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70A2D" w:rsidR="00714F71" w:rsidP="00AB1A4F" w:rsidRDefault="00714F71" w14:paraId="374F918C" w14:textId="77777777">
      <w:pPr>
        <w:pStyle w:val="Heading9"/>
      </w:pPr>
      <w:bookmarkStart w:name="_Hlk10189083" w:id="0"/>
      <w:bookmarkStart w:name="_Toc417388792" w:id="1"/>
      <w:bookmarkStart w:name="_Toc431371485" w:id="2"/>
      <w:bookmarkStart w:name="_Toc146530943" w:id="3"/>
      <w:bookmarkStart w:name="_Toc152499743" w:id="4"/>
      <w:bookmarkEnd w:id="0"/>
      <w:r w:rsidRPr="00E70A2D">
        <w:t>HIDDEN TEXT TO CONTROL APPENDIX PAGE NUMBER – DO NOT DELETE</w:t>
      </w:r>
      <w:bookmarkStart w:name="_Toc2689958" w:id="5"/>
      <w:bookmarkEnd w:id="5"/>
    </w:p>
    <w:p w:rsidR="00F106B6" w:rsidP="00F106B6" w:rsidRDefault="00F106B6" w14:paraId="67ABF7D4" w14:textId="77777777">
      <w:pPr>
        <w:pStyle w:val="Cov-Title"/>
        <w:spacing w:before="1440"/>
      </w:pPr>
      <w:bookmarkStart w:name="_Toc11143833" w:id="6"/>
      <w:bookmarkStart w:name="_Toc11328824" w:id="7"/>
      <w:bookmarkStart w:name="_Toc62613679" w:id="8"/>
      <w:bookmarkStart w:name="_Toc62614425" w:id="9"/>
      <w:bookmarkStart w:name="_Toc62630085" w:id="10"/>
      <w:bookmarkStart w:name="_Toc94419923" w:id="11"/>
      <w:r>
        <w:t>2016/20</w:t>
      </w:r>
      <w:r w:rsidRPr="00477529">
        <w:t xml:space="preserve"> </w:t>
      </w:r>
      <w:r>
        <w:t>BACCALAUREATE AND BEYOND LONGITUDINAL STUDY</w:t>
      </w:r>
      <w:r w:rsidRPr="00477529">
        <w:t xml:space="preserve"> (</w:t>
      </w:r>
      <w:r>
        <w:t>B&amp;B:16/20</w:t>
      </w:r>
      <w:r w:rsidRPr="00477529">
        <w:t>)</w:t>
      </w:r>
    </w:p>
    <w:p w:rsidR="00F106B6" w:rsidP="00F106B6" w:rsidRDefault="00F106B6" w14:paraId="4B4F5F40" w14:textId="77777777">
      <w:pPr>
        <w:pStyle w:val="Cov-Title"/>
        <w:spacing w:before="480"/>
        <w:rPr>
          <w:smallCaps w:val="0"/>
          <w:sz w:val="32"/>
          <w:szCs w:val="32"/>
        </w:rPr>
      </w:pPr>
    </w:p>
    <w:p w:rsidRPr="00B75F1D" w:rsidR="00F106B6" w:rsidP="00F106B6" w:rsidRDefault="00F106B6" w14:paraId="3F05EEEB" w14:textId="77777777">
      <w:pPr>
        <w:pStyle w:val="Cov-Title"/>
        <w:spacing w:before="480"/>
        <w:rPr>
          <w:b/>
          <w:bCs/>
          <w:sz w:val="32"/>
          <w:szCs w:val="32"/>
        </w:rPr>
      </w:pPr>
    </w:p>
    <w:p w:rsidR="00F106B6" w:rsidP="00F106B6" w:rsidRDefault="00F106B6" w14:paraId="61AB90F3" w14:textId="77176B09">
      <w:pPr>
        <w:pStyle w:val="Cov-Subtitle"/>
        <w:spacing w:before="480"/>
        <w:rPr>
          <w:szCs w:val="32"/>
        </w:rPr>
      </w:pPr>
      <w:r>
        <w:rPr>
          <w:szCs w:val="32"/>
        </w:rPr>
        <w:t xml:space="preserve">Appendix </w:t>
      </w:r>
      <w:r w:rsidR="00F453D8">
        <w:rPr>
          <w:szCs w:val="32"/>
        </w:rPr>
        <w:t>F</w:t>
      </w:r>
    </w:p>
    <w:p w:rsidR="00F106B6" w:rsidP="00F106B6" w:rsidRDefault="00F106B6" w14:paraId="0DE4A37B" w14:textId="77777777">
      <w:pPr>
        <w:pStyle w:val="Cov-Subtitle"/>
        <w:spacing w:before="240"/>
        <w:rPr>
          <w:szCs w:val="32"/>
        </w:rPr>
      </w:pPr>
      <w:r>
        <w:rPr>
          <w:szCs w:val="32"/>
        </w:rPr>
        <w:t>Survey</w:t>
      </w:r>
      <w:r w:rsidRPr="00437221">
        <w:rPr>
          <w:szCs w:val="32"/>
        </w:rPr>
        <w:t xml:space="preserve"> Instrument</w:t>
      </w:r>
      <w:r>
        <w:rPr>
          <w:szCs w:val="32"/>
        </w:rPr>
        <w:t>s</w:t>
      </w:r>
    </w:p>
    <w:p w:rsidR="00F106B6" w:rsidP="00F106B6" w:rsidRDefault="00F106B6" w14:paraId="17605A10" w14:textId="77777777">
      <w:pPr>
        <w:pStyle w:val="Cov-Subtitle"/>
        <w:spacing w:before="480"/>
        <w:rPr>
          <w:szCs w:val="32"/>
        </w:rPr>
      </w:pPr>
    </w:p>
    <w:p w:rsidRPr="00B75F1D" w:rsidR="00F106B6" w:rsidP="00F106B6" w:rsidRDefault="00F106B6" w14:paraId="666BCA03" w14:textId="1DC3F38A">
      <w:pPr>
        <w:pStyle w:val="Cov-Subtitle"/>
        <w:spacing w:before="480"/>
        <w:rPr>
          <w:b/>
          <w:bCs/>
          <w:szCs w:val="32"/>
        </w:rPr>
      </w:pPr>
      <w:r w:rsidRPr="00B75F1D">
        <w:rPr>
          <w:szCs w:val="32"/>
        </w:rPr>
        <w:t xml:space="preserve">OMB # </w:t>
      </w:r>
      <w:r w:rsidRPr="00121575">
        <w:rPr>
          <w:szCs w:val="32"/>
        </w:rPr>
        <w:t xml:space="preserve">1850-0926 </w:t>
      </w:r>
      <w:r w:rsidRPr="00581C18">
        <w:rPr>
          <w:szCs w:val="32"/>
        </w:rPr>
        <w:t>v</w:t>
      </w:r>
      <w:r w:rsidRPr="00581C18" w:rsidR="00121575">
        <w:rPr>
          <w:szCs w:val="32"/>
        </w:rPr>
        <w:t>.</w:t>
      </w:r>
      <w:r w:rsidRPr="00581C18" w:rsidR="003F7C23">
        <w:rPr>
          <w:szCs w:val="32"/>
        </w:rPr>
        <w:t>10</w:t>
      </w:r>
    </w:p>
    <w:p w:rsidRPr="00477529" w:rsidR="00F106B6" w:rsidP="00F106B6" w:rsidRDefault="00F106B6" w14:paraId="5031C9C1" w14:textId="77777777">
      <w:pPr>
        <w:pStyle w:val="Cov-Address"/>
        <w:spacing w:before="1200"/>
        <w:rPr>
          <w:b/>
        </w:rPr>
      </w:pPr>
      <w:r w:rsidRPr="00477529">
        <w:rPr>
          <w:b/>
        </w:rPr>
        <w:t>Submitted by</w:t>
      </w:r>
    </w:p>
    <w:p w:rsidRPr="00477529" w:rsidR="00F106B6" w:rsidP="00F106B6" w:rsidRDefault="00F106B6" w14:paraId="2115C3D6" w14:textId="77777777">
      <w:pPr>
        <w:pStyle w:val="Cov-Address"/>
        <w:rPr>
          <w:b/>
        </w:rPr>
      </w:pPr>
      <w:r w:rsidRPr="00477529">
        <w:rPr>
          <w:b/>
        </w:rPr>
        <w:t>National Center for Education Statistics</w:t>
      </w:r>
    </w:p>
    <w:p w:rsidR="00F106B6" w:rsidP="00F106B6" w:rsidRDefault="00F106B6" w14:paraId="5B06B099" w14:textId="77777777">
      <w:pPr>
        <w:pStyle w:val="Cov-Address"/>
        <w:rPr>
          <w:b/>
        </w:rPr>
      </w:pPr>
      <w:r w:rsidRPr="00477529">
        <w:rPr>
          <w:b/>
        </w:rPr>
        <w:t>U.S. Department of Education</w:t>
      </w:r>
    </w:p>
    <w:p w:rsidR="00F106B6" w:rsidP="00F106B6" w:rsidRDefault="00F106B6" w14:paraId="2AB1BED7" w14:textId="77777777">
      <w:pPr>
        <w:pStyle w:val="Cov-Address"/>
        <w:spacing w:before="240"/>
        <w:rPr>
          <w:b/>
        </w:rPr>
      </w:pPr>
    </w:p>
    <w:p w:rsidR="00F106B6" w:rsidP="00F106B6" w:rsidRDefault="00F106B6" w14:paraId="7FF30F19" w14:textId="77777777">
      <w:pPr>
        <w:pStyle w:val="Cov-Address"/>
        <w:spacing w:before="240"/>
        <w:rPr>
          <w:b/>
        </w:rPr>
      </w:pPr>
    </w:p>
    <w:p w:rsidR="00F106B6" w:rsidP="00F106B6" w:rsidRDefault="00F106B6" w14:paraId="2A973FD9" w14:textId="77777777">
      <w:pPr>
        <w:pStyle w:val="Cov-Address"/>
        <w:spacing w:before="240"/>
        <w:rPr>
          <w:b/>
        </w:rPr>
      </w:pPr>
    </w:p>
    <w:p w:rsidRPr="00581C18" w:rsidR="00FA2D28" w:rsidP="00F106B6" w:rsidRDefault="00FA2D28" w14:paraId="47ED542F" w14:textId="77777777">
      <w:pPr>
        <w:jc w:val="right"/>
        <w:rPr>
          <w:rFonts w:ascii="Arial" w:hAnsi="Arial" w:cs="Arial"/>
          <w:b/>
          <w:bCs/>
        </w:rPr>
      </w:pPr>
      <w:r w:rsidRPr="00581C18">
        <w:rPr>
          <w:rFonts w:ascii="Arial" w:hAnsi="Arial" w:cs="Arial"/>
          <w:b/>
          <w:bCs/>
        </w:rPr>
        <w:t>December 2019</w:t>
      </w:r>
    </w:p>
    <w:p w:rsidRPr="00504073" w:rsidR="00F106B6" w:rsidP="00F106B6" w:rsidRDefault="002E57FF" w14:paraId="077934CA" w14:textId="46B70771">
      <w:pPr>
        <w:jc w:val="right"/>
        <w:rPr>
          <w:rFonts w:ascii="Arial" w:hAnsi="Arial" w:cs="Arial"/>
          <w:b/>
          <w:bCs/>
        </w:rPr>
      </w:pPr>
      <w:r w:rsidRPr="00581C18">
        <w:rPr>
          <w:rFonts w:ascii="Arial" w:hAnsi="Arial" w:cs="Arial"/>
          <w:b/>
          <w:bCs/>
        </w:rPr>
        <w:t>revised</w:t>
      </w:r>
      <w:r w:rsidRPr="00581C18" w:rsidR="00FA2D28">
        <w:rPr>
          <w:rFonts w:ascii="Arial" w:hAnsi="Arial" w:cs="Arial"/>
          <w:b/>
          <w:bCs/>
        </w:rPr>
        <w:t xml:space="preserve"> </w:t>
      </w:r>
      <w:r w:rsidR="008C1A89">
        <w:rPr>
          <w:rFonts w:ascii="Arial" w:hAnsi="Arial" w:cs="Arial"/>
          <w:b/>
          <w:bCs/>
        </w:rPr>
        <w:t>June</w:t>
      </w:r>
      <w:r w:rsidRPr="00581C18" w:rsidR="008C1A89">
        <w:rPr>
          <w:rFonts w:ascii="Arial" w:hAnsi="Arial" w:cs="Arial"/>
          <w:b/>
          <w:bCs/>
        </w:rPr>
        <w:t xml:space="preserve"> </w:t>
      </w:r>
      <w:r w:rsidRPr="00581C18" w:rsidR="00621DAF">
        <w:rPr>
          <w:rFonts w:ascii="Arial" w:hAnsi="Arial" w:cs="Arial"/>
          <w:b/>
          <w:bCs/>
        </w:rPr>
        <w:t>2020</w:t>
      </w:r>
    </w:p>
    <w:p w:rsidR="00F106B6" w:rsidP="00F106B6" w:rsidRDefault="00F106B6" w14:paraId="4FEACB66" w14:textId="77777777">
      <w:pPr>
        <w:rPr>
          <w:rFonts w:eastAsia="Times New Roman" w:cs="Times New Roman"/>
          <w:szCs w:val="20"/>
        </w:rPr>
      </w:pPr>
      <w:r>
        <w:br w:type="page"/>
      </w:r>
    </w:p>
    <w:p w:rsidR="00F106B6" w:rsidP="00F106B6" w:rsidRDefault="00F106B6" w14:paraId="7D89F3B9" w14:textId="3EB63888">
      <w:pPr>
        <w:pStyle w:val="BodyText"/>
      </w:pPr>
      <w:r>
        <w:lastRenderedPageBreak/>
        <w:t xml:space="preserve">This appendix provides the survey facsimiles for the </w:t>
      </w:r>
      <w:r>
        <w:rPr>
          <w:color w:val="000000" w:themeColor="text1"/>
        </w:rPr>
        <w:t>2016/20</w:t>
      </w:r>
      <w:r w:rsidRPr="00EB0B88">
        <w:rPr>
          <w:color w:val="000000" w:themeColor="text1"/>
        </w:rPr>
        <w:t xml:space="preserve"> </w:t>
      </w:r>
      <w:r>
        <w:rPr>
          <w:color w:val="000000" w:themeColor="text1"/>
        </w:rPr>
        <w:t>Baccalaureate and Beyond (B&amp;B:16/20)</w:t>
      </w:r>
      <w:r w:rsidRPr="006F5812">
        <w:rPr>
          <w:color w:val="000000" w:themeColor="text1"/>
        </w:rPr>
        <w:t xml:space="preserve"> </w:t>
      </w:r>
      <w:r>
        <w:t>full-scale study, including the civic engagement follow-up survey</w:t>
      </w:r>
      <w:r w:rsidR="00BB635F">
        <w:t>, the optional mini survey</w:t>
      </w:r>
      <w:r w:rsidR="00724BDA">
        <w:t xml:space="preserve"> for </w:t>
      </w:r>
      <w:r w:rsidR="006635B0">
        <w:t>short message service (</w:t>
      </w:r>
      <w:r w:rsidR="00724BDA">
        <w:t>SMS</w:t>
      </w:r>
      <w:r w:rsidR="006635B0">
        <w:t>)</w:t>
      </w:r>
      <w:r w:rsidR="00724BDA">
        <w:t xml:space="preserve"> administration</w:t>
      </w:r>
      <w:r w:rsidR="00671FCA">
        <w:t xml:space="preserve"> (i.e., text message survey)</w:t>
      </w:r>
      <w:r w:rsidR="009E3ED5">
        <w:t>,</w:t>
      </w:r>
      <w:r>
        <w:t xml:space="preserve"> and the main survey</w:t>
      </w:r>
      <w:r w:rsidR="00724BDA">
        <w:t xml:space="preserve"> </w:t>
      </w:r>
      <w:r>
        <w:t>with items included in the</w:t>
      </w:r>
      <w:r w:rsidR="00667C74">
        <w:t xml:space="preserve"> </w:t>
      </w:r>
      <w:r>
        <w:t xml:space="preserve">abbreviated and mini surveys or the eligibility screener indicated. </w:t>
      </w:r>
    </w:p>
    <w:p w:rsidR="001B6998" w:rsidP="001B6998" w:rsidRDefault="001B6998" w14:paraId="0E9F103D" w14:textId="1737CBD7">
      <w:pPr>
        <w:pStyle w:val="BodyText"/>
      </w:pPr>
      <w:bookmarkStart w:name="_Hlk40966582" w:id="12"/>
      <w:r>
        <w:t>Two items intended to capture family structure at age 18 (</w:t>
      </w:r>
      <w:r w:rsidR="00F10289">
        <w:t xml:space="preserve">BB20FHHNUM </w:t>
      </w:r>
      <w:r>
        <w:t xml:space="preserve">and BB20FHHWHO) </w:t>
      </w:r>
      <w:r w:rsidR="00AA577B">
        <w:t xml:space="preserve">were previously </w:t>
      </w:r>
      <w:r>
        <w:t xml:space="preserve">included in the B&amp;B:16/20 full-scale survey facsimile. Based on the results of the 2020/22 Beginning Postsecondary Students Longitudinal Study (BPS:20/22) cognitive labs (OMB #1850-0803 v.260), </w:t>
      </w:r>
      <w:r w:rsidR="00AA577B">
        <w:t xml:space="preserve">item BB20FHHWHO was included in the final </w:t>
      </w:r>
      <w:r>
        <w:t xml:space="preserve">B&amp;B:16/20 full-scale survey. </w:t>
      </w:r>
      <w:r w:rsidRPr="00121575" w:rsidR="00121575">
        <w:rPr>
          <w:color w:val="FF0000"/>
        </w:rPr>
        <w:t xml:space="preserve">The decision about which item to use </w:t>
      </w:r>
      <w:r w:rsidR="00AA577B">
        <w:rPr>
          <w:color w:val="FF0000"/>
        </w:rPr>
        <w:t>was</w:t>
      </w:r>
      <w:r w:rsidRPr="00121575" w:rsidR="00121575">
        <w:rPr>
          <w:color w:val="FF0000"/>
        </w:rPr>
        <w:t xml:space="preserve"> submitted to OMB </w:t>
      </w:r>
      <w:r w:rsidR="00AA577B">
        <w:rPr>
          <w:color w:val="FF0000"/>
        </w:rPr>
        <w:t xml:space="preserve">in the May 2020 </w:t>
      </w:r>
      <w:r w:rsidRPr="00121575" w:rsidR="00121575">
        <w:rPr>
          <w:color w:val="FF0000"/>
        </w:rPr>
        <w:t>change memorandum</w:t>
      </w:r>
      <w:r w:rsidR="00AA577B">
        <w:rPr>
          <w:color w:val="FF0000"/>
        </w:rPr>
        <w:t>.</w:t>
      </w:r>
    </w:p>
    <w:bookmarkEnd w:id="12"/>
    <w:p w:rsidR="00F106B6" w:rsidP="00F106B6" w:rsidRDefault="00F106B6" w14:paraId="30580116" w14:textId="7FDA05CF">
      <w:pPr>
        <w:pStyle w:val="BodyText"/>
      </w:pPr>
      <w:r>
        <w:t xml:space="preserve">A goal of the B&amp;B:16/20 full-scale survey is to collect data for </w:t>
      </w:r>
      <w:r w:rsidR="00671FCA">
        <w:t xml:space="preserve">the </w:t>
      </w:r>
      <w:r w:rsidR="00D856E0">
        <w:t xml:space="preserve">same </w:t>
      </w:r>
      <w:r>
        <w:t xml:space="preserve">period of four years (48 months) after bachelor’s degree completion for all respondents. </w:t>
      </w:r>
      <w:r w:rsidR="00D856E0">
        <w:t>I</w:t>
      </w:r>
      <w:r>
        <w:t>n the survey, a time frame</w:t>
      </w:r>
      <w:r w:rsidR="00D856E0">
        <w:t>,</w:t>
      </w:r>
      <w:r>
        <w:t xml:space="preserve"> unique to each respondent</w:t>
      </w:r>
      <w:r w:rsidR="00D856E0">
        <w:t>,</w:t>
      </w:r>
      <w:r>
        <w:t xml:space="preserve"> </w:t>
      </w:r>
      <w:r w:rsidR="00D856E0">
        <w:t xml:space="preserve">is calculated </w:t>
      </w:r>
      <w:r>
        <w:t xml:space="preserve">based on when they completed their bachelor’s degree and whether they responded in the first follow-up </w:t>
      </w:r>
      <w:r w:rsidR="00D856E0">
        <w:t xml:space="preserve">which </w:t>
      </w:r>
      <w:r w:rsidR="00671FCA">
        <w:t>collected</w:t>
      </w:r>
      <w:r>
        <w:t xml:space="preserve"> data for their first year out of college. </w:t>
      </w:r>
    </w:p>
    <w:p w:rsidR="00F106B6" w:rsidP="001A1358" w:rsidRDefault="00F106B6" w14:paraId="3B2E6CA7" w14:textId="06376458">
      <w:r>
        <w:t>To maintain key longitudinal measures</w:t>
      </w:r>
      <w:r w:rsidR="00D856E0">
        <w:t xml:space="preserve"> across B&amp;B cohorts</w:t>
      </w:r>
      <w:r>
        <w:t>, the B&amp;B:16/20 full-scale survey content is drawn from both the B&amp;B:16/17 full-scale survey (</w:t>
      </w:r>
      <w:r w:rsidRPr="00E64078">
        <w:t>OMB</w:t>
      </w:r>
      <w:r w:rsidRPr="00723460">
        <w:t xml:space="preserve"> </w:t>
      </w:r>
      <w:r w:rsidRPr="00E64078">
        <w:t>#</w:t>
      </w:r>
      <w:r>
        <w:t xml:space="preserve"> 1850-0926 v.3) and the B&amp;B:08/18 full-scale survey (</w:t>
      </w:r>
      <w:r w:rsidRPr="00E64078">
        <w:t>OMB</w:t>
      </w:r>
      <w:r w:rsidRPr="00723460">
        <w:t xml:space="preserve"> </w:t>
      </w:r>
      <w:r w:rsidRPr="00E64078">
        <w:t>#</w:t>
      </w:r>
      <w:r>
        <w:t xml:space="preserve"> 1850-0729 v.13). </w:t>
      </w:r>
      <w:bookmarkStart w:name="_Hlk26188487" w:id="13"/>
      <w:r w:rsidR="0038552E">
        <w:t>While t</w:t>
      </w:r>
      <w:r w:rsidR="00CC3B0B">
        <w:t xml:space="preserve">he B&amp;B:16/20 full-scale </w:t>
      </w:r>
      <w:r w:rsidR="0038552E">
        <w:t>survey</w:t>
      </w:r>
      <w:r w:rsidR="00CC3B0B">
        <w:t xml:space="preserve"> </w:t>
      </w:r>
      <w:r w:rsidR="0038552E">
        <w:t>content is</w:t>
      </w:r>
      <w:r w:rsidR="00CC3B0B">
        <w:t xml:space="preserve"> consistent with past B&amp;Bs, it is worth noting that some</w:t>
      </w:r>
      <w:r w:rsidR="0038552E">
        <w:t xml:space="preserve"> questions administered to the B&amp;B:16 cohort i</w:t>
      </w:r>
      <w:r w:rsidR="00CC3B0B">
        <w:t xml:space="preserve">n the </w:t>
      </w:r>
      <w:r w:rsidR="0038552E">
        <w:t>B&amp;B:16/17 full-scale survey,</w:t>
      </w:r>
      <w:r w:rsidR="00CC3B0B">
        <w:t xml:space="preserve"> </w:t>
      </w:r>
      <w:r w:rsidR="0038552E">
        <w:t xml:space="preserve">one year after bachelor’s degree completion, </w:t>
      </w:r>
      <w:r w:rsidR="00CC3B0B">
        <w:t>were specific to the goals of the first follow-up</w:t>
      </w:r>
      <w:r w:rsidR="0038552E">
        <w:t xml:space="preserve">. </w:t>
      </w:r>
      <w:r w:rsidR="00AB3423">
        <w:t>That is, t</w:t>
      </w:r>
      <w:r w:rsidRPr="00723460" w:rsidR="00AB3423">
        <w:t xml:space="preserve">he B&amp;B:16/17 full-scale survey was designed to capture extensive month-level detail on enrollment, employment, and household expenses </w:t>
      </w:r>
      <w:r w:rsidR="00AB3423">
        <w:t>during</w:t>
      </w:r>
      <w:r w:rsidRPr="00723460" w:rsidR="00AB3423">
        <w:t xml:space="preserve"> th</w:t>
      </w:r>
      <w:r w:rsidR="00AB3423">
        <w:t>e first</w:t>
      </w:r>
      <w:r w:rsidRPr="00723460" w:rsidR="00AB3423">
        <w:t xml:space="preserve"> year</w:t>
      </w:r>
      <w:r w:rsidR="00AB3423">
        <w:t xml:space="preserve"> after graduation</w:t>
      </w:r>
      <w:r w:rsidRPr="00723460" w:rsidR="00AB3423">
        <w:t xml:space="preserve">. </w:t>
      </w:r>
      <w:r w:rsidR="00AB3423">
        <w:t>C</w:t>
      </w:r>
      <w:r w:rsidRPr="00723460" w:rsidR="00AB3423">
        <w:t xml:space="preserve">ollecting the same level of detail </w:t>
      </w:r>
      <w:r w:rsidR="00AB3423">
        <w:t>is not feasible beyond the one-year follow-up due to the high recall and timing burden it would place on respondents</w:t>
      </w:r>
      <w:r w:rsidRPr="00723460" w:rsidR="00AB3423">
        <w:t>.</w:t>
      </w:r>
      <w:r w:rsidR="00AB3423">
        <w:t xml:space="preserve"> </w:t>
      </w:r>
      <w:r w:rsidR="0038552E">
        <w:t xml:space="preserve">Due to a lack of </w:t>
      </w:r>
      <w:r w:rsidR="00AB3423">
        <w:t>feasibility</w:t>
      </w:r>
      <w:r w:rsidR="00D5353D">
        <w:t xml:space="preserve"> and/or </w:t>
      </w:r>
      <w:r w:rsidR="00AB3423">
        <w:t>relevance</w:t>
      </w:r>
      <w:r w:rsidR="00CC3B0B">
        <w:t xml:space="preserve"> </w:t>
      </w:r>
      <w:r w:rsidR="0038552E">
        <w:t>four years after</w:t>
      </w:r>
      <w:r w:rsidR="00CC3B0B">
        <w:t xml:space="preserve"> bachelor’s degree completion</w:t>
      </w:r>
      <w:r w:rsidR="00AB3423">
        <w:t>,</w:t>
      </w:r>
      <w:r w:rsidR="0038552E">
        <w:t xml:space="preserve"> the</w:t>
      </w:r>
      <w:r w:rsidR="00AB3423">
        <w:t xml:space="preserve"> following data elements from the B&amp;B:16/17 full-scale survey</w:t>
      </w:r>
      <w:r w:rsidR="0038552E">
        <w:t xml:space="preserve"> are not included in B&amp;B:16/20 full-scale survey</w:t>
      </w:r>
      <w:r>
        <w:t>:</w:t>
      </w:r>
      <w:bookmarkEnd w:id="13"/>
    </w:p>
    <w:p w:rsidR="00F106B6" w:rsidP="00F106B6" w:rsidRDefault="00F106B6" w14:paraId="7F0B1D54" w14:textId="77777777">
      <w:pPr>
        <w:pStyle w:val="bulletround"/>
      </w:pPr>
      <w:r>
        <w:t>Undergraduate education experiences that will have remained static since B&amp;B:16/17 full-scale data collection and thus do not require a follow-up data collection;</w:t>
      </w:r>
    </w:p>
    <w:p w:rsidR="00F106B6" w:rsidP="00F106B6" w:rsidRDefault="00F106B6" w14:paraId="68711779" w14:textId="4D551EBD">
      <w:pPr>
        <w:pStyle w:val="bulletround"/>
      </w:pPr>
      <w:r>
        <w:t>Month-level detail items that collected multiple changes in hours worked and pay at each job and changes in monthly housing, vehicle, and childcare costs that are not appropriate given the longer time period of the second follow-up; and</w:t>
      </w:r>
    </w:p>
    <w:p w:rsidR="00F106B6" w:rsidP="00F106B6" w:rsidRDefault="00F106B6" w14:paraId="559E75D1" w14:textId="77777777">
      <w:pPr>
        <w:pStyle w:val="bulletround"/>
      </w:pPr>
      <w:r>
        <w:t>Informal work and side job participation and earnings that, according to pretesting results, provided imprecise information and greatly increased burden on respondents (see Appendix C).</w:t>
      </w:r>
    </w:p>
    <w:p w:rsidR="00F106B6" w:rsidP="00F106B6" w:rsidRDefault="00F106B6" w14:paraId="3B1AAC3E" w14:textId="056C4D1C">
      <w:pPr>
        <w:pStyle w:val="BodyText"/>
      </w:pPr>
      <w:r>
        <w:t>Most question</w:t>
      </w:r>
      <w:r w:rsidR="000C5D1C">
        <w:t xml:space="preserve"> wording for </w:t>
      </w:r>
      <w:r>
        <w:t>the B&amp;B:16/20 full-scale survey remain</w:t>
      </w:r>
      <w:r w:rsidR="000C5D1C">
        <w:t>s</w:t>
      </w:r>
      <w:r>
        <w:t xml:space="preserve"> unchanged from how </w:t>
      </w:r>
      <w:r w:rsidR="00F76078">
        <w:t xml:space="preserve">it was </w:t>
      </w:r>
      <w:r>
        <w:t>administered in B&amp;B:16/17 or B&amp;B:08/18</w:t>
      </w:r>
      <w:r w:rsidR="000C5D1C">
        <w:t xml:space="preserve">. </w:t>
      </w:r>
      <w:r w:rsidR="00A43B06">
        <w:t>However,</w:t>
      </w:r>
      <w:r w:rsidR="000C5D1C">
        <w:t xml:space="preserve"> </w:t>
      </w:r>
      <w:r w:rsidR="00A43B06">
        <w:t>c</w:t>
      </w:r>
      <w:r w:rsidR="000C5D1C">
        <w:t xml:space="preserve">hanges in wording </w:t>
      </w:r>
      <w:r w:rsidR="00A43B06">
        <w:t xml:space="preserve">that </w:t>
      </w:r>
      <w:r w:rsidR="000C5D1C">
        <w:t xml:space="preserve">were made </w:t>
      </w:r>
      <w:r w:rsidR="00A43B06">
        <w:t xml:space="preserve">were </w:t>
      </w:r>
      <w:r>
        <w:t>based on results from B&amp;B:16/20</w:t>
      </w:r>
      <w:r w:rsidRPr="00F84C00">
        <w:t xml:space="preserve"> </w:t>
      </w:r>
      <w:r w:rsidR="002C52E0">
        <w:t xml:space="preserve">Survey </w:t>
      </w:r>
      <w:r>
        <w:t>Tryouts and Focus Groups</w:t>
      </w:r>
      <w:r w:rsidRPr="00F84C00">
        <w:t xml:space="preserve"> </w:t>
      </w:r>
      <w:r>
        <w:t>(OMB # 1850-0803 v.242) conducted in early 2019. A summary report of pretesting findings can be found in A</w:t>
      </w:r>
      <w:r w:rsidRPr="00714F71">
        <w:t xml:space="preserve">ppendix </w:t>
      </w:r>
      <w:r>
        <w:t>C</w:t>
      </w:r>
      <w:r w:rsidRPr="00714F71">
        <w:t>.</w:t>
      </w:r>
      <w:r>
        <w:t xml:space="preserve"> Revisions to the survey are intended to reflect current research goals and improve data quality.</w:t>
      </w:r>
    </w:p>
    <w:p w:rsidR="00F106B6" w:rsidP="00F106B6" w:rsidRDefault="00F106B6" w14:paraId="094E8DC9" w14:textId="545659B1">
      <w:pPr>
        <w:pStyle w:val="BodyText"/>
      </w:pPr>
      <w:r>
        <w:t>Table 1 lists all items in the instrument and provides a summary of item</w:t>
      </w:r>
      <w:r w:rsidR="000C5D1C">
        <w:t>-</w:t>
      </w:r>
      <w:r>
        <w:t xml:space="preserve">specific changes. The “Change” column indicates whether B&amp;B:16/20 full-scale survey items have changed from the prior </w:t>
      </w:r>
      <w:r w:rsidR="00DE7C54">
        <w:t xml:space="preserve">NCES postsecondary </w:t>
      </w:r>
      <w:r>
        <w:t>study</w:t>
      </w:r>
      <w:r w:rsidR="000C5D1C">
        <w:t xml:space="preserve">, </w:t>
      </w:r>
      <w:r w:rsidR="00DE7C54">
        <w:t>identified in the “Source” column</w:t>
      </w:r>
      <w:r>
        <w:t>. Revised items (“R”)</w:t>
      </w:r>
      <w:r w:rsidR="00DE7C54">
        <w:t>, in purple font,</w:t>
      </w:r>
      <w:r>
        <w:t xml:space="preserve"> have been modified from their previous version. Added </w:t>
      </w:r>
      <w:r w:rsidR="00DE7C54">
        <w:t xml:space="preserve">items </w:t>
      </w:r>
      <w:r>
        <w:t>(“A”)</w:t>
      </w:r>
      <w:r w:rsidR="00DE7C54">
        <w:t xml:space="preserve">, in green font, </w:t>
      </w:r>
      <w:r>
        <w:t>are new to the postsecondary studies, have been tested in pretesting activities, and will be fielded for the first time in the B&amp;B:16/20 full-scale survey. The “Rationale” column explains how and why specific content changed. The “Source” column identifies the recent study from which items included in the survey have come. To maintain a concise summary of item</w:t>
      </w:r>
      <w:r w:rsidR="00EE4459">
        <w:t>-</w:t>
      </w:r>
      <w:r>
        <w:t xml:space="preserve">specific changes, the modifications discussed above (e.g., survey time frame specified in question wording, undergraduate education experiences removed, etc.) are not documented in table 1. </w:t>
      </w:r>
    </w:p>
    <w:p w:rsidR="00F106B6" w:rsidP="00F106B6" w:rsidRDefault="00F106B6" w14:paraId="25A20188" w14:textId="77777777">
      <w:pPr>
        <w:pStyle w:val="BodyText"/>
      </w:pPr>
      <w:r>
        <w:t>The last three columns in table 1 identify items that will be included in the B&amp;B:16/20 abbreviated survey (“Abbreviated item” column), items included in the mini survey (“Mini item” column), and/or items included in the eligibility screener (“Eligibility screener item” column).</w:t>
      </w:r>
    </w:p>
    <w:p w:rsidR="00F106B6" w:rsidP="00632997" w:rsidRDefault="00F106B6" w14:paraId="48B85321" w14:textId="2CCFBAEF">
      <w:pPr>
        <w:pStyle w:val="BodyText"/>
      </w:pPr>
      <w:r w:rsidRPr="00F05A8D">
        <w:lastRenderedPageBreak/>
        <w:t xml:space="preserve">Any added or revised items and those items to be included in the abbreviated </w:t>
      </w:r>
      <w:r>
        <w:t>or mini surveys or in the eligibility screener</w:t>
      </w:r>
      <w:r w:rsidRPr="00F05A8D">
        <w:t xml:space="preserve"> are individually listed in the hyperlinked table of contents on </w:t>
      </w:r>
      <w:r w:rsidRPr="00124F96">
        <w:t xml:space="preserve">page </w:t>
      </w:r>
      <w:r w:rsidR="004A687B">
        <w:t>F</w:t>
      </w:r>
      <w:r w:rsidRPr="00124F96">
        <w:t>-1</w:t>
      </w:r>
      <w:r w:rsidRPr="00124F96" w:rsidR="00124F96">
        <w:t>3</w:t>
      </w:r>
      <w:r w:rsidRPr="00F05A8D">
        <w:t>.</w:t>
      </w:r>
      <w:r>
        <w:br w:type="page"/>
      </w:r>
    </w:p>
    <w:p w:rsidRPr="00FC34C9" w:rsidR="00F106B6" w:rsidP="00F106B6" w:rsidRDefault="00FC34C9" w14:paraId="625A021C" w14:textId="0779E0AA">
      <w:pPr>
        <w:rPr>
          <w:b/>
          <w:bCs/>
          <w:szCs w:val="24"/>
        </w:rPr>
      </w:pPr>
      <w:r w:rsidRPr="00FC34C9">
        <w:rPr>
          <w:b/>
          <w:bCs/>
          <w:szCs w:val="24"/>
        </w:rPr>
        <w:lastRenderedPageBreak/>
        <w:t xml:space="preserve">Civic Engagement Follow-Up </w:t>
      </w:r>
      <w:r>
        <w:rPr>
          <w:b/>
          <w:bCs/>
          <w:szCs w:val="24"/>
        </w:rPr>
        <w:t>f</w:t>
      </w:r>
      <w:r w:rsidRPr="00FC34C9">
        <w:rPr>
          <w:b/>
          <w:bCs/>
          <w:szCs w:val="24"/>
        </w:rPr>
        <w:t>or S</w:t>
      </w:r>
      <w:r>
        <w:rPr>
          <w:b/>
          <w:bCs/>
          <w:szCs w:val="24"/>
        </w:rPr>
        <w:t>MS</w:t>
      </w:r>
      <w:r w:rsidRPr="00FC34C9">
        <w:rPr>
          <w:b/>
          <w:bCs/>
          <w:szCs w:val="24"/>
        </w:rPr>
        <w:t xml:space="preserve"> Administration</w:t>
      </w:r>
    </w:p>
    <w:p w:rsidRPr="00723460" w:rsidR="00AE1A28" w:rsidP="00F106B6" w:rsidRDefault="00AE1A28" w14:paraId="5C2B55DE" w14:textId="77777777">
      <w:pPr>
        <w:rPr>
          <w:szCs w:val="24"/>
        </w:rPr>
      </w:pPr>
    </w:p>
    <w:p w:rsidR="00F106B6" w:rsidP="00F106B6" w:rsidRDefault="00F106B6" w14:paraId="320FE64E" w14:textId="6E96F015">
      <w:pPr>
        <w:pStyle w:val="ListParagraph"/>
        <w:numPr>
          <w:ilvl w:val="0"/>
          <w:numId w:val="13"/>
        </w:numPr>
        <w:spacing w:before="0" w:after="160" w:line="252" w:lineRule="auto"/>
        <w:rPr>
          <w:rFonts w:eastAsia="Times New Roman" w:cs="Calibri Light"/>
          <w:szCs w:val="24"/>
        </w:rPr>
      </w:pPr>
      <w:r w:rsidRPr="00723460">
        <w:rPr>
          <w:rFonts w:eastAsia="Times New Roman" w:cs="Calibri Light"/>
          <w:szCs w:val="24"/>
        </w:rPr>
        <w:t>[Part 1] Hello. This is RTI International on behalf of the U.S. Department of Education. Thank you for completing the B&amp;B survey recently. We’d like to ask you a quick follow-up question about your participation in the 2020 presidential election.</w:t>
      </w:r>
    </w:p>
    <w:p w:rsidRPr="0007758D" w:rsidR="00BB635F" w:rsidP="00234E80" w:rsidRDefault="00BB635F" w14:paraId="1EAB0C76" w14:textId="77777777">
      <w:pPr>
        <w:pStyle w:val="ListParagraph"/>
        <w:spacing w:line="252" w:lineRule="auto"/>
        <w:rPr>
          <w:rFonts w:cs="Calibri Light"/>
          <w:szCs w:val="24"/>
        </w:rPr>
      </w:pPr>
    </w:p>
    <w:p w:rsidRPr="0007758D" w:rsidR="00BB635F" w:rsidP="0007758D" w:rsidRDefault="00BB635F" w14:paraId="28D60294" w14:textId="038FB90F">
      <w:pPr>
        <w:pStyle w:val="ListParagraph"/>
        <w:spacing w:line="252" w:lineRule="auto"/>
        <w:rPr>
          <w:rFonts w:cs="Calibri Light"/>
          <w:szCs w:val="24"/>
        </w:rPr>
      </w:pPr>
      <w:r w:rsidRPr="0007758D">
        <w:rPr>
          <w:rFonts w:cs="Calibri Light"/>
          <w:szCs w:val="24"/>
        </w:rPr>
        <w:t xml:space="preserve">To learn more about the study go to </w:t>
      </w:r>
      <w:hyperlink w:history="1" r:id="rId8">
        <w:r w:rsidRPr="0007758D">
          <w:rPr>
            <w:rFonts w:cs="Calibri Light"/>
            <w:szCs w:val="24"/>
          </w:rPr>
          <w:t>http://bit.ly/XXXXXX</w:t>
        </w:r>
      </w:hyperlink>
      <w:r w:rsidRPr="00234E80">
        <w:rPr>
          <w:rFonts w:cs="Calibri Light"/>
          <w:szCs w:val="24"/>
        </w:rPr>
        <w:t xml:space="preserve">. </w:t>
      </w:r>
      <w:r w:rsidRPr="009E3ED5">
        <w:rPr>
          <w:rFonts w:cs="Calibri Light"/>
          <w:i/>
          <w:iCs/>
          <w:szCs w:val="24"/>
        </w:rPr>
        <w:t xml:space="preserve">(See page </w:t>
      </w:r>
      <w:r w:rsidR="004A687B">
        <w:rPr>
          <w:rFonts w:cs="Calibri Light"/>
          <w:i/>
          <w:iCs/>
          <w:szCs w:val="24"/>
        </w:rPr>
        <w:t>F</w:t>
      </w:r>
      <w:r w:rsidRPr="009E3ED5">
        <w:rPr>
          <w:rFonts w:cs="Calibri Light"/>
          <w:i/>
          <w:iCs/>
          <w:szCs w:val="24"/>
        </w:rPr>
        <w:t>-</w:t>
      </w:r>
      <w:r w:rsidR="00E22C5B">
        <w:rPr>
          <w:rFonts w:cs="Calibri Light"/>
          <w:i/>
          <w:iCs/>
          <w:szCs w:val="24"/>
        </w:rPr>
        <w:t>22</w:t>
      </w:r>
      <w:r w:rsidRPr="009E3ED5">
        <w:rPr>
          <w:rFonts w:cs="Calibri Light"/>
          <w:i/>
          <w:iCs/>
          <w:szCs w:val="24"/>
        </w:rPr>
        <w:t xml:space="preserve"> for example.)</w:t>
      </w:r>
    </w:p>
    <w:p w:rsidRPr="00723460" w:rsidR="00F106B6" w:rsidP="00F106B6" w:rsidRDefault="00F106B6" w14:paraId="27031B06" w14:textId="77777777">
      <w:pPr>
        <w:pStyle w:val="ListParagraph"/>
        <w:ind w:left="360"/>
        <w:rPr>
          <w:rFonts w:cs="Calibri Light"/>
          <w:szCs w:val="24"/>
        </w:rPr>
      </w:pPr>
    </w:p>
    <w:p w:rsidRPr="00723460" w:rsidR="00F106B6" w:rsidP="00F106B6" w:rsidRDefault="00F106B6" w14:paraId="3D30831B" w14:textId="77777777">
      <w:pPr>
        <w:pStyle w:val="ListParagraph"/>
        <w:rPr>
          <w:rFonts w:cs="Calibri Light"/>
          <w:szCs w:val="24"/>
        </w:rPr>
      </w:pPr>
      <w:r w:rsidRPr="00723460">
        <w:rPr>
          <w:rFonts w:cs="Calibri Light"/>
          <w:szCs w:val="24"/>
        </w:rPr>
        <w:t>[Part 2] But first, to confirm we have reached the correct person, please reply with the name of the institution where you completed your bachelor’s degree during the 2015-16 academic year.</w:t>
      </w:r>
    </w:p>
    <w:p w:rsidRPr="00723460" w:rsidR="00F106B6" w:rsidP="00F106B6" w:rsidRDefault="00F106B6" w14:paraId="0922790E" w14:textId="77777777">
      <w:pPr>
        <w:pStyle w:val="ListParagraph"/>
        <w:rPr>
          <w:rFonts w:cs="Calibri Light"/>
          <w:szCs w:val="24"/>
        </w:rPr>
      </w:pPr>
    </w:p>
    <w:p w:rsidRPr="00723460" w:rsidR="00F106B6" w:rsidP="00F106B6" w:rsidRDefault="00F106B6" w14:paraId="0A8AC430" w14:textId="77777777">
      <w:pPr>
        <w:pStyle w:val="ListParagraph"/>
        <w:rPr>
          <w:rFonts w:cs="Calibri Light"/>
          <w:szCs w:val="24"/>
        </w:rPr>
      </w:pPr>
      <w:r w:rsidRPr="00723460">
        <w:rPr>
          <w:rFonts w:cs="Calibri Light"/>
          <w:szCs w:val="24"/>
        </w:rPr>
        <w:t>[randomize placement of NPSAS institution with “none of the above” always last]</w:t>
      </w:r>
    </w:p>
    <w:p w:rsidRPr="00723460" w:rsidR="00F106B6" w:rsidP="00F106B6" w:rsidRDefault="00F106B6" w14:paraId="08951E76" w14:textId="77777777">
      <w:pPr>
        <w:pStyle w:val="ListParagraph"/>
        <w:rPr>
          <w:rFonts w:cs="Calibri Light"/>
          <w:szCs w:val="24"/>
        </w:rPr>
      </w:pPr>
      <w:r w:rsidRPr="00723460">
        <w:rPr>
          <w:rFonts w:cs="Calibri Light"/>
          <w:szCs w:val="24"/>
        </w:rPr>
        <w:t>Reply 1 for [NPSAS Institution];</w:t>
      </w:r>
    </w:p>
    <w:p w:rsidRPr="00723460" w:rsidR="00F106B6" w:rsidP="00F106B6" w:rsidRDefault="00F106B6" w14:paraId="5BBE511C" w14:textId="77777777">
      <w:pPr>
        <w:pStyle w:val="ListParagraph"/>
        <w:rPr>
          <w:rFonts w:cs="Calibri Light"/>
          <w:szCs w:val="24"/>
        </w:rPr>
      </w:pPr>
      <w:r w:rsidRPr="00723460">
        <w:rPr>
          <w:rFonts w:cs="Calibri Light"/>
          <w:szCs w:val="24"/>
        </w:rPr>
        <w:t>Reply 2 for [Random Institution 1];</w:t>
      </w:r>
    </w:p>
    <w:p w:rsidRPr="00723460" w:rsidR="00F106B6" w:rsidP="00F106B6" w:rsidRDefault="00F106B6" w14:paraId="2F3A7A83" w14:textId="77777777">
      <w:pPr>
        <w:pStyle w:val="ListParagraph"/>
        <w:rPr>
          <w:rFonts w:cs="Calibri Light"/>
          <w:szCs w:val="24"/>
        </w:rPr>
      </w:pPr>
      <w:r w:rsidRPr="00723460">
        <w:rPr>
          <w:rFonts w:cs="Calibri Light"/>
          <w:szCs w:val="24"/>
        </w:rPr>
        <w:t>Reply 3 for [Random Institution 2];</w:t>
      </w:r>
    </w:p>
    <w:p w:rsidRPr="00723460" w:rsidR="00F106B6" w:rsidP="00F106B6" w:rsidRDefault="00F106B6" w14:paraId="717AB72C" w14:textId="77777777">
      <w:pPr>
        <w:pStyle w:val="ListParagraph"/>
        <w:rPr>
          <w:rFonts w:cs="Calibri Light"/>
          <w:szCs w:val="24"/>
        </w:rPr>
      </w:pPr>
      <w:r w:rsidRPr="00723460">
        <w:rPr>
          <w:rFonts w:cs="Calibri Light"/>
          <w:szCs w:val="24"/>
        </w:rPr>
        <w:t>Reply 4 for [Random Institution 3];</w:t>
      </w:r>
    </w:p>
    <w:p w:rsidRPr="00723460" w:rsidR="00F106B6" w:rsidP="00F106B6" w:rsidRDefault="00F106B6" w14:paraId="0BD20D0C" w14:textId="77777777">
      <w:pPr>
        <w:pStyle w:val="ListParagraph"/>
        <w:rPr>
          <w:rFonts w:cs="Calibri Light"/>
          <w:szCs w:val="24"/>
        </w:rPr>
      </w:pPr>
      <w:r w:rsidRPr="00723460">
        <w:rPr>
          <w:rFonts w:cs="Calibri Light"/>
          <w:szCs w:val="24"/>
        </w:rPr>
        <w:t>Reply 5 for none of the above.</w:t>
      </w:r>
    </w:p>
    <w:p w:rsidRPr="00723460" w:rsidR="00F106B6" w:rsidP="00F106B6" w:rsidRDefault="00F106B6" w14:paraId="144B34CB" w14:textId="77777777">
      <w:pPr>
        <w:pStyle w:val="ListParagraph"/>
        <w:ind w:left="360"/>
        <w:rPr>
          <w:rFonts w:cs="Calibri Light"/>
          <w:szCs w:val="24"/>
        </w:rPr>
      </w:pPr>
    </w:p>
    <w:p w:rsidRPr="00723460" w:rsidR="00F106B6" w:rsidP="00F106B6" w:rsidRDefault="00F106B6" w14:paraId="24350266" w14:textId="77777777">
      <w:pPr>
        <w:pStyle w:val="ListParagraph"/>
        <w:numPr>
          <w:ilvl w:val="0"/>
          <w:numId w:val="13"/>
        </w:numPr>
        <w:spacing w:before="0" w:after="160" w:line="252" w:lineRule="auto"/>
        <w:rPr>
          <w:rFonts w:eastAsia="Times New Roman" w:cs="Calibri Light"/>
          <w:szCs w:val="24"/>
        </w:rPr>
      </w:pPr>
      <w:r w:rsidRPr="00723460">
        <w:rPr>
          <w:rFonts w:eastAsia="Times New Roman" w:cs="Calibri Light"/>
          <w:szCs w:val="24"/>
        </w:rPr>
        <w:t>Did you vote in the November 2020 presidential election? Reply 1 for Yes, 0 for No.</w:t>
      </w:r>
    </w:p>
    <w:p w:rsidRPr="00723460" w:rsidR="00F106B6" w:rsidP="00F106B6" w:rsidRDefault="00F106B6" w14:paraId="20A9D4CE" w14:textId="77777777">
      <w:pPr>
        <w:pStyle w:val="ListParagraph"/>
        <w:rPr>
          <w:rFonts w:cs="Calibri Light"/>
          <w:szCs w:val="24"/>
        </w:rPr>
      </w:pPr>
    </w:p>
    <w:p w:rsidR="00BB635F" w:rsidP="00BB635F" w:rsidRDefault="00F106B6" w14:paraId="1E5406A2" w14:textId="60556FA3">
      <w:pPr>
        <w:pStyle w:val="ListParagraph"/>
        <w:numPr>
          <w:ilvl w:val="0"/>
          <w:numId w:val="13"/>
        </w:numPr>
        <w:spacing w:before="0" w:after="160" w:line="252" w:lineRule="auto"/>
        <w:rPr>
          <w:rFonts w:eastAsia="Times New Roman" w:cs="Calibri Light"/>
          <w:szCs w:val="24"/>
        </w:rPr>
      </w:pPr>
      <w:r w:rsidRPr="00723460">
        <w:rPr>
          <w:rFonts w:eastAsia="Times New Roman" w:cs="Calibri Light"/>
          <w:szCs w:val="24"/>
        </w:rPr>
        <w:t>On behalf of the U.S. Department of Education, thank you for your time and cooperation.</w:t>
      </w:r>
    </w:p>
    <w:p w:rsidRPr="00BB635F" w:rsidR="00BB635F" w:rsidP="00BB635F" w:rsidRDefault="00BB635F" w14:paraId="0C2CF0F2" w14:textId="77777777">
      <w:pPr>
        <w:pStyle w:val="ListParagraph"/>
        <w:rPr>
          <w:rFonts w:eastAsia="Times New Roman" w:cs="Calibri Light"/>
          <w:szCs w:val="24"/>
        </w:rPr>
      </w:pPr>
    </w:p>
    <w:p w:rsidR="00BB635F" w:rsidP="00BB635F" w:rsidRDefault="00BB635F" w14:paraId="48A8BB79" w14:textId="1189B2DB">
      <w:pPr>
        <w:spacing w:before="0" w:after="160" w:line="252" w:lineRule="auto"/>
        <w:rPr>
          <w:rFonts w:eastAsia="Times New Roman" w:cs="Calibri Light"/>
          <w:szCs w:val="24"/>
        </w:rPr>
      </w:pPr>
    </w:p>
    <w:p w:rsidR="00BB635F" w:rsidP="00BB635F" w:rsidRDefault="00BB635F" w14:paraId="6A9F2A16" w14:textId="0DE9D1D1">
      <w:pPr>
        <w:spacing w:before="0" w:after="160" w:line="252" w:lineRule="auto"/>
        <w:rPr>
          <w:rFonts w:eastAsia="Times New Roman" w:cs="Calibri Light"/>
          <w:b/>
          <w:bCs/>
          <w:szCs w:val="24"/>
        </w:rPr>
      </w:pPr>
      <w:r>
        <w:rPr>
          <w:rFonts w:eastAsia="Times New Roman" w:cs="Calibri Light"/>
          <w:b/>
          <w:bCs/>
          <w:szCs w:val="24"/>
        </w:rPr>
        <w:t>Optional Mini Survey for SMS Administration</w:t>
      </w:r>
    </w:p>
    <w:p w:rsidRPr="0007758D" w:rsidR="00BB635F" w:rsidP="00BB635F" w:rsidRDefault="00BB635F" w14:paraId="4C25C5B2" w14:textId="77777777">
      <w:pPr>
        <w:rPr>
          <w:b/>
          <w:bCs/>
          <w:szCs w:val="24"/>
        </w:rPr>
      </w:pPr>
      <w:r w:rsidRPr="0007758D">
        <w:rPr>
          <w:b/>
          <w:bCs/>
          <w:szCs w:val="24"/>
        </w:rPr>
        <w:t>RESPCONF1</w:t>
      </w:r>
    </w:p>
    <w:p w:rsidRPr="0007758D" w:rsidR="00BB635F" w:rsidP="00BB635F" w:rsidRDefault="00BB635F" w14:paraId="601E218B" w14:textId="7A5F0838">
      <w:pPr>
        <w:spacing w:line="252" w:lineRule="auto"/>
        <w:rPr>
          <w:rFonts w:eastAsia="Times New Roman" w:cs="Calibri Light"/>
          <w:szCs w:val="24"/>
        </w:rPr>
      </w:pPr>
      <w:bookmarkStart w:name="_Hlk24365969" w:id="14"/>
      <w:r w:rsidRPr="0007758D">
        <w:rPr>
          <w:szCs w:val="24"/>
        </w:rPr>
        <w:t xml:space="preserve">[Part 1] Hello. This is RTI International on behalf of the U.S. Department of Education. Recently, we sent you information about a study we’re conducting on the experiences of college graduates. To learn more about the study go to </w:t>
      </w:r>
      <w:hyperlink w:history="1" r:id="rId9">
        <w:r w:rsidRPr="00234E80">
          <w:rPr>
            <w:rStyle w:val="Hyperlink"/>
            <w:szCs w:val="24"/>
          </w:rPr>
          <w:t>http://bit.ly/XXXXXX</w:t>
        </w:r>
      </w:hyperlink>
      <w:r w:rsidRPr="00234E80">
        <w:rPr>
          <w:rStyle w:val="Hyperlink"/>
          <w:szCs w:val="24"/>
        </w:rPr>
        <w:t xml:space="preserve"> </w:t>
      </w:r>
      <w:r w:rsidRPr="0007758D">
        <w:rPr>
          <w:i/>
          <w:iCs/>
          <w:szCs w:val="24"/>
        </w:rPr>
        <w:t xml:space="preserve">(see </w:t>
      </w:r>
      <w:r w:rsidRPr="00F94B36">
        <w:rPr>
          <w:i/>
          <w:iCs/>
          <w:szCs w:val="24"/>
        </w:rPr>
        <w:t>page</w:t>
      </w:r>
      <w:r w:rsidRPr="00F94B36" w:rsidR="00363DC5">
        <w:rPr>
          <w:i/>
          <w:iCs/>
          <w:szCs w:val="24"/>
        </w:rPr>
        <w:t xml:space="preserve"> </w:t>
      </w:r>
      <w:r w:rsidRPr="00F94B36" w:rsidR="00F94B36">
        <w:rPr>
          <w:i/>
          <w:iCs/>
          <w:szCs w:val="24"/>
        </w:rPr>
        <w:t>E</w:t>
      </w:r>
      <w:r w:rsidRPr="00F94B36" w:rsidR="005A77BC">
        <w:rPr>
          <w:i/>
          <w:iCs/>
          <w:szCs w:val="24"/>
        </w:rPr>
        <w:t>-</w:t>
      </w:r>
      <w:r w:rsidRPr="00F94B36" w:rsidR="00F94B36">
        <w:rPr>
          <w:i/>
          <w:iCs/>
          <w:szCs w:val="24"/>
        </w:rPr>
        <w:t>13</w:t>
      </w:r>
      <w:r w:rsidRPr="00F94B36" w:rsidR="005A77BC">
        <w:rPr>
          <w:i/>
          <w:iCs/>
          <w:szCs w:val="24"/>
        </w:rPr>
        <w:t xml:space="preserve"> </w:t>
      </w:r>
      <w:r w:rsidRPr="00F94B36" w:rsidR="00F94B36">
        <w:rPr>
          <w:i/>
          <w:iCs/>
          <w:szCs w:val="24"/>
        </w:rPr>
        <w:t xml:space="preserve">in Appendix E </w:t>
      </w:r>
      <w:r w:rsidRPr="00F94B36">
        <w:rPr>
          <w:i/>
          <w:iCs/>
          <w:szCs w:val="24"/>
        </w:rPr>
        <w:t xml:space="preserve">for </w:t>
      </w:r>
      <w:r w:rsidRPr="00F94B36" w:rsidR="005A77BC">
        <w:rPr>
          <w:i/>
          <w:iCs/>
          <w:szCs w:val="24"/>
        </w:rPr>
        <w:t>Confidentiality page text</w:t>
      </w:r>
      <w:r w:rsidRPr="00F94B36">
        <w:rPr>
          <w:i/>
          <w:iCs/>
          <w:szCs w:val="24"/>
        </w:rPr>
        <w:t>).</w:t>
      </w:r>
      <w:r w:rsidRPr="0007758D">
        <w:rPr>
          <w:szCs w:val="24"/>
        </w:rPr>
        <w:t xml:space="preserve"> We would like to ask you a few questions by text message. The questions take about 5 minutes, and as a token of our appreciation, you will receive $5.</w:t>
      </w:r>
    </w:p>
    <w:p w:rsidRPr="0007758D" w:rsidR="00BB635F" w:rsidP="00BB635F" w:rsidRDefault="00BB635F" w14:paraId="7EF9B034" w14:textId="77777777">
      <w:pPr>
        <w:rPr>
          <w:szCs w:val="24"/>
        </w:rPr>
      </w:pPr>
      <w:r w:rsidRPr="0007758D">
        <w:rPr>
          <w:szCs w:val="24"/>
        </w:rPr>
        <w:t>Reply START to begin. Text STOP to stop text messages.</w:t>
      </w:r>
    </w:p>
    <w:p w:rsidR="00234E80" w:rsidP="00BB635F" w:rsidRDefault="00BB635F" w14:paraId="5F1663CB" w14:textId="77777777">
      <w:pPr>
        <w:rPr>
          <w:rFonts w:cstheme="majorHAnsi"/>
          <w:szCs w:val="24"/>
        </w:rPr>
      </w:pPr>
      <w:r w:rsidRPr="0007758D">
        <w:rPr>
          <w:szCs w:val="24"/>
        </w:rPr>
        <w:t>[Part 2]</w:t>
      </w:r>
      <w:r w:rsidRPr="0007758D">
        <w:rPr>
          <w:b/>
          <w:bCs/>
          <w:szCs w:val="24"/>
        </w:rPr>
        <w:t xml:space="preserve"> </w:t>
      </w:r>
      <w:r w:rsidRPr="0007758D">
        <w:rPr>
          <w:szCs w:val="24"/>
        </w:rPr>
        <w:t xml:space="preserve">First, we need to confirm we have reached the correct person. Are you </w:t>
      </w:r>
      <w:r w:rsidRPr="0007758D">
        <w:rPr>
          <w:rFonts w:cstheme="majorHAnsi"/>
          <w:szCs w:val="24"/>
        </w:rPr>
        <w:t xml:space="preserve">[FIRST NAME] [MIDDLE NAME] [LAST NAME] [SUFFIX NAME]? </w:t>
      </w:r>
    </w:p>
    <w:p w:rsidRPr="0007758D" w:rsidR="00BB635F" w:rsidP="0007758D" w:rsidRDefault="00BB635F" w14:paraId="5E65745D" w14:textId="5E6EE364">
      <w:pPr>
        <w:pStyle w:val="NoSpacing"/>
        <w:ind w:firstLine="720"/>
      </w:pPr>
      <w:r w:rsidRPr="0007758D">
        <w:t>Reply 1 for Yes, 0 for No.</w:t>
      </w:r>
    </w:p>
    <w:p w:rsidRPr="0007758D" w:rsidR="00BB635F" w:rsidP="00BB635F" w:rsidRDefault="00BB635F" w14:paraId="00F5E2CA" w14:textId="77777777">
      <w:pPr>
        <w:rPr>
          <w:b/>
          <w:bCs/>
          <w:szCs w:val="24"/>
        </w:rPr>
      </w:pPr>
      <w:r w:rsidRPr="0007758D">
        <w:rPr>
          <w:b/>
          <w:bCs/>
          <w:szCs w:val="24"/>
        </w:rPr>
        <w:t>SECSCHPKLST</w:t>
      </w:r>
    </w:p>
    <w:p w:rsidRPr="0007758D" w:rsidR="00BB635F" w:rsidP="00BB635F" w:rsidRDefault="00BB635F" w14:paraId="740A08D1" w14:textId="77777777">
      <w:pPr>
        <w:rPr>
          <w:szCs w:val="24"/>
        </w:rPr>
      </w:pPr>
      <w:r w:rsidRPr="0007758D">
        <w:rPr>
          <w:szCs w:val="24"/>
        </w:rPr>
        <w:t>Please reply with the name of the school you were attending for your bachelor’s degree during the 2015-16 academic year.</w:t>
      </w:r>
    </w:p>
    <w:p w:rsidRPr="0007758D" w:rsidR="00BB635F" w:rsidP="00BB635F" w:rsidRDefault="00BB635F" w14:paraId="400124ED" w14:textId="77777777">
      <w:pPr>
        <w:pStyle w:val="ListParagraph"/>
        <w:ind w:left="360"/>
        <w:rPr>
          <w:szCs w:val="24"/>
        </w:rPr>
      </w:pPr>
      <w:r w:rsidRPr="0007758D">
        <w:rPr>
          <w:szCs w:val="24"/>
        </w:rPr>
        <w:t>[randomize placement of NPSAS school with “none of the above” always last]</w:t>
      </w:r>
    </w:p>
    <w:p w:rsidRPr="0007758D" w:rsidR="00BB635F" w:rsidP="00BB635F" w:rsidRDefault="00BB635F" w14:paraId="06F265CD" w14:textId="77777777">
      <w:pPr>
        <w:pStyle w:val="ListParagraph"/>
        <w:ind w:left="360"/>
        <w:rPr>
          <w:szCs w:val="24"/>
        </w:rPr>
      </w:pPr>
      <w:r w:rsidRPr="0007758D">
        <w:rPr>
          <w:szCs w:val="24"/>
        </w:rPr>
        <w:t>Reply 1 for [NPSAS Institution];</w:t>
      </w:r>
    </w:p>
    <w:p w:rsidRPr="0007758D" w:rsidR="00BB635F" w:rsidP="00BB635F" w:rsidRDefault="00BB635F" w14:paraId="1C382AD0" w14:textId="77777777">
      <w:pPr>
        <w:pStyle w:val="ListParagraph"/>
        <w:ind w:left="360"/>
        <w:rPr>
          <w:szCs w:val="24"/>
        </w:rPr>
      </w:pPr>
      <w:r w:rsidRPr="0007758D">
        <w:rPr>
          <w:szCs w:val="24"/>
        </w:rPr>
        <w:t>reply 2 for [Random Institution 1];</w:t>
      </w:r>
    </w:p>
    <w:p w:rsidRPr="0007758D" w:rsidR="00BB635F" w:rsidP="00BB635F" w:rsidRDefault="00BB635F" w14:paraId="31CF3006" w14:textId="77777777">
      <w:pPr>
        <w:pStyle w:val="ListParagraph"/>
        <w:ind w:left="360"/>
        <w:rPr>
          <w:szCs w:val="24"/>
        </w:rPr>
      </w:pPr>
      <w:r w:rsidRPr="0007758D">
        <w:rPr>
          <w:szCs w:val="24"/>
        </w:rPr>
        <w:t>reply 3 for [Random Institution 2];</w:t>
      </w:r>
    </w:p>
    <w:p w:rsidRPr="0007758D" w:rsidR="00BB635F" w:rsidP="00BB635F" w:rsidRDefault="00BB635F" w14:paraId="74723470" w14:textId="77777777">
      <w:pPr>
        <w:pStyle w:val="ListParagraph"/>
        <w:ind w:left="360"/>
        <w:rPr>
          <w:szCs w:val="24"/>
        </w:rPr>
      </w:pPr>
      <w:r w:rsidRPr="0007758D">
        <w:rPr>
          <w:szCs w:val="24"/>
        </w:rPr>
        <w:t>reply 4 for [Random Institution 3];</w:t>
      </w:r>
    </w:p>
    <w:p w:rsidRPr="0007758D" w:rsidR="00BB635F" w:rsidP="00BB635F" w:rsidRDefault="00BB635F" w14:paraId="5C5299DB" w14:textId="77777777">
      <w:pPr>
        <w:pStyle w:val="ListParagraph"/>
        <w:ind w:left="360"/>
        <w:rPr>
          <w:szCs w:val="24"/>
        </w:rPr>
      </w:pPr>
      <w:r w:rsidRPr="0007758D">
        <w:rPr>
          <w:szCs w:val="24"/>
        </w:rPr>
        <w:t>reply 5 for none of the above.</w:t>
      </w:r>
    </w:p>
    <w:bookmarkEnd w:id="14"/>
    <w:p w:rsidRPr="0007758D" w:rsidR="00BB635F" w:rsidP="00BB635F" w:rsidRDefault="00BB635F" w14:paraId="64A46F88" w14:textId="77777777">
      <w:pPr>
        <w:rPr>
          <w:b/>
          <w:bCs/>
          <w:color w:val="000000" w:themeColor="text1"/>
          <w:szCs w:val="24"/>
        </w:rPr>
      </w:pPr>
      <w:r w:rsidRPr="0007758D">
        <w:rPr>
          <w:b/>
          <w:bCs/>
          <w:color w:val="000000" w:themeColor="text1"/>
          <w:szCs w:val="24"/>
        </w:rPr>
        <w:t>BB20AINTRO</w:t>
      </w:r>
    </w:p>
    <w:p w:rsidRPr="0007758D" w:rsidR="00BB635F" w:rsidP="00BB635F" w:rsidRDefault="00BB635F" w14:paraId="13579272" w14:textId="77777777">
      <w:pPr>
        <w:rPr>
          <w:rFonts w:cs="Arial"/>
          <w:szCs w:val="24"/>
        </w:rPr>
      </w:pPr>
      <w:r w:rsidRPr="0007758D">
        <w:rPr>
          <w:rFonts w:cs="Arial"/>
          <w:szCs w:val="24"/>
        </w:rPr>
        <w:t xml:space="preserve">[Part 1] We are interested in the experiences of bachelor's degree recipients through 4 years after completing their bachelor's degree. Last time we talked to you, you told us about your activities in the first year after </w:t>
      </w:r>
      <w:r w:rsidRPr="0007758D">
        <w:rPr>
          <w:rFonts w:cs="Arial"/>
          <w:szCs w:val="24"/>
        </w:rPr>
        <w:lastRenderedPageBreak/>
        <w:t>completing your bachelor's degree.</w:t>
      </w:r>
      <w:r w:rsidRPr="0007758D">
        <w:rPr>
          <w:rFonts w:cs="Arial"/>
          <w:szCs w:val="24"/>
        </w:rPr>
        <w:br/>
      </w:r>
      <w:r w:rsidRPr="0007758D">
        <w:rPr>
          <w:rFonts w:cs="Arial"/>
          <w:szCs w:val="24"/>
        </w:rPr>
        <w:br/>
        <w:t>[Part 2] Before we continue, please note that most questions will focus on your activities between [1 YEAR AFTER BA] and [4 YEARS AFTER BA]. That is from 1 year to 4 years after completing your bachelor's degree.</w:t>
      </w:r>
    </w:p>
    <w:p w:rsidRPr="0007758D" w:rsidR="00BB635F" w:rsidP="00BB635F" w:rsidRDefault="00BB635F" w14:paraId="08A2C630" w14:textId="77777777">
      <w:pPr>
        <w:rPr>
          <w:b/>
          <w:bCs/>
          <w:color w:val="000000" w:themeColor="text1"/>
          <w:szCs w:val="24"/>
        </w:rPr>
      </w:pPr>
      <w:r w:rsidRPr="0007758D">
        <w:rPr>
          <w:b/>
          <w:bCs/>
          <w:color w:val="000000" w:themeColor="text1"/>
          <w:szCs w:val="24"/>
        </w:rPr>
        <w:t>BB20CPSTGRD</w:t>
      </w:r>
    </w:p>
    <w:p w:rsidRPr="0007758D" w:rsidR="00BB635F" w:rsidP="00BB635F" w:rsidRDefault="00BB635F" w14:paraId="6799E5CB" w14:textId="77777777">
      <w:pPr>
        <w:rPr>
          <w:rFonts w:cs="Arial"/>
          <w:szCs w:val="24"/>
        </w:rPr>
      </w:pPr>
      <w:r w:rsidRPr="0007758D">
        <w:rPr>
          <w:rFonts w:cs="Arial"/>
          <w:szCs w:val="24"/>
        </w:rPr>
        <w:t xml:space="preserve">Have you attended a college, university, or trade school for a degree or certificate between [1 YEAR AFTER BA] and [4 YEARS AFTER BA]? (Do not include certificates of completion such as those earned through participation in short-term training.) </w:t>
      </w:r>
    </w:p>
    <w:p w:rsidRPr="0007758D" w:rsidR="00BB635F" w:rsidP="0007758D" w:rsidRDefault="00BB635F" w14:paraId="6159A6B9" w14:textId="18188C90">
      <w:pPr>
        <w:pStyle w:val="NoSpacing"/>
        <w:ind w:firstLine="720"/>
        <w:rPr>
          <w:rFonts w:cs="Arial"/>
          <w:szCs w:val="24"/>
        </w:rPr>
      </w:pPr>
      <w:r w:rsidRPr="00234E80">
        <w:rPr>
          <w:szCs w:val="24"/>
        </w:rPr>
        <w:t>Repl</w:t>
      </w:r>
      <w:r w:rsidRPr="009E3ED5">
        <w:rPr>
          <w:szCs w:val="24"/>
        </w:rPr>
        <w:t>y 1 for Yes, 0 for No.</w:t>
      </w:r>
    </w:p>
    <w:p w:rsidRPr="0007758D" w:rsidR="00BB635F" w:rsidP="00BB635F" w:rsidRDefault="00BB635F" w14:paraId="475DEC0F" w14:textId="77777777">
      <w:pPr>
        <w:rPr>
          <w:b/>
          <w:bCs/>
          <w:color w:val="000000" w:themeColor="text1"/>
          <w:szCs w:val="24"/>
        </w:rPr>
      </w:pPr>
      <w:r w:rsidRPr="0007758D">
        <w:rPr>
          <w:b/>
          <w:bCs/>
          <w:color w:val="000000" w:themeColor="text1"/>
          <w:szCs w:val="24"/>
        </w:rPr>
        <w:t>BB20DCUREMP (mini only)</w:t>
      </w:r>
    </w:p>
    <w:p w:rsidRPr="0007758D" w:rsidR="00BB635F" w:rsidP="00BB635F" w:rsidRDefault="00BB635F" w14:paraId="7935E804" w14:textId="77777777">
      <w:pPr>
        <w:rPr>
          <w:rFonts w:cstheme="majorHAnsi"/>
          <w:szCs w:val="24"/>
        </w:rPr>
      </w:pPr>
      <w:r w:rsidRPr="0007758D">
        <w:rPr>
          <w:rFonts w:cstheme="majorHAnsi"/>
          <w:szCs w:val="24"/>
        </w:rPr>
        <w:t>As of [4 YEARS AFTER BA], were you employed?</w:t>
      </w:r>
    </w:p>
    <w:p w:rsidRPr="009E3ED5" w:rsidR="00BB635F" w:rsidP="0007758D" w:rsidRDefault="00BB635F" w14:paraId="2412E93A" w14:textId="77777777">
      <w:pPr>
        <w:pStyle w:val="NoSpacing"/>
        <w:ind w:left="720"/>
        <w:rPr>
          <w:szCs w:val="24"/>
        </w:rPr>
      </w:pPr>
      <w:r w:rsidRPr="00234E80">
        <w:rPr>
          <w:szCs w:val="24"/>
        </w:rPr>
        <w:t>Reply 1 for Yes, full time;</w:t>
      </w:r>
    </w:p>
    <w:p w:rsidRPr="00B34957" w:rsidR="00BB635F" w:rsidP="0007758D" w:rsidRDefault="00BB635F" w14:paraId="048A0EA5" w14:textId="77777777">
      <w:pPr>
        <w:pStyle w:val="NoSpacing"/>
        <w:ind w:left="720"/>
        <w:rPr>
          <w:szCs w:val="24"/>
        </w:rPr>
      </w:pPr>
      <w:r w:rsidRPr="00B34957">
        <w:rPr>
          <w:szCs w:val="24"/>
        </w:rPr>
        <w:t>reply 2 for Yes, part time;</w:t>
      </w:r>
    </w:p>
    <w:p w:rsidRPr="00B34957" w:rsidR="00BB635F" w:rsidP="0007758D" w:rsidRDefault="00BB635F" w14:paraId="3F6088BD" w14:textId="77777777">
      <w:pPr>
        <w:pStyle w:val="NoSpacing"/>
        <w:ind w:left="720"/>
        <w:rPr>
          <w:szCs w:val="24"/>
        </w:rPr>
      </w:pPr>
      <w:r w:rsidRPr="00B34957">
        <w:rPr>
          <w:szCs w:val="24"/>
        </w:rPr>
        <w:t>reply 3 for Yes, both full time and part time;</w:t>
      </w:r>
    </w:p>
    <w:p w:rsidRPr="0007758D" w:rsidR="00BB635F" w:rsidP="0007758D" w:rsidRDefault="00BB635F" w14:paraId="347B6141" w14:textId="729A47AF">
      <w:pPr>
        <w:pStyle w:val="NoSpacing"/>
        <w:ind w:left="720"/>
        <w:rPr>
          <w:szCs w:val="24"/>
        </w:rPr>
      </w:pPr>
      <w:r w:rsidRPr="00B34957">
        <w:rPr>
          <w:szCs w:val="24"/>
        </w:rPr>
        <w:t>reply 0 for No;</w:t>
      </w:r>
    </w:p>
    <w:p w:rsidRPr="0007758D" w:rsidR="00BB635F" w:rsidP="00BB635F" w:rsidRDefault="00BB635F" w14:paraId="7C4EC16B" w14:textId="77777777">
      <w:pPr>
        <w:rPr>
          <w:b/>
          <w:bCs/>
          <w:color w:val="000000" w:themeColor="text1"/>
          <w:szCs w:val="24"/>
        </w:rPr>
      </w:pPr>
      <w:r w:rsidRPr="0007758D">
        <w:rPr>
          <w:b/>
          <w:bCs/>
          <w:color w:val="000000" w:themeColor="text1"/>
          <w:szCs w:val="24"/>
        </w:rPr>
        <w:t>BB20DNUMEMP</w:t>
      </w:r>
    </w:p>
    <w:p w:rsidRPr="0007758D" w:rsidR="00BB635F" w:rsidP="00BB635F" w:rsidRDefault="00BB635F" w14:paraId="745F18A9" w14:textId="77777777">
      <w:pPr>
        <w:rPr>
          <w:rFonts w:cstheme="majorHAnsi"/>
          <w:szCs w:val="24"/>
        </w:rPr>
      </w:pPr>
      <w:r w:rsidRPr="0007758D">
        <w:rPr>
          <w:rFonts w:cstheme="majorHAnsi"/>
          <w:szCs w:val="24"/>
        </w:rPr>
        <w:t>How many employers did you have between [1 YEAR AFTER BA] and [4 YEARS AFTER BA]? (If you were self-employed at any point between [1 YEAR AFTER BA] and [4 YEARS AFTER BA] include yourself as an employer.)</w:t>
      </w:r>
    </w:p>
    <w:p w:rsidRPr="0007758D" w:rsidR="00BB635F" w:rsidP="00BB635F" w:rsidRDefault="00BB635F" w14:paraId="69179D9F" w14:textId="77777777">
      <w:pPr>
        <w:pStyle w:val="NoSpacing"/>
        <w:rPr>
          <w:rFonts w:cs="Arial"/>
          <w:szCs w:val="24"/>
        </w:rPr>
      </w:pPr>
    </w:p>
    <w:p w:rsidRPr="0007758D" w:rsidR="00BB635F" w:rsidP="00BB635F" w:rsidRDefault="00BB635F" w14:paraId="4A06BBEC" w14:textId="77777777">
      <w:pPr>
        <w:pStyle w:val="NoSpacing"/>
        <w:rPr>
          <w:b/>
          <w:bCs/>
          <w:color w:val="000000" w:themeColor="text1"/>
          <w:szCs w:val="24"/>
        </w:rPr>
      </w:pPr>
      <w:r w:rsidRPr="0007758D">
        <w:rPr>
          <w:b/>
          <w:bCs/>
          <w:color w:val="000000" w:themeColor="text1"/>
          <w:szCs w:val="24"/>
        </w:rPr>
        <w:t>BB20DEVERLK</w:t>
      </w:r>
    </w:p>
    <w:p w:rsidRPr="0007758D" w:rsidR="00BB635F" w:rsidP="00BB635F" w:rsidRDefault="00BB635F" w14:paraId="7F641A6E" w14:textId="77777777">
      <w:pPr>
        <w:rPr>
          <w:rFonts w:cstheme="majorHAnsi"/>
          <w:szCs w:val="24"/>
        </w:rPr>
      </w:pPr>
      <w:r w:rsidRPr="0007758D">
        <w:rPr>
          <w:rFonts w:cstheme="majorHAnsi"/>
          <w:szCs w:val="24"/>
        </w:rPr>
        <w:t>Between [1 YEAR AFTER BA] and [4 YEARS AFTER BA], did you ever actively look for employment, including looking for a different or additional job? (Actively looking for work means you were engaged in activities such as submitting resumes and cover letters, scheduling phone and in-person interviews, etc.)</w:t>
      </w:r>
    </w:p>
    <w:p w:rsidRPr="0007758D" w:rsidR="00BB635F" w:rsidP="00BB635F" w:rsidRDefault="00BB635F" w14:paraId="3E56FC07" w14:textId="77777777">
      <w:pPr>
        <w:pStyle w:val="NoSpacing"/>
        <w:rPr>
          <w:rFonts w:cstheme="majorHAnsi"/>
          <w:szCs w:val="24"/>
        </w:rPr>
      </w:pPr>
      <w:r w:rsidRPr="0007758D">
        <w:rPr>
          <w:rFonts w:cstheme="majorHAnsi"/>
          <w:szCs w:val="24"/>
        </w:rPr>
        <w:t>Reply 1 for Yes, 0 for No.</w:t>
      </w:r>
    </w:p>
    <w:p w:rsidRPr="0007758D" w:rsidR="00BB635F" w:rsidP="00BB635F" w:rsidRDefault="00BB635F" w14:paraId="1EB4A7EF" w14:textId="77777777">
      <w:pPr>
        <w:pStyle w:val="NoSpacing"/>
        <w:rPr>
          <w:rFonts w:cs="Arial"/>
          <w:szCs w:val="24"/>
        </w:rPr>
      </w:pPr>
    </w:p>
    <w:p w:rsidRPr="0007758D" w:rsidR="00BB635F" w:rsidP="00BB635F" w:rsidRDefault="00BB635F" w14:paraId="139B4841" w14:textId="77777777">
      <w:pPr>
        <w:rPr>
          <w:b/>
          <w:bCs/>
          <w:color w:val="000000" w:themeColor="text1"/>
          <w:szCs w:val="24"/>
        </w:rPr>
      </w:pPr>
      <w:r w:rsidRPr="0007758D">
        <w:rPr>
          <w:b/>
          <w:bCs/>
          <w:color w:val="000000" w:themeColor="text1"/>
          <w:szCs w:val="24"/>
        </w:rPr>
        <w:t>BB20DUNCM1</w:t>
      </w:r>
    </w:p>
    <w:p w:rsidRPr="0007758D" w:rsidR="00BB635F" w:rsidP="00BB635F" w:rsidRDefault="00BB635F" w14:paraId="472FA394" w14:textId="77777777">
      <w:pPr>
        <w:rPr>
          <w:rFonts w:cstheme="majorHAnsi"/>
          <w:szCs w:val="24"/>
        </w:rPr>
      </w:pPr>
      <w:r w:rsidRPr="0007758D">
        <w:rPr>
          <w:rFonts w:cstheme="majorHAnsi"/>
          <w:szCs w:val="24"/>
        </w:rPr>
        <w:t>Between [1 YEAR AFTER BA] and [4 YEARS AFTER BA], did you receive unemployment compensation?</w:t>
      </w:r>
    </w:p>
    <w:p w:rsidRPr="0007758D" w:rsidR="00BB635F" w:rsidP="0007758D" w:rsidRDefault="00BB635F" w14:paraId="09A346ED" w14:textId="77777777">
      <w:pPr>
        <w:pStyle w:val="NoSpacing"/>
        <w:ind w:firstLine="720"/>
        <w:rPr>
          <w:szCs w:val="24"/>
        </w:rPr>
      </w:pPr>
      <w:r w:rsidRPr="0007758D">
        <w:rPr>
          <w:szCs w:val="24"/>
        </w:rPr>
        <w:t>Reply 1 for Yes, 0 for No.</w:t>
      </w:r>
    </w:p>
    <w:p w:rsidRPr="0007758D" w:rsidR="00BB635F" w:rsidP="00BB635F" w:rsidRDefault="00BB635F" w14:paraId="57E4A3A0" w14:textId="77777777">
      <w:pPr>
        <w:pStyle w:val="NoSpacing"/>
        <w:rPr>
          <w:rFonts w:cstheme="majorHAnsi"/>
          <w:szCs w:val="24"/>
        </w:rPr>
      </w:pPr>
    </w:p>
    <w:p w:rsidRPr="0007758D" w:rsidR="00BB635F" w:rsidP="00BB635F" w:rsidRDefault="00BB635F" w14:paraId="35682A46" w14:textId="77777777">
      <w:pPr>
        <w:rPr>
          <w:b/>
          <w:bCs/>
          <w:color w:val="000000" w:themeColor="text1"/>
          <w:szCs w:val="24"/>
        </w:rPr>
      </w:pPr>
      <w:r w:rsidRPr="0007758D">
        <w:rPr>
          <w:b/>
          <w:bCs/>
          <w:color w:val="000000" w:themeColor="text1"/>
          <w:szCs w:val="24"/>
        </w:rPr>
        <w:t>BB20DUNCM2</w:t>
      </w:r>
    </w:p>
    <w:p w:rsidRPr="0007758D" w:rsidR="00BB635F" w:rsidP="00BB635F" w:rsidRDefault="00BB635F" w14:paraId="782AA0FC" w14:textId="77777777">
      <w:pPr>
        <w:rPr>
          <w:rFonts w:cstheme="majorHAnsi"/>
          <w:szCs w:val="24"/>
        </w:rPr>
      </w:pPr>
      <w:r w:rsidRPr="0007758D">
        <w:rPr>
          <w:rFonts w:cstheme="majorHAnsi"/>
          <w:szCs w:val="24"/>
        </w:rPr>
        <w:t>Between [1 YEAR AFTER BA] and [4 YEARS AFTER BA], did you receive disability benefits?</w:t>
      </w:r>
    </w:p>
    <w:p w:rsidRPr="0007758D" w:rsidR="00BB635F" w:rsidP="0007758D" w:rsidRDefault="00BB635F" w14:paraId="166ED06C" w14:textId="77777777">
      <w:pPr>
        <w:pStyle w:val="NoSpacing"/>
        <w:ind w:firstLine="720"/>
        <w:rPr>
          <w:szCs w:val="24"/>
        </w:rPr>
      </w:pPr>
      <w:r w:rsidRPr="0007758D">
        <w:rPr>
          <w:szCs w:val="24"/>
        </w:rPr>
        <w:t>Reply 1 for Yes, 0 for No.</w:t>
      </w:r>
    </w:p>
    <w:p w:rsidRPr="00234E80" w:rsidR="00BB635F" w:rsidP="00BB635F" w:rsidRDefault="00BB635F" w14:paraId="3AE343ED" w14:textId="77777777">
      <w:pPr>
        <w:pStyle w:val="NoSpacing"/>
        <w:rPr>
          <w:szCs w:val="24"/>
        </w:rPr>
      </w:pPr>
    </w:p>
    <w:p w:rsidRPr="0007758D" w:rsidR="00BB635F" w:rsidP="00BB635F" w:rsidRDefault="00BB635F" w14:paraId="3BB1C173" w14:textId="77777777">
      <w:pPr>
        <w:rPr>
          <w:b/>
          <w:bCs/>
          <w:color w:val="000000" w:themeColor="text1"/>
          <w:szCs w:val="24"/>
        </w:rPr>
      </w:pPr>
      <w:r w:rsidRPr="0007758D">
        <w:rPr>
          <w:b/>
          <w:bCs/>
          <w:color w:val="000000" w:themeColor="text1"/>
          <w:szCs w:val="24"/>
        </w:rPr>
        <w:t>BB20EANYTCHX</w:t>
      </w:r>
    </w:p>
    <w:p w:rsidRPr="0007758D" w:rsidR="00BB635F" w:rsidP="00BB635F" w:rsidRDefault="00BB635F" w14:paraId="2D573743" w14:textId="77777777">
      <w:pPr>
        <w:rPr>
          <w:rFonts w:cstheme="majorHAnsi"/>
          <w:szCs w:val="24"/>
        </w:rPr>
      </w:pPr>
      <w:r w:rsidRPr="0007758D">
        <w:rPr>
          <w:rFonts w:cstheme="majorHAnsi"/>
          <w:szCs w:val="24"/>
        </w:rPr>
        <w:t>Have you worked as a teacher at the preK-12 level between [1 YEAR AFTER BA] and [4 YEARS AFTER BA]? (Answer "Yes" only for teaching positions at the preK-12th grade level. Do not include positions such as SAT tutor or piano teacher in a non-school setting, guidance counselor or librarian, graduate teaching assistant, and college or university teacher.)</w:t>
      </w:r>
    </w:p>
    <w:p w:rsidRPr="0007758D" w:rsidR="00BB635F" w:rsidP="0007758D" w:rsidRDefault="00BB635F" w14:paraId="05EFE10E" w14:textId="77777777">
      <w:pPr>
        <w:pStyle w:val="NoSpacing"/>
        <w:ind w:firstLine="720"/>
        <w:rPr>
          <w:szCs w:val="24"/>
        </w:rPr>
      </w:pPr>
      <w:r w:rsidRPr="0007758D">
        <w:rPr>
          <w:szCs w:val="24"/>
        </w:rPr>
        <w:t>Reply 1 for Yes, 0 for No.</w:t>
      </w:r>
    </w:p>
    <w:p w:rsidRPr="00234E80" w:rsidR="00BB635F" w:rsidP="00BB635F" w:rsidRDefault="00BB635F" w14:paraId="47965C91" w14:textId="77777777">
      <w:pPr>
        <w:pStyle w:val="NoSpacing"/>
        <w:rPr>
          <w:szCs w:val="24"/>
        </w:rPr>
      </w:pPr>
    </w:p>
    <w:p w:rsidRPr="0007758D" w:rsidR="00BB635F" w:rsidP="00BB635F" w:rsidRDefault="00BB635F" w14:paraId="6E6A0D7A" w14:textId="77777777">
      <w:pPr>
        <w:rPr>
          <w:b/>
          <w:bCs/>
          <w:color w:val="000000" w:themeColor="text1"/>
          <w:szCs w:val="24"/>
        </w:rPr>
      </w:pPr>
      <w:r w:rsidRPr="0007758D">
        <w:rPr>
          <w:b/>
          <w:bCs/>
          <w:color w:val="000000" w:themeColor="text1"/>
          <w:szCs w:val="24"/>
        </w:rPr>
        <w:t>BB20EANYTCH</w:t>
      </w:r>
    </w:p>
    <w:p w:rsidRPr="0007758D" w:rsidR="00BB635F" w:rsidP="00BB635F" w:rsidRDefault="00BB635F" w14:paraId="7593E340" w14:textId="77777777">
      <w:pPr>
        <w:rPr>
          <w:rFonts w:cstheme="majorHAnsi"/>
          <w:szCs w:val="24"/>
        </w:rPr>
      </w:pPr>
      <w:r w:rsidRPr="0007758D">
        <w:rPr>
          <w:rFonts w:cstheme="majorHAnsi"/>
          <w:szCs w:val="24"/>
        </w:rPr>
        <w:t>Between [1 YEAR AFTER BA] and [4 YEARS AFTER BA], have you held any of the following teaching positions at the preK-12 level? Reply with the number for each type of position you have held. List all that apply.</w:t>
      </w:r>
    </w:p>
    <w:p w:rsidRPr="009E3ED5" w:rsidR="00BB635F" w:rsidP="0007758D" w:rsidRDefault="00BB635F" w14:paraId="4581F7AD" w14:textId="77777777">
      <w:pPr>
        <w:pStyle w:val="NoSpacing"/>
        <w:ind w:left="720"/>
        <w:rPr>
          <w:szCs w:val="24"/>
        </w:rPr>
      </w:pPr>
      <w:r w:rsidRPr="00234E80">
        <w:rPr>
          <w:szCs w:val="24"/>
        </w:rPr>
        <w:t xml:space="preserve">1 = </w:t>
      </w:r>
      <w:r w:rsidRPr="009E3ED5">
        <w:rPr>
          <w:szCs w:val="24"/>
        </w:rPr>
        <w:t>Regular classroom teacher (full- or part-time)</w:t>
      </w:r>
    </w:p>
    <w:p w:rsidRPr="00B34957" w:rsidR="00BB635F" w:rsidP="0007758D" w:rsidRDefault="00BB635F" w14:paraId="26077134" w14:textId="77777777">
      <w:pPr>
        <w:pStyle w:val="NoSpacing"/>
        <w:ind w:left="720"/>
        <w:rPr>
          <w:szCs w:val="24"/>
        </w:rPr>
      </w:pPr>
      <w:r w:rsidRPr="00B34957">
        <w:rPr>
          <w:szCs w:val="24"/>
        </w:rPr>
        <w:t>2 = Substitute, short term</w:t>
      </w:r>
    </w:p>
    <w:p w:rsidRPr="00B34957" w:rsidR="00BB635F" w:rsidP="0007758D" w:rsidRDefault="00BB635F" w14:paraId="068EAB11" w14:textId="77777777">
      <w:pPr>
        <w:pStyle w:val="NoSpacing"/>
        <w:ind w:left="720"/>
        <w:rPr>
          <w:szCs w:val="24"/>
        </w:rPr>
      </w:pPr>
      <w:r w:rsidRPr="00B34957">
        <w:rPr>
          <w:szCs w:val="24"/>
        </w:rPr>
        <w:lastRenderedPageBreak/>
        <w:t>3 = Substitute, long term</w:t>
      </w:r>
    </w:p>
    <w:p w:rsidRPr="00B34957" w:rsidR="00BB635F" w:rsidP="0007758D" w:rsidRDefault="00BB635F" w14:paraId="2A45501E" w14:textId="77777777">
      <w:pPr>
        <w:pStyle w:val="NoSpacing"/>
        <w:ind w:left="720"/>
        <w:rPr>
          <w:szCs w:val="24"/>
        </w:rPr>
      </w:pPr>
      <w:r w:rsidRPr="00B34957">
        <w:rPr>
          <w:szCs w:val="24"/>
        </w:rPr>
        <w:t>4 = Teacher’s aide</w:t>
      </w:r>
    </w:p>
    <w:p w:rsidRPr="00E22C5B" w:rsidR="00BB635F" w:rsidP="0007758D" w:rsidRDefault="00BB635F" w14:paraId="401F576E" w14:textId="77777777">
      <w:pPr>
        <w:pStyle w:val="NoSpacing"/>
        <w:ind w:left="720"/>
        <w:rPr>
          <w:szCs w:val="24"/>
        </w:rPr>
      </w:pPr>
      <w:r w:rsidRPr="00E22C5B">
        <w:rPr>
          <w:szCs w:val="24"/>
        </w:rPr>
        <w:t>5 = Support teacher</w:t>
      </w:r>
    </w:p>
    <w:p w:rsidRPr="00E22C5B" w:rsidR="00BB635F" w:rsidP="0007758D" w:rsidRDefault="00BB635F" w14:paraId="0D69EA36" w14:textId="77777777">
      <w:pPr>
        <w:pStyle w:val="NoSpacing"/>
        <w:ind w:left="720"/>
        <w:rPr>
          <w:szCs w:val="24"/>
        </w:rPr>
      </w:pPr>
      <w:r w:rsidRPr="00E22C5B">
        <w:rPr>
          <w:szCs w:val="24"/>
        </w:rPr>
        <w:t>6 = Itinerant teacher</w:t>
      </w:r>
    </w:p>
    <w:p w:rsidRPr="00E22C5B" w:rsidR="00BB635F" w:rsidP="0007758D" w:rsidRDefault="00BB635F" w14:paraId="334AC587" w14:textId="77777777">
      <w:pPr>
        <w:pStyle w:val="NoSpacing"/>
        <w:ind w:left="720"/>
        <w:rPr>
          <w:szCs w:val="24"/>
        </w:rPr>
      </w:pPr>
      <w:r w:rsidRPr="00E22C5B">
        <w:rPr>
          <w:szCs w:val="24"/>
        </w:rPr>
        <w:t>7 = Student teacher</w:t>
      </w:r>
    </w:p>
    <w:p w:rsidRPr="00E22C5B" w:rsidR="00BB635F" w:rsidP="0007758D" w:rsidRDefault="00BB635F" w14:paraId="56889074" w14:textId="77777777">
      <w:pPr>
        <w:pStyle w:val="NoSpacing"/>
        <w:ind w:left="720"/>
        <w:rPr>
          <w:szCs w:val="24"/>
        </w:rPr>
      </w:pPr>
      <w:r w:rsidRPr="00E22C5B">
        <w:rPr>
          <w:szCs w:val="24"/>
        </w:rPr>
        <w:t xml:space="preserve">8= Other teaching position </w:t>
      </w:r>
    </w:p>
    <w:p w:rsidRPr="0007758D" w:rsidR="00BB635F" w:rsidP="00BB635F" w:rsidRDefault="00BB635F" w14:paraId="36310EAC" w14:textId="77777777">
      <w:pPr>
        <w:rPr>
          <w:b/>
          <w:bCs/>
          <w:color w:val="000000" w:themeColor="text1"/>
          <w:szCs w:val="24"/>
        </w:rPr>
      </w:pPr>
      <w:r w:rsidRPr="0007758D">
        <w:rPr>
          <w:b/>
          <w:bCs/>
          <w:color w:val="000000" w:themeColor="text1"/>
          <w:szCs w:val="24"/>
        </w:rPr>
        <w:t>BB20FINTRO</w:t>
      </w:r>
    </w:p>
    <w:p w:rsidRPr="00234E80" w:rsidR="00BB635F" w:rsidP="0007758D" w:rsidRDefault="00BB635F" w14:paraId="77BB0D86" w14:textId="0868C025">
      <w:pPr>
        <w:pStyle w:val="NoSpacing"/>
        <w:rPr>
          <w:rFonts w:cstheme="majorHAnsi"/>
          <w:szCs w:val="24"/>
        </w:rPr>
      </w:pPr>
      <w:r w:rsidRPr="0007758D">
        <w:rPr>
          <w:rFonts w:cstheme="majorHAnsi"/>
          <w:szCs w:val="24"/>
        </w:rPr>
        <w:t>These last few questions will help us understand the experiences of individuals from different backgrounds.</w:t>
      </w:r>
    </w:p>
    <w:p w:rsidRPr="0007758D" w:rsidR="00BB635F" w:rsidP="00BB635F" w:rsidRDefault="00BB635F" w14:paraId="5E02D3CD" w14:textId="77777777">
      <w:pPr>
        <w:rPr>
          <w:b/>
          <w:bCs/>
          <w:color w:val="000000" w:themeColor="text1"/>
          <w:szCs w:val="24"/>
        </w:rPr>
      </w:pPr>
      <w:r w:rsidRPr="0007758D">
        <w:rPr>
          <w:b/>
          <w:bCs/>
          <w:color w:val="000000" w:themeColor="text1"/>
          <w:szCs w:val="24"/>
        </w:rPr>
        <w:t>BB20FMARR</w:t>
      </w:r>
    </w:p>
    <w:p w:rsidRPr="0007758D" w:rsidR="00BB635F" w:rsidP="00BB635F" w:rsidRDefault="00BB635F" w14:paraId="2D843EB5" w14:textId="77777777">
      <w:pPr>
        <w:rPr>
          <w:rFonts w:cstheme="majorHAnsi"/>
          <w:szCs w:val="24"/>
        </w:rPr>
      </w:pPr>
      <w:r w:rsidRPr="0007758D">
        <w:rPr>
          <w:rFonts w:cstheme="majorHAnsi"/>
          <w:szCs w:val="24"/>
        </w:rPr>
        <w:t>What is your current marital status?</w:t>
      </w:r>
    </w:p>
    <w:p w:rsidRPr="0007758D" w:rsidR="00BB635F" w:rsidP="0007758D" w:rsidRDefault="00BB635F" w14:paraId="45667A6C" w14:textId="77777777">
      <w:pPr>
        <w:pStyle w:val="NoSpacing"/>
        <w:ind w:left="720"/>
        <w:rPr>
          <w:szCs w:val="24"/>
        </w:rPr>
      </w:pPr>
      <w:r w:rsidRPr="0007758D">
        <w:rPr>
          <w:szCs w:val="24"/>
        </w:rPr>
        <w:t>Reply 1 for Single, never married;</w:t>
      </w:r>
    </w:p>
    <w:p w:rsidRPr="0007758D" w:rsidR="00BB635F" w:rsidP="0007758D" w:rsidRDefault="00BB635F" w14:paraId="077364D1" w14:textId="77777777">
      <w:pPr>
        <w:pStyle w:val="NoSpacing"/>
        <w:ind w:left="720"/>
        <w:rPr>
          <w:szCs w:val="24"/>
        </w:rPr>
      </w:pPr>
      <w:r w:rsidRPr="0007758D">
        <w:rPr>
          <w:szCs w:val="24"/>
        </w:rPr>
        <w:t>Reply 2 for Married;</w:t>
      </w:r>
    </w:p>
    <w:p w:rsidRPr="0007758D" w:rsidR="00BB635F" w:rsidP="0007758D" w:rsidRDefault="00BB635F" w14:paraId="70EF68C2" w14:textId="77777777">
      <w:pPr>
        <w:pStyle w:val="NoSpacing"/>
        <w:ind w:left="720"/>
        <w:rPr>
          <w:szCs w:val="24"/>
        </w:rPr>
      </w:pPr>
      <w:r w:rsidRPr="0007758D">
        <w:rPr>
          <w:szCs w:val="24"/>
        </w:rPr>
        <w:t>Reply 3 for Separated;</w:t>
      </w:r>
    </w:p>
    <w:p w:rsidRPr="0007758D" w:rsidR="00BB635F" w:rsidP="0007758D" w:rsidRDefault="00BB635F" w14:paraId="2B92DB94" w14:textId="77777777">
      <w:pPr>
        <w:pStyle w:val="NoSpacing"/>
        <w:ind w:left="720"/>
        <w:rPr>
          <w:szCs w:val="24"/>
        </w:rPr>
      </w:pPr>
      <w:r w:rsidRPr="0007758D">
        <w:rPr>
          <w:szCs w:val="24"/>
        </w:rPr>
        <w:t>Reply 4 for Divorced;</w:t>
      </w:r>
    </w:p>
    <w:p w:rsidRPr="0007758D" w:rsidR="00BB635F" w:rsidP="0007758D" w:rsidRDefault="00BB635F" w14:paraId="3BFE9568" w14:textId="77777777">
      <w:pPr>
        <w:pStyle w:val="NoSpacing"/>
        <w:ind w:left="720"/>
        <w:rPr>
          <w:szCs w:val="24"/>
        </w:rPr>
      </w:pPr>
      <w:r w:rsidRPr="0007758D">
        <w:rPr>
          <w:szCs w:val="24"/>
        </w:rPr>
        <w:t>Reply 5 for Widowed;</w:t>
      </w:r>
    </w:p>
    <w:p w:rsidRPr="0007758D" w:rsidR="00BB635F" w:rsidP="0007758D" w:rsidRDefault="00BB635F" w14:paraId="30B68C0D" w14:textId="77777777">
      <w:pPr>
        <w:pStyle w:val="NoSpacing"/>
        <w:ind w:left="720"/>
        <w:rPr>
          <w:szCs w:val="24"/>
        </w:rPr>
      </w:pPr>
      <w:r w:rsidRPr="0007758D">
        <w:rPr>
          <w:szCs w:val="24"/>
        </w:rPr>
        <w:t>Reply 6 for Living with partner in a marriage-like relationship.</w:t>
      </w:r>
    </w:p>
    <w:p w:rsidRPr="00234E80" w:rsidR="00BB635F" w:rsidP="00BB635F" w:rsidRDefault="00BB635F" w14:paraId="48982A56" w14:textId="77777777">
      <w:pPr>
        <w:pStyle w:val="NoSpacing"/>
        <w:rPr>
          <w:szCs w:val="24"/>
        </w:rPr>
      </w:pPr>
    </w:p>
    <w:p w:rsidRPr="0007758D" w:rsidR="00BB635F" w:rsidP="00BB635F" w:rsidRDefault="00BB635F" w14:paraId="109D0800" w14:textId="77777777">
      <w:pPr>
        <w:rPr>
          <w:b/>
          <w:bCs/>
          <w:color w:val="000000" w:themeColor="text1"/>
          <w:szCs w:val="24"/>
        </w:rPr>
      </w:pPr>
      <w:r w:rsidRPr="0007758D">
        <w:rPr>
          <w:b/>
          <w:bCs/>
          <w:color w:val="000000" w:themeColor="text1"/>
          <w:szCs w:val="24"/>
        </w:rPr>
        <w:t>BB20FGENDER</w:t>
      </w:r>
    </w:p>
    <w:p w:rsidRPr="0007758D" w:rsidR="00BB635F" w:rsidP="00BB635F" w:rsidRDefault="00BB635F" w14:paraId="7348AAE8" w14:textId="77777777">
      <w:pPr>
        <w:rPr>
          <w:rFonts w:cstheme="majorHAnsi"/>
          <w:szCs w:val="24"/>
        </w:rPr>
      </w:pPr>
      <w:r w:rsidRPr="0007758D">
        <w:rPr>
          <w:rFonts w:cstheme="majorHAnsi"/>
          <w:szCs w:val="24"/>
        </w:rPr>
        <w:t>What is your gender? (Your gender is how you feel inside and can be the same or different from your biological or birth sex.) Reply with the number for each gender that describes you. List all that apply.</w:t>
      </w:r>
    </w:p>
    <w:p w:rsidRPr="00234E80" w:rsidR="00BB635F" w:rsidP="0007758D" w:rsidRDefault="00BB635F" w14:paraId="45D18E5A" w14:textId="77777777">
      <w:pPr>
        <w:pStyle w:val="NoSpacing"/>
        <w:ind w:left="720"/>
        <w:rPr>
          <w:szCs w:val="24"/>
        </w:rPr>
      </w:pPr>
      <w:r w:rsidRPr="00234E80">
        <w:rPr>
          <w:szCs w:val="24"/>
        </w:rPr>
        <w:t>1 = Male</w:t>
      </w:r>
    </w:p>
    <w:p w:rsidRPr="009E3ED5" w:rsidR="00BB635F" w:rsidP="0007758D" w:rsidRDefault="00BB635F" w14:paraId="134EE724" w14:textId="77777777">
      <w:pPr>
        <w:pStyle w:val="NoSpacing"/>
        <w:ind w:left="720"/>
        <w:rPr>
          <w:szCs w:val="24"/>
        </w:rPr>
      </w:pPr>
      <w:r w:rsidRPr="009E3ED5">
        <w:rPr>
          <w:szCs w:val="24"/>
        </w:rPr>
        <w:t>2 = Female</w:t>
      </w:r>
    </w:p>
    <w:p w:rsidRPr="00B34957" w:rsidR="00BB635F" w:rsidP="0007758D" w:rsidRDefault="00BB635F" w14:paraId="55061EC0" w14:textId="77777777">
      <w:pPr>
        <w:pStyle w:val="NoSpacing"/>
        <w:ind w:left="720"/>
        <w:rPr>
          <w:szCs w:val="24"/>
        </w:rPr>
      </w:pPr>
      <w:r w:rsidRPr="00B34957">
        <w:rPr>
          <w:szCs w:val="24"/>
        </w:rPr>
        <w:t>3 = Transgender, male-to-female</w:t>
      </w:r>
    </w:p>
    <w:p w:rsidRPr="00B34957" w:rsidR="00BB635F" w:rsidP="0007758D" w:rsidRDefault="00BB635F" w14:paraId="66D6A14F" w14:textId="77777777">
      <w:pPr>
        <w:pStyle w:val="NoSpacing"/>
        <w:ind w:left="720"/>
        <w:rPr>
          <w:szCs w:val="24"/>
        </w:rPr>
      </w:pPr>
      <w:r w:rsidRPr="00B34957">
        <w:rPr>
          <w:szCs w:val="24"/>
        </w:rPr>
        <w:t>4 = Transgender, female-to-male</w:t>
      </w:r>
    </w:p>
    <w:p w:rsidRPr="00B34957" w:rsidR="00BB635F" w:rsidP="0007758D" w:rsidRDefault="00BB635F" w14:paraId="52F753AD" w14:textId="77777777">
      <w:pPr>
        <w:pStyle w:val="NoSpacing"/>
        <w:ind w:left="720"/>
        <w:rPr>
          <w:szCs w:val="24"/>
        </w:rPr>
      </w:pPr>
      <w:r w:rsidRPr="00B34957">
        <w:rPr>
          <w:szCs w:val="24"/>
        </w:rPr>
        <w:t>5 = Genderqueer or gender nonconforming</w:t>
      </w:r>
    </w:p>
    <w:p w:rsidRPr="00E22C5B" w:rsidR="00BB635F" w:rsidP="0007758D" w:rsidRDefault="00BB635F" w14:paraId="7551F6FA" w14:textId="77777777">
      <w:pPr>
        <w:pStyle w:val="NoSpacing"/>
        <w:ind w:left="720"/>
        <w:rPr>
          <w:szCs w:val="24"/>
        </w:rPr>
      </w:pPr>
      <w:r w:rsidRPr="00E22C5B">
        <w:rPr>
          <w:szCs w:val="24"/>
        </w:rPr>
        <w:t>6 = A different gender identity</w:t>
      </w:r>
    </w:p>
    <w:p w:rsidRPr="00E22C5B" w:rsidR="00BB635F" w:rsidP="0007758D" w:rsidRDefault="00BB635F" w14:paraId="647CBA92" w14:textId="77777777">
      <w:pPr>
        <w:pStyle w:val="NoSpacing"/>
        <w:ind w:left="720"/>
        <w:rPr>
          <w:szCs w:val="24"/>
        </w:rPr>
      </w:pPr>
      <w:r w:rsidRPr="00E22C5B">
        <w:rPr>
          <w:szCs w:val="24"/>
        </w:rPr>
        <w:t>7 = Questioning or unsure</w:t>
      </w:r>
    </w:p>
    <w:p w:rsidRPr="0007758D" w:rsidR="00BB635F" w:rsidP="00BB635F" w:rsidRDefault="00BB635F" w14:paraId="7F4E50EB" w14:textId="77777777">
      <w:pPr>
        <w:pStyle w:val="NoSpacing"/>
        <w:rPr>
          <w:rFonts w:cs="Arial"/>
          <w:szCs w:val="24"/>
        </w:rPr>
      </w:pPr>
    </w:p>
    <w:p w:rsidRPr="0007758D" w:rsidR="00BB635F" w:rsidP="00BB635F" w:rsidRDefault="00BB635F" w14:paraId="7A8349BE" w14:textId="77777777">
      <w:pPr>
        <w:rPr>
          <w:b/>
          <w:bCs/>
          <w:color w:val="000000" w:themeColor="text1"/>
          <w:szCs w:val="24"/>
        </w:rPr>
      </w:pPr>
      <w:r w:rsidRPr="0007758D">
        <w:rPr>
          <w:b/>
          <w:bCs/>
          <w:color w:val="000000" w:themeColor="text1"/>
          <w:szCs w:val="24"/>
        </w:rPr>
        <w:t>BB20FLGBTQ</w:t>
      </w:r>
    </w:p>
    <w:p w:rsidRPr="0007758D" w:rsidR="00BB635F" w:rsidP="00BB635F" w:rsidRDefault="00BB635F" w14:paraId="19B10054" w14:textId="77777777">
      <w:pPr>
        <w:rPr>
          <w:rFonts w:cstheme="majorHAnsi"/>
          <w:szCs w:val="24"/>
        </w:rPr>
      </w:pPr>
      <w:r w:rsidRPr="0007758D">
        <w:rPr>
          <w:rFonts w:cstheme="majorHAnsi"/>
          <w:szCs w:val="24"/>
        </w:rPr>
        <w:t xml:space="preserve">Please reply with the number for the option that best describes how you think of yourself. </w:t>
      </w:r>
    </w:p>
    <w:p w:rsidRPr="00234E80" w:rsidR="00BB635F" w:rsidP="0007758D" w:rsidRDefault="00BB635F" w14:paraId="36664532" w14:textId="77777777">
      <w:pPr>
        <w:pStyle w:val="NoSpacing"/>
        <w:ind w:left="720"/>
        <w:rPr>
          <w:szCs w:val="24"/>
        </w:rPr>
      </w:pPr>
      <w:r w:rsidRPr="00234E80">
        <w:rPr>
          <w:szCs w:val="24"/>
        </w:rPr>
        <w:t>Reply 1 for Lesbian or gay, that is, homosexual;</w:t>
      </w:r>
    </w:p>
    <w:p w:rsidRPr="009E3ED5" w:rsidR="00BB635F" w:rsidP="0007758D" w:rsidRDefault="00BB635F" w14:paraId="0C796F3A" w14:textId="77777777">
      <w:pPr>
        <w:pStyle w:val="NoSpacing"/>
        <w:ind w:left="720"/>
        <w:rPr>
          <w:szCs w:val="24"/>
        </w:rPr>
      </w:pPr>
      <w:r w:rsidRPr="009E3ED5">
        <w:rPr>
          <w:szCs w:val="24"/>
        </w:rPr>
        <w:t>Reply 2 for Straight, that is, heterosexual;</w:t>
      </w:r>
    </w:p>
    <w:p w:rsidRPr="00B34957" w:rsidR="00BB635F" w:rsidP="0007758D" w:rsidRDefault="00BB635F" w14:paraId="29ACB24E" w14:textId="77777777">
      <w:pPr>
        <w:pStyle w:val="NoSpacing"/>
        <w:ind w:left="720"/>
        <w:rPr>
          <w:szCs w:val="24"/>
        </w:rPr>
      </w:pPr>
      <w:r w:rsidRPr="00B34957">
        <w:rPr>
          <w:szCs w:val="24"/>
        </w:rPr>
        <w:t>Reply 3 for Bisexual;</w:t>
      </w:r>
    </w:p>
    <w:p w:rsidRPr="00B34957" w:rsidR="00BB635F" w:rsidP="0007758D" w:rsidRDefault="00BB635F" w14:paraId="61411095" w14:textId="77777777">
      <w:pPr>
        <w:pStyle w:val="NoSpacing"/>
        <w:ind w:left="720"/>
        <w:rPr>
          <w:szCs w:val="24"/>
        </w:rPr>
      </w:pPr>
      <w:r w:rsidRPr="00B34957">
        <w:rPr>
          <w:szCs w:val="24"/>
        </w:rPr>
        <w:t>Reply 4 for Another sexual orientation;</w:t>
      </w:r>
    </w:p>
    <w:p w:rsidRPr="00B34957" w:rsidR="00BB635F" w:rsidP="0007758D" w:rsidRDefault="00BB635F" w14:paraId="18261174" w14:textId="77777777">
      <w:pPr>
        <w:pStyle w:val="NoSpacing"/>
        <w:ind w:left="720"/>
        <w:rPr>
          <w:szCs w:val="24"/>
        </w:rPr>
      </w:pPr>
      <w:r w:rsidRPr="00B34957">
        <w:rPr>
          <w:szCs w:val="24"/>
        </w:rPr>
        <w:t>Reply 5 for Questioning or unsure.</w:t>
      </w:r>
    </w:p>
    <w:p w:rsidRPr="00B34957" w:rsidR="00BB635F" w:rsidP="00BB635F" w:rsidRDefault="00BB635F" w14:paraId="07784325" w14:textId="77777777">
      <w:pPr>
        <w:pStyle w:val="NoSpacing"/>
        <w:rPr>
          <w:szCs w:val="24"/>
        </w:rPr>
      </w:pPr>
    </w:p>
    <w:p w:rsidRPr="0007758D" w:rsidR="00BB635F" w:rsidP="00BB635F" w:rsidRDefault="00BB635F" w14:paraId="56E22A1B" w14:textId="77777777">
      <w:pPr>
        <w:rPr>
          <w:b/>
          <w:bCs/>
          <w:color w:val="000000" w:themeColor="text1"/>
          <w:szCs w:val="24"/>
        </w:rPr>
      </w:pPr>
      <w:r w:rsidRPr="0007758D">
        <w:rPr>
          <w:b/>
          <w:bCs/>
          <w:color w:val="000000" w:themeColor="text1"/>
          <w:szCs w:val="24"/>
        </w:rPr>
        <w:t>BB20FDEPS</w:t>
      </w:r>
    </w:p>
    <w:p w:rsidRPr="0007758D" w:rsidR="00BB635F" w:rsidP="00BB635F" w:rsidRDefault="00BB635F" w14:paraId="3D762746" w14:textId="77777777">
      <w:pPr>
        <w:rPr>
          <w:rFonts w:cstheme="majorHAnsi"/>
          <w:szCs w:val="24"/>
        </w:rPr>
      </w:pPr>
      <w:r w:rsidRPr="0007758D">
        <w:rPr>
          <w:rFonts w:cstheme="majorHAnsi"/>
          <w:szCs w:val="24"/>
        </w:rPr>
        <w:t>[If BB20FMARR = 2]</w:t>
      </w:r>
    </w:p>
    <w:p w:rsidRPr="0007758D" w:rsidR="00BB635F" w:rsidP="00BB635F" w:rsidRDefault="00BB635F" w14:paraId="78CD7D9F" w14:textId="77777777">
      <w:pPr>
        <w:rPr>
          <w:rFonts w:cstheme="majorHAnsi"/>
          <w:szCs w:val="24"/>
        </w:rPr>
      </w:pPr>
      <w:r w:rsidRPr="0007758D">
        <w:rPr>
          <w:rFonts w:cstheme="majorHAnsi"/>
          <w:szCs w:val="24"/>
        </w:rPr>
        <w:t>Do you or your spouse have any dependent children? (Dependent children need not live with you. Include any children for whom you or your spouse provide 50% or more of their financial support.)</w:t>
      </w:r>
    </w:p>
    <w:p w:rsidRPr="0007758D" w:rsidR="00BB635F" w:rsidP="0007758D" w:rsidRDefault="00BB635F" w14:paraId="7E592AC1" w14:textId="77777777">
      <w:pPr>
        <w:pStyle w:val="NoSpacing"/>
        <w:ind w:firstLine="720"/>
      </w:pPr>
      <w:r w:rsidRPr="0007758D">
        <w:t>Reply 1 for Yes, 0 for No.</w:t>
      </w:r>
    </w:p>
    <w:p w:rsidRPr="0007758D" w:rsidR="00BB635F" w:rsidP="00BB635F" w:rsidRDefault="00BB635F" w14:paraId="3DCA20D4" w14:textId="77777777">
      <w:pPr>
        <w:rPr>
          <w:rFonts w:cstheme="majorHAnsi"/>
          <w:szCs w:val="24"/>
        </w:rPr>
      </w:pPr>
      <w:r w:rsidRPr="0007758D">
        <w:rPr>
          <w:rFonts w:cstheme="majorHAnsi"/>
          <w:szCs w:val="24"/>
        </w:rPr>
        <w:t xml:space="preserve"> [If BB20FMARR = 6]</w:t>
      </w:r>
    </w:p>
    <w:p w:rsidRPr="0007758D" w:rsidR="00BB635F" w:rsidP="00BB635F" w:rsidRDefault="00BB635F" w14:paraId="0E5A4274" w14:textId="77777777">
      <w:pPr>
        <w:rPr>
          <w:rFonts w:cstheme="majorHAnsi"/>
          <w:szCs w:val="24"/>
        </w:rPr>
      </w:pPr>
      <w:r w:rsidRPr="0007758D">
        <w:rPr>
          <w:rFonts w:cstheme="majorHAnsi"/>
          <w:szCs w:val="24"/>
        </w:rPr>
        <w:t>Do you or your partner have any dependent children? (Dependent children need not live with you. Include any children for whom you or your partner provide 50% or more of their financial support.)</w:t>
      </w:r>
    </w:p>
    <w:p w:rsidRPr="0007758D" w:rsidR="00BB635F" w:rsidP="0007758D" w:rsidRDefault="00BB635F" w14:paraId="37B42306" w14:textId="77777777">
      <w:pPr>
        <w:pStyle w:val="NoSpacing"/>
        <w:ind w:firstLine="720"/>
      </w:pPr>
      <w:r w:rsidRPr="0007758D">
        <w:t>Reply 1 for Yes, 0 for No.</w:t>
      </w:r>
    </w:p>
    <w:p w:rsidRPr="0007758D" w:rsidR="00BB635F" w:rsidP="00BB635F" w:rsidRDefault="00BB635F" w14:paraId="14B07094" w14:textId="77777777">
      <w:pPr>
        <w:rPr>
          <w:rFonts w:cstheme="majorHAnsi"/>
          <w:szCs w:val="24"/>
        </w:rPr>
      </w:pPr>
      <w:r w:rsidRPr="0007758D">
        <w:rPr>
          <w:rFonts w:cstheme="majorHAnsi"/>
          <w:szCs w:val="24"/>
        </w:rPr>
        <w:t>[else]</w:t>
      </w:r>
    </w:p>
    <w:p w:rsidRPr="0007758D" w:rsidR="00BB635F" w:rsidP="00BB635F" w:rsidRDefault="00BB635F" w14:paraId="4FDB979C" w14:textId="77777777">
      <w:pPr>
        <w:rPr>
          <w:rFonts w:cstheme="majorHAnsi"/>
          <w:szCs w:val="24"/>
        </w:rPr>
      </w:pPr>
      <w:r w:rsidRPr="0007758D">
        <w:rPr>
          <w:rFonts w:cstheme="majorHAnsi"/>
          <w:szCs w:val="24"/>
        </w:rPr>
        <w:lastRenderedPageBreak/>
        <w:t>Do you have any dependent children? (Dependent children need not live with you. Include any children for whom you provide 50% or more of their financial support.)</w:t>
      </w:r>
    </w:p>
    <w:p w:rsidRPr="009E3ED5" w:rsidR="00BB635F" w:rsidP="00234E80" w:rsidRDefault="00BB635F" w14:paraId="36541E34" w14:textId="4DAA9FEC">
      <w:pPr>
        <w:pStyle w:val="NoSpacing"/>
        <w:ind w:firstLine="720"/>
        <w:rPr>
          <w:szCs w:val="24"/>
        </w:rPr>
      </w:pPr>
      <w:r w:rsidRPr="00234E80">
        <w:rPr>
          <w:szCs w:val="24"/>
        </w:rPr>
        <w:t>Reply 1 for Yes, 0 for No.</w:t>
      </w:r>
    </w:p>
    <w:p w:rsidRPr="009E3ED5" w:rsidR="00BB635F" w:rsidP="0007758D" w:rsidRDefault="00BB635F" w14:paraId="25C5EE96" w14:textId="77777777">
      <w:pPr>
        <w:pStyle w:val="NoSpacing"/>
        <w:rPr>
          <w:szCs w:val="24"/>
        </w:rPr>
      </w:pPr>
    </w:p>
    <w:p w:rsidRPr="0007758D" w:rsidR="00BB635F" w:rsidP="00BB635F" w:rsidRDefault="00BB635F" w14:paraId="742D56AD" w14:textId="77777777">
      <w:pPr>
        <w:rPr>
          <w:b/>
          <w:bCs/>
          <w:color w:val="000000" w:themeColor="text1"/>
          <w:szCs w:val="24"/>
        </w:rPr>
      </w:pPr>
      <w:r w:rsidRPr="0007758D">
        <w:rPr>
          <w:b/>
          <w:bCs/>
          <w:color w:val="000000" w:themeColor="text1"/>
          <w:szCs w:val="24"/>
        </w:rPr>
        <w:t>BB20FDEP2</w:t>
      </w:r>
    </w:p>
    <w:p w:rsidRPr="0007758D" w:rsidR="00BB635F" w:rsidP="00BB635F" w:rsidRDefault="00BB635F" w14:paraId="0A632A74" w14:textId="77777777">
      <w:pPr>
        <w:rPr>
          <w:rFonts w:cstheme="majorHAnsi"/>
          <w:szCs w:val="24"/>
        </w:rPr>
      </w:pPr>
      <w:r w:rsidRPr="0007758D">
        <w:rPr>
          <w:rFonts w:cstheme="majorHAnsi"/>
          <w:szCs w:val="24"/>
        </w:rPr>
        <w:t>[If BB20FMARR=2] </w:t>
      </w:r>
    </w:p>
    <w:p w:rsidRPr="0007758D" w:rsidR="00BB635F" w:rsidP="00BB635F" w:rsidRDefault="00BB635F" w14:paraId="19606482" w14:textId="77777777">
      <w:pPr>
        <w:rPr>
          <w:rFonts w:cstheme="majorHAnsi"/>
          <w:szCs w:val="24"/>
        </w:rPr>
      </w:pPr>
      <w:r w:rsidRPr="0007758D">
        <w:rPr>
          <w:rFonts w:cstheme="majorHAnsi"/>
          <w:szCs w:val="24"/>
        </w:rPr>
        <w:t>How many dependent children do you or your spouse support financially? </w:t>
      </w:r>
    </w:p>
    <w:p w:rsidRPr="0007758D" w:rsidR="00BB635F" w:rsidP="00BB635F" w:rsidRDefault="00BB635F" w14:paraId="21FC83D4" w14:textId="77777777">
      <w:pPr>
        <w:rPr>
          <w:rFonts w:cstheme="majorHAnsi"/>
          <w:szCs w:val="24"/>
        </w:rPr>
      </w:pPr>
      <w:r w:rsidRPr="0007758D">
        <w:rPr>
          <w:rFonts w:cstheme="majorHAnsi"/>
          <w:szCs w:val="24"/>
        </w:rPr>
        <w:t>[else if BB20FMARR = 6] </w:t>
      </w:r>
    </w:p>
    <w:p w:rsidRPr="0007758D" w:rsidR="00BB635F" w:rsidP="00BB635F" w:rsidRDefault="00BB635F" w14:paraId="6F5A231F" w14:textId="77777777">
      <w:pPr>
        <w:rPr>
          <w:rFonts w:cstheme="majorHAnsi"/>
          <w:szCs w:val="24"/>
        </w:rPr>
      </w:pPr>
      <w:r w:rsidRPr="0007758D">
        <w:rPr>
          <w:rFonts w:cstheme="majorHAnsi"/>
          <w:szCs w:val="24"/>
        </w:rPr>
        <w:t>How many dependent children do you or your partner support financially? </w:t>
      </w:r>
    </w:p>
    <w:p w:rsidRPr="0007758D" w:rsidR="00BB635F" w:rsidP="00BB635F" w:rsidRDefault="00BB635F" w14:paraId="7002448F" w14:textId="77777777">
      <w:pPr>
        <w:rPr>
          <w:rFonts w:cstheme="majorHAnsi"/>
          <w:szCs w:val="24"/>
        </w:rPr>
      </w:pPr>
      <w:r w:rsidRPr="0007758D">
        <w:rPr>
          <w:rFonts w:cstheme="majorHAnsi"/>
          <w:szCs w:val="24"/>
        </w:rPr>
        <w:t>[else] </w:t>
      </w:r>
    </w:p>
    <w:p w:rsidRPr="0007758D" w:rsidR="00BB635F" w:rsidP="00BB635F" w:rsidRDefault="00BB635F" w14:paraId="220D1C29" w14:textId="77777777">
      <w:pPr>
        <w:rPr>
          <w:rFonts w:cstheme="majorHAnsi"/>
          <w:szCs w:val="24"/>
        </w:rPr>
      </w:pPr>
      <w:r w:rsidRPr="0007758D">
        <w:rPr>
          <w:rFonts w:cstheme="majorHAnsi"/>
          <w:szCs w:val="24"/>
        </w:rPr>
        <w:t>How many dependent children do you support financially?</w:t>
      </w:r>
    </w:p>
    <w:p w:rsidRPr="00234E80" w:rsidR="00BB635F" w:rsidP="00BB635F" w:rsidRDefault="00BB635F" w14:paraId="23AFB82F" w14:textId="77777777">
      <w:pPr>
        <w:pStyle w:val="NoSpacing"/>
        <w:rPr>
          <w:szCs w:val="24"/>
        </w:rPr>
      </w:pPr>
    </w:p>
    <w:p w:rsidRPr="0007758D" w:rsidR="00BB635F" w:rsidP="00BB635F" w:rsidRDefault="00BB635F" w14:paraId="2739A3F7" w14:textId="77777777">
      <w:pPr>
        <w:rPr>
          <w:b/>
          <w:bCs/>
          <w:color w:val="000000" w:themeColor="text1"/>
          <w:szCs w:val="24"/>
        </w:rPr>
      </w:pPr>
      <w:r w:rsidRPr="0007758D">
        <w:rPr>
          <w:b/>
          <w:bCs/>
          <w:color w:val="000000" w:themeColor="text1"/>
          <w:szCs w:val="24"/>
        </w:rPr>
        <w:t>BB20FINCOM</w:t>
      </w:r>
    </w:p>
    <w:p w:rsidRPr="0007758D" w:rsidR="00BB635F" w:rsidP="00BB635F" w:rsidRDefault="00BB635F" w14:paraId="6953F9BE" w14:textId="77777777">
      <w:pPr>
        <w:rPr>
          <w:rFonts w:cstheme="majorHAnsi"/>
          <w:szCs w:val="24"/>
        </w:rPr>
      </w:pPr>
      <w:r w:rsidRPr="0007758D">
        <w:rPr>
          <w:rFonts w:cstheme="majorHAnsi"/>
          <w:szCs w:val="24"/>
        </w:rPr>
        <w:t>[If BB20FMARR = 2]</w:t>
      </w:r>
    </w:p>
    <w:p w:rsidRPr="0007758D" w:rsidR="00BB635F" w:rsidP="00BB635F" w:rsidRDefault="00BB635F" w14:paraId="55A0E502" w14:textId="77777777">
      <w:pPr>
        <w:rPr>
          <w:rFonts w:cstheme="majorHAnsi"/>
          <w:szCs w:val="24"/>
        </w:rPr>
      </w:pPr>
      <w:r w:rsidRPr="0007758D">
        <w:rPr>
          <w:rFonts w:cstheme="majorHAnsi"/>
          <w:szCs w:val="24"/>
        </w:rPr>
        <w:t>Not including your spouse's income, what was your income for calendar year 2019 prior to taxes and deductions? (Calendar year 2019 includes January 1, 2019 through December 31, 2019. Include all income you paid taxes on, including work, investment income, or alimony. Do not include any grants or loans you may have used to pay for school, or any money given to you by your family.)</w:t>
      </w:r>
    </w:p>
    <w:p w:rsidRPr="0007758D" w:rsidR="00BB635F" w:rsidP="00BB635F" w:rsidRDefault="00BB635F" w14:paraId="187E68A7" w14:textId="77777777">
      <w:pPr>
        <w:rPr>
          <w:rFonts w:cstheme="majorHAnsi"/>
          <w:szCs w:val="24"/>
        </w:rPr>
      </w:pPr>
      <w:r w:rsidRPr="0007758D">
        <w:rPr>
          <w:rFonts w:cstheme="majorHAnsi"/>
          <w:szCs w:val="24"/>
        </w:rPr>
        <w:t xml:space="preserve"> [If BB20FMARR = 6]</w:t>
      </w:r>
    </w:p>
    <w:p w:rsidRPr="0007758D" w:rsidR="00BB635F" w:rsidP="00BB635F" w:rsidRDefault="00BB635F" w14:paraId="448189DD" w14:textId="77777777">
      <w:pPr>
        <w:rPr>
          <w:rFonts w:cstheme="majorHAnsi"/>
          <w:szCs w:val="24"/>
        </w:rPr>
      </w:pPr>
      <w:r w:rsidRPr="0007758D">
        <w:rPr>
          <w:rFonts w:cstheme="majorHAnsi"/>
          <w:szCs w:val="24"/>
        </w:rPr>
        <w:t>Not including your partner’s income, what was your income for calendar year 2019 prior to taxes and deductions? (Calendar year 2019 includes January 1, 2019 through December 31, 2019. Include all income you paid taxes on, including work, investment income, or alimony. Do not include any grants or loans you may have used to pay for school, or any money given to you by your family.)</w:t>
      </w:r>
    </w:p>
    <w:p w:rsidRPr="0007758D" w:rsidR="00BB635F" w:rsidP="00BB635F" w:rsidRDefault="00BB635F" w14:paraId="3892A9CB" w14:textId="77777777">
      <w:pPr>
        <w:rPr>
          <w:rFonts w:cstheme="majorHAnsi"/>
          <w:szCs w:val="24"/>
        </w:rPr>
      </w:pPr>
      <w:r w:rsidRPr="0007758D">
        <w:rPr>
          <w:rFonts w:cstheme="majorHAnsi"/>
          <w:szCs w:val="24"/>
        </w:rPr>
        <w:t>[else]</w:t>
      </w:r>
    </w:p>
    <w:p w:rsidRPr="0007758D" w:rsidR="00BB635F" w:rsidP="00BB635F" w:rsidRDefault="00BB635F" w14:paraId="6D88A7A9" w14:textId="77777777">
      <w:pPr>
        <w:rPr>
          <w:rFonts w:cstheme="majorHAnsi"/>
          <w:szCs w:val="24"/>
        </w:rPr>
      </w:pPr>
      <w:r w:rsidRPr="0007758D">
        <w:rPr>
          <w:rFonts w:cstheme="majorHAnsi"/>
          <w:szCs w:val="24"/>
        </w:rPr>
        <w:t>What was your income for calendar year 2019, prior to taxes and deductions? (Calendar year 2019 includes January 1, 2019 through December 31, 2019. Include all income you paid taxes on, including work, investment income, or alimony. Do not include any grants or loans you may have used to pay for school, or any money given to you by your family.)</w:t>
      </w:r>
    </w:p>
    <w:p w:rsidRPr="00234E80" w:rsidR="00BB635F" w:rsidP="00BB635F" w:rsidRDefault="00BB635F" w14:paraId="2E94F336" w14:textId="77777777">
      <w:pPr>
        <w:pStyle w:val="NoSpacing"/>
        <w:rPr>
          <w:szCs w:val="24"/>
        </w:rPr>
      </w:pPr>
    </w:p>
    <w:p w:rsidRPr="0007758D" w:rsidR="00BB635F" w:rsidP="00BB635F" w:rsidRDefault="00BB635F" w14:paraId="230F87A9" w14:textId="77777777">
      <w:pPr>
        <w:rPr>
          <w:szCs w:val="24"/>
        </w:rPr>
      </w:pPr>
      <w:r w:rsidRPr="0007758D">
        <w:rPr>
          <w:rFonts w:cs="Arial"/>
          <w:b/>
          <w:bCs/>
          <w:szCs w:val="24"/>
        </w:rPr>
        <w:t>INCTYP</w:t>
      </w:r>
    </w:p>
    <w:p w:rsidRPr="0007758D" w:rsidR="00BB635F" w:rsidP="00BB635F" w:rsidRDefault="00BB635F" w14:paraId="572B223D" w14:textId="3321E7EB">
      <w:pPr>
        <w:rPr>
          <w:szCs w:val="24"/>
        </w:rPr>
      </w:pPr>
      <w:r w:rsidRPr="0007758D">
        <w:rPr>
          <w:rFonts w:cs="Arial"/>
          <w:szCs w:val="24"/>
        </w:rPr>
        <w:t>To show our appreciation for completing the survey today, we would like to send you $5 payable by PayPal or check. Please indicate your preferred payment type.</w:t>
      </w:r>
    </w:p>
    <w:p w:rsidRPr="009E3ED5" w:rsidR="00BB635F" w:rsidP="0007758D" w:rsidRDefault="00BB635F" w14:paraId="2CCD609E" w14:textId="77777777">
      <w:pPr>
        <w:pStyle w:val="NoSpacing"/>
        <w:ind w:left="720"/>
        <w:rPr>
          <w:szCs w:val="24"/>
        </w:rPr>
      </w:pPr>
      <w:r w:rsidRPr="00234E80">
        <w:rPr>
          <w:szCs w:val="24"/>
        </w:rPr>
        <w:t xml:space="preserve">Reply 1 </w:t>
      </w:r>
      <w:r w:rsidRPr="009E3ED5">
        <w:rPr>
          <w:szCs w:val="24"/>
        </w:rPr>
        <w:t>for PayPal. The $5 PayPal payment will be sent via e-mail within the next 48 hours.</w:t>
      </w:r>
    </w:p>
    <w:p w:rsidRPr="00B34957" w:rsidR="00BB635F" w:rsidP="0007758D" w:rsidRDefault="00BB635F" w14:paraId="5E005ACC" w14:textId="77777777">
      <w:pPr>
        <w:pStyle w:val="NoSpacing"/>
        <w:ind w:left="720"/>
        <w:rPr>
          <w:szCs w:val="24"/>
        </w:rPr>
      </w:pPr>
      <w:r w:rsidRPr="00B34957">
        <w:rPr>
          <w:szCs w:val="24"/>
        </w:rPr>
        <w:t>Reply 2 for Check. Please allow up to 4 weeks for processing and delivery of the $5 check payment.</w:t>
      </w:r>
    </w:p>
    <w:p w:rsidRPr="00B34957" w:rsidR="00BB635F" w:rsidP="0007758D" w:rsidRDefault="00BB635F" w14:paraId="4EA8364D" w14:textId="77777777">
      <w:pPr>
        <w:pStyle w:val="NoSpacing"/>
        <w:ind w:left="720"/>
        <w:rPr>
          <w:szCs w:val="24"/>
        </w:rPr>
      </w:pPr>
      <w:r w:rsidRPr="00B34957">
        <w:rPr>
          <w:szCs w:val="24"/>
        </w:rPr>
        <w:t>Reply 3 to decline the incentive.</w:t>
      </w:r>
    </w:p>
    <w:p w:rsidRPr="0007758D" w:rsidR="00BB635F" w:rsidP="00BB635F" w:rsidRDefault="00BB635F" w14:paraId="65B2F202" w14:textId="77777777">
      <w:pPr>
        <w:rPr>
          <w:szCs w:val="24"/>
        </w:rPr>
      </w:pPr>
      <w:r w:rsidRPr="0007758D">
        <w:rPr>
          <w:rFonts w:cs="Arial"/>
          <w:b/>
          <w:bCs/>
          <w:szCs w:val="24"/>
        </w:rPr>
        <w:t>PAYPAL</w:t>
      </w:r>
    </w:p>
    <w:p w:rsidRPr="0007758D" w:rsidR="00BB635F" w:rsidP="00BB635F" w:rsidRDefault="00BB635F" w14:paraId="672A572C" w14:textId="10B9D3CB">
      <w:pPr>
        <w:rPr>
          <w:szCs w:val="24"/>
        </w:rPr>
      </w:pPr>
      <w:r w:rsidRPr="0007758D">
        <w:rPr>
          <w:rFonts w:cs="Arial"/>
          <w:szCs w:val="24"/>
        </w:rPr>
        <w:t xml:space="preserve">Please provide your e-mail address to receive your PayPal payment. </w:t>
      </w:r>
    </w:p>
    <w:p w:rsidRPr="0007758D" w:rsidR="00BB635F" w:rsidP="00BB635F" w:rsidRDefault="00BB635F" w14:paraId="48B8D2D6" w14:textId="77777777">
      <w:pPr>
        <w:rPr>
          <w:szCs w:val="24"/>
        </w:rPr>
      </w:pPr>
      <w:r w:rsidRPr="0007758D">
        <w:rPr>
          <w:rFonts w:cs="Arial"/>
          <w:b/>
          <w:bCs/>
          <w:szCs w:val="24"/>
        </w:rPr>
        <w:t>INCENTADDR</w:t>
      </w:r>
    </w:p>
    <w:p w:rsidRPr="0007758D" w:rsidR="00BB635F" w:rsidP="00BB635F" w:rsidRDefault="00BB635F" w14:paraId="757D3B7F" w14:textId="77777777">
      <w:pPr>
        <w:rPr>
          <w:rFonts w:cs="Arial"/>
          <w:szCs w:val="24"/>
        </w:rPr>
      </w:pPr>
      <w:r w:rsidRPr="0007758D">
        <w:rPr>
          <w:rFonts w:cs="Arial"/>
          <w:szCs w:val="24"/>
        </w:rPr>
        <w:t>Please provide the address to which you would like the $5 check mailed. (Allow 4 weeks for delivery.) </w:t>
      </w:r>
    </w:p>
    <w:p w:rsidRPr="00121575" w:rsidR="00BB635F" w:rsidP="0007758D" w:rsidRDefault="00BB635F" w14:paraId="70984D4C" w14:textId="7E183892">
      <w:pPr>
        <w:pStyle w:val="NoSpacing"/>
        <w:rPr>
          <w:szCs w:val="24"/>
        </w:rPr>
      </w:pPr>
      <w:r w:rsidRPr="00121575">
        <w:rPr>
          <w:b/>
          <w:bCs/>
          <w:szCs w:val="24"/>
        </w:rPr>
        <w:tab/>
      </w:r>
      <w:r w:rsidRPr="00121575">
        <w:rPr>
          <w:szCs w:val="24"/>
        </w:rPr>
        <w:t>First and last name</w:t>
      </w:r>
    </w:p>
    <w:p w:rsidRPr="0007758D" w:rsidR="00BB635F" w:rsidP="0007758D" w:rsidRDefault="00BB635F" w14:paraId="023F46E2" w14:textId="32BF64C4">
      <w:pPr>
        <w:pStyle w:val="NoSpacing"/>
        <w:rPr>
          <w:szCs w:val="24"/>
        </w:rPr>
      </w:pPr>
      <w:r w:rsidRPr="0007758D">
        <w:rPr>
          <w:szCs w:val="24"/>
        </w:rPr>
        <w:tab/>
        <w:t>Address line 1</w:t>
      </w:r>
    </w:p>
    <w:p w:rsidRPr="0007758D" w:rsidR="00BB635F" w:rsidP="0007758D" w:rsidRDefault="00BB635F" w14:paraId="73899475" w14:textId="6C8D9905">
      <w:pPr>
        <w:pStyle w:val="NoSpacing"/>
        <w:rPr>
          <w:szCs w:val="24"/>
        </w:rPr>
      </w:pPr>
      <w:r w:rsidRPr="0007758D">
        <w:rPr>
          <w:szCs w:val="24"/>
        </w:rPr>
        <w:tab/>
        <w:t>Address line 2</w:t>
      </w:r>
    </w:p>
    <w:p w:rsidRPr="0007758D" w:rsidR="00BB635F" w:rsidP="0007758D" w:rsidRDefault="00BB635F" w14:paraId="0F3455FF" w14:textId="14AA27BF">
      <w:pPr>
        <w:pStyle w:val="NoSpacing"/>
        <w:rPr>
          <w:szCs w:val="24"/>
        </w:rPr>
      </w:pPr>
      <w:r w:rsidRPr="0007758D">
        <w:rPr>
          <w:szCs w:val="24"/>
        </w:rPr>
        <w:tab/>
        <w:t>City</w:t>
      </w:r>
    </w:p>
    <w:p w:rsidRPr="0007758D" w:rsidR="00BB635F" w:rsidP="0007758D" w:rsidRDefault="00BB635F" w14:paraId="5EC379D1" w14:textId="720239AF">
      <w:pPr>
        <w:pStyle w:val="NoSpacing"/>
        <w:rPr>
          <w:szCs w:val="24"/>
        </w:rPr>
      </w:pPr>
      <w:r w:rsidRPr="0007758D">
        <w:rPr>
          <w:szCs w:val="24"/>
        </w:rPr>
        <w:lastRenderedPageBreak/>
        <w:tab/>
        <w:t>State</w:t>
      </w:r>
    </w:p>
    <w:p w:rsidRPr="0007758D" w:rsidR="00BB635F" w:rsidP="0007758D" w:rsidRDefault="00BB635F" w14:paraId="5B24E062" w14:textId="2368767B">
      <w:pPr>
        <w:pStyle w:val="NoSpacing"/>
        <w:rPr>
          <w:szCs w:val="24"/>
        </w:rPr>
      </w:pPr>
      <w:r w:rsidRPr="0007758D">
        <w:rPr>
          <w:szCs w:val="24"/>
        </w:rPr>
        <w:tab/>
        <w:t>ZIP code</w:t>
      </w:r>
    </w:p>
    <w:p w:rsidRPr="0007758D" w:rsidR="00BB635F" w:rsidP="00BB635F" w:rsidRDefault="00BB635F" w14:paraId="30C0F1C2" w14:textId="77777777">
      <w:pPr>
        <w:rPr>
          <w:szCs w:val="24"/>
        </w:rPr>
      </w:pPr>
      <w:r w:rsidRPr="0007758D">
        <w:rPr>
          <w:rFonts w:cs="Arial"/>
          <w:b/>
          <w:bCs/>
          <w:szCs w:val="24"/>
        </w:rPr>
        <w:t>INCENT1</w:t>
      </w:r>
    </w:p>
    <w:p w:rsidRPr="0007758D" w:rsidR="00BB635F" w:rsidP="00BB635F" w:rsidRDefault="00BB635F" w14:paraId="7507775D" w14:textId="77777777">
      <w:pPr>
        <w:rPr>
          <w:rFonts w:cs="Arial"/>
          <w:szCs w:val="24"/>
        </w:rPr>
      </w:pPr>
      <w:r w:rsidRPr="0007758D">
        <w:rPr>
          <w:rFonts w:cs="Arial"/>
          <w:szCs w:val="24"/>
        </w:rPr>
        <w:t>[If user chooses payment by check] </w:t>
      </w:r>
    </w:p>
    <w:p w:rsidRPr="0007758D" w:rsidR="00BB635F" w:rsidP="00BB635F" w:rsidRDefault="00BB635F" w14:paraId="228BD951" w14:textId="3BBF0D98">
      <w:pPr>
        <w:rPr>
          <w:rFonts w:cs="Arial"/>
          <w:szCs w:val="24"/>
        </w:rPr>
      </w:pPr>
      <w:r w:rsidRPr="0007758D">
        <w:rPr>
          <w:rFonts w:cs="Arial"/>
          <w:szCs w:val="24"/>
        </w:rPr>
        <w:t xml:space="preserve">Thank you for providing your address information. Your check should arrive in about 4 weeks. If you have any questions or concerns, please contact us at </w:t>
      </w:r>
      <w:r w:rsidR="00234E80">
        <w:t xml:space="preserve">855-322-2826 </w:t>
      </w:r>
      <w:r w:rsidRPr="0007758D">
        <w:rPr>
          <w:rFonts w:cs="Arial"/>
          <w:szCs w:val="24"/>
        </w:rPr>
        <w:t>or bandb@rti.org.   </w:t>
      </w:r>
    </w:p>
    <w:p w:rsidRPr="0007758D" w:rsidR="00BB635F" w:rsidP="00BB635F" w:rsidRDefault="00BB635F" w14:paraId="6A1CBCE8" w14:textId="77777777">
      <w:pPr>
        <w:rPr>
          <w:rFonts w:cs="Arial"/>
          <w:szCs w:val="24"/>
        </w:rPr>
      </w:pPr>
      <w:r w:rsidRPr="0007758D">
        <w:rPr>
          <w:rFonts w:cs="Arial"/>
          <w:szCs w:val="24"/>
        </w:rPr>
        <w:t>[else if user chooses PayPal] </w:t>
      </w:r>
    </w:p>
    <w:p w:rsidRPr="0007758D" w:rsidR="00BB635F" w:rsidP="00BB635F" w:rsidRDefault="00BB635F" w14:paraId="6B88113B" w14:textId="61CEC274">
      <w:pPr>
        <w:rPr>
          <w:rFonts w:cs="Arial"/>
          <w:szCs w:val="24"/>
        </w:rPr>
      </w:pPr>
      <w:r w:rsidRPr="0007758D">
        <w:rPr>
          <w:rFonts w:cs="Arial"/>
          <w:szCs w:val="24"/>
        </w:rPr>
        <w:t xml:space="preserve">Thank you. Please check your email within the next 48 hours for more information. If you have any questions or concerns, please contact us at </w:t>
      </w:r>
      <w:r w:rsidR="00234E80">
        <w:t xml:space="preserve">855-322-2826 </w:t>
      </w:r>
      <w:r w:rsidRPr="0007758D">
        <w:rPr>
          <w:rFonts w:cs="Arial"/>
          <w:szCs w:val="24"/>
        </w:rPr>
        <w:t>or bandb@rti.org.  </w:t>
      </w:r>
    </w:p>
    <w:p w:rsidRPr="0007758D" w:rsidR="00BB635F" w:rsidP="00BB635F" w:rsidRDefault="00BB635F" w14:paraId="58D4119F" w14:textId="21FE79C4">
      <w:pPr>
        <w:rPr>
          <w:rFonts w:cs="Arial"/>
          <w:b/>
          <w:bCs/>
          <w:szCs w:val="24"/>
        </w:rPr>
      </w:pPr>
      <w:r w:rsidRPr="00234E80">
        <w:rPr>
          <w:szCs w:val="24"/>
        </w:rPr>
        <w:br/>
      </w:r>
      <w:r w:rsidRPr="0007758D">
        <w:rPr>
          <w:rFonts w:cs="Arial"/>
          <w:b/>
          <w:bCs/>
          <w:szCs w:val="24"/>
        </w:rPr>
        <w:t>END</w:t>
      </w:r>
    </w:p>
    <w:p w:rsidRPr="0007758D" w:rsidR="00BB635F" w:rsidP="00BB635F" w:rsidRDefault="00BB635F" w14:paraId="5AB4E4DD" w14:textId="77777777">
      <w:pPr>
        <w:rPr>
          <w:rFonts w:cs="Arial"/>
          <w:szCs w:val="24"/>
        </w:rPr>
      </w:pPr>
      <w:r w:rsidRPr="0007758D">
        <w:rPr>
          <w:rFonts w:cs="Arial"/>
          <w:szCs w:val="24"/>
        </w:rPr>
        <w:t>[If RESPCONF1 = “STOP”]</w:t>
      </w:r>
    </w:p>
    <w:p w:rsidRPr="0007758D" w:rsidR="00BB635F" w:rsidP="00BB635F" w:rsidRDefault="00BB635F" w14:paraId="31CC8CCF" w14:textId="3A92092E">
      <w:pPr>
        <w:rPr>
          <w:rFonts w:cstheme="majorHAnsi"/>
          <w:color w:val="000000"/>
          <w:szCs w:val="24"/>
        </w:rPr>
      </w:pPr>
      <w:r w:rsidRPr="0007758D">
        <w:rPr>
          <w:rFonts w:cstheme="majorHAnsi"/>
          <w:color w:val="000000"/>
          <w:szCs w:val="24"/>
        </w:rPr>
        <w:t xml:space="preserve">Thanks for your message. You’ll no longer receive text messages. Reply </w:t>
      </w:r>
      <w:r w:rsidRPr="0007758D">
        <w:rPr>
          <w:rFonts w:cstheme="majorHAnsi"/>
          <w:b/>
          <w:bCs/>
          <w:color w:val="000000"/>
          <w:szCs w:val="24"/>
        </w:rPr>
        <w:t>START</w:t>
      </w:r>
      <w:r w:rsidRPr="0007758D">
        <w:rPr>
          <w:rFonts w:cstheme="majorHAnsi"/>
          <w:color w:val="000000"/>
          <w:szCs w:val="24"/>
        </w:rPr>
        <w:t xml:space="preserve"> to resume messages at any time.</w:t>
      </w:r>
    </w:p>
    <w:p w:rsidRPr="0007758D" w:rsidR="00BB635F" w:rsidP="00BB635F" w:rsidRDefault="00BB635F" w14:paraId="0F42BC64" w14:textId="77777777">
      <w:pPr>
        <w:rPr>
          <w:rFonts w:cs="Arial"/>
          <w:szCs w:val="24"/>
        </w:rPr>
      </w:pPr>
      <w:r w:rsidRPr="0007758D">
        <w:rPr>
          <w:rFonts w:cs="Arial"/>
          <w:szCs w:val="24"/>
        </w:rPr>
        <w:t>[If RESPCONF2 ne 1 or SECSCHPKLST ne 1]</w:t>
      </w:r>
    </w:p>
    <w:p w:rsidRPr="0007758D" w:rsidR="00BB635F" w:rsidP="00BB635F" w:rsidRDefault="00BB635F" w14:paraId="14B93BC3" w14:textId="0F76ED4D">
      <w:pPr>
        <w:rPr>
          <w:szCs w:val="24"/>
        </w:rPr>
      </w:pPr>
      <w:r w:rsidRPr="0007758D">
        <w:rPr>
          <w:rFonts w:cs="Arial"/>
          <w:szCs w:val="24"/>
        </w:rPr>
        <w:t xml:space="preserve">Based on your response, it seems you may not be the person we are trying to reach. </w:t>
      </w:r>
      <w:r w:rsidRPr="0007758D">
        <w:rPr>
          <w:szCs w:val="24"/>
        </w:rPr>
        <w:t>On behalf of the U.S. Department of Education, thank you for your time and cooperation.</w:t>
      </w:r>
    </w:p>
    <w:p w:rsidRPr="0007758D" w:rsidR="00BB635F" w:rsidP="00BB635F" w:rsidRDefault="00BB635F" w14:paraId="21365673" w14:textId="77777777">
      <w:pPr>
        <w:rPr>
          <w:rFonts w:cs="Arial"/>
          <w:szCs w:val="24"/>
        </w:rPr>
      </w:pPr>
      <w:r w:rsidRPr="0007758D">
        <w:rPr>
          <w:rFonts w:cs="Arial"/>
          <w:szCs w:val="24"/>
        </w:rPr>
        <w:t>[else]</w:t>
      </w:r>
    </w:p>
    <w:p w:rsidRPr="0007758D" w:rsidR="00BB635F" w:rsidP="00BB635F" w:rsidRDefault="00BB635F" w14:paraId="3C9F2C81" w14:textId="77777777">
      <w:pPr>
        <w:rPr>
          <w:szCs w:val="24"/>
        </w:rPr>
      </w:pPr>
      <w:r w:rsidRPr="0007758D">
        <w:rPr>
          <w:szCs w:val="24"/>
        </w:rPr>
        <w:t>On behalf of the U.S. Department of Education, thank you for your time and cooperation.</w:t>
      </w:r>
    </w:p>
    <w:p w:rsidR="00BB635F" w:rsidP="00BB635F" w:rsidRDefault="00BB635F" w14:paraId="417B2994" w14:textId="77777777"/>
    <w:p w:rsidRPr="0009068D" w:rsidR="00BB635F" w:rsidP="00BB635F" w:rsidRDefault="00BB635F" w14:paraId="2CF6EF01" w14:textId="77777777">
      <w:pPr>
        <w:rPr>
          <w:rFonts w:asciiTheme="majorHAnsi" w:hAnsiTheme="majorHAnsi"/>
        </w:rPr>
      </w:pPr>
    </w:p>
    <w:p w:rsidRPr="0007758D" w:rsidR="00BB635F" w:rsidP="00BB635F" w:rsidRDefault="00BB635F" w14:paraId="5E22FB17" w14:textId="77777777">
      <w:pPr>
        <w:spacing w:before="0" w:after="160" w:line="252" w:lineRule="auto"/>
        <w:rPr>
          <w:rFonts w:eastAsia="Times New Roman" w:cs="Calibri Light"/>
          <w:b/>
          <w:bCs/>
          <w:szCs w:val="24"/>
        </w:rPr>
      </w:pPr>
    </w:p>
    <w:p w:rsidRPr="006F5812" w:rsidR="009F1454" w:rsidP="001D4496" w:rsidRDefault="00F106B6" w14:paraId="6ACF9417" w14:textId="52DC2447">
      <w:pPr>
        <w:spacing w:before="0" w:after="160" w:line="259" w:lineRule="auto"/>
        <w:rPr>
          <w:b/>
          <w:kern w:val="2"/>
        </w:rPr>
      </w:pPr>
      <w:r>
        <w:rPr>
          <w:rFonts w:eastAsia="Times New Roman" w:cs="Calibri Light"/>
          <w:szCs w:val="24"/>
        </w:rPr>
        <w:br w:type="page"/>
      </w:r>
      <w:bookmarkEnd w:id="1"/>
      <w:bookmarkEnd w:id="2"/>
      <w:bookmarkEnd w:id="3"/>
      <w:bookmarkEnd w:id="4"/>
      <w:bookmarkEnd w:id="6"/>
      <w:bookmarkEnd w:id="7"/>
      <w:bookmarkEnd w:id="8"/>
      <w:bookmarkEnd w:id="9"/>
      <w:bookmarkEnd w:id="10"/>
      <w:bookmarkEnd w:id="11"/>
    </w:p>
    <w:p w:rsidR="00506A1C" w:rsidP="004D4074" w:rsidRDefault="00D01333" w14:paraId="3E48CDE1" w14:textId="328D2754">
      <w:pPr>
        <w:pStyle w:val="TableTitle"/>
      </w:pPr>
      <w:r>
        <w:lastRenderedPageBreak/>
        <w:t>Table 1.</w:t>
      </w:r>
      <w:r w:rsidR="004D4074">
        <w:tab/>
        <w:t xml:space="preserve">Summary of </w:t>
      </w:r>
      <w:r w:rsidR="005B1B4D">
        <w:t xml:space="preserve">survey </w:t>
      </w:r>
      <w:r w:rsidR="004D4074">
        <w:t>changes</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86" w:type="dxa"/>
          <w:right w:w="86" w:type="dxa"/>
        </w:tblCellMar>
        <w:tblLook w:val="04A0" w:firstRow="1" w:lastRow="0" w:firstColumn="1" w:lastColumn="0" w:noHBand="0" w:noVBand="1"/>
      </w:tblPr>
      <w:tblGrid>
        <w:gridCol w:w="1615"/>
        <w:gridCol w:w="1905"/>
        <w:gridCol w:w="975"/>
        <w:gridCol w:w="2296"/>
        <w:gridCol w:w="945"/>
        <w:gridCol w:w="1080"/>
        <w:gridCol w:w="720"/>
        <w:gridCol w:w="966"/>
      </w:tblGrid>
      <w:tr w:rsidRPr="005C7A71" w:rsidR="002814B0" w:rsidTr="00394C2A" w14:paraId="03A25CC1" w14:textId="6473E880">
        <w:trPr>
          <w:cantSplit/>
          <w:trHeight w:val="144"/>
          <w:tblHeader/>
        </w:trPr>
        <w:tc>
          <w:tcPr>
            <w:tcW w:w="769" w:type="pct"/>
            <w:vAlign w:val="bottom"/>
          </w:tcPr>
          <w:p w:rsidRPr="005C7A71" w:rsidR="002814B0" w:rsidP="006F5812" w:rsidRDefault="002814B0" w14:paraId="722456AC" w14:textId="4DBA71E1">
            <w:pPr>
              <w:spacing w:before="0"/>
              <w:rPr>
                <w:b/>
                <w:bCs/>
                <w:sz w:val="16"/>
                <w:szCs w:val="16"/>
              </w:rPr>
            </w:pPr>
            <w:bookmarkStart w:name="_Hlk24540774" w:id="15"/>
            <w:r w:rsidRPr="005C7A71">
              <w:rPr>
                <w:b/>
                <w:bCs/>
                <w:sz w:val="16"/>
                <w:szCs w:val="16"/>
              </w:rPr>
              <w:t>Variable name</w:t>
            </w:r>
          </w:p>
        </w:tc>
        <w:tc>
          <w:tcPr>
            <w:tcW w:w="907" w:type="pct"/>
            <w:vAlign w:val="bottom"/>
          </w:tcPr>
          <w:p w:rsidRPr="005C7A71" w:rsidR="002814B0" w:rsidP="006F5812" w:rsidRDefault="002814B0" w14:paraId="771E08BB" w14:textId="29ED0796">
            <w:pPr>
              <w:spacing w:before="0"/>
              <w:rPr>
                <w:b/>
                <w:bCs/>
                <w:sz w:val="16"/>
                <w:szCs w:val="16"/>
              </w:rPr>
            </w:pPr>
            <w:r w:rsidRPr="005C7A71">
              <w:rPr>
                <w:b/>
                <w:bCs/>
                <w:sz w:val="16"/>
                <w:szCs w:val="16"/>
              </w:rPr>
              <w:t>Variable label</w:t>
            </w:r>
          </w:p>
        </w:tc>
        <w:tc>
          <w:tcPr>
            <w:tcW w:w="464" w:type="pct"/>
            <w:vAlign w:val="bottom"/>
          </w:tcPr>
          <w:p w:rsidRPr="005C7A71" w:rsidR="002814B0" w:rsidP="006F5812" w:rsidRDefault="002814B0" w14:paraId="3CEC8086" w14:textId="77777777">
            <w:pPr>
              <w:spacing w:before="0"/>
              <w:rPr>
                <w:b/>
                <w:bCs/>
                <w:sz w:val="16"/>
                <w:szCs w:val="16"/>
              </w:rPr>
            </w:pPr>
            <w:r w:rsidRPr="005C7A71">
              <w:rPr>
                <w:b/>
                <w:bCs/>
                <w:sz w:val="16"/>
                <w:szCs w:val="16"/>
              </w:rPr>
              <w:t>Change</w:t>
            </w:r>
          </w:p>
          <w:p w:rsidRPr="00E364BE" w:rsidR="002814B0" w:rsidP="006F5812" w:rsidRDefault="002814B0" w14:paraId="4F778201" w14:textId="23C51F1C">
            <w:pPr>
              <w:spacing w:before="0"/>
              <w:rPr>
                <w:b/>
                <w:bCs/>
                <w:sz w:val="14"/>
                <w:szCs w:val="14"/>
              </w:rPr>
            </w:pPr>
            <w:r w:rsidRPr="00E364BE">
              <w:rPr>
                <w:b/>
                <w:bCs/>
                <w:color w:val="00B050"/>
                <w:sz w:val="14"/>
                <w:szCs w:val="14"/>
              </w:rPr>
              <w:t>Added (A)</w:t>
            </w:r>
          </w:p>
          <w:p w:rsidRPr="005C7A71" w:rsidR="002814B0" w:rsidP="006F5812" w:rsidRDefault="002814B0" w14:paraId="5641DEB3" w14:textId="263B6966">
            <w:pPr>
              <w:spacing w:before="0"/>
              <w:rPr>
                <w:b/>
                <w:bCs/>
                <w:sz w:val="16"/>
                <w:szCs w:val="16"/>
              </w:rPr>
            </w:pPr>
            <w:r w:rsidRPr="00E364BE">
              <w:rPr>
                <w:b/>
                <w:bCs/>
                <w:color w:val="7030A0"/>
                <w:sz w:val="14"/>
                <w:szCs w:val="14"/>
              </w:rPr>
              <w:t>Revised (R)</w:t>
            </w:r>
          </w:p>
        </w:tc>
        <w:tc>
          <w:tcPr>
            <w:tcW w:w="1093" w:type="pct"/>
            <w:vAlign w:val="bottom"/>
          </w:tcPr>
          <w:p w:rsidRPr="005C7A71" w:rsidR="002814B0" w:rsidP="006F5812" w:rsidRDefault="002814B0" w14:paraId="3809611B" w14:textId="43F88CF6">
            <w:pPr>
              <w:spacing w:before="0"/>
              <w:rPr>
                <w:b/>
                <w:bCs/>
                <w:sz w:val="16"/>
                <w:szCs w:val="16"/>
              </w:rPr>
            </w:pPr>
            <w:r w:rsidRPr="005C7A71">
              <w:rPr>
                <w:b/>
                <w:bCs/>
                <w:sz w:val="16"/>
                <w:szCs w:val="16"/>
              </w:rPr>
              <w:t>Rationale</w:t>
            </w:r>
          </w:p>
        </w:tc>
        <w:tc>
          <w:tcPr>
            <w:tcW w:w="450" w:type="pct"/>
            <w:vAlign w:val="bottom"/>
          </w:tcPr>
          <w:p w:rsidRPr="005C7A71" w:rsidR="002814B0" w:rsidP="006F5812" w:rsidRDefault="002814B0" w14:paraId="5ADF07BF" w14:textId="239458EB">
            <w:pPr>
              <w:spacing w:before="0"/>
              <w:rPr>
                <w:b/>
                <w:bCs/>
                <w:sz w:val="16"/>
                <w:szCs w:val="16"/>
              </w:rPr>
            </w:pPr>
            <w:r w:rsidRPr="005C7A71">
              <w:rPr>
                <w:b/>
                <w:bCs/>
                <w:sz w:val="16"/>
                <w:szCs w:val="16"/>
              </w:rPr>
              <w:t>Source</w:t>
            </w:r>
          </w:p>
        </w:tc>
        <w:tc>
          <w:tcPr>
            <w:tcW w:w="514" w:type="pct"/>
            <w:vAlign w:val="bottom"/>
          </w:tcPr>
          <w:p w:rsidRPr="005C7A71" w:rsidR="002814B0" w:rsidP="006F5812" w:rsidRDefault="002814B0" w14:paraId="5EB6D076" w14:textId="27AF0F64">
            <w:pPr>
              <w:spacing w:before="0"/>
              <w:rPr>
                <w:b/>
                <w:bCs/>
                <w:sz w:val="16"/>
                <w:szCs w:val="16"/>
              </w:rPr>
            </w:pPr>
            <w:r w:rsidRPr="005C7A71">
              <w:rPr>
                <w:b/>
                <w:bCs/>
                <w:sz w:val="16"/>
                <w:szCs w:val="16"/>
              </w:rPr>
              <w:t>Abbreviated item</w:t>
            </w:r>
          </w:p>
        </w:tc>
        <w:tc>
          <w:tcPr>
            <w:tcW w:w="343" w:type="pct"/>
            <w:vAlign w:val="bottom"/>
          </w:tcPr>
          <w:p w:rsidRPr="005C7A71" w:rsidR="002814B0" w:rsidP="006F5812" w:rsidRDefault="002814B0" w14:paraId="2668200D" w14:textId="799E7B28">
            <w:pPr>
              <w:spacing w:before="0"/>
              <w:rPr>
                <w:b/>
                <w:bCs/>
                <w:sz w:val="16"/>
                <w:szCs w:val="16"/>
              </w:rPr>
            </w:pPr>
            <w:r w:rsidRPr="005C7A71">
              <w:rPr>
                <w:b/>
                <w:bCs/>
                <w:sz w:val="16"/>
                <w:szCs w:val="16"/>
              </w:rPr>
              <w:t>Mini item</w:t>
            </w:r>
          </w:p>
        </w:tc>
        <w:tc>
          <w:tcPr>
            <w:tcW w:w="460" w:type="pct"/>
          </w:tcPr>
          <w:p w:rsidRPr="005C7A71" w:rsidR="002814B0" w:rsidP="006F5812" w:rsidRDefault="002814B0" w14:paraId="4DAB5A27" w14:textId="134D20A5">
            <w:pPr>
              <w:spacing w:before="0"/>
              <w:rPr>
                <w:b/>
                <w:bCs/>
                <w:sz w:val="16"/>
                <w:szCs w:val="16"/>
              </w:rPr>
            </w:pPr>
            <w:r>
              <w:rPr>
                <w:b/>
                <w:bCs/>
                <w:sz w:val="16"/>
                <w:szCs w:val="16"/>
              </w:rPr>
              <w:t>Eligibility screener item</w:t>
            </w:r>
          </w:p>
        </w:tc>
      </w:tr>
      <w:tr w:rsidRPr="005C7A71" w:rsidR="002814B0" w:rsidTr="00394C2A" w14:paraId="6FAD1835" w14:textId="41AE7A56">
        <w:trPr>
          <w:cantSplit/>
          <w:trHeight w:val="144"/>
        </w:trPr>
        <w:tc>
          <w:tcPr>
            <w:tcW w:w="769" w:type="pct"/>
          </w:tcPr>
          <w:p w:rsidRPr="00512448" w:rsidR="002814B0" w:rsidP="006F5812" w:rsidRDefault="002814B0" w14:paraId="1980A035" w14:textId="74BD494C">
            <w:pPr>
              <w:spacing w:before="0"/>
              <w:rPr>
                <w:color w:val="7030A0"/>
                <w:sz w:val="16"/>
                <w:szCs w:val="16"/>
              </w:rPr>
            </w:pPr>
            <w:r w:rsidRPr="00512448">
              <w:rPr>
                <w:color w:val="7030A0"/>
                <w:sz w:val="16"/>
                <w:szCs w:val="16"/>
              </w:rPr>
              <w:t>RESPCONF</w:t>
            </w:r>
          </w:p>
        </w:tc>
        <w:tc>
          <w:tcPr>
            <w:tcW w:w="907" w:type="pct"/>
          </w:tcPr>
          <w:p w:rsidRPr="00512448" w:rsidR="002814B0" w:rsidP="006F5812" w:rsidRDefault="002814B0" w14:paraId="768EC82C" w14:textId="5DE00E37">
            <w:pPr>
              <w:spacing w:before="0"/>
              <w:rPr>
                <w:color w:val="7030A0"/>
                <w:sz w:val="16"/>
                <w:szCs w:val="16"/>
              </w:rPr>
            </w:pPr>
            <w:r w:rsidRPr="00512448">
              <w:rPr>
                <w:color w:val="7030A0"/>
                <w:sz w:val="16"/>
                <w:szCs w:val="16"/>
              </w:rPr>
              <w:t>Correct respondent verification</w:t>
            </w:r>
          </w:p>
        </w:tc>
        <w:tc>
          <w:tcPr>
            <w:tcW w:w="464" w:type="pct"/>
          </w:tcPr>
          <w:p w:rsidRPr="00512448" w:rsidR="002814B0" w:rsidP="006F5812" w:rsidRDefault="0056252B" w14:paraId="5EA245A8" w14:textId="65141508">
            <w:pPr>
              <w:spacing w:before="0"/>
              <w:rPr>
                <w:color w:val="7030A0"/>
                <w:sz w:val="16"/>
                <w:szCs w:val="16"/>
              </w:rPr>
            </w:pPr>
            <w:r w:rsidRPr="00512448">
              <w:rPr>
                <w:color w:val="7030A0"/>
                <w:sz w:val="16"/>
                <w:szCs w:val="16"/>
              </w:rPr>
              <w:t>R</w:t>
            </w:r>
          </w:p>
        </w:tc>
        <w:tc>
          <w:tcPr>
            <w:tcW w:w="1093" w:type="pct"/>
          </w:tcPr>
          <w:p w:rsidRPr="00512448" w:rsidR="002814B0" w:rsidP="006F5812" w:rsidRDefault="0056252B" w14:paraId="125719AC" w14:textId="650E2EAE">
            <w:pPr>
              <w:spacing w:before="0"/>
              <w:rPr>
                <w:color w:val="7030A0"/>
                <w:sz w:val="16"/>
                <w:szCs w:val="16"/>
              </w:rPr>
            </w:pPr>
            <w:r w:rsidRPr="00512448">
              <w:rPr>
                <w:color w:val="7030A0"/>
                <w:sz w:val="16"/>
                <w:szCs w:val="16"/>
              </w:rPr>
              <w:t>Revised question wording and help text to address potential name changes since the last data collection.</w:t>
            </w:r>
          </w:p>
        </w:tc>
        <w:tc>
          <w:tcPr>
            <w:tcW w:w="450" w:type="pct"/>
          </w:tcPr>
          <w:p w:rsidRPr="00512448" w:rsidR="002814B0" w:rsidP="006F5812" w:rsidRDefault="002814B0" w14:paraId="32809495" w14:textId="18A2A233">
            <w:pPr>
              <w:spacing w:before="0"/>
              <w:rPr>
                <w:color w:val="7030A0"/>
                <w:sz w:val="16"/>
                <w:szCs w:val="16"/>
              </w:rPr>
            </w:pPr>
            <w:r w:rsidRPr="00512448">
              <w:rPr>
                <w:color w:val="7030A0"/>
                <w:sz w:val="16"/>
                <w:szCs w:val="16"/>
              </w:rPr>
              <w:t>B&amp;B:16/17</w:t>
            </w:r>
          </w:p>
        </w:tc>
        <w:tc>
          <w:tcPr>
            <w:tcW w:w="514" w:type="pct"/>
          </w:tcPr>
          <w:p w:rsidRPr="00512448" w:rsidR="002814B0" w:rsidP="006F5812" w:rsidRDefault="002814B0" w14:paraId="2C7B6FD3" w14:textId="2F8E2246">
            <w:pPr>
              <w:spacing w:before="0"/>
              <w:rPr>
                <w:color w:val="7030A0"/>
                <w:sz w:val="16"/>
                <w:szCs w:val="16"/>
              </w:rPr>
            </w:pPr>
            <w:r w:rsidRPr="00512448">
              <w:rPr>
                <w:color w:val="7030A0"/>
                <w:sz w:val="16"/>
                <w:szCs w:val="16"/>
              </w:rPr>
              <w:t>X</w:t>
            </w:r>
          </w:p>
        </w:tc>
        <w:tc>
          <w:tcPr>
            <w:tcW w:w="343" w:type="pct"/>
          </w:tcPr>
          <w:p w:rsidRPr="00512448" w:rsidR="002814B0" w:rsidP="006F5812" w:rsidRDefault="002814B0" w14:paraId="167DB59D" w14:textId="536DC9A0">
            <w:pPr>
              <w:spacing w:before="0"/>
              <w:rPr>
                <w:color w:val="7030A0"/>
                <w:sz w:val="16"/>
                <w:szCs w:val="16"/>
              </w:rPr>
            </w:pPr>
            <w:r w:rsidRPr="00512448">
              <w:rPr>
                <w:color w:val="7030A0"/>
                <w:sz w:val="16"/>
                <w:szCs w:val="16"/>
              </w:rPr>
              <w:t>X</w:t>
            </w:r>
          </w:p>
        </w:tc>
        <w:tc>
          <w:tcPr>
            <w:tcW w:w="460" w:type="pct"/>
          </w:tcPr>
          <w:p w:rsidRPr="00512448" w:rsidR="002814B0" w:rsidP="006F5812" w:rsidRDefault="00394C2A" w14:paraId="5D980BDC" w14:textId="34F1BE88">
            <w:pPr>
              <w:spacing w:before="0"/>
              <w:rPr>
                <w:color w:val="7030A0"/>
                <w:sz w:val="16"/>
                <w:szCs w:val="16"/>
              </w:rPr>
            </w:pPr>
            <w:r w:rsidRPr="00512448">
              <w:rPr>
                <w:color w:val="7030A0"/>
                <w:sz w:val="16"/>
                <w:szCs w:val="16"/>
              </w:rPr>
              <w:t>X</w:t>
            </w:r>
          </w:p>
        </w:tc>
      </w:tr>
      <w:tr w:rsidRPr="005C7A71" w:rsidR="002814B0" w:rsidTr="00394C2A" w14:paraId="3B665025" w14:textId="2D0BCFDD">
        <w:trPr>
          <w:cantSplit/>
          <w:trHeight w:val="144"/>
        </w:trPr>
        <w:tc>
          <w:tcPr>
            <w:tcW w:w="769" w:type="pct"/>
          </w:tcPr>
          <w:p w:rsidRPr="005C7A71" w:rsidR="002814B0" w:rsidP="006F5812" w:rsidRDefault="002814B0" w14:paraId="0BF154B7" w14:textId="25D1A0E1">
            <w:pPr>
              <w:spacing w:before="0"/>
              <w:rPr>
                <w:sz w:val="16"/>
                <w:szCs w:val="16"/>
              </w:rPr>
            </w:pPr>
            <w:r w:rsidRPr="005C7A71">
              <w:rPr>
                <w:sz w:val="16"/>
                <w:szCs w:val="16"/>
              </w:rPr>
              <w:t>SECSCHPKLST</w:t>
            </w:r>
          </w:p>
        </w:tc>
        <w:tc>
          <w:tcPr>
            <w:tcW w:w="907" w:type="pct"/>
          </w:tcPr>
          <w:p w:rsidRPr="005C7A71" w:rsidR="002814B0" w:rsidP="006F5812" w:rsidRDefault="002814B0" w14:paraId="444B99D8" w14:textId="24B0A6F2">
            <w:pPr>
              <w:spacing w:before="0"/>
              <w:rPr>
                <w:sz w:val="16"/>
                <w:szCs w:val="16"/>
              </w:rPr>
            </w:pPr>
            <w:r w:rsidRPr="005C7A71">
              <w:rPr>
                <w:sz w:val="16"/>
                <w:szCs w:val="16"/>
              </w:rPr>
              <w:t>Correct NPSAS school verification</w:t>
            </w:r>
          </w:p>
        </w:tc>
        <w:tc>
          <w:tcPr>
            <w:tcW w:w="464" w:type="pct"/>
          </w:tcPr>
          <w:p w:rsidRPr="005C7A71" w:rsidR="002814B0" w:rsidP="006F5812" w:rsidRDefault="002814B0" w14:paraId="2359BCA3" w14:textId="77777777">
            <w:pPr>
              <w:spacing w:before="0"/>
              <w:rPr>
                <w:sz w:val="16"/>
                <w:szCs w:val="16"/>
              </w:rPr>
            </w:pPr>
          </w:p>
        </w:tc>
        <w:tc>
          <w:tcPr>
            <w:tcW w:w="1093" w:type="pct"/>
          </w:tcPr>
          <w:p w:rsidRPr="005C7A71" w:rsidR="002814B0" w:rsidP="006F5812" w:rsidRDefault="002814B0" w14:paraId="44A68E2F" w14:textId="59ACF739">
            <w:pPr>
              <w:spacing w:before="0"/>
              <w:rPr>
                <w:sz w:val="16"/>
                <w:szCs w:val="16"/>
              </w:rPr>
            </w:pPr>
            <w:r w:rsidRPr="005C7A71">
              <w:rPr>
                <w:sz w:val="16"/>
                <w:szCs w:val="16"/>
              </w:rPr>
              <w:t>No change</w:t>
            </w:r>
          </w:p>
        </w:tc>
        <w:tc>
          <w:tcPr>
            <w:tcW w:w="450" w:type="pct"/>
          </w:tcPr>
          <w:p w:rsidRPr="005C7A71" w:rsidR="002814B0" w:rsidP="006F5812" w:rsidRDefault="002814B0" w14:paraId="44A97A2A" w14:textId="51F022B3">
            <w:pPr>
              <w:spacing w:before="0"/>
              <w:rPr>
                <w:sz w:val="16"/>
                <w:szCs w:val="16"/>
              </w:rPr>
            </w:pPr>
            <w:r w:rsidRPr="005C7A71">
              <w:rPr>
                <w:sz w:val="16"/>
                <w:szCs w:val="16"/>
              </w:rPr>
              <w:t>B&amp;B:16/17</w:t>
            </w:r>
          </w:p>
        </w:tc>
        <w:tc>
          <w:tcPr>
            <w:tcW w:w="514" w:type="pct"/>
          </w:tcPr>
          <w:p w:rsidRPr="005C7A71" w:rsidR="002814B0" w:rsidP="006F5812" w:rsidRDefault="002814B0" w14:paraId="34C075F9" w14:textId="583A4A87">
            <w:pPr>
              <w:spacing w:before="0"/>
              <w:rPr>
                <w:sz w:val="16"/>
                <w:szCs w:val="16"/>
              </w:rPr>
            </w:pPr>
            <w:r w:rsidRPr="005C7A71">
              <w:rPr>
                <w:sz w:val="16"/>
                <w:szCs w:val="16"/>
              </w:rPr>
              <w:t>X</w:t>
            </w:r>
          </w:p>
        </w:tc>
        <w:tc>
          <w:tcPr>
            <w:tcW w:w="343" w:type="pct"/>
          </w:tcPr>
          <w:p w:rsidRPr="005C7A71" w:rsidR="002814B0" w:rsidP="006F5812" w:rsidRDefault="002814B0" w14:paraId="567AADB1" w14:textId="4F49FC6D">
            <w:pPr>
              <w:spacing w:before="0"/>
              <w:rPr>
                <w:sz w:val="16"/>
                <w:szCs w:val="16"/>
              </w:rPr>
            </w:pPr>
            <w:r w:rsidRPr="005C7A71">
              <w:rPr>
                <w:sz w:val="16"/>
                <w:szCs w:val="16"/>
              </w:rPr>
              <w:t>X</w:t>
            </w:r>
          </w:p>
        </w:tc>
        <w:tc>
          <w:tcPr>
            <w:tcW w:w="460" w:type="pct"/>
          </w:tcPr>
          <w:p w:rsidRPr="005C7A71" w:rsidR="002814B0" w:rsidP="006F5812" w:rsidRDefault="00394C2A" w14:paraId="39321C10" w14:textId="3927322F">
            <w:pPr>
              <w:spacing w:before="0"/>
              <w:rPr>
                <w:sz w:val="16"/>
                <w:szCs w:val="16"/>
              </w:rPr>
            </w:pPr>
            <w:r>
              <w:rPr>
                <w:sz w:val="16"/>
                <w:szCs w:val="16"/>
              </w:rPr>
              <w:t>X</w:t>
            </w:r>
          </w:p>
        </w:tc>
      </w:tr>
      <w:tr w:rsidRPr="005C7A71" w:rsidR="002814B0" w:rsidTr="00394C2A" w14:paraId="64957F89" w14:textId="526B764A">
        <w:trPr>
          <w:cantSplit/>
          <w:trHeight w:val="144"/>
        </w:trPr>
        <w:tc>
          <w:tcPr>
            <w:tcW w:w="769" w:type="pct"/>
          </w:tcPr>
          <w:p w:rsidRPr="005C7A71" w:rsidR="002814B0" w:rsidP="006F5812" w:rsidRDefault="002814B0" w14:paraId="55406C4F" w14:textId="4AC0201C">
            <w:pPr>
              <w:spacing w:before="0"/>
              <w:rPr>
                <w:sz w:val="16"/>
                <w:szCs w:val="16"/>
              </w:rPr>
            </w:pPr>
            <w:r w:rsidRPr="005C7A71">
              <w:rPr>
                <w:sz w:val="16"/>
                <w:szCs w:val="16"/>
              </w:rPr>
              <w:t>SECCHALLENGE</w:t>
            </w:r>
          </w:p>
        </w:tc>
        <w:tc>
          <w:tcPr>
            <w:tcW w:w="907" w:type="pct"/>
          </w:tcPr>
          <w:p w:rsidRPr="005C7A71" w:rsidR="002814B0" w:rsidP="006F5812" w:rsidRDefault="002814B0" w14:paraId="238805CB" w14:textId="2B58EA49">
            <w:pPr>
              <w:spacing w:before="0"/>
              <w:rPr>
                <w:sz w:val="16"/>
                <w:szCs w:val="16"/>
              </w:rPr>
            </w:pPr>
            <w:r w:rsidRPr="005C7A71">
              <w:rPr>
                <w:sz w:val="16"/>
                <w:szCs w:val="16"/>
              </w:rPr>
              <w:t>Contact information verification</w:t>
            </w:r>
          </w:p>
        </w:tc>
        <w:tc>
          <w:tcPr>
            <w:tcW w:w="464" w:type="pct"/>
          </w:tcPr>
          <w:p w:rsidRPr="005C7A71" w:rsidR="002814B0" w:rsidP="006F5812" w:rsidRDefault="002814B0" w14:paraId="3452F039" w14:textId="77777777">
            <w:pPr>
              <w:spacing w:before="0"/>
              <w:rPr>
                <w:sz w:val="16"/>
                <w:szCs w:val="16"/>
              </w:rPr>
            </w:pPr>
          </w:p>
        </w:tc>
        <w:tc>
          <w:tcPr>
            <w:tcW w:w="1093" w:type="pct"/>
          </w:tcPr>
          <w:p w:rsidRPr="005C7A71" w:rsidR="002814B0" w:rsidP="006F5812" w:rsidRDefault="002814B0" w14:paraId="6CD68C60" w14:textId="5B952ED4">
            <w:pPr>
              <w:spacing w:before="0"/>
              <w:rPr>
                <w:sz w:val="16"/>
                <w:szCs w:val="16"/>
              </w:rPr>
            </w:pPr>
            <w:r w:rsidRPr="005C7A71">
              <w:rPr>
                <w:sz w:val="16"/>
                <w:szCs w:val="16"/>
              </w:rPr>
              <w:t>No change</w:t>
            </w:r>
          </w:p>
        </w:tc>
        <w:tc>
          <w:tcPr>
            <w:tcW w:w="450" w:type="pct"/>
          </w:tcPr>
          <w:p w:rsidRPr="005C7A71" w:rsidR="002814B0" w:rsidP="006F5812" w:rsidRDefault="002814B0" w14:paraId="7DD43EA0" w14:textId="04700346">
            <w:pPr>
              <w:spacing w:before="0"/>
              <w:rPr>
                <w:sz w:val="16"/>
                <w:szCs w:val="16"/>
              </w:rPr>
            </w:pPr>
            <w:r w:rsidRPr="005C7A71">
              <w:rPr>
                <w:sz w:val="16"/>
                <w:szCs w:val="16"/>
              </w:rPr>
              <w:t>B&amp;B:16/17</w:t>
            </w:r>
          </w:p>
        </w:tc>
        <w:tc>
          <w:tcPr>
            <w:tcW w:w="514" w:type="pct"/>
          </w:tcPr>
          <w:p w:rsidRPr="005C7A71" w:rsidR="002814B0" w:rsidP="006F5812" w:rsidRDefault="002814B0" w14:paraId="527374CA" w14:textId="6465C434">
            <w:pPr>
              <w:spacing w:before="0"/>
              <w:rPr>
                <w:sz w:val="16"/>
                <w:szCs w:val="16"/>
              </w:rPr>
            </w:pPr>
            <w:r w:rsidRPr="005C7A71">
              <w:rPr>
                <w:sz w:val="16"/>
                <w:szCs w:val="16"/>
              </w:rPr>
              <w:t>X</w:t>
            </w:r>
          </w:p>
        </w:tc>
        <w:tc>
          <w:tcPr>
            <w:tcW w:w="343" w:type="pct"/>
          </w:tcPr>
          <w:p w:rsidRPr="005C7A71" w:rsidR="002814B0" w:rsidP="006F5812" w:rsidRDefault="002814B0" w14:paraId="32543C2E" w14:textId="2F24DA3B">
            <w:pPr>
              <w:spacing w:before="0"/>
              <w:rPr>
                <w:sz w:val="16"/>
                <w:szCs w:val="16"/>
              </w:rPr>
            </w:pPr>
            <w:r w:rsidRPr="005C7A71">
              <w:rPr>
                <w:sz w:val="16"/>
                <w:szCs w:val="16"/>
              </w:rPr>
              <w:t>X</w:t>
            </w:r>
          </w:p>
        </w:tc>
        <w:tc>
          <w:tcPr>
            <w:tcW w:w="460" w:type="pct"/>
          </w:tcPr>
          <w:p w:rsidRPr="005C7A71" w:rsidR="002814B0" w:rsidP="006F5812" w:rsidRDefault="00394C2A" w14:paraId="7FA5E4F9" w14:textId="2FBD198E">
            <w:pPr>
              <w:spacing w:before="0"/>
              <w:rPr>
                <w:sz w:val="16"/>
                <w:szCs w:val="16"/>
              </w:rPr>
            </w:pPr>
            <w:r>
              <w:rPr>
                <w:sz w:val="16"/>
                <w:szCs w:val="16"/>
              </w:rPr>
              <w:t>X</w:t>
            </w:r>
          </w:p>
        </w:tc>
      </w:tr>
      <w:tr w:rsidRPr="005C7A71" w:rsidR="001B5513" w:rsidTr="00394C2A" w14:paraId="05B3D935" w14:textId="77777777">
        <w:trPr>
          <w:cantSplit/>
          <w:trHeight w:val="144"/>
        </w:trPr>
        <w:tc>
          <w:tcPr>
            <w:tcW w:w="769" w:type="pct"/>
          </w:tcPr>
          <w:p w:rsidRPr="005A77BC" w:rsidR="001B5513" w:rsidP="006F5812" w:rsidRDefault="001B5513" w14:paraId="30621C3B" w14:textId="0BEB97C4">
            <w:pPr>
              <w:spacing w:before="0"/>
              <w:rPr>
                <w:color w:val="00B050"/>
                <w:sz w:val="16"/>
                <w:szCs w:val="16"/>
              </w:rPr>
            </w:pPr>
            <w:r w:rsidRPr="005A77BC">
              <w:rPr>
                <w:color w:val="00B050"/>
                <w:sz w:val="16"/>
                <w:szCs w:val="16"/>
              </w:rPr>
              <w:t>BROWSERSEC</w:t>
            </w:r>
          </w:p>
        </w:tc>
        <w:tc>
          <w:tcPr>
            <w:tcW w:w="907" w:type="pct"/>
          </w:tcPr>
          <w:p w:rsidRPr="005A77BC" w:rsidR="001B5513" w:rsidP="006F5812" w:rsidRDefault="001B5513" w14:paraId="3EE1CA17" w14:textId="1F85C562">
            <w:pPr>
              <w:spacing w:before="0"/>
              <w:rPr>
                <w:color w:val="00B050"/>
                <w:sz w:val="16"/>
                <w:szCs w:val="16"/>
              </w:rPr>
            </w:pPr>
            <w:r w:rsidRPr="005A77BC">
              <w:rPr>
                <w:color w:val="00B050"/>
                <w:sz w:val="16"/>
                <w:szCs w:val="16"/>
              </w:rPr>
              <w:t>Bro</w:t>
            </w:r>
            <w:r w:rsidR="00DB6A2B">
              <w:rPr>
                <w:color w:val="00B050"/>
                <w:sz w:val="16"/>
                <w:szCs w:val="16"/>
              </w:rPr>
              <w:t>w</w:t>
            </w:r>
            <w:r w:rsidRPr="005A77BC">
              <w:rPr>
                <w:color w:val="00B050"/>
                <w:sz w:val="16"/>
                <w:szCs w:val="16"/>
              </w:rPr>
              <w:t>ser security information</w:t>
            </w:r>
          </w:p>
        </w:tc>
        <w:tc>
          <w:tcPr>
            <w:tcW w:w="464" w:type="pct"/>
          </w:tcPr>
          <w:p w:rsidRPr="005A77BC" w:rsidR="001B5513" w:rsidP="006F5812" w:rsidRDefault="001B5513" w14:paraId="7712B935" w14:textId="69B31AF0">
            <w:pPr>
              <w:spacing w:before="0"/>
              <w:rPr>
                <w:color w:val="00B050"/>
                <w:sz w:val="16"/>
                <w:szCs w:val="16"/>
              </w:rPr>
            </w:pPr>
            <w:r w:rsidRPr="005A77BC">
              <w:rPr>
                <w:color w:val="00B050"/>
                <w:sz w:val="16"/>
                <w:szCs w:val="16"/>
              </w:rPr>
              <w:t>A</w:t>
            </w:r>
          </w:p>
        </w:tc>
        <w:tc>
          <w:tcPr>
            <w:tcW w:w="1093" w:type="pct"/>
          </w:tcPr>
          <w:p w:rsidRPr="005A77BC" w:rsidR="001B5513" w:rsidP="006F5812" w:rsidRDefault="001B5513" w14:paraId="245812D4" w14:textId="154C08A9">
            <w:pPr>
              <w:spacing w:before="0"/>
              <w:rPr>
                <w:color w:val="00B050"/>
                <w:sz w:val="16"/>
                <w:szCs w:val="16"/>
              </w:rPr>
            </w:pPr>
            <w:r w:rsidRPr="005A77BC">
              <w:rPr>
                <w:color w:val="00B050"/>
                <w:sz w:val="16"/>
                <w:szCs w:val="16"/>
              </w:rPr>
              <w:t xml:space="preserve">Added to provide information </w:t>
            </w:r>
            <w:r w:rsidR="005A77BC">
              <w:rPr>
                <w:color w:val="00B050"/>
                <w:sz w:val="16"/>
                <w:szCs w:val="16"/>
              </w:rPr>
              <w:t>concerning</w:t>
            </w:r>
            <w:r w:rsidRPr="005A77BC">
              <w:rPr>
                <w:color w:val="00B050"/>
                <w:sz w:val="16"/>
                <w:szCs w:val="16"/>
              </w:rPr>
              <w:t xml:space="preserve"> browser security.</w:t>
            </w:r>
          </w:p>
        </w:tc>
        <w:tc>
          <w:tcPr>
            <w:tcW w:w="450" w:type="pct"/>
          </w:tcPr>
          <w:p w:rsidRPr="005A77BC" w:rsidR="001B5513" w:rsidP="006F5812" w:rsidRDefault="001B5513" w14:paraId="61D70A22" w14:textId="77777777">
            <w:pPr>
              <w:spacing w:before="0"/>
              <w:rPr>
                <w:color w:val="00B050"/>
                <w:sz w:val="16"/>
                <w:szCs w:val="16"/>
              </w:rPr>
            </w:pPr>
          </w:p>
        </w:tc>
        <w:tc>
          <w:tcPr>
            <w:tcW w:w="514" w:type="pct"/>
          </w:tcPr>
          <w:p w:rsidRPr="005A77BC" w:rsidR="001B5513" w:rsidP="006F5812" w:rsidRDefault="001B5513" w14:paraId="11ACA042" w14:textId="0F529C36">
            <w:pPr>
              <w:spacing w:before="0"/>
              <w:rPr>
                <w:color w:val="00B050"/>
                <w:sz w:val="16"/>
                <w:szCs w:val="16"/>
              </w:rPr>
            </w:pPr>
            <w:r w:rsidRPr="005A77BC">
              <w:rPr>
                <w:color w:val="00B050"/>
                <w:sz w:val="16"/>
                <w:szCs w:val="16"/>
              </w:rPr>
              <w:t>X</w:t>
            </w:r>
          </w:p>
        </w:tc>
        <w:tc>
          <w:tcPr>
            <w:tcW w:w="343" w:type="pct"/>
          </w:tcPr>
          <w:p w:rsidRPr="005A77BC" w:rsidR="001B5513" w:rsidP="006F5812" w:rsidRDefault="001B5513" w14:paraId="268CB8A7" w14:textId="6F3F718C">
            <w:pPr>
              <w:spacing w:before="0"/>
              <w:rPr>
                <w:color w:val="00B050"/>
                <w:sz w:val="16"/>
                <w:szCs w:val="16"/>
              </w:rPr>
            </w:pPr>
            <w:r w:rsidRPr="005A77BC">
              <w:rPr>
                <w:color w:val="00B050"/>
                <w:sz w:val="16"/>
                <w:szCs w:val="16"/>
              </w:rPr>
              <w:t>X</w:t>
            </w:r>
          </w:p>
        </w:tc>
        <w:tc>
          <w:tcPr>
            <w:tcW w:w="460" w:type="pct"/>
          </w:tcPr>
          <w:p w:rsidRPr="005A77BC" w:rsidR="001B5513" w:rsidP="006F5812" w:rsidRDefault="001B5513" w14:paraId="7F94ACBD" w14:textId="6FF3EEF5">
            <w:pPr>
              <w:spacing w:before="0"/>
              <w:rPr>
                <w:color w:val="00B050"/>
                <w:sz w:val="16"/>
                <w:szCs w:val="16"/>
              </w:rPr>
            </w:pPr>
            <w:r w:rsidRPr="005A77BC">
              <w:rPr>
                <w:color w:val="00B050"/>
                <w:sz w:val="16"/>
                <w:szCs w:val="16"/>
              </w:rPr>
              <w:t>X</w:t>
            </w:r>
          </w:p>
        </w:tc>
      </w:tr>
      <w:tr w:rsidRPr="005C7A71" w:rsidR="002814B0" w:rsidTr="00394C2A" w14:paraId="340C2AAA" w14:textId="1A4E1A79">
        <w:trPr>
          <w:cantSplit/>
          <w:trHeight w:val="144"/>
        </w:trPr>
        <w:tc>
          <w:tcPr>
            <w:tcW w:w="769" w:type="pct"/>
          </w:tcPr>
          <w:p w:rsidRPr="005C7A71" w:rsidR="002814B0" w:rsidP="006F5812" w:rsidRDefault="002814B0" w14:paraId="77B282A5" w14:textId="3006C697">
            <w:pPr>
              <w:spacing w:before="0"/>
              <w:rPr>
                <w:color w:val="7030A0"/>
                <w:sz w:val="16"/>
                <w:szCs w:val="16"/>
              </w:rPr>
            </w:pPr>
            <w:r w:rsidRPr="005C7A71">
              <w:rPr>
                <w:color w:val="7030A0"/>
                <w:sz w:val="16"/>
                <w:szCs w:val="16"/>
              </w:rPr>
              <w:t>INFOPAGE</w:t>
            </w:r>
          </w:p>
        </w:tc>
        <w:tc>
          <w:tcPr>
            <w:tcW w:w="907" w:type="pct"/>
          </w:tcPr>
          <w:p w:rsidRPr="005C7A71" w:rsidR="002814B0" w:rsidP="006F5812" w:rsidRDefault="002814B0" w14:paraId="164ADBB8" w14:textId="67706BC2">
            <w:pPr>
              <w:spacing w:before="0"/>
              <w:rPr>
                <w:color w:val="7030A0"/>
                <w:sz w:val="16"/>
                <w:szCs w:val="16"/>
              </w:rPr>
            </w:pPr>
            <w:r w:rsidRPr="005C7A71">
              <w:rPr>
                <w:color w:val="7030A0"/>
                <w:sz w:val="16"/>
                <w:szCs w:val="16"/>
              </w:rPr>
              <w:t>Consent information</w:t>
            </w:r>
          </w:p>
        </w:tc>
        <w:tc>
          <w:tcPr>
            <w:tcW w:w="464" w:type="pct"/>
          </w:tcPr>
          <w:p w:rsidRPr="005C7A71" w:rsidR="002814B0" w:rsidP="006F5812" w:rsidRDefault="002814B0" w14:paraId="50DBEB59" w14:textId="66220B60">
            <w:pPr>
              <w:spacing w:before="0"/>
              <w:rPr>
                <w:color w:val="7030A0"/>
                <w:sz w:val="16"/>
                <w:szCs w:val="16"/>
              </w:rPr>
            </w:pPr>
            <w:r w:rsidRPr="005C7A71">
              <w:rPr>
                <w:color w:val="7030A0"/>
                <w:sz w:val="16"/>
                <w:szCs w:val="16"/>
              </w:rPr>
              <w:t>R</w:t>
            </w:r>
          </w:p>
        </w:tc>
        <w:tc>
          <w:tcPr>
            <w:tcW w:w="1093" w:type="pct"/>
          </w:tcPr>
          <w:p w:rsidRPr="005C7A71" w:rsidR="002814B0" w:rsidP="006F5812" w:rsidRDefault="002814B0" w14:paraId="1FE09671" w14:textId="28E97EFA">
            <w:pPr>
              <w:spacing w:before="0"/>
              <w:rPr>
                <w:color w:val="7030A0"/>
                <w:sz w:val="16"/>
                <w:szCs w:val="16"/>
              </w:rPr>
            </w:pPr>
            <w:r w:rsidRPr="005C7A71">
              <w:rPr>
                <w:color w:val="7030A0"/>
                <w:sz w:val="16"/>
                <w:szCs w:val="16"/>
              </w:rPr>
              <w:t xml:space="preserve">Added language to reference prepaid </w:t>
            </w:r>
            <w:r w:rsidR="00544254">
              <w:rPr>
                <w:color w:val="7030A0"/>
                <w:sz w:val="16"/>
                <w:szCs w:val="16"/>
              </w:rPr>
              <w:t>incentives</w:t>
            </w:r>
            <w:r w:rsidRPr="005C7A71">
              <w:rPr>
                <w:color w:val="7030A0"/>
                <w:sz w:val="16"/>
                <w:szCs w:val="16"/>
              </w:rPr>
              <w:t xml:space="preserve">.  </w:t>
            </w:r>
          </w:p>
        </w:tc>
        <w:tc>
          <w:tcPr>
            <w:tcW w:w="450" w:type="pct"/>
          </w:tcPr>
          <w:p w:rsidRPr="005C7A71" w:rsidR="002814B0" w:rsidP="006F5812" w:rsidRDefault="002814B0" w14:paraId="05F8301E" w14:textId="20F60175">
            <w:pPr>
              <w:spacing w:before="0"/>
              <w:rPr>
                <w:color w:val="7030A0"/>
                <w:sz w:val="16"/>
                <w:szCs w:val="16"/>
              </w:rPr>
            </w:pPr>
            <w:r w:rsidRPr="005C7A71">
              <w:rPr>
                <w:color w:val="7030A0"/>
                <w:sz w:val="16"/>
                <w:szCs w:val="16"/>
              </w:rPr>
              <w:t>B&amp;B:16/17</w:t>
            </w:r>
          </w:p>
        </w:tc>
        <w:tc>
          <w:tcPr>
            <w:tcW w:w="514" w:type="pct"/>
          </w:tcPr>
          <w:p w:rsidRPr="005C7A71" w:rsidR="002814B0" w:rsidP="006F5812" w:rsidRDefault="002814B0" w14:paraId="3698CB21" w14:textId="7AC5B576">
            <w:pPr>
              <w:spacing w:before="0"/>
              <w:rPr>
                <w:color w:val="7030A0"/>
                <w:sz w:val="16"/>
                <w:szCs w:val="16"/>
              </w:rPr>
            </w:pPr>
            <w:r w:rsidRPr="005C7A71">
              <w:rPr>
                <w:color w:val="7030A0"/>
                <w:sz w:val="16"/>
                <w:szCs w:val="16"/>
              </w:rPr>
              <w:t>X</w:t>
            </w:r>
          </w:p>
        </w:tc>
        <w:tc>
          <w:tcPr>
            <w:tcW w:w="343" w:type="pct"/>
          </w:tcPr>
          <w:p w:rsidRPr="005C7A71" w:rsidR="002814B0" w:rsidP="006F5812" w:rsidRDefault="002814B0" w14:paraId="1EB5806A" w14:textId="3563DEF9">
            <w:pPr>
              <w:spacing w:before="0"/>
              <w:rPr>
                <w:color w:val="7030A0"/>
                <w:sz w:val="16"/>
                <w:szCs w:val="16"/>
              </w:rPr>
            </w:pPr>
            <w:r w:rsidRPr="005C7A71">
              <w:rPr>
                <w:color w:val="7030A0"/>
                <w:sz w:val="16"/>
                <w:szCs w:val="16"/>
              </w:rPr>
              <w:t>X</w:t>
            </w:r>
          </w:p>
        </w:tc>
        <w:tc>
          <w:tcPr>
            <w:tcW w:w="460" w:type="pct"/>
          </w:tcPr>
          <w:p w:rsidRPr="005C7A71" w:rsidR="002814B0" w:rsidP="006F5812" w:rsidRDefault="00394C2A" w14:paraId="415A4ABB" w14:textId="048A2652">
            <w:pPr>
              <w:spacing w:before="0"/>
              <w:rPr>
                <w:color w:val="7030A0"/>
                <w:sz w:val="16"/>
                <w:szCs w:val="16"/>
              </w:rPr>
            </w:pPr>
            <w:r>
              <w:rPr>
                <w:color w:val="7030A0"/>
                <w:sz w:val="16"/>
                <w:szCs w:val="16"/>
              </w:rPr>
              <w:t>X</w:t>
            </w:r>
          </w:p>
        </w:tc>
      </w:tr>
      <w:tr w:rsidRPr="005C7A71" w:rsidR="002814B0" w:rsidTr="00394C2A" w14:paraId="1081F938" w14:textId="3FF1B94E">
        <w:trPr>
          <w:cantSplit/>
          <w:trHeight w:val="144"/>
        </w:trPr>
        <w:tc>
          <w:tcPr>
            <w:tcW w:w="769" w:type="pct"/>
          </w:tcPr>
          <w:p w:rsidRPr="005C7A71" w:rsidR="002814B0" w:rsidP="006F5812" w:rsidRDefault="002814B0" w14:paraId="7F77CFD7" w14:textId="2269AB89">
            <w:pPr>
              <w:spacing w:before="0"/>
              <w:rPr>
                <w:sz w:val="16"/>
                <w:szCs w:val="16"/>
              </w:rPr>
            </w:pPr>
            <w:r w:rsidRPr="005C7A71">
              <w:rPr>
                <w:sz w:val="16"/>
                <w:szCs w:val="16"/>
              </w:rPr>
              <w:t>END1</w:t>
            </w:r>
          </w:p>
        </w:tc>
        <w:tc>
          <w:tcPr>
            <w:tcW w:w="907" w:type="pct"/>
          </w:tcPr>
          <w:p w:rsidRPr="005C7A71" w:rsidR="002814B0" w:rsidP="006F5812" w:rsidRDefault="002814B0" w14:paraId="326D63C7" w14:textId="3743D772">
            <w:pPr>
              <w:spacing w:before="0"/>
              <w:rPr>
                <w:sz w:val="16"/>
                <w:szCs w:val="16"/>
              </w:rPr>
            </w:pPr>
            <w:r w:rsidRPr="005C7A71">
              <w:rPr>
                <w:sz w:val="16"/>
                <w:szCs w:val="16"/>
              </w:rPr>
              <w:t>End form for respondents who indicated wanting to complete survey later</w:t>
            </w:r>
          </w:p>
        </w:tc>
        <w:tc>
          <w:tcPr>
            <w:tcW w:w="464" w:type="pct"/>
          </w:tcPr>
          <w:p w:rsidRPr="005C7A71" w:rsidR="002814B0" w:rsidP="006F5812" w:rsidRDefault="002814B0" w14:paraId="2999A47B" w14:textId="77777777">
            <w:pPr>
              <w:spacing w:before="0"/>
              <w:rPr>
                <w:sz w:val="16"/>
                <w:szCs w:val="16"/>
              </w:rPr>
            </w:pPr>
          </w:p>
        </w:tc>
        <w:tc>
          <w:tcPr>
            <w:tcW w:w="1093" w:type="pct"/>
          </w:tcPr>
          <w:p w:rsidRPr="005C7A71" w:rsidR="002814B0" w:rsidP="006F5812" w:rsidRDefault="002814B0" w14:paraId="0647DEB3" w14:textId="627985F2">
            <w:pPr>
              <w:spacing w:before="0"/>
              <w:rPr>
                <w:sz w:val="16"/>
                <w:szCs w:val="16"/>
              </w:rPr>
            </w:pPr>
            <w:r w:rsidRPr="005C7A71">
              <w:rPr>
                <w:sz w:val="16"/>
                <w:szCs w:val="16"/>
              </w:rPr>
              <w:t>No change</w:t>
            </w:r>
          </w:p>
        </w:tc>
        <w:tc>
          <w:tcPr>
            <w:tcW w:w="450" w:type="pct"/>
          </w:tcPr>
          <w:p w:rsidRPr="005C7A71" w:rsidR="002814B0" w:rsidP="006F5812" w:rsidRDefault="002814B0" w14:paraId="0E372E9B" w14:textId="0554CAD5">
            <w:pPr>
              <w:spacing w:before="0"/>
              <w:rPr>
                <w:sz w:val="16"/>
                <w:szCs w:val="16"/>
              </w:rPr>
            </w:pPr>
            <w:r w:rsidRPr="005C7A71">
              <w:rPr>
                <w:sz w:val="16"/>
                <w:szCs w:val="16"/>
              </w:rPr>
              <w:t>B&amp;B:16/17</w:t>
            </w:r>
          </w:p>
        </w:tc>
        <w:tc>
          <w:tcPr>
            <w:tcW w:w="514" w:type="pct"/>
          </w:tcPr>
          <w:p w:rsidRPr="005C7A71" w:rsidR="002814B0" w:rsidP="006F5812" w:rsidRDefault="002814B0" w14:paraId="03F4501A" w14:textId="31B9AB37">
            <w:pPr>
              <w:spacing w:before="0"/>
              <w:rPr>
                <w:sz w:val="16"/>
                <w:szCs w:val="16"/>
              </w:rPr>
            </w:pPr>
            <w:r w:rsidRPr="005C7A71">
              <w:rPr>
                <w:sz w:val="16"/>
                <w:szCs w:val="16"/>
              </w:rPr>
              <w:t>X</w:t>
            </w:r>
          </w:p>
        </w:tc>
        <w:tc>
          <w:tcPr>
            <w:tcW w:w="343" w:type="pct"/>
          </w:tcPr>
          <w:p w:rsidRPr="005C7A71" w:rsidR="002814B0" w:rsidP="006F5812" w:rsidRDefault="002814B0" w14:paraId="4EB1A7DF" w14:textId="35DCF0CB">
            <w:pPr>
              <w:spacing w:before="0"/>
              <w:rPr>
                <w:sz w:val="16"/>
                <w:szCs w:val="16"/>
              </w:rPr>
            </w:pPr>
            <w:r w:rsidRPr="005C7A71">
              <w:rPr>
                <w:sz w:val="16"/>
                <w:szCs w:val="16"/>
              </w:rPr>
              <w:t>X</w:t>
            </w:r>
          </w:p>
        </w:tc>
        <w:tc>
          <w:tcPr>
            <w:tcW w:w="460" w:type="pct"/>
          </w:tcPr>
          <w:p w:rsidRPr="005C7A71" w:rsidR="002814B0" w:rsidP="006F5812" w:rsidRDefault="002814B0" w14:paraId="375EC937" w14:textId="77777777">
            <w:pPr>
              <w:spacing w:before="0"/>
              <w:rPr>
                <w:sz w:val="16"/>
                <w:szCs w:val="16"/>
              </w:rPr>
            </w:pPr>
          </w:p>
        </w:tc>
      </w:tr>
      <w:tr w:rsidRPr="005C7A71" w:rsidR="002814B0" w:rsidTr="00394C2A" w14:paraId="1106BCF3" w14:textId="4A5A21B1">
        <w:trPr>
          <w:cantSplit/>
          <w:trHeight w:val="144"/>
        </w:trPr>
        <w:tc>
          <w:tcPr>
            <w:tcW w:w="769" w:type="pct"/>
          </w:tcPr>
          <w:p w:rsidRPr="00CC0924" w:rsidR="002814B0" w:rsidP="006F5812" w:rsidRDefault="002814B0" w14:paraId="257709C1" w14:textId="4433F975">
            <w:pPr>
              <w:spacing w:before="0"/>
              <w:rPr>
                <w:sz w:val="16"/>
                <w:szCs w:val="16"/>
              </w:rPr>
            </w:pPr>
            <w:r w:rsidRPr="00CC0924">
              <w:rPr>
                <w:sz w:val="16"/>
                <w:szCs w:val="16"/>
              </w:rPr>
              <w:t>END1TEXT</w:t>
            </w:r>
          </w:p>
        </w:tc>
        <w:tc>
          <w:tcPr>
            <w:tcW w:w="907" w:type="pct"/>
          </w:tcPr>
          <w:p w:rsidRPr="00CC0924" w:rsidR="002814B0" w:rsidP="006F5812" w:rsidRDefault="002814B0" w14:paraId="62BDE663" w14:textId="10E3FB7D">
            <w:pPr>
              <w:spacing w:before="0"/>
              <w:rPr>
                <w:sz w:val="16"/>
                <w:szCs w:val="16"/>
              </w:rPr>
            </w:pPr>
            <w:r w:rsidRPr="00CC0924">
              <w:rPr>
                <w:sz w:val="16"/>
                <w:szCs w:val="16"/>
              </w:rPr>
              <w:t>Cell phone number</w:t>
            </w:r>
          </w:p>
        </w:tc>
        <w:tc>
          <w:tcPr>
            <w:tcW w:w="464" w:type="pct"/>
          </w:tcPr>
          <w:p w:rsidRPr="00CC0924" w:rsidR="002814B0" w:rsidP="006F5812" w:rsidRDefault="002814B0" w14:paraId="2A3C436D" w14:textId="05F412CB">
            <w:pPr>
              <w:spacing w:before="0"/>
              <w:rPr>
                <w:sz w:val="16"/>
                <w:szCs w:val="16"/>
              </w:rPr>
            </w:pPr>
          </w:p>
        </w:tc>
        <w:tc>
          <w:tcPr>
            <w:tcW w:w="1093" w:type="pct"/>
          </w:tcPr>
          <w:p w:rsidRPr="00CC0924" w:rsidR="002814B0" w:rsidP="006F5812" w:rsidRDefault="00CC0924" w14:paraId="64F36FCE" w14:textId="05A42A36">
            <w:pPr>
              <w:spacing w:before="0"/>
              <w:rPr>
                <w:sz w:val="16"/>
                <w:szCs w:val="16"/>
              </w:rPr>
            </w:pPr>
            <w:r w:rsidRPr="00CC0924">
              <w:rPr>
                <w:sz w:val="16"/>
                <w:szCs w:val="16"/>
              </w:rPr>
              <w:t>No change</w:t>
            </w:r>
          </w:p>
        </w:tc>
        <w:tc>
          <w:tcPr>
            <w:tcW w:w="450" w:type="pct"/>
          </w:tcPr>
          <w:p w:rsidRPr="00CC0924" w:rsidR="002814B0" w:rsidP="006F5812" w:rsidRDefault="002814B0" w14:paraId="6A152F6A" w14:textId="396C285A">
            <w:pPr>
              <w:spacing w:before="0"/>
              <w:rPr>
                <w:sz w:val="16"/>
                <w:szCs w:val="16"/>
              </w:rPr>
            </w:pPr>
            <w:r w:rsidRPr="00CC0924">
              <w:rPr>
                <w:sz w:val="16"/>
                <w:szCs w:val="16"/>
              </w:rPr>
              <w:t>B&amp;B:16/17</w:t>
            </w:r>
          </w:p>
        </w:tc>
        <w:tc>
          <w:tcPr>
            <w:tcW w:w="514" w:type="pct"/>
          </w:tcPr>
          <w:p w:rsidRPr="00CC0924" w:rsidR="002814B0" w:rsidP="006F5812" w:rsidRDefault="002814B0" w14:paraId="3A3FBE8E" w14:textId="3AEA3C4A">
            <w:pPr>
              <w:spacing w:before="0"/>
              <w:rPr>
                <w:sz w:val="16"/>
                <w:szCs w:val="16"/>
              </w:rPr>
            </w:pPr>
            <w:r w:rsidRPr="00CC0924">
              <w:rPr>
                <w:sz w:val="16"/>
                <w:szCs w:val="16"/>
              </w:rPr>
              <w:t>X</w:t>
            </w:r>
          </w:p>
        </w:tc>
        <w:tc>
          <w:tcPr>
            <w:tcW w:w="343" w:type="pct"/>
          </w:tcPr>
          <w:p w:rsidRPr="00CC0924" w:rsidR="002814B0" w:rsidP="006F5812" w:rsidRDefault="002814B0" w14:paraId="3A7E0EB3" w14:textId="780E6446">
            <w:pPr>
              <w:spacing w:before="0"/>
              <w:rPr>
                <w:sz w:val="16"/>
                <w:szCs w:val="16"/>
              </w:rPr>
            </w:pPr>
            <w:r w:rsidRPr="00CC0924">
              <w:rPr>
                <w:sz w:val="16"/>
                <w:szCs w:val="16"/>
              </w:rPr>
              <w:t>X</w:t>
            </w:r>
          </w:p>
        </w:tc>
        <w:tc>
          <w:tcPr>
            <w:tcW w:w="460" w:type="pct"/>
          </w:tcPr>
          <w:p w:rsidRPr="00CC0924" w:rsidR="002814B0" w:rsidP="006F5812" w:rsidRDefault="002814B0" w14:paraId="7ECB4D8D" w14:textId="77777777">
            <w:pPr>
              <w:spacing w:before="0"/>
              <w:rPr>
                <w:sz w:val="16"/>
                <w:szCs w:val="16"/>
              </w:rPr>
            </w:pPr>
          </w:p>
        </w:tc>
      </w:tr>
      <w:tr w:rsidRPr="005C7A71" w:rsidR="002814B0" w:rsidTr="00394C2A" w14:paraId="5A1CEE6D" w14:textId="586B1AA6">
        <w:trPr>
          <w:cantSplit/>
          <w:trHeight w:val="144"/>
        </w:trPr>
        <w:tc>
          <w:tcPr>
            <w:tcW w:w="769" w:type="pct"/>
          </w:tcPr>
          <w:p w:rsidRPr="005C7A71" w:rsidR="002814B0" w:rsidP="006F5812" w:rsidRDefault="002814B0" w14:paraId="65581163" w14:textId="7B0BF6A4">
            <w:pPr>
              <w:spacing w:before="0"/>
              <w:rPr>
                <w:sz w:val="16"/>
                <w:szCs w:val="16"/>
              </w:rPr>
            </w:pPr>
            <w:r w:rsidRPr="005C7A71">
              <w:rPr>
                <w:sz w:val="16"/>
                <w:szCs w:val="16"/>
              </w:rPr>
              <w:t>END2</w:t>
            </w:r>
          </w:p>
        </w:tc>
        <w:tc>
          <w:tcPr>
            <w:tcW w:w="907" w:type="pct"/>
          </w:tcPr>
          <w:p w:rsidRPr="005C7A71" w:rsidR="002814B0" w:rsidP="006F5812" w:rsidRDefault="002814B0" w14:paraId="7E9FE44B" w14:textId="59609058">
            <w:pPr>
              <w:spacing w:before="0"/>
              <w:rPr>
                <w:sz w:val="16"/>
                <w:szCs w:val="16"/>
              </w:rPr>
            </w:pPr>
            <w:r w:rsidRPr="005C7A71">
              <w:rPr>
                <w:sz w:val="16"/>
                <w:szCs w:val="16"/>
              </w:rPr>
              <w:t>End form for respondents who declined to complete survey</w:t>
            </w:r>
          </w:p>
        </w:tc>
        <w:tc>
          <w:tcPr>
            <w:tcW w:w="464" w:type="pct"/>
          </w:tcPr>
          <w:p w:rsidRPr="005C7A71" w:rsidR="002814B0" w:rsidP="006F5812" w:rsidRDefault="002814B0" w14:paraId="57060F93" w14:textId="77777777">
            <w:pPr>
              <w:spacing w:before="0"/>
              <w:rPr>
                <w:sz w:val="16"/>
                <w:szCs w:val="16"/>
              </w:rPr>
            </w:pPr>
          </w:p>
        </w:tc>
        <w:tc>
          <w:tcPr>
            <w:tcW w:w="1093" w:type="pct"/>
          </w:tcPr>
          <w:p w:rsidRPr="005C7A71" w:rsidR="002814B0" w:rsidP="006F5812" w:rsidRDefault="002814B0" w14:paraId="1E905DD6" w14:textId="7DE413D0">
            <w:pPr>
              <w:spacing w:before="0"/>
              <w:rPr>
                <w:sz w:val="16"/>
                <w:szCs w:val="16"/>
              </w:rPr>
            </w:pPr>
            <w:r w:rsidRPr="005C7A71">
              <w:rPr>
                <w:sz w:val="16"/>
                <w:szCs w:val="16"/>
              </w:rPr>
              <w:t>No change</w:t>
            </w:r>
          </w:p>
        </w:tc>
        <w:tc>
          <w:tcPr>
            <w:tcW w:w="450" w:type="pct"/>
          </w:tcPr>
          <w:p w:rsidRPr="005C7A71" w:rsidR="002814B0" w:rsidP="006F5812" w:rsidRDefault="002814B0" w14:paraId="236C8FA5" w14:textId="2AE54A9D">
            <w:pPr>
              <w:spacing w:before="0"/>
              <w:rPr>
                <w:sz w:val="16"/>
                <w:szCs w:val="16"/>
              </w:rPr>
            </w:pPr>
            <w:r w:rsidRPr="005C7A71">
              <w:rPr>
                <w:sz w:val="16"/>
                <w:szCs w:val="16"/>
              </w:rPr>
              <w:t>B&amp;B:16/17</w:t>
            </w:r>
          </w:p>
        </w:tc>
        <w:tc>
          <w:tcPr>
            <w:tcW w:w="514" w:type="pct"/>
          </w:tcPr>
          <w:p w:rsidRPr="005C7A71" w:rsidR="002814B0" w:rsidP="006F5812" w:rsidRDefault="002814B0" w14:paraId="2E116AC4" w14:textId="4717BE85">
            <w:pPr>
              <w:spacing w:before="0"/>
              <w:rPr>
                <w:sz w:val="16"/>
                <w:szCs w:val="16"/>
              </w:rPr>
            </w:pPr>
            <w:r w:rsidRPr="005C7A71">
              <w:rPr>
                <w:sz w:val="16"/>
                <w:szCs w:val="16"/>
              </w:rPr>
              <w:t>X</w:t>
            </w:r>
          </w:p>
        </w:tc>
        <w:tc>
          <w:tcPr>
            <w:tcW w:w="343" w:type="pct"/>
          </w:tcPr>
          <w:p w:rsidRPr="005C7A71" w:rsidR="002814B0" w:rsidP="006F5812" w:rsidRDefault="002814B0" w14:paraId="6D39B68B" w14:textId="5B29CB09">
            <w:pPr>
              <w:spacing w:before="0"/>
              <w:rPr>
                <w:sz w:val="16"/>
                <w:szCs w:val="16"/>
              </w:rPr>
            </w:pPr>
            <w:r w:rsidRPr="005C7A71">
              <w:rPr>
                <w:sz w:val="16"/>
                <w:szCs w:val="16"/>
              </w:rPr>
              <w:t>X</w:t>
            </w:r>
          </w:p>
        </w:tc>
        <w:tc>
          <w:tcPr>
            <w:tcW w:w="460" w:type="pct"/>
          </w:tcPr>
          <w:p w:rsidRPr="005C7A71" w:rsidR="002814B0" w:rsidP="006F5812" w:rsidRDefault="002814B0" w14:paraId="1FEA3909" w14:textId="77777777">
            <w:pPr>
              <w:spacing w:before="0"/>
              <w:rPr>
                <w:sz w:val="16"/>
                <w:szCs w:val="16"/>
              </w:rPr>
            </w:pPr>
          </w:p>
        </w:tc>
      </w:tr>
      <w:tr w:rsidRPr="005C7A71" w:rsidR="002814B0" w:rsidTr="00394C2A" w14:paraId="3E8C0BA2" w14:textId="779AC2DE">
        <w:trPr>
          <w:cantSplit/>
          <w:trHeight w:val="144"/>
        </w:trPr>
        <w:tc>
          <w:tcPr>
            <w:tcW w:w="769" w:type="pct"/>
          </w:tcPr>
          <w:p w:rsidRPr="005C7A71" w:rsidR="002814B0" w:rsidP="006F5812" w:rsidRDefault="002814B0" w14:paraId="2A7BA58F" w14:textId="0D329811">
            <w:pPr>
              <w:spacing w:before="0"/>
              <w:rPr>
                <w:sz w:val="16"/>
                <w:szCs w:val="16"/>
              </w:rPr>
            </w:pPr>
            <w:r w:rsidRPr="005C7A71">
              <w:rPr>
                <w:sz w:val="16"/>
                <w:szCs w:val="16"/>
              </w:rPr>
              <w:t>RETRNFRM</w:t>
            </w:r>
          </w:p>
        </w:tc>
        <w:tc>
          <w:tcPr>
            <w:tcW w:w="907" w:type="pct"/>
          </w:tcPr>
          <w:p w:rsidRPr="005C7A71" w:rsidR="002814B0" w:rsidP="006F5812" w:rsidRDefault="002814B0" w14:paraId="648B26E1" w14:textId="5861BA6C">
            <w:pPr>
              <w:spacing w:before="0"/>
              <w:rPr>
                <w:sz w:val="16"/>
                <w:szCs w:val="16"/>
              </w:rPr>
            </w:pPr>
            <w:r w:rsidRPr="005C7A71">
              <w:rPr>
                <w:sz w:val="16"/>
                <w:szCs w:val="16"/>
              </w:rPr>
              <w:t>Continue with web survey</w:t>
            </w:r>
          </w:p>
        </w:tc>
        <w:tc>
          <w:tcPr>
            <w:tcW w:w="464" w:type="pct"/>
          </w:tcPr>
          <w:p w:rsidRPr="005C7A71" w:rsidR="002814B0" w:rsidP="006F5812" w:rsidRDefault="002814B0" w14:paraId="495F6DF7" w14:textId="77777777">
            <w:pPr>
              <w:spacing w:before="0"/>
              <w:rPr>
                <w:sz w:val="16"/>
                <w:szCs w:val="16"/>
              </w:rPr>
            </w:pPr>
          </w:p>
        </w:tc>
        <w:tc>
          <w:tcPr>
            <w:tcW w:w="1093" w:type="pct"/>
          </w:tcPr>
          <w:p w:rsidRPr="005C7A71" w:rsidR="002814B0" w:rsidP="006F5812" w:rsidRDefault="002814B0" w14:paraId="6D0A699B" w14:textId="594F6A51">
            <w:pPr>
              <w:spacing w:before="0"/>
              <w:rPr>
                <w:sz w:val="16"/>
                <w:szCs w:val="16"/>
              </w:rPr>
            </w:pPr>
            <w:r w:rsidRPr="005C7A71">
              <w:rPr>
                <w:sz w:val="16"/>
                <w:szCs w:val="16"/>
              </w:rPr>
              <w:t>No change</w:t>
            </w:r>
          </w:p>
        </w:tc>
        <w:tc>
          <w:tcPr>
            <w:tcW w:w="450" w:type="pct"/>
          </w:tcPr>
          <w:p w:rsidRPr="005C7A71" w:rsidR="002814B0" w:rsidP="006F5812" w:rsidRDefault="002814B0" w14:paraId="43824716" w14:textId="2C6146C9">
            <w:pPr>
              <w:spacing w:before="0"/>
              <w:rPr>
                <w:sz w:val="16"/>
                <w:szCs w:val="16"/>
              </w:rPr>
            </w:pPr>
            <w:r w:rsidRPr="005C7A71">
              <w:rPr>
                <w:sz w:val="16"/>
                <w:szCs w:val="16"/>
              </w:rPr>
              <w:t>B&amp;B:16/17</w:t>
            </w:r>
          </w:p>
        </w:tc>
        <w:tc>
          <w:tcPr>
            <w:tcW w:w="514" w:type="pct"/>
          </w:tcPr>
          <w:p w:rsidRPr="005C7A71" w:rsidR="002814B0" w:rsidP="006F5812" w:rsidRDefault="002814B0" w14:paraId="7BCA493E" w14:textId="74F4D3C6">
            <w:pPr>
              <w:spacing w:before="0"/>
              <w:rPr>
                <w:sz w:val="16"/>
                <w:szCs w:val="16"/>
              </w:rPr>
            </w:pPr>
            <w:r w:rsidRPr="005C7A71">
              <w:rPr>
                <w:sz w:val="16"/>
                <w:szCs w:val="16"/>
              </w:rPr>
              <w:t>X</w:t>
            </w:r>
          </w:p>
        </w:tc>
        <w:tc>
          <w:tcPr>
            <w:tcW w:w="343" w:type="pct"/>
          </w:tcPr>
          <w:p w:rsidRPr="005C7A71" w:rsidR="002814B0" w:rsidP="006F5812" w:rsidRDefault="002814B0" w14:paraId="1A68B8F3" w14:textId="6D5F10FA">
            <w:pPr>
              <w:spacing w:before="0"/>
              <w:rPr>
                <w:sz w:val="16"/>
                <w:szCs w:val="16"/>
              </w:rPr>
            </w:pPr>
            <w:r w:rsidRPr="005C7A71">
              <w:rPr>
                <w:sz w:val="16"/>
                <w:szCs w:val="16"/>
              </w:rPr>
              <w:t>X</w:t>
            </w:r>
          </w:p>
        </w:tc>
        <w:tc>
          <w:tcPr>
            <w:tcW w:w="460" w:type="pct"/>
          </w:tcPr>
          <w:p w:rsidRPr="005C7A71" w:rsidR="002814B0" w:rsidP="006F5812" w:rsidRDefault="002814B0" w14:paraId="0732AC1F" w14:textId="77777777">
            <w:pPr>
              <w:spacing w:before="0"/>
              <w:rPr>
                <w:sz w:val="16"/>
                <w:szCs w:val="16"/>
              </w:rPr>
            </w:pPr>
          </w:p>
        </w:tc>
      </w:tr>
      <w:tr w:rsidRPr="005C7A71" w:rsidR="002814B0" w:rsidTr="00394C2A" w14:paraId="3D59A10C" w14:textId="3E01E346">
        <w:trPr>
          <w:cantSplit/>
          <w:trHeight w:val="144"/>
        </w:trPr>
        <w:tc>
          <w:tcPr>
            <w:tcW w:w="769" w:type="pct"/>
            <w:vAlign w:val="center"/>
          </w:tcPr>
          <w:p w:rsidRPr="005C7A71" w:rsidR="002814B0" w:rsidP="00CA2760" w:rsidRDefault="002814B0" w14:paraId="1731B64D" w14:textId="443AA0D2">
            <w:pPr>
              <w:spacing w:before="0"/>
              <w:rPr>
                <w:sz w:val="16"/>
                <w:szCs w:val="16"/>
              </w:rPr>
            </w:pPr>
            <w:r w:rsidRPr="005C7A71">
              <w:rPr>
                <w:sz w:val="16"/>
                <w:szCs w:val="16"/>
              </w:rPr>
              <w:t>BB20AAWRDT</w:t>
            </w:r>
          </w:p>
        </w:tc>
        <w:tc>
          <w:tcPr>
            <w:tcW w:w="907" w:type="pct"/>
            <w:vAlign w:val="center"/>
          </w:tcPr>
          <w:p w:rsidRPr="005C7A71" w:rsidR="002814B0" w:rsidP="00CA2760" w:rsidRDefault="002814B0" w14:paraId="692B7286" w14:textId="2297D997">
            <w:pPr>
              <w:spacing w:before="0"/>
              <w:rPr>
                <w:sz w:val="16"/>
                <w:szCs w:val="16"/>
              </w:rPr>
            </w:pPr>
            <w:r w:rsidRPr="005C7A71">
              <w:rPr>
                <w:sz w:val="16"/>
                <w:szCs w:val="16"/>
              </w:rPr>
              <w:t>Date awarded bachelor's degree from NPSAS</w:t>
            </w:r>
          </w:p>
        </w:tc>
        <w:tc>
          <w:tcPr>
            <w:tcW w:w="464" w:type="pct"/>
            <w:vAlign w:val="center"/>
          </w:tcPr>
          <w:p w:rsidRPr="005C7A71" w:rsidR="002814B0" w:rsidP="00CA2760" w:rsidRDefault="002814B0" w14:paraId="42D5749E" w14:textId="01054A0A">
            <w:pPr>
              <w:spacing w:before="0"/>
              <w:rPr>
                <w:sz w:val="16"/>
                <w:szCs w:val="16"/>
              </w:rPr>
            </w:pPr>
          </w:p>
        </w:tc>
        <w:tc>
          <w:tcPr>
            <w:tcW w:w="1093" w:type="pct"/>
          </w:tcPr>
          <w:p w:rsidRPr="005C7A71" w:rsidR="002814B0" w:rsidP="00CA2760" w:rsidRDefault="002814B0" w14:paraId="11E7A77F" w14:textId="6DC22EB5">
            <w:pPr>
              <w:spacing w:before="0"/>
              <w:rPr>
                <w:sz w:val="16"/>
                <w:szCs w:val="16"/>
              </w:rPr>
            </w:pPr>
            <w:r w:rsidRPr="005C7A71">
              <w:rPr>
                <w:sz w:val="16"/>
                <w:szCs w:val="16"/>
              </w:rPr>
              <w:t>No change</w:t>
            </w:r>
          </w:p>
        </w:tc>
        <w:tc>
          <w:tcPr>
            <w:tcW w:w="450" w:type="pct"/>
          </w:tcPr>
          <w:p w:rsidRPr="005C7A71" w:rsidR="002814B0" w:rsidP="00CA2760" w:rsidRDefault="002814B0" w14:paraId="7F115B4B" w14:textId="5EA2F36B">
            <w:pPr>
              <w:spacing w:before="0"/>
              <w:rPr>
                <w:sz w:val="16"/>
                <w:szCs w:val="16"/>
              </w:rPr>
            </w:pPr>
            <w:r w:rsidRPr="005C7A71">
              <w:rPr>
                <w:sz w:val="16"/>
                <w:szCs w:val="16"/>
              </w:rPr>
              <w:t>B&amp;B:16/17</w:t>
            </w:r>
          </w:p>
        </w:tc>
        <w:tc>
          <w:tcPr>
            <w:tcW w:w="514" w:type="pct"/>
          </w:tcPr>
          <w:p w:rsidRPr="005C7A71" w:rsidR="002814B0" w:rsidP="00CA2760" w:rsidRDefault="002814B0" w14:paraId="07DA91BB" w14:textId="6F6D3C80">
            <w:pPr>
              <w:spacing w:before="0"/>
              <w:rPr>
                <w:sz w:val="16"/>
                <w:szCs w:val="16"/>
              </w:rPr>
            </w:pPr>
            <w:r w:rsidRPr="005C7A71">
              <w:rPr>
                <w:sz w:val="16"/>
                <w:szCs w:val="16"/>
              </w:rPr>
              <w:t>X</w:t>
            </w:r>
          </w:p>
        </w:tc>
        <w:tc>
          <w:tcPr>
            <w:tcW w:w="343" w:type="pct"/>
          </w:tcPr>
          <w:p w:rsidRPr="005C7A71" w:rsidR="002814B0" w:rsidP="00CA2760" w:rsidRDefault="002814B0" w14:paraId="671575EB" w14:textId="1CB1F1CE">
            <w:pPr>
              <w:spacing w:before="0"/>
              <w:rPr>
                <w:sz w:val="16"/>
                <w:szCs w:val="16"/>
              </w:rPr>
            </w:pPr>
          </w:p>
        </w:tc>
        <w:tc>
          <w:tcPr>
            <w:tcW w:w="460" w:type="pct"/>
          </w:tcPr>
          <w:p w:rsidRPr="005C7A71" w:rsidR="002814B0" w:rsidP="00CA2760" w:rsidRDefault="00394C2A" w14:paraId="6978CF3E" w14:textId="42ECC113">
            <w:pPr>
              <w:spacing w:before="0"/>
              <w:rPr>
                <w:sz w:val="16"/>
                <w:szCs w:val="16"/>
              </w:rPr>
            </w:pPr>
            <w:r>
              <w:rPr>
                <w:sz w:val="16"/>
                <w:szCs w:val="16"/>
              </w:rPr>
              <w:t>X</w:t>
            </w:r>
          </w:p>
        </w:tc>
      </w:tr>
      <w:tr w:rsidRPr="005C7A71" w:rsidR="002814B0" w:rsidTr="00394C2A" w14:paraId="4B591365" w14:textId="5AB35D0E">
        <w:trPr>
          <w:cantSplit/>
          <w:trHeight w:val="144"/>
        </w:trPr>
        <w:tc>
          <w:tcPr>
            <w:tcW w:w="769" w:type="pct"/>
            <w:vAlign w:val="center"/>
          </w:tcPr>
          <w:p w:rsidRPr="005C7A71" w:rsidR="002814B0" w:rsidP="00CA2760" w:rsidRDefault="002814B0" w14:paraId="122026BD" w14:textId="7428D9ED">
            <w:pPr>
              <w:spacing w:before="0"/>
              <w:rPr>
                <w:sz w:val="16"/>
                <w:szCs w:val="16"/>
              </w:rPr>
            </w:pPr>
            <w:r w:rsidRPr="005C7A71">
              <w:rPr>
                <w:sz w:val="16"/>
                <w:szCs w:val="16"/>
              </w:rPr>
              <w:t>BB20ASAME</w:t>
            </w:r>
          </w:p>
        </w:tc>
        <w:tc>
          <w:tcPr>
            <w:tcW w:w="907" w:type="pct"/>
            <w:vAlign w:val="center"/>
          </w:tcPr>
          <w:p w:rsidRPr="005C7A71" w:rsidR="002814B0" w:rsidP="00CA2760" w:rsidRDefault="002814B0" w14:paraId="767ACFF0" w14:textId="404DC3E6">
            <w:pPr>
              <w:spacing w:before="0"/>
              <w:rPr>
                <w:sz w:val="16"/>
                <w:szCs w:val="16"/>
              </w:rPr>
            </w:pPr>
            <w:r w:rsidRPr="005C7A71">
              <w:rPr>
                <w:sz w:val="16"/>
                <w:szCs w:val="16"/>
              </w:rPr>
              <w:t>Completed bachelor's degree requirements at same time as awarded bachelor's degree</w:t>
            </w:r>
          </w:p>
        </w:tc>
        <w:tc>
          <w:tcPr>
            <w:tcW w:w="464" w:type="pct"/>
            <w:vAlign w:val="center"/>
          </w:tcPr>
          <w:p w:rsidRPr="005C7A71" w:rsidR="002814B0" w:rsidP="00CA2760" w:rsidRDefault="002814B0" w14:paraId="60881BA1" w14:textId="328419AF">
            <w:pPr>
              <w:spacing w:before="0"/>
              <w:rPr>
                <w:sz w:val="16"/>
                <w:szCs w:val="16"/>
              </w:rPr>
            </w:pPr>
          </w:p>
        </w:tc>
        <w:tc>
          <w:tcPr>
            <w:tcW w:w="1093" w:type="pct"/>
          </w:tcPr>
          <w:p w:rsidRPr="005C7A71" w:rsidR="002814B0" w:rsidP="00CA2760" w:rsidRDefault="002814B0" w14:paraId="6098C9A0" w14:textId="760E9D24">
            <w:pPr>
              <w:spacing w:before="0"/>
              <w:rPr>
                <w:sz w:val="16"/>
                <w:szCs w:val="16"/>
              </w:rPr>
            </w:pPr>
            <w:r w:rsidRPr="005C7A71">
              <w:rPr>
                <w:sz w:val="16"/>
                <w:szCs w:val="16"/>
              </w:rPr>
              <w:t>No change</w:t>
            </w:r>
          </w:p>
        </w:tc>
        <w:tc>
          <w:tcPr>
            <w:tcW w:w="450" w:type="pct"/>
          </w:tcPr>
          <w:p w:rsidRPr="005C7A71" w:rsidR="002814B0" w:rsidP="00CA2760" w:rsidRDefault="002814B0" w14:paraId="607BECAB" w14:textId="7E3BFE97">
            <w:pPr>
              <w:spacing w:before="0"/>
              <w:rPr>
                <w:sz w:val="16"/>
                <w:szCs w:val="16"/>
              </w:rPr>
            </w:pPr>
            <w:r w:rsidRPr="005C7A71">
              <w:rPr>
                <w:sz w:val="16"/>
                <w:szCs w:val="16"/>
              </w:rPr>
              <w:t>B&amp;B:16/17</w:t>
            </w:r>
          </w:p>
        </w:tc>
        <w:tc>
          <w:tcPr>
            <w:tcW w:w="514" w:type="pct"/>
          </w:tcPr>
          <w:p w:rsidRPr="005C7A71" w:rsidR="002814B0" w:rsidP="00CA2760" w:rsidRDefault="002814B0" w14:paraId="03E00B0E" w14:textId="4CB6F828">
            <w:pPr>
              <w:spacing w:before="0"/>
              <w:rPr>
                <w:sz w:val="16"/>
                <w:szCs w:val="16"/>
              </w:rPr>
            </w:pPr>
            <w:r w:rsidRPr="005C7A71">
              <w:rPr>
                <w:sz w:val="16"/>
                <w:szCs w:val="16"/>
              </w:rPr>
              <w:t>X</w:t>
            </w:r>
          </w:p>
        </w:tc>
        <w:tc>
          <w:tcPr>
            <w:tcW w:w="343" w:type="pct"/>
          </w:tcPr>
          <w:p w:rsidRPr="005C7A71" w:rsidR="002814B0" w:rsidP="00CA2760" w:rsidRDefault="002814B0" w14:paraId="4514D5C0" w14:textId="3B24C5DF">
            <w:pPr>
              <w:spacing w:before="0"/>
              <w:rPr>
                <w:sz w:val="16"/>
                <w:szCs w:val="16"/>
              </w:rPr>
            </w:pPr>
          </w:p>
        </w:tc>
        <w:tc>
          <w:tcPr>
            <w:tcW w:w="460" w:type="pct"/>
          </w:tcPr>
          <w:p w:rsidRPr="005C7A71" w:rsidR="002814B0" w:rsidP="00CA2760" w:rsidRDefault="00394C2A" w14:paraId="2E05D2A1" w14:textId="0FB7D2F7">
            <w:pPr>
              <w:spacing w:before="0"/>
              <w:rPr>
                <w:sz w:val="16"/>
                <w:szCs w:val="16"/>
              </w:rPr>
            </w:pPr>
            <w:r>
              <w:rPr>
                <w:sz w:val="16"/>
                <w:szCs w:val="16"/>
              </w:rPr>
              <w:t>X</w:t>
            </w:r>
          </w:p>
        </w:tc>
      </w:tr>
      <w:tr w:rsidRPr="005C7A71" w:rsidR="002814B0" w:rsidTr="00394C2A" w14:paraId="34E1864A" w14:textId="306E3D96">
        <w:trPr>
          <w:cantSplit/>
          <w:trHeight w:val="144"/>
        </w:trPr>
        <w:tc>
          <w:tcPr>
            <w:tcW w:w="769" w:type="pct"/>
            <w:vAlign w:val="center"/>
          </w:tcPr>
          <w:p w:rsidRPr="005C7A71" w:rsidR="002814B0" w:rsidP="00CA2760" w:rsidRDefault="002814B0" w14:paraId="137811F1" w14:textId="06EC9C37">
            <w:pPr>
              <w:spacing w:before="0"/>
              <w:rPr>
                <w:sz w:val="16"/>
                <w:szCs w:val="16"/>
              </w:rPr>
            </w:pPr>
            <w:r w:rsidRPr="005C7A71">
              <w:rPr>
                <w:sz w:val="16"/>
                <w:szCs w:val="16"/>
              </w:rPr>
              <w:t>BB20AWHEN</w:t>
            </w:r>
          </w:p>
        </w:tc>
        <w:tc>
          <w:tcPr>
            <w:tcW w:w="907" w:type="pct"/>
            <w:vAlign w:val="center"/>
          </w:tcPr>
          <w:p w:rsidRPr="005C7A71" w:rsidR="002814B0" w:rsidP="00CA2760" w:rsidRDefault="002814B0" w14:paraId="0054F9AF" w14:textId="249FFB8B">
            <w:pPr>
              <w:spacing w:before="0"/>
              <w:rPr>
                <w:sz w:val="16"/>
                <w:szCs w:val="16"/>
              </w:rPr>
            </w:pPr>
            <w:r w:rsidRPr="005C7A71">
              <w:rPr>
                <w:sz w:val="16"/>
                <w:szCs w:val="16"/>
              </w:rPr>
              <w:t>Date completed bachelor's degree requirements from NPSAS</w:t>
            </w:r>
          </w:p>
        </w:tc>
        <w:tc>
          <w:tcPr>
            <w:tcW w:w="464" w:type="pct"/>
            <w:vAlign w:val="center"/>
          </w:tcPr>
          <w:p w:rsidRPr="005C7A71" w:rsidR="002814B0" w:rsidP="00CA2760" w:rsidRDefault="002814B0" w14:paraId="56FB6BB7" w14:textId="77777777">
            <w:pPr>
              <w:spacing w:before="0"/>
              <w:rPr>
                <w:sz w:val="16"/>
                <w:szCs w:val="16"/>
              </w:rPr>
            </w:pPr>
          </w:p>
        </w:tc>
        <w:tc>
          <w:tcPr>
            <w:tcW w:w="1093" w:type="pct"/>
          </w:tcPr>
          <w:p w:rsidRPr="005C7A71" w:rsidR="002814B0" w:rsidP="00CA2760" w:rsidRDefault="002814B0" w14:paraId="06602DB7" w14:textId="24AFD749">
            <w:pPr>
              <w:spacing w:before="0"/>
              <w:rPr>
                <w:sz w:val="16"/>
                <w:szCs w:val="16"/>
              </w:rPr>
            </w:pPr>
            <w:r w:rsidRPr="005C7A71">
              <w:rPr>
                <w:sz w:val="16"/>
                <w:szCs w:val="16"/>
              </w:rPr>
              <w:t>No change</w:t>
            </w:r>
          </w:p>
        </w:tc>
        <w:tc>
          <w:tcPr>
            <w:tcW w:w="450" w:type="pct"/>
          </w:tcPr>
          <w:p w:rsidRPr="005C7A71" w:rsidR="002814B0" w:rsidP="00CA2760" w:rsidRDefault="002814B0" w14:paraId="32C68C5D" w14:textId="225DA97E">
            <w:pPr>
              <w:spacing w:before="0"/>
              <w:rPr>
                <w:sz w:val="16"/>
                <w:szCs w:val="16"/>
              </w:rPr>
            </w:pPr>
            <w:r w:rsidRPr="005C7A71">
              <w:rPr>
                <w:sz w:val="16"/>
                <w:szCs w:val="16"/>
              </w:rPr>
              <w:t>B&amp;B:16/17</w:t>
            </w:r>
          </w:p>
        </w:tc>
        <w:tc>
          <w:tcPr>
            <w:tcW w:w="514" w:type="pct"/>
          </w:tcPr>
          <w:p w:rsidRPr="005C7A71" w:rsidR="002814B0" w:rsidP="00CA2760" w:rsidRDefault="002814B0" w14:paraId="53FE87EB" w14:textId="225AE189">
            <w:pPr>
              <w:spacing w:before="0"/>
              <w:rPr>
                <w:sz w:val="16"/>
                <w:szCs w:val="16"/>
              </w:rPr>
            </w:pPr>
            <w:r w:rsidRPr="005C7A71">
              <w:rPr>
                <w:sz w:val="16"/>
                <w:szCs w:val="16"/>
              </w:rPr>
              <w:t>X</w:t>
            </w:r>
          </w:p>
        </w:tc>
        <w:tc>
          <w:tcPr>
            <w:tcW w:w="343" w:type="pct"/>
          </w:tcPr>
          <w:p w:rsidRPr="005C7A71" w:rsidR="002814B0" w:rsidP="00CA2760" w:rsidRDefault="002814B0" w14:paraId="66B124E6" w14:textId="77777777">
            <w:pPr>
              <w:spacing w:before="0"/>
              <w:rPr>
                <w:sz w:val="16"/>
                <w:szCs w:val="16"/>
              </w:rPr>
            </w:pPr>
          </w:p>
        </w:tc>
        <w:tc>
          <w:tcPr>
            <w:tcW w:w="460" w:type="pct"/>
          </w:tcPr>
          <w:p w:rsidRPr="005C7A71" w:rsidR="002814B0" w:rsidP="00CA2760" w:rsidRDefault="00394C2A" w14:paraId="103D67D4" w14:textId="1A251823">
            <w:pPr>
              <w:spacing w:before="0"/>
              <w:rPr>
                <w:sz w:val="16"/>
                <w:szCs w:val="16"/>
              </w:rPr>
            </w:pPr>
            <w:r>
              <w:rPr>
                <w:sz w:val="16"/>
                <w:szCs w:val="16"/>
              </w:rPr>
              <w:t>X</w:t>
            </w:r>
          </w:p>
        </w:tc>
      </w:tr>
      <w:tr w:rsidRPr="005C7A71" w:rsidR="002814B0" w:rsidTr="00394C2A" w14:paraId="747E4FDE" w14:textId="1EC4FCAB">
        <w:trPr>
          <w:cantSplit/>
          <w:trHeight w:val="144"/>
        </w:trPr>
        <w:tc>
          <w:tcPr>
            <w:tcW w:w="769" w:type="pct"/>
            <w:vAlign w:val="center"/>
          </w:tcPr>
          <w:p w:rsidRPr="005C7A71" w:rsidR="002814B0" w:rsidP="00CA2760" w:rsidRDefault="002814B0" w14:paraId="056A8DFA" w14:textId="7654219F">
            <w:pPr>
              <w:spacing w:before="0"/>
              <w:rPr>
                <w:sz w:val="16"/>
                <w:szCs w:val="16"/>
              </w:rPr>
            </w:pPr>
            <w:r w:rsidRPr="005C7A71">
              <w:rPr>
                <w:sz w:val="16"/>
                <w:szCs w:val="16"/>
              </w:rPr>
              <w:t>BB20AWHYSM</w:t>
            </w:r>
          </w:p>
        </w:tc>
        <w:tc>
          <w:tcPr>
            <w:tcW w:w="907" w:type="pct"/>
            <w:vAlign w:val="center"/>
          </w:tcPr>
          <w:p w:rsidRPr="005C7A71" w:rsidR="002814B0" w:rsidP="00CA2760" w:rsidRDefault="002814B0" w14:paraId="63D56504" w14:textId="342EE290">
            <w:pPr>
              <w:spacing w:before="0"/>
              <w:rPr>
                <w:sz w:val="16"/>
                <w:szCs w:val="16"/>
              </w:rPr>
            </w:pPr>
            <w:r w:rsidRPr="005C7A71">
              <w:rPr>
                <w:sz w:val="16"/>
                <w:szCs w:val="16"/>
              </w:rPr>
              <w:t>Why listed as being awarded bachelor's degree at NPSAS between July 1, 2015 and June 30, 2016</w:t>
            </w:r>
          </w:p>
        </w:tc>
        <w:tc>
          <w:tcPr>
            <w:tcW w:w="464" w:type="pct"/>
            <w:vAlign w:val="center"/>
          </w:tcPr>
          <w:p w:rsidRPr="005C7A71" w:rsidR="002814B0" w:rsidP="00CA2760" w:rsidRDefault="002814B0" w14:paraId="0C91494F" w14:textId="77777777">
            <w:pPr>
              <w:spacing w:before="0"/>
              <w:rPr>
                <w:sz w:val="16"/>
                <w:szCs w:val="16"/>
              </w:rPr>
            </w:pPr>
          </w:p>
        </w:tc>
        <w:tc>
          <w:tcPr>
            <w:tcW w:w="1093" w:type="pct"/>
          </w:tcPr>
          <w:p w:rsidRPr="005C7A71" w:rsidR="002814B0" w:rsidP="00CA2760" w:rsidRDefault="002814B0" w14:paraId="3CB62308" w14:textId="0F74FF53">
            <w:pPr>
              <w:spacing w:before="0"/>
              <w:rPr>
                <w:sz w:val="16"/>
                <w:szCs w:val="16"/>
              </w:rPr>
            </w:pPr>
            <w:r w:rsidRPr="005C7A71">
              <w:rPr>
                <w:sz w:val="16"/>
                <w:szCs w:val="16"/>
              </w:rPr>
              <w:t>No change</w:t>
            </w:r>
          </w:p>
        </w:tc>
        <w:tc>
          <w:tcPr>
            <w:tcW w:w="450" w:type="pct"/>
          </w:tcPr>
          <w:p w:rsidRPr="005C7A71" w:rsidR="002814B0" w:rsidP="00CA2760" w:rsidRDefault="002814B0" w14:paraId="326AC0C0" w14:textId="06DB33C4">
            <w:pPr>
              <w:spacing w:before="0"/>
              <w:rPr>
                <w:sz w:val="16"/>
                <w:szCs w:val="16"/>
              </w:rPr>
            </w:pPr>
            <w:r w:rsidRPr="005C7A71">
              <w:rPr>
                <w:sz w:val="16"/>
                <w:szCs w:val="16"/>
              </w:rPr>
              <w:t>B&amp;B:16/17</w:t>
            </w:r>
          </w:p>
        </w:tc>
        <w:tc>
          <w:tcPr>
            <w:tcW w:w="514" w:type="pct"/>
          </w:tcPr>
          <w:p w:rsidRPr="005C7A71" w:rsidR="002814B0" w:rsidP="00CA2760" w:rsidRDefault="002814B0" w14:paraId="49ACB536" w14:textId="138B17CB">
            <w:pPr>
              <w:spacing w:before="0"/>
              <w:rPr>
                <w:sz w:val="16"/>
                <w:szCs w:val="16"/>
              </w:rPr>
            </w:pPr>
            <w:r w:rsidRPr="005C7A71">
              <w:rPr>
                <w:sz w:val="16"/>
                <w:szCs w:val="16"/>
              </w:rPr>
              <w:t>X</w:t>
            </w:r>
          </w:p>
        </w:tc>
        <w:tc>
          <w:tcPr>
            <w:tcW w:w="343" w:type="pct"/>
          </w:tcPr>
          <w:p w:rsidRPr="005C7A71" w:rsidR="002814B0" w:rsidP="00CA2760" w:rsidRDefault="002814B0" w14:paraId="01B0BE39" w14:textId="77777777">
            <w:pPr>
              <w:spacing w:before="0"/>
              <w:rPr>
                <w:sz w:val="16"/>
                <w:szCs w:val="16"/>
              </w:rPr>
            </w:pPr>
          </w:p>
        </w:tc>
        <w:tc>
          <w:tcPr>
            <w:tcW w:w="460" w:type="pct"/>
          </w:tcPr>
          <w:p w:rsidRPr="005C7A71" w:rsidR="002814B0" w:rsidP="00CA2760" w:rsidRDefault="00394C2A" w14:paraId="061DFEFF" w14:textId="1C1BB85B">
            <w:pPr>
              <w:spacing w:before="0"/>
              <w:rPr>
                <w:sz w:val="16"/>
                <w:szCs w:val="16"/>
              </w:rPr>
            </w:pPr>
            <w:r>
              <w:rPr>
                <w:sz w:val="16"/>
                <w:szCs w:val="16"/>
              </w:rPr>
              <w:t>X</w:t>
            </w:r>
          </w:p>
        </w:tc>
      </w:tr>
      <w:tr w:rsidRPr="005C7A71" w:rsidR="002814B0" w:rsidTr="00394C2A" w14:paraId="39723B25" w14:textId="47CC2C11">
        <w:trPr>
          <w:cantSplit/>
          <w:trHeight w:val="144"/>
        </w:trPr>
        <w:tc>
          <w:tcPr>
            <w:tcW w:w="769" w:type="pct"/>
            <w:vAlign w:val="center"/>
          </w:tcPr>
          <w:p w:rsidRPr="005C7A71" w:rsidR="002814B0" w:rsidP="00CA2760" w:rsidRDefault="002814B0" w14:paraId="2C357FE4" w14:textId="62D9A69C">
            <w:pPr>
              <w:spacing w:before="0"/>
              <w:rPr>
                <w:sz w:val="16"/>
                <w:szCs w:val="16"/>
              </w:rPr>
            </w:pPr>
            <w:r w:rsidRPr="005C7A71">
              <w:rPr>
                <w:sz w:val="16"/>
                <w:szCs w:val="16"/>
              </w:rPr>
              <w:t>BB20ANPSCH</w:t>
            </w:r>
          </w:p>
        </w:tc>
        <w:tc>
          <w:tcPr>
            <w:tcW w:w="907" w:type="pct"/>
            <w:vAlign w:val="center"/>
          </w:tcPr>
          <w:p w:rsidRPr="005C7A71" w:rsidR="002814B0" w:rsidP="00CA2760" w:rsidRDefault="002814B0" w14:paraId="1B780E3C" w14:textId="1BDDFD50">
            <w:pPr>
              <w:spacing w:before="0"/>
              <w:rPr>
                <w:sz w:val="16"/>
                <w:szCs w:val="16"/>
              </w:rPr>
            </w:pPr>
            <w:r w:rsidRPr="005C7A71">
              <w:rPr>
                <w:sz w:val="16"/>
                <w:szCs w:val="16"/>
              </w:rPr>
              <w:t>Completed bachelor's degree at NPSAS institution</w:t>
            </w:r>
          </w:p>
        </w:tc>
        <w:tc>
          <w:tcPr>
            <w:tcW w:w="464" w:type="pct"/>
            <w:vAlign w:val="center"/>
          </w:tcPr>
          <w:p w:rsidRPr="005C7A71" w:rsidR="002814B0" w:rsidP="00CA2760" w:rsidRDefault="002814B0" w14:paraId="67C6CFB3" w14:textId="77777777">
            <w:pPr>
              <w:spacing w:before="0"/>
              <w:rPr>
                <w:sz w:val="16"/>
                <w:szCs w:val="16"/>
              </w:rPr>
            </w:pPr>
          </w:p>
        </w:tc>
        <w:tc>
          <w:tcPr>
            <w:tcW w:w="1093" w:type="pct"/>
            <w:vAlign w:val="center"/>
          </w:tcPr>
          <w:p w:rsidRPr="005C7A71" w:rsidR="002814B0" w:rsidP="00CA2760" w:rsidRDefault="002814B0" w14:paraId="511AFB8D" w14:textId="54D3C9E5">
            <w:pPr>
              <w:spacing w:before="0"/>
              <w:rPr>
                <w:sz w:val="16"/>
                <w:szCs w:val="16"/>
              </w:rPr>
            </w:pPr>
            <w:r w:rsidRPr="005C7A71">
              <w:rPr>
                <w:sz w:val="16"/>
                <w:szCs w:val="16"/>
              </w:rPr>
              <w:t>No change</w:t>
            </w:r>
          </w:p>
        </w:tc>
        <w:tc>
          <w:tcPr>
            <w:tcW w:w="450" w:type="pct"/>
          </w:tcPr>
          <w:p w:rsidRPr="005C7A71" w:rsidR="002814B0" w:rsidP="00CA2760" w:rsidRDefault="002814B0" w14:paraId="13313993" w14:textId="50F5F595">
            <w:pPr>
              <w:spacing w:before="0"/>
              <w:rPr>
                <w:sz w:val="16"/>
                <w:szCs w:val="16"/>
              </w:rPr>
            </w:pPr>
            <w:r w:rsidRPr="005C7A71">
              <w:rPr>
                <w:sz w:val="16"/>
                <w:szCs w:val="16"/>
              </w:rPr>
              <w:t>B&amp;B:16/17</w:t>
            </w:r>
          </w:p>
        </w:tc>
        <w:tc>
          <w:tcPr>
            <w:tcW w:w="514" w:type="pct"/>
          </w:tcPr>
          <w:p w:rsidRPr="005C7A71" w:rsidR="002814B0" w:rsidP="00CA2760" w:rsidRDefault="002814B0" w14:paraId="105C02CF" w14:textId="5A1C841C">
            <w:pPr>
              <w:spacing w:before="0"/>
              <w:rPr>
                <w:sz w:val="16"/>
                <w:szCs w:val="16"/>
              </w:rPr>
            </w:pPr>
            <w:r w:rsidRPr="005C7A71">
              <w:rPr>
                <w:sz w:val="16"/>
                <w:szCs w:val="16"/>
              </w:rPr>
              <w:t>X</w:t>
            </w:r>
          </w:p>
        </w:tc>
        <w:tc>
          <w:tcPr>
            <w:tcW w:w="343" w:type="pct"/>
          </w:tcPr>
          <w:p w:rsidRPr="005C7A71" w:rsidR="002814B0" w:rsidP="00CA2760" w:rsidRDefault="002814B0" w14:paraId="34E467E3" w14:textId="77777777">
            <w:pPr>
              <w:spacing w:before="0"/>
              <w:rPr>
                <w:sz w:val="16"/>
                <w:szCs w:val="16"/>
              </w:rPr>
            </w:pPr>
          </w:p>
        </w:tc>
        <w:tc>
          <w:tcPr>
            <w:tcW w:w="460" w:type="pct"/>
          </w:tcPr>
          <w:p w:rsidRPr="005C7A71" w:rsidR="002814B0" w:rsidP="00CA2760" w:rsidRDefault="00394C2A" w14:paraId="7EC36130" w14:textId="6E7C3307">
            <w:pPr>
              <w:spacing w:before="0"/>
              <w:rPr>
                <w:sz w:val="16"/>
                <w:szCs w:val="16"/>
              </w:rPr>
            </w:pPr>
            <w:r>
              <w:rPr>
                <w:sz w:val="16"/>
                <w:szCs w:val="16"/>
              </w:rPr>
              <w:t>X</w:t>
            </w:r>
          </w:p>
        </w:tc>
      </w:tr>
      <w:tr w:rsidRPr="005C7A71" w:rsidR="002814B0" w:rsidTr="00394C2A" w14:paraId="6209BF95" w14:textId="2874668D">
        <w:trPr>
          <w:cantSplit/>
          <w:trHeight w:val="144"/>
        </w:trPr>
        <w:tc>
          <w:tcPr>
            <w:tcW w:w="769" w:type="pct"/>
            <w:vAlign w:val="center"/>
          </w:tcPr>
          <w:p w:rsidRPr="005C7A71" w:rsidR="002814B0" w:rsidP="00CA2760" w:rsidRDefault="002814B0" w14:paraId="1C0690EA" w14:textId="7B81FF63">
            <w:pPr>
              <w:spacing w:before="0"/>
              <w:rPr>
                <w:color w:val="7030A0"/>
                <w:sz w:val="16"/>
                <w:szCs w:val="16"/>
              </w:rPr>
            </w:pPr>
            <w:r w:rsidRPr="005C7A71">
              <w:rPr>
                <w:color w:val="7030A0"/>
                <w:sz w:val="16"/>
                <w:szCs w:val="16"/>
              </w:rPr>
              <w:t>BB20AINTRO</w:t>
            </w:r>
          </w:p>
        </w:tc>
        <w:tc>
          <w:tcPr>
            <w:tcW w:w="907" w:type="pct"/>
            <w:vAlign w:val="center"/>
          </w:tcPr>
          <w:p w:rsidRPr="005C7A71" w:rsidR="002814B0" w:rsidP="00CA2760" w:rsidRDefault="002814B0" w14:paraId="42F227F7" w14:textId="66649940">
            <w:pPr>
              <w:spacing w:before="0"/>
              <w:rPr>
                <w:color w:val="7030A0"/>
                <w:sz w:val="16"/>
                <w:szCs w:val="16"/>
              </w:rPr>
            </w:pPr>
            <w:r w:rsidRPr="005C7A71">
              <w:rPr>
                <w:color w:val="7030A0"/>
                <w:sz w:val="16"/>
                <w:szCs w:val="16"/>
              </w:rPr>
              <w:t>Survey time frame introductory form</w:t>
            </w:r>
          </w:p>
        </w:tc>
        <w:tc>
          <w:tcPr>
            <w:tcW w:w="464" w:type="pct"/>
            <w:vAlign w:val="center"/>
          </w:tcPr>
          <w:p w:rsidRPr="005C7A71" w:rsidR="002814B0" w:rsidP="00CA2760" w:rsidRDefault="002814B0" w14:paraId="5EF40918" w14:textId="7AFD4B38">
            <w:pPr>
              <w:spacing w:before="0"/>
              <w:rPr>
                <w:color w:val="7030A0"/>
                <w:sz w:val="16"/>
                <w:szCs w:val="16"/>
              </w:rPr>
            </w:pPr>
            <w:r w:rsidRPr="005C7A71">
              <w:rPr>
                <w:color w:val="7030A0"/>
                <w:sz w:val="16"/>
                <w:szCs w:val="16"/>
              </w:rPr>
              <w:t>R</w:t>
            </w:r>
          </w:p>
        </w:tc>
        <w:tc>
          <w:tcPr>
            <w:tcW w:w="1093" w:type="pct"/>
            <w:vAlign w:val="center"/>
          </w:tcPr>
          <w:p w:rsidRPr="005C7A71" w:rsidR="002814B0" w:rsidP="00CA2760" w:rsidRDefault="002814B0" w14:paraId="530DB9CE" w14:textId="7460FBCD">
            <w:pPr>
              <w:spacing w:before="0"/>
              <w:rPr>
                <w:color w:val="7030A0"/>
                <w:sz w:val="16"/>
                <w:szCs w:val="16"/>
              </w:rPr>
            </w:pPr>
            <w:r w:rsidRPr="005C7A71">
              <w:rPr>
                <w:color w:val="7030A0"/>
                <w:sz w:val="16"/>
                <w:szCs w:val="16"/>
              </w:rPr>
              <w:t>Revised to anchor respondents to the time</w:t>
            </w:r>
            <w:r w:rsidR="00544254">
              <w:rPr>
                <w:color w:val="7030A0"/>
                <w:sz w:val="16"/>
                <w:szCs w:val="16"/>
              </w:rPr>
              <w:t xml:space="preserve"> </w:t>
            </w:r>
            <w:r w:rsidRPr="005C7A71">
              <w:rPr>
                <w:color w:val="7030A0"/>
                <w:sz w:val="16"/>
                <w:szCs w:val="16"/>
              </w:rPr>
              <w:t xml:space="preserve">frame of interest throughout the survey </w:t>
            </w:r>
            <w:r w:rsidR="004D0337">
              <w:rPr>
                <w:color w:val="7030A0"/>
                <w:sz w:val="16"/>
                <w:szCs w:val="16"/>
              </w:rPr>
              <w:t>(</w:t>
            </w:r>
            <w:r w:rsidR="00544254">
              <w:rPr>
                <w:color w:val="7030A0"/>
                <w:sz w:val="16"/>
                <w:szCs w:val="16"/>
              </w:rPr>
              <w:t>BB17BINTRO</w:t>
            </w:r>
            <w:r w:rsidR="004D0337">
              <w:rPr>
                <w:color w:val="7030A0"/>
                <w:sz w:val="16"/>
                <w:szCs w:val="16"/>
              </w:rPr>
              <w:t>).</w:t>
            </w:r>
          </w:p>
        </w:tc>
        <w:tc>
          <w:tcPr>
            <w:tcW w:w="450" w:type="pct"/>
          </w:tcPr>
          <w:p w:rsidRPr="005C7A71" w:rsidR="002814B0" w:rsidP="00CA2760" w:rsidRDefault="002814B0" w14:paraId="509DF6BE" w14:textId="71367366">
            <w:pPr>
              <w:spacing w:before="0"/>
              <w:rPr>
                <w:color w:val="7030A0"/>
                <w:sz w:val="16"/>
                <w:szCs w:val="16"/>
              </w:rPr>
            </w:pPr>
            <w:r w:rsidRPr="005C7A71">
              <w:rPr>
                <w:color w:val="7030A0"/>
                <w:sz w:val="16"/>
                <w:szCs w:val="16"/>
              </w:rPr>
              <w:t>B&amp;B:16/17</w:t>
            </w:r>
          </w:p>
        </w:tc>
        <w:tc>
          <w:tcPr>
            <w:tcW w:w="514" w:type="pct"/>
          </w:tcPr>
          <w:p w:rsidRPr="005C7A71" w:rsidR="002814B0" w:rsidP="00CA2760" w:rsidRDefault="002814B0" w14:paraId="0EA7EF7B" w14:textId="13051D50">
            <w:pPr>
              <w:spacing w:before="0"/>
              <w:rPr>
                <w:color w:val="7030A0"/>
                <w:sz w:val="16"/>
                <w:szCs w:val="16"/>
              </w:rPr>
            </w:pPr>
            <w:r w:rsidRPr="005C7A71">
              <w:rPr>
                <w:color w:val="7030A0"/>
                <w:sz w:val="16"/>
                <w:szCs w:val="16"/>
              </w:rPr>
              <w:t>X</w:t>
            </w:r>
          </w:p>
        </w:tc>
        <w:tc>
          <w:tcPr>
            <w:tcW w:w="343" w:type="pct"/>
          </w:tcPr>
          <w:p w:rsidRPr="005C7A71" w:rsidR="002814B0" w:rsidP="00CA2760" w:rsidRDefault="002814B0" w14:paraId="5B9AF083" w14:textId="731B388F">
            <w:pPr>
              <w:spacing w:before="0"/>
              <w:rPr>
                <w:color w:val="7030A0"/>
                <w:sz w:val="16"/>
                <w:szCs w:val="16"/>
              </w:rPr>
            </w:pPr>
            <w:r w:rsidRPr="005C7A71">
              <w:rPr>
                <w:color w:val="7030A0"/>
                <w:sz w:val="16"/>
                <w:szCs w:val="16"/>
              </w:rPr>
              <w:t>X</w:t>
            </w:r>
          </w:p>
        </w:tc>
        <w:tc>
          <w:tcPr>
            <w:tcW w:w="460" w:type="pct"/>
          </w:tcPr>
          <w:p w:rsidRPr="005C7A71" w:rsidR="002814B0" w:rsidP="00CA2760" w:rsidRDefault="002814B0" w14:paraId="148EE94C" w14:textId="77777777">
            <w:pPr>
              <w:spacing w:before="0"/>
              <w:rPr>
                <w:color w:val="7030A0"/>
                <w:sz w:val="16"/>
                <w:szCs w:val="16"/>
              </w:rPr>
            </w:pPr>
          </w:p>
        </w:tc>
      </w:tr>
      <w:tr w:rsidRPr="005C7A71" w:rsidR="002814B0" w:rsidTr="00394C2A" w14:paraId="087C1F20" w14:textId="4998B351">
        <w:trPr>
          <w:cantSplit/>
          <w:trHeight w:val="144"/>
        </w:trPr>
        <w:tc>
          <w:tcPr>
            <w:tcW w:w="769" w:type="pct"/>
            <w:vAlign w:val="center"/>
          </w:tcPr>
          <w:p w:rsidRPr="005C7A71" w:rsidR="002814B0" w:rsidP="00CA2760" w:rsidRDefault="002814B0" w14:paraId="6A1C8579" w14:textId="2E567003">
            <w:pPr>
              <w:spacing w:before="0"/>
              <w:rPr>
                <w:sz w:val="16"/>
                <w:szCs w:val="16"/>
              </w:rPr>
            </w:pPr>
            <w:r w:rsidRPr="005C7A71">
              <w:rPr>
                <w:sz w:val="16"/>
                <w:szCs w:val="16"/>
              </w:rPr>
              <w:t>BB20ABYE</w:t>
            </w:r>
          </w:p>
        </w:tc>
        <w:tc>
          <w:tcPr>
            <w:tcW w:w="907" w:type="pct"/>
            <w:vAlign w:val="center"/>
          </w:tcPr>
          <w:p w:rsidRPr="005C7A71" w:rsidR="002814B0" w:rsidP="00CA2760" w:rsidRDefault="002814B0" w14:paraId="633962F9" w14:textId="15C1B3F9">
            <w:pPr>
              <w:spacing w:before="0"/>
              <w:rPr>
                <w:sz w:val="16"/>
                <w:szCs w:val="16"/>
              </w:rPr>
            </w:pPr>
            <w:r w:rsidRPr="005C7A71">
              <w:rPr>
                <w:sz w:val="16"/>
                <w:szCs w:val="16"/>
              </w:rPr>
              <w:t>Ineligible contact information</w:t>
            </w:r>
          </w:p>
        </w:tc>
        <w:tc>
          <w:tcPr>
            <w:tcW w:w="464" w:type="pct"/>
            <w:vAlign w:val="center"/>
          </w:tcPr>
          <w:p w:rsidRPr="005C7A71" w:rsidR="002814B0" w:rsidP="00CA2760" w:rsidRDefault="002814B0" w14:paraId="2B96D981" w14:textId="77777777">
            <w:pPr>
              <w:spacing w:before="0"/>
              <w:rPr>
                <w:sz w:val="16"/>
                <w:szCs w:val="16"/>
              </w:rPr>
            </w:pPr>
          </w:p>
        </w:tc>
        <w:tc>
          <w:tcPr>
            <w:tcW w:w="1093" w:type="pct"/>
            <w:vAlign w:val="center"/>
          </w:tcPr>
          <w:p w:rsidRPr="005C7A71" w:rsidR="002814B0" w:rsidP="00CA2760" w:rsidRDefault="002814B0" w14:paraId="5522E4AE" w14:textId="5BF53FEA">
            <w:pPr>
              <w:spacing w:before="0"/>
              <w:rPr>
                <w:sz w:val="16"/>
                <w:szCs w:val="16"/>
              </w:rPr>
            </w:pPr>
            <w:r w:rsidRPr="005C7A71">
              <w:rPr>
                <w:sz w:val="16"/>
                <w:szCs w:val="16"/>
              </w:rPr>
              <w:t>No change</w:t>
            </w:r>
          </w:p>
        </w:tc>
        <w:tc>
          <w:tcPr>
            <w:tcW w:w="450" w:type="pct"/>
          </w:tcPr>
          <w:p w:rsidRPr="005C7A71" w:rsidR="002814B0" w:rsidP="00CA2760" w:rsidRDefault="002814B0" w14:paraId="36ABD79B" w14:textId="1979D03D">
            <w:pPr>
              <w:spacing w:before="0"/>
              <w:rPr>
                <w:sz w:val="16"/>
                <w:szCs w:val="16"/>
              </w:rPr>
            </w:pPr>
            <w:r w:rsidRPr="005C7A71">
              <w:rPr>
                <w:sz w:val="16"/>
                <w:szCs w:val="16"/>
              </w:rPr>
              <w:t>B&amp;B:16/17</w:t>
            </w:r>
          </w:p>
        </w:tc>
        <w:tc>
          <w:tcPr>
            <w:tcW w:w="514" w:type="pct"/>
          </w:tcPr>
          <w:p w:rsidRPr="005C7A71" w:rsidR="002814B0" w:rsidP="00CA2760" w:rsidRDefault="002814B0" w14:paraId="02B33A2D" w14:textId="46423232">
            <w:pPr>
              <w:spacing w:before="0"/>
              <w:rPr>
                <w:sz w:val="16"/>
                <w:szCs w:val="16"/>
              </w:rPr>
            </w:pPr>
            <w:r w:rsidRPr="005C7A71">
              <w:rPr>
                <w:sz w:val="16"/>
                <w:szCs w:val="16"/>
              </w:rPr>
              <w:t>X</w:t>
            </w:r>
          </w:p>
        </w:tc>
        <w:tc>
          <w:tcPr>
            <w:tcW w:w="343" w:type="pct"/>
          </w:tcPr>
          <w:p w:rsidRPr="005C7A71" w:rsidR="002814B0" w:rsidP="00CA2760" w:rsidRDefault="002814B0" w14:paraId="30CB760A" w14:textId="77777777">
            <w:pPr>
              <w:spacing w:before="0"/>
              <w:rPr>
                <w:sz w:val="16"/>
                <w:szCs w:val="16"/>
              </w:rPr>
            </w:pPr>
          </w:p>
        </w:tc>
        <w:tc>
          <w:tcPr>
            <w:tcW w:w="460" w:type="pct"/>
          </w:tcPr>
          <w:p w:rsidRPr="005C7A71" w:rsidR="002814B0" w:rsidP="00CA2760" w:rsidRDefault="00394C2A" w14:paraId="022418CD" w14:textId="2DBE87AF">
            <w:pPr>
              <w:spacing w:before="0"/>
              <w:rPr>
                <w:sz w:val="16"/>
                <w:szCs w:val="16"/>
              </w:rPr>
            </w:pPr>
            <w:r>
              <w:rPr>
                <w:sz w:val="16"/>
                <w:szCs w:val="16"/>
              </w:rPr>
              <w:t>X</w:t>
            </w:r>
          </w:p>
        </w:tc>
      </w:tr>
      <w:tr w:rsidRPr="005C7A71" w:rsidR="002814B0" w:rsidTr="00394C2A" w14:paraId="375B2527" w14:textId="3DD812F1">
        <w:trPr>
          <w:cantSplit/>
          <w:trHeight w:val="144"/>
        </w:trPr>
        <w:tc>
          <w:tcPr>
            <w:tcW w:w="769" w:type="pct"/>
            <w:vAlign w:val="center"/>
          </w:tcPr>
          <w:p w:rsidRPr="005C7A71" w:rsidR="002814B0" w:rsidP="00CA2760" w:rsidRDefault="002814B0" w14:paraId="4A729D5D" w14:textId="2AEF0124">
            <w:pPr>
              <w:spacing w:before="0"/>
              <w:rPr>
                <w:sz w:val="16"/>
                <w:szCs w:val="16"/>
              </w:rPr>
            </w:pPr>
            <w:r w:rsidRPr="005C7A71">
              <w:rPr>
                <w:sz w:val="16"/>
                <w:szCs w:val="16"/>
              </w:rPr>
              <w:t>BB20CINTRO</w:t>
            </w:r>
          </w:p>
        </w:tc>
        <w:tc>
          <w:tcPr>
            <w:tcW w:w="907" w:type="pct"/>
            <w:vAlign w:val="center"/>
          </w:tcPr>
          <w:p w:rsidRPr="005C7A71" w:rsidR="002814B0" w:rsidP="00CA2760" w:rsidRDefault="002814B0" w14:paraId="2A0BE0A3" w14:textId="2446A4A4">
            <w:pPr>
              <w:spacing w:before="0"/>
              <w:rPr>
                <w:sz w:val="16"/>
                <w:szCs w:val="16"/>
              </w:rPr>
            </w:pPr>
            <w:r w:rsidRPr="005C7A71">
              <w:rPr>
                <w:sz w:val="16"/>
                <w:szCs w:val="16"/>
              </w:rPr>
              <w:t>Postbaccalaureate Education intro form</w:t>
            </w:r>
          </w:p>
        </w:tc>
        <w:tc>
          <w:tcPr>
            <w:tcW w:w="464" w:type="pct"/>
            <w:vAlign w:val="center"/>
          </w:tcPr>
          <w:p w:rsidRPr="005C7A71" w:rsidR="002814B0" w:rsidP="00CA2760" w:rsidRDefault="002814B0" w14:paraId="24B59D9D" w14:textId="77777777">
            <w:pPr>
              <w:spacing w:before="0"/>
              <w:rPr>
                <w:sz w:val="16"/>
                <w:szCs w:val="16"/>
              </w:rPr>
            </w:pPr>
          </w:p>
        </w:tc>
        <w:tc>
          <w:tcPr>
            <w:tcW w:w="1093" w:type="pct"/>
            <w:vAlign w:val="center"/>
          </w:tcPr>
          <w:p w:rsidRPr="005C7A71" w:rsidR="002814B0" w:rsidP="00CA2760" w:rsidRDefault="002814B0" w14:paraId="666C660D" w14:textId="6AA1D929">
            <w:pPr>
              <w:spacing w:before="0"/>
              <w:rPr>
                <w:sz w:val="16"/>
                <w:szCs w:val="16"/>
              </w:rPr>
            </w:pPr>
            <w:r w:rsidRPr="005C7A71">
              <w:rPr>
                <w:sz w:val="16"/>
                <w:szCs w:val="16"/>
              </w:rPr>
              <w:t>No change</w:t>
            </w:r>
          </w:p>
        </w:tc>
        <w:tc>
          <w:tcPr>
            <w:tcW w:w="450" w:type="pct"/>
          </w:tcPr>
          <w:p w:rsidRPr="005C7A71" w:rsidR="002814B0" w:rsidP="00CA2760" w:rsidRDefault="002814B0" w14:paraId="6793EEA4" w14:textId="665657F9">
            <w:pPr>
              <w:spacing w:before="0"/>
              <w:rPr>
                <w:sz w:val="16"/>
                <w:szCs w:val="16"/>
              </w:rPr>
            </w:pPr>
            <w:r w:rsidRPr="005C7A71">
              <w:rPr>
                <w:sz w:val="16"/>
                <w:szCs w:val="16"/>
              </w:rPr>
              <w:t>B&amp;B:08/18</w:t>
            </w:r>
          </w:p>
        </w:tc>
        <w:tc>
          <w:tcPr>
            <w:tcW w:w="514" w:type="pct"/>
          </w:tcPr>
          <w:p w:rsidRPr="005C7A71" w:rsidR="002814B0" w:rsidP="00CA2760" w:rsidRDefault="002814B0" w14:paraId="246E52A3" w14:textId="1E183B5A">
            <w:pPr>
              <w:spacing w:before="0"/>
              <w:rPr>
                <w:sz w:val="16"/>
                <w:szCs w:val="16"/>
              </w:rPr>
            </w:pPr>
          </w:p>
        </w:tc>
        <w:tc>
          <w:tcPr>
            <w:tcW w:w="343" w:type="pct"/>
          </w:tcPr>
          <w:p w:rsidRPr="005C7A71" w:rsidR="002814B0" w:rsidP="00CA2760" w:rsidRDefault="002814B0" w14:paraId="3764F6C1" w14:textId="77777777">
            <w:pPr>
              <w:spacing w:before="0"/>
              <w:rPr>
                <w:sz w:val="16"/>
                <w:szCs w:val="16"/>
              </w:rPr>
            </w:pPr>
          </w:p>
        </w:tc>
        <w:tc>
          <w:tcPr>
            <w:tcW w:w="460" w:type="pct"/>
          </w:tcPr>
          <w:p w:rsidRPr="005C7A71" w:rsidR="002814B0" w:rsidP="00CA2760" w:rsidRDefault="002814B0" w14:paraId="255B704F" w14:textId="77777777">
            <w:pPr>
              <w:spacing w:before="0"/>
              <w:rPr>
                <w:sz w:val="16"/>
                <w:szCs w:val="16"/>
              </w:rPr>
            </w:pPr>
          </w:p>
        </w:tc>
      </w:tr>
      <w:tr w:rsidRPr="005C7A71" w:rsidR="002814B0" w:rsidTr="00394C2A" w14:paraId="0B9B16F7" w14:textId="3FF05F7D">
        <w:trPr>
          <w:cantSplit/>
          <w:trHeight w:val="144"/>
        </w:trPr>
        <w:tc>
          <w:tcPr>
            <w:tcW w:w="769" w:type="pct"/>
            <w:vAlign w:val="center"/>
          </w:tcPr>
          <w:p w:rsidRPr="005C7A71" w:rsidR="002814B0" w:rsidP="00CA2760" w:rsidRDefault="002814B0" w14:paraId="5579D42F" w14:textId="2CA82670">
            <w:pPr>
              <w:spacing w:before="0"/>
              <w:rPr>
                <w:sz w:val="16"/>
                <w:szCs w:val="16"/>
              </w:rPr>
            </w:pPr>
            <w:r w:rsidRPr="005C7A71">
              <w:rPr>
                <w:sz w:val="16"/>
                <w:szCs w:val="16"/>
              </w:rPr>
              <w:t>BB20CPSTGRD</w:t>
            </w:r>
          </w:p>
        </w:tc>
        <w:tc>
          <w:tcPr>
            <w:tcW w:w="907" w:type="pct"/>
            <w:vAlign w:val="center"/>
          </w:tcPr>
          <w:p w:rsidRPr="005C7A71" w:rsidR="002814B0" w:rsidP="00CA2760" w:rsidRDefault="002814B0" w14:paraId="3DCDF01B" w14:textId="72840F5F">
            <w:pPr>
              <w:spacing w:before="0"/>
              <w:rPr>
                <w:sz w:val="16"/>
                <w:szCs w:val="16"/>
              </w:rPr>
            </w:pPr>
            <w:r w:rsidRPr="005C7A71">
              <w:rPr>
                <w:sz w:val="16"/>
                <w:szCs w:val="16"/>
              </w:rPr>
              <w:t>Attended degree or certificate program during survey time frame</w:t>
            </w:r>
          </w:p>
        </w:tc>
        <w:tc>
          <w:tcPr>
            <w:tcW w:w="464" w:type="pct"/>
            <w:vAlign w:val="center"/>
          </w:tcPr>
          <w:p w:rsidRPr="005C7A71" w:rsidR="002814B0" w:rsidP="00CA2760" w:rsidRDefault="002814B0" w14:paraId="20811E44" w14:textId="77777777">
            <w:pPr>
              <w:spacing w:before="0"/>
              <w:rPr>
                <w:sz w:val="16"/>
                <w:szCs w:val="16"/>
              </w:rPr>
            </w:pPr>
          </w:p>
        </w:tc>
        <w:tc>
          <w:tcPr>
            <w:tcW w:w="1093" w:type="pct"/>
            <w:vAlign w:val="center"/>
          </w:tcPr>
          <w:p w:rsidRPr="005C7A71" w:rsidR="002814B0" w:rsidP="00CA2760" w:rsidRDefault="002814B0" w14:paraId="1472E41B" w14:textId="5E14DBF9">
            <w:pPr>
              <w:spacing w:before="0"/>
              <w:rPr>
                <w:sz w:val="16"/>
                <w:szCs w:val="16"/>
              </w:rPr>
            </w:pPr>
            <w:r w:rsidRPr="005C7A71">
              <w:rPr>
                <w:sz w:val="16"/>
                <w:szCs w:val="16"/>
              </w:rPr>
              <w:t>No change</w:t>
            </w:r>
          </w:p>
        </w:tc>
        <w:tc>
          <w:tcPr>
            <w:tcW w:w="450" w:type="pct"/>
          </w:tcPr>
          <w:p w:rsidRPr="005C7A71" w:rsidR="002814B0" w:rsidP="00CA2760" w:rsidRDefault="002814B0" w14:paraId="16A5ABA4" w14:textId="785EFE35">
            <w:pPr>
              <w:spacing w:before="0"/>
              <w:rPr>
                <w:sz w:val="16"/>
                <w:szCs w:val="16"/>
              </w:rPr>
            </w:pPr>
            <w:r w:rsidRPr="005C7A71">
              <w:rPr>
                <w:sz w:val="16"/>
                <w:szCs w:val="16"/>
              </w:rPr>
              <w:t>B&amp;B:08/18</w:t>
            </w:r>
          </w:p>
        </w:tc>
        <w:tc>
          <w:tcPr>
            <w:tcW w:w="514" w:type="pct"/>
          </w:tcPr>
          <w:p w:rsidRPr="005C7A71" w:rsidR="002814B0" w:rsidP="00CA2760" w:rsidRDefault="002814B0" w14:paraId="2B6D84A8" w14:textId="748C817A">
            <w:pPr>
              <w:spacing w:before="0"/>
              <w:rPr>
                <w:sz w:val="16"/>
                <w:szCs w:val="16"/>
              </w:rPr>
            </w:pPr>
            <w:r w:rsidRPr="005C7A71">
              <w:rPr>
                <w:sz w:val="16"/>
                <w:szCs w:val="16"/>
              </w:rPr>
              <w:t>X</w:t>
            </w:r>
          </w:p>
        </w:tc>
        <w:tc>
          <w:tcPr>
            <w:tcW w:w="343" w:type="pct"/>
          </w:tcPr>
          <w:p w:rsidRPr="005C7A71" w:rsidR="002814B0" w:rsidP="00CA2760" w:rsidRDefault="002814B0" w14:paraId="2386F614" w14:textId="7655BBF5">
            <w:pPr>
              <w:spacing w:before="0"/>
              <w:rPr>
                <w:sz w:val="16"/>
                <w:szCs w:val="16"/>
              </w:rPr>
            </w:pPr>
            <w:r w:rsidRPr="005C7A71">
              <w:rPr>
                <w:sz w:val="16"/>
                <w:szCs w:val="16"/>
              </w:rPr>
              <w:t>X</w:t>
            </w:r>
          </w:p>
        </w:tc>
        <w:tc>
          <w:tcPr>
            <w:tcW w:w="460" w:type="pct"/>
          </w:tcPr>
          <w:p w:rsidRPr="005C7A71" w:rsidR="002814B0" w:rsidP="00CA2760" w:rsidRDefault="002814B0" w14:paraId="038C219F" w14:textId="77777777">
            <w:pPr>
              <w:spacing w:before="0"/>
              <w:rPr>
                <w:sz w:val="16"/>
                <w:szCs w:val="16"/>
              </w:rPr>
            </w:pPr>
          </w:p>
        </w:tc>
      </w:tr>
      <w:tr w:rsidRPr="005C7A71" w:rsidR="002814B0" w:rsidTr="00394C2A" w14:paraId="2451390D" w14:textId="31F270C2">
        <w:trPr>
          <w:cantSplit/>
          <w:trHeight w:val="144"/>
        </w:trPr>
        <w:tc>
          <w:tcPr>
            <w:tcW w:w="769" w:type="pct"/>
            <w:vAlign w:val="center"/>
          </w:tcPr>
          <w:p w:rsidRPr="005C7A71" w:rsidR="002814B0" w:rsidP="00CA2760" w:rsidRDefault="002814B0" w14:paraId="2CF54BA6" w14:textId="4E7D8800">
            <w:pPr>
              <w:spacing w:before="0"/>
              <w:rPr>
                <w:color w:val="00B050"/>
                <w:sz w:val="16"/>
                <w:szCs w:val="16"/>
              </w:rPr>
            </w:pPr>
            <w:r w:rsidRPr="005C7A71">
              <w:rPr>
                <w:color w:val="00B050"/>
                <w:sz w:val="16"/>
                <w:szCs w:val="16"/>
              </w:rPr>
              <w:t>BB20CPREVSCH1</w:t>
            </w:r>
          </w:p>
        </w:tc>
        <w:tc>
          <w:tcPr>
            <w:tcW w:w="907" w:type="pct"/>
            <w:vAlign w:val="center"/>
          </w:tcPr>
          <w:p w:rsidRPr="005C7A71" w:rsidR="002814B0" w:rsidP="00CA2760" w:rsidRDefault="004D0337" w14:paraId="5963E416" w14:textId="47A8EF51">
            <w:pPr>
              <w:spacing w:before="0"/>
              <w:rPr>
                <w:color w:val="00B050"/>
                <w:sz w:val="16"/>
                <w:szCs w:val="16"/>
              </w:rPr>
            </w:pPr>
            <w:r>
              <w:rPr>
                <w:color w:val="00B050"/>
                <w:sz w:val="16"/>
                <w:szCs w:val="16"/>
              </w:rPr>
              <w:t xml:space="preserve">Continued to attend institution reported in first follow-up: </w:t>
            </w:r>
            <w:r w:rsidRPr="005C7A71" w:rsidR="002814B0">
              <w:rPr>
                <w:color w:val="00B050"/>
                <w:sz w:val="16"/>
                <w:szCs w:val="16"/>
              </w:rPr>
              <w:t xml:space="preserve">One institution reported </w:t>
            </w:r>
          </w:p>
        </w:tc>
        <w:tc>
          <w:tcPr>
            <w:tcW w:w="464" w:type="pct"/>
            <w:vAlign w:val="center"/>
          </w:tcPr>
          <w:p w:rsidRPr="005C7A71" w:rsidR="002814B0" w:rsidP="00CA2760" w:rsidRDefault="002814B0" w14:paraId="68321674" w14:textId="7B57C675">
            <w:pPr>
              <w:spacing w:before="0"/>
              <w:rPr>
                <w:color w:val="00B050"/>
                <w:sz w:val="16"/>
                <w:szCs w:val="16"/>
              </w:rPr>
            </w:pPr>
            <w:r w:rsidRPr="005C7A71">
              <w:rPr>
                <w:color w:val="00B050"/>
                <w:sz w:val="16"/>
                <w:szCs w:val="16"/>
              </w:rPr>
              <w:t>A</w:t>
            </w:r>
          </w:p>
        </w:tc>
        <w:tc>
          <w:tcPr>
            <w:tcW w:w="1093" w:type="pct"/>
            <w:vAlign w:val="center"/>
          </w:tcPr>
          <w:p w:rsidRPr="005C7A71" w:rsidR="002814B0" w:rsidP="00CA2760" w:rsidRDefault="002814B0" w14:paraId="649440A5" w14:textId="77A13D6C">
            <w:pPr>
              <w:spacing w:before="0"/>
              <w:rPr>
                <w:color w:val="00B050"/>
                <w:sz w:val="16"/>
                <w:szCs w:val="16"/>
              </w:rPr>
            </w:pPr>
            <w:r w:rsidRPr="005C7A71">
              <w:rPr>
                <w:color w:val="00B050"/>
                <w:sz w:val="16"/>
                <w:szCs w:val="16"/>
              </w:rPr>
              <w:t xml:space="preserve">Added to reduce respondent burden and collect additional information on institutions reported in the B&amp;B:16/17 </w:t>
            </w:r>
            <w:r w:rsidR="004D0337">
              <w:rPr>
                <w:color w:val="00B050"/>
                <w:sz w:val="16"/>
                <w:szCs w:val="16"/>
              </w:rPr>
              <w:t>survey</w:t>
            </w:r>
            <w:r w:rsidRPr="005C7A71">
              <w:rPr>
                <w:color w:val="00B050"/>
                <w:sz w:val="16"/>
                <w:szCs w:val="16"/>
              </w:rPr>
              <w:t xml:space="preserve">. </w:t>
            </w:r>
          </w:p>
        </w:tc>
        <w:tc>
          <w:tcPr>
            <w:tcW w:w="450" w:type="pct"/>
          </w:tcPr>
          <w:p w:rsidRPr="005C7A71" w:rsidR="002814B0" w:rsidP="00CA2760" w:rsidRDefault="002814B0" w14:paraId="2680F859" w14:textId="77777777">
            <w:pPr>
              <w:spacing w:before="0"/>
              <w:rPr>
                <w:color w:val="00B050"/>
                <w:sz w:val="16"/>
                <w:szCs w:val="16"/>
              </w:rPr>
            </w:pPr>
          </w:p>
        </w:tc>
        <w:tc>
          <w:tcPr>
            <w:tcW w:w="514" w:type="pct"/>
          </w:tcPr>
          <w:p w:rsidRPr="005C7A71" w:rsidR="002814B0" w:rsidP="00CA2760" w:rsidRDefault="002814B0" w14:paraId="4DC7578C" w14:textId="52A03F67">
            <w:pPr>
              <w:spacing w:before="0"/>
              <w:rPr>
                <w:color w:val="00B050"/>
                <w:sz w:val="16"/>
                <w:szCs w:val="16"/>
              </w:rPr>
            </w:pPr>
          </w:p>
        </w:tc>
        <w:tc>
          <w:tcPr>
            <w:tcW w:w="343" w:type="pct"/>
          </w:tcPr>
          <w:p w:rsidRPr="005C7A71" w:rsidR="002814B0" w:rsidP="00CA2760" w:rsidRDefault="002814B0" w14:paraId="73768174" w14:textId="77777777">
            <w:pPr>
              <w:spacing w:before="0"/>
              <w:rPr>
                <w:color w:val="00B050"/>
                <w:sz w:val="16"/>
                <w:szCs w:val="16"/>
              </w:rPr>
            </w:pPr>
          </w:p>
        </w:tc>
        <w:tc>
          <w:tcPr>
            <w:tcW w:w="460" w:type="pct"/>
          </w:tcPr>
          <w:p w:rsidRPr="005C7A71" w:rsidR="002814B0" w:rsidP="00CA2760" w:rsidRDefault="002814B0" w14:paraId="3CDC8B75" w14:textId="77777777">
            <w:pPr>
              <w:spacing w:before="0"/>
              <w:rPr>
                <w:color w:val="00B050"/>
                <w:sz w:val="16"/>
                <w:szCs w:val="16"/>
              </w:rPr>
            </w:pPr>
          </w:p>
        </w:tc>
      </w:tr>
      <w:tr w:rsidRPr="005C7A71" w:rsidR="002814B0" w:rsidTr="00394C2A" w14:paraId="0EA224F5" w14:textId="73DEDE31">
        <w:trPr>
          <w:cantSplit/>
          <w:trHeight w:val="144"/>
        </w:trPr>
        <w:tc>
          <w:tcPr>
            <w:tcW w:w="769" w:type="pct"/>
            <w:vAlign w:val="center"/>
          </w:tcPr>
          <w:p w:rsidRPr="005C7A71" w:rsidR="002814B0" w:rsidP="00CA2760" w:rsidRDefault="002814B0" w14:paraId="4E6C5082" w14:textId="58868EAE">
            <w:pPr>
              <w:spacing w:before="0"/>
              <w:rPr>
                <w:color w:val="00B050"/>
                <w:sz w:val="16"/>
                <w:szCs w:val="16"/>
              </w:rPr>
            </w:pPr>
            <w:r w:rsidRPr="005C7A71">
              <w:rPr>
                <w:color w:val="00B050"/>
                <w:sz w:val="16"/>
                <w:szCs w:val="16"/>
              </w:rPr>
              <w:t>BB20CPREVSCH2</w:t>
            </w:r>
          </w:p>
        </w:tc>
        <w:tc>
          <w:tcPr>
            <w:tcW w:w="907" w:type="pct"/>
            <w:vAlign w:val="center"/>
          </w:tcPr>
          <w:p w:rsidRPr="005C7A71" w:rsidR="002814B0" w:rsidP="00CA2760" w:rsidRDefault="004D0337" w14:paraId="2C5965E4" w14:textId="7FBE488C">
            <w:pPr>
              <w:spacing w:before="0"/>
              <w:rPr>
                <w:color w:val="00B050"/>
                <w:sz w:val="16"/>
                <w:szCs w:val="16"/>
              </w:rPr>
            </w:pPr>
            <w:r>
              <w:rPr>
                <w:color w:val="00B050"/>
                <w:sz w:val="16"/>
                <w:szCs w:val="16"/>
              </w:rPr>
              <w:t>Continued to attend institutions reported in first follow-up: Two</w:t>
            </w:r>
            <w:r w:rsidRPr="005C7A71">
              <w:rPr>
                <w:color w:val="00B050"/>
                <w:sz w:val="16"/>
                <w:szCs w:val="16"/>
              </w:rPr>
              <w:t xml:space="preserve"> institution</w:t>
            </w:r>
            <w:r>
              <w:rPr>
                <w:color w:val="00B050"/>
                <w:sz w:val="16"/>
                <w:szCs w:val="16"/>
              </w:rPr>
              <w:t>s</w:t>
            </w:r>
            <w:r w:rsidRPr="005C7A71">
              <w:rPr>
                <w:color w:val="00B050"/>
                <w:sz w:val="16"/>
                <w:szCs w:val="16"/>
              </w:rPr>
              <w:t xml:space="preserve"> reported</w:t>
            </w:r>
          </w:p>
        </w:tc>
        <w:tc>
          <w:tcPr>
            <w:tcW w:w="464" w:type="pct"/>
            <w:vAlign w:val="center"/>
          </w:tcPr>
          <w:p w:rsidRPr="005C7A71" w:rsidR="002814B0" w:rsidP="00CA2760" w:rsidRDefault="002814B0" w14:paraId="7CA6AD6C" w14:textId="3E9BD56F">
            <w:pPr>
              <w:spacing w:before="0"/>
              <w:rPr>
                <w:color w:val="00B050"/>
                <w:sz w:val="16"/>
                <w:szCs w:val="16"/>
              </w:rPr>
            </w:pPr>
            <w:r w:rsidRPr="005C7A71">
              <w:rPr>
                <w:color w:val="00B050"/>
                <w:sz w:val="16"/>
                <w:szCs w:val="16"/>
              </w:rPr>
              <w:t>A</w:t>
            </w:r>
          </w:p>
        </w:tc>
        <w:tc>
          <w:tcPr>
            <w:tcW w:w="1093" w:type="pct"/>
            <w:vAlign w:val="center"/>
          </w:tcPr>
          <w:p w:rsidRPr="005C7A71" w:rsidR="002814B0" w:rsidP="00CA2760" w:rsidRDefault="002814B0" w14:paraId="21580105" w14:textId="02D5DBF1">
            <w:pPr>
              <w:spacing w:before="0"/>
              <w:rPr>
                <w:color w:val="00B050"/>
                <w:sz w:val="16"/>
                <w:szCs w:val="16"/>
              </w:rPr>
            </w:pPr>
            <w:r w:rsidRPr="005C7A71">
              <w:rPr>
                <w:color w:val="00B050"/>
                <w:sz w:val="16"/>
                <w:szCs w:val="16"/>
              </w:rPr>
              <w:t xml:space="preserve">Added to reduce respondent burden and collect additional information on institutions reported in the B&amp;B:16/17 </w:t>
            </w:r>
            <w:r w:rsidR="004D0337">
              <w:rPr>
                <w:color w:val="00B050"/>
                <w:sz w:val="16"/>
                <w:szCs w:val="16"/>
              </w:rPr>
              <w:t>survey</w:t>
            </w:r>
            <w:r w:rsidRPr="005C7A71">
              <w:rPr>
                <w:color w:val="00B050"/>
                <w:sz w:val="16"/>
                <w:szCs w:val="16"/>
              </w:rPr>
              <w:t>.</w:t>
            </w:r>
          </w:p>
        </w:tc>
        <w:tc>
          <w:tcPr>
            <w:tcW w:w="450" w:type="pct"/>
          </w:tcPr>
          <w:p w:rsidRPr="005C7A71" w:rsidR="002814B0" w:rsidP="00CA2760" w:rsidRDefault="002814B0" w14:paraId="482BEF2A" w14:textId="77777777">
            <w:pPr>
              <w:spacing w:before="0"/>
              <w:rPr>
                <w:color w:val="00B050"/>
                <w:sz w:val="16"/>
                <w:szCs w:val="16"/>
              </w:rPr>
            </w:pPr>
          </w:p>
        </w:tc>
        <w:tc>
          <w:tcPr>
            <w:tcW w:w="514" w:type="pct"/>
          </w:tcPr>
          <w:p w:rsidRPr="005C7A71" w:rsidR="002814B0" w:rsidP="00CA2760" w:rsidRDefault="002814B0" w14:paraId="3149E1B7" w14:textId="0BA44D5F">
            <w:pPr>
              <w:spacing w:before="0"/>
              <w:rPr>
                <w:color w:val="00B050"/>
                <w:sz w:val="16"/>
                <w:szCs w:val="16"/>
              </w:rPr>
            </w:pPr>
          </w:p>
        </w:tc>
        <w:tc>
          <w:tcPr>
            <w:tcW w:w="343" w:type="pct"/>
          </w:tcPr>
          <w:p w:rsidRPr="005C7A71" w:rsidR="002814B0" w:rsidP="00CA2760" w:rsidRDefault="002814B0" w14:paraId="7A64F89A" w14:textId="77777777">
            <w:pPr>
              <w:spacing w:before="0"/>
              <w:rPr>
                <w:color w:val="00B050"/>
                <w:sz w:val="16"/>
                <w:szCs w:val="16"/>
              </w:rPr>
            </w:pPr>
          </w:p>
        </w:tc>
        <w:tc>
          <w:tcPr>
            <w:tcW w:w="460" w:type="pct"/>
          </w:tcPr>
          <w:p w:rsidRPr="005C7A71" w:rsidR="002814B0" w:rsidP="00CA2760" w:rsidRDefault="002814B0" w14:paraId="47FF0412" w14:textId="77777777">
            <w:pPr>
              <w:spacing w:before="0"/>
              <w:rPr>
                <w:color w:val="00B050"/>
                <w:sz w:val="16"/>
                <w:szCs w:val="16"/>
              </w:rPr>
            </w:pPr>
          </w:p>
        </w:tc>
      </w:tr>
      <w:tr w:rsidRPr="005C7A71" w:rsidR="002814B0" w:rsidTr="00394C2A" w14:paraId="76287DA0" w14:textId="1D4C1390">
        <w:trPr>
          <w:cantSplit/>
          <w:trHeight w:val="144"/>
        </w:trPr>
        <w:tc>
          <w:tcPr>
            <w:tcW w:w="769" w:type="pct"/>
            <w:vAlign w:val="center"/>
          </w:tcPr>
          <w:p w:rsidRPr="005C7A71" w:rsidR="002814B0" w:rsidP="00CA2760" w:rsidRDefault="002814B0" w14:paraId="19D574F9" w14:textId="11E9B5E4">
            <w:pPr>
              <w:spacing w:before="0"/>
              <w:rPr>
                <w:sz w:val="16"/>
                <w:szCs w:val="16"/>
              </w:rPr>
            </w:pPr>
            <w:r w:rsidRPr="005C7A71">
              <w:rPr>
                <w:sz w:val="16"/>
                <w:szCs w:val="16"/>
              </w:rPr>
              <w:t>BB20CSCHPT01</w:t>
            </w:r>
          </w:p>
        </w:tc>
        <w:tc>
          <w:tcPr>
            <w:tcW w:w="907" w:type="pct"/>
            <w:vAlign w:val="center"/>
          </w:tcPr>
          <w:p w:rsidRPr="005C7A71" w:rsidR="002814B0" w:rsidP="00CA2760" w:rsidRDefault="002814B0" w14:paraId="2CF52D2E" w14:textId="084E7F4C">
            <w:pPr>
              <w:spacing w:before="0"/>
              <w:rPr>
                <w:sz w:val="16"/>
                <w:szCs w:val="16"/>
              </w:rPr>
            </w:pPr>
            <w:r w:rsidRPr="005C7A71">
              <w:rPr>
                <w:sz w:val="16"/>
                <w:szCs w:val="16"/>
              </w:rPr>
              <w:t>Postbaccalaureate institution 1: school name</w:t>
            </w:r>
          </w:p>
        </w:tc>
        <w:tc>
          <w:tcPr>
            <w:tcW w:w="464" w:type="pct"/>
            <w:vAlign w:val="center"/>
          </w:tcPr>
          <w:p w:rsidRPr="005C7A71" w:rsidR="002814B0" w:rsidP="00CA2760" w:rsidRDefault="002814B0" w14:paraId="54D30471" w14:textId="550CD245">
            <w:pPr>
              <w:spacing w:before="0"/>
              <w:rPr>
                <w:sz w:val="16"/>
                <w:szCs w:val="16"/>
              </w:rPr>
            </w:pPr>
          </w:p>
        </w:tc>
        <w:tc>
          <w:tcPr>
            <w:tcW w:w="1093" w:type="pct"/>
            <w:vAlign w:val="center"/>
          </w:tcPr>
          <w:p w:rsidRPr="005C7A71" w:rsidR="002814B0" w:rsidP="00CA2760" w:rsidRDefault="002814B0" w14:paraId="3E5E4EDF" w14:textId="6147D6BE">
            <w:pPr>
              <w:spacing w:before="0"/>
              <w:rPr>
                <w:sz w:val="16"/>
                <w:szCs w:val="16"/>
              </w:rPr>
            </w:pPr>
            <w:r w:rsidRPr="005C7A71">
              <w:rPr>
                <w:sz w:val="16"/>
                <w:szCs w:val="16"/>
              </w:rPr>
              <w:t>No change</w:t>
            </w:r>
          </w:p>
        </w:tc>
        <w:tc>
          <w:tcPr>
            <w:tcW w:w="450" w:type="pct"/>
          </w:tcPr>
          <w:p w:rsidRPr="005C7A71" w:rsidR="002814B0" w:rsidP="00CA2760" w:rsidRDefault="002814B0" w14:paraId="4304A976" w14:textId="57747DDC">
            <w:pPr>
              <w:spacing w:before="0"/>
              <w:rPr>
                <w:sz w:val="16"/>
                <w:szCs w:val="16"/>
              </w:rPr>
            </w:pPr>
            <w:r w:rsidRPr="005C7A71">
              <w:rPr>
                <w:sz w:val="16"/>
                <w:szCs w:val="16"/>
              </w:rPr>
              <w:t>B&amp;B:16/17</w:t>
            </w:r>
          </w:p>
        </w:tc>
        <w:tc>
          <w:tcPr>
            <w:tcW w:w="514" w:type="pct"/>
          </w:tcPr>
          <w:p w:rsidRPr="005C7A71" w:rsidR="002814B0" w:rsidP="00CA2760" w:rsidRDefault="002814B0" w14:paraId="250DBCB8" w14:textId="5DE3F383">
            <w:pPr>
              <w:spacing w:before="0"/>
              <w:rPr>
                <w:sz w:val="16"/>
                <w:szCs w:val="16"/>
              </w:rPr>
            </w:pPr>
          </w:p>
        </w:tc>
        <w:tc>
          <w:tcPr>
            <w:tcW w:w="343" w:type="pct"/>
          </w:tcPr>
          <w:p w:rsidRPr="005C7A71" w:rsidR="002814B0" w:rsidP="00CA2760" w:rsidRDefault="002814B0" w14:paraId="1B0DA966" w14:textId="30FC660E">
            <w:pPr>
              <w:spacing w:before="0"/>
              <w:rPr>
                <w:sz w:val="16"/>
                <w:szCs w:val="16"/>
              </w:rPr>
            </w:pPr>
          </w:p>
        </w:tc>
        <w:tc>
          <w:tcPr>
            <w:tcW w:w="460" w:type="pct"/>
          </w:tcPr>
          <w:p w:rsidRPr="005C7A71" w:rsidR="002814B0" w:rsidP="00CA2760" w:rsidRDefault="002814B0" w14:paraId="0A9739CE" w14:textId="77777777">
            <w:pPr>
              <w:spacing w:before="0"/>
              <w:rPr>
                <w:sz w:val="16"/>
                <w:szCs w:val="16"/>
              </w:rPr>
            </w:pPr>
          </w:p>
        </w:tc>
      </w:tr>
      <w:tr w:rsidRPr="0032471D" w:rsidR="0032471D" w:rsidTr="00394C2A" w14:paraId="6FC1F0C3" w14:textId="66915A0B">
        <w:trPr>
          <w:cantSplit/>
          <w:trHeight w:val="144"/>
        </w:trPr>
        <w:tc>
          <w:tcPr>
            <w:tcW w:w="769" w:type="pct"/>
            <w:vAlign w:val="center"/>
          </w:tcPr>
          <w:p w:rsidRPr="00512448" w:rsidR="002814B0" w:rsidP="00CA2760" w:rsidRDefault="002814B0" w14:paraId="4A9EE749" w14:textId="50ED5DF1">
            <w:pPr>
              <w:spacing w:before="0"/>
              <w:rPr>
                <w:color w:val="7030A0"/>
                <w:sz w:val="16"/>
                <w:szCs w:val="16"/>
              </w:rPr>
            </w:pPr>
            <w:r w:rsidRPr="00512448">
              <w:rPr>
                <w:color w:val="7030A0"/>
                <w:sz w:val="16"/>
                <w:szCs w:val="16"/>
              </w:rPr>
              <w:t>BB20CDEG01</w:t>
            </w:r>
          </w:p>
        </w:tc>
        <w:tc>
          <w:tcPr>
            <w:tcW w:w="907" w:type="pct"/>
            <w:vAlign w:val="center"/>
          </w:tcPr>
          <w:p w:rsidRPr="00512448" w:rsidR="002814B0" w:rsidP="00CA2760" w:rsidRDefault="002814B0" w14:paraId="4D1BAAB8" w14:textId="1204C581">
            <w:pPr>
              <w:spacing w:before="0"/>
              <w:rPr>
                <w:color w:val="7030A0"/>
                <w:sz w:val="16"/>
                <w:szCs w:val="16"/>
              </w:rPr>
            </w:pPr>
            <w:r w:rsidRPr="00512448">
              <w:rPr>
                <w:color w:val="7030A0"/>
                <w:sz w:val="16"/>
                <w:szCs w:val="16"/>
              </w:rPr>
              <w:t>Postbaccalaureate institution 1: degree or certificate type</w:t>
            </w:r>
          </w:p>
        </w:tc>
        <w:tc>
          <w:tcPr>
            <w:tcW w:w="464" w:type="pct"/>
            <w:vAlign w:val="center"/>
          </w:tcPr>
          <w:p w:rsidRPr="00512448" w:rsidR="002814B0" w:rsidP="00CA2760" w:rsidRDefault="0032471D" w14:paraId="39712E75" w14:textId="2D21E382">
            <w:pPr>
              <w:spacing w:before="0"/>
              <w:rPr>
                <w:color w:val="7030A0"/>
                <w:sz w:val="16"/>
                <w:szCs w:val="16"/>
              </w:rPr>
            </w:pPr>
            <w:r w:rsidRPr="00512448">
              <w:rPr>
                <w:color w:val="7030A0"/>
                <w:sz w:val="16"/>
                <w:szCs w:val="16"/>
              </w:rPr>
              <w:t>R</w:t>
            </w:r>
          </w:p>
        </w:tc>
        <w:tc>
          <w:tcPr>
            <w:tcW w:w="1093" w:type="pct"/>
            <w:vAlign w:val="center"/>
          </w:tcPr>
          <w:p w:rsidRPr="00512448" w:rsidR="002814B0" w:rsidP="00CA2760" w:rsidRDefault="0032471D" w14:paraId="461021A2" w14:textId="6C21ADB0">
            <w:pPr>
              <w:spacing w:before="0"/>
              <w:rPr>
                <w:color w:val="7030A0"/>
                <w:sz w:val="16"/>
                <w:szCs w:val="16"/>
              </w:rPr>
            </w:pPr>
            <w:r w:rsidRPr="00512448">
              <w:rPr>
                <w:color w:val="7030A0"/>
                <w:sz w:val="16"/>
                <w:szCs w:val="16"/>
              </w:rPr>
              <w:t xml:space="preserve">Added transition statement for </w:t>
            </w:r>
            <w:r w:rsidR="008A2A83">
              <w:rPr>
                <w:color w:val="7030A0"/>
                <w:sz w:val="16"/>
                <w:szCs w:val="16"/>
              </w:rPr>
              <w:t xml:space="preserve">respondents who </w:t>
            </w:r>
            <w:r w:rsidR="00BE5124">
              <w:rPr>
                <w:color w:val="7030A0"/>
                <w:sz w:val="16"/>
                <w:szCs w:val="16"/>
              </w:rPr>
              <w:t>continued to attend</w:t>
            </w:r>
            <w:r w:rsidR="008A2A83">
              <w:rPr>
                <w:color w:val="7030A0"/>
                <w:sz w:val="16"/>
                <w:szCs w:val="16"/>
              </w:rPr>
              <w:t xml:space="preserve"> more than one institution in the B&amp;B:16/17 survey.</w:t>
            </w:r>
            <w:r w:rsidRPr="00512448">
              <w:rPr>
                <w:color w:val="7030A0"/>
                <w:sz w:val="16"/>
                <w:szCs w:val="16"/>
              </w:rPr>
              <w:t xml:space="preserve"> </w:t>
            </w:r>
          </w:p>
        </w:tc>
        <w:tc>
          <w:tcPr>
            <w:tcW w:w="450" w:type="pct"/>
          </w:tcPr>
          <w:p w:rsidRPr="00512448" w:rsidR="002814B0" w:rsidP="00CA2760" w:rsidRDefault="002814B0" w14:paraId="73E7299A" w14:textId="3A4A8246">
            <w:pPr>
              <w:spacing w:before="0"/>
              <w:rPr>
                <w:color w:val="7030A0"/>
                <w:sz w:val="16"/>
                <w:szCs w:val="16"/>
              </w:rPr>
            </w:pPr>
            <w:r w:rsidRPr="00512448">
              <w:rPr>
                <w:color w:val="7030A0"/>
                <w:sz w:val="16"/>
                <w:szCs w:val="16"/>
              </w:rPr>
              <w:t>B&amp;B:16/17</w:t>
            </w:r>
          </w:p>
        </w:tc>
        <w:tc>
          <w:tcPr>
            <w:tcW w:w="514" w:type="pct"/>
          </w:tcPr>
          <w:p w:rsidRPr="00512448" w:rsidR="002814B0" w:rsidP="00CA2760" w:rsidRDefault="002814B0" w14:paraId="11014E8A" w14:textId="2D81D423">
            <w:pPr>
              <w:spacing w:before="0"/>
              <w:rPr>
                <w:color w:val="7030A0"/>
                <w:sz w:val="16"/>
                <w:szCs w:val="16"/>
              </w:rPr>
            </w:pPr>
          </w:p>
        </w:tc>
        <w:tc>
          <w:tcPr>
            <w:tcW w:w="343" w:type="pct"/>
          </w:tcPr>
          <w:p w:rsidRPr="00512448" w:rsidR="002814B0" w:rsidP="00CA2760" w:rsidRDefault="002814B0" w14:paraId="7A2EC82A" w14:textId="77777777">
            <w:pPr>
              <w:spacing w:before="0"/>
              <w:rPr>
                <w:color w:val="7030A0"/>
                <w:sz w:val="16"/>
                <w:szCs w:val="16"/>
              </w:rPr>
            </w:pPr>
          </w:p>
        </w:tc>
        <w:tc>
          <w:tcPr>
            <w:tcW w:w="460" w:type="pct"/>
          </w:tcPr>
          <w:p w:rsidRPr="00512448" w:rsidR="002814B0" w:rsidP="00CA2760" w:rsidRDefault="002814B0" w14:paraId="71383966" w14:textId="77777777">
            <w:pPr>
              <w:spacing w:before="0"/>
              <w:rPr>
                <w:color w:val="7030A0"/>
                <w:sz w:val="16"/>
                <w:szCs w:val="16"/>
              </w:rPr>
            </w:pPr>
          </w:p>
        </w:tc>
      </w:tr>
      <w:tr w:rsidRPr="005C7A71" w:rsidR="002814B0" w:rsidTr="00394C2A" w14:paraId="1A464B47" w14:textId="5BB5E921">
        <w:trPr>
          <w:cantSplit/>
          <w:trHeight w:val="144"/>
        </w:trPr>
        <w:tc>
          <w:tcPr>
            <w:tcW w:w="769" w:type="pct"/>
            <w:vAlign w:val="center"/>
          </w:tcPr>
          <w:p w:rsidRPr="005C7A71" w:rsidR="002814B0" w:rsidP="00CA2760" w:rsidRDefault="002814B0" w14:paraId="4F635B50" w14:textId="4148AE47">
            <w:pPr>
              <w:spacing w:before="0"/>
              <w:rPr>
                <w:sz w:val="16"/>
                <w:szCs w:val="16"/>
              </w:rPr>
            </w:pPr>
            <w:r w:rsidRPr="005C7A71">
              <w:rPr>
                <w:sz w:val="16"/>
                <w:szCs w:val="16"/>
              </w:rPr>
              <w:t>BB20CFENR01</w:t>
            </w:r>
          </w:p>
        </w:tc>
        <w:tc>
          <w:tcPr>
            <w:tcW w:w="907" w:type="pct"/>
            <w:vAlign w:val="center"/>
          </w:tcPr>
          <w:p w:rsidRPr="005C7A71" w:rsidR="002814B0" w:rsidP="00CA2760" w:rsidRDefault="002814B0" w14:paraId="31B2E770" w14:textId="4A210B4B">
            <w:pPr>
              <w:spacing w:before="0"/>
              <w:rPr>
                <w:sz w:val="16"/>
                <w:szCs w:val="16"/>
              </w:rPr>
            </w:pPr>
            <w:r w:rsidRPr="005C7A71">
              <w:rPr>
                <w:sz w:val="16"/>
                <w:szCs w:val="16"/>
              </w:rPr>
              <w:t>Postbaccalaureate institution 1: date first attended</w:t>
            </w:r>
          </w:p>
        </w:tc>
        <w:tc>
          <w:tcPr>
            <w:tcW w:w="464" w:type="pct"/>
            <w:vAlign w:val="center"/>
          </w:tcPr>
          <w:p w:rsidRPr="005C7A71" w:rsidR="002814B0" w:rsidP="00CA2760" w:rsidRDefault="002814B0" w14:paraId="37658DE7" w14:textId="44AA1FE9">
            <w:pPr>
              <w:spacing w:before="0"/>
              <w:rPr>
                <w:sz w:val="16"/>
                <w:szCs w:val="16"/>
              </w:rPr>
            </w:pPr>
          </w:p>
        </w:tc>
        <w:tc>
          <w:tcPr>
            <w:tcW w:w="1093" w:type="pct"/>
            <w:vAlign w:val="center"/>
          </w:tcPr>
          <w:p w:rsidRPr="005C7A71" w:rsidR="002814B0" w:rsidP="00CA2760" w:rsidRDefault="002814B0" w14:paraId="4E01A511" w14:textId="1F2259C6">
            <w:pPr>
              <w:spacing w:before="0"/>
              <w:rPr>
                <w:sz w:val="16"/>
                <w:szCs w:val="16"/>
              </w:rPr>
            </w:pPr>
            <w:r w:rsidRPr="005C7A71">
              <w:rPr>
                <w:sz w:val="16"/>
                <w:szCs w:val="16"/>
              </w:rPr>
              <w:t>No change</w:t>
            </w:r>
          </w:p>
        </w:tc>
        <w:tc>
          <w:tcPr>
            <w:tcW w:w="450" w:type="pct"/>
          </w:tcPr>
          <w:p w:rsidRPr="005C7A71" w:rsidR="002814B0" w:rsidP="00CA2760" w:rsidRDefault="002814B0" w14:paraId="30266853" w14:textId="07E58D2E">
            <w:pPr>
              <w:spacing w:before="0"/>
              <w:rPr>
                <w:sz w:val="16"/>
                <w:szCs w:val="16"/>
              </w:rPr>
            </w:pPr>
            <w:r w:rsidRPr="005C7A71">
              <w:rPr>
                <w:sz w:val="16"/>
                <w:szCs w:val="16"/>
              </w:rPr>
              <w:t>B&amp;B:08/18</w:t>
            </w:r>
          </w:p>
        </w:tc>
        <w:tc>
          <w:tcPr>
            <w:tcW w:w="514" w:type="pct"/>
          </w:tcPr>
          <w:p w:rsidRPr="005C7A71" w:rsidR="002814B0" w:rsidP="00CA2760" w:rsidRDefault="002814B0" w14:paraId="73B25FC1" w14:textId="33AAAFAB">
            <w:pPr>
              <w:spacing w:before="0"/>
              <w:rPr>
                <w:sz w:val="16"/>
                <w:szCs w:val="16"/>
              </w:rPr>
            </w:pPr>
          </w:p>
        </w:tc>
        <w:tc>
          <w:tcPr>
            <w:tcW w:w="343" w:type="pct"/>
          </w:tcPr>
          <w:p w:rsidRPr="005C7A71" w:rsidR="002814B0" w:rsidP="00CA2760" w:rsidRDefault="002814B0" w14:paraId="1D106D85" w14:textId="77777777">
            <w:pPr>
              <w:spacing w:before="0"/>
              <w:rPr>
                <w:sz w:val="16"/>
                <w:szCs w:val="16"/>
              </w:rPr>
            </w:pPr>
          </w:p>
        </w:tc>
        <w:tc>
          <w:tcPr>
            <w:tcW w:w="460" w:type="pct"/>
          </w:tcPr>
          <w:p w:rsidRPr="005C7A71" w:rsidR="002814B0" w:rsidP="00CA2760" w:rsidRDefault="002814B0" w14:paraId="6CBD7A91" w14:textId="77777777">
            <w:pPr>
              <w:spacing w:before="0"/>
              <w:rPr>
                <w:sz w:val="16"/>
                <w:szCs w:val="16"/>
              </w:rPr>
            </w:pPr>
          </w:p>
        </w:tc>
      </w:tr>
      <w:tr w:rsidRPr="005C7A71" w:rsidR="002814B0" w:rsidTr="00394C2A" w14:paraId="1601EF8C" w14:textId="3C13F5E0">
        <w:trPr>
          <w:cantSplit/>
          <w:trHeight w:val="144"/>
        </w:trPr>
        <w:tc>
          <w:tcPr>
            <w:tcW w:w="769" w:type="pct"/>
            <w:vAlign w:val="center"/>
          </w:tcPr>
          <w:p w:rsidRPr="005C7A71" w:rsidR="002814B0" w:rsidP="00CA2760" w:rsidRDefault="002814B0" w14:paraId="4674B447" w14:textId="70D28AA3">
            <w:pPr>
              <w:spacing w:before="0"/>
              <w:rPr>
                <w:sz w:val="16"/>
                <w:szCs w:val="16"/>
              </w:rPr>
            </w:pPr>
            <w:r w:rsidRPr="005C7A71">
              <w:rPr>
                <w:sz w:val="16"/>
                <w:szCs w:val="16"/>
              </w:rPr>
              <w:t>BB20CERN01</w:t>
            </w:r>
          </w:p>
        </w:tc>
        <w:tc>
          <w:tcPr>
            <w:tcW w:w="907" w:type="pct"/>
            <w:vAlign w:val="center"/>
          </w:tcPr>
          <w:p w:rsidRPr="005C7A71" w:rsidR="002814B0" w:rsidP="00CA2760" w:rsidRDefault="002814B0" w14:paraId="0634E6A8" w14:textId="2ADC7B7C">
            <w:pPr>
              <w:spacing w:before="0"/>
              <w:rPr>
                <w:sz w:val="16"/>
                <w:szCs w:val="16"/>
              </w:rPr>
            </w:pPr>
            <w:r w:rsidRPr="005C7A71">
              <w:rPr>
                <w:sz w:val="16"/>
                <w:szCs w:val="16"/>
              </w:rPr>
              <w:t xml:space="preserve">Postbaccalaureate institution 1: completed degree/certificate </w:t>
            </w:r>
          </w:p>
        </w:tc>
        <w:tc>
          <w:tcPr>
            <w:tcW w:w="464" w:type="pct"/>
            <w:vAlign w:val="center"/>
          </w:tcPr>
          <w:p w:rsidRPr="005C7A71" w:rsidR="002814B0" w:rsidP="00CA2760" w:rsidRDefault="002814B0" w14:paraId="36816CDC" w14:textId="39B34AB3">
            <w:pPr>
              <w:spacing w:before="0"/>
              <w:rPr>
                <w:sz w:val="16"/>
                <w:szCs w:val="16"/>
              </w:rPr>
            </w:pPr>
          </w:p>
        </w:tc>
        <w:tc>
          <w:tcPr>
            <w:tcW w:w="1093" w:type="pct"/>
            <w:vAlign w:val="center"/>
          </w:tcPr>
          <w:p w:rsidRPr="005C7A71" w:rsidR="002814B0" w:rsidP="00CA2760" w:rsidRDefault="002814B0" w14:paraId="1E3A05BF" w14:textId="03DAC9C4">
            <w:pPr>
              <w:spacing w:before="0"/>
              <w:rPr>
                <w:sz w:val="16"/>
                <w:szCs w:val="16"/>
              </w:rPr>
            </w:pPr>
            <w:r w:rsidRPr="005C7A71">
              <w:rPr>
                <w:sz w:val="16"/>
                <w:szCs w:val="16"/>
              </w:rPr>
              <w:t>No change</w:t>
            </w:r>
          </w:p>
        </w:tc>
        <w:tc>
          <w:tcPr>
            <w:tcW w:w="450" w:type="pct"/>
          </w:tcPr>
          <w:p w:rsidRPr="005C7A71" w:rsidR="002814B0" w:rsidP="00CA2760" w:rsidRDefault="002814B0" w14:paraId="32FB315A" w14:textId="5A3E046C">
            <w:pPr>
              <w:spacing w:before="0"/>
              <w:rPr>
                <w:sz w:val="16"/>
                <w:szCs w:val="16"/>
              </w:rPr>
            </w:pPr>
            <w:r w:rsidRPr="005C7A71">
              <w:rPr>
                <w:sz w:val="16"/>
                <w:szCs w:val="16"/>
              </w:rPr>
              <w:t>B&amp;B:16/17</w:t>
            </w:r>
          </w:p>
        </w:tc>
        <w:tc>
          <w:tcPr>
            <w:tcW w:w="514" w:type="pct"/>
          </w:tcPr>
          <w:p w:rsidRPr="005C7A71" w:rsidR="002814B0" w:rsidP="00CA2760" w:rsidRDefault="002814B0" w14:paraId="62E352B6" w14:textId="0BA50A58">
            <w:pPr>
              <w:spacing w:before="0"/>
              <w:rPr>
                <w:sz w:val="16"/>
                <w:szCs w:val="16"/>
              </w:rPr>
            </w:pPr>
          </w:p>
        </w:tc>
        <w:tc>
          <w:tcPr>
            <w:tcW w:w="343" w:type="pct"/>
          </w:tcPr>
          <w:p w:rsidRPr="005C7A71" w:rsidR="002814B0" w:rsidP="00CA2760" w:rsidRDefault="002814B0" w14:paraId="45E8FB6A" w14:textId="77777777">
            <w:pPr>
              <w:spacing w:before="0"/>
              <w:rPr>
                <w:sz w:val="16"/>
                <w:szCs w:val="16"/>
              </w:rPr>
            </w:pPr>
          </w:p>
        </w:tc>
        <w:tc>
          <w:tcPr>
            <w:tcW w:w="460" w:type="pct"/>
          </w:tcPr>
          <w:p w:rsidRPr="005C7A71" w:rsidR="002814B0" w:rsidP="00CA2760" w:rsidRDefault="002814B0" w14:paraId="64CC6D1C" w14:textId="77777777">
            <w:pPr>
              <w:spacing w:before="0"/>
              <w:rPr>
                <w:sz w:val="16"/>
                <w:szCs w:val="16"/>
              </w:rPr>
            </w:pPr>
          </w:p>
        </w:tc>
      </w:tr>
      <w:tr w:rsidRPr="005C7A71" w:rsidR="002814B0" w:rsidTr="00394C2A" w14:paraId="1E500646" w14:textId="1182CA1B">
        <w:trPr>
          <w:cantSplit/>
          <w:trHeight w:val="144"/>
        </w:trPr>
        <w:tc>
          <w:tcPr>
            <w:tcW w:w="769" w:type="pct"/>
            <w:vAlign w:val="center"/>
          </w:tcPr>
          <w:p w:rsidRPr="005C7A71" w:rsidR="002814B0" w:rsidP="00CA2760" w:rsidRDefault="002814B0" w14:paraId="5972D1C1" w14:textId="14FF5B02">
            <w:pPr>
              <w:spacing w:before="0"/>
              <w:rPr>
                <w:sz w:val="16"/>
                <w:szCs w:val="16"/>
              </w:rPr>
            </w:pPr>
            <w:r w:rsidRPr="005C7A71">
              <w:rPr>
                <w:sz w:val="16"/>
                <w:szCs w:val="16"/>
              </w:rPr>
              <w:t>BB20CDGMY01</w:t>
            </w:r>
          </w:p>
        </w:tc>
        <w:tc>
          <w:tcPr>
            <w:tcW w:w="907" w:type="pct"/>
            <w:vAlign w:val="center"/>
          </w:tcPr>
          <w:p w:rsidRPr="005C7A71" w:rsidR="002814B0" w:rsidP="00CA2760" w:rsidRDefault="002814B0" w14:paraId="24E5C5B0" w14:textId="677A054F">
            <w:pPr>
              <w:spacing w:before="0"/>
              <w:rPr>
                <w:sz w:val="16"/>
                <w:szCs w:val="16"/>
              </w:rPr>
            </w:pPr>
            <w:r w:rsidRPr="005C7A71">
              <w:rPr>
                <w:sz w:val="16"/>
                <w:szCs w:val="16"/>
              </w:rPr>
              <w:t>Postbaccalaureate institution 1: month/year awarded degree/certificate</w:t>
            </w:r>
          </w:p>
        </w:tc>
        <w:tc>
          <w:tcPr>
            <w:tcW w:w="464" w:type="pct"/>
            <w:vAlign w:val="center"/>
          </w:tcPr>
          <w:p w:rsidRPr="005C7A71" w:rsidR="002814B0" w:rsidP="00CA2760" w:rsidRDefault="002814B0" w14:paraId="1DDDABFC" w14:textId="09FBE17C">
            <w:pPr>
              <w:spacing w:before="0"/>
              <w:rPr>
                <w:sz w:val="16"/>
                <w:szCs w:val="16"/>
              </w:rPr>
            </w:pPr>
          </w:p>
        </w:tc>
        <w:tc>
          <w:tcPr>
            <w:tcW w:w="1093" w:type="pct"/>
            <w:vAlign w:val="center"/>
          </w:tcPr>
          <w:p w:rsidRPr="005C7A71" w:rsidR="002814B0" w:rsidP="00CA2760" w:rsidRDefault="002814B0" w14:paraId="5C1B9B1E" w14:textId="7B7B0698">
            <w:pPr>
              <w:spacing w:before="0"/>
              <w:rPr>
                <w:sz w:val="16"/>
                <w:szCs w:val="16"/>
              </w:rPr>
            </w:pPr>
            <w:r w:rsidRPr="005C7A71">
              <w:rPr>
                <w:sz w:val="16"/>
                <w:szCs w:val="16"/>
              </w:rPr>
              <w:t>No change</w:t>
            </w:r>
          </w:p>
        </w:tc>
        <w:tc>
          <w:tcPr>
            <w:tcW w:w="450" w:type="pct"/>
          </w:tcPr>
          <w:p w:rsidRPr="005C7A71" w:rsidR="002814B0" w:rsidP="00CA2760" w:rsidRDefault="002814B0" w14:paraId="2A1AAD0F" w14:textId="1C61426D">
            <w:pPr>
              <w:spacing w:before="0"/>
              <w:rPr>
                <w:sz w:val="16"/>
                <w:szCs w:val="16"/>
              </w:rPr>
            </w:pPr>
            <w:r w:rsidRPr="005C7A71">
              <w:rPr>
                <w:sz w:val="16"/>
                <w:szCs w:val="16"/>
              </w:rPr>
              <w:t>B&amp;B:16/17</w:t>
            </w:r>
          </w:p>
        </w:tc>
        <w:tc>
          <w:tcPr>
            <w:tcW w:w="514" w:type="pct"/>
          </w:tcPr>
          <w:p w:rsidRPr="005C7A71" w:rsidR="002814B0" w:rsidP="00CA2760" w:rsidRDefault="002814B0" w14:paraId="7F232780" w14:textId="6B71AC80">
            <w:pPr>
              <w:spacing w:before="0"/>
              <w:rPr>
                <w:sz w:val="16"/>
                <w:szCs w:val="16"/>
              </w:rPr>
            </w:pPr>
          </w:p>
        </w:tc>
        <w:tc>
          <w:tcPr>
            <w:tcW w:w="343" w:type="pct"/>
          </w:tcPr>
          <w:p w:rsidRPr="005C7A71" w:rsidR="002814B0" w:rsidP="00CA2760" w:rsidRDefault="002814B0" w14:paraId="02AF68B1" w14:textId="77777777">
            <w:pPr>
              <w:spacing w:before="0"/>
              <w:rPr>
                <w:sz w:val="16"/>
                <w:szCs w:val="16"/>
              </w:rPr>
            </w:pPr>
          </w:p>
        </w:tc>
        <w:tc>
          <w:tcPr>
            <w:tcW w:w="460" w:type="pct"/>
          </w:tcPr>
          <w:p w:rsidRPr="005C7A71" w:rsidR="002814B0" w:rsidP="00CA2760" w:rsidRDefault="002814B0" w14:paraId="619015BE" w14:textId="77777777">
            <w:pPr>
              <w:spacing w:before="0"/>
              <w:rPr>
                <w:sz w:val="16"/>
                <w:szCs w:val="16"/>
              </w:rPr>
            </w:pPr>
          </w:p>
        </w:tc>
      </w:tr>
      <w:tr w:rsidRPr="00314F95" w:rsidR="00E04B8A" w:rsidTr="00394C2A" w14:paraId="293F3D3B" w14:textId="6F9F131B">
        <w:trPr>
          <w:cantSplit/>
          <w:trHeight w:val="144"/>
        </w:trPr>
        <w:tc>
          <w:tcPr>
            <w:tcW w:w="769" w:type="pct"/>
            <w:vAlign w:val="center"/>
          </w:tcPr>
          <w:p w:rsidRPr="00AB24FC" w:rsidR="002814B0" w:rsidP="00CA2760" w:rsidRDefault="002814B0" w14:paraId="1F5D86A2" w14:textId="17FE4B51">
            <w:pPr>
              <w:spacing w:before="0"/>
              <w:rPr>
                <w:color w:val="7030A0"/>
                <w:sz w:val="16"/>
                <w:szCs w:val="16"/>
              </w:rPr>
            </w:pPr>
            <w:r w:rsidRPr="00AB24FC">
              <w:rPr>
                <w:color w:val="7030A0"/>
                <w:sz w:val="16"/>
                <w:szCs w:val="16"/>
              </w:rPr>
              <w:lastRenderedPageBreak/>
              <w:t>BB20CLENR01</w:t>
            </w:r>
          </w:p>
        </w:tc>
        <w:tc>
          <w:tcPr>
            <w:tcW w:w="907" w:type="pct"/>
            <w:vAlign w:val="center"/>
          </w:tcPr>
          <w:p w:rsidRPr="00AB24FC" w:rsidR="002814B0" w:rsidP="00CA2760" w:rsidRDefault="002814B0" w14:paraId="6202C4A6" w14:textId="6C5592F6">
            <w:pPr>
              <w:spacing w:before="0"/>
              <w:rPr>
                <w:color w:val="7030A0"/>
                <w:sz w:val="16"/>
                <w:szCs w:val="16"/>
              </w:rPr>
            </w:pPr>
            <w:r w:rsidRPr="00AB24FC">
              <w:rPr>
                <w:color w:val="7030A0"/>
                <w:sz w:val="16"/>
                <w:szCs w:val="16"/>
              </w:rPr>
              <w:t>Postbaccalaureate institution 1: date last attended</w:t>
            </w:r>
          </w:p>
        </w:tc>
        <w:tc>
          <w:tcPr>
            <w:tcW w:w="464" w:type="pct"/>
            <w:vAlign w:val="center"/>
          </w:tcPr>
          <w:p w:rsidRPr="00AB24FC" w:rsidR="002814B0" w:rsidP="00CA2760" w:rsidRDefault="00E04B8A" w14:paraId="1F3EFF4E" w14:textId="09AA0125">
            <w:pPr>
              <w:spacing w:before="0"/>
              <w:rPr>
                <w:color w:val="7030A0"/>
                <w:sz w:val="16"/>
                <w:szCs w:val="16"/>
              </w:rPr>
            </w:pPr>
            <w:r w:rsidRPr="00AB24FC">
              <w:rPr>
                <w:color w:val="7030A0"/>
                <w:sz w:val="16"/>
                <w:szCs w:val="16"/>
              </w:rPr>
              <w:t>R</w:t>
            </w:r>
          </w:p>
        </w:tc>
        <w:tc>
          <w:tcPr>
            <w:tcW w:w="1093" w:type="pct"/>
            <w:vAlign w:val="center"/>
          </w:tcPr>
          <w:p w:rsidRPr="002B0383" w:rsidR="002814B0" w:rsidP="00CA2760" w:rsidRDefault="00E04B8A" w14:paraId="4ED5157F" w14:textId="340E9E3E">
            <w:pPr>
              <w:spacing w:before="0"/>
              <w:rPr>
                <w:color w:val="7030A0"/>
                <w:sz w:val="16"/>
                <w:szCs w:val="16"/>
              </w:rPr>
            </w:pPr>
            <w:r w:rsidRPr="00AB24FC">
              <w:rPr>
                <w:rFonts w:cs="Arial"/>
                <w:color w:val="7030A0"/>
                <w:sz w:val="16"/>
                <w:szCs w:val="16"/>
              </w:rPr>
              <w:t xml:space="preserve">Added language to </w:t>
            </w:r>
            <w:r w:rsidR="00621DAF">
              <w:rPr>
                <w:rFonts w:cs="Arial"/>
                <w:color w:val="7030A0"/>
                <w:sz w:val="16"/>
                <w:szCs w:val="16"/>
              </w:rPr>
              <w:t>clarify intent of question given</w:t>
            </w:r>
            <w:r w:rsidRPr="00AB24FC">
              <w:rPr>
                <w:rFonts w:cs="Arial"/>
                <w:color w:val="7030A0"/>
                <w:sz w:val="16"/>
                <w:szCs w:val="16"/>
              </w:rPr>
              <w:t xml:space="preserve"> </w:t>
            </w:r>
            <w:r w:rsidR="00AB24FC">
              <w:rPr>
                <w:rFonts w:cs="Arial"/>
                <w:color w:val="7030A0"/>
                <w:sz w:val="16"/>
                <w:szCs w:val="16"/>
              </w:rPr>
              <w:t>widespread</w:t>
            </w:r>
            <w:r w:rsidRPr="00AB24FC">
              <w:rPr>
                <w:rFonts w:cs="Arial"/>
                <w:color w:val="7030A0"/>
                <w:sz w:val="16"/>
                <w:szCs w:val="16"/>
              </w:rPr>
              <w:t xml:space="preserve"> impact</w:t>
            </w:r>
            <w:r w:rsidR="00AB24FC">
              <w:rPr>
                <w:rFonts w:cs="Arial"/>
                <w:color w:val="7030A0"/>
                <w:sz w:val="16"/>
                <w:szCs w:val="16"/>
              </w:rPr>
              <w:t>s</w:t>
            </w:r>
            <w:r w:rsidRPr="002B0383">
              <w:rPr>
                <w:rFonts w:cs="Arial"/>
                <w:color w:val="7030A0"/>
                <w:sz w:val="16"/>
                <w:szCs w:val="16"/>
              </w:rPr>
              <w:t xml:space="preserve"> of </w:t>
            </w:r>
            <w:r w:rsidRPr="00F40FB1" w:rsidR="00F92FC4">
              <w:rPr>
                <w:rFonts w:cs="Arial"/>
                <w:color w:val="7030A0"/>
                <w:sz w:val="16"/>
                <w:szCs w:val="16"/>
              </w:rPr>
              <w:t>the coronavirus pandemic</w:t>
            </w:r>
            <w:r w:rsidR="00AB24FC">
              <w:rPr>
                <w:rFonts w:cs="Arial"/>
                <w:color w:val="7030A0"/>
                <w:sz w:val="16"/>
                <w:szCs w:val="16"/>
              </w:rPr>
              <w:t xml:space="preserve"> on postsecondary education</w:t>
            </w:r>
            <w:r w:rsidRPr="00AB24FC">
              <w:rPr>
                <w:rFonts w:cs="Arial"/>
                <w:color w:val="7030A0"/>
                <w:sz w:val="16"/>
                <w:szCs w:val="16"/>
              </w:rPr>
              <w:t xml:space="preserve"> .</w:t>
            </w:r>
          </w:p>
        </w:tc>
        <w:tc>
          <w:tcPr>
            <w:tcW w:w="450" w:type="pct"/>
          </w:tcPr>
          <w:p w:rsidRPr="002B0383" w:rsidR="002814B0" w:rsidP="00CA2760" w:rsidRDefault="002814B0" w14:paraId="5FA691E3" w14:textId="4FD43E27">
            <w:pPr>
              <w:spacing w:before="0"/>
              <w:rPr>
                <w:color w:val="7030A0"/>
                <w:sz w:val="16"/>
                <w:szCs w:val="16"/>
              </w:rPr>
            </w:pPr>
            <w:r w:rsidRPr="002B0383">
              <w:rPr>
                <w:color w:val="7030A0"/>
                <w:sz w:val="16"/>
                <w:szCs w:val="16"/>
              </w:rPr>
              <w:t>B&amp;B:08/18</w:t>
            </w:r>
          </w:p>
        </w:tc>
        <w:tc>
          <w:tcPr>
            <w:tcW w:w="514" w:type="pct"/>
          </w:tcPr>
          <w:p w:rsidRPr="002B0383" w:rsidR="002814B0" w:rsidP="00CA2760" w:rsidRDefault="002814B0" w14:paraId="31864568" w14:textId="47E42B3E">
            <w:pPr>
              <w:spacing w:before="0"/>
              <w:rPr>
                <w:color w:val="7030A0"/>
                <w:sz w:val="16"/>
                <w:szCs w:val="16"/>
              </w:rPr>
            </w:pPr>
          </w:p>
        </w:tc>
        <w:tc>
          <w:tcPr>
            <w:tcW w:w="343" w:type="pct"/>
          </w:tcPr>
          <w:p w:rsidRPr="002B0383" w:rsidR="002814B0" w:rsidP="00CA2760" w:rsidRDefault="002814B0" w14:paraId="072172D6" w14:textId="77777777">
            <w:pPr>
              <w:spacing w:before="0"/>
              <w:rPr>
                <w:color w:val="7030A0"/>
                <w:sz w:val="16"/>
                <w:szCs w:val="16"/>
              </w:rPr>
            </w:pPr>
          </w:p>
        </w:tc>
        <w:tc>
          <w:tcPr>
            <w:tcW w:w="460" w:type="pct"/>
          </w:tcPr>
          <w:p w:rsidRPr="002B0383" w:rsidR="002814B0" w:rsidP="00CA2760" w:rsidRDefault="002814B0" w14:paraId="44ACE107" w14:textId="77777777">
            <w:pPr>
              <w:spacing w:before="0"/>
              <w:rPr>
                <w:color w:val="7030A0"/>
                <w:sz w:val="16"/>
                <w:szCs w:val="16"/>
              </w:rPr>
            </w:pPr>
          </w:p>
        </w:tc>
      </w:tr>
      <w:tr w:rsidRPr="005C7A71" w:rsidR="002814B0" w:rsidTr="00394C2A" w14:paraId="7EA310CA" w14:textId="3741AAE0">
        <w:trPr>
          <w:cantSplit/>
          <w:trHeight w:val="144"/>
        </w:trPr>
        <w:tc>
          <w:tcPr>
            <w:tcW w:w="769" w:type="pct"/>
            <w:vAlign w:val="center"/>
          </w:tcPr>
          <w:p w:rsidRPr="005C7A71" w:rsidR="002814B0" w:rsidP="00CA2760" w:rsidRDefault="002814B0" w14:paraId="7E39AEA8" w14:textId="6D463440">
            <w:pPr>
              <w:spacing w:before="0"/>
              <w:rPr>
                <w:color w:val="00B050"/>
                <w:sz w:val="16"/>
                <w:szCs w:val="16"/>
              </w:rPr>
            </w:pPr>
            <w:r w:rsidRPr="005C7A71">
              <w:rPr>
                <w:color w:val="00B050"/>
                <w:sz w:val="16"/>
                <w:szCs w:val="16"/>
              </w:rPr>
              <w:t>BB20CENRCONT01</w:t>
            </w:r>
          </w:p>
        </w:tc>
        <w:tc>
          <w:tcPr>
            <w:tcW w:w="907" w:type="pct"/>
            <w:vAlign w:val="center"/>
          </w:tcPr>
          <w:p w:rsidRPr="005C7A71" w:rsidR="002814B0" w:rsidP="00CA2760" w:rsidRDefault="002814B0" w14:paraId="05EE6646" w14:textId="4F2A898E">
            <w:pPr>
              <w:spacing w:before="0"/>
              <w:rPr>
                <w:color w:val="00B050"/>
                <w:sz w:val="16"/>
                <w:szCs w:val="16"/>
              </w:rPr>
            </w:pPr>
            <w:r w:rsidRPr="005C7A71">
              <w:rPr>
                <w:color w:val="00B050"/>
                <w:sz w:val="16"/>
                <w:szCs w:val="16"/>
              </w:rPr>
              <w:t xml:space="preserve">Postbaccalaureate institution 1: </w:t>
            </w:r>
            <w:r w:rsidR="00D74609">
              <w:rPr>
                <w:color w:val="00B050"/>
                <w:sz w:val="16"/>
                <w:szCs w:val="16"/>
              </w:rPr>
              <w:t>had a break in enrollment</w:t>
            </w:r>
          </w:p>
        </w:tc>
        <w:tc>
          <w:tcPr>
            <w:tcW w:w="464" w:type="pct"/>
            <w:vAlign w:val="center"/>
          </w:tcPr>
          <w:p w:rsidRPr="005C7A71" w:rsidR="002814B0" w:rsidP="00CA2760" w:rsidRDefault="002814B0" w14:paraId="25D63145" w14:textId="7BD3FB59">
            <w:pPr>
              <w:spacing w:before="0"/>
              <w:rPr>
                <w:color w:val="00B050"/>
                <w:sz w:val="16"/>
                <w:szCs w:val="16"/>
              </w:rPr>
            </w:pPr>
            <w:r w:rsidRPr="005C7A71">
              <w:rPr>
                <w:color w:val="00B050"/>
                <w:sz w:val="16"/>
                <w:szCs w:val="16"/>
              </w:rPr>
              <w:t>A</w:t>
            </w:r>
          </w:p>
        </w:tc>
        <w:tc>
          <w:tcPr>
            <w:tcW w:w="1093" w:type="pct"/>
            <w:vAlign w:val="center"/>
          </w:tcPr>
          <w:p w:rsidRPr="005C7A71" w:rsidR="002814B0" w:rsidP="00CA2760" w:rsidRDefault="002814B0" w14:paraId="252CF37E" w14:textId="4F268AA9">
            <w:pPr>
              <w:spacing w:before="0"/>
              <w:rPr>
                <w:color w:val="00B050"/>
                <w:sz w:val="16"/>
                <w:szCs w:val="16"/>
              </w:rPr>
            </w:pPr>
            <w:r w:rsidRPr="005C7A71">
              <w:rPr>
                <w:color w:val="00B050"/>
                <w:sz w:val="16"/>
                <w:szCs w:val="16"/>
              </w:rPr>
              <w:t>Added to capture</w:t>
            </w:r>
            <w:r w:rsidR="004D0337">
              <w:rPr>
                <w:color w:val="00B050"/>
                <w:sz w:val="16"/>
                <w:szCs w:val="16"/>
              </w:rPr>
              <w:t xml:space="preserve"> official breaks in enrollment</w:t>
            </w:r>
            <w:r w:rsidR="00492E29">
              <w:rPr>
                <w:color w:val="00B050"/>
                <w:sz w:val="16"/>
                <w:szCs w:val="16"/>
              </w:rPr>
              <w:t xml:space="preserve">, including those due to </w:t>
            </w:r>
            <w:r w:rsidRPr="00F40FB1" w:rsidR="00F92FC4">
              <w:rPr>
                <w:rFonts w:cs="Arial"/>
                <w:color w:val="00B050"/>
                <w:sz w:val="16"/>
                <w:szCs w:val="16"/>
              </w:rPr>
              <w:t>the coronavirus pandemic</w:t>
            </w:r>
            <w:r w:rsidR="00621DAF">
              <w:rPr>
                <w:color w:val="00B050"/>
                <w:sz w:val="16"/>
                <w:szCs w:val="16"/>
              </w:rPr>
              <w:t>,</w:t>
            </w:r>
            <w:r w:rsidR="004D0337">
              <w:rPr>
                <w:color w:val="00B050"/>
                <w:sz w:val="16"/>
                <w:szCs w:val="16"/>
              </w:rPr>
              <w:t xml:space="preserve"> </w:t>
            </w:r>
            <w:r w:rsidR="00D74609">
              <w:rPr>
                <w:color w:val="00B050"/>
                <w:sz w:val="16"/>
                <w:szCs w:val="16"/>
              </w:rPr>
              <w:t>and</w:t>
            </w:r>
            <w:r w:rsidR="004D0337">
              <w:rPr>
                <w:color w:val="00B050"/>
                <w:sz w:val="16"/>
                <w:szCs w:val="16"/>
              </w:rPr>
              <w:t xml:space="preserve"> improve</w:t>
            </w:r>
            <w:r w:rsidRPr="005C7A71">
              <w:rPr>
                <w:color w:val="00B050"/>
                <w:sz w:val="16"/>
                <w:szCs w:val="16"/>
              </w:rPr>
              <w:t xml:space="preserve"> time to degree</w:t>
            </w:r>
            <w:r w:rsidR="00D74609">
              <w:rPr>
                <w:color w:val="00B050"/>
                <w:sz w:val="16"/>
                <w:szCs w:val="16"/>
              </w:rPr>
              <w:t xml:space="preserve"> measures</w:t>
            </w:r>
            <w:r w:rsidRPr="005C7A71">
              <w:rPr>
                <w:color w:val="00B050"/>
                <w:sz w:val="16"/>
                <w:szCs w:val="16"/>
              </w:rPr>
              <w:t xml:space="preserve">. </w:t>
            </w:r>
          </w:p>
        </w:tc>
        <w:tc>
          <w:tcPr>
            <w:tcW w:w="450" w:type="pct"/>
          </w:tcPr>
          <w:p w:rsidRPr="005C7A71" w:rsidR="002814B0" w:rsidP="00CA2760" w:rsidRDefault="002814B0" w14:paraId="4885F0EE" w14:textId="77777777">
            <w:pPr>
              <w:spacing w:before="0"/>
              <w:rPr>
                <w:color w:val="00B050"/>
                <w:sz w:val="16"/>
                <w:szCs w:val="16"/>
              </w:rPr>
            </w:pPr>
          </w:p>
        </w:tc>
        <w:tc>
          <w:tcPr>
            <w:tcW w:w="514" w:type="pct"/>
          </w:tcPr>
          <w:p w:rsidRPr="005C7A71" w:rsidR="002814B0" w:rsidP="00CA2760" w:rsidRDefault="002814B0" w14:paraId="1233E4F3" w14:textId="175BC11E">
            <w:pPr>
              <w:spacing w:before="0"/>
              <w:rPr>
                <w:color w:val="00B050"/>
                <w:sz w:val="16"/>
                <w:szCs w:val="16"/>
              </w:rPr>
            </w:pPr>
          </w:p>
        </w:tc>
        <w:tc>
          <w:tcPr>
            <w:tcW w:w="343" w:type="pct"/>
          </w:tcPr>
          <w:p w:rsidRPr="005C7A71" w:rsidR="002814B0" w:rsidP="00CA2760" w:rsidRDefault="002814B0" w14:paraId="6BE300D0" w14:textId="77777777">
            <w:pPr>
              <w:spacing w:before="0"/>
              <w:rPr>
                <w:color w:val="00B050"/>
                <w:sz w:val="16"/>
                <w:szCs w:val="16"/>
              </w:rPr>
            </w:pPr>
          </w:p>
        </w:tc>
        <w:tc>
          <w:tcPr>
            <w:tcW w:w="460" w:type="pct"/>
          </w:tcPr>
          <w:p w:rsidRPr="005C7A71" w:rsidR="002814B0" w:rsidP="00CA2760" w:rsidRDefault="002814B0" w14:paraId="6D452B57" w14:textId="77777777">
            <w:pPr>
              <w:spacing w:before="0"/>
              <w:rPr>
                <w:color w:val="00B050"/>
                <w:sz w:val="16"/>
                <w:szCs w:val="16"/>
              </w:rPr>
            </w:pPr>
          </w:p>
        </w:tc>
      </w:tr>
      <w:tr w:rsidRPr="005C7A71" w:rsidR="002814B0" w:rsidTr="00394C2A" w14:paraId="2446FB6F" w14:textId="119C8BE3">
        <w:trPr>
          <w:cantSplit/>
          <w:trHeight w:val="144"/>
        </w:trPr>
        <w:tc>
          <w:tcPr>
            <w:tcW w:w="769" w:type="pct"/>
            <w:vAlign w:val="center"/>
          </w:tcPr>
          <w:p w:rsidRPr="005C7A71" w:rsidR="002814B0" w:rsidP="00CA2760" w:rsidRDefault="002814B0" w14:paraId="23F2ECC7" w14:textId="0A76412F">
            <w:pPr>
              <w:spacing w:before="0"/>
              <w:rPr>
                <w:sz w:val="16"/>
                <w:szCs w:val="16"/>
              </w:rPr>
            </w:pPr>
            <w:r w:rsidRPr="005C7A71">
              <w:rPr>
                <w:sz w:val="16"/>
                <w:szCs w:val="16"/>
              </w:rPr>
              <w:t>BB20CENMON01</w:t>
            </w:r>
          </w:p>
        </w:tc>
        <w:tc>
          <w:tcPr>
            <w:tcW w:w="907" w:type="pct"/>
            <w:vAlign w:val="center"/>
          </w:tcPr>
          <w:p w:rsidRPr="005C7A71" w:rsidR="002814B0" w:rsidP="00CA2760" w:rsidRDefault="002814B0" w14:paraId="39725F4B" w14:textId="5F707626">
            <w:pPr>
              <w:spacing w:before="0"/>
              <w:rPr>
                <w:sz w:val="16"/>
                <w:szCs w:val="16"/>
              </w:rPr>
            </w:pPr>
            <w:r w:rsidRPr="005C7A71">
              <w:rPr>
                <w:sz w:val="16"/>
                <w:szCs w:val="16"/>
              </w:rPr>
              <w:t>Postbaccalaureate institution 1: months enrolled for post-BA degree/certificate</w:t>
            </w:r>
          </w:p>
        </w:tc>
        <w:tc>
          <w:tcPr>
            <w:tcW w:w="464" w:type="pct"/>
            <w:vAlign w:val="center"/>
          </w:tcPr>
          <w:p w:rsidRPr="005C7A71" w:rsidR="002814B0" w:rsidP="00CA2760" w:rsidRDefault="002814B0" w14:paraId="73BE8148" w14:textId="77777777">
            <w:pPr>
              <w:spacing w:before="0"/>
              <w:rPr>
                <w:sz w:val="16"/>
                <w:szCs w:val="16"/>
              </w:rPr>
            </w:pPr>
          </w:p>
        </w:tc>
        <w:tc>
          <w:tcPr>
            <w:tcW w:w="1093" w:type="pct"/>
            <w:vAlign w:val="center"/>
          </w:tcPr>
          <w:p w:rsidRPr="005C7A71" w:rsidR="002814B0" w:rsidP="00CA2760" w:rsidRDefault="002814B0" w14:paraId="6E729A78" w14:textId="04114B93">
            <w:pPr>
              <w:spacing w:before="0"/>
              <w:rPr>
                <w:sz w:val="16"/>
                <w:szCs w:val="16"/>
              </w:rPr>
            </w:pPr>
            <w:r w:rsidRPr="005C7A71">
              <w:rPr>
                <w:sz w:val="16"/>
                <w:szCs w:val="16"/>
              </w:rPr>
              <w:t>No change</w:t>
            </w:r>
          </w:p>
        </w:tc>
        <w:tc>
          <w:tcPr>
            <w:tcW w:w="450" w:type="pct"/>
          </w:tcPr>
          <w:p w:rsidRPr="005C7A71" w:rsidR="002814B0" w:rsidP="00CA2760" w:rsidRDefault="002814B0" w14:paraId="3D9CDC6A" w14:textId="6B53759D">
            <w:pPr>
              <w:spacing w:before="0"/>
              <w:rPr>
                <w:sz w:val="16"/>
                <w:szCs w:val="16"/>
              </w:rPr>
            </w:pPr>
            <w:r w:rsidRPr="005C7A71">
              <w:rPr>
                <w:sz w:val="16"/>
                <w:szCs w:val="16"/>
              </w:rPr>
              <w:t>B&amp;B:16/17</w:t>
            </w:r>
          </w:p>
        </w:tc>
        <w:tc>
          <w:tcPr>
            <w:tcW w:w="514" w:type="pct"/>
          </w:tcPr>
          <w:p w:rsidRPr="005C7A71" w:rsidR="002814B0" w:rsidP="00CA2760" w:rsidRDefault="002814B0" w14:paraId="45C09ADC" w14:textId="77777777">
            <w:pPr>
              <w:spacing w:before="0"/>
              <w:rPr>
                <w:sz w:val="16"/>
                <w:szCs w:val="16"/>
              </w:rPr>
            </w:pPr>
          </w:p>
        </w:tc>
        <w:tc>
          <w:tcPr>
            <w:tcW w:w="343" w:type="pct"/>
          </w:tcPr>
          <w:p w:rsidRPr="005C7A71" w:rsidR="002814B0" w:rsidP="00CA2760" w:rsidRDefault="002814B0" w14:paraId="0901C749" w14:textId="77777777">
            <w:pPr>
              <w:spacing w:before="0"/>
              <w:rPr>
                <w:sz w:val="16"/>
                <w:szCs w:val="16"/>
              </w:rPr>
            </w:pPr>
          </w:p>
        </w:tc>
        <w:tc>
          <w:tcPr>
            <w:tcW w:w="460" w:type="pct"/>
          </w:tcPr>
          <w:p w:rsidRPr="005C7A71" w:rsidR="002814B0" w:rsidP="00CA2760" w:rsidRDefault="002814B0" w14:paraId="3DAF50DE" w14:textId="77777777">
            <w:pPr>
              <w:spacing w:before="0"/>
              <w:rPr>
                <w:sz w:val="16"/>
                <w:szCs w:val="16"/>
              </w:rPr>
            </w:pPr>
          </w:p>
        </w:tc>
      </w:tr>
      <w:tr w:rsidRPr="005C7A71" w:rsidR="001B2BA8" w:rsidTr="00394C2A" w14:paraId="5E8894FA" w14:textId="77777777">
        <w:trPr>
          <w:cantSplit/>
          <w:trHeight w:val="144"/>
        </w:trPr>
        <w:tc>
          <w:tcPr>
            <w:tcW w:w="769" w:type="pct"/>
            <w:vAlign w:val="center"/>
          </w:tcPr>
          <w:p w:rsidRPr="001B2BA8" w:rsidR="001B2BA8" w:rsidP="001B2BA8" w:rsidRDefault="001B2BA8" w14:paraId="36998BD0" w14:textId="42D493C1">
            <w:pPr>
              <w:spacing w:before="0"/>
              <w:rPr>
                <w:color w:val="00B050"/>
                <w:sz w:val="16"/>
                <w:szCs w:val="16"/>
              </w:rPr>
            </w:pPr>
            <w:r w:rsidRPr="001B2BA8">
              <w:rPr>
                <w:color w:val="00B050"/>
                <w:sz w:val="16"/>
                <w:szCs w:val="16"/>
              </w:rPr>
              <w:t>BB20CCV</w:t>
            </w:r>
            <w:r>
              <w:rPr>
                <w:color w:val="00B050"/>
                <w:sz w:val="16"/>
                <w:szCs w:val="16"/>
              </w:rPr>
              <w:t>D</w:t>
            </w:r>
            <w:r w:rsidRPr="001B2BA8">
              <w:rPr>
                <w:color w:val="00B050"/>
                <w:sz w:val="16"/>
                <w:szCs w:val="16"/>
              </w:rPr>
              <w:t>BRK01</w:t>
            </w:r>
          </w:p>
        </w:tc>
        <w:tc>
          <w:tcPr>
            <w:tcW w:w="907" w:type="pct"/>
            <w:vAlign w:val="center"/>
          </w:tcPr>
          <w:p w:rsidRPr="002B0383" w:rsidR="001B2BA8" w:rsidP="001B2BA8" w:rsidRDefault="001B2BA8" w14:paraId="3B95745E" w14:textId="66182886">
            <w:pPr>
              <w:spacing w:before="0"/>
              <w:rPr>
                <w:color w:val="00B050"/>
                <w:sz w:val="16"/>
                <w:szCs w:val="16"/>
              </w:rPr>
            </w:pPr>
            <w:r w:rsidRPr="001B2BA8">
              <w:rPr>
                <w:color w:val="00B050"/>
                <w:sz w:val="16"/>
                <w:szCs w:val="16"/>
              </w:rPr>
              <w:t xml:space="preserve">Postbaccalaureate institution 1: break in enrollment </w:t>
            </w:r>
            <w:r w:rsidRPr="00BA7708">
              <w:rPr>
                <w:color w:val="00B050"/>
                <w:sz w:val="16"/>
                <w:szCs w:val="16"/>
              </w:rPr>
              <w:t xml:space="preserve">due to </w:t>
            </w:r>
            <w:r w:rsidRPr="00F40FB1" w:rsidR="00F92FC4">
              <w:rPr>
                <w:rFonts w:cs="Arial"/>
                <w:color w:val="00B050"/>
                <w:sz w:val="16"/>
                <w:szCs w:val="16"/>
              </w:rPr>
              <w:t>the coronavirus pandemic</w:t>
            </w:r>
          </w:p>
        </w:tc>
        <w:tc>
          <w:tcPr>
            <w:tcW w:w="464" w:type="pct"/>
            <w:vAlign w:val="center"/>
          </w:tcPr>
          <w:p w:rsidRPr="001B2BA8" w:rsidR="001B2BA8" w:rsidP="001B2BA8" w:rsidRDefault="001B2BA8" w14:paraId="6F9E10C3" w14:textId="138C9642">
            <w:pPr>
              <w:spacing w:before="0"/>
              <w:rPr>
                <w:color w:val="00B050"/>
                <w:sz w:val="16"/>
                <w:szCs w:val="16"/>
              </w:rPr>
            </w:pPr>
            <w:r w:rsidRPr="001B2BA8">
              <w:rPr>
                <w:color w:val="00B050"/>
                <w:sz w:val="16"/>
                <w:szCs w:val="16"/>
              </w:rPr>
              <w:t>A</w:t>
            </w:r>
          </w:p>
        </w:tc>
        <w:tc>
          <w:tcPr>
            <w:tcW w:w="1093" w:type="pct"/>
            <w:vAlign w:val="center"/>
          </w:tcPr>
          <w:p w:rsidRPr="001B2BA8" w:rsidR="001B2BA8" w:rsidP="001B2BA8" w:rsidRDefault="00AB24FC" w14:paraId="1DF60825" w14:textId="3043B9FB">
            <w:pPr>
              <w:spacing w:before="0"/>
              <w:rPr>
                <w:color w:val="00B050"/>
                <w:sz w:val="16"/>
                <w:szCs w:val="16"/>
              </w:rPr>
            </w:pPr>
            <w:r w:rsidRPr="00AB24FC">
              <w:rPr>
                <w:color w:val="00B050"/>
                <w:sz w:val="16"/>
                <w:szCs w:val="16"/>
              </w:rPr>
              <w:t xml:space="preserve">Added item to measure </w:t>
            </w:r>
            <w:r>
              <w:rPr>
                <w:color w:val="00B050"/>
                <w:sz w:val="16"/>
                <w:szCs w:val="16"/>
              </w:rPr>
              <w:t xml:space="preserve">widespread </w:t>
            </w:r>
            <w:r w:rsidRPr="00AB24FC">
              <w:rPr>
                <w:color w:val="00B050"/>
                <w:sz w:val="16"/>
                <w:szCs w:val="16"/>
              </w:rPr>
              <w:t>impact</w:t>
            </w:r>
            <w:r w:rsidRPr="00BA7708">
              <w:rPr>
                <w:color w:val="00B050"/>
                <w:sz w:val="16"/>
                <w:szCs w:val="16"/>
              </w:rPr>
              <w:t xml:space="preserve">s of </w:t>
            </w:r>
            <w:r w:rsidRPr="00F40FB1" w:rsidR="00F92FC4">
              <w:rPr>
                <w:rFonts w:cs="Arial"/>
                <w:color w:val="00B050"/>
                <w:sz w:val="16"/>
                <w:szCs w:val="16"/>
              </w:rPr>
              <w:t>the coronavirus pandemic</w:t>
            </w:r>
            <w:r w:rsidRPr="00AB24FC">
              <w:rPr>
                <w:color w:val="00B050"/>
                <w:sz w:val="16"/>
                <w:szCs w:val="16"/>
              </w:rPr>
              <w:t xml:space="preserve"> </w:t>
            </w:r>
            <w:r>
              <w:rPr>
                <w:color w:val="00B050"/>
                <w:sz w:val="16"/>
                <w:szCs w:val="16"/>
              </w:rPr>
              <w:t>on postsecondary education</w:t>
            </w:r>
          </w:p>
        </w:tc>
        <w:tc>
          <w:tcPr>
            <w:tcW w:w="450" w:type="pct"/>
          </w:tcPr>
          <w:p w:rsidRPr="001B2BA8" w:rsidR="001B2BA8" w:rsidP="001B2BA8" w:rsidRDefault="001B2BA8" w14:paraId="02A33E4D" w14:textId="77777777">
            <w:pPr>
              <w:spacing w:before="0"/>
              <w:rPr>
                <w:color w:val="00B050"/>
                <w:sz w:val="16"/>
                <w:szCs w:val="16"/>
              </w:rPr>
            </w:pPr>
          </w:p>
        </w:tc>
        <w:tc>
          <w:tcPr>
            <w:tcW w:w="514" w:type="pct"/>
          </w:tcPr>
          <w:p w:rsidRPr="001B2BA8" w:rsidR="001B2BA8" w:rsidP="001B2BA8" w:rsidRDefault="001B2BA8" w14:paraId="4B99AEB1" w14:textId="77777777">
            <w:pPr>
              <w:spacing w:before="0"/>
              <w:rPr>
                <w:color w:val="00B050"/>
                <w:sz w:val="16"/>
                <w:szCs w:val="16"/>
              </w:rPr>
            </w:pPr>
          </w:p>
        </w:tc>
        <w:tc>
          <w:tcPr>
            <w:tcW w:w="343" w:type="pct"/>
          </w:tcPr>
          <w:p w:rsidRPr="001B2BA8" w:rsidR="001B2BA8" w:rsidP="001B2BA8" w:rsidRDefault="001B2BA8" w14:paraId="61CFA846" w14:textId="77777777">
            <w:pPr>
              <w:spacing w:before="0"/>
              <w:rPr>
                <w:color w:val="00B050"/>
                <w:sz w:val="16"/>
                <w:szCs w:val="16"/>
              </w:rPr>
            </w:pPr>
          </w:p>
        </w:tc>
        <w:tc>
          <w:tcPr>
            <w:tcW w:w="460" w:type="pct"/>
          </w:tcPr>
          <w:p w:rsidRPr="001B2BA8" w:rsidR="001B2BA8" w:rsidP="001B2BA8" w:rsidRDefault="001B2BA8" w14:paraId="76776C74" w14:textId="77777777">
            <w:pPr>
              <w:spacing w:before="0"/>
              <w:rPr>
                <w:color w:val="00B050"/>
                <w:sz w:val="16"/>
                <w:szCs w:val="16"/>
              </w:rPr>
            </w:pPr>
          </w:p>
        </w:tc>
      </w:tr>
      <w:tr w:rsidRPr="005C7A71" w:rsidR="001B2BA8" w:rsidTr="00394C2A" w14:paraId="552F3252" w14:textId="09BE207B">
        <w:trPr>
          <w:cantSplit/>
          <w:trHeight w:val="144"/>
        </w:trPr>
        <w:tc>
          <w:tcPr>
            <w:tcW w:w="769" w:type="pct"/>
            <w:vAlign w:val="center"/>
          </w:tcPr>
          <w:p w:rsidRPr="005C7A71" w:rsidR="001B2BA8" w:rsidP="001B2BA8" w:rsidRDefault="001B2BA8" w14:paraId="34881AF4" w14:textId="40340C45">
            <w:pPr>
              <w:spacing w:before="0"/>
              <w:rPr>
                <w:sz w:val="16"/>
                <w:szCs w:val="16"/>
              </w:rPr>
            </w:pPr>
            <w:r w:rsidRPr="005C7A71">
              <w:rPr>
                <w:sz w:val="16"/>
                <w:szCs w:val="16"/>
              </w:rPr>
              <w:t>BB20CENST01</w:t>
            </w:r>
          </w:p>
        </w:tc>
        <w:tc>
          <w:tcPr>
            <w:tcW w:w="907" w:type="pct"/>
            <w:vAlign w:val="center"/>
          </w:tcPr>
          <w:p w:rsidRPr="005C7A71" w:rsidR="001B2BA8" w:rsidP="001B2BA8" w:rsidRDefault="001B2BA8" w14:paraId="647ED24A" w14:textId="63969626">
            <w:pPr>
              <w:spacing w:before="0"/>
              <w:rPr>
                <w:sz w:val="16"/>
                <w:szCs w:val="16"/>
              </w:rPr>
            </w:pPr>
            <w:r w:rsidRPr="005C7A71">
              <w:rPr>
                <w:sz w:val="16"/>
                <w:szCs w:val="16"/>
              </w:rPr>
              <w:t>Postbaccalaureate institution 1: enrollment intensity for post-BA degree/certificate</w:t>
            </w:r>
          </w:p>
        </w:tc>
        <w:tc>
          <w:tcPr>
            <w:tcW w:w="464" w:type="pct"/>
            <w:vAlign w:val="center"/>
          </w:tcPr>
          <w:p w:rsidRPr="005C7A71" w:rsidR="001B2BA8" w:rsidP="001B2BA8" w:rsidRDefault="001B2BA8" w14:paraId="70563DF1" w14:textId="77BC8409">
            <w:pPr>
              <w:spacing w:before="0"/>
              <w:rPr>
                <w:sz w:val="16"/>
                <w:szCs w:val="16"/>
              </w:rPr>
            </w:pPr>
          </w:p>
        </w:tc>
        <w:tc>
          <w:tcPr>
            <w:tcW w:w="1093" w:type="pct"/>
            <w:vAlign w:val="center"/>
          </w:tcPr>
          <w:p w:rsidRPr="005C7A71" w:rsidR="001B2BA8" w:rsidP="001B2BA8" w:rsidRDefault="001B2BA8" w14:paraId="37933752" w14:textId="268CF383">
            <w:pPr>
              <w:spacing w:before="0"/>
              <w:rPr>
                <w:sz w:val="16"/>
                <w:szCs w:val="16"/>
              </w:rPr>
            </w:pPr>
            <w:r w:rsidRPr="005C7A71">
              <w:rPr>
                <w:sz w:val="16"/>
                <w:szCs w:val="16"/>
              </w:rPr>
              <w:t>No change</w:t>
            </w:r>
          </w:p>
        </w:tc>
        <w:tc>
          <w:tcPr>
            <w:tcW w:w="450" w:type="pct"/>
          </w:tcPr>
          <w:p w:rsidRPr="005C7A71" w:rsidR="001B2BA8" w:rsidP="001B2BA8" w:rsidRDefault="001B2BA8" w14:paraId="25BE0681" w14:textId="779BEB19">
            <w:pPr>
              <w:spacing w:before="0"/>
              <w:rPr>
                <w:sz w:val="16"/>
                <w:szCs w:val="16"/>
              </w:rPr>
            </w:pPr>
            <w:r w:rsidRPr="005C7A71">
              <w:rPr>
                <w:sz w:val="16"/>
                <w:szCs w:val="16"/>
              </w:rPr>
              <w:t>B&amp;B:</w:t>
            </w:r>
            <w:r>
              <w:rPr>
                <w:sz w:val="16"/>
                <w:szCs w:val="16"/>
              </w:rPr>
              <w:t>08/18</w:t>
            </w:r>
          </w:p>
        </w:tc>
        <w:tc>
          <w:tcPr>
            <w:tcW w:w="514" w:type="pct"/>
          </w:tcPr>
          <w:p w:rsidRPr="005C7A71" w:rsidR="001B2BA8" w:rsidP="001B2BA8" w:rsidRDefault="001B2BA8" w14:paraId="1F45457E" w14:textId="77777777">
            <w:pPr>
              <w:spacing w:before="0"/>
              <w:rPr>
                <w:sz w:val="16"/>
                <w:szCs w:val="16"/>
              </w:rPr>
            </w:pPr>
          </w:p>
        </w:tc>
        <w:tc>
          <w:tcPr>
            <w:tcW w:w="343" w:type="pct"/>
          </w:tcPr>
          <w:p w:rsidRPr="005C7A71" w:rsidR="001B2BA8" w:rsidP="001B2BA8" w:rsidRDefault="001B2BA8" w14:paraId="3F87BB74" w14:textId="77777777">
            <w:pPr>
              <w:spacing w:before="0"/>
              <w:rPr>
                <w:sz w:val="16"/>
                <w:szCs w:val="16"/>
              </w:rPr>
            </w:pPr>
          </w:p>
        </w:tc>
        <w:tc>
          <w:tcPr>
            <w:tcW w:w="460" w:type="pct"/>
          </w:tcPr>
          <w:p w:rsidRPr="005C7A71" w:rsidR="001B2BA8" w:rsidP="001B2BA8" w:rsidRDefault="001B2BA8" w14:paraId="5DF0BB44" w14:textId="77777777">
            <w:pPr>
              <w:spacing w:before="0"/>
              <w:rPr>
                <w:sz w:val="16"/>
                <w:szCs w:val="16"/>
              </w:rPr>
            </w:pPr>
          </w:p>
        </w:tc>
      </w:tr>
      <w:tr w:rsidRPr="005C7A71" w:rsidR="001B2BA8" w:rsidTr="00394C2A" w14:paraId="14FF8AFE" w14:textId="774CFC76">
        <w:trPr>
          <w:cantSplit/>
          <w:trHeight w:val="144"/>
        </w:trPr>
        <w:tc>
          <w:tcPr>
            <w:tcW w:w="769" w:type="pct"/>
            <w:vAlign w:val="center"/>
          </w:tcPr>
          <w:p w:rsidRPr="005C7A71" w:rsidR="001B2BA8" w:rsidP="001B2BA8" w:rsidRDefault="001B2BA8" w14:paraId="79D89FD2" w14:textId="14C62D15">
            <w:pPr>
              <w:spacing w:before="0"/>
              <w:rPr>
                <w:sz w:val="16"/>
                <w:szCs w:val="16"/>
              </w:rPr>
            </w:pPr>
            <w:r w:rsidRPr="005C7A71">
              <w:rPr>
                <w:sz w:val="16"/>
                <w:szCs w:val="16"/>
              </w:rPr>
              <w:t>BB20CENRTDG01</w:t>
            </w:r>
          </w:p>
        </w:tc>
        <w:tc>
          <w:tcPr>
            <w:tcW w:w="907" w:type="pct"/>
            <w:vAlign w:val="center"/>
          </w:tcPr>
          <w:p w:rsidRPr="005C7A71" w:rsidR="001B2BA8" w:rsidP="001B2BA8" w:rsidRDefault="001B2BA8" w14:paraId="06783F64" w14:textId="7F5E6220">
            <w:pPr>
              <w:spacing w:before="0"/>
              <w:rPr>
                <w:sz w:val="16"/>
                <w:szCs w:val="16"/>
              </w:rPr>
            </w:pPr>
            <w:r w:rsidRPr="005C7A71">
              <w:rPr>
                <w:sz w:val="16"/>
                <w:szCs w:val="16"/>
              </w:rPr>
              <w:t xml:space="preserve">Postbaccalaureate institution 1: received master's degree en route to doctoral degree </w:t>
            </w:r>
          </w:p>
        </w:tc>
        <w:tc>
          <w:tcPr>
            <w:tcW w:w="464" w:type="pct"/>
            <w:vAlign w:val="center"/>
          </w:tcPr>
          <w:p w:rsidRPr="005C7A71" w:rsidR="001B2BA8" w:rsidP="001B2BA8" w:rsidRDefault="001B2BA8" w14:paraId="4E249BCB" w14:textId="7DC780E3">
            <w:pPr>
              <w:spacing w:before="0"/>
              <w:rPr>
                <w:sz w:val="16"/>
                <w:szCs w:val="16"/>
              </w:rPr>
            </w:pPr>
          </w:p>
        </w:tc>
        <w:tc>
          <w:tcPr>
            <w:tcW w:w="1093" w:type="pct"/>
            <w:vAlign w:val="center"/>
          </w:tcPr>
          <w:p w:rsidRPr="005C7A71" w:rsidR="001B2BA8" w:rsidP="001B2BA8" w:rsidRDefault="001B2BA8" w14:paraId="6D79AAFC" w14:textId="0866A968">
            <w:pPr>
              <w:spacing w:before="0"/>
              <w:rPr>
                <w:sz w:val="16"/>
                <w:szCs w:val="16"/>
              </w:rPr>
            </w:pPr>
            <w:r w:rsidRPr="005C7A71">
              <w:rPr>
                <w:sz w:val="16"/>
                <w:szCs w:val="16"/>
              </w:rPr>
              <w:t>No change</w:t>
            </w:r>
          </w:p>
        </w:tc>
        <w:tc>
          <w:tcPr>
            <w:tcW w:w="450" w:type="pct"/>
          </w:tcPr>
          <w:p w:rsidRPr="005C7A71" w:rsidR="001B2BA8" w:rsidP="001B2BA8" w:rsidRDefault="001B2BA8" w14:paraId="6FA1897E" w14:textId="45D7377E">
            <w:pPr>
              <w:spacing w:before="0"/>
              <w:rPr>
                <w:sz w:val="16"/>
                <w:szCs w:val="16"/>
              </w:rPr>
            </w:pPr>
            <w:r w:rsidRPr="005C7A71">
              <w:rPr>
                <w:sz w:val="16"/>
                <w:szCs w:val="16"/>
              </w:rPr>
              <w:t>B&amp;B:16/17</w:t>
            </w:r>
          </w:p>
        </w:tc>
        <w:tc>
          <w:tcPr>
            <w:tcW w:w="514" w:type="pct"/>
          </w:tcPr>
          <w:p w:rsidRPr="005C7A71" w:rsidR="001B2BA8" w:rsidP="001B2BA8" w:rsidRDefault="001B2BA8" w14:paraId="4F68DF1A" w14:textId="77777777">
            <w:pPr>
              <w:spacing w:before="0"/>
              <w:rPr>
                <w:sz w:val="16"/>
                <w:szCs w:val="16"/>
              </w:rPr>
            </w:pPr>
          </w:p>
        </w:tc>
        <w:tc>
          <w:tcPr>
            <w:tcW w:w="343" w:type="pct"/>
          </w:tcPr>
          <w:p w:rsidRPr="005C7A71" w:rsidR="001B2BA8" w:rsidP="001B2BA8" w:rsidRDefault="001B2BA8" w14:paraId="0543CC41" w14:textId="77777777">
            <w:pPr>
              <w:spacing w:before="0"/>
              <w:rPr>
                <w:sz w:val="16"/>
                <w:szCs w:val="16"/>
              </w:rPr>
            </w:pPr>
          </w:p>
        </w:tc>
        <w:tc>
          <w:tcPr>
            <w:tcW w:w="460" w:type="pct"/>
          </w:tcPr>
          <w:p w:rsidRPr="005C7A71" w:rsidR="001B2BA8" w:rsidP="001B2BA8" w:rsidRDefault="001B2BA8" w14:paraId="5F7E361F" w14:textId="77777777">
            <w:pPr>
              <w:spacing w:before="0"/>
              <w:rPr>
                <w:sz w:val="16"/>
                <w:szCs w:val="16"/>
              </w:rPr>
            </w:pPr>
          </w:p>
        </w:tc>
      </w:tr>
      <w:tr w:rsidRPr="005C7A71" w:rsidR="001B2BA8" w:rsidTr="00394C2A" w14:paraId="12F603DE" w14:textId="07EF3BD3">
        <w:trPr>
          <w:cantSplit/>
          <w:trHeight w:val="144"/>
        </w:trPr>
        <w:tc>
          <w:tcPr>
            <w:tcW w:w="769" w:type="pct"/>
            <w:vAlign w:val="center"/>
          </w:tcPr>
          <w:p w:rsidRPr="005C7A71" w:rsidR="001B2BA8" w:rsidP="001B2BA8" w:rsidRDefault="001B2BA8" w14:paraId="3EDE83AC" w14:textId="0EE0D1BA">
            <w:pPr>
              <w:spacing w:before="0"/>
              <w:rPr>
                <w:sz w:val="16"/>
                <w:szCs w:val="16"/>
              </w:rPr>
            </w:pPr>
            <w:r w:rsidRPr="005C7A71">
              <w:rPr>
                <w:sz w:val="16"/>
                <w:szCs w:val="16"/>
              </w:rPr>
              <w:t>BB20CENRTMY01</w:t>
            </w:r>
          </w:p>
        </w:tc>
        <w:tc>
          <w:tcPr>
            <w:tcW w:w="907" w:type="pct"/>
            <w:vAlign w:val="center"/>
          </w:tcPr>
          <w:p w:rsidRPr="005C7A71" w:rsidR="001B2BA8" w:rsidP="001B2BA8" w:rsidRDefault="001B2BA8" w14:paraId="796E220A" w14:textId="7DF0A1FC">
            <w:pPr>
              <w:spacing w:before="0"/>
              <w:rPr>
                <w:sz w:val="16"/>
                <w:szCs w:val="16"/>
              </w:rPr>
            </w:pPr>
            <w:r w:rsidRPr="005C7A71">
              <w:rPr>
                <w:sz w:val="16"/>
                <w:szCs w:val="16"/>
              </w:rPr>
              <w:t>Postbaccalaureate institution 1: month/year received master's degree en route to doctoral degree</w:t>
            </w:r>
          </w:p>
        </w:tc>
        <w:tc>
          <w:tcPr>
            <w:tcW w:w="464" w:type="pct"/>
            <w:vAlign w:val="center"/>
          </w:tcPr>
          <w:p w:rsidRPr="005C7A71" w:rsidR="001B2BA8" w:rsidP="001B2BA8" w:rsidRDefault="001B2BA8" w14:paraId="111CE18E" w14:textId="34E2B0C2">
            <w:pPr>
              <w:spacing w:before="0"/>
              <w:rPr>
                <w:sz w:val="16"/>
                <w:szCs w:val="16"/>
              </w:rPr>
            </w:pPr>
          </w:p>
        </w:tc>
        <w:tc>
          <w:tcPr>
            <w:tcW w:w="1093" w:type="pct"/>
            <w:vAlign w:val="center"/>
          </w:tcPr>
          <w:p w:rsidRPr="005C7A71" w:rsidR="001B2BA8" w:rsidP="001B2BA8" w:rsidRDefault="001B2BA8" w14:paraId="1C05CB3F" w14:textId="657DB2D3">
            <w:pPr>
              <w:spacing w:before="0"/>
              <w:rPr>
                <w:sz w:val="16"/>
                <w:szCs w:val="16"/>
              </w:rPr>
            </w:pPr>
            <w:r w:rsidRPr="005C7A71">
              <w:rPr>
                <w:sz w:val="16"/>
                <w:szCs w:val="16"/>
              </w:rPr>
              <w:t>No change</w:t>
            </w:r>
          </w:p>
        </w:tc>
        <w:tc>
          <w:tcPr>
            <w:tcW w:w="450" w:type="pct"/>
          </w:tcPr>
          <w:p w:rsidRPr="005C7A71" w:rsidR="001B2BA8" w:rsidP="001B2BA8" w:rsidRDefault="001B2BA8" w14:paraId="2552EE61" w14:textId="3FFF7278">
            <w:pPr>
              <w:spacing w:before="0"/>
              <w:rPr>
                <w:sz w:val="16"/>
                <w:szCs w:val="16"/>
              </w:rPr>
            </w:pPr>
            <w:r w:rsidRPr="005C7A71">
              <w:rPr>
                <w:sz w:val="16"/>
                <w:szCs w:val="16"/>
              </w:rPr>
              <w:t>B&amp;B:16/17</w:t>
            </w:r>
          </w:p>
        </w:tc>
        <w:tc>
          <w:tcPr>
            <w:tcW w:w="514" w:type="pct"/>
          </w:tcPr>
          <w:p w:rsidRPr="005C7A71" w:rsidR="001B2BA8" w:rsidP="001B2BA8" w:rsidRDefault="001B2BA8" w14:paraId="1B9687D3" w14:textId="77777777">
            <w:pPr>
              <w:spacing w:before="0"/>
              <w:rPr>
                <w:sz w:val="16"/>
                <w:szCs w:val="16"/>
              </w:rPr>
            </w:pPr>
          </w:p>
        </w:tc>
        <w:tc>
          <w:tcPr>
            <w:tcW w:w="343" w:type="pct"/>
          </w:tcPr>
          <w:p w:rsidRPr="005C7A71" w:rsidR="001B2BA8" w:rsidP="001B2BA8" w:rsidRDefault="001B2BA8" w14:paraId="78E56238" w14:textId="77777777">
            <w:pPr>
              <w:spacing w:before="0"/>
              <w:rPr>
                <w:sz w:val="16"/>
                <w:szCs w:val="16"/>
              </w:rPr>
            </w:pPr>
          </w:p>
        </w:tc>
        <w:tc>
          <w:tcPr>
            <w:tcW w:w="460" w:type="pct"/>
          </w:tcPr>
          <w:p w:rsidRPr="005C7A71" w:rsidR="001B2BA8" w:rsidP="001B2BA8" w:rsidRDefault="001B2BA8" w14:paraId="7FD6CB17" w14:textId="77777777">
            <w:pPr>
              <w:spacing w:before="0"/>
              <w:rPr>
                <w:sz w:val="16"/>
                <w:szCs w:val="16"/>
              </w:rPr>
            </w:pPr>
          </w:p>
        </w:tc>
      </w:tr>
      <w:tr w:rsidRPr="00D0665C" w:rsidR="001B2BA8" w:rsidTr="00394C2A" w14:paraId="0343EC1C" w14:textId="6E3A2F75">
        <w:trPr>
          <w:cantSplit/>
          <w:trHeight w:val="144"/>
        </w:trPr>
        <w:tc>
          <w:tcPr>
            <w:tcW w:w="769" w:type="pct"/>
            <w:vAlign w:val="center"/>
          </w:tcPr>
          <w:p w:rsidRPr="002B0383" w:rsidR="001B2BA8" w:rsidP="001B2BA8" w:rsidRDefault="001B2BA8" w14:paraId="79B47CA9" w14:textId="5E5008A2">
            <w:pPr>
              <w:spacing w:before="0"/>
              <w:rPr>
                <w:color w:val="7030A0"/>
                <w:sz w:val="16"/>
                <w:szCs w:val="16"/>
              </w:rPr>
            </w:pPr>
            <w:r w:rsidRPr="002B0383">
              <w:rPr>
                <w:color w:val="7030A0"/>
                <w:sz w:val="16"/>
                <w:szCs w:val="16"/>
              </w:rPr>
              <w:t>BB20CONLIN01</w:t>
            </w:r>
          </w:p>
        </w:tc>
        <w:tc>
          <w:tcPr>
            <w:tcW w:w="907" w:type="pct"/>
            <w:vAlign w:val="center"/>
          </w:tcPr>
          <w:p w:rsidRPr="002B0383" w:rsidR="001B2BA8" w:rsidP="001B2BA8" w:rsidRDefault="001B2BA8" w14:paraId="1C1F4E11" w14:textId="3F1F1475">
            <w:pPr>
              <w:spacing w:before="0"/>
              <w:rPr>
                <w:color w:val="7030A0"/>
                <w:sz w:val="16"/>
                <w:szCs w:val="16"/>
              </w:rPr>
            </w:pPr>
            <w:r w:rsidRPr="002B0383">
              <w:rPr>
                <w:color w:val="7030A0"/>
                <w:sz w:val="16"/>
                <w:szCs w:val="16"/>
              </w:rPr>
              <w:t>Postbaccalaureate institution 1: any courses taught primarily online for post-BA degree/certificate</w:t>
            </w:r>
          </w:p>
        </w:tc>
        <w:tc>
          <w:tcPr>
            <w:tcW w:w="464" w:type="pct"/>
            <w:vAlign w:val="center"/>
          </w:tcPr>
          <w:p w:rsidRPr="002B0383" w:rsidR="001B2BA8" w:rsidP="001B2BA8" w:rsidRDefault="001B2BA8" w14:paraId="7802A097" w14:textId="786673F8">
            <w:pPr>
              <w:spacing w:before="0"/>
              <w:rPr>
                <w:color w:val="7030A0"/>
                <w:sz w:val="16"/>
                <w:szCs w:val="16"/>
              </w:rPr>
            </w:pPr>
            <w:r w:rsidRPr="002B0383">
              <w:rPr>
                <w:color w:val="7030A0"/>
                <w:sz w:val="16"/>
                <w:szCs w:val="16"/>
              </w:rPr>
              <w:t>R</w:t>
            </w:r>
          </w:p>
        </w:tc>
        <w:tc>
          <w:tcPr>
            <w:tcW w:w="1093" w:type="pct"/>
            <w:vAlign w:val="center"/>
          </w:tcPr>
          <w:p w:rsidRPr="002B0383" w:rsidR="001B2BA8" w:rsidP="001B2BA8" w:rsidRDefault="001B2BA8" w14:paraId="17D7A676" w14:textId="7DA75668">
            <w:pPr>
              <w:spacing w:before="0"/>
              <w:rPr>
                <w:color w:val="7030A0"/>
                <w:sz w:val="16"/>
                <w:szCs w:val="16"/>
              </w:rPr>
            </w:pPr>
            <w:r w:rsidRPr="002B0383">
              <w:rPr>
                <w:color w:val="7030A0"/>
                <w:sz w:val="16"/>
                <w:szCs w:val="16"/>
              </w:rPr>
              <w:t xml:space="preserve">Added </w:t>
            </w:r>
            <w:r>
              <w:rPr>
                <w:color w:val="7030A0"/>
                <w:sz w:val="16"/>
                <w:szCs w:val="16"/>
              </w:rPr>
              <w:t>item</w:t>
            </w:r>
            <w:r w:rsidRPr="002B0383">
              <w:rPr>
                <w:color w:val="7030A0"/>
                <w:sz w:val="16"/>
                <w:szCs w:val="16"/>
              </w:rPr>
              <w:t xml:space="preserve"> to measure</w:t>
            </w:r>
            <w:r w:rsidR="00AB24FC">
              <w:rPr>
                <w:color w:val="7030A0"/>
                <w:sz w:val="16"/>
                <w:szCs w:val="16"/>
              </w:rPr>
              <w:t xml:space="preserve"> widespread</w:t>
            </w:r>
            <w:r w:rsidRPr="002B0383">
              <w:rPr>
                <w:color w:val="7030A0"/>
                <w:sz w:val="16"/>
                <w:szCs w:val="16"/>
              </w:rPr>
              <w:t xml:space="preserve"> impact</w:t>
            </w:r>
            <w:r w:rsidR="00AB24FC">
              <w:rPr>
                <w:color w:val="7030A0"/>
                <w:sz w:val="16"/>
                <w:szCs w:val="16"/>
              </w:rPr>
              <w:t>s</w:t>
            </w:r>
            <w:r w:rsidRPr="002B0383">
              <w:rPr>
                <w:color w:val="7030A0"/>
                <w:sz w:val="16"/>
                <w:szCs w:val="16"/>
              </w:rPr>
              <w:t xml:space="preserve"> of </w:t>
            </w:r>
            <w:r w:rsidRPr="00020CBE" w:rsidR="00F92FC4">
              <w:rPr>
                <w:rFonts w:cs="Arial"/>
                <w:color w:val="7030A0"/>
                <w:sz w:val="16"/>
                <w:szCs w:val="16"/>
              </w:rPr>
              <w:t>the coronavirus pandemic</w:t>
            </w:r>
            <w:r w:rsidR="00AB24FC">
              <w:rPr>
                <w:color w:val="7030A0"/>
                <w:sz w:val="16"/>
                <w:szCs w:val="16"/>
              </w:rPr>
              <w:t xml:space="preserve"> on postsecondary education</w:t>
            </w:r>
            <w:r w:rsidRPr="002B0383">
              <w:rPr>
                <w:color w:val="7030A0"/>
                <w:sz w:val="16"/>
                <w:szCs w:val="16"/>
              </w:rPr>
              <w:t xml:space="preserve"> .</w:t>
            </w:r>
          </w:p>
        </w:tc>
        <w:tc>
          <w:tcPr>
            <w:tcW w:w="450" w:type="pct"/>
          </w:tcPr>
          <w:p w:rsidRPr="002B0383" w:rsidR="001B2BA8" w:rsidP="001B2BA8" w:rsidRDefault="001B2BA8" w14:paraId="4719BC08" w14:textId="0BEDE1E3">
            <w:pPr>
              <w:spacing w:before="0"/>
              <w:rPr>
                <w:color w:val="7030A0"/>
                <w:sz w:val="16"/>
                <w:szCs w:val="16"/>
              </w:rPr>
            </w:pPr>
            <w:r w:rsidRPr="002B0383">
              <w:rPr>
                <w:color w:val="7030A0"/>
                <w:sz w:val="16"/>
                <w:szCs w:val="16"/>
              </w:rPr>
              <w:t>B&amp;B:16/17</w:t>
            </w:r>
          </w:p>
        </w:tc>
        <w:tc>
          <w:tcPr>
            <w:tcW w:w="514" w:type="pct"/>
          </w:tcPr>
          <w:p w:rsidRPr="002B0383" w:rsidR="001B2BA8" w:rsidP="001B2BA8" w:rsidRDefault="001B2BA8" w14:paraId="1CC180EA" w14:textId="04144854">
            <w:pPr>
              <w:spacing w:before="0"/>
              <w:rPr>
                <w:color w:val="7030A0"/>
                <w:sz w:val="16"/>
                <w:szCs w:val="16"/>
              </w:rPr>
            </w:pPr>
          </w:p>
        </w:tc>
        <w:tc>
          <w:tcPr>
            <w:tcW w:w="343" w:type="pct"/>
          </w:tcPr>
          <w:p w:rsidRPr="002B0383" w:rsidR="001B2BA8" w:rsidP="001B2BA8" w:rsidRDefault="001B2BA8" w14:paraId="467B4CF3" w14:textId="77777777">
            <w:pPr>
              <w:spacing w:before="0"/>
              <w:rPr>
                <w:color w:val="7030A0"/>
                <w:sz w:val="16"/>
                <w:szCs w:val="16"/>
              </w:rPr>
            </w:pPr>
          </w:p>
        </w:tc>
        <w:tc>
          <w:tcPr>
            <w:tcW w:w="460" w:type="pct"/>
          </w:tcPr>
          <w:p w:rsidRPr="002B0383" w:rsidR="001B2BA8" w:rsidP="001B2BA8" w:rsidRDefault="001B2BA8" w14:paraId="493B9051" w14:textId="77777777">
            <w:pPr>
              <w:spacing w:before="0"/>
              <w:rPr>
                <w:color w:val="7030A0"/>
                <w:sz w:val="16"/>
                <w:szCs w:val="16"/>
              </w:rPr>
            </w:pPr>
          </w:p>
        </w:tc>
      </w:tr>
      <w:tr w:rsidRPr="005C7A71" w:rsidR="001B2BA8" w:rsidTr="00394C2A" w14:paraId="7A2E5DD6" w14:textId="0D1C5429">
        <w:trPr>
          <w:cantSplit/>
          <w:trHeight w:val="144"/>
        </w:trPr>
        <w:tc>
          <w:tcPr>
            <w:tcW w:w="769" w:type="pct"/>
            <w:vAlign w:val="center"/>
          </w:tcPr>
          <w:p w:rsidRPr="005C7A71" w:rsidR="001B2BA8" w:rsidP="001B2BA8" w:rsidRDefault="001B2BA8" w14:paraId="7C60CECE" w14:textId="34D4EBCD">
            <w:pPr>
              <w:spacing w:before="0"/>
              <w:rPr>
                <w:color w:val="7030A0"/>
                <w:sz w:val="16"/>
                <w:szCs w:val="16"/>
              </w:rPr>
            </w:pPr>
            <w:r w:rsidRPr="005C7A71">
              <w:rPr>
                <w:color w:val="7030A0"/>
                <w:sz w:val="16"/>
                <w:szCs w:val="16"/>
              </w:rPr>
              <w:t>BB20CONLPRG01</w:t>
            </w:r>
          </w:p>
        </w:tc>
        <w:tc>
          <w:tcPr>
            <w:tcW w:w="907" w:type="pct"/>
            <w:vAlign w:val="center"/>
          </w:tcPr>
          <w:p w:rsidRPr="005C7A71" w:rsidR="001B2BA8" w:rsidP="001B2BA8" w:rsidRDefault="001B2BA8" w14:paraId="28EAB185" w14:textId="7AA2EF10">
            <w:pPr>
              <w:spacing w:before="0"/>
              <w:rPr>
                <w:color w:val="7030A0"/>
                <w:sz w:val="16"/>
                <w:szCs w:val="16"/>
              </w:rPr>
            </w:pPr>
            <w:r w:rsidRPr="005C7A71">
              <w:rPr>
                <w:color w:val="7030A0"/>
                <w:sz w:val="16"/>
                <w:szCs w:val="16"/>
              </w:rPr>
              <w:t>Postbaccalaureate institution 1: program entirely online</w:t>
            </w:r>
          </w:p>
        </w:tc>
        <w:tc>
          <w:tcPr>
            <w:tcW w:w="464" w:type="pct"/>
            <w:vAlign w:val="center"/>
          </w:tcPr>
          <w:p w:rsidRPr="005C7A71" w:rsidR="001B2BA8" w:rsidP="001B2BA8" w:rsidRDefault="001B2BA8" w14:paraId="4EA8F862" w14:textId="651C9F0B">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434DA2DD" w14:textId="53182B92">
            <w:pPr>
              <w:spacing w:before="0"/>
              <w:rPr>
                <w:color w:val="7030A0"/>
                <w:sz w:val="16"/>
                <w:szCs w:val="16"/>
              </w:rPr>
            </w:pPr>
            <w:r w:rsidRPr="005C7A71">
              <w:rPr>
                <w:color w:val="7030A0"/>
                <w:sz w:val="16"/>
                <w:szCs w:val="16"/>
              </w:rPr>
              <w:t>Item renamed from original source (B18CONLINE01) to distinguish the difference between online courses item (BB20CONLIN01) and online program item (BB20CONLPRG01).</w:t>
            </w:r>
            <w:r>
              <w:rPr>
                <w:color w:val="7030A0"/>
                <w:sz w:val="16"/>
                <w:szCs w:val="16"/>
              </w:rPr>
              <w:t xml:space="preserve"> </w:t>
            </w:r>
            <w:r w:rsidRPr="0042599B">
              <w:rPr>
                <w:rFonts w:cs="Arial"/>
                <w:color w:val="7030A0"/>
                <w:sz w:val="16"/>
                <w:szCs w:val="16"/>
              </w:rPr>
              <w:t xml:space="preserve">Added language to </w:t>
            </w:r>
            <w:r>
              <w:rPr>
                <w:rFonts w:cs="Arial"/>
                <w:color w:val="7030A0"/>
                <w:sz w:val="16"/>
                <w:szCs w:val="16"/>
              </w:rPr>
              <w:t>clarify intent of question given</w:t>
            </w:r>
            <w:r w:rsidRPr="0042599B">
              <w:rPr>
                <w:rFonts w:cs="Arial"/>
                <w:color w:val="7030A0"/>
                <w:sz w:val="16"/>
                <w:szCs w:val="16"/>
              </w:rPr>
              <w:t xml:space="preserve"> </w:t>
            </w:r>
            <w:r w:rsidR="00AB24FC">
              <w:rPr>
                <w:rFonts w:cs="Arial"/>
                <w:color w:val="7030A0"/>
                <w:sz w:val="16"/>
                <w:szCs w:val="16"/>
              </w:rPr>
              <w:t>widespread</w:t>
            </w:r>
            <w:r w:rsidRPr="0042599B">
              <w:rPr>
                <w:rFonts w:cs="Arial"/>
                <w:color w:val="7030A0"/>
                <w:sz w:val="16"/>
                <w:szCs w:val="16"/>
              </w:rPr>
              <w:t xml:space="preserve"> impact</w:t>
            </w:r>
            <w:r w:rsidR="00AB24FC">
              <w:rPr>
                <w:rFonts w:cs="Arial"/>
                <w:color w:val="7030A0"/>
                <w:sz w:val="16"/>
                <w:szCs w:val="16"/>
              </w:rPr>
              <w:t>s of</w:t>
            </w:r>
            <w:r w:rsidRPr="0042599B">
              <w:rPr>
                <w:rFonts w:cs="Arial"/>
                <w:color w:val="7030A0"/>
                <w:sz w:val="16"/>
                <w:szCs w:val="16"/>
              </w:rPr>
              <w:t xml:space="preserve"> </w:t>
            </w:r>
            <w:r w:rsidRPr="00020CBE" w:rsidR="00F92FC4">
              <w:rPr>
                <w:rFonts w:cs="Arial"/>
                <w:color w:val="7030A0"/>
                <w:sz w:val="16"/>
                <w:szCs w:val="16"/>
              </w:rPr>
              <w:t>the coronavirus pandemic</w:t>
            </w:r>
            <w:r w:rsidR="00AB24FC">
              <w:rPr>
                <w:rFonts w:cs="Arial"/>
                <w:color w:val="7030A0"/>
                <w:sz w:val="16"/>
                <w:szCs w:val="16"/>
              </w:rPr>
              <w:t xml:space="preserve"> on postsecondary education</w:t>
            </w:r>
          </w:p>
        </w:tc>
        <w:tc>
          <w:tcPr>
            <w:tcW w:w="450" w:type="pct"/>
          </w:tcPr>
          <w:p w:rsidRPr="005C7A71" w:rsidR="001B2BA8" w:rsidP="001B2BA8" w:rsidRDefault="001B2BA8" w14:paraId="146DDB45" w14:textId="5E6CB879">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679E9EA8" w14:textId="79569CAC">
            <w:pPr>
              <w:spacing w:before="0"/>
              <w:rPr>
                <w:color w:val="7030A0"/>
                <w:sz w:val="16"/>
                <w:szCs w:val="16"/>
              </w:rPr>
            </w:pPr>
          </w:p>
        </w:tc>
        <w:tc>
          <w:tcPr>
            <w:tcW w:w="343" w:type="pct"/>
          </w:tcPr>
          <w:p w:rsidRPr="005C7A71" w:rsidR="001B2BA8" w:rsidP="001B2BA8" w:rsidRDefault="001B2BA8" w14:paraId="4B398EF6" w14:textId="77777777">
            <w:pPr>
              <w:spacing w:before="0"/>
              <w:rPr>
                <w:color w:val="7030A0"/>
                <w:sz w:val="16"/>
                <w:szCs w:val="16"/>
              </w:rPr>
            </w:pPr>
          </w:p>
        </w:tc>
        <w:tc>
          <w:tcPr>
            <w:tcW w:w="460" w:type="pct"/>
          </w:tcPr>
          <w:p w:rsidRPr="005C7A71" w:rsidR="001B2BA8" w:rsidP="001B2BA8" w:rsidRDefault="001B2BA8" w14:paraId="12D56F7B" w14:textId="77777777">
            <w:pPr>
              <w:spacing w:before="0"/>
              <w:rPr>
                <w:color w:val="7030A0"/>
                <w:sz w:val="16"/>
                <w:szCs w:val="16"/>
              </w:rPr>
            </w:pPr>
          </w:p>
        </w:tc>
      </w:tr>
      <w:tr w:rsidRPr="005C7A71" w:rsidR="001B2BA8" w:rsidTr="00394C2A" w14:paraId="64CEA05F" w14:textId="21227935">
        <w:trPr>
          <w:cantSplit/>
          <w:trHeight w:val="144"/>
        </w:trPr>
        <w:tc>
          <w:tcPr>
            <w:tcW w:w="769" w:type="pct"/>
            <w:vAlign w:val="center"/>
          </w:tcPr>
          <w:p w:rsidRPr="005C7A71" w:rsidR="001B2BA8" w:rsidP="001B2BA8" w:rsidRDefault="001B2BA8" w14:paraId="7333D118" w14:textId="4099FD99">
            <w:pPr>
              <w:spacing w:before="0"/>
              <w:rPr>
                <w:sz w:val="16"/>
                <w:szCs w:val="16"/>
              </w:rPr>
            </w:pPr>
            <w:r w:rsidRPr="005C7A71">
              <w:rPr>
                <w:sz w:val="16"/>
                <w:szCs w:val="16"/>
              </w:rPr>
              <w:t>BB20CENROLL01</w:t>
            </w:r>
          </w:p>
        </w:tc>
        <w:tc>
          <w:tcPr>
            <w:tcW w:w="907" w:type="pct"/>
            <w:vAlign w:val="center"/>
          </w:tcPr>
          <w:p w:rsidRPr="005C7A71" w:rsidR="001B2BA8" w:rsidP="001B2BA8" w:rsidRDefault="001B2BA8" w14:paraId="25E973F1" w14:textId="25F72B2D">
            <w:pPr>
              <w:spacing w:before="0"/>
              <w:rPr>
                <w:sz w:val="16"/>
                <w:szCs w:val="16"/>
              </w:rPr>
            </w:pPr>
            <w:r w:rsidRPr="005C7A71">
              <w:rPr>
                <w:sz w:val="16"/>
                <w:szCs w:val="16"/>
              </w:rPr>
              <w:t>Postbaccalaureate institution 1: likelihood of attendance if program not online</w:t>
            </w:r>
          </w:p>
        </w:tc>
        <w:tc>
          <w:tcPr>
            <w:tcW w:w="464" w:type="pct"/>
            <w:vAlign w:val="center"/>
          </w:tcPr>
          <w:p w:rsidRPr="005C7A71" w:rsidR="001B2BA8" w:rsidP="001B2BA8" w:rsidRDefault="001B2BA8" w14:paraId="08119F86" w14:textId="496FBFCF">
            <w:pPr>
              <w:spacing w:before="0"/>
              <w:rPr>
                <w:sz w:val="16"/>
                <w:szCs w:val="16"/>
              </w:rPr>
            </w:pPr>
          </w:p>
        </w:tc>
        <w:tc>
          <w:tcPr>
            <w:tcW w:w="1093" w:type="pct"/>
            <w:vAlign w:val="center"/>
          </w:tcPr>
          <w:p w:rsidRPr="005C7A71" w:rsidR="001B2BA8" w:rsidP="001B2BA8" w:rsidRDefault="001B2BA8" w14:paraId="27218949" w14:textId="632E5406">
            <w:pPr>
              <w:spacing w:before="0"/>
              <w:rPr>
                <w:sz w:val="16"/>
                <w:szCs w:val="16"/>
              </w:rPr>
            </w:pPr>
            <w:r w:rsidRPr="005C7A71">
              <w:rPr>
                <w:sz w:val="16"/>
                <w:szCs w:val="16"/>
              </w:rPr>
              <w:t>No change</w:t>
            </w:r>
          </w:p>
        </w:tc>
        <w:tc>
          <w:tcPr>
            <w:tcW w:w="450" w:type="pct"/>
          </w:tcPr>
          <w:p w:rsidRPr="005C7A71" w:rsidR="001B2BA8" w:rsidP="001B2BA8" w:rsidRDefault="001B2BA8" w14:paraId="4C9C7270" w14:textId="6CB68357">
            <w:pPr>
              <w:spacing w:before="0"/>
              <w:rPr>
                <w:sz w:val="16"/>
                <w:szCs w:val="16"/>
              </w:rPr>
            </w:pPr>
            <w:r w:rsidRPr="005C7A71">
              <w:rPr>
                <w:sz w:val="16"/>
                <w:szCs w:val="16"/>
              </w:rPr>
              <w:t>B&amp;B:08/18</w:t>
            </w:r>
          </w:p>
        </w:tc>
        <w:tc>
          <w:tcPr>
            <w:tcW w:w="514" w:type="pct"/>
          </w:tcPr>
          <w:p w:rsidRPr="005C7A71" w:rsidR="001B2BA8" w:rsidP="001B2BA8" w:rsidRDefault="001B2BA8" w14:paraId="0E105E51" w14:textId="1E9B545E">
            <w:pPr>
              <w:spacing w:before="0"/>
              <w:rPr>
                <w:sz w:val="16"/>
                <w:szCs w:val="16"/>
              </w:rPr>
            </w:pPr>
          </w:p>
        </w:tc>
        <w:tc>
          <w:tcPr>
            <w:tcW w:w="343" w:type="pct"/>
          </w:tcPr>
          <w:p w:rsidRPr="005C7A71" w:rsidR="001B2BA8" w:rsidP="001B2BA8" w:rsidRDefault="001B2BA8" w14:paraId="24FEFA22" w14:textId="77777777">
            <w:pPr>
              <w:spacing w:before="0"/>
              <w:rPr>
                <w:sz w:val="16"/>
                <w:szCs w:val="16"/>
              </w:rPr>
            </w:pPr>
          </w:p>
        </w:tc>
        <w:tc>
          <w:tcPr>
            <w:tcW w:w="460" w:type="pct"/>
          </w:tcPr>
          <w:p w:rsidRPr="005C7A71" w:rsidR="001B2BA8" w:rsidP="001B2BA8" w:rsidRDefault="001B2BA8" w14:paraId="4290B095" w14:textId="77777777">
            <w:pPr>
              <w:spacing w:before="0"/>
              <w:rPr>
                <w:sz w:val="16"/>
                <w:szCs w:val="16"/>
              </w:rPr>
            </w:pPr>
          </w:p>
        </w:tc>
      </w:tr>
      <w:tr w:rsidRPr="005C7A71" w:rsidR="001B2BA8" w:rsidTr="00394C2A" w14:paraId="07459D17" w14:textId="77777777">
        <w:trPr>
          <w:cantSplit/>
          <w:trHeight w:val="144"/>
        </w:trPr>
        <w:tc>
          <w:tcPr>
            <w:tcW w:w="769" w:type="pct"/>
            <w:vAlign w:val="center"/>
          </w:tcPr>
          <w:p w:rsidRPr="005C7A71" w:rsidR="001B2BA8" w:rsidP="001B2BA8" w:rsidRDefault="001B2BA8" w14:paraId="79CFEB4C" w14:textId="13270B92">
            <w:pPr>
              <w:spacing w:before="0"/>
              <w:rPr>
                <w:sz w:val="16"/>
                <w:szCs w:val="16"/>
              </w:rPr>
            </w:pPr>
            <w:r w:rsidRPr="005C7A71">
              <w:rPr>
                <w:sz w:val="16"/>
                <w:szCs w:val="16"/>
              </w:rPr>
              <w:t>BB20CPTMAJ01</w:t>
            </w:r>
          </w:p>
        </w:tc>
        <w:tc>
          <w:tcPr>
            <w:tcW w:w="907" w:type="pct"/>
            <w:vAlign w:val="center"/>
          </w:tcPr>
          <w:p w:rsidRPr="005C7A71" w:rsidR="001B2BA8" w:rsidP="001B2BA8" w:rsidRDefault="001B2BA8" w14:paraId="3882C955" w14:textId="5BF38940">
            <w:pPr>
              <w:spacing w:before="0"/>
              <w:rPr>
                <w:sz w:val="16"/>
                <w:szCs w:val="16"/>
              </w:rPr>
            </w:pPr>
            <w:r w:rsidRPr="005C7A71">
              <w:rPr>
                <w:sz w:val="16"/>
                <w:szCs w:val="16"/>
              </w:rPr>
              <w:t>Postbaccalaureate institution 1: primary major or field of study</w:t>
            </w:r>
          </w:p>
        </w:tc>
        <w:tc>
          <w:tcPr>
            <w:tcW w:w="464" w:type="pct"/>
            <w:vAlign w:val="center"/>
          </w:tcPr>
          <w:p w:rsidRPr="005C7A71" w:rsidR="001B2BA8" w:rsidP="001B2BA8" w:rsidRDefault="001B2BA8" w14:paraId="0C728C23" w14:textId="77777777">
            <w:pPr>
              <w:spacing w:before="0"/>
              <w:rPr>
                <w:sz w:val="16"/>
                <w:szCs w:val="16"/>
              </w:rPr>
            </w:pPr>
          </w:p>
        </w:tc>
        <w:tc>
          <w:tcPr>
            <w:tcW w:w="1093" w:type="pct"/>
            <w:vAlign w:val="center"/>
          </w:tcPr>
          <w:p w:rsidRPr="005C7A71" w:rsidR="001B2BA8" w:rsidP="001B2BA8" w:rsidRDefault="001B2BA8" w14:paraId="2176CE6B" w14:textId="28E53258">
            <w:pPr>
              <w:spacing w:before="0"/>
              <w:rPr>
                <w:sz w:val="16"/>
                <w:szCs w:val="16"/>
              </w:rPr>
            </w:pPr>
            <w:r w:rsidRPr="005C7A71">
              <w:rPr>
                <w:sz w:val="16"/>
                <w:szCs w:val="16"/>
              </w:rPr>
              <w:t>No change</w:t>
            </w:r>
          </w:p>
        </w:tc>
        <w:tc>
          <w:tcPr>
            <w:tcW w:w="450" w:type="pct"/>
          </w:tcPr>
          <w:p w:rsidRPr="005C7A71" w:rsidR="001B2BA8" w:rsidP="001B2BA8" w:rsidRDefault="001B2BA8" w14:paraId="65D99F15" w14:textId="7BC9287E">
            <w:pPr>
              <w:spacing w:before="0"/>
              <w:rPr>
                <w:sz w:val="16"/>
                <w:szCs w:val="16"/>
              </w:rPr>
            </w:pPr>
            <w:r w:rsidRPr="005C7A71">
              <w:rPr>
                <w:sz w:val="16"/>
                <w:szCs w:val="16"/>
              </w:rPr>
              <w:t>B&amp;B:16/17</w:t>
            </w:r>
          </w:p>
        </w:tc>
        <w:tc>
          <w:tcPr>
            <w:tcW w:w="514" w:type="pct"/>
          </w:tcPr>
          <w:p w:rsidRPr="005C7A71" w:rsidR="001B2BA8" w:rsidP="001B2BA8" w:rsidRDefault="001B2BA8" w14:paraId="68B8DC04" w14:textId="77777777">
            <w:pPr>
              <w:spacing w:before="0"/>
              <w:rPr>
                <w:sz w:val="16"/>
                <w:szCs w:val="16"/>
              </w:rPr>
            </w:pPr>
          </w:p>
        </w:tc>
        <w:tc>
          <w:tcPr>
            <w:tcW w:w="343" w:type="pct"/>
          </w:tcPr>
          <w:p w:rsidRPr="005C7A71" w:rsidR="001B2BA8" w:rsidP="001B2BA8" w:rsidRDefault="001B2BA8" w14:paraId="16DD7B2B" w14:textId="77777777">
            <w:pPr>
              <w:spacing w:before="0"/>
              <w:rPr>
                <w:sz w:val="16"/>
                <w:szCs w:val="16"/>
              </w:rPr>
            </w:pPr>
          </w:p>
        </w:tc>
        <w:tc>
          <w:tcPr>
            <w:tcW w:w="460" w:type="pct"/>
          </w:tcPr>
          <w:p w:rsidRPr="005C7A71" w:rsidR="001B2BA8" w:rsidP="001B2BA8" w:rsidRDefault="001B2BA8" w14:paraId="49CAE1CF" w14:textId="77777777">
            <w:pPr>
              <w:spacing w:before="0"/>
              <w:rPr>
                <w:sz w:val="16"/>
                <w:szCs w:val="16"/>
              </w:rPr>
            </w:pPr>
          </w:p>
        </w:tc>
      </w:tr>
      <w:tr w:rsidRPr="005C7A71" w:rsidR="001B2BA8" w:rsidTr="00394C2A" w14:paraId="3D1F72FD" w14:textId="77777777">
        <w:trPr>
          <w:cantSplit/>
          <w:trHeight w:val="144"/>
        </w:trPr>
        <w:tc>
          <w:tcPr>
            <w:tcW w:w="769" w:type="pct"/>
            <w:vAlign w:val="center"/>
          </w:tcPr>
          <w:p w:rsidRPr="005C7A71" w:rsidR="001B2BA8" w:rsidP="001B2BA8" w:rsidRDefault="001B2BA8" w14:paraId="1CF45EE0" w14:textId="400F8F44">
            <w:pPr>
              <w:spacing w:before="0"/>
              <w:rPr>
                <w:sz w:val="16"/>
                <w:szCs w:val="16"/>
              </w:rPr>
            </w:pPr>
            <w:r w:rsidRPr="005C7A71">
              <w:rPr>
                <w:sz w:val="16"/>
                <w:szCs w:val="16"/>
              </w:rPr>
              <w:t>BB20CFACS</w:t>
            </w:r>
            <w:r>
              <w:rPr>
                <w:sz w:val="16"/>
                <w:szCs w:val="16"/>
              </w:rPr>
              <w:t>01</w:t>
            </w:r>
          </w:p>
        </w:tc>
        <w:tc>
          <w:tcPr>
            <w:tcW w:w="907" w:type="pct"/>
            <w:vAlign w:val="center"/>
          </w:tcPr>
          <w:p w:rsidRPr="005C7A71" w:rsidR="001B2BA8" w:rsidP="001B2BA8" w:rsidRDefault="001B2BA8" w14:paraId="65E88380" w14:textId="73E64505">
            <w:pPr>
              <w:spacing w:before="0"/>
              <w:rPr>
                <w:sz w:val="16"/>
                <w:szCs w:val="16"/>
              </w:rPr>
            </w:pPr>
            <w:r w:rsidRPr="005C7A71">
              <w:rPr>
                <w:sz w:val="16"/>
                <w:szCs w:val="16"/>
              </w:rPr>
              <w:t>Importance in choosing field of study for post-BA degree</w:t>
            </w:r>
            <w:r>
              <w:rPr>
                <w:sz w:val="16"/>
                <w:szCs w:val="16"/>
              </w:rPr>
              <w:t>/certificate</w:t>
            </w:r>
          </w:p>
        </w:tc>
        <w:tc>
          <w:tcPr>
            <w:tcW w:w="464" w:type="pct"/>
            <w:vAlign w:val="center"/>
          </w:tcPr>
          <w:p w:rsidRPr="005C7A71" w:rsidR="001B2BA8" w:rsidP="001B2BA8" w:rsidRDefault="001B2BA8" w14:paraId="2409B452" w14:textId="77777777">
            <w:pPr>
              <w:spacing w:before="0"/>
              <w:rPr>
                <w:sz w:val="16"/>
                <w:szCs w:val="16"/>
              </w:rPr>
            </w:pPr>
          </w:p>
        </w:tc>
        <w:tc>
          <w:tcPr>
            <w:tcW w:w="1093" w:type="pct"/>
            <w:vAlign w:val="center"/>
          </w:tcPr>
          <w:p w:rsidRPr="005C7A71" w:rsidR="001B2BA8" w:rsidP="001B2BA8" w:rsidRDefault="001B2BA8" w14:paraId="23577A11" w14:textId="67F9E349">
            <w:pPr>
              <w:spacing w:before="0"/>
              <w:rPr>
                <w:sz w:val="16"/>
                <w:szCs w:val="16"/>
              </w:rPr>
            </w:pPr>
            <w:r w:rsidRPr="005C7A71">
              <w:rPr>
                <w:sz w:val="16"/>
                <w:szCs w:val="16"/>
              </w:rPr>
              <w:t>No change</w:t>
            </w:r>
          </w:p>
        </w:tc>
        <w:tc>
          <w:tcPr>
            <w:tcW w:w="450" w:type="pct"/>
          </w:tcPr>
          <w:p w:rsidRPr="005C7A71" w:rsidR="001B2BA8" w:rsidP="001B2BA8" w:rsidRDefault="001B2BA8" w14:paraId="6DF2B491" w14:textId="78914746">
            <w:pPr>
              <w:spacing w:before="0"/>
              <w:rPr>
                <w:sz w:val="16"/>
                <w:szCs w:val="16"/>
              </w:rPr>
            </w:pPr>
            <w:r w:rsidRPr="005C7A71">
              <w:rPr>
                <w:sz w:val="16"/>
                <w:szCs w:val="16"/>
              </w:rPr>
              <w:t>B&amp;B:16/17</w:t>
            </w:r>
          </w:p>
        </w:tc>
        <w:tc>
          <w:tcPr>
            <w:tcW w:w="514" w:type="pct"/>
          </w:tcPr>
          <w:p w:rsidRPr="005C7A71" w:rsidR="001B2BA8" w:rsidP="001B2BA8" w:rsidRDefault="001B2BA8" w14:paraId="13060914" w14:textId="77777777">
            <w:pPr>
              <w:spacing w:before="0"/>
              <w:rPr>
                <w:sz w:val="16"/>
                <w:szCs w:val="16"/>
              </w:rPr>
            </w:pPr>
          </w:p>
        </w:tc>
        <w:tc>
          <w:tcPr>
            <w:tcW w:w="343" w:type="pct"/>
          </w:tcPr>
          <w:p w:rsidRPr="005C7A71" w:rsidR="001B2BA8" w:rsidP="001B2BA8" w:rsidRDefault="001B2BA8" w14:paraId="6996F50B" w14:textId="77777777">
            <w:pPr>
              <w:spacing w:before="0"/>
              <w:rPr>
                <w:sz w:val="16"/>
                <w:szCs w:val="16"/>
              </w:rPr>
            </w:pPr>
          </w:p>
        </w:tc>
        <w:tc>
          <w:tcPr>
            <w:tcW w:w="460" w:type="pct"/>
          </w:tcPr>
          <w:p w:rsidRPr="005C7A71" w:rsidR="001B2BA8" w:rsidP="001B2BA8" w:rsidRDefault="001B2BA8" w14:paraId="5F438A59" w14:textId="77777777">
            <w:pPr>
              <w:spacing w:before="0"/>
              <w:rPr>
                <w:sz w:val="16"/>
                <w:szCs w:val="16"/>
              </w:rPr>
            </w:pPr>
          </w:p>
        </w:tc>
      </w:tr>
      <w:tr w:rsidRPr="005C7A71" w:rsidR="001B2BA8" w:rsidTr="00394C2A" w14:paraId="3AABD833" w14:textId="43D32529">
        <w:trPr>
          <w:cantSplit/>
          <w:trHeight w:val="144"/>
        </w:trPr>
        <w:tc>
          <w:tcPr>
            <w:tcW w:w="769" w:type="pct"/>
            <w:vAlign w:val="center"/>
          </w:tcPr>
          <w:p w:rsidRPr="005C7A71" w:rsidR="001B2BA8" w:rsidP="001B2BA8" w:rsidRDefault="001B2BA8" w14:paraId="33046D5B" w14:textId="04FDC6A0">
            <w:pPr>
              <w:spacing w:before="0"/>
              <w:rPr>
                <w:color w:val="7030A0"/>
                <w:sz w:val="16"/>
                <w:szCs w:val="16"/>
              </w:rPr>
            </w:pPr>
            <w:r w:rsidRPr="005C7A71">
              <w:rPr>
                <w:color w:val="7030A0"/>
                <w:sz w:val="16"/>
                <w:szCs w:val="16"/>
              </w:rPr>
              <w:t>BB20CFINAIDG01</w:t>
            </w:r>
          </w:p>
        </w:tc>
        <w:tc>
          <w:tcPr>
            <w:tcW w:w="907" w:type="pct"/>
            <w:vAlign w:val="center"/>
          </w:tcPr>
          <w:p w:rsidRPr="005C7A71" w:rsidR="001B2BA8" w:rsidP="001B2BA8" w:rsidRDefault="001B2BA8" w14:paraId="4BE41500" w14:textId="61D93CA6">
            <w:pPr>
              <w:spacing w:before="0"/>
              <w:rPr>
                <w:color w:val="7030A0"/>
                <w:sz w:val="16"/>
                <w:szCs w:val="16"/>
              </w:rPr>
            </w:pPr>
            <w:r w:rsidRPr="005C7A71">
              <w:rPr>
                <w:color w:val="7030A0"/>
                <w:sz w:val="16"/>
                <w:szCs w:val="16"/>
              </w:rPr>
              <w:t>Postbaccalaureate institution 1: how paid for post-BA degree/certificate</w:t>
            </w:r>
          </w:p>
        </w:tc>
        <w:tc>
          <w:tcPr>
            <w:tcW w:w="464" w:type="pct"/>
            <w:vAlign w:val="center"/>
          </w:tcPr>
          <w:p w:rsidRPr="005C7A71" w:rsidR="001B2BA8" w:rsidP="001B2BA8" w:rsidRDefault="001B2BA8" w14:paraId="08066BC8" w14:textId="6C6EBBF5">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796195C5" w14:textId="34D918FE">
            <w:pPr>
              <w:spacing w:before="0"/>
              <w:rPr>
                <w:color w:val="7030A0"/>
                <w:sz w:val="16"/>
                <w:szCs w:val="16"/>
              </w:rPr>
            </w:pPr>
            <w:r>
              <w:rPr>
                <w:color w:val="7030A0"/>
                <w:sz w:val="16"/>
                <w:szCs w:val="16"/>
              </w:rPr>
              <w:t>Added</w:t>
            </w:r>
            <w:r w:rsidRPr="005C7A71">
              <w:rPr>
                <w:color w:val="7030A0"/>
                <w:sz w:val="16"/>
                <w:szCs w:val="16"/>
              </w:rPr>
              <w:t xml:space="preserve"> response option to capture “other student loans” separate from federal and private loans. Also added clarification of types of loans include</w:t>
            </w:r>
            <w:r>
              <w:rPr>
                <w:color w:val="7030A0"/>
                <w:sz w:val="16"/>
                <w:szCs w:val="16"/>
              </w:rPr>
              <w:t>d</w:t>
            </w:r>
            <w:r w:rsidRPr="005C7A71">
              <w:rPr>
                <w:color w:val="7030A0"/>
                <w:sz w:val="16"/>
                <w:szCs w:val="16"/>
              </w:rPr>
              <w:t xml:space="preserve"> in each </w:t>
            </w:r>
            <w:r>
              <w:rPr>
                <w:color w:val="7030A0"/>
                <w:sz w:val="16"/>
                <w:szCs w:val="16"/>
              </w:rPr>
              <w:t xml:space="preserve">loan </w:t>
            </w:r>
            <w:r w:rsidRPr="005C7A71">
              <w:rPr>
                <w:color w:val="7030A0"/>
                <w:sz w:val="16"/>
                <w:szCs w:val="16"/>
              </w:rPr>
              <w:t xml:space="preserve">option. </w:t>
            </w:r>
          </w:p>
        </w:tc>
        <w:tc>
          <w:tcPr>
            <w:tcW w:w="450" w:type="pct"/>
          </w:tcPr>
          <w:p w:rsidRPr="005C7A71" w:rsidR="001B2BA8" w:rsidP="001B2BA8" w:rsidRDefault="001B2BA8" w14:paraId="2FBB96A9" w14:textId="25F15290">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03220010" w14:textId="767144A5">
            <w:pPr>
              <w:spacing w:before="0"/>
              <w:rPr>
                <w:color w:val="7030A0"/>
                <w:sz w:val="16"/>
                <w:szCs w:val="16"/>
              </w:rPr>
            </w:pPr>
          </w:p>
        </w:tc>
        <w:tc>
          <w:tcPr>
            <w:tcW w:w="343" w:type="pct"/>
          </w:tcPr>
          <w:p w:rsidRPr="005C7A71" w:rsidR="001B2BA8" w:rsidP="001B2BA8" w:rsidRDefault="001B2BA8" w14:paraId="4A6909DA" w14:textId="64DFBD62">
            <w:pPr>
              <w:spacing w:before="0"/>
              <w:rPr>
                <w:color w:val="7030A0"/>
                <w:sz w:val="16"/>
                <w:szCs w:val="16"/>
              </w:rPr>
            </w:pPr>
          </w:p>
        </w:tc>
        <w:tc>
          <w:tcPr>
            <w:tcW w:w="460" w:type="pct"/>
          </w:tcPr>
          <w:p w:rsidRPr="005C7A71" w:rsidR="001B2BA8" w:rsidP="001B2BA8" w:rsidRDefault="001B2BA8" w14:paraId="1645785A" w14:textId="77777777">
            <w:pPr>
              <w:spacing w:before="0"/>
              <w:rPr>
                <w:color w:val="7030A0"/>
                <w:sz w:val="16"/>
                <w:szCs w:val="16"/>
              </w:rPr>
            </w:pPr>
          </w:p>
        </w:tc>
      </w:tr>
      <w:tr w:rsidRPr="005C7A71" w:rsidR="001B2BA8" w:rsidTr="00394C2A" w14:paraId="03123C8C" w14:textId="0226E21A">
        <w:trPr>
          <w:cantSplit/>
          <w:trHeight w:val="144"/>
        </w:trPr>
        <w:tc>
          <w:tcPr>
            <w:tcW w:w="769" w:type="pct"/>
            <w:vAlign w:val="center"/>
          </w:tcPr>
          <w:p w:rsidRPr="005C7A71" w:rsidR="001B2BA8" w:rsidP="001B2BA8" w:rsidRDefault="001B2BA8" w14:paraId="35DA9D03" w14:textId="29C387DB">
            <w:pPr>
              <w:spacing w:before="0"/>
              <w:rPr>
                <w:sz w:val="16"/>
                <w:szCs w:val="16"/>
              </w:rPr>
            </w:pPr>
            <w:r w:rsidRPr="005C7A71">
              <w:rPr>
                <w:sz w:val="16"/>
                <w:szCs w:val="16"/>
              </w:rPr>
              <w:t>BB20COTH01</w:t>
            </w:r>
          </w:p>
        </w:tc>
        <w:tc>
          <w:tcPr>
            <w:tcW w:w="907" w:type="pct"/>
            <w:vAlign w:val="center"/>
          </w:tcPr>
          <w:p w:rsidRPr="005C7A71" w:rsidR="001B2BA8" w:rsidP="001B2BA8" w:rsidRDefault="001B2BA8" w14:paraId="1EC64C91" w14:textId="376130C1">
            <w:pPr>
              <w:spacing w:before="0"/>
              <w:rPr>
                <w:sz w:val="16"/>
                <w:szCs w:val="16"/>
              </w:rPr>
            </w:pPr>
            <w:r w:rsidRPr="005C7A71">
              <w:rPr>
                <w:sz w:val="16"/>
                <w:szCs w:val="16"/>
              </w:rPr>
              <w:t>Attended postbaccalaureate institution 1 for additional degree or certificate during survey time frame</w:t>
            </w:r>
          </w:p>
        </w:tc>
        <w:tc>
          <w:tcPr>
            <w:tcW w:w="464" w:type="pct"/>
            <w:vAlign w:val="center"/>
          </w:tcPr>
          <w:p w:rsidRPr="005C7A71" w:rsidR="001B2BA8" w:rsidP="001B2BA8" w:rsidRDefault="001B2BA8" w14:paraId="38740D4D" w14:textId="3D1BC4DB">
            <w:pPr>
              <w:spacing w:before="0"/>
              <w:rPr>
                <w:sz w:val="16"/>
                <w:szCs w:val="16"/>
              </w:rPr>
            </w:pPr>
          </w:p>
        </w:tc>
        <w:tc>
          <w:tcPr>
            <w:tcW w:w="1093" w:type="pct"/>
            <w:vAlign w:val="center"/>
          </w:tcPr>
          <w:p w:rsidRPr="005C7A71" w:rsidR="001B2BA8" w:rsidP="001B2BA8" w:rsidRDefault="001B2BA8" w14:paraId="572F0668" w14:textId="035A4F43">
            <w:pPr>
              <w:spacing w:before="0"/>
              <w:rPr>
                <w:sz w:val="16"/>
                <w:szCs w:val="16"/>
              </w:rPr>
            </w:pPr>
            <w:r w:rsidRPr="005C7A71">
              <w:rPr>
                <w:sz w:val="16"/>
                <w:szCs w:val="16"/>
              </w:rPr>
              <w:t>No change</w:t>
            </w:r>
          </w:p>
        </w:tc>
        <w:tc>
          <w:tcPr>
            <w:tcW w:w="450" w:type="pct"/>
          </w:tcPr>
          <w:p w:rsidRPr="005C7A71" w:rsidR="001B2BA8" w:rsidP="001B2BA8" w:rsidRDefault="001B2BA8" w14:paraId="4215AFE7" w14:textId="54E31033">
            <w:pPr>
              <w:spacing w:before="0"/>
              <w:rPr>
                <w:sz w:val="16"/>
                <w:szCs w:val="16"/>
              </w:rPr>
            </w:pPr>
            <w:r w:rsidRPr="005C7A71">
              <w:rPr>
                <w:sz w:val="16"/>
                <w:szCs w:val="16"/>
              </w:rPr>
              <w:t>B&amp;B:16/17</w:t>
            </w:r>
          </w:p>
        </w:tc>
        <w:tc>
          <w:tcPr>
            <w:tcW w:w="514" w:type="pct"/>
          </w:tcPr>
          <w:p w:rsidRPr="005C7A71" w:rsidR="001B2BA8" w:rsidP="001B2BA8" w:rsidRDefault="001B2BA8" w14:paraId="7DE99F08" w14:textId="359FAC74">
            <w:pPr>
              <w:spacing w:before="0"/>
              <w:rPr>
                <w:sz w:val="16"/>
                <w:szCs w:val="16"/>
              </w:rPr>
            </w:pPr>
          </w:p>
        </w:tc>
        <w:tc>
          <w:tcPr>
            <w:tcW w:w="343" w:type="pct"/>
          </w:tcPr>
          <w:p w:rsidRPr="005C7A71" w:rsidR="001B2BA8" w:rsidP="001B2BA8" w:rsidRDefault="001B2BA8" w14:paraId="0686F92F" w14:textId="77777777">
            <w:pPr>
              <w:spacing w:before="0"/>
              <w:rPr>
                <w:sz w:val="16"/>
                <w:szCs w:val="16"/>
              </w:rPr>
            </w:pPr>
          </w:p>
        </w:tc>
        <w:tc>
          <w:tcPr>
            <w:tcW w:w="460" w:type="pct"/>
          </w:tcPr>
          <w:p w:rsidRPr="005C7A71" w:rsidR="001B2BA8" w:rsidP="001B2BA8" w:rsidRDefault="001B2BA8" w14:paraId="28BCA4E9" w14:textId="77777777">
            <w:pPr>
              <w:spacing w:before="0"/>
              <w:rPr>
                <w:sz w:val="16"/>
                <w:szCs w:val="16"/>
              </w:rPr>
            </w:pPr>
          </w:p>
        </w:tc>
      </w:tr>
      <w:tr w:rsidRPr="005C7A71" w:rsidR="001B2BA8" w:rsidTr="00394C2A" w14:paraId="47B459B0" w14:textId="680F5197">
        <w:trPr>
          <w:cantSplit/>
          <w:trHeight w:val="144"/>
        </w:trPr>
        <w:tc>
          <w:tcPr>
            <w:tcW w:w="769" w:type="pct"/>
            <w:vAlign w:val="center"/>
          </w:tcPr>
          <w:p w:rsidRPr="005C7A71" w:rsidR="001B2BA8" w:rsidP="001B2BA8" w:rsidRDefault="001B2BA8" w14:paraId="2B5680FE" w14:textId="5705D2B1">
            <w:pPr>
              <w:spacing w:before="0"/>
              <w:rPr>
                <w:sz w:val="16"/>
                <w:szCs w:val="16"/>
              </w:rPr>
            </w:pPr>
            <w:r w:rsidRPr="005C7A71">
              <w:rPr>
                <w:sz w:val="16"/>
                <w:szCs w:val="16"/>
              </w:rPr>
              <w:t>BB20CENR01</w:t>
            </w:r>
          </w:p>
        </w:tc>
        <w:tc>
          <w:tcPr>
            <w:tcW w:w="907" w:type="pct"/>
            <w:vAlign w:val="center"/>
          </w:tcPr>
          <w:p w:rsidRPr="005C7A71" w:rsidR="001B2BA8" w:rsidP="001B2BA8" w:rsidRDefault="001B2BA8" w14:paraId="309F5EE0" w14:textId="26981F40">
            <w:pPr>
              <w:spacing w:before="0"/>
              <w:rPr>
                <w:sz w:val="16"/>
                <w:szCs w:val="16"/>
              </w:rPr>
            </w:pPr>
            <w:r w:rsidRPr="005C7A71">
              <w:rPr>
                <w:sz w:val="16"/>
                <w:szCs w:val="16"/>
              </w:rPr>
              <w:t>Attended other postbaccalaureate institution during survey time frame</w:t>
            </w:r>
          </w:p>
        </w:tc>
        <w:tc>
          <w:tcPr>
            <w:tcW w:w="464" w:type="pct"/>
            <w:vAlign w:val="center"/>
          </w:tcPr>
          <w:p w:rsidRPr="005C7A71" w:rsidR="001B2BA8" w:rsidP="001B2BA8" w:rsidRDefault="001B2BA8" w14:paraId="6D077F9A" w14:textId="147EFC4D">
            <w:pPr>
              <w:spacing w:before="0"/>
              <w:rPr>
                <w:sz w:val="16"/>
                <w:szCs w:val="16"/>
              </w:rPr>
            </w:pPr>
          </w:p>
        </w:tc>
        <w:tc>
          <w:tcPr>
            <w:tcW w:w="1093" w:type="pct"/>
            <w:vAlign w:val="center"/>
          </w:tcPr>
          <w:p w:rsidRPr="005C7A71" w:rsidR="001B2BA8" w:rsidP="001B2BA8" w:rsidRDefault="001B2BA8" w14:paraId="53B73B0B" w14:textId="3A9F7217">
            <w:pPr>
              <w:spacing w:before="0"/>
              <w:rPr>
                <w:sz w:val="16"/>
                <w:szCs w:val="16"/>
              </w:rPr>
            </w:pPr>
            <w:r w:rsidRPr="005C7A71">
              <w:rPr>
                <w:sz w:val="16"/>
                <w:szCs w:val="16"/>
              </w:rPr>
              <w:t>No change</w:t>
            </w:r>
          </w:p>
        </w:tc>
        <w:tc>
          <w:tcPr>
            <w:tcW w:w="450" w:type="pct"/>
          </w:tcPr>
          <w:p w:rsidRPr="005C7A71" w:rsidR="001B2BA8" w:rsidP="001B2BA8" w:rsidRDefault="001B2BA8" w14:paraId="3760F7D4" w14:textId="72AF948E">
            <w:pPr>
              <w:spacing w:before="0"/>
              <w:rPr>
                <w:sz w:val="16"/>
                <w:szCs w:val="16"/>
              </w:rPr>
            </w:pPr>
            <w:r w:rsidRPr="005C7A71">
              <w:rPr>
                <w:sz w:val="16"/>
                <w:szCs w:val="16"/>
              </w:rPr>
              <w:t>B&amp;B:08/18</w:t>
            </w:r>
          </w:p>
        </w:tc>
        <w:tc>
          <w:tcPr>
            <w:tcW w:w="514" w:type="pct"/>
          </w:tcPr>
          <w:p w:rsidRPr="005C7A71" w:rsidR="001B2BA8" w:rsidP="001B2BA8" w:rsidRDefault="001B2BA8" w14:paraId="71EFB3C6" w14:textId="105DD0CC">
            <w:pPr>
              <w:spacing w:before="0"/>
              <w:rPr>
                <w:sz w:val="16"/>
                <w:szCs w:val="16"/>
              </w:rPr>
            </w:pPr>
          </w:p>
        </w:tc>
        <w:tc>
          <w:tcPr>
            <w:tcW w:w="343" w:type="pct"/>
          </w:tcPr>
          <w:p w:rsidRPr="005C7A71" w:rsidR="001B2BA8" w:rsidP="001B2BA8" w:rsidRDefault="001B2BA8" w14:paraId="13D0AE1D" w14:textId="77777777">
            <w:pPr>
              <w:spacing w:before="0"/>
              <w:rPr>
                <w:sz w:val="16"/>
                <w:szCs w:val="16"/>
              </w:rPr>
            </w:pPr>
          </w:p>
        </w:tc>
        <w:tc>
          <w:tcPr>
            <w:tcW w:w="460" w:type="pct"/>
          </w:tcPr>
          <w:p w:rsidRPr="005C7A71" w:rsidR="001B2BA8" w:rsidP="001B2BA8" w:rsidRDefault="001B2BA8" w14:paraId="2EBA019F" w14:textId="77777777">
            <w:pPr>
              <w:spacing w:before="0"/>
              <w:rPr>
                <w:sz w:val="16"/>
                <w:szCs w:val="16"/>
              </w:rPr>
            </w:pPr>
          </w:p>
        </w:tc>
      </w:tr>
      <w:tr w:rsidRPr="005C7A71" w:rsidR="001B2BA8" w:rsidTr="00394C2A" w14:paraId="31D770DD" w14:textId="30DCFC97">
        <w:trPr>
          <w:cantSplit/>
          <w:trHeight w:val="144"/>
        </w:trPr>
        <w:tc>
          <w:tcPr>
            <w:tcW w:w="769" w:type="pct"/>
            <w:vAlign w:val="center"/>
          </w:tcPr>
          <w:p w:rsidRPr="005C7A71" w:rsidR="001B2BA8" w:rsidP="001B2BA8" w:rsidRDefault="001B2BA8" w14:paraId="7A1A7E86" w14:textId="05E18527">
            <w:pPr>
              <w:spacing w:before="0"/>
              <w:rPr>
                <w:sz w:val="16"/>
                <w:szCs w:val="16"/>
              </w:rPr>
            </w:pPr>
            <w:r w:rsidRPr="005C7A71">
              <w:rPr>
                <w:sz w:val="16"/>
                <w:szCs w:val="16"/>
              </w:rPr>
              <w:t>BB20CNDGCWK</w:t>
            </w:r>
          </w:p>
        </w:tc>
        <w:tc>
          <w:tcPr>
            <w:tcW w:w="907" w:type="pct"/>
            <w:vAlign w:val="center"/>
          </w:tcPr>
          <w:p w:rsidRPr="005C7A71" w:rsidR="001B2BA8" w:rsidP="001B2BA8" w:rsidRDefault="001B2BA8" w14:paraId="6574C1EE" w14:textId="67580781">
            <w:pPr>
              <w:spacing w:before="0"/>
              <w:rPr>
                <w:sz w:val="16"/>
                <w:szCs w:val="16"/>
              </w:rPr>
            </w:pPr>
            <w:r w:rsidRPr="005C7A71">
              <w:rPr>
                <w:sz w:val="16"/>
                <w:szCs w:val="16"/>
              </w:rPr>
              <w:t>Taken any non-degree post-BA coursework during survey time frame</w:t>
            </w:r>
          </w:p>
        </w:tc>
        <w:tc>
          <w:tcPr>
            <w:tcW w:w="464" w:type="pct"/>
            <w:vAlign w:val="center"/>
          </w:tcPr>
          <w:p w:rsidRPr="005C7A71" w:rsidR="001B2BA8" w:rsidP="001B2BA8" w:rsidRDefault="001B2BA8" w14:paraId="4B40ACFD" w14:textId="1DAE7E9B">
            <w:pPr>
              <w:spacing w:before="0"/>
              <w:rPr>
                <w:sz w:val="16"/>
                <w:szCs w:val="16"/>
              </w:rPr>
            </w:pPr>
          </w:p>
        </w:tc>
        <w:tc>
          <w:tcPr>
            <w:tcW w:w="1093" w:type="pct"/>
            <w:vAlign w:val="center"/>
          </w:tcPr>
          <w:p w:rsidRPr="005C7A71" w:rsidR="001B2BA8" w:rsidP="001B2BA8" w:rsidRDefault="001B2BA8" w14:paraId="0B394479" w14:textId="11E8B167">
            <w:pPr>
              <w:spacing w:before="0"/>
              <w:rPr>
                <w:sz w:val="16"/>
                <w:szCs w:val="16"/>
              </w:rPr>
            </w:pPr>
            <w:r w:rsidRPr="005C7A71">
              <w:rPr>
                <w:sz w:val="16"/>
                <w:szCs w:val="16"/>
              </w:rPr>
              <w:t>No change</w:t>
            </w:r>
          </w:p>
        </w:tc>
        <w:tc>
          <w:tcPr>
            <w:tcW w:w="450" w:type="pct"/>
          </w:tcPr>
          <w:p w:rsidRPr="005C7A71" w:rsidR="001B2BA8" w:rsidP="001B2BA8" w:rsidRDefault="001B2BA8" w14:paraId="2F049247" w14:textId="0934CC83">
            <w:pPr>
              <w:spacing w:before="0"/>
              <w:rPr>
                <w:sz w:val="16"/>
                <w:szCs w:val="16"/>
              </w:rPr>
            </w:pPr>
            <w:r w:rsidRPr="005C7A71">
              <w:rPr>
                <w:sz w:val="16"/>
                <w:szCs w:val="16"/>
              </w:rPr>
              <w:t>B&amp;B:16/17</w:t>
            </w:r>
          </w:p>
        </w:tc>
        <w:tc>
          <w:tcPr>
            <w:tcW w:w="514" w:type="pct"/>
          </w:tcPr>
          <w:p w:rsidRPr="005C7A71" w:rsidR="001B2BA8" w:rsidP="001B2BA8" w:rsidRDefault="001B2BA8" w14:paraId="23213720" w14:textId="206986CB">
            <w:pPr>
              <w:spacing w:before="0"/>
              <w:rPr>
                <w:sz w:val="16"/>
                <w:szCs w:val="16"/>
              </w:rPr>
            </w:pPr>
          </w:p>
        </w:tc>
        <w:tc>
          <w:tcPr>
            <w:tcW w:w="343" w:type="pct"/>
          </w:tcPr>
          <w:p w:rsidRPr="005C7A71" w:rsidR="001B2BA8" w:rsidP="001B2BA8" w:rsidRDefault="001B2BA8" w14:paraId="4C4C9AB2" w14:textId="77777777">
            <w:pPr>
              <w:spacing w:before="0"/>
              <w:rPr>
                <w:sz w:val="16"/>
                <w:szCs w:val="16"/>
              </w:rPr>
            </w:pPr>
          </w:p>
        </w:tc>
        <w:tc>
          <w:tcPr>
            <w:tcW w:w="460" w:type="pct"/>
          </w:tcPr>
          <w:p w:rsidRPr="005C7A71" w:rsidR="001B2BA8" w:rsidP="001B2BA8" w:rsidRDefault="001B2BA8" w14:paraId="28D2FFCE" w14:textId="77777777">
            <w:pPr>
              <w:spacing w:before="0"/>
              <w:rPr>
                <w:sz w:val="16"/>
                <w:szCs w:val="16"/>
              </w:rPr>
            </w:pPr>
          </w:p>
        </w:tc>
      </w:tr>
      <w:tr w:rsidRPr="005C7A71" w:rsidR="001B2BA8" w:rsidTr="00394C2A" w14:paraId="07278365" w14:textId="41AC383C">
        <w:trPr>
          <w:cantSplit/>
          <w:trHeight w:val="144"/>
        </w:trPr>
        <w:tc>
          <w:tcPr>
            <w:tcW w:w="769" w:type="pct"/>
            <w:vAlign w:val="center"/>
          </w:tcPr>
          <w:p w:rsidRPr="005C7A71" w:rsidR="001B2BA8" w:rsidP="001B2BA8" w:rsidRDefault="001B2BA8" w14:paraId="719E0AFC" w14:textId="2EF73D19">
            <w:pPr>
              <w:spacing w:before="0"/>
              <w:rPr>
                <w:sz w:val="16"/>
                <w:szCs w:val="16"/>
              </w:rPr>
            </w:pPr>
            <w:r w:rsidRPr="005C7A71">
              <w:rPr>
                <w:sz w:val="16"/>
                <w:szCs w:val="16"/>
              </w:rPr>
              <w:t>BB20CRSCWK</w:t>
            </w:r>
          </w:p>
        </w:tc>
        <w:tc>
          <w:tcPr>
            <w:tcW w:w="907" w:type="pct"/>
            <w:vAlign w:val="center"/>
          </w:tcPr>
          <w:p w:rsidRPr="005C7A71" w:rsidR="001B2BA8" w:rsidP="001B2BA8" w:rsidRDefault="001B2BA8" w14:paraId="571867C5" w14:textId="189F417E">
            <w:pPr>
              <w:spacing w:before="0"/>
              <w:rPr>
                <w:sz w:val="16"/>
                <w:szCs w:val="16"/>
              </w:rPr>
            </w:pPr>
            <w:r w:rsidRPr="005C7A71">
              <w:rPr>
                <w:sz w:val="16"/>
                <w:szCs w:val="16"/>
              </w:rPr>
              <w:t>Reasons took non-degree post-BA coursework</w:t>
            </w:r>
          </w:p>
        </w:tc>
        <w:tc>
          <w:tcPr>
            <w:tcW w:w="464" w:type="pct"/>
            <w:vAlign w:val="center"/>
          </w:tcPr>
          <w:p w:rsidRPr="005C7A71" w:rsidR="001B2BA8" w:rsidP="001B2BA8" w:rsidRDefault="001B2BA8" w14:paraId="5E51E514" w14:textId="151422D6">
            <w:pPr>
              <w:spacing w:before="0"/>
              <w:rPr>
                <w:sz w:val="16"/>
                <w:szCs w:val="16"/>
              </w:rPr>
            </w:pPr>
          </w:p>
        </w:tc>
        <w:tc>
          <w:tcPr>
            <w:tcW w:w="1093" w:type="pct"/>
            <w:vAlign w:val="center"/>
          </w:tcPr>
          <w:p w:rsidRPr="005C7A71" w:rsidR="001B2BA8" w:rsidP="001B2BA8" w:rsidRDefault="001B2BA8" w14:paraId="06CE1B6B" w14:textId="26EA761D">
            <w:pPr>
              <w:spacing w:before="0"/>
              <w:rPr>
                <w:sz w:val="16"/>
                <w:szCs w:val="16"/>
              </w:rPr>
            </w:pPr>
            <w:r w:rsidRPr="005C7A71">
              <w:rPr>
                <w:sz w:val="16"/>
                <w:szCs w:val="16"/>
              </w:rPr>
              <w:t>No change</w:t>
            </w:r>
          </w:p>
        </w:tc>
        <w:tc>
          <w:tcPr>
            <w:tcW w:w="450" w:type="pct"/>
          </w:tcPr>
          <w:p w:rsidRPr="005C7A71" w:rsidR="001B2BA8" w:rsidP="001B2BA8" w:rsidRDefault="001B2BA8" w14:paraId="2BFE819C" w14:textId="5BAFFAC9">
            <w:pPr>
              <w:spacing w:before="0"/>
              <w:rPr>
                <w:sz w:val="16"/>
                <w:szCs w:val="16"/>
              </w:rPr>
            </w:pPr>
            <w:r w:rsidRPr="005C7A71">
              <w:rPr>
                <w:sz w:val="16"/>
                <w:szCs w:val="16"/>
              </w:rPr>
              <w:t>B&amp;B:16/17</w:t>
            </w:r>
          </w:p>
        </w:tc>
        <w:tc>
          <w:tcPr>
            <w:tcW w:w="514" w:type="pct"/>
          </w:tcPr>
          <w:p w:rsidRPr="005C7A71" w:rsidR="001B2BA8" w:rsidP="001B2BA8" w:rsidRDefault="001B2BA8" w14:paraId="0235E4F8" w14:textId="77777777">
            <w:pPr>
              <w:spacing w:before="0"/>
              <w:rPr>
                <w:sz w:val="16"/>
                <w:szCs w:val="16"/>
              </w:rPr>
            </w:pPr>
          </w:p>
        </w:tc>
        <w:tc>
          <w:tcPr>
            <w:tcW w:w="343" w:type="pct"/>
          </w:tcPr>
          <w:p w:rsidRPr="005C7A71" w:rsidR="001B2BA8" w:rsidP="001B2BA8" w:rsidRDefault="001B2BA8" w14:paraId="689DC1FA" w14:textId="77777777">
            <w:pPr>
              <w:spacing w:before="0"/>
              <w:rPr>
                <w:sz w:val="16"/>
                <w:szCs w:val="16"/>
              </w:rPr>
            </w:pPr>
          </w:p>
        </w:tc>
        <w:tc>
          <w:tcPr>
            <w:tcW w:w="460" w:type="pct"/>
          </w:tcPr>
          <w:p w:rsidRPr="005C7A71" w:rsidR="001B2BA8" w:rsidP="001B2BA8" w:rsidRDefault="001B2BA8" w14:paraId="06F62AB2" w14:textId="77777777">
            <w:pPr>
              <w:spacing w:before="0"/>
              <w:rPr>
                <w:sz w:val="16"/>
                <w:szCs w:val="16"/>
              </w:rPr>
            </w:pPr>
          </w:p>
        </w:tc>
      </w:tr>
      <w:tr w:rsidRPr="005C7A71" w:rsidR="001B2BA8" w:rsidTr="00394C2A" w14:paraId="779B7E4D" w14:textId="5BDFD466">
        <w:trPr>
          <w:cantSplit/>
          <w:trHeight w:val="144"/>
        </w:trPr>
        <w:tc>
          <w:tcPr>
            <w:tcW w:w="769" w:type="pct"/>
            <w:vAlign w:val="center"/>
          </w:tcPr>
          <w:p w:rsidRPr="005C7A71" w:rsidR="001B2BA8" w:rsidP="001B2BA8" w:rsidRDefault="001B2BA8" w14:paraId="096156AD" w14:textId="766772E7">
            <w:pPr>
              <w:spacing w:before="0"/>
              <w:rPr>
                <w:sz w:val="16"/>
                <w:szCs w:val="16"/>
              </w:rPr>
            </w:pPr>
            <w:r w:rsidRPr="005C7A71">
              <w:rPr>
                <w:sz w:val="16"/>
                <w:szCs w:val="16"/>
              </w:rPr>
              <w:lastRenderedPageBreak/>
              <w:t>BB20CEXPEVR</w:t>
            </w:r>
          </w:p>
        </w:tc>
        <w:tc>
          <w:tcPr>
            <w:tcW w:w="907" w:type="pct"/>
            <w:vAlign w:val="center"/>
          </w:tcPr>
          <w:p w:rsidRPr="005C7A71" w:rsidR="001B2BA8" w:rsidP="001B2BA8" w:rsidRDefault="001B2BA8" w14:paraId="7646E2D1" w14:textId="5F30D9E0">
            <w:pPr>
              <w:spacing w:before="0"/>
              <w:rPr>
                <w:sz w:val="16"/>
                <w:szCs w:val="16"/>
              </w:rPr>
            </w:pPr>
            <w:r w:rsidRPr="005C7A71">
              <w:rPr>
                <w:sz w:val="16"/>
                <w:szCs w:val="16"/>
              </w:rPr>
              <w:t>Highest degree expected ever</w:t>
            </w:r>
          </w:p>
        </w:tc>
        <w:tc>
          <w:tcPr>
            <w:tcW w:w="464" w:type="pct"/>
            <w:vAlign w:val="center"/>
          </w:tcPr>
          <w:p w:rsidRPr="005C7A71" w:rsidR="001B2BA8" w:rsidP="001B2BA8" w:rsidRDefault="001B2BA8" w14:paraId="18786011" w14:textId="04213637">
            <w:pPr>
              <w:spacing w:before="0"/>
              <w:rPr>
                <w:sz w:val="16"/>
                <w:szCs w:val="16"/>
              </w:rPr>
            </w:pPr>
          </w:p>
        </w:tc>
        <w:tc>
          <w:tcPr>
            <w:tcW w:w="1093" w:type="pct"/>
            <w:vAlign w:val="center"/>
          </w:tcPr>
          <w:p w:rsidRPr="005C7A71" w:rsidR="001B2BA8" w:rsidP="001B2BA8" w:rsidRDefault="001B2BA8" w14:paraId="5D0A34A1" w14:textId="2E31CD9A">
            <w:pPr>
              <w:spacing w:before="0"/>
              <w:rPr>
                <w:sz w:val="16"/>
                <w:szCs w:val="16"/>
              </w:rPr>
            </w:pPr>
            <w:r w:rsidRPr="005C7A71">
              <w:rPr>
                <w:sz w:val="16"/>
                <w:szCs w:val="16"/>
              </w:rPr>
              <w:t>No change</w:t>
            </w:r>
          </w:p>
        </w:tc>
        <w:tc>
          <w:tcPr>
            <w:tcW w:w="450" w:type="pct"/>
          </w:tcPr>
          <w:p w:rsidRPr="005C7A71" w:rsidR="001B2BA8" w:rsidP="001B2BA8" w:rsidRDefault="001B2BA8" w14:paraId="6B91F720" w14:textId="77FB0F7B">
            <w:pPr>
              <w:spacing w:before="0"/>
              <w:rPr>
                <w:sz w:val="16"/>
                <w:szCs w:val="16"/>
              </w:rPr>
            </w:pPr>
            <w:r w:rsidRPr="005C7A71">
              <w:rPr>
                <w:sz w:val="16"/>
                <w:szCs w:val="16"/>
              </w:rPr>
              <w:t>B&amp;B:16/17</w:t>
            </w:r>
          </w:p>
        </w:tc>
        <w:tc>
          <w:tcPr>
            <w:tcW w:w="514" w:type="pct"/>
          </w:tcPr>
          <w:p w:rsidRPr="005C7A71" w:rsidR="001B2BA8" w:rsidP="001B2BA8" w:rsidRDefault="001B2BA8" w14:paraId="16370AB7" w14:textId="77777777">
            <w:pPr>
              <w:spacing w:before="0"/>
              <w:rPr>
                <w:sz w:val="16"/>
                <w:szCs w:val="16"/>
              </w:rPr>
            </w:pPr>
          </w:p>
        </w:tc>
        <w:tc>
          <w:tcPr>
            <w:tcW w:w="343" w:type="pct"/>
          </w:tcPr>
          <w:p w:rsidRPr="005C7A71" w:rsidR="001B2BA8" w:rsidP="001B2BA8" w:rsidRDefault="001B2BA8" w14:paraId="58A2C63A" w14:textId="77777777">
            <w:pPr>
              <w:spacing w:before="0"/>
              <w:rPr>
                <w:sz w:val="16"/>
                <w:szCs w:val="16"/>
              </w:rPr>
            </w:pPr>
          </w:p>
        </w:tc>
        <w:tc>
          <w:tcPr>
            <w:tcW w:w="460" w:type="pct"/>
          </w:tcPr>
          <w:p w:rsidRPr="005C7A71" w:rsidR="001B2BA8" w:rsidP="001B2BA8" w:rsidRDefault="001B2BA8" w14:paraId="34E4416B" w14:textId="77777777">
            <w:pPr>
              <w:spacing w:before="0"/>
              <w:rPr>
                <w:sz w:val="16"/>
                <w:szCs w:val="16"/>
              </w:rPr>
            </w:pPr>
          </w:p>
        </w:tc>
      </w:tr>
      <w:tr w:rsidRPr="005C7A71" w:rsidR="001B2BA8" w:rsidTr="00394C2A" w14:paraId="2E69D54F" w14:textId="33AE8315">
        <w:trPr>
          <w:cantSplit/>
          <w:trHeight w:val="144"/>
        </w:trPr>
        <w:tc>
          <w:tcPr>
            <w:tcW w:w="769" w:type="pct"/>
            <w:vAlign w:val="center"/>
          </w:tcPr>
          <w:p w:rsidRPr="005C7A71" w:rsidR="001B2BA8" w:rsidP="001B2BA8" w:rsidRDefault="001B2BA8" w14:paraId="2C147014" w14:textId="79B2433D">
            <w:pPr>
              <w:spacing w:before="0"/>
              <w:rPr>
                <w:sz w:val="16"/>
                <w:szCs w:val="16"/>
              </w:rPr>
            </w:pPr>
            <w:r w:rsidRPr="005C7A71">
              <w:rPr>
                <w:sz w:val="16"/>
                <w:szCs w:val="16"/>
              </w:rPr>
              <w:t>BB20CGRDEXM</w:t>
            </w:r>
          </w:p>
        </w:tc>
        <w:tc>
          <w:tcPr>
            <w:tcW w:w="907" w:type="pct"/>
            <w:vAlign w:val="center"/>
          </w:tcPr>
          <w:p w:rsidRPr="005C7A71" w:rsidR="001B2BA8" w:rsidP="001B2BA8" w:rsidRDefault="001B2BA8" w14:paraId="271C75ED" w14:textId="0154BBD8">
            <w:pPr>
              <w:spacing w:before="0"/>
              <w:rPr>
                <w:sz w:val="16"/>
                <w:szCs w:val="16"/>
              </w:rPr>
            </w:pPr>
            <w:r w:rsidRPr="005C7A71">
              <w:rPr>
                <w:sz w:val="16"/>
                <w:szCs w:val="16"/>
              </w:rPr>
              <w:t>Taken any graduate or professional school entrance exams as of 4 years after BA completion</w:t>
            </w:r>
          </w:p>
        </w:tc>
        <w:tc>
          <w:tcPr>
            <w:tcW w:w="464" w:type="pct"/>
            <w:vAlign w:val="center"/>
          </w:tcPr>
          <w:p w:rsidRPr="005C7A71" w:rsidR="001B2BA8" w:rsidP="001B2BA8" w:rsidRDefault="001B2BA8" w14:paraId="09E4C397" w14:textId="3CF6702C">
            <w:pPr>
              <w:spacing w:before="0"/>
              <w:rPr>
                <w:sz w:val="16"/>
                <w:szCs w:val="16"/>
              </w:rPr>
            </w:pPr>
          </w:p>
        </w:tc>
        <w:tc>
          <w:tcPr>
            <w:tcW w:w="1093" w:type="pct"/>
            <w:vAlign w:val="center"/>
          </w:tcPr>
          <w:p w:rsidRPr="005C7A71" w:rsidR="001B2BA8" w:rsidP="001B2BA8" w:rsidRDefault="001B2BA8" w14:paraId="28303E11" w14:textId="47A953E7">
            <w:pPr>
              <w:spacing w:before="0"/>
              <w:rPr>
                <w:sz w:val="16"/>
                <w:szCs w:val="16"/>
              </w:rPr>
            </w:pPr>
            <w:r w:rsidRPr="005C7A71">
              <w:rPr>
                <w:sz w:val="16"/>
                <w:szCs w:val="16"/>
              </w:rPr>
              <w:t>No change</w:t>
            </w:r>
          </w:p>
        </w:tc>
        <w:tc>
          <w:tcPr>
            <w:tcW w:w="450" w:type="pct"/>
          </w:tcPr>
          <w:p w:rsidRPr="005C7A71" w:rsidR="001B2BA8" w:rsidP="001B2BA8" w:rsidRDefault="001B2BA8" w14:paraId="5DC9CD38" w14:textId="2A076003">
            <w:pPr>
              <w:spacing w:before="0"/>
              <w:rPr>
                <w:sz w:val="16"/>
                <w:szCs w:val="16"/>
              </w:rPr>
            </w:pPr>
            <w:r w:rsidRPr="005C7A71">
              <w:rPr>
                <w:sz w:val="16"/>
                <w:szCs w:val="16"/>
              </w:rPr>
              <w:t>B&amp;B:16/17</w:t>
            </w:r>
          </w:p>
        </w:tc>
        <w:tc>
          <w:tcPr>
            <w:tcW w:w="514" w:type="pct"/>
          </w:tcPr>
          <w:p w:rsidRPr="005C7A71" w:rsidR="001B2BA8" w:rsidP="001B2BA8" w:rsidRDefault="001B2BA8" w14:paraId="2C8DCEF4" w14:textId="77777777">
            <w:pPr>
              <w:spacing w:before="0"/>
              <w:rPr>
                <w:sz w:val="16"/>
                <w:szCs w:val="16"/>
              </w:rPr>
            </w:pPr>
          </w:p>
        </w:tc>
        <w:tc>
          <w:tcPr>
            <w:tcW w:w="343" w:type="pct"/>
          </w:tcPr>
          <w:p w:rsidRPr="005C7A71" w:rsidR="001B2BA8" w:rsidP="001B2BA8" w:rsidRDefault="001B2BA8" w14:paraId="57493457" w14:textId="77777777">
            <w:pPr>
              <w:spacing w:before="0"/>
              <w:rPr>
                <w:sz w:val="16"/>
                <w:szCs w:val="16"/>
              </w:rPr>
            </w:pPr>
          </w:p>
        </w:tc>
        <w:tc>
          <w:tcPr>
            <w:tcW w:w="460" w:type="pct"/>
          </w:tcPr>
          <w:p w:rsidRPr="005C7A71" w:rsidR="001B2BA8" w:rsidP="001B2BA8" w:rsidRDefault="001B2BA8" w14:paraId="48E794F8" w14:textId="77777777">
            <w:pPr>
              <w:spacing w:before="0"/>
              <w:rPr>
                <w:sz w:val="16"/>
                <w:szCs w:val="16"/>
              </w:rPr>
            </w:pPr>
          </w:p>
        </w:tc>
      </w:tr>
      <w:tr w:rsidRPr="005C7A71" w:rsidR="001B2BA8" w:rsidTr="00394C2A" w14:paraId="2E6F69F0" w14:textId="774ACDD9">
        <w:trPr>
          <w:cantSplit/>
          <w:trHeight w:val="144"/>
        </w:trPr>
        <w:tc>
          <w:tcPr>
            <w:tcW w:w="769" w:type="pct"/>
            <w:vAlign w:val="center"/>
          </w:tcPr>
          <w:p w:rsidRPr="005C7A71" w:rsidR="001B2BA8" w:rsidP="001B2BA8" w:rsidRDefault="001B2BA8" w14:paraId="659234F8" w14:textId="543896F3">
            <w:pPr>
              <w:spacing w:before="0"/>
              <w:rPr>
                <w:sz w:val="16"/>
                <w:szCs w:val="16"/>
              </w:rPr>
            </w:pPr>
            <w:r w:rsidRPr="005C7A71">
              <w:rPr>
                <w:sz w:val="16"/>
                <w:szCs w:val="16"/>
              </w:rPr>
              <w:t>BB20CTESTS</w:t>
            </w:r>
          </w:p>
        </w:tc>
        <w:tc>
          <w:tcPr>
            <w:tcW w:w="907" w:type="pct"/>
            <w:vAlign w:val="center"/>
          </w:tcPr>
          <w:p w:rsidRPr="005C7A71" w:rsidR="001B2BA8" w:rsidP="001B2BA8" w:rsidRDefault="001B2BA8" w14:paraId="3506E8FC" w14:textId="3AC95EAD">
            <w:pPr>
              <w:spacing w:before="0"/>
              <w:rPr>
                <w:sz w:val="16"/>
                <w:szCs w:val="16"/>
              </w:rPr>
            </w:pPr>
            <w:r w:rsidRPr="005C7A71">
              <w:rPr>
                <w:sz w:val="16"/>
                <w:szCs w:val="16"/>
              </w:rPr>
              <w:t>Graduate or professional school exam(s) taken</w:t>
            </w:r>
          </w:p>
        </w:tc>
        <w:tc>
          <w:tcPr>
            <w:tcW w:w="464" w:type="pct"/>
            <w:vAlign w:val="center"/>
          </w:tcPr>
          <w:p w:rsidRPr="005C7A71" w:rsidR="001B2BA8" w:rsidP="001B2BA8" w:rsidRDefault="001B2BA8" w14:paraId="6524CBAF" w14:textId="598BEAAF">
            <w:pPr>
              <w:spacing w:before="0"/>
              <w:rPr>
                <w:sz w:val="16"/>
                <w:szCs w:val="16"/>
              </w:rPr>
            </w:pPr>
          </w:p>
        </w:tc>
        <w:tc>
          <w:tcPr>
            <w:tcW w:w="1093" w:type="pct"/>
            <w:vAlign w:val="center"/>
          </w:tcPr>
          <w:p w:rsidRPr="005C7A71" w:rsidR="001B2BA8" w:rsidP="001B2BA8" w:rsidRDefault="001B2BA8" w14:paraId="4FA6E4FF" w14:textId="46049F48">
            <w:pPr>
              <w:spacing w:before="0"/>
              <w:rPr>
                <w:sz w:val="16"/>
                <w:szCs w:val="16"/>
              </w:rPr>
            </w:pPr>
            <w:r w:rsidRPr="005C7A71">
              <w:rPr>
                <w:sz w:val="16"/>
                <w:szCs w:val="16"/>
              </w:rPr>
              <w:t>No change</w:t>
            </w:r>
          </w:p>
        </w:tc>
        <w:tc>
          <w:tcPr>
            <w:tcW w:w="450" w:type="pct"/>
          </w:tcPr>
          <w:p w:rsidRPr="005C7A71" w:rsidR="001B2BA8" w:rsidP="001B2BA8" w:rsidRDefault="001B2BA8" w14:paraId="50ABDE1B" w14:textId="6DD0C774">
            <w:pPr>
              <w:spacing w:before="0"/>
              <w:rPr>
                <w:sz w:val="16"/>
                <w:szCs w:val="16"/>
              </w:rPr>
            </w:pPr>
            <w:r w:rsidRPr="005C7A71">
              <w:rPr>
                <w:sz w:val="16"/>
                <w:szCs w:val="16"/>
              </w:rPr>
              <w:t>B&amp;B:16/17</w:t>
            </w:r>
          </w:p>
        </w:tc>
        <w:tc>
          <w:tcPr>
            <w:tcW w:w="514" w:type="pct"/>
          </w:tcPr>
          <w:p w:rsidRPr="005C7A71" w:rsidR="001B2BA8" w:rsidP="001B2BA8" w:rsidRDefault="001B2BA8" w14:paraId="501DD9F5" w14:textId="4C9BD81B">
            <w:pPr>
              <w:spacing w:before="0"/>
              <w:rPr>
                <w:sz w:val="16"/>
                <w:szCs w:val="16"/>
              </w:rPr>
            </w:pPr>
          </w:p>
        </w:tc>
        <w:tc>
          <w:tcPr>
            <w:tcW w:w="343" w:type="pct"/>
          </w:tcPr>
          <w:p w:rsidRPr="005C7A71" w:rsidR="001B2BA8" w:rsidP="001B2BA8" w:rsidRDefault="001B2BA8" w14:paraId="243F60C0" w14:textId="77777777">
            <w:pPr>
              <w:spacing w:before="0"/>
              <w:rPr>
                <w:sz w:val="16"/>
                <w:szCs w:val="16"/>
              </w:rPr>
            </w:pPr>
          </w:p>
        </w:tc>
        <w:tc>
          <w:tcPr>
            <w:tcW w:w="460" w:type="pct"/>
          </w:tcPr>
          <w:p w:rsidRPr="005C7A71" w:rsidR="001B2BA8" w:rsidP="001B2BA8" w:rsidRDefault="001B2BA8" w14:paraId="0BC80348" w14:textId="77777777">
            <w:pPr>
              <w:spacing w:before="0"/>
              <w:rPr>
                <w:sz w:val="16"/>
                <w:szCs w:val="16"/>
              </w:rPr>
            </w:pPr>
          </w:p>
        </w:tc>
      </w:tr>
      <w:tr w:rsidRPr="005C7A71" w:rsidR="001B2BA8" w:rsidTr="00394C2A" w14:paraId="397C66D4" w14:textId="1332A7F7">
        <w:trPr>
          <w:cantSplit/>
          <w:trHeight w:val="144"/>
        </w:trPr>
        <w:tc>
          <w:tcPr>
            <w:tcW w:w="769" w:type="pct"/>
            <w:vAlign w:val="center"/>
          </w:tcPr>
          <w:p w:rsidRPr="005C7A71" w:rsidR="001B2BA8" w:rsidP="001B2BA8" w:rsidRDefault="001B2BA8" w14:paraId="318EB04B" w14:textId="37AD7A2D">
            <w:pPr>
              <w:spacing w:before="0"/>
              <w:rPr>
                <w:sz w:val="16"/>
                <w:szCs w:val="16"/>
              </w:rPr>
            </w:pPr>
            <w:r w:rsidRPr="005C7A71">
              <w:rPr>
                <w:sz w:val="16"/>
                <w:szCs w:val="16"/>
              </w:rPr>
              <w:t>BB20CLNINTRO</w:t>
            </w:r>
          </w:p>
        </w:tc>
        <w:tc>
          <w:tcPr>
            <w:tcW w:w="907" w:type="pct"/>
            <w:vAlign w:val="center"/>
          </w:tcPr>
          <w:p w:rsidRPr="005C7A71" w:rsidR="001B2BA8" w:rsidP="001B2BA8" w:rsidRDefault="001B2BA8" w14:paraId="4A0DE96A" w14:textId="438F7E2A">
            <w:pPr>
              <w:spacing w:before="0"/>
              <w:rPr>
                <w:sz w:val="16"/>
                <w:szCs w:val="16"/>
              </w:rPr>
            </w:pPr>
            <w:r w:rsidRPr="005C7A71">
              <w:rPr>
                <w:sz w:val="16"/>
                <w:szCs w:val="16"/>
              </w:rPr>
              <w:t>Financial aid introduction form</w:t>
            </w:r>
          </w:p>
        </w:tc>
        <w:tc>
          <w:tcPr>
            <w:tcW w:w="464" w:type="pct"/>
            <w:vAlign w:val="center"/>
          </w:tcPr>
          <w:p w:rsidRPr="005C7A71" w:rsidR="001B2BA8" w:rsidP="001B2BA8" w:rsidRDefault="001B2BA8" w14:paraId="12C05BE1" w14:textId="5438AAC1">
            <w:pPr>
              <w:spacing w:before="0"/>
              <w:rPr>
                <w:sz w:val="16"/>
                <w:szCs w:val="16"/>
              </w:rPr>
            </w:pPr>
          </w:p>
        </w:tc>
        <w:tc>
          <w:tcPr>
            <w:tcW w:w="1093" w:type="pct"/>
            <w:vAlign w:val="center"/>
          </w:tcPr>
          <w:p w:rsidRPr="005C7A71" w:rsidR="001B2BA8" w:rsidP="001B2BA8" w:rsidRDefault="001B2BA8" w14:paraId="78918E71" w14:textId="20E6F1C4">
            <w:pPr>
              <w:spacing w:before="0"/>
              <w:rPr>
                <w:sz w:val="16"/>
                <w:szCs w:val="16"/>
              </w:rPr>
            </w:pPr>
            <w:r w:rsidRPr="005C7A71">
              <w:rPr>
                <w:sz w:val="16"/>
                <w:szCs w:val="16"/>
              </w:rPr>
              <w:t>No change</w:t>
            </w:r>
          </w:p>
        </w:tc>
        <w:tc>
          <w:tcPr>
            <w:tcW w:w="450" w:type="pct"/>
          </w:tcPr>
          <w:p w:rsidRPr="005C7A71" w:rsidR="001B2BA8" w:rsidP="001B2BA8" w:rsidRDefault="001B2BA8" w14:paraId="03127EBD" w14:textId="06081A23">
            <w:pPr>
              <w:spacing w:before="0"/>
              <w:rPr>
                <w:sz w:val="16"/>
                <w:szCs w:val="16"/>
              </w:rPr>
            </w:pPr>
            <w:r w:rsidRPr="005C7A71">
              <w:rPr>
                <w:sz w:val="16"/>
                <w:szCs w:val="16"/>
              </w:rPr>
              <w:t>B&amp;B:08/18</w:t>
            </w:r>
          </w:p>
        </w:tc>
        <w:tc>
          <w:tcPr>
            <w:tcW w:w="514" w:type="pct"/>
          </w:tcPr>
          <w:p w:rsidRPr="005C7A71" w:rsidR="001B2BA8" w:rsidP="001B2BA8" w:rsidRDefault="001B2BA8" w14:paraId="22512D6D" w14:textId="2A8AE351">
            <w:pPr>
              <w:spacing w:before="0"/>
              <w:rPr>
                <w:sz w:val="16"/>
                <w:szCs w:val="16"/>
              </w:rPr>
            </w:pPr>
          </w:p>
        </w:tc>
        <w:tc>
          <w:tcPr>
            <w:tcW w:w="343" w:type="pct"/>
          </w:tcPr>
          <w:p w:rsidRPr="005C7A71" w:rsidR="001B2BA8" w:rsidP="001B2BA8" w:rsidRDefault="001B2BA8" w14:paraId="1F48734F" w14:textId="77777777">
            <w:pPr>
              <w:spacing w:before="0"/>
              <w:rPr>
                <w:sz w:val="16"/>
                <w:szCs w:val="16"/>
              </w:rPr>
            </w:pPr>
          </w:p>
        </w:tc>
        <w:tc>
          <w:tcPr>
            <w:tcW w:w="460" w:type="pct"/>
          </w:tcPr>
          <w:p w:rsidRPr="005C7A71" w:rsidR="001B2BA8" w:rsidP="001B2BA8" w:rsidRDefault="001B2BA8" w14:paraId="19627B29" w14:textId="77777777">
            <w:pPr>
              <w:spacing w:before="0"/>
              <w:rPr>
                <w:sz w:val="16"/>
                <w:szCs w:val="16"/>
              </w:rPr>
            </w:pPr>
          </w:p>
        </w:tc>
      </w:tr>
      <w:tr w:rsidRPr="005C7A71" w:rsidR="001B2BA8" w:rsidTr="00394C2A" w14:paraId="7C2DBCB5" w14:textId="721B91DC">
        <w:trPr>
          <w:cantSplit/>
          <w:trHeight w:val="144"/>
        </w:trPr>
        <w:tc>
          <w:tcPr>
            <w:tcW w:w="769" w:type="pct"/>
            <w:vAlign w:val="center"/>
          </w:tcPr>
          <w:p w:rsidRPr="005C7A71" w:rsidR="001B2BA8" w:rsidP="001B2BA8" w:rsidRDefault="001B2BA8" w14:paraId="16DA9097" w14:textId="17CC3286">
            <w:pPr>
              <w:spacing w:before="0"/>
              <w:rPr>
                <w:color w:val="00B050"/>
                <w:sz w:val="16"/>
                <w:szCs w:val="16"/>
              </w:rPr>
            </w:pPr>
            <w:r w:rsidRPr="005C7A71">
              <w:rPr>
                <w:color w:val="00B050"/>
                <w:sz w:val="16"/>
                <w:szCs w:val="16"/>
              </w:rPr>
              <w:t>BB20CAPRVLN</w:t>
            </w:r>
          </w:p>
        </w:tc>
        <w:tc>
          <w:tcPr>
            <w:tcW w:w="907" w:type="pct"/>
            <w:vAlign w:val="center"/>
          </w:tcPr>
          <w:p w:rsidRPr="005C7A71" w:rsidR="001B2BA8" w:rsidP="001B2BA8" w:rsidRDefault="001B2BA8" w14:paraId="59E9BF61" w14:textId="1C062704">
            <w:pPr>
              <w:spacing w:before="0"/>
              <w:rPr>
                <w:color w:val="00B050"/>
                <w:sz w:val="16"/>
                <w:szCs w:val="16"/>
              </w:rPr>
            </w:pPr>
            <w:r w:rsidRPr="005C7A71">
              <w:rPr>
                <w:color w:val="00B050"/>
                <w:sz w:val="16"/>
                <w:szCs w:val="16"/>
              </w:rPr>
              <w:t>Borrowed private student loans within survey time frame</w:t>
            </w:r>
            <w:r>
              <w:rPr>
                <w:color w:val="00B050"/>
                <w:sz w:val="16"/>
                <w:szCs w:val="16"/>
              </w:rPr>
              <w:t xml:space="preserve"> (abbrev only)</w:t>
            </w:r>
          </w:p>
        </w:tc>
        <w:tc>
          <w:tcPr>
            <w:tcW w:w="464" w:type="pct"/>
            <w:vAlign w:val="center"/>
          </w:tcPr>
          <w:p w:rsidRPr="005C7A71" w:rsidR="001B2BA8" w:rsidP="001B2BA8" w:rsidRDefault="001B2BA8" w14:paraId="775FD3DC" w14:textId="5DF473B7">
            <w:pPr>
              <w:spacing w:before="0"/>
              <w:rPr>
                <w:color w:val="00B050"/>
                <w:sz w:val="16"/>
                <w:szCs w:val="16"/>
              </w:rPr>
            </w:pPr>
            <w:r w:rsidRPr="005C7A71">
              <w:rPr>
                <w:color w:val="00B050"/>
                <w:sz w:val="16"/>
                <w:szCs w:val="16"/>
              </w:rPr>
              <w:t>A</w:t>
            </w:r>
          </w:p>
        </w:tc>
        <w:tc>
          <w:tcPr>
            <w:tcW w:w="1093" w:type="pct"/>
            <w:vAlign w:val="center"/>
          </w:tcPr>
          <w:p w:rsidRPr="005C7A71" w:rsidR="001B2BA8" w:rsidP="001B2BA8" w:rsidRDefault="001B2BA8" w14:paraId="324FA725" w14:textId="01E06603">
            <w:pPr>
              <w:spacing w:before="0"/>
              <w:rPr>
                <w:color w:val="00B050"/>
                <w:sz w:val="16"/>
                <w:szCs w:val="16"/>
              </w:rPr>
            </w:pPr>
            <w:r w:rsidRPr="005C7A71">
              <w:rPr>
                <w:color w:val="00B050"/>
                <w:sz w:val="16"/>
                <w:szCs w:val="16"/>
              </w:rPr>
              <w:t>Added to capture private loan borrowing to increase data utility for abbreviated interview respondents.</w:t>
            </w:r>
          </w:p>
        </w:tc>
        <w:tc>
          <w:tcPr>
            <w:tcW w:w="450" w:type="pct"/>
          </w:tcPr>
          <w:p w:rsidRPr="005C7A71" w:rsidR="001B2BA8" w:rsidP="001B2BA8" w:rsidRDefault="001B2BA8" w14:paraId="34CBF29C" w14:textId="77777777">
            <w:pPr>
              <w:spacing w:before="0"/>
              <w:rPr>
                <w:color w:val="00B050"/>
                <w:sz w:val="16"/>
                <w:szCs w:val="16"/>
              </w:rPr>
            </w:pPr>
          </w:p>
        </w:tc>
        <w:tc>
          <w:tcPr>
            <w:tcW w:w="514" w:type="pct"/>
          </w:tcPr>
          <w:p w:rsidRPr="005C7A71" w:rsidR="001B2BA8" w:rsidP="001B2BA8" w:rsidRDefault="001B2BA8" w14:paraId="0F271F0B" w14:textId="4D5012F1">
            <w:pPr>
              <w:spacing w:before="0"/>
              <w:rPr>
                <w:color w:val="00B050"/>
                <w:sz w:val="16"/>
                <w:szCs w:val="16"/>
              </w:rPr>
            </w:pPr>
            <w:r w:rsidRPr="005C7A71">
              <w:rPr>
                <w:color w:val="00B050"/>
                <w:sz w:val="16"/>
                <w:szCs w:val="16"/>
              </w:rPr>
              <w:t>X</w:t>
            </w:r>
          </w:p>
        </w:tc>
        <w:tc>
          <w:tcPr>
            <w:tcW w:w="343" w:type="pct"/>
          </w:tcPr>
          <w:p w:rsidRPr="005C7A71" w:rsidR="001B2BA8" w:rsidP="001B2BA8" w:rsidRDefault="001B2BA8" w14:paraId="6ADEB0B3" w14:textId="77777777">
            <w:pPr>
              <w:spacing w:before="0"/>
              <w:rPr>
                <w:color w:val="00B050"/>
                <w:sz w:val="16"/>
                <w:szCs w:val="16"/>
              </w:rPr>
            </w:pPr>
          </w:p>
        </w:tc>
        <w:tc>
          <w:tcPr>
            <w:tcW w:w="460" w:type="pct"/>
          </w:tcPr>
          <w:p w:rsidRPr="005C7A71" w:rsidR="001B2BA8" w:rsidP="001B2BA8" w:rsidRDefault="001B2BA8" w14:paraId="26B78714" w14:textId="77777777">
            <w:pPr>
              <w:spacing w:before="0"/>
              <w:rPr>
                <w:color w:val="00B050"/>
                <w:sz w:val="16"/>
                <w:szCs w:val="16"/>
              </w:rPr>
            </w:pPr>
          </w:p>
        </w:tc>
      </w:tr>
      <w:tr w:rsidRPr="00E364BE" w:rsidR="001B2BA8" w:rsidTr="00394C2A" w14:paraId="1D120BA7" w14:textId="69C5E24E">
        <w:trPr>
          <w:cantSplit/>
          <w:trHeight w:val="144"/>
        </w:trPr>
        <w:tc>
          <w:tcPr>
            <w:tcW w:w="769" w:type="pct"/>
            <w:vAlign w:val="center"/>
          </w:tcPr>
          <w:p w:rsidRPr="00E364BE" w:rsidR="001B2BA8" w:rsidP="001B2BA8" w:rsidRDefault="001B2BA8" w14:paraId="319B5455" w14:textId="77777777">
            <w:pPr>
              <w:spacing w:before="0"/>
              <w:rPr>
                <w:sz w:val="16"/>
                <w:szCs w:val="16"/>
              </w:rPr>
            </w:pPr>
            <w:r w:rsidRPr="00E364BE">
              <w:rPr>
                <w:sz w:val="16"/>
                <w:szCs w:val="16"/>
              </w:rPr>
              <w:t>BB20CUGLN</w:t>
            </w:r>
          </w:p>
        </w:tc>
        <w:tc>
          <w:tcPr>
            <w:tcW w:w="907" w:type="pct"/>
            <w:vAlign w:val="center"/>
          </w:tcPr>
          <w:p w:rsidRPr="00E364BE" w:rsidR="001B2BA8" w:rsidP="001B2BA8" w:rsidRDefault="001B2BA8" w14:paraId="2EFF0EBB" w14:textId="77777777">
            <w:pPr>
              <w:spacing w:before="0"/>
              <w:rPr>
                <w:sz w:val="16"/>
                <w:szCs w:val="16"/>
              </w:rPr>
            </w:pPr>
            <w:r w:rsidRPr="00E364BE">
              <w:rPr>
                <w:sz w:val="16"/>
                <w:szCs w:val="16"/>
              </w:rPr>
              <w:t>Took out undergraduate student loans</w:t>
            </w:r>
          </w:p>
        </w:tc>
        <w:tc>
          <w:tcPr>
            <w:tcW w:w="464" w:type="pct"/>
            <w:vAlign w:val="center"/>
          </w:tcPr>
          <w:p w:rsidRPr="00E364BE" w:rsidR="001B2BA8" w:rsidP="001B2BA8" w:rsidRDefault="001B2BA8" w14:paraId="09E4EB36" w14:textId="02E0B896">
            <w:pPr>
              <w:spacing w:before="0"/>
              <w:rPr>
                <w:sz w:val="16"/>
                <w:szCs w:val="16"/>
              </w:rPr>
            </w:pPr>
          </w:p>
        </w:tc>
        <w:tc>
          <w:tcPr>
            <w:tcW w:w="1093" w:type="pct"/>
            <w:vAlign w:val="center"/>
          </w:tcPr>
          <w:p w:rsidRPr="00E364BE" w:rsidR="001B2BA8" w:rsidP="001B2BA8" w:rsidRDefault="001B2BA8" w14:paraId="2E2030D6" w14:textId="485947D3">
            <w:pPr>
              <w:spacing w:before="0"/>
              <w:rPr>
                <w:sz w:val="16"/>
                <w:szCs w:val="16"/>
              </w:rPr>
            </w:pPr>
            <w:r w:rsidRPr="00E364BE">
              <w:rPr>
                <w:sz w:val="16"/>
                <w:szCs w:val="16"/>
              </w:rPr>
              <w:t>No change</w:t>
            </w:r>
          </w:p>
        </w:tc>
        <w:tc>
          <w:tcPr>
            <w:tcW w:w="450" w:type="pct"/>
          </w:tcPr>
          <w:p w:rsidRPr="00E364BE" w:rsidR="001B2BA8" w:rsidP="001B2BA8" w:rsidRDefault="001B2BA8" w14:paraId="23FE60C1" w14:textId="77777777">
            <w:pPr>
              <w:spacing w:before="0"/>
              <w:rPr>
                <w:sz w:val="16"/>
                <w:szCs w:val="16"/>
              </w:rPr>
            </w:pPr>
            <w:r w:rsidRPr="00E364BE">
              <w:rPr>
                <w:sz w:val="16"/>
                <w:szCs w:val="16"/>
              </w:rPr>
              <w:t>B&amp;B:16/17</w:t>
            </w:r>
          </w:p>
        </w:tc>
        <w:tc>
          <w:tcPr>
            <w:tcW w:w="514" w:type="pct"/>
          </w:tcPr>
          <w:p w:rsidRPr="00E364BE" w:rsidR="001B2BA8" w:rsidP="001B2BA8" w:rsidRDefault="001B2BA8" w14:paraId="70D28BE0" w14:textId="77777777">
            <w:pPr>
              <w:spacing w:before="0"/>
              <w:rPr>
                <w:sz w:val="16"/>
                <w:szCs w:val="16"/>
              </w:rPr>
            </w:pPr>
          </w:p>
        </w:tc>
        <w:tc>
          <w:tcPr>
            <w:tcW w:w="343" w:type="pct"/>
          </w:tcPr>
          <w:p w:rsidRPr="00E364BE" w:rsidR="001B2BA8" w:rsidP="001B2BA8" w:rsidRDefault="001B2BA8" w14:paraId="584D0051" w14:textId="77777777">
            <w:pPr>
              <w:spacing w:before="0"/>
              <w:rPr>
                <w:sz w:val="16"/>
                <w:szCs w:val="16"/>
              </w:rPr>
            </w:pPr>
          </w:p>
        </w:tc>
        <w:tc>
          <w:tcPr>
            <w:tcW w:w="460" w:type="pct"/>
          </w:tcPr>
          <w:p w:rsidRPr="00E364BE" w:rsidR="001B2BA8" w:rsidP="001B2BA8" w:rsidRDefault="001B2BA8" w14:paraId="6787B495" w14:textId="77777777">
            <w:pPr>
              <w:spacing w:before="0"/>
              <w:rPr>
                <w:sz w:val="16"/>
                <w:szCs w:val="16"/>
              </w:rPr>
            </w:pPr>
          </w:p>
        </w:tc>
      </w:tr>
      <w:tr w:rsidRPr="005C7A71" w:rsidR="001B2BA8" w:rsidTr="00394C2A" w14:paraId="725CC55F" w14:textId="5C27A7B2">
        <w:trPr>
          <w:cantSplit/>
          <w:trHeight w:val="144"/>
        </w:trPr>
        <w:tc>
          <w:tcPr>
            <w:tcW w:w="769" w:type="pct"/>
            <w:vAlign w:val="center"/>
          </w:tcPr>
          <w:p w:rsidRPr="005C7A71" w:rsidR="001B2BA8" w:rsidP="001B2BA8" w:rsidRDefault="001B2BA8" w14:paraId="5855D28B" w14:textId="77777777">
            <w:pPr>
              <w:spacing w:before="0"/>
              <w:rPr>
                <w:color w:val="7030A0"/>
                <w:sz w:val="16"/>
                <w:szCs w:val="16"/>
              </w:rPr>
            </w:pPr>
            <w:r w:rsidRPr="005C7A71">
              <w:rPr>
                <w:color w:val="7030A0"/>
                <w:sz w:val="16"/>
                <w:szCs w:val="16"/>
              </w:rPr>
              <w:t>BB20CUGLNTYP</w:t>
            </w:r>
          </w:p>
        </w:tc>
        <w:tc>
          <w:tcPr>
            <w:tcW w:w="907" w:type="pct"/>
            <w:vAlign w:val="center"/>
          </w:tcPr>
          <w:p w:rsidRPr="005C7A71" w:rsidR="001B2BA8" w:rsidP="001B2BA8" w:rsidRDefault="001B2BA8" w14:paraId="6F7B0645" w14:textId="77777777">
            <w:pPr>
              <w:spacing w:before="0"/>
              <w:rPr>
                <w:color w:val="7030A0"/>
                <w:sz w:val="16"/>
                <w:szCs w:val="16"/>
              </w:rPr>
            </w:pPr>
            <w:r w:rsidRPr="005C7A71">
              <w:rPr>
                <w:color w:val="7030A0"/>
                <w:sz w:val="16"/>
                <w:szCs w:val="16"/>
              </w:rPr>
              <w:t>Type of undergraduate student loans taken</w:t>
            </w:r>
          </w:p>
        </w:tc>
        <w:tc>
          <w:tcPr>
            <w:tcW w:w="464" w:type="pct"/>
            <w:vAlign w:val="center"/>
          </w:tcPr>
          <w:p w:rsidRPr="005C7A71" w:rsidR="001B2BA8" w:rsidP="001B2BA8" w:rsidRDefault="001B2BA8" w14:paraId="5DAC74DC" w14:textId="55B43612">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3C0BF610" w14:textId="0FD86E90">
            <w:pPr>
              <w:spacing w:before="0"/>
              <w:rPr>
                <w:color w:val="7030A0"/>
                <w:sz w:val="16"/>
                <w:szCs w:val="16"/>
              </w:rPr>
            </w:pPr>
            <w:r>
              <w:rPr>
                <w:color w:val="7030A0"/>
                <w:sz w:val="16"/>
                <w:szCs w:val="16"/>
              </w:rPr>
              <w:t>A</w:t>
            </w:r>
            <w:r w:rsidRPr="005C7A71">
              <w:rPr>
                <w:color w:val="7030A0"/>
                <w:sz w:val="16"/>
                <w:szCs w:val="16"/>
              </w:rPr>
              <w:t>dded clarification of types of loans include</w:t>
            </w:r>
            <w:r>
              <w:rPr>
                <w:color w:val="7030A0"/>
                <w:sz w:val="16"/>
                <w:szCs w:val="16"/>
              </w:rPr>
              <w:t>d</w:t>
            </w:r>
            <w:r w:rsidRPr="005C7A71">
              <w:rPr>
                <w:color w:val="7030A0"/>
                <w:sz w:val="16"/>
                <w:szCs w:val="16"/>
              </w:rPr>
              <w:t xml:space="preserve"> in each </w:t>
            </w:r>
            <w:r>
              <w:rPr>
                <w:color w:val="7030A0"/>
                <w:sz w:val="16"/>
                <w:szCs w:val="16"/>
              </w:rPr>
              <w:t xml:space="preserve">loan </w:t>
            </w:r>
            <w:r w:rsidRPr="005C7A71">
              <w:rPr>
                <w:color w:val="7030A0"/>
                <w:sz w:val="16"/>
                <w:szCs w:val="16"/>
              </w:rPr>
              <w:t>option</w:t>
            </w:r>
            <w:r>
              <w:rPr>
                <w:color w:val="7030A0"/>
                <w:sz w:val="16"/>
                <w:szCs w:val="16"/>
              </w:rPr>
              <w:t>.</w:t>
            </w:r>
          </w:p>
        </w:tc>
        <w:tc>
          <w:tcPr>
            <w:tcW w:w="450" w:type="pct"/>
          </w:tcPr>
          <w:p w:rsidRPr="005C7A71" w:rsidR="001B2BA8" w:rsidP="001B2BA8" w:rsidRDefault="001B2BA8" w14:paraId="31EB8AFF" w14:textId="77777777">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3440218B" w14:textId="77777777">
            <w:pPr>
              <w:spacing w:before="0"/>
              <w:rPr>
                <w:color w:val="7030A0"/>
                <w:sz w:val="16"/>
                <w:szCs w:val="16"/>
              </w:rPr>
            </w:pPr>
          </w:p>
        </w:tc>
        <w:tc>
          <w:tcPr>
            <w:tcW w:w="343" w:type="pct"/>
          </w:tcPr>
          <w:p w:rsidRPr="005C7A71" w:rsidR="001B2BA8" w:rsidP="001B2BA8" w:rsidRDefault="001B2BA8" w14:paraId="1B53A139" w14:textId="77777777">
            <w:pPr>
              <w:spacing w:before="0"/>
              <w:rPr>
                <w:color w:val="7030A0"/>
                <w:sz w:val="16"/>
                <w:szCs w:val="16"/>
              </w:rPr>
            </w:pPr>
          </w:p>
        </w:tc>
        <w:tc>
          <w:tcPr>
            <w:tcW w:w="460" w:type="pct"/>
          </w:tcPr>
          <w:p w:rsidRPr="005C7A71" w:rsidR="001B2BA8" w:rsidP="001B2BA8" w:rsidRDefault="001B2BA8" w14:paraId="78594342" w14:textId="77777777">
            <w:pPr>
              <w:spacing w:before="0"/>
              <w:rPr>
                <w:color w:val="7030A0"/>
                <w:sz w:val="16"/>
                <w:szCs w:val="16"/>
              </w:rPr>
            </w:pPr>
          </w:p>
        </w:tc>
      </w:tr>
      <w:tr w:rsidRPr="005C7A71" w:rsidR="001B2BA8" w:rsidTr="00394C2A" w14:paraId="2F4FDEC2" w14:textId="137634E3">
        <w:trPr>
          <w:cantSplit/>
          <w:trHeight w:val="144"/>
        </w:trPr>
        <w:tc>
          <w:tcPr>
            <w:tcW w:w="769" w:type="pct"/>
            <w:vAlign w:val="center"/>
          </w:tcPr>
          <w:p w:rsidRPr="005C7A71" w:rsidR="001B2BA8" w:rsidP="001B2BA8" w:rsidRDefault="001B2BA8" w14:paraId="536FB514" w14:textId="5E424548">
            <w:pPr>
              <w:spacing w:before="0"/>
              <w:rPr>
                <w:color w:val="7030A0"/>
                <w:sz w:val="16"/>
                <w:szCs w:val="16"/>
              </w:rPr>
            </w:pPr>
            <w:r w:rsidRPr="005C7A71">
              <w:rPr>
                <w:color w:val="7030A0"/>
                <w:sz w:val="16"/>
                <w:szCs w:val="16"/>
              </w:rPr>
              <w:t>BB20CLOANAMT</w:t>
            </w:r>
          </w:p>
        </w:tc>
        <w:tc>
          <w:tcPr>
            <w:tcW w:w="907" w:type="pct"/>
            <w:vAlign w:val="center"/>
          </w:tcPr>
          <w:p w:rsidRPr="005C7A71" w:rsidR="001B2BA8" w:rsidP="001B2BA8" w:rsidRDefault="001B2BA8" w14:paraId="7F82B380" w14:textId="12F4809D">
            <w:pPr>
              <w:spacing w:before="0"/>
              <w:rPr>
                <w:color w:val="7030A0"/>
                <w:sz w:val="16"/>
                <w:szCs w:val="16"/>
              </w:rPr>
            </w:pPr>
            <w:r w:rsidRPr="005C7A71">
              <w:rPr>
                <w:color w:val="7030A0"/>
                <w:sz w:val="16"/>
                <w:szCs w:val="16"/>
              </w:rPr>
              <w:t>Total borrowed in student loans during survey time frame</w:t>
            </w:r>
          </w:p>
        </w:tc>
        <w:tc>
          <w:tcPr>
            <w:tcW w:w="464" w:type="pct"/>
            <w:vAlign w:val="center"/>
          </w:tcPr>
          <w:p w:rsidRPr="005C7A71" w:rsidR="001B2BA8" w:rsidP="001B2BA8" w:rsidRDefault="001B2BA8" w14:paraId="542D43A3" w14:textId="78C0D54C">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6788B415" w14:textId="0D21A6F3">
            <w:pPr>
              <w:spacing w:before="0"/>
              <w:rPr>
                <w:color w:val="7030A0"/>
                <w:sz w:val="16"/>
                <w:szCs w:val="16"/>
              </w:rPr>
            </w:pPr>
            <w:r w:rsidRPr="005C7A71">
              <w:rPr>
                <w:color w:val="7030A0"/>
                <w:sz w:val="16"/>
                <w:szCs w:val="16"/>
              </w:rPr>
              <w:t>Revised question</w:t>
            </w:r>
            <w:r>
              <w:rPr>
                <w:color w:val="7030A0"/>
                <w:sz w:val="16"/>
                <w:szCs w:val="16"/>
              </w:rPr>
              <w:t xml:space="preserve"> wording</w:t>
            </w:r>
            <w:r w:rsidRPr="005C7A71">
              <w:rPr>
                <w:color w:val="7030A0"/>
                <w:sz w:val="16"/>
                <w:szCs w:val="16"/>
              </w:rPr>
              <w:t xml:space="preserve"> to provide additional</w:t>
            </w:r>
            <w:r>
              <w:rPr>
                <w:color w:val="7030A0"/>
                <w:sz w:val="16"/>
                <w:szCs w:val="16"/>
              </w:rPr>
              <w:t xml:space="preserve"> clarity and</w:t>
            </w:r>
            <w:r w:rsidRPr="005C7A71">
              <w:rPr>
                <w:color w:val="7030A0"/>
                <w:sz w:val="16"/>
                <w:szCs w:val="16"/>
              </w:rPr>
              <w:t xml:space="preserve"> instructions to increase data quality. </w:t>
            </w:r>
          </w:p>
        </w:tc>
        <w:tc>
          <w:tcPr>
            <w:tcW w:w="450" w:type="pct"/>
          </w:tcPr>
          <w:p w:rsidRPr="005C7A71" w:rsidR="001B2BA8" w:rsidP="001B2BA8" w:rsidRDefault="001B2BA8" w14:paraId="02716ABD" w14:textId="05CB40B8">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4E815D7D" w14:textId="6D4926D3">
            <w:pPr>
              <w:spacing w:before="0"/>
              <w:rPr>
                <w:color w:val="7030A0"/>
                <w:sz w:val="16"/>
                <w:szCs w:val="16"/>
              </w:rPr>
            </w:pPr>
          </w:p>
        </w:tc>
        <w:tc>
          <w:tcPr>
            <w:tcW w:w="343" w:type="pct"/>
          </w:tcPr>
          <w:p w:rsidRPr="005C7A71" w:rsidR="001B2BA8" w:rsidP="001B2BA8" w:rsidRDefault="001B2BA8" w14:paraId="53EC679D" w14:textId="77777777">
            <w:pPr>
              <w:spacing w:before="0"/>
              <w:rPr>
                <w:color w:val="7030A0"/>
                <w:sz w:val="16"/>
                <w:szCs w:val="16"/>
              </w:rPr>
            </w:pPr>
          </w:p>
        </w:tc>
        <w:tc>
          <w:tcPr>
            <w:tcW w:w="460" w:type="pct"/>
          </w:tcPr>
          <w:p w:rsidRPr="005C7A71" w:rsidR="001B2BA8" w:rsidP="001B2BA8" w:rsidRDefault="001B2BA8" w14:paraId="38D7B052" w14:textId="77777777">
            <w:pPr>
              <w:spacing w:before="0"/>
              <w:rPr>
                <w:color w:val="7030A0"/>
                <w:sz w:val="16"/>
                <w:szCs w:val="16"/>
              </w:rPr>
            </w:pPr>
          </w:p>
        </w:tc>
      </w:tr>
      <w:tr w:rsidRPr="00E364BE" w:rsidR="001B2BA8" w:rsidTr="00394C2A" w14:paraId="5F55E29E" w14:textId="45941B0C">
        <w:trPr>
          <w:cantSplit/>
          <w:trHeight w:val="144"/>
        </w:trPr>
        <w:tc>
          <w:tcPr>
            <w:tcW w:w="769" w:type="pct"/>
            <w:vAlign w:val="center"/>
          </w:tcPr>
          <w:p w:rsidRPr="00E364BE" w:rsidR="001B2BA8" w:rsidP="001B2BA8" w:rsidRDefault="001B2BA8" w14:paraId="237001C9" w14:textId="776233A9">
            <w:pPr>
              <w:spacing w:before="0"/>
              <w:rPr>
                <w:sz w:val="16"/>
                <w:szCs w:val="16"/>
              </w:rPr>
            </w:pPr>
            <w:r w:rsidRPr="00E364BE">
              <w:rPr>
                <w:sz w:val="16"/>
                <w:szCs w:val="16"/>
              </w:rPr>
              <w:t>BB20CPRIVAMT</w:t>
            </w:r>
          </w:p>
        </w:tc>
        <w:tc>
          <w:tcPr>
            <w:tcW w:w="907" w:type="pct"/>
            <w:vAlign w:val="center"/>
          </w:tcPr>
          <w:p w:rsidRPr="00E364BE" w:rsidR="001B2BA8" w:rsidP="001B2BA8" w:rsidRDefault="001B2BA8" w14:paraId="1B01502B" w14:textId="79935B10">
            <w:pPr>
              <w:spacing w:before="0"/>
              <w:rPr>
                <w:sz w:val="16"/>
                <w:szCs w:val="16"/>
              </w:rPr>
            </w:pPr>
            <w:r w:rsidRPr="00E364BE">
              <w:rPr>
                <w:sz w:val="16"/>
                <w:szCs w:val="16"/>
              </w:rPr>
              <w:t>Total borrowed in private loans during survey time frame</w:t>
            </w:r>
          </w:p>
        </w:tc>
        <w:tc>
          <w:tcPr>
            <w:tcW w:w="464" w:type="pct"/>
            <w:vAlign w:val="center"/>
          </w:tcPr>
          <w:p w:rsidRPr="00E364BE" w:rsidR="001B2BA8" w:rsidP="001B2BA8" w:rsidRDefault="001B2BA8" w14:paraId="1C6D346D" w14:textId="48EA2D14">
            <w:pPr>
              <w:spacing w:before="0"/>
              <w:rPr>
                <w:sz w:val="16"/>
                <w:szCs w:val="16"/>
              </w:rPr>
            </w:pPr>
          </w:p>
        </w:tc>
        <w:tc>
          <w:tcPr>
            <w:tcW w:w="1093" w:type="pct"/>
            <w:vAlign w:val="center"/>
          </w:tcPr>
          <w:p w:rsidRPr="00E364BE" w:rsidR="001B2BA8" w:rsidP="001B2BA8" w:rsidRDefault="001B2BA8" w14:paraId="2480F2EB" w14:textId="72C9B55C">
            <w:pPr>
              <w:spacing w:before="0"/>
              <w:rPr>
                <w:sz w:val="16"/>
                <w:szCs w:val="16"/>
              </w:rPr>
            </w:pPr>
            <w:r w:rsidRPr="00E364BE">
              <w:rPr>
                <w:sz w:val="16"/>
                <w:szCs w:val="16"/>
              </w:rPr>
              <w:t>No change</w:t>
            </w:r>
          </w:p>
        </w:tc>
        <w:tc>
          <w:tcPr>
            <w:tcW w:w="450" w:type="pct"/>
          </w:tcPr>
          <w:p w:rsidRPr="00E364BE" w:rsidR="001B2BA8" w:rsidP="001B2BA8" w:rsidRDefault="001B2BA8" w14:paraId="01F3F97E" w14:textId="4D1DA838">
            <w:pPr>
              <w:spacing w:before="0"/>
              <w:rPr>
                <w:sz w:val="16"/>
                <w:szCs w:val="16"/>
              </w:rPr>
            </w:pPr>
            <w:r w:rsidRPr="00E364BE">
              <w:rPr>
                <w:sz w:val="16"/>
                <w:szCs w:val="16"/>
              </w:rPr>
              <w:t>B&amp;B:08/18</w:t>
            </w:r>
          </w:p>
        </w:tc>
        <w:tc>
          <w:tcPr>
            <w:tcW w:w="514" w:type="pct"/>
          </w:tcPr>
          <w:p w:rsidRPr="00E364BE" w:rsidR="001B2BA8" w:rsidP="001B2BA8" w:rsidRDefault="001B2BA8" w14:paraId="11D224CB" w14:textId="185418D3">
            <w:pPr>
              <w:spacing w:before="0"/>
              <w:rPr>
                <w:sz w:val="16"/>
                <w:szCs w:val="16"/>
              </w:rPr>
            </w:pPr>
          </w:p>
        </w:tc>
        <w:tc>
          <w:tcPr>
            <w:tcW w:w="343" w:type="pct"/>
          </w:tcPr>
          <w:p w:rsidRPr="00E364BE" w:rsidR="001B2BA8" w:rsidP="001B2BA8" w:rsidRDefault="001B2BA8" w14:paraId="45DA35FC" w14:textId="77777777">
            <w:pPr>
              <w:spacing w:before="0"/>
              <w:rPr>
                <w:sz w:val="16"/>
                <w:szCs w:val="16"/>
              </w:rPr>
            </w:pPr>
          </w:p>
        </w:tc>
        <w:tc>
          <w:tcPr>
            <w:tcW w:w="460" w:type="pct"/>
          </w:tcPr>
          <w:p w:rsidRPr="00E364BE" w:rsidR="001B2BA8" w:rsidP="001B2BA8" w:rsidRDefault="001B2BA8" w14:paraId="5DDE6C5B" w14:textId="77777777">
            <w:pPr>
              <w:spacing w:before="0"/>
              <w:rPr>
                <w:sz w:val="16"/>
                <w:szCs w:val="16"/>
              </w:rPr>
            </w:pPr>
          </w:p>
        </w:tc>
      </w:tr>
      <w:tr w:rsidRPr="00E364BE" w:rsidR="001B2BA8" w:rsidTr="00394C2A" w14:paraId="50D79EFC" w14:textId="38EFC676">
        <w:trPr>
          <w:cantSplit/>
          <w:trHeight w:val="144"/>
        </w:trPr>
        <w:tc>
          <w:tcPr>
            <w:tcW w:w="769" w:type="pct"/>
            <w:vAlign w:val="center"/>
          </w:tcPr>
          <w:p w:rsidRPr="00E364BE" w:rsidR="001B2BA8" w:rsidP="001B2BA8" w:rsidRDefault="001B2BA8" w14:paraId="7C91DD71" w14:textId="4A2816CD">
            <w:pPr>
              <w:spacing w:before="0"/>
              <w:rPr>
                <w:sz w:val="16"/>
                <w:szCs w:val="16"/>
              </w:rPr>
            </w:pPr>
            <w:r w:rsidRPr="00E364BE">
              <w:rPr>
                <w:sz w:val="16"/>
                <w:szCs w:val="16"/>
              </w:rPr>
              <w:t>BB20CPRIVEST</w:t>
            </w:r>
          </w:p>
        </w:tc>
        <w:tc>
          <w:tcPr>
            <w:tcW w:w="907" w:type="pct"/>
            <w:vAlign w:val="center"/>
          </w:tcPr>
          <w:p w:rsidRPr="00E364BE" w:rsidR="001B2BA8" w:rsidP="001B2BA8" w:rsidRDefault="001B2BA8" w14:paraId="02E93569" w14:textId="2FDBD37C">
            <w:pPr>
              <w:spacing w:before="0"/>
              <w:rPr>
                <w:sz w:val="16"/>
                <w:szCs w:val="16"/>
              </w:rPr>
            </w:pPr>
            <w:r w:rsidRPr="00E364BE">
              <w:rPr>
                <w:sz w:val="16"/>
                <w:szCs w:val="16"/>
              </w:rPr>
              <w:t>Estimated amount borrowed in private loans during survey time frame</w:t>
            </w:r>
          </w:p>
        </w:tc>
        <w:tc>
          <w:tcPr>
            <w:tcW w:w="464" w:type="pct"/>
            <w:vAlign w:val="center"/>
          </w:tcPr>
          <w:p w:rsidRPr="00E364BE" w:rsidR="001B2BA8" w:rsidP="001B2BA8" w:rsidRDefault="001B2BA8" w14:paraId="47B2AC46" w14:textId="5AD04237">
            <w:pPr>
              <w:spacing w:before="0"/>
              <w:rPr>
                <w:sz w:val="16"/>
                <w:szCs w:val="16"/>
              </w:rPr>
            </w:pPr>
          </w:p>
        </w:tc>
        <w:tc>
          <w:tcPr>
            <w:tcW w:w="1093" w:type="pct"/>
            <w:vAlign w:val="center"/>
          </w:tcPr>
          <w:p w:rsidRPr="00E364BE" w:rsidR="001B2BA8" w:rsidP="001B2BA8" w:rsidRDefault="001B2BA8" w14:paraId="2C87DCF0" w14:textId="3F3F702D">
            <w:pPr>
              <w:spacing w:before="0"/>
              <w:rPr>
                <w:sz w:val="16"/>
                <w:szCs w:val="16"/>
              </w:rPr>
            </w:pPr>
            <w:r w:rsidRPr="00E364BE">
              <w:rPr>
                <w:sz w:val="16"/>
                <w:szCs w:val="16"/>
              </w:rPr>
              <w:t>No change</w:t>
            </w:r>
          </w:p>
        </w:tc>
        <w:tc>
          <w:tcPr>
            <w:tcW w:w="450" w:type="pct"/>
          </w:tcPr>
          <w:p w:rsidRPr="00E364BE" w:rsidR="001B2BA8" w:rsidP="001B2BA8" w:rsidRDefault="001B2BA8" w14:paraId="7333B60E" w14:textId="34662170">
            <w:pPr>
              <w:spacing w:before="0"/>
              <w:rPr>
                <w:sz w:val="16"/>
                <w:szCs w:val="16"/>
              </w:rPr>
            </w:pPr>
            <w:r w:rsidRPr="00E364BE">
              <w:rPr>
                <w:sz w:val="16"/>
                <w:szCs w:val="16"/>
              </w:rPr>
              <w:t>B&amp;B:08/18</w:t>
            </w:r>
          </w:p>
        </w:tc>
        <w:tc>
          <w:tcPr>
            <w:tcW w:w="514" w:type="pct"/>
          </w:tcPr>
          <w:p w:rsidRPr="00E364BE" w:rsidR="001B2BA8" w:rsidP="001B2BA8" w:rsidRDefault="001B2BA8" w14:paraId="17A6AA9E" w14:textId="36C40081">
            <w:pPr>
              <w:spacing w:before="0"/>
              <w:rPr>
                <w:sz w:val="16"/>
                <w:szCs w:val="16"/>
              </w:rPr>
            </w:pPr>
          </w:p>
        </w:tc>
        <w:tc>
          <w:tcPr>
            <w:tcW w:w="343" w:type="pct"/>
          </w:tcPr>
          <w:p w:rsidRPr="00E364BE" w:rsidR="001B2BA8" w:rsidP="001B2BA8" w:rsidRDefault="001B2BA8" w14:paraId="6FEC21BF" w14:textId="77777777">
            <w:pPr>
              <w:spacing w:before="0"/>
              <w:rPr>
                <w:sz w:val="16"/>
                <w:szCs w:val="16"/>
              </w:rPr>
            </w:pPr>
          </w:p>
        </w:tc>
        <w:tc>
          <w:tcPr>
            <w:tcW w:w="460" w:type="pct"/>
          </w:tcPr>
          <w:p w:rsidRPr="00E364BE" w:rsidR="001B2BA8" w:rsidP="001B2BA8" w:rsidRDefault="001B2BA8" w14:paraId="619D69D1" w14:textId="77777777">
            <w:pPr>
              <w:spacing w:before="0"/>
              <w:rPr>
                <w:sz w:val="16"/>
                <w:szCs w:val="16"/>
              </w:rPr>
            </w:pPr>
          </w:p>
        </w:tc>
      </w:tr>
      <w:tr w:rsidRPr="00D0665C" w:rsidR="001B2BA8" w:rsidTr="00394C2A" w14:paraId="6E9627DC" w14:textId="6EF165AB">
        <w:trPr>
          <w:cantSplit/>
          <w:trHeight w:val="144"/>
        </w:trPr>
        <w:tc>
          <w:tcPr>
            <w:tcW w:w="769" w:type="pct"/>
            <w:vAlign w:val="center"/>
          </w:tcPr>
          <w:p w:rsidRPr="00F715A3" w:rsidR="001B2BA8" w:rsidP="001B2BA8" w:rsidRDefault="001B2BA8" w14:paraId="1B3BEAD6" w14:textId="68A30D6E">
            <w:pPr>
              <w:spacing w:before="0"/>
              <w:rPr>
                <w:color w:val="7030A0"/>
                <w:sz w:val="16"/>
                <w:szCs w:val="16"/>
              </w:rPr>
            </w:pPr>
            <w:r w:rsidRPr="00F715A3">
              <w:rPr>
                <w:color w:val="7030A0"/>
                <w:sz w:val="16"/>
                <w:szCs w:val="16"/>
              </w:rPr>
              <w:t>BB20CPRIVSTAT1</w:t>
            </w:r>
          </w:p>
        </w:tc>
        <w:tc>
          <w:tcPr>
            <w:tcW w:w="907" w:type="pct"/>
            <w:vAlign w:val="center"/>
          </w:tcPr>
          <w:p w:rsidRPr="00F715A3" w:rsidR="001B2BA8" w:rsidP="001B2BA8" w:rsidRDefault="001B2BA8" w14:paraId="64ACE3B0" w14:textId="76F1F338">
            <w:pPr>
              <w:spacing w:before="0"/>
              <w:rPr>
                <w:color w:val="7030A0"/>
                <w:sz w:val="16"/>
                <w:szCs w:val="16"/>
              </w:rPr>
            </w:pPr>
            <w:r w:rsidRPr="00F715A3">
              <w:rPr>
                <w:color w:val="7030A0"/>
                <w:sz w:val="16"/>
                <w:szCs w:val="16"/>
              </w:rPr>
              <w:t>Private student loan status</w:t>
            </w:r>
          </w:p>
        </w:tc>
        <w:tc>
          <w:tcPr>
            <w:tcW w:w="464" w:type="pct"/>
            <w:vAlign w:val="center"/>
          </w:tcPr>
          <w:p w:rsidRPr="00F715A3" w:rsidR="001B2BA8" w:rsidP="001B2BA8" w:rsidRDefault="001B2BA8" w14:paraId="57A7CFDF" w14:textId="0F0A9A4C">
            <w:pPr>
              <w:spacing w:before="0"/>
              <w:rPr>
                <w:color w:val="7030A0"/>
                <w:sz w:val="16"/>
                <w:szCs w:val="16"/>
              </w:rPr>
            </w:pPr>
            <w:r w:rsidRPr="00F715A3">
              <w:rPr>
                <w:color w:val="7030A0"/>
                <w:sz w:val="16"/>
                <w:szCs w:val="16"/>
              </w:rPr>
              <w:t>R</w:t>
            </w:r>
          </w:p>
        </w:tc>
        <w:tc>
          <w:tcPr>
            <w:tcW w:w="1093" w:type="pct"/>
            <w:vAlign w:val="center"/>
          </w:tcPr>
          <w:p w:rsidRPr="00512448" w:rsidR="001B2BA8" w:rsidP="001B2BA8" w:rsidRDefault="001B2BA8" w14:paraId="5BDE7E4B" w14:textId="3CBA72CF">
            <w:pPr>
              <w:spacing w:before="0"/>
              <w:rPr>
                <w:color w:val="7030A0"/>
                <w:sz w:val="16"/>
                <w:szCs w:val="16"/>
              </w:rPr>
            </w:pPr>
            <w:r w:rsidRPr="00492E29">
              <w:rPr>
                <w:color w:val="7030A0"/>
                <w:sz w:val="16"/>
                <w:szCs w:val="16"/>
              </w:rPr>
              <w:t>Added response option to me</w:t>
            </w:r>
            <w:r w:rsidRPr="00D0665C">
              <w:rPr>
                <w:color w:val="7030A0"/>
                <w:sz w:val="16"/>
                <w:szCs w:val="16"/>
              </w:rPr>
              <w:t xml:space="preserve">asure impact of </w:t>
            </w:r>
            <w:r>
              <w:rPr>
                <w:color w:val="7030A0"/>
                <w:sz w:val="16"/>
                <w:szCs w:val="16"/>
              </w:rPr>
              <w:t>student loan repayment</w:t>
            </w:r>
            <w:r w:rsidRPr="00D0665C">
              <w:rPr>
                <w:color w:val="7030A0"/>
                <w:sz w:val="16"/>
                <w:szCs w:val="16"/>
              </w:rPr>
              <w:t xml:space="preserve"> changes</w:t>
            </w:r>
            <w:r w:rsidR="0002097A">
              <w:rPr>
                <w:color w:val="7030A0"/>
                <w:sz w:val="16"/>
                <w:szCs w:val="16"/>
              </w:rPr>
              <w:t xml:space="preserve"> </w:t>
            </w:r>
            <w:r w:rsidR="00F715A3">
              <w:rPr>
                <w:color w:val="7030A0"/>
                <w:sz w:val="16"/>
                <w:szCs w:val="16"/>
              </w:rPr>
              <w:t>due</w:t>
            </w:r>
            <w:r w:rsidRPr="00D0665C">
              <w:rPr>
                <w:color w:val="7030A0"/>
                <w:sz w:val="16"/>
                <w:szCs w:val="16"/>
              </w:rPr>
              <w:t xml:space="preserve"> to </w:t>
            </w:r>
            <w:r w:rsidRPr="00020CBE" w:rsidR="00F92FC4">
              <w:rPr>
                <w:rFonts w:cs="Arial"/>
                <w:color w:val="7030A0"/>
                <w:sz w:val="16"/>
                <w:szCs w:val="16"/>
              </w:rPr>
              <w:t>the coronavirus pandemic</w:t>
            </w:r>
            <w:r w:rsidRPr="00D0665C">
              <w:rPr>
                <w:color w:val="7030A0"/>
                <w:sz w:val="16"/>
                <w:szCs w:val="16"/>
              </w:rPr>
              <w:t>.</w:t>
            </w:r>
          </w:p>
        </w:tc>
        <w:tc>
          <w:tcPr>
            <w:tcW w:w="450" w:type="pct"/>
          </w:tcPr>
          <w:p w:rsidRPr="00512448" w:rsidR="001B2BA8" w:rsidP="001B2BA8" w:rsidRDefault="001B2BA8" w14:paraId="019FECC0" w14:textId="09489232">
            <w:pPr>
              <w:spacing w:before="0"/>
              <w:rPr>
                <w:color w:val="7030A0"/>
                <w:sz w:val="16"/>
                <w:szCs w:val="16"/>
              </w:rPr>
            </w:pPr>
            <w:r w:rsidRPr="00512448">
              <w:rPr>
                <w:color w:val="7030A0"/>
                <w:sz w:val="16"/>
                <w:szCs w:val="16"/>
              </w:rPr>
              <w:t>B&amp;B:08/18</w:t>
            </w:r>
          </w:p>
        </w:tc>
        <w:tc>
          <w:tcPr>
            <w:tcW w:w="514" w:type="pct"/>
          </w:tcPr>
          <w:p w:rsidRPr="00512448" w:rsidR="001B2BA8" w:rsidP="001B2BA8" w:rsidRDefault="001B2BA8" w14:paraId="0B78D44D" w14:textId="02857E98">
            <w:pPr>
              <w:spacing w:before="0"/>
              <w:rPr>
                <w:color w:val="7030A0"/>
                <w:sz w:val="16"/>
                <w:szCs w:val="16"/>
              </w:rPr>
            </w:pPr>
          </w:p>
        </w:tc>
        <w:tc>
          <w:tcPr>
            <w:tcW w:w="343" w:type="pct"/>
          </w:tcPr>
          <w:p w:rsidRPr="00512448" w:rsidR="001B2BA8" w:rsidP="001B2BA8" w:rsidRDefault="001B2BA8" w14:paraId="357542F3" w14:textId="77777777">
            <w:pPr>
              <w:spacing w:before="0"/>
              <w:rPr>
                <w:color w:val="7030A0"/>
                <w:sz w:val="16"/>
                <w:szCs w:val="16"/>
              </w:rPr>
            </w:pPr>
          </w:p>
        </w:tc>
        <w:tc>
          <w:tcPr>
            <w:tcW w:w="460" w:type="pct"/>
          </w:tcPr>
          <w:p w:rsidRPr="00512448" w:rsidR="001B2BA8" w:rsidP="001B2BA8" w:rsidRDefault="001B2BA8" w14:paraId="3DD63CCB" w14:textId="77777777">
            <w:pPr>
              <w:spacing w:before="0"/>
              <w:rPr>
                <w:color w:val="7030A0"/>
                <w:sz w:val="16"/>
                <w:szCs w:val="16"/>
              </w:rPr>
            </w:pPr>
          </w:p>
        </w:tc>
      </w:tr>
      <w:tr w:rsidRPr="00D0665C" w:rsidR="001B2BA8" w:rsidTr="00394C2A" w14:paraId="1CBECAA2" w14:textId="5EE71255">
        <w:trPr>
          <w:cantSplit/>
          <w:trHeight w:val="144"/>
        </w:trPr>
        <w:tc>
          <w:tcPr>
            <w:tcW w:w="769" w:type="pct"/>
            <w:vAlign w:val="center"/>
          </w:tcPr>
          <w:p w:rsidRPr="00F715A3" w:rsidR="001B2BA8" w:rsidP="001B2BA8" w:rsidRDefault="001B2BA8" w14:paraId="7D9CF92A" w14:textId="573CC3C8">
            <w:pPr>
              <w:spacing w:before="0"/>
              <w:rPr>
                <w:color w:val="7030A0"/>
                <w:sz w:val="16"/>
                <w:szCs w:val="16"/>
              </w:rPr>
            </w:pPr>
            <w:r w:rsidRPr="00F715A3">
              <w:rPr>
                <w:color w:val="7030A0"/>
                <w:sz w:val="16"/>
                <w:szCs w:val="16"/>
              </w:rPr>
              <w:t>BB20CPRIVSTAT2</w:t>
            </w:r>
          </w:p>
        </w:tc>
        <w:tc>
          <w:tcPr>
            <w:tcW w:w="907" w:type="pct"/>
            <w:vAlign w:val="center"/>
          </w:tcPr>
          <w:p w:rsidRPr="00F715A3" w:rsidR="001B2BA8" w:rsidP="001B2BA8" w:rsidRDefault="001B2BA8" w14:paraId="0A0FCDE0" w14:textId="2A02A543">
            <w:pPr>
              <w:spacing w:before="0"/>
              <w:rPr>
                <w:color w:val="7030A0"/>
                <w:sz w:val="16"/>
                <w:szCs w:val="16"/>
              </w:rPr>
            </w:pPr>
            <w:r w:rsidRPr="00F715A3">
              <w:rPr>
                <w:color w:val="7030A0"/>
                <w:sz w:val="16"/>
                <w:szCs w:val="16"/>
              </w:rPr>
              <w:t>Private student loan status - multiple loans</w:t>
            </w:r>
          </w:p>
        </w:tc>
        <w:tc>
          <w:tcPr>
            <w:tcW w:w="464" w:type="pct"/>
            <w:vAlign w:val="center"/>
          </w:tcPr>
          <w:p w:rsidRPr="00F715A3" w:rsidR="001B2BA8" w:rsidP="001B2BA8" w:rsidRDefault="001B2BA8" w14:paraId="1B59C98B" w14:textId="75DA6C0B">
            <w:pPr>
              <w:spacing w:before="0"/>
              <w:rPr>
                <w:color w:val="7030A0"/>
                <w:sz w:val="16"/>
                <w:szCs w:val="16"/>
              </w:rPr>
            </w:pPr>
            <w:r w:rsidRPr="00F715A3">
              <w:rPr>
                <w:color w:val="7030A0"/>
                <w:sz w:val="16"/>
                <w:szCs w:val="16"/>
              </w:rPr>
              <w:t>R</w:t>
            </w:r>
          </w:p>
        </w:tc>
        <w:tc>
          <w:tcPr>
            <w:tcW w:w="1093" w:type="pct"/>
            <w:vAlign w:val="center"/>
          </w:tcPr>
          <w:p w:rsidRPr="00F715A3" w:rsidR="001B2BA8" w:rsidP="001B2BA8" w:rsidRDefault="001B2BA8" w14:paraId="5E9591B1" w14:textId="7E6B2A35">
            <w:pPr>
              <w:spacing w:before="0"/>
              <w:rPr>
                <w:color w:val="7030A0"/>
                <w:sz w:val="16"/>
                <w:szCs w:val="16"/>
              </w:rPr>
            </w:pPr>
            <w:r w:rsidRPr="00492E29">
              <w:rPr>
                <w:color w:val="7030A0"/>
                <w:sz w:val="16"/>
                <w:szCs w:val="16"/>
              </w:rPr>
              <w:t xml:space="preserve">Added </w:t>
            </w:r>
            <w:r w:rsidR="00150A8F">
              <w:rPr>
                <w:color w:val="7030A0"/>
                <w:sz w:val="16"/>
                <w:szCs w:val="16"/>
              </w:rPr>
              <w:t>item</w:t>
            </w:r>
            <w:r w:rsidRPr="00492E29">
              <w:rPr>
                <w:color w:val="7030A0"/>
                <w:sz w:val="16"/>
                <w:szCs w:val="16"/>
              </w:rPr>
              <w:t xml:space="preserve"> to </w:t>
            </w:r>
            <w:r w:rsidR="002B0383">
              <w:rPr>
                <w:color w:val="7030A0"/>
                <w:sz w:val="16"/>
                <w:szCs w:val="16"/>
              </w:rPr>
              <w:t>measure</w:t>
            </w:r>
            <w:r w:rsidRPr="00D0665C">
              <w:rPr>
                <w:color w:val="7030A0"/>
                <w:sz w:val="16"/>
                <w:szCs w:val="16"/>
              </w:rPr>
              <w:t xml:space="preserve"> impact of </w:t>
            </w:r>
            <w:r>
              <w:rPr>
                <w:color w:val="7030A0"/>
                <w:sz w:val="16"/>
                <w:szCs w:val="16"/>
              </w:rPr>
              <w:t xml:space="preserve">student loan repayment </w:t>
            </w:r>
            <w:r w:rsidRPr="00D0665C">
              <w:rPr>
                <w:color w:val="7030A0"/>
                <w:sz w:val="16"/>
                <w:szCs w:val="16"/>
              </w:rPr>
              <w:t xml:space="preserve">changes </w:t>
            </w:r>
            <w:r w:rsidR="00F715A3">
              <w:rPr>
                <w:color w:val="7030A0"/>
                <w:sz w:val="16"/>
                <w:szCs w:val="16"/>
              </w:rPr>
              <w:t>due</w:t>
            </w:r>
            <w:r w:rsidRPr="00D0665C">
              <w:rPr>
                <w:color w:val="7030A0"/>
                <w:sz w:val="16"/>
                <w:szCs w:val="16"/>
              </w:rPr>
              <w:t xml:space="preserve"> to </w:t>
            </w:r>
            <w:r w:rsidRPr="00020CBE" w:rsidR="00F92FC4">
              <w:rPr>
                <w:rFonts w:cs="Arial"/>
                <w:color w:val="7030A0"/>
                <w:sz w:val="16"/>
                <w:szCs w:val="16"/>
              </w:rPr>
              <w:t>the coronavirus pandemic</w:t>
            </w:r>
          </w:p>
        </w:tc>
        <w:tc>
          <w:tcPr>
            <w:tcW w:w="450" w:type="pct"/>
          </w:tcPr>
          <w:p w:rsidRPr="00F715A3" w:rsidR="001B2BA8" w:rsidP="001B2BA8" w:rsidRDefault="001B2BA8" w14:paraId="2B0315FC" w14:textId="16A66A4C">
            <w:pPr>
              <w:spacing w:before="0"/>
              <w:rPr>
                <w:color w:val="7030A0"/>
                <w:sz w:val="16"/>
                <w:szCs w:val="16"/>
              </w:rPr>
            </w:pPr>
            <w:r w:rsidRPr="00F715A3">
              <w:rPr>
                <w:color w:val="7030A0"/>
                <w:sz w:val="16"/>
                <w:szCs w:val="16"/>
              </w:rPr>
              <w:t>B&amp;B:08/18</w:t>
            </w:r>
          </w:p>
        </w:tc>
        <w:tc>
          <w:tcPr>
            <w:tcW w:w="514" w:type="pct"/>
          </w:tcPr>
          <w:p w:rsidRPr="00F715A3" w:rsidR="001B2BA8" w:rsidP="001B2BA8" w:rsidRDefault="001B2BA8" w14:paraId="323E413D" w14:textId="5F4A247F">
            <w:pPr>
              <w:spacing w:before="0"/>
              <w:rPr>
                <w:color w:val="7030A0"/>
                <w:sz w:val="16"/>
                <w:szCs w:val="16"/>
              </w:rPr>
            </w:pPr>
          </w:p>
        </w:tc>
        <w:tc>
          <w:tcPr>
            <w:tcW w:w="343" w:type="pct"/>
          </w:tcPr>
          <w:p w:rsidRPr="00F715A3" w:rsidR="001B2BA8" w:rsidP="001B2BA8" w:rsidRDefault="001B2BA8" w14:paraId="1959953B" w14:textId="77777777">
            <w:pPr>
              <w:spacing w:before="0"/>
              <w:rPr>
                <w:color w:val="7030A0"/>
                <w:sz w:val="16"/>
                <w:szCs w:val="16"/>
              </w:rPr>
            </w:pPr>
          </w:p>
        </w:tc>
        <w:tc>
          <w:tcPr>
            <w:tcW w:w="460" w:type="pct"/>
          </w:tcPr>
          <w:p w:rsidRPr="00F715A3" w:rsidR="001B2BA8" w:rsidP="001B2BA8" w:rsidRDefault="001B2BA8" w14:paraId="61B737DE" w14:textId="77777777">
            <w:pPr>
              <w:spacing w:before="0"/>
              <w:rPr>
                <w:color w:val="7030A0"/>
                <w:sz w:val="16"/>
                <w:szCs w:val="16"/>
              </w:rPr>
            </w:pPr>
          </w:p>
        </w:tc>
      </w:tr>
      <w:tr w:rsidRPr="00E364BE" w:rsidR="001B2BA8" w:rsidTr="00394C2A" w14:paraId="24BDE195" w14:textId="4CE73C8E">
        <w:trPr>
          <w:cantSplit/>
          <w:trHeight w:val="144"/>
        </w:trPr>
        <w:tc>
          <w:tcPr>
            <w:tcW w:w="769" w:type="pct"/>
            <w:vAlign w:val="center"/>
          </w:tcPr>
          <w:p w:rsidRPr="00E364BE" w:rsidR="001B2BA8" w:rsidP="001B2BA8" w:rsidRDefault="001B2BA8" w14:paraId="7C598DC1" w14:textId="76156126">
            <w:pPr>
              <w:spacing w:before="0"/>
              <w:rPr>
                <w:sz w:val="16"/>
                <w:szCs w:val="16"/>
              </w:rPr>
            </w:pPr>
            <w:r w:rsidRPr="00E364BE">
              <w:rPr>
                <w:sz w:val="16"/>
                <w:szCs w:val="16"/>
              </w:rPr>
              <w:t>BB20CPRIVPMT</w:t>
            </w:r>
          </w:p>
        </w:tc>
        <w:tc>
          <w:tcPr>
            <w:tcW w:w="907" w:type="pct"/>
            <w:vAlign w:val="center"/>
          </w:tcPr>
          <w:p w:rsidRPr="00E364BE" w:rsidR="001B2BA8" w:rsidP="001B2BA8" w:rsidRDefault="001B2BA8" w14:paraId="12A01150" w14:textId="5337ED69">
            <w:pPr>
              <w:spacing w:before="0"/>
              <w:rPr>
                <w:sz w:val="16"/>
                <w:szCs w:val="16"/>
              </w:rPr>
            </w:pPr>
            <w:r w:rsidRPr="00E364BE">
              <w:rPr>
                <w:sz w:val="16"/>
                <w:szCs w:val="16"/>
              </w:rPr>
              <w:t>Monthly private student loan payment</w:t>
            </w:r>
          </w:p>
        </w:tc>
        <w:tc>
          <w:tcPr>
            <w:tcW w:w="464" w:type="pct"/>
            <w:vAlign w:val="center"/>
          </w:tcPr>
          <w:p w:rsidRPr="00E364BE" w:rsidR="001B2BA8" w:rsidP="001B2BA8" w:rsidRDefault="001B2BA8" w14:paraId="21C4E8A1" w14:textId="0B01E9EC">
            <w:pPr>
              <w:spacing w:before="0"/>
              <w:rPr>
                <w:sz w:val="16"/>
                <w:szCs w:val="16"/>
              </w:rPr>
            </w:pPr>
          </w:p>
        </w:tc>
        <w:tc>
          <w:tcPr>
            <w:tcW w:w="1093" w:type="pct"/>
            <w:vAlign w:val="center"/>
          </w:tcPr>
          <w:p w:rsidRPr="00E364BE" w:rsidR="001B2BA8" w:rsidP="001B2BA8" w:rsidRDefault="001B2BA8" w14:paraId="1A1D35AB" w14:textId="043F34D4">
            <w:pPr>
              <w:spacing w:before="0"/>
              <w:rPr>
                <w:sz w:val="16"/>
                <w:szCs w:val="16"/>
              </w:rPr>
            </w:pPr>
            <w:r>
              <w:rPr>
                <w:sz w:val="16"/>
                <w:szCs w:val="16"/>
              </w:rPr>
              <w:t>No change</w:t>
            </w:r>
            <w:r w:rsidRPr="00E364BE">
              <w:rPr>
                <w:sz w:val="16"/>
                <w:szCs w:val="16"/>
              </w:rPr>
              <w:t xml:space="preserve">  </w:t>
            </w:r>
          </w:p>
        </w:tc>
        <w:tc>
          <w:tcPr>
            <w:tcW w:w="450" w:type="pct"/>
          </w:tcPr>
          <w:p w:rsidRPr="00E364BE" w:rsidR="001B2BA8" w:rsidP="001B2BA8" w:rsidRDefault="001B2BA8" w14:paraId="6DA0980B" w14:textId="79038230">
            <w:pPr>
              <w:spacing w:before="0"/>
              <w:rPr>
                <w:sz w:val="16"/>
                <w:szCs w:val="16"/>
              </w:rPr>
            </w:pPr>
            <w:r w:rsidRPr="00E364BE">
              <w:rPr>
                <w:sz w:val="16"/>
                <w:szCs w:val="16"/>
              </w:rPr>
              <w:t>B&amp;B:08/18</w:t>
            </w:r>
          </w:p>
        </w:tc>
        <w:tc>
          <w:tcPr>
            <w:tcW w:w="514" w:type="pct"/>
          </w:tcPr>
          <w:p w:rsidRPr="00E364BE" w:rsidR="001B2BA8" w:rsidP="001B2BA8" w:rsidRDefault="001B2BA8" w14:paraId="226C34FA" w14:textId="4F60C7B7">
            <w:pPr>
              <w:spacing w:before="0"/>
              <w:rPr>
                <w:sz w:val="16"/>
                <w:szCs w:val="16"/>
              </w:rPr>
            </w:pPr>
          </w:p>
        </w:tc>
        <w:tc>
          <w:tcPr>
            <w:tcW w:w="343" w:type="pct"/>
          </w:tcPr>
          <w:p w:rsidRPr="00E364BE" w:rsidR="001B2BA8" w:rsidP="001B2BA8" w:rsidRDefault="001B2BA8" w14:paraId="2C3913EB" w14:textId="77777777">
            <w:pPr>
              <w:spacing w:before="0"/>
              <w:rPr>
                <w:sz w:val="16"/>
                <w:szCs w:val="16"/>
              </w:rPr>
            </w:pPr>
          </w:p>
        </w:tc>
        <w:tc>
          <w:tcPr>
            <w:tcW w:w="460" w:type="pct"/>
          </w:tcPr>
          <w:p w:rsidRPr="00E364BE" w:rsidR="001B2BA8" w:rsidP="001B2BA8" w:rsidRDefault="001B2BA8" w14:paraId="5E0AE58E" w14:textId="77777777">
            <w:pPr>
              <w:spacing w:before="0"/>
              <w:rPr>
                <w:sz w:val="16"/>
                <w:szCs w:val="16"/>
              </w:rPr>
            </w:pPr>
          </w:p>
        </w:tc>
      </w:tr>
      <w:tr w:rsidRPr="00E364BE" w:rsidR="001B2BA8" w:rsidTr="00394C2A" w14:paraId="390F03E1" w14:textId="63156DD9">
        <w:trPr>
          <w:cantSplit/>
          <w:trHeight w:val="144"/>
        </w:trPr>
        <w:tc>
          <w:tcPr>
            <w:tcW w:w="769" w:type="pct"/>
            <w:vAlign w:val="center"/>
          </w:tcPr>
          <w:p w:rsidRPr="0012711C" w:rsidR="001B2BA8" w:rsidP="001B2BA8" w:rsidRDefault="001B2BA8" w14:paraId="75C75F77" w14:textId="582FF8E0">
            <w:pPr>
              <w:spacing w:before="0"/>
              <w:rPr>
                <w:color w:val="7030A0"/>
                <w:sz w:val="16"/>
                <w:szCs w:val="16"/>
              </w:rPr>
            </w:pPr>
            <w:r w:rsidRPr="0012711C">
              <w:rPr>
                <w:color w:val="7030A0"/>
                <w:sz w:val="16"/>
                <w:szCs w:val="16"/>
              </w:rPr>
              <w:t>BB20CPRIVPEST</w:t>
            </w:r>
          </w:p>
        </w:tc>
        <w:tc>
          <w:tcPr>
            <w:tcW w:w="907" w:type="pct"/>
            <w:vAlign w:val="center"/>
          </w:tcPr>
          <w:p w:rsidRPr="0012711C" w:rsidR="001B2BA8" w:rsidP="001B2BA8" w:rsidRDefault="001B2BA8" w14:paraId="7CA65B20" w14:textId="2B26F6E2">
            <w:pPr>
              <w:spacing w:before="0"/>
              <w:rPr>
                <w:color w:val="7030A0"/>
                <w:sz w:val="16"/>
                <w:szCs w:val="16"/>
              </w:rPr>
            </w:pPr>
            <w:r w:rsidRPr="0012711C">
              <w:rPr>
                <w:color w:val="7030A0"/>
                <w:sz w:val="16"/>
                <w:szCs w:val="16"/>
              </w:rPr>
              <w:t>Estimated monthly private student loan payment</w:t>
            </w:r>
          </w:p>
        </w:tc>
        <w:tc>
          <w:tcPr>
            <w:tcW w:w="464" w:type="pct"/>
            <w:vAlign w:val="center"/>
          </w:tcPr>
          <w:p w:rsidRPr="0012711C" w:rsidR="001B2BA8" w:rsidP="001B2BA8" w:rsidRDefault="001B2BA8" w14:paraId="1502E76B" w14:textId="016E8707">
            <w:pPr>
              <w:spacing w:before="0"/>
              <w:rPr>
                <w:color w:val="7030A0"/>
                <w:sz w:val="16"/>
                <w:szCs w:val="16"/>
              </w:rPr>
            </w:pPr>
            <w:r w:rsidRPr="0012711C">
              <w:rPr>
                <w:color w:val="7030A0"/>
                <w:sz w:val="16"/>
                <w:szCs w:val="16"/>
              </w:rPr>
              <w:t>R</w:t>
            </w:r>
          </w:p>
        </w:tc>
        <w:tc>
          <w:tcPr>
            <w:tcW w:w="1093" w:type="pct"/>
            <w:vAlign w:val="center"/>
          </w:tcPr>
          <w:p w:rsidRPr="0012711C" w:rsidR="001B2BA8" w:rsidP="001B2BA8" w:rsidRDefault="001B2BA8" w14:paraId="2B74B30A" w14:textId="5793A5FF">
            <w:pPr>
              <w:spacing w:before="0"/>
              <w:rPr>
                <w:color w:val="7030A0"/>
                <w:sz w:val="16"/>
                <w:szCs w:val="16"/>
              </w:rPr>
            </w:pPr>
            <w:r w:rsidRPr="0012711C">
              <w:rPr>
                <w:color w:val="7030A0"/>
                <w:sz w:val="16"/>
                <w:szCs w:val="16"/>
              </w:rPr>
              <w:t xml:space="preserve">Revised question wording to use language consistent with BB20CPRIVPMT.  </w:t>
            </w:r>
          </w:p>
        </w:tc>
        <w:tc>
          <w:tcPr>
            <w:tcW w:w="450" w:type="pct"/>
          </w:tcPr>
          <w:p w:rsidRPr="0012711C" w:rsidR="001B2BA8" w:rsidP="001B2BA8" w:rsidRDefault="001B2BA8" w14:paraId="37053ED4" w14:textId="01677516">
            <w:pPr>
              <w:spacing w:before="0"/>
              <w:rPr>
                <w:color w:val="7030A0"/>
                <w:sz w:val="16"/>
                <w:szCs w:val="16"/>
              </w:rPr>
            </w:pPr>
            <w:r w:rsidRPr="0012711C">
              <w:rPr>
                <w:color w:val="7030A0"/>
                <w:sz w:val="16"/>
                <w:szCs w:val="16"/>
              </w:rPr>
              <w:t>B&amp;B:08/18</w:t>
            </w:r>
          </w:p>
        </w:tc>
        <w:tc>
          <w:tcPr>
            <w:tcW w:w="514" w:type="pct"/>
          </w:tcPr>
          <w:p w:rsidRPr="0012711C" w:rsidR="001B2BA8" w:rsidP="001B2BA8" w:rsidRDefault="001B2BA8" w14:paraId="6F0DE7F8" w14:textId="77777777">
            <w:pPr>
              <w:spacing w:before="0"/>
              <w:rPr>
                <w:color w:val="7030A0"/>
                <w:sz w:val="16"/>
                <w:szCs w:val="16"/>
              </w:rPr>
            </w:pPr>
          </w:p>
        </w:tc>
        <w:tc>
          <w:tcPr>
            <w:tcW w:w="343" w:type="pct"/>
          </w:tcPr>
          <w:p w:rsidRPr="0012711C" w:rsidR="001B2BA8" w:rsidP="001B2BA8" w:rsidRDefault="001B2BA8" w14:paraId="0388FAED" w14:textId="77777777">
            <w:pPr>
              <w:spacing w:before="0"/>
              <w:rPr>
                <w:color w:val="7030A0"/>
                <w:sz w:val="16"/>
                <w:szCs w:val="16"/>
              </w:rPr>
            </w:pPr>
          </w:p>
        </w:tc>
        <w:tc>
          <w:tcPr>
            <w:tcW w:w="460" w:type="pct"/>
          </w:tcPr>
          <w:p w:rsidRPr="0012711C" w:rsidR="001B2BA8" w:rsidP="001B2BA8" w:rsidRDefault="001B2BA8" w14:paraId="482401F0" w14:textId="77777777">
            <w:pPr>
              <w:spacing w:before="0"/>
              <w:rPr>
                <w:color w:val="7030A0"/>
                <w:sz w:val="16"/>
                <w:szCs w:val="16"/>
              </w:rPr>
            </w:pPr>
          </w:p>
        </w:tc>
      </w:tr>
      <w:tr w:rsidRPr="00E364BE" w:rsidR="001B2BA8" w:rsidTr="00394C2A" w14:paraId="28938A26" w14:textId="286B2171">
        <w:trPr>
          <w:cantSplit/>
          <w:trHeight w:val="144"/>
        </w:trPr>
        <w:tc>
          <w:tcPr>
            <w:tcW w:w="769" w:type="pct"/>
            <w:vAlign w:val="center"/>
          </w:tcPr>
          <w:p w:rsidRPr="00E364BE" w:rsidR="001B2BA8" w:rsidP="001B2BA8" w:rsidRDefault="001B2BA8" w14:paraId="5FB7AC7C" w14:textId="77E8E430">
            <w:pPr>
              <w:spacing w:before="0"/>
              <w:rPr>
                <w:sz w:val="16"/>
                <w:szCs w:val="16"/>
              </w:rPr>
            </w:pPr>
            <w:r w:rsidRPr="00E364BE">
              <w:rPr>
                <w:sz w:val="16"/>
                <w:szCs w:val="16"/>
              </w:rPr>
              <w:t>BB20CPRIVMORE</w:t>
            </w:r>
          </w:p>
        </w:tc>
        <w:tc>
          <w:tcPr>
            <w:tcW w:w="907" w:type="pct"/>
            <w:vAlign w:val="center"/>
          </w:tcPr>
          <w:p w:rsidRPr="00E364BE" w:rsidR="001B2BA8" w:rsidP="001B2BA8" w:rsidRDefault="001B2BA8" w14:paraId="2460E7BE" w14:textId="1631E9BD">
            <w:pPr>
              <w:spacing w:before="0"/>
              <w:rPr>
                <w:sz w:val="16"/>
                <w:szCs w:val="16"/>
              </w:rPr>
            </w:pPr>
            <w:r w:rsidRPr="00E364BE">
              <w:rPr>
                <w:sz w:val="16"/>
                <w:szCs w:val="16"/>
              </w:rPr>
              <w:t>Private loan prepayment</w:t>
            </w:r>
          </w:p>
        </w:tc>
        <w:tc>
          <w:tcPr>
            <w:tcW w:w="464" w:type="pct"/>
            <w:vAlign w:val="center"/>
          </w:tcPr>
          <w:p w:rsidRPr="00E364BE" w:rsidR="001B2BA8" w:rsidP="001B2BA8" w:rsidRDefault="001B2BA8" w14:paraId="34A71D92" w14:textId="05D1E20C">
            <w:pPr>
              <w:spacing w:before="0"/>
              <w:rPr>
                <w:sz w:val="16"/>
                <w:szCs w:val="16"/>
              </w:rPr>
            </w:pPr>
          </w:p>
        </w:tc>
        <w:tc>
          <w:tcPr>
            <w:tcW w:w="1093" w:type="pct"/>
            <w:vAlign w:val="center"/>
          </w:tcPr>
          <w:p w:rsidRPr="00E364BE" w:rsidR="001B2BA8" w:rsidP="001B2BA8" w:rsidRDefault="001B2BA8" w14:paraId="0A2630B3" w14:textId="289AE9CE">
            <w:pPr>
              <w:spacing w:before="0"/>
              <w:rPr>
                <w:sz w:val="16"/>
                <w:szCs w:val="16"/>
              </w:rPr>
            </w:pPr>
            <w:r>
              <w:rPr>
                <w:sz w:val="16"/>
                <w:szCs w:val="16"/>
              </w:rPr>
              <w:t>No change</w:t>
            </w:r>
            <w:r w:rsidRPr="00E364BE">
              <w:rPr>
                <w:sz w:val="16"/>
                <w:szCs w:val="16"/>
              </w:rPr>
              <w:t xml:space="preserve">  </w:t>
            </w:r>
          </w:p>
        </w:tc>
        <w:tc>
          <w:tcPr>
            <w:tcW w:w="450" w:type="pct"/>
          </w:tcPr>
          <w:p w:rsidRPr="00E364BE" w:rsidR="001B2BA8" w:rsidP="001B2BA8" w:rsidRDefault="001B2BA8" w14:paraId="76270184" w14:textId="59D9538F">
            <w:pPr>
              <w:spacing w:before="0"/>
              <w:rPr>
                <w:sz w:val="16"/>
                <w:szCs w:val="16"/>
              </w:rPr>
            </w:pPr>
            <w:r w:rsidRPr="00E364BE">
              <w:rPr>
                <w:sz w:val="16"/>
                <w:szCs w:val="16"/>
              </w:rPr>
              <w:t>B&amp;B:08/18</w:t>
            </w:r>
          </w:p>
        </w:tc>
        <w:tc>
          <w:tcPr>
            <w:tcW w:w="514" w:type="pct"/>
          </w:tcPr>
          <w:p w:rsidRPr="00E364BE" w:rsidR="001B2BA8" w:rsidP="001B2BA8" w:rsidRDefault="001B2BA8" w14:paraId="2017232A" w14:textId="77777777">
            <w:pPr>
              <w:spacing w:before="0"/>
              <w:rPr>
                <w:sz w:val="16"/>
                <w:szCs w:val="16"/>
              </w:rPr>
            </w:pPr>
          </w:p>
        </w:tc>
        <w:tc>
          <w:tcPr>
            <w:tcW w:w="343" w:type="pct"/>
          </w:tcPr>
          <w:p w:rsidRPr="00E364BE" w:rsidR="001B2BA8" w:rsidP="001B2BA8" w:rsidRDefault="001B2BA8" w14:paraId="32ACC1CC" w14:textId="77777777">
            <w:pPr>
              <w:spacing w:before="0"/>
              <w:rPr>
                <w:sz w:val="16"/>
                <w:szCs w:val="16"/>
              </w:rPr>
            </w:pPr>
          </w:p>
        </w:tc>
        <w:tc>
          <w:tcPr>
            <w:tcW w:w="460" w:type="pct"/>
          </w:tcPr>
          <w:p w:rsidRPr="00E364BE" w:rsidR="001B2BA8" w:rsidP="001B2BA8" w:rsidRDefault="001B2BA8" w14:paraId="30EEA9F1" w14:textId="77777777">
            <w:pPr>
              <w:spacing w:before="0"/>
              <w:rPr>
                <w:sz w:val="16"/>
                <w:szCs w:val="16"/>
              </w:rPr>
            </w:pPr>
          </w:p>
        </w:tc>
      </w:tr>
      <w:tr w:rsidRPr="00E364BE" w:rsidR="001B2BA8" w:rsidTr="00394C2A" w14:paraId="6A15459D" w14:textId="4EFA5DBD">
        <w:trPr>
          <w:cantSplit/>
          <w:trHeight w:val="144"/>
        </w:trPr>
        <w:tc>
          <w:tcPr>
            <w:tcW w:w="769" w:type="pct"/>
            <w:vAlign w:val="center"/>
          </w:tcPr>
          <w:p w:rsidRPr="00E364BE" w:rsidR="001B2BA8" w:rsidP="001B2BA8" w:rsidRDefault="001B2BA8" w14:paraId="08E642F0" w14:textId="1F719503">
            <w:pPr>
              <w:spacing w:before="0"/>
              <w:rPr>
                <w:sz w:val="16"/>
                <w:szCs w:val="16"/>
              </w:rPr>
            </w:pPr>
            <w:r w:rsidRPr="00E364BE">
              <w:rPr>
                <w:sz w:val="16"/>
                <w:szCs w:val="16"/>
              </w:rPr>
              <w:t>BB20CPRIVMISS</w:t>
            </w:r>
          </w:p>
        </w:tc>
        <w:tc>
          <w:tcPr>
            <w:tcW w:w="907" w:type="pct"/>
            <w:vAlign w:val="center"/>
          </w:tcPr>
          <w:p w:rsidRPr="00E364BE" w:rsidR="001B2BA8" w:rsidP="001B2BA8" w:rsidRDefault="001B2BA8" w14:paraId="04A2AFC2" w14:textId="54D29998">
            <w:pPr>
              <w:spacing w:before="0"/>
              <w:rPr>
                <w:sz w:val="16"/>
                <w:szCs w:val="16"/>
              </w:rPr>
            </w:pPr>
            <w:r w:rsidRPr="00E364BE">
              <w:rPr>
                <w:sz w:val="16"/>
                <w:szCs w:val="16"/>
              </w:rPr>
              <w:t>Missed a private loan payment</w:t>
            </w:r>
          </w:p>
        </w:tc>
        <w:tc>
          <w:tcPr>
            <w:tcW w:w="464" w:type="pct"/>
            <w:vAlign w:val="center"/>
          </w:tcPr>
          <w:p w:rsidRPr="00E364BE" w:rsidR="001B2BA8" w:rsidP="001B2BA8" w:rsidRDefault="001B2BA8" w14:paraId="703D4C49" w14:textId="5FD99BC8">
            <w:pPr>
              <w:spacing w:before="0"/>
              <w:rPr>
                <w:sz w:val="16"/>
                <w:szCs w:val="16"/>
              </w:rPr>
            </w:pPr>
          </w:p>
        </w:tc>
        <w:tc>
          <w:tcPr>
            <w:tcW w:w="1093" w:type="pct"/>
            <w:vAlign w:val="center"/>
          </w:tcPr>
          <w:p w:rsidRPr="00E364BE" w:rsidR="001B2BA8" w:rsidP="001B2BA8" w:rsidRDefault="001B2BA8" w14:paraId="7AA4902A" w14:textId="5A0849BE">
            <w:pPr>
              <w:spacing w:before="0"/>
              <w:rPr>
                <w:sz w:val="16"/>
                <w:szCs w:val="16"/>
              </w:rPr>
            </w:pPr>
            <w:r>
              <w:rPr>
                <w:sz w:val="16"/>
                <w:szCs w:val="16"/>
              </w:rPr>
              <w:t>No change</w:t>
            </w:r>
            <w:r w:rsidRPr="00E364BE">
              <w:rPr>
                <w:sz w:val="16"/>
                <w:szCs w:val="16"/>
              </w:rPr>
              <w:t xml:space="preserve">  </w:t>
            </w:r>
          </w:p>
        </w:tc>
        <w:tc>
          <w:tcPr>
            <w:tcW w:w="450" w:type="pct"/>
          </w:tcPr>
          <w:p w:rsidRPr="00E364BE" w:rsidR="001B2BA8" w:rsidP="001B2BA8" w:rsidRDefault="001B2BA8" w14:paraId="163BA102" w14:textId="441AF943">
            <w:pPr>
              <w:spacing w:before="0"/>
              <w:rPr>
                <w:sz w:val="16"/>
                <w:szCs w:val="16"/>
              </w:rPr>
            </w:pPr>
            <w:r w:rsidRPr="00E364BE">
              <w:rPr>
                <w:sz w:val="16"/>
                <w:szCs w:val="16"/>
              </w:rPr>
              <w:t>B&amp;B:08/18</w:t>
            </w:r>
          </w:p>
        </w:tc>
        <w:tc>
          <w:tcPr>
            <w:tcW w:w="514" w:type="pct"/>
          </w:tcPr>
          <w:p w:rsidRPr="00E364BE" w:rsidR="001B2BA8" w:rsidP="001B2BA8" w:rsidRDefault="001B2BA8" w14:paraId="77CF364D" w14:textId="7420B81A">
            <w:pPr>
              <w:spacing w:before="0"/>
              <w:rPr>
                <w:sz w:val="16"/>
                <w:szCs w:val="16"/>
              </w:rPr>
            </w:pPr>
          </w:p>
        </w:tc>
        <w:tc>
          <w:tcPr>
            <w:tcW w:w="343" w:type="pct"/>
          </w:tcPr>
          <w:p w:rsidRPr="00E364BE" w:rsidR="001B2BA8" w:rsidP="001B2BA8" w:rsidRDefault="001B2BA8" w14:paraId="63630DCC" w14:textId="77777777">
            <w:pPr>
              <w:spacing w:before="0"/>
              <w:rPr>
                <w:sz w:val="16"/>
                <w:szCs w:val="16"/>
              </w:rPr>
            </w:pPr>
          </w:p>
        </w:tc>
        <w:tc>
          <w:tcPr>
            <w:tcW w:w="460" w:type="pct"/>
          </w:tcPr>
          <w:p w:rsidRPr="00E364BE" w:rsidR="001B2BA8" w:rsidP="001B2BA8" w:rsidRDefault="001B2BA8" w14:paraId="75EAF7AB" w14:textId="77777777">
            <w:pPr>
              <w:spacing w:before="0"/>
              <w:rPr>
                <w:sz w:val="16"/>
                <w:szCs w:val="16"/>
              </w:rPr>
            </w:pPr>
          </w:p>
        </w:tc>
      </w:tr>
      <w:tr w:rsidRPr="005C7A71" w:rsidR="001B2BA8" w:rsidTr="00394C2A" w14:paraId="70AB6F14" w14:textId="522C5D6C">
        <w:trPr>
          <w:cantSplit/>
          <w:trHeight w:val="144"/>
        </w:trPr>
        <w:tc>
          <w:tcPr>
            <w:tcW w:w="769" w:type="pct"/>
            <w:vAlign w:val="center"/>
          </w:tcPr>
          <w:p w:rsidRPr="005C7A71" w:rsidR="001B2BA8" w:rsidP="001B2BA8" w:rsidRDefault="001B2BA8" w14:paraId="2B5970A2" w14:textId="4DCCB569">
            <w:pPr>
              <w:spacing w:before="0"/>
              <w:rPr>
                <w:sz w:val="16"/>
                <w:szCs w:val="16"/>
              </w:rPr>
            </w:pPr>
            <w:r w:rsidRPr="005C7A71">
              <w:rPr>
                <w:sz w:val="16"/>
                <w:szCs w:val="16"/>
              </w:rPr>
              <w:t>BB20CPRIVDEF</w:t>
            </w:r>
          </w:p>
        </w:tc>
        <w:tc>
          <w:tcPr>
            <w:tcW w:w="907" w:type="pct"/>
            <w:vAlign w:val="center"/>
          </w:tcPr>
          <w:p w:rsidRPr="005C7A71" w:rsidR="001B2BA8" w:rsidP="001B2BA8" w:rsidRDefault="001B2BA8" w14:paraId="2142BC2A" w14:textId="24BF60C7">
            <w:pPr>
              <w:spacing w:before="0"/>
              <w:rPr>
                <w:sz w:val="16"/>
                <w:szCs w:val="16"/>
              </w:rPr>
            </w:pPr>
            <w:r w:rsidRPr="005C7A71">
              <w:rPr>
                <w:sz w:val="16"/>
                <w:szCs w:val="16"/>
              </w:rPr>
              <w:t>Ever defaulted on private loans</w:t>
            </w:r>
          </w:p>
        </w:tc>
        <w:tc>
          <w:tcPr>
            <w:tcW w:w="464" w:type="pct"/>
            <w:vAlign w:val="center"/>
          </w:tcPr>
          <w:p w:rsidRPr="005C7A71" w:rsidR="001B2BA8" w:rsidP="001B2BA8" w:rsidRDefault="001B2BA8" w14:paraId="18394B69" w14:textId="1A1B8559">
            <w:pPr>
              <w:spacing w:before="0"/>
              <w:rPr>
                <w:sz w:val="16"/>
                <w:szCs w:val="16"/>
              </w:rPr>
            </w:pPr>
          </w:p>
        </w:tc>
        <w:tc>
          <w:tcPr>
            <w:tcW w:w="1093" w:type="pct"/>
            <w:vAlign w:val="center"/>
          </w:tcPr>
          <w:p w:rsidRPr="005C7A71" w:rsidR="001B2BA8" w:rsidP="001B2BA8" w:rsidRDefault="001B2BA8" w14:paraId="690EBECD" w14:textId="2D72B698">
            <w:pPr>
              <w:spacing w:before="0"/>
              <w:rPr>
                <w:sz w:val="16"/>
                <w:szCs w:val="16"/>
              </w:rPr>
            </w:pPr>
            <w:r w:rsidRPr="005C7A71">
              <w:rPr>
                <w:sz w:val="16"/>
                <w:szCs w:val="16"/>
              </w:rPr>
              <w:t>No change</w:t>
            </w:r>
          </w:p>
        </w:tc>
        <w:tc>
          <w:tcPr>
            <w:tcW w:w="450" w:type="pct"/>
          </w:tcPr>
          <w:p w:rsidRPr="005C7A71" w:rsidR="001B2BA8" w:rsidP="001B2BA8" w:rsidRDefault="001B2BA8" w14:paraId="75BABF7F" w14:textId="49224E19">
            <w:pPr>
              <w:spacing w:before="0"/>
              <w:rPr>
                <w:sz w:val="16"/>
                <w:szCs w:val="16"/>
              </w:rPr>
            </w:pPr>
            <w:r w:rsidRPr="005C7A71">
              <w:rPr>
                <w:sz w:val="16"/>
                <w:szCs w:val="16"/>
              </w:rPr>
              <w:t>B&amp;B:08/18</w:t>
            </w:r>
          </w:p>
        </w:tc>
        <w:tc>
          <w:tcPr>
            <w:tcW w:w="514" w:type="pct"/>
          </w:tcPr>
          <w:p w:rsidRPr="005C7A71" w:rsidR="001B2BA8" w:rsidP="001B2BA8" w:rsidRDefault="001B2BA8" w14:paraId="1851631A" w14:textId="77777777">
            <w:pPr>
              <w:spacing w:before="0"/>
              <w:rPr>
                <w:sz w:val="16"/>
                <w:szCs w:val="16"/>
              </w:rPr>
            </w:pPr>
          </w:p>
        </w:tc>
        <w:tc>
          <w:tcPr>
            <w:tcW w:w="343" w:type="pct"/>
          </w:tcPr>
          <w:p w:rsidRPr="005C7A71" w:rsidR="001B2BA8" w:rsidP="001B2BA8" w:rsidRDefault="001B2BA8" w14:paraId="05538895" w14:textId="77777777">
            <w:pPr>
              <w:spacing w:before="0"/>
              <w:rPr>
                <w:sz w:val="16"/>
                <w:szCs w:val="16"/>
              </w:rPr>
            </w:pPr>
          </w:p>
        </w:tc>
        <w:tc>
          <w:tcPr>
            <w:tcW w:w="460" w:type="pct"/>
          </w:tcPr>
          <w:p w:rsidRPr="005C7A71" w:rsidR="001B2BA8" w:rsidP="001B2BA8" w:rsidRDefault="001B2BA8" w14:paraId="0B08CD48" w14:textId="77777777">
            <w:pPr>
              <w:spacing w:before="0"/>
              <w:rPr>
                <w:sz w:val="16"/>
                <w:szCs w:val="16"/>
              </w:rPr>
            </w:pPr>
          </w:p>
        </w:tc>
      </w:tr>
      <w:tr w:rsidRPr="00D0665C" w:rsidR="001B2BA8" w:rsidTr="00394C2A" w14:paraId="43843C19" w14:textId="6BB7FCD9">
        <w:trPr>
          <w:cantSplit/>
          <w:trHeight w:val="144"/>
        </w:trPr>
        <w:tc>
          <w:tcPr>
            <w:tcW w:w="769" w:type="pct"/>
            <w:vAlign w:val="center"/>
          </w:tcPr>
          <w:p w:rsidRPr="00F715A3" w:rsidR="001B2BA8" w:rsidP="001B2BA8" w:rsidRDefault="001B2BA8" w14:paraId="46310425" w14:textId="601C72CE">
            <w:pPr>
              <w:spacing w:before="0"/>
              <w:rPr>
                <w:color w:val="7030A0"/>
                <w:sz w:val="16"/>
                <w:szCs w:val="16"/>
              </w:rPr>
            </w:pPr>
            <w:r w:rsidRPr="00F715A3">
              <w:rPr>
                <w:color w:val="7030A0"/>
                <w:sz w:val="16"/>
                <w:szCs w:val="16"/>
              </w:rPr>
              <w:t>BB20CFEDMORE</w:t>
            </w:r>
          </w:p>
        </w:tc>
        <w:tc>
          <w:tcPr>
            <w:tcW w:w="907" w:type="pct"/>
            <w:vAlign w:val="center"/>
          </w:tcPr>
          <w:p w:rsidRPr="00F715A3" w:rsidR="001B2BA8" w:rsidP="001B2BA8" w:rsidRDefault="001B2BA8" w14:paraId="6178E68B" w14:textId="022A860A">
            <w:pPr>
              <w:spacing w:before="0"/>
              <w:rPr>
                <w:color w:val="7030A0"/>
                <w:sz w:val="16"/>
                <w:szCs w:val="16"/>
              </w:rPr>
            </w:pPr>
            <w:r w:rsidRPr="00F715A3">
              <w:rPr>
                <w:color w:val="7030A0"/>
                <w:sz w:val="16"/>
                <w:szCs w:val="16"/>
              </w:rPr>
              <w:t>Federal loan prepayment</w:t>
            </w:r>
          </w:p>
        </w:tc>
        <w:tc>
          <w:tcPr>
            <w:tcW w:w="464" w:type="pct"/>
            <w:vAlign w:val="center"/>
          </w:tcPr>
          <w:p w:rsidRPr="00F715A3" w:rsidR="001B2BA8" w:rsidP="001B2BA8" w:rsidRDefault="001B2BA8" w14:paraId="763139EF" w14:textId="50CA0B4F">
            <w:pPr>
              <w:spacing w:before="0"/>
              <w:rPr>
                <w:color w:val="7030A0"/>
                <w:sz w:val="16"/>
                <w:szCs w:val="16"/>
              </w:rPr>
            </w:pPr>
            <w:r w:rsidRPr="00F715A3">
              <w:rPr>
                <w:color w:val="7030A0"/>
                <w:sz w:val="16"/>
                <w:szCs w:val="16"/>
              </w:rPr>
              <w:t>R</w:t>
            </w:r>
          </w:p>
        </w:tc>
        <w:tc>
          <w:tcPr>
            <w:tcW w:w="1093" w:type="pct"/>
            <w:vAlign w:val="center"/>
          </w:tcPr>
          <w:p w:rsidRPr="00512448" w:rsidR="001B2BA8" w:rsidP="001B2BA8" w:rsidRDefault="001B2BA8" w14:paraId="5988850D" w14:textId="4C0D4CE0">
            <w:pPr>
              <w:spacing w:before="0"/>
              <w:rPr>
                <w:color w:val="7030A0"/>
                <w:sz w:val="16"/>
                <w:szCs w:val="16"/>
              </w:rPr>
            </w:pPr>
            <w:r w:rsidRPr="00492E29">
              <w:rPr>
                <w:color w:val="7030A0"/>
                <w:sz w:val="16"/>
                <w:szCs w:val="16"/>
              </w:rPr>
              <w:t xml:space="preserve">Added language to measure impact of </w:t>
            </w:r>
            <w:r>
              <w:rPr>
                <w:color w:val="7030A0"/>
                <w:sz w:val="16"/>
                <w:szCs w:val="16"/>
              </w:rPr>
              <w:t>student loan repayment</w:t>
            </w:r>
            <w:r w:rsidRPr="00492E29">
              <w:rPr>
                <w:color w:val="7030A0"/>
                <w:sz w:val="16"/>
                <w:szCs w:val="16"/>
              </w:rPr>
              <w:t xml:space="preserve"> changes </w:t>
            </w:r>
            <w:r w:rsidRPr="00D0665C">
              <w:rPr>
                <w:color w:val="7030A0"/>
                <w:sz w:val="16"/>
                <w:szCs w:val="16"/>
              </w:rPr>
              <w:t xml:space="preserve">in response to </w:t>
            </w:r>
            <w:r w:rsidRPr="00020CBE" w:rsidR="00F92FC4">
              <w:rPr>
                <w:rFonts w:cs="Arial"/>
                <w:color w:val="7030A0"/>
                <w:sz w:val="16"/>
                <w:szCs w:val="16"/>
              </w:rPr>
              <w:t>the coronavirus pandemic</w:t>
            </w:r>
            <w:r w:rsidRPr="00D0665C">
              <w:rPr>
                <w:color w:val="7030A0"/>
                <w:sz w:val="16"/>
                <w:szCs w:val="16"/>
              </w:rPr>
              <w:t>.</w:t>
            </w:r>
          </w:p>
        </w:tc>
        <w:tc>
          <w:tcPr>
            <w:tcW w:w="450" w:type="pct"/>
          </w:tcPr>
          <w:p w:rsidRPr="00512448" w:rsidR="001B2BA8" w:rsidP="001B2BA8" w:rsidRDefault="001B2BA8" w14:paraId="65652E0B" w14:textId="215EB3BE">
            <w:pPr>
              <w:spacing w:before="0"/>
              <w:rPr>
                <w:color w:val="7030A0"/>
                <w:sz w:val="16"/>
                <w:szCs w:val="16"/>
              </w:rPr>
            </w:pPr>
            <w:r w:rsidRPr="00512448">
              <w:rPr>
                <w:color w:val="7030A0"/>
                <w:sz w:val="16"/>
                <w:szCs w:val="16"/>
              </w:rPr>
              <w:t>B&amp;B:08/18</w:t>
            </w:r>
          </w:p>
        </w:tc>
        <w:tc>
          <w:tcPr>
            <w:tcW w:w="514" w:type="pct"/>
          </w:tcPr>
          <w:p w:rsidRPr="00512448" w:rsidR="001B2BA8" w:rsidP="001B2BA8" w:rsidRDefault="001B2BA8" w14:paraId="75A45288" w14:textId="77777777">
            <w:pPr>
              <w:spacing w:before="0"/>
              <w:rPr>
                <w:color w:val="7030A0"/>
                <w:sz w:val="16"/>
                <w:szCs w:val="16"/>
              </w:rPr>
            </w:pPr>
          </w:p>
        </w:tc>
        <w:tc>
          <w:tcPr>
            <w:tcW w:w="343" w:type="pct"/>
          </w:tcPr>
          <w:p w:rsidRPr="00512448" w:rsidR="001B2BA8" w:rsidP="001B2BA8" w:rsidRDefault="001B2BA8" w14:paraId="3BFF12E2" w14:textId="77777777">
            <w:pPr>
              <w:spacing w:before="0"/>
              <w:rPr>
                <w:color w:val="7030A0"/>
                <w:sz w:val="16"/>
                <w:szCs w:val="16"/>
              </w:rPr>
            </w:pPr>
          </w:p>
        </w:tc>
        <w:tc>
          <w:tcPr>
            <w:tcW w:w="460" w:type="pct"/>
          </w:tcPr>
          <w:p w:rsidRPr="00512448" w:rsidR="001B2BA8" w:rsidP="001B2BA8" w:rsidRDefault="001B2BA8" w14:paraId="0C6C0BCB" w14:textId="77777777">
            <w:pPr>
              <w:spacing w:before="0"/>
              <w:rPr>
                <w:color w:val="7030A0"/>
                <w:sz w:val="16"/>
                <w:szCs w:val="16"/>
              </w:rPr>
            </w:pPr>
          </w:p>
        </w:tc>
      </w:tr>
      <w:tr w:rsidRPr="00D0665C" w:rsidR="001B2BA8" w:rsidTr="00394C2A" w14:paraId="1E24FE59" w14:textId="280D2112">
        <w:trPr>
          <w:cantSplit/>
          <w:trHeight w:val="144"/>
        </w:trPr>
        <w:tc>
          <w:tcPr>
            <w:tcW w:w="769" w:type="pct"/>
            <w:vAlign w:val="center"/>
          </w:tcPr>
          <w:p w:rsidRPr="00F715A3" w:rsidR="001B2BA8" w:rsidP="001B2BA8" w:rsidRDefault="001B2BA8" w14:paraId="026AE69C" w14:textId="1D6E2B7A">
            <w:pPr>
              <w:spacing w:before="0"/>
              <w:rPr>
                <w:color w:val="7030A0"/>
                <w:sz w:val="16"/>
                <w:szCs w:val="16"/>
              </w:rPr>
            </w:pPr>
            <w:r w:rsidRPr="00F715A3">
              <w:rPr>
                <w:color w:val="7030A0"/>
                <w:sz w:val="16"/>
                <w:szCs w:val="16"/>
              </w:rPr>
              <w:t>BB20CFEDMISS</w:t>
            </w:r>
          </w:p>
        </w:tc>
        <w:tc>
          <w:tcPr>
            <w:tcW w:w="907" w:type="pct"/>
            <w:vAlign w:val="center"/>
          </w:tcPr>
          <w:p w:rsidRPr="00F715A3" w:rsidR="001B2BA8" w:rsidP="001B2BA8" w:rsidRDefault="001B2BA8" w14:paraId="5A1DB22E" w14:textId="3288F427">
            <w:pPr>
              <w:spacing w:before="0"/>
              <w:rPr>
                <w:color w:val="7030A0"/>
                <w:sz w:val="16"/>
                <w:szCs w:val="16"/>
              </w:rPr>
            </w:pPr>
            <w:r w:rsidRPr="00F715A3">
              <w:rPr>
                <w:color w:val="7030A0"/>
                <w:sz w:val="16"/>
                <w:szCs w:val="16"/>
              </w:rPr>
              <w:t>Missed a federal loan payment</w:t>
            </w:r>
          </w:p>
        </w:tc>
        <w:tc>
          <w:tcPr>
            <w:tcW w:w="464" w:type="pct"/>
            <w:vAlign w:val="center"/>
          </w:tcPr>
          <w:p w:rsidRPr="00F715A3" w:rsidR="001B2BA8" w:rsidP="001B2BA8" w:rsidRDefault="001B2BA8" w14:paraId="404981CE" w14:textId="0FBA4A72">
            <w:pPr>
              <w:spacing w:before="0"/>
              <w:rPr>
                <w:color w:val="7030A0"/>
                <w:sz w:val="16"/>
                <w:szCs w:val="16"/>
              </w:rPr>
            </w:pPr>
            <w:r w:rsidRPr="00F715A3">
              <w:rPr>
                <w:color w:val="7030A0"/>
                <w:sz w:val="16"/>
                <w:szCs w:val="16"/>
              </w:rPr>
              <w:t>R</w:t>
            </w:r>
          </w:p>
        </w:tc>
        <w:tc>
          <w:tcPr>
            <w:tcW w:w="1093" w:type="pct"/>
            <w:vAlign w:val="center"/>
          </w:tcPr>
          <w:p w:rsidRPr="00F715A3" w:rsidR="001B2BA8" w:rsidP="001B2BA8" w:rsidRDefault="001B2BA8" w14:paraId="5F058650" w14:textId="65976772">
            <w:pPr>
              <w:spacing w:before="0"/>
              <w:rPr>
                <w:color w:val="7030A0"/>
                <w:sz w:val="16"/>
                <w:szCs w:val="16"/>
              </w:rPr>
            </w:pPr>
            <w:r w:rsidRPr="00492E29">
              <w:rPr>
                <w:color w:val="7030A0"/>
                <w:sz w:val="16"/>
                <w:szCs w:val="16"/>
              </w:rPr>
              <w:t xml:space="preserve">Added language to </w:t>
            </w:r>
            <w:r w:rsidR="00F715A3">
              <w:rPr>
                <w:color w:val="7030A0"/>
                <w:sz w:val="16"/>
                <w:szCs w:val="16"/>
              </w:rPr>
              <w:t>capture</w:t>
            </w:r>
            <w:r w:rsidRPr="00492E29">
              <w:rPr>
                <w:color w:val="7030A0"/>
                <w:sz w:val="16"/>
                <w:szCs w:val="16"/>
              </w:rPr>
              <w:t xml:space="preserve"> impact of </w:t>
            </w:r>
            <w:r>
              <w:rPr>
                <w:color w:val="7030A0"/>
                <w:sz w:val="16"/>
                <w:szCs w:val="16"/>
              </w:rPr>
              <w:t>student loan repayment</w:t>
            </w:r>
            <w:r w:rsidRPr="00492E29">
              <w:rPr>
                <w:color w:val="7030A0"/>
                <w:sz w:val="16"/>
                <w:szCs w:val="16"/>
              </w:rPr>
              <w:t xml:space="preserve"> changes </w:t>
            </w:r>
            <w:r w:rsidRPr="00D0665C">
              <w:rPr>
                <w:color w:val="7030A0"/>
                <w:sz w:val="16"/>
                <w:szCs w:val="16"/>
              </w:rPr>
              <w:t xml:space="preserve">in response to </w:t>
            </w:r>
            <w:r w:rsidRPr="00020CBE" w:rsidR="00F92FC4">
              <w:rPr>
                <w:rFonts w:cs="Arial"/>
                <w:color w:val="7030A0"/>
                <w:sz w:val="16"/>
                <w:szCs w:val="16"/>
              </w:rPr>
              <w:t>the coronavirus pandemic</w:t>
            </w:r>
            <w:r w:rsidRPr="00D0665C">
              <w:rPr>
                <w:color w:val="7030A0"/>
                <w:sz w:val="16"/>
                <w:szCs w:val="16"/>
              </w:rPr>
              <w:t>.</w:t>
            </w:r>
          </w:p>
        </w:tc>
        <w:tc>
          <w:tcPr>
            <w:tcW w:w="450" w:type="pct"/>
          </w:tcPr>
          <w:p w:rsidRPr="00F715A3" w:rsidR="001B2BA8" w:rsidP="001B2BA8" w:rsidRDefault="001B2BA8" w14:paraId="71FE9A07" w14:textId="069BC845">
            <w:pPr>
              <w:spacing w:before="0"/>
              <w:rPr>
                <w:color w:val="7030A0"/>
                <w:sz w:val="16"/>
                <w:szCs w:val="16"/>
              </w:rPr>
            </w:pPr>
            <w:r w:rsidRPr="00F715A3">
              <w:rPr>
                <w:color w:val="7030A0"/>
                <w:sz w:val="16"/>
                <w:szCs w:val="16"/>
              </w:rPr>
              <w:t>B&amp;B:08/18</w:t>
            </w:r>
          </w:p>
        </w:tc>
        <w:tc>
          <w:tcPr>
            <w:tcW w:w="514" w:type="pct"/>
          </w:tcPr>
          <w:p w:rsidRPr="00F715A3" w:rsidR="001B2BA8" w:rsidP="001B2BA8" w:rsidRDefault="001B2BA8" w14:paraId="63B31669" w14:textId="484A3ECD">
            <w:pPr>
              <w:spacing w:before="0"/>
              <w:rPr>
                <w:color w:val="7030A0"/>
                <w:sz w:val="16"/>
                <w:szCs w:val="16"/>
              </w:rPr>
            </w:pPr>
          </w:p>
        </w:tc>
        <w:tc>
          <w:tcPr>
            <w:tcW w:w="343" w:type="pct"/>
          </w:tcPr>
          <w:p w:rsidRPr="00F715A3" w:rsidR="001B2BA8" w:rsidP="001B2BA8" w:rsidRDefault="001B2BA8" w14:paraId="686FA54A" w14:textId="77777777">
            <w:pPr>
              <w:spacing w:before="0"/>
              <w:rPr>
                <w:color w:val="7030A0"/>
                <w:sz w:val="16"/>
                <w:szCs w:val="16"/>
              </w:rPr>
            </w:pPr>
          </w:p>
        </w:tc>
        <w:tc>
          <w:tcPr>
            <w:tcW w:w="460" w:type="pct"/>
          </w:tcPr>
          <w:p w:rsidRPr="00F715A3" w:rsidR="001B2BA8" w:rsidP="001B2BA8" w:rsidRDefault="001B2BA8" w14:paraId="1ABA7D78" w14:textId="77777777">
            <w:pPr>
              <w:spacing w:before="0"/>
              <w:rPr>
                <w:color w:val="7030A0"/>
                <w:sz w:val="16"/>
                <w:szCs w:val="16"/>
              </w:rPr>
            </w:pPr>
          </w:p>
        </w:tc>
      </w:tr>
      <w:tr w:rsidRPr="005C7A71" w:rsidR="001B2BA8" w:rsidTr="00394C2A" w14:paraId="7F6E7021" w14:textId="7F6C1478">
        <w:trPr>
          <w:cantSplit/>
          <w:trHeight w:val="144"/>
        </w:trPr>
        <w:tc>
          <w:tcPr>
            <w:tcW w:w="769" w:type="pct"/>
            <w:vAlign w:val="center"/>
          </w:tcPr>
          <w:p w:rsidRPr="005C7A71" w:rsidR="001B2BA8" w:rsidP="001B2BA8" w:rsidRDefault="001B2BA8" w14:paraId="7CDA415A" w14:textId="5E63E69F">
            <w:pPr>
              <w:spacing w:before="0"/>
              <w:rPr>
                <w:color w:val="7030A0"/>
                <w:sz w:val="16"/>
                <w:szCs w:val="16"/>
              </w:rPr>
            </w:pPr>
            <w:r w:rsidRPr="005C7A71">
              <w:rPr>
                <w:color w:val="7030A0"/>
                <w:sz w:val="16"/>
                <w:szCs w:val="16"/>
              </w:rPr>
              <w:t>BB20CIDRPART</w:t>
            </w:r>
          </w:p>
        </w:tc>
        <w:tc>
          <w:tcPr>
            <w:tcW w:w="907" w:type="pct"/>
            <w:vAlign w:val="center"/>
          </w:tcPr>
          <w:p w:rsidRPr="005C7A71" w:rsidR="001B2BA8" w:rsidP="001B2BA8" w:rsidRDefault="001B2BA8" w14:paraId="5C0A1ED7" w14:textId="48876F1B">
            <w:pPr>
              <w:spacing w:before="0"/>
              <w:rPr>
                <w:color w:val="7030A0"/>
                <w:sz w:val="16"/>
                <w:szCs w:val="16"/>
              </w:rPr>
            </w:pPr>
            <w:r w:rsidRPr="005C7A71">
              <w:rPr>
                <w:color w:val="7030A0"/>
                <w:sz w:val="16"/>
                <w:szCs w:val="16"/>
              </w:rPr>
              <w:t>Enrolled in income-driven repayment (IDR) program</w:t>
            </w:r>
          </w:p>
        </w:tc>
        <w:tc>
          <w:tcPr>
            <w:tcW w:w="464" w:type="pct"/>
            <w:vAlign w:val="center"/>
          </w:tcPr>
          <w:p w:rsidRPr="005C7A71" w:rsidR="001B2BA8" w:rsidP="001B2BA8" w:rsidRDefault="001B2BA8" w14:paraId="0B4E15C5" w14:textId="627ECB30">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4DA5DD1D" w14:textId="4DC3902C">
            <w:pPr>
              <w:spacing w:before="0"/>
              <w:rPr>
                <w:color w:val="7030A0"/>
                <w:sz w:val="16"/>
                <w:szCs w:val="16"/>
              </w:rPr>
            </w:pPr>
            <w:r w:rsidRPr="005C7A71">
              <w:rPr>
                <w:color w:val="7030A0"/>
                <w:sz w:val="16"/>
                <w:szCs w:val="16"/>
              </w:rPr>
              <w:t xml:space="preserve">Revised question wording to include additional income-driven repayment plans. </w:t>
            </w:r>
          </w:p>
        </w:tc>
        <w:tc>
          <w:tcPr>
            <w:tcW w:w="450" w:type="pct"/>
          </w:tcPr>
          <w:p w:rsidRPr="005C7A71" w:rsidR="001B2BA8" w:rsidP="001B2BA8" w:rsidRDefault="001B2BA8" w14:paraId="6F20845D" w14:textId="63E5EC01">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2F0CEE48" w14:textId="77777777">
            <w:pPr>
              <w:spacing w:before="0"/>
              <w:rPr>
                <w:color w:val="7030A0"/>
                <w:sz w:val="16"/>
                <w:szCs w:val="16"/>
              </w:rPr>
            </w:pPr>
          </w:p>
        </w:tc>
        <w:tc>
          <w:tcPr>
            <w:tcW w:w="343" w:type="pct"/>
          </w:tcPr>
          <w:p w:rsidRPr="005C7A71" w:rsidR="001B2BA8" w:rsidP="001B2BA8" w:rsidRDefault="001B2BA8" w14:paraId="1E1DFC8D" w14:textId="77777777">
            <w:pPr>
              <w:spacing w:before="0"/>
              <w:rPr>
                <w:color w:val="7030A0"/>
                <w:sz w:val="16"/>
                <w:szCs w:val="16"/>
              </w:rPr>
            </w:pPr>
          </w:p>
        </w:tc>
        <w:tc>
          <w:tcPr>
            <w:tcW w:w="460" w:type="pct"/>
          </w:tcPr>
          <w:p w:rsidRPr="005C7A71" w:rsidR="001B2BA8" w:rsidP="001B2BA8" w:rsidRDefault="001B2BA8" w14:paraId="705A426A" w14:textId="77777777">
            <w:pPr>
              <w:spacing w:before="0"/>
              <w:rPr>
                <w:color w:val="7030A0"/>
                <w:sz w:val="16"/>
                <w:szCs w:val="16"/>
              </w:rPr>
            </w:pPr>
          </w:p>
        </w:tc>
      </w:tr>
      <w:tr w:rsidRPr="005C7A71" w:rsidR="001B2BA8" w:rsidTr="00394C2A" w14:paraId="40245A9B" w14:textId="51B2E267">
        <w:trPr>
          <w:cantSplit/>
          <w:trHeight w:val="144"/>
        </w:trPr>
        <w:tc>
          <w:tcPr>
            <w:tcW w:w="769" w:type="pct"/>
            <w:vAlign w:val="center"/>
          </w:tcPr>
          <w:p w:rsidRPr="005C7A71" w:rsidR="001B2BA8" w:rsidP="001B2BA8" w:rsidRDefault="001B2BA8" w14:paraId="543D5E03" w14:textId="60D61336">
            <w:pPr>
              <w:spacing w:before="0"/>
              <w:rPr>
                <w:sz w:val="16"/>
                <w:szCs w:val="16"/>
              </w:rPr>
            </w:pPr>
            <w:r w:rsidRPr="005C7A71">
              <w:rPr>
                <w:sz w:val="16"/>
                <w:szCs w:val="16"/>
              </w:rPr>
              <w:t>BB20CIDRAWARE</w:t>
            </w:r>
          </w:p>
        </w:tc>
        <w:tc>
          <w:tcPr>
            <w:tcW w:w="907" w:type="pct"/>
            <w:vAlign w:val="center"/>
          </w:tcPr>
          <w:p w:rsidRPr="005C7A71" w:rsidR="001B2BA8" w:rsidP="001B2BA8" w:rsidRDefault="001B2BA8" w14:paraId="514C7C85" w14:textId="7ABF3383">
            <w:pPr>
              <w:spacing w:before="0"/>
              <w:rPr>
                <w:sz w:val="16"/>
                <w:szCs w:val="16"/>
              </w:rPr>
            </w:pPr>
            <w:r w:rsidRPr="005C7A71">
              <w:rPr>
                <w:sz w:val="16"/>
                <w:szCs w:val="16"/>
              </w:rPr>
              <w:t>Heard of income-driven repayment (IDR) plans</w:t>
            </w:r>
          </w:p>
        </w:tc>
        <w:tc>
          <w:tcPr>
            <w:tcW w:w="464" w:type="pct"/>
            <w:vAlign w:val="center"/>
          </w:tcPr>
          <w:p w:rsidRPr="005C7A71" w:rsidR="001B2BA8" w:rsidP="001B2BA8" w:rsidRDefault="001B2BA8" w14:paraId="7E51D593" w14:textId="72CF1B59">
            <w:pPr>
              <w:spacing w:before="0"/>
              <w:rPr>
                <w:sz w:val="16"/>
                <w:szCs w:val="16"/>
              </w:rPr>
            </w:pPr>
          </w:p>
        </w:tc>
        <w:tc>
          <w:tcPr>
            <w:tcW w:w="1093" w:type="pct"/>
            <w:vAlign w:val="center"/>
          </w:tcPr>
          <w:p w:rsidRPr="005C7A71" w:rsidR="001B2BA8" w:rsidP="001B2BA8" w:rsidRDefault="001B2BA8" w14:paraId="247B71BF" w14:textId="129C4794">
            <w:pPr>
              <w:spacing w:before="0"/>
              <w:rPr>
                <w:sz w:val="16"/>
                <w:szCs w:val="16"/>
              </w:rPr>
            </w:pPr>
            <w:r w:rsidRPr="005C7A71">
              <w:rPr>
                <w:sz w:val="16"/>
                <w:szCs w:val="16"/>
              </w:rPr>
              <w:t>No change</w:t>
            </w:r>
          </w:p>
        </w:tc>
        <w:tc>
          <w:tcPr>
            <w:tcW w:w="450" w:type="pct"/>
          </w:tcPr>
          <w:p w:rsidRPr="005C7A71" w:rsidR="001B2BA8" w:rsidP="001B2BA8" w:rsidRDefault="001B2BA8" w14:paraId="2EC78447" w14:textId="4381C16B">
            <w:pPr>
              <w:spacing w:before="0"/>
              <w:rPr>
                <w:sz w:val="16"/>
                <w:szCs w:val="16"/>
              </w:rPr>
            </w:pPr>
            <w:r w:rsidRPr="005C7A71">
              <w:rPr>
                <w:sz w:val="16"/>
                <w:szCs w:val="16"/>
              </w:rPr>
              <w:t>B&amp;B:08/18</w:t>
            </w:r>
          </w:p>
        </w:tc>
        <w:tc>
          <w:tcPr>
            <w:tcW w:w="514" w:type="pct"/>
          </w:tcPr>
          <w:p w:rsidRPr="005C7A71" w:rsidR="001B2BA8" w:rsidP="001B2BA8" w:rsidRDefault="001B2BA8" w14:paraId="72B50141" w14:textId="77777777">
            <w:pPr>
              <w:spacing w:before="0"/>
              <w:rPr>
                <w:sz w:val="16"/>
                <w:szCs w:val="16"/>
              </w:rPr>
            </w:pPr>
          </w:p>
        </w:tc>
        <w:tc>
          <w:tcPr>
            <w:tcW w:w="343" w:type="pct"/>
          </w:tcPr>
          <w:p w:rsidRPr="005C7A71" w:rsidR="001B2BA8" w:rsidP="001B2BA8" w:rsidRDefault="001B2BA8" w14:paraId="24FE0577" w14:textId="77777777">
            <w:pPr>
              <w:spacing w:before="0"/>
              <w:rPr>
                <w:sz w:val="16"/>
                <w:szCs w:val="16"/>
              </w:rPr>
            </w:pPr>
          </w:p>
        </w:tc>
        <w:tc>
          <w:tcPr>
            <w:tcW w:w="460" w:type="pct"/>
          </w:tcPr>
          <w:p w:rsidRPr="005C7A71" w:rsidR="001B2BA8" w:rsidP="001B2BA8" w:rsidRDefault="001B2BA8" w14:paraId="56A47A09" w14:textId="77777777">
            <w:pPr>
              <w:spacing w:before="0"/>
              <w:rPr>
                <w:sz w:val="16"/>
                <w:szCs w:val="16"/>
              </w:rPr>
            </w:pPr>
          </w:p>
        </w:tc>
      </w:tr>
      <w:tr w:rsidRPr="005C7A71" w:rsidR="001B2BA8" w:rsidTr="00394C2A" w14:paraId="55367AF4" w14:textId="7EEA8554">
        <w:trPr>
          <w:cantSplit/>
          <w:trHeight w:val="144"/>
        </w:trPr>
        <w:tc>
          <w:tcPr>
            <w:tcW w:w="769" w:type="pct"/>
            <w:vAlign w:val="center"/>
          </w:tcPr>
          <w:p w:rsidRPr="00F715A3" w:rsidR="001B2BA8" w:rsidP="001B2BA8" w:rsidRDefault="001B2BA8" w14:paraId="5EFFC98F" w14:textId="30317163">
            <w:pPr>
              <w:spacing w:before="0"/>
              <w:rPr>
                <w:color w:val="7030A0"/>
                <w:sz w:val="16"/>
                <w:szCs w:val="16"/>
              </w:rPr>
            </w:pPr>
            <w:r w:rsidRPr="00F715A3">
              <w:rPr>
                <w:color w:val="7030A0"/>
                <w:sz w:val="16"/>
                <w:szCs w:val="16"/>
              </w:rPr>
              <w:t>BB20CIDRWHY</w:t>
            </w:r>
          </w:p>
        </w:tc>
        <w:tc>
          <w:tcPr>
            <w:tcW w:w="907" w:type="pct"/>
            <w:vAlign w:val="center"/>
          </w:tcPr>
          <w:p w:rsidRPr="00F715A3" w:rsidR="001B2BA8" w:rsidP="001B2BA8" w:rsidRDefault="001B2BA8" w14:paraId="15E44E24" w14:textId="2A66FDC6">
            <w:pPr>
              <w:spacing w:before="0"/>
              <w:rPr>
                <w:color w:val="7030A0"/>
                <w:sz w:val="16"/>
                <w:szCs w:val="16"/>
              </w:rPr>
            </w:pPr>
            <w:r w:rsidRPr="00F715A3">
              <w:rPr>
                <w:color w:val="7030A0"/>
                <w:sz w:val="16"/>
                <w:szCs w:val="16"/>
              </w:rPr>
              <w:t>Reasons not enrolled in income-driven repayment (IDR) programs</w:t>
            </w:r>
          </w:p>
        </w:tc>
        <w:tc>
          <w:tcPr>
            <w:tcW w:w="464" w:type="pct"/>
            <w:vAlign w:val="center"/>
          </w:tcPr>
          <w:p w:rsidRPr="00F715A3" w:rsidR="001B2BA8" w:rsidP="001B2BA8" w:rsidRDefault="001B2BA8" w14:paraId="729670B9" w14:textId="40A9F6BC">
            <w:pPr>
              <w:spacing w:before="0"/>
              <w:rPr>
                <w:color w:val="7030A0"/>
                <w:sz w:val="16"/>
                <w:szCs w:val="16"/>
              </w:rPr>
            </w:pPr>
            <w:r w:rsidRPr="00F715A3">
              <w:rPr>
                <w:color w:val="7030A0"/>
                <w:sz w:val="16"/>
                <w:szCs w:val="16"/>
              </w:rPr>
              <w:t>R</w:t>
            </w:r>
          </w:p>
        </w:tc>
        <w:tc>
          <w:tcPr>
            <w:tcW w:w="1093" w:type="pct"/>
            <w:vAlign w:val="center"/>
          </w:tcPr>
          <w:p w:rsidRPr="00F715A3" w:rsidR="001B2BA8" w:rsidP="001B2BA8" w:rsidRDefault="001B2BA8" w14:paraId="106F6B83" w14:textId="1D67A9DD">
            <w:pPr>
              <w:spacing w:before="0"/>
              <w:rPr>
                <w:color w:val="7030A0"/>
                <w:sz w:val="16"/>
                <w:szCs w:val="16"/>
              </w:rPr>
            </w:pPr>
            <w:r w:rsidRPr="00492E29">
              <w:rPr>
                <w:color w:val="7030A0"/>
                <w:sz w:val="16"/>
                <w:szCs w:val="16"/>
              </w:rPr>
              <w:t xml:space="preserve">Added language to </w:t>
            </w:r>
            <w:r w:rsidR="00F715A3">
              <w:rPr>
                <w:color w:val="7030A0"/>
                <w:sz w:val="16"/>
                <w:szCs w:val="16"/>
              </w:rPr>
              <w:t>capture</w:t>
            </w:r>
            <w:r w:rsidRPr="00492E29">
              <w:rPr>
                <w:color w:val="7030A0"/>
                <w:sz w:val="16"/>
                <w:szCs w:val="16"/>
              </w:rPr>
              <w:t xml:space="preserve"> impact of </w:t>
            </w:r>
            <w:r>
              <w:rPr>
                <w:color w:val="7030A0"/>
                <w:sz w:val="16"/>
                <w:szCs w:val="16"/>
              </w:rPr>
              <w:t>student loan repayment</w:t>
            </w:r>
            <w:r w:rsidRPr="00492E29">
              <w:rPr>
                <w:color w:val="7030A0"/>
                <w:sz w:val="16"/>
                <w:szCs w:val="16"/>
              </w:rPr>
              <w:t xml:space="preserve"> changes </w:t>
            </w:r>
            <w:r w:rsidRPr="00D0665C">
              <w:rPr>
                <w:color w:val="7030A0"/>
                <w:sz w:val="16"/>
                <w:szCs w:val="16"/>
              </w:rPr>
              <w:t xml:space="preserve">in response to </w:t>
            </w:r>
            <w:r w:rsidRPr="00020CBE" w:rsidR="00F92FC4">
              <w:rPr>
                <w:rFonts w:cs="Arial"/>
                <w:color w:val="7030A0"/>
                <w:sz w:val="16"/>
                <w:szCs w:val="16"/>
              </w:rPr>
              <w:t>the coronavirus pandemic</w:t>
            </w:r>
            <w:r w:rsidRPr="00D0665C">
              <w:rPr>
                <w:color w:val="7030A0"/>
                <w:sz w:val="16"/>
                <w:szCs w:val="16"/>
              </w:rPr>
              <w:t>.</w:t>
            </w:r>
          </w:p>
        </w:tc>
        <w:tc>
          <w:tcPr>
            <w:tcW w:w="450" w:type="pct"/>
          </w:tcPr>
          <w:p w:rsidRPr="00F715A3" w:rsidR="001B2BA8" w:rsidP="001B2BA8" w:rsidRDefault="001B2BA8" w14:paraId="1D7C2F46" w14:textId="01A574E2">
            <w:pPr>
              <w:spacing w:before="0"/>
              <w:rPr>
                <w:color w:val="7030A0"/>
                <w:sz w:val="16"/>
                <w:szCs w:val="16"/>
              </w:rPr>
            </w:pPr>
            <w:r w:rsidRPr="00F715A3">
              <w:rPr>
                <w:color w:val="7030A0"/>
                <w:sz w:val="16"/>
                <w:szCs w:val="16"/>
              </w:rPr>
              <w:t>B&amp;B:08/18</w:t>
            </w:r>
          </w:p>
        </w:tc>
        <w:tc>
          <w:tcPr>
            <w:tcW w:w="514" w:type="pct"/>
          </w:tcPr>
          <w:p w:rsidRPr="00F715A3" w:rsidR="001B2BA8" w:rsidP="001B2BA8" w:rsidRDefault="001B2BA8" w14:paraId="402E4A20" w14:textId="77777777">
            <w:pPr>
              <w:spacing w:before="0"/>
              <w:rPr>
                <w:color w:val="7030A0"/>
                <w:sz w:val="16"/>
                <w:szCs w:val="16"/>
              </w:rPr>
            </w:pPr>
          </w:p>
        </w:tc>
        <w:tc>
          <w:tcPr>
            <w:tcW w:w="343" w:type="pct"/>
          </w:tcPr>
          <w:p w:rsidRPr="00F715A3" w:rsidR="001B2BA8" w:rsidP="001B2BA8" w:rsidRDefault="001B2BA8" w14:paraId="4ADE8238" w14:textId="77777777">
            <w:pPr>
              <w:spacing w:before="0"/>
              <w:rPr>
                <w:color w:val="7030A0"/>
                <w:sz w:val="16"/>
                <w:szCs w:val="16"/>
              </w:rPr>
            </w:pPr>
          </w:p>
        </w:tc>
        <w:tc>
          <w:tcPr>
            <w:tcW w:w="460" w:type="pct"/>
          </w:tcPr>
          <w:p w:rsidRPr="00F715A3" w:rsidR="001B2BA8" w:rsidP="001B2BA8" w:rsidRDefault="001B2BA8" w14:paraId="0609F476" w14:textId="77777777">
            <w:pPr>
              <w:spacing w:before="0"/>
              <w:rPr>
                <w:color w:val="7030A0"/>
                <w:sz w:val="16"/>
                <w:szCs w:val="16"/>
              </w:rPr>
            </w:pPr>
          </w:p>
        </w:tc>
      </w:tr>
      <w:tr w:rsidRPr="005C7A71" w:rsidR="001B2BA8" w:rsidTr="00394C2A" w14:paraId="5BAAB862" w14:textId="46F3F99B">
        <w:trPr>
          <w:cantSplit/>
          <w:trHeight w:val="144"/>
        </w:trPr>
        <w:tc>
          <w:tcPr>
            <w:tcW w:w="769" w:type="pct"/>
            <w:vAlign w:val="center"/>
          </w:tcPr>
          <w:p w:rsidRPr="005C7A71" w:rsidR="001B2BA8" w:rsidP="001B2BA8" w:rsidRDefault="001B2BA8" w14:paraId="03E05F5F" w14:textId="4AD7CB68">
            <w:pPr>
              <w:spacing w:before="0"/>
              <w:rPr>
                <w:color w:val="7030A0"/>
                <w:sz w:val="16"/>
                <w:szCs w:val="16"/>
              </w:rPr>
            </w:pPr>
            <w:r w:rsidRPr="005C7A71">
              <w:rPr>
                <w:color w:val="7030A0"/>
                <w:sz w:val="16"/>
                <w:szCs w:val="16"/>
              </w:rPr>
              <w:t>BB20CELNPLAN</w:t>
            </w:r>
          </w:p>
        </w:tc>
        <w:tc>
          <w:tcPr>
            <w:tcW w:w="907" w:type="pct"/>
            <w:vAlign w:val="center"/>
          </w:tcPr>
          <w:p w:rsidRPr="005C7A71" w:rsidR="001B2BA8" w:rsidP="001B2BA8" w:rsidRDefault="001B2BA8" w14:paraId="51B76619" w14:textId="50102AC9">
            <w:pPr>
              <w:spacing w:before="0"/>
              <w:rPr>
                <w:color w:val="7030A0"/>
                <w:sz w:val="16"/>
                <w:szCs w:val="16"/>
              </w:rPr>
            </w:pPr>
            <w:r w:rsidRPr="005C7A71">
              <w:rPr>
                <w:color w:val="7030A0"/>
                <w:sz w:val="16"/>
                <w:szCs w:val="16"/>
              </w:rPr>
              <w:t xml:space="preserve">Help paying back student loans from family or friends </w:t>
            </w:r>
          </w:p>
        </w:tc>
        <w:tc>
          <w:tcPr>
            <w:tcW w:w="464" w:type="pct"/>
            <w:vAlign w:val="center"/>
          </w:tcPr>
          <w:p w:rsidRPr="005C7A71" w:rsidR="001B2BA8" w:rsidP="001B2BA8" w:rsidRDefault="001B2BA8" w14:paraId="03D4BBD4" w14:textId="3545DD29">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13367954" w14:textId="66A6B846">
            <w:pPr>
              <w:spacing w:before="0"/>
              <w:rPr>
                <w:color w:val="7030A0"/>
                <w:sz w:val="16"/>
                <w:szCs w:val="16"/>
              </w:rPr>
            </w:pPr>
            <w:r>
              <w:rPr>
                <w:color w:val="7030A0"/>
                <w:sz w:val="16"/>
                <w:szCs w:val="16"/>
              </w:rPr>
              <w:t xml:space="preserve">Added transitional language </w:t>
            </w:r>
            <w:r w:rsidRPr="005C7A71">
              <w:rPr>
                <w:color w:val="7030A0"/>
                <w:sz w:val="16"/>
                <w:szCs w:val="16"/>
              </w:rPr>
              <w:t xml:space="preserve">to </w:t>
            </w:r>
            <w:r>
              <w:rPr>
                <w:color w:val="7030A0"/>
                <w:sz w:val="16"/>
                <w:szCs w:val="16"/>
              </w:rPr>
              <w:t>question wording to improve topic transition.</w:t>
            </w:r>
          </w:p>
        </w:tc>
        <w:tc>
          <w:tcPr>
            <w:tcW w:w="450" w:type="pct"/>
          </w:tcPr>
          <w:p w:rsidRPr="005C7A71" w:rsidR="001B2BA8" w:rsidP="001B2BA8" w:rsidRDefault="001B2BA8" w14:paraId="2BD93FAB" w14:textId="79425AE1">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486C46C8" w14:textId="77777777">
            <w:pPr>
              <w:spacing w:before="0"/>
              <w:rPr>
                <w:color w:val="7030A0"/>
                <w:sz w:val="16"/>
                <w:szCs w:val="16"/>
              </w:rPr>
            </w:pPr>
          </w:p>
        </w:tc>
        <w:tc>
          <w:tcPr>
            <w:tcW w:w="343" w:type="pct"/>
          </w:tcPr>
          <w:p w:rsidRPr="005C7A71" w:rsidR="001B2BA8" w:rsidP="001B2BA8" w:rsidRDefault="001B2BA8" w14:paraId="7CE44151" w14:textId="77777777">
            <w:pPr>
              <w:spacing w:before="0"/>
              <w:rPr>
                <w:color w:val="7030A0"/>
                <w:sz w:val="16"/>
                <w:szCs w:val="16"/>
              </w:rPr>
            </w:pPr>
          </w:p>
        </w:tc>
        <w:tc>
          <w:tcPr>
            <w:tcW w:w="460" w:type="pct"/>
          </w:tcPr>
          <w:p w:rsidRPr="005C7A71" w:rsidR="001B2BA8" w:rsidP="001B2BA8" w:rsidRDefault="001B2BA8" w14:paraId="18BB85A1" w14:textId="77777777">
            <w:pPr>
              <w:spacing w:before="0"/>
              <w:rPr>
                <w:color w:val="7030A0"/>
                <w:sz w:val="16"/>
                <w:szCs w:val="16"/>
              </w:rPr>
            </w:pPr>
          </w:p>
        </w:tc>
      </w:tr>
      <w:tr w:rsidRPr="005C7A71" w:rsidR="001B2BA8" w:rsidTr="00394C2A" w14:paraId="42724BDF" w14:textId="6D022E8D">
        <w:trPr>
          <w:cantSplit/>
          <w:trHeight w:val="144"/>
        </w:trPr>
        <w:tc>
          <w:tcPr>
            <w:tcW w:w="769" w:type="pct"/>
            <w:vAlign w:val="center"/>
          </w:tcPr>
          <w:p w:rsidRPr="005C7A71" w:rsidR="001B2BA8" w:rsidP="001B2BA8" w:rsidRDefault="001B2BA8" w14:paraId="436D5073" w14:textId="21BEA185">
            <w:pPr>
              <w:spacing w:before="0"/>
              <w:rPr>
                <w:sz w:val="16"/>
                <w:szCs w:val="16"/>
              </w:rPr>
            </w:pPr>
            <w:r w:rsidRPr="005C7A71">
              <w:rPr>
                <w:sz w:val="16"/>
                <w:szCs w:val="16"/>
              </w:rPr>
              <w:t>BB20DINTRO</w:t>
            </w:r>
          </w:p>
        </w:tc>
        <w:tc>
          <w:tcPr>
            <w:tcW w:w="907" w:type="pct"/>
            <w:vAlign w:val="center"/>
          </w:tcPr>
          <w:p w:rsidRPr="005C7A71" w:rsidR="001B2BA8" w:rsidP="001B2BA8" w:rsidRDefault="001B2BA8" w14:paraId="53B42158" w14:textId="627F289E">
            <w:pPr>
              <w:spacing w:before="0"/>
              <w:rPr>
                <w:sz w:val="16"/>
                <w:szCs w:val="16"/>
              </w:rPr>
            </w:pPr>
            <w:r w:rsidRPr="005C7A71">
              <w:rPr>
                <w:sz w:val="16"/>
                <w:szCs w:val="16"/>
              </w:rPr>
              <w:t>Postbaccalaureate employment introduction</w:t>
            </w:r>
          </w:p>
        </w:tc>
        <w:tc>
          <w:tcPr>
            <w:tcW w:w="464" w:type="pct"/>
            <w:vAlign w:val="center"/>
          </w:tcPr>
          <w:p w:rsidRPr="005C7A71" w:rsidR="001B2BA8" w:rsidP="001B2BA8" w:rsidRDefault="001B2BA8" w14:paraId="40701771" w14:textId="77777777">
            <w:pPr>
              <w:spacing w:before="0"/>
              <w:rPr>
                <w:sz w:val="16"/>
                <w:szCs w:val="16"/>
              </w:rPr>
            </w:pPr>
          </w:p>
        </w:tc>
        <w:tc>
          <w:tcPr>
            <w:tcW w:w="1093" w:type="pct"/>
            <w:vAlign w:val="center"/>
          </w:tcPr>
          <w:p w:rsidRPr="005C7A71" w:rsidR="001B2BA8" w:rsidP="001B2BA8" w:rsidRDefault="001B2BA8" w14:paraId="2740282A" w14:textId="1C6B9F7F">
            <w:pPr>
              <w:spacing w:before="0"/>
              <w:rPr>
                <w:sz w:val="16"/>
                <w:szCs w:val="16"/>
              </w:rPr>
            </w:pPr>
            <w:r w:rsidRPr="005C7A71">
              <w:rPr>
                <w:sz w:val="16"/>
                <w:szCs w:val="16"/>
              </w:rPr>
              <w:t>No change</w:t>
            </w:r>
          </w:p>
        </w:tc>
        <w:tc>
          <w:tcPr>
            <w:tcW w:w="450" w:type="pct"/>
          </w:tcPr>
          <w:p w:rsidRPr="005C7A71" w:rsidR="001B2BA8" w:rsidP="001B2BA8" w:rsidRDefault="001B2BA8" w14:paraId="63518C20" w14:textId="3C19BF9A">
            <w:pPr>
              <w:spacing w:before="0"/>
              <w:rPr>
                <w:sz w:val="16"/>
                <w:szCs w:val="16"/>
              </w:rPr>
            </w:pPr>
            <w:r w:rsidRPr="005C7A71">
              <w:rPr>
                <w:sz w:val="16"/>
                <w:szCs w:val="16"/>
              </w:rPr>
              <w:t>B&amp;B:16/17</w:t>
            </w:r>
          </w:p>
        </w:tc>
        <w:tc>
          <w:tcPr>
            <w:tcW w:w="514" w:type="pct"/>
          </w:tcPr>
          <w:p w:rsidRPr="005C7A71" w:rsidR="001B2BA8" w:rsidP="001B2BA8" w:rsidRDefault="001B2BA8" w14:paraId="4A79A2A8" w14:textId="2A635421">
            <w:pPr>
              <w:spacing w:before="0"/>
              <w:rPr>
                <w:sz w:val="16"/>
                <w:szCs w:val="16"/>
              </w:rPr>
            </w:pPr>
            <w:r w:rsidRPr="005C7A71">
              <w:rPr>
                <w:sz w:val="16"/>
                <w:szCs w:val="16"/>
              </w:rPr>
              <w:t>X</w:t>
            </w:r>
          </w:p>
        </w:tc>
        <w:tc>
          <w:tcPr>
            <w:tcW w:w="343" w:type="pct"/>
          </w:tcPr>
          <w:p w:rsidRPr="005C7A71" w:rsidR="001B2BA8" w:rsidP="001B2BA8" w:rsidRDefault="001B2BA8" w14:paraId="3761EA9D" w14:textId="77777777">
            <w:pPr>
              <w:spacing w:before="0"/>
              <w:rPr>
                <w:sz w:val="16"/>
                <w:szCs w:val="16"/>
              </w:rPr>
            </w:pPr>
          </w:p>
        </w:tc>
        <w:tc>
          <w:tcPr>
            <w:tcW w:w="460" w:type="pct"/>
          </w:tcPr>
          <w:p w:rsidRPr="005C7A71" w:rsidR="001B2BA8" w:rsidP="001B2BA8" w:rsidRDefault="001B2BA8" w14:paraId="07C0D8DA" w14:textId="77777777">
            <w:pPr>
              <w:spacing w:before="0"/>
              <w:rPr>
                <w:sz w:val="16"/>
                <w:szCs w:val="16"/>
              </w:rPr>
            </w:pPr>
          </w:p>
        </w:tc>
      </w:tr>
      <w:tr w:rsidRPr="005C7A71" w:rsidR="001B2BA8" w:rsidTr="00394C2A" w14:paraId="0995F067" w14:textId="0C4BDFF7">
        <w:trPr>
          <w:cantSplit/>
          <w:trHeight w:val="144"/>
        </w:trPr>
        <w:tc>
          <w:tcPr>
            <w:tcW w:w="769" w:type="pct"/>
            <w:vAlign w:val="center"/>
          </w:tcPr>
          <w:p w:rsidRPr="005C7A71" w:rsidR="001B2BA8" w:rsidP="001B2BA8" w:rsidRDefault="001B2BA8" w14:paraId="2DD2F3BB" w14:textId="4D4A6355">
            <w:pPr>
              <w:spacing w:before="0"/>
              <w:rPr>
                <w:color w:val="7030A0"/>
                <w:sz w:val="16"/>
                <w:szCs w:val="16"/>
              </w:rPr>
            </w:pPr>
            <w:r w:rsidRPr="005C7A71">
              <w:rPr>
                <w:color w:val="7030A0"/>
                <w:sz w:val="16"/>
                <w:szCs w:val="16"/>
              </w:rPr>
              <w:t>BB20DCUREMP</w:t>
            </w:r>
          </w:p>
        </w:tc>
        <w:tc>
          <w:tcPr>
            <w:tcW w:w="907" w:type="pct"/>
            <w:vAlign w:val="center"/>
          </w:tcPr>
          <w:p w:rsidRPr="005C7A71" w:rsidR="001B2BA8" w:rsidP="001B2BA8" w:rsidRDefault="001B2BA8" w14:paraId="10DD0728" w14:textId="24F84AC5">
            <w:pPr>
              <w:spacing w:before="0"/>
              <w:rPr>
                <w:color w:val="7030A0"/>
                <w:sz w:val="16"/>
                <w:szCs w:val="16"/>
              </w:rPr>
            </w:pPr>
            <w:r w:rsidRPr="005C7A71">
              <w:rPr>
                <w:color w:val="7030A0"/>
                <w:sz w:val="16"/>
                <w:szCs w:val="16"/>
              </w:rPr>
              <w:t>Employment status as of 4 years after BA</w:t>
            </w:r>
            <w:r>
              <w:rPr>
                <w:color w:val="7030A0"/>
                <w:sz w:val="16"/>
                <w:szCs w:val="16"/>
              </w:rPr>
              <w:t>:</w:t>
            </w:r>
            <w:r w:rsidRPr="005C7A71">
              <w:rPr>
                <w:color w:val="7030A0"/>
                <w:sz w:val="16"/>
                <w:szCs w:val="16"/>
              </w:rPr>
              <w:t xml:space="preserve"> full-time, part-time, or not employed</w:t>
            </w:r>
            <w:r>
              <w:rPr>
                <w:color w:val="7030A0"/>
                <w:sz w:val="16"/>
                <w:szCs w:val="16"/>
              </w:rPr>
              <w:t xml:space="preserve"> (mini only)</w:t>
            </w:r>
          </w:p>
        </w:tc>
        <w:tc>
          <w:tcPr>
            <w:tcW w:w="464" w:type="pct"/>
            <w:vAlign w:val="center"/>
          </w:tcPr>
          <w:p w:rsidRPr="005C7A71" w:rsidR="001B2BA8" w:rsidP="001B2BA8" w:rsidRDefault="001B2BA8" w14:paraId="0A68422E" w14:textId="5697AC44">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5CBF9E79" w14:textId="4C0468EC">
            <w:pPr>
              <w:spacing w:before="0"/>
              <w:rPr>
                <w:color w:val="7030A0"/>
                <w:sz w:val="16"/>
                <w:szCs w:val="16"/>
              </w:rPr>
            </w:pPr>
            <w:r w:rsidRPr="005C7A71">
              <w:rPr>
                <w:color w:val="7030A0"/>
                <w:sz w:val="16"/>
                <w:szCs w:val="16"/>
              </w:rPr>
              <w:t>Revised to reduce burden; combined the response options from B18DCUREMP and B18DEMPFTPT</w:t>
            </w:r>
            <w:r>
              <w:rPr>
                <w:color w:val="7030A0"/>
                <w:sz w:val="16"/>
                <w:szCs w:val="16"/>
              </w:rPr>
              <w:t>.</w:t>
            </w:r>
          </w:p>
        </w:tc>
        <w:tc>
          <w:tcPr>
            <w:tcW w:w="450" w:type="pct"/>
          </w:tcPr>
          <w:p w:rsidRPr="005C7A71" w:rsidR="001B2BA8" w:rsidP="001B2BA8" w:rsidRDefault="001B2BA8" w14:paraId="3E2F77E6" w14:textId="2883AEE0">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3E179AA1" w14:textId="77777777">
            <w:pPr>
              <w:spacing w:before="0"/>
              <w:rPr>
                <w:color w:val="7030A0"/>
                <w:sz w:val="16"/>
                <w:szCs w:val="16"/>
              </w:rPr>
            </w:pPr>
          </w:p>
        </w:tc>
        <w:tc>
          <w:tcPr>
            <w:tcW w:w="343" w:type="pct"/>
          </w:tcPr>
          <w:p w:rsidRPr="005C7A71" w:rsidR="001B2BA8" w:rsidP="001B2BA8" w:rsidRDefault="001B2BA8" w14:paraId="2A93F7CB" w14:textId="13B89BD3">
            <w:pPr>
              <w:spacing w:before="0"/>
              <w:rPr>
                <w:color w:val="7030A0"/>
                <w:sz w:val="16"/>
                <w:szCs w:val="16"/>
              </w:rPr>
            </w:pPr>
            <w:r w:rsidRPr="005C7A71">
              <w:rPr>
                <w:color w:val="7030A0"/>
                <w:sz w:val="16"/>
                <w:szCs w:val="16"/>
              </w:rPr>
              <w:t>X</w:t>
            </w:r>
          </w:p>
        </w:tc>
        <w:tc>
          <w:tcPr>
            <w:tcW w:w="460" w:type="pct"/>
          </w:tcPr>
          <w:p w:rsidRPr="005C7A71" w:rsidR="001B2BA8" w:rsidP="001B2BA8" w:rsidRDefault="001B2BA8" w14:paraId="55DBC61E" w14:textId="77777777">
            <w:pPr>
              <w:spacing w:before="0"/>
              <w:rPr>
                <w:color w:val="7030A0"/>
                <w:sz w:val="16"/>
                <w:szCs w:val="16"/>
              </w:rPr>
            </w:pPr>
          </w:p>
        </w:tc>
      </w:tr>
      <w:tr w:rsidRPr="005C7A71" w:rsidR="001B2BA8" w:rsidTr="00394C2A" w14:paraId="2BB062A1" w14:textId="6B4C605C">
        <w:trPr>
          <w:cantSplit/>
          <w:trHeight w:val="144"/>
        </w:trPr>
        <w:tc>
          <w:tcPr>
            <w:tcW w:w="769" w:type="pct"/>
            <w:vAlign w:val="center"/>
          </w:tcPr>
          <w:p w:rsidRPr="005C7A71" w:rsidR="001B2BA8" w:rsidP="001B2BA8" w:rsidRDefault="001B2BA8" w14:paraId="35C4E94F" w14:textId="0C1E73C7">
            <w:pPr>
              <w:spacing w:before="0"/>
              <w:rPr>
                <w:sz w:val="16"/>
                <w:szCs w:val="16"/>
              </w:rPr>
            </w:pPr>
            <w:r w:rsidRPr="005C7A71">
              <w:rPr>
                <w:sz w:val="16"/>
                <w:szCs w:val="16"/>
              </w:rPr>
              <w:t>BB20DANYJOBS</w:t>
            </w:r>
          </w:p>
        </w:tc>
        <w:tc>
          <w:tcPr>
            <w:tcW w:w="907" w:type="pct"/>
            <w:vAlign w:val="center"/>
          </w:tcPr>
          <w:p w:rsidRPr="005C7A71" w:rsidR="001B2BA8" w:rsidP="001B2BA8" w:rsidRDefault="001B2BA8" w14:paraId="5E3751F1" w14:textId="5A3862C8">
            <w:pPr>
              <w:spacing w:before="0"/>
              <w:rPr>
                <w:sz w:val="16"/>
                <w:szCs w:val="16"/>
              </w:rPr>
            </w:pPr>
            <w:r w:rsidRPr="005C7A71">
              <w:rPr>
                <w:sz w:val="16"/>
                <w:szCs w:val="16"/>
              </w:rPr>
              <w:t>Worked for pay any time during survey time frame</w:t>
            </w:r>
          </w:p>
        </w:tc>
        <w:tc>
          <w:tcPr>
            <w:tcW w:w="464" w:type="pct"/>
            <w:vAlign w:val="center"/>
          </w:tcPr>
          <w:p w:rsidRPr="005C7A71" w:rsidR="001B2BA8" w:rsidP="001B2BA8" w:rsidRDefault="001B2BA8" w14:paraId="0B4F6704" w14:textId="01F898A5">
            <w:pPr>
              <w:spacing w:before="0"/>
              <w:rPr>
                <w:sz w:val="16"/>
                <w:szCs w:val="16"/>
              </w:rPr>
            </w:pPr>
          </w:p>
        </w:tc>
        <w:tc>
          <w:tcPr>
            <w:tcW w:w="1093" w:type="pct"/>
            <w:vAlign w:val="center"/>
          </w:tcPr>
          <w:p w:rsidRPr="005C7A71" w:rsidR="001B2BA8" w:rsidP="001B2BA8" w:rsidRDefault="001B2BA8" w14:paraId="002FBD7A" w14:textId="67D290AB">
            <w:pPr>
              <w:spacing w:before="0"/>
              <w:rPr>
                <w:sz w:val="16"/>
                <w:szCs w:val="16"/>
              </w:rPr>
            </w:pPr>
            <w:r w:rsidRPr="005C7A71">
              <w:rPr>
                <w:sz w:val="16"/>
                <w:szCs w:val="16"/>
              </w:rPr>
              <w:t>No change</w:t>
            </w:r>
          </w:p>
        </w:tc>
        <w:tc>
          <w:tcPr>
            <w:tcW w:w="450" w:type="pct"/>
          </w:tcPr>
          <w:p w:rsidRPr="005C7A71" w:rsidR="001B2BA8" w:rsidP="001B2BA8" w:rsidRDefault="001B2BA8" w14:paraId="4284AD90" w14:textId="6CAA9087">
            <w:pPr>
              <w:spacing w:before="0"/>
              <w:rPr>
                <w:sz w:val="16"/>
                <w:szCs w:val="16"/>
              </w:rPr>
            </w:pPr>
            <w:r w:rsidRPr="005C7A71">
              <w:rPr>
                <w:sz w:val="16"/>
                <w:szCs w:val="16"/>
              </w:rPr>
              <w:t>B&amp;B:16/17</w:t>
            </w:r>
          </w:p>
        </w:tc>
        <w:tc>
          <w:tcPr>
            <w:tcW w:w="514" w:type="pct"/>
          </w:tcPr>
          <w:p w:rsidRPr="005C7A71" w:rsidR="001B2BA8" w:rsidP="001B2BA8" w:rsidRDefault="001B2BA8" w14:paraId="770348A6" w14:textId="3F9F49FC">
            <w:pPr>
              <w:spacing w:before="0"/>
              <w:rPr>
                <w:sz w:val="16"/>
                <w:szCs w:val="16"/>
              </w:rPr>
            </w:pPr>
            <w:r w:rsidRPr="005C7A71">
              <w:rPr>
                <w:sz w:val="16"/>
                <w:szCs w:val="16"/>
              </w:rPr>
              <w:t>X</w:t>
            </w:r>
          </w:p>
        </w:tc>
        <w:tc>
          <w:tcPr>
            <w:tcW w:w="343" w:type="pct"/>
          </w:tcPr>
          <w:p w:rsidRPr="005C7A71" w:rsidR="001B2BA8" w:rsidP="001B2BA8" w:rsidRDefault="001B2BA8" w14:paraId="540700A3" w14:textId="77777777">
            <w:pPr>
              <w:spacing w:before="0"/>
              <w:rPr>
                <w:sz w:val="16"/>
                <w:szCs w:val="16"/>
              </w:rPr>
            </w:pPr>
          </w:p>
        </w:tc>
        <w:tc>
          <w:tcPr>
            <w:tcW w:w="460" w:type="pct"/>
          </w:tcPr>
          <w:p w:rsidRPr="005C7A71" w:rsidR="001B2BA8" w:rsidP="001B2BA8" w:rsidRDefault="001B2BA8" w14:paraId="6C19A61A" w14:textId="77777777">
            <w:pPr>
              <w:spacing w:before="0"/>
              <w:rPr>
                <w:sz w:val="16"/>
                <w:szCs w:val="16"/>
              </w:rPr>
            </w:pPr>
          </w:p>
        </w:tc>
      </w:tr>
      <w:tr w:rsidRPr="005C7A71" w:rsidR="001B2BA8" w:rsidTr="00394C2A" w14:paraId="4ABF71A6" w14:textId="2F0616E0">
        <w:trPr>
          <w:cantSplit/>
          <w:trHeight w:val="144"/>
        </w:trPr>
        <w:tc>
          <w:tcPr>
            <w:tcW w:w="769" w:type="pct"/>
            <w:vAlign w:val="center"/>
          </w:tcPr>
          <w:p w:rsidRPr="005C7A71" w:rsidR="001B2BA8" w:rsidP="001B2BA8" w:rsidRDefault="001B2BA8" w14:paraId="5C696A35" w14:textId="73A05373">
            <w:pPr>
              <w:spacing w:before="0"/>
              <w:rPr>
                <w:sz w:val="16"/>
                <w:szCs w:val="16"/>
              </w:rPr>
            </w:pPr>
            <w:r w:rsidRPr="005C7A71">
              <w:rPr>
                <w:sz w:val="16"/>
                <w:szCs w:val="16"/>
              </w:rPr>
              <w:lastRenderedPageBreak/>
              <w:t>BB20DNUMEMP</w:t>
            </w:r>
          </w:p>
        </w:tc>
        <w:tc>
          <w:tcPr>
            <w:tcW w:w="907" w:type="pct"/>
            <w:vAlign w:val="center"/>
          </w:tcPr>
          <w:p w:rsidRPr="005C7A71" w:rsidR="001B2BA8" w:rsidP="001B2BA8" w:rsidRDefault="001B2BA8" w14:paraId="531C5915" w14:textId="7889A270">
            <w:pPr>
              <w:spacing w:before="0"/>
              <w:rPr>
                <w:sz w:val="16"/>
                <w:szCs w:val="16"/>
              </w:rPr>
            </w:pPr>
            <w:r w:rsidRPr="005C7A71">
              <w:rPr>
                <w:sz w:val="16"/>
                <w:szCs w:val="16"/>
              </w:rPr>
              <w:t>Number of employers during survey time frame</w:t>
            </w:r>
          </w:p>
        </w:tc>
        <w:tc>
          <w:tcPr>
            <w:tcW w:w="464" w:type="pct"/>
            <w:vAlign w:val="center"/>
          </w:tcPr>
          <w:p w:rsidRPr="005C7A71" w:rsidR="001B2BA8" w:rsidP="001B2BA8" w:rsidRDefault="001B2BA8" w14:paraId="01924EB4" w14:textId="41A24763">
            <w:pPr>
              <w:spacing w:before="0"/>
              <w:rPr>
                <w:sz w:val="16"/>
                <w:szCs w:val="16"/>
              </w:rPr>
            </w:pPr>
          </w:p>
        </w:tc>
        <w:tc>
          <w:tcPr>
            <w:tcW w:w="1093" w:type="pct"/>
            <w:vAlign w:val="center"/>
          </w:tcPr>
          <w:p w:rsidRPr="005C7A71" w:rsidR="001B2BA8" w:rsidP="001B2BA8" w:rsidRDefault="001B2BA8" w14:paraId="64E1FB39" w14:textId="1404DF8B">
            <w:pPr>
              <w:spacing w:before="0"/>
              <w:rPr>
                <w:sz w:val="16"/>
                <w:szCs w:val="16"/>
              </w:rPr>
            </w:pPr>
            <w:r w:rsidRPr="005C7A71">
              <w:rPr>
                <w:sz w:val="16"/>
                <w:szCs w:val="16"/>
              </w:rPr>
              <w:t>No change</w:t>
            </w:r>
          </w:p>
        </w:tc>
        <w:tc>
          <w:tcPr>
            <w:tcW w:w="450" w:type="pct"/>
          </w:tcPr>
          <w:p w:rsidRPr="005C7A71" w:rsidR="001B2BA8" w:rsidP="001B2BA8" w:rsidRDefault="001B2BA8" w14:paraId="4C6F9D83" w14:textId="1F9AB141">
            <w:pPr>
              <w:spacing w:before="0"/>
              <w:rPr>
                <w:sz w:val="16"/>
                <w:szCs w:val="16"/>
              </w:rPr>
            </w:pPr>
            <w:r w:rsidRPr="005C7A71">
              <w:rPr>
                <w:sz w:val="16"/>
                <w:szCs w:val="16"/>
              </w:rPr>
              <w:t>B&amp;B:08/18</w:t>
            </w:r>
          </w:p>
        </w:tc>
        <w:tc>
          <w:tcPr>
            <w:tcW w:w="514" w:type="pct"/>
          </w:tcPr>
          <w:p w:rsidRPr="005C7A71" w:rsidR="001B2BA8" w:rsidP="001B2BA8" w:rsidRDefault="001B2BA8" w14:paraId="70FA8DCB" w14:textId="5CE613C6">
            <w:pPr>
              <w:spacing w:before="0"/>
              <w:rPr>
                <w:sz w:val="16"/>
                <w:szCs w:val="16"/>
              </w:rPr>
            </w:pPr>
            <w:r w:rsidRPr="005C7A71">
              <w:rPr>
                <w:sz w:val="16"/>
                <w:szCs w:val="16"/>
              </w:rPr>
              <w:t>X</w:t>
            </w:r>
          </w:p>
        </w:tc>
        <w:tc>
          <w:tcPr>
            <w:tcW w:w="343" w:type="pct"/>
          </w:tcPr>
          <w:p w:rsidRPr="005C7A71" w:rsidR="001B2BA8" w:rsidP="001B2BA8" w:rsidRDefault="001B2BA8" w14:paraId="571E9177" w14:textId="2C3EAF71">
            <w:pPr>
              <w:spacing w:before="0"/>
              <w:rPr>
                <w:sz w:val="16"/>
                <w:szCs w:val="16"/>
              </w:rPr>
            </w:pPr>
            <w:r w:rsidRPr="005C7A71">
              <w:rPr>
                <w:sz w:val="16"/>
                <w:szCs w:val="16"/>
              </w:rPr>
              <w:t>X</w:t>
            </w:r>
          </w:p>
        </w:tc>
        <w:tc>
          <w:tcPr>
            <w:tcW w:w="460" w:type="pct"/>
          </w:tcPr>
          <w:p w:rsidRPr="005C7A71" w:rsidR="001B2BA8" w:rsidP="001B2BA8" w:rsidRDefault="001B2BA8" w14:paraId="17A86AB7" w14:textId="77777777">
            <w:pPr>
              <w:spacing w:before="0"/>
              <w:rPr>
                <w:sz w:val="16"/>
                <w:szCs w:val="16"/>
              </w:rPr>
            </w:pPr>
          </w:p>
        </w:tc>
      </w:tr>
      <w:tr w:rsidRPr="005C7A71" w:rsidR="001B2BA8" w:rsidTr="00394C2A" w14:paraId="43970475" w14:textId="3312B211">
        <w:trPr>
          <w:cantSplit/>
          <w:trHeight w:val="144"/>
        </w:trPr>
        <w:tc>
          <w:tcPr>
            <w:tcW w:w="769" w:type="pct"/>
            <w:vAlign w:val="center"/>
          </w:tcPr>
          <w:p w:rsidRPr="005C7A71" w:rsidR="001B2BA8" w:rsidP="001B2BA8" w:rsidRDefault="001B2BA8" w14:paraId="398ED02A" w14:textId="0A7E1FB0">
            <w:pPr>
              <w:spacing w:before="0"/>
              <w:rPr>
                <w:sz w:val="16"/>
                <w:szCs w:val="16"/>
              </w:rPr>
            </w:pPr>
            <w:r w:rsidRPr="005C7A71">
              <w:rPr>
                <w:sz w:val="16"/>
                <w:szCs w:val="16"/>
              </w:rPr>
              <w:t>BB20CLICENSE</w:t>
            </w:r>
          </w:p>
        </w:tc>
        <w:tc>
          <w:tcPr>
            <w:tcW w:w="907" w:type="pct"/>
            <w:vAlign w:val="center"/>
          </w:tcPr>
          <w:p w:rsidRPr="005C7A71" w:rsidR="001B2BA8" w:rsidP="001B2BA8" w:rsidRDefault="001B2BA8" w14:paraId="36D4BFE3" w14:textId="4B3310D2">
            <w:pPr>
              <w:spacing w:before="0"/>
              <w:rPr>
                <w:sz w:val="16"/>
                <w:szCs w:val="16"/>
              </w:rPr>
            </w:pPr>
            <w:r w:rsidRPr="005C7A71">
              <w:rPr>
                <w:sz w:val="16"/>
                <w:szCs w:val="16"/>
              </w:rPr>
              <w:t>Had active professional certification or a state or industry license</w:t>
            </w:r>
          </w:p>
        </w:tc>
        <w:tc>
          <w:tcPr>
            <w:tcW w:w="464" w:type="pct"/>
            <w:vAlign w:val="center"/>
          </w:tcPr>
          <w:p w:rsidRPr="005C7A71" w:rsidR="001B2BA8" w:rsidP="001B2BA8" w:rsidRDefault="001B2BA8" w14:paraId="1AD23F22" w14:textId="77777777">
            <w:pPr>
              <w:spacing w:before="0"/>
              <w:rPr>
                <w:sz w:val="16"/>
                <w:szCs w:val="16"/>
              </w:rPr>
            </w:pPr>
          </w:p>
        </w:tc>
        <w:tc>
          <w:tcPr>
            <w:tcW w:w="1093" w:type="pct"/>
            <w:vAlign w:val="center"/>
          </w:tcPr>
          <w:p w:rsidRPr="005C7A71" w:rsidR="001B2BA8" w:rsidP="001B2BA8" w:rsidRDefault="001B2BA8" w14:paraId="0ECCC2C3" w14:textId="4B4A3270">
            <w:pPr>
              <w:spacing w:before="0"/>
              <w:rPr>
                <w:sz w:val="16"/>
                <w:szCs w:val="16"/>
              </w:rPr>
            </w:pPr>
            <w:r w:rsidRPr="005C7A71">
              <w:rPr>
                <w:sz w:val="16"/>
                <w:szCs w:val="16"/>
              </w:rPr>
              <w:t>No change</w:t>
            </w:r>
          </w:p>
        </w:tc>
        <w:tc>
          <w:tcPr>
            <w:tcW w:w="450" w:type="pct"/>
          </w:tcPr>
          <w:p w:rsidRPr="005C7A71" w:rsidR="001B2BA8" w:rsidP="001B2BA8" w:rsidRDefault="001B2BA8" w14:paraId="60586A49" w14:textId="7088CDC0">
            <w:pPr>
              <w:spacing w:before="0"/>
              <w:rPr>
                <w:sz w:val="16"/>
                <w:szCs w:val="16"/>
              </w:rPr>
            </w:pPr>
            <w:r w:rsidRPr="005C7A71">
              <w:rPr>
                <w:sz w:val="16"/>
                <w:szCs w:val="16"/>
              </w:rPr>
              <w:t>B&amp;B:16/17</w:t>
            </w:r>
          </w:p>
        </w:tc>
        <w:tc>
          <w:tcPr>
            <w:tcW w:w="514" w:type="pct"/>
          </w:tcPr>
          <w:p w:rsidRPr="005C7A71" w:rsidR="001B2BA8" w:rsidP="001B2BA8" w:rsidRDefault="001B2BA8" w14:paraId="7EC99BAC" w14:textId="77777777">
            <w:pPr>
              <w:spacing w:before="0"/>
              <w:rPr>
                <w:sz w:val="16"/>
                <w:szCs w:val="16"/>
              </w:rPr>
            </w:pPr>
          </w:p>
        </w:tc>
        <w:tc>
          <w:tcPr>
            <w:tcW w:w="343" w:type="pct"/>
          </w:tcPr>
          <w:p w:rsidRPr="005C7A71" w:rsidR="001B2BA8" w:rsidP="001B2BA8" w:rsidRDefault="001B2BA8" w14:paraId="17661DEE" w14:textId="77777777">
            <w:pPr>
              <w:spacing w:before="0"/>
              <w:rPr>
                <w:sz w:val="16"/>
                <w:szCs w:val="16"/>
              </w:rPr>
            </w:pPr>
          </w:p>
        </w:tc>
        <w:tc>
          <w:tcPr>
            <w:tcW w:w="460" w:type="pct"/>
          </w:tcPr>
          <w:p w:rsidRPr="005C7A71" w:rsidR="001B2BA8" w:rsidP="001B2BA8" w:rsidRDefault="001B2BA8" w14:paraId="6F4609DE" w14:textId="77777777">
            <w:pPr>
              <w:spacing w:before="0"/>
              <w:rPr>
                <w:sz w:val="16"/>
                <w:szCs w:val="16"/>
              </w:rPr>
            </w:pPr>
          </w:p>
        </w:tc>
      </w:tr>
      <w:tr w:rsidRPr="005C7A71" w:rsidR="001B2BA8" w:rsidTr="00394C2A" w14:paraId="21DE181C" w14:textId="6CF585BA">
        <w:trPr>
          <w:cantSplit/>
          <w:trHeight w:val="144"/>
        </w:trPr>
        <w:tc>
          <w:tcPr>
            <w:tcW w:w="769" w:type="pct"/>
            <w:vAlign w:val="center"/>
          </w:tcPr>
          <w:p w:rsidRPr="005C7A71" w:rsidR="001B2BA8" w:rsidP="001B2BA8" w:rsidRDefault="001B2BA8" w14:paraId="08844B2E" w14:textId="23F38A8A">
            <w:pPr>
              <w:spacing w:before="0"/>
              <w:rPr>
                <w:sz w:val="16"/>
                <w:szCs w:val="16"/>
              </w:rPr>
            </w:pPr>
            <w:r w:rsidRPr="005C7A71">
              <w:rPr>
                <w:sz w:val="16"/>
                <w:szCs w:val="16"/>
              </w:rPr>
              <w:t>BB20DPRVEMP01</w:t>
            </w:r>
          </w:p>
        </w:tc>
        <w:tc>
          <w:tcPr>
            <w:tcW w:w="907" w:type="pct"/>
            <w:vAlign w:val="center"/>
          </w:tcPr>
          <w:p w:rsidRPr="005C7A71" w:rsidR="001B2BA8" w:rsidP="001B2BA8" w:rsidRDefault="001B2BA8" w14:paraId="5644CFB1" w14:textId="017D8BDC">
            <w:pPr>
              <w:spacing w:before="0"/>
              <w:rPr>
                <w:sz w:val="16"/>
                <w:szCs w:val="16"/>
              </w:rPr>
            </w:pPr>
            <w:r w:rsidRPr="005C7A71">
              <w:rPr>
                <w:sz w:val="16"/>
                <w:szCs w:val="16"/>
              </w:rPr>
              <w:t>Employer 1: employer(s) reported in B&amp;B:16/17 interview picklist</w:t>
            </w:r>
          </w:p>
        </w:tc>
        <w:tc>
          <w:tcPr>
            <w:tcW w:w="464" w:type="pct"/>
            <w:vAlign w:val="center"/>
          </w:tcPr>
          <w:p w:rsidRPr="005C7A71" w:rsidR="001B2BA8" w:rsidP="001B2BA8" w:rsidRDefault="001B2BA8" w14:paraId="28E0AB0B" w14:textId="77777777">
            <w:pPr>
              <w:spacing w:before="0"/>
              <w:rPr>
                <w:sz w:val="16"/>
                <w:szCs w:val="16"/>
              </w:rPr>
            </w:pPr>
          </w:p>
        </w:tc>
        <w:tc>
          <w:tcPr>
            <w:tcW w:w="1093" w:type="pct"/>
            <w:vAlign w:val="center"/>
          </w:tcPr>
          <w:p w:rsidRPr="005C7A71" w:rsidR="001B2BA8" w:rsidP="001B2BA8" w:rsidRDefault="001B2BA8" w14:paraId="4E0E947F" w14:textId="787DDDE8">
            <w:pPr>
              <w:spacing w:before="0"/>
              <w:rPr>
                <w:sz w:val="16"/>
                <w:szCs w:val="16"/>
              </w:rPr>
            </w:pPr>
            <w:r w:rsidRPr="005C7A71">
              <w:rPr>
                <w:sz w:val="16"/>
                <w:szCs w:val="16"/>
              </w:rPr>
              <w:t>No change</w:t>
            </w:r>
          </w:p>
        </w:tc>
        <w:tc>
          <w:tcPr>
            <w:tcW w:w="450" w:type="pct"/>
          </w:tcPr>
          <w:p w:rsidRPr="005C7A71" w:rsidR="001B2BA8" w:rsidP="001B2BA8" w:rsidRDefault="001B2BA8" w14:paraId="20639B43" w14:textId="3BEA7710">
            <w:pPr>
              <w:spacing w:before="0"/>
              <w:rPr>
                <w:sz w:val="16"/>
                <w:szCs w:val="16"/>
              </w:rPr>
            </w:pPr>
            <w:r w:rsidRPr="005C7A71">
              <w:rPr>
                <w:sz w:val="16"/>
                <w:szCs w:val="16"/>
              </w:rPr>
              <w:t>B&amp;B:08/18</w:t>
            </w:r>
          </w:p>
        </w:tc>
        <w:tc>
          <w:tcPr>
            <w:tcW w:w="514" w:type="pct"/>
          </w:tcPr>
          <w:p w:rsidRPr="005C7A71" w:rsidR="001B2BA8" w:rsidP="001B2BA8" w:rsidRDefault="001B2BA8" w14:paraId="73CC49CC" w14:textId="1C3D4053">
            <w:pPr>
              <w:spacing w:before="0"/>
              <w:rPr>
                <w:sz w:val="16"/>
                <w:szCs w:val="16"/>
              </w:rPr>
            </w:pPr>
          </w:p>
        </w:tc>
        <w:tc>
          <w:tcPr>
            <w:tcW w:w="343" w:type="pct"/>
          </w:tcPr>
          <w:p w:rsidRPr="005C7A71" w:rsidR="001B2BA8" w:rsidP="001B2BA8" w:rsidRDefault="001B2BA8" w14:paraId="7F37FC7C" w14:textId="77777777">
            <w:pPr>
              <w:spacing w:before="0"/>
              <w:rPr>
                <w:sz w:val="16"/>
                <w:szCs w:val="16"/>
              </w:rPr>
            </w:pPr>
          </w:p>
        </w:tc>
        <w:tc>
          <w:tcPr>
            <w:tcW w:w="460" w:type="pct"/>
          </w:tcPr>
          <w:p w:rsidRPr="005C7A71" w:rsidR="001B2BA8" w:rsidP="001B2BA8" w:rsidRDefault="001B2BA8" w14:paraId="221828FB" w14:textId="77777777">
            <w:pPr>
              <w:spacing w:before="0"/>
              <w:rPr>
                <w:sz w:val="16"/>
                <w:szCs w:val="16"/>
              </w:rPr>
            </w:pPr>
          </w:p>
        </w:tc>
      </w:tr>
      <w:tr w:rsidRPr="005C7A71" w:rsidR="001B2BA8" w:rsidTr="00394C2A" w14:paraId="3949AEF5" w14:textId="13E8FB21">
        <w:trPr>
          <w:cantSplit/>
          <w:trHeight w:val="144"/>
        </w:trPr>
        <w:tc>
          <w:tcPr>
            <w:tcW w:w="769" w:type="pct"/>
            <w:vAlign w:val="center"/>
          </w:tcPr>
          <w:p w:rsidRPr="005C7A71" w:rsidR="001B2BA8" w:rsidP="001B2BA8" w:rsidRDefault="001B2BA8" w14:paraId="12D8AB6D" w14:textId="35149C1E">
            <w:pPr>
              <w:spacing w:before="0"/>
              <w:rPr>
                <w:sz w:val="16"/>
                <w:szCs w:val="16"/>
              </w:rPr>
            </w:pPr>
            <w:r w:rsidRPr="005C7A71">
              <w:rPr>
                <w:sz w:val="16"/>
                <w:szCs w:val="16"/>
              </w:rPr>
              <w:t>BB20DEMPLOY01</w:t>
            </w:r>
          </w:p>
        </w:tc>
        <w:tc>
          <w:tcPr>
            <w:tcW w:w="907" w:type="pct"/>
            <w:vAlign w:val="center"/>
          </w:tcPr>
          <w:p w:rsidRPr="005C7A71" w:rsidR="001B2BA8" w:rsidP="001B2BA8" w:rsidRDefault="001B2BA8" w14:paraId="1D3522FB" w14:textId="33B6FAF3">
            <w:pPr>
              <w:spacing w:before="0"/>
              <w:rPr>
                <w:sz w:val="16"/>
                <w:szCs w:val="16"/>
              </w:rPr>
            </w:pPr>
            <w:r w:rsidRPr="005C7A71">
              <w:rPr>
                <w:sz w:val="16"/>
                <w:szCs w:val="16"/>
              </w:rPr>
              <w:t>Employer 1: employer name</w:t>
            </w:r>
          </w:p>
        </w:tc>
        <w:tc>
          <w:tcPr>
            <w:tcW w:w="464" w:type="pct"/>
            <w:vAlign w:val="center"/>
          </w:tcPr>
          <w:p w:rsidRPr="005C7A71" w:rsidR="001B2BA8" w:rsidP="001B2BA8" w:rsidRDefault="001B2BA8" w14:paraId="1A8BBB5F" w14:textId="1DC2EF18">
            <w:pPr>
              <w:spacing w:before="0"/>
              <w:rPr>
                <w:sz w:val="16"/>
                <w:szCs w:val="16"/>
              </w:rPr>
            </w:pPr>
          </w:p>
        </w:tc>
        <w:tc>
          <w:tcPr>
            <w:tcW w:w="1093" w:type="pct"/>
            <w:vAlign w:val="center"/>
          </w:tcPr>
          <w:p w:rsidRPr="005C7A71" w:rsidR="001B2BA8" w:rsidP="001B2BA8" w:rsidRDefault="001B2BA8" w14:paraId="7D9FEA39" w14:textId="0FB70AB7">
            <w:pPr>
              <w:spacing w:before="0"/>
              <w:rPr>
                <w:sz w:val="16"/>
                <w:szCs w:val="16"/>
              </w:rPr>
            </w:pPr>
            <w:r w:rsidRPr="005C7A71">
              <w:rPr>
                <w:sz w:val="16"/>
                <w:szCs w:val="16"/>
              </w:rPr>
              <w:t>No change</w:t>
            </w:r>
          </w:p>
        </w:tc>
        <w:tc>
          <w:tcPr>
            <w:tcW w:w="450" w:type="pct"/>
          </w:tcPr>
          <w:p w:rsidRPr="005C7A71" w:rsidR="001B2BA8" w:rsidP="001B2BA8" w:rsidRDefault="001B2BA8" w14:paraId="7AE98E2E" w14:textId="029F7F7C">
            <w:pPr>
              <w:spacing w:before="0"/>
              <w:rPr>
                <w:sz w:val="16"/>
                <w:szCs w:val="16"/>
              </w:rPr>
            </w:pPr>
            <w:r w:rsidRPr="005C7A71">
              <w:rPr>
                <w:sz w:val="16"/>
                <w:szCs w:val="16"/>
              </w:rPr>
              <w:t>B&amp;B:08/18</w:t>
            </w:r>
          </w:p>
        </w:tc>
        <w:tc>
          <w:tcPr>
            <w:tcW w:w="514" w:type="pct"/>
          </w:tcPr>
          <w:p w:rsidRPr="005C7A71" w:rsidR="001B2BA8" w:rsidP="001B2BA8" w:rsidRDefault="001B2BA8" w14:paraId="45C03D08" w14:textId="4522FAED">
            <w:pPr>
              <w:spacing w:before="0"/>
              <w:rPr>
                <w:sz w:val="16"/>
                <w:szCs w:val="16"/>
              </w:rPr>
            </w:pPr>
            <w:r w:rsidRPr="005C7A71">
              <w:rPr>
                <w:sz w:val="16"/>
                <w:szCs w:val="16"/>
              </w:rPr>
              <w:t>X</w:t>
            </w:r>
          </w:p>
        </w:tc>
        <w:tc>
          <w:tcPr>
            <w:tcW w:w="343" w:type="pct"/>
          </w:tcPr>
          <w:p w:rsidRPr="005C7A71" w:rsidR="001B2BA8" w:rsidP="001B2BA8" w:rsidRDefault="001B2BA8" w14:paraId="7AF2378A" w14:textId="77777777">
            <w:pPr>
              <w:spacing w:before="0"/>
              <w:rPr>
                <w:sz w:val="16"/>
                <w:szCs w:val="16"/>
              </w:rPr>
            </w:pPr>
          </w:p>
        </w:tc>
        <w:tc>
          <w:tcPr>
            <w:tcW w:w="460" w:type="pct"/>
          </w:tcPr>
          <w:p w:rsidRPr="005C7A71" w:rsidR="001B2BA8" w:rsidP="001B2BA8" w:rsidRDefault="001B2BA8" w14:paraId="6BF6E193" w14:textId="77777777">
            <w:pPr>
              <w:spacing w:before="0"/>
              <w:rPr>
                <w:sz w:val="16"/>
                <w:szCs w:val="16"/>
              </w:rPr>
            </w:pPr>
          </w:p>
        </w:tc>
      </w:tr>
      <w:tr w:rsidRPr="005C7A71" w:rsidR="001B2BA8" w:rsidTr="00394C2A" w14:paraId="148640E2" w14:textId="7938B444">
        <w:trPr>
          <w:cantSplit/>
          <w:trHeight w:val="144"/>
        </w:trPr>
        <w:tc>
          <w:tcPr>
            <w:tcW w:w="769" w:type="pct"/>
            <w:vAlign w:val="center"/>
          </w:tcPr>
          <w:p w:rsidRPr="005C7A71" w:rsidR="001B2BA8" w:rsidP="001B2BA8" w:rsidRDefault="001B2BA8" w14:paraId="0CFB9E45" w14:textId="17D85DE1">
            <w:pPr>
              <w:spacing w:before="0"/>
              <w:rPr>
                <w:sz w:val="16"/>
                <w:szCs w:val="16"/>
              </w:rPr>
            </w:pPr>
            <w:r w:rsidRPr="005C7A71">
              <w:rPr>
                <w:sz w:val="16"/>
                <w:szCs w:val="16"/>
              </w:rPr>
              <w:t>BB20DEMPZIP01</w:t>
            </w:r>
          </w:p>
        </w:tc>
        <w:tc>
          <w:tcPr>
            <w:tcW w:w="907" w:type="pct"/>
            <w:vAlign w:val="center"/>
          </w:tcPr>
          <w:p w:rsidRPr="005C7A71" w:rsidR="001B2BA8" w:rsidP="001B2BA8" w:rsidRDefault="001B2BA8" w14:paraId="2BF364C8" w14:textId="095B35BC">
            <w:pPr>
              <w:spacing w:before="0"/>
              <w:rPr>
                <w:sz w:val="16"/>
                <w:szCs w:val="16"/>
              </w:rPr>
            </w:pPr>
            <w:r w:rsidRPr="005C7A71">
              <w:rPr>
                <w:sz w:val="16"/>
                <w:szCs w:val="16"/>
              </w:rPr>
              <w:t>Employer 1: zip code for primary work location</w:t>
            </w:r>
          </w:p>
        </w:tc>
        <w:tc>
          <w:tcPr>
            <w:tcW w:w="464" w:type="pct"/>
            <w:vAlign w:val="center"/>
          </w:tcPr>
          <w:p w:rsidRPr="005C7A71" w:rsidR="001B2BA8" w:rsidP="001B2BA8" w:rsidRDefault="001B2BA8" w14:paraId="336E0A79" w14:textId="1733DB6F">
            <w:pPr>
              <w:spacing w:before="0"/>
              <w:rPr>
                <w:sz w:val="16"/>
                <w:szCs w:val="16"/>
              </w:rPr>
            </w:pPr>
          </w:p>
        </w:tc>
        <w:tc>
          <w:tcPr>
            <w:tcW w:w="1093" w:type="pct"/>
            <w:vAlign w:val="center"/>
          </w:tcPr>
          <w:p w:rsidRPr="005C7A71" w:rsidR="001B2BA8" w:rsidP="001B2BA8" w:rsidRDefault="001B2BA8" w14:paraId="1F94982E" w14:textId="7C22C4A6">
            <w:pPr>
              <w:spacing w:before="0"/>
              <w:rPr>
                <w:sz w:val="16"/>
                <w:szCs w:val="16"/>
              </w:rPr>
            </w:pPr>
            <w:r w:rsidRPr="005C7A71">
              <w:rPr>
                <w:sz w:val="16"/>
                <w:szCs w:val="16"/>
              </w:rPr>
              <w:t>No change</w:t>
            </w:r>
          </w:p>
        </w:tc>
        <w:tc>
          <w:tcPr>
            <w:tcW w:w="450" w:type="pct"/>
          </w:tcPr>
          <w:p w:rsidRPr="005C7A71" w:rsidR="001B2BA8" w:rsidP="001B2BA8" w:rsidRDefault="001B2BA8" w14:paraId="229ED67C" w14:textId="7667AE88">
            <w:pPr>
              <w:spacing w:before="0"/>
              <w:rPr>
                <w:sz w:val="16"/>
                <w:szCs w:val="16"/>
              </w:rPr>
            </w:pPr>
            <w:r w:rsidRPr="005C7A71">
              <w:rPr>
                <w:sz w:val="16"/>
                <w:szCs w:val="16"/>
              </w:rPr>
              <w:t>B&amp;B:08/18</w:t>
            </w:r>
          </w:p>
        </w:tc>
        <w:tc>
          <w:tcPr>
            <w:tcW w:w="514" w:type="pct"/>
          </w:tcPr>
          <w:p w:rsidRPr="005C7A71" w:rsidR="001B2BA8" w:rsidP="001B2BA8" w:rsidRDefault="001B2BA8" w14:paraId="37243161" w14:textId="6A0127FE">
            <w:pPr>
              <w:spacing w:before="0"/>
              <w:rPr>
                <w:sz w:val="16"/>
                <w:szCs w:val="16"/>
              </w:rPr>
            </w:pPr>
            <w:r w:rsidRPr="005C7A71">
              <w:rPr>
                <w:sz w:val="16"/>
                <w:szCs w:val="16"/>
              </w:rPr>
              <w:t>X</w:t>
            </w:r>
          </w:p>
        </w:tc>
        <w:tc>
          <w:tcPr>
            <w:tcW w:w="343" w:type="pct"/>
          </w:tcPr>
          <w:p w:rsidRPr="005C7A71" w:rsidR="001B2BA8" w:rsidP="001B2BA8" w:rsidRDefault="001B2BA8" w14:paraId="02871D93" w14:textId="77777777">
            <w:pPr>
              <w:spacing w:before="0"/>
              <w:rPr>
                <w:sz w:val="16"/>
                <w:szCs w:val="16"/>
              </w:rPr>
            </w:pPr>
          </w:p>
        </w:tc>
        <w:tc>
          <w:tcPr>
            <w:tcW w:w="460" w:type="pct"/>
          </w:tcPr>
          <w:p w:rsidRPr="005C7A71" w:rsidR="001B2BA8" w:rsidP="001B2BA8" w:rsidRDefault="001B2BA8" w14:paraId="0F689C40" w14:textId="77777777">
            <w:pPr>
              <w:spacing w:before="0"/>
              <w:rPr>
                <w:sz w:val="16"/>
                <w:szCs w:val="16"/>
              </w:rPr>
            </w:pPr>
          </w:p>
        </w:tc>
      </w:tr>
      <w:tr w:rsidRPr="005C7A71" w:rsidR="001B2BA8" w:rsidTr="00394C2A" w14:paraId="336A9C51" w14:textId="3B3F0D5B">
        <w:trPr>
          <w:cantSplit/>
          <w:trHeight w:val="144"/>
        </w:trPr>
        <w:tc>
          <w:tcPr>
            <w:tcW w:w="769" w:type="pct"/>
            <w:vAlign w:val="center"/>
          </w:tcPr>
          <w:p w:rsidRPr="005C7A71" w:rsidR="001B2BA8" w:rsidP="001B2BA8" w:rsidRDefault="001B2BA8" w14:paraId="661922E9" w14:textId="2E4C6FB2">
            <w:pPr>
              <w:spacing w:before="0"/>
              <w:rPr>
                <w:sz w:val="16"/>
                <w:szCs w:val="16"/>
              </w:rPr>
            </w:pPr>
            <w:r w:rsidRPr="005C7A71">
              <w:rPr>
                <w:sz w:val="16"/>
                <w:szCs w:val="16"/>
              </w:rPr>
              <w:t>BB20DSTART01</w:t>
            </w:r>
          </w:p>
        </w:tc>
        <w:tc>
          <w:tcPr>
            <w:tcW w:w="907" w:type="pct"/>
            <w:vAlign w:val="center"/>
          </w:tcPr>
          <w:p w:rsidRPr="005C7A71" w:rsidR="001B2BA8" w:rsidP="001B2BA8" w:rsidRDefault="001B2BA8" w14:paraId="6D5D2560" w14:textId="7379F709">
            <w:pPr>
              <w:spacing w:before="0"/>
              <w:rPr>
                <w:sz w:val="16"/>
                <w:szCs w:val="16"/>
              </w:rPr>
            </w:pPr>
            <w:r w:rsidRPr="005C7A71">
              <w:rPr>
                <w:sz w:val="16"/>
                <w:szCs w:val="16"/>
              </w:rPr>
              <w:t>Employer 1: month and year first employed</w:t>
            </w:r>
          </w:p>
        </w:tc>
        <w:tc>
          <w:tcPr>
            <w:tcW w:w="464" w:type="pct"/>
            <w:vAlign w:val="center"/>
          </w:tcPr>
          <w:p w:rsidRPr="005C7A71" w:rsidR="001B2BA8" w:rsidP="001B2BA8" w:rsidRDefault="001B2BA8" w14:paraId="296FC0D3" w14:textId="25DC60F5">
            <w:pPr>
              <w:spacing w:before="0"/>
              <w:rPr>
                <w:sz w:val="16"/>
                <w:szCs w:val="16"/>
              </w:rPr>
            </w:pPr>
          </w:p>
        </w:tc>
        <w:tc>
          <w:tcPr>
            <w:tcW w:w="1093" w:type="pct"/>
            <w:vAlign w:val="center"/>
          </w:tcPr>
          <w:p w:rsidRPr="005C7A71" w:rsidR="001B2BA8" w:rsidP="001B2BA8" w:rsidRDefault="001B2BA8" w14:paraId="3F451653" w14:textId="5CDF2105">
            <w:pPr>
              <w:spacing w:before="0"/>
              <w:rPr>
                <w:sz w:val="16"/>
                <w:szCs w:val="16"/>
              </w:rPr>
            </w:pPr>
            <w:r w:rsidRPr="005C7A71">
              <w:rPr>
                <w:sz w:val="16"/>
                <w:szCs w:val="16"/>
              </w:rPr>
              <w:t>No change</w:t>
            </w:r>
          </w:p>
        </w:tc>
        <w:tc>
          <w:tcPr>
            <w:tcW w:w="450" w:type="pct"/>
          </w:tcPr>
          <w:p w:rsidRPr="005C7A71" w:rsidR="001B2BA8" w:rsidP="001B2BA8" w:rsidRDefault="001B2BA8" w14:paraId="5876466B" w14:textId="3C17C184">
            <w:pPr>
              <w:spacing w:before="0"/>
              <w:rPr>
                <w:sz w:val="16"/>
                <w:szCs w:val="16"/>
              </w:rPr>
            </w:pPr>
            <w:r w:rsidRPr="005C7A71">
              <w:rPr>
                <w:sz w:val="16"/>
                <w:szCs w:val="16"/>
              </w:rPr>
              <w:t>B&amp;B:08/18</w:t>
            </w:r>
          </w:p>
        </w:tc>
        <w:tc>
          <w:tcPr>
            <w:tcW w:w="514" w:type="pct"/>
          </w:tcPr>
          <w:p w:rsidRPr="005C7A71" w:rsidR="001B2BA8" w:rsidP="001B2BA8" w:rsidRDefault="001B2BA8" w14:paraId="3E94E99A" w14:textId="49683508">
            <w:pPr>
              <w:spacing w:before="0"/>
              <w:rPr>
                <w:sz w:val="16"/>
                <w:szCs w:val="16"/>
              </w:rPr>
            </w:pPr>
            <w:r w:rsidRPr="005C7A71">
              <w:rPr>
                <w:sz w:val="16"/>
                <w:szCs w:val="16"/>
              </w:rPr>
              <w:t>X</w:t>
            </w:r>
          </w:p>
        </w:tc>
        <w:tc>
          <w:tcPr>
            <w:tcW w:w="343" w:type="pct"/>
          </w:tcPr>
          <w:p w:rsidRPr="005C7A71" w:rsidR="001B2BA8" w:rsidP="001B2BA8" w:rsidRDefault="001B2BA8" w14:paraId="71D27F4D" w14:textId="77777777">
            <w:pPr>
              <w:spacing w:before="0"/>
              <w:rPr>
                <w:sz w:val="16"/>
                <w:szCs w:val="16"/>
              </w:rPr>
            </w:pPr>
          </w:p>
        </w:tc>
        <w:tc>
          <w:tcPr>
            <w:tcW w:w="460" w:type="pct"/>
          </w:tcPr>
          <w:p w:rsidRPr="005C7A71" w:rsidR="001B2BA8" w:rsidP="001B2BA8" w:rsidRDefault="001B2BA8" w14:paraId="7CF0282F" w14:textId="77777777">
            <w:pPr>
              <w:spacing w:before="0"/>
              <w:rPr>
                <w:sz w:val="16"/>
                <w:szCs w:val="16"/>
              </w:rPr>
            </w:pPr>
          </w:p>
        </w:tc>
      </w:tr>
      <w:tr w:rsidRPr="00D0665C" w:rsidR="001B2BA8" w:rsidTr="00394C2A" w14:paraId="038F2E42" w14:textId="244281E5">
        <w:trPr>
          <w:cantSplit/>
          <w:trHeight w:val="144"/>
        </w:trPr>
        <w:tc>
          <w:tcPr>
            <w:tcW w:w="769" w:type="pct"/>
            <w:vAlign w:val="center"/>
          </w:tcPr>
          <w:p w:rsidRPr="00AB24FC" w:rsidR="001B2BA8" w:rsidP="001B2BA8" w:rsidRDefault="001B2BA8" w14:paraId="5C0AA5CF" w14:textId="4E43A5BF">
            <w:pPr>
              <w:spacing w:before="0"/>
              <w:rPr>
                <w:color w:val="7030A0"/>
                <w:sz w:val="16"/>
                <w:szCs w:val="16"/>
              </w:rPr>
            </w:pPr>
            <w:r w:rsidRPr="00AB24FC">
              <w:rPr>
                <w:color w:val="7030A0"/>
                <w:sz w:val="16"/>
                <w:szCs w:val="16"/>
              </w:rPr>
              <w:t>BB20DEND01</w:t>
            </w:r>
          </w:p>
        </w:tc>
        <w:tc>
          <w:tcPr>
            <w:tcW w:w="907" w:type="pct"/>
            <w:vAlign w:val="center"/>
          </w:tcPr>
          <w:p w:rsidRPr="00AB24FC" w:rsidR="001B2BA8" w:rsidP="001B2BA8" w:rsidRDefault="001B2BA8" w14:paraId="1F87CAB8" w14:textId="3566D0C9">
            <w:pPr>
              <w:spacing w:before="0"/>
              <w:rPr>
                <w:color w:val="7030A0"/>
                <w:sz w:val="16"/>
                <w:szCs w:val="16"/>
              </w:rPr>
            </w:pPr>
            <w:r w:rsidRPr="00AB24FC">
              <w:rPr>
                <w:color w:val="7030A0"/>
                <w:sz w:val="16"/>
                <w:szCs w:val="16"/>
              </w:rPr>
              <w:t xml:space="preserve">Employer 1: month and year last employed </w:t>
            </w:r>
          </w:p>
        </w:tc>
        <w:tc>
          <w:tcPr>
            <w:tcW w:w="464" w:type="pct"/>
            <w:vAlign w:val="center"/>
          </w:tcPr>
          <w:p w:rsidRPr="00AB24FC" w:rsidR="001B2BA8" w:rsidP="001B2BA8" w:rsidRDefault="001B2BA8" w14:paraId="3778CA7D" w14:textId="7506FB28">
            <w:pPr>
              <w:spacing w:before="0"/>
              <w:rPr>
                <w:color w:val="7030A0"/>
                <w:sz w:val="16"/>
                <w:szCs w:val="16"/>
              </w:rPr>
            </w:pPr>
            <w:r w:rsidRPr="00AB24FC">
              <w:rPr>
                <w:color w:val="7030A0"/>
                <w:sz w:val="16"/>
                <w:szCs w:val="16"/>
              </w:rPr>
              <w:t>R</w:t>
            </w:r>
          </w:p>
        </w:tc>
        <w:tc>
          <w:tcPr>
            <w:tcW w:w="1093" w:type="pct"/>
            <w:vAlign w:val="center"/>
          </w:tcPr>
          <w:p w:rsidRPr="00AB24FC" w:rsidR="001B2BA8" w:rsidP="001B2BA8" w:rsidRDefault="00AB24FC" w14:paraId="2FFCE87D" w14:textId="5E9B8DD5">
            <w:pPr>
              <w:spacing w:before="0"/>
              <w:rPr>
                <w:color w:val="7030A0"/>
                <w:sz w:val="16"/>
                <w:szCs w:val="16"/>
              </w:rPr>
            </w:pPr>
            <w:r w:rsidRPr="0042599B">
              <w:rPr>
                <w:rFonts w:cs="Arial"/>
                <w:color w:val="7030A0"/>
                <w:sz w:val="16"/>
                <w:szCs w:val="16"/>
              </w:rPr>
              <w:t xml:space="preserve">Added language to </w:t>
            </w:r>
            <w:r>
              <w:rPr>
                <w:rFonts w:cs="Arial"/>
                <w:color w:val="7030A0"/>
                <w:sz w:val="16"/>
                <w:szCs w:val="16"/>
              </w:rPr>
              <w:t>clarify intent of question given</w:t>
            </w:r>
            <w:r w:rsidRPr="0042599B">
              <w:rPr>
                <w:rFonts w:cs="Arial"/>
                <w:color w:val="7030A0"/>
                <w:sz w:val="16"/>
                <w:szCs w:val="16"/>
              </w:rPr>
              <w:t xml:space="preserve"> the</w:t>
            </w:r>
            <w:r>
              <w:rPr>
                <w:rFonts w:cs="Arial"/>
                <w:color w:val="7030A0"/>
                <w:sz w:val="16"/>
                <w:szCs w:val="16"/>
              </w:rPr>
              <w:t xml:space="preserve"> widespread</w:t>
            </w:r>
            <w:r w:rsidRPr="0042599B">
              <w:rPr>
                <w:rFonts w:cs="Arial"/>
                <w:color w:val="7030A0"/>
                <w:sz w:val="16"/>
                <w:szCs w:val="16"/>
              </w:rPr>
              <w:t xml:space="preserve"> impact</w:t>
            </w:r>
            <w:r>
              <w:rPr>
                <w:rFonts w:cs="Arial"/>
                <w:color w:val="7030A0"/>
                <w:sz w:val="16"/>
                <w:szCs w:val="16"/>
              </w:rPr>
              <w:t>s</w:t>
            </w:r>
            <w:r w:rsidRPr="0042599B">
              <w:rPr>
                <w:rFonts w:cs="Arial"/>
                <w:color w:val="7030A0"/>
                <w:sz w:val="16"/>
                <w:szCs w:val="16"/>
              </w:rPr>
              <w:t xml:space="preserve"> </w:t>
            </w:r>
            <w:r>
              <w:rPr>
                <w:rFonts w:cs="Arial"/>
                <w:color w:val="7030A0"/>
                <w:sz w:val="16"/>
                <w:szCs w:val="16"/>
              </w:rPr>
              <w:t>of</w:t>
            </w:r>
            <w:r w:rsidRPr="0042599B">
              <w:rPr>
                <w:rFonts w:cs="Arial"/>
                <w:color w:val="7030A0"/>
                <w:sz w:val="16"/>
                <w:szCs w:val="16"/>
              </w:rPr>
              <w:t xml:space="preserve"> </w:t>
            </w:r>
            <w:r w:rsidRPr="00020CBE" w:rsidR="00F92FC4">
              <w:rPr>
                <w:rFonts w:cs="Arial"/>
                <w:color w:val="7030A0"/>
                <w:sz w:val="16"/>
                <w:szCs w:val="16"/>
              </w:rPr>
              <w:t>the coronavirus pandemic</w:t>
            </w:r>
            <w:r>
              <w:rPr>
                <w:rFonts w:cs="Arial"/>
                <w:color w:val="7030A0"/>
                <w:sz w:val="16"/>
                <w:szCs w:val="16"/>
              </w:rPr>
              <w:t xml:space="preserve"> on employment</w:t>
            </w:r>
          </w:p>
        </w:tc>
        <w:tc>
          <w:tcPr>
            <w:tcW w:w="450" w:type="pct"/>
          </w:tcPr>
          <w:p w:rsidRPr="00AB24FC" w:rsidR="001B2BA8" w:rsidP="001B2BA8" w:rsidRDefault="001B2BA8" w14:paraId="146FDD67" w14:textId="69CB6CBF">
            <w:pPr>
              <w:spacing w:before="0"/>
              <w:rPr>
                <w:color w:val="7030A0"/>
                <w:sz w:val="16"/>
                <w:szCs w:val="16"/>
              </w:rPr>
            </w:pPr>
            <w:r w:rsidRPr="00AB24FC">
              <w:rPr>
                <w:color w:val="7030A0"/>
                <w:sz w:val="16"/>
                <w:szCs w:val="16"/>
              </w:rPr>
              <w:t>B&amp;B:08/18</w:t>
            </w:r>
          </w:p>
        </w:tc>
        <w:tc>
          <w:tcPr>
            <w:tcW w:w="514" w:type="pct"/>
          </w:tcPr>
          <w:p w:rsidRPr="00AB24FC" w:rsidR="001B2BA8" w:rsidP="001B2BA8" w:rsidRDefault="001B2BA8" w14:paraId="228D71AA" w14:textId="3DC7541D">
            <w:pPr>
              <w:spacing w:before="0"/>
              <w:rPr>
                <w:color w:val="7030A0"/>
                <w:sz w:val="16"/>
                <w:szCs w:val="16"/>
              </w:rPr>
            </w:pPr>
            <w:r w:rsidRPr="00AB24FC">
              <w:rPr>
                <w:color w:val="7030A0"/>
                <w:sz w:val="16"/>
                <w:szCs w:val="16"/>
              </w:rPr>
              <w:t>X</w:t>
            </w:r>
          </w:p>
        </w:tc>
        <w:tc>
          <w:tcPr>
            <w:tcW w:w="343" w:type="pct"/>
          </w:tcPr>
          <w:p w:rsidRPr="00AB24FC" w:rsidR="001B2BA8" w:rsidP="001B2BA8" w:rsidRDefault="001B2BA8" w14:paraId="274E57E8" w14:textId="77777777">
            <w:pPr>
              <w:spacing w:before="0"/>
              <w:rPr>
                <w:color w:val="7030A0"/>
                <w:sz w:val="16"/>
                <w:szCs w:val="16"/>
              </w:rPr>
            </w:pPr>
          </w:p>
        </w:tc>
        <w:tc>
          <w:tcPr>
            <w:tcW w:w="460" w:type="pct"/>
          </w:tcPr>
          <w:p w:rsidRPr="00AB24FC" w:rsidR="001B2BA8" w:rsidP="001B2BA8" w:rsidRDefault="001B2BA8" w14:paraId="267DFA8C" w14:textId="77777777">
            <w:pPr>
              <w:spacing w:before="0"/>
              <w:rPr>
                <w:color w:val="7030A0"/>
                <w:sz w:val="16"/>
                <w:szCs w:val="16"/>
              </w:rPr>
            </w:pPr>
          </w:p>
        </w:tc>
      </w:tr>
      <w:tr w:rsidRPr="00D0665C" w:rsidR="001B2BA8" w:rsidTr="00394C2A" w14:paraId="5650F64D" w14:textId="4A0183DB">
        <w:trPr>
          <w:cantSplit/>
          <w:trHeight w:val="144"/>
        </w:trPr>
        <w:tc>
          <w:tcPr>
            <w:tcW w:w="769" w:type="pct"/>
            <w:vAlign w:val="center"/>
          </w:tcPr>
          <w:p w:rsidRPr="00AB24FC" w:rsidR="001B2BA8" w:rsidP="001B2BA8" w:rsidRDefault="001B2BA8" w14:paraId="46D58199" w14:textId="35C49460">
            <w:pPr>
              <w:spacing w:before="0"/>
              <w:rPr>
                <w:color w:val="7030A0"/>
                <w:sz w:val="16"/>
                <w:szCs w:val="16"/>
              </w:rPr>
            </w:pPr>
            <w:r w:rsidRPr="00AB24FC">
              <w:rPr>
                <w:color w:val="7030A0"/>
                <w:sz w:val="16"/>
                <w:szCs w:val="16"/>
              </w:rPr>
              <w:t>BB20DWKCONT01</w:t>
            </w:r>
          </w:p>
        </w:tc>
        <w:tc>
          <w:tcPr>
            <w:tcW w:w="907" w:type="pct"/>
            <w:vAlign w:val="center"/>
          </w:tcPr>
          <w:p w:rsidRPr="00AB24FC" w:rsidR="001B2BA8" w:rsidP="001B2BA8" w:rsidRDefault="001B2BA8" w14:paraId="07D9B3B6" w14:textId="67B2C2A4">
            <w:pPr>
              <w:spacing w:before="0"/>
              <w:rPr>
                <w:color w:val="7030A0"/>
                <w:sz w:val="16"/>
                <w:szCs w:val="16"/>
              </w:rPr>
            </w:pPr>
            <w:r w:rsidRPr="00AB24FC">
              <w:rPr>
                <w:color w:val="7030A0"/>
                <w:sz w:val="16"/>
                <w:szCs w:val="16"/>
              </w:rPr>
              <w:t>Employer 1: period of at least one month when not employed</w:t>
            </w:r>
          </w:p>
        </w:tc>
        <w:tc>
          <w:tcPr>
            <w:tcW w:w="464" w:type="pct"/>
            <w:vAlign w:val="center"/>
          </w:tcPr>
          <w:p w:rsidRPr="00AB24FC" w:rsidR="001B2BA8" w:rsidP="001B2BA8" w:rsidRDefault="001B2BA8" w14:paraId="45CFFA86" w14:textId="049608EA">
            <w:pPr>
              <w:spacing w:before="0"/>
              <w:rPr>
                <w:color w:val="7030A0"/>
                <w:sz w:val="16"/>
                <w:szCs w:val="16"/>
              </w:rPr>
            </w:pPr>
            <w:r w:rsidRPr="00AB24FC">
              <w:rPr>
                <w:color w:val="7030A0"/>
                <w:sz w:val="16"/>
                <w:szCs w:val="16"/>
              </w:rPr>
              <w:t>R</w:t>
            </w:r>
          </w:p>
        </w:tc>
        <w:tc>
          <w:tcPr>
            <w:tcW w:w="1093" w:type="pct"/>
            <w:vAlign w:val="center"/>
          </w:tcPr>
          <w:p w:rsidRPr="00AB24FC" w:rsidR="001B2BA8" w:rsidP="001B2BA8" w:rsidRDefault="00AB24FC" w14:paraId="56CAC35D" w14:textId="3ACADA94">
            <w:pPr>
              <w:spacing w:before="0"/>
              <w:rPr>
                <w:color w:val="7030A0"/>
                <w:sz w:val="16"/>
                <w:szCs w:val="16"/>
              </w:rPr>
            </w:pPr>
            <w:r w:rsidRPr="0042599B">
              <w:rPr>
                <w:rFonts w:cs="Arial"/>
                <w:color w:val="7030A0"/>
                <w:sz w:val="16"/>
                <w:szCs w:val="16"/>
              </w:rPr>
              <w:t xml:space="preserve">Added language to </w:t>
            </w:r>
            <w:r>
              <w:rPr>
                <w:rFonts w:cs="Arial"/>
                <w:color w:val="7030A0"/>
                <w:sz w:val="16"/>
                <w:szCs w:val="16"/>
              </w:rPr>
              <w:t>clarify intent of question given</w:t>
            </w:r>
            <w:r w:rsidRPr="0042599B">
              <w:rPr>
                <w:rFonts w:cs="Arial"/>
                <w:color w:val="7030A0"/>
                <w:sz w:val="16"/>
                <w:szCs w:val="16"/>
              </w:rPr>
              <w:t xml:space="preserve"> the</w:t>
            </w:r>
            <w:r>
              <w:rPr>
                <w:rFonts w:cs="Arial"/>
                <w:color w:val="7030A0"/>
                <w:sz w:val="16"/>
                <w:szCs w:val="16"/>
              </w:rPr>
              <w:t xml:space="preserve"> widespread</w:t>
            </w:r>
            <w:r w:rsidRPr="0042599B">
              <w:rPr>
                <w:rFonts w:cs="Arial"/>
                <w:color w:val="7030A0"/>
                <w:sz w:val="16"/>
                <w:szCs w:val="16"/>
              </w:rPr>
              <w:t xml:space="preserve"> impact</w:t>
            </w:r>
            <w:r>
              <w:rPr>
                <w:rFonts w:cs="Arial"/>
                <w:color w:val="7030A0"/>
                <w:sz w:val="16"/>
                <w:szCs w:val="16"/>
              </w:rPr>
              <w:t>s</w:t>
            </w:r>
            <w:r w:rsidRPr="0042599B">
              <w:rPr>
                <w:rFonts w:cs="Arial"/>
                <w:color w:val="7030A0"/>
                <w:sz w:val="16"/>
                <w:szCs w:val="16"/>
              </w:rPr>
              <w:t xml:space="preserve"> </w:t>
            </w:r>
            <w:r>
              <w:rPr>
                <w:rFonts w:cs="Arial"/>
                <w:color w:val="7030A0"/>
                <w:sz w:val="16"/>
                <w:szCs w:val="16"/>
              </w:rPr>
              <w:t>of</w:t>
            </w:r>
            <w:r w:rsidRPr="0042599B">
              <w:rPr>
                <w:rFonts w:cs="Arial"/>
                <w:color w:val="7030A0"/>
                <w:sz w:val="16"/>
                <w:szCs w:val="16"/>
              </w:rPr>
              <w:t xml:space="preserve"> </w:t>
            </w:r>
            <w:r w:rsidRPr="00020CBE" w:rsidR="00F92FC4">
              <w:rPr>
                <w:rFonts w:cs="Arial"/>
                <w:color w:val="7030A0"/>
                <w:sz w:val="16"/>
                <w:szCs w:val="16"/>
              </w:rPr>
              <w:t>the coronavirus pandemic</w:t>
            </w:r>
            <w:r>
              <w:rPr>
                <w:rFonts w:cs="Arial"/>
                <w:color w:val="7030A0"/>
                <w:sz w:val="16"/>
                <w:szCs w:val="16"/>
              </w:rPr>
              <w:t xml:space="preserve"> on employment</w:t>
            </w:r>
          </w:p>
        </w:tc>
        <w:tc>
          <w:tcPr>
            <w:tcW w:w="450" w:type="pct"/>
          </w:tcPr>
          <w:p w:rsidRPr="00AB24FC" w:rsidR="001B2BA8" w:rsidP="001B2BA8" w:rsidRDefault="001B2BA8" w14:paraId="3BB5BB13" w14:textId="36D6CEE1">
            <w:pPr>
              <w:spacing w:before="0"/>
              <w:rPr>
                <w:color w:val="7030A0"/>
                <w:sz w:val="16"/>
                <w:szCs w:val="16"/>
              </w:rPr>
            </w:pPr>
            <w:r w:rsidRPr="00AB24FC">
              <w:rPr>
                <w:color w:val="7030A0"/>
                <w:sz w:val="16"/>
                <w:szCs w:val="16"/>
              </w:rPr>
              <w:t>B&amp;B:08/18</w:t>
            </w:r>
          </w:p>
        </w:tc>
        <w:tc>
          <w:tcPr>
            <w:tcW w:w="514" w:type="pct"/>
          </w:tcPr>
          <w:p w:rsidRPr="00AB24FC" w:rsidR="001B2BA8" w:rsidP="001B2BA8" w:rsidRDefault="001B2BA8" w14:paraId="45D69E25" w14:textId="22F2BF11">
            <w:pPr>
              <w:spacing w:before="0"/>
              <w:rPr>
                <w:color w:val="7030A0"/>
                <w:sz w:val="16"/>
                <w:szCs w:val="16"/>
              </w:rPr>
            </w:pPr>
            <w:r w:rsidRPr="00AB24FC">
              <w:rPr>
                <w:color w:val="7030A0"/>
                <w:sz w:val="16"/>
                <w:szCs w:val="16"/>
              </w:rPr>
              <w:t>X</w:t>
            </w:r>
          </w:p>
        </w:tc>
        <w:tc>
          <w:tcPr>
            <w:tcW w:w="343" w:type="pct"/>
          </w:tcPr>
          <w:p w:rsidRPr="00AB24FC" w:rsidR="001B2BA8" w:rsidP="001B2BA8" w:rsidRDefault="001B2BA8" w14:paraId="557DCDE7" w14:textId="77777777">
            <w:pPr>
              <w:spacing w:before="0"/>
              <w:rPr>
                <w:color w:val="7030A0"/>
                <w:sz w:val="16"/>
                <w:szCs w:val="16"/>
              </w:rPr>
            </w:pPr>
          </w:p>
        </w:tc>
        <w:tc>
          <w:tcPr>
            <w:tcW w:w="460" w:type="pct"/>
          </w:tcPr>
          <w:p w:rsidRPr="00AB24FC" w:rsidR="001B2BA8" w:rsidP="001B2BA8" w:rsidRDefault="001B2BA8" w14:paraId="372C4ED6" w14:textId="77777777">
            <w:pPr>
              <w:spacing w:before="0"/>
              <w:rPr>
                <w:color w:val="7030A0"/>
                <w:sz w:val="16"/>
                <w:szCs w:val="16"/>
              </w:rPr>
            </w:pPr>
          </w:p>
        </w:tc>
      </w:tr>
      <w:tr w:rsidRPr="005C7A71" w:rsidR="001B2BA8" w:rsidTr="00394C2A" w14:paraId="46B623CF" w14:textId="39D93F42">
        <w:trPr>
          <w:cantSplit/>
          <w:trHeight w:val="144"/>
        </w:trPr>
        <w:tc>
          <w:tcPr>
            <w:tcW w:w="769" w:type="pct"/>
            <w:vAlign w:val="center"/>
          </w:tcPr>
          <w:p w:rsidRPr="000B1825" w:rsidR="001B2BA8" w:rsidP="001B2BA8" w:rsidRDefault="001B2BA8" w14:paraId="41DA7DEA" w14:textId="39FBB548">
            <w:pPr>
              <w:spacing w:before="0"/>
              <w:rPr>
                <w:color w:val="7030A0"/>
                <w:sz w:val="16"/>
                <w:szCs w:val="16"/>
              </w:rPr>
            </w:pPr>
            <w:r w:rsidRPr="000B1825">
              <w:rPr>
                <w:color w:val="7030A0"/>
                <w:sz w:val="16"/>
                <w:szCs w:val="16"/>
              </w:rPr>
              <w:t>BB20DWKMON01</w:t>
            </w:r>
          </w:p>
        </w:tc>
        <w:tc>
          <w:tcPr>
            <w:tcW w:w="907" w:type="pct"/>
            <w:vAlign w:val="center"/>
          </w:tcPr>
          <w:p w:rsidRPr="000B1825" w:rsidR="001B2BA8" w:rsidP="001B2BA8" w:rsidRDefault="001B2BA8" w14:paraId="761D60CE" w14:textId="77E584A4">
            <w:pPr>
              <w:spacing w:before="0"/>
              <w:rPr>
                <w:color w:val="7030A0"/>
                <w:sz w:val="16"/>
                <w:szCs w:val="16"/>
              </w:rPr>
            </w:pPr>
            <w:r w:rsidRPr="000B1825">
              <w:rPr>
                <w:color w:val="7030A0"/>
                <w:sz w:val="16"/>
                <w:szCs w:val="16"/>
              </w:rPr>
              <w:t>Employer 1: months employed</w:t>
            </w:r>
          </w:p>
        </w:tc>
        <w:tc>
          <w:tcPr>
            <w:tcW w:w="464" w:type="pct"/>
            <w:vAlign w:val="center"/>
          </w:tcPr>
          <w:p w:rsidRPr="000B1825" w:rsidR="001B2BA8" w:rsidP="001B2BA8" w:rsidRDefault="007852F9" w14:paraId="6017C721" w14:textId="2462923E">
            <w:pPr>
              <w:spacing w:before="0"/>
              <w:rPr>
                <w:color w:val="7030A0"/>
                <w:sz w:val="16"/>
                <w:szCs w:val="16"/>
              </w:rPr>
            </w:pPr>
            <w:r w:rsidRPr="000B1825">
              <w:rPr>
                <w:color w:val="7030A0"/>
                <w:sz w:val="16"/>
                <w:szCs w:val="16"/>
              </w:rPr>
              <w:t>R</w:t>
            </w:r>
          </w:p>
        </w:tc>
        <w:tc>
          <w:tcPr>
            <w:tcW w:w="1093" w:type="pct"/>
            <w:vAlign w:val="center"/>
          </w:tcPr>
          <w:p w:rsidRPr="000B1825" w:rsidR="001B2BA8" w:rsidP="001B2BA8" w:rsidRDefault="007852F9" w14:paraId="0B3F266A" w14:textId="74584192">
            <w:pPr>
              <w:spacing w:before="0"/>
              <w:rPr>
                <w:color w:val="7030A0"/>
                <w:sz w:val="16"/>
                <w:szCs w:val="16"/>
              </w:rPr>
            </w:pPr>
            <w:r w:rsidRPr="003B5965">
              <w:rPr>
                <w:color w:val="7030A0"/>
                <w:sz w:val="16"/>
                <w:szCs w:val="16"/>
              </w:rPr>
              <w:t xml:space="preserve">Update wording to better align with modifications on BB20DEND01 and BB20DWKCONT01 due to </w:t>
            </w:r>
            <w:r w:rsidRPr="00020CBE" w:rsidR="00F92FC4">
              <w:rPr>
                <w:rFonts w:cs="Arial"/>
                <w:color w:val="7030A0"/>
                <w:sz w:val="16"/>
                <w:szCs w:val="16"/>
              </w:rPr>
              <w:t>the coronavirus pandemic</w:t>
            </w:r>
            <w:r w:rsidRPr="003B5965">
              <w:rPr>
                <w:color w:val="7030A0"/>
                <w:sz w:val="16"/>
                <w:szCs w:val="16"/>
              </w:rPr>
              <w:t>.</w:t>
            </w:r>
          </w:p>
        </w:tc>
        <w:tc>
          <w:tcPr>
            <w:tcW w:w="450" w:type="pct"/>
          </w:tcPr>
          <w:p w:rsidRPr="000B1825" w:rsidR="001B2BA8" w:rsidP="001B2BA8" w:rsidRDefault="001B2BA8" w14:paraId="10B179CA" w14:textId="5478BC26">
            <w:pPr>
              <w:spacing w:before="0"/>
              <w:rPr>
                <w:color w:val="7030A0"/>
                <w:sz w:val="16"/>
                <w:szCs w:val="16"/>
              </w:rPr>
            </w:pPr>
            <w:r w:rsidRPr="000B1825">
              <w:rPr>
                <w:color w:val="7030A0"/>
                <w:sz w:val="16"/>
                <w:szCs w:val="16"/>
              </w:rPr>
              <w:t>B&amp;B:08/18</w:t>
            </w:r>
          </w:p>
        </w:tc>
        <w:tc>
          <w:tcPr>
            <w:tcW w:w="514" w:type="pct"/>
          </w:tcPr>
          <w:p w:rsidRPr="000B1825" w:rsidR="001B2BA8" w:rsidP="001B2BA8" w:rsidRDefault="001B2BA8" w14:paraId="46FB77EB" w14:textId="5598C38B">
            <w:pPr>
              <w:spacing w:before="0"/>
              <w:rPr>
                <w:color w:val="7030A0"/>
                <w:sz w:val="16"/>
                <w:szCs w:val="16"/>
              </w:rPr>
            </w:pPr>
            <w:r w:rsidRPr="000B1825">
              <w:rPr>
                <w:color w:val="7030A0"/>
                <w:sz w:val="16"/>
                <w:szCs w:val="16"/>
              </w:rPr>
              <w:t>X</w:t>
            </w:r>
          </w:p>
        </w:tc>
        <w:tc>
          <w:tcPr>
            <w:tcW w:w="343" w:type="pct"/>
          </w:tcPr>
          <w:p w:rsidRPr="000B1825" w:rsidR="001B2BA8" w:rsidP="001B2BA8" w:rsidRDefault="001B2BA8" w14:paraId="38343A87" w14:textId="77777777">
            <w:pPr>
              <w:spacing w:before="0"/>
              <w:rPr>
                <w:color w:val="7030A0"/>
                <w:sz w:val="16"/>
                <w:szCs w:val="16"/>
              </w:rPr>
            </w:pPr>
          </w:p>
        </w:tc>
        <w:tc>
          <w:tcPr>
            <w:tcW w:w="460" w:type="pct"/>
          </w:tcPr>
          <w:p w:rsidRPr="000B1825" w:rsidR="001B2BA8" w:rsidP="001B2BA8" w:rsidRDefault="001B2BA8" w14:paraId="5E5CA6CF" w14:textId="77777777">
            <w:pPr>
              <w:spacing w:before="0"/>
              <w:rPr>
                <w:color w:val="7030A0"/>
                <w:sz w:val="16"/>
                <w:szCs w:val="16"/>
              </w:rPr>
            </w:pPr>
          </w:p>
        </w:tc>
      </w:tr>
      <w:tr w:rsidRPr="00D0665C" w:rsidR="001B2BA8" w:rsidTr="00394C2A" w14:paraId="27F5E625" w14:textId="77777777">
        <w:trPr>
          <w:cantSplit/>
          <w:trHeight w:val="144"/>
        </w:trPr>
        <w:tc>
          <w:tcPr>
            <w:tcW w:w="769" w:type="pct"/>
            <w:vAlign w:val="center"/>
          </w:tcPr>
          <w:p w:rsidRPr="00AB24FC" w:rsidR="001B2BA8" w:rsidP="001B2BA8" w:rsidRDefault="001B2BA8" w14:paraId="13C522EE" w14:textId="5C9F3B2F">
            <w:pPr>
              <w:spacing w:before="0"/>
              <w:rPr>
                <w:color w:val="00B050"/>
                <w:sz w:val="16"/>
                <w:szCs w:val="16"/>
              </w:rPr>
            </w:pPr>
            <w:r w:rsidRPr="00AB24FC">
              <w:rPr>
                <w:color w:val="00B050"/>
                <w:sz w:val="16"/>
                <w:szCs w:val="16"/>
              </w:rPr>
              <w:t>BB20DCOVWKBK01</w:t>
            </w:r>
          </w:p>
        </w:tc>
        <w:tc>
          <w:tcPr>
            <w:tcW w:w="907" w:type="pct"/>
            <w:vAlign w:val="center"/>
          </w:tcPr>
          <w:p w:rsidRPr="00810A7D" w:rsidR="001B2BA8" w:rsidP="001B2BA8" w:rsidRDefault="001B2BA8" w14:paraId="0CD9BCF6" w14:textId="44056C22">
            <w:pPr>
              <w:spacing w:before="0"/>
              <w:rPr>
                <w:color w:val="00B050"/>
                <w:sz w:val="16"/>
                <w:szCs w:val="16"/>
              </w:rPr>
            </w:pPr>
            <w:r w:rsidRPr="00AB24FC">
              <w:rPr>
                <w:color w:val="00B050"/>
                <w:sz w:val="16"/>
                <w:szCs w:val="16"/>
              </w:rPr>
              <w:t xml:space="preserve">Employer 1: break in employment due </w:t>
            </w:r>
            <w:r w:rsidRPr="00BA7708">
              <w:rPr>
                <w:color w:val="00B050"/>
                <w:sz w:val="16"/>
                <w:szCs w:val="16"/>
              </w:rPr>
              <w:t xml:space="preserve">to </w:t>
            </w:r>
            <w:r w:rsidRPr="00F40FB1" w:rsidR="00F92FC4">
              <w:rPr>
                <w:rFonts w:cs="Arial"/>
                <w:color w:val="00B050"/>
                <w:sz w:val="16"/>
                <w:szCs w:val="16"/>
              </w:rPr>
              <w:t>the coronavirus pandemic</w:t>
            </w:r>
          </w:p>
        </w:tc>
        <w:tc>
          <w:tcPr>
            <w:tcW w:w="464" w:type="pct"/>
            <w:vAlign w:val="center"/>
          </w:tcPr>
          <w:p w:rsidRPr="002B0383" w:rsidR="001B2BA8" w:rsidP="001B2BA8" w:rsidRDefault="001B2BA8" w14:paraId="1832DB32" w14:textId="759DDF56">
            <w:pPr>
              <w:spacing w:before="0"/>
              <w:rPr>
                <w:color w:val="00B050"/>
                <w:sz w:val="16"/>
                <w:szCs w:val="16"/>
              </w:rPr>
            </w:pPr>
            <w:r w:rsidRPr="002B0383">
              <w:rPr>
                <w:color w:val="00B050"/>
                <w:sz w:val="16"/>
                <w:szCs w:val="16"/>
              </w:rPr>
              <w:t>A</w:t>
            </w:r>
          </w:p>
        </w:tc>
        <w:tc>
          <w:tcPr>
            <w:tcW w:w="1093" w:type="pct"/>
            <w:vAlign w:val="center"/>
          </w:tcPr>
          <w:p w:rsidRPr="00C064C7" w:rsidR="001B2BA8" w:rsidP="001B2BA8" w:rsidRDefault="001B2BA8" w14:paraId="720FDEFC" w14:textId="183DB712">
            <w:pPr>
              <w:spacing w:before="0"/>
              <w:rPr>
                <w:color w:val="00B050"/>
                <w:sz w:val="16"/>
                <w:szCs w:val="16"/>
              </w:rPr>
            </w:pPr>
            <w:r w:rsidRPr="002B0383">
              <w:rPr>
                <w:color w:val="00B050"/>
                <w:sz w:val="16"/>
                <w:szCs w:val="16"/>
              </w:rPr>
              <w:t xml:space="preserve">Added item to measure </w:t>
            </w:r>
            <w:r w:rsidRPr="002B0383" w:rsidR="00AB24FC">
              <w:rPr>
                <w:color w:val="00B050"/>
                <w:sz w:val="16"/>
                <w:szCs w:val="16"/>
              </w:rPr>
              <w:t xml:space="preserve">widespread </w:t>
            </w:r>
            <w:r w:rsidRPr="002B0383">
              <w:rPr>
                <w:color w:val="00B050"/>
                <w:sz w:val="16"/>
                <w:szCs w:val="16"/>
              </w:rPr>
              <w:t>impact</w:t>
            </w:r>
            <w:r w:rsidRPr="00BA7708" w:rsidR="00AB24FC">
              <w:rPr>
                <w:color w:val="00B050"/>
                <w:sz w:val="16"/>
                <w:szCs w:val="16"/>
              </w:rPr>
              <w:t>s of</w:t>
            </w:r>
            <w:r w:rsidRPr="00BA7708">
              <w:rPr>
                <w:color w:val="00B050"/>
                <w:sz w:val="16"/>
                <w:szCs w:val="16"/>
              </w:rPr>
              <w:t xml:space="preserve"> </w:t>
            </w:r>
            <w:r w:rsidRPr="00F40FB1" w:rsidR="00F92FC4">
              <w:rPr>
                <w:rFonts w:cs="Arial"/>
                <w:color w:val="00B050"/>
                <w:sz w:val="16"/>
                <w:szCs w:val="16"/>
              </w:rPr>
              <w:t>the coronavirus pandemic</w:t>
            </w:r>
            <w:r w:rsidRPr="002B0383">
              <w:rPr>
                <w:color w:val="00B050"/>
                <w:sz w:val="16"/>
                <w:szCs w:val="16"/>
              </w:rPr>
              <w:t xml:space="preserve"> </w:t>
            </w:r>
            <w:r w:rsidRPr="00C064C7" w:rsidR="00AB24FC">
              <w:rPr>
                <w:color w:val="00B050"/>
                <w:sz w:val="16"/>
                <w:szCs w:val="16"/>
              </w:rPr>
              <w:t>on employment</w:t>
            </w:r>
          </w:p>
        </w:tc>
        <w:tc>
          <w:tcPr>
            <w:tcW w:w="450" w:type="pct"/>
          </w:tcPr>
          <w:p w:rsidRPr="00C064C7" w:rsidR="001B2BA8" w:rsidP="001B2BA8" w:rsidRDefault="001B2BA8" w14:paraId="65EA50DF" w14:textId="77777777">
            <w:pPr>
              <w:spacing w:before="0"/>
              <w:rPr>
                <w:color w:val="00B050"/>
                <w:sz w:val="16"/>
                <w:szCs w:val="16"/>
              </w:rPr>
            </w:pPr>
          </w:p>
        </w:tc>
        <w:tc>
          <w:tcPr>
            <w:tcW w:w="514" w:type="pct"/>
          </w:tcPr>
          <w:p w:rsidRPr="00AB24FC" w:rsidR="001B2BA8" w:rsidP="001B2BA8" w:rsidRDefault="001B2BA8" w14:paraId="692D676E" w14:textId="4ABB594F">
            <w:pPr>
              <w:spacing w:before="0"/>
              <w:rPr>
                <w:color w:val="00B050"/>
                <w:sz w:val="16"/>
                <w:szCs w:val="16"/>
              </w:rPr>
            </w:pPr>
            <w:r w:rsidRPr="00486847">
              <w:rPr>
                <w:color w:val="00B050"/>
                <w:sz w:val="16"/>
                <w:szCs w:val="16"/>
              </w:rPr>
              <w:t>X</w:t>
            </w:r>
          </w:p>
        </w:tc>
        <w:tc>
          <w:tcPr>
            <w:tcW w:w="343" w:type="pct"/>
          </w:tcPr>
          <w:p w:rsidRPr="00AB24FC" w:rsidR="001B2BA8" w:rsidP="001B2BA8" w:rsidRDefault="001B2BA8" w14:paraId="0DE5E0CC" w14:textId="77777777">
            <w:pPr>
              <w:spacing w:before="0"/>
              <w:rPr>
                <w:color w:val="00B050"/>
                <w:sz w:val="16"/>
                <w:szCs w:val="16"/>
              </w:rPr>
            </w:pPr>
          </w:p>
        </w:tc>
        <w:tc>
          <w:tcPr>
            <w:tcW w:w="460" w:type="pct"/>
          </w:tcPr>
          <w:p w:rsidRPr="00AB24FC" w:rsidR="001B2BA8" w:rsidP="001B2BA8" w:rsidRDefault="001B2BA8" w14:paraId="46EDB2EC" w14:textId="77777777">
            <w:pPr>
              <w:spacing w:before="0"/>
              <w:rPr>
                <w:color w:val="00B050"/>
                <w:sz w:val="16"/>
                <w:szCs w:val="16"/>
              </w:rPr>
            </w:pPr>
          </w:p>
        </w:tc>
      </w:tr>
      <w:tr w:rsidRPr="005C7A71" w:rsidR="001B2BA8" w:rsidTr="00394C2A" w14:paraId="37EB6CD0" w14:textId="23783941">
        <w:trPr>
          <w:cantSplit/>
          <w:trHeight w:val="359"/>
        </w:trPr>
        <w:tc>
          <w:tcPr>
            <w:tcW w:w="769" w:type="pct"/>
            <w:vAlign w:val="center"/>
          </w:tcPr>
          <w:p w:rsidRPr="005C7A71" w:rsidR="001B2BA8" w:rsidP="001B2BA8" w:rsidRDefault="001B2BA8" w14:paraId="4527C1AF" w14:textId="6CED05BE">
            <w:pPr>
              <w:spacing w:before="0"/>
              <w:rPr>
                <w:color w:val="7030A0"/>
                <w:sz w:val="16"/>
                <w:szCs w:val="16"/>
              </w:rPr>
            </w:pPr>
            <w:r w:rsidRPr="005C7A71">
              <w:rPr>
                <w:color w:val="7030A0"/>
                <w:sz w:val="16"/>
                <w:szCs w:val="16"/>
              </w:rPr>
              <w:t>BB20DEMPLOYA01</w:t>
            </w:r>
          </w:p>
        </w:tc>
        <w:tc>
          <w:tcPr>
            <w:tcW w:w="907" w:type="pct"/>
            <w:vAlign w:val="center"/>
          </w:tcPr>
          <w:p w:rsidRPr="005C7A71" w:rsidR="001B2BA8" w:rsidP="001B2BA8" w:rsidRDefault="001B2BA8" w14:paraId="213E4206" w14:textId="0D0A809D">
            <w:pPr>
              <w:spacing w:before="0"/>
              <w:rPr>
                <w:color w:val="7030A0"/>
                <w:sz w:val="16"/>
                <w:szCs w:val="16"/>
              </w:rPr>
            </w:pPr>
            <w:r w:rsidRPr="005C7A71">
              <w:rPr>
                <w:color w:val="7030A0"/>
                <w:sz w:val="16"/>
                <w:szCs w:val="16"/>
              </w:rPr>
              <w:t>Employer 1: starting hours and salary</w:t>
            </w:r>
          </w:p>
        </w:tc>
        <w:tc>
          <w:tcPr>
            <w:tcW w:w="464" w:type="pct"/>
            <w:vAlign w:val="center"/>
          </w:tcPr>
          <w:p w:rsidRPr="005C7A71" w:rsidR="001B2BA8" w:rsidP="001B2BA8" w:rsidRDefault="001B2BA8" w14:paraId="6C77A5C9" w14:textId="2F52FC89">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45200668" w14:textId="1D71263D">
            <w:pPr>
              <w:spacing w:before="0"/>
              <w:rPr>
                <w:color w:val="7030A0"/>
                <w:sz w:val="16"/>
                <w:szCs w:val="16"/>
              </w:rPr>
            </w:pPr>
            <w:r w:rsidRPr="005C7A71">
              <w:rPr>
                <w:color w:val="7030A0"/>
                <w:sz w:val="16"/>
                <w:szCs w:val="16"/>
              </w:rPr>
              <w:t xml:space="preserve">Revised to include language requesting pay before taxes and other deductions to </w:t>
            </w:r>
            <w:r>
              <w:rPr>
                <w:color w:val="7030A0"/>
                <w:sz w:val="16"/>
                <w:szCs w:val="16"/>
              </w:rPr>
              <w:t>standardize reported pay</w:t>
            </w:r>
            <w:r w:rsidRPr="005C7A71">
              <w:rPr>
                <w:color w:val="7030A0"/>
                <w:sz w:val="16"/>
                <w:szCs w:val="16"/>
              </w:rPr>
              <w:t xml:space="preserve">. </w:t>
            </w:r>
          </w:p>
        </w:tc>
        <w:tc>
          <w:tcPr>
            <w:tcW w:w="450" w:type="pct"/>
          </w:tcPr>
          <w:p w:rsidRPr="005C7A71" w:rsidR="001B2BA8" w:rsidP="001B2BA8" w:rsidRDefault="001B2BA8" w14:paraId="78A29D51" w14:textId="01BD4124">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17680A4E" w14:textId="60929990">
            <w:pPr>
              <w:spacing w:before="0"/>
              <w:rPr>
                <w:color w:val="7030A0"/>
                <w:sz w:val="16"/>
                <w:szCs w:val="16"/>
              </w:rPr>
            </w:pPr>
            <w:r w:rsidRPr="005C7A71">
              <w:rPr>
                <w:color w:val="7030A0"/>
                <w:sz w:val="16"/>
                <w:szCs w:val="16"/>
              </w:rPr>
              <w:t>X</w:t>
            </w:r>
          </w:p>
        </w:tc>
        <w:tc>
          <w:tcPr>
            <w:tcW w:w="343" w:type="pct"/>
          </w:tcPr>
          <w:p w:rsidRPr="005C7A71" w:rsidR="001B2BA8" w:rsidP="001B2BA8" w:rsidRDefault="001B2BA8" w14:paraId="0D6006A4" w14:textId="77777777">
            <w:pPr>
              <w:spacing w:before="0"/>
              <w:rPr>
                <w:color w:val="7030A0"/>
                <w:sz w:val="16"/>
                <w:szCs w:val="16"/>
              </w:rPr>
            </w:pPr>
          </w:p>
        </w:tc>
        <w:tc>
          <w:tcPr>
            <w:tcW w:w="460" w:type="pct"/>
          </w:tcPr>
          <w:p w:rsidRPr="005C7A71" w:rsidR="001B2BA8" w:rsidP="001B2BA8" w:rsidRDefault="001B2BA8" w14:paraId="56393539" w14:textId="77777777">
            <w:pPr>
              <w:spacing w:before="0"/>
              <w:rPr>
                <w:color w:val="7030A0"/>
                <w:sz w:val="16"/>
                <w:szCs w:val="16"/>
              </w:rPr>
            </w:pPr>
          </w:p>
        </w:tc>
      </w:tr>
      <w:tr w:rsidRPr="005C7A71" w:rsidR="001B2BA8" w:rsidTr="00394C2A" w14:paraId="1CDE7DE4" w14:textId="6BBBB7E7">
        <w:trPr>
          <w:cantSplit/>
          <w:trHeight w:val="144"/>
        </w:trPr>
        <w:tc>
          <w:tcPr>
            <w:tcW w:w="769" w:type="pct"/>
            <w:vAlign w:val="center"/>
          </w:tcPr>
          <w:p w:rsidRPr="005C7A71" w:rsidR="001B2BA8" w:rsidP="001B2BA8" w:rsidRDefault="001B2BA8" w14:paraId="3FF287B1" w14:textId="397D9AE0">
            <w:pPr>
              <w:spacing w:before="0"/>
              <w:rPr>
                <w:color w:val="7030A0"/>
                <w:sz w:val="16"/>
                <w:szCs w:val="16"/>
              </w:rPr>
            </w:pPr>
            <w:r w:rsidRPr="005C7A71">
              <w:rPr>
                <w:color w:val="7030A0"/>
                <w:sz w:val="16"/>
                <w:szCs w:val="16"/>
              </w:rPr>
              <w:t>BB20DEMPLOYC01</w:t>
            </w:r>
          </w:p>
        </w:tc>
        <w:tc>
          <w:tcPr>
            <w:tcW w:w="907" w:type="pct"/>
            <w:vAlign w:val="center"/>
          </w:tcPr>
          <w:p w:rsidRPr="005C7A71" w:rsidR="001B2BA8" w:rsidP="001B2BA8" w:rsidRDefault="001B2BA8" w14:paraId="564C5B41" w14:textId="06AA0633">
            <w:pPr>
              <w:spacing w:before="0"/>
              <w:rPr>
                <w:color w:val="7030A0"/>
                <w:sz w:val="16"/>
                <w:szCs w:val="16"/>
              </w:rPr>
            </w:pPr>
            <w:r w:rsidRPr="005C7A71">
              <w:rPr>
                <w:color w:val="7030A0"/>
                <w:sz w:val="16"/>
                <w:szCs w:val="16"/>
              </w:rPr>
              <w:t>Employer 1: current/ending hours and salary</w:t>
            </w:r>
          </w:p>
        </w:tc>
        <w:tc>
          <w:tcPr>
            <w:tcW w:w="464" w:type="pct"/>
            <w:vAlign w:val="center"/>
          </w:tcPr>
          <w:p w:rsidRPr="005C7A71" w:rsidR="001B2BA8" w:rsidP="001B2BA8" w:rsidRDefault="001B2BA8" w14:paraId="4A55B12B" w14:textId="1DAEDC4D">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547A8F51" w14:textId="357246E2">
            <w:pPr>
              <w:spacing w:before="0"/>
              <w:rPr>
                <w:color w:val="7030A0"/>
                <w:sz w:val="16"/>
                <w:szCs w:val="16"/>
              </w:rPr>
            </w:pPr>
            <w:r w:rsidRPr="005C7A71">
              <w:rPr>
                <w:color w:val="7030A0"/>
                <w:sz w:val="16"/>
                <w:szCs w:val="16"/>
              </w:rPr>
              <w:t xml:space="preserve">Revised to include language requesting pay before taxes and other deductions to </w:t>
            </w:r>
            <w:r>
              <w:rPr>
                <w:color w:val="7030A0"/>
                <w:sz w:val="16"/>
                <w:szCs w:val="16"/>
              </w:rPr>
              <w:t>standardize reported pay</w:t>
            </w:r>
            <w:r w:rsidRPr="005C7A71">
              <w:rPr>
                <w:color w:val="7030A0"/>
                <w:sz w:val="16"/>
                <w:szCs w:val="16"/>
              </w:rPr>
              <w:t>.</w:t>
            </w:r>
          </w:p>
        </w:tc>
        <w:tc>
          <w:tcPr>
            <w:tcW w:w="450" w:type="pct"/>
          </w:tcPr>
          <w:p w:rsidRPr="005C7A71" w:rsidR="001B2BA8" w:rsidP="001B2BA8" w:rsidRDefault="001B2BA8" w14:paraId="7CD90850" w14:textId="0D11DFA4">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2D20E8DD" w14:textId="731A22FE">
            <w:pPr>
              <w:spacing w:before="0"/>
              <w:rPr>
                <w:color w:val="7030A0"/>
                <w:sz w:val="16"/>
                <w:szCs w:val="16"/>
              </w:rPr>
            </w:pPr>
            <w:r w:rsidRPr="005C7A71">
              <w:rPr>
                <w:color w:val="7030A0"/>
                <w:sz w:val="16"/>
                <w:szCs w:val="16"/>
              </w:rPr>
              <w:t>X</w:t>
            </w:r>
          </w:p>
        </w:tc>
        <w:tc>
          <w:tcPr>
            <w:tcW w:w="343" w:type="pct"/>
          </w:tcPr>
          <w:p w:rsidRPr="005C7A71" w:rsidR="001B2BA8" w:rsidP="001B2BA8" w:rsidRDefault="001B2BA8" w14:paraId="62922D3E" w14:textId="77777777">
            <w:pPr>
              <w:spacing w:before="0"/>
              <w:rPr>
                <w:color w:val="7030A0"/>
                <w:sz w:val="16"/>
                <w:szCs w:val="16"/>
              </w:rPr>
            </w:pPr>
          </w:p>
        </w:tc>
        <w:tc>
          <w:tcPr>
            <w:tcW w:w="460" w:type="pct"/>
          </w:tcPr>
          <w:p w:rsidRPr="005C7A71" w:rsidR="001B2BA8" w:rsidP="001B2BA8" w:rsidRDefault="001B2BA8" w14:paraId="1B8AFDD9" w14:textId="77777777">
            <w:pPr>
              <w:spacing w:before="0"/>
              <w:rPr>
                <w:color w:val="7030A0"/>
                <w:sz w:val="16"/>
                <w:szCs w:val="16"/>
              </w:rPr>
            </w:pPr>
          </w:p>
        </w:tc>
      </w:tr>
      <w:tr w:rsidRPr="005C7A71" w:rsidR="001B2BA8" w:rsidTr="00394C2A" w14:paraId="2DDC67EA" w14:textId="3E393B15">
        <w:trPr>
          <w:cantSplit/>
          <w:trHeight w:val="144"/>
        </w:trPr>
        <w:tc>
          <w:tcPr>
            <w:tcW w:w="769" w:type="pct"/>
            <w:vAlign w:val="center"/>
          </w:tcPr>
          <w:p w:rsidRPr="005C7A71" w:rsidR="001B2BA8" w:rsidP="001B2BA8" w:rsidRDefault="001B2BA8" w14:paraId="513EF037" w14:textId="19F8A4FF">
            <w:pPr>
              <w:spacing w:before="0"/>
              <w:rPr>
                <w:sz w:val="16"/>
                <w:szCs w:val="16"/>
              </w:rPr>
            </w:pPr>
            <w:r w:rsidRPr="005C7A71">
              <w:rPr>
                <w:sz w:val="16"/>
                <w:szCs w:val="16"/>
              </w:rPr>
              <w:t>BB20DOTHJOB01</w:t>
            </w:r>
          </w:p>
        </w:tc>
        <w:tc>
          <w:tcPr>
            <w:tcW w:w="907" w:type="pct"/>
            <w:vAlign w:val="center"/>
          </w:tcPr>
          <w:p w:rsidRPr="005C7A71" w:rsidR="001B2BA8" w:rsidP="001B2BA8" w:rsidRDefault="001B2BA8" w14:paraId="769258E6" w14:textId="4AF5C2F6">
            <w:pPr>
              <w:spacing w:before="0"/>
              <w:rPr>
                <w:sz w:val="16"/>
                <w:szCs w:val="16"/>
              </w:rPr>
            </w:pPr>
            <w:r w:rsidRPr="005C7A71">
              <w:rPr>
                <w:sz w:val="16"/>
                <w:szCs w:val="16"/>
              </w:rPr>
              <w:t>Employer 1: any other employers since last interview</w:t>
            </w:r>
          </w:p>
        </w:tc>
        <w:tc>
          <w:tcPr>
            <w:tcW w:w="464" w:type="pct"/>
            <w:vAlign w:val="center"/>
          </w:tcPr>
          <w:p w:rsidRPr="005C7A71" w:rsidR="001B2BA8" w:rsidP="001B2BA8" w:rsidRDefault="001B2BA8" w14:paraId="67697779" w14:textId="77777777">
            <w:pPr>
              <w:spacing w:before="0"/>
              <w:rPr>
                <w:sz w:val="16"/>
                <w:szCs w:val="16"/>
              </w:rPr>
            </w:pPr>
          </w:p>
        </w:tc>
        <w:tc>
          <w:tcPr>
            <w:tcW w:w="1093" w:type="pct"/>
            <w:vAlign w:val="center"/>
          </w:tcPr>
          <w:p w:rsidRPr="005C7A71" w:rsidR="001B2BA8" w:rsidP="001B2BA8" w:rsidRDefault="001B2BA8" w14:paraId="541949FA" w14:textId="35C6B809">
            <w:pPr>
              <w:spacing w:before="0"/>
              <w:rPr>
                <w:sz w:val="16"/>
                <w:szCs w:val="16"/>
              </w:rPr>
            </w:pPr>
            <w:r w:rsidRPr="005C7A71">
              <w:rPr>
                <w:sz w:val="16"/>
                <w:szCs w:val="16"/>
              </w:rPr>
              <w:t>No change</w:t>
            </w:r>
          </w:p>
        </w:tc>
        <w:tc>
          <w:tcPr>
            <w:tcW w:w="450" w:type="pct"/>
          </w:tcPr>
          <w:p w:rsidRPr="005C7A71" w:rsidR="001B2BA8" w:rsidP="001B2BA8" w:rsidRDefault="001B2BA8" w14:paraId="6937E0AC" w14:textId="51783EE6">
            <w:pPr>
              <w:spacing w:before="0"/>
              <w:rPr>
                <w:sz w:val="16"/>
                <w:szCs w:val="16"/>
              </w:rPr>
            </w:pPr>
            <w:r w:rsidRPr="005C7A71">
              <w:rPr>
                <w:sz w:val="16"/>
                <w:szCs w:val="16"/>
              </w:rPr>
              <w:t>B&amp;B:08/18</w:t>
            </w:r>
          </w:p>
        </w:tc>
        <w:tc>
          <w:tcPr>
            <w:tcW w:w="514" w:type="pct"/>
          </w:tcPr>
          <w:p w:rsidRPr="005C7A71" w:rsidR="001B2BA8" w:rsidP="001B2BA8" w:rsidRDefault="001B2BA8" w14:paraId="33EEE17E" w14:textId="4CBD69E0">
            <w:pPr>
              <w:spacing w:before="0"/>
              <w:rPr>
                <w:sz w:val="16"/>
                <w:szCs w:val="16"/>
              </w:rPr>
            </w:pPr>
            <w:r w:rsidRPr="005C7A71">
              <w:rPr>
                <w:sz w:val="16"/>
                <w:szCs w:val="16"/>
              </w:rPr>
              <w:t>X</w:t>
            </w:r>
          </w:p>
        </w:tc>
        <w:tc>
          <w:tcPr>
            <w:tcW w:w="343" w:type="pct"/>
          </w:tcPr>
          <w:p w:rsidRPr="005C7A71" w:rsidR="001B2BA8" w:rsidP="001B2BA8" w:rsidRDefault="001B2BA8" w14:paraId="6E4D7DB5" w14:textId="77777777">
            <w:pPr>
              <w:spacing w:before="0"/>
              <w:rPr>
                <w:sz w:val="16"/>
                <w:szCs w:val="16"/>
              </w:rPr>
            </w:pPr>
          </w:p>
        </w:tc>
        <w:tc>
          <w:tcPr>
            <w:tcW w:w="460" w:type="pct"/>
          </w:tcPr>
          <w:p w:rsidRPr="005C7A71" w:rsidR="001B2BA8" w:rsidP="001B2BA8" w:rsidRDefault="001B2BA8" w14:paraId="349C78E2" w14:textId="77777777">
            <w:pPr>
              <w:spacing w:before="0"/>
              <w:rPr>
                <w:sz w:val="16"/>
                <w:szCs w:val="16"/>
              </w:rPr>
            </w:pPr>
          </w:p>
        </w:tc>
      </w:tr>
      <w:tr w:rsidRPr="005C7A71" w:rsidR="001B2BA8" w:rsidTr="00394C2A" w14:paraId="4321C90B" w14:textId="71D65149">
        <w:trPr>
          <w:cantSplit/>
          <w:trHeight w:val="144"/>
        </w:trPr>
        <w:tc>
          <w:tcPr>
            <w:tcW w:w="769" w:type="pct"/>
            <w:vAlign w:val="center"/>
          </w:tcPr>
          <w:p w:rsidRPr="005C7A71" w:rsidR="001B2BA8" w:rsidP="001B2BA8" w:rsidRDefault="001B2BA8" w14:paraId="0FF20AC2" w14:textId="67968C39">
            <w:pPr>
              <w:spacing w:before="0"/>
              <w:rPr>
                <w:sz w:val="16"/>
                <w:szCs w:val="16"/>
              </w:rPr>
            </w:pPr>
            <w:r w:rsidRPr="005C7A71">
              <w:rPr>
                <w:sz w:val="16"/>
                <w:szCs w:val="16"/>
              </w:rPr>
              <w:t>INTJBLP01</w:t>
            </w:r>
          </w:p>
        </w:tc>
        <w:tc>
          <w:tcPr>
            <w:tcW w:w="907" w:type="pct"/>
            <w:vAlign w:val="center"/>
          </w:tcPr>
          <w:p w:rsidRPr="005C7A71" w:rsidR="001B2BA8" w:rsidP="001B2BA8" w:rsidRDefault="001B2BA8" w14:paraId="53937CC8" w14:textId="20C7604E">
            <w:pPr>
              <w:spacing w:before="0"/>
              <w:rPr>
                <w:sz w:val="16"/>
                <w:szCs w:val="16"/>
              </w:rPr>
            </w:pPr>
            <w:r w:rsidRPr="005C7A71">
              <w:rPr>
                <w:sz w:val="16"/>
                <w:szCs w:val="16"/>
              </w:rPr>
              <w:t>Job 1: job loop intro form</w:t>
            </w:r>
          </w:p>
        </w:tc>
        <w:tc>
          <w:tcPr>
            <w:tcW w:w="464" w:type="pct"/>
            <w:vAlign w:val="center"/>
          </w:tcPr>
          <w:p w:rsidRPr="005C7A71" w:rsidR="001B2BA8" w:rsidP="001B2BA8" w:rsidRDefault="001B2BA8" w14:paraId="5C26E95C" w14:textId="77777777">
            <w:pPr>
              <w:spacing w:before="0"/>
              <w:rPr>
                <w:sz w:val="16"/>
                <w:szCs w:val="16"/>
              </w:rPr>
            </w:pPr>
          </w:p>
        </w:tc>
        <w:tc>
          <w:tcPr>
            <w:tcW w:w="1093" w:type="pct"/>
            <w:vAlign w:val="center"/>
          </w:tcPr>
          <w:p w:rsidRPr="005C7A71" w:rsidR="001B2BA8" w:rsidP="001B2BA8" w:rsidRDefault="001B2BA8" w14:paraId="5BD34D0E" w14:textId="238F148D">
            <w:pPr>
              <w:spacing w:before="0"/>
              <w:rPr>
                <w:sz w:val="16"/>
                <w:szCs w:val="16"/>
              </w:rPr>
            </w:pPr>
            <w:r w:rsidRPr="005C7A71">
              <w:rPr>
                <w:sz w:val="16"/>
                <w:szCs w:val="16"/>
              </w:rPr>
              <w:t>No change</w:t>
            </w:r>
          </w:p>
        </w:tc>
        <w:tc>
          <w:tcPr>
            <w:tcW w:w="450" w:type="pct"/>
          </w:tcPr>
          <w:p w:rsidRPr="005C7A71" w:rsidR="001B2BA8" w:rsidP="001B2BA8" w:rsidRDefault="001B2BA8" w14:paraId="543FFBBC" w14:textId="6BEBD5DC">
            <w:pPr>
              <w:spacing w:before="0"/>
              <w:rPr>
                <w:sz w:val="16"/>
                <w:szCs w:val="16"/>
              </w:rPr>
            </w:pPr>
            <w:r w:rsidRPr="005C7A71">
              <w:rPr>
                <w:sz w:val="16"/>
                <w:szCs w:val="16"/>
              </w:rPr>
              <w:t>B&amp;B:08/18</w:t>
            </w:r>
          </w:p>
        </w:tc>
        <w:tc>
          <w:tcPr>
            <w:tcW w:w="514" w:type="pct"/>
          </w:tcPr>
          <w:p w:rsidRPr="005C7A71" w:rsidR="001B2BA8" w:rsidP="001B2BA8" w:rsidRDefault="001B2BA8" w14:paraId="380F09E3" w14:textId="18AC3D22">
            <w:pPr>
              <w:spacing w:before="0"/>
              <w:rPr>
                <w:sz w:val="16"/>
                <w:szCs w:val="16"/>
              </w:rPr>
            </w:pPr>
          </w:p>
        </w:tc>
        <w:tc>
          <w:tcPr>
            <w:tcW w:w="343" w:type="pct"/>
          </w:tcPr>
          <w:p w:rsidRPr="005C7A71" w:rsidR="001B2BA8" w:rsidP="001B2BA8" w:rsidRDefault="001B2BA8" w14:paraId="33FB1A04" w14:textId="77777777">
            <w:pPr>
              <w:spacing w:before="0"/>
              <w:rPr>
                <w:sz w:val="16"/>
                <w:szCs w:val="16"/>
              </w:rPr>
            </w:pPr>
          </w:p>
        </w:tc>
        <w:tc>
          <w:tcPr>
            <w:tcW w:w="460" w:type="pct"/>
          </w:tcPr>
          <w:p w:rsidRPr="005C7A71" w:rsidR="001B2BA8" w:rsidP="001B2BA8" w:rsidRDefault="001B2BA8" w14:paraId="45F95FE5" w14:textId="77777777">
            <w:pPr>
              <w:spacing w:before="0"/>
              <w:rPr>
                <w:sz w:val="16"/>
                <w:szCs w:val="16"/>
              </w:rPr>
            </w:pPr>
          </w:p>
        </w:tc>
      </w:tr>
      <w:tr w:rsidRPr="005C7A71" w:rsidR="001B2BA8" w:rsidTr="00394C2A" w14:paraId="6EBCA5F5" w14:textId="0AE0B022">
        <w:trPr>
          <w:cantSplit/>
          <w:trHeight w:val="144"/>
        </w:trPr>
        <w:tc>
          <w:tcPr>
            <w:tcW w:w="769" w:type="pct"/>
            <w:vAlign w:val="center"/>
          </w:tcPr>
          <w:p w:rsidRPr="005C7A71" w:rsidR="001B2BA8" w:rsidP="001B2BA8" w:rsidRDefault="001B2BA8" w14:paraId="3B3CC5B2" w14:textId="0C474809">
            <w:pPr>
              <w:spacing w:before="0"/>
              <w:rPr>
                <w:sz w:val="16"/>
                <w:szCs w:val="16"/>
              </w:rPr>
            </w:pPr>
            <w:r w:rsidRPr="005C7A71">
              <w:rPr>
                <w:sz w:val="16"/>
                <w:szCs w:val="16"/>
              </w:rPr>
              <w:t>BB20DOCCEX01</w:t>
            </w:r>
          </w:p>
        </w:tc>
        <w:tc>
          <w:tcPr>
            <w:tcW w:w="907" w:type="pct"/>
            <w:vAlign w:val="center"/>
          </w:tcPr>
          <w:p w:rsidRPr="005C7A71" w:rsidR="001B2BA8" w:rsidP="001B2BA8" w:rsidRDefault="001B2BA8" w14:paraId="257919C1" w14:textId="03CD0E3C">
            <w:pPr>
              <w:spacing w:before="0"/>
              <w:rPr>
                <w:sz w:val="16"/>
                <w:szCs w:val="16"/>
              </w:rPr>
            </w:pPr>
            <w:r w:rsidRPr="005C7A71">
              <w:rPr>
                <w:sz w:val="16"/>
                <w:szCs w:val="16"/>
              </w:rPr>
              <w:t>Job 1: occupation coder</w:t>
            </w:r>
          </w:p>
        </w:tc>
        <w:tc>
          <w:tcPr>
            <w:tcW w:w="464" w:type="pct"/>
            <w:vAlign w:val="center"/>
          </w:tcPr>
          <w:p w:rsidRPr="005C7A71" w:rsidR="001B2BA8" w:rsidP="001B2BA8" w:rsidRDefault="001B2BA8" w14:paraId="31DDBDA8" w14:textId="0EEA3DD7">
            <w:pPr>
              <w:spacing w:before="0"/>
              <w:rPr>
                <w:sz w:val="16"/>
                <w:szCs w:val="16"/>
              </w:rPr>
            </w:pPr>
          </w:p>
        </w:tc>
        <w:tc>
          <w:tcPr>
            <w:tcW w:w="1093" w:type="pct"/>
            <w:vAlign w:val="center"/>
          </w:tcPr>
          <w:p w:rsidRPr="005C7A71" w:rsidR="001B2BA8" w:rsidP="001B2BA8" w:rsidRDefault="001B2BA8" w14:paraId="22C1A6E2" w14:textId="4314328C">
            <w:pPr>
              <w:spacing w:before="0"/>
              <w:rPr>
                <w:sz w:val="16"/>
                <w:szCs w:val="16"/>
              </w:rPr>
            </w:pPr>
            <w:r w:rsidRPr="005C7A71">
              <w:rPr>
                <w:sz w:val="16"/>
                <w:szCs w:val="16"/>
              </w:rPr>
              <w:t>No change</w:t>
            </w:r>
          </w:p>
        </w:tc>
        <w:tc>
          <w:tcPr>
            <w:tcW w:w="450" w:type="pct"/>
          </w:tcPr>
          <w:p w:rsidRPr="005C7A71" w:rsidR="001B2BA8" w:rsidP="001B2BA8" w:rsidRDefault="001B2BA8" w14:paraId="7A2BDF33" w14:textId="3DC28EC4">
            <w:pPr>
              <w:spacing w:before="0"/>
              <w:rPr>
                <w:sz w:val="16"/>
                <w:szCs w:val="16"/>
              </w:rPr>
            </w:pPr>
            <w:r w:rsidRPr="005C7A71">
              <w:rPr>
                <w:sz w:val="16"/>
                <w:szCs w:val="16"/>
              </w:rPr>
              <w:t>B&amp;B:08/18</w:t>
            </w:r>
          </w:p>
        </w:tc>
        <w:tc>
          <w:tcPr>
            <w:tcW w:w="514" w:type="pct"/>
          </w:tcPr>
          <w:p w:rsidRPr="005C7A71" w:rsidR="001B2BA8" w:rsidP="001B2BA8" w:rsidRDefault="001B2BA8" w14:paraId="32634AB3" w14:textId="4EFEC968">
            <w:pPr>
              <w:spacing w:before="0"/>
              <w:rPr>
                <w:sz w:val="16"/>
                <w:szCs w:val="16"/>
              </w:rPr>
            </w:pPr>
            <w:r w:rsidRPr="005C7A71">
              <w:rPr>
                <w:sz w:val="16"/>
                <w:szCs w:val="16"/>
              </w:rPr>
              <w:t>X</w:t>
            </w:r>
          </w:p>
        </w:tc>
        <w:tc>
          <w:tcPr>
            <w:tcW w:w="343" w:type="pct"/>
          </w:tcPr>
          <w:p w:rsidRPr="005C7A71" w:rsidR="001B2BA8" w:rsidP="001B2BA8" w:rsidRDefault="001B2BA8" w14:paraId="2635885A" w14:textId="77777777">
            <w:pPr>
              <w:spacing w:before="0"/>
              <w:rPr>
                <w:sz w:val="16"/>
                <w:szCs w:val="16"/>
              </w:rPr>
            </w:pPr>
          </w:p>
        </w:tc>
        <w:tc>
          <w:tcPr>
            <w:tcW w:w="460" w:type="pct"/>
          </w:tcPr>
          <w:p w:rsidRPr="005C7A71" w:rsidR="001B2BA8" w:rsidP="001B2BA8" w:rsidRDefault="001B2BA8" w14:paraId="68D1B6F4" w14:textId="77777777">
            <w:pPr>
              <w:spacing w:before="0"/>
              <w:rPr>
                <w:sz w:val="16"/>
                <w:szCs w:val="16"/>
              </w:rPr>
            </w:pPr>
          </w:p>
        </w:tc>
      </w:tr>
      <w:tr w:rsidRPr="005C7A71" w:rsidR="001B2BA8" w:rsidTr="00394C2A" w14:paraId="3B395AA5" w14:textId="5064AE18">
        <w:trPr>
          <w:cantSplit/>
          <w:trHeight w:val="144"/>
        </w:trPr>
        <w:tc>
          <w:tcPr>
            <w:tcW w:w="769" w:type="pct"/>
            <w:vAlign w:val="center"/>
          </w:tcPr>
          <w:p w:rsidRPr="005C7A71" w:rsidR="001B2BA8" w:rsidP="001B2BA8" w:rsidRDefault="001B2BA8" w14:paraId="0D8D137C" w14:textId="2A8B69DD">
            <w:pPr>
              <w:spacing w:before="0"/>
              <w:rPr>
                <w:sz w:val="16"/>
                <w:szCs w:val="16"/>
              </w:rPr>
            </w:pPr>
            <w:r w:rsidRPr="005C7A71">
              <w:rPr>
                <w:sz w:val="16"/>
                <w:szCs w:val="16"/>
              </w:rPr>
              <w:t>BB20DJBDUTY01</w:t>
            </w:r>
          </w:p>
        </w:tc>
        <w:tc>
          <w:tcPr>
            <w:tcW w:w="907" w:type="pct"/>
            <w:vAlign w:val="center"/>
          </w:tcPr>
          <w:p w:rsidRPr="005C7A71" w:rsidR="001B2BA8" w:rsidP="001B2BA8" w:rsidRDefault="001B2BA8" w14:paraId="78313D9B" w14:textId="4EEA0BA1">
            <w:pPr>
              <w:spacing w:before="0"/>
              <w:rPr>
                <w:sz w:val="16"/>
                <w:szCs w:val="16"/>
              </w:rPr>
            </w:pPr>
            <w:r w:rsidRPr="005C7A71">
              <w:rPr>
                <w:sz w:val="16"/>
                <w:szCs w:val="16"/>
              </w:rPr>
              <w:t>Job 1: job duties</w:t>
            </w:r>
          </w:p>
        </w:tc>
        <w:tc>
          <w:tcPr>
            <w:tcW w:w="464" w:type="pct"/>
            <w:vAlign w:val="center"/>
          </w:tcPr>
          <w:p w:rsidRPr="005C7A71" w:rsidR="001B2BA8" w:rsidP="001B2BA8" w:rsidRDefault="001B2BA8" w14:paraId="1415610B" w14:textId="0A3ED47C">
            <w:pPr>
              <w:spacing w:before="0"/>
              <w:rPr>
                <w:sz w:val="16"/>
                <w:szCs w:val="16"/>
              </w:rPr>
            </w:pPr>
          </w:p>
        </w:tc>
        <w:tc>
          <w:tcPr>
            <w:tcW w:w="1093" w:type="pct"/>
            <w:vAlign w:val="center"/>
          </w:tcPr>
          <w:p w:rsidRPr="005C7A71" w:rsidR="001B2BA8" w:rsidP="001B2BA8" w:rsidRDefault="001B2BA8" w14:paraId="13388EAF" w14:textId="78E41014">
            <w:pPr>
              <w:spacing w:before="0"/>
              <w:rPr>
                <w:sz w:val="16"/>
                <w:szCs w:val="16"/>
              </w:rPr>
            </w:pPr>
            <w:r w:rsidRPr="005C7A71">
              <w:rPr>
                <w:sz w:val="16"/>
                <w:szCs w:val="16"/>
              </w:rPr>
              <w:t>No change</w:t>
            </w:r>
          </w:p>
        </w:tc>
        <w:tc>
          <w:tcPr>
            <w:tcW w:w="450" w:type="pct"/>
          </w:tcPr>
          <w:p w:rsidRPr="005C7A71" w:rsidR="001B2BA8" w:rsidP="001B2BA8" w:rsidRDefault="001B2BA8" w14:paraId="7BC67F13" w14:textId="6927FA84">
            <w:pPr>
              <w:spacing w:before="0"/>
              <w:rPr>
                <w:sz w:val="16"/>
                <w:szCs w:val="16"/>
              </w:rPr>
            </w:pPr>
            <w:r w:rsidRPr="005C7A71">
              <w:rPr>
                <w:sz w:val="16"/>
                <w:szCs w:val="16"/>
              </w:rPr>
              <w:t>B&amp;B:08/18</w:t>
            </w:r>
          </w:p>
        </w:tc>
        <w:tc>
          <w:tcPr>
            <w:tcW w:w="514" w:type="pct"/>
          </w:tcPr>
          <w:p w:rsidRPr="005C7A71" w:rsidR="001B2BA8" w:rsidP="001B2BA8" w:rsidRDefault="001B2BA8" w14:paraId="46911EF3" w14:textId="1F818841">
            <w:pPr>
              <w:spacing w:before="0"/>
              <w:rPr>
                <w:sz w:val="16"/>
                <w:szCs w:val="16"/>
              </w:rPr>
            </w:pPr>
            <w:r w:rsidRPr="005C7A71">
              <w:rPr>
                <w:sz w:val="16"/>
                <w:szCs w:val="16"/>
              </w:rPr>
              <w:t>X</w:t>
            </w:r>
          </w:p>
        </w:tc>
        <w:tc>
          <w:tcPr>
            <w:tcW w:w="343" w:type="pct"/>
          </w:tcPr>
          <w:p w:rsidRPr="005C7A71" w:rsidR="001B2BA8" w:rsidP="001B2BA8" w:rsidRDefault="001B2BA8" w14:paraId="485D37FA" w14:textId="77777777">
            <w:pPr>
              <w:spacing w:before="0"/>
              <w:rPr>
                <w:sz w:val="16"/>
                <w:szCs w:val="16"/>
              </w:rPr>
            </w:pPr>
          </w:p>
        </w:tc>
        <w:tc>
          <w:tcPr>
            <w:tcW w:w="460" w:type="pct"/>
          </w:tcPr>
          <w:p w:rsidRPr="005C7A71" w:rsidR="001B2BA8" w:rsidP="001B2BA8" w:rsidRDefault="001B2BA8" w14:paraId="4177A76F" w14:textId="77777777">
            <w:pPr>
              <w:spacing w:before="0"/>
              <w:rPr>
                <w:sz w:val="16"/>
                <w:szCs w:val="16"/>
              </w:rPr>
            </w:pPr>
          </w:p>
        </w:tc>
      </w:tr>
      <w:tr w:rsidRPr="005C7A71" w:rsidR="001B2BA8" w:rsidTr="00394C2A" w14:paraId="18F45064" w14:textId="265F2990">
        <w:trPr>
          <w:cantSplit/>
          <w:trHeight w:val="144"/>
        </w:trPr>
        <w:tc>
          <w:tcPr>
            <w:tcW w:w="769" w:type="pct"/>
            <w:vAlign w:val="center"/>
          </w:tcPr>
          <w:p w:rsidRPr="005C7A71" w:rsidR="001B2BA8" w:rsidP="001B2BA8" w:rsidRDefault="001B2BA8" w14:paraId="1F3AEF59" w14:textId="53BF4615">
            <w:pPr>
              <w:spacing w:before="0"/>
              <w:rPr>
                <w:sz w:val="16"/>
                <w:szCs w:val="16"/>
              </w:rPr>
            </w:pPr>
            <w:r w:rsidRPr="005C7A71">
              <w:rPr>
                <w:sz w:val="16"/>
                <w:szCs w:val="16"/>
              </w:rPr>
              <w:t>BB20DEMPTYP01</w:t>
            </w:r>
          </w:p>
        </w:tc>
        <w:tc>
          <w:tcPr>
            <w:tcW w:w="907" w:type="pct"/>
            <w:vAlign w:val="center"/>
          </w:tcPr>
          <w:p w:rsidRPr="005C7A71" w:rsidR="001B2BA8" w:rsidP="001B2BA8" w:rsidRDefault="001B2BA8" w14:paraId="32FCE3B4" w14:textId="65D46AA4">
            <w:pPr>
              <w:spacing w:before="0"/>
              <w:rPr>
                <w:sz w:val="16"/>
                <w:szCs w:val="16"/>
              </w:rPr>
            </w:pPr>
            <w:r w:rsidRPr="005C7A71">
              <w:rPr>
                <w:sz w:val="16"/>
                <w:szCs w:val="16"/>
              </w:rPr>
              <w:t>Job 1: job company or organization type</w:t>
            </w:r>
          </w:p>
        </w:tc>
        <w:tc>
          <w:tcPr>
            <w:tcW w:w="464" w:type="pct"/>
            <w:vAlign w:val="center"/>
          </w:tcPr>
          <w:p w:rsidRPr="005C7A71" w:rsidR="001B2BA8" w:rsidP="001B2BA8" w:rsidRDefault="001B2BA8" w14:paraId="2AB836FA" w14:textId="460A8C40">
            <w:pPr>
              <w:spacing w:before="0"/>
              <w:rPr>
                <w:sz w:val="16"/>
                <w:szCs w:val="16"/>
              </w:rPr>
            </w:pPr>
          </w:p>
        </w:tc>
        <w:tc>
          <w:tcPr>
            <w:tcW w:w="1093" w:type="pct"/>
            <w:vAlign w:val="center"/>
          </w:tcPr>
          <w:p w:rsidRPr="005C7A71" w:rsidR="001B2BA8" w:rsidP="001B2BA8" w:rsidRDefault="001B2BA8" w14:paraId="7821CC57" w14:textId="6049CCB2">
            <w:pPr>
              <w:spacing w:before="0"/>
              <w:rPr>
                <w:sz w:val="16"/>
                <w:szCs w:val="16"/>
              </w:rPr>
            </w:pPr>
            <w:r w:rsidRPr="005C7A71">
              <w:rPr>
                <w:sz w:val="16"/>
                <w:szCs w:val="16"/>
              </w:rPr>
              <w:t>No change</w:t>
            </w:r>
          </w:p>
        </w:tc>
        <w:tc>
          <w:tcPr>
            <w:tcW w:w="450" w:type="pct"/>
          </w:tcPr>
          <w:p w:rsidRPr="005C7A71" w:rsidR="001B2BA8" w:rsidP="001B2BA8" w:rsidRDefault="001B2BA8" w14:paraId="43A9164C" w14:textId="660F0461">
            <w:pPr>
              <w:spacing w:before="0"/>
              <w:rPr>
                <w:sz w:val="16"/>
                <w:szCs w:val="16"/>
              </w:rPr>
            </w:pPr>
            <w:r w:rsidRPr="005C7A71">
              <w:rPr>
                <w:sz w:val="16"/>
                <w:szCs w:val="16"/>
              </w:rPr>
              <w:t>B&amp;B:08/18</w:t>
            </w:r>
          </w:p>
        </w:tc>
        <w:tc>
          <w:tcPr>
            <w:tcW w:w="514" w:type="pct"/>
          </w:tcPr>
          <w:p w:rsidRPr="005C7A71" w:rsidR="001B2BA8" w:rsidP="001B2BA8" w:rsidRDefault="001B2BA8" w14:paraId="6C0E7008" w14:textId="7B16428A">
            <w:pPr>
              <w:spacing w:before="0"/>
              <w:rPr>
                <w:sz w:val="16"/>
                <w:szCs w:val="16"/>
              </w:rPr>
            </w:pPr>
          </w:p>
        </w:tc>
        <w:tc>
          <w:tcPr>
            <w:tcW w:w="343" w:type="pct"/>
          </w:tcPr>
          <w:p w:rsidRPr="005C7A71" w:rsidR="001B2BA8" w:rsidP="001B2BA8" w:rsidRDefault="001B2BA8" w14:paraId="00ECD6AD" w14:textId="2E1F1FDE">
            <w:pPr>
              <w:spacing w:before="0"/>
              <w:rPr>
                <w:sz w:val="16"/>
                <w:szCs w:val="16"/>
              </w:rPr>
            </w:pPr>
          </w:p>
        </w:tc>
        <w:tc>
          <w:tcPr>
            <w:tcW w:w="460" w:type="pct"/>
          </w:tcPr>
          <w:p w:rsidRPr="005C7A71" w:rsidR="001B2BA8" w:rsidP="001B2BA8" w:rsidRDefault="001B2BA8" w14:paraId="2BCA43CB" w14:textId="77777777">
            <w:pPr>
              <w:spacing w:before="0"/>
              <w:rPr>
                <w:sz w:val="16"/>
                <w:szCs w:val="16"/>
              </w:rPr>
            </w:pPr>
          </w:p>
        </w:tc>
      </w:tr>
      <w:tr w:rsidRPr="005C7A71" w:rsidR="001B2BA8" w:rsidTr="00394C2A" w14:paraId="624DFCC0" w14:textId="09978B5B">
        <w:trPr>
          <w:cantSplit/>
          <w:trHeight w:val="144"/>
        </w:trPr>
        <w:tc>
          <w:tcPr>
            <w:tcW w:w="769" w:type="pct"/>
            <w:vAlign w:val="center"/>
          </w:tcPr>
          <w:p w:rsidRPr="005C7A71" w:rsidR="001B2BA8" w:rsidP="001B2BA8" w:rsidRDefault="001B2BA8" w14:paraId="36571972" w14:textId="5F59E552">
            <w:pPr>
              <w:spacing w:before="0"/>
              <w:rPr>
                <w:sz w:val="16"/>
                <w:szCs w:val="16"/>
              </w:rPr>
            </w:pPr>
            <w:r w:rsidRPr="005C7A71">
              <w:rPr>
                <w:sz w:val="16"/>
                <w:szCs w:val="16"/>
              </w:rPr>
              <w:t>BB20D1IND01</w:t>
            </w:r>
          </w:p>
        </w:tc>
        <w:tc>
          <w:tcPr>
            <w:tcW w:w="907" w:type="pct"/>
            <w:vAlign w:val="center"/>
          </w:tcPr>
          <w:p w:rsidRPr="005C7A71" w:rsidR="001B2BA8" w:rsidP="001B2BA8" w:rsidRDefault="001B2BA8" w14:paraId="4677EBE7" w14:textId="4B62A7AB">
            <w:pPr>
              <w:spacing w:before="0"/>
              <w:rPr>
                <w:sz w:val="16"/>
                <w:szCs w:val="16"/>
              </w:rPr>
            </w:pPr>
            <w:r w:rsidRPr="005C7A71">
              <w:rPr>
                <w:sz w:val="16"/>
                <w:szCs w:val="16"/>
              </w:rPr>
              <w:t xml:space="preserve">Job 1: primary industry </w:t>
            </w:r>
          </w:p>
        </w:tc>
        <w:tc>
          <w:tcPr>
            <w:tcW w:w="464" w:type="pct"/>
            <w:vAlign w:val="center"/>
          </w:tcPr>
          <w:p w:rsidRPr="005C7A71" w:rsidR="001B2BA8" w:rsidP="001B2BA8" w:rsidRDefault="001B2BA8" w14:paraId="01A1CD52" w14:textId="77777777">
            <w:pPr>
              <w:spacing w:before="0"/>
              <w:rPr>
                <w:sz w:val="16"/>
                <w:szCs w:val="16"/>
              </w:rPr>
            </w:pPr>
          </w:p>
        </w:tc>
        <w:tc>
          <w:tcPr>
            <w:tcW w:w="1093" w:type="pct"/>
            <w:vAlign w:val="center"/>
          </w:tcPr>
          <w:p w:rsidRPr="005C7A71" w:rsidR="001B2BA8" w:rsidP="001B2BA8" w:rsidRDefault="001B2BA8" w14:paraId="374E7272" w14:textId="0A3EA534">
            <w:pPr>
              <w:spacing w:before="0"/>
              <w:rPr>
                <w:sz w:val="16"/>
                <w:szCs w:val="16"/>
              </w:rPr>
            </w:pPr>
            <w:r w:rsidRPr="005C7A71">
              <w:rPr>
                <w:sz w:val="16"/>
                <w:szCs w:val="16"/>
              </w:rPr>
              <w:t>No change</w:t>
            </w:r>
          </w:p>
        </w:tc>
        <w:tc>
          <w:tcPr>
            <w:tcW w:w="450" w:type="pct"/>
          </w:tcPr>
          <w:p w:rsidRPr="005C7A71" w:rsidR="001B2BA8" w:rsidP="001B2BA8" w:rsidRDefault="001B2BA8" w14:paraId="578946F8" w14:textId="50764F7E">
            <w:pPr>
              <w:spacing w:before="0"/>
              <w:rPr>
                <w:sz w:val="16"/>
                <w:szCs w:val="16"/>
              </w:rPr>
            </w:pPr>
            <w:r w:rsidRPr="005C7A71">
              <w:rPr>
                <w:sz w:val="16"/>
                <w:szCs w:val="16"/>
              </w:rPr>
              <w:t>B&amp;B:</w:t>
            </w:r>
            <w:r>
              <w:rPr>
                <w:sz w:val="16"/>
                <w:szCs w:val="16"/>
              </w:rPr>
              <w:t>08/18</w:t>
            </w:r>
          </w:p>
        </w:tc>
        <w:tc>
          <w:tcPr>
            <w:tcW w:w="514" w:type="pct"/>
          </w:tcPr>
          <w:p w:rsidRPr="005C7A71" w:rsidR="001B2BA8" w:rsidP="001B2BA8" w:rsidRDefault="001B2BA8" w14:paraId="3AAA7CCD" w14:textId="184FF509">
            <w:pPr>
              <w:spacing w:before="0"/>
              <w:rPr>
                <w:sz w:val="16"/>
                <w:szCs w:val="16"/>
              </w:rPr>
            </w:pPr>
          </w:p>
        </w:tc>
        <w:tc>
          <w:tcPr>
            <w:tcW w:w="343" w:type="pct"/>
          </w:tcPr>
          <w:p w:rsidRPr="005C7A71" w:rsidR="001B2BA8" w:rsidP="001B2BA8" w:rsidRDefault="001B2BA8" w14:paraId="398299AB" w14:textId="76F46191">
            <w:pPr>
              <w:spacing w:before="0"/>
              <w:rPr>
                <w:sz w:val="16"/>
                <w:szCs w:val="16"/>
              </w:rPr>
            </w:pPr>
          </w:p>
        </w:tc>
        <w:tc>
          <w:tcPr>
            <w:tcW w:w="460" w:type="pct"/>
          </w:tcPr>
          <w:p w:rsidRPr="005C7A71" w:rsidR="001B2BA8" w:rsidP="001B2BA8" w:rsidRDefault="001B2BA8" w14:paraId="15C9D5E9" w14:textId="77777777">
            <w:pPr>
              <w:spacing w:before="0"/>
              <w:rPr>
                <w:sz w:val="16"/>
                <w:szCs w:val="16"/>
              </w:rPr>
            </w:pPr>
          </w:p>
        </w:tc>
      </w:tr>
      <w:tr w:rsidRPr="005C7A71" w:rsidR="001B2BA8" w:rsidTr="00394C2A" w14:paraId="4680A8C7" w14:textId="7B2019CB">
        <w:trPr>
          <w:cantSplit/>
          <w:trHeight w:val="144"/>
        </w:trPr>
        <w:tc>
          <w:tcPr>
            <w:tcW w:w="769" w:type="pct"/>
            <w:vAlign w:val="center"/>
          </w:tcPr>
          <w:p w:rsidRPr="005C7A71" w:rsidR="001B2BA8" w:rsidP="001B2BA8" w:rsidRDefault="001B2BA8" w14:paraId="51E8FB91" w14:textId="230469D9">
            <w:pPr>
              <w:spacing w:before="0"/>
              <w:rPr>
                <w:sz w:val="16"/>
                <w:szCs w:val="16"/>
              </w:rPr>
            </w:pPr>
            <w:r w:rsidRPr="005C7A71">
              <w:rPr>
                <w:sz w:val="16"/>
                <w:szCs w:val="16"/>
              </w:rPr>
              <w:t>BB20D2IND01</w:t>
            </w:r>
          </w:p>
        </w:tc>
        <w:tc>
          <w:tcPr>
            <w:tcW w:w="907" w:type="pct"/>
            <w:vAlign w:val="center"/>
          </w:tcPr>
          <w:p w:rsidRPr="005C7A71" w:rsidR="001B2BA8" w:rsidP="001B2BA8" w:rsidRDefault="001B2BA8" w14:paraId="7207DB6A" w14:textId="4DA4EE9C">
            <w:pPr>
              <w:spacing w:before="0"/>
              <w:rPr>
                <w:sz w:val="16"/>
                <w:szCs w:val="16"/>
              </w:rPr>
            </w:pPr>
            <w:r w:rsidRPr="005C7A71">
              <w:rPr>
                <w:sz w:val="16"/>
                <w:szCs w:val="16"/>
              </w:rPr>
              <w:t>Job 1: primary industry, cont.</w:t>
            </w:r>
          </w:p>
        </w:tc>
        <w:tc>
          <w:tcPr>
            <w:tcW w:w="464" w:type="pct"/>
            <w:vAlign w:val="center"/>
          </w:tcPr>
          <w:p w:rsidRPr="005C7A71" w:rsidR="001B2BA8" w:rsidP="001B2BA8" w:rsidRDefault="001B2BA8" w14:paraId="3279675F" w14:textId="2776360F">
            <w:pPr>
              <w:spacing w:before="0"/>
              <w:rPr>
                <w:sz w:val="16"/>
                <w:szCs w:val="16"/>
              </w:rPr>
            </w:pPr>
          </w:p>
        </w:tc>
        <w:tc>
          <w:tcPr>
            <w:tcW w:w="1093" w:type="pct"/>
            <w:vAlign w:val="center"/>
          </w:tcPr>
          <w:p w:rsidRPr="005C7A71" w:rsidR="001B2BA8" w:rsidP="001B2BA8" w:rsidRDefault="001B2BA8" w14:paraId="767F76B5" w14:textId="20547BE2">
            <w:pPr>
              <w:spacing w:before="0"/>
              <w:rPr>
                <w:sz w:val="16"/>
                <w:szCs w:val="16"/>
              </w:rPr>
            </w:pPr>
            <w:r w:rsidRPr="005C7A71">
              <w:rPr>
                <w:sz w:val="16"/>
                <w:szCs w:val="16"/>
              </w:rPr>
              <w:t>No change</w:t>
            </w:r>
          </w:p>
        </w:tc>
        <w:tc>
          <w:tcPr>
            <w:tcW w:w="450" w:type="pct"/>
          </w:tcPr>
          <w:p w:rsidRPr="005C7A71" w:rsidR="001B2BA8" w:rsidP="001B2BA8" w:rsidRDefault="001B2BA8" w14:paraId="12F9FDBC" w14:textId="19B5F3FF">
            <w:pPr>
              <w:spacing w:before="0"/>
              <w:rPr>
                <w:sz w:val="16"/>
                <w:szCs w:val="16"/>
              </w:rPr>
            </w:pPr>
            <w:r w:rsidRPr="005C7A71">
              <w:rPr>
                <w:sz w:val="16"/>
                <w:szCs w:val="16"/>
              </w:rPr>
              <w:t>B&amp;B:08/18</w:t>
            </w:r>
          </w:p>
        </w:tc>
        <w:tc>
          <w:tcPr>
            <w:tcW w:w="514" w:type="pct"/>
          </w:tcPr>
          <w:p w:rsidRPr="005C7A71" w:rsidR="001B2BA8" w:rsidP="001B2BA8" w:rsidRDefault="001B2BA8" w14:paraId="1B87D211" w14:textId="77777777">
            <w:pPr>
              <w:spacing w:before="0"/>
              <w:rPr>
                <w:sz w:val="16"/>
                <w:szCs w:val="16"/>
              </w:rPr>
            </w:pPr>
          </w:p>
        </w:tc>
        <w:tc>
          <w:tcPr>
            <w:tcW w:w="343" w:type="pct"/>
          </w:tcPr>
          <w:p w:rsidRPr="005C7A71" w:rsidR="001B2BA8" w:rsidP="001B2BA8" w:rsidRDefault="001B2BA8" w14:paraId="44929591" w14:textId="77777777">
            <w:pPr>
              <w:spacing w:before="0"/>
              <w:rPr>
                <w:sz w:val="16"/>
                <w:szCs w:val="16"/>
              </w:rPr>
            </w:pPr>
          </w:p>
        </w:tc>
        <w:tc>
          <w:tcPr>
            <w:tcW w:w="460" w:type="pct"/>
          </w:tcPr>
          <w:p w:rsidRPr="005C7A71" w:rsidR="001B2BA8" w:rsidP="001B2BA8" w:rsidRDefault="001B2BA8" w14:paraId="198A6BE5" w14:textId="77777777">
            <w:pPr>
              <w:spacing w:before="0"/>
              <w:rPr>
                <w:sz w:val="16"/>
                <w:szCs w:val="16"/>
              </w:rPr>
            </w:pPr>
          </w:p>
        </w:tc>
      </w:tr>
      <w:tr w:rsidRPr="005C7A71" w:rsidR="001B2BA8" w:rsidTr="00394C2A" w14:paraId="6956D893" w14:textId="6E5A0070">
        <w:trPr>
          <w:cantSplit/>
          <w:trHeight w:val="144"/>
        </w:trPr>
        <w:tc>
          <w:tcPr>
            <w:tcW w:w="769" w:type="pct"/>
            <w:vAlign w:val="center"/>
          </w:tcPr>
          <w:p w:rsidRPr="005C7A71" w:rsidR="001B2BA8" w:rsidP="001B2BA8" w:rsidRDefault="001B2BA8" w14:paraId="0C1671C7" w14:textId="589303CA">
            <w:pPr>
              <w:spacing w:before="0"/>
              <w:rPr>
                <w:sz w:val="16"/>
                <w:szCs w:val="16"/>
              </w:rPr>
            </w:pPr>
            <w:r w:rsidRPr="005C7A71">
              <w:rPr>
                <w:sz w:val="16"/>
                <w:szCs w:val="16"/>
              </w:rPr>
              <w:t>BB20DEDIND01</w:t>
            </w:r>
          </w:p>
        </w:tc>
        <w:tc>
          <w:tcPr>
            <w:tcW w:w="907" w:type="pct"/>
            <w:vAlign w:val="center"/>
          </w:tcPr>
          <w:p w:rsidRPr="005C7A71" w:rsidR="001B2BA8" w:rsidP="001B2BA8" w:rsidRDefault="001B2BA8" w14:paraId="5417A7AC" w14:textId="36116B6F">
            <w:pPr>
              <w:spacing w:before="0"/>
              <w:rPr>
                <w:sz w:val="16"/>
                <w:szCs w:val="16"/>
              </w:rPr>
            </w:pPr>
            <w:r w:rsidRPr="005C7A71">
              <w:rPr>
                <w:sz w:val="16"/>
                <w:szCs w:val="16"/>
              </w:rPr>
              <w:t>Job 1: education industry level</w:t>
            </w:r>
          </w:p>
        </w:tc>
        <w:tc>
          <w:tcPr>
            <w:tcW w:w="464" w:type="pct"/>
            <w:vAlign w:val="center"/>
          </w:tcPr>
          <w:p w:rsidRPr="005C7A71" w:rsidR="001B2BA8" w:rsidP="001B2BA8" w:rsidRDefault="001B2BA8" w14:paraId="2A885D28" w14:textId="77777777">
            <w:pPr>
              <w:spacing w:before="0"/>
              <w:rPr>
                <w:sz w:val="16"/>
                <w:szCs w:val="16"/>
              </w:rPr>
            </w:pPr>
          </w:p>
        </w:tc>
        <w:tc>
          <w:tcPr>
            <w:tcW w:w="1093" w:type="pct"/>
            <w:vAlign w:val="center"/>
          </w:tcPr>
          <w:p w:rsidRPr="005C7A71" w:rsidR="001B2BA8" w:rsidP="001B2BA8" w:rsidRDefault="001B2BA8" w14:paraId="4C6AA20B" w14:textId="64214539">
            <w:pPr>
              <w:spacing w:before="0"/>
              <w:rPr>
                <w:sz w:val="16"/>
                <w:szCs w:val="16"/>
              </w:rPr>
            </w:pPr>
            <w:r w:rsidRPr="005C7A71">
              <w:rPr>
                <w:sz w:val="16"/>
                <w:szCs w:val="16"/>
              </w:rPr>
              <w:t>No change</w:t>
            </w:r>
          </w:p>
        </w:tc>
        <w:tc>
          <w:tcPr>
            <w:tcW w:w="450" w:type="pct"/>
          </w:tcPr>
          <w:p w:rsidRPr="005C7A71" w:rsidR="001B2BA8" w:rsidP="001B2BA8" w:rsidRDefault="001B2BA8" w14:paraId="31D76A05" w14:textId="3DD118EC">
            <w:pPr>
              <w:spacing w:before="0"/>
              <w:rPr>
                <w:sz w:val="16"/>
                <w:szCs w:val="16"/>
              </w:rPr>
            </w:pPr>
            <w:r w:rsidRPr="005C7A71">
              <w:rPr>
                <w:sz w:val="16"/>
                <w:szCs w:val="16"/>
              </w:rPr>
              <w:t>B&amp;B:08/18</w:t>
            </w:r>
          </w:p>
        </w:tc>
        <w:tc>
          <w:tcPr>
            <w:tcW w:w="514" w:type="pct"/>
          </w:tcPr>
          <w:p w:rsidRPr="005C7A71" w:rsidR="001B2BA8" w:rsidP="001B2BA8" w:rsidRDefault="001B2BA8" w14:paraId="300B1C7B" w14:textId="77777777">
            <w:pPr>
              <w:spacing w:before="0"/>
              <w:rPr>
                <w:sz w:val="16"/>
                <w:szCs w:val="16"/>
              </w:rPr>
            </w:pPr>
          </w:p>
        </w:tc>
        <w:tc>
          <w:tcPr>
            <w:tcW w:w="343" w:type="pct"/>
          </w:tcPr>
          <w:p w:rsidRPr="005C7A71" w:rsidR="001B2BA8" w:rsidP="001B2BA8" w:rsidRDefault="001B2BA8" w14:paraId="35506C48" w14:textId="77777777">
            <w:pPr>
              <w:spacing w:before="0"/>
              <w:rPr>
                <w:sz w:val="16"/>
                <w:szCs w:val="16"/>
              </w:rPr>
            </w:pPr>
          </w:p>
        </w:tc>
        <w:tc>
          <w:tcPr>
            <w:tcW w:w="460" w:type="pct"/>
          </w:tcPr>
          <w:p w:rsidRPr="005C7A71" w:rsidR="001B2BA8" w:rsidP="001B2BA8" w:rsidRDefault="001B2BA8" w14:paraId="0DCFB723" w14:textId="77777777">
            <w:pPr>
              <w:spacing w:before="0"/>
              <w:rPr>
                <w:sz w:val="16"/>
                <w:szCs w:val="16"/>
              </w:rPr>
            </w:pPr>
          </w:p>
        </w:tc>
      </w:tr>
      <w:tr w:rsidRPr="005C7A71" w:rsidR="001B2BA8" w:rsidTr="00394C2A" w14:paraId="61D0D245" w14:textId="74B1634C">
        <w:trPr>
          <w:cantSplit/>
          <w:trHeight w:val="144"/>
        </w:trPr>
        <w:tc>
          <w:tcPr>
            <w:tcW w:w="769" w:type="pct"/>
            <w:vAlign w:val="center"/>
          </w:tcPr>
          <w:p w:rsidRPr="005C7A71" w:rsidR="001B2BA8" w:rsidP="001B2BA8" w:rsidRDefault="001B2BA8" w14:paraId="20989F94" w14:textId="1673AA04">
            <w:pPr>
              <w:spacing w:before="0"/>
              <w:rPr>
                <w:sz w:val="16"/>
                <w:szCs w:val="16"/>
              </w:rPr>
            </w:pPr>
            <w:r w:rsidRPr="005C7A71">
              <w:rPr>
                <w:sz w:val="16"/>
                <w:szCs w:val="16"/>
              </w:rPr>
              <w:t>BB20DJBRESP01</w:t>
            </w:r>
          </w:p>
        </w:tc>
        <w:tc>
          <w:tcPr>
            <w:tcW w:w="907" w:type="pct"/>
            <w:vAlign w:val="center"/>
          </w:tcPr>
          <w:p w:rsidRPr="005C7A71" w:rsidR="001B2BA8" w:rsidP="001B2BA8" w:rsidRDefault="001B2BA8" w14:paraId="1A2EB3C1" w14:textId="6A17E52D">
            <w:pPr>
              <w:spacing w:before="0"/>
              <w:rPr>
                <w:sz w:val="16"/>
                <w:szCs w:val="16"/>
              </w:rPr>
            </w:pPr>
            <w:r w:rsidRPr="005C7A71">
              <w:rPr>
                <w:sz w:val="16"/>
                <w:szCs w:val="16"/>
              </w:rPr>
              <w:t>Job 1: job responsibilities</w:t>
            </w:r>
          </w:p>
        </w:tc>
        <w:tc>
          <w:tcPr>
            <w:tcW w:w="464" w:type="pct"/>
            <w:vAlign w:val="center"/>
          </w:tcPr>
          <w:p w:rsidRPr="005C7A71" w:rsidR="001B2BA8" w:rsidP="001B2BA8" w:rsidRDefault="001B2BA8" w14:paraId="0CB2B56E" w14:textId="22ACC0D7">
            <w:pPr>
              <w:spacing w:before="0"/>
              <w:rPr>
                <w:sz w:val="16"/>
                <w:szCs w:val="16"/>
              </w:rPr>
            </w:pPr>
          </w:p>
        </w:tc>
        <w:tc>
          <w:tcPr>
            <w:tcW w:w="1093" w:type="pct"/>
            <w:vAlign w:val="center"/>
          </w:tcPr>
          <w:p w:rsidRPr="005C7A71" w:rsidR="001B2BA8" w:rsidP="001B2BA8" w:rsidRDefault="001B2BA8" w14:paraId="3EE6E6EC" w14:textId="6B69776B">
            <w:pPr>
              <w:spacing w:before="0"/>
              <w:rPr>
                <w:sz w:val="16"/>
                <w:szCs w:val="16"/>
              </w:rPr>
            </w:pPr>
            <w:r w:rsidRPr="005C7A71">
              <w:rPr>
                <w:sz w:val="16"/>
                <w:szCs w:val="16"/>
              </w:rPr>
              <w:t>No change</w:t>
            </w:r>
          </w:p>
        </w:tc>
        <w:tc>
          <w:tcPr>
            <w:tcW w:w="450" w:type="pct"/>
          </w:tcPr>
          <w:p w:rsidRPr="005C7A71" w:rsidR="001B2BA8" w:rsidP="001B2BA8" w:rsidRDefault="001B2BA8" w14:paraId="3B35BAC9" w14:textId="04409CEE">
            <w:pPr>
              <w:spacing w:before="0"/>
              <w:rPr>
                <w:sz w:val="16"/>
                <w:szCs w:val="16"/>
              </w:rPr>
            </w:pPr>
            <w:r w:rsidRPr="005C7A71">
              <w:rPr>
                <w:sz w:val="16"/>
                <w:szCs w:val="16"/>
              </w:rPr>
              <w:t>B&amp;B:08/18</w:t>
            </w:r>
          </w:p>
        </w:tc>
        <w:tc>
          <w:tcPr>
            <w:tcW w:w="514" w:type="pct"/>
          </w:tcPr>
          <w:p w:rsidRPr="005C7A71" w:rsidR="001B2BA8" w:rsidP="001B2BA8" w:rsidRDefault="001B2BA8" w14:paraId="174B7CB3" w14:textId="77777777">
            <w:pPr>
              <w:spacing w:before="0"/>
              <w:rPr>
                <w:sz w:val="16"/>
                <w:szCs w:val="16"/>
              </w:rPr>
            </w:pPr>
          </w:p>
        </w:tc>
        <w:tc>
          <w:tcPr>
            <w:tcW w:w="343" w:type="pct"/>
          </w:tcPr>
          <w:p w:rsidRPr="005C7A71" w:rsidR="001B2BA8" w:rsidP="001B2BA8" w:rsidRDefault="001B2BA8" w14:paraId="45FBA409" w14:textId="77777777">
            <w:pPr>
              <w:spacing w:before="0"/>
              <w:rPr>
                <w:sz w:val="16"/>
                <w:szCs w:val="16"/>
              </w:rPr>
            </w:pPr>
          </w:p>
        </w:tc>
        <w:tc>
          <w:tcPr>
            <w:tcW w:w="460" w:type="pct"/>
          </w:tcPr>
          <w:p w:rsidRPr="005C7A71" w:rsidR="001B2BA8" w:rsidP="001B2BA8" w:rsidRDefault="001B2BA8" w14:paraId="543B538B" w14:textId="77777777">
            <w:pPr>
              <w:spacing w:before="0"/>
              <w:rPr>
                <w:sz w:val="16"/>
                <w:szCs w:val="16"/>
              </w:rPr>
            </w:pPr>
          </w:p>
        </w:tc>
      </w:tr>
      <w:tr w:rsidRPr="005C7A71" w:rsidR="001B2BA8" w:rsidTr="00394C2A" w14:paraId="2D4E0D74" w14:textId="0300DBEF">
        <w:trPr>
          <w:cantSplit/>
          <w:trHeight w:val="144"/>
        </w:trPr>
        <w:tc>
          <w:tcPr>
            <w:tcW w:w="769" w:type="pct"/>
            <w:vAlign w:val="center"/>
          </w:tcPr>
          <w:p w:rsidRPr="005C7A71" w:rsidR="001B2BA8" w:rsidP="001B2BA8" w:rsidRDefault="001B2BA8" w14:paraId="241B2C27" w14:textId="3964DAB4">
            <w:pPr>
              <w:spacing w:before="0"/>
              <w:rPr>
                <w:sz w:val="16"/>
                <w:szCs w:val="16"/>
              </w:rPr>
            </w:pPr>
            <w:r w:rsidRPr="005C7A71">
              <w:rPr>
                <w:sz w:val="16"/>
                <w:szCs w:val="16"/>
              </w:rPr>
              <w:t>BB20DAUTONM01</w:t>
            </w:r>
          </w:p>
        </w:tc>
        <w:tc>
          <w:tcPr>
            <w:tcW w:w="907" w:type="pct"/>
            <w:vAlign w:val="center"/>
          </w:tcPr>
          <w:p w:rsidRPr="005C7A71" w:rsidR="001B2BA8" w:rsidP="001B2BA8" w:rsidRDefault="001B2BA8" w14:paraId="41798D90" w14:textId="36603DF3">
            <w:pPr>
              <w:spacing w:before="0"/>
              <w:rPr>
                <w:sz w:val="16"/>
                <w:szCs w:val="16"/>
              </w:rPr>
            </w:pPr>
            <w:r w:rsidRPr="005C7A71">
              <w:rPr>
                <w:sz w:val="16"/>
                <w:szCs w:val="16"/>
              </w:rPr>
              <w:t>Job 1: level of autonomy</w:t>
            </w:r>
          </w:p>
        </w:tc>
        <w:tc>
          <w:tcPr>
            <w:tcW w:w="464" w:type="pct"/>
            <w:vAlign w:val="center"/>
          </w:tcPr>
          <w:p w:rsidRPr="005C7A71" w:rsidR="001B2BA8" w:rsidP="001B2BA8" w:rsidRDefault="001B2BA8" w14:paraId="6F38AC65" w14:textId="2B85049A">
            <w:pPr>
              <w:spacing w:before="0"/>
              <w:rPr>
                <w:sz w:val="16"/>
                <w:szCs w:val="16"/>
              </w:rPr>
            </w:pPr>
          </w:p>
        </w:tc>
        <w:tc>
          <w:tcPr>
            <w:tcW w:w="1093" w:type="pct"/>
            <w:vAlign w:val="center"/>
          </w:tcPr>
          <w:p w:rsidRPr="005C7A71" w:rsidR="001B2BA8" w:rsidP="001B2BA8" w:rsidRDefault="001B2BA8" w14:paraId="6C3A8BC9" w14:textId="48172A4C">
            <w:pPr>
              <w:spacing w:before="0"/>
              <w:rPr>
                <w:sz w:val="16"/>
                <w:szCs w:val="16"/>
              </w:rPr>
            </w:pPr>
            <w:r w:rsidRPr="005C7A71">
              <w:rPr>
                <w:sz w:val="16"/>
                <w:szCs w:val="16"/>
              </w:rPr>
              <w:t>No change</w:t>
            </w:r>
          </w:p>
        </w:tc>
        <w:tc>
          <w:tcPr>
            <w:tcW w:w="450" w:type="pct"/>
          </w:tcPr>
          <w:p w:rsidRPr="005C7A71" w:rsidR="001B2BA8" w:rsidP="001B2BA8" w:rsidRDefault="001B2BA8" w14:paraId="1D1189D8" w14:textId="67E98282">
            <w:pPr>
              <w:spacing w:before="0"/>
              <w:rPr>
                <w:sz w:val="16"/>
                <w:szCs w:val="16"/>
              </w:rPr>
            </w:pPr>
            <w:r w:rsidRPr="005C7A71">
              <w:rPr>
                <w:sz w:val="16"/>
                <w:szCs w:val="16"/>
              </w:rPr>
              <w:t>B&amp;B:08/18</w:t>
            </w:r>
          </w:p>
        </w:tc>
        <w:tc>
          <w:tcPr>
            <w:tcW w:w="514" w:type="pct"/>
          </w:tcPr>
          <w:p w:rsidRPr="005C7A71" w:rsidR="001B2BA8" w:rsidP="001B2BA8" w:rsidRDefault="001B2BA8" w14:paraId="44E1E5A1" w14:textId="77777777">
            <w:pPr>
              <w:spacing w:before="0"/>
              <w:rPr>
                <w:sz w:val="16"/>
                <w:szCs w:val="16"/>
              </w:rPr>
            </w:pPr>
          </w:p>
        </w:tc>
        <w:tc>
          <w:tcPr>
            <w:tcW w:w="343" w:type="pct"/>
          </w:tcPr>
          <w:p w:rsidRPr="005C7A71" w:rsidR="001B2BA8" w:rsidP="001B2BA8" w:rsidRDefault="001B2BA8" w14:paraId="29333A3D" w14:textId="77777777">
            <w:pPr>
              <w:spacing w:before="0"/>
              <w:rPr>
                <w:sz w:val="16"/>
                <w:szCs w:val="16"/>
              </w:rPr>
            </w:pPr>
          </w:p>
        </w:tc>
        <w:tc>
          <w:tcPr>
            <w:tcW w:w="460" w:type="pct"/>
          </w:tcPr>
          <w:p w:rsidRPr="005C7A71" w:rsidR="001B2BA8" w:rsidP="001B2BA8" w:rsidRDefault="001B2BA8" w14:paraId="53020A88" w14:textId="77777777">
            <w:pPr>
              <w:spacing w:before="0"/>
              <w:rPr>
                <w:sz w:val="16"/>
                <w:szCs w:val="16"/>
              </w:rPr>
            </w:pPr>
          </w:p>
        </w:tc>
      </w:tr>
      <w:tr w:rsidRPr="00D0665C" w:rsidR="001B2BA8" w:rsidTr="00394C2A" w14:paraId="12007B81" w14:textId="105AF1C8">
        <w:trPr>
          <w:cantSplit/>
          <w:trHeight w:val="144"/>
        </w:trPr>
        <w:tc>
          <w:tcPr>
            <w:tcW w:w="769" w:type="pct"/>
            <w:vAlign w:val="center"/>
          </w:tcPr>
          <w:p w:rsidRPr="005A3E9D" w:rsidR="001B2BA8" w:rsidP="001B2BA8" w:rsidRDefault="001B2BA8" w14:paraId="3F958F7C" w14:textId="12C3CBCF">
            <w:pPr>
              <w:spacing w:before="0"/>
              <w:rPr>
                <w:color w:val="7030A0"/>
                <w:sz w:val="16"/>
                <w:szCs w:val="16"/>
              </w:rPr>
            </w:pPr>
            <w:r w:rsidRPr="005A3E9D">
              <w:rPr>
                <w:color w:val="7030A0"/>
                <w:sz w:val="16"/>
                <w:szCs w:val="16"/>
              </w:rPr>
              <w:t>BB20DCURTLC01</w:t>
            </w:r>
          </w:p>
        </w:tc>
        <w:tc>
          <w:tcPr>
            <w:tcW w:w="907" w:type="pct"/>
            <w:vAlign w:val="center"/>
          </w:tcPr>
          <w:p w:rsidRPr="005A3E9D" w:rsidR="001B2BA8" w:rsidP="001B2BA8" w:rsidRDefault="001B2BA8" w14:paraId="67AE50F3" w14:textId="75DC4FF8">
            <w:pPr>
              <w:spacing w:before="0"/>
              <w:rPr>
                <w:color w:val="7030A0"/>
                <w:sz w:val="16"/>
                <w:szCs w:val="16"/>
              </w:rPr>
            </w:pPr>
            <w:r w:rsidRPr="005A3E9D">
              <w:rPr>
                <w:color w:val="7030A0"/>
                <w:sz w:val="16"/>
                <w:szCs w:val="16"/>
              </w:rPr>
              <w:t>Job 1: allowed to telecommute</w:t>
            </w:r>
          </w:p>
        </w:tc>
        <w:tc>
          <w:tcPr>
            <w:tcW w:w="464" w:type="pct"/>
            <w:vAlign w:val="center"/>
          </w:tcPr>
          <w:p w:rsidRPr="005A3E9D" w:rsidR="001B2BA8" w:rsidP="001B2BA8" w:rsidRDefault="001B2BA8" w14:paraId="2564705E" w14:textId="7EE55946">
            <w:pPr>
              <w:spacing w:before="0"/>
              <w:rPr>
                <w:color w:val="7030A0"/>
                <w:sz w:val="16"/>
                <w:szCs w:val="16"/>
              </w:rPr>
            </w:pPr>
            <w:r w:rsidRPr="005A3E9D">
              <w:rPr>
                <w:color w:val="7030A0"/>
                <w:sz w:val="16"/>
                <w:szCs w:val="16"/>
              </w:rPr>
              <w:t>R</w:t>
            </w:r>
          </w:p>
        </w:tc>
        <w:tc>
          <w:tcPr>
            <w:tcW w:w="1093" w:type="pct"/>
            <w:vAlign w:val="center"/>
          </w:tcPr>
          <w:p w:rsidRPr="005A3E9D" w:rsidR="001B2BA8" w:rsidP="001B2BA8" w:rsidRDefault="005A3E9D" w14:paraId="193783D1" w14:textId="6B58EBFD">
            <w:pPr>
              <w:spacing w:before="0"/>
              <w:rPr>
                <w:color w:val="7030A0"/>
                <w:sz w:val="16"/>
                <w:szCs w:val="16"/>
              </w:rPr>
            </w:pPr>
            <w:r w:rsidRPr="00492E29">
              <w:rPr>
                <w:color w:val="7030A0"/>
                <w:sz w:val="16"/>
                <w:szCs w:val="16"/>
              </w:rPr>
              <w:t xml:space="preserve">Added response option to </w:t>
            </w:r>
            <w:r w:rsidRPr="003B5965" w:rsidR="001839CE">
              <w:rPr>
                <w:color w:val="7030A0"/>
                <w:sz w:val="16"/>
                <w:szCs w:val="16"/>
              </w:rPr>
              <w:t>measure</w:t>
            </w:r>
            <w:r w:rsidRPr="003B5965">
              <w:rPr>
                <w:color w:val="7030A0"/>
                <w:sz w:val="16"/>
                <w:szCs w:val="16"/>
              </w:rPr>
              <w:t xml:space="preserve"> </w:t>
            </w:r>
            <w:r w:rsidRPr="000B1825">
              <w:rPr>
                <w:color w:val="7030A0"/>
                <w:sz w:val="16"/>
                <w:szCs w:val="16"/>
              </w:rPr>
              <w:t xml:space="preserve">widespread impacts of </w:t>
            </w:r>
            <w:r w:rsidRPr="00020CBE" w:rsidR="00F92FC4">
              <w:rPr>
                <w:rFonts w:cs="Arial"/>
                <w:color w:val="7030A0"/>
                <w:sz w:val="16"/>
                <w:szCs w:val="16"/>
              </w:rPr>
              <w:t>the coronavirus pandemic</w:t>
            </w:r>
            <w:r w:rsidRPr="000B1825">
              <w:rPr>
                <w:color w:val="7030A0"/>
                <w:sz w:val="16"/>
                <w:szCs w:val="16"/>
              </w:rPr>
              <w:t xml:space="preserve"> on employment</w:t>
            </w:r>
            <w:r w:rsidRPr="003B5965">
              <w:rPr>
                <w:color w:val="7030A0"/>
                <w:sz w:val="16"/>
                <w:szCs w:val="16"/>
              </w:rPr>
              <w:t xml:space="preserve"> </w:t>
            </w:r>
          </w:p>
        </w:tc>
        <w:tc>
          <w:tcPr>
            <w:tcW w:w="450" w:type="pct"/>
          </w:tcPr>
          <w:p w:rsidRPr="005A3E9D" w:rsidR="001B2BA8" w:rsidP="001B2BA8" w:rsidRDefault="001B2BA8" w14:paraId="01C8AF36" w14:textId="1E3EBD1B">
            <w:pPr>
              <w:spacing w:before="0"/>
              <w:rPr>
                <w:color w:val="7030A0"/>
                <w:sz w:val="16"/>
                <w:szCs w:val="16"/>
              </w:rPr>
            </w:pPr>
            <w:r w:rsidRPr="005A3E9D">
              <w:rPr>
                <w:color w:val="7030A0"/>
                <w:sz w:val="16"/>
                <w:szCs w:val="16"/>
              </w:rPr>
              <w:t>B&amp;B:08/18</w:t>
            </w:r>
          </w:p>
        </w:tc>
        <w:tc>
          <w:tcPr>
            <w:tcW w:w="514" w:type="pct"/>
          </w:tcPr>
          <w:p w:rsidRPr="005A3E9D" w:rsidR="001B2BA8" w:rsidP="001B2BA8" w:rsidRDefault="001B2BA8" w14:paraId="0AF66CA2" w14:textId="77777777">
            <w:pPr>
              <w:spacing w:before="0"/>
              <w:rPr>
                <w:color w:val="7030A0"/>
                <w:sz w:val="16"/>
                <w:szCs w:val="16"/>
              </w:rPr>
            </w:pPr>
          </w:p>
        </w:tc>
        <w:tc>
          <w:tcPr>
            <w:tcW w:w="343" w:type="pct"/>
          </w:tcPr>
          <w:p w:rsidRPr="005A3E9D" w:rsidR="001B2BA8" w:rsidP="001B2BA8" w:rsidRDefault="001B2BA8" w14:paraId="2AB2374E" w14:textId="77777777">
            <w:pPr>
              <w:spacing w:before="0"/>
              <w:rPr>
                <w:color w:val="7030A0"/>
                <w:sz w:val="16"/>
                <w:szCs w:val="16"/>
              </w:rPr>
            </w:pPr>
          </w:p>
        </w:tc>
        <w:tc>
          <w:tcPr>
            <w:tcW w:w="460" w:type="pct"/>
          </w:tcPr>
          <w:p w:rsidRPr="005A3E9D" w:rsidR="001B2BA8" w:rsidP="001B2BA8" w:rsidRDefault="001B2BA8" w14:paraId="0BFA3F21" w14:textId="77777777">
            <w:pPr>
              <w:spacing w:before="0"/>
              <w:rPr>
                <w:color w:val="7030A0"/>
                <w:sz w:val="16"/>
                <w:szCs w:val="16"/>
              </w:rPr>
            </w:pPr>
          </w:p>
        </w:tc>
      </w:tr>
      <w:tr w:rsidRPr="005C7A71" w:rsidR="001B2BA8" w:rsidTr="00394C2A" w14:paraId="67CEAB4F" w14:textId="1A5494AE">
        <w:trPr>
          <w:cantSplit/>
          <w:trHeight w:val="144"/>
        </w:trPr>
        <w:tc>
          <w:tcPr>
            <w:tcW w:w="769" w:type="pct"/>
            <w:vAlign w:val="center"/>
          </w:tcPr>
          <w:p w:rsidRPr="005C7A71" w:rsidR="001B2BA8" w:rsidP="001B2BA8" w:rsidRDefault="001B2BA8" w14:paraId="6F93B58B" w14:textId="6886E199">
            <w:pPr>
              <w:spacing w:before="0"/>
              <w:rPr>
                <w:sz w:val="16"/>
                <w:szCs w:val="16"/>
              </w:rPr>
            </w:pPr>
            <w:r w:rsidRPr="005C7A71">
              <w:rPr>
                <w:sz w:val="16"/>
                <w:szCs w:val="16"/>
              </w:rPr>
              <w:t>BB20DCURFLX01</w:t>
            </w:r>
          </w:p>
        </w:tc>
        <w:tc>
          <w:tcPr>
            <w:tcW w:w="907" w:type="pct"/>
            <w:vAlign w:val="center"/>
          </w:tcPr>
          <w:p w:rsidRPr="005C7A71" w:rsidR="001B2BA8" w:rsidP="001B2BA8" w:rsidRDefault="001B2BA8" w14:paraId="10A8764F" w14:textId="07F075F0">
            <w:pPr>
              <w:spacing w:before="0"/>
              <w:rPr>
                <w:sz w:val="16"/>
                <w:szCs w:val="16"/>
              </w:rPr>
            </w:pPr>
            <w:r w:rsidRPr="005C7A71">
              <w:rPr>
                <w:sz w:val="16"/>
                <w:szCs w:val="16"/>
              </w:rPr>
              <w:t>Job 1: flexibility of schedule</w:t>
            </w:r>
          </w:p>
        </w:tc>
        <w:tc>
          <w:tcPr>
            <w:tcW w:w="464" w:type="pct"/>
            <w:vAlign w:val="center"/>
          </w:tcPr>
          <w:p w:rsidRPr="005C7A71" w:rsidR="001B2BA8" w:rsidP="001B2BA8" w:rsidRDefault="001B2BA8" w14:paraId="29CF5BE3" w14:textId="77777777">
            <w:pPr>
              <w:spacing w:before="0"/>
              <w:rPr>
                <w:sz w:val="16"/>
                <w:szCs w:val="16"/>
              </w:rPr>
            </w:pPr>
          </w:p>
        </w:tc>
        <w:tc>
          <w:tcPr>
            <w:tcW w:w="1093" w:type="pct"/>
            <w:vAlign w:val="center"/>
          </w:tcPr>
          <w:p w:rsidRPr="005C7A71" w:rsidR="001B2BA8" w:rsidP="001B2BA8" w:rsidRDefault="001B2BA8" w14:paraId="1304ED3B" w14:textId="17EC9C47">
            <w:pPr>
              <w:spacing w:before="0"/>
              <w:rPr>
                <w:sz w:val="16"/>
                <w:szCs w:val="16"/>
              </w:rPr>
            </w:pPr>
            <w:r w:rsidRPr="005C7A71">
              <w:rPr>
                <w:sz w:val="16"/>
                <w:szCs w:val="16"/>
              </w:rPr>
              <w:t>No change</w:t>
            </w:r>
          </w:p>
        </w:tc>
        <w:tc>
          <w:tcPr>
            <w:tcW w:w="450" w:type="pct"/>
          </w:tcPr>
          <w:p w:rsidRPr="005C7A71" w:rsidR="001B2BA8" w:rsidP="001B2BA8" w:rsidRDefault="001B2BA8" w14:paraId="3F0DBB23" w14:textId="7FDB61AA">
            <w:pPr>
              <w:spacing w:before="0"/>
              <w:rPr>
                <w:sz w:val="16"/>
                <w:szCs w:val="16"/>
              </w:rPr>
            </w:pPr>
            <w:r w:rsidRPr="005C7A71">
              <w:rPr>
                <w:sz w:val="16"/>
                <w:szCs w:val="16"/>
              </w:rPr>
              <w:t>B&amp;B:08/18</w:t>
            </w:r>
          </w:p>
        </w:tc>
        <w:tc>
          <w:tcPr>
            <w:tcW w:w="514" w:type="pct"/>
          </w:tcPr>
          <w:p w:rsidRPr="005C7A71" w:rsidR="001B2BA8" w:rsidP="001B2BA8" w:rsidRDefault="001B2BA8" w14:paraId="4AA87DEC" w14:textId="6912E403">
            <w:pPr>
              <w:spacing w:before="0"/>
              <w:rPr>
                <w:sz w:val="16"/>
                <w:szCs w:val="16"/>
              </w:rPr>
            </w:pPr>
          </w:p>
        </w:tc>
        <w:tc>
          <w:tcPr>
            <w:tcW w:w="343" w:type="pct"/>
          </w:tcPr>
          <w:p w:rsidRPr="005C7A71" w:rsidR="001B2BA8" w:rsidP="001B2BA8" w:rsidRDefault="001B2BA8" w14:paraId="3CF39602" w14:textId="239D6AB2">
            <w:pPr>
              <w:spacing w:before="0"/>
              <w:rPr>
                <w:sz w:val="16"/>
                <w:szCs w:val="16"/>
              </w:rPr>
            </w:pPr>
          </w:p>
        </w:tc>
        <w:tc>
          <w:tcPr>
            <w:tcW w:w="460" w:type="pct"/>
          </w:tcPr>
          <w:p w:rsidRPr="005C7A71" w:rsidR="001B2BA8" w:rsidP="001B2BA8" w:rsidRDefault="001B2BA8" w14:paraId="39D899D3" w14:textId="77777777">
            <w:pPr>
              <w:spacing w:before="0"/>
              <w:rPr>
                <w:sz w:val="16"/>
                <w:szCs w:val="16"/>
              </w:rPr>
            </w:pPr>
          </w:p>
        </w:tc>
      </w:tr>
      <w:tr w:rsidRPr="00090C26" w:rsidR="00090C26" w:rsidTr="00394C2A" w14:paraId="3FC109BF" w14:textId="77777777">
        <w:trPr>
          <w:cantSplit/>
          <w:trHeight w:val="144"/>
        </w:trPr>
        <w:tc>
          <w:tcPr>
            <w:tcW w:w="769" w:type="pct"/>
            <w:vAlign w:val="center"/>
          </w:tcPr>
          <w:p w:rsidRPr="00090C26" w:rsidR="001B2BA8" w:rsidP="001B2BA8" w:rsidRDefault="001B2BA8" w14:paraId="41434A21" w14:textId="6C2E00EA">
            <w:pPr>
              <w:spacing w:before="0"/>
              <w:rPr>
                <w:color w:val="00B050"/>
                <w:sz w:val="16"/>
                <w:szCs w:val="16"/>
              </w:rPr>
            </w:pPr>
            <w:r w:rsidRPr="00090C26">
              <w:rPr>
                <w:color w:val="00B050"/>
                <w:sz w:val="16"/>
                <w:szCs w:val="16"/>
              </w:rPr>
              <w:t>BB20DWHY01</w:t>
            </w:r>
          </w:p>
        </w:tc>
        <w:tc>
          <w:tcPr>
            <w:tcW w:w="907" w:type="pct"/>
            <w:vAlign w:val="center"/>
          </w:tcPr>
          <w:p w:rsidRPr="00090C26" w:rsidR="001B2BA8" w:rsidP="001B2BA8" w:rsidRDefault="001B2BA8" w14:paraId="4D7FBDDD" w14:textId="354BCF8E">
            <w:pPr>
              <w:spacing w:before="0"/>
              <w:rPr>
                <w:color w:val="00B050"/>
                <w:sz w:val="16"/>
                <w:szCs w:val="16"/>
              </w:rPr>
            </w:pPr>
            <w:r w:rsidRPr="00090C26">
              <w:rPr>
                <w:color w:val="00B050"/>
                <w:sz w:val="16"/>
                <w:szCs w:val="16"/>
              </w:rPr>
              <w:t>Job 1: Reason worked</w:t>
            </w:r>
            <w:r w:rsidRPr="00090C26" w:rsidR="00810A7D">
              <w:rPr>
                <w:color w:val="00B050"/>
                <w:sz w:val="16"/>
                <w:szCs w:val="16"/>
              </w:rPr>
              <w:t xml:space="preserve"> fewer than</w:t>
            </w:r>
            <w:r w:rsidRPr="00090C26">
              <w:rPr>
                <w:color w:val="00B050"/>
                <w:sz w:val="16"/>
                <w:szCs w:val="16"/>
              </w:rPr>
              <w:t xml:space="preserve"> 30 hours</w:t>
            </w:r>
          </w:p>
        </w:tc>
        <w:tc>
          <w:tcPr>
            <w:tcW w:w="464" w:type="pct"/>
            <w:vAlign w:val="center"/>
          </w:tcPr>
          <w:p w:rsidRPr="00090C26" w:rsidR="001B2BA8" w:rsidP="001B2BA8" w:rsidRDefault="00090C26" w14:paraId="38A39403" w14:textId="0975DF97">
            <w:pPr>
              <w:spacing w:before="0"/>
              <w:rPr>
                <w:color w:val="00B050"/>
                <w:sz w:val="16"/>
                <w:szCs w:val="16"/>
              </w:rPr>
            </w:pPr>
            <w:r w:rsidRPr="00090C26">
              <w:rPr>
                <w:color w:val="00B050"/>
                <w:sz w:val="16"/>
                <w:szCs w:val="16"/>
              </w:rPr>
              <w:t>A</w:t>
            </w:r>
          </w:p>
        </w:tc>
        <w:tc>
          <w:tcPr>
            <w:tcW w:w="1093" w:type="pct"/>
            <w:vAlign w:val="center"/>
          </w:tcPr>
          <w:p w:rsidRPr="00090C26" w:rsidR="001B2BA8" w:rsidP="001B2BA8" w:rsidRDefault="005A3E9D" w14:paraId="767210ED" w14:textId="06334442">
            <w:pPr>
              <w:spacing w:before="0"/>
              <w:rPr>
                <w:color w:val="00B050"/>
                <w:sz w:val="16"/>
                <w:szCs w:val="16"/>
              </w:rPr>
            </w:pPr>
            <w:r w:rsidRPr="00090C26">
              <w:rPr>
                <w:color w:val="00B050"/>
                <w:sz w:val="16"/>
                <w:szCs w:val="16"/>
              </w:rPr>
              <w:t xml:space="preserve">Added </w:t>
            </w:r>
            <w:r w:rsidRPr="00090C26" w:rsidR="00150A8F">
              <w:rPr>
                <w:color w:val="00B050"/>
                <w:sz w:val="16"/>
                <w:szCs w:val="16"/>
              </w:rPr>
              <w:t>item</w:t>
            </w:r>
            <w:r w:rsidRPr="00090C26">
              <w:rPr>
                <w:color w:val="00B050"/>
                <w:sz w:val="16"/>
                <w:szCs w:val="16"/>
              </w:rPr>
              <w:t xml:space="preserve"> to </w:t>
            </w:r>
            <w:r w:rsidRPr="00090C26" w:rsidR="001839CE">
              <w:rPr>
                <w:color w:val="00B050"/>
                <w:sz w:val="16"/>
                <w:szCs w:val="16"/>
              </w:rPr>
              <w:t>measure</w:t>
            </w:r>
            <w:r w:rsidRPr="00090C26">
              <w:rPr>
                <w:color w:val="00B050"/>
                <w:sz w:val="16"/>
                <w:szCs w:val="16"/>
              </w:rPr>
              <w:t xml:space="preserve"> widespread </w:t>
            </w:r>
            <w:r w:rsidRPr="00BA7708">
              <w:rPr>
                <w:color w:val="00B050"/>
                <w:sz w:val="16"/>
                <w:szCs w:val="16"/>
              </w:rPr>
              <w:t xml:space="preserve">impacts of </w:t>
            </w:r>
            <w:r w:rsidRPr="00085E58" w:rsidR="00F92FC4">
              <w:rPr>
                <w:rFonts w:cs="Arial"/>
                <w:color w:val="00B050"/>
                <w:sz w:val="16"/>
                <w:szCs w:val="16"/>
              </w:rPr>
              <w:t>t</w:t>
            </w:r>
            <w:r w:rsidRPr="00F40FB1" w:rsidR="00F92FC4">
              <w:rPr>
                <w:rFonts w:cs="Arial"/>
                <w:color w:val="00B050"/>
                <w:sz w:val="16"/>
                <w:szCs w:val="16"/>
              </w:rPr>
              <w:t>he coronavirus pandemic</w:t>
            </w:r>
            <w:r w:rsidRPr="00090C26">
              <w:rPr>
                <w:color w:val="00B050"/>
                <w:sz w:val="16"/>
                <w:szCs w:val="16"/>
              </w:rPr>
              <w:t xml:space="preserve"> on employment</w:t>
            </w:r>
          </w:p>
        </w:tc>
        <w:tc>
          <w:tcPr>
            <w:tcW w:w="450" w:type="pct"/>
          </w:tcPr>
          <w:p w:rsidRPr="00090C26" w:rsidR="001B2BA8" w:rsidP="001B2BA8" w:rsidRDefault="001B2BA8" w14:paraId="11004C23" w14:textId="70749109">
            <w:pPr>
              <w:spacing w:before="0"/>
              <w:rPr>
                <w:color w:val="00B050"/>
                <w:sz w:val="16"/>
                <w:szCs w:val="16"/>
              </w:rPr>
            </w:pPr>
            <w:r w:rsidRPr="00090C26">
              <w:rPr>
                <w:color w:val="00B050"/>
                <w:sz w:val="16"/>
                <w:szCs w:val="16"/>
              </w:rPr>
              <w:t>B&amp;B:16/17</w:t>
            </w:r>
          </w:p>
        </w:tc>
        <w:tc>
          <w:tcPr>
            <w:tcW w:w="514" w:type="pct"/>
          </w:tcPr>
          <w:p w:rsidRPr="00090C26" w:rsidR="001B2BA8" w:rsidP="001B2BA8" w:rsidRDefault="001B2BA8" w14:paraId="53758DE4" w14:textId="77777777">
            <w:pPr>
              <w:spacing w:before="0"/>
              <w:rPr>
                <w:color w:val="00B050"/>
                <w:sz w:val="16"/>
                <w:szCs w:val="16"/>
              </w:rPr>
            </w:pPr>
          </w:p>
        </w:tc>
        <w:tc>
          <w:tcPr>
            <w:tcW w:w="343" w:type="pct"/>
          </w:tcPr>
          <w:p w:rsidRPr="00090C26" w:rsidR="001B2BA8" w:rsidP="001B2BA8" w:rsidRDefault="001B2BA8" w14:paraId="5FD13FFD" w14:textId="77777777">
            <w:pPr>
              <w:spacing w:before="0"/>
              <w:rPr>
                <w:color w:val="00B050"/>
                <w:sz w:val="16"/>
                <w:szCs w:val="16"/>
              </w:rPr>
            </w:pPr>
          </w:p>
        </w:tc>
        <w:tc>
          <w:tcPr>
            <w:tcW w:w="460" w:type="pct"/>
          </w:tcPr>
          <w:p w:rsidRPr="00090C26" w:rsidR="001B2BA8" w:rsidP="001B2BA8" w:rsidRDefault="001B2BA8" w14:paraId="7990B6C8" w14:textId="77777777">
            <w:pPr>
              <w:spacing w:before="0"/>
              <w:rPr>
                <w:color w:val="00B050"/>
                <w:sz w:val="16"/>
                <w:szCs w:val="16"/>
              </w:rPr>
            </w:pPr>
          </w:p>
        </w:tc>
      </w:tr>
      <w:tr w:rsidRPr="005C7A71" w:rsidR="001B2BA8" w:rsidTr="00394C2A" w14:paraId="18BD2BCD" w14:textId="4591F97C">
        <w:trPr>
          <w:cantSplit/>
          <w:trHeight w:val="144"/>
        </w:trPr>
        <w:tc>
          <w:tcPr>
            <w:tcW w:w="769" w:type="pct"/>
            <w:vAlign w:val="center"/>
          </w:tcPr>
          <w:p w:rsidRPr="005C7A71" w:rsidR="001B2BA8" w:rsidP="001B2BA8" w:rsidRDefault="001B2BA8" w14:paraId="0C7AF61B" w14:textId="6DF1643E">
            <w:pPr>
              <w:spacing w:before="0"/>
              <w:rPr>
                <w:sz w:val="16"/>
                <w:szCs w:val="16"/>
              </w:rPr>
            </w:pPr>
            <w:r w:rsidRPr="005C7A71">
              <w:rPr>
                <w:sz w:val="16"/>
                <w:szCs w:val="16"/>
              </w:rPr>
              <w:t>BB20DPREFT01</w:t>
            </w:r>
          </w:p>
        </w:tc>
        <w:tc>
          <w:tcPr>
            <w:tcW w:w="907" w:type="pct"/>
            <w:vAlign w:val="center"/>
          </w:tcPr>
          <w:p w:rsidRPr="005C7A71" w:rsidR="001B2BA8" w:rsidP="001B2BA8" w:rsidRDefault="001B2BA8" w14:paraId="64401B56" w14:textId="434A93CC">
            <w:pPr>
              <w:spacing w:before="0"/>
              <w:rPr>
                <w:sz w:val="16"/>
                <w:szCs w:val="16"/>
              </w:rPr>
            </w:pPr>
            <w:r w:rsidRPr="005C7A71">
              <w:rPr>
                <w:sz w:val="16"/>
                <w:szCs w:val="16"/>
              </w:rPr>
              <w:t>Job 1: Would have preferred to work more hours per week</w:t>
            </w:r>
          </w:p>
        </w:tc>
        <w:tc>
          <w:tcPr>
            <w:tcW w:w="464" w:type="pct"/>
            <w:vAlign w:val="center"/>
          </w:tcPr>
          <w:p w:rsidRPr="005C7A71" w:rsidR="001B2BA8" w:rsidP="001B2BA8" w:rsidRDefault="001B2BA8" w14:paraId="0A658E8F" w14:textId="524AB501">
            <w:pPr>
              <w:spacing w:before="0"/>
              <w:rPr>
                <w:sz w:val="16"/>
                <w:szCs w:val="16"/>
              </w:rPr>
            </w:pPr>
          </w:p>
        </w:tc>
        <w:tc>
          <w:tcPr>
            <w:tcW w:w="1093" w:type="pct"/>
            <w:vAlign w:val="center"/>
          </w:tcPr>
          <w:p w:rsidRPr="005C7A71" w:rsidR="001B2BA8" w:rsidP="001B2BA8" w:rsidRDefault="001B2BA8" w14:paraId="751AAF08" w14:textId="6BA63DDB">
            <w:pPr>
              <w:spacing w:before="0"/>
              <w:rPr>
                <w:sz w:val="16"/>
                <w:szCs w:val="16"/>
              </w:rPr>
            </w:pPr>
            <w:r w:rsidRPr="005C7A71">
              <w:rPr>
                <w:sz w:val="16"/>
                <w:szCs w:val="16"/>
              </w:rPr>
              <w:t>No change</w:t>
            </w:r>
          </w:p>
        </w:tc>
        <w:tc>
          <w:tcPr>
            <w:tcW w:w="450" w:type="pct"/>
          </w:tcPr>
          <w:p w:rsidRPr="005C7A71" w:rsidR="001B2BA8" w:rsidP="001B2BA8" w:rsidRDefault="001B2BA8" w14:paraId="1BB9B0C2" w14:textId="1E88C432">
            <w:pPr>
              <w:spacing w:before="0"/>
              <w:rPr>
                <w:sz w:val="16"/>
                <w:szCs w:val="16"/>
              </w:rPr>
            </w:pPr>
            <w:r w:rsidRPr="005C7A71">
              <w:rPr>
                <w:sz w:val="16"/>
                <w:szCs w:val="16"/>
              </w:rPr>
              <w:t>B&amp;B:16/17</w:t>
            </w:r>
          </w:p>
        </w:tc>
        <w:tc>
          <w:tcPr>
            <w:tcW w:w="514" w:type="pct"/>
          </w:tcPr>
          <w:p w:rsidRPr="005C7A71" w:rsidR="001B2BA8" w:rsidP="001B2BA8" w:rsidRDefault="001B2BA8" w14:paraId="5879A1C2" w14:textId="77777777">
            <w:pPr>
              <w:spacing w:before="0"/>
              <w:rPr>
                <w:sz w:val="16"/>
                <w:szCs w:val="16"/>
              </w:rPr>
            </w:pPr>
          </w:p>
        </w:tc>
        <w:tc>
          <w:tcPr>
            <w:tcW w:w="343" w:type="pct"/>
          </w:tcPr>
          <w:p w:rsidRPr="005C7A71" w:rsidR="001B2BA8" w:rsidP="001B2BA8" w:rsidRDefault="001B2BA8" w14:paraId="4D3F8424" w14:textId="77777777">
            <w:pPr>
              <w:spacing w:before="0"/>
              <w:rPr>
                <w:sz w:val="16"/>
                <w:szCs w:val="16"/>
              </w:rPr>
            </w:pPr>
          </w:p>
        </w:tc>
        <w:tc>
          <w:tcPr>
            <w:tcW w:w="460" w:type="pct"/>
          </w:tcPr>
          <w:p w:rsidRPr="005C7A71" w:rsidR="001B2BA8" w:rsidP="001B2BA8" w:rsidRDefault="001B2BA8" w14:paraId="0C1CEEFB" w14:textId="77777777">
            <w:pPr>
              <w:spacing w:before="0"/>
              <w:rPr>
                <w:sz w:val="16"/>
                <w:szCs w:val="16"/>
              </w:rPr>
            </w:pPr>
          </w:p>
        </w:tc>
      </w:tr>
      <w:tr w:rsidRPr="005C7A71" w:rsidR="001B2BA8" w:rsidTr="00394C2A" w14:paraId="38639789" w14:textId="4D08B9FF">
        <w:trPr>
          <w:cantSplit/>
          <w:trHeight w:val="144"/>
        </w:trPr>
        <w:tc>
          <w:tcPr>
            <w:tcW w:w="769" w:type="pct"/>
            <w:vAlign w:val="center"/>
          </w:tcPr>
          <w:p w:rsidRPr="005C7A71" w:rsidR="001B2BA8" w:rsidP="001B2BA8" w:rsidRDefault="001B2BA8" w14:paraId="6E106A6A" w14:textId="1559E626">
            <w:pPr>
              <w:spacing w:before="0"/>
              <w:rPr>
                <w:color w:val="7030A0"/>
                <w:sz w:val="16"/>
                <w:szCs w:val="16"/>
              </w:rPr>
            </w:pPr>
            <w:r w:rsidRPr="005C7A71">
              <w:rPr>
                <w:color w:val="7030A0"/>
                <w:sz w:val="16"/>
                <w:szCs w:val="16"/>
              </w:rPr>
              <w:t>BB20DBENANY01</w:t>
            </w:r>
          </w:p>
        </w:tc>
        <w:tc>
          <w:tcPr>
            <w:tcW w:w="907" w:type="pct"/>
            <w:vAlign w:val="center"/>
          </w:tcPr>
          <w:p w:rsidRPr="005C7A71" w:rsidR="001B2BA8" w:rsidP="001B2BA8" w:rsidRDefault="001B2BA8" w14:paraId="06CF64CA" w14:textId="238015D0">
            <w:pPr>
              <w:spacing w:before="0"/>
              <w:rPr>
                <w:color w:val="7030A0"/>
                <w:sz w:val="16"/>
                <w:szCs w:val="16"/>
              </w:rPr>
            </w:pPr>
            <w:r w:rsidRPr="005C7A71">
              <w:rPr>
                <w:color w:val="7030A0"/>
                <w:sz w:val="16"/>
                <w:szCs w:val="16"/>
              </w:rPr>
              <w:t>Job 1: employer offered any benefits</w:t>
            </w:r>
          </w:p>
        </w:tc>
        <w:tc>
          <w:tcPr>
            <w:tcW w:w="464" w:type="pct"/>
            <w:vAlign w:val="center"/>
          </w:tcPr>
          <w:p w:rsidRPr="005C7A71" w:rsidR="001B2BA8" w:rsidP="001B2BA8" w:rsidRDefault="001B2BA8" w14:paraId="5D5A4BA9" w14:textId="1FF4CBD7">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6C1567A9" w14:textId="1D858616">
            <w:pPr>
              <w:spacing w:before="0"/>
              <w:rPr>
                <w:color w:val="7030A0"/>
                <w:sz w:val="16"/>
                <w:szCs w:val="16"/>
              </w:rPr>
            </w:pPr>
            <w:r w:rsidRPr="005C7A71">
              <w:rPr>
                <w:color w:val="7030A0"/>
                <w:sz w:val="16"/>
                <w:szCs w:val="16"/>
              </w:rPr>
              <w:t>Revised question wording to clarify employer offered benefits for a specific job with that employer.</w:t>
            </w:r>
            <w:r w:rsidRPr="00492E29" w:rsidR="005A3E9D">
              <w:rPr>
                <w:color w:val="7030A0"/>
                <w:sz w:val="16"/>
                <w:szCs w:val="16"/>
              </w:rPr>
              <w:t xml:space="preserve"> Added </w:t>
            </w:r>
            <w:r w:rsidR="00150A8F">
              <w:rPr>
                <w:color w:val="7030A0"/>
                <w:sz w:val="16"/>
                <w:szCs w:val="16"/>
              </w:rPr>
              <w:t>item</w:t>
            </w:r>
            <w:r w:rsidRPr="00492E29" w:rsidR="005A3E9D">
              <w:rPr>
                <w:color w:val="7030A0"/>
                <w:sz w:val="16"/>
                <w:szCs w:val="16"/>
              </w:rPr>
              <w:t xml:space="preserve"> to </w:t>
            </w:r>
            <w:r w:rsidR="001839CE">
              <w:rPr>
                <w:color w:val="7030A0"/>
                <w:sz w:val="16"/>
                <w:szCs w:val="16"/>
              </w:rPr>
              <w:t>measure</w:t>
            </w:r>
            <w:r w:rsidRPr="00D0665C" w:rsidR="005A3E9D">
              <w:rPr>
                <w:color w:val="7030A0"/>
                <w:sz w:val="16"/>
                <w:szCs w:val="16"/>
              </w:rPr>
              <w:t xml:space="preserve"> </w:t>
            </w:r>
            <w:r w:rsidRPr="000B1825" w:rsidR="005A3E9D">
              <w:rPr>
                <w:color w:val="7030A0"/>
                <w:sz w:val="16"/>
                <w:szCs w:val="16"/>
              </w:rPr>
              <w:t xml:space="preserve">widespread impacts of </w:t>
            </w:r>
            <w:r w:rsidRPr="00020CBE" w:rsidR="00F92FC4">
              <w:rPr>
                <w:rFonts w:cs="Arial"/>
                <w:color w:val="7030A0"/>
                <w:sz w:val="16"/>
                <w:szCs w:val="16"/>
              </w:rPr>
              <w:t>the coronavirus pandemic</w:t>
            </w:r>
            <w:r w:rsidRPr="000B1825" w:rsidR="005A3E9D">
              <w:rPr>
                <w:color w:val="7030A0"/>
                <w:sz w:val="16"/>
                <w:szCs w:val="16"/>
              </w:rPr>
              <w:t xml:space="preserve"> on employment</w:t>
            </w:r>
          </w:p>
        </w:tc>
        <w:tc>
          <w:tcPr>
            <w:tcW w:w="450" w:type="pct"/>
          </w:tcPr>
          <w:p w:rsidRPr="005C7A71" w:rsidR="001B2BA8" w:rsidP="001B2BA8" w:rsidRDefault="001B2BA8" w14:paraId="0C36B35C" w14:textId="08379348">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6B6EFC46" w14:textId="4754E78D">
            <w:pPr>
              <w:spacing w:before="0"/>
              <w:rPr>
                <w:color w:val="7030A0"/>
                <w:sz w:val="16"/>
                <w:szCs w:val="16"/>
              </w:rPr>
            </w:pPr>
            <w:r w:rsidRPr="005C7A71">
              <w:rPr>
                <w:color w:val="7030A0"/>
                <w:sz w:val="16"/>
                <w:szCs w:val="16"/>
              </w:rPr>
              <w:t>X</w:t>
            </w:r>
          </w:p>
        </w:tc>
        <w:tc>
          <w:tcPr>
            <w:tcW w:w="343" w:type="pct"/>
          </w:tcPr>
          <w:p w:rsidRPr="005C7A71" w:rsidR="001B2BA8" w:rsidP="001B2BA8" w:rsidRDefault="001B2BA8" w14:paraId="1BD0E811" w14:textId="77777777">
            <w:pPr>
              <w:spacing w:before="0"/>
              <w:rPr>
                <w:color w:val="7030A0"/>
                <w:sz w:val="16"/>
                <w:szCs w:val="16"/>
              </w:rPr>
            </w:pPr>
          </w:p>
        </w:tc>
        <w:tc>
          <w:tcPr>
            <w:tcW w:w="460" w:type="pct"/>
          </w:tcPr>
          <w:p w:rsidRPr="005C7A71" w:rsidR="001B2BA8" w:rsidP="001B2BA8" w:rsidRDefault="001B2BA8" w14:paraId="62D448EC" w14:textId="77777777">
            <w:pPr>
              <w:spacing w:before="0"/>
              <w:rPr>
                <w:color w:val="7030A0"/>
                <w:sz w:val="16"/>
                <w:szCs w:val="16"/>
              </w:rPr>
            </w:pPr>
          </w:p>
        </w:tc>
      </w:tr>
      <w:tr w:rsidRPr="005C7A71" w:rsidR="001B2BA8" w:rsidTr="00394C2A" w14:paraId="2E20AAF3" w14:textId="04FE650C">
        <w:trPr>
          <w:cantSplit/>
          <w:trHeight w:val="144"/>
        </w:trPr>
        <w:tc>
          <w:tcPr>
            <w:tcW w:w="769" w:type="pct"/>
            <w:vAlign w:val="center"/>
          </w:tcPr>
          <w:p w:rsidRPr="005C7A71" w:rsidR="001B2BA8" w:rsidP="001B2BA8" w:rsidRDefault="001B2BA8" w14:paraId="41B50E15" w14:textId="2E3667EF">
            <w:pPr>
              <w:spacing w:before="0"/>
              <w:rPr>
                <w:sz w:val="16"/>
                <w:szCs w:val="16"/>
              </w:rPr>
            </w:pPr>
            <w:r w:rsidRPr="005C7A71">
              <w:rPr>
                <w:sz w:val="16"/>
                <w:szCs w:val="16"/>
              </w:rPr>
              <w:lastRenderedPageBreak/>
              <w:t>BB20DJBBA01</w:t>
            </w:r>
          </w:p>
        </w:tc>
        <w:tc>
          <w:tcPr>
            <w:tcW w:w="907" w:type="pct"/>
            <w:vAlign w:val="center"/>
          </w:tcPr>
          <w:p w:rsidRPr="005C7A71" w:rsidR="001B2BA8" w:rsidP="001B2BA8" w:rsidRDefault="001B2BA8" w14:paraId="59EA0894" w14:textId="479FB32C">
            <w:pPr>
              <w:spacing w:before="0"/>
              <w:rPr>
                <w:sz w:val="16"/>
                <w:szCs w:val="16"/>
              </w:rPr>
            </w:pPr>
            <w:r w:rsidRPr="005C7A71">
              <w:rPr>
                <w:sz w:val="16"/>
                <w:szCs w:val="16"/>
              </w:rPr>
              <w:t>Job 1: Bachelor's degree required to be hired for job</w:t>
            </w:r>
          </w:p>
        </w:tc>
        <w:tc>
          <w:tcPr>
            <w:tcW w:w="464" w:type="pct"/>
            <w:vAlign w:val="center"/>
          </w:tcPr>
          <w:p w:rsidRPr="005C7A71" w:rsidR="001B2BA8" w:rsidP="001B2BA8" w:rsidRDefault="001B2BA8" w14:paraId="02580484" w14:textId="1BAD1933">
            <w:pPr>
              <w:spacing w:before="0"/>
              <w:rPr>
                <w:sz w:val="16"/>
                <w:szCs w:val="16"/>
              </w:rPr>
            </w:pPr>
          </w:p>
        </w:tc>
        <w:tc>
          <w:tcPr>
            <w:tcW w:w="1093" w:type="pct"/>
            <w:vAlign w:val="center"/>
          </w:tcPr>
          <w:p w:rsidRPr="005C7A71" w:rsidR="001B2BA8" w:rsidP="001B2BA8" w:rsidRDefault="001B2BA8" w14:paraId="05B1DAE7" w14:textId="639FF750">
            <w:pPr>
              <w:spacing w:before="0"/>
              <w:rPr>
                <w:sz w:val="16"/>
                <w:szCs w:val="16"/>
              </w:rPr>
            </w:pPr>
            <w:r w:rsidRPr="005C7A71">
              <w:rPr>
                <w:sz w:val="16"/>
                <w:szCs w:val="16"/>
              </w:rPr>
              <w:t>No change</w:t>
            </w:r>
          </w:p>
        </w:tc>
        <w:tc>
          <w:tcPr>
            <w:tcW w:w="450" w:type="pct"/>
          </w:tcPr>
          <w:p w:rsidRPr="005C7A71" w:rsidR="001B2BA8" w:rsidP="001B2BA8" w:rsidRDefault="001B2BA8" w14:paraId="13278413" w14:textId="66AFFADB">
            <w:pPr>
              <w:spacing w:before="0"/>
              <w:rPr>
                <w:sz w:val="16"/>
                <w:szCs w:val="16"/>
              </w:rPr>
            </w:pPr>
            <w:r w:rsidRPr="005C7A71">
              <w:rPr>
                <w:sz w:val="16"/>
                <w:szCs w:val="16"/>
              </w:rPr>
              <w:t>B&amp;B:16/17</w:t>
            </w:r>
          </w:p>
        </w:tc>
        <w:tc>
          <w:tcPr>
            <w:tcW w:w="514" w:type="pct"/>
          </w:tcPr>
          <w:p w:rsidRPr="005C7A71" w:rsidR="001B2BA8" w:rsidP="001B2BA8" w:rsidRDefault="001B2BA8" w14:paraId="71231D83" w14:textId="18C6AB3D">
            <w:pPr>
              <w:spacing w:before="0"/>
              <w:rPr>
                <w:sz w:val="16"/>
                <w:szCs w:val="16"/>
              </w:rPr>
            </w:pPr>
          </w:p>
        </w:tc>
        <w:tc>
          <w:tcPr>
            <w:tcW w:w="343" w:type="pct"/>
          </w:tcPr>
          <w:p w:rsidRPr="005C7A71" w:rsidR="001B2BA8" w:rsidP="001B2BA8" w:rsidRDefault="001B2BA8" w14:paraId="6B30119D" w14:textId="77777777">
            <w:pPr>
              <w:spacing w:before="0"/>
              <w:rPr>
                <w:sz w:val="16"/>
                <w:szCs w:val="16"/>
              </w:rPr>
            </w:pPr>
          </w:p>
        </w:tc>
        <w:tc>
          <w:tcPr>
            <w:tcW w:w="460" w:type="pct"/>
          </w:tcPr>
          <w:p w:rsidRPr="005C7A71" w:rsidR="001B2BA8" w:rsidP="001B2BA8" w:rsidRDefault="001B2BA8" w14:paraId="2E7732A3" w14:textId="77777777">
            <w:pPr>
              <w:spacing w:before="0"/>
              <w:rPr>
                <w:sz w:val="16"/>
                <w:szCs w:val="16"/>
              </w:rPr>
            </w:pPr>
          </w:p>
        </w:tc>
      </w:tr>
      <w:tr w:rsidRPr="005C7A71" w:rsidR="001B2BA8" w:rsidTr="00394C2A" w14:paraId="234C2CDD" w14:textId="2DDE5050">
        <w:trPr>
          <w:cantSplit/>
          <w:trHeight w:val="144"/>
        </w:trPr>
        <w:tc>
          <w:tcPr>
            <w:tcW w:w="769" w:type="pct"/>
            <w:vAlign w:val="center"/>
          </w:tcPr>
          <w:p w:rsidRPr="005C7A71" w:rsidR="001B2BA8" w:rsidP="001B2BA8" w:rsidRDefault="001B2BA8" w14:paraId="22C5AC37" w14:textId="766AFA6A">
            <w:pPr>
              <w:spacing w:before="0"/>
              <w:rPr>
                <w:sz w:val="16"/>
                <w:szCs w:val="16"/>
              </w:rPr>
            </w:pPr>
            <w:r w:rsidRPr="005C7A71">
              <w:rPr>
                <w:sz w:val="16"/>
                <w:szCs w:val="16"/>
              </w:rPr>
              <w:t>BB20DNSF19B01</w:t>
            </w:r>
          </w:p>
        </w:tc>
        <w:tc>
          <w:tcPr>
            <w:tcW w:w="907" w:type="pct"/>
            <w:vAlign w:val="center"/>
          </w:tcPr>
          <w:p w:rsidRPr="005C7A71" w:rsidR="001B2BA8" w:rsidP="001B2BA8" w:rsidRDefault="001B2BA8" w14:paraId="146C8EBA" w14:textId="15CCB2B0">
            <w:pPr>
              <w:spacing w:before="0"/>
              <w:rPr>
                <w:sz w:val="16"/>
                <w:szCs w:val="16"/>
              </w:rPr>
            </w:pPr>
            <w:r w:rsidRPr="005C7A71">
              <w:rPr>
                <w:sz w:val="16"/>
                <w:szCs w:val="16"/>
              </w:rPr>
              <w:t>Job 1: Job skills related to BA degree major</w:t>
            </w:r>
          </w:p>
        </w:tc>
        <w:tc>
          <w:tcPr>
            <w:tcW w:w="464" w:type="pct"/>
            <w:vAlign w:val="center"/>
          </w:tcPr>
          <w:p w:rsidRPr="005C7A71" w:rsidR="001B2BA8" w:rsidP="001B2BA8" w:rsidRDefault="001B2BA8" w14:paraId="23AC39C2" w14:textId="109743B3">
            <w:pPr>
              <w:spacing w:before="0"/>
              <w:rPr>
                <w:sz w:val="16"/>
                <w:szCs w:val="16"/>
              </w:rPr>
            </w:pPr>
          </w:p>
        </w:tc>
        <w:tc>
          <w:tcPr>
            <w:tcW w:w="1093" w:type="pct"/>
            <w:vAlign w:val="center"/>
          </w:tcPr>
          <w:p w:rsidRPr="005C7A71" w:rsidR="001B2BA8" w:rsidP="001B2BA8" w:rsidRDefault="001B2BA8" w14:paraId="21308632" w14:textId="0ADFA28A">
            <w:pPr>
              <w:spacing w:before="0"/>
              <w:rPr>
                <w:sz w:val="16"/>
                <w:szCs w:val="16"/>
              </w:rPr>
            </w:pPr>
            <w:r w:rsidRPr="005C7A71">
              <w:rPr>
                <w:sz w:val="16"/>
                <w:szCs w:val="16"/>
              </w:rPr>
              <w:t>No change</w:t>
            </w:r>
          </w:p>
        </w:tc>
        <w:tc>
          <w:tcPr>
            <w:tcW w:w="450" w:type="pct"/>
          </w:tcPr>
          <w:p w:rsidRPr="005C7A71" w:rsidR="001B2BA8" w:rsidP="001B2BA8" w:rsidRDefault="001B2BA8" w14:paraId="5D98E0E9" w14:textId="35DEBD0E">
            <w:pPr>
              <w:spacing w:before="0"/>
              <w:rPr>
                <w:sz w:val="16"/>
                <w:szCs w:val="16"/>
              </w:rPr>
            </w:pPr>
            <w:r w:rsidRPr="005C7A71">
              <w:rPr>
                <w:sz w:val="16"/>
                <w:szCs w:val="16"/>
              </w:rPr>
              <w:t>B&amp;B:16/17</w:t>
            </w:r>
          </w:p>
        </w:tc>
        <w:tc>
          <w:tcPr>
            <w:tcW w:w="514" w:type="pct"/>
          </w:tcPr>
          <w:p w:rsidRPr="005C7A71" w:rsidR="001B2BA8" w:rsidP="001B2BA8" w:rsidRDefault="001B2BA8" w14:paraId="120140C9" w14:textId="5AF624CD">
            <w:pPr>
              <w:spacing w:before="0"/>
              <w:rPr>
                <w:sz w:val="16"/>
                <w:szCs w:val="16"/>
              </w:rPr>
            </w:pPr>
          </w:p>
        </w:tc>
        <w:tc>
          <w:tcPr>
            <w:tcW w:w="343" w:type="pct"/>
          </w:tcPr>
          <w:p w:rsidRPr="005C7A71" w:rsidR="001B2BA8" w:rsidP="001B2BA8" w:rsidRDefault="001B2BA8" w14:paraId="551F0D40" w14:textId="77777777">
            <w:pPr>
              <w:spacing w:before="0"/>
              <w:rPr>
                <w:sz w:val="16"/>
                <w:szCs w:val="16"/>
              </w:rPr>
            </w:pPr>
          </w:p>
        </w:tc>
        <w:tc>
          <w:tcPr>
            <w:tcW w:w="460" w:type="pct"/>
          </w:tcPr>
          <w:p w:rsidRPr="005C7A71" w:rsidR="001B2BA8" w:rsidP="001B2BA8" w:rsidRDefault="001B2BA8" w14:paraId="44BBD046" w14:textId="77777777">
            <w:pPr>
              <w:spacing w:before="0"/>
              <w:rPr>
                <w:sz w:val="16"/>
                <w:szCs w:val="16"/>
              </w:rPr>
            </w:pPr>
          </w:p>
        </w:tc>
      </w:tr>
      <w:tr w:rsidRPr="005C7A71" w:rsidR="001B2BA8" w:rsidTr="00394C2A" w14:paraId="1C627D41" w14:textId="7431E4A5">
        <w:trPr>
          <w:cantSplit/>
          <w:trHeight w:val="144"/>
        </w:trPr>
        <w:tc>
          <w:tcPr>
            <w:tcW w:w="769" w:type="pct"/>
            <w:vAlign w:val="center"/>
          </w:tcPr>
          <w:p w:rsidRPr="005C7A71" w:rsidR="001B2BA8" w:rsidP="001B2BA8" w:rsidRDefault="001B2BA8" w14:paraId="766A8ADE" w14:textId="0FE13AB4">
            <w:pPr>
              <w:spacing w:before="0"/>
              <w:rPr>
                <w:sz w:val="16"/>
                <w:szCs w:val="16"/>
              </w:rPr>
            </w:pPr>
            <w:r w:rsidRPr="005C7A71">
              <w:rPr>
                <w:sz w:val="16"/>
                <w:szCs w:val="16"/>
              </w:rPr>
              <w:t>BB20DNSFPBD01</w:t>
            </w:r>
          </w:p>
        </w:tc>
        <w:tc>
          <w:tcPr>
            <w:tcW w:w="907" w:type="pct"/>
            <w:vAlign w:val="center"/>
          </w:tcPr>
          <w:p w:rsidRPr="005C7A71" w:rsidR="001B2BA8" w:rsidP="001B2BA8" w:rsidRDefault="001B2BA8" w14:paraId="705E52FE" w14:textId="210BF590">
            <w:pPr>
              <w:spacing w:before="0"/>
              <w:rPr>
                <w:sz w:val="16"/>
                <w:szCs w:val="16"/>
              </w:rPr>
            </w:pPr>
            <w:r w:rsidRPr="005C7A71">
              <w:rPr>
                <w:sz w:val="16"/>
                <w:szCs w:val="16"/>
              </w:rPr>
              <w:t xml:space="preserve">Job 1: Job skills related to </w:t>
            </w:r>
            <w:r>
              <w:rPr>
                <w:sz w:val="16"/>
                <w:szCs w:val="16"/>
              </w:rPr>
              <w:t>p</w:t>
            </w:r>
            <w:r w:rsidRPr="005C7A71">
              <w:rPr>
                <w:sz w:val="16"/>
                <w:szCs w:val="16"/>
              </w:rPr>
              <w:t>ost-BA program of study</w:t>
            </w:r>
          </w:p>
        </w:tc>
        <w:tc>
          <w:tcPr>
            <w:tcW w:w="464" w:type="pct"/>
            <w:vAlign w:val="center"/>
          </w:tcPr>
          <w:p w:rsidRPr="005C7A71" w:rsidR="001B2BA8" w:rsidP="001B2BA8" w:rsidRDefault="001B2BA8" w14:paraId="6DA2CD49" w14:textId="1109C346">
            <w:pPr>
              <w:spacing w:before="0"/>
              <w:rPr>
                <w:sz w:val="16"/>
                <w:szCs w:val="16"/>
              </w:rPr>
            </w:pPr>
          </w:p>
        </w:tc>
        <w:tc>
          <w:tcPr>
            <w:tcW w:w="1093" w:type="pct"/>
            <w:vAlign w:val="center"/>
          </w:tcPr>
          <w:p w:rsidRPr="005C7A71" w:rsidR="001B2BA8" w:rsidP="001B2BA8" w:rsidRDefault="001B2BA8" w14:paraId="19AA62D5" w14:textId="406B3FE1">
            <w:pPr>
              <w:spacing w:before="0"/>
              <w:rPr>
                <w:sz w:val="16"/>
                <w:szCs w:val="16"/>
              </w:rPr>
            </w:pPr>
            <w:r w:rsidRPr="005C7A71">
              <w:rPr>
                <w:sz w:val="16"/>
                <w:szCs w:val="16"/>
              </w:rPr>
              <w:t>No change</w:t>
            </w:r>
          </w:p>
        </w:tc>
        <w:tc>
          <w:tcPr>
            <w:tcW w:w="450" w:type="pct"/>
          </w:tcPr>
          <w:p w:rsidRPr="005C7A71" w:rsidR="001B2BA8" w:rsidP="001B2BA8" w:rsidRDefault="001B2BA8" w14:paraId="389E3BDA" w14:textId="74C442BB">
            <w:pPr>
              <w:spacing w:before="0"/>
              <w:rPr>
                <w:sz w:val="16"/>
                <w:szCs w:val="16"/>
              </w:rPr>
            </w:pPr>
            <w:r w:rsidRPr="005C7A71">
              <w:rPr>
                <w:sz w:val="16"/>
                <w:szCs w:val="16"/>
              </w:rPr>
              <w:t>B&amp;B:08/12</w:t>
            </w:r>
          </w:p>
        </w:tc>
        <w:tc>
          <w:tcPr>
            <w:tcW w:w="514" w:type="pct"/>
          </w:tcPr>
          <w:p w:rsidRPr="005C7A71" w:rsidR="001B2BA8" w:rsidP="001B2BA8" w:rsidRDefault="001B2BA8" w14:paraId="076E6B74" w14:textId="77777777">
            <w:pPr>
              <w:spacing w:before="0"/>
              <w:rPr>
                <w:sz w:val="16"/>
                <w:szCs w:val="16"/>
              </w:rPr>
            </w:pPr>
          </w:p>
        </w:tc>
        <w:tc>
          <w:tcPr>
            <w:tcW w:w="343" w:type="pct"/>
          </w:tcPr>
          <w:p w:rsidRPr="005C7A71" w:rsidR="001B2BA8" w:rsidP="001B2BA8" w:rsidRDefault="001B2BA8" w14:paraId="321CF7FD" w14:textId="77777777">
            <w:pPr>
              <w:spacing w:before="0"/>
              <w:rPr>
                <w:sz w:val="16"/>
                <w:szCs w:val="16"/>
              </w:rPr>
            </w:pPr>
          </w:p>
        </w:tc>
        <w:tc>
          <w:tcPr>
            <w:tcW w:w="460" w:type="pct"/>
          </w:tcPr>
          <w:p w:rsidRPr="005C7A71" w:rsidR="001B2BA8" w:rsidP="001B2BA8" w:rsidRDefault="001B2BA8" w14:paraId="391D7844" w14:textId="77777777">
            <w:pPr>
              <w:spacing w:before="0"/>
              <w:rPr>
                <w:sz w:val="16"/>
                <w:szCs w:val="16"/>
              </w:rPr>
            </w:pPr>
          </w:p>
        </w:tc>
      </w:tr>
      <w:tr w:rsidRPr="005C7A71" w:rsidR="001B2BA8" w:rsidTr="00394C2A" w14:paraId="4042D02F" w14:textId="3A9B98F4">
        <w:trPr>
          <w:cantSplit/>
          <w:trHeight w:val="144"/>
        </w:trPr>
        <w:tc>
          <w:tcPr>
            <w:tcW w:w="769" w:type="pct"/>
            <w:vAlign w:val="center"/>
          </w:tcPr>
          <w:p w:rsidRPr="005C7A71" w:rsidR="001B2BA8" w:rsidP="001B2BA8" w:rsidRDefault="001B2BA8" w14:paraId="0FBF13EF" w14:textId="33118829">
            <w:pPr>
              <w:spacing w:before="0"/>
              <w:rPr>
                <w:sz w:val="16"/>
                <w:szCs w:val="16"/>
              </w:rPr>
            </w:pPr>
            <w:r w:rsidRPr="005C7A71">
              <w:rPr>
                <w:sz w:val="16"/>
                <w:szCs w:val="16"/>
              </w:rPr>
              <w:t>BB20DLICOND01</w:t>
            </w:r>
          </w:p>
        </w:tc>
        <w:tc>
          <w:tcPr>
            <w:tcW w:w="907" w:type="pct"/>
            <w:vAlign w:val="center"/>
          </w:tcPr>
          <w:p w:rsidRPr="005C7A71" w:rsidR="001B2BA8" w:rsidP="001B2BA8" w:rsidRDefault="001B2BA8" w14:paraId="306C6EBF" w14:textId="62D862F0">
            <w:pPr>
              <w:spacing w:before="0"/>
              <w:rPr>
                <w:sz w:val="16"/>
                <w:szCs w:val="16"/>
              </w:rPr>
            </w:pPr>
            <w:r w:rsidRPr="005C7A71">
              <w:rPr>
                <w:sz w:val="16"/>
                <w:szCs w:val="16"/>
              </w:rPr>
              <w:t>Job 1: Professional certification or license required by federal, state, or local government agency</w:t>
            </w:r>
          </w:p>
        </w:tc>
        <w:tc>
          <w:tcPr>
            <w:tcW w:w="464" w:type="pct"/>
            <w:vAlign w:val="center"/>
          </w:tcPr>
          <w:p w:rsidRPr="005C7A71" w:rsidR="001B2BA8" w:rsidP="001B2BA8" w:rsidRDefault="001B2BA8" w14:paraId="4AE174B2" w14:textId="59C83889">
            <w:pPr>
              <w:spacing w:before="0"/>
              <w:rPr>
                <w:sz w:val="16"/>
                <w:szCs w:val="16"/>
              </w:rPr>
            </w:pPr>
          </w:p>
        </w:tc>
        <w:tc>
          <w:tcPr>
            <w:tcW w:w="1093" w:type="pct"/>
            <w:vAlign w:val="center"/>
          </w:tcPr>
          <w:p w:rsidRPr="005C7A71" w:rsidR="001B2BA8" w:rsidP="001B2BA8" w:rsidRDefault="001B2BA8" w14:paraId="4646AC4D" w14:textId="6D7E79F8">
            <w:pPr>
              <w:spacing w:before="0"/>
              <w:rPr>
                <w:sz w:val="16"/>
                <w:szCs w:val="16"/>
              </w:rPr>
            </w:pPr>
            <w:r w:rsidRPr="005C7A71">
              <w:rPr>
                <w:sz w:val="16"/>
                <w:szCs w:val="16"/>
              </w:rPr>
              <w:t>No change</w:t>
            </w:r>
          </w:p>
        </w:tc>
        <w:tc>
          <w:tcPr>
            <w:tcW w:w="450" w:type="pct"/>
          </w:tcPr>
          <w:p w:rsidRPr="005C7A71" w:rsidR="001B2BA8" w:rsidP="001B2BA8" w:rsidRDefault="001B2BA8" w14:paraId="204CE56F" w14:textId="6952D409">
            <w:pPr>
              <w:spacing w:before="0"/>
              <w:rPr>
                <w:sz w:val="16"/>
                <w:szCs w:val="16"/>
              </w:rPr>
            </w:pPr>
            <w:r w:rsidRPr="005C7A71">
              <w:rPr>
                <w:sz w:val="16"/>
                <w:szCs w:val="16"/>
              </w:rPr>
              <w:t>B&amp;B:16/17</w:t>
            </w:r>
          </w:p>
        </w:tc>
        <w:tc>
          <w:tcPr>
            <w:tcW w:w="514" w:type="pct"/>
          </w:tcPr>
          <w:p w:rsidRPr="005C7A71" w:rsidR="001B2BA8" w:rsidP="001B2BA8" w:rsidRDefault="001B2BA8" w14:paraId="4E3DDCFC" w14:textId="6477BE44">
            <w:pPr>
              <w:spacing w:before="0"/>
              <w:rPr>
                <w:sz w:val="16"/>
                <w:szCs w:val="16"/>
              </w:rPr>
            </w:pPr>
          </w:p>
        </w:tc>
        <w:tc>
          <w:tcPr>
            <w:tcW w:w="343" w:type="pct"/>
          </w:tcPr>
          <w:p w:rsidRPr="005C7A71" w:rsidR="001B2BA8" w:rsidP="001B2BA8" w:rsidRDefault="001B2BA8" w14:paraId="365399DF" w14:textId="77777777">
            <w:pPr>
              <w:spacing w:before="0"/>
              <w:rPr>
                <w:sz w:val="16"/>
                <w:szCs w:val="16"/>
              </w:rPr>
            </w:pPr>
          </w:p>
        </w:tc>
        <w:tc>
          <w:tcPr>
            <w:tcW w:w="460" w:type="pct"/>
          </w:tcPr>
          <w:p w:rsidRPr="005C7A71" w:rsidR="001B2BA8" w:rsidP="001B2BA8" w:rsidRDefault="001B2BA8" w14:paraId="7E4790B8" w14:textId="77777777">
            <w:pPr>
              <w:spacing w:before="0"/>
              <w:rPr>
                <w:sz w:val="16"/>
                <w:szCs w:val="16"/>
              </w:rPr>
            </w:pPr>
          </w:p>
        </w:tc>
      </w:tr>
      <w:tr w:rsidRPr="005C7A71" w:rsidR="001B2BA8" w:rsidTr="00394C2A" w14:paraId="6BF06A5E" w14:textId="1A87D902">
        <w:trPr>
          <w:cantSplit/>
          <w:trHeight w:val="144"/>
        </w:trPr>
        <w:tc>
          <w:tcPr>
            <w:tcW w:w="769" w:type="pct"/>
            <w:vAlign w:val="center"/>
          </w:tcPr>
          <w:p w:rsidRPr="005C7A71" w:rsidR="001B2BA8" w:rsidP="001B2BA8" w:rsidRDefault="001B2BA8" w14:paraId="036930EE" w14:textId="50E4BB06">
            <w:pPr>
              <w:spacing w:before="0"/>
              <w:rPr>
                <w:sz w:val="16"/>
                <w:szCs w:val="16"/>
              </w:rPr>
            </w:pPr>
            <w:r w:rsidRPr="005C7A71">
              <w:rPr>
                <w:sz w:val="16"/>
                <w:szCs w:val="16"/>
              </w:rPr>
              <w:t>BB20DCURL01</w:t>
            </w:r>
          </w:p>
        </w:tc>
        <w:tc>
          <w:tcPr>
            <w:tcW w:w="907" w:type="pct"/>
            <w:vAlign w:val="center"/>
          </w:tcPr>
          <w:p w:rsidRPr="005C7A71" w:rsidR="001B2BA8" w:rsidP="001B2BA8" w:rsidRDefault="001B2BA8" w14:paraId="7586D73A" w14:textId="19815CF8">
            <w:pPr>
              <w:spacing w:before="0"/>
              <w:rPr>
                <w:sz w:val="16"/>
                <w:szCs w:val="16"/>
              </w:rPr>
            </w:pPr>
            <w:r w:rsidRPr="005C7A71">
              <w:rPr>
                <w:sz w:val="16"/>
                <w:szCs w:val="16"/>
              </w:rPr>
              <w:t>Job 1: considered job to be part of career</w:t>
            </w:r>
          </w:p>
        </w:tc>
        <w:tc>
          <w:tcPr>
            <w:tcW w:w="464" w:type="pct"/>
            <w:vAlign w:val="center"/>
          </w:tcPr>
          <w:p w:rsidRPr="005C7A71" w:rsidR="001B2BA8" w:rsidP="001B2BA8" w:rsidRDefault="001B2BA8" w14:paraId="50FBB1D2" w14:textId="3502E1B5">
            <w:pPr>
              <w:spacing w:before="0"/>
              <w:rPr>
                <w:sz w:val="16"/>
                <w:szCs w:val="16"/>
              </w:rPr>
            </w:pPr>
          </w:p>
        </w:tc>
        <w:tc>
          <w:tcPr>
            <w:tcW w:w="1093" w:type="pct"/>
            <w:vAlign w:val="center"/>
          </w:tcPr>
          <w:p w:rsidRPr="005C7A71" w:rsidR="001B2BA8" w:rsidP="001B2BA8" w:rsidRDefault="001B2BA8" w14:paraId="62E1B8E7" w14:textId="281A1A21">
            <w:pPr>
              <w:spacing w:before="0"/>
              <w:rPr>
                <w:sz w:val="16"/>
                <w:szCs w:val="16"/>
              </w:rPr>
            </w:pPr>
            <w:r w:rsidRPr="005C7A71">
              <w:rPr>
                <w:sz w:val="16"/>
                <w:szCs w:val="16"/>
              </w:rPr>
              <w:t>No change</w:t>
            </w:r>
          </w:p>
        </w:tc>
        <w:tc>
          <w:tcPr>
            <w:tcW w:w="450" w:type="pct"/>
          </w:tcPr>
          <w:p w:rsidRPr="005C7A71" w:rsidR="001B2BA8" w:rsidP="001B2BA8" w:rsidRDefault="001B2BA8" w14:paraId="087F5A2D" w14:textId="34727162">
            <w:pPr>
              <w:spacing w:before="0"/>
              <w:rPr>
                <w:sz w:val="16"/>
                <w:szCs w:val="16"/>
              </w:rPr>
            </w:pPr>
            <w:r w:rsidRPr="005C7A71">
              <w:rPr>
                <w:sz w:val="16"/>
                <w:szCs w:val="16"/>
              </w:rPr>
              <w:t>B&amp;B:</w:t>
            </w:r>
            <w:r>
              <w:rPr>
                <w:sz w:val="16"/>
                <w:szCs w:val="16"/>
              </w:rPr>
              <w:t>16/17</w:t>
            </w:r>
          </w:p>
        </w:tc>
        <w:tc>
          <w:tcPr>
            <w:tcW w:w="514" w:type="pct"/>
          </w:tcPr>
          <w:p w:rsidRPr="005C7A71" w:rsidR="001B2BA8" w:rsidP="001B2BA8" w:rsidRDefault="001B2BA8" w14:paraId="2BA5E4FF" w14:textId="16DB0860">
            <w:pPr>
              <w:spacing w:before="0"/>
              <w:rPr>
                <w:sz w:val="16"/>
                <w:szCs w:val="16"/>
              </w:rPr>
            </w:pPr>
          </w:p>
        </w:tc>
        <w:tc>
          <w:tcPr>
            <w:tcW w:w="343" w:type="pct"/>
          </w:tcPr>
          <w:p w:rsidRPr="005C7A71" w:rsidR="001B2BA8" w:rsidP="001B2BA8" w:rsidRDefault="001B2BA8" w14:paraId="164EE694" w14:textId="77777777">
            <w:pPr>
              <w:spacing w:before="0"/>
              <w:rPr>
                <w:sz w:val="16"/>
                <w:szCs w:val="16"/>
              </w:rPr>
            </w:pPr>
          </w:p>
        </w:tc>
        <w:tc>
          <w:tcPr>
            <w:tcW w:w="460" w:type="pct"/>
          </w:tcPr>
          <w:p w:rsidRPr="005C7A71" w:rsidR="001B2BA8" w:rsidP="001B2BA8" w:rsidRDefault="001B2BA8" w14:paraId="689CE66F" w14:textId="77777777">
            <w:pPr>
              <w:spacing w:before="0"/>
              <w:rPr>
                <w:sz w:val="16"/>
                <w:szCs w:val="16"/>
              </w:rPr>
            </w:pPr>
          </w:p>
        </w:tc>
      </w:tr>
      <w:tr w:rsidRPr="005C7A71" w:rsidR="001B2BA8" w:rsidTr="00394C2A" w14:paraId="27B5F6F5" w14:textId="66411FD1">
        <w:trPr>
          <w:cantSplit/>
          <w:trHeight w:val="144"/>
        </w:trPr>
        <w:tc>
          <w:tcPr>
            <w:tcW w:w="769" w:type="pct"/>
            <w:vAlign w:val="center"/>
          </w:tcPr>
          <w:p w:rsidRPr="000B1825" w:rsidR="001B2BA8" w:rsidP="001B2BA8" w:rsidRDefault="001B2BA8" w14:paraId="6B78C48D" w14:textId="6F0500A9">
            <w:pPr>
              <w:spacing w:before="0"/>
              <w:rPr>
                <w:color w:val="7030A0"/>
                <w:sz w:val="16"/>
                <w:szCs w:val="16"/>
              </w:rPr>
            </w:pPr>
            <w:r w:rsidRPr="000B1825">
              <w:rPr>
                <w:color w:val="7030A0"/>
                <w:sz w:val="16"/>
                <w:szCs w:val="16"/>
              </w:rPr>
              <w:t>BB20DCHNG01</w:t>
            </w:r>
          </w:p>
        </w:tc>
        <w:tc>
          <w:tcPr>
            <w:tcW w:w="907" w:type="pct"/>
            <w:vAlign w:val="center"/>
          </w:tcPr>
          <w:p w:rsidRPr="000B1825" w:rsidR="001B2BA8" w:rsidP="001B2BA8" w:rsidRDefault="001B2BA8" w14:paraId="131938E1" w14:textId="021E6ACF">
            <w:pPr>
              <w:spacing w:before="0"/>
              <w:rPr>
                <w:color w:val="7030A0"/>
                <w:sz w:val="16"/>
                <w:szCs w:val="16"/>
              </w:rPr>
            </w:pPr>
            <w:r w:rsidRPr="000B1825">
              <w:rPr>
                <w:color w:val="7030A0"/>
                <w:sz w:val="16"/>
                <w:szCs w:val="16"/>
              </w:rPr>
              <w:t>Job 1: why no longer employed by [employer]</w:t>
            </w:r>
          </w:p>
        </w:tc>
        <w:tc>
          <w:tcPr>
            <w:tcW w:w="464" w:type="pct"/>
            <w:vAlign w:val="center"/>
          </w:tcPr>
          <w:p w:rsidRPr="000B1825" w:rsidR="001B2BA8" w:rsidP="001B2BA8" w:rsidRDefault="003B5965" w14:paraId="49A7D9B1" w14:textId="6253F7AA">
            <w:pPr>
              <w:spacing w:before="0"/>
              <w:rPr>
                <w:color w:val="7030A0"/>
                <w:sz w:val="16"/>
                <w:szCs w:val="16"/>
              </w:rPr>
            </w:pPr>
            <w:r w:rsidRPr="000B1825">
              <w:rPr>
                <w:color w:val="7030A0"/>
                <w:sz w:val="16"/>
                <w:szCs w:val="16"/>
              </w:rPr>
              <w:t>R</w:t>
            </w:r>
          </w:p>
        </w:tc>
        <w:tc>
          <w:tcPr>
            <w:tcW w:w="1093" w:type="pct"/>
            <w:vAlign w:val="center"/>
          </w:tcPr>
          <w:p w:rsidRPr="000B1825" w:rsidR="001B2BA8" w:rsidP="001B2BA8" w:rsidRDefault="003B5965" w14:paraId="47573FDB" w14:textId="40E280F9">
            <w:pPr>
              <w:spacing w:before="0"/>
              <w:rPr>
                <w:color w:val="7030A0"/>
                <w:sz w:val="16"/>
                <w:szCs w:val="16"/>
              </w:rPr>
            </w:pPr>
            <w:r w:rsidRPr="003B5965">
              <w:rPr>
                <w:color w:val="7030A0"/>
                <w:sz w:val="16"/>
                <w:szCs w:val="16"/>
              </w:rPr>
              <w:t>Added item to measure widespread impact</w:t>
            </w:r>
            <w:r w:rsidRPr="001C4FC2">
              <w:rPr>
                <w:color w:val="7030A0"/>
                <w:sz w:val="16"/>
                <w:szCs w:val="16"/>
              </w:rPr>
              <w:t xml:space="preserve">s of </w:t>
            </w:r>
            <w:r w:rsidRPr="00020CBE" w:rsidR="00F92FC4">
              <w:rPr>
                <w:rFonts w:cs="Arial"/>
                <w:color w:val="7030A0"/>
                <w:sz w:val="16"/>
                <w:szCs w:val="16"/>
              </w:rPr>
              <w:t>the coronavirus pandemic</w:t>
            </w:r>
            <w:r w:rsidRPr="001C4FC2">
              <w:rPr>
                <w:color w:val="7030A0"/>
                <w:sz w:val="16"/>
                <w:szCs w:val="16"/>
              </w:rPr>
              <w:t xml:space="preserve"> on employment</w:t>
            </w:r>
          </w:p>
        </w:tc>
        <w:tc>
          <w:tcPr>
            <w:tcW w:w="450" w:type="pct"/>
          </w:tcPr>
          <w:p w:rsidRPr="000B1825" w:rsidR="001B2BA8" w:rsidP="001B2BA8" w:rsidRDefault="001B2BA8" w14:paraId="79398541" w14:textId="213ADB57">
            <w:pPr>
              <w:spacing w:before="0"/>
              <w:rPr>
                <w:color w:val="7030A0"/>
                <w:sz w:val="16"/>
                <w:szCs w:val="16"/>
              </w:rPr>
            </w:pPr>
            <w:r w:rsidRPr="000B1825">
              <w:rPr>
                <w:color w:val="7030A0"/>
                <w:sz w:val="16"/>
                <w:szCs w:val="16"/>
              </w:rPr>
              <w:t>B&amp;B:08/18</w:t>
            </w:r>
          </w:p>
        </w:tc>
        <w:tc>
          <w:tcPr>
            <w:tcW w:w="514" w:type="pct"/>
          </w:tcPr>
          <w:p w:rsidRPr="000B1825" w:rsidR="001B2BA8" w:rsidP="001B2BA8" w:rsidRDefault="001B2BA8" w14:paraId="30B2324D" w14:textId="0E7E2B43">
            <w:pPr>
              <w:spacing w:before="0"/>
              <w:rPr>
                <w:color w:val="7030A0"/>
                <w:sz w:val="16"/>
                <w:szCs w:val="16"/>
              </w:rPr>
            </w:pPr>
          </w:p>
        </w:tc>
        <w:tc>
          <w:tcPr>
            <w:tcW w:w="343" w:type="pct"/>
          </w:tcPr>
          <w:p w:rsidRPr="000B1825" w:rsidR="001B2BA8" w:rsidP="001B2BA8" w:rsidRDefault="001B2BA8" w14:paraId="3F407ADB" w14:textId="77777777">
            <w:pPr>
              <w:spacing w:before="0"/>
              <w:rPr>
                <w:color w:val="7030A0"/>
                <w:sz w:val="16"/>
                <w:szCs w:val="16"/>
              </w:rPr>
            </w:pPr>
          </w:p>
        </w:tc>
        <w:tc>
          <w:tcPr>
            <w:tcW w:w="460" w:type="pct"/>
          </w:tcPr>
          <w:p w:rsidRPr="000B1825" w:rsidR="001B2BA8" w:rsidP="001B2BA8" w:rsidRDefault="001B2BA8" w14:paraId="6B6E798D" w14:textId="77777777">
            <w:pPr>
              <w:spacing w:before="0"/>
              <w:rPr>
                <w:color w:val="7030A0"/>
                <w:sz w:val="16"/>
                <w:szCs w:val="16"/>
              </w:rPr>
            </w:pPr>
          </w:p>
        </w:tc>
      </w:tr>
      <w:tr w:rsidRPr="005C7A71" w:rsidR="001B2BA8" w:rsidTr="00394C2A" w14:paraId="266A4935" w14:textId="083A1441">
        <w:trPr>
          <w:cantSplit/>
          <w:trHeight w:val="144"/>
        </w:trPr>
        <w:tc>
          <w:tcPr>
            <w:tcW w:w="769" w:type="pct"/>
            <w:vAlign w:val="center"/>
          </w:tcPr>
          <w:p w:rsidRPr="000B1825" w:rsidR="001B2BA8" w:rsidP="001B2BA8" w:rsidRDefault="001B2BA8" w14:paraId="3A80AE56" w14:textId="5E2B6C9C">
            <w:pPr>
              <w:spacing w:before="0"/>
              <w:rPr>
                <w:color w:val="7030A0"/>
                <w:sz w:val="16"/>
                <w:szCs w:val="16"/>
              </w:rPr>
            </w:pPr>
            <w:r w:rsidRPr="000B1825">
              <w:rPr>
                <w:color w:val="7030A0"/>
                <w:sz w:val="16"/>
                <w:szCs w:val="16"/>
              </w:rPr>
              <w:t>BB20DSINGLE01</w:t>
            </w:r>
          </w:p>
        </w:tc>
        <w:tc>
          <w:tcPr>
            <w:tcW w:w="907" w:type="pct"/>
            <w:vAlign w:val="center"/>
          </w:tcPr>
          <w:p w:rsidRPr="000B1825" w:rsidR="001B2BA8" w:rsidP="001B2BA8" w:rsidRDefault="001B2BA8" w14:paraId="75ACF8EC" w14:textId="4877E323">
            <w:pPr>
              <w:spacing w:before="0"/>
              <w:rPr>
                <w:color w:val="7030A0"/>
                <w:sz w:val="16"/>
                <w:szCs w:val="16"/>
              </w:rPr>
            </w:pPr>
            <w:r w:rsidRPr="000B1825">
              <w:rPr>
                <w:color w:val="7030A0"/>
                <w:sz w:val="16"/>
                <w:szCs w:val="16"/>
              </w:rPr>
              <w:t>Job 1: single most important reason no longer employed by [employer]</w:t>
            </w:r>
          </w:p>
        </w:tc>
        <w:tc>
          <w:tcPr>
            <w:tcW w:w="464" w:type="pct"/>
            <w:vAlign w:val="center"/>
          </w:tcPr>
          <w:p w:rsidRPr="000B1825" w:rsidR="001B2BA8" w:rsidP="001B2BA8" w:rsidRDefault="003B5965" w14:paraId="07D67438" w14:textId="4A512872">
            <w:pPr>
              <w:spacing w:before="0"/>
              <w:rPr>
                <w:color w:val="7030A0"/>
                <w:sz w:val="16"/>
                <w:szCs w:val="16"/>
              </w:rPr>
            </w:pPr>
            <w:r w:rsidRPr="000B1825">
              <w:rPr>
                <w:color w:val="7030A0"/>
                <w:sz w:val="16"/>
                <w:szCs w:val="16"/>
              </w:rPr>
              <w:t>R</w:t>
            </w:r>
          </w:p>
        </w:tc>
        <w:tc>
          <w:tcPr>
            <w:tcW w:w="1093" w:type="pct"/>
            <w:vAlign w:val="center"/>
          </w:tcPr>
          <w:p w:rsidRPr="000B1825" w:rsidR="001B2BA8" w:rsidP="001B2BA8" w:rsidRDefault="003B5965" w14:paraId="49352CD5" w14:textId="4C7A9F82">
            <w:pPr>
              <w:spacing w:before="0"/>
              <w:rPr>
                <w:color w:val="7030A0"/>
                <w:sz w:val="16"/>
                <w:szCs w:val="16"/>
              </w:rPr>
            </w:pPr>
            <w:r w:rsidRPr="003B5965">
              <w:rPr>
                <w:color w:val="7030A0"/>
                <w:sz w:val="16"/>
                <w:szCs w:val="16"/>
              </w:rPr>
              <w:t xml:space="preserve">Added item to measure widespread impacts of </w:t>
            </w:r>
            <w:r w:rsidRPr="00020CBE" w:rsidR="00F92FC4">
              <w:rPr>
                <w:rFonts w:cs="Arial"/>
                <w:color w:val="7030A0"/>
                <w:sz w:val="16"/>
                <w:szCs w:val="16"/>
              </w:rPr>
              <w:t>the coronavirus pandemic</w:t>
            </w:r>
            <w:r w:rsidRPr="003B5965">
              <w:rPr>
                <w:color w:val="7030A0"/>
                <w:sz w:val="16"/>
                <w:szCs w:val="16"/>
              </w:rPr>
              <w:t xml:space="preserve"> on employment</w:t>
            </w:r>
          </w:p>
        </w:tc>
        <w:tc>
          <w:tcPr>
            <w:tcW w:w="450" w:type="pct"/>
          </w:tcPr>
          <w:p w:rsidRPr="000B1825" w:rsidR="001B2BA8" w:rsidP="001B2BA8" w:rsidRDefault="001B2BA8" w14:paraId="1805D2D4" w14:textId="3EC185E8">
            <w:pPr>
              <w:spacing w:before="0"/>
              <w:rPr>
                <w:color w:val="7030A0"/>
                <w:sz w:val="16"/>
                <w:szCs w:val="16"/>
              </w:rPr>
            </w:pPr>
            <w:r w:rsidRPr="000B1825">
              <w:rPr>
                <w:color w:val="7030A0"/>
                <w:sz w:val="16"/>
                <w:szCs w:val="16"/>
              </w:rPr>
              <w:t>B&amp;B:08/18</w:t>
            </w:r>
          </w:p>
        </w:tc>
        <w:tc>
          <w:tcPr>
            <w:tcW w:w="514" w:type="pct"/>
          </w:tcPr>
          <w:p w:rsidRPr="000B1825" w:rsidR="001B2BA8" w:rsidP="001B2BA8" w:rsidRDefault="001B2BA8" w14:paraId="6D6ACE25" w14:textId="2D20AA7D">
            <w:pPr>
              <w:spacing w:before="0"/>
              <w:rPr>
                <w:color w:val="7030A0"/>
                <w:sz w:val="16"/>
                <w:szCs w:val="16"/>
              </w:rPr>
            </w:pPr>
          </w:p>
        </w:tc>
        <w:tc>
          <w:tcPr>
            <w:tcW w:w="343" w:type="pct"/>
          </w:tcPr>
          <w:p w:rsidRPr="000B1825" w:rsidR="001B2BA8" w:rsidP="001B2BA8" w:rsidRDefault="001B2BA8" w14:paraId="35736158" w14:textId="77777777">
            <w:pPr>
              <w:spacing w:before="0"/>
              <w:rPr>
                <w:color w:val="7030A0"/>
                <w:sz w:val="16"/>
                <w:szCs w:val="16"/>
              </w:rPr>
            </w:pPr>
          </w:p>
        </w:tc>
        <w:tc>
          <w:tcPr>
            <w:tcW w:w="460" w:type="pct"/>
          </w:tcPr>
          <w:p w:rsidRPr="000B1825" w:rsidR="001B2BA8" w:rsidP="001B2BA8" w:rsidRDefault="001B2BA8" w14:paraId="3727C92C" w14:textId="77777777">
            <w:pPr>
              <w:spacing w:before="0"/>
              <w:rPr>
                <w:color w:val="7030A0"/>
                <w:sz w:val="16"/>
                <w:szCs w:val="16"/>
              </w:rPr>
            </w:pPr>
          </w:p>
        </w:tc>
      </w:tr>
      <w:tr w:rsidRPr="00D0665C" w:rsidR="001B2BA8" w:rsidTr="00394C2A" w14:paraId="1BEC5532" w14:textId="0C5D625F">
        <w:trPr>
          <w:cantSplit/>
          <w:trHeight w:val="144"/>
        </w:trPr>
        <w:tc>
          <w:tcPr>
            <w:tcW w:w="769" w:type="pct"/>
            <w:vAlign w:val="center"/>
          </w:tcPr>
          <w:p w:rsidRPr="00150A8F" w:rsidR="001B2BA8" w:rsidP="001B2BA8" w:rsidRDefault="001B2BA8" w14:paraId="42AC5EF7" w14:textId="658A116E">
            <w:pPr>
              <w:spacing w:before="0"/>
              <w:rPr>
                <w:color w:val="7030A0"/>
                <w:sz w:val="16"/>
                <w:szCs w:val="16"/>
              </w:rPr>
            </w:pPr>
            <w:r w:rsidRPr="00150A8F">
              <w:rPr>
                <w:color w:val="7030A0"/>
                <w:sz w:val="16"/>
                <w:szCs w:val="16"/>
              </w:rPr>
              <w:t>BB20DJSAT01</w:t>
            </w:r>
          </w:p>
        </w:tc>
        <w:tc>
          <w:tcPr>
            <w:tcW w:w="907" w:type="pct"/>
            <w:vAlign w:val="center"/>
          </w:tcPr>
          <w:p w:rsidRPr="00150A8F" w:rsidR="001B2BA8" w:rsidP="001B2BA8" w:rsidRDefault="001B2BA8" w14:paraId="69C3F315" w14:textId="0D4AFCDF">
            <w:pPr>
              <w:spacing w:before="0"/>
              <w:rPr>
                <w:color w:val="7030A0"/>
                <w:sz w:val="16"/>
                <w:szCs w:val="16"/>
              </w:rPr>
            </w:pPr>
            <w:r w:rsidRPr="00150A8F">
              <w:rPr>
                <w:color w:val="7030A0"/>
                <w:sz w:val="16"/>
                <w:szCs w:val="16"/>
              </w:rPr>
              <w:t>Job 1: level of satisfaction</w:t>
            </w:r>
          </w:p>
        </w:tc>
        <w:tc>
          <w:tcPr>
            <w:tcW w:w="464" w:type="pct"/>
            <w:vAlign w:val="center"/>
          </w:tcPr>
          <w:p w:rsidRPr="00150A8F" w:rsidR="001B2BA8" w:rsidP="001B2BA8" w:rsidRDefault="001B2BA8" w14:paraId="1D51662A" w14:textId="509724D8">
            <w:pPr>
              <w:spacing w:before="0"/>
              <w:rPr>
                <w:color w:val="7030A0"/>
                <w:sz w:val="16"/>
                <w:szCs w:val="16"/>
              </w:rPr>
            </w:pPr>
            <w:r w:rsidRPr="00150A8F">
              <w:rPr>
                <w:color w:val="7030A0"/>
                <w:sz w:val="16"/>
                <w:szCs w:val="16"/>
              </w:rPr>
              <w:t>R</w:t>
            </w:r>
          </w:p>
        </w:tc>
        <w:tc>
          <w:tcPr>
            <w:tcW w:w="1093" w:type="pct"/>
            <w:vAlign w:val="center"/>
          </w:tcPr>
          <w:p w:rsidRPr="00150A8F" w:rsidR="001B2BA8" w:rsidP="001B2BA8" w:rsidRDefault="00150A8F" w14:paraId="56C9248F" w14:textId="174609E8">
            <w:pPr>
              <w:spacing w:before="0"/>
              <w:rPr>
                <w:color w:val="7030A0"/>
                <w:sz w:val="16"/>
                <w:szCs w:val="16"/>
              </w:rPr>
            </w:pPr>
            <w:r w:rsidRPr="0042599B">
              <w:rPr>
                <w:rFonts w:cs="Arial"/>
                <w:color w:val="7030A0"/>
                <w:sz w:val="16"/>
                <w:szCs w:val="16"/>
              </w:rPr>
              <w:t xml:space="preserve">Added language to </w:t>
            </w:r>
            <w:r>
              <w:rPr>
                <w:rFonts w:cs="Arial"/>
                <w:color w:val="7030A0"/>
                <w:sz w:val="16"/>
                <w:szCs w:val="16"/>
              </w:rPr>
              <w:t xml:space="preserve">clarify </w:t>
            </w:r>
            <w:r w:rsidR="001839CE">
              <w:rPr>
                <w:rFonts w:cs="Arial"/>
                <w:color w:val="7030A0"/>
                <w:sz w:val="16"/>
                <w:szCs w:val="16"/>
              </w:rPr>
              <w:t>intent</w:t>
            </w:r>
            <w:r>
              <w:rPr>
                <w:rFonts w:cs="Arial"/>
                <w:color w:val="7030A0"/>
                <w:sz w:val="16"/>
                <w:szCs w:val="16"/>
              </w:rPr>
              <w:t xml:space="preserve"> of question given</w:t>
            </w:r>
            <w:r w:rsidRPr="0042599B">
              <w:rPr>
                <w:rFonts w:cs="Arial"/>
                <w:color w:val="7030A0"/>
                <w:sz w:val="16"/>
                <w:szCs w:val="16"/>
              </w:rPr>
              <w:t xml:space="preserve"> the</w:t>
            </w:r>
            <w:r>
              <w:rPr>
                <w:rFonts w:cs="Arial"/>
                <w:color w:val="7030A0"/>
                <w:sz w:val="16"/>
                <w:szCs w:val="16"/>
              </w:rPr>
              <w:t xml:space="preserve"> widespread</w:t>
            </w:r>
            <w:r w:rsidRPr="0042599B">
              <w:rPr>
                <w:rFonts w:cs="Arial"/>
                <w:color w:val="7030A0"/>
                <w:sz w:val="16"/>
                <w:szCs w:val="16"/>
              </w:rPr>
              <w:t xml:space="preserve"> impact</w:t>
            </w:r>
            <w:r>
              <w:rPr>
                <w:rFonts w:cs="Arial"/>
                <w:color w:val="7030A0"/>
                <w:sz w:val="16"/>
                <w:szCs w:val="16"/>
              </w:rPr>
              <w:t>s</w:t>
            </w:r>
            <w:r w:rsidRPr="0042599B">
              <w:rPr>
                <w:rFonts w:cs="Arial"/>
                <w:color w:val="7030A0"/>
                <w:sz w:val="16"/>
                <w:szCs w:val="16"/>
              </w:rPr>
              <w:t xml:space="preserve"> </w:t>
            </w:r>
            <w:r>
              <w:rPr>
                <w:rFonts w:cs="Arial"/>
                <w:color w:val="7030A0"/>
                <w:sz w:val="16"/>
                <w:szCs w:val="16"/>
              </w:rPr>
              <w:t>of</w:t>
            </w:r>
            <w:r w:rsidRPr="0042599B">
              <w:rPr>
                <w:rFonts w:cs="Arial"/>
                <w:color w:val="7030A0"/>
                <w:sz w:val="16"/>
                <w:szCs w:val="16"/>
              </w:rPr>
              <w:t xml:space="preserve"> </w:t>
            </w:r>
            <w:r w:rsidRPr="00020CBE" w:rsidR="00F92FC4">
              <w:rPr>
                <w:rFonts w:cs="Arial"/>
                <w:color w:val="7030A0"/>
                <w:sz w:val="16"/>
                <w:szCs w:val="16"/>
              </w:rPr>
              <w:t>the coronavirus pandemic</w:t>
            </w:r>
            <w:r>
              <w:rPr>
                <w:rFonts w:cs="Arial"/>
                <w:color w:val="7030A0"/>
                <w:sz w:val="16"/>
                <w:szCs w:val="16"/>
              </w:rPr>
              <w:t xml:space="preserve"> on employment</w:t>
            </w:r>
          </w:p>
        </w:tc>
        <w:tc>
          <w:tcPr>
            <w:tcW w:w="450" w:type="pct"/>
          </w:tcPr>
          <w:p w:rsidRPr="00150A8F" w:rsidR="001B2BA8" w:rsidP="001B2BA8" w:rsidRDefault="001B2BA8" w14:paraId="7D8C70D7" w14:textId="74D587A4">
            <w:pPr>
              <w:spacing w:before="0"/>
              <w:rPr>
                <w:color w:val="7030A0"/>
                <w:sz w:val="16"/>
                <w:szCs w:val="16"/>
              </w:rPr>
            </w:pPr>
            <w:r w:rsidRPr="00150A8F">
              <w:rPr>
                <w:color w:val="7030A0"/>
                <w:sz w:val="16"/>
                <w:szCs w:val="16"/>
              </w:rPr>
              <w:t>B&amp;B:08/18</w:t>
            </w:r>
          </w:p>
        </w:tc>
        <w:tc>
          <w:tcPr>
            <w:tcW w:w="514" w:type="pct"/>
          </w:tcPr>
          <w:p w:rsidRPr="00150A8F" w:rsidR="001B2BA8" w:rsidP="001B2BA8" w:rsidRDefault="001B2BA8" w14:paraId="01CCFBD5" w14:textId="4147A87A">
            <w:pPr>
              <w:spacing w:before="0"/>
              <w:rPr>
                <w:color w:val="7030A0"/>
                <w:sz w:val="16"/>
                <w:szCs w:val="16"/>
              </w:rPr>
            </w:pPr>
          </w:p>
        </w:tc>
        <w:tc>
          <w:tcPr>
            <w:tcW w:w="343" w:type="pct"/>
          </w:tcPr>
          <w:p w:rsidRPr="00150A8F" w:rsidR="001B2BA8" w:rsidP="001B2BA8" w:rsidRDefault="001B2BA8" w14:paraId="2FE5BF65" w14:textId="77777777">
            <w:pPr>
              <w:spacing w:before="0"/>
              <w:rPr>
                <w:color w:val="7030A0"/>
                <w:sz w:val="16"/>
                <w:szCs w:val="16"/>
              </w:rPr>
            </w:pPr>
          </w:p>
        </w:tc>
        <w:tc>
          <w:tcPr>
            <w:tcW w:w="460" w:type="pct"/>
          </w:tcPr>
          <w:p w:rsidRPr="00150A8F" w:rsidR="001B2BA8" w:rsidP="001B2BA8" w:rsidRDefault="001B2BA8" w14:paraId="759391A1" w14:textId="77777777">
            <w:pPr>
              <w:spacing w:before="0"/>
              <w:rPr>
                <w:color w:val="7030A0"/>
                <w:sz w:val="16"/>
                <w:szCs w:val="16"/>
              </w:rPr>
            </w:pPr>
          </w:p>
        </w:tc>
      </w:tr>
      <w:tr w:rsidRPr="005C7A71" w:rsidR="001B2BA8" w:rsidTr="00394C2A" w14:paraId="037495FB" w14:textId="3946B364">
        <w:trPr>
          <w:cantSplit/>
          <w:trHeight w:val="144"/>
        </w:trPr>
        <w:tc>
          <w:tcPr>
            <w:tcW w:w="769" w:type="pct"/>
            <w:vAlign w:val="center"/>
          </w:tcPr>
          <w:p w:rsidRPr="005C7A71" w:rsidR="001B2BA8" w:rsidP="001B2BA8" w:rsidRDefault="001B2BA8" w14:paraId="1507F448" w14:textId="3497B6DD">
            <w:pPr>
              <w:spacing w:before="0"/>
              <w:rPr>
                <w:sz w:val="16"/>
                <w:szCs w:val="16"/>
              </w:rPr>
            </w:pPr>
            <w:r w:rsidRPr="005C7A71">
              <w:rPr>
                <w:sz w:val="16"/>
                <w:szCs w:val="16"/>
              </w:rPr>
              <w:t>BB20DNWINTRO</w:t>
            </w:r>
          </w:p>
        </w:tc>
        <w:tc>
          <w:tcPr>
            <w:tcW w:w="907" w:type="pct"/>
            <w:vAlign w:val="center"/>
          </w:tcPr>
          <w:p w:rsidRPr="005C7A71" w:rsidR="001B2BA8" w:rsidP="001B2BA8" w:rsidRDefault="001B2BA8" w14:paraId="6D33369C" w14:textId="187AC122">
            <w:pPr>
              <w:spacing w:before="0"/>
              <w:rPr>
                <w:sz w:val="16"/>
                <w:szCs w:val="16"/>
              </w:rPr>
            </w:pPr>
            <w:r w:rsidRPr="005C7A71">
              <w:rPr>
                <w:sz w:val="16"/>
                <w:szCs w:val="16"/>
              </w:rPr>
              <w:t>Non-working loop: intro form</w:t>
            </w:r>
          </w:p>
        </w:tc>
        <w:tc>
          <w:tcPr>
            <w:tcW w:w="464" w:type="pct"/>
            <w:vAlign w:val="center"/>
          </w:tcPr>
          <w:p w:rsidRPr="005C7A71" w:rsidR="001B2BA8" w:rsidP="001B2BA8" w:rsidRDefault="001B2BA8" w14:paraId="60C2F14F" w14:textId="0DAB8735">
            <w:pPr>
              <w:spacing w:before="0"/>
              <w:rPr>
                <w:sz w:val="16"/>
                <w:szCs w:val="16"/>
              </w:rPr>
            </w:pPr>
          </w:p>
        </w:tc>
        <w:tc>
          <w:tcPr>
            <w:tcW w:w="1093" w:type="pct"/>
            <w:vAlign w:val="center"/>
          </w:tcPr>
          <w:p w:rsidRPr="005C7A71" w:rsidR="001B2BA8" w:rsidP="001B2BA8" w:rsidRDefault="001B2BA8" w14:paraId="31B0609B" w14:textId="4CFE03B0">
            <w:pPr>
              <w:spacing w:before="0"/>
              <w:rPr>
                <w:sz w:val="16"/>
                <w:szCs w:val="16"/>
              </w:rPr>
            </w:pPr>
            <w:r w:rsidRPr="005C7A71">
              <w:rPr>
                <w:sz w:val="16"/>
                <w:szCs w:val="16"/>
              </w:rPr>
              <w:t>No change</w:t>
            </w:r>
          </w:p>
        </w:tc>
        <w:tc>
          <w:tcPr>
            <w:tcW w:w="450" w:type="pct"/>
          </w:tcPr>
          <w:p w:rsidRPr="005C7A71" w:rsidR="001B2BA8" w:rsidP="001B2BA8" w:rsidRDefault="001B2BA8" w14:paraId="5676EC47" w14:textId="72745B0A">
            <w:pPr>
              <w:spacing w:before="0"/>
              <w:rPr>
                <w:sz w:val="16"/>
                <w:szCs w:val="16"/>
              </w:rPr>
            </w:pPr>
            <w:r w:rsidRPr="005C7A71">
              <w:rPr>
                <w:sz w:val="16"/>
                <w:szCs w:val="16"/>
              </w:rPr>
              <w:t>B&amp;B:08/18</w:t>
            </w:r>
          </w:p>
        </w:tc>
        <w:tc>
          <w:tcPr>
            <w:tcW w:w="514" w:type="pct"/>
          </w:tcPr>
          <w:p w:rsidRPr="005C7A71" w:rsidR="001B2BA8" w:rsidP="001B2BA8" w:rsidRDefault="001B2BA8" w14:paraId="36F2DE31" w14:textId="5EC97E9E">
            <w:pPr>
              <w:spacing w:before="0"/>
              <w:rPr>
                <w:sz w:val="16"/>
                <w:szCs w:val="16"/>
              </w:rPr>
            </w:pPr>
          </w:p>
        </w:tc>
        <w:tc>
          <w:tcPr>
            <w:tcW w:w="343" w:type="pct"/>
          </w:tcPr>
          <w:p w:rsidRPr="005C7A71" w:rsidR="001B2BA8" w:rsidP="001B2BA8" w:rsidRDefault="001B2BA8" w14:paraId="1E42CB0E" w14:textId="08091078">
            <w:pPr>
              <w:spacing w:before="0"/>
              <w:rPr>
                <w:sz w:val="16"/>
                <w:szCs w:val="16"/>
              </w:rPr>
            </w:pPr>
          </w:p>
        </w:tc>
        <w:tc>
          <w:tcPr>
            <w:tcW w:w="460" w:type="pct"/>
          </w:tcPr>
          <w:p w:rsidRPr="005C7A71" w:rsidR="001B2BA8" w:rsidP="001B2BA8" w:rsidRDefault="001B2BA8" w14:paraId="685CDE5D" w14:textId="77777777">
            <w:pPr>
              <w:spacing w:before="0"/>
              <w:rPr>
                <w:sz w:val="16"/>
                <w:szCs w:val="16"/>
              </w:rPr>
            </w:pPr>
          </w:p>
        </w:tc>
      </w:tr>
      <w:tr w:rsidRPr="00D0665C" w:rsidR="001B2BA8" w:rsidTr="00394C2A" w14:paraId="38D189AC" w14:textId="4DCB8A39">
        <w:trPr>
          <w:cantSplit/>
          <w:trHeight w:val="144"/>
        </w:trPr>
        <w:tc>
          <w:tcPr>
            <w:tcW w:w="769" w:type="pct"/>
          </w:tcPr>
          <w:p w:rsidRPr="002B0383" w:rsidR="001B2BA8" w:rsidP="001B2BA8" w:rsidRDefault="001B2BA8" w14:paraId="3B3D212B" w14:textId="16F5D89E">
            <w:pPr>
              <w:spacing w:before="0"/>
              <w:rPr>
                <w:color w:val="7030A0"/>
                <w:sz w:val="16"/>
                <w:szCs w:val="16"/>
              </w:rPr>
            </w:pPr>
            <w:r w:rsidRPr="002B0383">
              <w:rPr>
                <w:color w:val="7030A0"/>
                <w:sz w:val="16"/>
                <w:szCs w:val="16"/>
              </w:rPr>
              <w:t>BB20DNW01</w:t>
            </w:r>
          </w:p>
        </w:tc>
        <w:tc>
          <w:tcPr>
            <w:tcW w:w="907" w:type="pct"/>
          </w:tcPr>
          <w:p w:rsidRPr="002B0383" w:rsidR="001B2BA8" w:rsidP="001B2BA8" w:rsidRDefault="001B2BA8" w14:paraId="332E4F34" w14:textId="51A50DD5">
            <w:pPr>
              <w:spacing w:before="0"/>
              <w:rPr>
                <w:color w:val="7030A0"/>
                <w:sz w:val="16"/>
                <w:szCs w:val="16"/>
              </w:rPr>
            </w:pPr>
            <w:r w:rsidRPr="002B0383">
              <w:rPr>
                <w:color w:val="7030A0"/>
                <w:sz w:val="16"/>
                <w:szCs w:val="16"/>
              </w:rPr>
              <w:t>Non-working loop: activity while not employed</w:t>
            </w:r>
          </w:p>
        </w:tc>
        <w:tc>
          <w:tcPr>
            <w:tcW w:w="464" w:type="pct"/>
          </w:tcPr>
          <w:p w:rsidRPr="002B0383" w:rsidR="001B2BA8" w:rsidP="001B2BA8" w:rsidRDefault="001B2BA8" w14:paraId="12A15CE7" w14:textId="491E39FC">
            <w:pPr>
              <w:spacing w:before="0"/>
              <w:rPr>
                <w:color w:val="7030A0"/>
                <w:sz w:val="16"/>
                <w:szCs w:val="16"/>
              </w:rPr>
            </w:pPr>
            <w:r w:rsidRPr="002B0383">
              <w:rPr>
                <w:color w:val="7030A0"/>
                <w:sz w:val="16"/>
                <w:szCs w:val="16"/>
              </w:rPr>
              <w:t>R</w:t>
            </w:r>
          </w:p>
        </w:tc>
        <w:tc>
          <w:tcPr>
            <w:tcW w:w="1093" w:type="pct"/>
          </w:tcPr>
          <w:p w:rsidRPr="002B0383" w:rsidR="001B2BA8" w:rsidP="001B2BA8" w:rsidRDefault="002B0383" w14:paraId="5375C9AE" w14:textId="74F6CE4A">
            <w:pPr>
              <w:spacing w:before="0"/>
              <w:rPr>
                <w:color w:val="7030A0"/>
                <w:sz w:val="16"/>
                <w:szCs w:val="16"/>
              </w:rPr>
            </w:pPr>
            <w:r w:rsidRPr="00492E29">
              <w:rPr>
                <w:color w:val="7030A0"/>
                <w:sz w:val="16"/>
                <w:szCs w:val="16"/>
              </w:rPr>
              <w:t xml:space="preserve">Added </w:t>
            </w:r>
            <w:r>
              <w:rPr>
                <w:color w:val="7030A0"/>
                <w:sz w:val="16"/>
                <w:szCs w:val="16"/>
              </w:rPr>
              <w:t>item</w:t>
            </w:r>
            <w:r w:rsidRPr="00492E29">
              <w:rPr>
                <w:color w:val="7030A0"/>
                <w:sz w:val="16"/>
                <w:szCs w:val="16"/>
              </w:rPr>
              <w:t xml:space="preserve"> to </w:t>
            </w:r>
            <w:r w:rsidR="001839CE">
              <w:rPr>
                <w:color w:val="7030A0"/>
                <w:sz w:val="16"/>
                <w:szCs w:val="16"/>
              </w:rPr>
              <w:t>measure</w:t>
            </w:r>
            <w:r w:rsidRPr="00D0665C">
              <w:rPr>
                <w:color w:val="7030A0"/>
                <w:sz w:val="16"/>
                <w:szCs w:val="16"/>
              </w:rPr>
              <w:t xml:space="preserve"> </w:t>
            </w:r>
            <w:r w:rsidRPr="000B1825">
              <w:rPr>
                <w:color w:val="7030A0"/>
                <w:sz w:val="16"/>
                <w:szCs w:val="16"/>
              </w:rPr>
              <w:t xml:space="preserve">widespread impacts of </w:t>
            </w:r>
            <w:r w:rsidRPr="00020CBE" w:rsidR="00F92FC4">
              <w:rPr>
                <w:rFonts w:cs="Arial"/>
                <w:color w:val="7030A0"/>
                <w:sz w:val="16"/>
                <w:szCs w:val="16"/>
              </w:rPr>
              <w:t>the coronavirus pandemic</w:t>
            </w:r>
            <w:r w:rsidRPr="000B1825">
              <w:rPr>
                <w:color w:val="7030A0"/>
                <w:sz w:val="16"/>
                <w:szCs w:val="16"/>
              </w:rPr>
              <w:t xml:space="preserve"> on </w:t>
            </w:r>
            <w:r w:rsidRPr="000B1825" w:rsidR="001839CE">
              <w:rPr>
                <w:color w:val="7030A0"/>
                <w:sz w:val="16"/>
                <w:szCs w:val="16"/>
              </w:rPr>
              <w:t>un</w:t>
            </w:r>
            <w:r w:rsidRPr="000B1825">
              <w:rPr>
                <w:color w:val="7030A0"/>
                <w:sz w:val="16"/>
                <w:szCs w:val="16"/>
              </w:rPr>
              <w:t>employment</w:t>
            </w:r>
          </w:p>
        </w:tc>
        <w:tc>
          <w:tcPr>
            <w:tcW w:w="450" w:type="pct"/>
          </w:tcPr>
          <w:p w:rsidRPr="002B0383" w:rsidR="001B2BA8" w:rsidP="001B2BA8" w:rsidRDefault="001B2BA8" w14:paraId="68C70827" w14:textId="6E19E508">
            <w:pPr>
              <w:spacing w:before="0"/>
              <w:rPr>
                <w:color w:val="7030A0"/>
                <w:sz w:val="16"/>
                <w:szCs w:val="16"/>
              </w:rPr>
            </w:pPr>
            <w:r w:rsidRPr="002B0383">
              <w:rPr>
                <w:color w:val="7030A0"/>
                <w:sz w:val="16"/>
                <w:szCs w:val="16"/>
              </w:rPr>
              <w:t>B&amp;B:08/18</w:t>
            </w:r>
          </w:p>
        </w:tc>
        <w:tc>
          <w:tcPr>
            <w:tcW w:w="514" w:type="pct"/>
          </w:tcPr>
          <w:p w:rsidRPr="002B0383" w:rsidR="001B2BA8" w:rsidP="001B2BA8" w:rsidRDefault="001B2BA8" w14:paraId="3690A83F" w14:textId="77777777">
            <w:pPr>
              <w:spacing w:before="0"/>
              <w:rPr>
                <w:color w:val="7030A0"/>
                <w:sz w:val="16"/>
                <w:szCs w:val="16"/>
              </w:rPr>
            </w:pPr>
          </w:p>
        </w:tc>
        <w:tc>
          <w:tcPr>
            <w:tcW w:w="343" w:type="pct"/>
          </w:tcPr>
          <w:p w:rsidRPr="002B0383" w:rsidR="001B2BA8" w:rsidP="001B2BA8" w:rsidRDefault="001B2BA8" w14:paraId="669337D3" w14:textId="77777777">
            <w:pPr>
              <w:spacing w:before="0"/>
              <w:rPr>
                <w:color w:val="7030A0"/>
                <w:sz w:val="16"/>
                <w:szCs w:val="16"/>
              </w:rPr>
            </w:pPr>
          </w:p>
        </w:tc>
        <w:tc>
          <w:tcPr>
            <w:tcW w:w="460" w:type="pct"/>
          </w:tcPr>
          <w:p w:rsidRPr="002B0383" w:rsidR="001B2BA8" w:rsidP="001B2BA8" w:rsidRDefault="001B2BA8" w14:paraId="148290E4" w14:textId="77777777">
            <w:pPr>
              <w:spacing w:before="0"/>
              <w:rPr>
                <w:color w:val="7030A0"/>
                <w:sz w:val="16"/>
                <w:szCs w:val="16"/>
              </w:rPr>
            </w:pPr>
          </w:p>
        </w:tc>
      </w:tr>
      <w:tr w:rsidRPr="005C7A71" w:rsidR="001B2BA8" w:rsidTr="00394C2A" w14:paraId="40B5415F" w14:textId="6FFD28AF">
        <w:trPr>
          <w:cantSplit/>
          <w:trHeight w:val="144"/>
        </w:trPr>
        <w:tc>
          <w:tcPr>
            <w:tcW w:w="769" w:type="pct"/>
          </w:tcPr>
          <w:p w:rsidRPr="005C7A71" w:rsidR="001B2BA8" w:rsidP="001B2BA8" w:rsidRDefault="001B2BA8" w14:paraId="6ECEA474" w14:textId="6A7F3B20">
            <w:pPr>
              <w:spacing w:before="0"/>
              <w:rPr>
                <w:sz w:val="16"/>
                <w:szCs w:val="16"/>
              </w:rPr>
            </w:pPr>
            <w:r w:rsidRPr="005C7A71">
              <w:rPr>
                <w:sz w:val="16"/>
                <w:szCs w:val="16"/>
              </w:rPr>
              <w:t>BB20DNEGOTIAT</w:t>
            </w:r>
          </w:p>
        </w:tc>
        <w:tc>
          <w:tcPr>
            <w:tcW w:w="907" w:type="pct"/>
          </w:tcPr>
          <w:p w:rsidRPr="005C7A71" w:rsidR="001B2BA8" w:rsidP="001B2BA8" w:rsidRDefault="001B2BA8" w14:paraId="0887EBEE" w14:textId="709A6C30">
            <w:pPr>
              <w:spacing w:before="0"/>
              <w:rPr>
                <w:sz w:val="16"/>
                <w:szCs w:val="16"/>
              </w:rPr>
            </w:pPr>
            <w:r w:rsidRPr="005C7A71">
              <w:rPr>
                <w:sz w:val="16"/>
                <w:szCs w:val="16"/>
              </w:rPr>
              <w:t>Negotiated salary/benefits at start of job</w:t>
            </w:r>
          </w:p>
        </w:tc>
        <w:tc>
          <w:tcPr>
            <w:tcW w:w="464" w:type="pct"/>
          </w:tcPr>
          <w:p w:rsidRPr="005C7A71" w:rsidR="001B2BA8" w:rsidP="001B2BA8" w:rsidRDefault="001B2BA8" w14:paraId="6172D19D" w14:textId="3F105AC5">
            <w:pPr>
              <w:spacing w:before="0"/>
              <w:rPr>
                <w:sz w:val="16"/>
                <w:szCs w:val="16"/>
              </w:rPr>
            </w:pPr>
          </w:p>
        </w:tc>
        <w:tc>
          <w:tcPr>
            <w:tcW w:w="1093" w:type="pct"/>
          </w:tcPr>
          <w:p w:rsidRPr="005C7A71" w:rsidR="001B2BA8" w:rsidP="001B2BA8" w:rsidRDefault="001B2BA8" w14:paraId="0CE0712B" w14:textId="067E91D4">
            <w:pPr>
              <w:spacing w:before="0"/>
              <w:rPr>
                <w:sz w:val="16"/>
                <w:szCs w:val="16"/>
              </w:rPr>
            </w:pPr>
            <w:r w:rsidRPr="005C7A71">
              <w:rPr>
                <w:sz w:val="16"/>
                <w:szCs w:val="16"/>
              </w:rPr>
              <w:t>No change</w:t>
            </w:r>
          </w:p>
        </w:tc>
        <w:tc>
          <w:tcPr>
            <w:tcW w:w="450" w:type="pct"/>
          </w:tcPr>
          <w:p w:rsidRPr="005C7A71" w:rsidR="001B2BA8" w:rsidP="001B2BA8" w:rsidRDefault="001B2BA8" w14:paraId="19623F23" w14:textId="252095A7">
            <w:pPr>
              <w:spacing w:before="0"/>
              <w:rPr>
                <w:sz w:val="16"/>
                <w:szCs w:val="16"/>
              </w:rPr>
            </w:pPr>
            <w:r w:rsidRPr="005C7A71">
              <w:rPr>
                <w:sz w:val="16"/>
                <w:szCs w:val="16"/>
              </w:rPr>
              <w:t>B&amp;B:08/18</w:t>
            </w:r>
          </w:p>
        </w:tc>
        <w:tc>
          <w:tcPr>
            <w:tcW w:w="514" w:type="pct"/>
          </w:tcPr>
          <w:p w:rsidRPr="005C7A71" w:rsidR="001B2BA8" w:rsidP="001B2BA8" w:rsidRDefault="001B2BA8" w14:paraId="691CE440" w14:textId="77777777">
            <w:pPr>
              <w:spacing w:before="0"/>
              <w:rPr>
                <w:sz w:val="16"/>
                <w:szCs w:val="16"/>
              </w:rPr>
            </w:pPr>
          </w:p>
        </w:tc>
        <w:tc>
          <w:tcPr>
            <w:tcW w:w="343" w:type="pct"/>
          </w:tcPr>
          <w:p w:rsidRPr="005C7A71" w:rsidR="001B2BA8" w:rsidP="001B2BA8" w:rsidRDefault="001B2BA8" w14:paraId="146D507B" w14:textId="77777777">
            <w:pPr>
              <w:spacing w:before="0"/>
              <w:rPr>
                <w:sz w:val="16"/>
                <w:szCs w:val="16"/>
              </w:rPr>
            </w:pPr>
          </w:p>
        </w:tc>
        <w:tc>
          <w:tcPr>
            <w:tcW w:w="460" w:type="pct"/>
          </w:tcPr>
          <w:p w:rsidRPr="005C7A71" w:rsidR="001B2BA8" w:rsidP="001B2BA8" w:rsidRDefault="001B2BA8" w14:paraId="5E0EA1B5" w14:textId="77777777">
            <w:pPr>
              <w:spacing w:before="0"/>
              <w:rPr>
                <w:sz w:val="16"/>
                <w:szCs w:val="16"/>
              </w:rPr>
            </w:pPr>
          </w:p>
        </w:tc>
      </w:tr>
      <w:tr w:rsidRPr="005C7A71" w:rsidR="001B2BA8" w:rsidTr="00394C2A" w14:paraId="23EA9BFA" w14:textId="725E7863">
        <w:trPr>
          <w:cantSplit/>
          <w:trHeight w:val="144"/>
        </w:trPr>
        <w:tc>
          <w:tcPr>
            <w:tcW w:w="769" w:type="pct"/>
          </w:tcPr>
          <w:p w:rsidRPr="005C7A71" w:rsidR="001B2BA8" w:rsidP="001B2BA8" w:rsidRDefault="001B2BA8" w14:paraId="179F974E" w14:textId="1456E1E9">
            <w:pPr>
              <w:spacing w:before="0"/>
              <w:rPr>
                <w:sz w:val="16"/>
                <w:szCs w:val="16"/>
              </w:rPr>
            </w:pPr>
            <w:r w:rsidRPr="005C7A71">
              <w:rPr>
                <w:sz w:val="16"/>
                <w:szCs w:val="16"/>
              </w:rPr>
              <w:t>BB20DNEGOTOUT</w:t>
            </w:r>
          </w:p>
        </w:tc>
        <w:tc>
          <w:tcPr>
            <w:tcW w:w="907" w:type="pct"/>
          </w:tcPr>
          <w:p w:rsidRPr="005C7A71" w:rsidR="001B2BA8" w:rsidP="001B2BA8" w:rsidRDefault="001B2BA8" w14:paraId="607C4B9F" w14:textId="64EEB420">
            <w:pPr>
              <w:spacing w:before="0"/>
              <w:rPr>
                <w:sz w:val="16"/>
                <w:szCs w:val="16"/>
              </w:rPr>
            </w:pPr>
            <w:r w:rsidRPr="005C7A71">
              <w:rPr>
                <w:sz w:val="16"/>
                <w:szCs w:val="16"/>
              </w:rPr>
              <w:t>Received higher salary/benefits because of negotiation</w:t>
            </w:r>
          </w:p>
        </w:tc>
        <w:tc>
          <w:tcPr>
            <w:tcW w:w="464" w:type="pct"/>
          </w:tcPr>
          <w:p w:rsidRPr="005C7A71" w:rsidR="001B2BA8" w:rsidP="001B2BA8" w:rsidRDefault="001B2BA8" w14:paraId="1B6E0D1F" w14:textId="417DA298">
            <w:pPr>
              <w:spacing w:before="0"/>
              <w:rPr>
                <w:sz w:val="16"/>
                <w:szCs w:val="16"/>
              </w:rPr>
            </w:pPr>
          </w:p>
        </w:tc>
        <w:tc>
          <w:tcPr>
            <w:tcW w:w="1093" w:type="pct"/>
          </w:tcPr>
          <w:p w:rsidRPr="005C7A71" w:rsidR="001B2BA8" w:rsidP="001B2BA8" w:rsidRDefault="001B2BA8" w14:paraId="67FA297D" w14:textId="40AD1741">
            <w:pPr>
              <w:spacing w:before="0"/>
              <w:rPr>
                <w:sz w:val="16"/>
                <w:szCs w:val="16"/>
              </w:rPr>
            </w:pPr>
            <w:r w:rsidRPr="005C7A71">
              <w:rPr>
                <w:sz w:val="16"/>
                <w:szCs w:val="16"/>
              </w:rPr>
              <w:t>No change</w:t>
            </w:r>
          </w:p>
        </w:tc>
        <w:tc>
          <w:tcPr>
            <w:tcW w:w="450" w:type="pct"/>
          </w:tcPr>
          <w:p w:rsidRPr="005C7A71" w:rsidR="001B2BA8" w:rsidP="001B2BA8" w:rsidRDefault="001B2BA8" w14:paraId="03168857" w14:textId="766F4114">
            <w:pPr>
              <w:spacing w:before="0"/>
              <w:rPr>
                <w:sz w:val="16"/>
                <w:szCs w:val="16"/>
              </w:rPr>
            </w:pPr>
            <w:r w:rsidRPr="005C7A71">
              <w:rPr>
                <w:sz w:val="16"/>
                <w:szCs w:val="16"/>
              </w:rPr>
              <w:t>B&amp;B:08/18</w:t>
            </w:r>
          </w:p>
        </w:tc>
        <w:tc>
          <w:tcPr>
            <w:tcW w:w="514" w:type="pct"/>
          </w:tcPr>
          <w:p w:rsidRPr="005C7A71" w:rsidR="001B2BA8" w:rsidP="001B2BA8" w:rsidRDefault="001B2BA8" w14:paraId="1279229D" w14:textId="77777777">
            <w:pPr>
              <w:spacing w:before="0"/>
              <w:rPr>
                <w:sz w:val="16"/>
                <w:szCs w:val="16"/>
              </w:rPr>
            </w:pPr>
          </w:p>
        </w:tc>
        <w:tc>
          <w:tcPr>
            <w:tcW w:w="343" w:type="pct"/>
          </w:tcPr>
          <w:p w:rsidRPr="005C7A71" w:rsidR="001B2BA8" w:rsidP="001B2BA8" w:rsidRDefault="001B2BA8" w14:paraId="4C318C92" w14:textId="77777777">
            <w:pPr>
              <w:spacing w:before="0"/>
              <w:rPr>
                <w:sz w:val="16"/>
                <w:szCs w:val="16"/>
              </w:rPr>
            </w:pPr>
          </w:p>
        </w:tc>
        <w:tc>
          <w:tcPr>
            <w:tcW w:w="460" w:type="pct"/>
          </w:tcPr>
          <w:p w:rsidRPr="005C7A71" w:rsidR="001B2BA8" w:rsidP="001B2BA8" w:rsidRDefault="001B2BA8" w14:paraId="2D3D73CA" w14:textId="77777777">
            <w:pPr>
              <w:spacing w:before="0"/>
              <w:rPr>
                <w:sz w:val="16"/>
                <w:szCs w:val="16"/>
              </w:rPr>
            </w:pPr>
          </w:p>
        </w:tc>
      </w:tr>
      <w:tr w:rsidRPr="005C7A71" w:rsidR="001B2BA8" w:rsidTr="00394C2A" w14:paraId="77FBA9A5" w14:textId="298FCFBF">
        <w:trPr>
          <w:cantSplit/>
          <w:trHeight w:val="144"/>
        </w:trPr>
        <w:tc>
          <w:tcPr>
            <w:tcW w:w="769" w:type="pct"/>
          </w:tcPr>
          <w:p w:rsidRPr="005C7A71" w:rsidR="001B2BA8" w:rsidP="001B2BA8" w:rsidRDefault="001B2BA8" w14:paraId="6C889DF2" w14:textId="4EE0264E">
            <w:pPr>
              <w:spacing w:before="0"/>
              <w:rPr>
                <w:sz w:val="16"/>
                <w:szCs w:val="16"/>
              </w:rPr>
            </w:pPr>
            <w:r w:rsidRPr="005C7A71">
              <w:rPr>
                <w:sz w:val="16"/>
                <w:szCs w:val="16"/>
              </w:rPr>
              <w:t>BB20DOTHOUT</w:t>
            </w:r>
          </w:p>
        </w:tc>
        <w:tc>
          <w:tcPr>
            <w:tcW w:w="907" w:type="pct"/>
          </w:tcPr>
          <w:p w:rsidRPr="005C7A71" w:rsidR="001B2BA8" w:rsidP="001B2BA8" w:rsidRDefault="001B2BA8" w14:paraId="50204A45" w14:textId="0FD61763">
            <w:pPr>
              <w:spacing w:before="0"/>
              <w:rPr>
                <w:sz w:val="16"/>
                <w:szCs w:val="16"/>
              </w:rPr>
            </w:pPr>
            <w:r w:rsidRPr="005C7A71">
              <w:rPr>
                <w:sz w:val="16"/>
                <w:szCs w:val="16"/>
              </w:rPr>
              <w:t>Job search Intro</w:t>
            </w:r>
          </w:p>
        </w:tc>
        <w:tc>
          <w:tcPr>
            <w:tcW w:w="464" w:type="pct"/>
          </w:tcPr>
          <w:p w:rsidRPr="005C7A71" w:rsidR="001B2BA8" w:rsidP="001B2BA8" w:rsidRDefault="001B2BA8" w14:paraId="01CE0E90" w14:textId="280DA645">
            <w:pPr>
              <w:spacing w:before="0"/>
              <w:rPr>
                <w:sz w:val="16"/>
                <w:szCs w:val="16"/>
              </w:rPr>
            </w:pPr>
          </w:p>
        </w:tc>
        <w:tc>
          <w:tcPr>
            <w:tcW w:w="1093" w:type="pct"/>
          </w:tcPr>
          <w:p w:rsidRPr="005C7A71" w:rsidR="001B2BA8" w:rsidP="001B2BA8" w:rsidRDefault="001B2BA8" w14:paraId="59116774" w14:textId="4B61FD04">
            <w:pPr>
              <w:spacing w:before="0"/>
              <w:rPr>
                <w:sz w:val="16"/>
                <w:szCs w:val="16"/>
              </w:rPr>
            </w:pPr>
            <w:r w:rsidRPr="005C7A71">
              <w:rPr>
                <w:sz w:val="16"/>
                <w:szCs w:val="16"/>
              </w:rPr>
              <w:t>No change</w:t>
            </w:r>
          </w:p>
        </w:tc>
        <w:tc>
          <w:tcPr>
            <w:tcW w:w="450" w:type="pct"/>
          </w:tcPr>
          <w:p w:rsidRPr="005C7A71" w:rsidR="001B2BA8" w:rsidP="001B2BA8" w:rsidRDefault="001B2BA8" w14:paraId="0BBAAF61" w14:textId="38BE4524">
            <w:pPr>
              <w:spacing w:before="0"/>
              <w:rPr>
                <w:sz w:val="16"/>
                <w:szCs w:val="16"/>
              </w:rPr>
            </w:pPr>
            <w:r w:rsidRPr="005C7A71">
              <w:rPr>
                <w:sz w:val="16"/>
                <w:szCs w:val="16"/>
              </w:rPr>
              <w:t>B&amp;B:08/18</w:t>
            </w:r>
          </w:p>
        </w:tc>
        <w:tc>
          <w:tcPr>
            <w:tcW w:w="514" w:type="pct"/>
          </w:tcPr>
          <w:p w:rsidRPr="005C7A71" w:rsidR="001B2BA8" w:rsidP="001B2BA8" w:rsidRDefault="001B2BA8" w14:paraId="13E6C560" w14:textId="77777777">
            <w:pPr>
              <w:spacing w:before="0"/>
              <w:rPr>
                <w:sz w:val="16"/>
                <w:szCs w:val="16"/>
              </w:rPr>
            </w:pPr>
          </w:p>
        </w:tc>
        <w:tc>
          <w:tcPr>
            <w:tcW w:w="343" w:type="pct"/>
          </w:tcPr>
          <w:p w:rsidRPr="005C7A71" w:rsidR="001B2BA8" w:rsidP="001B2BA8" w:rsidRDefault="001B2BA8" w14:paraId="172EC301" w14:textId="77777777">
            <w:pPr>
              <w:spacing w:before="0"/>
              <w:rPr>
                <w:sz w:val="16"/>
                <w:szCs w:val="16"/>
              </w:rPr>
            </w:pPr>
          </w:p>
        </w:tc>
        <w:tc>
          <w:tcPr>
            <w:tcW w:w="460" w:type="pct"/>
          </w:tcPr>
          <w:p w:rsidRPr="005C7A71" w:rsidR="001B2BA8" w:rsidP="001B2BA8" w:rsidRDefault="001B2BA8" w14:paraId="0D21912E" w14:textId="77777777">
            <w:pPr>
              <w:spacing w:before="0"/>
              <w:rPr>
                <w:sz w:val="16"/>
                <w:szCs w:val="16"/>
              </w:rPr>
            </w:pPr>
          </w:p>
        </w:tc>
      </w:tr>
      <w:tr w:rsidRPr="005C7A71" w:rsidR="001B2BA8" w:rsidTr="00394C2A" w14:paraId="6187211F" w14:textId="5BCB4D6D">
        <w:trPr>
          <w:cantSplit/>
          <w:trHeight w:val="144"/>
        </w:trPr>
        <w:tc>
          <w:tcPr>
            <w:tcW w:w="769" w:type="pct"/>
          </w:tcPr>
          <w:p w:rsidRPr="005C7A71" w:rsidR="001B2BA8" w:rsidP="001B2BA8" w:rsidRDefault="001B2BA8" w14:paraId="538BE0C0" w14:textId="1AE71C28">
            <w:pPr>
              <w:spacing w:before="0"/>
              <w:rPr>
                <w:sz w:val="16"/>
                <w:szCs w:val="16"/>
              </w:rPr>
            </w:pPr>
            <w:r w:rsidRPr="005C7A71">
              <w:rPr>
                <w:sz w:val="16"/>
                <w:szCs w:val="16"/>
              </w:rPr>
              <w:t>BB20EVERLK</w:t>
            </w:r>
          </w:p>
        </w:tc>
        <w:tc>
          <w:tcPr>
            <w:tcW w:w="907" w:type="pct"/>
          </w:tcPr>
          <w:p w:rsidRPr="005C7A71" w:rsidR="001B2BA8" w:rsidP="001B2BA8" w:rsidRDefault="001B2BA8" w14:paraId="383A0EBA" w14:textId="0FDC26DE">
            <w:pPr>
              <w:spacing w:before="0"/>
              <w:rPr>
                <w:sz w:val="16"/>
                <w:szCs w:val="16"/>
              </w:rPr>
            </w:pPr>
            <w:r w:rsidRPr="005C7A71">
              <w:rPr>
                <w:sz w:val="16"/>
                <w:szCs w:val="16"/>
              </w:rPr>
              <w:t>Ever actively looked for work during survey time frame</w:t>
            </w:r>
          </w:p>
        </w:tc>
        <w:tc>
          <w:tcPr>
            <w:tcW w:w="464" w:type="pct"/>
          </w:tcPr>
          <w:p w:rsidRPr="005C7A71" w:rsidR="001B2BA8" w:rsidP="001B2BA8" w:rsidRDefault="001B2BA8" w14:paraId="2653BB68" w14:textId="577813B0">
            <w:pPr>
              <w:spacing w:before="0"/>
              <w:rPr>
                <w:sz w:val="16"/>
                <w:szCs w:val="16"/>
              </w:rPr>
            </w:pPr>
          </w:p>
        </w:tc>
        <w:tc>
          <w:tcPr>
            <w:tcW w:w="1093" w:type="pct"/>
          </w:tcPr>
          <w:p w:rsidRPr="005C7A71" w:rsidR="001B2BA8" w:rsidP="001B2BA8" w:rsidRDefault="001B2BA8" w14:paraId="75494358" w14:textId="09346B95">
            <w:pPr>
              <w:spacing w:before="0"/>
              <w:rPr>
                <w:sz w:val="16"/>
                <w:szCs w:val="16"/>
              </w:rPr>
            </w:pPr>
            <w:r w:rsidRPr="005C7A71">
              <w:rPr>
                <w:sz w:val="16"/>
                <w:szCs w:val="16"/>
              </w:rPr>
              <w:t>No change</w:t>
            </w:r>
          </w:p>
        </w:tc>
        <w:tc>
          <w:tcPr>
            <w:tcW w:w="450" w:type="pct"/>
          </w:tcPr>
          <w:p w:rsidRPr="005C7A71" w:rsidR="001B2BA8" w:rsidP="001B2BA8" w:rsidRDefault="001B2BA8" w14:paraId="16A97A83" w14:textId="7D5B75AC">
            <w:pPr>
              <w:spacing w:before="0"/>
              <w:rPr>
                <w:sz w:val="16"/>
                <w:szCs w:val="16"/>
              </w:rPr>
            </w:pPr>
            <w:r w:rsidRPr="005C7A71">
              <w:rPr>
                <w:sz w:val="16"/>
                <w:szCs w:val="16"/>
              </w:rPr>
              <w:t>B&amp;B:16/17</w:t>
            </w:r>
          </w:p>
        </w:tc>
        <w:tc>
          <w:tcPr>
            <w:tcW w:w="514" w:type="pct"/>
          </w:tcPr>
          <w:p w:rsidRPr="005C7A71" w:rsidR="001B2BA8" w:rsidP="001B2BA8" w:rsidRDefault="001B2BA8" w14:paraId="7ECDAAA9" w14:textId="1F43E012">
            <w:pPr>
              <w:spacing w:before="0"/>
              <w:rPr>
                <w:sz w:val="16"/>
                <w:szCs w:val="16"/>
              </w:rPr>
            </w:pPr>
            <w:r w:rsidRPr="005C7A71">
              <w:rPr>
                <w:sz w:val="16"/>
                <w:szCs w:val="16"/>
              </w:rPr>
              <w:t>X</w:t>
            </w:r>
          </w:p>
        </w:tc>
        <w:tc>
          <w:tcPr>
            <w:tcW w:w="343" w:type="pct"/>
          </w:tcPr>
          <w:p w:rsidRPr="005C7A71" w:rsidR="001B2BA8" w:rsidP="001B2BA8" w:rsidRDefault="001B2BA8" w14:paraId="331902A4" w14:textId="7BDD47F5">
            <w:pPr>
              <w:spacing w:before="0"/>
              <w:rPr>
                <w:sz w:val="16"/>
                <w:szCs w:val="16"/>
              </w:rPr>
            </w:pPr>
            <w:r w:rsidRPr="005C7A71">
              <w:rPr>
                <w:sz w:val="16"/>
                <w:szCs w:val="16"/>
              </w:rPr>
              <w:t>X</w:t>
            </w:r>
          </w:p>
        </w:tc>
        <w:tc>
          <w:tcPr>
            <w:tcW w:w="460" w:type="pct"/>
          </w:tcPr>
          <w:p w:rsidRPr="005C7A71" w:rsidR="001B2BA8" w:rsidP="001B2BA8" w:rsidRDefault="001B2BA8" w14:paraId="216645E3" w14:textId="77777777">
            <w:pPr>
              <w:spacing w:before="0"/>
              <w:rPr>
                <w:sz w:val="16"/>
                <w:szCs w:val="16"/>
              </w:rPr>
            </w:pPr>
          </w:p>
        </w:tc>
      </w:tr>
      <w:tr w:rsidRPr="005C7A71" w:rsidR="001B2BA8" w:rsidTr="00394C2A" w14:paraId="60479250" w14:textId="6B93CF88">
        <w:trPr>
          <w:cantSplit/>
          <w:trHeight w:val="144"/>
        </w:trPr>
        <w:tc>
          <w:tcPr>
            <w:tcW w:w="769" w:type="pct"/>
          </w:tcPr>
          <w:p w:rsidRPr="00CE42DA" w:rsidR="001B2BA8" w:rsidP="001B2BA8" w:rsidRDefault="001B2BA8" w14:paraId="05BD6AA9" w14:textId="354AC676">
            <w:pPr>
              <w:spacing w:before="0"/>
              <w:rPr>
                <w:color w:val="7030A0"/>
                <w:sz w:val="16"/>
                <w:szCs w:val="16"/>
              </w:rPr>
            </w:pPr>
            <w:r w:rsidRPr="00CE42DA">
              <w:rPr>
                <w:color w:val="7030A0"/>
                <w:sz w:val="16"/>
                <w:szCs w:val="16"/>
              </w:rPr>
              <w:t>BB20DACTLKWK</w:t>
            </w:r>
          </w:p>
        </w:tc>
        <w:tc>
          <w:tcPr>
            <w:tcW w:w="907" w:type="pct"/>
          </w:tcPr>
          <w:p w:rsidRPr="00CE42DA" w:rsidR="001B2BA8" w:rsidP="001B2BA8" w:rsidRDefault="001B2BA8" w14:paraId="4EB18712" w14:textId="67BCB04A">
            <w:pPr>
              <w:spacing w:before="0"/>
              <w:rPr>
                <w:color w:val="7030A0"/>
                <w:sz w:val="16"/>
                <w:szCs w:val="16"/>
              </w:rPr>
            </w:pPr>
            <w:r w:rsidRPr="00CE42DA">
              <w:rPr>
                <w:color w:val="7030A0"/>
                <w:sz w:val="16"/>
                <w:szCs w:val="16"/>
              </w:rPr>
              <w:t>Job search activities</w:t>
            </w:r>
          </w:p>
        </w:tc>
        <w:tc>
          <w:tcPr>
            <w:tcW w:w="464" w:type="pct"/>
          </w:tcPr>
          <w:p w:rsidRPr="00CE42DA" w:rsidR="001B2BA8" w:rsidP="001B2BA8" w:rsidRDefault="001B2BA8" w14:paraId="0B97A7CA" w14:textId="630DEA96">
            <w:pPr>
              <w:spacing w:before="0"/>
              <w:rPr>
                <w:color w:val="7030A0"/>
                <w:sz w:val="16"/>
                <w:szCs w:val="16"/>
              </w:rPr>
            </w:pPr>
            <w:r w:rsidRPr="00CE42DA">
              <w:rPr>
                <w:color w:val="7030A0"/>
                <w:sz w:val="16"/>
                <w:szCs w:val="16"/>
              </w:rPr>
              <w:t>R</w:t>
            </w:r>
          </w:p>
        </w:tc>
        <w:tc>
          <w:tcPr>
            <w:tcW w:w="1093" w:type="pct"/>
          </w:tcPr>
          <w:p w:rsidRPr="00CE42DA" w:rsidR="001B2BA8" w:rsidP="001B2BA8" w:rsidRDefault="001B2BA8" w14:paraId="540CB996" w14:textId="79AC85BF">
            <w:pPr>
              <w:spacing w:before="0"/>
              <w:rPr>
                <w:color w:val="7030A0"/>
                <w:sz w:val="16"/>
                <w:szCs w:val="16"/>
              </w:rPr>
            </w:pPr>
            <w:r w:rsidRPr="00CE42DA">
              <w:rPr>
                <w:color w:val="7030A0"/>
                <w:sz w:val="16"/>
                <w:szCs w:val="16"/>
              </w:rPr>
              <w:t xml:space="preserve">Added response option to capture </w:t>
            </w:r>
            <w:r>
              <w:rPr>
                <w:color w:val="7030A0"/>
                <w:sz w:val="16"/>
                <w:szCs w:val="16"/>
              </w:rPr>
              <w:t>u</w:t>
            </w:r>
            <w:r w:rsidRPr="00CE42DA">
              <w:rPr>
                <w:color w:val="7030A0"/>
                <w:sz w:val="16"/>
                <w:szCs w:val="16"/>
              </w:rPr>
              <w:t>se</w:t>
            </w:r>
            <w:r>
              <w:rPr>
                <w:color w:val="7030A0"/>
                <w:sz w:val="16"/>
                <w:szCs w:val="16"/>
              </w:rPr>
              <w:t xml:space="preserve"> of</w:t>
            </w:r>
            <w:r w:rsidRPr="00CE42DA">
              <w:rPr>
                <w:color w:val="7030A0"/>
                <w:sz w:val="16"/>
                <w:szCs w:val="16"/>
              </w:rPr>
              <w:t xml:space="preserve"> professional social networking sites</w:t>
            </w:r>
            <w:r>
              <w:rPr>
                <w:color w:val="7030A0"/>
                <w:sz w:val="16"/>
                <w:szCs w:val="16"/>
              </w:rPr>
              <w:t xml:space="preserve"> or applications</w:t>
            </w:r>
            <w:r w:rsidRPr="00CE42DA">
              <w:rPr>
                <w:color w:val="7030A0"/>
                <w:sz w:val="16"/>
                <w:szCs w:val="16"/>
              </w:rPr>
              <w:t xml:space="preserve"> in job search activities.</w:t>
            </w:r>
          </w:p>
        </w:tc>
        <w:tc>
          <w:tcPr>
            <w:tcW w:w="450" w:type="pct"/>
          </w:tcPr>
          <w:p w:rsidRPr="00CE42DA" w:rsidR="001B2BA8" w:rsidP="001B2BA8" w:rsidRDefault="001B2BA8" w14:paraId="07389B18" w14:textId="577C906C">
            <w:pPr>
              <w:spacing w:before="0"/>
              <w:rPr>
                <w:color w:val="7030A0"/>
                <w:sz w:val="16"/>
                <w:szCs w:val="16"/>
              </w:rPr>
            </w:pPr>
            <w:r w:rsidRPr="00CE42DA">
              <w:rPr>
                <w:color w:val="7030A0"/>
                <w:sz w:val="16"/>
                <w:szCs w:val="16"/>
              </w:rPr>
              <w:t>B&amp;B:16/17</w:t>
            </w:r>
          </w:p>
        </w:tc>
        <w:tc>
          <w:tcPr>
            <w:tcW w:w="514" w:type="pct"/>
          </w:tcPr>
          <w:p w:rsidRPr="00CE42DA" w:rsidR="001B2BA8" w:rsidP="001B2BA8" w:rsidRDefault="001B2BA8" w14:paraId="21A294E7" w14:textId="77777777">
            <w:pPr>
              <w:spacing w:before="0"/>
              <w:rPr>
                <w:color w:val="7030A0"/>
                <w:sz w:val="16"/>
                <w:szCs w:val="16"/>
              </w:rPr>
            </w:pPr>
          </w:p>
        </w:tc>
        <w:tc>
          <w:tcPr>
            <w:tcW w:w="343" w:type="pct"/>
          </w:tcPr>
          <w:p w:rsidRPr="00CE42DA" w:rsidR="001B2BA8" w:rsidP="001B2BA8" w:rsidRDefault="001B2BA8" w14:paraId="753729B2" w14:textId="77777777">
            <w:pPr>
              <w:spacing w:before="0"/>
              <w:rPr>
                <w:color w:val="7030A0"/>
                <w:sz w:val="16"/>
                <w:szCs w:val="16"/>
              </w:rPr>
            </w:pPr>
          </w:p>
        </w:tc>
        <w:tc>
          <w:tcPr>
            <w:tcW w:w="460" w:type="pct"/>
          </w:tcPr>
          <w:p w:rsidRPr="00CE42DA" w:rsidR="001B2BA8" w:rsidP="001B2BA8" w:rsidRDefault="001B2BA8" w14:paraId="208D8BD8" w14:textId="77777777">
            <w:pPr>
              <w:spacing w:before="0"/>
              <w:rPr>
                <w:color w:val="7030A0"/>
                <w:sz w:val="16"/>
                <w:szCs w:val="16"/>
              </w:rPr>
            </w:pPr>
          </w:p>
        </w:tc>
      </w:tr>
      <w:tr w:rsidRPr="005C7A71" w:rsidR="001B2BA8" w:rsidTr="00394C2A" w14:paraId="1748636D" w14:textId="713AA59F">
        <w:trPr>
          <w:cantSplit/>
          <w:trHeight w:val="144"/>
        </w:trPr>
        <w:tc>
          <w:tcPr>
            <w:tcW w:w="769" w:type="pct"/>
          </w:tcPr>
          <w:p w:rsidRPr="005C7A71" w:rsidR="001B2BA8" w:rsidP="001B2BA8" w:rsidRDefault="001B2BA8" w14:paraId="3EC16C57" w14:textId="100BE544">
            <w:pPr>
              <w:spacing w:before="0"/>
              <w:rPr>
                <w:sz w:val="16"/>
                <w:szCs w:val="16"/>
              </w:rPr>
            </w:pPr>
            <w:r w:rsidRPr="005C7A71">
              <w:rPr>
                <w:sz w:val="16"/>
                <w:szCs w:val="16"/>
              </w:rPr>
              <w:t>BB20DEMPOTH</w:t>
            </w:r>
          </w:p>
        </w:tc>
        <w:tc>
          <w:tcPr>
            <w:tcW w:w="907" w:type="pct"/>
          </w:tcPr>
          <w:p w:rsidRPr="005C7A71" w:rsidR="001B2BA8" w:rsidP="001B2BA8" w:rsidRDefault="001B2BA8" w14:paraId="1D660C6A" w14:textId="3C19AB7F">
            <w:pPr>
              <w:spacing w:before="0"/>
              <w:rPr>
                <w:sz w:val="16"/>
                <w:szCs w:val="16"/>
              </w:rPr>
            </w:pPr>
            <w:r w:rsidRPr="005C7A71">
              <w:rPr>
                <w:sz w:val="16"/>
                <w:szCs w:val="16"/>
              </w:rPr>
              <w:t>Activity since not working for pay/enrolled/looking for work at any point during survey time frame</w:t>
            </w:r>
          </w:p>
        </w:tc>
        <w:tc>
          <w:tcPr>
            <w:tcW w:w="464" w:type="pct"/>
          </w:tcPr>
          <w:p w:rsidRPr="005C7A71" w:rsidR="001B2BA8" w:rsidP="001B2BA8" w:rsidRDefault="001B2BA8" w14:paraId="6EF70AEF" w14:textId="79D4E8EF">
            <w:pPr>
              <w:spacing w:before="0"/>
              <w:rPr>
                <w:sz w:val="16"/>
                <w:szCs w:val="16"/>
              </w:rPr>
            </w:pPr>
          </w:p>
        </w:tc>
        <w:tc>
          <w:tcPr>
            <w:tcW w:w="1093" w:type="pct"/>
          </w:tcPr>
          <w:p w:rsidRPr="005C7A71" w:rsidR="001B2BA8" w:rsidP="001B2BA8" w:rsidRDefault="001B2BA8" w14:paraId="166B5728" w14:textId="6B25C474">
            <w:pPr>
              <w:spacing w:before="0"/>
              <w:rPr>
                <w:sz w:val="16"/>
                <w:szCs w:val="16"/>
              </w:rPr>
            </w:pPr>
            <w:r w:rsidRPr="005C7A71">
              <w:rPr>
                <w:sz w:val="16"/>
                <w:szCs w:val="16"/>
              </w:rPr>
              <w:t>No change</w:t>
            </w:r>
          </w:p>
        </w:tc>
        <w:tc>
          <w:tcPr>
            <w:tcW w:w="450" w:type="pct"/>
          </w:tcPr>
          <w:p w:rsidRPr="005C7A71" w:rsidR="001B2BA8" w:rsidP="001B2BA8" w:rsidRDefault="001B2BA8" w14:paraId="2EFB5566" w14:textId="026FF533">
            <w:pPr>
              <w:spacing w:before="0"/>
              <w:rPr>
                <w:sz w:val="16"/>
                <w:szCs w:val="16"/>
              </w:rPr>
            </w:pPr>
            <w:r w:rsidRPr="005C7A71">
              <w:rPr>
                <w:sz w:val="16"/>
                <w:szCs w:val="16"/>
              </w:rPr>
              <w:t>B&amp;B:16/17</w:t>
            </w:r>
          </w:p>
        </w:tc>
        <w:tc>
          <w:tcPr>
            <w:tcW w:w="514" w:type="pct"/>
          </w:tcPr>
          <w:p w:rsidRPr="005C7A71" w:rsidR="001B2BA8" w:rsidP="001B2BA8" w:rsidRDefault="001B2BA8" w14:paraId="7B0808E9" w14:textId="77777777">
            <w:pPr>
              <w:spacing w:before="0"/>
              <w:rPr>
                <w:sz w:val="16"/>
                <w:szCs w:val="16"/>
              </w:rPr>
            </w:pPr>
          </w:p>
        </w:tc>
        <w:tc>
          <w:tcPr>
            <w:tcW w:w="343" w:type="pct"/>
          </w:tcPr>
          <w:p w:rsidRPr="005C7A71" w:rsidR="001B2BA8" w:rsidP="001B2BA8" w:rsidRDefault="001B2BA8" w14:paraId="7E4AD132" w14:textId="77777777">
            <w:pPr>
              <w:spacing w:before="0"/>
              <w:rPr>
                <w:sz w:val="16"/>
                <w:szCs w:val="16"/>
              </w:rPr>
            </w:pPr>
          </w:p>
        </w:tc>
        <w:tc>
          <w:tcPr>
            <w:tcW w:w="460" w:type="pct"/>
          </w:tcPr>
          <w:p w:rsidRPr="005C7A71" w:rsidR="001B2BA8" w:rsidP="001B2BA8" w:rsidRDefault="001B2BA8" w14:paraId="71F0C1E4" w14:textId="77777777">
            <w:pPr>
              <w:spacing w:before="0"/>
              <w:rPr>
                <w:sz w:val="16"/>
                <w:szCs w:val="16"/>
              </w:rPr>
            </w:pPr>
          </w:p>
        </w:tc>
      </w:tr>
      <w:tr w:rsidRPr="00D0665C" w:rsidR="001B2BA8" w:rsidTr="00394C2A" w14:paraId="10261166" w14:textId="3C4B2EDB">
        <w:trPr>
          <w:cantSplit/>
          <w:trHeight w:val="144"/>
        </w:trPr>
        <w:tc>
          <w:tcPr>
            <w:tcW w:w="769" w:type="pct"/>
          </w:tcPr>
          <w:p w:rsidRPr="001839CE" w:rsidR="001B2BA8" w:rsidP="001B2BA8" w:rsidRDefault="001B2BA8" w14:paraId="3A285435" w14:textId="7450DD12">
            <w:pPr>
              <w:spacing w:before="0"/>
              <w:rPr>
                <w:color w:val="7030A0"/>
                <w:sz w:val="16"/>
                <w:szCs w:val="16"/>
              </w:rPr>
            </w:pPr>
            <w:r w:rsidRPr="001839CE">
              <w:rPr>
                <w:color w:val="7030A0"/>
                <w:sz w:val="16"/>
                <w:szCs w:val="16"/>
              </w:rPr>
              <w:t>BB20DUNCM</w:t>
            </w:r>
          </w:p>
        </w:tc>
        <w:tc>
          <w:tcPr>
            <w:tcW w:w="907" w:type="pct"/>
          </w:tcPr>
          <w:p w:rsidRPr="001839CE" w:rsidR="001B2BA8" w:rsidP="001B2BA8" w:rsidRDefault="001B2BA8" w14:paraId="3833474D" w14:textId="22B9AFEC">
            <w:pPr>
              <w:spacing w:before="0"/>
              <w:rPr>
                <w:color w:val="7030A0"/>
                <w:sz w:val="16"/>
                <w:szCs w:val="16"/>
              </w:rPr>
            </w:pPr>
            <w:r w:rsidRPr="001839CE">
              <w:rPr>
                <w:color w:val="7030A0"/>
                <w:sz w:val="16"/>
                <w:szCs w:val="16"/>
              </w:rPr>
              <w:t>Received unemployment compensation or disability benefits</w:t>
            </w:r>
          </w:p>
        </w:tc>
        <w:tc>
          <w:tcPr>
            <w:tcW w:w="464" w:type="pct"/>
          </w:tcPr>
          <w:p w:rsidRPr="001839CE" w:rsidR="001B2BA8" w:rsidP="001B2BA8" w:rsidRDefault="001B2BA8" w14:paraId="22432AD8" w14:textId="3E040215">
            <w:pPr>
              <w:spacing w:before="0"/>
              <w:rPr>
                <w:color w:val="7030A0"/>
                <w:sz w:val="16"/>
                <w:szCs w:val="16"/>
              </w:rPr>
            </w:pPr>
            <w:r w:rsidRPr="001839CE">
              <w:rPr>
                <w:color w:val="7030A0"/>
                <w:sz w:val="16"/>
                <w:szCs w:val="16"/>
              </w:rPr>
              <w:t>R</w:t>
            </w:r>
          </w:p>
        </w:tc>
        <w:tc>
          <w:tcPr>
            <w:tcW w:w="1093" w:type="pct"/>
          </w:tcPr>
          <w:p w:rsidRPr="001839CE" w:rsidR="001B2BA8" w:rsidP="001B2BA8" w:rsidRDefault="001839CE" w14:paraId="05CF5A18" w14:textId="3B54D1E3">
            <w:pPr>
              <w:spacing w:before="0"/>
              <w:rPr>
                <w:color w:val="7030A0"/>
                <w:sz w:val="16"/>
                <w:szCs w:val="16"/>
              </w:rPr>
            </w:pPr>
            <w:r w:rsidRPr="00492E29">
              <w:rPr>
                <w:color w:val="7030A0"/>
                <w:sz w:val="16"/>
                <w:szCs w:val="16"/>
              </w:rPr>
              <w:t xml:space="preserve">Added </w:t>
            </w:r>
            <w:r>
              <w:rPr>
                <w:color w:val="7030A0"/>
                <w:sz w:val="16"/>
                <w:szCs w:val="16"/>
              </w:rPr>
              <w:t>item</w:t>
            </w:r>
            <w:r w:rsidRPr="00492E29">
              <w:rPr>
                <w:color w:val="7030A0"/>
                <w:sz w:val="16"/>
                <w:szCs w:val="16"/>
              </w:rPr>
              <w:t xml:space="preserve"> to </w:t>
            </w:r>
            <w:r>
              <w:rPr>
                <w:color w:val="7030A0"/>
                <w:sz w:val="16"/>
                <w:szCs w:val="16"/>
              </w:rPr>
              <w:t>measure</w:t>
            </w:r>
            <w:r w:rsidRPr="00D0665C">
              <w:rPr>
                <w:color w:val="7030A0"/>
                <w:sz w:val="16"/>
                <w:szCs w:val="16"/>
              </w:rPr>
              <w:t xml:space="preserve"> </w:t>
            </w:r>
            <w:r w:rsidRPr="000B1825">
              <w:rPr>
                <w:color w:val="7030A0"/>
                <w:sz w:val="16"/>
                <w:szCs w:val="16"/>
              </w:rPr>
              <w:t xml:space="preserve">widespread impacts of </w:t>
            </w:r>
            <w:r w:rsidRPr="00020CBE" w:rsidR="00F92FC4">
              <w:rPr>
                <w:rFonts w:cs="Arial"/>
                <w:color w:val="7030A0"/>
                <w:sz w:val="16"/>
                <w:szCs w:val="16"/>
              </w:rPr>
              <w:t>the coronavirus pandemic</w:t>
            </w:r>
            <w:r w:rsidRPr="000B1825">
              <w:rPr>
                <w:color w:val="7030A0"/>
                <w:sz w:val="16"/>
                <w:szCs w:val="16"/>
              </w:rPr>
              <w:t xml:space="preserve"> on unemployment</w:t>
            </w:r>
          </w:p>
        </w:tc>
        <w:tc>
          <w:tcPr>
            <w:tcW w:w="450" w:type="pct"/>
          </w:tcPr>
          <w:p w:rsidRPr="001839CE" w:rsidR="001B2BA8" w:rsidP="001B2BA8" w:rsidRDefault="001B2BA8" w14:paraId="7EBFF1FA" w14:textId="4355518B">
            <w:pPr>
              <w:spacing w:before="0"/>
              <w:rPr>
                <w:color w:val="7030A0"/>
                <w:sz w:val="16"/>
                <w:szCs w:val="16"/>
              </w:rPr>
            </w:pPr>
            <w:r w:rsidRPr="001839CE">
              <w:rPr>
                <w:color w:val="7030A0"/>
                <w:sz w:val="16"/>
                <w:szCs w:val="16"/>
              </w:rPr>
              <w:t>B&amp;B:08/18</w:t>
            </w:r>
          </w:p>
        </w:tc>
        <w:tc>
          <w:tcPr>
            <w:tcW w:w="514" w:type="pct"/>
          </w:tcPr>
          <w:p w:rsidRPr="001839CE" w:rsidR="001B2BA8" w:rsidP="001B2BA8" w:rsidRDefault="001B2BA8" w14:paraId="24B30AEB" w14:textId="09F7CFD6">
            <w:pPr>
              <w:spacing w:before="0"/>
              <w:rPr>
                <w:color w:val="7030A0"/>
                <w:sz w:val="16"/>
                <w:szCs w:val="16"/>
              </w:rPr>
            </w:pPr>
            <w:r w:rsidRPr="001839CE">
              <w:rPr>
                <w:color w:val="7030A0"/>
                <w:sz w:val="16"/>
                <w:szCs w:val="16"/>
              </w:rPr>
              <w:t>X</w:t>
            </w:r>
          </w:p>
        </w:tc>
        <w:tc>
          <w:tcPr>
            <w:tcW w:w="343" w:type="pct"/>
          </w:tcPr>
          <w:p w:rsidRPr="001839CE" w:rsidR="001B2BA8" w:rsidP="001B2BA8" w:rsidRDefault="001B2BA8" w14:paraId="03B6A008" w14:textId="731E6DE6">
            <w:pPr>
              <w:spacing w:before="0"/>
              <w:rPr>
                <w:color w:val="7030A0"/>
                <w:sz w:val="16"/>
                <w:szCs w:val="16"/>
              </w:rPr>
            </w:pPr>
            <w:r w:rsidRPr="001839CE">
              <w:rPr>
                <w:color w:val="7030A0"/>
                <w:sz w:val="16"/>
                <w:szCs w:val="16"/>
              </w:rPr>
              <w:t>X</w:t>
            </w:r>
          </w:p>
        </w:tc>
        <w:tc>
          <w:tcPr>
            <w:tcW w:w="460" w:type="pct"/>
          </w:tcPr>
          <w:p w:rsidRPr="001839CE" w:rsidR="001B2BA8" w:rsidP="001B2BA8" w:rsidRDefault="001B2BA8" w14:paraId="2B51581C" w14:textId="77777777">
            <w:pPr>
              <w:spacing w:before="0"/>
              <w:rPr>
                <w:color w:val="7030A0"/>
                <w:sz w:val="16"/>
                <w:szCs w:val="16"/>
              </w:rPr>
            </w:pPr>
          </w:p>
        </w:tc>
      </w:tr>
      <w:tr w:rsidRPr="005C7A71" w:rsidR="001B2BA8" w:rsidTr="00394C2A" w14:paraId="41467A23" w14:textId="6AADE7C3">
        <w:trPr>
          <w:cantSplit/>
          <w:trHeight w:val="144"/>
        </w:trPr>
        <w:tc>
          <w:tcPr>
            <w:tcW w:w="769" w:type="pct"/>
          </w:tcPr>
          <w:p w:rsidRPr="005C7A71" w:rsidR="001B2BA8" w:rsidP="001B2BA8" w:rsidRDefault="001B2BA8" w14:paraId="119E4F3F" w14:textId="469EBDDB">
            <w:pPr>
              <w:spacing w:before="0"/>
              <w:rPr>
                <w:sz w:val="16"/>
                <w:szCs w:val="16"/>
              </w:rPr>
            </w:pPr>
            <w:r w:rsidRPr="005C7A71">
              <w:rPr>
                <w:sz w:val="16"/>
                <w:szCs w:val="16"/>
              </w:rPr>
              <w:t>BB20EINTRO</w:t>
            </w:r>
          </w:p>
        </w:tc>
        <w:tc>
          <w:tcPr>
            <w:tcW w:w="907" w:type="pct"/>
          </w:tcPr>
          <w:p w:rsidRPr="005C7A71" w:rsidR="001B2BA8" w:rsidP="001B2BA8" w:rsidRDefault="001B2BA8" w14:paraId="0152EC1F" w14:textId="3AC5DDE0">
            <w:pPr>
              <w:spacing w:before="0"/>
              <w:rPr>
                <w:sz w:val="16"/>
                <w:szCs w:val="16"/>
              </w:rPr>
            </w:pPr>
            <w:r w:rsidRPr="005C7A71">
              <w:rPr>
                <w:sz w:val="16"/>
                <w:szCs w:val="16"/>
              </w:rPr>
              <w:t>Teaching intro form</w:t>
            </w:r>
          </w:p>
        </w:tc>
        <w:tc>
          <w:tcPr>
            <w:tcW w:w="464" w:type="pct"/>
          </w:tcPr>
          <w:p w:rsidRPr="005C7A71" w:rsidR="001B2BA8" w:rsidP="001B2BA8" w:rsidRDefault="001B2BA8" w14:paraId="653918A2" w14:textId="64B02845">
            <w:pPr>
              <w:spacing w:before="0"/>
              <w:rPr>
                <w:sz w:val="16"/>
                <w:szCs w:val="16"/>
              </w:rPr>
            </w:pPr>
          </w:p>
        </w:tc>
        <w:tc>
          <w:tcPr>
            <w:tcW w:w="1093" w:type="pct"/>
          </w:tcPr>
          <w:p w:rsidRPr="005C7A71" w:rsidR="001B2BA8" w:rsidP="001B2BA8" w:rsidRDefault="001B2BA8" w14:paraId="5A72E19B" w14:textId="1DC4F33A">
            <w:pPr>
              <w:spacing w:before="0"/>
              <w:rPr>
                <w:sz w:val="16"/>
                <w:szCs w:val="16"/>
              </w:rPr>
            </w:pPr>
            <w:r w:rsidRPr="005C7A71">
              <w:rPr>
                <w:sz w:val="16"/>
                <w:szCs w:val="16"/>
              </w:rPr>
              <w:t>No change</w:t>
            </w:r>
          </w:p>
        </w:tc>
        <w:tc>
          <w:tcPr>
            <w:tcW w:w="450" w:type="pct"/>
          </w:tcPr>
          <w:p w:rsidRPr="005C7A71" w:rsidR="001B2BA8" w:rsidP="001B2BA8" w:rsidRDefault="001B2BA8" w14:paraId="0445EC0D" w14:textId="2536D34F">
            <w:pPr>
              <w:spacing w:before="0"/>
              <w:rPr>
                <w:sz w:val="16"/>
                <w:szCs w:val="16"/>
              </w:rPr>
            </w:pPr>
            <w:r w:rsidRPr="005C7A71">
              <w:rPr>
                <w:sz w:val="16"/>
                <w:szCs w:val="16"/>
              </w:rPr>
              <w:t>B&amp;B:08/18</w:t>
            </w:r>
          </w:p>
        </w:tc>
        <w:tc>
          <w:tcPr>
            <w:tcW w:w="514" w:type="pct"/>
          </w:tcPr>
          <w:p w:rsidRPr="005C7A71" w:rsidR="001B2BA8" w:rsidP="001B2BA8" w:rsidRDefault="001B2BA8" w14:paraId="097D620D" w14:textId="1F981BE1">
            <w:pPr>
              <w:spacing w:before="0"/>
              <w:rPr>
                <w:sz w:val="16"/>
                <w:szCs w:val="16"/>
              </w:rPr>
            </w:pPr>
            <w:r>
              <w:rPr>
                <w:sz w:val="16"/>
                <w:szCs w:val="16"/>
              </w:rPr>
              <w:t>X</w:t>
            </w:r>
          </w:p>
        </w:tc>
        <w:tc>
          <w:tcPr>
            <w:tcW w:w="343" w:type="pct"/>
          </w:tcPr>
          <w:p w:rsidRPr="005C7A71" w:rsidR="001B2BA8" w:rsidP="001B2BA8" w:rsidRDefault="001B2BA8" w14:paraId="2A275076" w14:textId="77777777">
            <w:pPr>
              <w:spacing w:before="0"/>
              <w:rPr>
                <w:sz w:val="16"/>
                <w:szCs w:val="16"/>
              </w:rPr>
            </w:pPr>
          </w:p>
        </w:tc>
        <w:tc>
          <w:tcPr>
            <w:tcW w:w="460" w:type="pct"/>
          </w:tcPr>
          <w:p w:rsidRPr="005C7A71" w:rsidR="001B2BA8" w:rsidP="001B2BA8" w:rsidRDefault="001B2BA8" w14:paraId="2CA10985" w14:textId="77777777">
            <w:pPr>
              <w:spacing w:before="0"/>
              <w:rPr>
                <w:sz w:val="16"/>
                <w:szCs w:val="16"/>
              </w:rPr>
            </w:pPr>
          </w:p>
        </w:tc>
      </w:tr>
      <w:tr w:rsidRPr="005C7A71" w:rsidR="001B2BA8" w:rsidTr="00394C2A" w14:paraId="3A338CBA" w14:textId="38F6F973">
        <w:trPr>
          <w:cantSplit/>
          <w:trHeight w:val="144"/>
        </w:trPr>
        <w:tc>
          <w:tcPr>
            <w:tcW w:w="769" w:type="pct"/>
          </w:tcPr>
          <w:p w:rsidRPr="005C7A71" w:rsidR="001B2BA8" w:rsidP="001B2BA8" w:rsidRDefault="001B2BA8" w14:paraId="2806C585" w14:textId="14186AA2">
            <w:pPr>
              <w:spacing w:before="0"/>
              <w:rPr>
                <w:sz w:val="16"/>
                <w:szCs w:val="16"/>
              </w:rPr>
            </w:pPr>
            <w:r w:rsidRPr="005C7A71">
              <w:rPr>
                <w:sz w:val="16"/>
                <w:szCs w:val="16"/>
              </w:rPr>
              <w:t>BB20EANYTCHX</w:t>
            </w:r>
          </w:p>
        </w:tc>
        <w:tc>
          <w:tcPr>
            <w:tcW w:w="907" w:type="pct"/>
          </w:tcPr>
          <w:p w:rsidRPr="005C7A71" w:rsidR="001B2BA8" w:rsidP="001B2BA8" w:rsidRDefault="001B2BA8" w14:paraId="26D45137" w14:textId="65B3F018">
            <w:pPr>
              <w:spacing w:before="0"/>
              <w:rPr>
                <w:sz w:val="16"/>
                <w:szCs w:val="16"/>
              </w:rPr>
            </w:pPr>
            <w:r w:rsidRPr="005C7A71">
              <w:rPr>
                <w:sz w:val="16"/>
                <w:szCs w:val="16"/>
              </w:rPr>
              <w:t>Taught at preK-12 level during survey time frame</w:t>
            </w:r>
          </w:p>
        </w:tc>
        <w:tc>
          <w:tcPr>
            <w:tcW w:w="464" w:type="pct"/>
          </w:tcPr>
          <w:p w:rsidRPr="005C7A71" w:rsidR="001B2BA8" w:rsidP="001B2BA8" w:rsidRDefault="001B2BA8" w14:paraId="3A3C72EA" w14:textId="5E5B5904">
            <w:pPr>
              <w:spacing w:before="0"/>
              <w:rPr>
                <w:sz w:val="16"/>
                <w:szCs w:val="16"/>
              </w:rPr>
            </w:pPr>
          </w:p>
        </w:tc>
        <w:tc>
          <w:tcPr>
            <w:tcW w:w="1093" w:type="pct"/>
          </w:tcPr>
          <w:p w:rsidRPr="005C7A71" w:rsidR="001B2BA8" w:rsidP="001B2BA8" w:rsidRDefault="001B2BA8" w14:paraId="3C113CDF" w14:textId="27B3B92F">
            <w:pPr>
              <w:spacing w:before="0"/>
              <w:rPr>
                <w:sz w:val="16"/>
                <w:szCs w:val="16"/>
              </w:rPr>
            </w:pPr>
            <w:r w:rsidRPr="005C7A71">
              <w:rPr>
                <w:sz w:val="16"/>
                <w:szCs w:val="16"/>
              </w:rPr>
              <w:t>No change</w:t>
            </w:r>
          </w:p>
        </w:tc>
        <w:tc>
          <w:tcPr>
            <w:tcW w:w="450" w:type="pct"/>
          </w:tcPr>
          <w:p w:rsidRPr="005C7A71" w:rsidR="001B2BA8" w:rsidP="001B2BA8" w:rsidRDefault="001B2BA8" w14:paraId="7C5903E3" w14:textId="7996B1FB">
            <w:pPr>
              <w:spacing w:before="0"/>
              <w:rPr>
                <w:sz w:val="16"/>
                <w:szCs w:val="16"/>
              </w:rPr>
            </w:pPr>
            <w:r w:rsidRPr="005C7A71">
              <w:rPr>
                <w:sz w:val="16"/>
                <w:szCs w:val="16"/>
              </w:rPr>
              <w:t>B&amp;B:08/18</w:t>
            </w:r>
          </w:p>
        </w:tc>
        <w:tc>
          <w:tcPr>
            <w:tcW w:w="514" w:type="pct"/>
          </w:tcPr>
          <w:p w:rsidRPr="005C7A71" w:rsidR="001B2BA8" w:rsidP="001B2BA8" w:rsidRDefault="001B2BA8" w14:paraId="7DF7033D" w14:textId="02ECE830">
            <w:pPr>
              <w:spacing w:before="0"/>
              <w:rPr>
                <w:sz w:val="16"/>
                <w:szCs w:val="16"/>
              </w:rPr>
            </w:pPr>
            <w:r w:rsidRPr="005C7A71">
              <w:rPr>
                <w:sz w:val="16"/>
                <w:szCs w:val="16"/>
              </w:rPr>
              <w:t>X</w:t>
            </w:r>
          </w:p>
        </w:tc>
        <w:tc>
          <w:tcPr>
            <w:tcW w:w="343" w:type="pct"/>
          </w:tcPr>
          <w:p w:rsidRPr="005C7A71" w:rsidR="001B2BA8" w:rsidP="001B2BA8" w:rsidRDefault="001B2BA8" w14:paraId="08442B08" w14:textId="716AFFF8">
            <w:pPr>
              <w:spacing w:before="0"/>
              <w:rPr>
                <w:sz w:val="16"/>
                <w:szCs w:val="16"/>
              </w:rPr>
            </w:pPr>
            <w:r w:rsidRPr="005C7A71">
              <w:rPr>
                <w:sz w:val="16"/>
                <w:szCs w:val="16"/>
              </w:rPr>
              <w:t>X</w:t>
            </w:r>
          </w:p>
        </w:tc>
        <w:tc>
          <w:tcPr>
            <w:tcW w:w="460" w:type="pct"/>
          </w:tcPr>
          <w:p w:rsidRPr="005C7A71" w:rsidR="001B2BA8" w:rsidP="001B2BA8" w:rsidRDefault="001B2BA8" w14:paraId="75CC8B36" w14:textId="77777777">
            <w:pPr>
              <w:spacing w:before="0"/>
              <w:rPr>
                <w:sz w:val="16"/>
                <w:szCs w:val="16"/>
              </w:rPr>
            </w:pPr>
          </w:p>
        </w:tc>
      </w:tr>
      <w:tr w:rsidRPr="005C7A71" w:rsidR="001B2BA8" w:rsidTr="00394C2A" w14:paraId="00F3A10F" w14:textId="4305A009">
        <w:trPr>
          <w:cantSplit/>
          <w:trHeight w:val="144"/>
        </w:trPr>
        <w:tc>
          <w:tcPr>
            <w:tcW w:w="769" w:type="pct"/>
          </w:tcPr>
          <w:p w:rsidRPr="005C7A71" w:rsidR="001B2BA8" w:rsidP="001B2BA8" w:rsidRDefault="001B2BA8" w14:paraId="59E8397D" w14:textId="6A93D204">
            <w:pPr>
              <w:spacing w:before="0"/>
              <w:rPr>
                <w:sz w:val="16"/>
                <w:szCs w:val="16"/>
              </w:rPr>
            </w:pPr>
            <w:r w:rsidRPr="005C7A71">
              <w:rPr>
                <w:sz w:val="16"/>
                <w:szCs w:val="16"/>
              </w:rPr>
              <w:t>BB20EANYTCH</w:t>
            </w:r>
          </w:p>
        </w:tc>
        <w:tc>
          <w:tcPr>
            <w:tcW w:w="907" w:type="pct"/>
          </w:tcPr>
          <w:p w:rsidRPr="005C7A71" w:rsidR="001B2BA8" w:rsidP="001B2BA8" w:rsidRDefault="001B2BA8" w14:paraId="3CF2562A" w14:textId="6CA3DF21">
            <w:pPr>
              <w:spacing w:before="0"/>
              <w:rPr>
                <w:sz w:val="16"/>
                <w:szCs w:val="16"/>
              </w:rPr>
            </w:pPr>
            <w:r w:rsidRPr="005C7A71">
              <w:rPr>
                <w:sz w:val="16"/>
                <w:szCs w:val="16"/>
              </w:rPr>
              <w:t>Type of preK-12 level teacher during survey time frame</w:t>
            </w:r>
          </w:p>
        </w:tc>
        <w:tc>
          <w:tcPr>
            <w:tcW w:w="464" w:type="pct"/>
          </w:tcPr>
          <w:p w:rsidRPr="005C7A71" w:rsidR="001B2BA8" w:rsidP="001B2BA8" w:rsidRDefault="001B2BA8" w14:paraId="37E0565C" w14:textId="77777777">
            <w:pPr>
              <w:spacing w:before="0"/>
              <w:rPr>
                <w:sz w:val="16"/>
                <w:szCs w:val="16"/>
              </w:rPr>
            </w:pPr>
          </w:p>
        </w:tc>
        <w:tc>
          <w:tcPr>
            <w:tcW w:w="1093" w:type="pct"/>
          </w:tcPr>
          <w:p w:rsidRPr="005C7A71" w:rsidR="001B2BA8" w:rsidP="001B2BA8" w:rsidRDefault="001B2BA8" w14:paraId="345DDDBE" w14:textId="34D413FF">
            <w:pPr>
              <w:spacing w:before="0"/>
              <w:rPr>
                <w:sz w:val="16"/>
                <w:szCs w:val="16"/>
              </w:rPr>
            </w:pPr>
            <w:r w:rsidRPr="005C7A71">
              <w:rPr>
                <w:sz w:val="16"/>
                <w:szCs w:val="16"/>
              </w:rPr>
              <w:t>No change</w:t>
            </w:r>
          </w:p>
        </w:tc>
        <w:tc>
          <w:tcPr>
            <w:tcW w:w="450" w:type="pct"/>
          </w:tcPr>
          <w:p w:rsidRPr="005C7A71" w:rsidR="001B2BA8" w:rsidP="001B2BA8" w:rsidRDefault="001B2BA8" w14:paraId="10107F18" w14:textId="59596A59">
            <w:pPr>
              <w:spacing w:before="0"/>
              <w:rPr>
                <w:sz w:val="16"/>
                <w:szCs w:val="16"/>
              </w:rPr>
            </w:pPr>
            <w:r w:rsidRPr="005C7A71">
              <w:rPr>
                <w:sz w:val="16"/>
                <w:szCs w:val="16"/>
              </w:rPr>
              <w:t>B&amp;B:08/18</w:t>
            </w:r>
          </w:p>
        </w:tc>
        <w:tc>
          <w:tcPr>
            <w:tcW w:w="514" w:type="pct"/>
          </w:tcPr>
          <w:p w:rsidRPr="005C7A71" w:rsidR="001B2BA8" w:rsidP="001B2BA8" w:rsidRDefault="001B2BA8" w14:paraId="63E8709E" w14:textId="559429B1">
            <w:pPr>
              <w:spacing w:before="0"/>
              <w:rPr>
                <w:sz w:val="16"/>
                <w:szCs w:val="16"/>
              </w:rPr>
            </w:pPr>
            <w:r w:rsidRPr="005C7A71">
              <w:rPr>
                <w:sz w:val="16"/>
                <w:szCs w:val="16"/>
              </w:rPr>
              <w:t>X</w:t>
            </w:r>
          </w:p>
        </w:tc>
        <w:tc>
          <w:tcPr>
            <w:tcW w:w="343" w:type="pct"/>
          </w:tcPr>
          <w:p w:rsidRPr="005C7A71" w:rsidR="001B2BA8" w:rsidP="001B2BA8" w:rsidRDefault="001B2BA8" w14:paraId="67354060" w14:textId="30EAD132">
            <w:pPr>
              <w:spacing w:before="0"/>
              <w:rPr>
                <w:sz w:val="16"/>
                <w:szCs w:val="16"/>
              </w:rPr>
            </w:pPr>
            <w:r w:rsidRPr="005C7A71">
              <w:rPr>
                <w:sz w:val="16"/>
                <w:szCs w:val="16"/>
              </w:rPr>
              <w:t>X</w:t>
            </w:r>
          </w:p>
        </w:tc>
        <w:tc>
          <w:tcPr>
            <w:tcW w:w="460" w:type="pct"/>
          </w:tcPr>
          <w:p w:rsidRPr="005C7A71" w:rsidR="001B2BA8" w:rsidP="001B2BA8" w:rsidRDefault="001B2BA8" w14:paraId="49D95834" w14:textId="77777777">
            <w:pPr>
              <w:spacing w:before="0"/>
              <w:rPr>
                <w:sz w:val="16"/>
                <w:szCs w:val="16"/>
              </w:rPr>
            </w:pPr>
          </w:p>
        </w:tc>
      </w:tr>
      <w:tr w:rsidRPr="005C7A71" w:rsidR="001B2BA8" w:rsidTr="00394C2A" w14:paraId="062933C0" w14:textId="3219A20D">
        <w:trPr>
          <w:cantSplit/>
          <w:trHeight w:val="144"/>
        </w:trPr>
        <w:tc>
          <w:tcPr>
            <w:tcW w:w="769" w:type="pct"/>
          </w:tcPr>
          <w:p w:rsidRPr="005C7A71" w:rsidR="001B2BA8" w:rsidP="001B2BA8" w:rsidRDefault="001B2BA8" w14:paraId="16E35E77" w14:textId="6F1EBA47">
            <w:pPr>
              <w:spacing w:before="0"/>
              <w:rPr>
                <w:sz w:val="16"/>
                <w:szCs w:val="16"/>
              </w:rPr>
            </w:pPr>
            <w:r w:rsidRPr="005C7A71">
              <w:rPr>
                <w:sz w:val="16"/>
                <w:szCs w:val="16"/>
              </w:rPr>
              <w:t>BB20EPREPAR</w:t>
            </w:r>
          </w:p>
        </w:tc>
        <w:tc>
          <w:tcPr>
            <w:tcW w:w="907" w:type="pct"/>
          </w:tcPr>
          <w:p w:rsidRPr="005C7A71" w:rsidR="001B2BA8" w:rsidP="001B2BA8" w:rsidRDefault="001B2BA8" w14:paraId="2BABCBA1" w14:textId="2602FCA7">
            <w:pPr>
              <w:spacing w:before="0"/>
              <w:rPr>
                <w:sz w:val="16"/>
                <w:szCs w:val="16"/>
              </w:rPr>
            </w:pPr>
            <w:r w:rsidRPr="005C7A71">
              <w:rPr>
                <w:sz w:val="16"/>
                <w:szCs w:val="16"/>
              </w:rPr>
              <w:t>Done anything (formal) to prepare for a preK through 12th grade teaching career</w:t>
            </w:r>
          </w:p>
        </w:tc>
        <w:tc>
          <w:tcPr>
            <w:tcW w:w="464" w:type="pct"/>
          </w:tcPr>
          <w:p w:rsidRPr="005C7A71" w:rsidR="001B2BA8" w:rsidP="001B2BA8" w:rsidRDefault="001B2BA8" w14:paraId="78AFB581" w14:textId="0715D793">
            <w:pPr>
              <w:spacing w:before="0"/>
              <w:rPr>
                <w:sz w:val="16"/>
                <w:szCs w:val="16"/>
              </w:rPr>
            </w:pPr>
          </w:p>
        </w:tc>
        <w:tc>
          <w:tcPr>
            <w:tcW w:w="1093" w:type="pct"/>
          </w:tcPr>
          <w:p w:rsidRPr="005C7A71" w:rsidR="001B2BA8" w:rsidP="001B2BA8" w:rsidRDefault="001B2BA8" w14:paraId="07D303C9" w14:textId="470FE1E5">
            <w:pPr>
              <w:spacing w:before="0"/>
              <w:rPr>
                <w:sz w:val="16"/>
                <w:szCs w:val="16"/>
              </w:rPr>
            </w:pPr>
            <w:r w:rsidRPr="005C7A71">
              <w:rPr>
                <w:sz w:val="16"/>
                <w:szCs w:val="16"/>
              </w:rPr>
              <w:t>No change</w:t>
            </w:r>
          </w:p>
        </w:tc>
        <w:tc>
          <w:tcPr>
            <w:tcW w:w="450" w:type="pct"/>
          </w:tcPr>
          <w:p w:rsidRPr="005C7A71" w:rsidR="001B2BA8" w:rsidP="001B2BA8" w:rsidRDefault="001B2BA8" w14:paraId="4544FB7A" w14:textId="40D43983">
            <w:pPr>
              <w:spacing w:before="0"/>
              <w:rPr>
                <w:sz w:val="16"/>
                <w:szCs w:val="16"/>
              </w:rPr>
            </w:pPr>
            <w:r w:rsidRPr="005C7A71">
              <w:rPr>
                <w:sz w:val="16"/>
                <w:szCs w:val="16"/>
              </w:rPr>
              <w:t>B&amp;B:16/17</w:t>
            </w:r>
          </w:p>
        </w:tc>
        <w:tc>
          <w:tcPr>
            <w:tcW w:w="514" w:type="pct"/>
          </w:tcPr>
          <w:p w:rsidRPr="005C7A71" w:rsidR="001B2BA8" w:rsidP="001B2BA8" w:rsidRDefault="001B2BA8" w14:paraId="02705FC6" w14:textId="77777777">
            <w:pPr>
              <w:spacing w:before="0"/>
              <w:rPr>
                <w:sz w:val="16"/>
                <w:szCs w:val="16"/>
              </w:rPr>
            </w:pPr>
          </w:p>
        </w:tc>
        <w:tc>
          <w:tcPr>
            <w:tcW w:w="343" w:type="pct"/>
          </w:tcPr>
          <w:p w:rsidRPr="005C7A71" w:rsidR="001B2BA8" w:rsidP="001B2BA8" w:rsidRDefault="001B2BA8" w14:paraId="2C16EA59" w14:textId="77777777">
            <w:pPr>
              <w:spacing w:before="0"/>
              <w:rPr>
                <w:sz w:val="16"/>
                <w:szCs w:val="16"/>
              </w:rPr>
            </w:pPr>
          </w:p>
        </w:tc>
        <w:tc>
          <w:tcPr>
            <w:tcW w:w="460" w:type="pct"/>
          </w:tcPr>
          <w:p w:rsidRPr="005C7A71" w:rsidR="001B2BA8" w:rsidP="001B2BA8" w:rsidRDefault="001B2BA8" w14:paraId="1C6A9A6D" w14:textId="77777777">
            <w:pPr>
              <w:spacing w:before="0"/>
              <w:rPr>
                <w:sz w:val="16"/>
                <w:szCs w:val="16"/>
              </w:rPr>
            </w:pPr>
          </w:p>
        </w:tc>
      </w:tr>
      <w:tr w:rsidRPr="005C7A71" w:rsidR="001B2BA8" w:rsidTr="00394C2A" w14:paraId="0BE3B25F" w14:textId="40B308EF">
        <w:trPr>
          <w:cantSplit/>
          <w:trHeight w:val="144"/>
        </w:trPr>
        <w:tc>
          <w:tcPr>
            <w:tcW w:w="769" w:type="pct"/>
          </w:tcPr>
          <w:p w:rsidRPr="005C7A71" w:rsidR="001B2BA8" w:rsidP="001B2BA8" w:rsidRDefault="001B2BA8" w14:paraId="72D259FE" w14:textId="27672D0E">
            <w:pPr>
              <w:spacing w:before="0"/>
              <w:rPr>
                <w:sz w:val="16"/>
                <w:szCs w:val="16"/>
              </w:rPr>
            </w:pPr>
            <w:r w:rsidRPr="005C7A71">
              <w:rPr>
                <w:sz w:val="16"/>
                <w:szCs w:val="16"/>
              </w:rPr>
              <w:t>BB20ECONSID</w:t>
            </w:r>
          </w:p>
        </w:tc>
        <w:tc>
          <w:tcPr>
            <w:tcW w:w="907" w:type="pct"/>
          </w:tcPr>
          <w:p w:rsidRPr="005C7A71" w:rsidR="001B2BA8" w:rsidP="001B2BA8" w:rsidRDefault="001B2BA8" w14:paraId="0AD353B9" w14:textId="10CB011A">
            <w:pPr>
              <w:spacing w:before="0"/>
              <w:rPr>
                <w:sz w:val="16"/>
                <w:szCs w:val="16"/>
              </w:rPr>
            </w:pPr>
            <w:r w:rsidRPr="005C7A71">
              <w:rPr>
                <w:sz w:val="16"/>
                <w:szCs w:val="16"/>
              </w:rPr>
              <w:t>Ever considered teaching at the preK through 12th grade level</w:t>
            </w:r>
          </w:p>
        </w:tc>
        <w:tc>
          <w:tcPr>
            <w:tcW w:w="464" w:type="pct"/>
          </w:tcPr>
          <w:p w:rsidRPr="005C7A71" w:rsidR="001B2BA8" w:rsidP="001B2BA8" w:rsidRDefault="001B2BA8" w14:paraId="683F89CA" w14:textId="018B703A">
            <w:pPr>
              <w:spacing w:before="0"/>
              <w:rPr>
                <w:sz w:val="16"/>
                <w:szCs w:val="16"/>
              </w:rPr>
            </w:pPr>
          </w:p>
        </w:tc>
        <w:tc>
          <w:tcPr>
            <w:tcW w:w="1093" w:type="pct"/>
          </w:tcPr>
          <w:p w:rsidRPr="005C7A71" w:rsidR="001B2BA8" w:rsidP="001B2BA8" w:rsidRDefault="001B2BA8" w14:paraId="68960351" w14:textId="4759FA3D">
            <w:pPr>
              <w:spacing w:before="0"/>
              <w:rPr>
                <w:sz w:val="16"/>
                <w:szCs w:val="16"/>
              </w:rPr>
            </w:pPr>
            <w:r w:rsidRPr="005C7A71">
              <w:rPr>
                <w:sz w:val="16"/>
                <w:szCs w:val="16"/>
              </w:rPr>
              <w:t>No change</w:t>
            </w:r>
          </w:p>
        </w:tc>
        <w:tc>
          <w:tcPr>
            <w:tcW w:w="450" w:type="pct"/>
          </w:tcPr>
          <w:p w:rsidRPr="005C7A71" w:rsidR="001B2BA8" w:rsidP="001B2BA8" w:rsidRDefault="001B2BA8" w14:paraId="5E0A1AB5" w14:textId="1005928F">
            <w:pPr>
              <w:spacing w:before="0"/>
              <w:rPr>
                <w:sz w:val="16"/>
                <w:szCs w:val="16"/>
              </w:rPr>
            </w:pPr>
            <w:r w:rsidRPr="005C7A71">
              <w:rPr>
                <w:sz w:val="16"/>
                <w:szCs w:val="16"/>
              </w:rPr>
              <w:t>B&amp;B:16/17</w:t>
            </w:r>
          </w:p>
        </w:tc>
        <w:tc>
          <w:tcPr>
            <w:tcW w:w="514" w:type="pct"/>
          </w:tcPr>
          <w:p w:rsidRPr="005C7A71" w:rsidR="001B2BA8" w:rsidP="001B2BA8" w:rsidRDefault="001B2BA8" w14:paraId="44AF7B41" w14:textId="77777777">
            <w:pPr>
              <w:spacing w:before="0"/>
              <w:rPr>
                <w:sz w:val="16"/>
                <w:szCs w:val="16"/>
              </w:rPr>
            </w:pPr>
          </w:p>
        </w:tc>
        <w:tc>
          <w:tcPr>
            <w:tcW w:w="343" w:type="pct"/>
          </w:tcPr>
          <w:p w:rsidRPr="005C7A71" w:rsidR="001B2BA8" w:rsidP="001B2BA8" w:rsidRDefault="001B2BA8" w14:paraId="1B183CDD" w14:textId="77777777">
            <w:pPr>
              <w:spacing w:before="0"/>
              <w:rPr>
                <w:sz w:val="16"/>
                <w:szCs w:val="16"/>
              </w:rPr>
            </w:pPr>
          </w:p>
        </w:tc>
        <w:tc>
          <w:tcPr>
            <w:tcW w:w="460" w:type="pct"/>
          </w:tcPr>
          <w:p w:rsidRPr="005C7A71" w:rsidR="001B2BA8" w:rsidP="001B2BA8" w:rsidRDefault="001B2BA8" w14:paraId="2F6AA1A6" w14:textId="77777777">
            <w:pPr>
              <w:spacing w:before="0"/>
              <w:rPr>
                <w:sz w:val="16"/>
                <w:szCs w:val="16"/>
              </w:rPr>
            </w:pPr>
          </w:p>
        </w:tc>
      </w:tr>
      <w:tr w:rsidRPr="005C7A71" w:rsidR="001B2BA8" w:rsidTr="00394C2A" w14:paraId="347EF96E" w14:textId="28C83B91">
        <w:trPr>
          <w:cantSplit/>
          <w:trHeight w:val="144"/>
        </w:trPr>
        <w:tc>
          <w:tcPr>
            <w:tcW w:w="769" w:type="pct"/>
          </w:tcPr>
          <w:p w:rsidRPr="00512448" w:rsidR="001B2BA8" w:rsidP="001B2BA8" w:rsidRDefault="001B2BA8" w14:paraId="61977BCD" w14:textId="11592329">
            <w:pPr>
              <w:spacing w:before="0"/>
              <w:rPr>
                <w:color w:val="7030A0"/>
                <w:sz w:val="16"/>
                <w:szCs w:val="16"/>
              </w:rPr>
            </w:pPr>
            <w:r w:rsidRPr="00512448">
              <w:rPr>
                <w:color w:val="7030A0"/>
                <w:sz w:val="16"/>
                <w:szCs w:val="16"/>
              </w:rPr>
              <w:t>BB20ETCHAPP</w:t>
            </w:r>
          </w:p>
        </w:tc>
        <w:tc>
          <w:tcPr>
            <w:tcW w:w="907" w:type="pct"/>
          </w:tcPr>
          <w:p w:rsidRPr="00512448" w:rsidR="001B2BA8" w:rsidP="001B2BA8" w:rsidRDefault="001B2BA8" w14:paraId="0B754942" w14:textId="225871EC">
            <w:pPr>
              <w:spacing w:before="0"/>
              <w:rPr>
                <w:color w:val="7030A0"/>
                <w:sz w:val="16"/>
                <w:szCs w:val="16"/>
              </w:rPr>
            </w:pPr>
            <w:r w:rsidRPr="00512448">
              <w:rPr>
                <w:color w:val="7030A0"/>
                <w:sz w:val="16"/>
                <w:szCs w:val="16"/>
              </w:rPr>
              <w:t>Applied for a preK through 12th grade teaching position during survey time frame</w:t>
            </w:r>
          </w:p>
        </w:tc>
        <w:tc>
          <w:tcPr>
            <w:tcW w:w="464" w:type="pct"/>
          </w:tcPr>
          <w:p w:rsidRPr="00512448" w:rsidR="001B2BA8" w:rsidP="001B2BA8" w:rsidRDefault="00D17F99" w14:paraId="2D881E07" w14:textId="5BAF5751">
            <w:pPr>
              <w:spacing w:before="0"/>
              <w:rPr>
                <w:color w:val="7030A0"/>
                <w:sz w:val="16"/>
                <w:szCs w:val="16"/>
              </w:rPr>
            </w:pPr>
            <w:r w:rsidRPr="00512448">
              <w:rPr>
                <w:color w:val="7030A0"/>
                <w:sz w:val="16"/>
                <w:szCs w:val="16"/>
              </w:rPr>
              <w:t>R</w:t>
            </w:r>
          </w:p>
        </w:tc>
        <w:tc>
          <w:tcPr>
            <w:tcW w:w="1093" w:type="pct"/>
          </w:tcPr>
          <w:p w:rsidRPr="00512448" w:rsidR="001B2BA8" w:rsidP="001B2BA8" w:rsidRDefault="00D17F99" w14:paraId="59F4BD18" w14:textId="7D8BDB52">
            <w:pPr>
              <w:spacing w:before="0"/>
              <w:rPr>
                <w:color w:val="7030A0"/>
                <w:sz w:val="16"/>
                <w:szCs w:val="16"/>
              </w:rPr>
            </w:pPr>
            <w:r w:rsidRPr="00512448">
              <w:rPr>
                <w:color w:val="7030A0"/>
                <w:sz w:val="16"/>
                <w:szCs w:val="16"/>
              </w:rPr>
              <w:t>Added transitional language for B&amp;B:16/17 respondents based on prior round response to gate questions.</w:t>
            </w:r>
          </w:p>
        </w:tc>
        <w:tc>
          <w:tcPr>
            <w:tcW w:w="450" w:type="pct"/>
          </w:tcPr>
          <w:p w:rsidRPr="00512448" w:rsidR="001B2BA8" w:rsidP="001B2BA8" w:rsidRDefault="001B2BA8" w14:paraId="1D0737A9" w14:textId="7FD45674">
            <w:pPr>
              <w:spacing w:before="0"/>
              <w:rPr>
                <w:color w:val="7030A0"/>
                <w:sz w:val="16"/>
                <w:szCs w:val="16"/>
              </w:rPr>
            </w:pPr>
            <w:r w:rsidRPr="00512448">
              <w:rPr>
                <w:color w:val="7030A0"/>
                <w:sz w:val="16"/>
                <w:szCs w:val="16"/>
              </w:rPr>
              <w:t>B&amp;B:16/17</w:t>
            </w:r>
          </w:p>
        </w:tc>
        <w:tc>
          <w:tcPr>
            <w:tcW w:w="514" w:type="pct"/>
          </w:tcPr>
          <w:p w:rsidRPr="00512448" w:rsidR="001B2BA8" w:rsidP="001B2BA8" w:rsidRDefault="001B2BA8" w14:paraId="38EEFE20" w14:textId="77777777">
            <w:pPr>
              <w:spacing w:before="0"/>
              <w:rPr>
                <w:color w:val="7030A0"/>
                <w:sz w:val="16"/>
                <w:szCs w:val="16"/>
              </w:rPr>
            </w:pPr>
          </w:p>
        </w:tc>
        <w:tc>
          <w:tcPr>
            <w:tcW w:w="343" w:type="pct"/>
          </w:tcPr>
          <w:p w:rsidRPr="00512448" w:rsidR="001B2BA8" w:rsidP="001B2BA8" w:rsidRDefault="001B2BA8" w14:paraId="4397E026" w14:textId="77777777">
            <w:pPr>
              <w:spacing w:before="0"/>
              <w:rPr>
                <w:color w:val="7030A0"/>
                <w:sz w:val="16"/>
                <w:szCs w:val="16"/>
              </w:rPr>
            </w:pPr>
          </w:p>
        </w:tc>
        <w:tc>
          <w:tcPr>
            <w:tcW w:w="460" w:type="pct"/>
          </w:tcPr>
          <w:p w:rsidRPr="00512448" w:rsidR="001B2BA8" w:rsidP="001B2BA8" w:rsidRDefault="001B2BA8" w14:paraId="24A1F07C" w14:textId="77777777">
            <w:pPr>
              <w:spacing w:before="0"/>
              <w:rPr>
                <w:color w:val="7030A0"/>
                <w:sz w:val="16"/>
                <w:szCs w:val="16"/>
              </w:rPr>
            </w:pPr>
          </w:p>
        </w:tc>
      </w:tr>
      <w:tr w:rsidRPr="005C7A71" w:rsidR="001B2BA8" w:rsidTr="00394C2A" w14:paraId="703D9FFE" w14:textId="73939179">
        <w:trPr>
          <w:cantSplit/>
          <w:trHeight w:val="144"/>
        </w:trPr>
        <w:tc>
          <w:tcPr>
            <w:tcW w:w="769" w:type="pct"/>
          </w:tcPr>
          <w:p w:rsidRPr="005C7A71" w:rsidR="001B2BA8" w:rsidP="001B2BA8" w:rsidRDefault="001B2BA8" w14:paraId="3B9BC5FD" w14:textId="5A768533">
            <w:pPr>
              <w:spacing w:before="0"/>
              <w:rPr>
                <w:sz w:val="16"/>
                <w:szCs w:val="16"/>
              </w:rPr>
            </w:pPr>
            <w:r w:rsidRPr="005C7A71">
              <w:rPr>
                <w:sz w:val="16"/>
                <w:szCs w:val="16"/>
              </w:rPr>
              <w:t>BB20EOFFER</w:t>
            </w:r>
          </w:p>
        </w:tc>
        <w:tc>
          <w:tcPr>
            <w:tcW w:w="907" w:type="pct"/>
          </w:tcPr>
          <w:p w:rsidRPr="005C7A71" w:rsidR="001B2BA8" w:rsidP="001B2BA8" w:rsidRDefault="001B2BA8" w14:paraId="62075366" w14:textId="4CC795DD">
            <w:pPr>
              <w:spacing w:before="0"/>
              <w:rPr>
                <w:sz w:val="16"/>
                <w:szCs w:val="16"/>
              </w:rPr>
            </w:pPr>
            <w:r w:rsidRPr="005C7A71">
              <w:rPr>
                <w:sz w:val="16"/>
                <w:szCs w:val="16"/>
              </w:rPr>
              <w:t>Received offer(s) to teach at the preK through 12th grade level</w:t>
            </w:r>
          </w:p>
        </w:tc>
        <w:tc>
          <w:tcPr>
            <w:tcW w:w="464" w:type="pct"/>
          </w:tcPr>
          <w:p w:rsidRPr="005C7A71" w:rsidR="001B2BA8" w:rsidP="001B2BA8" w:rsidRDefault="001B2BA8" w14:paraId="4E175DC0" w14:textId="0D3EA74A">
            <w:pPr>
              <w:spacing w:before="0"/>
              <w:rPr>
                <w:sz w:val="16"/>
                <w:szCs w:val="16"/>
              </w:rPr>
            </w:pPr>
          </w:p>
        </w:tc>
        <w:tc>
          <w:tcPr>
            <w:tcW w:w="1093" w:type="pct"/>
          </w:tcPr>
          <w:p w:rsidRPr="005C7A71" w:rsidR="001B2BA8" w:rsidP="001B2BA8" w:rsidRDefault="001B2BA8" w14:paraId="71746597" w14:textId="2E882696">
            <w:pPr>
              <w:spacing w:before="0"/>
              <w:rPr>
                <w:sz w:val="16"/>
                <w:szCs w:val="16"/>
              </w:rPr>
            </w:pPr>
            <w:r w:rsidRPr="005C7A71">
              <w:rPr>
                <w:sz w:val="16"/>
                <w:szCs w:val="16"/>
              </w:rPr>
              <w:t>No change</w:t>
            </w:r>
          </w:p>
        </w:tc>
        <w:tc>
          <w:tcPr>
            <w:tcW w:w="450" w:type="pct"/>
          </w:tcPr>
          <w:p w:rsidRPr="005C7A71" w:rsidR="001B2BA8" w:rsidP="001B2BA8" w:rsidRDefault="001B2BA8" w14:paraId="196A3FB4" w14:textId="1D131333">
            <w:pPr>
              <w:spacing w:before="0"/>
              <w:rPr>
                <w:sz w:val="16"/>
                <w:szCs w:val="16"/>
              </w:rPr>
            </w:pPr>
            <w:r w:rsidRPr="005C7A71">
              <w:rPr>
                <w:sz w:val="16"/>
                <w:szCs w:val="16"/>
              </w:rPr>
              <w:t>B&amp;B:16/17</w:t>
            </w:r>
          </w:p>
        </w:tc>
        <w:tc>
          <w:tcPr>
            <w:tcW w:w="514" w:type="pct"/>
          </w:tcPr>
          <w:p w:rsidRPr="005C7A71" w:rsidR="001B2BA8" w:rsidP="001B2BA8" w:rsidRDefault="001B2BA8" w14:paraId="1C1A9AF5" w14:textId="77777777">
            <w:pPr>
              <w:spacing w:before="0"/>
              <w:rPr>
                <w:sz w:val="16"/>
                <w:szCs w:val="16"/>
              </w:rPr>
            </w:pPr>
          </w:p>
        </w:tc>
        <w:tc>
          <w:tcPr>
            <w:tcW w:w="343" w:type="pct"/>
          </w:tcPr>
          <w:p w:rsidRPr="005C7A71" w:rsidR="001B2BA8" w:rsidP="001B2BA8" w:rsidRDefault="001B2BA8" w14:paraId="43B7762E" w14:textId="77777777">
            <w:pPr>
              <w:spacing w:before="0"/>
              <w:rPr>
                <w:sz w:val="16"/>
                <w:szCs w:val="16"/>
              </w:rPr>
            </w:pPr>
          </w:p>
        </w:tc>
        <w:tc>
          <w:tcPr>
            <w:tcW w:w="460" w:type="pct"/>
          </w:tcPr>
          <w:p w:rsidRPr="005C7A71" w:rsidR="001B2BA8" w:rsidP="001B2BA8" w:rsidRDefault="001B2BA8" w14:paraId="7F40B348" w14:textId="77777777">
            <w:pPr>
              <w:spacing w:before="0"/>
              <w:rPr>
                <w:sz w:val="16"/>
                <w:szCs w:val="16"/>
              </w:rPr>
            </w:pPr>
          </w:p>
        </w:tc>
      </w:tr>
      <w:tr w:rsidRPr="005C7A71" w:rsidR="001B2BA8" w:rsidTr="00394C2A" w14:paraId="0F76348B" w14:textId="702AD9BF">
        <w:trPr>
          <w:cantSplit/>
          <w:trHeight w:val="144"/>
        </w:trPr>
        <w:tc>
          <w:tcPr>
            <w:tcW w:w="769" w:type="pct"/>
          </w:tcPr>
          <w:p w:rsidRPr="005C7A71" w:rsidR="001B2BA8" w:rsidP="001B2BA8" w:rsidRDefault="001B2BA8" w14:paraId="3EE4A68F" w14:textId="59D18DF2">
            <w:pPr>
              <w:spacing w:before="0"/>
              <w:rPr>
                <w:sz w:val="16"/>
                <w:szCs w:val="16"/>
              </w:rPr>
            </w:pPr>
            <w:r w:rsidRPr="005C7A71">
              <w:rPr>
                <w:sz w:val="16"/>
                <w:szCs w:val="16"/>
              </w:rPr>
              <w:t>BB20EHOWPREP</w:t>
            </w:r>
          </w:p>
        </w:tc>
        <w:tc>
          <w:tcPr>
            <w:tcW w:w="907" w:type="pct"/>
          </w:tcPr>
          <w:p w:rsidRPr="005C7A71" w:rsidR="001B2BA8" w:rsidP="001B2BA8" w:rsidRDefault="001B2BA8" w14:paraId="64D6A153" w14:textId="1DDF7616">
            <w:pPr>
              <w:spacing w:before="0"/>
              <w:rPr>
                <w:sz w:val="16"/>
                <w:szCs w:val="16"/>
              </w:rPr>
            </w:pPr>
            <w:r w:rsidRPr="005C7A71">
              <w:rPr>
                <w:sz w:val="16"/>
                <w:szCs w:val="16"/>
              </w:rPr>
              <w:t>Steps taken to prepare to teach at preK through 12th grade level</w:t>
            </w:r>
          </w:p>
        </w:tc>
        <w:tc>
          <w:tcPr>
            <w:tcW w:w="464" w:type="pct"/>
          </w:tcPr>
          <w:p w:rsidRPr="005C7A71" w:rsidR="001B2BA8" w:rsidP="001B2BA8" w:rsidRDefault="001B2BA8" w14:paraId="18F7E424" w14:textId="45FB7360">
            <w:pPr>
              <w:spacing w:before="0"/>
              <w:rPr>
                <w:sz w:val="16"/>
                <w:szCs w:val="16"/>
              </w:rPr>
            </w:pPr>
          </w:p>
        </w:tc>
        <w:tc>
          <w:tcPr>
            <w:tcW w:w="1093" w:type="pct"/>
          </w:tcPr>
          <w:p w:rsidRPr="005C7A71" w:rsidR="001B2BA8" w:rsidP="001B2BA8" w:rsidRDefault="001B2BA8" w14:paraId="78F7FDA2" w14:textId="383D2508">
            <w:pPr>
              <w:spacing w:before="0"/>
              <w:rPr>
                <w:sz w:val="16"/>
                <w:szCs w:val="16"/>
              </w:rPr>
            </w:pPr>
            <w:r w:rsidRPr="005C7A71">
              <w:rPr>
                <w:sz w:val="16"/>
                <w:szCs w:val="16"/>
              </w:rPr>
              <w:t>No change</w:t>
            </w:r>
          </w:p>
        </w:tc>
        <w:tc>
          <w:tcPr>
            <w:tcW w:w="450" w:type="pct"/>
          </w:tcPr>
          <w:p w:rsidRPr="005C7A71" w:rsidR="001B2BA8" w:rsidP="001B2BA8" w:rsidRDefault="001B2BA8" w14:paraId="5CCA37C5" w14:textId="30969D08">
            <w:pPr>
              <w:spacing w:before="0"/>
              <w:rPr>
                <w:sz w:val="16"/>
                <w:szCs w:val="16"/>
              </w:rPr>
            </w:pPr>
            <w:r w:rsidRPr="005C7A71">
              <w:rPr>
                <w:sz w:val="16"/>
                <w:szCs w:val="16"/>
              </w:rPr>
              <w:t>B&amp;B:16/17</w:t>
            </w:r>
          </w:p>
        </w:tc>
        <w:tc>
          <w:tcPr>
            <w:tcW w:w="514" w:type="pct"/>
          </w:tcPr>
          <w:p w:rsidRPr="005C7A71" w:rsidR="001B2BA8" w:rsidP="001B2BA8" w:rsidRDefault="001B2BA8" w14:paraId="54CA6D96" w14:textId="77777777">
            <w:pPr>
              <w:spacing w:before="0"/>
              <w:rPr>
                <w:sz w:val="16"/>
                <w:szCs w:val="16"/>
              </w:rPr>
            </w:pPr>
          </w:p>
        </w:tc>
        <w:tc>
          <w:tcPr>
            <w:tcW w:w="343" w:type="pct"/>
          </w:tcPr>
          <w:p w:rsidRPr="005C7A71" w:rsidR="001B2BA8" w:rsidP="001B2BA8" w:rsidRDefault="001B2BA8" w14:paraId="74DAF858" w14:textId="77777777">
            <w:pPr>
              <w:spacing w:before="0"/>
              <w:rPr>
                <w:sz w:val="16"/>
                <w:szCs w:val="16"/>
              </w:rPr>
            </w:pPr>
          </w:p>
        </w:tc>
        <w:tc>
          <w:tcPr>
            <w:tcW w:w="460" w:type="pct"/>
          </w:tcPr>
          <w:p w:rsidRPr="005C7A71" w:rsidR="001B2BA8" w:rsidP="001B2BA8" w:rsidRDefault="001B2BA8" w14:paraId="36F079AF" w14:textId="77777777">
            <w:pPr>
              <w:spacing w:before="0"/>
              <w:rPr>
                <w:sz w:val="16"/>
                <w:szCs w:val="16"/>
              </w:rPr>
            </w:pPr>
          </w:p>
        </w:tc>
      </w:tr>
      <w:tr w:rsidRPr="005C7A71" w:rsidR="001B2BA8" w:rsidTr="00394C2A" w14:paraId="7FA943E2" w14:textId="42790DCF">
        <w:trPr>
          <w:cantSplit/>
          <w:trHeight w:val="144"/>
        </w:trPr>
        <w:tc>
          <w:tcPr>
            <w:tcW w:w="769" w:type="pct"/>
            <w:vAlign w:val="center"/>
          </w:tcPr>
          <w:p w:rsidRPr="005C7A71" w:rsidR="001B2BA8" w:rsidP="001B2BA8" w:rsidRDefault="001B2BA8" w14:paraId="446C0012" w14:textId="7022E332">
            <w:pPr>
              <w:spacing w:before="0"/>
              <w:rPr>
                <w:sz w:val="16"/>
                <w:szCs w:val="16"/>
              </w:rPr>
            </w:pPr>
            <w:r w:rsidRPr="005C7A71">
              <w:rPr>
                <w:sz w:val="16"/>
                <w:szCs w:val="16"/>
              </w:rPr>
              <w:t>BB20ESTTCLG</w:t>
            </w:r>
          </w:p>
        </w:tc>
        <w:tc>
          <w:tcPr>
            <w:tcW w:w="907" w:type="pct"/>
            <w:vAlign w:val="center"/>
          </w:tcPr>
          <w:p w:rsidRPr="005C7A71" w:rsidR="001B2BA8" w:rsidP="001B2BA8" w:rsidRDefault="001B2BA8" w14:paraId="7E4B8CC0" w14:textId="0D8AEE73">
            <w:pPr>
              <w:spacing w:before="0"/>
              <w:rPr>
                <w:sz w:val="16"/>
                <w:szCs w:val="16"/>
              </w:rPr>
            </w:pPr>
            <w:r w:rsidRPr="005C7A71">
              <w:rPr>
                <w:sz w:val="16"/>
                <w:szCs w:val="16"/>
              </w:rPr>
              <w:t>Length of student teaching</w:t>
            </w:r>
          </w:p>
        </w:tc>
        <w:tc>
          <w:tcPr>
            <w:tcW w:w="464" w:type="pct"/>
            <w:vAlign w:val="center"/>
          </w:tcPr>
          <w:p w:rsidRPr="005C7A71" w:rsidR="001B2BA8" w:rsidP="001B2BA8" w:rsidRDefault="001B2BA8" w14:paraId="33639644" w14:textId="6BB80FBD">
            <w:pPr>
              <w:spacing w:before="0"/>
              <w:rPr>
                <w:sz w:val="16"/>
                <w:szCs w:val="16"/>
              </w:rPr>
            </w:pPr>
          </w:p>
        </w:tc>
        <w:tc>
          <w:tcPr>
            <w:tcW w:w="1093" w:type="pct"/>
            <w:vAlign w:val="center"/>
          </w:tcPr>
          <w:p w:rsidRPr="005C7A71" w:rsidR="001B2BA8" w:rsidP="001B2BA8" w:rsidRDefault="001B2BA8" w14:paraId="0E887391" w14:textId="1CC263E6">
            <w:pPr>
              <w:spacing w:before="0"/>
              <w:rPr>
                <w:sz w:val="16"/>
                <w:szCs w:val="16"/>
              </w:rPr>
            </w:pPr>
            <w:r w:rsidRPr="005C7A71">
              <w:rPr>
                <w:sz w:val="16"/>
                <w:szCs w:val="16"/>
              </w:rPr>
              <w:t>No change</w:t>
            </w:r>
          </w:p>
        </w:tc>
        <w:tc>
          <w:tcPr>
            <w:tcW w:w="450" w:type="pct"/>
          </w:tcPr>
          <w:p w:rsidRPr="005C7A71" w:rsidR="001B2BA8" w:rsidP="001B2BA8" w:rsidRDefault="001B2BA8" w14:paraId="23C63262" w14:textId="48B3B0E8">
            <w:pPr>
              <w:spacing w:before="0"/>
              <w:rPr>
                <w:sz w:val="16"/>
                <w:szCs w:val="16"/>
              </w:rPr>
            </w:pPr>
            <w:r w:rsidRPr="005C7A71">
              <w:rPr>
                <w:sz w:val="16"/>
                <w:szCs w:val="16"/>
              </w:rPr>
              <w:t>B&amp;B:16/17</w:t>
            </w:r>
          </w:p>
        </w:tc>
        <w:tc>
          <w:tcPr>
            <w:tcW w:w="514" w:type="pct"/>
          </w:tcPr>
          <w:p w:rsidRPr="005C7A71" w:rsidR="001B2BA8" w:rsidP="001B2BA8" w:rsidRDefault="001B2BA8" w14:paraId="3C9DC58A" w14:textId="08731E0E">
            <w:pPr>
              <w:spacing w:before="0"/>
              <w:rPr>
                <w:sz w:val="16"/>
                <w:szCs w:val="16"/>
              </w:rPr>
            </w:pPr>
          </w:p>
        </w:tc>
        <w:tc>
          <w:tcPr>
            <w:tcW w:w="343" w:type="pct"/>
          </w:tcPr>
          <w:p w:rsidRPr="005C7A71" w:rsidR="001B2BA8" w:rsidP="001B2BA8" w:rsidRDefault="001B2BA8" w14:paraId="0BB025DD" w14:textId="77777777">
            <w:pPr>
              <w:spacing w:before="0"/>
              <w:rPr>
                <w:sz w:val="16"/>
                <w:szCs w:val="16"/>
              </w:rPr>
            </w:pPr>
          </w:p>
        </w:tc>
        <w:tc>
          <w:tcPr>
            <w:tcW w:w="460" w:type="pct"/>
          </w:tcPr>
          <w:p w:rsidRPr="005C7A71" w:rsidR="001B2BA8" w:rsidP="001B2BA8" w:rsidRDefault="001B2BA8" w14:paraId="391392DE" w14:textId="77777777">
            <w:pPr>
              <w:spacing w:before="0"/>
              <w:rPr>
                <w:sz w:val="16"/>
                <w:szCs w:val="16"/>
              </w:rPr>
            </w:pPr>
          </w:p>
        </w:tc>
      </w:tr>
      <w:tr w:rsidRPr="005C7A71" w:rsidR="001B2BA8" w:rsidTr="00394C2A" w14:paraId="3EF587C5" w14:textId="3EF6323B">
        <w:trPr>
          <w:cantSplit/>
          <w:trHeight w:val="144"/>
        </w:trPr>
        <w:tc>
          <w:tcPr>
            <w:tcW w:w="769" w:type="pct"/>
            <w:vAlign w:val="center"/>
          </w:tcPr>
          <w:p w:rsidRPr="005C7A71" w:rsidR="001B2BA8" w:rsidP="001B2BA8" w:rsidRDefault="001B2BA8" w14:paraId="2729E8F8" w14:textId="0658A969">
            <w:pPr>
              <w:spacing w:before="0"/>
              <w:rPr>
                <w:sz w:val="16"/>
                <w:szCs w:val="16"/>
              </w:rPr>
            </w:pPr>
            <w:r w:rsidRPr="005C7A71">
              <w:rPr>
                <w:sz w:val="16"/>
                <w:szCs w:val="16"/>
              </w:rPr>
              <w:lastRenderedPageBreak/>
              <w:t>BB20ETHNKINFL</w:t>
            </w:r>
          </w:p>
        </w:tc>
        <w:tc>
          <w:tcPr>
            <w:tcW w:w="907" w:type="pct"/>
            <w:vAlign w:val="center"/>
          </w:tcPr>
          <w:p w:rsidRPr="005C7A71" w:rsidR="001B2BA8" w:rsidP="001B2BA8" w:rsidRDefault="001B2BA8" w14:paraId="0DDB2FEA" w14:textId="0E21DC94">
            <w:pPr>
              <w:spacing w:before="0"/>
              <w:rPr>
                <w:sz w:val="16"/>
                <w:szCs w:val="16"/>
              </w:rPr>
            </w:pPr>
            <w:r w:rsidRPr="005C7A71">
              <w:rPr>
                <w:sz w:val="16"/>
                <w:szCs w:val="16"/>
              </w:rPr>
              <w:t>Factors that influenced decision to pursue preK through 12th grade teaching</w:t>
            </w:r>
          </w:p>
        </w:tc>
        <w:tc>
          <w:tcPr>
            <w:tcW w:w="464" w:type="pct"/>
            <w:vAlign w:val="center"/>
          </w:tcPr>
          <w:p w:rsidRPr="005C7A71" w:rsidR="001B2BA8" w:rsidP="001B2BA8" w:rsidRDefault="001B2BA8" w14:paraId="2CC9D1DE" w14:textId="77777777">
            <w:pPr>
              <w:spacing w:before="0"/>
              <w:rPr>
                <w:sz w:val="16"/>
                <w:szCs w:val="16"/>
              </w:rPr>
            </w:pPr>
          </w:p>
        </w:tc>
        <w:tc>
          <w:tcPr>
            <w:tcW w:w="1093" w:type="pct"/>
            <w:vAlign w:val="center"/>
          </w:tcPr>
          <w:p w:rsidRPr="005C7A71" w:rsidR="001B2BA8" w:rsidP="001B2BA8" w:rsidRDefault="001B2BA8" w14:paraId="5584EB6B" w14:textId="687F26AD">
            <w:pPr>
              <w:spacing w:before="0"/>
              <w:rPr>
                <w:sz w:val="16"/>
                <w:szCs w:val="16"/>
              </w:rPr>
            </w:pPr>
            <w:r w:rsidRPr="005C7A71">
              <w:rPr>
                <w:sz w:val="16"/>
                <w:szCs w:val="16"/>
              </w:rPr>
              <w:t>No change</w:t>
            </w:r>
          </w:p>
        </w:tc>
        <w:tc>
          <w:tcPr>
            <w:tcW w:w="450" w:type="pct"/>
          </w:tcPr>
          <w:p w:rsidRPr="005C7A71" w:rsidR="001B2BA8" w:rsidP="001B2BA8" w:rsidRDefault="001B2BA8" w14:paraId="6748436E" w14:textId="0FBC5FCB">
            <w:pPr>
              <w:spacing w:before="0"/>
              <w:rPr>
                <w:sz w:val="16"/>
                <w:szCs w:val="16"/>
              </w:rPr>
            </w:pPr>
            <w:r w:rsidRPr="005C7A71">
              <w:rPr>
                <w:sz w:val="16"/>
                <w:szCs w:val="16"/>
              </w:rPr>
              <w:t>B&amp;B:16/17</w:t>
            </w:r>
          </w:p>
        </w:tc>
        <w:tc>
          <w:tcPr>
            <w:tcW w:w="514" w:type="pct"/>
          </w:tcPr>
          <w:p w:rsidRPr="005C7A71" w:rsidR="001B2BA8" w:rsidP="001B2BA8" w:rsidRDefault="001B2BA8" w14:paraId="43310642" w14:textId="3177D5D9">
            <w:pPr>
              <w:spacing w:before="0"/>
              <w:rPr>
                <w:sz w:val="16"/>
                <w:szCs w:val="16"/>
              </w:rPr>
            </w:pPr>
          </w:p>
        </w:tc>
        <w:tc>
          <w:tcPr>
            <w:tcW w:w="343" w:type="pct"/>
          </w:tcPr>
          <w:p w:rsidRPr="005C7A71" w:rsidR="001B2BA8" w:rsidP="001B2BA8" w:rsidRDefault="001B2BA8" w14:paraId="4AC9E8D1" w14:textId="032805EC">
            <w:pPr>
              <w:spacing w:before="0"/>
              <w:rPr>
                <w:sz w:val="16"/>
                <w:szCs w:val="16"/>
              </w:rPr>
            </w:pPr>
          </w:p>
        </w:tc>
        <w:tc>
          <w:tcPr>
            <w:tcW w:w="460" w:type="pct"/>
          </w:tcPr>
          <w:p w:rsidRPr="005C7A71" w:rsidR="001B2BA8" w:rsidP="001B2BA8" w:rsidRDefault="001B2BA8" w14:paraId="05F1C446" w14:textId="77777777">
            <w:pPr>
              <w:spacing w:before="0"/>
              <w:rPr>
                <w:sz w:val="16"/>
                <w:szCs w:val="16"/>
              </w:rPr>
            </w:pPr>
          </w:p>
        </w:tc>
      </w:tr>
      <w:tr w:rsidRPr="005C7A71" w:rsidR="001B2BA8" w:rsidTr="00394C2A" w14:paraId="5FB85637" w14:textId="270365CE">
        <w:trPr>
          <w:cantSplit/>
          <w:trHeight w:val="144"/>
        </w:trPr>
        <w:tc>
          <w:tcPr>
            <w:tcW w:w="769" w:type="pct"/>
            <w:vAlign w:val="center"/>
          </w:tcPr>
          <w:p w:rsidRPr="005C7A71" w:rsidR="001B2BA8" w:rsidP="001B2BA8" w:rsidRDefault="001B2BA8" w14:paraId="02AACE85" w14:textId="10886B56">
            <w:pPr>
              <w:spacing w:before="0"/>
              <w:rPr>
                <w:sz w:val="16"/>
                <w:szCs w:val="16"/>
              </w:rPr>
            </w:pPr>
            <w:r w:rsidRPr="005C7A71">
              <w:rPr>
                <w:sz w:val="16"/>
                <w:szCs w:val="16"/>
              </w:rPr>
              <w:t>BB20EFTCHIND</w:t>
            </w:r>
          </w:p>
        </w:tc>
        <w:tc>
          <w:tcPr>
            <w:tcW w:w="907" w:type="pct"/>
            <w:vAlign w:val="center"/>
          </w:tcPr>
          <w:p w:rsidRPr="005C7A71" w:rsidR="001B2BA8" w:rsidP="001B2BA8" w:rsidRDefault="001B2BA8" w14:paraId="6DC17E62" w14:textId="796608DC">
            <w:pPr>
              <w:spacing w:before="0"/>
              <w:rPr>
                <w:sz w:val="16"/>
                <w:szCs w:val="16"/>
              </w:rPr>
            </w:pPr>
            <w:r w:rsidRPr="005C7A71">
              <w:rPr>
                <w:sz w:val="16"/>
                <w:szCs w:val="16"/>
              </w:rPr>
              <w:t>Participated in formal teacher induction/mentor program in first teaching job</w:t>
            </w:r>
          </w:p>
        </w:tc>
        <w:tc>
          <w:tcPr>
            <w:tcW w:w="464" w:type="pct"/>
            <w:vAlign w:val="center"/>
          </w:tcPr>
          <w:p w:rsidRPr="005C7A71" w:rsidR="001B2BA8" w:rsidP="001B2BA8" w:rsidRDefault="001B2BA8" w14:paraId="331A6D0A" w14:textId="77777777">
            <w:pPr>
              <w:spacing w:before="0"/>
              <w:rPr>
                <w:sz w:val="16"/>
                <w:szCs w:val="16"/>
              </w:rPr>
            </w:pPr>
          </w:p>
        </w:tc>
        <w:tc>
          <w:tcPr>
            <w:tcW w:w="1093" w:type="pct"/>
            <w:vAlign w:val="center"/>
          </w:tcPr>
          <w:p w:rsidRPr="005C7A71" w:rsidR="001B2BA8" w:rsidP="001B2BA8" w:rsidRDefault="001B2BA8" w14:paraId="17D5F7B8" w14:textId="70FB968F">
            <w:pPr>
              <w:spacing w:before="0"/>
              <w:rPr>
                <w:sz w:val="16"/>
                <w:szCs w:val="16"/>
              </w:rPr>
            </w:pPr>
            <w:r w:rsidRPr="005C7A71">
              <w:rPr>
                <w:sz w:val="16"/>
                <w:szCs w:val="16"/>
              </w:rPr>
              <w:t>No change</w:t>
            </w:r>
          </w:p>
        </w:tc>
        <w:tc>
          <w:tcPr>
            <w:tcW w:w="450" w:type="pct"/>
          </w:tcPr>
          <w:p w:rsidRPr="005C7A71" w:rsidR="001B2BA8" w:rsidP="001B2BA8" w:rsidRDefault="001B2BA8" w14:paraId="068D1494" w14:textId="77FF1458">
            <w:pPr>
              <w:spacing w:before="0"/>
              <w:rPr>
                <w:sz w:val="16"/>
                <w:szCs w:val="16"/>
              </w:rPr>
            </w:pPr>
            <w:r w:rsidRPr="005C7A71">
              <w:rPr>
                <w:sz w:val="16"/>
                <w:szCs w:val="16"/>
              </w:rPr>
              <w:t>B&amp;B:16/17</w:t>
            </w:r>
          </w:p>
        </w:tc>
        <w:tc>
          <w:tcPr>
            <w:tcW w:w="514" w:type="pct"/>
          </w:tcPr>
          <w:p w:rsidRPr="005C7A71" w:rsidR="001B2BA8" w:rsidP="001B2BA8" w:rsidRDefault="001B2BA8" w14:paraId="5F626E28" w14:textId="74CCD76C">
            <w:pPr>
              <w:spacing w:before="0"/>
              <w:rPr>
                <w:sz w:val="16"/>
                <w:szCs w:val="16"/>
              </w:rPr>
            </w:pPr>
          </w:p>
        </w:tc>
        <w:tc>
          <w:tcPr>
            <w:tcW w:w="343" w:type="pct"/>
          </w:tcPr>
          <w:p w:rsidRPr="005C7A71" w:rsidR="001B2BA8" w:rsidP="001B2BA8" w:rsidRDefault="001B2BA8" w14:paraId="5E28D676" w14:textId="29BDE37C">
            <w:pPr>
              <w:spacing w:before="0"/>
              <w:rPr>
                <w:sz w:val="16"/>
                <w:szCs w:val="16"/>
              </w:rPr>
            </w:pPr>
          </w:p>
        </w:tc>
        <w:tc>
          <w:tcPr>
            <w:tcW w:w="460" w:type="pct"/>
          </w:tcPr>
          <w:p w:rsidRPr="005C7A71" w:rsidR="001B2BA8" w:rsidP="001B2BA8" w:rsidRDefault="001B2BA8" w14:paraId="48656867" w14:textId="77777777">
            <w:pPr>
              <w:spacing w:before="0"/>
              <w:rPr>
                <w:sz w:val="16"/>
                <w:szCs w:val="16"/>
              </w:rPr>
            </w:pPr>
          </w:p>
        </w:tc>
      </w:tr>
      <w:tr w:rsidRPr="005C7A71" w:rsidR="001B2BA8" w:rsidTr="00394C2A" w14:paraId="0DDFFAEA" w14:textId="756305B7">
        <w:trPr>
          <w:cantSplit/>
          <w:trHeight w:val="144"/>
        </w:trPr>
        <w:tc>
          <w:tcPr>
            <w:tcW w:w="769" w:type="pct"/>
            <w:vAlign w:val="center"/>
          </w:tcPr>
          <w:p w:rsidRPr="005C7A71" w:rsidR="001B2BA8" w:rsidP="001B2BA8" w:rsidRDefault="001B2BA8" w14:paraId="01548CC8" w14:textId="0F7DE64D">
            <w:pPr>
              <w:spacing w:before="0"/>
              <w:rPr>
                <w:color w:val="7030A0"/>
                <w:sz w:val="16"/>
                <w:szCs w:val="16"/>
              </w:rPr>
            </w:pPr>
            <w:r w:rsidRPr="005C7A71">
              <w:rPr>
                <w:color w:val="7030A0"/>
                <w:sz w:val="16"/>
                <w:szCs w:val="16"/>
              </w:rPr>
              <w:t>BB20EFTCHPRE</w:t>
            </w:r>
          </w:p>
        </w:tc>
        <w:tc>
          <w:tcPr>
            <w:tcW w:w="907" w:type="pct"/>
            <w:vAlign w:val="center"/>
          </w:tcPr>
          <w:p w:rsidRPr="005C7A71" w:rsidR="001B2BA8" w:rsidP="001B2BA8" w:rsidRDefault="001B2BA8" w14:paraId="23A9813E" w14:textId="21E6A284">
            <w:pPr>
              <w:spacing w:before="0"/>
              <w:rPr>
                <w:color w:val="7030A0"/>
                <w:sz w:val="16"/>
                <w:szCs w:val="16"/>
              </w:rPr>
            </w:pPr>
            <w:r w:rsidRPr="005C7A71">
              <w:rPr>
                <w:color w:val="7030A0"/>
                <w:sz w:val="16"/>
                <w:szCs w:val="16"/>
              </w:rPr>
              <w:t>Felt adequately prepared in first teaching job</w:t>
            </w:r>
          </w:p>
        </w:tc>
        <w:tc>
          <w:tcPr>
            <w:tcW w:w="464" w:type="pct"/>
            <w:vAlign w:val="center"/>
          </w:tcPr>
          <w:p w:rsidRPr="005C7A71" w:rsidR="001B2BA8" w:rsidP="001B2BA8" w:rsidRDefault="001B2BA8" w14:paraId="38CFDDEC" w14:textId="7ECBD25F">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19818722" w14:textId="1FE57654">
            <w:pPr>
              <w:spacing w:before="0"/>
              <w:rPr>
                <w:color w:val="7030A0"/>
                <w:sz w:val="16"/>
                <w:szCs w:val="16"/>
              </w:rPr>
            </w:pPr>
            <w:r>
              <w:rPr>
                <w:color w:val="7030A0"/>
                <w:sz w:val="16"/>
                <w:szCs w:val="16"/>
              </w:rPr>
              <w:t>Added an item</w:t>
            </w:r>
            <w:r w:rsidRPr="005C7A71">
              <w:rPr>
                <w:color w:val="7030A0"/>
                <w:sz w:val="16"/>
                <w:szCs w:val="16"/>
              </w:rPr>
              <w:t xml:space="preserve"> to </w:t>
            </w:r>
            <w:r>
              <w:rPr>
                <w:color w:val="7030A0"/>
                <w:sz w:val="16"/>
                <w:szCs w:val="16"/>
              </w:rPr>
              <w:t>capture</w:t>
            </w:r>
            <w:r w:rsidRPr="005C7A71">
              <w:rPr>
                <w:color w:val="7030A0"/>
                <w:sz w:val="16"/>
                <w:szCs w:val="16"/>
              </w:rPr>
              <w:t xml:space="preserve"> </w:t>
            </w:r>
            <w:r>
              <w:rPr>
                <w:color w:val="7030A0"/>
                <w:sz w:val="16"/>
                <w:szCs w:val="16"/>
              </w:rPr>
              <w:t xml:space="preserve">preparedness for </w:t>
            </w:r>
            <w:r w:rsidRPr="005C7A71">
              <w:rPr>
                <w:color w:val="7030A0"/>
                <w:sz w:val="16"/>
                <w:szCs w:val="16"/>
              </w:rPr>
              <w:t>working with parents and the community.</w:t>
            </w:r>
          </w:p>
        </w:tc>
        <w:tc>
          <w:tcPr>
            <w:tcW w:w="450" w:type="pct"/>
          </w:tcPr>
          <w:p w:rsidRPr="005C7A71" w:rsidR="001B2BA8" w:rsidP="001B2BA8" w:rsidRDefault="001B2BA8" w14:paraId="1929DDCC" w14:textId="788DEE62">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77093528" w14:textId="37A3C54F">
            <w:pPr>
              <w:spacing w:before="0"/>
              <w:rPr>
                <w:color w:val="7030A0"/>
                <w:sz w:val="16"/>
                <w:szCs w:val="16"/>
              </w:rPr>
            </w:pPr>
          </w:p>
        </w:tc>
        <w:tc>
          <w:tcPr>
            <w:tcW w:w="343" w:type="pct"/>
          </w:tcPr>
          <w:p w:rsidRPr="005C7A71" w:rsidR="001B2BA8" w:rsidP="001B2BA8" w:rsidRDefault="001B2BA8" w14:paraId="374930C0" w14:textId="51013D91">
            <w:pPr>
              <w:spacing w:before="0"/>
              <w:rPr>
                <w:color w:val="7030A0"/>
                <w:sz w:val="16"/>
                <w:szCs w:val="16"/>
              </w:rPr>
            </w:pPr>
          </w:p>
        </w:tc>
        <w:tc>
          <w:tcPr>
            <w:tcW w:w="460" w:type="pct"/>
          </w:tcPr>
          <w:p w:rsidRPr="005C7A71" w:rsidR="001B2BA8" w:rsidP="001B2BA8" w:rsidRDefault="001B2BA8" w14:paraId="72DF3690" w14:textId="77777777">
            <w:pPr>
              <w:spacing w:before="0"/>
              <w:rPr>
                <w:color w:val="7030A0"/>
                <w:sz w:val="16"/>
                <w:szCs w:val="16"/>
              </w:rPr>
            </w:pPr>
          </w:p>
        </w:tc>
      </w:tr>
      <w:tr w:rsidRPr="005C7A71" w:rsidR="001B2BA8" w:rsidTr="00394C2A" w14:paraId="5D3F1644" w14:textId="783D2087">
        <w:trPr>
          <w:cantSplit/>
          <w:trHeight w:val="144"/>
        </w:trPr>
        <w:tc>
          <w:tcPr>
            <w:tcW w:w="769" w:type="pct"/>
            <w:vAlign w:val="center"/>
          </w:tcPr>
          <w:p w:rsidRPr="005C7A71" w:rsidR="001B2BA8" w:rsidP="001B2BA8" w:rsidRDefault="001B2BA8" w14:paraId="508C2631" w14:textId="428513C0">
            <w:pPr>
              <w:spacing w:before="0"/>
              <w:rPr>
                <w:sz w:val="16"/>
                <w:szCs w:val="16"/>
              </w:rPr>
            </w:pPr>
            <w:r w:rsidRPr="005C7A71">
              <w:rPr>
                <w:sz w:val="16"/>
                <w:szCs w:val="16"/>
              </w:rPr>
              <w:t>BB20ETCHHLP</w:t>
            </w:r>
          </w:p>
        </w:tc>
        <w:tc>
          <w:tcPr>
            <w:tcW w:w="907" w:type="pct"/>
            <w:vAlign w:val="center"/>
          </w:tcPr>
          <w:p w:rsidRPr="005C7A71" w:rsidR="001B2BA8" w:rsidP="001B2BA8" w:rsidRDefault="001B2BA8" w14:paraId="2BA20F14" w14:textId="7728EFC7">
            <w:pPr>
              <w:spacing w:before="0"/>
              <w:rPr>
                <w:sz w:val="16"/>
                <w:szCs w:val="16"/>
              </w:rPr>
            </w:pPr>
            <w:r w:rsidRPr="005C7A71">
              <w:rPr>
                <w:sz w:val="16"/>
                <w:szCs w:val="16"/>
              </w:rPr>
              <w:t>Received help from school or school district in first teaching job</w:t>
            </w:r>
          </w:p>
        </w:tc>
        <w:tc>
          <w:tcPr>
            <w:tcW w:w="464" w:type="pct"/>
            <w:vAlign w:val="center"/>
          </w:tcPr>
          <w:p w:rsidRPr="005C7A71" w:rsidR="001B2BA8" w:rsidP="001B2BA8" w:rsidRDefault="001B2BA8" w14:paraId="03292D9D" w14:textId="3615E03E">
            <w:pPr>
              <w:spacing w:before="0"/>
              <w:rPr>
                <w:sz w:val="16"/>
                <w:szCs w:val="16"/>
              </w:rPr>
            </w:pPr>
          </w:p>
        </w:tc>
        <w:tc>
          <w:tcPr>
            <w:tcW w:w="1093" w:type="pct"/>
            <w:vAlign w:val="center"/>
          </w:tcPr>
          <w:p w:rsidRPr="005C7A71" w:rsidR="001B2BA8" w:rsidP="001B2BA8" w:rsidRDefault="001B2BA8" w14:paraId="5DC78E1D" w14:textId="37932CB0">
            <w:pPr>
              <w:spacing w:before="0"/>
              <w:rPr>
                <w:sz w:val="16"/>
                <w:szCs w:val="16"/>
              </w:rPr>
            </w:pPr>
            <w:r w:rsidRPr="005C7A71">
              <w:rPr>
                <w:sz w:val="16"/>
                <w:szCs w:val="16"/>
              </w:rPr>
              <w:t>No change</w:t>
            </w:r>
          </w:p>
        </w:tc>
        <w:tc>
          <w:tcPr>
            <w:tcW w:w="450" w:type="pct"/>
          </w:tcPr>
          <w:p w:rsidRPr="005C7A71" w:rsidR="001B2BA8" w:rsidP="001B2BA8" w:rsidRDefault="001B2BA8" w14:paraId="4BA3E393" w14:textId="761AB9B2">
            <w:pPr>
              <w:spacing w:before="0"/>
              <w:rPr>
                <w:sz w:val="16"/>
                <w:szCs w:val="16"/>
              </w:rPr>
            </w:pPr>
            <w:r w:rsidRPr="005C7A71">
              <w:rPr>
                <w:sz w:val="16"/>
                <w:szCs w:val="16"/>
              </w:rPr>
              <w:t>B&amp;B:16/17</w:t>
            </w:r>
          </w:p>
        </w:tc>
        <w:tc>
          <w:tcPr>
            <w:tcW w:w="514" w:type="pct"/>
          </w:tcPr>
          <w:p w:rsidRPr="005C7A71" w:rsidR="001B2BA8" w:rsidP="001B2BA8" w:rsidRDefault="001B2BA8" w14:paraId="65465EDB" w14:textId="5C62867A">
            <w:pPr>
              <w:spacing w:before="0"/>
              <w:rPr>
                <w:sz w:val="16"/>
                <w:szCs w:val="16"/>
              </w:rPr>
            </w:pPr>
          </w:p>
        </w:tc>
        <w:tc>
          <w:tcPr>
            <w:tcW w:w="343" w:type="pct"/>
          </w:tcPr>
          <w:p w:rsidRPr="005C7A71" w:rsidR="001B2BA8" w:rsidP="001B2BA8" w:rsidRDefault="001B2BA8" w14:paraId="57B1DB83" w14:textId="77777777">
            <w:pPr>
              <w:spacing w:before="0"/>
              <w:rPr>
                <w:sz w:val="16"/>
                <w:szCs w:val="16"/>
              </w:rPr>
            </w:pPr>
          </w:p>
        </w:tc>
        <w:tc>
          <w:tcPr>
            <w:tcW w:w="460" w:type="pct"/>
          </w:tcPr>
          <w:p w:rsidRPr="005C7A71" w:rsidR="001B2BA8" w:rsidP="001B2BA8" w:rsidRDefault="001B2BA8" w14:paraId="5C15E2BD" w14:textId="77777777">
            <w:pPr>
              <w:spacing w:before="0"/>
              <w:rPr>
                <w:sz w:val="16"/>
                <w:szCs w:val="16"/>
              </w:rPr>
            </w:pPr>
          </w:p>
        </w:tc>
      </w:tr>
      <w:tr w:rsidRPr="005C7A71" w:rsidR="001B2BA8" w:rsidTr="00394C2A" w14:paraId="3C040A5D" w14:textId="4EA844B3">
        <w:trPr>
          <w:cantSplit/>
          <w:trHeight w:val="144"/>
        </w:trPr>
        <w:tc>
          <w:tcPr>
            <w:tcW w:w="769" w:type="pct"/>
            <w:vAlign w:val="center"/>
          </w:tcPr>
          <w:p w:rsidRPr="005C7A71" w:rsidR="001B2BA8" w:rsidP="001B2BA8" w:rsidRDefault="001B2BA8" w14:paraId="08F9EF81" w14:textId="3F9D2FCB">
            <w:pPr>
              <w:spacing w:before="0"/>
              <w:rPr>
                <w:sz w:val="16"/>
                <w:szCs w:val="16"/>
              </w:rPr>
            </w:pPr>
            <w:r w:rsidRPr="005C7A71">
              <w:rPr>
                <w:sz w:val="16"/>
                <w:szCs w:val="16"/>
              </w:rPr>
              <w:t>BB20ECURCRT</w:t>
            </w:r>
          </w:p>
        </w:tc>
        <w:tc>
          <w:tcPr>
            <w:tcW w:w="907" w:type="pct"/>
            <w:vAlign w:val="center"/>
          </w:tcPr>
          <w:p w:rsidRPr="005C7A71" w:rsidR="001B2BA8" w:rsidP="001B2BA8" w:rsidRDefault="001B2BA8" w14:paraId="7765EAEC" w14:textId="3424DCEA">
            <w:pPr>
              <w:spacing w:before="0"/>
              <w:rPr>
                <w:sz w:val="16"/>
                <w:szCs w:val="16"/>
              </w:rPr>
            </w:pPr>
            <w:r w:rsidRPr="005C7A71">
              <w:rPr>
                <w:sz w:val="16"/>
                <w:szCs w:val="16"/>
              </w:rPr>
              <w:t xml:space="preserve">Currently certified as </w:t>
            </w:r>
            <w:r>
              <w:rPr>
                <w:sz w:val="16"/>
                <w:szCs w:val="16"/>
              </w:rPr>
              <w:t>pre</w:t>
            </w:r>
            <w:r w:rsidRPr="005C7A71">
              <w:rPr>
                <w:sz w:val="16"/>
                <w:szCs w:val="16"/>
              </w:rPr>
              <w:t>K-12 teacher</w:t>
            </w:r>
          </w:p>
        </w:tc>
        <w:tc>
          <w:tcPr>
            <w:tcW w:w="464" w:type="pct"/>
            <w:vAlign w:val="center"/>
          </w:tcPr>
          <w:p w:rsidRPr="005C7A71" w:rsidR="001B2BA8" w:rsidP="001B2BA8" w:rsidRDefault="001B2BA8" w14:paraId="1BF24F61" w14:textId="77777777">
            <w:pPr>
              <w:spacing w:before="0"/>
              <w:rPr>
                <w:sz w:val="16"/>
                <w:szCs w:val="16"/>
              </w:rPr>
            </w:pPr>
          </w:p>
        </w:tc>
        <w:tc>
          <w:tcPr>
            <w:tcW w:w="1093" w:type="pct"/>
            <w:vAlign w:val="center"/>
          </w:tcPr>
          <w:p w:rsidRPr="005C7A71" w:rsidR="001B2BA8" w:rsidP="001B2BA8" w:rsidRDefault="001B2BA8" w14:paraId="39DC0897" w14:textId="242626CB">
            <w:pPr>
              <w:spacing w:before="0"/>
              <w:rPr>
                <w:sz w:val="16"/>
                <w:szCs w:val="16"/>
              </w:rPr>
            </w:pPr>
            <w:r w:rsidRPr="005C7A71">
              <w:rPr>
                <w:sz w:val="16"/>
                <w:szCs w:val="16"/>
              </w:rPr>
              <w:t>No change</w:t>
            </w:r>
          </w:p>
        </w:tc>
        <w:tc>
          <w:tcPr>
            <w:tcW w:w="450" w:type="pct"/>
          </w:tcPr>
          <w:p w:rsidRPr="005C7A71" w:rsidR="001B2BA8" w:rsidP="001B2BA8" w:rsidRDefault="001B2BA8" w14:paraId="49426637" w14:textId="77052114">
            <w:pPr>
              <w:spacing w:before="0"/>
              <w:rPr>
                <w:sz w:val="16"/>
                <w:szCs w:val="16"/>
              </w:rPr>
            </w:pPr>
            <w:r w:rsidRPr="005C7A71">
              <w:rPr>
                <w:sz w:val="16"/>
                <w:szCs w:val="16"/>
              </w:rPr>
              <w:t>B&amp;B:08/18</w:t>
            </w:r>
          </w:p>
        </w:tc>
        <w:tc>
          <w:tcPr>
            <w:tcW w:w="514" w:type="pct"/>
          </w:tcPr>
          <w:p w:rsidRPr="005C7A71" w:rsidR="001B2BA8" w:rsidP="001B2BA8" w:rsidRDefault="001B2BA8" w14:paraId="398CE57E" w14:textId="5527EFFA">
            <w:pPr>
              <w:spacing w:before="0"/>
              <w:rPr>
                <w:sz w:val="16"/>
                <w:szCs w:val="16"/>
              </w:rPr>
            </w:pPr>
          </w:p>
        </w:tc>
        <w:tc>
          <w:tcPr>
            <w:tcW w:w="343" w:type="pct"/>
          </w:tcPr>
          <w:p w:rsidRPr="005C7A71" w:rsidR="001B2BA8" w:rsidP="001B2BA8" w:rsidRDefault="001B2BA8" w14:paraId="6D4CF29B" w14:textId="77777777">
            <w:pPr>
              <w:spacing w:before="0"/>
              <w:rPr>
                <w:sz w:val="16"/>
                <w:szCs w:val="16"/>
              </w:rPr>
            </w:pPr>
          </w:p>
        </w:tc>
        <w:tc>
          <w:tcPr>
            <w:tcW w:w="460" w:type="pct"/>
          </w:tcPr>
          <w:p w:rsidRPr="005C7A71" w:rsidR="001B2BA8" w:rsidP="001B2BA8" w:rsidRDefault="001B2BA8" w14:paraId="28607147" w14:textId="77777777">
            <w:pPr>
              <w:spacing w:before="0"/>
              <w:rPr>
                <w:sz w:val="16"/>
                <w:szCs w:val="16"/>
              </w:rPr>
            </w:pPr>
          </w:p>
        </w:tc>
      </w:tr>
      <w:tr w:rsidRPr="005C7A71" w:rsidR="001B2BA8" w:rsidTr="00394C2A" w14:paraId="32A6D47D" w14:textId="16E67A00">
        <w:trPr>
          <w:cantSplit/>
          <w:trHeight w:val="144"/>
        </w:trPr>
        <w:tc>
          <w:tcPr>
            <w:tcW w:w="769" w:type="pct"/>
            <w:vAlign w:val="center"/>
          </w:tcPr>
          <w:p w:rsidRPr="005C7A71" w:rsidR="001B2BA8" w:rsidP="001B2BA8" w:rsidRDefault="001B2BA8" w14:paraId="31693699" w14:textId="6B4EC317">
            <w:pPr>
              <w:spacing w:before="0"/>
              <w:rPr>
                <w:sz w:val="16"/>
                <w:szCs w:val="16"/>
              </w:rPr>
            </w:pPr>
            <w:r w:rsidRPr="005C7A71">
              <w:rPr>
                <w:sz w:val="16"/>
                <w:szCs w:val="16"/>
              </w:rPr>
              <w:t>BB20ECRTDT</w:t>
            </w:r>
          </w:p>
        </w:tc>
        <w:tc>
          <w:tcPr>
            <w:tcW w:w="907" w:type="pct"/>
            <w:vAlign w:val="center"/>
          </w:tcPr>
          <w:p w:rsidRPr="005C7A71" w:rsidR="001B2BA8" w:rsidP="001B2BA8" w:rsidRDefault="001B2BA8" w14:paraId="2C604ECB" w14:textId="1B50D262">
            <w:pPr>
              <w:spacing w:before="0"/>
              <w:rPr>
                <w:sz w:val="16"/>
                <w:szCs w:val="16"/>
              </w:rPr>
            </w:pPr>
            <w:r w:rsidRPr="005C7A71">
              <w:rPr>
                <w:sz w:val="16"/>
                <w:szCs w:val="16"/>
              </w:rPr>
              <w:t>Date of teacher certification</w:t>
            </w:r>
          </w:p>
        </w:tc>
        <w:tc>
          <w:tcPr>
            <w:tcW w:w="464" w:type="pct"/>
            <w:vAlign w:val="center"/>
          </w:tcPr>
          <w:p w:rsidRPr="005C7A71" w:rsidR="001B2BA8" w:rsidP="001B2BA8" w:rsidRDefault="001B2BA8" w14:paraId="05BB98F7" w14:textId="11DE8EEA">
            <w:pPr>
              <w:spacing w:before="0"/>
              <w:rPr>
                <w:sz w:val="16"/>
                <w:szCs w:val="16"/>
              </w:rPr>
            </w:pPr>
          </w:p>
        </w:tc>
        <w:tc>
          <w:tcPr>
            <w:tcW w:w="1093" w:type="pct"/>
            <w:vAlign w:val="center"/>
          </w:tcPr>
          <w:p w:rsidRPr="005C7A71" w:rsidR="001B2BA8" w:rsidP="001B2BA8" w:rsidRDefault="001B2BA8" w14:paraId="08E7FFB2" w14:textId="66AAFED4">
            <w:pPr>
              <w:spacing w:before="0"/>
              <w:rPr>
                <w:sz w:val="16"/>
                <w:szCs w:val="16"/>
              </w:rPr>
            </w:pPr>
            <w:r w:rsidRPr="005C7A71">
              <w:rPr>
                <w:sz w:val="16"/>
                <w:szCs w:val="16"/>
              </w:rPr>
              <w:t>No change</w:t>
            </w:r>
          </w:p>
        </w:tc>
        <w:tc>
          <w:tcPr>
            <w:tcW w:w="450" w:type="pct"/>
          </w:tcPr>
          <w:p w:rsidRPr="005C7A71" w:rsidR="001B2BA8" w:rsidP="001B2BA8" w:rsidRDefault="001B2BA8" w14:paraId="4748F979" w14:textId="2DE64C2D">
            <w:pPr>
              <w:spacing w:before="0"/>
              <w:rPr>
                <w:sz w:val="16"/>
                <w:szCs w:val="16"/>
              </w:rPr>
            </w:pPr>
            <w:r w:rsidRPr="005C7A71">
              <w:rPr>
                <w:sz w:val="16"/>
                <w:szCs w:val="16"/>
              </w:rPr>
              <w:t>B&amp;B:08/18</w:t>
            </w:r>
          </w:p>
        </w:tc>
        <w:tc>
          <w:tcPr>
            <w:tcW w:w="514" w:type="pct"/>
          </w:tcPr>
          <w:p w:rsidRPr="005C7A71" w:rsidR="001B2BA8" w:rsidP="001B2BA8" w:rsidRDefault="001B2BA8" w14:paraId="2FDA3C3F" w14:textId="44452E7F">
            <w:pPr>
              <w:spacing w:before="0"/>
              <w:rPr>
                <w:sz w:val="16"/>
                <w:szCs w:val="16"/>
              </w:rPr>
            </w:pPr>
          </w:p>
        </w:tc>
        <w:tc>
          <w:tcPr>
            <w:tcW w:w="343" w:type="pct"/>
          </w:tcPr>
          <w:p w:rsidRPr="005C7A71" w:rsidR="001B2BA8" w:rsidP="001B2BA8" w:rsidRDefault="001B2BA8" w14:paraId="62460125" w14:textId="05E8850E">
            <w:pPr>
              <w:spacing w:before="0"/>
              <w:rPr>
                <w:sz w:val="16"/>
                <w:szCs w:val="16"/>
              </w:rPr>
            </w:pPr>
          </w:p>
        </w:tc>
        <w:tc>
          <w:tcPr>
            <w:tcW w:w="460" w:type="pct"/>
          </w:tcPr>
          <w:p w:rsidRPr="005C7A71" w:rsidR="001B2BA8" w:rsidP="001B2BA8" w:rsidRDefault="001B2BA8" w14:paraId="22E3173C" w14:textId="77777777">
            <w:pPr>
              <w:spacing w:before="0"/>
              <w:rPr>
                <w:sz w:val="16"/>
                <w:szCs w:val="16"/>
              </w:rPr>
            </w:pPr>
          </w:p>
        </w:tc>
      </w:tr>
      <w:tr w:rsidRPr="005C7A71" w:rsidR="001B2BA8" w:rsidTr="00394C2A" w14:paraId="1D842DF4" w14:textId="7CFF2C57">
        <w:trPr>
          <w:cantSplit/>
          <w:trHeight w:val="144"/>
        </w:trPr>
        <w:tc>
          <w:tcPr>
            <w:tcW w:w="769" w:type="pct"/>
            <w:vAlign w:val="center"/>
          </w:tcPr>
          <w:p w:rsidRPr="005C7A71" w:rsidR="001B2BA8" w:rsidP="001B2BA8" w:rsidRDefault="001B2BA8" w14:paraId="0DA1095C" w14:textId="0EFC0D38">
            <w:pPr>
              <w:spacing w:before="0"/>
              <w:rPr>
                <w:sz w:val="16"/>
                <w:szCs w:val="16"/>
              </w:rPr>
            </w:pPr>
            <w:r w:rsidRPr="005C7A71">
              <w:rPr>
                <w:sz w:val="16"/>
                <w:szCs w:val="16"/>
              </w:rPr>
              <w:t>BB20ECRTLEVEL</w:t>
            </w:r>
          </w:p>
        </w:tc>
        <w:tc>
          <w:tcPr>
            <w:tcW w:w="907" w:type="pct"/>
            <w:vAlign w:val="center"/>
          </w:tcPr>
          <w:p w:rsidRPr="005C7A71" w:rsidR="001B2BA8" w:rsidP="001B2BA8" w:rsidRDefault="001B2BA8" w14:paraId="75F0CEDB" w14:textId="0A1B094F">
            <w:pPr>
              <w:spacing w:before="0"/>
              <w:rPr>
                <w:sz w:val="16"/>
                <w:szCs w:val="16"/>
              </w:rPr>
            </w:pPr>
            <w:r w:rsidRPr="005C7A71">
              <w:rPr>
                <w:sz w:val="16"/>
                <w:szCs w:val="16"/>
              </w:rPr>
              <w:t>Certification level</w:t>
            </w:r>
          </w:p>
        </w:tc>
        <w:tc>
          <w:tcPr>
            <w:tcW w:w="464" w:type="pct"/>
            <w:vAlign w:val="center"/>
          </w:tcPr>
          <w:p w:rsidRPr="005C7A71" w:rsidR="001B2BA8" w:rsidP="001B2BA8" w:rsidRDefault="001B2BA8" w14:paraId="323CAFDB" w14:textId="05AE0BC2">
            <w:pPr>
              <w:spacing w:before="0"/>
              <w:rPr>
                <w:sz w:val="16"/>
                <w:szCs w:val="16"/>
              </w:rPr>
            </w:pPr>
          </w:p>
        </w:tc>
        <w:tc>
          <w:tcPr>
            <w:tcW w:w="1093" w:type="pct"/>
            <w:vAlign w:val="center"/>
          </w:tcPr>
          <w:p w:rsidRPr="005C7A71" w:rsidR="001B2BA8" w:rsidP="001B2BA8" w:rsidRDefault="001B2BA8" w14:paraId="5D33279E" w14:textId="47FB26F6">
            <w:pPr>
              <w:spacing w:before="0"/>
              <w:rPr>
                <w:sz w:val="16"/>
                <w:szCs w:val="16"/>
              </w:rPr>
            </w:pPr>
            <w:r w:rsidRPr="005C7A71">
              <w:rPr>
                <w:sz w:val="16"/>
                <w:szCs w:val="16"/>
              </w:rPr>
              <w:t>No change</w:t>
            </w:r>
          </w:p>
        </w:tc>
        <w:tc>
          <w:tcPr>
            <w:tcW w:w="450" w:type="pct"/>
          </w:tcPr>
          <w:p w:rsidRPr="005C7A71" w:rsidR="001B2BA8" w:rsidP="001B2BA8" w:rsidRDefault="001B2BA8" w14:paraId="0E83C80C" w14:textId="13794204">
            <w:pPr>
              <w:spacing w:before="0"/>
              <w:rPr>
                <w:sz w:val="16"/>
                <w:szCs w:val="16"/>
              </w:rPr>
            </w:pPr>
            <w:r w:rsidRPr="005C7A71">
              <w:rPr>
                <w:sz w:val="16"/>
                <w:szCs w:val="16"/>
              </w:rPr>
              <w:t>B&amp;B:08/18</w:t>
            </w:r>
          </w:p>
        </w:tc>
        <w:tc>
          <w:tcPr>
            <w:tcW w:w="514" w:type="pct"/>
          </w:tcPr>
          <w:p w:rsidRPr="005C7A71" w:rsidR="001B2BA8" w:rsidP="001B2BA8" w:rsidRDefault="001B2BA8" w14:paraId="7C5FE5F3" w14:textId="6535242C">
            <w:pPr>
              <w:spacing w:before="0"/>
              <w:rPr>
                <w:sz w:val="16"/>
                <w:szCs w:val="16"/>
              </w:rPr>
            </w:pPr>
          </w:p>
        </w:tc>
        <w:tc>
          <w:tcPr>
            <w:tcW w:w="343" w:type="pct"/>
          </w:tcPr>
          <w:p w:rsidRPr="005C7A71" w:rsidR="001B2BA8" w:rsidP="001B2BA8" w:rsidRDefault="001B2BA8" w14:paraId="060589CD" w14:textId="77777777">
            <w:pPr>
              <w:spacing w:before="0"/>
              <w:rPr>
                <w:sz w:val="16"/>
                <w:szCs w:val="16"/>
              </w:rPr>
            </w:pPr>
          </w:p>
        </w:tc>
        <w:tc>
          <w:tcPr>
            <w:tcW w:w="460" w:type="pct"/>
          </w:tcPr>
          <w:p w:rsidRPr="005C7A71" w:rsidR="001B2BA8" w:rsidP="001B2BA8" w:rsidRDefault="001B2BA8" w14:paraId="6454F3C0" w14:textId="77777777">
            <w:pPr>
              <w:spacing w:before="0"/>
              <w:rPr>
                <w:sz w:val="16"/>
                <w:szCs w:val="16"/>
              </w:rPr>
            </w:pPr>
          </w:p>
        </w:tc>
      </w:tr>
      <w:tr w:rsidRPr="005C7A71" w:rsidR="001B2BA8" w:rsidTr="00394C2A" w14:paraId="0A0B51F4" w14:textId="2A17E731">
        <w:trPr>
          <w:cantSplit/>
          <w:trHeight w:val="144"/>
        </w:trPr>
        <w:tc>
          <w:tcPr>
            <w:tcW w:w="769" w:type="pct"/>
            <w:vAlign w:val="center"/>
          </w:tcPr>
          <w:p w:rsidRPr="005C7A71" w:rsidR="001B2BA8" w:rsidP="001B2BA8" w:rsidRDefault="001B2BA8" w14:paraId="26BD9B5E" w14:textId="374937D0">
            <w:pPr>
              <w:spacing w:before="0"/>
              <w:rPr>
                <w:sz w:val="16"/>
                <w:szCs w:val="16"/>
              </w:rPr>
            </w:pPr>
            <w:r w:rsidRPr="005C7A71">
              <w:rPr>
                <w:sz w:val="16"/>
                <w:szCs w:val="16"/>
              </w:rPr>
              <w:t>BB20ELPINTRO</w:t>
            </w:r>
          </w:p>
        </w:tc>
        <w:tc>
          <w:tcPr>
            <w:tcW w:w="907" w:type="pct"/>
            <w:vAlign w:val="center"/>
          </w:tcPr>
          <w:p w:rsidRPr="005C7A71" w:rsidR="001B2BA8" w:rsidP="001B2BA8" w:rsidRDefault="001B2BA8" w14:paraId="52FE2416" w14:textId="3643E5C0">
            <w:pPr>
              <w:spacing w:before="0"/>
              <w:rPr>
                <w:sz w:val="16"/>
                <w:szCs w:val="16"/>
              </w:rPr>
            </w:pPr>
            <w:r w:rsidRPr="005C7A71">
              <w:rPr>
                <w:sz w:val="16"/>
                <w:szCs w:val="16"/>
              </w:rPr>
              <w:t>Teaching job intro form</w:t>
            </w:r>
          </w:p>
        </w:tc>
        <w:tc>
          <w:tcPr>
            <w:tcW w:w="464" w:type="pct"/>
            <w:vAlign w:val="center"/>
          </w:tcPr>
          <w:p w:rsidRPr="005C7A71" w:rsidR="001B2BA8" w:rsidP="001B2BA8" w:rsidRDefault="001B2BA8" w14:paraId="7ABB5002" w14:textId="6D5483EB">
            <w:pPr>
              <w:spacing w:before="0"/>
              <w:rPr>
                <w:sz w:val="16"/>
                <w:szCs w:val="16"/>
              </w:rPr>
            </w:pPr>
          </w:p>
        </w:tc>
        <w:tc>
          <w:tcPr>
            <w:tcW w:w="1093" w:type="pct"/>
            <w:vAlign w:val="center"/>
          </w:tcPr>
          <w:p w:rsidRPr="005C7A71" w:rsidR="001B2BA8" w:rsidP="001B2BA8" w:rsidRDefault="001B2BA8" w14:paraId="7EF94BC4" w14:textId="091299D1">
            <w:pPr>
              <w:spacing w:before="0"/>
              <w:rPr>
                <w:sz w:val="16"/>
                <w:szCs w:val="16"/>
              </w:rPr>
            </w:pPr>
            <w:r w:rsidRPr="005C7A71">
              <w:rPr>
                <w:sz w:val="16"/>
                <w:szCs w:val="16"/>
              </w:rPr>
              <w:t>No change</w:t>
            </w:r>
          </w:p>
        </w:tc>
        <w:tc>
          <w:tcPr>
            <w:tcW w:w="450" w:type="pct"/>
          </w:tcPr>
          <w:p w:rsidRPr="005C7A71" w:rsidR="001B2BA8" w:rsidP="001B2BA8" w:rsidRDefault="001B2BA8" w14:paraId="3CDCA5E6" w14:textId="3EAD2535">
            <w:pPr>
              <w:spacing w:before="0"/>
              <w:rPr>
                <w:sz w:val="16"/>
                <w:szCs w:val="16"/>
              </w:rPr>
            </w:pPr>
            <w:r w:rsidRPr="005C7A71">
              <w:rPr>
                <w:sz w:val="16"/>
                <w:szCs w:val="16"/>
              </w:rPr>
              <w:t>B&amp;B:08/18</w:t>
            </w:r>
          </w:p>
        </w:tc>
        <w:tc>
          <w:tcPr>
            <w:tcW w:w="514" w:type="pct"/>
          </w:tcPr>
          <w:p w:rsidRPr="005C7A71" w:rsidR="001B2BA8" w:rsidP="001B2BA8" w:rsidRDefault="001B2BA8" w14:paraId="77D54098" w14:textId="77777777">
            <w:pPr>
              <w:spacing w:before="0"/>
              <w:rPr>
                <w:sz w:val="16"/>
                <w:szCs w:val="16"/>
              </w:rPr>
            </w:pPr>
          </w:p>
        </w:tc>
        <w:tc>
          <w:tcPr>
            <w:tcW w:w="343" w:type="pct"/>
          </w:tcPr>
          <w:p w:rsidRPr="005C7A71" w:rsidR="001B2BA8" w:rsidP="001B2BA8" w:rsidRDefault="001B2BA8" w14:paraId="4B1BF177" w14:textId="77777777">
            <w:pPr>
              <w:spacing w:before="0"/>
              <w:rPr>
                <w:sz w:val="16"/>
                <w:szCs w:val="16"/>
              </w:rPr>
            </w:pPr>
          </w:p>
        </w:tc>
        <w:tc>
          <w:tcPr>
            <w:tcW w:w="460" w:type="pct"/>
          </w:tcPr>
          <w:p w:rsidRPr="005C7A71" w:rsidR="001B2BA8" w:rsidP="001B2BA8" w:rsidRDefault="001B2BA8" w14:paraId="720CFF7D" w14:textId="77777777">
            <w:pPr>
              <w:spacing w:before="0"/>
              <w:rPr>
                <w:sz w:val="16"/>
                <w:szCs w:val="16"/>
              </w:rPr>
            </w:pPr>
          </w:p>
        </w:tc>
      </w:tr>
      <w:tr w:rsidRPr="005C7A71" w:rsidR="001B2BA8" w:rsidTr="00394C2A" w14:paraId="60B16173" w14:textId="77B2638E">
        <w:trPr>
          <w:cantSplit/>
          <w:trHeight w:val="144"/>
        </w:trPr>
        <w:tc>
          <w:tcPr>
            <w:tcW w:w="769" w:type="pct"/>
            <w:vAlign w:val="center"/>
          </w:tcPr>
          <w:p w:rsidRPr="005C7A71" w:rsidR="001B2BA8" w:rsidP="001B2BA8" w:rsidRDefault="001B2BA8" w14:paraId="0F50B490" w14:textId="6C179120">
            <w:pPr>
              <w:spacing w:before="0"/>
              <w:rPr>
                <w:sz w:val="16"/>
                <w:szCs w:val="16"/>
              </w:rPr>
            </w:pPr>
            <w:r w:rsidRPr="005C7A71">
              <w:rPr>
                <w:sz w:val="16"/>
                <w:szCs w:val="16"/>
              </w:rPr>
              <w:t>BB20EJBSL</w:t>
            </w:r>
          </w:p>
        </w:tc>
        <w:tc>
          <w:tcPr>
            <w:tcW w:w="907" w:type="pct"/>
            <w:vAlign w:val="center"/>
          </w:tcPr>
          <w:p w:rsidRPr="005C7A71" w:rsidR="001B2BA8" w:rsidP="001B2BA8" w:rsidRDefault="001B2BA8" w14:paraId="262BB48F" w14:textId="6D86C51E">
            <w:pPr>
              <w:spacing w:before="0"/>
              <w:rPr>
                <w:sz w:val="16"/>
                <w:szCs w:val="16"/>
              </w:rPr>
            </w:pPr>
            <w:r w:rsidRPr="005C7A71">
              <w:rPr>
                <w:sz w:val="16"/>
                <w:szCs w:val="16"/>
              </w:rPr>
              <w:t>Teaching job: school coder</w:t>
            </w:r>
          </w:p>
        </w:tc>
        <w:tc>
          <w:tcPr>
            <w:tcW w:w="464" w:type="pct"/>
            <w:vAlign w:val="center"/>
          </w:tcPr>
          <w:p w:rsidRPr="005C7A71" w:rsidR="001B2BA8" w:rsidP="001B2BA8" w:rsidRDefault="001B2BA8" w14:paraId="75BA86EC" w14:textId="453CCE55">
            <w:pPr>
              <w:spacing w:before="0"/>
              <w:rPr>
                <w:sz w:val="16"/>
                <w:szCs w:val="16"/>
              </w:rPr>
            </w:pPr>
          </w:p>
        </w:tc>
        <w:tc>
          <w:tcPr>
            <w:tcW w:w="1093" w:type="pct"/>
            <w:vAlign w:val="center"/>
          </w:tcPr>
          <w:p w:rsidRPr="005C7A71" w:rsidR="001B2BA8" w:rsidP="001B2BA8" w:rsidRDefault="001B2BA8" w14:paraId="0FD6F5B0" w14:textId="60FFEA42">
            <w:pPr>
              <w:spacing w:before="0"/>
              <w:rPr>
                <w:sz w:val="16"/>
                <w:szCs w:val="16"/>
              </w:rPr>
            </w:pPr>
            <w:r w:rsidRPr="005C7A71">
              <w:rPr>
                <w:sz w:val="16"/>
                <w:szCs w:val="16"/>
              </w:rPr>
              <w:t>No change</w:t>
            </w:r>
          </w:p>
        </w:tc>
        <w:tc>
          <w:tcPr>
            <w:tcW w:w="450" w:type="pct"/>
          </w:tcPr>
          <w:p w:rsidRPr="005C7A71" w:rsidR="001B2BA8" w:rsidP="001B2BA8" w:rsidRDefault="001B2BA8" w14:paraId="449C0E6B" w14:textId="03E33677">
            <w:pPr>
              <w:spacing w:before="0"/>
              <w:rPr>
                <w:sz w:val="16"/>
                <w:szCs w:val="16"/>
              </w:rPr>
            </w:pPr>
            <w:r w:rsidRPr="005C7A71">
              <w:rPr>
                <w:sz w:val="16"/>
                <w:szCs w:val="16"/>
              </w:rPr>
              <w:t>B&amp;B:08/18</w:t>
            </w:r>
          </w:p>
        </w:tc>
        <w:tc>
          <w:tcPr>
            <w:tcW w:w="514" w:type="pct"/>
          </w:tcPr>
          <w:p w:rsidRPr="005C7A71" w:rsidR="001B2BA8" w:rsidP="001B2BA8" w:rsidRDefault="001B2BA8" w14:paraId="31E20287" w14:textId="77777777">
            <w:pPr>
              <w:spacing w:before="0"/>
              <w:rPr>
                <w:sz w:val="16"/>
                <w:szCs w:val="16"/>
              </w:rPr>
            </w:pPr>
          </w:p>
        </w:tc>
        <w:tc>
          <w:tcPr>
            <w:tcW w:w="343" w:type="pct"/>
          </w:tcPr>
          <w:p w:rsidRPr="005C7A71" w:rsidR="001B2BA8" w:rsidP="001B2BA8" w:rsidRDefault="001B2BA8" w14:paraId="4687BED9" w14:textId="77777777">
            <w:pPr>
              <w:spacing w:before="0"/>
              <w:rPr>
                <w:sz w:val="16"/>
                <w:szCs w:val="16"/>
              </w:rPr>
            </w:pPr>
          </w:p>
        </w:tc>
        <w:tc>
          <w:tcPr>
            <w:tcW w:w="460" w:type="pct"/>
          </w:tcPr>
          <w:p w:rsidRPr="005C7A71" w:rsidR="001B2BA8" w:rsidP="001B2BA8" w:rsidRDefault="001B2BA8" w14:paraId="11A23640" w14:textId="77777777">
            <w:pPr>
              <w:spacing w:before="0"/>
              <w:rPr>
                <w:sz w:val="16"/>
                <w:szCs w:val="16"/>
              </w:rPr>
            </w:pPr>
          </w:p>
        </w:tc>
      </w:tr>
      <w:tr w:rsidRPr="005C7A71" w:rsidR="001B2BA8" w:rsidTr="00394C2A" w14:paraId="7F1C4A58" w14:textId="1707EBE0">
        <w:trPr>
          <w:cantSplit/>
          <w:trHeight w:val="144"/>
        </w:trPr>
        <w:tc>
          <w:tcPr>
            <w:tcW w:w="769" w:type="pct"/>
            <w:vAlign w:val="center"/>
          </w:tcPr>
          <w:p w:rsidRPr="005C7A71" w:rsidR="001B2BA8" w:rsidP="001B2BA8" w:rsidRDefault="001B2BA8" w14:paraId="61285077" w14:textId="22AAE945">
            <w:pPr>
              <w:spacing w:before="0"/>
              <w:rPr>
                <w:sz w:val="16"/>
                <w:szCs w:val="16"/>
              </w:rPr>
            </w:pPr>
            <w:r w:rsidRPr="005C7A71">
              <w:rPr>
                <w:sz w:val="16"/>
                <w:szCs w:val="16"/>
              </w:rPr>
              <w:t>BB20ETCHMOS</w:t>
            </w:r>
          </w:p>
        </w:tc>
        <w:tc>
          <w:tcPr>
            <w:tcW w:w="907" w:type="pct"/>
            <w:vAlign w:val="center"/>
          </w:tcPr>
          <w:p w:rsidRPr="005C7A71" w:rsidR="001B2BA8" w:rsidP="001B2BA8" w:rsidRDefault="001B2BA8" w14:paraId="62A3CC41" w14:textId="383617AD">
            <w:pPr>
              <w:spacing w:before="0"/>
              <w:rPr>
                <w:sz w:val="16"/>
                <w:szCs w:val="16"/>
              </w:rPr>
            </w:pPr>
            <w:r w:rsidRPr="005C7A71">
              <w:rPr>
                <w:sz w:val="16"/>
                <w:szCs w:val="16"/>
              </w:rPr>
              <w:t>Teaching job: months worked per year</w:t>
            </w:r>
          </w:p>
        </w:tc>
        <w:tc>
          <w:tcPr>
            <w:tcW w:w="464" w:type="pct"/>
            <w:vAlign w:val="center"/>
          </w:tcPr>
          <w:p w:rsidRPr="005C7A71" w:rsidR="001B2BA8" w:rsidP="001B2BA8" w:rsidRDefault="001B2BA8" w14:paraId="40DFD073" w14:textId="27D912D0">
            <w:pPr>
              <w:spacing w:before="0"/>
              <w:rPr>
                <w:sz w:val="16"/>
                <w:szCs w:val="16"/>
              </w:rPr>
            </w:pPr>
          </w:p>
        </w:tc>
        <w:tc>
          <w:tcPr>
            <w:tcW w:w="1093" w:type="pct"/>
            <w:vAlign w:val="center"/>
          </w:tcPr>
          <w:p w:rsidRPr="005C7A71" w:rsidR="001B2BA8" w:rsidP="001B2BA8" w:rsidRDefault="001B2BA8" w14:paraId="654CA8C3" w14:textId="54CAC356">
            <w:pPr>
              <w:spacing w:before="0"/>
              <w:rPr>
                <w:sz w:val="16"/>
                <w:szCs w:val="16"/>
              </w:rPr>
            </w:pPr>
            <w:r w:rsidRPr="005C7A71">
              <w:rPr>
                <w:sz w:val="16"/>
                <w:szCs w:val="16"/>
              </w:rPr>
              <w:t>No change</w:t>
            </w:r>
          </w:p>
        </w:tc>
        <w:tc>
          <w:tcPr>
            <w:tcW w:w="450" w:type="pct"/>
          </w:tcPr>
          <w:p w:rsidRPr="005C7A71" w:rsidR="001B2BA8" w:rsidP="001B2BA8" w:rsidRDefault="001B2BA8" w14:paraId="48F32AA3" w14:textId="6E45B950">
            <w:pPr>
              <w:spacing w:before="0"/>
              <w:rPr>
                <w:sz w:val="16"/>
                <w:szCs w:val="16"/>
              </w:rPr>
            </w:pPr>
            <w:r w:rsidRPr="005C7A71">
              <w:rPr>
                <w:sz w:val="16"/>
                <w:szCs w:val="16"/>
              </w:rPr>
              <w:t>B&amp;B:08/18</w:t>
            </w:r>
          </w:p>
        </w:tc>
        <w:tc>
          <w:tcPr>
            <w:tcW w:w="514" w:type="pct"/>
          </w:tcPr>
          <w:p w:rsidRPr="005C7A71" w:rsidR="001B2BA8" w:rsidP="001B2BA8" w:rsidRDefault="001B2BA8" w14:paraId="25CF1034" w14:textId="36A5C76F">
            <w:pPr>
              <w:spacing w:before="0"/>
              <w:rPr>
                <w:sz w:val="16"/>
                <w:szCs w:val="16"/>
              </w:rPr>
            </w:pPr>
          </w:p>
        </w:tc>
        <w:tc>
          <w:tcPr>
            <w:tcW w:w="343" w:type="pct"/>
          </w:tcPr>
          <w:p w:rsidRPr="005C7A71" w:rsidR="001B2BA8" w:rsidP="001B2BA8" w:rsidRDefault="001B2BA8" w14:paraId="13AD6C31" w14:textId="77777777">
            <w:pPr>
              <w:spacing w:before="0"/>
              <w:rPr>
                <w:sz w:val="16"/>
                <w:szCs w:val="16"/>
              </w:rPr>
            </w:pPr>
          </w:p>
        </w:tc>
        <w:tc>
          <w:tcPr>
            <w:tcW w:w="460" w:type="pct"/>
          </w:tcPr>
          <w:p w:rsidRPr="005C7A71" w:rsidR="001B2BA8" w:rsidP="001B2BA8" w:rsidRDefault="001B2BA8" w14:paraId="25F0B3D0" w14:textId="77777777">
            <w:pPr>
              <w:spacing w:before="0"/>
              <w:rPr>
                <w:sz w:val="16"/>
                <w:szCs w:val="16"/>
              </w:rPr>
            </w:pPr>
          </w:p>
        </w:tc>
      </w:tr>
      <w:tr w:rsidRPr="005C7A71" w:rsidR="001B2BA8" w:rsidTr="00394C2A" w14:paraId="654AA50B" w14:textId="1E2EF853">
        <w:trPr>
          <w:cantSplit/>
          <w:trHeight w:val="144"/>
        </w:trPr>
        <w:tc>
          <w:tcPr>
            <w:tcW w:w="769" w:type="pct"/>
            <w:vAlign w:val="center"/>
          </w:tcPr>
          <w:p w:rsidRPr="005C7A71" w:rsidR="001B2BA8" w:rsidP="001B2BA8" w:rsidRDefault="001B2BA8" w14:paraId="6530C71D" w14:textId="6F723F15">
            <w:pPr>
              <w:spacing w:before="0"/>
              <w:rPr>
                <w:sz w:val="16"/>
                <w:szCs w:val="16"/>
              </w:rPr>
            </w:pPr>
            <w:r w:rsidRPr="005C7A71">
              <w:rPr>
                <w:sz w:val="16"/>
                <w:szCs w:val="16"/>
              </w:rPr>
              <w:t>BB20EJBGR</w:t>
            </w:r>
          </w:p>
        </w:tc>
        <w:tc>
          <w:tcPr>
            <w:tcW w:w="907" w:type="pct"/>
            <w:vAlign w:val="center"/>
          </w:tcPr>
          <w:p w:rsidRPr="005C7A71" w:rsidR="001B2BA8" w:rsidP="001B2BA8" w:rsidRDefault="001B2BA8" w14:paraId="1B53974D" w14:textId="728FED2C">
            <w:pPr>
              <w:spacing w:before="0"/>
              <w:rPr>
                <w:sz w:val="16"/>
                <w:szCs w:val="16"/>
              </w:rPr>
            </w:pPr>
            <w:r w:rsidRPr="005C7A71">
              <w:rPr>
                <w:sz w:val="16"/>
                <w:szCs w:val="16"/>
              </w:rPr>
              <w:t>Grade levels taught</w:t>
            </w:r>
          </w:p>
        </w:tc>
        <w:tc>
          <w:tcPr>
            <w:tcW w:w="464" w:type="pct"/>
            <w:vAlign w:val="center"/>
          </w:tcPr>
          <w:p w:rsidRPr="005C7A71" w:rsidR="001B2BA8" w:rsidP="001B2BA8" w:rsidRDefault="001B2BA8" w14:paraId="70E030CC" w14:textId="33A469F3">
            <w:pPr>
              <w:spacing w:before="0"/>
              <w:rPr>
                <w:sz w:val="16"/>
                <w:szCs w:val="16"/>
              </w:rPr>
            </w:pPr>
          </w:p>
        </w:tc>
        <w:tc>
          <w:tcPr>
            <w:tcW w:w="1093" w:type="pct"/>
            <w:vAlign w:val="center"/>
          </w:tcPr>
          <w:p w:rsidRPr="005C7A71" w:rsidR="001B2BA8" w:rsidP="001B2BA8" w:rsidRDefault="001B2BA8" w14:paraId="63BCFB6B" w14:textId="01B4A086">
            <w:pPr>
              <w:spacing w:before="0"/>
              <w:rPr>
                <w:sz w:val="16"/>
                <w:szCs w:val="16"/>
              </w:rPr>
            </w:pPr>
            <w:r w:rsidRPr="005C7A71">
              <w:rPr>
                <w:sz w:val="16"/>
                <w:szCs w:val="16"/>
              </w:rPr>
              <w:t>No change</w:t>
            </w:r>
          </w:p>
        </w:tc>
        <w:tc>
          <w:tcPr>
            <w:tcW w:w="450" w:type="pct"/>
          </w:tcPr>
          <w:p w:rsidRPr="005C7A71" w:rsidR="001B2BA8" w:rsidP="001B2BA8" w:rsidRDefault="001B2BA8" w14:paraId="640614B5" w14:textId="609C7BC9">
            <w:pPr>
              <w:spacing w:before="0"/>
              <w:rPr>
                <w:sz w:val="16"/>
                <w:szCs w:val="16"/>
              </w:rPr>
            </w:pPr>
            <w:r w:rsidRPr="005C7A71">
              <w:rPr>
                <w:sz w:val="16"/>
                <w:szCs w:val="16"/>
              </w:rPr>
              <w:t>B&amp;B:08/18</w:t>
            </w:r>
          </w:p>
        </w:tc>
        <w:tc>
          <w:tcPr>
            <w:tcW w:w="514" w:type="pct"/>
          </w:tcPr>
          <w:p w:rsidRPr="005C7A71" w:rsidR="001B2BA8" w:rsidP="001B2BA8" w:rsidRDefault="001B2BA8" w14:paraId="59765E66" w14:textId="1ECFEC1B">
            <w:pPr>
              <w:spacing w:before="0"/>
              <w:rPr>
                <w:sz w:val="16"/>
                <w:szCs w:val="16"/>
              </w:rPr>
            </w:pPr>
          </w:p>
        </w:tc>
        <w:tc>
          <w:tcPr>
            <w:tcW w:w="343" w:type="pct"/>
          </w:tcPr>
          <w:p w:rsidRPr="005C7A71" w:rsidR="001B2BA8" w:rsidP="001B2BA8" w:rsidRDefault="001B2BA8" w14:paraId="2D104C44" w14:textId="77777777">
            <w:pPr>
              <w:spacing w:before="0"/>
              <w:rPr>
                <w:sz w:val="16"/>
                <w:szCs w:val="16"/>
              </w:rPr>
            </w:pPr>
          </w:p>
        </w:tc>
        <w:tc>
          <w:tcPr>
            <w:tcW w:w="460" w:type="pct"/>
          </w:tcPr>
          <w:p w:rsidRPr="005C7A71" w:rsidR="001B2BA8" w:rsidP="001B2BA8" w:rsidRDefault="001B2BA8" w14:paraId="0AF93FC1" w14:textId="77777777">
            <w:pPr>
              <w:spacing w:before="0"/>
              <w:rPr>
                <w:sz w:val="16"/>
                <w:szCs w:val="16"/>
              </w:rPr>
            </w:pPr>
          </w:p>
        </w:tc>
      </w:tr>
      <w:tr w:rsidRPr="005C7A71" w:rsidR="001B2BA8" w:rsidTr="00394C2A" w14:paraId="452E2F38" w14:textId="170F7A0D">
        <w:tblPrEx>
          <w:tblCellMar>
            <w:left w:w="108" w:type="dxa"/>
            <w:right w:w="108" w:type="dxa"/>
          </w:tblCellMar>
        </w:tblPrEx>
        <w:trPr>
          <w:trHeight w:val="144"/>
        </w:trPr>
        <w:tc>
          <w:tcPr>
            <w:tcW w:w="769" w:type="pct"/>
          </w:tcPr>
          <w:p w:rsidRPr="005C7A71" w:rsidR="001B2BA8" w:rsidP="001B2BA8" w:rsidRDefault="001B2BA8" w14:paraId="221FCE31" w14:textId="3B37FCA7">
            <w:pPr>
              <w:spacing w:before="0"/>
              <w:rPr>
                <w:sz w:val="16"/>
                <w:szCs w:val="16"/>
              </w:rPr>
            </w:pPr>
            <w:r w:rsidRPr="005C7A71">
              <w:rPr>
                <w:sz w:val="16"/>
                <w:szCs w:val="16"/>
              </w:rPr>
              <w:t>BB20JBFD</w:t>
            </w:r>
          </w:p>
        </w:tc>
        <w:tc>
          <w:tcPr>
            <w:tcW w:w="907" w:type="pct"/>
          </w:tcPr>
          <w:p w:rsidRPr="005C7A71" w:rsidR="001B2BA8" w:rsidP="001B2BA8" w:rsidRDefault="001B2BA8" w14:paraId="3935EC84" w14:textId="4DADA83A">
            <w:pPr>
              <w:spacing w:before="0"/>
              <w:rPr>
                <w:sz w:val="16"/>
                <w:szCs w:val="16"/>
              </w:rPr>
            </w:pPr>
            <w:r w:rsidRPr="005C7A71">
              <w:rPr>
                <w:sz w:val="16"/>
                <w:szCs w:val="16"/>
              </w:rPr>
              <w:t xml:space="preserve">Subjects taught </w:t>
            </w:r>
          </w:p>
        </w:tc>
        <w:tc>
          <w:tcPr>
            <w:tcW w:w="464" w:type="pct"/>
          </w:tcPr>
          <w:p w:rsidRPr="005C7A71" w:rsidR="001B2BA8" w:rsidP="001B2BA8" w:rsidRDefault="001B2BA8" w14:paraId="64BF5F10" w14:textId="77777777">
            <w:pPr>
              <w:spacing w:before="0"/>
              <w:rPr>
                <w:sz w:val="16"/>
                <w:szCs w:val="16"/>
              </w:rPr>
            </w:pPr>
          </w:p>
        </w:tc>
        <w:tc>
          <w:tcPr>
            <w:tcW w:w="1093" w:type="pct"/>
          </w:tcPr>
          <w:p w:rsidRPr="005C7A71" w:rsidR="001B2BA8" w:rsidP="001B2BA8" w:rsidRDefault="001B2BA8" w14:paraId="1CAEE439" w14:textId="097EE5D6">
            <w:pPr>
              <w:spacing w:before="0"/>
              <w:rPr>
                <w:sz w:val="16"/>
                <w:szCs w:val="16"/>
              </w:rPr>
            </w:pPr>
            <w:r w:rsidRPr="005C7A71">
              <w:rPr>
                <w:sz w:val="16"/>
                <w:szCs w:val="16"/>
              </w:rPr>
              <w:t>No change</w:t>
            </w:r>
          </w:p>
        </w:tc>
        <w:tc>
          <w:tcPr>
            <w:tcW w:w="450" w:type="pct"/>
          </w:tcPr>
          <w:p w:rsidRPr="005C7A71" w:rsidR="001B2BA8" w:rsidP="001B2BA8" w:rsidRDefault="001B2BA8" w14:paraId="7C761866" w14:textId="2BB1D747">
            <w:pPr>
              <w:spacing w:before="0"/>
              <w:rPr>
                <w:sz w:val="16"/>
                <w:szCs w:val="16"/>
              </w:rPr>
            </w:pPr>
            <w:r w:rsidRPr="005C7A71">
              <w:rPr>
                <w:sz w:val="16"/>
                <w:szCs w:val="16"/>
              </w:rPr>
              <w:t>B&amp;B:08/18</w:t>
            </w:r>
          </w:p>
        </w:tc>
        <w:tc>
          <w:tcPr>
            <w:tcW w:w="514" w:type="pct"/>
          </w:tcPr>
          <w:p w:rsidRPr="005C7A71" w:rsidR="001B2BA8" w:rsidP="001B2BA8" w:rsidRDefault="001B2BA8" w14:paraId="5992FC03" w14:textId="77777777">
            <w:pPr>
              <w:spacing w:before="0"/>
              <w:rPr>
                <w:sz w:val="16"/>
                <w:szCs w:val="16"/>
              </w:rPr>
            </w:pPr>
          </w:p>
        </w:tc>
        <w:tc>
          <w:tcPr>
            <w:tcW w:w="343" w:type="pct"/>
          </w:tcPr>
          <w:p w:rsidRPr="005C7A71" w:rsidR="001B2BA8" w:rsidP="001B2BA8" w:rsidRDefault="001B2BA8" w14:paraId="76DADBC6" w14:textId="77777777">
            <w:pPr>
              <w:spacing w:before="0"/>
              <w:rPr>
                <w:sz w:val="16"/>
                <w:szCs w:val="16"/>
              </w:rPr>
            </w:pPr>
          </w:p>
        </w:tc>
        <w:tc>
          <w:tcPr>
            <w:tcW w:w="460" w:type="pct"/>
          </w:tcPr>
          <w:p w:rsidRPr="005C7A71" w:rsidR="001B2BA8" w:rsidP="001B2BA8" w:rsidRDefault="001B2BA8" w14:paraId="47C9FB45" w14:textId="77777777">
            <w:pPr>
              <w:spacing w:before="0"/>
              <w:rPr>
                <w:sz w:val="16"/>
                <w:szCs w:val="16"/>
              </w:rPr>
            </w:pPr>
          </w:p>
        </w:tc>
      </w:tr>
      <w:tr w:rsidRPr="005C7A71" w:rsidR="001B2BA8" w:rsidTr="00394C2A" w14:paraId="1D48D751" w14:textId="2AB968E6">
        <w:tblPrEx>
          <w:tblCellMar>
            <w:left w:w="108" w:type="dxa"/>
            <w:right w:w="108" w:type="dxa"/>
          </w:tblCellMar>
        </w:tblPrEx>
        <w:trPr>
          <w:trHeight w:val="144"/>
        </w:trPr>
        <w:tc>
          <w:tcPr>
            <w:tcW w:w="769" w:type="pct"/>
          </w:tcPr>
          <w:p w:rsidRPr="005C7A71" w:rsidR="001B2BA8" w:rsidP="001B2BA8" w:rsidRDefault="001B2BA8" w14:paraId="40A14223" w14:textId="60BF945E">
            <w:pPr>
              <w:spacing w:before="0"/>
              <w:rPr>
                <w:sz w:val="16"/>
                <w:szCs w:val="16"/>
              </w:rPr>
            </w:pPr>
            <w:r w:rsidRPr="005C7A71">
              <w:rPr>
                <w:sz w:val="16"/>
                <w:szCs w:val="16"/>
              </w:rPr>
              <w:t>BB20JBFD2</w:t>
            </w:r>
          </w:p>
        </w:tc>
        <w:tc>
          <w:tcPr>
            <w:tcW w:w="907" w:type="pct"/>
          </w:tcPr>
          <w:p w:rsidRPr="005C7A71" w:rsidR="001B2BA8" w:rsidP="001B2BA8" w:rsidRDefault="001B2BA8" w14:paraId="057321B1" w14:textId="1A1BAA97">
            <w:pPr>
              <w:spacing w:before="0"/>
              <w:rPr>
                <w:sz w:val="16"/>
                <w:szCs w:val="16"/>
              </w:rPr>
            </w:pPr>
            <w:r w:rsidRPr="005C7A71">
              <w:rPr>
                <w:sz w:val="16"/>
                <w:szCs w:val="16"/>
              </w:rPr>
              <w:t>Other subjects taught</w:t>
            </w:r>
          </w:p>
        </w:tc>
        <w:tc>
          <w:tcPr>
            <w:tcW w:w="464" w:type="pct"/>
          </w:tcPr>
          <w:p w:rsidRPr="005C7A71" w:rsidR="001B2BA8" w:rsidP="001B2BA8" w:rsidRDefault="001B2BA8" w14:paraId="2CE04923" w14:textId="77777777">
            <w:pPr>
              <w:spacing w:before="0"/>
              <w:rPr>
                <w:sz w:val="16"/>
                <w:szCs w:val="16"/>
              </w:rPr>
            </w:pPr>
          </w:p>
        </w:tc>
        <w:tc>
          <w:tcPr>
            <w:tcW w:w="1093" w:type="pct"/>
          </w:tcPr>
          <w:p w:rsidRPr="005C7A71" w:rsidR="001B2BA8" w:rsidP="001B2BA8" w:rsidRDefault="001B2BA8" w14:paraId="33628248" w14:textId="6443FC36">
            <w:pPr>
              <w:spacing w:before="0"/>
              <w:rPr>
                <w:sz w:val="16"/>
                <w:szCs w:val="16"/>
              </w:rPr>
            </w:pPr>
            <w:r w:rsidRPr="005C7A71">
              <w:rPr>
                <w:sz w:val="16"/>
                <w:szCs w:val="16"/>
              </w:rPr>
              <w:t>No change</w:t>
            </w:r>
          </w:p>
        </w:tc>
        <w:tc>
          <w:tcPr>
            <w:tcW w:w="450" w:type="pct"/>
          </w:tcPr>
          <w:p w:rsidRPr="005C7A71" w:rsidR="001B2BA8" w:rsidP="001B2BA8" w:rsidRDefault="001B2BA8" w14:paraId="652CD155" w14:textId="02E87A8B">
            <w:pPr>
              <w:spacing w:before="0"/>
              <w:rPr>
                <w:sz w:val="16"/>
                <w:szCs w:val="16"/>
              </w:rPr>
            </w:pPr>
            <w:r w:rsidRPr="005C7A71">
              <w:rPr>
                <w:sz w:val="16"/>
                <w:szCs w:val="16"/>
              </w:rPr>
              <w:t>B&amp;B:08/18</w:t>
            </w:r>
          </w:p>
        </w:tc>
        <w:tc>
          <w:tcPr>
            <w:tcW w:w="514" w:type="pct"/>
          </w:tcPr>
          <w:p w:rsidRPr="005C7A71" w:rsidR="001B2BA8" w:rsidP="001B2BA8" w:rsidRDefault="001B2BA8" w14:paraId="0367872B" w14:textId="77777777">
            <w:pPr>
              <w:spacing w:before="0"/>
              <w:rPr>
                <w:sz w:val="16"/>
                <w:szCs w:val="16"/>
              </w:rPr>
            </w:pPr>
          </w:p>
        </w:tc>
        <w:tc>
          <w:tcPr>
            <w:tcW w:w="343" w:type="pct"/>
          </w:tcPr>
          <w:p w:rsidRPr="005C7A71" w:rsidR="001B2BA8" w:rsidP="001B2BA8" w:rsidRDefault="001B2BA8" w14:paraId="35B93591" w14:textId="77777777">
            <w:pPr>
              <w:spacing w:before="0"/>
              <w:rPr>
                <w:sz w:val="16"/>
                <w:szCs w:val="16"/>
              </w:rPr>
            </w:pPr>
          </w:p>
        </w:tc>
        <w:tc>
          <w:tcPr>
            <w:tcW w:w="460" w:type="pct"/>
          </w:tcPr>
          <w:p w:rsidRPr="005C7A71" w:rsidR="001B2BA8" w:rsidP="001B2BA8" w:rsidRDefault="001B2BA8" w14:paraId="25FA0970" w14:textId="77777777">
            <w:pPr>
              <w:spacing w:before="0"/>
              <w:rPr>
                <w:sz w:val="16"/>
                <w:szCs w:val="16"/>
              </w:rPr>
            </w:pPr>
          </w:p>
        </w:tc>
      </w:tr>
      <w:tr w:rsidRPr="005C7A71" w:rsidR="001B2BA8" w:rsidTr="00394C2A" w14:paraId="4AEC0F50" w14:textId="0448C4EA">
        <w:tblPrEx>
          <w:tblCellMar>
            <w:left w:w="108" w:type="dxa"/>
            <w:right w:w="108" w:type="dxa"/>
          </w:tblCellMar>
        </w:tblPrEx>
        <w:trPr>
          <w:trHeight w:val="144"/>
        </w:trPr>
        <w:tc>
          <w:tcPr>
            <w:tcW w:w="769" w:type="pct"/>
          </w:tcPr>
          <w:p w:rsidRPr="005C7A71" w:rsidR="001B2BA8" w:rsidP="001B2BA8" w:rsidRDefault="001B2BA8" w14:paraId="60E4E339" w14:textId="26B52140">
            <w:pPr>
              <w:spacing w:before="0"/>
              <w:rPr>
                <w:sz w:val="16"/>
                <w:szCs w:val="16"/>
              </w:rPr>
            </w:pPr>
            <w:r w:rsidRPr="005C7A71">
              <w:rPr>
                <w:sz w:val="16"/>
                <w:szCs w:val="16"/>
              </w:rPr>
              <w:t>BB20CRTFLD</w:t>
            </w:r>
          </w:p>
        </w:tc>
        <w:tc>
          <w:tcPr>
            <w:tcW w:w="907" w:type="pct"/>
          </w:tcPr>
          <w:p w:rsidRPr="005C7A71" w:rsidR="001B2BA8" w:rsidP="001B2BA8" w:rsidRDefault="001B2BA8" w14:paraId="47EDE669" w14:textId="326C1D73">
            <w:pPr>
              <w:spacing w:before="0"/>
              <w:rPr>
                <w:sz w:val="16"/>
                <w:szCs w:val="16"/>
              </w:rPr>
            </w:pPr>
            <w:r>
              <w:rPr>
                <w:sz w:val="16"/>
                <w:szCs w:val="16"/>
              </w:rPr>
              <w:t>Subject f</w:t>
            </w:r>
            <w:r w:rsidRPr="005C7A71">
              <w:rPr>
                <w:sz w:val="16"/>
                <w:szCs w:val="16"/>
              </w:rPr>
              <w:t>ield of teacher certification</w:t>
            </w:r>
          </w:p>
        </w:tc>
        <w:tc>
          <w:tcPr>
            <w:tcW w:w="464" w:type="pct"/>
          </w:tcPr>
          <w:p w:rsidRPr="005C7A71" w:rsidR="001B2BA8" w:rsidP="001B2BA8" w:rsidRDefault="001B2BA8" w14:paraId="0CAD28C8" w14:textId="77777777">
            <w:pPr>
              <w:spacing w:before="0"/>
              <w:rPr>
                <w:sz w:val="16"/>
                <w:szCs w:val="16"/>
              </w:rPr>
            </w:pPr>
          </w:p>
        </w:tc>
        <w:tc>
          <w:tcPr>
            <w:tcW w:w="1093" w:type="pct"/>
          </w:tcPr>
          <w:p w:rsidRPr="005C7A71" w:rsidR="001B2BA8" w:rsidP="001B2BA8" w:rsidRDefault="001B2BA8" w14:paraId="6A0243F1" w14:textId="1F2FA0AA">
            <w:pPr>
              <w:spacing w:before="0"/>
              <w:rPr>
                <w:sz w:val="16"/>
                <w:szCs w:val="16"/>
              </w:rPr>
            </w:pPr>
            <w:r w:rsidRPr="005C7A71">
              <w:rPr>
                <w:sz w:val="16"/>
                <w:szCs w:val="16"/>
              </w:rPr>
              <w:t>No change</w:t>
            </w:r>
          </w:p>
        </w:tc>
        <w:tc>
          <w:tcPr>
            <w:tcW w:w="450" w:type="pct"/>
          </w:tcPr>
          <w:p w:rsidRPr="005C7A71" w:rsidR="001B2BA8" w:rsidP="001B2BA8" w:rsidRDefault="001B2BA8" w14:paraId="73F552BC" w14:textId="4C340674">
            <w:pPr>
              <w:spacing w:before="0"/>
              <w:rPr>
                <w:sz w:val="16"/>
                <w:szCs w:val="16"/>
              </w:rPr>
            </w:pPr>
            <w:r w:rsidRPr="005C7A71">
              <w:rPr>
                <w:sz w:val="16"/>
                <w:szCs w:val="16"/>
              </w:rPr>
              <w:t>B&amp;B:08/18</w:t>
            </w:r>
          </w:p>
        </w:tc>
        <w:tc>
          <w:tcPr>
            <w:tcW w:w="514" w:type="pct"/>
          </w:tcPr>
          <w:p w:rsidRPr="005C7A71" w:rsidR="001B2BA8" w:rsidP="001B2BA8" w:rsidRDefault="001B2BA8" w14:paraId="2573DC80" w14:textId="77777777">
            <w:pPr>
              <w:spacing w:before="0"/>
              <w:rPr>
                <w:sz w:val="16"/>
                <w:szCs w:val="16"/>
              </w:rPr>
            </w:pPr>
          </w:p>
        </w:tc>
        <w:tc>
          <w:tcPr>
            <w:tcW w:w="343" w:type="pct"/>
          </w:tcPr>
          <w:p w:rsidRPr="005C7A71" w:rsidR="001B2BA8" w:rsidP="001B2BA8" w:rsidRDefault="001B2BA8" w14:paraId="68DEEB0C" w14:textId="77777777">
            <w:pPr>
              <w:spacing w:before="0"/>
              <w:rPr>
                <w:sz w:val="16"/>
                <w:szCs w:val="16"/>
              </w:rPr>
            </w:pPr>
          </w:p>
        </w:tc>
        <w:tc>
          <w:tcPr>
            <w:tcW w:w="460" w:type="pct"/>
          </w:tcPr>
          <w:p w:rsidRPr="005C7A71" w:rsidR="001B2BA8" w:rsidP="001B2BA8" w:rsidRDefault="001B2BA8" w14:paraId="76B6F376" w14:textId="77777777">
            <w:pPr>
              <w:spacing w:before="0"/>
              <w:rPr>
                <w:sz w:val="16"/>
                <w:szCs w:val="16"/>
              </w:rPr>
            </w:pPr>
          </w:p>
        </w:tc>
      </w:tr>
      <w:tr w:rsidRPr="005C7A71" w:rsidR="001B2BA8" w:rsidTr="00394C2A" w14:paraId="441CFC99" w14:textId="63A6E762">
        <w:tblPrEx>
          <w:tblCellMar>
            <w:left w:w="108" w:type="dxa"/>
            <w:right w:w="108" w:type="dxa"/>
          </w:tblCellMar>
        </w:tblPrEx>
        <w:trPr>
          <w:trHeight w:val="144"/>
        </w:trPr>
        <w:tc>
          <w:tcPr>
            <w:tcW w:w="769" w:type="pct"/>
          </w:tcPr>
          <w:p w:rsidRPr="005C7A71" w:rsidR="001B2BA8" w:rsidP="001B2BA8" w:rsidRDefault="001B2BA8" w14:paraId="6A037F4D" w14:textId="6E92B3B2">
            <w:pPr>
              <w:spacing w:before="0"/>
              <w:rPr>
                <w:sz w:val="16"/>
                <w:szCs w:val="16"/>
              </w:rPr>
            </w:pPr>
            <w:r w:rsidRPr="005C7A71">
              <w:rPr>
                <w:sz w:val="16"/>
                <w:szCs w:val="16"/>
              </w:rPr>
              <w:t>BB20EPRSUPP</w:t>
            </w:r>
          </w:p>
        </w:tc>
        <w:tc>
          <w:tcPr>
            <w:tcW w:w="907" w:type="pct"/>
          </w:tcPr>
          <w:p w:rsidRPr="005C7A71" w:rsidR="001B2BA8" w:rsidP="001B2BA8" w:rsidRDefault="001B2BA8" w14:paraId="23378BAF" w14:textId="2CA52210">
            <w:pPr>
              <w:spacing w:before="0"/>
              <w:rPr>
                <w:sz w:val="16"/>
                <w:szCs w:val="16"/>
              </w:rPr>
            </w:pPr>
            <w:r w:rsidRPr="005C7A71">
              <w:rPr>
                <w:sz w:val="16"/>
                <w:szCs w:val="16"/>
              </w:rPr>
              <w:t>Level of support from school leadership</w:t>
            </w:r>
          </w:p>
        </w:tc>
        <w:tc>
          <w:tcPr>
            <w:tcW w:w="464" w:type="pct"/>
          </w:tcPr>
          <w:p w:rsidRPr="005C7A71" w:rsidR="001B2BA8" w:rsidP="001B2BA8" w:rsidRDefault="001B2BA8" w14:paraId="24F682D5" w14:textId="77777777">
            <w:pPr>
              <w:spacing w:before="0"/>
              <w:rPr>
                <w:sz w:val="16"/>
                <w:szCs w:val="16"/>
              </w:rPr>
            </w:pPr>
          </w:p>
        </w:tc>
        <w:tc>
          <w:tcPr>
            <w:tcW w:w="1093" w:type="pct"/>
          </w:tcPr>
          <w:p w:rsidRPr="005C7A71" w:rsidR="001B2BA8" w:rsidP="001B2BA8" w:rsidRDefault="001B2BA8" w14:paraId="2005D915" w14:textId="01336A63">
            <w:pPr>
              <w:spacing w:before="0"/>
              <w:rPr>
                <w:sz w:val="16"/>
                <w:szCs w:val="16"/>
              </w:rPr>
            </w:pPr>
            <w:r w:rsidRPr="005C7A71">
              <w:rPr>
                <w:sz w:val="16"/>
                <w:szCs w:val="16"/>
              </w:rPr>
              <w:t>No change</w:t>
            </w:r>
          </w:p>
        </w:tc>
        <w:tc>
          <w:tcPr>
            <w:tcW w:w="450" w:type="pct"/>
          </w:tcPr>
          <w:p w:rsidRPr="005C7A71" w:rsidR="001B2BA8" w:rsidP="001B2BA8" w:rsidRDefault="001B2BA8" w14:paraId="1B65BAD8" w14:textId="4D0ECF50">
            <w:pPr>
              <w:spacing w:before="0"/>
              <w:rPr>
                <w:sz w:val="16"/>
                <w:szCs w:val="16"/>
              </w:rPr>
            </w:pPr>
            <w:r w:rsidRPr="005C7A71">
              <w:rPr>
                <w:sz w:val="16"/>
                <w:szCs w:val="16"/>
              </w:rPr>
              <w:t>B&amp;B:08/18</w:t>
            </w:r>
          </w:p>
        </w:tc>
        <w:tc>
          <w:tcPr>
            <w:tcW w:w="514" w:type="pct"/>
          </w:tcPr>
          <w:p w:rsidRPr="005C7A71" w:rsidR="001B2BA8" w:rsidP="001B2BA8" w:rsidRDefault="001B2BA8" w14:paraId="28BDBD7F" w14:textId="77777777">
            <w:pPr>
              <w:spacing w:before="0"/>
              <w:rPr>
                <w:sz w:val="16"/>
                <w:szCs w:val="16"/>
              </w:rPr>
            </w:pPr>
          </w:p>
        </w:tc>
        <w:tc>
          <w:tcPr>
            <w:tcW w:w="343" w:type="pct"/>
          </w:tcPr>
          <w:p w:rsidRPr="005C7A71" w:rsidR="001B2BA8" w:rsidP="001B2BA8" w:rsidRDefault="001B2BA8" w14:paraId="121B807D" w14:textId="77777777">
            <w:pPr>
              <w:spacing w:before="0"/>
              <w:rPr>
                <w:sz w:val="16"/>
                <w:szCs w:val="16"/>
              </w:rPr>
            </w:pPr>
          </w:p>
        </w:tc>
        <w:tc>
          <w:tcPr>
            <w:tcW w:w="460" w:type="pct"/>
          </w:tcPr>
          <w:p w:rsidRPr="005C7A71" w:rsidR="001B2BA8" w:rsidP="001B2BA8" w:rsidRDefault="001B2BA8" w14:paraId="15077BA3" w14:textId="77777777">
            <w:pPr>
              <w:spacing w:before="0"/>
              <w:rPr>
                <w:sz w:val="16"/>
                <w:szCs w:val="16"/>
              </w:rPr>
            </w:pPr>
          </w:p>
        </w:tc>
      </w:tr>
      <w:tr w:rsidRPr="005C7A71" w:rsidR="001B2BA8" w:rsidTr="00394C2A" w14:paraId="37BDC9C3" w14:textId="5B1ED84E">
        <w:tblPrEx>
          <w:tblCellMar>
            <w:left w:w="108" w:type="dxa"/>
            <w:right w:w="108" w:type="dxa"/>
          </w:tblCellMar>
        </w:tblPrEx>
        <w:trPr>
          <w:trHeight w:val="144"/>
        </w:trPr>
        <w:tc>
          <w:tcPr>
            <w:tcW w:w="769" w:type="pct"/>
          </w:tcPr>
          <w:p w:rsidRPr="005C7A71" w:rsidR="001B2BA8" w:rsidP="001B2BA8" w:rsidRDefault="001B2BA8" w14:paraId="065CA70D" w14:textId="34B3F6A1">
            <w:pPr>
              <w:spacing w:before="0"/>
              <w:rPr>
                <w:sz w:val="16"/>
                <w:szCs w:val="16"/>
              </w:rPr>
            </w:pPr>
            <w:r w:rsidRPr="005C7A71">
              <w:rPr>
                <w:sz w:val="16"/>
                <w:szCs w:val="16"/>
              </w:rPr>
              <w:t>BB20EUNION</w:t>
            </w:r>
          </w:p>
        </w:tc>
        <w:tc>
          <w:tcPr>
            <w:tcW w:w="907" w:type="pct"/>
          </w:tcPr>
          <w:p w:rsidRPr="005C7A71" w:rsidR="001B2BA8" w:rsidP="001B2BA8" w:rsidRDefault="001B2BA8" w14:paraId="2B8158D8" w14:textId="61EC7065">
            <w:pPr>
              <w:spacing w:before="0"/>
              <w:rPr>
                <w:sz w:val="16"/>
                <w:szCs w:val="16"/>
              </w:rPr>
            </w:pPr>
            <w:r w:rsidRPr="005C7A71">
              <w:rPr>
                <w:sz w:val="16"/>
                <w:szCs w:val="16"/>
              </w:rPr>
              <w:t>Union representation</w:t>
            </w:r>
          </w:p>
        </w:tc>
        <w:tc>
          <w:tcPr>
            <w:tcW w:w="464" w:type="pct"/>
          </w:tcPr>
          <w:p w:rsidRPr="005C7A71" w:rsidR="001B2BA8" w:rsidP="001B2BA8" w:rsidRDefault="001B2BA8" w14:paraId="1C3A1603" w14:textId="0CB897BD">
            <w:pPr>
              <w:spacing w:before="0"/>
              <w:rPr>
                <w:sz w:val="16"/>
                <w:szCs w:val="16"/>
              </w:rPr>
            </w:pPr>
          </w:p>
        </w:tc>
        <w:tc>
          <w:tcPr>
            <w:tcW w:w="1093" w:type="pct"/>
          </w:tcPr>
          <w:p w:rsidRPr="005C7A71" w:rsidR="001B2BA8" w:rsidP="001B2BA8" w:rsidRDefault="001B2BA8" w14:paraId="7B6B25C3" w14:textId="2C84F62A">
            <w:pPr>
              <w:spacing w:before="0"/>
              <w:rPr>
                <w:sz w:val="16"/>
                <w:szCs w:val="16"/>
              </w:rPr>
            </w:pPr>
            <w:r w:rsidRPr="005C7A71">
              <w:rPr>
                <w:sz w:val="16"/>
                <w:szCs w:val="16"/>
              </w:rPr>
              <w:t>No change</w:t>
            </w:r>
          </w:p>
        </w:tc>
        <w:tc>
          <w:tcPr>
            <w:tcW w:w="450" w:type="pct"/>
          </w:tcPr>
          <w:p w:rsidRPr="005C7A71" w:rsidR="001B2BA8" w:rsidP="001B2BA8" w:rsidRDefault="001B2BA8" w14:paraId="58949E47" w14:textId="2E74AC9D">
            <w:pPr>
              <w:spacing w:before="0"/>
              <w:rPr>
                <w:sz w:val="16"/>
                <w:szCs w:val="16"/>
              </w:rPr>
            </w:pPr>
            <w:r w:rsidRPr="005C7A71">
              <w:rPr>
                <w:sz w:val="16"/>
                <w:szCs w:val="16"/>
              </w:rPr>
              <w:t>B&amp;B:08/18</w:t>
            </w:r>
          </w:p>
        </w:tc>
        <w:tc>
          <w:tcPr>
            <w:tcW w:w="514" w:type="pct"/>
          </w:tcPr>
          <w:p w:rsidRPr="005C7A71" w:rsidR="001B2BA8" w:rsidP="001B2BA8" w:rsidRDefault="001B2BA8" w14:paraId="5888EE1F" w14:textId="77777777">
            <w:pPr>
              <w:spacing w:before="0"/>
              <w:rPr>
                <w:sz w:val="16"/>
                <w:szCs w:val="16"/>
              </w:rPr>
            </w:pPr>
          </w:p>
        </w:tc>
        <w:tc>
          <w:tcPr>
            <w:tcW w:w="343" w:type="pct"/>
          </w:tcPr>
          <w:p w:rsidRPr="005C7A71" w:rsidR="001B2BA8" w:rsidP="001B2BA8" w:rsidRDefault="001B2BA8" w14:paraId="1823FD6C" w14:textId="77777777">
            <w:pPr>
              <w:spacing w:before="0"/>
              <w:rPr>
                <w:sz w:val="16"/>
                <w:szCs w:val="16"/>
              </w:rPr>
            </w:pPr>
          </w:p>
        </w:tc>
        <w:tc>
          <w:tcPr>
            <w:tcW w:w="460" w:type="pct"/>
          </w:tcPr>
          <w:p w:rsidRPr="005C7A71" w:rsidR="001B2BA8" w:rsidP="001B2BA8" w:rsidRDefault="001B2BA8" w14:paraId="495D1C1A" w14:textId="77777777">
            <w:pPr>
              <w:spacing w:before="0"/>
              <w:rPr>
                <w:sz w:val="16"/>
                <w:szCs w:val="16"/>
              </w:rPr>
            </w:pPr>
          </w:p>
        </w:tc>
      </w:tr>
      <w:tr w:rsidRPr="005C7A71" w:rsidR="001B2BA8" w:rsidTr="00394C2A" w14:paraId="03201B25" w14:textId="140BDD47">
        <w:tblPrEx>
          <w:tblCellMar>
            <w:left w:w="108" w:type="dxa"/>
            <w:right w:w="108" w:type="dxa"/>
          </w:tblCellMar>
        </w:tblPrEx>
        <w:trPr>
          <w:trHeight w:val="144"/>
        </w:trPr>
        <w:tc>
          <w:tcPr>
            <w:tcW w:w="769" w:type="pct"/>
          </w:tcPr>
          <w:p w:rsidRPr="005C7A71" w:rsidR="001B2BA8" w:rsidP="001B2BA8" w:rsidRDefault="001B2BA8" w14:paraId="06F21A28" w14:textId="11B1E212">
            <w:pPr>
              <w:spacing w:before="0"/>
              <w:rPr>
                <w:sz w:val="16"/>
                <w:szCs w:val="16"/>
              </w:rPr>
            </w:pPr>
            <w:r w:rsidRPr="005C7A71">
              <w:rPr>
                <w:sz w:val="16"/>
                <w:szCs w:val="16"/>
              </w:rPr>
              <w:t>BB20EADDSCH</w:t>
            </w:r>
          </w:p>
        </w:tc>
        <w:tc>
          <w:tcPr>
            <w:tcW w:w="907" w:type="pct"/>
          </w:tcPr>
          <w:p w:rsidRPr="005C7A71" w:rsidR="001B2BA8" w:rsidP="001B2BA8" w:rsidRDefault="001B2BA8" w14:paraId="10E21B9E" w14:textId="0D8FA4A6">
            <w:pPr>
              <w:spacing w:before="0"/>
              <w:rPr>
                <w:sz w:val="16"/>
                <w:szCs w:val="16"/>
              </w:rPr>
            </w:pPr>
            <w:r w:rsidRPr="005C7A71">
              <w:rPr>
                <w:sz w:val="16"/>
                <w:szCs w:val="16"/>
              </w:rPr>
              <w:t>Any additional schools since last interview</w:t>
            </w:r>
          </w:p>
        </w:tc>
        <w:tc>
          <w:tcPr>
            <w:tcW w:w="464" w:type="pct"/>
          </w:tcPr>
          <w:p w:rsidRPr="005C7A71" w:rsidR="001B2BA8" w:rsidP="001B2BA8" w:rsidRDefault="001B2BA8" w14:paraId="4D4A40E2" w14:textId="2A6B29F3">
            <w:pPr>
              <w:spacing w:before="0"/>
              <w:rPr>
                <w:sz w:val="16"/>
                <w:szCs w:val="16"/>
              </w:rPr>
            </w:pPr>
          </w:p>
        </w:tc>
        <w:tc>
          <w:tcPr>
            <w:tcW w:w="1093" w:type="pct"/>
            <w:vAlign w:val="center"/>
          </w:tcPr>
          <w:p w:rsidRPr="005C7A71" w:rsidR="001B2BA8" w:rsidP="001B2BA8" w:rsidRDefault="001B2BA8" w14:paraId="34A7F8B1" w14:textId="03E46475">
            <w:pPr>
              <w:spacing w:before="0"/>
              <w:rPr>
                <w:sz w:val="16"/>
                <w:szCs w:val="16"/>
              </w:rPr>
            </w:pPr>
            <w:r w:rsidRPr="005C7A71">
              <w:rPr>
                <w:sz w:val="16"/>
                <w:szCs w:val="16"/>
              </w:rPr>
              <w:t>No change</w:t>
            </w:r>
          </w:p>
        </w:tc>
        <w:tc>
          <w:tcPr>
            <w:tcW w:w="450" w:type="pct"/>
          </w:tcPr>
          <w:p w:rsidRPr="005C7A71" w:rsidR="001B2BA8" w:rsidP="001B2BA8" w:rsidRDefault="001B2BA8" w14:paraId="2AFC68EE" w14:textId="418BE248">
            <w:pPr>
              <w:spacing w:before="0"/>
              <w:rPr>
                <w:sz w:val="16"/>
                <w:szCs w:val="16"/>
              </w:rPr>
            </w:pPr>
            <w:r w:rsidRPr="005C7A71">
              <w:rPr>
                <w:sz w:val="16"/>
                <w:szCs w:val="16"/>
              </w:rPr>
              <w:t>B&amp;B:08/18</w:t>
            </w:r>
          </w:p>
        </w:tc>
        <w:tc>
          <w:tcPr>
            <w:tcW w:w="514" w:type="pct"/>
          </w:tcPr>
          <w:p w:rsidRPr="005C7A71" w:rsidR="001B2BA8" w:rsidP="001B2BA8" w:rsidRDefault="001B2BA8" w14:paraId="30524901" w14:textId="77777777">
            <w:pPr>
              <w:spacing w:before="0"/>
              <w:rPr>
                <w:sz w:val="16"/>
                <w:szCs w:val="16"/>
              </w:rPr>
            </w:pPr>
          </w:p>
        </w:tc>
        <w:tc>
          <w:tcPr>
            <w:tcW w:w="343" w:type="pct"/>
          </w:tcPr>
          <w:p w:rsidRPr="005C7A71" w:rsidR="001B2BA8" w:rsidP="001B2BA8" w:rsidRDefault="001B2BA8" w14:paraId="5FC77D55" w14:textId="77777777">
            <w:pPr>
              <w:spacing w:before="0"/>
              <w:rPr>
                <w:sz w:val="16"/>
                <w:szCs w:val="16"/>
              </w:rPr>
            </w:pPr>
          </w:p>
        </w:tc>
        <w:tc>
          <w:tcPr>
            <w:tcW w:w="460" w:type="pct"/>
          </w:tcPr>
          <w:p w:rsidRPr="005C7A71" w:rsidR="001B2BA8" w:rsidP="001B2BA8" w:rsidRDefault="001B2BA8" w14:paraId="26349961" w14:textId="77777777">
            <w:pPr>
              <w:spacing w:before="0"/>
              <w:rPr>
                <w:sz w:val="16"/>
                <w:szCs w:val="16"/>
              </w:rPr>
            </w:pPr>
          </w:p>
        </w:tc>
      </w:tr>
      <w:tr w:rsidRPr="005C7A71" w:rsidR="001B2BA8" w:rsidTr="00394C2A" w14:paraId="7B6D7D69" w14:textId="4AECD4A3">
        <w:tblPrEx>
          <w:tblCellMar>
            <w:left w:w="108" w:type="dxa"/>
            <w:right w:w="108" w:type="dxa"/>
          </w:tblCellMar>
        </w:tblPrEx>
        <w:trPr>
          <w:trHeight w:val="144"/>
        </w:trPr>
        <w:tc>
          <w:tcPr>
            <w:tcW w:w="769" w:type="pct"/>
          </w:tcPr>
          <w:p w:rsidRPr="005C7A71" w:rsidR="001B2BA8" w:rsidP="001B2BA8" w:rsidRDefault="001B2BA8" w14:paraId="01BE1830" w14:textId="7B3D5C75">
            <w:pPr>
              <w:spacing w:before="0"/>
              <w:rPr>
                <w:sz w:val="16"/>
                <w:szCs w:val="16"/>
              </w:rPr>
            </w:pPr>
            <w:r w:rsidRPr="005C7A71">
              <w:rPr>
                <w:sz w:val="16"/>
                <w:szCs w:val="16"/>
              </w:rPr>
              <w:t>BB20ESCHNAM01</w:t>
            </w:r>
          </w:p>
        </w:tc>
        <w:tc>
          <w:tcPr>
            <w:tcW w:w="907" w:type="pct"/>
          </w:tcPr>
          <w:p w:rsidRPr="005C7A71" w:rsidR="001B2BA8" w:rsidP="001B2BA8" w:rsidRDefault="001B2BA8" w14:paraId="74B29053" w14:textId="32C8A8C7">
            <w:pPr>
              <w:spacing w:before="0"/>
              <w:rPr>
                <w:sz w:val="16"/>
                <w:szCs w:val="16"/>
              </w:rPr>
            </w:pPr>
            <w:r w:rsidRPr="005C7A71">
              <w:rPr>
                <w:sz w:val="16"/>
                <w:szCs w:val="16"/>
              </w:rPr>
              <w:t>Teacher mobility loop: school name</w:t>
            </w:r>
          </w:p>
        </w:tc>
        <w:tc>
          <w:tcPr>
            <w:tcW w:w="464" w:type="pct"/>
          </w:tcPr>
          <w:p w:rsidRPr="005C7A71" w:rsidR="001B2BA8" w:rsidP="001B2BA8" w:rsidRDefault="001B2BA8" w14:paraId="0157BB69" w14:textId="36E0B934">
            <w:pPr>
              <w:spacing w:before="0"/>
              <w:rPr>
                <w:sz w:val="16"/>
                <w:szCs w:val="16"/>
              </w:rPr>
            </w:pPr>
          </w:p>
        </w:tc>
        <w:tc>
          <w:tcPr>
            <w:tcW w:w="1093" w:type="pct"/>
          </w:tcPr>
          <w:p w:rsidRPr="005C7A71" w:rsidR="001B2BA8" w:rsidP="001B2BA8" w:rsidRDefault="001B2BA8" w14:paraId="1DBD4F56" w14:textId="6BEE8826">
            <w:pPr>
              <w:spacing w:before="0"/>
              <w:rPr>
                <w:sz w:val="16"/>
                <w:szCs w:val="16"/>
              </w:rPr>
            </w:pPr>
            <w:r w:rsidRPr="005C7A71">
              <w:rPr>
                <w:sz w:val="16"/>
                <w:szCs w:val="16"/>
              </w:rPr>
              <w:t>No change</w:t>
            </w:r>
          </w:p>
        </w:tc>
        <w:tc>
          <w:tcPr>
            <w:tcW w:w="450" w:type="pct"/>
          </w:tcPr>
          <w:p w:rsidRPr="005C7A71" w:rsidR="001B2BA8" w:rsidP="001B2BA8" w:rsidRDefault="001B2BA8" w14:paraId="029965D2" w14:textId="2B06DE53">
            <w:pPr>
              <w:spacing w:before="0"/>
              <w:rPr>
                <w:sz w:val="16"/>
                <w:szCs w:val="16"/>
              </w:rPr>
            </w:pPr>
            <w:r w:rsidRPr="005C7A71">
              <w:rPr>
                <w:sz w:val="16"/>
                <w:szCs w:val="16"/>
              </w:rPr>
              <w:t>B&amp;B:08/18</w:t>
            </w:r>
          </w:p>
        </w:tc>
        <w:tc>
          <w:tcPr>
            <w:tcW w:w="514" w:type="pct"/>
          </w:tcPr>
          <w:p w:rsidRPr="005C7A71" w:rsidR="001B2BA8" w:rsidP="001B2BA8" w:rsidRDefault="001B2BA8" w14:paraId="51E3E485" w14:textId="77777777">
            <w:pPr>
              <w:spacing w:before="0"/>
              <w:rPr>
                <w:sz w:val="16"/>
                <w:szCs w:val="16"/>
              </w:rPr>
            </w:pPr>
          </w:p>
        </w:tc>
        <w:tc>
          <w:tcPr>
            <w:tcW w:w="343" w:type="pct"/>
          </w:tcPr>
          <w:p w:rsidRPr="005C7A71" w:rsidR="001B2BA8" w:rsidP="001B2BA8" w:rsidRDefault="001B2BA8" w14:paraId="2EC29F7E" w14:textId="77777777">
            <w:pPr>
              <w:spacing w:before="0"/>
              <w:rPr>
                <w:sz w:val="16"/>
                <w:szCs w:val="16"/>
              </w:rPr>
            </w:pPr>
          </w:p>
        </w:tc>
        <w:tc>
          <w:tcPr>
            <w:tcW w:w="460" w:type="pct"/>
          </w:tcPr>
          <w:p w:rsidRPr="005C7A71" w:rsidR="001B2BA8" w:rsidP="001B2BA8" w:rsidRDefault="001B2BA8" w14:paraId="7AA6461B" w14:textId="77777777">
            <w:pPr>
              <w:spacing w:before="0"/>
              <w:rPr>
                <w:sz w:val="16"/>
                <w:szCs w:val="16"/>
              </w:rPr>
            </w:pPr>
          </w:p>
        </w:tc>
      </w:tr>
      <w:tr w:rsidRPr="005C7A71" w:rsidR="001B2BA8" w:rsidTr="00394C2A" w14:paraId="68AEE0A6" w14:textId="57DC724B">
        <w:tblPrEx>
          <w:tblCellMar>
            <w:left w:w="108" w:type="dxa"/>
            <w:right w:w="108" w:type="dxa"/>
          </w:tblCellMar>
        </w:tblPrEx>
        <w:trPr>
          <w:trHeight w:val="144"/>
        </w:trPr>
        <w:tc>
          <w:tcPr>
            <w:tcW w:w="769" w:type="pct"/>
          </w:tcPr>
          <w:p w:rsidRPr="005C7A71" w:rsidR="001B2BA8" w:rsidP="001B2BA8" w:rsidRDefault="001B2BA8" w14:paraId="327120C7" w14:textId="56D0FB53">
            <w:pPr>
              <w:spacing w:before="0"/>
              <w:rPr>
                <w:color w:val="7030A0"/>
                <w:sz w:val="16"/>
                <w:szCs w:val="16"/>
              </w:rPr>
            </w:pPr>
            <w:r w:rsidRPr="005C7A71">
              <w:rPr>
                <w:color w:val="7030A0"/>
                <w:sz w:val="16"/>
                <w:szCs w:val="16"/>
              </w:rPr>
              <w:t>BB20ESCHLEVA01</w:t>
            </w:r>
          </w:p>
        </w:tc>
        <w:tc>
          <w:tcPr>
            <w:tcW w:w="907" w:type="pct"/>
          </w:tcPr>
          <w:p w:rsidRPr="005C7A71" w:rsidR="001B2BA8" w:rsidP="001B2BA8" w:rsidRDefault="001B2BA8" w14:paraId="3903410B" w14:textId="3120D7E6">
            <w:pPr>
              <w:spacing w:before="0"/>
              <w:rPr>
                <w:color w:val="7030A0"/>
                <w:sz w:val="16"/>
                <w:szCs w:val="16"/>
              </w:rPr>
            </w:pPr>
            <w:r w:rsidRPr="005C7A71">
              <w:rPr>
                <w:color w:val="7030A0"/>
                <w:sz w:val="16"/>
                <w:szCs w:val="16"/>
              </w:rPr>
              <w:t>Teacher mobility loop: main reason left school</w:t>
            </w:r>
          </w:p>
        </w:tc>
        <w:tc>
          <w:tcPr>
            <w:tcW w:w="464" w:type="pct"/>
          </w:tcPr>
          <w:p w:rsidRPr="005C7A71" w:rsidR="001B2BA8" w:rsidP="001B2BA8" w:rsidRDefault="001B2BA8" w14:paraId="4CE3192A" w14:textId="2D660172">
            <w:pPr>
              <w:spacing w:before="0"/>
              <w:rPr>
                <w:color w:val="7030A0"/>
                <w:sz w:val="16"/>
                <w:szCs w:val="16"/>
              </w:rPr>
            </w:pPr>
            <w:r w:rsidRPr="005C7A71">
              <w:rPr>
                <w:color w:val="7030A0"/>
                <w:sz w:val="16"/>
                <w:szCs w:val="16"/>
              </w:rPr>
              <w:t>R</w:t>
            </w:r>
          </w:p>
        </w:tc>
        <w:tc>
          <w:tcPr>
            <w:tcW w:w="1093" w:type="pct"/>
          </w:tcPr>
          <w:p w:rsidRPr="005C7A71" w:rsidR="001B2BA8" w:rsidP="001B2BA8" w:rsidRDefault="001B2BA8" w14:paraId="3F4935C0" w14:textId="0C8EC1AF">
            <w:pPr>
              <w:spacing w:before="0"/>
              <w:rPr>
                <w:color w:val="7030A0"/>
                <w:sz w:val="16"/>
                <w:szCs w:val="16"/>
              </w:rPr>
            </w:pPr>
            <w:r>
              <w:rPr>
                <w:color w:val="7030A0"/>
                <w:sz w:val="16"/>
                <w:szCs w:val="16"/>
              </w:rPr>
              <w:t xml:space="preserve">Added </w:t>
            </w:r>
            <w:r w:rsidRPr="005C7A71">
              <w:rPr>
                <w:color w:val="7030A0"/>
                <w:sz w:val="16"/>
                <w:szCs w:val="16"/>
              </w:rPr>
              <w:t>response option for teachers who reported a temporary or</w:t>
            </w:r>
            <w:r>
              <w:rPr>
                <w:color w:val="7030A0"/>
                <w:sz w:val="16"/>
                <w:szCs w:val="16"/>
              </w:rPr>
              <w:t xml:space="preserve"> long-term</w:t>
            </w:r>
            <w:r w:rsidRPr="005C7A71">
              <w:rPr>
                <w:color w:val="7030A0"/>
                <w:sz w:val="16"/>
                <w:szCs w:val="16"/>
              </w:rPr>
              <w:t xml:space="preserve"> substitute teaching position. </w:t>
            </w:r>
          </w:p>
        </w:tc>
        <w:tc>
          <w:tcPr>
            <w:tcW w:w="450" w:type="pct"/>
          </w:tcPr>
          <w:p w:rsidRPr="005C7A71" w:rsidR="001B2BA8" w:rsidP="001B2BA8" w:rsidRDefault="001B2BA8" w14:paraId="769FEA40" w14:textId="1B01B198">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6FEAA1D7" w14:textId="77777777">
            <w:pPr>
              <w:spacing w:before="0"/>
              <w:rPr>
                <w:color w:val="7030A0"/>
                <w:sz w:val="16"/>
                <w:szCs w:val="16"/>
              </w:rPr>
            </w:pPr>
          </w:p>
        </w:tc>
        <w:tc>
          <w:tcPr>
            <w:tcW w:w="343" w:type="pct"/>
          </w:tcPr>
          <w:p w:rsidRPr="005C7A71" w:rsidR="001B2BA8" w:rsidP="001B2BA8" w:rsidRDefault="001B2BA8" w14:paraId="174FBA68" w14:textId="77777777">
            <w:pPr>
              <w:spacing w:before="0"/>
              <w:rPr>
                <w:color w:val="7030A0"/>
                <w:sz w:val="16"/>
                <w:szCs w:val="16"/>
              </w:rPr>
            </w:pPr>
          </w:p>
        </w:tc>
        <w:tc>
          <w:tcPr>
            <w:tcW w:w="460" w:type="pct"/>
          </w:tcPr>
          <w:p w:rsidRPr="005C7A71" w:rsidR="001B2BA8" w:rsidP="001B2BA8" w:rsidRDefault="001B2BA8" w14:paraId="3F198415" w14:textId="77777777">
            <w:pPr>
              <w:spacing w:before="0"/>
              <w:rPr>
                <w:color w:val="7030A0"/>
                <w:sz w:val="16"/>
                <w:szCs w:val="16"/>
              </w:rPr>
            </w:pPr>
          </w:p>
        </w:tc>
      </w:tr>
      <w:tr w:rsidRPr="005C7A71" w:rsidR="001B2BA8" w:rsidTr="00394C2A" w14:paraId="36DCC535" w14:textId="50ECF57E">
        <w:tblPrEx>
          <w:tblCellMar>
            <w:left w:w="108" w:type="dxa"/>
            <w:right w:w="108" w:type="dxa"/>
          </w:tblCellMar>
        </w:tblPrEx>
        <w:trPr>
          <w:trHeight w:val="144"/>
        </w:trPr>
        <w:tc>
          <w:tcPr>
            <w:tcW w:w="769" w:type="pct"/>
          </w:tcPr>
          <w:p w:rsidRPr="005C7A71" w:rsidR="001B2BA8" w:rsidP="001B2BA8" w:rsidRDefault="001B2BA8" w14:paraId="4F116367" w14:textId="26C93DDA">
            <w:pPr>
              <w:spacing w:before="0"/>
              <w:rPr>
                <w:sz w:val="16"/>
                <w:szCs w:val="16"/>
              </w:rPr>
            </w:pPr>
            <w:r w:rsidRPr="005C7A71">
              <w:rPr>
                <w:sz w:val="16"/>
                <w:szCs w:val="16"/>
              </w:rPr>
              <w:t>BB20ESCHLEVB01</w:t>
            </w:r>
          </w:p>
        </w:tc>
        <w:tc>
          <w:tcPr>
            <w:tcW w:w="907" w:type="pct"/>
          </w:tcPr>
          <w:p w:rsidRPr="005C7A71" w:rsidR="001B2BA8" w:rsidP="001B2BA8" w:rsidRDefault="001B2BA8" w14:paraId="691F4E0B" w14:textId="795013D9">
            <w:pPr>
              <w:spacing w:before="0"/>
              <w:rPr>
                <w:sz w:val="16"/>
                <w:szCs w:val="16"/>
              </w:rPr>
            </w:pPr>
            <w:r w:rsidRPr="005C7A71">
              <w:rPr>
                <w:sz w:val="16"/>
                <w:szCs w:val="16"/>
              </w:rPr>
              <w:t>Teacher mobility loop: reasons dissatisfied with school</w:t>
            </w:r>
          </w:p>
        </w:tc>
        <w:tc>
          <w:tcPr>
            <w:tcW w:w="464" w:type="pct"/>
          </w:tcPr>
          <w:p w:rsidRPr="005C7A71" w:rsidR="001B2BA8" w:rsidP="001B2BA8" w:rsidRDefault="001B2BA8" w14:paraId="7101DDDA" w14:textId="0FD9A415">
            <w:pPr>
              <w:spacing w:before="0"/>
              <w:rPr>
                <w:sz w:val="16"/>
                <w:szCs w:val="16"/>
              </w:rPr>
            </w:pPr>
          </w:p>
        </w:tc>
        <w:tc>
          <w:tcPr>
            <w:tcW w:w="1093" w:type="pct"/>
          </w:tcPr>
          <w:p w:rsidRPr="005C7A71" w:rsidR="001B2BA8" w:rsidP="001B2BA8" w:rsidRDefault="001B2BA8" w14:paraId="6FA8D693" w14:textId="43BD7CFC">
            <w:pPr>
              <w:spacing w:before="0"/>
              <w:rPr>
                <w:sz w:val="16"/>
                <w:szCs w:val="16"/>
              </w:rPr>
            </w:pPr>
            <w:r w:rsidRPr="005C7A71">
              <w:rPr>
                <w:sz w:val="16"/>
                <w:szCs w:val="16"/>
              </w:rPr>
              <w:t>No change</w:t>
            </w:r>
          </w:p>
        </w:tc>
        <w:tc>
          <w:tcPr>
            <w:tcW w:w="450" w:type="pct"/>
          </w:tcPr>
          <w:p w:rsidRPr="005C7A71" w:rsidR="001B2BA8" w:rsidP="001B2BA8" w:rsidRDefault="001B2BA8" w14:paraId="3B3CB246" w14:textId="27A90A6D">
            <w:pPr>
              <w:spacing w:before="0"/>
              <w:rPr>
                <w:sz w:val="16"/>
                <w:szCs w:val="16"/>
              </w:rPr>
            </w:pPr>
            <w:r w:rsidRPr="005C7A71">
              <w:rPr>
                <w:sz w:val="16"/>
                <w:szCs w:val="16"/>
              </w:rPr>
              <w:t>B&amp;B:08/18</w:t>
            </w:r>
          </w:p>
        </w:tc>
        <w:tc>
          <w:tcPr>
            <w:tcW w:w="514" w:type="pct"/>
          </w:tcPr>
          <w:p w:rsidRPr="005C7A71" w:rsidR="001B2BA8" w:rsidP="001B2BA8" w:rsidRDefault="001B2BA8" w14:paraId="228FFE6C" w14:textId="77777777">
            <w:pPr>
              <w:spacing w:before="0"/>
              <w:rPr>
                <w:sz w:val="16"/>
                <w:szCs w:val="16"/>
              </w:rPr>
            </w:pPr>
          </w:p>
        </w:tc>
        <w:tc>
          <w:tcPr>
            <w:tcW w:w="343" w:type="pct"/>
          </w:tcPr>
          <w:p w:rsidRPr="005C7A71" w:rsidR="001B2BA8" w:rsidP="001B2BA8" w:rsidRDefault="001B2BA8" w14:paraId="09204AA8" w14:textId="77777777">
            <w:pPr>
              <w:spacing w:before="0"/>
              <w:rPr>
                <w:sz w:val="16"/>
                <w:szCs w:val="16"/>
              </w:rPr>
            </w:pPr>
          </w:p>
        </w:tc>
        <w:tc>
          <w:tcPr>
            <w:tcW w:w="460" w:type="pct"/>
          </w:tcPr>
          <w:p w:rsidRPr="005C7A71" w:rsidR="001B2BA8" w:rsidP="001B2BA8" w:rsidRDefault="001B2BA8" w14:paraId="2D92B0C6" w14:textId="77777777">
            <w:pPr>
              <w:spacing w:before="0"/>
              <w:rPr>
                <w:sz w:val="16"/>
                <w:szCs w:val="16"/>
              </w:rPr>
            </w:pPr>
          </w:p>
        </w:tc>
      </w:tr>
      <w:tr w:rsidRPr="005C7A71" w:rsidR="001B2BA8" w:rsidTr="00394C2A" w14:paraId="59CDECAF" w14:textId="6F947923">
        <w:tblPrEx>
          <w:tblCellMar>
            <w:left w:w="108" w:type="dxa"/>
            <w:right w:w="108" w:type="dxa"/>
          </w:tblCellMar>
        </w:tblPrEx>
        <w:trPr>
          <w:trHeight w:val="144"/>
        </w:trPr>
        <w:tc>
          <w:tcPr>
            <w:tcW w:w="769" w:type="pct"/>
          </w:tcPr>
          <w:p w:rsidRPr="005C7A71" w:rsidR="001B2BA8" w:rsidP="001B2BA8" w:rsidRDefault="001B2BA8" w14:paraId="4E86423E" w14:textId="0626A8AE">
            <w:pPr>
              <w:spacing w:before="0"/>
              <w:rPr>
                <w:sz w:val="16"/>
                <w:szCs w:val="16"/>
              </w:rPr>
            </w:pPr>
            <w:r w:rsidRPr="005C7A71">
              <w:rPr>
                <w:sz w:val="16"/>
                <w:szCs w:val="16"/>
              </w:rPr>
              <w:t>BB20ESCHMOR01</w:t>
            </w:r>
          </w:p>
        </w:tc>
        <w:tc>
          <w:tcPr>
            <w:tcW w:w="907" w:type="pct"/>
          </w:tcPr>
          <w:p w:rsidRPr="005C7A71" w:rsidR="001B2BA8" w:rsidP="001B2BA8" w:rsidRDefault="001B2BA8" w14:paraId="0FA82303" w14:textId="3F4130EA">
            <w:pPr>
              <w:spacing w:before="0"/>
              <w:rPr>
                <w:sz w:val="16"/>
                <w:szCs w:val="16"/>
              </w:rPr>
            </w:pPr>
            <w:r w:rsidRPr="005C7A71">
              <w:rPr>
                <w:sz w:val="16"/>
                <w:szCs w:val="16"/>
              </w:rPr>
              <w:t>Teacher mobility loop: any additional schools</w:t>
            </w:r>
          </w:p>
        </w:tc>
        <w:tc>
          <w:tcPr>
            <w:tcW w:w="464" w:type="pct"/>
          </w:tcPr>
          <w:p w:rsidRPr="005C7A71" w:rsidR="001B2BA8" w:rsidP="001B2BA8" w:rsidRDefault="001B2BA8" w14:paraId="4053DF70" w14:textId="20C12E37">
            <w:pPr>
              <w:spacing w:before="0"/>
              <w:rPr>
                <w:sz w:val="16"/>
                <w:szCs w:val="16"/>
              </w:rPr>
            </w:pPr>
          </w:p>
        </w:tc>
        <w:tc>
          <w:tcPr>
            <w:tcW w:w="1093" w:type="pct"/>
          </w:tcPr>
          <w:p w:rsidRPr="005C7A71" w:rsidR="001B2BA8" w:rsidP="001B2BA8" w:rsidRDefault="001B2BA8" w14:paraId="6CAFB21D" w14:textId="5770AB7C">
            <w:pPr>
              <w:spacing w:before="0"/>
              <w:rPr>
                <w:sz w:val="16"/>
                <w:szCs w:val="16"/>
              </w:rPr>
            </w:pPr>
            <w:r w:rsidRPr="005C7A71">
              <w:rPr>
                <w:sz w:val="16"/>
                <w:szCs w:val="16"/>
              </w:rPr>
              <w:t>No change</w:t>
            </w:r>
          </w:p>
        </w:tc>
        <w:tc>
          <w:tcPr>
            <w:tcW w:w="450" w:type="pct"/>
          </w:tcPr>
          <w:p w:rsidRPr="005C7A71" w:rsidR="001B2BA8" w:rsidP="001B2BA8" w:rsidRDefault="001B2BA8" w14:paraId="2B50E7FD" w14:textId="557C9691">
            <w:pPr>
              <w:spacing w:before="0"/>
              <w:rPr>
                <w:sz w:val="16"/>
                <w:szCs w:val="16"/>
              </w:rPr>
            </w:pPr>
            <w:r w:rsidRPr="005C7A71">
              <w:rPr>
                <w:sz w:val="16"/>
                <w:szCs w:val="16"/>
              </w:rPr>
              <w:t>B&amp;B:08/18</w:t>
            </w:r>
          </w:p>
        </w:tc>
        <w:tc>
          <w:tcPr>
            <w:tcW w:w="514" w:type="pct"/>
          </w:tcPr>
          <w:p w:rsidRPr="005C7A71" w:rsidR="001B2BA8" w:rsidP="001B2BA8" w:rsidRDefault="001B2BA8" w14:paraId="59E0ACA6" w14:textId="77777777">
            <w:pPr>
              <w:spacing w:before="0"/>
              <w:rPr>
                <w:sz w:val="16"/>
                <w:szCs w:val="16"/>
              </w:rPr>
            </w:pPr>
          </w:p>
        </w:tc>
        <w:tc>
          <w:tcPr>
            <w:tcW w:w="343" w:type="pct"/>
          </w:tcPr>
          <w:p w:rsidRPr="005C7A71" w:rsidR="001B2BA8" w:rsidP="001B2BA8" w:rsidRDefault="001B2BA8" w14:paraId="1B4C510C" w14:textId="77777777">
            <w:pPr>
              <w:spacing w:before="0"/>
              <w:rPr>
                <w:sz w:val="16"/>
                <w:szCs w:val="16"/>
              </w:rPr>
            </w:pPr>
          </w:p>
        </w:tc>
        <w:tc>
          <w:tcPr>
            <w:tcW w:w="460" w:type="pct"/>
          </w:tcPr>
          <w:p w:rsidRPr="005C7A71" w:rsidR="001B2BA8" w:rsidP="001B2BA8" w:rsidRDefault="001B2BA8" w14:paraId="2DF8326C" w14:textId="77777777">
            <w:pPr>
              <w:spacing w:before="0"/>
              <w:rPr>
                <w:sz w:val="16"/>
                <w:szCs w:val="16"/>
              </w:rPr>
            </w:pPr>
          </w:p>
        </w:tc>
      </w:tr>
      <w:tr w:rsidRPr="005C7A71" w:rsidR="001B2BA8" w:rsidTr="00394C2A" w14:paraId="38105B49" w14:textId="25B312B5">
        <w:tblPrEx>
          <w:tblCellMar>
            <w:left w:w="108" w:type="dxa"/>
            <w:right w:w="108" w:type="dxa"/>
          </w:tblCellMar>
        </w:tblPrEx>
        <w:trPr>
          <w:trHeight w:val="144"/>
        </w:trPr>
        <w:tc>
          <w:tcPr>
            <w:tcW w:w="769" w:type="pct"/>
          </w:tcPr>
          <w:p w:rsidRPr="005C7A71" w:rsidR="001B2BA8" w:rsidP="001B2BA8" w:rsidRDefault="001B2BA8" w14:paraId="4BFDDFAC" w14:textId="1578C4BA">
            <w:pPr>
              <w:spacing w:before="0"/>
              <w:rPr>
                <w:color w:val="00B050"/>
                <w:sz w:val="16"/>
                <w:szCs w:val="16"/>
              </w:rPr>
            </w:pPr>
            <w:r w:rsidRPr="005C7A71">
              <w:rPr>
                <w:color w:val="00B050"/>
                <w:sz w:val="16"/>
                <w:szCs w:val="16"/>
              </w:rPr>
              <w:t>BB20ESTLTCH</w:t>
            </w:r>
          </w:p>
        </w:tc>
        <w:tc>
          <w:tcPr>
            <w:tcW w:w="907" w:type="pct"/>
          </w:tcPr>
          <w:p w:rsidRPr="005C7A71" w:rsidR="001B2BA8" w:rsidP="001B2BA8" w:rsidRDefault="001B2BA8" w14:paraId="657AAB1D" w14:textId="5F0F5E68">
            <w:pPr>
              <w:spacing w:before="0"/>
              <w:rPr>
                <w:color w:val="00B050"/>
                <w:sz w:val="16"/>
                <w:szCs w:val="16"/>
              </w:rPr>
            </w:pPr>
            <w:r w:rsidRPr="005C7A71">
              <w:rPr>
                <w:color w:val="00B050"/>
                <w:sz w:val="16"/>
                <w:szCs w:val="16"/>
              </w:rPr>
              <w:t>Employed as regular classroom teacher as of 4 years after BA completion</w:t>
            </w:r>
          </w:p>
        </w:tc>
        <w:tc>
          <w:tcPr>
            <w:tcW w:w="464" w:type="pct"/>
          </w:tcPr>
          <w:p w:rsidRPr="005C7A71" w:rsidR="001B2BA8" w:rsidP="001B2BA8" w:rsidRDefault="001B2BA8" w14:paraId="2E036B60" w14:textId="6D2C3F12">
            <w:pPr>
              <w:spacing w:before="0"/>
              <w:rPr>
                <w:color w:val="00B050"/>
                <w:sz w:val="16"/>
                <w:szCs w:val="16"/>
              </w:rPr>
            </w:pPr>
            <w:r w:rsidRPr="005C7A71">
              <w:rPr>
                <w:color w:val="00B050"/>
                <w:sz w:val="16"/>
                <w:szCs w:val="16"/>
              </w:rPr>
              <w:t>A</w:t>
            </w:r>
          </w:p>
        </w:tc>
        <w:tc>
          <w:tcPr>
            <w:tcW w:w="1093" w:type="pct"/>
          </w:tcPr>
          <w:p w:rsidRPr="005C7A71" w:rsidR="001B2BA8" w:rsidP="001B2BA8" w:rsidRDefault="001B2BA8" w14:paraId="543B14AB" w14:textId="2F25D773">
            <w:pPr>
              <w:spacing w:before="0"/>
              <w:rPr>
                <w:color w:val="00B050"/>
                <w:sz w:val="16"/>
                <w:szCs w:val="16"/>
              </w:rPr>
            </w:pPr>
            <w:r w:rsidRPr="005C7A71">
              <w:rPr>
                <w:color w:val="00B050"/>
                <w:sz w:val="16"/>
                <w:szCs w:val="16"/>
              </w:rPr>
              <w:t xml:space="preserve">Added to capture persistence in </w:t>
            </w:r>
            <w:r>
              <w:rPr>
                <w:color w:val="00B050"/>
                <w:sz w:val="16"/>
                <w:szCs w:val="16"/>
              </w:rPr>
              <w:t>classroom teaching</w:t>
            </w:r>
            <w:r w:rsidRPr="005C7A71">
              <w:rPr>
                <w:color w:val="00B050"/>
                <w:sz w:val="16"/>
                <w:szCs w:val="16"/>
              </w:rPr>
              <w:t xml:space="preserve">. </w:t>
            </w:r>
            <w:r>
              <w:rPr>
                <w:color w:val="00B050"/>
                <w:sz w:val="16"/>
                <w:szCs w:val="16"/>
              </w:rPr>
              <w:t>Based on B18ESTWK but measuring persistence in teaching career overall</w:t>
            </w:r>
            <w:r w:rsidRPr="000B1825" w:rsidR="00D17F99">
              <w:rPr>
                <w:rFonts w:cs="Arial"/>
                <w:color w:val="00B050"/>
                <w:sz w:val="16"/>
                <w:szCs w:val="16"/>
              </w:rPr>
              <w:t>, and included</w:t>
            </w:r>
            <w:r w:rsidRPr="000B1825" w:rsidR="001839CE">
              <w:rPr>
                <w:rFonts w:cs="Arial"/>
                <w:color w:val="00B050"/>
                <w:sz w:val="16"/>
                <w:szCs w:val="16"/>
              </w:rPr>
              <w:t xml:space="preserve"> language to clarify intent of question given the widespread imp</w:t>
            </w:r>
            <w:r w:rsidRPr="00BA7708" w:rsidR="001839CE">
              <w:rPr>
                <w:rFonts w:cs="Arial"/>
                <w:color w:val="00B050"/>
                <w:sz w:val="16"/>
                <w:szCs w:val="16"/>
              </w:rPr>
              <w:t xml:space="preserve">acts of </w:t>
            </w:r>
            <w:r w:rsidRPr="00F40FB1" w:rsidR="00F92FC4">
              <w:rPr>
                <w:rFonts w:cs="Arial"/>
                <w:color w:val="00B050"/>
                <w:sz w:val="16"/>
                <w:szCs w:val="16"/>
              </w:rPr>
              <w:t>the coronavirus pandemic</w:t>
            </w:r>
            <w:r w:rsidRPr="000B1825" w:rsidR="001839CE">
              <w:rPr>
                <w:rFonts w:cs="Arial"/>
                <w:color w:val="00B050"/>
                <w:sz w:val="16"/>
                <w:szCs w:val="16"/>
              </w:rPr>
              <w:t xml:space="preserve"> on employment of prek-12 teachers.</w:t>
            </w:r>
          </w:p>
        </w:tc>
        <w:tc>
          <w:tcPr>
            <w:tcW w:w="450" w:type="pct"/>
          </w:tcPr>
          <w:p w:rsidRPr="005C7A71" w:rsidR="001B2BA8" w:rsidP="001B2BA8" w:rsidRDefault="001B2BA8" w14:paraId="7994D94E" w14:textId="77777777">
            <w:pPr>
              <w:spacing w:before="0"/>
              <w:rPr>
                <w:color w:val="00B050"/>
                <w:sz w:val="16"/>
                <w:szCs w:val="16"/>
              </w:rPr>
            </w:pPr>
          </w:p>
        </w:tc>
        <w:tc>
          <w:tcPr>
            <w:tcW w:w="514" w:type="pct"/>
          </w:tcPr>
          <w:p w:rsidRPr="005C7A71" w:rsidR="001B2BA8" w:rsidP="001B2BA8" w:rsidRDefault="001B2BA8" w14:paraId="5E6188D5" w14:textId="3010443F">
            <w:pPr>
              <w:spacing w:before="0"/>
              <w:rPr>
                <w:color w:val="00B050"/>
                <w:sz w:val="16"/>
                <w:szCs w:val="16"/>
              </w:rPr>
            </w:pPr>
            <w:r w:rsidRPr="005C7A71">
              <w:rPr>
                <w:color w:val="00B050"/>
                <w:sz w:val="16"/>
                <w:szCs w:val="16"/>
              </w:rPr>
              <w:t>X</w:t>
            </w:r>
          </w:p>
        </w:tc>
        <w:tc>
          <w:tcPr>
            <w:tcW w:w="343" w:type="pct"/>
          </w:tcPr>
          <w:p w:rsidRPr="005C7A71" w:rsidR="001B2BA8" w:rsidP="001B2BA8" w:rsidRDefault="001B2BA8" w14:paraId="5ECB4B30" w14:textId="77777777">
            <w:pPr>
              <w:spacing w:before="0"/>
              <w:rPr>
                <w:color w:val="00B050"/>
                <w:sz w:val="16"/>
                <w:szCs w:val="16"/>
              </w:rPr>
            </w:pPr>
          </w:p>
        </w:tc>
        <w:tc>
          <w:tcPr>
            <w:tcW w:w="460" w:type="pct"/>
          </w:tcPr>
          <w:p w:rsidRPr="005C7A71" w:rsidR="001B2BA8" w:rsidP="001B2BA8" w:rsidRDefault="001B2BA8" w14:paraId="61E16971" w14:textId="77777777">
            <w:pPr>
              <w:spacing w:before="0"/>
              <w:rPr>
                <w:color w:val="00B050"/>
                <w:sz w:val="16"/>
                <w:szCs w:val="16"/>
              </w:rPr>
            </w:pPr>
          </w:p>
        </w:tc>
      </w:tr>
      <w:tr w:rsidRPr="00D0665C" w:rsidR="001B2BA8" w:rsidTr="00394C2A" w14:paraId="7BA7DE6C" w14:textId="1F96FD07">
        <w:tblPrEx>
          <w:tblCellMar>
            <w:left w:w="108" w:type="dxa"/>
            <w:right w:w="108" w:type="dxa"/>
          </w:tblCellMar>
        </w:tblPrEx>
        <w:trPr>
          <w:trHeight w:val="144"/>
        </w:trPr>
        <w:tc>
          <w:tcPr>
            <w:tcW w:w="769" w:type="pct"/>
          </w:tcPr>
          <w:p w:rsidRPr="001839CE" w:rsidR="001B2BA8" w:rsidP="001B2BA8" w:rsidRDefault="001B2BA8" w14:paraId="668ADA1B" w14:textId="7DF42D3D">
            <w:pPr>
              <w:spacing w:before="0"/>
              <w:rPr>
                <w:color w:val="7030A0"/>
                <w:sz w:val="16"/>
                <w:szCs w:val="16"/>
              </w:rPr>
            </w:pPr>
            <w:r w:rsidRPr="001839CE">
              <w:rPr>
                <w:color w:val="7030A0"/>
                <w:sz w:val="16"/>
                <w:szCs w:val="16"/>
              </w:rPr>
              <w:t>BB20ETCHSAT</w:t>
            </w:r>
          </w:p>
        </w:tc>
        <w:tc>
          <w:tcPr>
            <w:tcW w:w="907" w:type="pct"/>
          </w:tcPr>
          <w:p w:rsidRPr="001839CE" w:rsidR="001B2BA8" w:rsidP="001B2BA8" w:rsidRDefault="001B2BA8" w14:paraId="77DE2ECC" w14:textId="46DD7D87">
            <w:pPr>
              <w:spacing w:before="0"/>
              <w:rPr>
                <w:color w:val="7030A0"/>
                <w:sz w:val="16"/>
                <w:szCs w:val="16"/>
              </w:rPr>
            </w:pPr>
            <w:r w:rsidRPr="001839CE">
              <w:rPr>
                <w:color w:val="7030A0"/>
                <w:sz w:val="16"/>
                <w:szCs w:val="16"/>
              </w:rPr>
              <w:t>Teacher satisfaction</w:t>
            </w:r>
          </w:p>
        </w:tc>
        <w:tc>
          <w:tcPr>
            <w:tcW w:w="464" w:type="pct"/>
          </w:tcPr>
          <w:p w:rsidRPr="001839CE" w:rsidR="001B2BA8" w:rsidP="001B2BA8" w:rsidRDefault="001B2BA8" w14:paraId="21B64504" w14:textId="48129D15">
            <w:pPr>
              <w:spacing w:before="0"/>
              <w:rPr>
                <w:color w:val="7030A0"/>
                <w:sz w:val="16"/>
                <w:szCs w:val="16"/>
              </w:rPr>
            </w:pPr>
            <w:r w:rsidRPr="001839CE">
              <w:rPr>
                <w:color w:val="7030A0"/>
                <w:sz w:val="16"/>
                <w:szCs w:val="16"/>
              </w:rPr>
              <w:t>R</w:t>
            </w:r>
          </w:p>
        </w:tc>
        <w:tc>
          <w:tcPr>
            <w:tcW w:w="1093" w:type="pct"/>
          </w:tcPr>
          <w:p w:rsidRPr="001839CE" w:rsidR="001B2BA8" w:rsidP="001B2BA8" w:rsidRDefault="001839CE" w14:paraId="68827C7F" w14:textId="61D0E277">
            <w:pPr>
              <w:spacing w:before="0"/>
              <w:rPr>
                <w:color w:val="7030A0"/>
                <w:sz w:val="16"/>
                <w:szCs w:val="16"/>
              </w:rPr>
            </w:pPr>
            <w:r w:rsidRPr="0042599B">
              <w:rPr>
                <w:rFonts w:cs="Arial"/>
                <w:color w:val="7030A0"/>
                <w:sz w:val="16"/>
                <w:szCs w:val="16"/>
              </w:rPr>
              <w:t xml:space="preserve">Added language to </w:t>
            </w:r>
            <w:r>
              <w:rPr>
                <w:rFonts w:cs="Arial"/>
                <w:color w:val="7030A0"/>
                <w:sz w:val="16"/>
                <w:szCs w:val="16"/>
              </w:rPr>
              <w:t>clarify intent of question given</w:t>
            </w:r>
            <w:r w:rsidRPr="0042599B">
              <w:rPr>
                <w:rFonts w:cs="Arial"/>
                <w:color w:val="7030A0"/>
                <w:sz w:val="16"/>
                <w:szCs w:val="16"/>
              </w:rPr>
              <w:t xml:space="preserve"> the</w:t>
            </w:r>
            <w:r>
              <w:rPr>
                <w:rFonts w:cs="Arial"/>
                <w:color w:val="7030A0"/>
                <w:sz w:val="16"/>
                <w:szCs w:val="16"/>
              </w:rPr>
              <w:t xml:space="preserve"> widespread</w:t>
            </w:r>
            <w:r w:rsidRPr="0042599B">
              <w:rPr>
                <w:rFonts w:cs="Arial"/>
                <w:color w:val="7030A0"/>
                <w:sz w:val="16"/>
                <w:szCs w:val="16"/>
              </w:rPr>
              <w:t xml:space="preserve"> impact</w:t>
            </w:r>
            <w:r>
              <w:rPr>
                <w:rFonts w:cs="Arial"/>
                <w:color w:val="7030A0"/>
                <w:sz w:val="16"/>
                <w:szCs w:val="16"/>
              </w:rPr>
              <w:t>s</w:t>
            </w:r>
            <w:r w:rsidRPr="0042599B">
              <w:rPr>
                <w:rFonts w:cs="Arial"/>
                <w:color w:val="7030A0"/>
                <w:sz w:val="16"/>
                <w:szCs w:val="16"/>
              </w:rPr>
              <w:t xml:space="preserve"> </w:t>
            </w:r>
            <w:r>
              <w:rPr>
                <w:rFonts w:cs="Arial"/>
                <w:color w:val="7030A0"/>
                <w:sz w:val="16"/>
                <w:szCs w:val="16"/>
              </w:rPr>
              <w:t>of</w:t>
            </w:r>
            <w:r w:rsidRPr="0042599B">
              <w:rPr>
                <w:rFonts w:cs="Arial"/>
                <w:color w:val="7030A0"/>
                <w:sz w:val="16"/>
                <w:szCs w:val="16"/>
              </w:rPr>
              <w:t xml:space="preserve"> </w:t>
            </w:r>
            <w:r w:rsidRPr="00020CBE" w:rsidR="00F92FC4">
              <w:rPr>
                <w:rFonts w:cs="Arial"/>
                <w:color w:val="7030A0"/>
                <w:sz w:val="16"/>
                <w:szCs w:val="16"/>
              </w:rPr>
              <w:t>the coronavirus pandemic</w:t>
            </w:r>
            <w:r>
              <w:rPr>
                <w:rFonts w:cs="Arial"/>
                <w:color w:val="7030A0"/>
                <w:sz w:val="16"/>
                <w:szCs w:val="16"/>
              </w:rPr>
              <w:t xml:space="preserve"> on employment of preK-12 teachers.</w:t>
            </w:r>
          </w:p>
        </w:tc>
        <w:tc>
          <w:tcPr>
            <w:tcW w:w="450" w:type="pct"/>
          </w:tcPr>
          <w:p w:rsidRPr="001839CE" w:rsidR="001B2BA8" w:rsidP="001B2BA8" w:rsidRDefault="001B2BA8" w14:paraId="70EF105D" w14:textId="1BD59E72">
            <w:pPr>
              <w:spacing w:before="0"/>
              <w:rPr>
                <w:color w:val="7030A0"/>
                <w:sz w:val="16"/>
                <w:szCs w:val="16"/>
              </w:rPr>
            </w:pPr>
            <w:r w:rsidRPr="001839CE">
              <w:rPr>
                <w:color w:val="7030A0"/>
                <w:sz w:val="16"/>
                <w:szCs w:val="16"/>
              </w:rPr>
              <w:t>B&amp;B:08/18</w:t>
            </w:r>
          </w:p>
        </w:tc>
        <w:tc>
          <w:tcPr>
            <w:tcW w:w="514" w:type="pct"/>
          </w:tcPr>
          <w:p w:rsidRPr="001839CE" w:rsidR="001B2BA8" w:rsidP="001B2BA8" w:rsidRDefault="001B2BA8" w14:paraId="1E53C622" w14:textId="77777777">
            <w:pPr>
              <w:spacing w:before="0"/>
              <w:rPr>
                <w:color w:val="7030A0"/>
                <w:sz w:val="16"/>
                <w:szCs w:val="16"/>
              </w:rPr>
            </w:pPr>
          </w:p>
        </w:tc>
        <w:tc>
          <w:tcPr>
            <w:tcW w:w="343" w:type="pct"/>
          </w:tcPr>
          <w:p w:rsidRPr="001839CE" w:rsidR="001B2BA8" w:rsidP="001B2BA8" w:rsidRDefault="001B2BA8" w14:paraId="0EE4D40E" w14:textId="77777777">
            <w:pPr>
              <w:spacing w:before="0"/>
              <w:rPr>
                <w:color w:val="7030A0"/>
                <w:sz w:val="16"/>
                <w:szCs w:val="16"/>
              </w:rPr>
            </w:pPr>
          </w:p>
        </w:tc>
        <w:tc>
          <w:tcPr>
            <w:tcW w:w="460" w:type="pct"/>
          </w:tcPr>
          <w:p w:rsidRPr="001839CE" w:rsidR="001B2BA8" w:rsidP="001B2BA8" w:rsidRDefault="001B2BA8" w14:paraId="7E75BB5F" w14:textId="77777777">
            <w:pPr>
              <w:spacing w:before="0"/>
              <w:rPr>
                <w:color w:val="7030A0"/>
                <w:sz w:val="16"/>
                <w:szCs w:val="16"/>
              </w:rPr>
            </w:pPr>
          </w:p>
        </w:tc>
      </w:tr>
      <w:tr w:rsidRPr="005C7A71" w:rsidR="001B2BA8" w:rsidTr="00394C2A" w14:paraId="683AAD1D" w14:textId="05A236CF">
        <w:tblPrEx>
          <w:tblCellMar>
            <w:left w:w="108" w:type="dxa"/>
            <w:right w:w="108" w:type="dxa"/>
          </w:tblCellMar>
        </w:tblPrEx>
        <w:trPr>
          <w:trHeight w:val="144"/>
        </w:trPr>
        <w:tc>
          <w:tcPr>
            <w:tcW w:w="769" w:type="pct"/>
          </w:tcPr>
          <w:p w:rsidRPr="005C7A71" w:rsidR="001B2BA8" w:rsidP="001B2BA8" w:rsidRDefault="001B2BA8" w14:paraId="38341E2C" w14:textId="356588AC">
            <w:pPr>
              <w:spacing w:before="0"/>
              <w:rPr>
                <w:color w:val="7030A0"/>
                <w:sz w:val="16"/>
                <w:szCs w:val="16"/>
              </w:rPr>
            </w:pPr>
            <w:r w:rsidRPr="005C7A71">
              <w:rPr>
                <w:color w:val="7030A0"/>
                <w:sz w:val="16"/>
                <w:szCs w:val="16"/>
              </w:rPr>
              <w:t>BB20ETCHLEVA</w:t>
            </w:r>
          </w:p>
        </w:tc>
        <w:tc>
          <w:tcPr>
            <w:tcW w:w="907" w:type="pct"/>
          </w:tcPr>
          <w:p w:rsidRPr="005C7A71" w:rsidR="001B2BA8" w:rsidP="001B2BA8" w:rsidRDefault="001B2BA8" w14:paraId="427648EA" w14:textId="6E9C32C8">
            <w:pPr>
              <w:spacing w:before="0"/>
              <w:rPr>
                <w:color w:val="7030A0"/>
                <w:sz w:val="16"/>
                <w:szCs w:val="16"/>
              </w:rPr>
            </w:pPr>
            <w:r w:rsidRPr="005C7A71">
              <w:rPr>
                <w:color w:val="7030A0"/>
                <w:sz w:val="16"/>
                <w:szCs w:val="16"/>
              </w:rPr>
              <w:t>Main reason left teaching</w:t>
            </w:r>
          </w:p>
        </w:tc>
        <w:tc>
          <w:tcPr>
            <w:tcW w:w="464" w:type="pct"/>
          </w:tcPr>
          <w:p w:rsidRPr="005C7A71" w:rsidR="001B2BA8" w:rsidP="001B2BA8" w:rsidRDefault="001B2BA8" w14:paraId="4ED8050F" w14:textId="41612280">
            <w:pPr>
              <w:spacing w:before="0"/>
              <w:rPr>
                <w:color w:val="7030A0"/>
                <w:sz w:val="16"/>
                <w:szCs w:val="16"/>
              </w:rPr>
            </w:pPr>
            <w:r w:rsidRPr="005C7A71">
              <w:rPr>
                <w:color w:val="7030A0"/>
                <w:sz w:val="16"/>
                <w:szCs w:val="16"/>
              </w:rPr>
              <w:t>R</w:t>
            </w:r>
          </w:p>
        </w:tc>
        <w:tc>
          <w:tcPr>
            <w:tcW w:w="1093" w:type="pct"/>
          </w:tcPr>
          <w:p w:rsidRPr="005C7A71" w:rsidR="001B2BA8" w:rsidP="001B2BA8" w:rsidRDefault="007F75FF" w14:paraId="5046F84D" w14:textId="258CE6BE">
            <w:pPr>
              <w:spacing w:before="0"/>
              <w:rPr>
                <w:color w:val="7030A0"/>
                <w:sz w:val="16"/>
                <w:szCs w:val="16"/>
              </w:rPr>
            </w:pPr>
            <w:r w:rsidRPr="0042599B">
              <w:rPr>
                <w:color w:val="7030A0"/>
                <w:sz w:val="16"/>
                <w:szCs w:val="16"/>
              </w:rPr>
              <w:t xml:space="preserve">Added transitional language </w:t>
            </w:r>
            <w:r>
              <w:rPr>
                <w:color w:val="7030A0"/>
                <w:sz w:val="16"/>
                <w:szCs w:val="16"/>
              </w:rPr>
              <w:t xml:space="preserve">respondents who left teaching since </w:t>
            </w:r>
            <w:r w:rsidRPr="0042599B">
              <w:rPr>
                <w:color w:val="7030A0"/>
                <w:sz w:val="16"/>
                <w:szCs w:val="16"/>
              </w:rPr>
              <w:t>B&amp;B:16/17</w:t>
            </w:r>
            <w:r>
              <w:rPr>
                <w:color w:val="7030A0"/>
                <w:sz w:val="16"/>
                <w:szCs w:val="16"/>
              </w:rPr>
              <w:t xml:space="preserve">. </w:t>
            </w:r>
            <w:r w:rsidR="001B2BA8">
              <w:rPr>
                <w:color w:val="7030A0"/>
                <w:sz w:val="16"/>
                <w:szCs w:val="16"/>
              </w:rPr>
              <w:t xml:space="preserve">Added </w:t>
            </w:r>
            <w:r w:rsidRPr="005C7A71" w:rsidR="001B2BA8">
              <w:rPr>
                <w:color w:val="7030A0"/>
                <w:sz w:val="16"/>
                <w:szCs w:val="16"/>
              </w:rPr>
              <w:t xml:space="preserve">response option </w:t>
            </w:r>
            <w:r>
              <w:rPr>
                <w:color w:val="7030A0"/>
                <w:sz w:val="16"/>
                <w:szCs w:val="16"/>
              </w:rPr>
              <w:t xml:space="preserve">for </w:t>
            </w:r>
            <w:r w:rsidRPr="005C7A71" w:rsidR="001B2BA8">
              <w:rPr>
                <w:color w:val="7030A0"/>
                <w:sz w:val="16"/>
                <w:szCs w:val="16"/>
              </w:rPr>
              <w:t>temporary or</w:t>
            </w:r>
            <w:r w:rsidR="001B2BA8">
              <w:rPr>
                <w:color w:val="7030A0"/>
                <w:sz w:val="16"/>
                <w:szCs w:val="16"/>
              </w:rPr>
              <w:t xml:space="preserve"> long- term</w:t>
            </w:r>
            <w:r w:rsidRPr="005C7A71" w:rsidR="001B2BA8">
              <w:rPr>
                <w:color w:val="7030A0"/>
                <w:sz w:val="16"/>
                <w:szCs w:val="16"/>
              </w:rPr>
              <w:t xml:space="preserve"> substitute teaching position</w:t>
            </w:r>
            <w:r>
              <w:rPr>
                <w:color w:val="7030A0"/>
                <w:sz w:val="16"/>
                <w:szCs w:val="16"/>
              </w:rPr>
              <w:t>s</w:t>
            </w:r>
            <w:r w:rsidRPr="000B1825">
              <w:rPr>
                <w:color w:val="7030A0"/>
                <w:sz w:val="16"/>
                <w:szCs w:val="16"/>
              </w:rPr>
              <w:t>, and</w:t>
            </w:r>
            <w:r w:rsidRPr="000B1825" w:rsidR="00C94D20">
              <w:rPr>
                <w:color w:val="7030A0"/>
                <w:sz w:val="16"/>
                <w:szCs w:val="16"/>
              </w:rPr>
              <w:t xml:space="preserve"> a</w:t>
            </w:r>
            <w:r w:rsidRPr="000B1825" w:rsidR="001B2BA8">
              <w:rPr>
                <w:color w:val="7030A0"/>
                <w:sz w:val="16"/>
                <w:szCs w:val="16"/>
              </w:rPr>
              <w:t xml:space="preserve">dded response option to </w:t>
            </w:r>
            <w:r w:rsidRPr="003B5965" w:rsidR="001839CE">
              <w:rPr>
                <w:color w:val="7030A0"/>
                <w:sz w:val="16"/>
                <w:szCs w:val="16"/>
              </w:rPr>
              <w:t>measure</w:t>
            </w:r>
            <w:r w:rsidRPr="001C4FC2" w:rsidR="001839CE">
              <w:rPr>
                <w:color w:val="7030A0"/>
                <w:sz w:val="16"/>
                <w:szCs w:val="16"/>
              </w:rPr>
              <w:t xml:space="preserve"> </w:t>
            </w:r>
            <w:r w:rsidRPr="000B1825" w:rsidR="001839CE">
              <w:rPr>
                <w:color w:val="7030A0"/>
                <w:sz w:val="16"/>
                <w:szCs w:val="16"/>
              </w:rPr>
              <w:t xml:space="preserve">widespread impacts of </w:t>
            </w:r>
            <w:r w:rsidRPr="00020CBE" w:rsidR="00F92FC4">
              <w:rPr>
                <w:rFonts w:cs="Arial"/>
                <w:color w:val="7030A0"/>
                <w:sz w:val="16"/>
                <w:szCs w:val="16"/>
              </w:rPr>
              <w:t>the coronavirus pandemic</w:t>
            </w:r>
            <w:r w:rsidRPr="000B1825" w:rsidR="001839CE">
              <w:rPr>
                <w:color w:val="7030A0"/>
                <w:sz w:val="16"/>
                <w:szCs w:val="16"/>
              </w:rPr>
              <w:t xml:space="preserve"> on employment of preK-12 teachers.</w:t>
            </w:r>
          </w:p>
        </w:tc>
        <w:tc>
          <w:tcPr>
            <w:tcW w:w="450" w:type="pct"/>
          </w:tcPr>
          <w:p w:rsidRPr="005C7A71" w:rsidR="001B2BA8" w:rsidP="001B2BA8" w:rsidRDefault="001B2BA8" w14:paraId="4DB0725F" w14:textId="6F75F8C5">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05207C89" w14:textId="77777777">
            <w:pPr>
              <w:spacing w:before="0"/>
              <w:rPr>
                <w:color w:val="7030A0"/>
                <w:sz w:val="16"/>
                <w:szCs w:val="16"/>
              </w:rPr>
            </w:pPr>
          </w:p>
        </w:tc>
        <w:tc>
          <w:tcPr>
            <w:tcW w:w="343" w:type="pct"/>
          </w:tcPr>
          <w:p w:rsidRPr="005C7A71" w:rsidR="001B2BA8" w:rsidP="001B2BA8" w:rsidRDefault="001B2BA8" w14:paraId="4A5634F6" w14:textId="77777777">
            <w:pPr>
              <w:spacing w:before="0"/>
              <w:rPr>
                <w:color w:val="7030A0"/>
                <w:sz w:val="16"/>
                <w:szCs w:val="16"/>
              </w:rPr>
            </w:pPr>
          </w:p>
        </w:tc>
        <w:tc>
          <w:tcPr>
            <w:tcW w:w="460" w:type="pct"/>
          </w:tcPr>
          <w:p w:rsidRPr="005C7A71" w:rsidR="001B2BA8" w:rsidP="001B2BA8" w:rsidRDefault="001B2BA8" w14:paraId="3B1D4A16" w14:textId="77777777">
            <w:pPr>
              <w:spacing w:before="0"/>
              <w:rPr>
                <w:color w:val="7030A0"/>
                <w:sz w:val="16"/>
                <w:szCs w:val="16"/>
              </w:rPr>
            </w:pPr>
          </w:p>
        </w:tc>
      </w:tr>
      <w:tr w:rsidRPr="005C7A71" w:rsidR="001B2BA8" w:rsidTr="00394C2A" w14:paraId="6580552C" w14:textId="6DB0123E">
        <w:tblPrEx>
          <w:tblCellMar>
            <w:left w:w="108" w:type="dxa"/>
            <w:right w:w="108" w:type="dxa"/>
          </w:tblCellMar>
        </w:tblPrEx>
        <w:trPr>
          <w:trHeight w:val="144"/>
        </w:trPr>
        <w:tc>
          <w:tcPr>
            <w:tcW w:w="769" w:type="pct"/>
          </w:tcPr>
          <w:p w:rsidRPr="005C7A71" w:rsidR="001B2BA8" w:rsidP="001B2BA8" w:rsidRDefault="001B2BA8" w14:paraId="2966F4F2" w14:textId="5B0508EF">
            <w:pPr>
              <w:spacing w:before="0"/>
              <w:rPr>
                <w:sz w:val="16"/>
                <w:szCs w:val="16"/>
              </w:rPr>
            </w:pPr>
            <w:r w:rsidRPr="005C7A71">
              <w:rPr>
                <w:sz w:val="16"/>
                <w:szCs w:val="16"/>
              </w:rPr>
              <w:t>BB20ETCHLEVB</w:t>
            </w:r>
          </w:p>
        </w:tc>
        <w:tc>
          <w:tcPr>
            <w:tcW w:w="907" w:type="pct"/>
          </w:tcPr>
          <w:p w:rsidRPr="005C7A71" w:rsidR="001B2BA8" w:rsidP="001B2BA8" w:rsidRDefault="001B2BA8" w14:paraId="6DCFB35D" w14:textId="5C25C179">
            <w:pPr>
              <w:spacing w:before="0"/>
              <w:rPr>
                <w:sz w:val="16"/>
                <w:szCs w:val="16"/>
              </w:rPr>
            </w:pPr>
            <w:r w:rsidRPr="005C7A71">
              <w:rPr>
                <w:sz w:val="16"/>
                <w:szCs w:val="16"/>
              </w:rPr>
              <w:t>Reasons dissatisfied with teaching</w:t>
            </w:r>
          </w:p>
        </w:tc>
        <w:tc>
          <w:tcPr>
            <w:tcW w:w="464" w:type="pct"/>
          </w:tcPr>
          <w:p w:rsidRPr="005C7A71" w:rsidR="001B2BA8" w:rsidP="001B2BA8" w:rsidRDefault="001B2BA8" w14:paraId="5420F39D" w14:textId="77777777">
            <w:pPr>
              <w:spacing w:before="0"/>
              <w:rPr>
                <w:sz w:val="16"/>
                <w:szCs w:val="16"/>
              </w:rPr>
            </w:pPr>
          </w:p>
        </w:tc>
        <w:tc>
          <w:tcPr>
            <w:tcW w:w="1093" w:type="pct"/>
          </w:tcPr>
          <w:p w:rsidRPr="005C7A71" w:rsidR="001B2BA8" w:rsidP="001B2BA8" w:rsidRDefault="001B2BA8" w14:paraId="0F2EBF8E" w14:textId="09E8378C">
            <w:pPr>
              <w:spacing w:before="0"/>
              <w:rPr>
                <w:sz w:val="16"/>
                <w:szCs w:val="16"/>
              </w:rPr>
            </w:pPr>
            <w:r w:rsidRPr="005C7A71">
              <w:rPr>
                <w:sz w:val="16"/>
                <w:szCs w:val="16"/>
              </w:rPr>
              <w:t>No change</w:t>
            </w:r>
          </w:p>
        </w:tc>
        <w:tc>
          <w:tcPr>
            <w:tcW w:w="450" w:type="pct"/>
          </w:tcPr>
          <w:p w:rsidRPr="005C7A71" w:rsidR="001B2BA8" w:rsidP="001B2BA8" w:rsidRDefault="001B2BA8" w14:paraId="0F77652F" w14:textId="30807A75">
            <w:pPr>
              <w:spacing w:before="0"/>
              <w:rPr>
                <w:sz w:val="16"/>
                <w:szCs w:val="16"/>
              </w:rPr>
            </w:pPr>
            <w:r w:rsidRPr="005C7A71">
              <w:rPr>
                <w:sz w:val="16"/>
                <w:szCs w:val="16"/>
              </w:rPr>
              <w:t>B&amp;B:08/18</w:t>
            </w:r>
          </w:p>
        </w:tc>
        <w:tc>
          <w:tcPr>
            <w:tcW w:w="514" w:type="pct"/>
          </w:tcPr>
          <w:p w:rsidRPr="005C7A71" w:rsidR="001B2BA8" w:rsidP="001B2BA8" w:rsidRDefault="001B2BA8" w14:paraId="72717132" w14:textId="77777777">
            <w:pPr>
              <w:spacing w:before="0"/>
              <w:rPr>
                <w:sz w:val="16"/>
                <w:szCs w:val="16"/>
              </w:rPr>
            </w:pPr>
          </w:p>
        </w:tc>
        <w:tc>
          <w:tcPr>
            <w:tcW w:w="343" w:type="pct"/>
          </w:tcPr>
          <w:p w:rsidRPr="005C7A71" w:rsidR="001B2BA8" w:rsidP="001B2BA8" w:rsidRDefault="001B2BA8" w14:paraId="0510830E" w14:textId="77777777">
            <w:pPr>
              <w:spacing w:before="0"/>
              <w:rPr>
                <w:sz w:val="16"/>
                <w:szCs w:val="16"/>
              </w:rPr>
            </w:pPr>
          </w:p>
        </w:tc>
        <w:tc>
          <w:tcPr>
            <w:tcW w:w="460" w:type="pct"/>
          </w:tcPr>
          <w:p w:rsidRPr="005C7A71" w:rsidR="001B2BA8" w:rsidP="001B2BA8" w:rsidRDefault="001B2BA8" w14:paraId="16B8D614" w14:textId="77777777">
            <w:pPr>
              <w:spacing w:before="0"/>
              <w:rPr>
                <w:sz w:val="16"/>
                <w:szCs w:val="16"/>
              </w:rPr>
            </w:pPr>
          </w:p>
        </w:tc>
      </w:tr>
      <w:tr w:rsidRPr="005C7A71" w:rsidR="001B2BA8" w:rsidTr="00394C2A" w14:paraId="60BD5053" w14:textId="4BF972FD">
        <w:tblPrEx>
          <w:tblCellMar>
            <w:left w:w="108" w:type="dxa"/>
            <w:right w:w="108" w:type="dxa"/>
          </w:tblCellMar>
        </w:tblPrEx>
        <w:trPr>
          <w:trHeight w:val="144"/>
        </w:trPr>
        <w:tc>
          <w:tcPr>
            <w:tcW w:w="769" w:type="pct"/>
          </w:tcPr>
          <w:p w:rsidRPr="005C7A71" w:rsidR="001B2BA8" w:rsidP="001B2BA8" w:rsidRDefault="001B2BA8" w14:paraId="6597811F" w14:textId="29F9B820">
            <w:pPr>
              <w:spacing w:before="0"/>
              <w:rPr>
                <w:sz w:val="16"/>
                <w:szCs w:val="16"/>
              </w:rPr>
            </w:pPr>
            <w:r w:rsidRPr="005C7A71">
              <w:rPr>
                <w:sz w:val="16"/>
                <w:szCs w:val="16"/>
              </w:rPr>
              <w:t>BB20ETCHLEVC</w:t>
            </w:r>
          </w:p>
        </w:tc>
        <w:tc>
          <w:tcPr>
            <w:tcW w:w="907" w:type="pct"/>
          </w:tcPr>
          <w:p w:rsidRPr="005C7A71" w:rsidR="001B2BA8" w:rsidP="001B2BA8" w:rsidRDefault="001B2BA8" w14:paraId="00415F2E" w14:textId="0D3B7026">
            <w:pPr>
              <w:spacing w:before="0"/>
              <w:rPr>
                <w:sz w:val="16"/>
                <w:szCs w:val="16"/>
              </w:rPr>
            </w:pPr>
            <w:r w:rsidRPr="005C7A71">
              <w:rPr>
                <w:sz w:val="16"/>
                <w:szCs w:val="16"/>
              </w:rPr>
              <w:t>New education position type</w:t>
            </w:r>
          </w:p>
        </w:tc>
        <w:tc>
          <w:tcPr>
            <w:tcW w:w="464" w:type="pct"/>
          </w:tcPr>
          <w:p w:rsidRPr="005C7A71" w:rsidR="001B2BA8" w:rsidP="001B2BA8" w:rsidRDefault="001B2BA8" w14:paraId="66ED14D1" w14:textId="77777777">
            <w:pPr>
              <w:spacing w:before="0"/>
              <w:rPr>
                <w:sz w:val="16"/>
                <w:szCs w:val="16"/>
              </w:rPr>
            </w:pPr>
          </w:p>
        </w:tc>
        <w:tc>
          <w:tcPr>
            <w:tcW w:w="1093" w:type="pct"/>
          </w:tcPr>
          <w:p w:rsidRPr="005C7A71" w:rsidR="001B2BA8" w:rsidP="001B2BA8" w:rsidRDefault="001B2BA8" w14:paraId="30447D1B" w14:textId="2CA7A836">
            <w:pPr>
              <w:spacing w:before="0"/>
              <w:rPr>
                <w:sz w:val="16"/>
                <w:szCs w:val="16"/>
              </w:rPr>
            </w:pPr>
            <w:r w:rsidRPr="005C7A71">
              <w:rPr>
                <w:sz w:val="16"/>
                <w:szCs w:val="16"/>
              </w:rPr>
              <w:t>No change</w:t>
            </w:r>
          </w:p>
        </w:tc>
        <w:tc>
          <w:tcPr>
            <w:tcW w:w="450" w:type="pct"/>
          </w:tcPr>
          <w:p w:rsidRPr="005C7A71" w:rsidR="001B2BA8" w:rsidP="001B2BA8" w:rsidRDefault="001B2BA8" w14:paraId="4E803B3E" w14:textId="13992668">
            <w:pPr>
              <w:spacing w:before="0"/>
              <w:rPr>
                <w:sz w:val="16"/>
                <w:szCs w:val="16"/>
              </w:rPr>
            </w:pPr>
            <w:r w:rsidRPr="005C7A71">
              <w:rPr>
                <w:sz w:val="16"/>
                <w:szCs w:val="16"/>
              </w:rPr>
              <w:t>B&amp;B:08/18</w:t>
            </w:r>
          </w:p>
        </w:tc>
        <w:tc>
          <w:tcPr>
            <w:tcW w:w="514" w:type="pct"/>
          </w:tcPr>
          <w:p w:rsidRPr="005C7A71" w:rsidR="001B2BA8" w:rsidP="001B2BA8" w:rsidRDefault="001B2BA8" w14:paraId="286D8979" w14:textId="77777777">
            <w:pPr>
              <w:spacing w:before="0"/>
              <w:rPr>
                <w:sz w:val="16"/>
                <w:szCs w:val="16"/>
              </w:rPr>
            </w:pPr>
          </w:p>
        </w:tc>
        <w:tc>
          <w:tcPr>
            <w:tcW w:w="343" w:type="pct"/>
          </w:tcPr>
          <w:p w:rsidRPr="005C7A71" w:rsidR="001B2BA8" w:rsidP="001B2BA8" w:rsidRDefault="001B2BA8" w14:paraId="0D3FB988" w14:textId="77777777">
            <w:pPr>
              <w:spacing w:before="0"/>
              <w:rPr>
                <w:sz w:val="16"/>
                <w:szCs w:val="16"/>
              </w:rPr>
            </w:pPr>
          </w:p>
        </w:tc>
        <w:tc>
          <w:tcPr>
            <w:tcW w:w="460" w:type="pct"/>
          </w:tcPr>
          <w:p w:rsidRPr="005C7A71" w:rsidR="001B2BA8" w:rsidP="001B2BA8" w:rsidRDefault="001B2BA8" w14:paraId="3BBD36D1" w14:textId="77777777">
            <w:pPr>
              <w:spacing w:before="0"/>
              <w:rPr>
                <w:sz w:val="16"/>
                <w:szCs w:val="16"/>
              </w:rPr>
            </w:pPr>
          </w:p>
        </w:tc>
      </w:tr>
      <w:tr w:rsidRPr="005C7A71" w:rsidR="001B2BA8" w:rsidTr="00394C2A" w14:paraId="5C8C88CF" w14:textId="64ECC0C5">
        <w:trPr>
          <w:cantSplit/>
          <w:trHeight w:val="144"/>
        </w:trPr>
        <w:tc>
          <w:tcPr>
            <w:tcW w:w="769" w:type="pct"/>
            <w:vAlign w:val="center"/>
          </w:tcPr>
          <w:p w:rsidRPr="005C7A71" w:rsidR="001B2BA8" w:rsidP="001B2BA8" w:rsidRDefault="001B2BA8" w14:paraId="2A44C96C" w14:textId="0223D2D0">
            <w:pPr>
              <w:spacing w:before="0"/>
              <w:rPr>
                <w:sz w:val="16"/>
                <w:szCs w:val="16"/>
              </w:rPr>
            </w:pPr>
            <w:r w:rsidRPr="005C7A71">
              <w:rPr>
                <w:sz w:val="16"/>
                <w:szCs w:val="16"/>
              </w:rPr>
              <w:t>BB20ETCHGRT</w:t>
            </w:r>
          </w:p>
        </w:tc>
        <w:tc>
          <w:tcPr>
            <w:tcW w:w="907" w:type="pct"/>
            <w:vAlign w:val="center"/>
          </w:tcPr>
          <w:p w:rsidRPr="005C7A71" w:rsidR="001B2BA8" w:rsidP="001B2BA8" w:rsidRDefault="001B2BA8" w14:paraId="2BF006A8" w14:textId="50A3C665">
            <w:pPr>
              <w:spacing w:before="0"/>
              <w:rPr>
                <w:sz w:val="16"/>
                <w:szCs w:val="16"/>
              </w:rPr>
            </w:pPr>
            <w:r w:rsidRPr="005C7A71">
              <w:rPr>
                <w:sz w:val="16"/>
                <w:szCs w:val="16"/>
              </w:rPr>
              <w:t>Heard of TEACH Grant Program</w:t>
            </w:r>
          </w:p>
        </w:tc>
        <w:tc>
          <w:tcPr>
            <w:tcW w:w="464" w:type="pct"/>
            <w:vAlign w:val="center"/>
          </w:tcPr>
          <w:p w:rsidRPr="005C7A71" w:rsidR="001B2BA8" w:rsidP="001B2BA8" w:rsidRDefault="001B2BA8" w14:paraId="323C2D61" w14:textId="509E4C7E">
            <w:pPr>
              <w:spacing w:before="0"/>
              <w:rPr>
                <w:sz w:val="16"/>
                <w:szCs w:val="16"/>
              </w:rPr>
            </w:pPr>
          </w:p>
        </w:tc>
        <w:tc>
          <w:tcPr>
            <w:tcW w:w="1093" w:type="pct"/>
            <w:vAlign w:val="center"/>
          </w:tcPr>
          <w:p w:rsidRPr="005C7A71" w:rsidR="001B2BA8" w:rsidP="001B2BA8" w:rsidRDefault="001B2BA8" w14:paraId="49A5AD9E" w14:textId="36ECFBDB">
            <w:pPr>
              <w:spacing w:before="0"/>
              <w:rPr>
                <w:sz w:val="16"/>
                <w:szCs w:val="16"/>
              </w:rPr>
            </w:pPr>
            <w:r w:rsidRPr="005C7A71">
              <w:rPr>
                <w:sz w:val="16"/>
                <w:szCs w:val="16"/>
              </w:rPr>
              <w:t>No change</w:t>
            </w:r>
          </w:p>
        </w:tc>
        <w:tc>
          <w:tcPr>
            <w:tcW w:w="450" w:type="pct"/>
          </w:tcPr>
          <w:p w:rsidRPr="005C7A71" w:rsidR="001B2BA8" w:rsidP="001B2BA8" w:rsidRDefault="001B2BA8" w14:paraId="740255E5" w14:textId="25A2D711">
            <w:pPr>
              <w:spacing w:before="0"/>
              <w:rPr>
                <w:sz w:val="16"/>
                <w:szCs w:val="16"/>
              </w:rPr>
            </w:pPr>
            <w:r w:rsidRPr="005C7A71">
              <w:rPr>
                <w:sz w:val="16"/>
                <w:szCs w:val="16"/>
              </w:rPr>
              <w:t>B&amp;B:16/17</w:t>
            </w:r>
          </w:p>
        </w:tc>
        <w:tc>
          <w:tcPr>
            <w:tcW w:w="514" w:type="pct"/>
          </w:tcPr>
          <w:p w:rsidRPr="005C7A71" w:rsidR="001B2BA8" w:rsidP="001B2BA8" w:rsidRDefault="001B2BA8" w14:paraId="18A627AF" w14:textId="77777777">
            <w:pPr>
              <w:spacing w:before="0"/>
              <w:rPr>
                <w:sz w:val="16"/>
                <w:szCs w:val="16"/>
              </w:rPr>
            </w:pPr>
          </w:p>
        </w:tc>
        <w:tc>
          <w:tcPr>
            <w:tcW w:w="343" w:type="pct"/>
          </w:tcPr>
          <w:p w:rsidRPr="005C7A71" w:rsidR="001B2BA8" w:rsidP="001B2BA8" w:rsidRDefault="001B2BA8" w14:paraId="394D10DC" w14:textId="77777777">
            <w:pPr>
              <w:spacing w:before="0"/>
              <w:rPr>
                <w:sz w:val="16"/>
                <w:szCs w:val="16"/>
              </w:rPr>
            </w:pPr>
          </w:p>
        </w:tc>
        <w:tc>
          <w:tcPr>
            <w:tcW w:w="460" w:type="pct"/>
          </w:tcPr>
          <w:p w:rsidRPr="005C7A71" w:rsidR="001B2BA8" w:rsidP="001B2BA8" w:rsidRDefault="001B2BA8" w14:paraId="69AC4564" w14:textId="77777777">
            <w:pPr>
              <w:spacing w:before="0"/>
              <w:rPr>
                <w:sz w:val="16"/>
                <w:szCs w:val="16"/>
              </w:rPr>
            </w:pPr>
          </w:p>
        </w:tc>
      </w:tr>
      <w:tr w:rsidRPr="005C7A71" w:rsidR="001B2BA8" w:rsidTr="00394C2A" w14:paraId="5AC812FB" w14:textId="10EF08E3">
        <w:trPr>
          <w:cantSplit/>
          <w:trHeight w:val="144"/>
        </w:trPr>
        <w:tc>
          <w:tcPr>
            <w:tcW w:w="769" w:type="pct"/>
            <w:vAlign w:val="center"/>
          </w:tcPr>
          <w:p w:rsidRPr="005C7A71" w:rsidR="001B2BA8" w:rsidP="001B2BA8" w:rsidRDefault="001B2BA8" w14:paraId="69DC5F9D" w14:textId="4C65B4A7">
            <w:pPr>
              <w:spacing w:before="0"/>
              <w:rPr>
                <w:sz w:val="16"/>
                <w:szCs w:val="16"/>
              </w:rPr>
            </w:pPr>
            <w:r w:rsidRPr="005C7A71">
              <w:rPr>
                <w:sz w:val="16"/>
                <w:szCs w:val="16"/>
              </w:rPr>
              <w:lastRenderedPageBreak/>
              <w:t>BB20ELNFRGV</w:t>
            </w:r>
          </w:p>
        </w:tc>
        <w:tc>
          <w:tcPr>
            <w:tcW w:w="907" w:type="pct"/>
          </w:tcPr>
          <w:p w:rsidRPr="005C7A71" w:rsidR="001B2BA8" w:rsidP="001B2BA8" w:rsidRDefault="001B2BA8" w14:paraId="464D02F8" w14:textId="43078C19">
            <w:pPr>
              <w:spacing w:before="0"/>
              <w:rPr>
                <w:sz w:val="16"/>
                <w:szCs w:val="16"/>
              </w:rPr>
            </w:pPr>
            <w:r w:rsidRPr="005C7A71">
              <w:rPr>
                <w:sz w:val="16"/>
                <w:szCs w:val="16"/>
              </w:rPr>
              <w:t>Aware of teacher loan forgiveness programs</w:t>
            </w:r>
          </w:p>
        </w:tc>
        <w:tc>
          <w:tcPr>
            <w:tcW w:w="464" w:type="pct"/>
            <w:vAlign w:val="center"/>
          </w:tcPr>
          <w:p w:rsidRPr="005C7A71" w:rsidR="001B2BA8" w:rsidP="001B2BA8" w:rsidRDefault="001B2BA8" w14:paraId="1377C461" w14:textId="77777777">
            <w:pPr>
              <w:spacing w:before="0"/>
              <w:rPr>
                <w:sz w:val="16"/>
                <w:szCs w:val="16"/>
              </w:rPr>
            </w:pPr>
          </w:p>
        </w:tc>
        <w:tc>
          <w:tcPr>
            <w:tcW w:w="1093" w:type="pct"/>
            <w:vAlign w:val="center"/>
          </w:tcPr>
          <w:p w:rsidRPr="005C7A71" w:rsidR="001B2BA8" w:rsidP="001B2BA8" w:rsidRDefault="001B2BA8" w14:paraId="74B5805F" w14:textId="3C86CB0A">
            <w:pPr>
              <w:spacing w:before="0"/>
              <w:rPr>
                <w:sz w:val="16"/>
                <w:szCs w:val="16"/>
              </w:rPr>
            </w:pPr>
            <w:r w:rsidRPr="005C7A71">
              <w:rPr>
                <w:sz w:val="16"/>
                <w:szCs w:val="16"/>
              </w:rPr>
              <w:t>No change</w:t>
            </w:r>
          </w:p>
        </w:tc>
        <w:tc>
          <w:tcPr>
            <w:tcW w:w="450" w:type="pct"/>
          </w:tcPr>
          <w:p w:rsidRPr="005C7A71" w:rsidR="001B2BA8" w:rsidP="001B2BA8" w:rsidRDefault="001B2BA8" w14:paraId="720AB31F" w14:textId="53B6C4A5">
            <w:pPr>
              <w:spacing w:before="0"/>
              <w:rPr>
                <w:sz w:val="16"/>
                <w:szCs w:val="16"/>
              </w:rPr>
            </w:pPr>
            <w:r w:rsidRPr="005C7A71">
              <w:rPr>
                <w:sz w:val="16"/>
                <w:szCs w:val="16"/>
              </w:rPr>
              <w:t>B&amp;B:16/17</w:t>
            </w:r>
          </w:p>
        </w:tc>
        <w:tc>
          <w:tcPr>
            <w:tcW w:w="514" w:type="pct"/>
          </w:tcPr>
          <w:p w:rsidRPr="005C7A71" w:rsidR="001B2BA8" w:rsidP="001B2BA8" w:rsidRDefault="001B2BA8" w14:paraId="1F869AC9" w14:textId="77777777">
            <w:pPr>
              <w:spacing w:before="0"/>
              <w:rPr>
                <w:sz w:val="16"/>
                <w:szCs w:val="16"/>
              </w:rPr>
            </w:pPr>
          </w:p>
        </w:tc>
        <w:tc>
          <w:tcPr>
            <w:tcW w:w="343" w:type="pct"/>
          </w:tcPr>
          <w:p w:rsidRPr="005C7A71" w:rsidR="001B2BA8" w:rsidP="001B2BA8" w:rsidRDefault="001B2BA8" w14:paraId="09ECC180" w14:textId="77777777">
            <w:pPr>
              <w:spacing w:before="0"/>
              <w:rPr>
                <w:sz w:val="16"/>
                <w:szCs w:val="16"/>
              </w:rPr>
            </w:pPr>
          </w:p>
        </w:tc>
        <w:tc>
          <w:tcPr>
            <w:tcW w:w="460" w:type="pct"/>
          </w:tcPr>
          <w:p w:rsidRPr="005C7A71" w:rsidR="001B2BA8" w:rsidP="001B2BA8" w:rsidRDefault="001B2BA8" w14:paraId="3D34B419" w14:textId="77777777">
            <w:pPr>
              <w:spacing w:before="0"/>
              <w:rPr>
                <w:sz w:val="16"/>
                <w:szCs w:val="16"/>
              </w:rPr>
            </w:pPr>
          </w:p>
        </w:tc>
      </w:tr>
      <w:tr w:rsidRPr="005C7A71" w:rsidR="001B2BA8" w:rsidTr="00394C2A" w14:paraId="74C74E80" w14:textId="29EDEF70">
        <w:tblPrEx>
          <w:tblCellMar>
            <w:left w:w="108" w:type="dxa"/>
            <w:right w:w="108" w:type="dxa"/>
          </w:tblCellMar>
        </w:tblPrEx>
        <w:trPr>
          <w:trHeight w:val="144"/>
        </w:trPr>
        <w:tc>
          <w:tcPr>
            <w:tcW w:w="769" w:type="pct"/>
            <w:vAlign w:val="center"/>
          </w:tcPr>
          <w:p w:rsidRPr="005C7A71" w:rsidR="001B2BA8" w:rsidP="001B2BA8" w:rsidRDefault="001B2BA8" w14:paraId="3E605541" w14:textId="0E57B297">
            <w:pPr>
              <w:spacing w:before="0"/>
              <w:rPr>
                <w:sz w:val="16"/>
                <w:szCs w:val="16"/>
              </w:rPr>
            </w:pPr>
            <w:bookmarkStart w:name="_Hlk9256254" w:id="16"/>
            <w:r w:rsidRPr="005C7A71">
              <w:rPr>
                <w:sz w:val="16"/>
                <w:szCs w:val="16"/>
              </w:rPr>
              <w:t>BB20ELNINCT</w:t>
            </w:r>
          </w:p>
        </w:tc>
        <w:tc>
          <w:tcPr>
            <w:tcW w:w="907" w:type="pct"/>
          </w:tcPr>
          <w:p w:rsidRPr="005C7A71" w:rsidR="001B2BA8" w:rsidP="001B2BA8" w:rsidRDefault="001B2BA8" w14:paraId="10B37217" w14:textId="4C846E95">
            <w:pPr>
              <w:spacing w:before="0"/>
              <w:rPr>
                <w:sz w:val="16"/>
                <w:szCs w:val="16"/>
              </w:rPr>
            </w:pPr>
            <w:r w:rsidRPr="005C7A71">
              <w:rPr>
                <w:sz w:val="16"/>
                <w:szCs w:val="16"/>
              </w:rPr>
              <w:t>Teacher loan forgiveness programs influential in decision to teach</w:t>
            </w:r>
          </w:p>
        </w:tc>
        <w:tc>
          <w:tcPr>
            <w:tcW w:w="464" w:type="pct"/>
          </w:tcPr>
          <w:p w:rsidRPr="005C7A71" w:rsidR="001B2BA8" w:rsidP="001B2BA8" w:rsidRDefault="001B2BA8" w14:paraId="4F2C8DCF" w14:textId="77777777">
            <w:pPr>
              <w:spacing w:before="0"/>
              <w:rPr>
                <w:sz w:val="16"/>
                <w:szCs w:val="16"/>
              </w:rPr>
            </w:pPr>
          </w:p>
        </w:tc>
        <w:tc>
          <w:tcPr>
            <w:tcW w:w="1093" w:type="pct"/>
          </w:tcPr>
          <w:p w:rsidRPr="005C7A71" w:rsidR="001B2BA8" w:rsidP="001B2BA8" w:rsidRDefault="001B2BA8" w14:paraId="7B49138A" w14:textId="1A28073E">
            <w:pPr>
              <w:spacing w:before="0"/>
              <w:rPr>
                <w:sz w:val="16"/>
                <w:szCs w:val="16"/>
              </w:rPr>
            </w:pPr>
            <w:r w:rsidRPr="005C7A71">
              <w:rPr>
                <w:sz w:val="16"/>
                <w:szCs w:val="16"/>
              </w:rPr>
              <w:t>No change</w:t>
            </w:r>
          </w:p>
        </w:tc>
        <w:tc>
          <w:tcPr>
            <w:tcW w:w="450" w:type="pct"/>
          </w:tcPr>
          <w:p w:rsidRPr="005C7A71" w:rsidR="001B2BA8" w:rsidP="001B2BA8" w:rsidRDefault="001B2BA8" w14:paraId="3D7F9111" w14:textId="6E7D3067">
            <w:pPr>
              <w:spacing w:before="0"/>
              <w:rPr>
                <w:sz w:val="16"/>
                <w:szCs w:val="16"/>
              </w:rPr>
            </w:pPr>
            <w:r w:rsidRPr="005C7A71">
              <w:rPr>
                <w:sz w:val="16"/>
                <w:szCs w:val="16"/>
              </w:rPr>
              <w:t>B&amp;B:16/17</w:t>
            </w:r>
          </w:p>
        </w:tc>
        <w:tc>
          <w:tcPr>
            <w:tcW w:w="514" w:type="pct"/>
          </w:tcPr>
          <w:p w:rsidRPr="005C7A71" w:rsidR="001B2BA8" w:rsidP="001B2BA8" w:rsidRDefault="001B2BA8" w14:paraId="61ECFD6F" w14:textId="77777777">
            <w:pPr>
              <w:spacing w:before="0"/>
              <w:rPr>
                <w:sz w:val="16"/>
                <w:szCs w:val="16"/>
              </w:rPr>
            </w:pPr>
          </w:p>
        </w:tc>
        <w:tc>
          <w:tcPr>
            <w:tcW w:w="343" w:type="pct"/>
          </w:tcPr>
          <w:p w:rsidRPr="005C7A71" w:rsidR="001B2BA8" w:rsidP="001B2BA8" w:rsidRDefault="001B2BA8" w14:paraId="5BC3775F" w14:textId="77777777">
            <w:pPr>
              <w:spacing w:before="0"/>
              <w:rPr>
                <w:sz w:val="16"/>
                <w:szCs w:val="16"/>
              </w:rPr>
            </w:pPr>
          </w:p>
        </w:tc>
        <w:tc>
          <w:tcPr>
            <w:tcW w:w="460" w:type="pct"/>
          </w:tcPr>
          <w:p w:rsidRPr="005C7A71" w:rsidR="001B2BA8" w:rsidP="001B2BA8" w:rsidRDefault="001B2BA8" w14:paraId="280752B0" w14:textId="77777777">
            <w:pPr>
              <w:spacing w:before="0"/>
              <w:rPr>
                <w:sz w:val="16"/>
                <w:szCs w:val="16"/>
              </w:rPr>
            </w:pPr>
          </w:p>
        </w:tc>
      </w:tr>
      <w:tr w:rsidRPr="005C7A71" w:rsidR="001B2BA8" w:rsidTr="00394C2A" w14:paraId="514A97CF" w14:textId="3BFBE9DA">
        <w:trPr>
          <w:cantSplit/>
          <w:trHeight w:val="144"/>
        </w:trPr>
        <w:tc>
          <w:tcPr>
            <w:tcW w:w="769" w:type="pct"/>
            <w:vAlign w:val="center"/>
          </w:tcPr>
          <w:p w:rsidRPr="005C7A71" w:rsidR="001B2BA8" w:rsidP="001B2BA8" w:rsidRDefault="001B2BA8" w14:paraId="1C88C1B6" w14:textId="4595F570">
            <w:pPr>
              <w:spacing w:before="0"/>
              <w:rPr>
                <w:sz w:val="16"/>
                <w:szCs w:val="16"/>
              </w:rPr>
            </w:pPr>
            <w:r w:rsidRPr="005C7A71">
              <w:rPr>
                <w:sz w:val="16"/>
                <w:szCs w:val="16"/>
              </w:rPr>
              <w:t>BB20ELNPRT</w:t>
            </w:r>
          </w:p>
        </w:tc>
        <w:tc>
          <w:tcPr>
            <w:tcW w:w="907" w:type="pct"/>
            <w:vAlign w:val="center"/>
          </w:tcPr>
          <w:p w:rsidRPr="005C7A71" w:rsidR="001B2BA8" w:rsidP="001B2BA8" w:rsidRDefault="001B2BA8" w14:paraId="457C238E" w14:textId="19B7C3AB">
            <w:pPr>
              <w:spacing w:before="0"/>
              <w:rPr>
                <w:sz w:val="16"/>
                <w:szCs w:val="16"/>
              </w:rPr>
            </w:pPr>
            <w:r w:rsidRPr="005C7A71">
              <w:rPr>
                <w:sz w:val="16"/>
                <w:szCs w:val="16"/>
              </w:rPr>
              <w:t>Participated, or applying to participate, in teacher loan forgiveness program</w:t>
            </w:r>
          </w:p>
        </w:tc>
        <w:tc>
          <w:tcPr>
            <w:tcW w:w="464" w:type="pct"/>
            <w:vAlign w:val="center"/>
          </w:tcPr>
          <w:p w:rsidRPr="005C7A71" w:rsidR="001B2BA8" w:rsidP="001B2BA8" w:rsidRDefault="001B2BA8" w14:paraId="466CE084" w14:textId="77777777">
            <w:pPr>
              <w:spacing w:before="0"/>
              <w:rPr>
                <w:sz w:val="16"/>
                <w:szCs w:val="16"/>
              </w:rPr>
            </w:pPr>
          </w:p>
        </w:tc>
        <w:tc>
          <w:tcPr>
            <w:tcW w:w="1093" w:type="pct"/>
            <w:vAlign w:val="center"/>
          </w:tcPr>
          <w:p w:rsidRPr="005C7A71" w:rsidR="001B2BA8" w:rsidP="001B2BA8" w:rsidRDefault="001B2BA8" w14:paraId="59EE114D" w14:textId="0CAA8961">
            <w:pPr>
              <w:spacing w:before="0"/>
              <w:rPr>
                <w:sz w:val="16"/>
                <w:szCs w:val="16"/>
              </w:rPr>
            </w:pPr>
            <w:r w:rsidRPr="005C7A71">
              <w:rPr>
                <w:sz w:val="16"/>
                <w:szCs w:val="16"/>
              </w:rPr>
              <w:t>No change</w:t>
            </w:r>
          </w:p>
        </w:tc>
        <w:tc>
          <w:tcPr>
            <w:tcW w:w="450" w:type="pct"/>
          </w:tcPr>
          <w:p w:rsidRPr="005C7A71" w:rsidR="001B2BA8" w:rsidP="001B2BA8" w:rsidRDefault="001B2BA8" w14:paraId="1D1A9FA6" w14:textId="738FCB75">
            <w:pPr>
              <w:spacing w:before="0"/>
              <w:rPr>
                <w:sz w:val="16"/>
                <w:szCs w:val="16"/>
              </w:rPr>
            </w:pPr>
            <w:r w:rsidRPr="005C7A71">
              <w:rPr>
                <w:sz w:val="16"/>
                <w:szCs w:val="16"/>
              </w:rPr>
              <w:t>B&amp;B:16/17</w:t>
            </w:r>
          </w:p>
        </w:tc>
        <w:tc>
          <w:tcPr>
            <w:tcW w:w="514" w:type="pct"/>
          </w:tcPr>
          <w:p w:rsidRPr="005C7A71" w:rsidR="001B2BA8" w:rsidP="001B2BA8" w:rsidRDefault="001B2BA8" w14:paraId="216B73A1" w14:textId="77777777">
            <w:pPr>
              <w:spacing w:before="0"/>
              <w:rPr>
                <w:sz w:val="16"/>
                <w:szCs w:val="16"/>
              </w:rPr>
            </w:pPr>
          </w:p>
        </w:tc>
        <w:tc>
          <w:tcPr>
            <w:tcW w:w="343" w:type="pct"/>
          </w:tcPr>
          <w:p w:rsidRPr="005C7A71" w:rsidR="001B2BA8" w:rsidP="001B2BA8" w:rsidRDefault="001B2BA8" w14:paraId="323FB68A" w14:textId="77777777">
            <w:pPr>
              <w:spacing w:before="0"/>
              <w:rPr>
                <w:sz w:val="16"/>
                <w:szCs w:val="16"/>
              </w:rPr>
            </w:pPr>
          </w:p>
        </w:tc>
        <w:tc>
          <w:tcPr>
            <w:tcW w:w="460" w:type="pct"/>
          </w:tcPr>
          <w:p w:rsidRPr="005C7A71" w:rsidR="001B2BA8" w:rsidP="001B2BA8" w:rsidRDefault="001B2BA8" w14:paraId="4A4727B6" w14:textId="77777777">
            <w:pPr>
              <w:spacing w:before="0"/>
              <w:rPr>
                <w:sz w:val="16"/>
                <w:szCs w:val="16"/>
              </w:rPr>
            </w:pPr>
          </w:p>
        </w:tc>
      </w:tr>
      <w:bookmarkEnd w:id="16"/>
      <w:tr w:rsidRPr="005C7A71" w:rsidR="001B2BA8" w:rsidTr="00394C2A" w14:paraId="68B4D7CB" w14:textId="26CB50F4">
        <w:trPr>
          <w:cantSplit/>
          <w:trHeight w:val="144"/>
        </w:trPr>
        <w:tc>
          <w:tcPr>
            <w:tcW w:w="769" w:type="pct"/>
            <w:vAlign w:val="center"/>
          </w:tcPr>
          <w:p w:rsidRPr="002124B4" w:rsidR="001B2BA8" w:rsidP="001B2BA8" w:rsidRDefault="001B2BA8" w14:paraId="2AE24566" w14:textId="39109AAB">
            <w:pPr>
              <w:spacing w:before="0"/>
              <w:rPr>
                <w:color w:val="7030A0"/>
                <w:sz w:val="16"/>
                <w:szCs w:val="16"/>
              </w:rPr>
            </w:pPr>
            <w:r w:rsidRPr="002124B4">
              <w:rPr>
                <w:color w:val="7030A0"/>
                <w:sz w:val="16"/>
                <w:szCs w:val="16"/>
              </w:rPr>
              <w:t>BB20FINTRO</w:t>
            </w:r>
          </w:p>
        </w:tc>
        <w:tc>
          <w:tcPr>
            <w:tcW w:w="907" w:type="pct"/>
            <w:vAlign w:val="center"/>
          </w:tcPr>
          <w:p w:rsidRPr="002124B4" w:rsidR="001B2BA8" w:rsidP="001B2BA8" w:rsidRDefault="001B2BA8" w14:paraId="458D1B04" w14:textId="11B81E4A">
            <w:pPr>
              <w:spacing w:before="0"/>
              <w:rPr>
                <w:color w:val="7030A0"/>
                <w:sz w:val="16"/>
                <w:szCs w:val="16"/>
              </w:rPr>
            </w:pPr>
            <w:r w:rsidRPr="002124B4">
              <w:rPr>
                <w:color w:val="7030A0"/>
                <w:sz w:val="16"/>
                <w:szCs w:val="16"/>
              </w:rPr>
              <w:t>Background introduction form</w:t>
            </w:r>
          </w:p>
        </w:tc>
        <w:tc>
          <w:tcPr>
            <w:tcW w:w="464" w:type="pct"/>
            <w:vAlign w:val="center"/>
          </w:tcPr>
          <w:p w:rsidRPr="002124B4" w:rsidR="001B2BA8" w:rsidP="001B2BA8" w:rsidRDefault="001B2BA8" w14:paraId="515254CC" w14:textId="3854975D">
            <w:pPr>
              <w:spacing w:before="0"/>
              <w:rPr>
                <w:color w:val="7030A0"/>
                <w:sz w:val="16"/>
                <w:szCs w:val="16"/>
              </w:rPr>
            </w:pPr>
            <w:r w:rsidRPr="002124B4">
              <w:rPr>
                <w:color w:val="7030A0"/>
                <w:sz w:val="16"/>
                <w:szCs w:val="16"/>
              </w:rPr>
              <w:t>R</w:t>
            </w:r>
          </w:p>
        </w:tc>
        <w:tc>
          <w:tcPr>
            <w:tcW w:w="1093" w:type="pct"/>
            <w:vAlign w:val="center"/>
          </w:tcPr>
          <w:p w:rsidRPr="002124B4" w:rsidR="001B2BA8" w:rsidP="001B2BA8" w:rsidRDefault="001B2BA8" w14:paraId="5E8C08F9" w14:textId="4BFDB70F">
            <w:pPr>
              <w:spacing w:before="0"/>
              <w:rPr>
                <w:color w:val="7030A0"/>
                <w:sz w:val="16"/>
                <w:szCs w:val="16"/>
              </w:rPr>
            </w:pPr>
            <w:r w:rsidRPr="002124B4">
              <w:rPr>
                <w:color w:val="7030A0"/>
                <w:sz w:val="16"/>
                <w:szCs w:val="16"/>
              </w:rPr>
              <w:t>Revised wording to include a transition for mini survey respondents.</w:t>
            </w:r>
          </w:p>
        </w:tc>
        <w:tc>
          <w:tcPr>
            <w:tcW w:w="450" w:type="pct"/>
          </w:tcPr>
          <w:p w:rsidRPr="002124B4" w:rsidR="001B2BA8" w:rsidP="001B2BA8" w:rsidRDefault="001B2BA8" w14:paraId="3D4123C1" w14:textId="6A8E6399">
            <w:pPr>
              <w:spacing w:before="0"/>
              <w:rPr>
                <w:color w:val="7030A0"/>
                <w:sz w:val="16"/>
                <w:szCs w:val="16"/>
              </w:rPr>
            </w:pPr>
            <w:r w:rsidRPr="002124B4">
              <w:rPr>
                <w:color w:val="7030A0"/>
                <w:sz w:val="16"/>
                <w:szCs w:val="16"/>
              </w:rPr>
              <w:t>B&amp;B:16/17</w:t>
            </w:r>
          </w:p>
        </w:tc>
        <w:tc>
          <w:tcPr>
            <w:tcW w:w="514" w:type="pct"/>
          </w:tcPr>
          <w:p w:rsidRPr="002124B4" w:rsidR="001B2BA8" w:rsidP="001B2BA8" w:rsidRDefault="001B2BA8" w14:paraId="79386711" w14:textId="7B16E04D">
            <w:pPr>
              <w:spacing w:before="0"/>
              <w:rPr>
                <w:color w:val="7030A0"/>
                <w:sz w:val="16"/>
                <w:szCs w:val="16"/>
              </w:rPr>
            </w:pPr>
            <w:r w:rsidRPr="002124B4">
              <w:rPr>
                <w:color w:val="7030A0"/>
                <w:sz w:val="16"/>
                <w:szCs w:val="16"/>
              </w:rPr>
              <w:t>X</w:t>
            </w:r>
          </w:p>
        </w:tc>
        <w:tc>
          <w:tcPr>
            <w:tcW w:w="343" w:type="pct"/>
          </w:tcPr>
          <w:p w:rsidRPr="002124B4" w:rsidR="001B2BA8" w:rsidP="001B2BA8" w:rsidRDefault="001B2BA8" w14:paraId="03D6F655" w14:textId="3B6827A2">
            <w:pPr>
              <w:spacing w:before="0"/>
              <w:rPr>
                <w:color w:val="7030A0"/>
                <w:sz w:val="16"/>
                <w:szCs w:val="16"/>
              </w:rPr>
            </w:pPr>
            <w:r w:rsidRPr="002124B4">
              <w:rPr>
                <w:color w:val="7030A0"/>
                <w:sz w:val="16"/>
                <w:szCs w:val="16"/>
              </w:rPr>
              <w:t>X</w:t>
            </w:r>
          </w:p>
        </w:tc>
        <w:tc>
          <w:tcPr>
            <w:tcW w:w="460" w:type="pct"/>
          </w:tcPr>
          <w:p w:rsidRPr="002124B4" w:rsidR="001B2BA8" w:rsidP="001B2BA8" w:rsidRDefault="001B2BA8" w14:paraId="60ED6054" w14:textId="77777777">
            <w:pPr>
              <w:spacing w:before="0"/>
              <w:rPr>
                <w:color w:val="7030A0"/>
                <w:sz w:val="16"/>
                <w:szCs w:val="16"/>
              </w:rPr>
            </w:pPr>
          </w:p>
        </w:tc>
      </w:tr>
      <w:tr w:rsidRPr="005C7A71" w:rsidR="001B2BA8" w:rsidTr="00394C2A" w14:paraId="3F04BC35" w14:textId="0D955F7E">
        <w:trPr>
          <w:cantSplit/>
          <w:trHeight w:val="144"/>
        </w:trPr>
        <w:tc>
          <w:tcPr>
            <w:tcW w:w="769" w:type="pct"/>
            <w:vAlign w:val="center"/>
          </w:tcPr>
          <w:p w:rsidRPr="005C7A71" w:rsidR="001B2BA8" w:rsidP="001B2BA8" w:rsidRDefault="001B2BA8" w14:paraId="32CBFB8A" w14:textId="74794F7F">
            <w:pPr>
              <w:spacing w:before="0"/>
              <w:rPr>
                <w:sz w:val="16"/>
                <w:szCs w:val="16"/>
              </w:rPr>
            </w:pPr>
            <w:r w:rsidRPr="005C7A71">
              <w:rPr>
                <w:sz w:val="16"/>
                <w:szCs w:val="16"/>
              </w:rPr>
              <w:t>BB20FDOB</w:t>
            </w:r>
          </w:p>
        </w:tc>
        <w:tc>
          <w:tcPr>
            <w:tcW w:w="907" w:type="pct"/>
            <w:vAlign w:val="center"/>
          </w:tcPr>
          <w:p w:rsidRPr="005C7A71" w:rsidR="001B2BA8" w:rsidP="001B2BA8" w:rsidRDefault="001B2BA8" w14:paraId="567DA729" w14:textId="3F22CD6F">
            <w:pPr>
              <w:spacing w:before="0"/>
              <w:rPr>
                <w:sz w:val="16"/>
                <w:szCs w:val="16"/>
              </w:rPr>
            </w:pPr>
            <w:r w:rsidRPr="005C7A71">
              <w:rPr>
                <w:sz w:val="16"/>
                <w:szCs w:val="16"/>
              </w:rPr>
              <w:t>Month/year of birth</w:t>
            </w:r>
          </w:p>
        </w:tc>
        <w:tc>
          <w:tcPr>
            <w:tcW w:w="464" w:type="pct"/>
            <w:vAlign w:val="center"/>
          </w:tcPr>
          <w:p w:rsidRPr="005C7A71" w:rsidR="001B2BA8" w:rsidP="001B2BA8" w:rsidRDefault="001B2BA8" w14:paraId="2D82BB6B" w14:textId="1C2774A9">
            <w:pPr>
              <w:spacing w:before="0"/>
              <w:rPr>
                <w:sz w:val="16"/>
                <w:szCs w:val="16"/>
              </w:rPr>
            </w:pPr>
          </w:p>
        </w:tc>
        <w:tc>
          <w:tcPr>
            <w:tcW w:w="1093" w:type="pct"/>
            <w:vAlign w:val="center"/>
          </w:tcPr>
          <w:p w:rsidRPr="005C7A71" w:rsidR="001B2BA8" w:rsidP="001B2BA8" w:rsidRDefault="001B2BA8" w14:paraId="0B5CC474" w14:textId="60ACDB32">
            <w:pPr>
              <w:spacing w:before="0"/>
              <w:rPr>
                <w:sz w:val="16"/>
                <w:szCs w:val="16"/>
              </w:rPr>
            </w:pPr>
            <w:r w:rsidRPr="005C7A71">
              <w:rPr>
                <w:sz w:val="16"/>
                <w:szCs w:val="16"/>
              </w:rPr>
              <w:t>No change</w:t>
            </w:r>
          </w:p>
        </w:tc>
        <w:tc>
          <w:tcPr>
            <w:tcW w:w="450" w:type="pct"/>
          </w:tcPr>
          <w:p w:rsidRPr="005C7A71" w:rsidR="001B2BA8" w:rsidP="001B2BA8" w:rsidRDefault="001B2BA8" w14:paraId="00E93BAF" w14:textId="43C4A8D9">
            <w:pPr>
              <w:spacing w:before="0"/>
              <w:rPr>
                <w:sz w:val="16"/>
                <w:szCs w:val="16"/>
              </w:rPr>
            </w:pPr>
            <w:r w:rsidRPr="005C7A71">
              <w:rPr>
                <w:sz w:val="16"/>
                <w:szCs w:val="16"/>
              </w:rPr>
              <w:t>B&amp;B:16/17</w:t>
            </w:r>
          </w:p>
        </w:tc>
        <w:tc>
          <w:tcPr>
            <w:tcW w:w="514" w:type="pct"/>
          </w:tcPr>
          <w:p w:rsidRPr="005C7A71" w:rsidR="001B2BA8" w:rsidP="001B2BA8" w:rsidRDefault="001B2BA8" w14:paraId="2C121045" w14:textId="37A7EBC0">
            <w:pPr>
              <w:spacing w:before="0"/>
              <w:rPr>
                <w:sz w:val="16"/>
                <w:szCs w:val="16"/>
              </w:rPr>
            </w:pPr>
            <w:r w:rsidRPr="005C7A71">
              <w:rPr>
                <w:sz w:val="16"/>
                <w:szCs w:val="16"/>
              </w:rPr>
              <w:t>X</w:t>
            </w:r>
          </w:p>
        </w:tc>
        <w:tc>
          <w:tcPr>
            <w:tcW w:w="343" w:type="pct"/>
          </w:tcPr>
          <w:p w:rsidRPr="005C7A71" w:rsidR="001B2BA8" w:rsidP="001B2BA8" w:rsidRDefault="001B2BA8" w14:paraId="4C06E179" w14:textId="1A915286">
            <w:pPr>
              <w:spacing w:before="0"/>
              <w:rPr>
                <w:sz w:val="16"/>
                <w:szCs w:val="16"/>
              </w:rPr>
            </w:pPr>
          </w:p>
        </w:tc>
        <w:tc>
          <w:tcPr>
            <w:tcW w:w="460" w:type="pct"/>
          </w:tcPr>
          <w:p w:rsidRPr="005C7A71" w:rsidR="001B2BA8" w:rsidP="001B2BA8" w:rsidRDefault="001B2BA8" w14:paraId="367D2A9C" w14:textId="77777777">
            <w:pPr>
              <w:spacing w:before="0"/>
              <w:rPr>
                <w:sz w:val="16"/>
                <w:szCs w:val="16"/>
              </w:rPr>
            </w:pPr>
          </w:p>
        </w:tc>
      </w:tr>
      <w:tr w:rsidRPr="005C7A71" w:rsidR="001B2BA8" w:rsidTr="00394C2A" w14:paraId="22DD3B45" w14:textId="7AD8613C">
        <w:trPr>
          <w:cantSplit/>
          <w:trHeight w:val="144"/>
        </w:trPr>
        <w:tc>
          <w:tcPr>
            <w:tcW w:w="769" w:type="pct"/>
            <w:vAlign w:val="center"/>
          </w:tcPr>
          <w:p w:rsidRPr="005C7A71" w:rsidR="001B2BA8" w:rsidP="001B2BA8" w:rsidRDefault="001B2BA8" w14:paraId="50EF64B5" w14:textId="1A1036ED">
            <w:pPr>
              <w:spacing w:before="0"/>
              <w:rPr>
                <w:sz w:val="16"/>
                <w:szCs w:val="16"/>
              </w:rPr>
            </w:pPr>
            <w:r w:rsidRPr="005C7A71">
              <w:rPr>
                <w:sz w:val="16"/>
                <w:szCs w:val="16"/>
              </w:rPr>
              <w:t>BB20FUSBORN</w:t>
            </w:r>
          </w:p>
        </w:tc>
        <w:tc>
          <w:tcPr>
            <w:tcW w:w="907" w:type="pct"/>
            <w:vAlign w:val="center"/>
          </w:tcPr>
          <w:p w:rsidRPr="005C7A71" w:rsidR="001B2BA8" w:rsidP="001B2BA8" w:rsidRDefault="001B2BA8" w14:paraId="0AF742BB" w14:textId="3EB8F0EA">
            <w:pPr>
              <w:spacing w:before="0"/>
              <w:rPr>
                <w:sz w:val="16"/>
                <w:szCs w:val="16"/>
              </w:rPr>
            </w:pPr>
            <w:r w:rsidRPr="005C7A71">
              <w:rPr>
                <w:sz w:val="16"/>
                <w:szCs w:val="16"/>
              </w:rPr>
              <w:t>Respondent born in the United States</w:t>
            </w:r>
          </w:p>
        </w:tc>
        <w:tc>
          <w:tcPr>
            <w:tcW w:w="464" w:type="pct"/>
            <w:vAlign w:val="center"/>
          </w:tcPr>
          <w:p w:rsidRPr="005C7A71" w:rsidR="001B2BA8" w:rsidP="001B2BA8" w:rsidRDefault="001B2BA8" w14:paraId="4AC7C4A4" w14:textId="77777777">
            <w:pPr>
              <w:spacing w:before="0"/>
              <w:rPr>
                <w:sz w:val="16"/>
                <w:szCs w:val="16"/>
              </w:rPr>
            </w:pPr>
          </w:p>
        </w:tc>
        <w:tc>
          <w:tcPr>
            <w:tcW w:w="1093" w:type="pct"/>
            <w:vAlign w:val="center"/>
          </w:tcPr>
          <w:p w:rsidRPr="005C7A71" w:rsidR="001B2BA8" w:rsidP="001B2BA8" w:rsidRDefault="001B2BA8" w14:paraId="6CCFB712" w14:textId="62620725">
            <w:pPr>
              <w:spacing w:before="0"/>
              <w:rPr>
                <w:sz w:val="16"/>
                <w:szCs w:val="16"/>
              </w:rPr>
            </w:pPr>
            <w:r w:rsidRPr="005C7A71">
              <w:rPr>
                <w:sz w:val="16"/>
                <w:szCs w:val="16"/>
              </w:rPr>
              <w:t>No change</w:t>
            </w:r>
          </w:p>
        </w:tc>
        <w:tc>
          <w:tcPr>
            <w:tcW w:w="450" w:type="pct"/>
          </w:tcPr>
          <w:p w:rsidRPr="005C7A71" w:rsidR="001B2BA8" w:rsidP="001B2BA8" w:rsidRDefault="001B2BA8" w14:paraId="77AF122A" w14:textId="1383D665">
            <w:pPr>
              <w:spacing w:before="0"/>
              <w:rPr>
                <w:sz w:val="16"/>
                <w:szCs w:val="16"/>
              </w:rPr>
            </w:pPr>
            <w:r w:rsidRPr="005C7A71">
              <w:rPr>
                <w:sz w:val="16"/>
                <w:szCs w:val="16"/>
              </w:rPr>
              <w:t>B&amp;B:16/17</w:t>
            </w:r>
          </w:p>
        </w:tc>
        <w:tc>
          <w:tcPr>
            <w:tcW w:w="514" w:type="pct"/>
          </w:tcPr>
          <w:p w:rsidRPr="005C7A71" w:rsidR="001B2BA8" w:rsidP="001B2BA8" w:rsidRDefault="001B2BA8" w14:paraId="74B1653B" w14:textId="62A9845D">
            <w:pPr>
              <w:spacing w:before="0"/>
              <w:rPr>
                <w:sz w:val="16"/>
                <w:szCs w:val="16"/>
              </w:rPr>
            </w:pPr>
          </w:p>
        </w:tc>
        <w:tc>
          <w:tcPr>
            <w:tcW w:w="343" w:type="pct"/>
          </w:tcPr>
          <w:p w:rsidRPr="005C7A71" w:rsidR="001B2BA8" w:rsidP="001B2BA8" w:rsidRDefault="001B2BA8" w14:paraId="54858F74" w14:textId="77777777">
            <w:pPr>
              <w:spacing w:before="0"/>
              <w:rPr>
                <w:sz w:val="16"/>
                <w:szCs w:val="16"/>
              </w:rPr>
            </w:pPr>
          </w:p>
        </w:tc>
        <w:tc>
          <w:tcPr>
            <w:tcW w:w="460" w:type="pct"/>
          </w:tcPr>
          <w:p w:rsidRPr="005C7A71" w:rsidR="001B2BA8" w:rsidP="001B2BA8" w:rsidRDefault="001B2BA8" w14:paraId="5A172E56" w14:textId="77777777">
            <w:pPr>
              <w:spacing w:before="0"/>
              <w:rPr>
                <w:sz w:val="16"/>
                <w:szCs w:val="16"/>
              </w:rPr>
            </w:pPr>
          </w:p>
        </w:tc>
      </w:tr>
      <w:tr w:rsidRPr="005C7A71" w:rsidR="001B2BA8" w:rsidTr="00394C2A" w14:paraId="126B5FE9" w14:textId="465976AD">
        <w:trPr>
          <w:cantSplit/>
          <w:trHeight w:val="144"/>
        </w:trPr>
        <w:tc>
          <w:tcPr>
            <w:tcW w:w="769" w:type="pct"/>
            <w:vAlign w:val="center"/>
          </w:tcPr>
          <w:p w:rsidRPr="005C7A71" w:rsidR="001B2BA8" w:rsidP="001B2BA8" w:rsidRDefault="001B2BA8" w14:paraId="2B7C2293" w14:textId="246D4244">
            <w:pPr>
              <w:spacing w:before="0"/>
              <w:rPr>
                <w:sz w:val="16"/>
                <w:szCs w:val="16"/>
              </w:rPr>
            </w:pPr>
            <w:r w:rsidRPr="005C7A71">
              <w:rPr>
                <w:sz w:val="16"/>
                <w:szCs w:val="16"/>
              </w:rPr>
              <w:t>BB20FORIGIN</w:t>
            </w:r>
          </w:p>
        </w:tc>
        <w:tc>
          <w:tcPr>
            <w:tcW w:w="907" w:type="pct"/>
            <w:vAlign w:val="center"/>
          </w:tcPr>
          <w:p w:rsidRPr="005C7A71" w:rsidR="001B2BA8" w:rsidP="001B2BA8" w:rsidRDefault="001B2BA8" w14:paraId="544718B3" w14:textId="7A711F0E">
            <w:pPr>
              <w:spacing w:before="0"/>
              <w:rPr>
                <w:sz w:val="16"/>
                <w:szCs w:val="16"/>
              </w:rPr>
            </w:pPr>
            <w:r w:rsidRPr="005C7A71">
              <w:rPr>
                <w:sz w:val="16"/>
                <w:szCs w:val="16"/>
              </w:rPr>
              <w:t>Country of birth</w:t>
            </w:r>
          </w:p>
        </w:tc>
        <w:tc>
          <w:tcPr>
            <w:tcW w:w="464" w:type="pct"/>
            <w:vAlign w:val="center"/>
          </w:tcPr>
          <w:p w:rsidRPr="005C7A71" w:rsidR="001B2BA8" w:rsidP="001B2BA8" w:rsidRDefault="001B2BA8" w14:paraId="468B66D0" w14:textId="32EB8A8F">
            <w:pPr>
              <w:spacing w:before="0"/>
              <w:rPr>
                <w:sz w:val="16"/>
                <w:szCs w:val="16"/>
              </w:rPr>
            </w:pPr>
          </w:p>
        </w:tc>
        <w:tc>
          <w:tcPr>
            <w:tcW w:w="1093" w:type="pct"/>
            <w:vAlign w:val="center"/>
          </w:tcPr>
          <w:p w:rsidRPr="005C7A71" w:rsidR="001B2BA8" w:rsidP="001B2BA8" w:rsidRDefault="001B2BA8" w14:paraId="6CF426F5" w14:textId="65B90B8D">
            <w:pPr>
              <w:spacing w:before="0"/>
              <w:rPr>
                <w:sz w:val="16"/>
                <w:szCs w:val="16"/>
              </w:rPr>
            </w:pPr>
            <w:r w:rsidRPr="005C7A71">
              <w:rPr>
                <w:sz w:val="16"/>
                <w:szCs w:val="16"/>
              </w:rPr>
              <w:t>No change</w:t>
            </w:r>
          </w:p>
        </w:tc>
        <w:tc>
          <w:tcPr>
            <w:tcW w:w="450" w:type="pct"/>
          </w:tcPr>
          <w:p w:rsidRPr="005C7A71" w:rsidR="001B2BA8" w:rsidP="001B2BA8" w:rsidRDefault="001B2BA8" w14:paraId="6D876655" w14:textId="12E5C359">
            <w:pPr>
              <w:spacing w:before="0"/>
              <w:rPr>
                <w:sz w:val="16"/>
                <w:szCs w:val="16"/>
              </w:rPr>
            </w:pPr>
            <w:r w:rsidRPr="005C7A71">
              <w:rPr>
                <w:sz w:val="16"/>
                <w:szCs w:val="16"/>
              </w:rPr>
              <w:t>B&amp;B:16/17</w:t>
            </w:r>
          </w:p>
        </w:tc>
        <w:tc>
          <w:tcPr>
            <w:tcW w:w="514" w:type="pct"/>
          </w:tcPr>
          <w:p w:rsidRPr="005C7A71" w:rsidR="001B2BA8" w:rsidP="001B2BA8" w:rsidRDefault="001B2BA8" w14:paraId="54CFB97B" w14:textId="2F4856A4">
            <w:pPr>
              <w:spacing w:before="0"/>
              <w:rPr>
                <w:sz w:val="16"/>
                <w:szCs w:val="16"/>
              </w:rPr>
            </w:pPr>
          </w:p>
        </w:tc>
        <w:tc>
          <w:tcPr>
            <w:tcW w:w="343" w:type="pct"/>
          </w:tcPr>
          <w:p w:rsidRPr="005C7A71" w:rsidR="001B2BA8" w:rsidP="001B2BA8" w:rsidRDefault="001B2BA8" w14:paraId="400B73EF" w14:textId="77777777">
            <w:pPr>
              <w:spacing w:before="0"/>
              <w:rPr>
                <w:sz w:val="16"/>
                <w:szCs w:val="16"/>
              </w:rPr>
            </w:pPr>
          </w:p>
        </w:tc>
        <w:tc>
          <w:tcPr>
            <w:tcW w:w="460" w:type="pct"/>
          </w:tcPr>
          <w:p w:rsidRPr="005C7A71" w:rsidR="001B2BA8" w:rsidP="001B2BA8" w:rsidRDefault="001B2BA8" w14:paraId="712AB817" w14:textId="77777777">
            <w:pPr>
              <w:spacing w:before="0"/>
              <w:rPr>
                <w:sz w:val="16"/>
                <w:szCs w:val="16"/>
              </w:rPr>
            </w:pPr>
          </w:p>
        </w:tc>
      </w:tr>
      <w:tr w:rsidRPr="005C7A71" w:rsidR="001B2BA8" w:rsidTr="002124B4" w14:paraId="1273F3DB" w14:textId="0EE5441E">
        <w:trPr>
          <w:cantSplit/>
          <w:trHeight w:val="144"/>
        </w:trPr>
        <w:tc>
          <w:tcPr>
            <w:tcW w:w="769" w:type="pct"/>
            <w:vAlign w:val="center"/>
          </w:tcPr>
          <w:p w:rsidRPr="005C7A71" w:rsidR="001B2BA8" w:rsidP="001B2BA8" w:rsidRDefault="001B2BA8" w14:paraId="41637803" w14:textId="7956E55C">
            <w:pPr>
              <w:spacing w:before="0"/>
              <w:rPr>
                <w:color w:val="7030A0"/>
                <w:sz w:val="16"/>
                <w:szCs w:val="16"/>
              </w:rPr>
            </w:pPr>
            <w:r w:rsidRPr="005C7A71">
              <w:rPr>
                <w:color w:val="7030A0"/>
                <w:sz w:val="16"/>
                <w:szCs w:val="16"/>
              </w:rPr>
              <w:t>BB20FCITZN</w:t>
            </w:r>
          </w:p>
        </w:tc>
        <w:tc>
          <w:tcPr>
            <w:tcW w:w="907" w:type="pct"/>
            <w:vAlign w:val="center"/>
          </w:tcPr>
          <w:p w:rsidRPr="005C7A71" w:rsidR="001B2BA8" w:rsidP="001B2BA8" w:rsidRDefault="001B2BA8" w14:paraId="1FFFE11C" w14:textId="73EF1B71">
            <w:pPr>
              <w:spacing w:before="0"/>
              <w:rPr>
                <w:color w:val="7030A0"/>
                <w:sz w:val="16"/>
                <w:szCs w:val="16"/>
              </w:rPr>
            </w:pPr>
            <w:r w:rsidRPr="005C7A71">
              <w:rPr>
                <w:color w:val="7030A0"/>
                <w:sz w:val="16"/>
                <w:szCs w:val="16"/>
              </w:rPr>
              <w:t>Citizenship status</w:t>
            </w:r>
          </w:p>
        </w:tc>
        <w:tc>
          <w:tcPr>
            <w:tcW w:w="464" w:type="pct"/>
            <w:vAlign w:val="center"/>
          </w:tcPr>
          <w:p w:rsidRPr="005C7A71" w:rsidR="001B2BA8" w:rsidP="001B2BA8" w:rsidRDefault="001B2BA8" w14:paraId="366BB6BB" w14:textId="6A5C36D0">
            <w:pPr>
              <w:spacing w:before="0"/>
              <w:rPr>
                <w:color w:val="7030A0"/>
                <w:sz w:val="16"/>
                <w:szCs w:val="16"/>
              </w:rPr>
            </w:pPr>
            <w:r w:rsidRPr="005C7A71">
              <w:rPr>
                <w:color w:val="7030A0"/>
                <w:sz w:val="16"/>
                <w:szCs w:val="16"/>
              </w:rPr>
              <w:t>R</w:t>
            </w:r>
          </w:p>
        </w:tc>
        <w:tc>
          <w:tcPr>
            <w:tcW w:w="1093" w:type="pct"/>
          </w:tcPr>
          <w:p w:rsidRPr="005C7A71" w:rsidR="001B2BA8" w:rsidP="001B2BA8" w:rsidRDefault="001B2BA8" w14:paraId="5D4DE951" w14:textId="54CE1FAA">
            <w:pPr>
              <w:spacing w:before="0"/>
              <w:rPr>
                <w:color w:val="7030A0"/>
                <w:sz w:val="16"/>
                <w:szCs w:val="16"/>
              </w:rPr>
            </w:pPr>
            <w:r w:rsidRPr="005A0F0E">
              <w:rPr>
                <w:rFonts w:cs="Arial"/>
                <w:color w:val="7030A0"/>
                <w:sz w:val="16"/>
                <w:szCs w:val="16"/>
              </w:rPr>
              <w:t>Revised response option</w:t>
            </w:r>
            <w:r>
              <w:rPr>
                <w:rFonts w:cs="Arial"/>
                <w:color w:val="7030A0"/>
                <w:sz w:val="16"/>
                <w:szCs w:val="16"/>
              </w:rPr>
              <w:t xml:space="preserve">s </w:t>
            </w:r>
            <w:r w:rsidRPr="005A0F0E">
              <w:rPr>
                <w:rFonts w:cs="Arial"/>
                <w:color w:val="7030A0"/>
                <w:sz w:val="16"/>
                <w:szCs w:val="16"/>
              </w:rPr>
              <w:t xml:space="preserve">to align with </w:t>
            </w:r>
            <w:r>
              <w:rPr>
                <w:rFonts w:cs="Arial"/>
                <w:color w:val="7030A0"/>
                <w:sz w:val="16"/>
                <w:szCs w:val="16"/>
              </w:rPr>
              <w:t xml:space="preserve">the </w:t>
            </w:r>
            <w:r w:rsidRPr="005A0F0E">
              <w:rPr>
                <w:rFonts w:cs="Arial"/>
                <w:color w:val="7030A0"/>
                <w:sz w:val="16"/>
                <w:szCs w:val="16"/>
              </w:rPr>
              <w:t>language used in other federal surveys.</w:t>
            </w:r>
          </w:p>
        </w:tc>
        <w:tc>
          <w:tcPr>
            <w:tcW w:w="450" w:type="pct"/>
          </w:tcPr>
          <w:p w:rsidRPr="005C7A71" w:rsidR="001B2BA8" w:rsidP="001B2BA8" w:rsidRDefault="001B2BA8" w14:paraId="10FCA9E9" w14:textId="62A29973">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04C6591E" w14:textId="4CC97534">
            <w:pPr>
              <w:spacing w:before="0"/>
              <w:rPr>
                <w:color w:val="7030A0"/>
                <w:sz w:val="16"/>
                <w:szCs w:val="16"/>
              </w:rPr>
            </w:pPr>
          </w:p>
        </w:tc>
        <w:tc>
          <w:tcPr>
            <w:tcW w:w="343" w:type="pct"/>
          </w:tcPr>
          <w:p w:rsidRPr="005C7A71" w:rsidR="001B2BA8" w:rsidP="001B2BA8" w:rsidRDefault="001B2BA8" w14:paraId="48557B9C" w14:textId="77777777">
            <w:pPr>
              <w:spacing w:before="0"/>
              <w:rPr>
                <w:color w:val="7030A0"/>
                <w:sz w:val="16"/>
                <w:szCs w:val="16"/>
              </w:rPr>
            </w:pPr>
          </w:p>
        </w:tc>
        <w:tc>
          <w:tcPr>
            <w:tcW w:w="460" w:type="pct"/>
          </w:tcPr>
          <w:p w:rsidRPr="005C7A71" w:rsidR="001B2BA8" w:rsidP="001B2BA8" w:rsidRDefault="001B2BA8" w14:paraId="0C72ECD2" w14:textId="77777777">
            <w:pPr>
              <w:spacing w:before="0"/>
              <w:rPr>
                <w:color w:val="7030A0"/>
                <w:sz w:val="16"/>
                <w:szCs w:val="16"/>
              </w:rPr>
            </w:pPr>
          </w:p>
        </w:tc>
      </w:tr>
      <w:tr w:rsidRPr="005C7A71" w:rsidR="001B2BA8" w:rsidTr="002124B4" w14:paraId="03E5AEE6" w14:textId="77777777">
        <w:trPr>
          <w:cantSplit/>
          <w:trHeight w:val="144"/>
        </w:trPr>
        <w:tc>
          <w:tcPr>
            <w:tcW w:w="769" w:type="pct"/>
            <w:vAlign w:val="center"/>
          </w:tcPr>
          <w:p w:rsidRPr="00127A7A" w:rsidR="001B2BA8" w:rsidP="001B2BA8" w:rsidRDefault="001B2BA8" w14:paraId="585C1524" w14:textId="3B288D28">
            <w:pPr>
              <w:spacing w:before="0"/>
              <w:rPr>
                <w:color w:val="00B050"/>
                <w:sz w:val="16"/>
                <w:szCs w:val="16"/>
              </w:rPr>
            </w:pPr>
            <w:r w:rsidRPr="00127A7A">
              <w:rPr>
                <w:color w:val="00B050"/>
                <w:sz w:val="16"/>
                <w:szCs w:val="16"/>
              </w:rPr>
              <w:t>BB20FHHWHO</w:t>
            </w:r>
          </w:p>
        </w:tc>
        <w:tc>
          <w:tcPr>
            <w:tcW w:w="907" w:type="pct"/>
            <w:vAlign w:val="center"/>
          </w:tcPr>
          <w:p w:rsidRPr="00127A7A" w:rsidR="001B2BA8" w:rsidP="001B2BA8" w:rsidRDefault="001B2BA8" w14:paraId="5FA3ECBA" w14:textId="4D697DE8">
            <w:pPr>
              <w:spacing w:before="0"/>
              <w:rPr>
                <w:color w:val="00B050"/>
                <w:sz w:val="16"/>
                <w:szCs w:val="16"/>
              </w:rPr>
            </w:pPr>
            <w:r w:rsidRPr="00127A7A">
              <w:rPr>
                <w:color w:val="00B050"/>
                <w:sz w:val="16"/>
                <w:szCs w:val="16"/>
              </w:rPr>
              <w:t xml:space="preserve">Family structure at age </w:t>
            </w:r>
            <w:r w:rsidR="00D62FAD">
              <w:rPr>
                <w:color w:val="00B050"/>
                <w:sz w:val="16"/>
                <w:szCs w:val="16"/>
              </w:rPr>
              <w:t>16</w:t>
            </w:r>
          </w:p>
        </w:tc>
        <w:tc>
          <w:tcPr>
            <w:tcW w:w="464" w:type="pct"/>
            <w:vAlign w:val="center"/>
          </w:tcPr>
          <w:p w:rsidRPr="00127A7A" w:rsidR="001B2BA8" w:rsidP="001B2BA8" w:rsidRDefault="001B2BA8" w14:paraId="2EBD95EE" w14:textId="192BC49B">
            <w:pPr>
              <w:spacing w:before="0"/>
              <w:rPr>
                <w:color w:val="00B050"/>
                <w:sz w:val="16"/>
                <w:szCs w:val="16"/>
              </w:rPr>
            </w:pPr>
            <w:r w:rsidRPr="00127A7A">
              <w:rPr>
                <w:color w:val="00B050"/>
                <w:sz w:val="16"/>
                <w:szCs w:val="16"/>
              </w:rPr>
              <w:t>A</w:t>
            </w:r>
          </w:p>
        </w:tc>
        <w:tc>
          <w:tcPr>
            <w:tcW w:w="1093" w:type="pct"/>
          </w:tcPr>
          <w:p w:rsidRPr="00127A7A" w:rsidR="001B2BA8" w:rsidP="001B2BA8" w:rsidRDefault="00D62FAD" w14:paraId="3A2D96B1" w14:textId="4B0200D3">
            <w:pPr>
              <w:spacing w:before="0"/>
              <w:rPr>
                <w:rFonts w:cs="Arial"/>
                <w:color w:val="00B050"/>
                <w:sz w:val="16"/>
                <w:szCs w:val="16"/>
              </w:rPr>
            </w:pPr>
            <w:r w:rsidRPr="00127A7A">
              <w:rPr>
                <w:color w:val="00B050"/>
                <w:sz w:val="16"/>
                <w:szCs w:val="16"/>
              </w:rPr>
              <w:t xml:space="preserve">Added per </w:t>
            </w:r>
            <w:r>
              <w:rPr>
                <w:color w:val="00B050"/>
                <w:sz w:val="16"/>
                <w:szCs w:val="16"/>
              </w:rPr>
              <w:t>Department’s</w:t>
            </w:r>
            <w:r w:rsidRPr="00127A7A">
              <w:rPr>
                <w:color w:val="00B050"/>
                <w:sz w:val="16"/>
                <w:szCs w:val="16"/>
              </w:rPr>
              <w:t xml:space="preserve"> request to </w:t>
            </w:r>
            <w:r>
              <w:rPr>
                <w:color w:val="00B050"/>
                <w:sz w:val="16"/>
                <w:szCs w:val="16"/>
              </w:rPr>
              <w:t>collect information on</w:t>
            </w:r>
            <w:r w:rsidRPr="00127A7A">
              <w:rPr>
                <w:color w:val="00B050"/>
                <w:sz w:val="16"/>
                <w:szCs w:val="16"/>
              </w:rPr>
              <w:t xml:space="preserve"> family structure at age </w:t>
            </w:r>
            <w:r>
              <w:rPr>
                <w:color w:val="00B050"/>
                <w:sz w:val="16"/>
                <w:szCs w:val="16"/>
              </w:rPr>
              <w:t>16</w:t>
            </w:r>
            <w:r w:rsidRPr="00127A7A">
              <w:rPr>
                <w:color w:val="00B050"/>
                <w:sz w:val="16"/>
                <w:szCs w:val="16"/>
              </w:rPr>
              <w:t xml:space="preserve">. </w:t>
            </w:r>
            <w:r>
              <w:rPr>
                <w:color w:val="00B050"/>
                <w:sz w:val="16"/>
                <w:szCs w:val="16"/>
              </w:rPr>
              <w:t>Age and parenthetical instructions modified based on BPS:20/22 cognitive interviews.</w:t>
            </w:r>
          </w:p>
        </w:tc>
        <w:tc>
          <w:tcPr>
            <w:tcW w:w="450" w:type="pct"/>
          </w:tcPr>
          <w:p w:rsidRPr="00127A7A" w:rsidR="001B2BA8" w:rsidP="001B2BA8" w:rsidRDefault="001B2BA8" w14:paraId="01FAC5DE" w14:textId="77777777">
            <w:pPr>
              <w:spacing w:before="0"/>
              <w:rPr>
                <w:color w:val="00B050"/>
                <w:sz w:val="16"/>
                <w:szCs w:val="16"/>
              </w:rPr>
            </w:pPr>
          </w:p>
        </w:tc>
        <w:tc>
          <w:tcPr>
            <w:tcW w:w="514" w:type="pct"/>
          </w:tcPr>
          <w:p w:rsidRPr="00127A7A" w:rsidR="001B2BA8" w:rsidP="001B2BA8" w:rsidRDefault="001B2BA8" w14:paraId="0C8586A8" w14:textId="77777777">
            <w:pPr>
              <w:spacing w:before="0"/>
              <w:rPr>
                <w:color w:val="00B050"/>
                <w:sz w:val="16"/>
                <w:szCs w:val="16"/>
              </w:rPr>
            </w:pPr>
          </w:p>
        </w:tc>
        <w:tc>
          <w:tcPr>
            <w:tcW w:w="343" w:type="pct"/>
          </w:tcPr>
          <w:p w:rsidRPr="00127A7A" w:rsidR="001B2BA8" w:rsidP="001B2BA8" w:rsidRDefault="001B2BA8" w14:paraId="798B8690" w14:textId="77777777">
            <w:pPr>
              <w:spacing w:before="0"/>
              <w:rPr>
                <w:color w:val="00B050"/>
                <w:sz w:val="16"/>
                <w:szCs w:val="16"/>
              </w:rPr>
            </w:pPr>
          </w:p>
        </w:tc>
        <w:tc>
          <w:tcPr>
            <w:tcW w:w="460" w:type="pct"/>
          </w:tcPr>
          <w:p w:rsidRPr="00127A7A" w:rsidR="001B2BA8" w:rsidP="001B2BA8" w:rsidRDefault="001B2BA8" w14:paraId="78B64799" w14:textId="77777777">
            <w:pPr>
              <w:spacing w:before="0"/>
              <w:rPr>
                <w:color w:val="00B050"/>
                <w:sz w:val="16"/>
                <w:szCs w:val="16"/>
              </w:rPr>
            </w:pPr>
          </w:p>
        </w:tc>
      </w:tr>
      <w:tr w:rsidRPr="005C7A71" w:rsidR="001B2BA8" w:rsidTr="00394C2A" w14:paraId="7A620F68" w14:textId="2FF3F76D">
        <w:trPr>
          <w:cantSplit/>
          <w:trHeight w:val="144"/>
        </w:trPr>
        <w:tc>
          <w:tcPr>
            <w:tcW w:w="769" w:type="pct"/>
            <w:vAlign w:val="center"/>
          </w:tcPr>
          <w:p w:rsidRPr="005C7A71" w:rsidR="001B2BA8" w:rsidP="001B2BA8" w:rsidRDefault="001B2BA8" w14:paraId="2DBA5B40" w14:textId="2A94D921">
            <w:pPr>
              <w:spacing w:before="0"/>
              <w:rPr>
                <w:sz w:val="16"/>
                <w:szCs w:val="16"/>
              </w:rPr>
            </w:pPr>
            <w:r w:rsidRPr="005C7A71">
              <w:rPr>
                <w:sz w:val="16"/>
                <w:szCs w:val="16"/>
              </w:rPr>
              <w:t>BB20FENGL</w:t>
            </w:r>
          </w:p>
        </w:tc>
        <w:tc>
          <w:tcPr>
            <w:tcW w:w="907" w:type="pct"/>
            <w:vAlign w:val="center"/>
          </w:tcPr>
          <w:p w:rsidRPr="005C7A71" w:rsidR="001B2BA8" w:rsidP="001B2BA8" w:rsidRDefault="001B2BA8" w14:paraId="614B656A" w14:textId="19242338">
            <w:pPr>
              <w:spacing w:before="0"/>
              <w:rPr>
                <w:sz w:val="16"/>
                <w:szCs w:val="16"/>
              </w:rPr>
            </w:pPr>
            <w:r w:rsidRPr="005C7A71">
              <w:rPr>
                <w:sz w:val="16"/>
                <w:szCs w:val="16"/>
              </w:rPr>
              <w:t>English is native language</w:t>
            </w:r>
          </w:p>
        </w:tc>
        <w:tc>
          <w:tcPr>
            <w:tcW w:w="464" w:type="pct"/>
            <w:vAlign w:val="center"/>
          </w:tcPr>
          <w:p w:rsidRPr="005C7A71" w:rsidR="001B2BA8" w:rsidP="001B2BA8" w:rsidRDefault="001B2BA8" w14:paraId="247E7212" w14:textId="6BD36565">
            <w:pPr>
              <w:spacing w:before="0"/>
              <w:rPr>
                <w:sz w:val="16"/>
                <w:szCs w:val="16"/>
              </w:rPr>
            </w:pPr>
          </w:p>
        </w:tc>
        <w:tc>
          <w:tcPr>
            <w:tcW w:w="1093" w:type="pct"/>
            <w:vAlign w:val="center"/>
          </w:tcPr>
          <w:p w:rsidRPr="005C7A71" w:rsidR="001B2BA8" w:rsidP="001B2BA8" w:rsidRDefault="001B2BA8" w14:paraId="21EAD8DC" w14:textId="2748AB7B">
            <w:pPr>
              <w:spacing w:before="0"/>
              <w:rPr>
                <w:sz w:val="16"/>
                <w:szCs w:val="16"/>
              </w:rPr>
            </w:pPr>
            <w:r w:rsidRPr="005C7A71">
              <w:rPr>
                <w:sz w:val="16"/>
                <w:szCs w:val="16"/>
              </w:rPr>
              <w:t>No change</w:t>
            </w:r>
          </w:p>
        </w:tc>
        <w:tc>
          <w:tcPr>
            <w:tcW w:w="450" w:type="pct"/>
          </w:tcPr>
          <w:p w:rsidRPr="005C7A71" w:rsidR="001B2BA8" w:rsidP="001B2BA8" w:rsidRDefault="001B2BA8" w14:paraId="498E2BDD" w14:textId="11C2361C">
            <w:pPr>
              <w:spacing w:before="0"/>
              <w:rPr>
                <w:sz w:val="16"/>
                <w:szCs w:val="16"/>
              </w:rPr>
            </w:pPr>
            <w:r w:rsidRPr="005C7A71">
              <w:rPr>
                <w:sz w:val="16"/>
                <w:szCs w:val="16"/>
              </w:rPr>
              <w:t>B&amp;B:16/17</w:t>
            </w:r>
          </w:p>
        </w:tc>
        <w:tc>
          <w:tcPr>
            <w:tcW w:w="514" w:type="pct"/>
          </w:tcPr>
          <w:p w:rsidRPr="005C7A71" w:rsidR="001B2BA8" w:rsidP="001B2BA8" w:rsidRDefault="001B2BA8" w14:paraId="1ABF639B" w14:textId="3DF3A557">
            <w:pPr>
              <w:spacing w:before="0"/>
              <w:rPr>
                <w:sz w:val="16"/>
                <w:szCs w:val="16"/>
              </w:rPr>
            </w:pPr>
          </w:p>
        </w:tc>
        <w:tc>
          <w:tcPr>
            <w:tcW w:w="343" w:type="pct"/>
          </w:tcPr>
          <w:p w:rsidRPr="005C7A71" w:rsidR="001B2BA8" w:rsidP="001B2BA8" w:rsidRDefault="001B2BA8" w14:paraId="3B5D03A8" w14:textId="77777777">
            <w:pPr>
              <w:spacing w:before="0"/>
              <w:rPr>
                <w:sz w:val="16"/>
                <w:szCs w:val="16"/>
              </w:rPr>
            </w:pPr>
          </w:p>
        </w:tc>
        <w:tc>
          <w:tcPr>
            <w:tcW w:w="460" w:type="pct"/>
          </w:tcPr>
          <w:p w:rsidRPr="005C7A71" w:rsidR="001B2BA8" w:rsidP="001B2BA8" w:rsidRDefault="001B2BA8" w14:paraId="3D67E0D9" w14:textId="77777777">
            <w:pPr>
              <w:spacing w:before="0"/>
              <w:rPr>
                <w:sz w:val="16"/>
                <w:szCs w:val="16"/>
              </w:rPr>
            </w:pPr>
          </w:p>
        </w:tc>
      </w:tr>
      <w:tr w:rsidRPr="005C7A71" w:rsidR="001B2BA8" w:rsidTr="00394C2A" w14:paraId="4DDB1AB6" w14:textId="5529ACE9">
        <w:trPr>
          <w:cantSplit/>
          <w:trHeight w:val="144"/>
        </w:trPr>
        <w:tc>
          <w:tcPr>
            <w:tcW w:w="769" w:type="pct"/>
            <w:vAlign w:val="center"/>
          </w:tcPr>
          <w:p w:rsidRPr="005C7A71" w:rsidR="001B2BA8" w:rsidP="001B2BA8" w:rsidRDefault="001B2BA8" w14:paraId="010AAC1B" w14:textId="2F5EB42F">
            <w:pPr>
              <w:spacing w:before="0"/>
              <w:rPr>
                <w:sz w:val="16"/>
                <w:szCs w:val="16"/>
              </w:rPr>
            </w:pPr>
            <w:r w:rsidRPr="005C7A71">
              <w:rPr>
                <w:sz w:val="16"/>
                <w:szCs w:val="16"/>
              </w:rPr>
              <w:t>BB20FNATIVE</w:t>
            </w:r>
          </w:p>
        </w:tc>
        <w:tc>
          <w:tcPr>
            <w:tcW w:w="907" w:type="pct"/>
            <w:vAlign w:val="center"/>
          </w:tcPr>
          <w:p w:rsidRPr="005C7A71" w:rsidR="001B2BA8" w:rsidP="001B2BA8" w:rsidRDefault="001B2BA8" w14:paraId="11793D29" w14:textId="17459EED">
            <w:pPr>
              <w:spacing w:before="0"/>
              <w:rPr>
                <w:sz w:val="16"/>
                <w:szCs w:val="16"/>
              </w:rPr>
            </w:pPr>
            <w:r w:rsidRPr="005C7A71">
              <w:rPr>
                <w:sz w:val="16"/>
                <w:szCs w:val="16"/>
              </w:rPr>
              <w:t>Native language</w:t>
            </w:r>
          </w:p>
        </w:tc>
        <w:tc>
          <w:tcPr>
            <w:tcW w:w="464" w:type="pct"/>
            <w:vAlign w:val="center"/>
          </w:tcPr>
          <w:p w:rsidRPr="005C7A71" w:rsidR="001B2BA8" w:rsidP="001B2BA8" w:rsidRDefault="001B2BA8" w14:paraId="732C0DF5" w14:textId="48919D75">
            <w:pPr>
              <w:spacing w:before="0"/>
              <w:rPr>
                <w:sz w:val="16"/>
                <w:szCs w:val="16"/>
              </w:rPr>
            </w:pPr>
          </w:p>
        </w:tc>
        <w:tc>
          <w:tcPr>
            <w:tcW w:w="1093" w:type="pct"/>
            <w:vAlign w:val="center"/>
          </w:tcPr>
          <w:p w:rsidRPr="005C7A71" w:rsidR="001B2BA8" w:rsidP="001B2BA8" w:rsidRDefault="001B2BA8" w14:paraId="7C2060F4" w14:textId="29E76726">
            <w:pPr>
              <w:spacing w:before="0"/>
              <w:rPr>
                <w:sz w:val="16"/>
                <w:szCs w:val="16"/>
              </w:rPr>
            </w:pPr>
            <w:r w:rsidRPr="005C7A71">
              <w:rPr>
                <w:sz w:val="16"/>
                <w:szCs w:val="16"/>
              </w:rPr>
              <w:t>No change</w:t>
            </w:r>
          </w:p>
        </w:tc>
        <w:tc>
          <w:tcPr>
            <w:tcW w:w="450" w:type="pct"/>
          </w:tcPr>
          <w:p w:rsidRPr="005C7A71" w:rsidR="001B2BA8" w:rsidP="001B2BA8" w:rsidRDefault="001B2BA8" w14:paraId="01347D49" w14:textId="4184767B">
            <w:pPr>
              <w:spacing w:before="0"/>
              <w:rPr>
                <w:sz w:val="16"/>
                <w:szCs w:val="16"/>
              </w:rPr>
            </w:pPr>
            <w:r w:rsidRPr="005C7A71">
              <w:rPr>
                <w:sz w:val="16"/>
                <w:szCs w:val="16"/>
              </w:rPr>
              <w:t>B&amp;B:16/17</w:t>
            </w:r>
          </w:p>
        </w:tc>
        <w:tc>
          <w:tcPr>
            <w:tcW w:w="514" w:type="pct"/>
          </w:tcPr>
          <w:p w:rsidRPr="005C7A71" w:rsidR="001B2BA8" w:rsidP="001B2BA8" w:rsidRDefault="001B2BA8" w14:paraId="6A242830" w14:textId="519DA569">
            <w:pPr>
              <w:spacing w:before="0"/>
              <w:rPr>
                <w:sz w:val="16"/>
                <w:szCs w:val="16"/>
              </w:rPr>
            </w:pPr>
          </w:p>
        </w:tc>
        <w:tc>
          <w:tcPr>
            <w:tcW w:w="343" w:type="pct"/>
          </w:tcPr>
          <w:p w:rsidRPr="005C7A71" w:rsidR="001B2BA8" w:rsidP="001B2BA8" w:rsidRDefault="001B2BA8" w14:paraId="0826A6D6" w14:textId="77777777">
            <w:pPr>
              <w:spacing w:before="0"/>
              <w:rPr>
                <w:sz w:val="16"/>
                <w:szCs w:val="16"/>
              </w:rPr>
            </w:pPr>
          </w:p>
        </w:tc>
        <w:tc>
          <w:tcPr>
            <w:tcW w:w="460" w:type="pct"/>
          </w:tcPr>
          <w:p w:rsidRPr="005C7A71" w:rsidR="001B2BA8" w:rsidP="001B2BA8" w:rsidRDefault="001B2BA8" w14:paraId="3ADB5CCF" w14:textId="77777777">
            <w:pPr>
              <w:spacing w:before="0"/>
              <w:rPr>
                <w:sz w:val="16"/>
                <w:szCs w:val="16"/>
              </w:rPr>
            </w:pPr>
          </w:p>
        </w:tc>
      </w:tr>
      <w:tr w:rsidRPr="005C7A71" w:rsidR="001B2BA8" w:rsidTr="00394C2A" w14:paraId="1E07D4AA" w14:textId="0C8435D6">
        <w:trPr>
          <w:cantSplit/>
          <w:trHeight w:val="144"/>
        </w:trPr>
        <w:tc>
          <w:tcPr>
            <w:tcW w:w="769" w:type="pct"/>
            <w:vAlign w:val="center"/>
          </w:tcPr>
          <w:p w:rsidRPr="005C7A71" w:rsidR="001B2BA8" w:rsidP="001B2BA8" w:rsidRDefault="001B2BA8" w14:paraId="1A2FBB43" w14:textId="01758091">
            <w:pPr>
              <w:spacing w:before="0"/>
              <w:rPr>
                <w:color w:val="7030A0"/>
                <w:sz w:val="16"/>
                <w:szCs w:val="16"/>
              </w:rPr>
            </w:pPr>
            <w:r w:rsidRPr="005C7A71">
              <w:rPr>
                <w:color w:val="7030A0"/>
                <w:sz w:val="16"/>
                <w:szCs w:val="16"/>
              </w:rPr>
              <w:t>BB20FOTLANG</w:t>
            </w:r>
          </w:p>
        </w:tc>
        <w:tc>
          <w:tcPr>
            <w:tcW w:w="907" w:type="pct"/>
            <w:vAlign w:val="center"/>
          </w:tcPr>
          <w:p w:rsidRPr="005C7A71" w:rsidR="001B2BA8" w:rsidP="001B2BA8" w:rsidRDefault="001B2BA8" w14:paraId="342FC222" w14:textId="30BA5909">
            <w:pPr>
              <w:spacing w:before="0"/>
              <w:rPr>
                <w:color w:val="7030A0"/>
                <w:sz w:val="16"/>
                <w:szCs w:val="16"/>
              </w:rPr>
            </w:pPr>
            <w:r w:rsidRPr="005C7A71">
              <w:rPr>
                <w:color w:val="7030A0"/>
                <w:sz w:val="16"/>
                <w:szCs w:val="16"/>
              </w:rPr>
              <w:t>Know any other language(s)</w:t>
            </w:r>
          </w:p>
        </w:tc>
        <w:tc>
          <w:tcPr>
            <w:tcW w:w="464" w:type="pct"/>
            <w:vAlign w:val="center"/>
          </w:tcPr>
          <w:p w:rsidRPr="005C7A71" w:rsidR="001B2BA8" w:rsidP="001B2BA8" w:rsidRDefault="001B2BA8" w14:paraId="27376ACE" w14:textId="563BD80F">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140937DE" w14:textId="49A2C5C2">
            <w:pPr>
              <w:spacing w:before="0"/>
              <w:rPr>
                <w:color w:val="7030A0"/>
                <w:sz w:val="16"/>
                <w:szCs w:val="16"/>
              </w:rPr>
            </w:pPr>
            <w:r w:rsidRPr="005C7A71">
              <w:rPr>
                <w:color w:val="7030A0"/>
                <w:sz w:val="16"/>
                <w:szCs w:val="16"/>
              </w:rPr>
              <w:t>Revised</w:t>
            </w:r>
            <w:r>
              <w:rPr>
                <w:color w:val="7030A0"/>
                <w:sz w:val="16"/>
                <w:szCs w:val="16"/>
              </w:rPr>
              <w:t xml:space="preserve"> question wording</w:t>
            </w:r>
            <w:r w:rsidRPr="005C7A71">
              <w:rPr>
                <w:color w:val="7030A0"/>
                <w:sz w:val="16"/>
                <w:szCs w:val="16"/>
              </w:rPr>
              <w:t xml:space="preserve"> to add transitional language for B&amp;B:16/17 respondents. </w:t>
            </w:r>
          </w:p>
        </w:tc>
        <w:tc>
          <w:tcPr>
            <w:tcW w:w="450" w:type="pct"/>
          </w:tcPr>
          <w:p w:rsidRPr="005C7A71" w:rsidR="001B2BA8" w:rsidP="001B2BA8" w:rsidRDefault="001B2BA8" w14:paraId="40B1055F" w14:textId="75C5D4DF">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6227D4CE" w14:textId="77777777">
            <w:pPr>
              <w:spacing w:before="0"/>
              <w:rPr>
                <w:color w:val="7030A0"/>
                <w:sz w:val="16"/>
                <w:szCs w:val="16"/>
              </w:rPr>
            </w:pPr>
          </w:p>
        </w:tc>
        <w:tc>
          <w:tcPr>
            <w:tcW w:w="343" w:type="pct"/>
          </w:tcPr>
          <w:p w:rsidRPr="005C7A71" w:rsidR="001B2BA8" w:rsidP="001B2BA8" w:rsidRDefault="001B2BA8" w14:paraId="2D1BC957" w14:textId="77777777">
            <w:pPr>
              <w:spacing w:before="0"/>
              <w:rPr>
                <w:color w:val="7030A0"/>
                <w:sz w:val="16"/>
                <w:szCs w:val="16"/>
              </w:rPr>
            </w:pPr>
          </w:p>
        </w:tc>
        <w:tc>
          <w:tcPr>
            <w:tcW w:w="460" w:type="pct"/>
          </w:tcPr>
          <w:p w:rsidRPr="005C7A71" w:rsidR="001B2BA8" w:rsidP="001B2BA8" w:rsidRDefault="001B2BA8" w14:paraId="471214E7" w14:textId="77777777">
            <w:pPr>
              <w:spacing w:before="0"/>
              <w:rPr>
                <w:color w:val="7030A0"/>
                <w:sz w:val="16"/>
                <w:szCs w:val="16"/>
              </w:rPr>
            </w:pPr>
          </w:p>
        </w:tc>
      </w:tr>
      <w:tr w:rsidRPr="005C7A71" w:rsidR="001B2BA8" w:rsidTr="00394C2A" w14:paraId="44312159" w14:textId="1BB8CAAC">
        <w:trPr>
          <w:cantSplit/>
          <w:trHeight w:val="144"/>
        </w:trPr>
        <w:tc>
          <w:tcPr>
            <w:tcW w:w="769" w:type="pct"/>
            <w:vAlign w:val="center"/>
          </w:tcPr>
          <w:p w:rsidRPr="005C7A71" w:rsidR="001B2BA8" w:rsidP="001B2BA8" w:rsidRDefault="001B2BA8" w14:paraId="57516A5C" w14:textId="17E4D025">
            <w:pPr>
              <w:spacing w:before="0"/>
              <w:rPr>
                <w:sz w:val="16"/>
                <w:szCs w:val="16"/>
              </w:rPr>
            </w:pPr>
            <w:r w:rsidRPr="005C7A71">
              <w:rPr>
                <w:sz w:val="16"/>
                <w:szCs w:val="16"/>
              </w:rPr>
              <w:t>BB20FLANGS</w:t>
            </w:r>
          </w:p>
        </w:tc>
        <w:tc>
          <w:tcPr>
            <w:tcW w:w="907" w:type="pct"/>
            <w:vAlign w:val="center"/>
          </w:tcPr>
          <w:p w:rsidRPr="005C7A71" w:rsidR="001B2BA8" w:rsidP="001B2BA8" w:rsidRDefault="001B2BA8" w14:paraId="696A27F5" w14:textId="4B2C29A2">
            <w:pPr>
              <w:spacing w:before="0"/>
              <w:rPr>
                <w:sz w:val="16"/>
                <w:szCs w:val="16"/>
              </w:rPr>
            </w:pPr>
            <w:r w:rsidRPr="005C7A71">
              <w:rPr>
                <w:sz w:val="16"/>
                <w:szCs w:val="16"/>
              </w:rPr>
              <w:t>Best-known second language</w:t>
            </w:r>
          </w:p>
        </w:tc>
        <w:tc>
          <w:tcPr>
            <w:tcW w:w="464" w:type="pct"/>
            <w:vAlign w:val="center"/>
          </w:tcPr>
          <w:p w:rsidRPr="005C7A71" w:rsidR="001B2BA8" w:rsidP="001B2BA8" w:rsidRDefault="001B2BA8" w14:paraId="288BC85C" w14:textId="77777777">
            <w:pPr>
              <w:spacing w:before="0"/>
              <w:rPr>
                <w:sz w:val="16"/>
                <w:szCs w:val="16"/>
              </w:rPr>
            </w:pPr>
          </w:p>
        </w:tc>
        <w:tc>
          <w:tcPr>
            <w:tcW w:w="1093" w:type="pct"/>
            <w:vAlign w:val="center"/>
          </w:tcPr>
          <w:p w:rsidRPr="005C7A71" w:rsidR="001B2BA8" w:rsidP="001B2BA8" w:rsidRDefault="001B2BA8" w14:paraId="1592298C" w14:textId="2D6CF200">
            <w:pPr>
              <w:spacing w:before="0"/>
              <w:rPr>
                <w:sz w:val="16"/>
                <w:szCs w:val="16"/>
              </w:rPr>
            </w:pPr>
            <w:r w:rsidRPr="005C7A71">
              <w:rPr>
                <w:sz w:val="16"/>
                <w:szCs w:val="16"/>
              </w:rPr>
              <w:t>No change</w:t>
            </w:r>
          </w:p>
        </w:tc>
        <w:tc>
          <w:tcPr>
            <w:tcW w:w="450" w:type="pct"/>
          </w:tcPr>
          <w:p w:rsidRPr="005C7A71" w:rsidR="001B2BA8" w:rsidP="001B2BA8" w:rsidRDefault="001B2BA8" w14:paraId="23509536" w14:textId="5D67E4EA">
            <w:pPr>
              <w:spacing w:before="0"/>
              <w:rPr>
                <w:sz w:val="16"/>
                <w:szCs w:val="16"/>
              </w:rPr>
            </w:pPr>
            <w:r w:rsidRPr="005C7A71">
              <w:rPr>
                <w:sz w:val="16"/>
                <w:szCs w:val="16"/>
              </w:rPr>
              <w:t>B&amp;B:16/17</w:t>
            </w:r>
          </w:p>
        </w:tc>
        <w:tc>
          <w:tcPr>
            <w:tcW w:w="514" w:type="pct"/>
          </w:tcPr>
          <w:p w:rsidRPr="005C7A71" w:rsidR="001B2BA8" w:rsidP="001B2BA8" w:rsidRDefault="001B2BA8" w14:paraId="6578F8AE" w14:textId="77777777">
            <w:pPr>
              <w:spacing w:before="0"/>
              <w:rPr>
                <w:sz w:val="16"/>
                <w:szCs w:val="16"/>
              </w:rPr>
            </w:pPr>
          </w:p>
        </w:tc>
        <w:tc>
          <w:tcPr>
            <w:tcW w:w="343" w:type="pct"/>
          </w:tcPr>
          <w:p w:rsidRPr="005C7A71" w:rsidR="001B2BA8" w:rsidP="001B2BA8" w:rsidRDefault="001B2BA8" w14:paraId="6CE910A9" w14:textId="77777777">
            <w:pPr>
              <w:spacing w:before="0"/>
              <w:rPr>
                <w:sz w:val="16"/>
                <w:szCs w:val="16"/>
              </w:rPr>
            </w:pPr>
          </w:p>
        </w:tc>
        <w:tc>
          <w:tcPr>
            <w:tcW w:w="460" w:type="pct"/>
          </w:tcPr>
          <w:p w:rsidRPr="005C7A71" w:rsidR="001B2BA8" w:rsidP="001B2BA8" w:rsidRDefault="001B2BA8" w14:paraId="1B43D96A" w14:textId="77777777">
            <w:pPr>
              <w:spacing w:before="0"/>
              <w:rPr>
                <w:sz w:val="16"/>
                <w:szCs w:val="16"/>
              </w:rPr>
            </w:pPr>
          </w:p>
        </w:tc>
      </w:tr>
      <w:tr w:rsidRPr="005C7A71" w:rsidR="001B2BA8" w:rsidTr="00394C2A" w14:paraId="548E1CB8" w14:textId="14F88270">
        <w:trPr>
          <w:cantSplit/>
          <w:trHeight w:val="144"/>
        </w:trPr>
        <w:tc>
          <w:tcPr>
            <w:tcW w:w="769" w:type="pct"/>
            <w:vAlign w:val="center"/>
          </w:tcPr>
          <w:p w:rsidRPr="005C7A71" w:rsidR="001B2BA8" w:rsidP="001B2BA8" w:rsidRDefault="001B2BA8" w14:paraId="68D39CB3" w14:textId="1294990D">
            <w:pPr>
              <w:spacing w:before="0"/>
              <w:rPr>
                <w:color w:val="7030A0"/>
                <w:sz w:val="16"/>
                <w:szCs w:val="16"/>
              </w:rPr>
            </w:pPr>
            <w:r w:rsidRPr="005C7A71">
              <w:rPr>
                <w:color w:val="7030A0"/>
                <w:sz w:val="16"/>
                <w:szCs w:val="16"/>
              </w:rPr>
              <w:t>BB20FLNGCAR</w:t>
            </w:r>
          </w:p>
        </w:tc>
        <w:tc>
          <w:tcPr>
            <w:tcW w:w="907" w:type="pct"/>
            <w:vAlign w:val="center"/>
          </w:tcPr>
          <w:p w:rsidRPr="005C7A71" w:rsidR="001B2BA8" w:rsidP="001B2BA8" w:rsidRDefault="001B2BA8" w14:paraId="192F5C2A" w14:textId="5496E1A7">
            <w:pPr>
              <w:spacing w:before="0"/>
              <w:rPr>
                <w:color w:val="7030A0"/>
                <w:sz w:val="16"/>
                <w:szCs w:val="16"/>
              </w:rPr>
            </w:pPr>
            <w:r w:rsidRPr="005C7A71">
              <w:rPr>
                <w:color w:val="7030A0"/>
                <w:sz w:val="16"/>
                <w:szCs w:val="16"/>
              </w:rPr>
              <w:t>Used non-English language in job</w:t>
            </w:r>
          </w:p>
        </w:tc>
        <w:tc>
          <w:tcPr>
            <w:tcW w:w="464" w:type="pct"/>
            <w:vAlign w:val="center"/>
          </w:tcPr>
          <w:p w:rsidRPr="005C7A71" w:rsidR="001B2BA8" w:rsidP="001B2BA8" w:rsidRDefault="001B2BA8" w14:paraId="48EF88A1" w14:textId="1A549DB8">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28596C5F" w14:textId="41A16D1A">
            <w:pPr>
              <w:spacing w:before="0"/>
              <w:rPr>
                <w:color w:val="7030A0"/>
                <w:sz w:val="16"/>
                <w:szCs w:val="16"/>
              </w:rPr>
            </w:pPr>
            <w:r w:rsidRPr="005C7A71">
              <w:rPr>
                <w:color w:val="7030A0"/>
                <w:sz w:val="16"/>
                <w:szCs w:val="16"/>
              </w:rPr>
              <w:t xml:space="preserve">Revised </w:t>
            </w:r>
            <w:r>
              <w:rPr>
                <w:color w:val="7030A0"/>
                <w:sz w:val="16"/>
                <w:szCs w:val="16"/>
              </w:rPr>
              <w:t xml:space="preserve">question wording </w:t>
            </w:r>
            <w:r w:rsidRPr="005C7A71">
              <w:rPr>
                <w:color w:val="7030A0"/>
                <w:sz w:val="16"/>
                <w:szCs w:val="16"/>
              </w:rPr>
              <w:t>to add transitional language for B&amp;B:16/17 respondents.</w:t>
            </w:r>
          </w:p>
        </w:tc>
        <w:tc>
          <w:tcPr>
            <w:tcW w:w="450" w:type="pct"/>
          </w:tcPr>
          <w:p w:rsidRPr="005C7A71" w:rsidR="001B2BA8" w:rsidP="001B2BA8" w:rsidRDefault="001B2BA8" w14:paraId="099F30DD" w14:textId="596A4863">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3B22322D" w14:textId="77777777">
            <w:pPr>
              <w:spacing w:before="0"/>
              <w:rPr>
                <w:color w:val="7030A0"/>
                <w:sz w:val="16"/>
                <w:szCs w:val="16"/>
              </w:rPr>
            </w:pPr>
          </w:p>
        </w:tc>
        <w:tc>
          <w:tcPr>
            <w:tcW w:w="343" w:type="pct"/>
          </w:tcPr>
          <w:p w:rsidRPr="005C7A71" w:rsidR="001B2BA8" w:rsidP="001B2BA8" w:rsidRDefault="001B2BA8" w14:paraId="29EBC26A" w14:textId="77777777">
            <w:pPr>
              <w:spacing w:before="0"/>
              <w:rPr>
                <w:color w:val="7030A0"/>
                <w:sz w:val="16"/>
                <w:szCs w:val="16"/>
              </w:rPr>
            </w:pPr>
          </w:p>
        </w:tc>
        <w:tc>
          <w:tcPr>
            <w:tcW w:w="460" w:type="pct"/>
          </w:tcPr>
          <w:p w:rsidRPr="005C7A71" w:rsidR="001B2BA8" w:rsidP="001B2BA8" w:rsidRDefault="001B2BA8" w14:paraId="1CB0CEBE" w14:textId="77777777">
            <w:pPr>
              <w:spacing w:before="0"/>
              <w:rPr>
                <w:color w:val="7030A0"/>
                <w:sz w:val="16"/>
                <w:szCs w:val="16"/>
              </w:rPr>
            </w:pPr>
          </w:p>
        </w:tc>
      </w:tr>
      <w:tr w:rsidRPr="005C7A71" w:rsidR="001B2BA8" w:rsidTr="00394C2A" w14:paraId="34A2DCEA" w14:textId="45F81083">
        <w:trPr>
          <w:cantSplit/>
          <w:trHeight w:val="144"/>
        </w:trPr>
        <w:tc>
          <w:tcPr>
            <w:tcW w:w="769" w:type="pct"/>
            <w:vAlign w:val="center"/>
          </w:tcPr>
          <w:p w:rsidRPr="005C7A71" w:rsidR="001B2BA8" w:rsidP="001B2BA8" w:rsidRDefault="001B2BA8" w14:paraId="7FDC26A9" w14:textId="6C318F10">
            <w:pPr>
              <w:spacing w:before="0"/>
              <w:rPr>
                <w:sz w:val="16"/>
                <w:szCs w:val="16"/>
              </w:rPr>
            </w:pPr>
            <w:r w:rsidRPr="005C7A71">
              <w:rPr>
                <w:sz w:val="16"/>
                <w:szCs w:val="16"/>
              </w:rPr>
              <w:t>BB20FMARR</w:t>
            </w:r>
          </w:p>
        </w:tc>
        <w:tc>
          <w:tcPr>
            <w:tcW w:w="907" w:type="pct"/>
            <w:vAlign w:val="center"/>
          </w:tcPr>
          <w:p w:rsidRPr="005C7A71" w:rsidR="001B2BA8" w:rsidP="001B2BA8" w:rsidRDefault="001B2BA8" w14:paraId="3BC4104A" w14:textId="496A4366">
            <w:pPr>
              <w:spacing w:before="0"/>
              <w:rPr>
                <w:sz w:val="16"/>
                <w:szCs w:val="16"/>
              </w:rPr>
            </w:pPr>
            <w:r w:rsidRPr="005C7A71">
              <w:rPr>
                <w:sz w:val="16"/>
                <w:szCs w:val="16"/>
              </w:rPr>
              <w:t>Current marital status</w:t>
            </w:r>
          </w:p>
        </w:tc>
        <w:tc>
          <w:tcPr>
            <w:tcW w:w="464" w:type="pct"/>
            <w:vAlign w:val="center"/>
          </w:tcPr>
          <w:p w:rsidRPr="005C7A71" w:rsidR="001B2BA8" w:rsidP="001B2BA8" w:rsidRDefault="001B2BA8" w14:paraId="6BB1BA20" w14:textId="77777777">
            <w:pPr>
              <w:spacing w:before="0"/>
              <w:rPr>
                <w:sz w:val="16"/>
                <w:szCs w:val="16"/>
              </w:rPr>
            </w:pPr>
          </w:p>
        </w:tc>
        <w:tc>
          <w:tcPr>
            <w:tcW w:w="1093" w:type="pct"/>
            <w:vAlign w:val="center"/>
          </w:tcPr>
          <w:p w:rsidRPr="005C7A71" w:rsidR="001B2BA8" w:rsidP="001B2BA8" w:rsidRDefault="001B2BA8" w14:paraId="1C3E5643" w14:textId="478CB1A2">
            <w:pPr>
              <w:spacing w:before="0"/>
              <w:rPr>
                <w:sz w:val="16"/>
                <w:szCs w:val="16"/>
              </w:rPr>
            </w:pPr>
            <w:r w:rsidRPr="005C7A71">
              <w:rPr>
                <w:sz w:val="16"/>
                <w:szCs w:val="16"/>
              </w:rPr>
              <w:t>No change</w:t>
            </w:r>
          </w:p>
        </w:tc>
        <w:tc>
          <w:tcPr>
            <w:tcW w:w="450" w:type="pct"/>
          </w:tcPr>
          <w:p w:rsidRPr="005C7A71" w:rsidR="001B2BA8" w:rsidP="001B2BA8" w:rsidRDefault="001B2BA8" w14:paraId="1E800CE7" w14:textId="676CF119">
            <w:pPr>
              <w:spacing w:before="0"/>
              <w:rPr>
                <w:sz w:val="16"/>
                <w:szCs w:val="16"/>
              </w:rPr>
            </w:pPr>
            <w:r w:rsidRPr="005C7A71">
              <w:rPr>
                <w:sz w:val="16"/>
                <w:szCs w:val="16"/>
              </w:rPr>
              <w:t>B&amp;B:08/18</w:t>
            </w:r>
          </w:p>
        </w:tc>
        <w:tc>
          <w:tcPr>
            <w:tcW w:w="514" w:type="pct"/>
          </w:tcPr>
          <w:p w:rsidRPr="005C7A71" w:rsidR="001B2BA8" w:rsidP="001B2BA8" w:rsidRDefault="001B2BA8" w14:paraId="317BB51D" w14:textId="400BEF4E">
            <w:pPr>
              <w:spacing w:before="0"/>
              <w:rPr>
                <w:sz w:val="16"/>
                <w:szCs w:val="16"/>
              </w:rPr>
            </w:pPr>
            <w:r w:rsidRPr="005C7A71">
              <w:rPr>
                <w:sz w:val="16"/>
                <w:szCs w:val="16"/>
              </w:rPr>
              <w:t>X</w:t>
            </w:r>
          </w:p>
        </w:tc>
        <w:tc>
          <w:tcPr>
            <w:tcW w:w="343" w:type="pct"/>
          </w:tcPr>
          <w:p w:rsidRPr="005C7A71" w:rsidR="001B2BA8" w:rsidP="001B2BA8" w:rsidRDefault="001B2BA8" w14:paraId="71DFE00A" w14:textId="54178D22">
            <w:pPr>
              <w:spacing w:before="0"/>
              <w:rPr>
                <w:sz w:val="16"/>
                <w:szCs w:val="16"/>
              </w:rPr>
            </w:pPr>
            <w:r w:rsidRPr="005C7A71">
              <w:rPr>
                <w:sz w:val="16"/>
                <w:szCs w:val="16"/>
              </w:rPr>
              <w:t>X</w:t>
            </w:r>
          </w:p>
        </w:tc>
        <w:tc>
          <w:tcPr>
            <w:tcW w:w="460" w:type="pct"/>
          </w:tcPr>
          <w:p w:rsidRPr="005C7A71" w:rsidR="001B2BA8" w:rsidP="001B2BA8" w:rsidRDefault="001B2BA8" w14:paraId="589E41FD" w14:textId="77777777">
            <w:pPr>
              <w:spacing w:before="0"/>
              <w:rPr>
                <w:sz w:val="16"/>
                <w:szCs w:val="16"/>
              </w:rPr>
            </w:pPr>
          </w:p>
        </w:tc>
      </w:tr>
      <w:tr w:rsidRPr="005C7A71" w:rsidR="001B2BA8" w:rsidTr="00394C2A" w14:paraId="041CB404" w14:textId="4A565CED">
        <w:trPr>
          <w:cantSplit/>
          <w:trHeight w:val="144"/>
        </w:trPr>
        <w:tc>
          <w:tcPr>
            <w:tcW w:w="769" w:type="pct"/>
            <w:vAlign w:val="center"/>
          </w:tcPr>
          <w:p w:rsidRPr="005C7A71" w:rsidR="001B2BA8" w:rsidP="001B2BA8" w:rsidRDefault="001B2BA8" w14:paraId="7CC3D68F" w14:textId="1EA77584">
            <w:pPr>
              <w:spacing w:before="0"/>
              <w:rPr>
                <w:sz w:val="16"/>
                <w:szCs w:val="16"/>
              </w:rPr>
            </w:pPr>
            <w:r w:rsidRPr="005C7A71">
              <w:rPr>
                <w:sz w:val="16"/>
                <w:szCs w:val="16"/>
              </w:rPr>
              <w:t>BB20FMARSMY</w:t>
            </w:r>
          </w:p>
        </w:tc>
        <w:tc>
          <w:tcPr>
            <w:tcW w:w="907" w:type="pct"/>
            <w:vAlign w:val="center"/>
          </w:tcPr>
          <w:p w:rsidRPr="005C7A71" w:rsidR="001B2BA8" w:rsidP="001B2BA8" w:rsidRDefault="001B2BA8" w14:paraId="000B196C" w14:textId="13338CE4">
            <w:pPr>
              <w:spacing w:before="0"/>
              <w:rPr>
                <w:sz w:val="16"/>
                <w:szCs w:val="16"/>
              </w:rPr>
            </w:pPr>
            <w:r w:rsidRPr="005C7A71">
              <w:rPr>
                <w:sz w:val="16"/>
                <w:szCs w:val="16"/>
              </w:rPr>
              <w:t>Date of most recent separation, divorce, or marriage</w:t>
            </w:r>
          </w:p>
        </w:tc>
        <w:tc>
          <w:tcPr>
            <w:tcW w:w="464" w:type="pct"/>
            <w:vAlign w:val="center"/>
          </w:tcPr>
          <w:p w:rsidRPr="005C7A71" w:rsidR="001B2BA8" w:rsidP="001B2BA8" w:rsidRDefault="001B2BA8" w14:paraId="44DB063F" w14:textId="6AA0F39C">
            <w:pPr>
              <w:spacing w:before="0"/>
              <w:rPr>
                <w:sz w:val="16"/>
                <w:szCs w:val="16"/>
              </w:rPr>
            </w:pPr>
          </w:p>
        </w:tc>
        <w:tc>
          <w:tcPr>
            <w:tcW w:w="1093" w:type="pct"/>
            <w:vAlign w:val="center"/>
          </w:tcPr>
          <w:p w:rsidRPr="005C7A71" w:rsidR="001B2BA8" w:rsidP="001B2BA8" w:rsidRDefault="001B2BA8" w14:paraId="218B79B4" w14:textId="7B876033">
            <w:pPr>
              <w:spacing w:before="0"/>
              <w:rPr>
                <w:sz w:val="16"/>
                <w:szCs w:val="16"/>
              </w:rPr>
            </w:pPr>
            <w:r w:rsidRPr="005C7A71">
              <w:rPr>
                <w:sz w:val="16"/>
                <w:szCs w:val="16"/>
              </w:rPr>
              <w:t>No change</w:t>
            </w:r>
          </w:p>
        </w:tc>
        <w:tc>
          <w:tcPr>
            <w:tcW w:w="450" w:type="pct"/>
          </w:tcPr>
          <w:p w:rsidRPr="005C7A71" w:rsidR="001B2BA8" w:rsidP="001B2BA8" w:rsidRDefault="001B2BA8" w14:paraId="7EC8B532" w14:textId="0D41714F">
            <w:pPr>
              <w:spacing w:before="0"/>
              <w:rPr>
                <w:sz w:val="16"/>
                <w:szCs w:val="16"/>
              </w:rPr>
            </w:pPr>
            <w:r w:rsidRPr="005C7A71">
              <w:rPr>
                <w:sz w:val="16"/>
                <w:szCs w:val="16"/>
              </w:rPr>
              <w:t>B&amp;B:16/17</w:t>
            </w:r>
          </w:p>
        </w:tc>
        <w:tc>
          <w:tcPr>
            <w:tcW w:w="514" w:type="pct"/>
          </w:tcPr>
          <w:p w:rsidRPr="005C7A71" w:rsidR="001B2BA8" w:rsidP="001B2BA8" w:rsidRDefault="001B2BA8" w14:paraId="3E7541F8" w14:textId="4FC106D9">
            <w:pPr>
              <w:spacing w:before="0"/>
              <w:rPr>
                <w:sz w:val="16"/>
                <w:szCs w:val="16"/>
              </w:rPr>
            </w:pPr>
          </w:p>
        </w:tc>
        <w:tc>
          <w:tcPr>
            <w:tcW w:w="343" w:type="pct"/>
          </w:tcPr>
          <w:p w:rsidRPr="005C7A71" w:rsidR="001B2BA8" w:rsidP="001B2BA8" w:rsidRDefault="001B2BA8" w14:paraId="3370A953" w14:textId="77777777">
            <w:pPr>
              <w:spacing w:before="0"/>
              <w:rPr>
                <w:sz w:val="16"/>
                <w:szCs w:val="16"/>
              </w:rPr>
            </w:pPr>
          </w:p>
        </w:tc>
        <w:tc>
          <w:tcPr>
            <w:tcW w:w="460" w:type="pct"/>
          </w:tcPr>
          <w:p w:rsidRPr="005C7A71" w:rsidR="001B2BA8" w:rsidP="001B2BA8" w:rsidRDefault="001B2BA8" w14:paraId="6E37DE04" w14:textId="77777777">
            <w:pPr>
              <w:spacing w:before="0"/>
              <w:rPr>
                <w:sz w:val="16"/>
                <w:szCs w:val="16"/>
              </w:rPr>
            </w:pPr>
          </w:p>
        </w:tc>
      </w:tr>
      <w:tr w:rsidRPr="005C7A71" w:rsidR="001B2BA8" w:rsidTr="00394C2A" w14:paraId="1524D095" w14:textId="704D2B33">
        <w:trPr>
          <w:cantSplit/>
          <w:trHeight w:val="144"/>
        </w:trPr>
        <w:tc>
          <w:tcPr>
            <w:tcW w:w="769" w:type="pct"/>
            <w:vAlign w:val="center"/>
          </w:tcPr>
          <w:p w:rsidRPr="005C7A71" w:rsidR="001B2BA8" w:rsidP="001B2BA8" w:rsidRDefault="001B2BA8" w14:paraId="6F436AC0" w14:textId="4ACD0111">
            <w:pPr>
              <w:spacing w:before="0"/>
              <w:rPr>
                <w:sz w:val="16"/>
                <w:szCs w:val="16"/>
              </w:rPr>
            </w:pPr>
            <w:r w:rsidRPr="005C7A71">
              <w:rPr>
                <w:sz w:val="16"/>
                <w:szCs w:val="16"/>
              </w:rPr>
              <w:t>BB20FHCOMP</w:t>
            </w:r>
          </w:p>
        </w:tc>
        <w:tc>
          <w:tcPr>
            <w:tcW w:w="907" w:type="pct"/>
            <w:vAlign w:val="center"/>
          </w:tcPr>
          <w:p w:rsidRPr="005C7A71" w:rsidR="001B2BA8" w:rsidP="001B2BA8" w:rsidRDefault="001B2BA8" w14:paraId="08634DCD" w14:textId="0991002D">
            <w:pPr>
              <w:spacing w:before="0"/>
              <w:rPr>
                <w:sz w:val="16"/>
                <w:szCs w:val="16"/>
              </w:rPr>
            </w:pPr>
            <w:r w:rsidRPr="005C7A71">
              <w:rPr>
                <w:sz w:val="16"/>
                <w:szCs w:val="16"/>
              </w:rPr>
              <w:t>Current household composition</w:t>
            </w:r>
          </w:p>
        </w:tc>
        <w:tc>
          <w:tcPr>
            <w:tcW w:w="464" w:type="pct"/>
            <w:vAlign w:val="center"/>
          </w:tcPr>
          <w:p w:rsidRPr="005C7A71" w:rsidR="001B2BA8" w:rsidP="001B2BA8" w:rsidRDefault="001B2BA8" w14:paraId="64AC634C" w14:textId="12B38F20">
            <w:pPr>
              <w:spacing w:before="0"/>
              <w:rPr>
                <w:sz w:val="16"/>
                <w:szCs w:val="16"/>
              </w:rPr>
            </w:pPr>
          </w:p>
        </w:tc>
        <w:tc>
          <w:tcPr>
            <w:tcW w:w="1093" w:type="pct"/>
            <w:vAlign w:val="center"/>
          </w:tcPr>
          <w:p w:rsidRPr="005C7A71" w:rsidR="001B2BA8" w:rsidP="001B2BA8" w:rsidRDefault="001B2BA8" w14:paraId="446A52CB" w14:textId="13828841">
            <w:pPr>
              <w:spacing w:before="0"/>
              <w:rPr>
                <w:sz w:val="16"/>
                <w:szCs w:val="16"/>
              </w:rPr>
            </w:pPr>
            <w:r w:rsidRPr="005C7A71">
              <w:rPr>
                <w:sz w:val="16"/>
                <w:szCs w:val="16"/>
              </w:rPr>
              <w:t>No change</w:t>
            </w:r>
          </w:p>
        </w:tc>
        <w:tc>
          <w:tcPr>
            <w:tcW w:w="450" w:type="pct"/>
          </w:tcPr>
          <w:p w:rsidRPr="005C7A71" w:rsidR="001B2BA8" w:rsidP="001B2BA8" w:rsidRDefault="001B2BA8" w14:paraId="3DF71D13" w14:textId="5A8238F9">
            <w:pPr>
              <w:spacing w:before="0"/>
              <w:rPr>
                <w:sz w:val="16"/>
                <w:szCs w:val="16"/>
              </w:rPr>
            </w:pPr>
            <w:r w:rsidRPr="005C7A71">
              <w:rPr>
                <w:sz w:val="16"/>
                <w:szCs w:val="16"/>
              </w:rPr>
              <w:t>B&amp;B:16/17</w:t>
            </w:r>
          </w:p>
        </w:tc>
        <w:tc>
          <w:tcPr>
            <w:tcW w:w="514" w:type="pct"/>
          </w:tcPr>
          <w:p w:rsidRPr="005C7A71" w:rsidR="001B2BA8" w:rsidP="001B2BA8" w:rsidRDefault="001B2BA8" w14:paraId="7BBDFBF7" w14:textId="66CDBD13">
            <w:pPr>
              <w:spacing w:before="0"/>
              <w:rPr>
                <w:sz w:val="16"/>
                <w:szCs w:val="16"/>
              </w:rPr>
            </w:pPr>
          </w:p>
        </w:tc>
        <w:tc>
          <w:tcPr>
            <w:tcW w:w="343" w:type="pct"/>
          </w:tcPr>
          <w:p w:rsidRPr="005C7A71" w:rsidR="001B2BA8" w:rsidP="001B2BA8" w:rsidRDefault="001B2BA8" w14:paraId="42781E07" w14:textId="77777777">
            <w:pPr>
              <w:spacing w:before="0"/>
              <w:rPr>
                <w:sz w:val="16"/>
                <w:szCs w:val="16"/>
              </w:rPr>
            </w:pPr>
          </w:p>
        </w:tc>
        <w:tc>
          <w:tcPr>
            <w:tcW w:w="460" w:type="pct"/>
          </w:tcPr>
          <w:p w:rsidRPr="005C7A71" w:rsidR="001B2BA8" w:rsidP="001B2BA8" w:rsidRDefault="001B2BA8" w14:paraId="5B7F2528" w14:textId="77777777">
            <w:pPr>
              <w:spacing w:before="0"/>
              <w:rPr>
                <w:sz w:val="16"/>
                <w:szCs w:val="16"/>
              </w:rPr>
            </w:pPr>
          </w:p>
        </w:tc>
      </w:tr>
      <w:tr w:rsidRPr="005C7A71" w:rsidR="001B2BA8" w:rsidTr="00394C2A" w14:paraId="435F59D6" w14:textId="37C16372">
        <w:trPr>
          <w:cantSplit/>
          <w:trHeight w:val="144"/>
        </w:trPr>
        <w:tc>
          <w:tcPr>
            <w:tcW w:w="769" w:type="pct"/>
            <w:vAlign w:val="center"/>
          </w:tcPr>
          <w:p w:rsidRPr="005C7A71" w:rsidR="001B2BA8" w:rsidP="001B2BA8" w:rsidRDefault="001B2BA8" w14:paraId="258BEF13" w14:textId="10B221C6">
            <w:pPr>
              <w:spacing w:before="0"/>
              <w:rPr>
                <w:sz w:val="16"/>
                <w:szCs w:val="16"/>
              </w:rPr>
            </w:pPr>
            <w:r w:rsidRPr="005C7A71">
              <w:rPr>
                <w:sz w:val="16"/>
                <w:szCs w:val="16"/>
              </w:rPr>
              <w:t>BB20FFINCON</w:t>
            </w:r>
          </w:p>
        </w:tc>
        <w:tc>
          <w:tcPr>
            <w:tcW w:w="907" w:type="pct"/>
            <w:vAlign w:val="center"/>
          </w:tcPr>
          <w:p w:rsidRPr="005C7A71" w:rsidR="001B2BA8" w:rsidP="001B2BA8" w:rsidRDefault="001B2BA8" w14:paraId="045F84EC" w14:textId="4748F3BA">
            <w:pPr>
              <w:spacing w:before="0"/>
              <w:rPr>
                <w:sz w:val="16"/>
                <w:szCs w:val="16"/>
              </w:rPr>
            </w:pPr>
            <w:r w:rsidRPr="005C7A71">
              <w:rPr>
                <w:sz w:val="16"/>
                <w:szCs w:val="16"/>
              </w:rPr>
              <w:t>Shares financial responsibilities with household adult</w:t>
            </w:r>
          </w:p>
        </w:tc>
        <w:tc>
          <w:tcPr>
            <w:tcW w:w="464" w:type="pct"/>
            <w:vAlign w:val="center"/>
          </w:tcPr>
          <w:p w:rsidRPr="005C7A71" w:rsidR="001B2BA8" w:rsidP="001B2BA8" w:rsidRDefault="001B2BA8" w14:paraId="5F7AFD1E" w14:textId="62E83D64">
            <w:pPr>
              <w:spacing w:before="0"/>
              <w:rPr>
                <w:sz w:val="16"/>
                <w:szCs w:val="16"/>
              </w:rPr>
            </w:pPr>
          </w:p>
        </w:tc>
        <w:tc>
          <w:tcPr>
            <w:tcW w:w="1093" w:type="pct"/>
            <w:vAlign w:val="center"/>
          </w:tcPr>
          <w:p w:rsidRPr="005C7A71" w:rsidR="001B2BA8" w:rsidP="001B2BA8" w:rsidRDefault="001B2BA8" w14:paraId="0C4D4842" w14:textId="11B1E5AE">
            <w:pPr>
              <w:spacing w:before="0"/>
              <w:rPr>
                <w:sz w:val="16"/>
                <w:szCs w:val="16"/>
              </w:rPr>
            </w:pPr>
            <w:r w:rsidRPr="005C7A71">
              <w:rPr>
                <w:sz w:val="16"/>
                <w:szCs w:val="16"/>
              </w:rPr>
              <w:t>No change</w:t>
            </w:r>
          </w:p>
        </w:tc>
        <w:tc>
          <w:tcPr>
            <w:tcW w:w="450" w:type="pct"/>
          </w:tcPr>
          <w:p w:rsidRPr="005C7A71" w:rsidR="001B2BA8" w:rsidP="001B2BA8" w:rsidRDefault="001B2BA8" w14:paraId="0BD9D616" w14:textId="67A90719">
            <w:pPr>
              <w:spacing w:before="0"/>
              <w:rPr>
                <w:sz w:val="16"/>
                <w:szCs w:val="16"/>
              </w:rPr>
            </w:pPr>
            <w:r w:rsidRPr="005C7A71">
              <w:rPr>
                <w:sz w:val="16"/>
                <w:szCs w:val="16"/>
              </w:rPr>
              <w:t>B&amp;B:16/17</w:t>
            </w:r>
          </w:p>
        </w:tc>
        <w:tc>
          <w:tcPr>
            <w:tcW w:w="514" w:type="pct"/>
          </w:tcPr>
          <w:p w:rsidRPr="005C7A71" w:rsidR="001B2BA8" w:rsidP="001B2BA8" w:rsidRDefault="001B2BA8" w14:paraId="18C16DEF" w14:textId="4D0ACD6E">
            <w:pPr>
              <w:spacing w:before="0"/>
              <w:rPr>
                <w:sz w:val="16"/>
                <w:szCs w:val="16"/>
              </w:rPr>
            </w:pPr>
          </w:p>
        </w:tc>
        <w:tc>
          <w:tcPr>
            <w:tcW w:w="343" w:type="pct"/>
          </w:tcPr>
          <w:p w:rsidRPr="005C7A71" w:rsidR="001B2BA8" w:rsidP="001B2BA8" w:rsidRDefault="001B2BA8" w14:paraId="4FA3361A" w14:textId="77777777">
            <w:pPr>
              <w:spacing w:before="0"/>
              <w:rPr>
                <w:sz w:val="16"/>
                <w:szCs w:val="16"/>
              </w:rPr>
            </w:pPr>
          </w:p>
        </w:tc>
        <w:tc>
          <w:tcPr>
            <w:tcW w:w="460" w:type="pct"/>
          </w:tcPr>
          <w:p w:rsidRPr="005C7A71" w:rsidR="001B2BA8" w:rsidP="001B2BA8" w:rsidRDefault="001B2BA8" w14:paraId="1110E62E" w14:textId="77777777">
            <w:pPr>
              <w:spacing w:before="0"/>
              <w:rPr>
                <w:sz w:val="16"/>
                <w:szCs w:val="16"/>
              </w:rPr>
            </w:pPr>
          </w:p>
        </w:tc>
      </w:tr>
      <w:tr w:rsidRPr="005C7A71" w:rsidR="001B2BA8" w:rsidTr="00394C2A" w14:paraId="3CD82A85" w14:textId="505B3D6A">
        <w:trPr>
          <w:cantSplit/>
          <w:trHeight w:val="144"/>
        </w:trPr>
        <w:tc>
          <w:tcPr>
            <w:tcW w:w="769" w:type="pct"/>
            <w:vAlign w:val="center"/>
          </w:tcPr>
          <w:p w:rsidRPr="005C7A71" w:rsidR="001B2BA8" w:rsidP="001B2BA8" w:rsidRDefault="001B2BA8" w14:paraId="163B0B27" w14:textId="616A5F92">
            <w:pPr>
              <w:spacing w:before="0"/>
              <w:rPr>
                <w:sz w:val="16"/>
                <w:szCs w:val="16"/>
              </w:rPr>
            </w:pPr>
            <w:r w:rsidRPr="005C7A71">
              <w:rPr>
                <w:sz w:val="16"/>
                <w:szCs w:val="16"/>
              </w:rPr>
              <w:t>BB20FFINWHO</w:t>
            </w:r>
          </w:p>
        </w:tc>
        <w:tc>
          <w:tcPr>
            <w:tcW w:w="907" w:type="pct"/>
            <w:vAlign w:val="center"/>
          </w:tcPr>
          <w:p w:rsidRPr="005C7A71" w:rsidR="001B2BA8" w:rsidP="001B2BA8" w:rsidRDefault="001B2BA8" w14:paraId="72279D5F" w14:textId="23F85535">
            <w:pPr>
              <w:spacing w:before="0"/>
              <w:rPr>
                <w:sz w:val="16"/>
                <w:szCs w:val="16"/>
              </w:rPr>
            </w:pPr>
            <w:r w:rsidRPr="005C7A71">
              <w:rPr>
                <w:sz w:val="16"/>
                <w:szCs w:val="16"/>
              </w:rPr>
              <w:t>Adult in household who shares financial responsibilities</w:t>
            </w:r>
          </w:p>
        </w:tc>
        <w:tc>
          <w:tcPr>
            <w:tcW w:w="464" w:type="pct"/>
            <w:vAlign w:val="center"/>
          </w:tcPr>
          <w:p w:rsidRPr="005C7A71" w:rsidR="001B2BA8" w:rsidP="001B2BA8" w:rsidRDefault="001B2BA8" w14:paraId="74CD4D47" w14:textId="518D03A4">
            <w:pPr>
              <w:spacing w:before="0"/>
              <w:rPr>
                <w:sz w:val="16"/>
                <w:szCs w:val="16"/>
              </w:rPr>
            </w:pPr>
          </w:p>
        </w:tc>
        <w:tc>
          <w:tcPr>
            <w:tcW w:w="1093" w:type="pct"/>
            <w:vAlign w:val="center"/>
          </w:tcPr>
          <w:p w:rsidRPr="005C7A71" w:rsidR="001B2BA8" w:rsidP="001B2BA8" w:rsidRDefault="001B2BA8" w14:paraId="031AA218" w14:textId="70C5034C">
            <w:pPr>
              <w:spacing w:before="0"/>
              <w:rPr>
                <w:sz w:val="16"/>
                <w:szCs w:val="16"/>
              </w:rPr>
            </w:pPr>
            <w:r w:rsidRPr="005C7A71">
              <w:rPr>
                <w:sz w:val="16"/>
                <w:szCs w:val="16"/>
              </w:rPr>
              <w:t>No change</w:t>
            </w:r>
          </w:p>
        </w:tc>
        <w:tc>
          <w:tcPr>
            <w:tcW w:w="450" w:type="pct"/>
          </w:tcPr>
          <w:p w:rsidRPr="005C7A71" w:rsidR="001B2BA8" w:rsidP="001B2BA8" w:rsidRDefault="001B2BA8" w14:paraId="2FC92B97" w14:textId="6370563B">
            <w:pPr>
              <w:spacing w:before="0"/>
              <w:rPr>
                <w:sz w:val="16"/>
                <w:szCs w:val="16"/>
              </w:rPr>
            </w:pPr>
            <w:r w:rsidRPr="005C7A71">
              <w:rPr>
                <w:sz w:val="16"/>
                <w:szCs w:val="16"/>
              </w:rPr>
              <w:t>B&amp;B:16/17</w:t>
            </w:r>
          </w:p>
        </w:tc>
        <w:tc>
          <w:tcPr>
            <w:tcW w:w="514" w:type="pct"/>
          </w:tcPr>
          <w:p w:rsidRPr="005C7A71" w:rsidR="001B2BA8" w:rsidP="001B2BA8" w:rsidRDefault="001B2BA8" w14:paraId="59125343" w14:textId="3EE25962">
            <w:pPr>
              <w:spacing w:before="0"/>
              <w:rPr>
                <w:sz w:val="16"/>
                <w:szCs w:val="16"/>
              </w:rPr>
            </w:pPr>
          </w:p>
        </w:tc>
        <w:tc>
          <w:tcPr>
            <w:tcW w:w="343" w:type="pct"/>
          </w:tcPr>
          <w:p w:rsidRPr="005C7A71" w:rsidR="001B2BA8" w:rsidP="001B2BA8" w:rsidRDefault="001B2BA8" w14:paraId="2F111179" w14:textId="77777777">
            <w:pPr>
              <w:spacing w:before="0"/>
              <w:rPr>
                <w:sz w:val="16"/>
                <w:szCs w:val="16"/>
              </w:rPr>
            </w:pPr>
          </w:p>
        </w:tc>
        <w:tc>
          <w:tcPr>
            <w:tcW w:w="460" w:type="pct"/>
          </w:tcPr>
          <w:p w:rsidRPr="005C7A71" w:rsidR="001B2BA8" w:rsidP="001B2BA8" w:rsidRDefault="001B2BA8" w14:paraId="574FE904" w14:textId="77777777">
            <w:pPr>
              <w:spacing w:before="0"/>
              <w:rPr>
                <w:sz w:val="16"/>
                <w:szCs w:val="16"/>
              </w:rPr>
            </w:pPr>
          </w:p>
        </w:tc>
      </w:tr>
      <w:tr w:rsidRPr="005C7A71" w:rsidR="001B2BA8" w:rsidTr="00394C2A" w14:paraId="382125E5" w14:textId="2FAB32AB">
        <w:trPr>
          <w:cantSplit/>
          <w:trHeight w:val="144"/>
        </w:trPr>
        <w:tc>
          <w:tcPr>
            <w:tcW w:w="769" w:type="pct"/>
            <w:vAlign w:val="center"/>
          </w:tcPr>
          <w:p w:rsidRPr="005C7A71" w:rsidR="001B2BA8" w:rsidP="001B2BA8" w:rsidRDefault="001B2BA8" w14:paraId="2BF97951" w14:textId="5951C11A">
            <w:pPr>
              <w:spacing w:before="0"/>
              <w:rPr>
                <w:sz w:val="16"/>
                <w:szCs w:val="16"/>
              </w:rPr>
            </w:pPr>
            <w:r w:rsidRPr="005C7A71">
              <w:rPr>
                <w:sz w:val="16"/>
                <w:szCs w:val="16"/>
              </w:rPr>
              <w:t>BB20FSEX</w:t>
            </w:r>
          </w:p>
        </w:tc>
        <w:tc>
          <w:tcPr>
            <w:tcW w:w="907" w:type="pct"/>
            <w:vAlign w:val="center"/>
          </w:tcPr>
          <w:p w:rsidRPr="005C7A71" w:rsidR="001B2BA8" w:rsidP="001B2BA8" w:rsidRDefault="001B2BA8" w14:paraId="1CAFD139" w14:textId="41FBFB1B">
            <w:pPr>
              <w:spacing w:before="0"/>
              <w:rPr>
                <w:sz w:val="16"/>
                <w:szCs w:val="16"/>
              </w:rPr>
            </w:pPr>
            <w:r w:rsidRPr="005C7A71">
              <w:rPr>
                <w:sz w:val="16"/>
                <w:szCs w:val="16"/>
              </w:rPr>
              <w:t>Sex assigned at birth</w:t>
            </w:r>
          </w:p>
        </w:tc>
        <w:tc>
          <w:tcPr>
            <w:tcW w:w="464" w:type="pct"/>
            <w:vAlign w:val="center"/>
          </w:tcPr>
          <w:p w:rsidRPr="005C7A71" w:rsidR="001B2BA8" w:rsidP="001B2BA8" w:rsidRDefault="001B2BA8" w14:paraId="1FFA4569" w14:textId="2E563C59">
            <w:pPr>
              <w:spacing w:before="0"/>
              <w:rPr>
                <w:sz w:val="16"/>
                <w:szCs w:val="16"/>
              </w:rPr>
            </w:pPr>
          </w:p>
        </w:tc>
        <w:tc>
          <w:tcPr>
            <w:tcW w:w="1093" w:type="pct"/>
            <w:vAlign w:val="center"/>
          </w:tcPr>
          <w:p w:rsidRPr="005C7A71" w:rsidR="001B2BA8" w:rsidP="001B2BA8" w:rsidRDefault="001B2BA8" w14:paraId="5F458E7B" w14:textId="511C7890">
            <w:pPr>
              <w:spacing w:before="0"/>
              <w:rPr>
                <w:sz w:val="16"/>
                <w:szCs w:val="16"/>
              </w:rPr>
            </w:pPr>
            <w:r w:rsidRPr="005C7A71">
              <w:rPr>
                <w:sz w:val="16"/>
                <w:szCs w:val="16"/>
              </w:rPr>
              <w:t>No change</w:t>
            </w:r>
          </w:p>
        </w:tc>
        <w:tc>
          <w:tcPr>
            <w:tcW w:w="450" w:type="pct"/>
          </w:tcPr>
          <w:p w:rsidRPr="005C7A71" w:rsidR="001B2BA8" w:rsidP="001B2BA8" w:rsidRDefault="001B2BA8" w14:paraId="0A77ED83" w14:textId="6D474D60">
            <w:pPr>
              <w:spacing w:before="0"/>
              <w:rPr>
                <w:sz w:val="16"/>
                <w:szCs w:val="16"/>
              </w:rPr>
            </w:pPr>
            <w:r w:rsidRPr="005C7A71">
              <w:rPr>
                <w:sz w:val="16"/>
                <w:szCs w:val="16"/>
              </w:rPr>
              <w:t>B&amp;B:16/17</w:t>
            </w:r>
          </w:p>
        </w:tc>
        <w:tc>
          <w:tcPr>
            <w:tcW w:w="514" w:type="pct"/>
          </w:tcPr>
          <w:p w:rsidRPr="005C7A71" w:rsidR="001B2BA8" w:rsidP="001B2BA8" w:rsidRDefault="001B2BA8" w14:paraId="5837EC37" w14:textId="24E852E9">
            <w:pPr>
              <w:spacing w:before="0"/>
              <w:rPr>
                <w:sz w:val="16"/>
                <w:szCs w:val="16"/>
              </w:rPr>
            </w:pPr>
            <w:r w:rsidRPr="005C7A71">
              <w:rPr>
                <w:sz w:val="16"/>
                <w:szCs w:val="16"/>
              </w:rPr>
              <w:t>X</w:t>
            </w:r>
          </w:p>
        </w:tc>
        <w:tc>
          <w:tcPr>
            <w:tcW w:w="343" w:type="pct"/>
          </w:tcPr>
          <w:p w:rsidRPr="005C7A71" w:rsidR="001B2BA8" w:rsidP="001B2BA8" w:rsidRDefault="001B2BA8" w14:paraId="746DECC5" w14:textId="77777777">
            <w:pPr>
              <w:spacing w:before="0"/>
              <w:rPr>
                <w:sz w:val="16"/>
                <w:szCs w:val="16"/>
              </w:rPr>
            </w:pPr>
          </w:p>
        </w:tc>
        <w:tc>
          <w:tcPr>
            <w:tcW w:w="460" w:type="pct"/>
          </w:tcPr>
          <w:p w:rsidRPr="005C7A71" w:rsidR="001B2BA8" w:rsidP="001B2BA8" w:rsidRDefault="001B2BA8" w14:paraId="55C39965" w14:textId="77777777">
            <w:pPr>
              <w:spacing w:before="0"/>
              <w:rPr>
                <w:sz w:val="16"/>
                <w:szCs w:val="16"/>
              </w:rPr>
            </w:pPr>
          </w:p>
        </w:tc>
      </w:tr>
      <w:tr w:rsidRPr="005C7A71" w:rsidR="001B2BA8" w:rsidTr="00394C2A" w14:paraId="3316952B" w14:textId="4BE09846">
        <w:trPr>
          <w:cantSplit/>
          <w:trHeight w:val="144"/>
        </w:trPr>
        <w:tc>
          <w:tcPr>
            <w:tcW w:w="769" w:type="pct"/>
            <w:vAlign w:val="center"/>
          </w:tcPr>
          <w:p w:rsidRPr="005C7A71" w:rsidR="001B2BA8" w:rsidP="001B2BA8" w:rsidRDefault="001B2BA8" w14:paraId="56972ED0" w14:textId="79653FD4">
            <w:pPr>
              <w:spacing w:before="0"/>
              <w:rPr>
                <w:sz w:val="16"/>
                <w:szCs w:val="16"/>
              </w:rPr>
            </w:pPr>
            <w:r w:rsidRPr="005C7A71">
              <w:rPr>
                <w:sz w:val="16"/>
                <w:szCs w:val="16"/>
              </w:rPr>
              <w:t>BB20FGENDER</w:t>
            </w:r>
          </w:p>
        </w:tc>
        <w:tc>
          <w:tcPr>
            <w:tcW w:w="907" w:type="pct"/>
            <w:vAlign w:val="center"/>
          </w:tcPr>
          <w:p w:rsidRPr="005C7A71" w:rsidR="001B2BA8" w:rsidP="001B2BA8" w:rsidRDefault="001B2BA8" w14:paraId="00EBB9D5" w14:textId="6015897E">
            <w:pPr>
              <w:spacing w:before="0"/>
              <w:rPr>
                <w:sz w:val="16"/>
                <w:szCs w:val="16"/>
              </w:rPr>
            </w:pPr>
            <w:r w:rsidRPr="005C7A71">
              <w:rPr>
                <w:sz w:val="16"/>
                <w:szCs w:val="16"/>
              </w:rPr>
              <w:t>Gender identity</w:t>
            </w:r>
          </w:p>
        </w:tc>
        <w:tc>
          <w:tcPr>
            <w:tcW w:w="464" w:type="pct"/>
            <w:vAlign w:val="center"/>
          </w:tcPr>
          <w:p w:rsidRPr="005C7A71" w:rsidR="001B2BA8" w:rsidP="001B2BA8" w:rsidRDefault="001B2BA8" w14:paraId="6E44D2CE" w14:textId="421F341C">
            <w:pPr>
              <w:spacing w:before="0"/>
              <w:rPr>
                <w:sz w:val="16"/>
                <w:szCs w:val="16"/>
              </w:rPr>
            </w:pPr>
          </w:p>
        </w:tc>
        <w:tc>
          <w:tcPr>
            <w:tcW w:w="1093" w:type="pct"/>
            <w:vAlign w:val="center"/>
          </w:tcPr>
          <w:p w:rsidRPr="005C7A71" w:rsidR="001B2BA8" w:rsidP="001B2BA8" w:rsidRDefault="001B2BA8" w14:paraId="61580C0A" w14:textId="4C4A1330">
            <w:pPr>
              <w:spacing w:before="0"/>
              <w:rPr>
                <w:sz w:val="16"/>
                <w:szCs w:val="16"/>
              </w:rPr>
            </w:pPr>
            <w:r w:rsidRPr="005C7A71">
              <w:rPr>
                <w:sz w:val="16"/>
                <w:szCs w:val="16"/>
              </w:rPr>
              <w:t>No change</w:t>
            </w:r>
          </w:p>
        </w:tc>
        <w:tc>
          <w:tcPr>
            <w:tcW w:w="450" w:type="pct"/>
          </w:tcPr>
          <w:p w:rsidRPr="005C7A71" w:rsidR="001B2BA8" w:rsidP="001B2BA8" w:rsidRDefault="001B2BA8" w14:paraId="09D2D3E5" w14:textId="340CE203">
            <w:pPr>
              <w:spacing w:before="0"/>
              <w:rPr>
                <w:sz w:val="16"/>
                <w:szCs w:val="16"/>
              </w:rPr>
            </w:pPr>
            <w:r w:rsidRPr="005C7A71">
              <w:rPr>
                <w:sz w:val="16"/>
                <w:szCs w:val="16"/>
              </w:rPr>
              <w:t>B&amp;B:16/17</w:t>
            </w:r>
          </w:p>
        </w:tc>
        <w:tc>
          <w:tcPr>
            <w:tcW w:w="514" w:type="pct"/>
          </w:tcPr>
          <w:p w:rsidRPr="005C7A71" w:rsidR="001B2BA8" w:rsidP="001B2BA8" w:rsidRDefault="001B2BA8" w14:paraId="42324D7D" w14:textId="7FC18ABC">
            <w:pPr>
              <w:spacing w:before="0"/>
              <w:rPr>
                <w:sz w:val="16"/>
                <w:szCs w:val="16"/>
              </w:rPr>
            </w:pPr>
            <w:r w:rsidRPr="005C7A71">
              <w:rPr>
                <w:sz w:val="16"/>
                <w:szCs w:val="16"/>
              </w:rPr>
              <w:t>X</w:t>
            </w:r>
          </w:p>
        </w:tc>
        <w:tc>
          <w:tcPr>
            <w:tcW w:w="343" w:type="pct"/>
          </w:tcPr>
          <w:p w:rsidRPr="005C7A71" w:rsidR="001B2BA8" w:rsidP="001B2BA8" w:rsidRDefault="001B2BA8" w14:paraId="1ED3815D" w14:textId="268E42DF">
            <w:pPr>
              <w:spacing w:before="0"/>
              <w:rPr>
                <w:sz w:val="16"/>
                <w:szCs w:val="16"/>
              </w:rPr>
            </w:pPr>
            <w:r w:rsidRPr="005C7A71">
              <w:rPr>
                <w:sz w:val="16"/>
                <w:szCs w:val="16"/>
              </w:rPr>
              <w:t>X</w:t>
            </w:r>
          </w:p>
        </w:tc>
        <w:tc>
          <w:tcPr>
            <w:tcW w:w="460" w:type="pct"/>
          </w:tcPr>
          <w:p w:rsidRPr="005C7A71" w:rsidR="001B2BA8" w:rsidP="001B2BA8" w:rsidRDefault="001B2BA8" w14:paraId="023E9471" w14:textId="77777777">
            <w:pPr>
              <w:spacing w:before="0"/>
              <w:rPr>
                <w:sz w:val="16"/>
                <w:szCs w:val="16"/>
              </w:rPr>
            </w:pPr>
          </w:p>
        </w:tc>
      </w:tr>
      <w:tr w:rsidRPr="005C7A71" w:rsidR="001B2BA8" w:rsidTr="00394C2A" w14:paraId="4C682AFA" w14:textId="35D172D1">
        <w:trPr>
          <w:cantSplit/>
          <w:trHeight w:val="144"/>
        </w:trPr>
        <w:tc>
          <w:tcPr>
            <w:tcW w:w="769" w:type="pct"/>
            <w:vAlign w:val="center"/>
          </w:tcPr>
          <w:p w:rsidRPr="005C7A71" w:rsidR="001B2BA8" w:rsidP="001B2BA8" w:rsidRDefault="001B2BA8" w14:paraId="30EF9608" w14:textId="4632F99A">
            <w:pPr>
              <w:spacing w:before="0"/>
              <w:rPr>
                <w:sz w:val="16"/>
                <w:szCs w:val="16"/>
              </w:rPr>
            </w:pPr>
            <w:r w:rsidRPr="005C7A71">
              <w:rPr>
                <w:sz w:val="16"/>
                <w:szCs w:val="16"/>
              </w:rPr>
              <w:t>BB20FLGBTQ</w:t>
            </w:r>
          </w:p>
        </w:tc>
        <w:tc>
          <w:tcPr>
            <w:tcW w:w="907" w:type="pct"/>
            <w:vAlign w:val="center"/>
          </w:tcPr>
          <w:p w:rsidRPr="005C7A71" w:rsidR="001B2BA8" w:rsidP="001B2BA8" w:rsidRDefault="001B2BA8" w14:paraId="725B8007" w14:textId="26E0A0D2">
            <w:pPr>
              <w:spacing w:before="0"/>
              <w:rPr>
                <w:sz w:val="16"/>
                <w:szCs w:val="16"/>
              </w:rPr>
            </w:pPr>
            <w:r w:rsidRPr="005C7A71">
              <w:rPr>
                <w:sz w:val="16"/>
                <w:szCs w:val="16"/>
              </w:rPr>
              <w:t>Sexual orientation</w:t>
            </w:r>
          </w:p>
        </w:tc>
        <w:tc>
          <w:tcPr>
            <w:tcW w:w="464" w:type="pct"/>
            <w:vAlign w:val="center"/>
          </w:tcPr>
          <w:p w:rsidRPr="005C7A71" w:rsidR="001B2BA8" w:rsidP="001B2BA8" w:rsidRDefault="001B2BA8" w14:paraId="3B4B858E" w14:textId="13567102">
            <w:pPr>
              <w:spacing w:before="0"/>
              <w:rPr>
                <w:sz w:val="16"/>
                <w:szCs w:val="16"/>
              </w:rPr>
            </w:pPr>
          </w:p>
        </w:tc>
        <w:tc>
          <w:tcPr>
            <w:tcW w:w="1093" w:type="pct"/>
            <w:vAlign w:val="center"/>
          </w:tcPr>
          <w:p w:rsidRPr="005C7A71" w:rsidR="001B2BA8" w:rsidP="001B2BA8" w:rsidRDefault="001B2BA8" w14:paraId="5B4F598C" w14:textId="50CF0156">
            <w:pPr>
              <w:spacing w:before="0"/>
              <w:rPr>
                <w:sz w:val="16"/>
                <w:szCs w:val="16"/>
              </w:rPr>
            </w:pPr>
            <w:r w:rsidRPr="005C7A71">
              <w:rPr>
                <w:sz w:val="16"/>
                <w:szCs w:val="16"/>
              </w:rPr>
              <w:t>No change</w:t>
            </w:r>
          </w:p>
        </w:tc>
        <w:tc>
          <w:tcPr>
            <w:tcW w:w="450" w:type="pct"/>
          </w:tcPr>
          <w:p w:rsidRPr="005C7A71" w:rsidR="001B2BA8" w:rsidP="001B2BA8" w:rsidRDefault="001B2BA8" w14:paraId="0E2B3C36" w14:textId="08BF758A">
            <w:pPr>
              <w:spacing w:before="0"/>
              <w:rPr>
                <w:sz w:val="16"/>
                <w:szCs w:val="16"/>
              </w:rPr>
            </w:pPr>
            <w:r w:rsidRPr="005C7A71">
              <w:rPr>
                <w:sz w:val="16"/>
                <w:szCs w:val="16"/>
              </w:rPr>
              <w:t>B&amp;B:16/17</w:t>
            </w:r>
          </w:p>
        </w:tc>
        <w:tc>
          <w:tcPr>
            <w:tcW w:w="514" w:type="pct"/>
          </w:tcPr>
          <w:p w:rsidRPr="005C7A71" w:rsidR="001B2BA8" w:rsidP="001B2BA8" w:rsidRDefault="001B2BA8" w14:paraId="54FE9C69" w14:textId="3EF4432F">
            <w:pPr>
              <w:spacing w:before="0"/>
              <w:rPr>
                <w:sz w:val="16"/>
                <w:szCs w:val="16"/>
              </w:rPr>
            </w:pPr>
            <w:r w:rsidRPr="005C7A71">
              <w:rPr>
                <w:sz w:val="16"/>
                <w:szCs w:val="16"/>
              </w:rPr>
              <w:t>X</w:t>
            </w:r>
          </w:p>
        </w:tc>
        <w:tc>
          <w:tcPr>
            <w:tcW w:w="343" w:type="pct"/>
          </w:tcPr>
          <w:p w:rsidRPr="005C7A71" w:rsidR="001B2BA8" w:rsidP="001B2BA8" w:rsidRDefault="001B2BA8" w14:paraId="46C3462E" w14:textId="3AA81F9B">
            <w:pPr>
              <w:spacing w:before="0"/>
              <w:rPr>
                <w:sz w:val="16"/>
                <w:szCs w:val="16"/>
              </w:rPr>
            </w:pPr>
            <w:r w:rsidRPr="005C7A71">
              <w:rPr>
                <w:sz w:val="16"/>
                <w:szCs w:val="16"/>
              </w:rPr>
              <w:t>X</w:t>
            </w:r>
          </w:p>
        </w:tc>
        <w:tc>
          <w:tcPr>
            <w:tcW w:w="460" w:type="pct"/>
          </w:tcPr>
          <w:p w:rsidRPr="005C7A71" w:rsidR="001B2BA8" w:rsidP="001B2BA8" w:rsidRDefault="001B2BA8" w14:paraId="3F2E8582" w14:textId="77777777">
            <w:pPr>
              <w:spacing w:before="0"/>
              <w:rPr>
                <w:sz w:val="16"/>
                <w:szCs w:val="16"/>
              </w:rPr>
            </w:pPr>
          </w:p>
        </w:tc>
      </w:tr>
      <w:tr w:rsidRPr="005C7A71" w:rsidR="001B2BA8" w:rsidTr="00394C2A" w14:paraId="37A016F6" w14:textId="76C4A4F0">
        <w:trPr>
          <w:cantSplit/>
          <w:trHeight w:val="144"/>
        </w:trPr>
        <w:tc>
          <w:tcPr>
            <w:tcW w:w="769" w:type="pct"/>
            <w:vAlign w:val="center"/>
          </w:tcPr>
          <w:p w:rsidRPr="005C7A71" w:rsidR="001B2BA8" w:rsidP="001B2BA8" w:rsidRDefault="001B2BA8" w14:paraId="228357D2" w14:textId="68C4D7B7">
            <w:pPr>
              <w:spacing w:before="0"/>
              <w:rPr>
                <w:color w:val="7030A0"/>
                <w:sz w:val="16"/>
                <w:szCs w:val="16"/>
              </w:rPr>
            </w:pPr>
            <w:r w:rsidRPr="005C7A71">
              <w:rPr>
                <w:color w:val="7030A0"/>
                <w:sz w:val="16"/>
                <w:szCs w:val="16"/>
              </w:rPr>
              <w:t>BB20FAWARE</w:t>
            </w:r>
          </w:p>
        </w:tc>
        <w:tc>
          <w:tcPr>
            <w:tcW w:w="907" w:type="pct"/>
            <w:vAlign w:val="center"/>
          </w:tcPr>
          <w:p w:rsidRPr="005C7A71" w:rsidR="001B2BA8" w:rsidP="001B2BA8" w:rsidRDefault="001B2BA8" w14:paraId="23CCD1C8" w14:textId="43F88F19">
            <w:pPr>
              <w:spacing w:before="0"/>
              <w:rPr>
                <w:color w:val="7030A0"/>
                <w:sz w:val="16"/>
                <w:szCs w:val="16"/>
              </w:rPr>
            </w:pPr>
            <w:r w:rsidRPr="005C7A71">
              <w:rPr>
                <w:color w:val="7030A0"/>
                <w:sz w:val="16"/>
                <w:szCs w:val="16"/>
              </w:rPr>
              <w:t>Sexual orientation awareness</w:t>
            </w:r>
          </w:p>
        </w:tc>
        <w:tc>
          <w:tcPr>
            <w:tcW w:w="464" w:type="pct"/>
            <w:vAlign w:val="center"/>
          </w:tcPr>
          <w:p w:rsidRPr="005C7A71" w:rsidR="001B2BA8" w:rsidP="001B2BA8" w:rsidRDefault="001B2BA8" w14:paraId="0398ABDE" w14:textId="4803DF85">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13061EB2" w14:textId="02A1ACDB">
            <w:pPr>
              <w:spacing w:before="0"/>
              <w:rPr>
                <w:color w:val="7030A0"/>
                <w:sz w:val="16"/>
                <w:szCs w:val="16"/>
              </w:rPr>
            </w:pPr>
            <w:r>
              <w:rPr>
                <w:color w:val="7030A0"/>
                <w:sz w:val="16"/>
                <w:szCs w:val="16"/>
              </w:rPr>
              <w:t>Added response</w:t>
            </w:r>
            <w:r w:rsidRPr="005C7A71">
              <w:rPr>
                <w:color w:val="7030A0"/>
                <w:sz w:val="16"/>
                <w:szCs w:val="16"/>
              </w:rPr>
              <w:t xml:space="preserve"> option for “All” to allow for a more balanced set of options. </w:t>
            </w:r>
          </w:p>
        </w:tc>
        <w:tc>
          <w:tcPr>
            <w:tcW w:w="450" w:type="pct"/>
          </w:tcPr>
          <w:p w:rsidRPr="005C7A71" w:rsidR="001B2BA8" w:rsidP="001B2BA8" w:rsidRDefault="001B2BA8" w14:paraId="6CD44B3C" w14:textId="1955B9A4">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53D853DB" w14:textId="77777777">
            <w:pPr>
              <w:spacing w:before="0"/>
              <w:rPr>
                <w:color w:val="7030A0"/>
                <w:sz w:val="16"/>
                <w:szCs w:val="16"/>
              </w:rPr>
            </w:pPr>
          </w:p>
        </w:tc>
        <w:tc>
          <w:tcPr>
            <w:tcW w:w="343" w:type="pct"/>
          </w:tcPr>
          <w:p w:rsidRPr="005C7A71" w:rsidR="001B2BA8" w:rsidP="001B2BA8" w:rsidRDefault="001B2BA8" w14:paraId="2D15C7D6" w14:textId="77777777">
            <w:pPr>
              <w:spacing w:before="0"/>
              <w:rPr>
                <w:color w:val="7030A0"/>
                <w:sz w:val="16"/>
                <w:szCs w:val="16"/>
              </w:rPr>
            </w:pPr>
          </w:p>
        </w:tc>
        <w:tc>
          <w:tcPr>
            <w:tcW w:w="460" w:type="pct"/>
          </w:tcPr>
          <w:p w:rsidRPr="005C7A71" w:rsidR="001B2BA8" w:rsidP="001B2BA8" w:rsidRDefault="001B2BA8" w14:paraId="70F88DC9" w14:textId="77777777">
            <w:pPr>
              <w:spacing w:before="0"/>
              <w:rPr>
                <w:color w:val="7030A0"/>
                <w:sz w:val="16"/>
                <w:szCs w:val="16"/>
              </w:rPr>
            </w:pPr>
          </w:p>
        </w:tc>
      </w:tr>
      <w:tr w:rsidRPr="005C7A71" w:rsidR="001B2BA8" w:rsidTr="00394C2A" w14:paraId="78F0B53E" w14:textId="0A6448F1">
        <w:trPr>
          <w:cantSplit/>
          <w:trHeight w:val="144"/>
        </w:trPr>
        <w:tc>
          <w:tcPr>
            <w:tcW w:w="769" w:type="pct"/>
            <w:vAlign w:val="center"/>
          </w:tcPr>
          <w:p w:rsidRPr="005C7A71" w:rsidR="001B2BA8" w:rsidP="001B2BA8" w:rsidRDefault="001B2BA8" w14:paraId="509B228C" w14:textId="6DA42693">
            <w:pPr>
              <w:spacing w:before="0"/>
              <w:rPr>
                <w:sz w:val="16"/>
                <w:szCs w:val="16"/>
              </w:rPr>
            </w:pPr>
            <w:r w:rsidRPr="005C7A71">
              <w:rPr>
                <w:sz w:val="16"/>
                <w:szCs w:val="16"/>
              </w:rPr>
              <w:t>BB20FACCEPT</w:t>
            </w:r>
          </w:p>
        </w:tc>
        <w:tc>
          <w:tcPr>
            <w:tcW w:w="907" w:type="pct"/>
            <w:vAlign w:val="center"/>
          </w:tcPr>
          <w:p w:rsidRPr="005C7A71" w:rsidR="001B2BA8" w:rsidP="001B2BA8" w:rsidRDefault="001B2BA8" w14:paraId="6A893849" w14:textId="4E46B6AD">
            <w:pPr>
              <w:spacing w:before="0"/>
              <w:rPr>
                <w:sz w:val="16"/>
                <w:szCs w:val="16"/>
              </w:rPr>
            </w:pPr>
            <w:r w:rsidRPr="005C7A71">
              <w:rPr>
                <w:sz w:val="16"/>
                <w:szCs w:val="16"/>
              </w:rPr>
              <w:t>LGBTQ acceptance at work</w:t>
            </w:r>
          </w:p>
        </w:tc>
        <w:tc>
          <w:tcPr>
            <w:tcW w:w="464" w:type="pct"/>
            <w:vAlign w:val="center"/>
          </w:tcPr>
          <w:p w:rsidRPr="005C7A71" w:rsidR="001B2BA8" w:rsidP="001B2BA8" w:rsidRDefault="001B2BA8" w14:paraId="2D414A26" w14:textId="3005D97C">
            <w:pPr>
              <w:spacing w:before="0"/>
              <w:rPr>
                <w:sz w:val="16"/>
                <w:szCs w:val="16"/>
              </w:rPr>
            </w:pPr>
          </w:p>
        </w:tc>
        <w:tc>
          <w:tcPr>
            <w:tcW w:w="1093" w:type="pct"/>
            <w:vAlign w:val="center"/>
          </w:tcPr>
          <w:p w:rsidRPr="005C7A71" w:rsidR="001B2BA8" w:rsidP="001B2BA8" w:rsidRDefault="001B2BA8" w14:paraId="3CC6506C" w14:textId="36DC41C4">
            <w:pPr>
              <w:spacing w:before="0"/>
              <w:rPr>
                <w:sz w:val="16"/>
                <w:szCs w:val="16"/>
              </w:rPr>
            </w:pPr>
            <w:r w:rsidRPr="005C7A71">
              <w:rPr>
                <w:sz w:val="16"/>
                <w:szCs w:val="16"/>
              </w:rPr>
              <w:t>No change</w:t>
            </w:r>
          </w:p>
        </w:tc>
        <w:tc>
          <w:tcPr>
            <w:tcW w:w="450" w:type="pct"/>
          </w:tcPr>
          <w:p w:rsidRPr="005C7A71" w:rsidR="001B2BA8" w:rsidP="001B2BA8" w:rsidRDefault="001B2BA8" w14:paraId="1F08170D" w14:textId="3327CA88">
            <w:pPr>
              <w:spacing w:before="0"/>
              <w:rPr>
                <w:sz w:val="16"/>
                <w:szCs w:val="16"/>
              </w:rPr>
            </w:pPr>
            <w:r w:rsidRPr="005C7A71">
              <w:rPr>
                <w:sz w:val="16"/>
                <w:szCs w:val="16"/>
              </w:rPr>
              <w:t>B&amp;B:08/18</w:t>
            </w:r>
          </w:p>
        </w:tc>
        <w:tc>
          <w:tcPr>
            <w:tcW w:w="514" w:type="pct"/>
          </w:tcPr>
          <w:p w:rsidRPr="005C7A71" w:rsidR="001B2BA8" w:rsidP="001B2BA8" w:rsidRDefault="001B2BA8" w14:paraId="207318BF" w14:textId="77777777">
            <w:pPr>
              <w:spacing w:before="0"/>
              <w:rPr>
                <w:sz w:val="16"/>
                <w:szCs w:val="16"/>
              </w:rPr>
            </w:pPr>
          </w:p>
        </w:tc>
        <w:tc>
          <w:tcPr>
            <w:tcW w:w="343" w:type="pct"/>
          </w:tcPr>
          <w:p w:rsidRPr="005C7A71" w:rsidR="001B2BA8" w:rsidP="001B2BA8" w:rsidRDefault="001B2BA8" w14:paraId="7A891B7E" w14:textId="77777777">
            <w:pPr>
              <w:spacing w:before="0"/>
              <w:rPr>
                <w:sz w:val="16"/>
                <w:szCs w:val="16"/>
              </w:rPr>
            </w:pPr>
          </w:p>
        </w:tc>
        <w:tc>
          <w:tcPr>
            <w:tcW w:w="460" w:type="pct"/>
          </w:tcPr>
          <w:p w:rsidRPr="005C7A71" w:rsidR="001B2BA8" w:rsidP="001B2BA8" w:rsidRDefault="001B2BA8" w14:paraId="444EEED6" w14:textId="77777777">
            <w:pPr>
              <w:spacing w:before="0"/>
              <w:rPr>
                <w:sz w:val="16"/>
                <w:szCs w:val="16"/>
              </w:rPr>
            </w:pPr>
          </w:p>
        </w:tc>
      </w:tr>
      <w:tr w:rsidRPr="005C7A71" w:rsidR="001B2BA8" w:rsidTr="00394C2A" w14:paraId="2068D526" w14:textId="232D64CE">
        <w:tblPrEx>
          <w:tblCellMar>
            <w:left w:w="108" w:type="dxa"/>
            <w:right w:w="108" w:type="dxa"/>
          </w:tblCellMar>
        </w:tblPrEx>
        <w:trPr>
          <w:trHeight w:val="144"/>
        </w:trPr>
        <w:tc>
          <w:tcPr>
            <w:tcW w:w="769" w:type="pct"/>
          </w:tcPr>
          <w:p w:rsidRPr="005C7A71" w:rsidR="001B2BA8" w:rsidP="001B2BA8" w:rsidRDefault="001B2BA8" w14:paraId="636F70B7" w14:textId="7174D208">
            <w:pPr>
              <w:spacing w:before="0"/>
              <w:rPr>
                <w:sz w:val="16"/>
                <w:szCs w:val="16"/>
              </w:rPr>
            </w:pPr>
            <w:r w:rsidRPr="005C7A71">
              <w:rPr>
                <w:sz w:val="16"/>
                <w:szCs w:val="16"/>
              </w:rPr>
              <w:t>BB20FDISCRIM</w:t>
            </w:r>
          </w:p>
        </w:tc>
        <w:tc>
          <w:tcPr>
            <w:tcW w:w="907" w:type="pct"/>
          </w:tcPr>
          <w:p w:rsidRPr="005C7A71" w:rsidR="001B2BA8" w:rsidP="001B2BA8" w:rsidRDefault="001B2BA8" w14:paraId="4544054E" w14:textId="39DADF7C">
            <w:pPr>
              <w:spacing w:before="0"/>
              <w:rPr>
                <w:sz w:val="16"/>
                <w:szCs w:val="16"/>
              </w:rPr>
            </w:pPr>
            <w:r w:rsidRPr="005C7A71">
              <w:rPr>
                <w:sz w:val="16"/>
                <w:szCs w:val="16"/>
              </w:rPr>
              <w:t>Discrimination at work</w:t>
            </w:r>
          </w:p>
        </w:tc>
        <w:tc>
          <w:tcPr>
            <w:tcW w:w="464" w:type="pct"/>
          </w:tcPr>
          <w:p w:rsidRPr="005C7A71" w:rsidR="001B2BA8" w:rsidP="001B2BA8" w:rsidRDefault="001B2BA8" w14:paraId="5D8C5F98" w14:textId="77777777">
            <w:pPr>
              <w:spacing w:before="0"/>
              <w:rPr>
                <w:sz w:val="16"/>
                <w:szCs w:val="16"/>
              </w:rPr>
            </w:pPr>
          </w:p>
        </w:tc>
        <w:tc>
          <w:tcPr>
            <w:tcW w:w="1093" w:type="pct"/>
          </w:tcPr>
          <w:p w:rsidRPr="005C7A71" w:rsidR="001B2BA8" w:rsidP="001B2BA8" w:rsidRDefault="001B2BA8" w14:paraId="6D3C3763" w14:textId="3AD3D392">
            <w:pPr>
              <w:spacing w:before="0"/>
              <w:rPr>
                <w:sz w:val="16"/>
                <w:szCs w:val="16"/>
              </w:rPr>
            </w:pPr>
            <w:r w:rsidRPr="005C7A71">
              <w:rPr>
                <w:sz w:val="16"/>
                <w:szCs w:val="16"/>
              </w:rPr>
              <w:t>No change</w:t>
            </w:r>
          </w:p>
        </w:tc>
        <w:tc>
          <w:tcPr>
            <w:tcW w:w="450" w:type="pct"/>
          </w:tcPr>
          <w:p w:rsidRPr="005C7A71" w:rsidR="001B2BA8" w:rsidP="001B2BA8" w:rsidRDefault="001B2BA8" w14:paraId="3A25C3C1" w14:textId="5EDF2AAF">
            <w:pPr>
              <w:spacing w:before="0"/>
              <w:rPr>
                <w:sz w:val="16"/>
                <w:szCs w:val="16"/>
              </w:rPr>
            </w:pPr>
            <w:r w:rsidRPr="005C7A71">
              <w:rPr>
                <w:sz w:val="16"/>
                <w:szCs w:val="16"/>
              </w:rPr>
              <w:t>B&amp;B:08/18</w:t>
            </w:r>
          </w:p>
        </w:tc>
        <w:tc>
          <w:tcPr>
            <w:tcW w:w="514" w:type="pct"/>
          </w:tcPr>
          <w:p w:rsidRPr="005C7A71" w:rsidR="001B2BA8" w:rsidP="001B2BA8" w:rsidRDefault="001B2BA8" w14:paraId="55D3A771" w14:textId="77777777">
            <w:pPr>
              <w:spacing w:before="0"/>
              <w:rPr>
                <w:sz w:val="16"/>
                <w:szCs w:val="16"/>
              </w:rPr>
            </w:pPr>
          </w:p>
        </w:tc>
        <w:tc>
          <w:tcPr>
            <w:tcW w:w="343" w:type="pct"/>
          </w:tcPr>
          <w:p w:rsidRPr="005C7A71" w:rsidR="001B2BA8" w:rsidP="001B2BA8" w:rsidRDefault="001B2BA8" w14:paraId="33CB7C35" w14:textId="77777777">
            <w:pPr>
              <w:spacing w:before="0"/>
              <w:rPr>
                <w:sz w:val="16"/>
                <w:szCs w:val="16"/>
              </w:rPr>
            </w:pPr>
          </w:p>
        </w:tc>
        <w:tc>
          <w:tcPr>
            <w:tcW w:w="460" w:type="pct"/>
          </w:tcPr>
          <w:p w:rsidRPr="005C7A71" w:rsidR="001B2BA8" w:rsidP="001B2BA8" w:rsidRDefault="001B2BA8" w14:paraId="1F80FD3E" w14:textId="77777777">
            <w:pPr>
              <w:spacing w:before="0"/>
              <w:rPr>
                <w:sz w:val="16"/>
                <w:szCs w:val="16"/>
              </w:rPr>
            </w:pPr>
          </w:p>
        </w:tc>
      </w:tr>
      <w:tr w:rsidRPr="005C7A71" w:rsidR="001B2BA8" w:rsidTr="00394C2A" w14:paraId="622318D3" w14:textId="327FF529">
        <w:trPr>
          <w:cantSplit/>
          <w:trHeight w:val="144"/>
        </w:trPr>
        <w:tc>
          <w:tcPr>
            <w:tcW w:w="769" w:type="pct"/>
            <w:vAlign w:val="center"/>
          </w:tcPr>
          <w:p w:rsidRPr="005C7A71" w:rsidR="001B2BA8" w:rsidP="001B2BA8" w:rsidRDefault="001B2BA8" w14:paraId="6B0D3257" w14:textId="560DA208">
            <w:pPr>
              <w:spacing w:before="0"/>
              <w:rPr>
                <w:sz w:val="16"/>
                <w:szCs w:val="16"/>
              </w:rPr>
            </w:pPr>
            <w:r w:rsidRPr="005C7A71">
              <w:rPr>
                <w:sz w:val="16"/>
                <w:szCs w:val="16"/>
              </w:rPr>
              <w:t>BB20FMILIT</w:t>
            </w:r>
          </w:p>
        </w:tc>
        <w:tc>
          <w:tcPr>
            <w:tcW w:w="907" w:type="pct"/>
            <w:vAlign w:val="center"/>
          </w:tcPr>
          <w:p w:rsidRPr="005C7A71" w:rsidR="001B2BA8" w:rsidP="001B2BA8" w:rsidRDefault="001B2BA8" w14:paraId="745120EC" w14:textId="24AC8CD2">
            <w:pPr>
              <w:spacing w:before="0"/>
              <w:rPr>
                <w:sz w:val="16"/>
                <w:szCs w:val="16"/>
              </w:rPr>
            </w:pPr>
            <w:r w:rsidRPr="005C7A71">
              <w:rPr>
                <w:sz w:val="16"/>
                <w:szCs w:val="16"/>
              </w:rPr>
              <w:t>Current military status</w:t>
            </w:r>
          </w:p>
        </w:tc>
        <w:tc>
          <w:tcPr>
            <w:tcW w:w="464" w:type="pct"/>
            <w:vAlign w:val="center"/>
          </w:tcPr>
          <w:p w:rsidRPr="005C7A71" w:rsidR="001B2BA8" w:rsidP="001B2BA8" w:rsidRDefault="001B2BA8" w14:paraId="6768FE89" w14:textId="119F9BD6">
            <w:pPr>
              <w:spacing w:before="0"/>
              <w:rPr>
                <w:sz w:val="16"/>
                <w:szCs w:val="16"/>
              </w:rPr>
            </w:pPr>
          </w:p>
        </w:tc>
        <w:tc>
          <w:tcPr>
            <w:tcW w:w="1093" w:type="pct"/>
            <w:vAlign w:val="center"/>
          </w:tcPr>
          <w:p w:rsidRPr="005C7A71" w:rsidR="001B2BA8" w:rsidP="001B2BA8" w:rsidRDefault="001B2BA8" w14:paraId="41F9B0E6" w14:textId="6B6859EF">
            <w:pPr>
              <w:spacing w:before="0"/>
              <w:rPr>
                <w:sz w:val="16"/>
                <w:szCs w:val="16"/>
              </w:rPr>
            </w:pPr>
            <w:r w:rsidRPr="005C7A71">
              <w:rPr>
                <w:sz w:val="16"/>
                <w:szCs w:val="16"/>
              </w:rPr>
              <w:t>No change</w:t>
            </w:r>
          </w:p>
        </w:tc>
        <w:tc>
          <w:tcPr>
            <w:tcW w:w="450" w:type="pct"/>
          </w:tcPr>
          <w:p w:rsidRPr="005C7A71" w:rsidR="001B2BA8" w:rsidP="001B2BA8" w:rsidRDefault="001B2BA8" w14:paraId="23044D4F" w14:textId="1609AFB9">
            <w:pPr>
              <w:spacing w:before="0"/>
              <w:rPr>
                <w:sz w:val="16"/>
                <w:szCs w:val="16"/>
              </w:rPr>
            </w:pPr>
            <w:r w:rsidRPr="005C7A71">
              <w:rPr>
                <w:sz w:val="16"/>
                <w:szCs w:val="16"/>
              </w:rPr>
              <w:t>B&amp;B:16/17</w:t>
            </w:r>
          </w:p>
        </w:tc>
        <w:tc>
          <w:tcPr>
            <w:tcW w:w="514" w:type="pct"/>
          </w:tcPr>
          <w:p w:rsidRPr="005C7A71" w:rsidR="001B2BA8" w:rsidP="001B2BA8" w:rsidRDefault="001B2BA8" w14:paraId="398A3ACA" w14:textId="3BC249B3">
            <w:pPr>
              <w:spacing w:before="0"/>
              <w:rPr>
                <w:sz w:val="16"/>
                <w:szCs w:val="16"/>
              </w:rPr>
            </w:pPr>
            <w:r w:rsidRPr="005C7A71">
              <w:rPr>
                <w:sz w:val="16"/>
                <w:szCs w:val="16"/>
              </w:rPr>
              <w:t>X</w:t>
            </w:r>
          </w:p>
        </w:tc>
        <w:tc>
          <w:tcPr>
            <w:tcW w:w="343" w:type="pct"/>
          </w:tcPr>
          <w:p w:rsidRPr="005C7A71" w:rsidR="001B2BA8" w:rsidP="001B2BA8" w:rsidRDefault="001B2BA8" w14:paraId="06FE3AD1" w14:textId="77777777">
            <w:pPr>
              <w:spacing w:before="0"/>
              <w:rPr>
                <w:sz w:val="16"/>
                <w:szCs w:val="16"/>
              </w:rPr>
            </w:pPr>
          </w:p>
        </w:tc>
        <w:tc>
          <w:tcPr>
            <w:tcW w:w="460" w:type="pct"/>
          </w:tcPr>
          <w:p w:rsidRPr="005C7A71" w:rsidR="001B2BA8" w:rsidP="001B2BA8" w:rsidRDefault="001B2BA8" w14:paraId="71ED043A" w14:textId="77777777">
            <w:pPr>
              <w:spacing w:before="0"/>
              <w:rPr>
                <w:sz w:val="16"/>
                <w:szCs w:val="16"/>
              </w:rPr>
            </w:pPr>
          </w:p>
        </w:tc>
      </w:tr>
      <w:tr w:rsidRPr="005C7A71" w:rsidR="001B2BA8" w:rsidTr="00394C2A" w14:paraId="2A64EFC0" w14:textId="2CC81936">
        <w:trPr>
          <w:cantSplit/>
          <w:trHeight w:val="144"/>
        </w:trPr>
        <w:tc>
          <w:tcPr>
            <w:tcW w:w="769" w:type="pct"/>
            <w:vAlign w:val="center"/>
          </w:tcPr>
          <w:p w:rsidRPr="002124B4" w:rsidR="001B2BA8" w:rsidP="001B2BA8" w:rsidRDefault="001B2BA8" w14:paraId="3DC2BFFE" w14:textId="7D1E7AF7">
            <w:pPr>
              <w:spacing w:before="0"/>
              <w:rPr>
                <w:color w:val="7030A0"/>
                <w:sz w:val="16"/>
                <w:szCs w:val="16"/>
              </w:rPr>
            </w:pPr>
            <w:r w:rsidRPr="002124B4">
              <w:rPr>
                <w:color w:val="7030A0"/>
                <w:sz w:val="16"/>
                <w:szCs w:val="16"/>
              </w:rPr>
              <w:t>BB20FREGVT1</w:t>
            </w:r>
          </w:p>
        </w:tc>
        <w:tc>
          <w:tcPr>
            <w:tcW w:w="907" w:type="pct"/>
            <w:vAlign w:val="center"/>
          </w:tcPr>
          <w:p w:rsidRPr="002124B4" w:rsidR="001B2BA8" w:rsidP="001B2BA8" w:rsidRDefault="001B2BA8" w14:paraId="734C471E" w14:textId="197A399D">
            <w:pPr>
              <w:spacing w:before="0"/>
              <w:rPr>
                <w:color w:val="7030A0"/>
                <w:sz w:val="16"/>
                <w:szCs w:val="16"/>
              </w:rPr>
            </w:pPr>
            <w:r w:rsidRPr="002124B4">
              <w:rPr>
                <w:color w:val="7030A0"/>
                <w:sz w:val="16"/>
                <w:szCs w:val="16"/>
              </w:rPr>
              <w:t>Registered to vote in U.S. elections</w:t>
            </w:r>
          </w:p>
        </w:tc>
        <w:tc>
          <w:tcPr>
            <w:tcW w:w="464" w:type="pct"/>
            <w:vAlign w:val="center"/>
          </w:tcPr>
          <w:p w:rsidRPr="002124B4" w:rsidR="001B2BA8" w:rsidP="001B2BA8" w:rsidRDefault="001B2BA8" w14:paraId="50512D8D" w14:textId="40A0D7D0">
            <w:pPr>
              <w:spacing w:before="0"/>
              <w:rPr>
                <w:color w:val="7030A0"/>
                <w:sz w:val="16"/>
                <w:szCs w:val="16"/>
              </w:rPr>
            </w:pPr>
            <w:r w:rsidRPr="002124B4">
              <w:rPr>
                <w:color w:val="7030A0"/>
                <w:sz w:val="16"/>
                <w:szCs w:val="16"/>
              </w:rPr>
              <w:t>R</w:t>
            </w:r>
          </w:p>
        </w:tc>
        <w:tc>
          <w:tcPr>
            <w:tcW w:w="1093" w:type="pct"/>
            <w:vAlign w:val="center"/>
          </w:tcPr>
          <w:p w:rsidRPr="002124B4" w:rsidR="001B2BA8" w:rsidP="001B2BA8" w:rsidRDefault="001B2BA8" w14:paraId="554D6A8A" w14:textId="7BBA9987">
            <w:pPr>
              <w:spacing w:before="0"/>
              <w:rPr>
                <w:color w:val="7030A0"/>
                <w:sz w:val="16"/>
                <w:szCs w:val="16"/>
              </w:rPr>
            </w:pPr>
            <w:r w:rsidRPr="002124B4">
              <w:rPr>
                <w:color w:val="7030A0"/>
                <w:sz w:val="16"/>
                <w:szCs w:val="16"/>
              </w:rPr>
              <w:t>Renamed from B18FVTREG. Removed “in U.S. elections” from question wording to capture</w:t>
            </w:r>
            <w:r>
              <w:rPr>
                <w:color w:val="7030A0"/>
                <w:sz w:val="16"/>
                <w:szCs w:val="16"/>
              </w:rPr>
              <w:t xml:space="preserve"> general voter </w:t>
            </w:r>
            <w:r w:rsidRPr="002124B4">
              <w:rPr>
                <w:color w:val="7030A0"/>
                <w:sz w:val="16"/>
                <w:szCs w:val="16"/>
              </w:rPr>
              <w:t xml:space="preserve">registration. </w:t>
            </w:r>
          </w:p>
        </w:tc>
        <w:tc>
          <w:tcPr>
            <w:tcW w:w="450" w:type="pct"/>
          </w:tcPr>
          <w:p w:rsidRPr="002124B4" w:rsidR="001B2BA8" w:rsidP="001B2BA8" w:rsidRDefault="001B2BA8" w14:paraId="15FD14B1" w14:textId="0F3929D3">
            <w:pPr>
              <w:spacing w:before="0"/>
              <w:rPr>
                <w:color w:val="7030A0"/>
                <w:sz w:val="16"/>
                <w:szCs w:val="16"/>
              </w:rPr>
            </w:pPr>
            <w:r w:rsidRPr="002124B4">
              <w:rPr>
                <w:color w:val="7030A0"/>
                <w:sz w:val="16"/>
                <w:szCs w:val="16"/>
              </w:rPr>
              <w:t>B&amp;B:08/18</w:t>
            </w:r>
          </w:p>
        </w:tc>
        <w:tc>
          <w:tcPr>
            <w:tcW w:w="514" w:type="pct"/>
          </w:tcPr>
          <w:p w:rsidRPr="002124B4" w:rsidR="001B2BA8" w:rsidP="001B2BA8" w:rsidRDefault="001B2BA8" w14:paraId="50FA5CBE" w14:textId="77777777">
            <w:pPr>
              <w:spacing w:before="0"/>
              <w:rPr>
                <w:color w:val="7030A0"/>
                <w:sz w:val="16"/>
                <w:szCs w:val="16"/>
              </w:rPr>
            </w:pPr>
          </w:p>
        </w:tc>
        <w:tc>
          <w:tcPr>
            <w:tcW w:w="343" w:type="pct"/>
          </w:tcPr>
          <w:p w:rsidRPr="002124B4" w:rsidR="001B2BA8" w:rsidP="001B2BA8" w:rsidRDefault="001B2BA8" w14:paraId="2FC4C276" w14:textId="77777777">
            <w:pPr>
              <w:spacing w:before="0"/>
              <w:rPr>
                <w:color w:val="7030A0"/>
                <w:sz w:val="16"/>
                <w:szCs w:val="16"/>
              </w:rPr>
            </w:pPr>
          </w:p>
        </w:tc>
        <w:tc>
          <w:tcPr>
            <w:tcW w:w="460" w:type="pct"/>
          </w:tcPr>
          <w:p w:rsidRPr="002124B4" w:rsidR="001B2BA8" w:rsidP="001B2BA8" w:rsidRDefault="001B2BA8" w14:paraId="137BF513" w14:textId="77777777">
            <w:pPr>
              <w:spacing w:before="0"/>
              <w:rPr>
                <w:color w:val="7030A0"/>
                <w:sz w:val="16"/>
                <w:szCs w:val="16"/>
              </w:rPr>
            </w:pPr>
          </w:p>
        </w:tc>
      </w:tr>
      <w:tr w:rsidRPr="005C7A71" w:rsidR="001B2BA8" w:rsidTr="00394C2A" w14:paraId="1A8B11A8" w14:textId="1575A62F">
        <w:trPr>
          <w:cantSplit/>
          <w:trHeight w:val="144"/>
        </w:trPr>
        <w:tc>
          <w:tcPr>
            <w:tcW w:w="769" w:type="pct"/>
            <w:vAlign w:val="center"/>
          </w:tcPr>
          <w:p w:rsidRPr="005C7A71" w:rsidR="001B2BA8" w:rsidP="001B2BA8" w:rsidRDefault="001B2BA8" w14:paraId="277DC6AB" w14:textId="5BF02A93">
            <w:pPr>
              <w:spacing w:before="0"/>
              <w:rPr>
                <w:color w:val="00B050"/>
                <w:sz w:val="16"/>
                <w:szCs w:val="16"/>
              </w:rPr>
            </w:pPr>
            <w:r w:rsidRPr="005C7A71">
              <w:rPr>
                <w:color w:val="00B050"/>
                <w:sz w:val="16"/>
                <w:szCs w:val="16"/>
              </w:rPr>
              <w:t>BB20FPLNREG</w:t>
            </w:r>
          </w:p>
        </w:tc>
        <w:tc>
          <w:tcPr>
            <w:tcW w:w="907" w:type="pct"/>
            <w:vAlign w:val="center"/>
          </w:tcPr>
          <w:p w:rsidRPr="005C7A71" w:rsidR="001B2BA8" w:rsidP="001B2BA8" w:rsidRDefault="001B2BA8" w14:paraId="1F3B4C9D" w14:textId="1DA9C739">
            <w:pPr>
              <w:spacing w:before="0"/>
              <w:rPr>
                <w:color w:val="00B050"/>
                <w:sz w:val="16"/>
                <w:szCs w:val="16"/>
              </w:rPr>
            </w:pPr>
            <w:r w:rsidRPr="005C7A71">
              <w:rPr>
                <w:color w:val="00B050"/>
                <w:sz w:val="16"/>
                <w:szCs w:val="16"/>
              </w:rPr>
              <w:t>Planning to register to vote by Election Day 2020</w:t>
            </w:r>
          </w:p>
        </w:tc>
        <w:tc>
          <w:tcPr>
            <w:tcW w:w="464" w:type="pct"/>
            <w:vAlign w:val="center"/>
          </w:tcPr>
          <w:p w:rsidRPr="005C7A71" w:rsidR="001B2BA8" w:rsidP="001B2BA8" w:rsidRDefault="001B2BA8" w14:paraId="40F6E93E" w14:textId="37AB8D35">
            <w:pPr>
              <w:spacing w:before="0"/>
              <w:rPr>
                <w:color w:val="00B050"/>
                <w:sz w:val="16"/>
                <w:szCs w:val="16"/>
              </w:rPr>
            </w:pPr>
            <w:r w:rsidRPr="005C7A71">
              <w:rPr>
                <w:color w:val="00B050"/>
                <w:sz w:val="16"/>
                <w:szCs w:val="16"/>
              </w:rPr>
              <w:t>A</w:t>
            </w:r>
          </w:p>
        </w:tc>
        <w:tc>
          <w:tcPr>
            <w:tcW w:w="1093" w:type="pct"/>
            <w:vAlign w:val="center"/>
          </w:tcPr>
          <w:p w:rsidRPr="005C7A71" w:rsidR="001B2BA8" w:rsidP="001B2BA8" w:rsidRDefault="001B2BA8" w14:paraId="5B5ED0EE" w14:textId="7969E0C8">
            <w:pPr>
              <w:spacing w:before="0"/>
              <w:rPr>
                <w:color w:val="00B050"/>
                <w:sz w:val="16"/>
                <w:szCs w:val="16"/>
              </w:rPr>
            </w:pPr>
            <w:r w:rsidRPr="005C7A71">
              <w:rPr>
                <w:color w:val="00B050"/>
                <w:sz w:val="16"/>
                <w:szCs w:val="16"/>
              </w:rPr>
              <w:t>Added to capture anticipated civic participation</w:t>
            </w:r>
            <w:r>
              <w:rPr>
                <w:color w:val="00B050"/>
                <w:sz w:val="16"/>
                <w:szCs w:val="16"/>
              </w:rPr>
              <w:t xml:space="preserve"> prior to Election Day</w:t>
            </w:r>
            <w:r w:rsidRPr="005C7A71">
              <w:rPr>
                <w:color w:val="00B050"/>
                <w:sz w:val="16"/>
                <w:szCs w:val="16"/>
              </w:rPr>
              <w:t>.</w:t>
            </w:r>
          </w:p>
        </w:tc>
        <w:tc>
          <w:tcPr>
            <w:tcW w:w="450" w:type="pct"/>
          </w:tcPr>
          <w:p w:rsidRPr="005C7A71" w:rsidR="001B2BA8" w:rsidP="001B2BA8" w:rsidRDefault="001B2BA8" w14:paraId="5F821965" w14:textId="77777777">
            <w:pPr>
              <w:spacing w:before="0"/>
              <w:rPr>
                <w:color w:val="00B050"/>
                <w:sz w:val="16"/>
                <w:szCs w:val="16"/>
              </w:rPr>
            </w:pPr>
          </w:p>
        </w:tc>
        <w:tc>
          <w:tcPr>
            <w:tcW w:w="514" w:type="pct"/>
          </w:tcPr>
          <w:p w:rsidRPr="005C7A71" w:rsidR="001B2BA8" w:rsidP="001B2BA8" w:rsidRDefault="001B2BA8" w14:paraId="4D1A76E5" w14:textId="77777777">
            <w:pPr>
              <w:spacing w:before="0"/>
              <w:rPr>
                <w:color w:val="00B050"/>
                <w:sz w:val="16"/>
                <w:szCs w:val="16"/>
              </w:rPr>
            </w:pPr>
          </w:p>
        </w:tc>
        <w:tc>
          <w:tcPr>
            <w:tcW w:w="343" w:type="pct"/>
          </w:tcPr>
          <w:p w:rsidRPr="005C7A71" w:rsidR="001B2BA8" w:rsidP="001B2BA8" w:rsidRDefault="001B2BA8" w14:paraId="0B5016E5" w14:textId="77777777">
            <w:pPr>
              <w:spacing w:before="0"/>
              <w:rPr>
                <w:color w:val="00B050"/>
                <w:sz w:val="16"/>
                <w:szCs w:val="16"/>
              </w:rPr>
            </w:pPr>
          </w:p>
        </w:tc>
        <w:tc>
          <w:tcPr>
            <w:tcW w:w="460" w:type="pct"/>
          </w:tcPr>
          <w:p w:rsidRPr="005C7A71" w:rsidR="001B2BA8" w:rsidP="001B2BA8" w:rsidRDefault="001B2BA8" w14:paraId="5D75091A" w14:textId="77777777">
            <w:pPr>
              <w:spacing w:before="0"/>
              <w:rPr>
                <w:color w:val="00B050"/>
                <w:sz w:val="16"/>
                <w:szCs w:val="16"/>
              </w:rPr>
            </w:pPr>
          </w:p>
        </w:tc>
      </w:tr>
      <w:tr w:rsidRPr="005C7A71" w:rsidR="001B2BA8" w:rsidTr="00394C2A" w14:paraId="38F35758" w14:textId="6DEB14D7">
        <w:trPr>
          <w:cantSplit/>
          <w:trHeight w:val="144"/>
        </w:trPr>
        <w:tc>
          <w:tcPr>
            <w:tcW w:w="769" w:type="pct"/>
            <w:vAlign w:val="center"/>
          </w:tcPr>
          <w:p w:rsidRPr="005C7A71" w:rsidR="001B2BA8" w:rsidP="001B2BA8" w:rsidRDefault="001B2BA8" w14:paraId="61E4E941" w14:textId="38DB028A">
            <w:pPr>
              <w:spacing w:before="0"/>
              <w:rPr>
                <w:color w:val="00B050"/>
                <w:sz w:val="16"/>
                <w:szCs w:val="16"/>
              </w:rPr>
            </w:pPr>
            <w:r w:rsidRPr="005C7A71">
              <w:rPr>
                <w:color w:val="00B050"/>
                <w:sz w:val="16"/>
                <w:szCs w:val="16"/>
              </w:rPr>
              <w:t>BB20FPLNVT</w:t>
            </w:r>
          </w:p>
        </w:tc>
        <w:tc>
          <w:tcPr>
            <w:tcW w:w="907" w:type="pct"/>
            <w:vAlign w:val="center"/>
          </w:tcPr>
          <w:p w:rsidRPr="005C7A71" w:rsidR="001B2BA8" w:rsidP="001B2BA8" w:rsidRDefault="001B2BA8" w14:paraId="25D53D34" w14:textId="5CB1DA5F">
            <w:pPr>
              <w:spacing w:before="0"/>
              <w:rPr>
                <w:color w:val="00B050"/>
                <w:sz w:val="16"/>
                <w:szCs w:val="16"/>
              </w:rPr>
            </w:pPr>
            <w:r w:rsidRPr="005C7A71">
              <w:rPr>
                <w:color w:val="00B050"/>
                <w:sz w:val="16"/>
                <w:szCs w:val="16"/>
              </w:rPr>
              <w:t>Planning to vote in 2020 presidential election</w:t>
            </w:r>
          </w:p>
        </w:tc>
        <w:tc>
          <w:tcPr>
            <w:tcW w:w="464" w:type="pct"/>
            <w:vAlign w:val="center"/>
          </w:tcPr>
          <w:p w:rsidRPr="005C7A71" w:rsidR="001B2BA8" w:rsidP="001B2BA8" w:rsidRDefault="001B2BA8" w14:paraId="0099BE86" w14:textId="153F47A0">
            <w:pPr>
              <w:spacing w:before="0"/>
              <w:rPr>
                <w:color w:val="00B050"/>
                <w:sz w:val="16"/>
                <w:szCs w:val="16"/>
              </w:rPr>
            </w:pPr>
            <w:r w:rsidRPr="005C7A71">
              <w:rPr>
                <w:color w:val="00B050"/>
                <w:sz w:val="16"/>
                <w:szCs w:val="16"/>
              </w:rPr>
              <w:t>A</w:t>
            </w:r>
          </w:p>
        </w:tc>
        <w:tc>
          <w:tcPr>
            <w:tcW w:w="1093" w:type="pct"/>
            <w:vAlign w:val="center"/>
          </w:tcPr>
          <w:p w:rsidRPr="005C7A71" w:rsidR="001B2BA8" w:rsidP="001B2BA8" w:rsidRDefault="001B2BA8" w14:paraId="252ECADC" w14:textId="6DE14C91">
            <w:pPr>
              <w:spacing w:before="0"/>
              <w:rPr>
                <w:color w:val="00B050"/>
                <w:sz w:val="16"/>
                <w:szCs w:val="16"/>
              </w:rPr>
            </w:pPr>
            <w:r w:rsidRPr="005C7A71">
              <w:rPr>
                <w:color w:val="00B050"/>
                <w:sz w:val="16"/>
                <w:szCs w:val="16"/>
              </w:rPr>
              <w:t>Added to capture anticipated civic participation</w:t>
            </w:r>
            <w:r>
              <w:rPr>
                <w:color w:val="00B050"/>
                <w:sz w:val="16"/>
                <w:szCs w:val="16"/>
              </w:rPr>
              <w:t xml:space="preserve"> prior to Election Day</w:t>
            </w:r>
            <w:r w:rsidRPr="005C7A71">
              <w:rPr>
                <w:color w:val="00B050"/>
                <w:sz w:val="16"/>
                <w:szCs w:val="16"/>
              </w:rPr>
              <w:t>.</w:t>
            </w:r>
          </w:p>
        </w:tc>
        <w:tc>
          <w:tcPr>
            <w:tcW w:w="450" w:type="pct"/>
          </w:tcPr>
          <w:p w:rsidRPr="005C7A71" w:rsidR="001B2BA8" w:rsidP="001B2BA8" w:rsidRDefault="001B2BA8" w14:paraId="0F292BE6" w14:textId="77777777">
            <w:pPr>
              <w:spacing w:before="0"/>
              <w:rPr>
                <w:color w:val="00B050"/>
                <w:sz w:val="16"/>
                <w:szCs w:val="16"/>
              </w:rPr>
            </w:pPr>
          </w:p>
        </w:tc>
        <w:tc>
          <w:tcPr>
            <w:tcW w:w="514" w:type="pct"/>
          </w:tcPr>
          <w:p w:rsidRPr="005C7A71" w:rsidR="001B2BA8" w:rsidP="001B2BA8" w:rsidRDefault="001B2BA8" w14:paraId="5CB9F59B" w14:textId="4CDFB9BC">
            <w:pPr>
              <w:spacing w:before="0"/>
              <w:rPr>
                <w:color w:val="00B050"/>
                <w:sz w:val="16"/>
                <w:szCs w:val="16"/>
              </w:rPr>
            </w:pPr>
          </w:p>
        </w:tc>
        <w:tc>
          <w:tcPr>
            <w:tcW w:w="343" w:type="pct"/>
          </w:tcPr>
          <w:p w:rsidRPr="005C7A71" w:rsidR="001B2BA8" w:rsidP="001B2BA8" w:rsidRDefault="001B2BA8" w14:paraId="65102F4C" w14:textId="77777777">
            <w:pPr>
              <w:spacing w:before="0"/>
              <w:rPr>
                <w:color w:val="00B050"/>
                <w:sz w:val="16"/>
                <w:szCs w:val="16"/>
              </w:rPr>
            </w:pPr>
          </w:p>
        </w:tc>
        <w:tc>
          <w:tcPr>
            <w:tcW w:w="460" w:type="pct"/>
          </w:tcPr>
          <w:p w:rsidRPr="005C7A71" w:rsidR="001B2BA8" w:rsidP="001B2BA8" w:rsidRDefault="001B2BA8" w14:paraId="6E8B799C" w14:textId="77777777">
            <w:pPr>
              <w:spacing w:before="0"/>
              <w:rPr>
                <w:color w:val="00B050"/>
                <w:sz w:val="16"/>
                <w:szCs w:val="16"/>
              </w:rPr>
            </w:pPr>
          </w:p>
        </w:tc>
      </w:tr>
      <w:tr w:rsidRPr="005C7A71" w:rsidR="001B2BA8" w:rsidTr="00394C2A" w14:paraId="6A6D639B" w14:textId="77C53919">
        <w:trPr>
          <w:cantSplit/>
          <w:trHeight w:val="144"/>
        </w:trPr>
        <w:tc>
          <w:tcPr>
            <w:tcW w:w="769" w:type="pct"/>
            <w:vAlign w:val="center"/>
          </w:tcPr>
          <w:p w:rsidRPr="005C7A71" w:rsidR="001B2BA8" w:rsidP="001B2BA8" w:rsidRDefault="001B2BA8" w14:paraId="720C1D0D" w14:textId="3F24AC3F">
            <w:pPr>
              <w:spacing w:before="0"/>
              <w:rPr>
                <w:sz w:val="16"/>
                <w:szCs w:val="16"/>
              </w:rPr>
            </w:pPr>
            <w:r w:rsidRPr="005C7A71">
              <w:rPr>
                <w:sz w:val="16"/>
                <w:szCs w:val="16"/>
              </w:rPr>
              <w:t>BB20FVTNEL</w:t>
            </w:r>
          </w:p>
        </w:tc>
        <w:tc>
          <w:tcPr>
            <w:tcW w:w="907" w:type="pct"/>
            <w:vAlign w:val="center"/>
          </w:tcPr>
          <w:p w:rsidRPr="005C7A71" w:rsidR="001B2BA8" w:rsidP="001B2BA8" w:rsidRDefault="001B2BA8" w14:paraId="55C35E1A" w14:textId="7A82CC5D">
            <w:pPr>
              <w:spacing w:before="0"/>
              <w:rPr>
                <w:sz w:val="16"/>
                <w:szCs w:val="16"/>
              </w:rPr>
            </w:pPr>
            <w:r w:rsidRPr="005C7A71">
              <w:rPr>
                <w:sz w:val="16"/>
                <w:szCs w:val="16"/>
              </w:rPr>
              <w:t>Voted in 2020 presidential election</w:t>
            </w:r>
          </w:p>
        </w:tc>
        <w:tc>
          <w:tcPr>
            <w:tcW w:w="464" w:type="pct"/>
            <w:vAlign w:val="center"/>
          </w:tcPr>
          <w:p w:rsidRPr="005C7A71" w:rsidR="001B2BA8" w:rsidP="001B2BA8" w:rsidRDefault="001B2BA8" w14:paraId="42FDF851" w14:textId="573631A4">
            <w:pPr>
              <w:spacing w:before="0"/>
              <w:rPr>
                <w:sz w:val="16"/>
                <w:szCs w:val="16"/>
              </w:rPr>
            </w:pPr>
          </w:p>
        </w:tc>
        <w:tc>
          <w:tcPr>
            <w:tcW w:w="1093" w:type="pct"/>
            <w:vAlign w:val="center"/>
          </w:tcPr>
          <w:p w:rsidRPr="005C7A71" w:rsidR="001B2BA8" w:rsidP="001B2BA8" w:rsidRDefault="001B2BA8" w14:paraId="242C1258" w14:textId="1D4F141F">
            <w:pPr>
              <w:spacing w:before="0"/>
              <w:rPr>
                <w:sz w:val="16"/>
                <w:szCs w:val="16"/>
              </w:rPr>
            </w:pPr>
            <w:r w:rsidRPr="005C7A71">
              <w:rPr>
                <w:sz w:val="16"/>
                <w:szCs w:val="16"/>
              </w:rPr>
              <w:t>No change</w:t>
            </w:r>
          </w:p>
        </w:tc>
        <w:tc>
          <w:tcPr>
            <w:tcW w:w="450" w:type="pct"/>
          </w:tcPr>
          <w:p w:rsidRPr="005C7A71" w:rsidR="001B2BA8" w:rsidP="001B2BA8" w:rsidRDefault="001B2BA8" w14:paraId="49C8886B" w14:textId="0EBA1EE1">
            <w:pPr>
              <w:spacing w:before="0"/>
              <w:rPr>
                <w:sz w:val="16"/>
                <w:szCs w:val="16"/>
              </w:rPr>
            </w:pPr>
            <w:r w:rsidRPr="005C7A71">
              <w:rPr>
                <w:sz w:val="16"/>
                <w:szCs w:val="16"/>
              </w:rPr>
              <w:t>B&amp;B:16/17</w:t>
            </w:r>
          </w:p>
        </w:tc>
        <w:tc>
          <w:tcPr>
            <w:tcW w:w="514" w:type="pct"/>
          </w:tcPr>
          <w:p w:rsidRPr="005C7A71" w:rsidR="001B2BA8" w:rsidP="001B2BA8" w:rsidRDefault="001B2BA8" w14:paraId="32128E06" w14:textId="5852EA83">
            <w:pPr>
              <w:spacing w:before="0"/>
              <w:rPr>
                <w:sz w:val="16"/>
                <w:szCs w:val="16"/>
              </w:rPr>
            </w:pPr>
            <w:r>
              <w:rPr>
                <w:sz w:val="16"/>
                <w:szCs w:val="16"/>
              </w:rPr>
              <w:t>X</w:t>
            </w:r>
          </w:p>
        </w:tc>
        <w:tc>
          <w:tcPr>
            <w:tcW w:w="343" w:type="pct"/>
          </w:tcPr>
          <w:p w:rsidRPr="005C7A71" w:rsidR="001B2BA8" w:rsidP="001B2BA8" w:rsidRDefault="001B2BA8" w14:paraId="0CDF37D3" w14:textId="77777777">
            <w:pPr>
              <w:spacing w:before="0"/>
              <w:rPr>
                <w:sz w:val="16"/>
                <w:szCs w:val="16"/>
              </w:rPr>
            </w:pPr>
          </w:p>
        </w:tc>
        <w:tc>
          <w:tcPr>
            <w:tcW w:w="460" w:type="pct"/>
          </w:tcPr>
          <w:p w:rsidRPr="005C7A71" w:rsidR="001B2BA8" w:rsidP="001B2BA8" w:rsidRDefault="001B2BA8" w14:paraId="642C75C8" w14:textId="77777777">
            <w:pPr>
              <w:spacing w:before="0"/>
              <w:rPr>
                <w:sz w:val="16"/>
                <w:szCs w:val="16"/>
              </w:rPr>
            </w:pPr>
          </w:p>
        </w:tc>
      </w:tr>
      <w:tr w:rsidRPr="005C7A71" w:rsidR="001B2BA8" w:rsidTr="00394C2A" w14:paraId="01CB52A0" w14:textId="18AF63AF">
        <w:trPr>
          <w:cantSplit/>
          <w:trHeight w:val="144"/>
        </w:trPr>
        <w:tc>
          <w:tcPr>
            <w:tcW w:w="769" w:type="pct"/>
            <w:vAlign w:val="center"/>
          </w:tcPr>
          <w:p w:rsidRPr="005C7A71" w:rsidR="001B2BA8" w:rsidP="001B2BA8" w:rsidRDefault="001B2BA8" w14:paraId="1BE7D5B4" w14:textId="58EDC3C2">
            <w:pPr>
              <w:spacing w:before="0"/>
              <w:rPr>
                <w:sz w:val="16"/>
                <w:szCs w:val="16"/>
              </w:rPr>
            </w:pPr>
            <w:r w:rsidRPr="005C7A71">
              <w:rPr>
                <w:sz w:val="16"/>
                <w:szCs w:val="16"/>
              </w:rPr>
              <w:t>BB20FEVRVT</w:t>
            </w:r>
          </w:p>
        </w:tc>
        <w:tc>
          <w:tcPr>
            <w:tcW w:w="907" w:type="pct"/>
            <w:vAlign w:val="center"/>
          </w:tcPr>
          <w:p w:rsidRPr="005C7A71" w:rsidR="001B2BA8" w:rsidP="001B2BA8" w:rsidRDefault="001B2BA8" w14:paraId="27FE1D74" w14:textId="691C7C7B">
            <w:pPr>
              <w:spacing w:before="0"/>
              <w:rPr>
                <w:sz w:val="16"/>
                <w:szCs w:val="16"/>
              </w:rPr>
            </w:pPr>
            <w:r w:rsidRPr="005C7A71">
              <w:rPr>
                <w:sz w:val="16"/>
                <w:szCs w:val="16"/>
              </w:rPr>
              <w:t>Ever voted in a national, state, or local election</w:t>
            </w:r>
          </w:p>
        </w:tc>
        <w:tc>
          <w:tcPr>
            <w:tcW w:w="464" w:type="pct"/>
            <w:vAlign w:val="center"/>
          </w:tcPr>
          <w:p w:rsidRPr="005C7A71" w:rsidR="001B2BA8" w:rsidP="001B2BA8" w:rsidRDefault="001B2BA8" w14:paraId="5ABCB46B" w14:textId="77777777">
            <w:pPr>
              <w:spacing w:before="0"/>
              <w:rPr>
                <w:sz w:val="16"/>
                <w:szCs w:val="16"/>
              </w:rPr>
            </w:pPr>
          </w:p>
        </w:tc>
        <w:tc>
          <w:tcPr>
            <w:tcW w:w="1093" w:type="pct"/>
            <w:vAlign w:val="center"/>
          </w:tcPr>
          <w:p w:rsidRPr="005C7A71" w:rsidR="001B2BA8" w:rsidP="001B2BA8" w:rsidRDefault="001B2BA8" w14:paraId="14625F70" w14:textId="7DC3AB1F">
            <w:pPr>
              <w:spacing w:before="0"/>
              <w:rPr>
                <w:sz w:val="16"/>
                <w:szCs w:val="16"/>
              </w:rPr>
            </w:pPr>
            <w:r w:rsidRPr="005C7A71">
              <w:rPr>
                <w:sz w:val="16"/>
                <w:szCs w:val="16"/>
              </w:rPr>
              <w:t>No change</w:t>
            </w:r>
          </w:p>
        </w:tc>
        <w:tc>
          <w:tcPr>
            <w:tcW w:w="450" w:type="pct"/>
          </w:tcPr>
          <w:p w:rsidRPr="005C7A71" w:rsidR="001B2BA8" w:rsidP="001B2BA8" w:rsidRDefault="001B2BA8" w14:paraId="1CF41B1D" w14:textId="7EE41302">
            <w:pPr>
              <w:spacing w:before="0"/>
              <w:rPr>
                <w:sz w:val="16"/>
                <w:szCs w:val="16"/>
              </w:rPr>
            </w:pPr>
            <w:r w:rsidRPr="005C7A71">
              <w:rPr>
                <w:sz w:val="16"/>
                <w:szCs w:val="16"/>
              </w:rPr>
              <w:t>B&amp;B:16/17</w:t>
            </w:r>
          </w:p>
        </w:tc>
        <w:tc>
          <w:tcPr>
            <w:tcW w:w="514" w:type="pct"/>
          </w:tcPr>
          <w:p w:rsidRPr="005C7A71" w:rsidR="001B2BA8" w:rsidP="001B2BA8" w:rsidRDefault="001B2BA8" w14:paraId="13B83012" w14:textId="77777777">
            <w:pPr>
              <w:spacing w:before="0"/>
              <w:rPr>
                <w:sz w:val="16"/>
                <w:szCs w:val="16"/>
              </w:rPr>
            </w:pPr>
          </w:p>
        </w:tc>
        <w:tc>
          <w:tcPr>
            <w:tcW w:w="343" w:type="pct"/>
          </w:tcPr>
          <w:p w:rsidRPr="005C7A71" w:rsidR="001B2BA8" w:rsidP="001B2BA8" w:rsidRDefault="001B2BA8" w14:paraId="1C18E30E" w14:textId="77777777">
            <w:pPr>
              <w:spacing w:before="0"/>
              <w:rPr>
                <w:sz w:val="16"/>
                <w:szCs w:val="16"/>
              </w:rPr>
            </w:pPr>
          </w:p>
        </w:tc>
        <w:tc>
          <w:tcPr>
            <w:tcW w:w="460" w:type="pct"/>
          </w:tcPr>
          <w:p w:rsidRPr="005C7A71" w:rsidR="001B2BA8" w:rsidP="001B2BA8" w:rsidRDefault="001B2BA8" w14:paraId="1B8FE4E0" w14:textId="77777777">
            <w:pPr>
              <w:spacing w:before="0"/>
              <w:rPr>
                <w:sz w:val="16"/>
                <w:szCs w:val="16"/>
              </w:rPr>
            </w:pPr>
          </w:p>
        </w:tc>
      </w:tr>
      <w:tr w:rsidRPr="005C7A71" w:rsidR="001B2BA8" w:rsidTr="00394C2A" w14:paraId="00F2C41D" w14:textId="7A4C36F8">
        <w:trPr>
          <w:cantSplit/>
          <w:trHeight w:val="144"/>
        </w:trPr>
        <w:tc>
          <w:tcPr>
            <w:tcW w:w="769" w:type="pct"/>
            <w:vAlign w:val="center"/>
          </w:tcPr>
          <w:p w:rsidRPr="002124B4" w:rsidR="001B2BA8" w:rsidP="001B2BA8" w:rsidRDefault="001B2BA8" w14:paraId="1E396D11" w14:textId="717A088A">
            <w:pPr>
              <w:spacing w:before="0"/>
              <w:rPr>
                <w:color w:val="7030A0"/>
                <w:sz w:val="16"/>
                <w:szCs w:val="16"/>
              </w:rPr>
            </w:pPr>
            <w:r w:rsidRPr="002124B4">
              <w:rPr>
                <w:color w:val="7030A0"/>
                <w:sz w:val="16"/>
                <w:szCs w:val="16"/>
              </w:rPr>
              <w:t>BB20FREGVT2</w:t>
            </w:r>
          </w:p>
        </w:tc>
        <w:tc>
          <w:tcPr>
            <w:tcW w:w="907" w:type="pct"/>
            <w:vAlign w:val="center"/>
          </w:tcPr>
          <w:p w:rsidRPr="002124B4" w:rsidR="001B2BA8" w:rsidP="001B2BA8" w:rsidRDefault="001B2BA8" w14:paraId="1C19E937" w14:textId="03A81489">
            <w:pPr>
              <w:spacing w:before="0"/>
              <w:rPr>
                <w:color w:val="7030A0"/>
                <w:sz w:val="16"/>
                <w:szCs w:val="16"/>
              </w:rPr>
            </w:pPr>
            <w:r w:rsidRPr="002124B4">
              <w:rPr>
                <w:color w:val="7030A0"/>
                <w:sz w:val="16"/>
                <w:szCs w:val="16"/>
              </w:rPr>
              <w:t>Registered to vote in U.S. elections</w:t>
            </w:r>
          </w:p>
        </w:tc>
        <w:tc>
          <w:tcPr>
            <w:tcW w:w="464" w:type="pct"/>
            <w:vAlign w:val="center"/>
          </w:tcPr>
          <w:p w:rsidRPr="002124B4" w:rsidR="001B2BA8" w:rsidP="001B2BA8" w:rsidRDefault="001B2BA8" w14:paraId="291493C3" w14:textId="41E23CA9">
            <w:pPr>
              <w:spacing w:before="0"/>
              <w:rPr>
                <w:color w:val="7030A0"/>
                <w:sz w:val="16"/>
                <w:szCs w:val="16"/>
              </w:rPr>
            </w:pPr>
            <w:r w:rsidRPr="002124B4">
              <w:rPr>
                <w:color w:val="7030A0"/>
                <w:sz w:val="16"/>
                <w:szCs w:val="16"/>
              </w:rPr>
              <w:t>R</w:t>
            </w:r>
          </w:p>
        </w:tc>
        <w:tc>
          <w:tcPr>
            <w:tcW w:w="1093" w:type="pct"/>
            <w:vAlign w:val="center"/>
          </w:tcPr>
          <w:p w:rsidRPr="002124B4" w:rsidR="001B2BA8" w:rsidP="001B2BA8" w:rsidRDefault="001B2BA8" w14:paraId="15755CD6" w14:textId="1F3DFE68">
            <w:pPr>
              <w:spacing w:before="0"/>
              <w:rPr>
                <w:color w:val="7030A0"/>
                <w:sz w:val="16"/>
                <w:szCs w:val="16"/>
              </w:rPr>
            </w:pPr>
            <w:r w:rsidRPr="002124B4">
              <w:rPr>
                <w:color w:val="7030A0"/>
                <w:sz w:val="16"/>
                <w:szCs w:val="16"/>
              </w:rPr>
              <w:t xml:space="preserve">Renamed from B18FVTREG. Removed “in U.S. elections” from question wording to capture </w:t>
            </w:r>
            <w:r>
              <w:rPr>
                <w:color w:val="7030A0"/>
                <w:sz w:val="16"/>
                <w:szCs w:val="16"/>
              </w:rPr>
              <w:t xml:space="preserve">general voter </w:t>
            </w:r>
            <w:r w:rsidRPr="002124B4">
              <w:rPr>
                <w:color w:val="7030A0"/>
                <w:sz w:val="16"/>
                <w:szCs w:val="16"/>
              </w:rPr>
              <w:t>registration.</w:t>
            </w:r>
          </w:p>
        </w:tc>
        <w:tc>
          <w:tcPr>
            <w:tcW w:w="450" w:type="pct"/>
          </w:tcPr>
          <w:p w:rsidRPr="002124B4" w:rsidR="001B2BA8" w:rsidP="001B2BA8" w:rsidRDefault="001B2BA8" w14:paraId="52772BAC" w14:textId="57A3A9D2">
            <w:pPr>
              <w:spacing w:before="0"/>
              <w:rPr>
                <w:color w:val="7030A0"/>
                <w:sz w:val="16"/>
                <w:szCs w:val="16"/>
              </w:rPr>
            </w:pPr>
            <w:r w:rsidRPr="002124B4">
              <w:rPr>
                <w:color w:val="7030A0"/>
                <w:sz w:val="16"/>
                <w:szCs w:val="16"/>
              </w:rPr>
              <w:t>B&amp;B:08/18</w:t>
            </w:r>
          </w:p>
        </w:tc>
        <w:tc>
          <w:tcPr>
            <w:tcW w:w="514" w:type="pct"/>
          </w:tcPr>
          <w:p w:rsidRPr="002124B4" w:rsidR="001B2BA8" w:rsidP="001B2BA8" w:rsidRDefault="001B2BA8" w14:paraId="052DEDF0" w14:textId="77777777">
            <w:pPr>
              <w:spacing w:before="0"/>
              <w:rPr>
                <w:color w:val="7030A0"/>
                <w:sz w:val="16"/>
                <w:szCs w:val="16"/>
              </w:rPr>
            </w:pPr>
          </w:p>
        </w:tc>
        <w:tc>
          <w:tcPr>
            <w:tcW w:w="343" w:type="pct"/>
          </w:tcPr>
          <w:p w:rsidRPr="002124B4" w:rsidR="001B2BA8" w:rsidP="001B2BA8" w:rsidRDefault="001B2BA8" w14:paraId="4E0DC2B0" w14:textId="77777777">
            <w:pPr>
              <w:spacing w:before="0"/>
              <w:rPr>
                <w:color w:val="7030A0"/>
                <w:sz w:val="16"/>
                <w:szCs w:val="16"/>
              </w:rPr>
            </w:pPr>
          </w:p>
        </w:tc>
        <w:tc>
          <w:tcPr>
            <w:tcW w:w="460" w:type="pct"/>
          </w:tcPr>
          <w:p w:rsidRPr="002124B4" w:rsidR="001B2BA8" w:rsidP="001B2BA8" w:rsidRDefault="001B2BA8" w14:paraId="58E5C0E1" w14:textId="77777777">
            <w:pPr>
              <w:spacing w:before="0"/>
              <w:rPr>
                <w:color w:val="7030A0"/>
                <w:sz w:val="16"/>
                <w:szCs w:val="16"/>
              </w:rPr>
            </w:pPr>
          </w:p>
        </w:tc>
      </w:tr>
      <w:tr w:rsidRPr="005C7A71" w:rsidR="001B2BA8" w:rsidTr="00394C2A" w14:paraId="65FCB405" w14:textId="01254A17">
        <w:trPr>
          <w:cantSplit/>
          <w:trHeight w:val="144"/>
        </w:trPr>
        <w:tc>
          <w:tcPr>
            <w:tcW w:w="769" w:type="pct"/>
            <w:vAlign w:val="center"/>
          </w:tcPr>
          <w:p w:rsidRPr="005C7A71" w:rsidR="001B2BA8" w:rsidP="001B2BA8" w:rsidRDefault="001B2BA8" w14:paraId="22D5365F" w14:textId="1518CF35">
            <w:pPr>
              <w:spacing w:before="0"/>
              <w:rPr>
                <w:sz w:val="16"/>
                <w:szCs w:val="16"/>
              </w:rPr>
            </w:pPr>
            <w:r w:rsidRPr="005C7A71">
              <w:rPr>
                <w:sz w:val="16"/>
                <w:szCs w:val="16"/>
              </w:rPr>
              <w:lastRenderedPageBreak/>
              <w:t>BB20FCOMSRV</w:t>
            </w:r>
          </w:p>
        </w:tc>
        <w:tc>
          <w:tcPr>
            <w:tcW w:w="907" w:type="pct"/>
            <w:vAlign w:val="center"/>
          </w:tcPr>
          <w:p w:rsidRPr="005C7A71" w:rsidR="001B2BA8" w:rsidP="001B2BA8" w:rsidRDefault="001B2BA8" w14:paraId="68938D03" w14:textId="5CDA797B">
            <w:pPr>
              <w:spacing w:before="0"/>
              <w:rPr>
                <w:sz w:val="16"/>
                <w:szCs w:val="16"/>
              </w:rPr>
            </w:pPr>
            <w:r w:rsidRPr="005C7A71">
              <w:rPr>
                <w:sz w:val="16"/>
                <w:szCs w:val="16"/>
              </w:rPr>
              <w:t>Performed community service or volunteer work in the last 12 months</w:t>
            </w:r>
          </w:p>
        </w:tc>
        <w:tc>
          <w:tcPr>
            <w:tcW w:w="464" w:type="pct"/>
            <w:vAlign w:val="center"/>
          </w:tcPr>
          <w:p w:rsidRPr="005C7A71" w:rsidR="001B2BA8" w:rsidP="001B2BA8" w:rsidRDefault="001B2BA8" w14:paraId="7F959642" w14:textId="77777777">
            <w:pPr>
              <w:spacing w:before="0"/>
              <w:rPr>
                <w:sz w:val="16"/>
                <w:szCs w:val="16"/>
              </w:rPr>
            </w:pPr>
          </w:p>
        </w:tc>
        <w:tc>
          <w:tcPr>
            <w:tcW w:w="1093" w:type="pct"/>
            <w:vAlign w:val="center"/>
          </w:tcPr>
          <w:p w:rsidRPr="005C7A71" w:rsidR="001B2BA8" w:rsidP="001B2BA8" w:rsidRDefault="001B2BA8" w14:paraId="28B270F1" w14:textId="5688B780">
            <w:pPr>
              <w:spacing w:before="0"/>
              <w:rPr>
                <w:sz w:val="16"/>
                <w:szCs w:val="16"/>
              </w:rPr>
            </w:pPr>
            <w:r w:rsidRPr="005C7A71">
              <w:rPr>
                <w:sz w:val="16"/>
                <w:szCs w:val="16"/>
              </w:rPr>
              <w:t>No change</w:t>
            </w:r>
          </w:p>
        </w:tc>
        <w:tc>
          <w:tcPr>
            <w:tcW w:w="450" w:type="pct"/>
          </w:tcPr>
          <w:p w:rsidRPr="005C7A71" w:rsidR="001B2BA8" w:rsidP="001B2BA8" w:rsidRDefault="001B2BA8" w14:paraId="60A396E7" w14:textId="1935D6E2">
            <w:pPr>
              <w:spacing w:before="0"/>
              <w:rPr>
                <w:sz w:val="16"/>
                <w:szCs w:val="16"/>
              </w:rPr>
            </w:pPr>
            <w:r w:rsidRPr="005C7A71">
              <w:rPr>
                <w:sz w:val="16"/>
                <w:szCs w:val="16"/>
              </w:rPr>
              <w:t>B&amp;B:16/17</w:t>
            </w:r>
          </w:p>
        </w:tc>
        <w:tc>
          <w:tcPr>
            <w:tcW w:w="514" w:type="pct"/>
          </w:tcPr>
          <w:p w:rsidRPr="005C7A71" w:rsidR="001B2BA8" w:rsidP="001B2BA8" w:rsidRDefault="001B2BA8" w14:paraId="7EE11573" w14:textId="77777777">
            <w:pPr>
              <w:spacing w:before="0"/>
              <w:rPr>
                <w:sz w:val="16"/>
                <w:szCs w:val="16"/>
              </w:rPr>
            </w:pPr>
          </w:p>
        </w:tc>
        <w:tc>
          <w:tcPr>
            <w:tcW w:w="343" w:type="pct"/>
          </w:tcPr>
          <w:p w:rsidRPr="005C7A71" w:rsidR="001B2BA8" w:rsidP="001B2BA8" w:rsidRDefault="001B2BA8" w14:paraId="1C00CE72" w14:textId="77777777">
            <w:pPr>
              <w:spacing w:before="0"/>
              <w:rPr>
                <w:sz w:val="16"/>
                <w:szCs w:val="16"/>
              </w:rPr>
            </w:pPr>
          </w:p>
        </w:tc>
        <w:tc>
          <w:tcPr>
            <w:tcW w:w="460" w:type="pct"/>
          </w:tcPr>
          <w:p w:rsidRPr="005C7A71" w:rsidR="001B2BA8" w:rsidP="001B2BA8" w:rsidRDefault="001B2BA8" w14:paraId="0E97F960" w14:textId="77777777">
            <w:pPr>
              <w:spacing w:before="0"/>
              <w:rPr>
                <w:sz w:val="16"/>
                <w:szCs w:val="16"/>
              </w:rPr>
            </w:pPr>
          </w:p>
        </w:tc>
      </w:tr>
      <w:tr w:rsidRPr="005C7A71" w:rsidR="001B2BA8" w:rsidTr="00394C2A" w14:paraId="4BA9C853" w14:textId="77468102">
        <w:trPr>
          <w:cantSplit/>
          <w:trHeight w:val="144"/>
        </w:trPr>
        <w:tc>
          <w:tcPr>
            <w:tcW w:w="769" w:type="pct"/>
            <w:vAlign w:val="center"/>
          </w:tcPr>
          <w:p w:rsidRPr="005C7A71" w:rsidR="001B2BA8" w:rsidP="001B2BA8" w:rsidRDefault="001B2BA8" w14:paraId="2BE7BC6D" w14:textId="51F5413C">
            <w:pPr>
              <w:spacing w:before="0"/>
              <w:rPr>
                <w:color w:val="7030A0"/>
                <w:sz w:val="16"/>
                <w:szCs w:val="16"/>
              </w:rPr>
            </w:pPr>
            <w:r w:rsidRPr="005C7A71">
              <w:rPr>
                <w:color w:val="7030A0"/>
                <w:sz w:val="16"/>
                <w:szCs w:val="16"/>
              </w:rPr>
              <w:t>BB20FVLHRS</w:t>
            </w:r>
          </w:p>
        </w:tc>
        <w:tc>
          <w:tcPr>
            <w:tcW w:w="907" w:type="pct"/>
            <w:vAlign w:val="center"/>
          </w:tcPr>
          <w:p w:rsidRPr="005C7A71" w:rsidR="001B2BA8" w:rsidP="001B2BA8" w:rsidRDefault="001B2BA8" w14:paraId="74346AF3" w14:textId="5E7931C0">
            <w:pPr>
              <w:spacing w:before="0"/>
              <w:rPr>
                <w:color w:val="7030A0"/>
                <w:sz w:val="16"/>
                <w:szCs w:val="16"/>
              </w:rPr>
            </w:pPr>
            <w:r w:rsidRPr="005C7A71">
              <w:rPr>
                <w:color w:val="7030A0"/>
                <w:sz w:val="16"/>
                <w:szCs w:val="16"/>
              </w:rPr>
              <w:t>Number of hours volunteered during the last year</w:t>
            </w:r>
          </w:p>
        </w:tc>
        <w:tc>
          <w:tcPr>
            <w:tcW w:w="464" w:type="pct"/>
            <w:vAlign w:val="center"/>
          </w:tcPr>
          <w:p w:rsidRPr="005C7A71" w:rsidR="001B2BA8" w:rsidP="001B2BA8" w:rsidRDefault="001B2BA8" w14:paraId="19F7E5D0" w14:textId="2C96F369">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56382804" w14:textId="2DA50CBE">
            <w:pPr>
              <w:spacing w:before="0"/>
              <w:rPr>
                <w:color w:val="7030A0"/>
                <w:sz w:val="16"/>
                <w:szCs w:val="16"/>
              </w:rPr>
            </w:pPr>
            <w:r w:rsidRPr="005C7A71">
              <w:rPr>
                <w:color w:val="7030A0"/>
                <w:sz w:val="16"/>
                <w:szCs w:val="16"/>
              </w:rPr>
              <w:t xml:space="preserve">Revised to collect </w:t>
            </w:r>
            <w:r>
              <w:rPr>
                <w:color w:val="7030A0"/>
                <w:sz w:val="16"/>
                <w:szCs w:val="16"/>
              </w:rPr>
              <w:t>total</w:t>
            </w:r>
            <w:r w:rsidRPr="005C7A71">
              <w:rPr>
                <w:color w:val="7030A0"/>
                <w:sz w:val="16"/>
                <w:szCs w:val="16"/>
              </w:rPr>
              <w:t xml:space="preserve"> number of hours in last 12 months to capture a standardized measure of time</w:t>
            </w:r>
            <w:r>
              <w:rPr>
                <w:color w:val="7030A0"/>
                <w:sz w:val="16"/>
                <w:szCs w:val="16"/>
              </w:rPr>
              <w:t xml:space="preserve"> and improve data quality</w:t>
            </w:r>
            <w:r w:rsidRPr="005C7A71">
              <w:rPr>
                <w:color w:val="7030A0"/>
                <w:sz w:val="16"/>
                <w:szCs w:val="16"/>
              </w:rPr>
              <w:t xml:space="preserve">. </w:t>
            </w:r>
          </w:p>
        </w:tc>
        <w:tc>
          <w:tcPr>
            <w:tcW w:w="450" w:type="pct"/>
          </w:tcPr>
          <w:p w:rsidRPr="005C7A71" w:rsidR="001B2BA8" w:rsidP="001B2BA8" w:rsidRDefault="001B2BA8" w14:paraId="4363F7EC" w14:textId="2B8144B6">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216F9CAF" w14:textId="77777777">
            <w:pPr>
              <w:spacing w:before="0"/>
              <w:rPr>
                <w:color w:val="7030A0"/>
                <w:sz w:val="16"/>
                <w:szCs w:val="16"/>
              </w:rPr>
            </w:pPr>
          </w:p>
        </w:tc>
        <w:tc>
          <w:tcPr>
            <w:tcW w:w="343" w:type="pct"/>
          </w:tcPr>
          <w:p w:rsidRPr="005C7A71" w:rsidR="001B2BA8" w:rsidP="001B2BA8" w:rsidRDefault="001B2BA8" w14:paraId="51DAA2F1" w14:textId="77777777">
            <w:pPr>
              <w:spacing w:before="0"/>
              <w:rPr>
                <w:color w:val="7030A0"/>
                <w:sz w:val="16"/>
                <w:szCs w:val="16"/>
              </w:rPr>
            </w:pPr>
          </w:p>
        </w:tc>
        <w:tc>
          <w:tcPr>
            <w:tcW w:w="460" w:type="pct"/>
          </w:tcPr>
          <w:p w:rsidRPr="005C7A71" w:rsidR="001B2BA8" w:rsidP="001B2BA8" w:rsidRDefault="001B2BA8" w14:paraId="66D02AB7" w14:textId="77777777">
            <w:pPr>
              <w:spacing w:before="0"/>
              <w:rPr>
                <w:color w:val="7030A0"/>
                <w:sz w:val="16"/>
                <w:szCs w:val="16"/>
              </w:rPr>
            </w:pPr>
          </w:p>
        </w:tc>
      </w:tr>
      <w:tr w:rsidRPr="005C7A71" w:rsidR="001B2BA8" w:rsidTr="00394C2A" w14:paraId="1E88DEDD" w14:textId="5B038FD0">
        <w:trPr>
          <w:cantSplit/>
          <w:trHeight w:val="144"/>
        </w:trPr>
        <w:tc>
          <w:tcPr>
            <w:tcW w:w="769" w:type="pct"/>
            <w:vAlign w:val="center"/>
          </w:tcPr>
          <w:p w:rsidRPr="005C7A71" w:rsidR="001B2BA8" w:rsidP="001B2BA8" w:rsidRDefault="001B2BA8" w14:paraId="4FC54CFB" w14:textId="7A5C31C2">
            <w:pPr>
              <w:spacing w:before="0"/>
              <w:rPr>
                <w:sz w:val="16"/>
                <w:szCs w:val="16"/>
              </w:rPr>
            </w:pPr>
            <w:r w:rsidRPr="005C7A71">
              <w:rPr>
                <w:sz w:val="16"/>
                <w:szCs w:val="16"/>
              </w:rPr>
              <w:t>BB20FDEPS</w:t>
            </w:r>
          </w:p>
        </w:tc>
        <w:tc>
          <w:tcPr>
            <w:tcW w:w="907" w:type="pct"/>
            <w:vAlign w:val="center"/>
          </w:tcPr>
          <w:p w:rsidRPr="005C7A71" w:rsidR="001B2BA8" w:rsidP="001B2BA8" w:rsidRDefault="001B2BA8" w14:paraId="5F27071C" w14:textId="682BA8AB">
            <w:pPr>
              <w:spacing w:before="0"/>
              <w:rPr>
                <w:sz w:val="16"/>
                <w:szCs w:val="16"/>
              </w:rPr>
            </w:pPr>
            <w:r w:rsidRPr="005C7A71">
              <w:rPr>
                <w:sz w:val="16"/>
                <w:szCs w:val="16"/>
              </w:rPr>
              <w:t>Any dependent children</w:t>
            </w:r>
          </w:p>
        </w:tc>
        <w:tc>
          <w:tcPr>
            <w:tcW w:w="464" w:type="pct"/>
            <w:vAlign w:val="center"/>
          </w:tcPr>
          <w:p w:rsidRPr="005C7A71" w:rsidR="001B2BA8" w:rsidP="001B2BA8" w:rsidRDefault="001B2BA8" w14:paraId="77489369" w14:textId="2D4D4BB7">
            <w:pPr>
              <w:spacing w:before="0"/>
              <w:rPr>
                <w:sz w:val="16"/>
                <w:szCs w:val="16"/>
              </w:rPr>
            </w:pPr>
          </w:p>
        </w:tc>
        <w:tc>
          <w:tcPr>
            <w:tcW w:w="1093" w:type="pct"/>
            <w:vAlign w:val="center"/>
          </w:tcPr>
          <w:p w:rsidRPr="005C7A71" w:rsidR="001B2BA8" w:rsidP="001B2BA8" w:rsidRDefault="001B2BA8" w14:paraId="364C25F8" w14:textId="55F4916D">
            <w:pPr>
              <w:spacing w:before="0"/>
              <w:rPr>
                <w:sz w:val="16"/>
                <w:szCs w:val="16"/>
              </w:rPr>
            </w:pPr>
            <w:r w:rsidRPr="005C7A71">
              <w:rPr>
                <w:sz w:val="16"/>
                <w:szCs w:val="16"/>
              </w:rPr>
              <w:t>No change</w:t>
            </w:r>
          </w:p>
        </w:tc>
        <w:tc>
          <w:tcPr>
            <w:tcW w:w="450" w:type="pct"/>
          </w:tcPr>
          <w:p w:rsidRPr="005C7A71" w:rsidR="001B2BA8" w:rsidP="001B2BA8" w:rsidRDefault="001B2BA8" w14:paraId="22597AA1" w14:textId="4EEB1494">
            <w:pPr>
              <w:spacing w:before="0"/>
              <w:rPr>
                <w:sz w:val="16"/>
                <w:szCs w:val="16"/>
              </w:rPr>
            </w:pPr>
            <w:r w:rsidRPr="005C7A71">
              <w:rPr>
                <w:sz w:val="16"/>
                <w:szCs w:val="16"/>
              </w:rPr>
              <w:t>B&amp;B:16/17</w:t>
            </w:r>
          </w:p>
        </w:tc>
        <w:tc>
          <w:tcPr>
            <w:tcW w:w="514" w:type="pct"/>
          </w:tcPr>
          <w:p w:rsidRPr="005C7A71" w:rsidR="001B2BA8" w:rsidP="001B2BA8" w:rsidRDefault="001B2BA8" w14:paraId="7F9E3F37" w14:textId="279239E3">
            <w:pPr>
              <w:spacing w:before="0"/>
              <w:rPr>
                <w:sz w:val="16"/>
                <w:szCs w:val="16"/>
              </w:rPr>
            </w:pPr>
            <w:r w:rsidRPr="005C7A71">
              <w:rPr>
                <w:sz w:val="16"/>
                <w:szCs w:val="16"/>
              </w:rPr>
              <w:t>X</w:t>
            </w:r>
          </w:p>
        </w:tc>
        <w:tc>
          <w:tcPr>
            <w:tcW w:w="343" w:type="pct"/>
          </w:tcPr>
          <w:p w:rsidRPr="005C7A71" w:rsidR="001B2BA8" w:rsidP="001B2BA8" w:rsidRDefault="001B2BA8" w14:paraId="74EC0BAD" w14:textId="5ED158CB">
            <w:pPr>
              <w:spacing w:before="0"/>
              <w:rPr>
                <w:sz w:val="16"/>
                <w:szCs w:val="16"/>
              </w:rPr>
            </w:pPr>
            <w:r w:rsidRPr="005C7A71">
              <w:rPr>
                <w:sz w:val="16"/>
                <w:szCs w:val="16"/>
              </w:rPr>
              <w:t>X</w:t>
            </w:r>
          </w:p>
        </w:tc>
        <w:tc>
          <w:tcPr>
            <w:tcW w:w="460" w:type="pct"/>
          </w:tcPr>
          <w:p w:rsidRPr="005C7A71" w:rsidR="001B2BA8" w:rsidP="001B2BA8" w:rsidRDefault="001B2BA8" w14:paraId="32B0F688" w14:textId="77777777">
            <w:pPr>
              <w:spacing w:before="0"/>
              <w:rPr>
                <w:sz w:val="16"/>
                <w:szCs w:val="16"/>
              </w:rPr>
            </w:pPr>
          </w:p>
        </w:tc>
      </w:tr>
      <w:tr w:rsidRPr="005C7A71" w:rsidR="001B2BA8" w:rsidTr="00394C2A" w14:paraId="3A1D522C" w14:textId="49EE7C53">
        <w:trPr>
          <w:cantSplit/>
          <w:trHeight w:val="144"/>
        </w:trPr>
        <w:tc>
          <w:tcPr>
            <w:tcW w:w="769" w:type="pct"/>
            <w:vAlign w:val="center"/>
          </w:tcPr>
          <w:p w:rsidRPr="005C7A71" w:rsidR="001B2BA8" w:rsidP="001B2BA8" w:rsidRDefault="001B2BA8" w14:paraId="301CA3CC" w14:textId="417F2EA9">
            <w:pPr>
              <w:spacing w:before="0"/>
              <w:rPr>
                <w:sz w:val="16"/>
                <w:szCs w:val="16"/>
              </w:rPr>
            </w:pPr>
            <w:r w:rsidRPr="005C7A71">
              <w:rPr>
                <w:sz w:val="16"/>
                <w:szCs w:val="16"/>
              </w:rPr>
              <w:t>BB20FDEP2</w:t>
            </w:r>
          </w:p>
        </w:tc>
        <w:tc>
          <w:tcPr>
            <w:tcW w:w="907" w:type="pct"/>
            <w:vAlign w:val="center"/>
          </w:tcPr>
          <w:p w:rsidRPr="005C7A71" w:rsidR="001B2BA8" w:rsidP="001B2BA8" w:rsidRDefault="001B2BA8" w14:paraId="55C4A27F" w14:textId="1EBBEF4F">
            <w:pPr>
              <w:spacing w:before="0"/>
              <w:rPr>
                <w:sz w:val="16"/>
                <w:szCs w:val="16"/>
              </w:rPr>
            </w:pPr>
            <w:r w:rsidRPr="005C7A71">
              <w:rPr>
                <w:sz w:val="16"/>
                <w:szCs w:val="16"/>
              </w:rPr>
              <w:t>Number of dependent children</w:t>
            </w:r>
          </w:p>
        </w:tc>
        <w:tc>
          <w:tcPr>
            <w:tcW w:w="464" w:type="pct"/>
            <w:vAlign w:val="center"/>
          </w:tcPr>
          <w:p w:rsidRPr="005C7A71" w:rsidR="001B2BA8" w:rsidP="001B2BA8" w:rsidRDefault="001B2BA8" w14:paraId="739AD6B9" w14:textId="77777777">
            <w:pPr>
              <w:spacing w:before="0"/>
              <w:rPr>
                <w:sz w:val="16"/>
                <w:szCs w:val="16"/>
              </w:rPr>
            </w:pPr>
          </w:p>
        </w:tc>
        <w:tc>
          <w:tcPr>
            <w:tcW w:w="1093" w:type="pct"/>
            <w:vAlign w:val="center"/>
          </w:tcPr>
          <w:p w:rsidRPr="005C7A71" w:rsidR="001B2BA8" w:rsidP="001B2BA8" w:rsidRDefault="001B2BA8" w14:paraId="162C6953" w14:textId="227BD9F7">
            <w:pPr>
              <w:spacing w:before="0"/>
              <w:rPr>
                <w:sz w:val="16"/>
                <w:szCs w:val="16"/>
              </w:rPr>
            </w:pPr>
            <w:r w:rsidRPr="005C7A71">
              <w:rPr>
                <w:sz w:val="16"/>
                <w:szCs w:val="16"/>
              </w:rPr>
              <w:t>No change</w:t>
            </w:r>
          </w:p>
        </w:tc>
        <w:tc>
          <w:tcPr>
            <w:tcW w:w="450" w:type="pct"/>
          </w:tcPr>
          <w:p w:rsidRPr="005C7A71" w:rsidR="001B2BA8" w:rsidP="001B2BA8" w:rsidRDefault="001B2BA8" w14:paraId="40D16134" w14:textId="72F57DE1">
            <w:pPr>
              <w:spacing w:before="0"/>
              <w:rPr>
                <w:sz w:val="16"/>
                <w:szCs w:val="16"/>
              </w:rPr>
            </w:pPr>
            <w:r w:rsidRPr="005C7A71">
              <w:rPr>
                <w:sz w:val="16"/>
                <w:szCs w:val="16"/>
              </w:rPr>
              <w:t>B&amp;B:16/17</w:t>
            </w:r>
          </w:p>
        </w:tc>
        <w:tc>
          <w:tcPr>
            <w:tcW w:w="514" w:type="pct"/>
          </w:tcPr>
          <w:p w:rsidRPr="005C7A71" w:rsidR="001B2BA8" w:rsidP="001B2BA8" w:rsidRDefault="001B2BA8" w14:paraId="5C1C1C6C" w14:textId="2FC3757C">
            <w:pPr>
              <w:spacing w:before="0"/>
              <w:rPr>
                <w:sz w:val="16"/>
                <w:szCs w:val="16"/>
              </w:rPr>
            </w:pPr>
            <w:r w:rsidRPr="005C7A71">
              <w:rPr>
                <w:sz w:val="16"/>
                <w:szCs w:val="16"/>
              </w:rPr>
              <w:t>X</w:t>
            </w:r>
          </w:p>
        </w:tc>
        <w:tc>
          <w:tcPr>
            <w:tcW w:w="343" w:type="pct"/>
          </w:tcPr>
          <w:p w:rsidRPr="005C7A71" w:rsidR="001B2BA8" w:rsidP="001B2BA8" w:rsidRDefault="001B2BA8" w14:paraId="3D7B3141" w14:textId="20485BA2">
            <w:pPr>
              <w:spacing w:before="0"/>
              <w:rPr>
                <w:sz w:val="16"/>
                <w:szCs w:val="16"/>
              </w:rPr>
            </w:pPr>
            <w:r w:rsidRPr="005C7A71">
              <w:rPr>
                <w:sz w:val="16"/>
                <w:szCs w:val="16"/>
              </w:rPr>
              <w:t>X</w:t>
            </w:r>
          </w:p>
        </w:tc>
        <w:tc>
          <w:tcPr>
            <w:tcW w:w="460" w:type="pct"/>
          </w:tcPr>
          <w:p w:rsidRPr="005C7A71" w:rsidR="001B2BA8" w:rsidP="001B2BA8" w:rsidRDefault="001B2BA8" w14:paraId="5D24497A" w14:textId="77777777">
            <w:pPr>
              <w:spacing w:before="0"/>
              <w:rPr>
                <w:sz w:val="16"/>
                <w:szCs w:val="16"/>
              </w:rPr>
            </w:pPr>
          </w:p>
        </w:tc>
      </w:tr>
      <w:tr w:rsidRPr="005C7A71" w:rsidR="001B2BA8" w:rsidTr="00394C2A" w14:paraId="73CD7D3E" w14:textId="5423B88B">
        <w:trPr>
          <w:cantSplit/>
          <w:trHeight w:val="144"/>
        </w:trPr>
        <w:tc>
          <w:tcPr>
            <w:tcW w:w="769" w:type="pct"/>
            <w:vAlign w:val="center"/>
          </w:tcPr>
          <w:p w:rsidRPr="005C7A71" w:rsidR="001B2BA8" w:rsidP="001B2BA8" w:rsidRDefault="001B2BA8" w14:paraId="3EE0C735" w14:textId="53D76870">
            <w:pPr>
              <w:spacing w:before="0"/>
              <w:rPr>
                <w:sz w:val="16"/>
                <w:szCs w:val="16"/>
              </w:rPr>
            </w:pPr>
            <w:r w:rsidRPr="005C7A71">
              <w:rPr>
                <w:sz w:val="16"/>
                <w:szCs w:val="16"/>
              </w:rPr>
              <w:t>BB20FDEPDOB</w:t>
            </w:r>
          </w:p>
        </w:tc>
        <w:tc>
          <w:tcPr>
            <w:tcW w:w="907" w:type="pct"/>
            <w:vAlign w:val="center"/>
          </w:tcPr>
          <w:p w:rsidRPr="005C7A71" w:rsidR="001B2BA8" w:rsidP="001B2BA8" w:rsidRDefault="001B2BA8" w14:paraId="5047151E" w14:textId="1FFFD371">
            <w:pPr>
              <w:spacing w:before="0"/>
              <w:rPr>
                <w:sz w:val="16"/>
                <w:szCs w:val="16"/>
              </w:rPr>
            </w:pPr>
            <w:r w:rsidRPr="005C7A71">
              <w:rPr>
                <w:sz w:val="16"/>
                <w:szCs w:val="16"/>
              </w:rPr>
              <w:t>Month/year of birth of each dependent child</w:t>
            </w:r>
          </w:p>
        </w:tc>
        <w:tc>
          <w:tcPr>
            <w:tcW w:w="464" w:type="pct"/>
            <w:vAlign w:val="center"/>
          </w:tcPr>
          <w:p w:rsidRPr="005C7A71" w:rsidR="001B2BA8" w:rsidP="001B2BA8" w:rsidRDefault="001B2BA8" w14:paraId="52020A12" w14:textId="7B50F82C">
            <w:pPr>
              <w:spacing w:before="0"/>
              <w:rPr>
                <w:sz w:val="16"/>
                <w:szCs w:val="16"/>
              </w:rPr>
            </w:pPr>
          </w:p>
        </w:tc>
        <w:tc>
          <w:tcPr>
            <w:tcW w:w="1093" w:type="pct"/>
            <w:vAlign w:val="center"/>
          </w:tcPr>
          <w:p w:rsidRPr="005C7A71" w:rsidR="001B2BA8" w:rsidP="001B2BA8" w:rsidRDefault="001B2BA8" w14:paraId="33493D24" w14:textId="0465AAA2">
            <w:pPr>
              <w:spacing w:before="0"/>
              <w:rPr>
                <w:sz w:val="16"/>
                <w:szCs w:val="16"/>
              </w:rPr>
            </w:pPr>
            <w:r w:rsidRPr="005C7A71">
              <w:rPr>
                <w:sz w:val="16"/>
                <w:szCs w:val="16"/>
              </w:rPr>
              <w:t>No change</w:t>
            </w:r>
          </w:p>
        </w:tc>
        <w:tc>
          <w:tcPr>
            <w:tcW w:w="450" w:type="pct"/>
          </w:tcPr>
          <w:p w:rsidRPr="005C7A71" w:rsidR="001B2BA8" w:rsidP="001B2BA8" w:rsidRDefault="001B2BA8" w14:paraId="1BBB576F" w14:textId="04C0C941">
            <w:pPr>
              <w:spacing w:before="0"/>
              <w:rPr>
                <w:sz w:val="16"/>
                <w:szCs w:val="16"/>
              </w:rPr>
            </w:pPr>
            <w:r w:rsidRPr="005C7A71">
              <w:rPr>
                <w:sz w:val="16"/>
                <w:szCs w:val="16"/>
              </w:rPr>
              <w:t>B&amp;B:16/17</w:t>
            </w:r>
          </w:p>
        </w:tc>
        <w:tc>
          <w:tcPr>
            <w:tcW w:w="514" w:type="pct"/>
          </w:tcPr>
          <w:p w:rsidRPr="005C7A71" w:rsidR="001B2BA8" w:rsidP="001B2BA8" w:rsidRDefault="001B2BA8" w14:paraId="5283A370" w14:textId="77777777">
            <w:pPr>
              <w:spacing w:before="0"/>
              <w:rPr>
                <w:sz w:val="16"/>
                <w:szCs w:val="16"/>
              </w:rPr>
            </w:pPr>
          </w:p>
        </w:tc>
        <w:tc>
          <w:tcPr>
            <w:tcW w:w="343" w:type="pct"/>
          </w:tcPr>
          <w:p w:rsidRPr="005C7A71" w:rsidR="001B2BA8" w:rsidP="001B2BA8" w:rsidRDefault="001B2BA8" w14:paraId="1F21EEA9" w14:textId="77777777">
            <w:pPr>
              <w:spacing w:before="0"/>
              <w:rPr>
                <w:sz w:val="16"/>
                <w:szCs w:val="16"/>
              </w:rPr>
            </w:pPr>
          </w:p>
        </w:tc>
        <w:tc>
          <w:tcPr>
            <w:tcW w:w="460" w:type="pct"/>
          </w:tcPr>
          <w:p w:rsidRPr="005C7A71" w:rsidR="001B2BA8" w:rsidP="001B2BA8" w:rsidRDefault="001B2BA8" w14:paraId="796B838F" w14:textId="77777777">
            <w:pPr>
              <w:spacing w:before="0"/>
              <w:rPr>
                <w:sz w:val="16"/>
                <w:szCs w:val="16"/>
              </w:rPr>
            </w:pPr>
          </w:p>
        </w:tc>
      </w:tr>
      <w:tr w:rsidRPr="005C7A71" w:rsidR="001B2BA8" w:rsidTr="00394C2A" w14:paraId="54FFC68D" w14:textId="2CA307B3">
        <w:trPr>
          <w:cantSplit/>
          <w:trHeight w:val="144"/>
        </w:trPr>
        <w:tc>
          <w:tcPr>
            <w:tcW w:w="769" w:type="pct"/>
            <w:vAlign w:val="center"/>
          </w:tcPr>
          <w:p w:rsidRPr="005C7A71" w:rsidR="001B2BA8" w:rsidP="001B2BA8" w:rsidRDefault="001B2BA8" w14:paraId="65CE209A" w14:textId="26941378">
            <w:pPr>
              <w:spacing w:before="0"/>
              <w:rPr>
                <w:color w:val="7030A0"/>
                <w:sz w:val="16"/>
                <w:szCs w:val="16"/>
              </w:rPr>
            </w:pPr>
            <w:r w:rsidRPr="005C7A71">
              <w:rPr>
                <w:color w:val="7030A0"/>
                <w:sz w:val="16"/>
                <w:szCs w:val="16"/>
              </w:rPr>
              <w:t>BB20FDEPSAM</w:t>
            </w:r>
          </w:p>
        </w:tc>
        <w:tc>
          <w:tcPr>
            <w:tcW w:w="907" w:type="pct"/>
            <w:vAlign w:val="center"/>
          </w:tcPr>
          <w:p w:rsidRPr="005C7A71" w:rsidR="001B2BA8" w:rsidP="001B2BA8" w:rsidRDefault="001B2BA8" w14:paraId="2FC5A5EA" w14:textId="28791803">
            <w:pPr>
              <w:spacing w:before="0"/>
              <w:rPr>
                <w:color w:val="7030A0"/>
                <w:sz w:val="16"/>
                <w:szCs w:val="16"/>
              </w:rPr>
            </w:pPr>
            <w:r w:rsidRPr="005C7A71">
              <w:rPr>
                <w:color w:val="7030A0"/>
                <w:sz w:val="16"/>
                <w:szCs w:val="16"/>
              </w:rPr>
              <w:t>Date of dependency same as DOB for all dependent children</w:t>
            </w:r>
          </w:p>
        </w:tc>
        <w:tc>
          <w:tcPr>
            <w:tcW w:w="464" w:type="pct"/>
            <w:vAlign w:val="center"/>
          </w:tcPr>
          <w:p w:rsidRPr="005C7A71" w:rsidR="001B2BA8" w:rsidP="001B2BA8" w:rsidRDefault="001B2BA8" w14:paraId="4C7AD70D" w14:textId="008868F7">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1F98EDC8" w14:textId="7D1F97C2">
            <w:pPr>
              <w:spacing w:before="0"/>
              <w:rPr>
                <w:color w:val="7030A0"/>
                <w:sz w:val="16"/>
                <w:szCs w:val="16"/>
              </w:rPr>
            </w:pPr>
            <w:r w:rsidRPr="005C7A71">
              <w:rPr>
                <w:color w:val="7030A0"/>
                <w:sz w:val="16"/>
                <w:szCs w:val="16"/>
              </w:rPr>
              <w:t>Revised</w:t>
            </w:r>
            <w:r>
              <w:rPr>
                <w:color w:val="7030A0"/>
                <w:sz w:val="16"/>
                <w:szCs w:val="16"/>
              </w:rPr>
              <w:t xml:space="preserve"> question wording</w:t>
            </w:r>
            <w:r w:rsidRPr="005C7A71">
              <w:rPr>
                <w:color w:val="7030A0"/>
                <w:sz w:val="16"/>
                <w:szCs w:val="16"/>
              </w:rPr>
              <w:t xml:space="preserve"> to </w:t>
            </w:r>
            <w:r>
              <w:rPr>
                <w:color w:val="7030A0"/>
                <w:sz w:val="16"/>
                <w:szCs w:val="16"/>
              </w:rPr>
              <w:t>specify</w:t>
            </w:r>
            <w:r w:rsidRPr="005C7A71">
              <w:rPr>
                <w:color w:val="7030A0"/>
                <w:sz w:val="16"/>
                <w:szCs w:val="16"/>
              </w:rPr>
              <w:t xml:space="preserve"> “dependent children” for consistency across items. </w:t>
            </w:r>
          </w:p>
        </w:tc>
        <w:tc>
          <w:tcPr>
            <w:tcW w:w="450" w:type="pct"/>
          </w:tcPr>
          <w:p w:rsidRPr="005C7A71" w:rsidR="001B2BA8" w:rsidP="001B2BA8" w:rsidRDefault="001B2BA8" w14:paraId="48E6E640" w14:textId="70BC5975">
            <w:pPr>
              <w:spacing w:before="0"/>
              <w:rPr>
                <w:color w:val="7030A0"/>
                <w:sz w:val="16"/>
                <w:szCs w:val="16"/>
              </w:rPr>
            </w:pPr>
            <w:r w:rsidRPr="005C7A71">
              <w:rPr>
                <w:color w:val="7030A0"/>
                <w:sz w:val="16"/>
                <w:szCs w:val="16"/>
              </w:rPr>
              <w:t>B&amp;B:08/18</w:t>
            </w:r>
          </w:p>
        </w:tc>
        <w:tc>
          <w:tcPr>
            <w:tcW w:w="514" w:type="pct"/>
          </w:tcPr>
          <w:p w:rsidRPr="005C7A71" w:rsidR="001B2BA8" w:rsidP="001B2BA8" w:rsidRDefault="001B2BA8" w14:paraId="1680423F" w14:textId="77777777">
            <w:pPr>
              <w:spacing w:before="0"/>
              <w:rPr>
                <w:color w:val="7030A0"/>
                <w:sz w:val="16"/>
                <w:szCs w:val="16"/>
              </w:rPr>
            </w:pPr>
          </w:p>
        </w:tc>
        <w:tc>
          <w:tcPr>
            <w:tcW w:w="343" w:type="pct"/>
          </w:tcPr>
          <w:p w:rsidRPr="005C7A71" w:rsidR="001B2BA8" w:rsidP="001B2BA8" w:rsidRDefault="001B2BA8" w14:paraId="517A1EE3" w14:textId="77777777">
            <w:pPr>
              <w:spacing w:before="0"/>
              <w:rPr>
                <w:color w:val="7030A0"/>
                <w:sz w:val="16"/>
                <w:szCs w:val="16"/>
              </w:rPr>
            </w:pPr>
          </w:p>
        </w:tc>
        <w:tc>
          <w:tcPr>
            <w:tcW w:w="460" w:type="pct"/>
          </w:tcPr>
          <w:p w:rsidRPr="005C7A71" w:rsidR="001B2BA8" w:rsidP="001B2BA8" w:rsidRDefault="001B2BA8" w14:paraId="056B3686" w14:textId="77777777">
            <w:pPr>
              <w:spacing w:before="0"/>
              <w:rPr>
                <w:color w:val="7030A0"/>
                <w:sz w:val="16"/>
                <w:szCs w:val="16"/>
              </w:rPr>
            </w:pPr>
          </w:p>
        </w:tc>
      </w:tr>
      <w:tr w:rsidRPr="005C7A71" w:rsidR="001B2BA8" w:rsidTr="00394C2A" w14:paraId="5C7EF02D" w14:textId="7D1753A5">
        <w:trPr>
          <w:cantSplit/>
          <w:trHeight w:val="144"/>
        </w:trPr>
        <w:tc>
          <w:tcPr>
            <w:tcW w:w="769" w:type="pct"/>
            <w:vAlign w:val="center"/>
          </w:tcPr>
          <w:p w:rsidRPr="005C7A71" w:rsidR="001B2BA8" w:rsidP="001B2BA8" w:rsidRDefault="001B2BA8" w14:paraId="4240352E" w14:textId="3D57F5A8">
            <w:pPr>
              <w:spacing w:before="0"/>
              <w:rPr>
                <w:sz w:val="16"/>
                <w:szCs w:val="16"/>
              </w:rPr>
            </w:pPr>
            <w:r w:rsidRPr="005C7A71">
              <w:rPr>
                <w:sz w:val="16"/>
                <w:szCs w:val="16"/>
              </w:rPr>
              <w:t>BB20FDEPDAT</w:t>
            </w:r>
          </w:p>
        </w:tc>
        <w:tc>
          <w:tcPr>
            <w:tcW w:w="907" w:type="pct"/>
            <w:vAlign w:val="center"/>
          </w:tcPr>
          <w:p w:rsidRPr="005C7A71" w:rsidR="001B2BA8" w:rsidP="001B2BA8" w:rsidRDefault="001B2BA8" w14:paraId="3444F3F0" w14:textId="70EA9E4F">
            <w:pPr>
              <w:spacing w:before="0"/>
              <w:rPr>
                <w:sz w:val="16"/>
                <w:szCs w:val="16"/>
              </w:rPr>
            </w:pPr>
            <w:r w:rsidRPr="005C7A71">
              <w:rPr>
                <w:sz w:val="16"/>
                <w:szCs w:val="16"/>
              </w:rPr>
              <w:t>Month/year of financial dependency for each dependent child</w:t>
            </w:r>
          </w:p>
        </w:tc>
        <w:tc>
          <w:tcPr>
            <w:tcW w:w="464" w:type="pct"/>
            <w:vAlign w:val="center"/>
          </w:tcPr>
          <w:p w:rsidRPr="005C7A71" w:rsidR="001B2BA8" w:rsidP="001B2BA8" w:rsidRDefault="001B2BA8" w14:paraId="544F09F0" w14:textId="399740B6">
            <w:pPr>
              <w:spacing w:before="0"/>
              <w:rPr>
                <w:sz w:val="16"/>
                <w:szCs w:val="16"/>
              </w:rPr>
            </w:pPr>
          </w:p>
        </w:tc>
        <w:tc>
          <w:tcPr>
            <w:tcW w:w="1093" w:type="pct"/>
            <w:vAlign w:val="center"/>
          </w:tcPr>
          <w:p w:rsidRPr="005C7A71" w:rsidR="001B2BA8" w:rsidP="001B2BA8" w:rsidRDefault="001B2BA8" w14:paraId="773D2E86" w14:textId="4B4FAA6B">
            <w:pPr>
              <w:spacing w:before="0"/>
              <w:rPr>
                <w:sz w:val="16"/>
                <w:szCs w:val="16"/>
              </w:rPr>
            </w:pPr>
            <w:r w:rsidRPr="005C7A71">
              <w:rPr>
                <w:sz w:val="16"/>
                <w:szCs w:val="16"/>
              </w:rPr>
              <w:t>No change</w:t>
            </w:r>
          </w:p>
        </w:tc>
        <w:tc>
          <w:tcPr>
            <w:tcW w:w="450" w:type="pct"/>
          </w:tcPr>
          <w:p w:rsidRPr="005C7A71" w:rsidR="001B2BA8" w:rsidP="001B2BA8" w:rsidRDefault="001B2BA8" w14:paraId="012ED1EE" w14:textId="0FB9C601">
            <w:pPr>
              <w:spacing w:before="0"/>
              <w:rPr>
                <w:sz w:val="16"/>
                <w:szCs w:val="16"/>
              </w:rPr>
            </w:pPr>
            <w:r w:rsidRPr="005C7A71">
              <w:rPr>
                <w:sz w:val="16"/>
                <w:szCs w:val="16"/>
              </w:rPr>
              <w:t>B&amp;B:16/17</w:t>
            </w:r>
          </w:p>
        </w:tc>
        <w:tc>
          <w:tcPr>
            <w:tcW w:w="514" w:type="pct"/>
          </w:tcPr>
          <w:p w:rsidRPr="005C7A71" w:rsidR="001B2BA8" w:rsidP="001B2BA8" w:rsidRDefault="001B2BA8" w14:paraId="15D673EB" w14:textId="77777777">
            <w:pPr>
              <w:spacing w:before="0"/>
              <w:rPr>
                <w:sz w:val="16"/>
                <w:szCs w:val="16"/>
              </w:rPr>
            </w:pPr>
          </w:p>
        </w:tc>
        <w:tc>
          <w:tcPr>
            <w:tcW w:w="343" w:type="pct"/>
          </w:tcPr>
          <w:p w:rsidRPr="005C7A71" w:rsidR="001B2BA8" w:rsidP="001B2BA8" w:rsidRDefault="001B2BA8" w14:paraId="5F29AA81" w14:textId="77777777">
            <w:pPr>
              <w:spacing w:before="0"/>
              <w:rPr>
                <w:sz w:val="16"/>
                <w:szCs w:val="16"/>
              </w:rPr>
            </w:pPr>
          </w:p>
        </w:tc>
        <w:tc>
          <w:tcPr>
            <w:tcW w:w="460" w:type="pct"/>
          </w:tcPr>
          <w:p w:rsidRPr="005C7A71" w:rsidR="001B2BA8" w:rsidP="001B2BA8" w:rsidRDefault="001B2BA8" w14:paraId="02F0DE27" w14:textId="77777777">
            <w:pPr>
              <w:spacing w:before="0"/>
              <w:rPr>
                <w:sz w:val="16"/>
                <w:szCs w:val="16"/>
              </w:rPr>
            </w:pPr>
          </w:p>
        </w:tc>
      </w:tr>
      <w:tr w:rsidRPr="005C7A71" w:rsidR="001B2BA8" w:rsidTr="00394C2A" w14:paraId="63342314" w14:textId="6D871F5C">
        <w:trPr>
          <w:cantSplit/>
          <w:trHeight w:val="144"/>
        </w:trPr>
        <w:tc>
          <w:tcPr>
            <w:tcW w:w="769" w:type="pct"/>
            <w:vAlign w:val="center"/>
          </w:tcPr>
          <w:p w:rsidRPr="00C13476" w:rsidR="001B2BA8" w:rsidP="001B2BA8" w:rsidRDefault="001B2BA8" w14:paraId="2EC1051C" w14:textId="4CEC0B42">
            <w:pPr>
              <w:spacing w:before="0"/>
              <w:rPr>
                <w:color w:val="7030A0"/>
                <w:sz w:val="16"/>
                <w:szCs w:val="16"/>
              </w:rPr>
            </w:pPr>
            <w:r w:rsidRPr="00C13476">
              <w:rPr>
                <w:color w:val="7030A0"/>
                <w:sz w:val="16"/>
                <w:szCs w:val="16"/>
              </w:rPr>
              <w:t>BB20FDAYCAR</w:t>
            </w:r>
          </w:p>
        </w:tc>
        <w:tc>
          <w:tcPr>
            <w:tcW w:w="907" w:type="pct"/>
            <w:vAlign w:val="center"/>
          </w:tcPr>
          <w:p w:rsidRPr="00C13476" w:rsidR="001B2BA8" w:rsidP="001B2BA8" w:rsidRDefault="001B2BA8" w14:paraId="3DEDDB83" w14:textId="57C07ECD">
            <w:pPr>
              <w:spacing w:before="0"/>
              <w:rPr>
                <w:color w:val="7030A0"/>
                <w:sz w:val="16"/>
                <w:szCs w:val="16"/>
              </w:rPr>
            </w:pPr>
            <w:r w:rsidRPr="00C13476">
              <w:rPr>
                <w:color w:val="7030A0"/>
                <w:sz w:val="16"/>
                <w:szCs w:val="16"/>
              </w:rPr>
              <w:t>Dependent child(ren) in paid childcare</w:t>
            </w:r>
          </w:p>
        </w:tc>
        <w:tc>
          <w:tcPr>
            <w:tcW w:w="464" w:type="pct"/>
            <w:vAlign w:val="center"/>
          </w:tcPr>
          <w:p w:rsidRPr="00C13476" w:rsidR="001B2BA8" w:rsidP="001B2BA8" w:rsidRDefault="001B2BA8" w14:paraId="690B1059" w14:textId="292E5E07">
            <w:pPr>
              <w:spacing w:before="0"/>
              <w:rPr>
                <w:color w:val="7030A0"/>
                <w:sz w:val="16"/>
                <w:szCs w:val="16"/>
              </w:rPr>
            </w:pPr>
            <w:r w:rsidRPr="00C13476">
              <w:rPr>
                <w:color w:val="7030A0"/>
                <w:sz w:val="16"/>
                <w:szCs w:val="16"/>
              </w:rPr>
              <w:t>R</w:t>
            </w:r>
          </w:p>
        </w:tc>
        <w:tc>
          <w:tcPr>
            <w:tcW w:w="1093" w:type="pct"/>
            <w:vAlign w:val="center"/>
          </w:tcPr>
          <w:p w:rsidRPr="00C13476" w:rsidR="001B2BA8" w:rsidP="001B2BA8" w:rsidRDefault="00C13476" w14:paraId="687F056A" w14:textId="1A31E0B0">
            <w:pPr>
              <w:spacing w:before="0"/>
              <w:rPr>
                <w:color w:val="7030A0"/>
                <w:sz w:val="16"/>
                <w:szCs w:val="16"/>
              </w:rPr>
            </w:pPr>
            <w:r w:rsidRPr="00C13476">
              <w:rPr>
                <w:rFonts w:cs="Arial"/>
                <w:color w:val="7030A0"/>
                <w:sz w:val="16"/>
                <w:szCs w:val="16"/>
              </w:rPr>
              <w:t>Added language to clarify intent of question given</w:t>
            </w:r>
            <w:r w:rsidRPr="00335BDE">
              <w:rPr>
                <w:rFonts w:cs="Arial"/>
                <w:color w:val="7030A0"/>
                <w:sz w:val="16"/>
                <w:szCs w:val="16"/>
              </w:rPr>
              <w:t xml:space="preserve"> the</w:t>
            </w:r>
            <w:r w:rsidRPr="00A20B47">
              <w:rPr>
                <w:rFonts w:cs="Arial"/>
                <w:color w:val="7030A0"/>
                <w:sz w:val="16"/>
                <w:szCs w:val="16"/>
              </w:rPr>
              <w:t xml:space="preserve"> widespread impact</w:t>
            </w:r>
            <w:r w:rsidRPr="001A341C">
              <w:rPr>
                <w:rFonts w:cs="Arial"/>
                <w:color w:val="7030A0"/>
                <w:sz w:val="16"/>
                <w:szCs w:val="16"/>
              </w:rPr>
              <w:t>s of</w:t>
            </w:r>
            <w:r w:rsidRPr="00534BB0">
              <w:rPr>
                <w:rFonts w:cs="Arial"/>
                <w:color w:val="7030A0"/>
                <w:sz w:val="16"/>
                <w:szCs w:val="16"/>
              </w:rPr>
              <w:t xml:space="preserve"> </w:t>
            </w:r>
            <w:r w:rsidRPr="00020CBE" w:rsidR="00F92FC4">
              <w:rPr>
                <w:rFonts w:cs="Arial"/>
                <w:color w:val="7030A0"/>
                <w:sz w:val="16"/>
                <w:szCs w:val="16"/>
              </w:rPr>
              <w:t>the coronavirus pandemic</w:t>
            </w:r>
            <w:r w:rsidRPr="00534BB0">
              <w:rPr>
                <w:rFonts w:cs="Arial"/>
                <w:color w:val="7030A0"/>
                <w:sz w:val="16"/>
                <w:szCs w:val="16"/>
              </w:rPr>
              <w:t xml:space="preserve"> on </w:t>
            </w:r>
            <w:r w:rsidRPr="00C94D20">
              <w:rPr>
                <w:rFonts w:cs="Arial"/>
                <w:color w:val="7030A0"/>
                <w:sz w:val="16"/>
                <w:szCs w:val="16"/>
              </w:rPr>
              <w:t>household expenses.</w:t>
            </w:r>
          </w:p>
        </w:tc>
        <w:tc>
          <w:tcPr>
            <w:tcW w:w="450" w:type="pct"/>
          </w:tcPr>
          <w:p w:rsidRPr="00C13476" w:rsidR="001B2BA8" w:rsidP="001B2BA8" w:rsidRDefault="001B2BA8" w14:paraId="6BFFA09A" w14:textId="0F782896">
            <w:pPr>
              <w:spacing w:before="0"/>
              <w:rPr>
                <w:color w:val="7030A0"/>
                <w:sz w:val="16"/>
                <w:szCs w:val="16"/>
              </w:rPr>
            </w:pPr>
            <w:r w:rsidRPr="00C13476">
              <w:rPr>
                <w:color w:val="7030A0"/>
                <w:sz w:val="16"/>
                <w:szCs w:val="16"/>
              </w:rPr>
              <w:t>B&amp;B:16/17</w:t>
            </w:r>
          </w:p>
        </w:tc>
        <w:tc>
          <w:tcPr>
            <w:tcW w:w="514" w:type="pct"/>
          </w:tcPr>
          <w:p w:rsidRPr="00C13476" w:rsidR="001B2BA8" w:rsidP="001B2BA8" w:rsidRDefault="001B2BA8" w14:paraId="33EC8ABB" w14:textId="77777777">
            <w:pPr>
              <w:spacing w:before="0"/>
              <w:rPr>
                <w:color w:val="7030A0"/>
                <w:sz w:val="16"/>
                <w:szCs w:val="16"/>
              </w:rPr>
            </w:pPr>
          </w:p>
        </w:tc>
        <w:tc>
          <w:tcPr>
            <w:tcW w:w="343" w:type="pct"/>
          </w:tcPr>
          <w:p w:rsidRPr="00C13476" w:rsidR="001B2BA8" w:rsidP="001B2BA8" w:rsidRDefault="001B2BA8" w14:paraId="1492EA53" w14:textId="77777777">
            <w:pPr>
              <w:spacing w:before="0"/>
              <w:rPr>
                <w:color w:val="7030A0"/>
                <w:sz w:val="16"/>
                <w:szCs w:val="16"/>
              </w:rPr>
            </w:pPr>
          </w:p>
        </w:tc>
        <w:tc>
          <w:tcPr>
            <w:tcW w:w="460" w:type="pct"/>
          </w:tcPr>
          <w:p w:rsidRPr="00C13476" w:rsidR="001B2BA8" w:rsidP="001B2BA8" w:rsidRDefault="001B2BA8" w14:paraId="73CAF82B" w14:textId="77777777">
            <w:pPr>
              <w:spacing w:before="0"/>
              <w:rPr>
                <w:color w:val="7030A0"/>
                <w:sz w:val="16"/>
                <w:szCs w:val="16"/>
              </w:rPr>
            </w:pPr>
          </w:p>
        </w:tc>
      </w:tr>
      <w:tr w:rsidRPr="005C7A71" w:rsidR="001B2BA8" w:rsidTr="00394C2A" w14:paraId="65EC773B" w14:textId="4C9F822E">
        <w:trPr>
          <w:cantSplit/>
          <w:trHeight w:val="144"/>
        </w:trPr>
        <w:tc>
          <w:tcPr>
            <w:tcW w:w="769" w:type="pct"/>
            <w:vAlign w:val="center"/>
          </w:tcPr>
          <w:p w:rsidRPr="00C13476" w:rsidR="001B2BA8" w:rsidP="001B2BA8" w:rsidRDefault="001B2BA8" w14:paraId="01662421" w14:textId="6E760374">
            <w:pPr>
              <w:spacing w:before="0"/>
              <w:rPr>
                <w:color w:val="7030A0"/>
                <w:sz w:val="16"/>
                <w:szCs w:val="16"/>
              </w:rPr>
            </w:pPr>
            <w:r w:rsidRPr="00C13476">
              <w:rPr>
                <w:color w:val="7030A0"/>
                <w:sz w:val="16"/>
                <w:szCs w:val="16"/>
              </w:rPr>
              <w:t>BB20FDAYAMT</w:t>
            </w:r>
          </w:p>
        </w:tc>
        <w:tc>
          <w:tcPr>
            <w:tcW w:w="907" w:type="pct"/>
            <w:vAlign w:val="center"/>
          </w:tcPr>
          <w:p w:rsidRPr="00C13476" w:rsidR="001B2BA8" w:rsidP="001B2BA8" w:rsidRDefault="001B2BA8" w14:paraId="4684BAAA" w14:textId="66FB3A9D">
            <w:pPr>
              <w:spacing w:before="0"/>
              <w:rPr>
                <w:color w:val="7030A0"/>
                <w:sz w:val="16"/>
                <w:szCs w:val="16"/>
              </w:rPr>
            </w:pPr>
            <w:r w:rsidRPr="00C13476">
              <w:rPr>
                <w:color w:val="7030A0"/>
                <w:sz w:val="16"/>
                <w:szCs w:val="16"/>
              </w:rPr>
              <w:t>Total amount for childcare each month</w:t>
            </w:r>
          </w:p>
        </w:tc>
        <w:tc>
          <w:tcPr>
            <w:tcW w:w="464" w:type="pct"/>
            <w:vAlign w:val="center"/>
          </w:tcPr>
          <w:p w:rsidRPr="00C13476" w:rsidR="001B2BA8" w:rsidP="001B2BA8" w:rsidRDefault="001B2BA8" w14:paraId="6CF9D9D5" w14:textId="3712E5FE">
            <w:pPr>
              <w:spacing w:before="0"/>
              <w:rPr>
                <w:color w:val="7030A0"/>
                <w:sz w:val="16"/>
                <w:szCs w:val="16"/>
              </w:rPr>
            </w:pPr>
            <w:r w:rsidRPr="00C13476">
              <w:rPr>
                <w:color w:val="7030A0"/>
                <w:sz w:val="16"/>
                <w:szCs w:val="16"/>
              </w:rPr>
              <w:t>R</w:t>
            </w:r>
          </w:p>
        </w:tc>
        <w:tc>
          <w:tcPr>
            <w:tcW w:w="1093" w:type="pct"/>
            <w:vAlign w:val="center"/>
          </w:tcPr>
          <w:p w:rsidRPr="00C13476" w:rsidR="001B2BA8" w:rsidP="001B2BA8" w:rsidRDefault="00C13476" w14:paraId="4826B006" w14:textId="06857EBB">
            <w:pPr>
              <w:spacing w:before="0"/>
              <w:rPr>
                <w:color w:val="7030A0"/>
                <w:sz w:val="16"/>
                <w:szCs w:val="16"/>
              </w:rPr>
            </w:pPr>
            <w:r w:rsidRPr="00C13476">
              <w:rPr>
                <w:rFonts w:cs="Arial"/>
                <w:color w:val="7030A0"/>
                <w:sz w:val="16"/>
                <w:szCs w:val="16"/>
              </w:rPr>
              <w:t>Added language to clarify intent of question given</w:t>
            </w:r>
            <w:r w:rsidRPr="0042599B">
              <w:rPr>
                <w:rFonts w:cs="Arial"/>
                <w:color w:val="7030A0"/>
                <w:sz w:val="16"/>
                <w:szCs w:val="16"/>
              </w:rPr>
              <w:t xml:space="preserve"> the widespread impacts of </w:t>
            </w:r>
            <w:r w:rsidRPr="00020CBE" w:rsidR="00F92FC4">
              <w:rPr>
                <w:rFonts w:cs="Arial"/>
                <w:color w:val="7030A0"/>
                <w:sz w:val="16"/>
                <w:szCs w:val="16"/>
              </w:rPr>
              <w:t>the coronavirus pandemic</w:t>
            </w:r>
            <w:r w:rsidRPr="0042599B">
              <w:rPr>
                <w:rFonts w:cs="Arial"/>
                <w:color w:val="7030A0"/>
                <w:sz w:val="16"/>
                <w:szCs w:val="16"/>
              </w:rPr>
              <w:t xml:space="preserve"> on household expenses.</w:t>
            </w:r>
          </w:p>
        </w:tc>
        <w:tc>
          <w:tcPr>
            <w:tcW w:w="450" w:type="pct"/>
          </w:tcPr>
          <w:p w:rsidRPr="00C13476" w:rsidR="001B2BA8" w:rsidP="001B2BA8" w:rsidRDefault="001B2BA8" w14:paraId="0F3BA289" w14:textId="3A955F5C">
            <w:pPr>
              <w:spacing w:before="0"/>
              <w:rPr>
                <w:color w:val="7030A0"/>
                <w:sz w:val="16"/>
                <w:szCs w:val="16"/>
              </w:rPr>
            </w:pPr>
            <w:r w:rsidRPr="00C13476">
              <w:rPr>
                <w:color w:val="7030A0"/>
                <w:sz w:val="16"/>
                <w:szCs w:val="16"/>
              </w:rPr>
              <w:t>B&amp;B:16/17</w:t>
            </w:r>
          </w:p>
        </w:tc>
        <w:tc>
          <w:tcPr>
            <w:tcW w:w="514" w:type="pct"/>
          </w:tcPr>
          <w:p w:rsidRPr="00C13476" w:rsidR="001B2BA8" w:rsidP="001B2BA8" w:rsidRDefault="001B2BA8" w14:paraId="3FDDFD7B" w14:textId="77777777">
            <w:pPr>
              <w:spacing w:before="0"/>
              <w:rPr>
                <w:color w:val="7030A0"/>
                <w:sz w:val="16"/>
                <w:szCs w:val="16"/>
              </w:rPr>
            </w:pPr>
          </w:p>
        </w:tc>
        <w:tc>
          <w:tcPr>
            <w:tcW w:w="343" w:type="pct"/>
          </w:tcPr>
          <w:p w:rsidRPr="00C13476" w:rsidR="001B2BA8" w:rsidP="001B2BA8" w:rsidRDefault="001B2BA8" w14:paraId="42522F46" w14:textId="77777777">
            <w:pPr>
              <w:spacing w:before="0"/>
              <w:rPr>
                <w:color w:val="7030A0"/>
                <w:sz w:val="16"/>
                <w:szCs w:val="16"/>
              </w:rPr>
            </w:pPr>
          </w:p>
        </w:tc>
        <w:tc>
          <w:tcPr>
            <w:tcW w:w="460" w:type="pct"/>
          </w:tcPr>
          <w:p w:rsidRPr="00C13476" w:rsidR="001B2BA8" w:rsidP="001B2BA8" w:rsidRDefault="001B2BA8" w14:paraId="1E520298" w14:textId="77777777">
            <w:pPr>
              <w:spacing w:before="0"/>
              <w:rPr>
                <w:color w:val="7030A0"/>
                <w:sz w:val="16"/>
                <w:szCs w:val="16"/>
              </w:rPr>
            </w:pPr>
          </w:p>
        </w:tc>
      </w:tr>
      <w:tr w:rsidRPr="005C7A71" w:rsidR="001B2BA8" w:rsidTr="00394C2A" w14:paraId="277C8C62" w14:textId="4B3A3991">
        <w:trPr>
          <w:cantSplit/>
          <w:trHeight w:val="144"/>
        </w:trPr>
        <w:tc>
          <w:tcPr>
            <w:tcW w:w="769" w:type="pct"/>
            <w:vAlign w:val="center"/>
          </w:tcPr>
          <w:p w:rsidRPr="005C7A71" w:rsidR="001B2BA8" w:rsidP="001B2BA8" w:rsidRDefault="001B2BA8" w14:paraId="2EE75E9D" w14:textId="34E96503">
            <w:pPr>
              <w:spacing w:before="0"/>
              <w:rPr>
                <w:sz w:val="16"/>
                <w:szCs w:val="16"/>
              </w:rPr>
            </w:pPr>
            <w:r w:rsidRPr="005C7A71">
              <w:rPr>
                <w:sz w:val="16"/>
                <w:szCs w:val="16"/>
              </w:rPr>
              <w:t>BB20FOTHER</w:t>
            </w:r>
          </w:p>
        </w:tc>
        <w:tc>
          <w:tcPr>
            <w:tcW w:w="907" w:type="pct"/>
            <w:vAlign w:val="center"/>
          </w:tcPr>
          <w:p w:rsidRPr="005C7A71" w:rsidR="001B2BA8" w:rsidP="001B2BA8" w:rsidRDefault="001B2BA8" w14:paraId="7D258632" w14:textId="60FA9C53">
            <w:pPr>
              <w:spacing w:before="0"/>
              <w:rPr>
                <w:sz w:val="16"/>
                <w:szCs w:val="16"/>
              </w:rPr>
            </w:pPr>
            <w:r w:rsidRPr="005C7A71">
              <w:rPr>
                <w:sz w:val="16"/>
                <w:szCs w:val="16"/>
              </w:rPr>
              <w:t>Any other dependents</w:t>
            </w:r>
          </w:p>
        </w:tc>
        <w:tc>
          <w:tcPr>
            <w:tcW w:w="464" w:type="pct"/>
            <w:vAlign w:val="center"/>
          </w:tcPr>
          <w:p w:rsidRPr="005C7A71" w:rsidR="001B2BA8" w:rsidP="001B2BA8" w:rsidRDefault="001B2BA8" w14:paraId="239A3236" w14:textId="77777777">
            <w:pPr>
              <w:spacing w:before="0"/>
              <w:rPr>
                <w:sz w:val="16"/>
                <w:szCs w:val="16"/>
              </w:rPr>
            </w:pPr>
          </w:p>
        </w:tc>
        <w:tc>
          <w:tcPr>
            <w:tcW w:w="1093" w:type="pct"/>
            <w:vAlign w:val="center"/>
          </w:tcPr>
          <w:p w:rsidRPr="005C7A71" w:rsidR="001B2BA8" w:rsidP="001B2BA8" w:rsidRDefault="001B2BA8" w14:paraId="6D8519CE" w14:textId="2EDAA8C8">
            <w:pPr>
              <w:spacing w:before="0"/>
              <w:rPr>
                <w:sz w:val="16"/>
                <w:szCs w:val="16"/>
              </w:rPr>
            </w:pPr>
            <w:r w:rsidRPr="005C7A71">
              <w:rPr>
                <w:sz w:val="16"/>
                <w:szCs w:val="16"/>
              </w:rPr>
              <w:t>No change</w:t>
            </w:r>
          </w:p>
        </w:tc>
        <w:tc>
          <w:tcPr>
            <w:tcW w:w="450" w:type="pct"/>
          </w:tcPr>
          <w:p w:rsidRPr="005C7A71" w:rsidR="001B2BA8" w:rsidP="001B2BA8" w:rsidRDefault="001B2BA8" w14:paraId="263BEC06" w14:textId="3CC05BFA">
            <w:pPr>
              <w:spacing w:before="0"/>
              <w:rPr>
                <w:sz w:val="16"/>
                <w:szCs w:val="16"/>
              </w:rPr>
            </w:pPr>
            <w:r w:rsidRPr="005C7A71">
              <w:rPr>
                <w:sz w:val="16"/>
                <w:szCs w:val="16"/>
              </w:rPr>
              <w:t>B&amp;B:16/17</w:t>
            </w:r>
          </w:p>
        </w:tc>
        <w:tc>
          <w:tcPr>
            <w:tcW w:w="514" w:type="pct"/>
          </w:tcPr>
          <w:p w:rsidRPr="005C7A71" w:rsidR="001B2BA8" w:rsidP="001B2BA8" w:rsidRDefault="001B2BA8" w14:paraId="4C1A486D" w14:textId="77777777">
            <w:pPr>
              <w:spacing w:before="0"/>
              <w:rPr>
                <w:sz w:val="16"/>
                <w:szCs w:val="16"/>
              </w:rPr>
            </w:pPr>
          </w:p>
        </w:tc>
        <w:tc>
          <w:tcPr>
            <w:tcW w:w="343" w:type="pct"/>
          </w:tcPr>
          <w:p w:rsidRPr="005C7A71" w:rsidR="001B2BA8" w:rsidP="001B2BA8" w:rsidRDefault="001B2BA8" w14:paraId="27594A1A" w14:textId="77777777">
            <w:pPr>
              <w:spacing w:before="0"/>
              <w:rPr>
                <w:sz w:val="16"/>
                <w:szCs w:val="16"/>
              </w:rPr>
            </w:pPr>
          </w:p>
        </w:tc>
        <w:tc>
          <w:tcPr>
            <w:tcW w:w="460" w:type="pct"/>
          </w:tcPr>
          <w:p w:rsidRPr="005C7A71" w:rsidR="001B2BA8" w:rsidP="001B2BA8" w:rsidRDefault="001B2BA8" w14:paraId="13BF39EF" w14:textId="77777777">
            <w:pPr>
              <w:spacing w:before="0"/>
              <w:rPr>
                <w:sz w:val="16"/>
                <w:szCs w:val="16"/>
              </w:rPr>
            </w:pPr>
          </w:p>
        </w:tc>
      </w:tr>
      <w:tr w:rsidRPr="005C7A71" w:rsidR="001B2BA8" w:rsidTr="00394C2A" w14:paraId="58B448DE" w14:textId="2A1E3987">
        <w:trPr>
          <w:cantSplit/>
          <w:trHeight w:val="144"/>
        </w:trPr>
        <w:tc>
          <w:tcPr>
            <w:tcW w:w="769" w:type="pct"/>
            <w:vAlign w:val="center"/>
          </w:tcPr>
          <w:p w:rsidRPr="005C7A71" w:rsidR="001B2BA8" w:rsidP="001B2BA8" w:rsidRDefault="001B2BA8" w14:paraId="4AE64BCF" w14:textId="649FD75C">
            <w:pPr>
              <w:spacing w:before="0"/>
              <w:rPr>
                <w:color w:val="00B050"/>
                <w:sz w:val="16"/>
                <w:szCs w:val="16"/>
              </w:rPr>
            </w:pPr>
            <w:r w:rsidRPr="005C7A71">
              <w:rPr>
                <w:color w:val="00B050"/>
                <w:sz w:val="16"/>
                <w:szCs w:val="16"/>
              </w:rPr>
              <w:t>BB20FOTDNUM</w:t>
            </w:r>
          </w:p>
        </w:tc>
        <w:tc>
          <w:tcPr>
            <w:tcW w:w="907" w:type="pct"/>
            <w:vAlign w:val="center"/>
          </w:tcPr>
          <w:p w:rsidRPr="005C7A71" w:rsidR="001B2BA8" w:rsidP="001B2BA8" w:rsidRDefault="001B2BA8" w14:paraId="7FF7175E" w14:textId="665A9FF8">
            <w:pPr>
              <w:spacing w:before="0"/>
              <w:rPr>
                <w:color w:val="00B050"/>
                <w:sz w:val="16"/>
                <w:szCs w:val="16"/>
              </w:rPr>
            </w:pPr>
            <w:r w:rsidRPr="005C7A71">
              <w:rPr>
                <w:color w:val="00B050"/>
                <w:sz w:val="16"/>
                <w:szCs w:val="16"/>
              </w:rPr>
              <w:t>Number of other dependents</w:t>
            </w:r>
          </w:p>
        </w:tc>
        <w:tc>
          <w:tcPr>
            <w:tcW w:w="464" w:type="pct"/>
            <w:vAlign w:val="center"/>
          </w:tcPr>
          <w:p w:rsidRPr="005C7A71" w:rsidR="001B2BA8" w:rsidP="001B2BA8" w:rsidRDefault="001B2BA8" w14:paraId="454862D1" w14:textId="5E1A9483">
            <w:pPr>
              <w:spacing w:before="0"/>
              <w:rPr>
                <w:color w:val="00B050"/>
                <w:sz w:val="16"/>
                <w:szCs w:val="16"/>
              </w:rPr>
            </w:pPr>
            <w:r w:rsidRPr="005C7A71">
              <w:rPr>
                <w:color w:val="00B050"/>
                <w:sz w:val="16"/>
                <w:szCs w:val="16"/>
              </w:rPr>
              <w:t>A</w:t>
            </w:r>
          </w:p>
        </w:tc>
        <w:tc>
          <w:tcPr>
            <w:tcW w:w="1093" w:type="pct"/>
            <w:vAlign w:val="center"/>
          </w:tcPr>
          <w:p w:rsidRPr="005C7A71" w:rsidR="001B2BA8" w:rsidP="001B2BA8" w:rsidRDefault="001B2BA8" w14:paraId="0503B489" w14:textId="731EAA0A">
            <w:pPr>
              <w:spacing w:before="0"/>
              <w:rPr>
                <w:color w:val="00B050"/>
                <w:sz w:val="16"/>
                <w:szCs w:val="16"/>
              </w:rPr>
            </w:pPr>
            <w:r w:rsidRPr="005C7A71">
              <w:rPr>
                <w:color w:val="00B050"/>
                <w:sz w:val="16"/>
                <w:szCs w:val="16"/>
              </w:rPr>
              <w:t>Added to create a uniform question structure between dependent children and other dependents</w:t>
            </w:r>
            <w:r>
              <w:rPr>
                <w:color w:val="00B050"/>
                <w:sz w:val="16"/>
                <w:szCs w:val="16"/>
              </w:rPr>
              <w:t xml:space="preserve"> and</w:t>
            </w:r>
            <w:r w:rsidRPr="005C7A71">
              <w:rPr>
                <w:color w:val="00B050"/>
                <w:sz w:val="16"/>
                <w:szCs w:val="16"/>
              </w:rPr>
              <w:t xml:space="preserve"> </w:t>
            </w:r>
            <w:r>
              <w:rPr>
                <w:color w:val="00B050"/>
                <w:sz w:val="16"/>
                <w:szCs w:val="16"/>
              </w:rPr>
              <w:t>clarify</w:t>
            </w:r>
            <w:r w:rsidRPr="005C7A71">
              <w:rPr>
                <w:color w:val="00B050"/>
                <w:sz w:val="16"/>
                <w:szCs w:val="16"/>
              </w:rPr>
              <w:t xml:space="preserve"> missing vs. not applicable</w:t>
            </w:r>
            <w:r>
              <w:rPr>
                <w:color w:val="00B050"/>
                <w:sz w:val="16"/>
                <w:szCs w:val="16"/>
              </w:rPr>
              <w:t xml:space="preserve"> dates of dependency in data</w:t>
            </w:r>
            <w:r w:rsidRPr="005C7A71">
              <w:rPr>
                <w:color w:val="00B050"/>
                <w:sz w:val="16"/>
                <w:szCs w:val="16"/>
              </w:rPr>
              <w:t xml:space="preserve">. </w:t>
            </w:r>
          </w:p>
        </w:tc>
        <w:tc>
          <w:tcPr>
            <w:tcW w:w="450" w:type="pct"/>
          </w:tcPr>
          <w:p w:rsidRPr="005C7A71" w:rsidR="001B2BA8" w:rsidP="001B2BA8" w:rsidRDefault="001B2BA8" w14:paraId="7A319F9E" w14:textId="29BD4C08">
            <w:pPr>
              <w:spacing w:before="0"/>
              <w:rPr>
                <w:color w:val="00B050"/>
                <w:sz w:val="16"/>
                <w:szCs w:val="16"/>
              </w:rPr>
            </w:pPr>
          </w:p>
        </w:tc>
        <w:tc>
          <w:tcPr>
            <w:tcW w:w="514" w:type="pct"/>
          </w:tcPr>
          <w:p w:rsidRPr="005C7A71" w:rsidR="001B2BA8" w:rsidP="001B2BA8" w:rsidRDefault="001B2BA8" w14:paraId="1BBD29DF" w14:textId="77777777">
            <w:pPr>
              <w:spacing w:before="0"/>
              <w:rPr>
                <w:color w:val="00B050"/>
                <w:sz w:val="16"/>
                <w:szCs w:val="16"/>
              </w:rPr>
            </w:pPr>
          </w:p>
        </w:tc>
        <w:tc>
          <w:tcPr>
            <w:tcW w:w="343" w:type="pct"/>
          </w:tcPr>
          <w:p w:rsidRPr="005C7A71" w:rsidR="001B2BA8" w:rsidP="001B2BA8" w:rsidRDefault="001B2BA8" w14:paraId="42FC00B7" w14:textId="77777777">
            <w:pPr>
              <w:spacing w:before="0"/>
              <w:rPr>
                <w:color w:val="00B050"/>
                <w:sz w:val="16"/>
                <w:szCs w:val="16"/>
              </w:rPr>
            </w:pPr>
          </w:p>
        </w:tc>
        <w:tc>
          <w:tcPr>
            <w:tcW w:w="460" w:type="pct"/>
          </w:tcPr>
          <w:p w:rsidRPr="005C7A71" w:rsidR="001B2BA8" w:rsidP="001B2BA8" w:rsidRDefault="001B2BA8" w14:paraId="6491B041" w14:textId="77777777">
            <w:pPr>
              <w:spacing w:before="0"/>
              <w:rPr>
                <w:color w:val="00B050"/>
                <w:sz w:val="16"/>
                <w:szCs w:val="16"/>
              </w:rPr>
            </w:pPr>
          </w:p>
        </w:tc>
      </w:tr>
      <w:tr w:rsidRPr="005C7A71" w:rsidR="001B2BA8" w:rsidTr="00394C2A" w14:paraId="440D9451" w14:textId="4423A101">
        <w:trPr>
          <w:cantSplit/>
          <w:trHeight w:val="144"/>
        </w:trPr>
        <w:tc>
          <w:tcPr>
            <w:tcW w:w="769" w:type="pct"/>
            <w:vAlign w:val="center"/>
          </w:tcPr>
          <w:p w:rsidRPr="005C7A71" w:rsidR="001B2BA8" w:rsidP="001B2BA8" w:rsidRDefault="001B2BA8" w14:paraId="4C3BF84D" w14:textId="2B4811C5">
            <w:pPr>
              <w:spacing w:before="0"/>
              <w:rPr>
                <w:sz w:val="16"/>
                <w:szCs w:val="16"/>
              </w:rPr>
            </w:pPr>
            <w:r w:rsidRPr="005C7A71">
              <w:rPr>
                <w:sz w:val="16"/>
                <w:szCs w:val="16"/>
              </w:rPr>
              <w:t>BB20FOTDEP</w:t>
            </w:r>
          </w:p>
        </w:tc>
        <w:tc>
          <w:tcPr>
            <w:tcW w:w="907" w:type="pct"/>
            <w:vAlign w:val="center"/>
          </w:tcPr>
          <w:p w:rsidRPr="005C7A71" w:rsidR="001B2BA8" w:rsidP="001B2BA8" w:rsidRDefault="001B2BA8" w14:paraId="33B184CE" w14:textId="25D68FC4">
            <w:pPr>
              <w:spacing w:before="0"/>
              <w:rPr>
                <w:sz w:val="16"/>
                <w:szCs w:val="16"/>
              </w:rPr>
            </w:pPr>
            <w:r w:rsidRPr="005C7A71">
              <w:rPr>
                <w:sz w:val="16"/>
                <w:szCs w:val="16"/>
              </w:rPr>
              <w:t>Month/year became primary caregiver for other dependent(s)</w:t>
            </w:r>
          </w:p>
        </w:tc>
        <w:tc>
          <w:tcPr>
            <w:tcW w:w="464" w:type="pct"/>
            <w:vAlign w:val="center"/>
          </w:tcPr>
          <w:p w:rsidRPr="005C7A71" w:rsidR="001B2BA8" w:rsidP="001B2BA8" w:rsidRDefault="001B2BA8" w14:paraId="3C409CB7" w14:textId="36E927DE">
            <w:pPr>
              <w:spacing w:before="0"/>
              <w:rPr>
                <w:sz w:val="16"/>
                <w:szCs w:val="16"/>
              </w:rPr>
            </w:pPr>
          </w:p>
        </w:tc>
        <w:tc>
          <w:tcPr>
            <w:tcW w:w="1093" w:type="pct"/>
            <w:vAlign w:val="center"/>
          </w:tcPr>
          <w:p w:rsidRPr="005C7A71" w:rsidR="001B2BA8" w:rsidP="001B2BA8" w:rsidRDefault="001B2BA8" w14:paraId="15C8F612" w14:textId="1589CA17">
            <w:pPr>
              <w:spacing w:before="0"/>
              <w:rPr>
                <w:sz w:val="16"/>
                <w:szCs w:val="16"/>
              </w:rPr>
            </w:pPr>
            <w:r w:rsidRPr="005C7A71">
              <w:rPr>
                <w:sz w:val="16"/>
                <w:szCs w:val="16"/>
              </w:rPr>
              <w:t>No change</w:t>
            </w:r>
          </w:p>
        </w:tc>
        <w:tc>
          <w:tcPr>
            <w:tcW w:w="450" w:type="pct"/>
          </w:tcPr>
          <w:p w:rsidRPr="005C7A71" w:rsidR="001B2BA8" w:rsidP="001B2BA8" w:rsidRDefault="001B2BA8" w14:paraId="5994BEFE" w14:textId="04220F9A">
            <w:pPr>
              <w:spacing w:before="0"/>
              <w:rPr>
                <w:sz w:val="16"/>
                <w:szCs w:val="16"/>
              </w:rPr>
            </w:pPr>
            <w:r w:rsidRPr="005C7A71">
              <w:rPr>
                <w:sz w:val="16"/>
                <w:szCs w:val="16"/>
              </w:rPr>
              <w:t>B&amp;B:16/17</w:t>
            </w:r>
          </w:p>
        </w:tc>
        <w:tc>
          <w:tcPr>
            <w:tcW w:w="514" w:type="pct"/>
          </w:tcPr>
          <w:p w:rsidRPr="005C7A71" w:rsidR="001B2BA8" w:rsidP="001B2BA8" w:rsidRDefault="001B2BA8" w14:paraId="76E7B156" w14:textId="77777777">
            <w:pPr>
              <w:spacing w:before="0"/>
              <w:rPr>
                <w:sz w:val="16"/>
                <w:szCs w:val="16"/>
              </w:rPr>
            </w:pPr>
          </w:p>
        </w:tc>
        <w:tc>
          <w:tcPr>
            <w:tcW w:w="343" w:type="pct"/>
          </w:tcPr>
          <w:p w:rsidRPr="005C7A71" w:rsidR="001B2BA8" w:rsidP="001B2BA8" w:rsidRDefault="001B2BA8" w14:paraId="318B3218" w14:textId="77777777">
            <w:pPr>
              <w:spacing w:before="0"/>
              <w:rPr>
                <w:sz w:val="16"/>
                <w:szCs w:val="16"/>
              </w:rPr>
            </w:pPr>
          </w:p>
        </w:tc>
        <w:tc>
          <w:tcPr>
            <w:tcW w:w="460" w:type="pct"/>
          </w:tcPr>
          <w:p w:rsidRPr="005C7A71" w:rsidR="001B2BA8" w:rsidP="001B2BA8" w:rsidRDefault="001B2BA8" w14:paraId="25E472B7" w14:textId="77777777">
            <w:pPr>
              <w:spacing w:before="0"/>
              <w:rPr>
                <w:sz w:val="16"/>
                <w:szCs w:val="16"/>
              </w:rPr>
            </w:pPr>
          </w:p>
        </w:tc>
      </w:tr>
      <w:tr w:rsidRPr="00D0665C" w:rsidR="001B2BA8" w:rsidTr="00394C2A" w14:paraId="5ADEFC2B" w14:textId="481197AB">
        <w:trPr>
          <w:cantSplit/>
          <w:trHeight w:val="144"/>
        </w:trPr>
        <w:tc>
          <w:tcPr>
            <w:tcW w:w="769" w:type="pct"/>
            <w:vAlign w:val="center"/>
          </w:tcPr>
          <w:p w:rsidRPr="00335BDE" w:rsidR="001B2BA8" w:rsidP="001B2BA8" w:rsidRDefault="001B2BA8" w14:paraId="1A74538A" w14:textId="444A0D9E">
            <w:pPr>
              <w:spacing w:before="0"/>
              <w:rPr>
                <w:color w:val="7030A0"/>
                <w:sz w:val="16"/>
                <w:szCs w:val="16"/>
              </w:rPr>
            </w:pPr>
            <w:r w:rsidRPr="00335BDE">
              <w:rPr>
                <w:color w:val="7030A0"/>
                <w:sz w:val="16"/>
                <w:szCs w:val="16"/>
              </w:rPr>
              <w:t>BB20FHOUSE</w:t>
            </w:r>
          </w:p>
        </w:tc>
        <w:tc>
          <w:tcPr>
            <w:tcW w:w="907" w:type="pct"/>
            <w:vAlign w:val="center"/>
          </w:tcPr>
          <w:p w:rsidRPr="00335BDE" w:rsidR="001B2BA8" w:rsidP="001B2BA8" w:rsidRDefault="001B2BA8" w14:paraId="7BB585FC" w14:textId="7065329F">
            <w:pPr>
              <w:spacing w:before="0"/>
              <w:rPr>
                <w:color w:val="7030A0"/>
                <w:sz w:val="16"/>
                <w:szCs w:val="16"/>
              </w:rPr>
            </w:pPr>
            <w:r w:rsidRPr="00335BDE">
              <w:rPr>
                <w:color w:val="7030A0"/>
                <w:sz w:val="16"/>
                <w:szCs w:val="16"/>
              </w:rPr>
              <w:t>Own home or pay rent</w:t>
            </w:r>
          </w:p>
        </w:tc>
        <w:tc>
          <w:tcPr>
            <w:tcW w:w="464" w:type="pct"/>
            <w:vAlign w:val="center"/>
          </w:tcPr>
          <w:p w:rsidRPr="00335BDE" w:rsidR="001B2BA8" w:rsidP="001B2BA8" w:rsidRDefault="001B2BA8" w14:paraId="7DE1FEDE" w14:textId="6255DAF7">
            <w:pPr>
              <w:spacing w:before="0"/>
              <w:rPr>
                <w:color w:val="7030A0"/>
                <w:sz w:val="16"/>
                <w:szCs w:val="16"/>
              </w:rPr>
            </w:pPr>
            <w:r w:rsidRPr="00335BDE">
              <w:rPr>
                <w:color w:val="7030A0"/>
                <w:sz w:val="16"/>
                <w:szCs w:val="16"/>
              </w:rPr>
              <w:t>R</w:t>
            </w:r>
          </w:p>
        </w:tc>
        <w:tc>
          <w:tcPr>
            <w:tcW w:w="1093" w:type="pct"/>
            <w:vAlign w:val="center"/>
          </w:tcPr>
          <w:p w:rsidRPr="00335BDE" w:rsidR="001B2BA8" w:rsidP="001B2BA8" w:rsidRDefault="00335BDE" w14:paraId="61FB8142" w14:textId="43F0C4EC">
            <w:pPr>
              <w:spacing w:before="0"/>
              <w:rPr>
                <w:color w:val="7030A0"/>
                <w:sz w:val="16"/>
                <w:szCs w:val="16"/>
              </w:rPr>
            </w:pPr>
            <w:r w:rsidRPr="00C13476">
              <w:rPr>
                <w:rFonts w:cs="Arial"/>
                <w:color w:val="7030A0"/>
                <w:sz w:val="16"/>
                <w:szCs w:val="16"/>
              </w:rPr>
              <w:t>Added language to clarify intent of question given</w:t>
            </w:r>
            <w:r w:rsidRPr="0042599B">
              <w:rPr>
                <w:rFonts w:cs="Arial"/>
                <w:color w:val="7030A0"/>
                <w:sz w:val="16"/>
                <w:szCs w:val="16"/>
              </w:rPr>
              <w:t xml:space="preserve"> the widespread impacts of </w:t>
            </w:r>
            <w:r w:rsidRPr="00020CBE" w:rsidR="00F92FC4">
              <w:rPr>
                <w:rFonts w:cs="Arial"/>
                <w:color w:val="7030A0"/>
                <w:sz w:val="16"/>
                <w:szCs w:val="16"/>
              </w:rPr>
              <w:t>the coronavirus pandemic</w:t>
            </w:r>
            <w:r w:rsidRPr="0042599B">
              <w:rPr>
                <w:rFonts w:cs="Arial"/>
                <w:color w:val="7030A0"/>
                <w:sz w:val="16"/>
                <w:szCs w:val="16"/>
              </w:rPr>
              <w:t xml:space="preserve"> on household expenses.</w:t>
            </w:r>
          </w:p>
        </w:tc>
        <w:tc>
          <w:tcPr>
            <w:tcW w:w="450" w:type="pct"/>
          </w:tcPr>
          <w:p w:rsidRPr="00335BDE" w:rsidR="001B2BA8" w:rsidP="001B2BA8" w:rsidRDefault="001B2BA8" w14:paraId="089AAF80" w14:textId="79607BE1">
            <w:pPr>
              <w:spacing w:before="0"/>
              <w:rPr>
                <w:color w:val="7030A0"/>
                <w:sz w:val="16"/>
                <w:szCs w:val="16"/>
              </w:rPr>
            </w:pPr>
            <w:r w:rsidRPr="00335BDE">
              <w:rPr>
                <w:color w:val="7030A0"/>
                <w:sz w:val="16"/>
                <w:szCs w:val="16"/>
              </w:rPr>
              <w:t>B&amp;B:16/17</w:t>
            </w:r>
          </w:p>
        </w:tc>
        <w:tc>
          <w:tcPr>
            <w:tcW w:w="514" w:type="pct"/>
          </w:tcPr>
          <w:p w:rsidRPr="00335BDE" w:rsidR="001B2BA8" w:rsidP="001B2BA8" w:rsidRDefault="001B2BA8" w14:paraId="365D91CC" w14:textId="787EDC7A">
            <w:pPr>
              <w:spacing w:before="0"/>
              <w:rPr>
                <w:color w:val="7030A0"/>
                <w:sz w:val="16"/>
                <w:szCs w:val="16"/>
              </w:rPr>
            </w:pPr>
            <w:r w:rsidRPr="00335BDE">
              <w:rPr>
                <w:color w:val="7030A0"/>
                <w:sz w:val="16"/>
                <w:szCs w:val="16"/>
              </w:rPr>
              <w:t>X</w:t>
            </w:r>
          </w:p>
        </w:tc>
        <w:tc>
          <w:tcPr>
            <w:tcW w:w="343" w:type="pct"/>
          </w:tcPr>
          <w:p w:rsidRPr="00335BDE" w:rsidR="001B2BA8" w:rsidP="001B2BA8" w:rsidRDefault="001B2BA8" w14:paraId="3EAF01A5" w14:textId="77777777">
            <w:pPr>
              <w:spacing w:before="0"/>
              <w:rPr>
                <w:color w:val="7030A0"/>
                <w:sz w:val="16"/>
                <w:szCs w:val="16"/>
              </w:rPr>
            </w:pPr>
          </w:p>
        </w:tc>
        <w:tc>
          <w:tcPr>
            <w:tcW w:w="460" w:type="pct"/>
          </w:tcPr>
          <w:p w:rsidRPr="00335BDE" w:rsidR="001B2BA8" w:rsidP="001B2BA8" w:rsidRDefault="001B2BA8" w14:paraId="65F45602" w14:textId="77777777">
            <w:pPr>
              <w:spacing w:before="0"/>
              <w:rPr>
                <w:color w:val="7030A0"/>
                <w:sz w:val="16"/>
                <w:szCs w:val="16"/>
              </w:rPr>
            </w:pPr>
          </w:p>
        </w:tc>
      </w:tr>
      <w:tr w:rsidRPr="005C7A71" w:rsidR="001B2BA8" w:rsidTr="00394C2A" w14:paraId="1BA2C54A" w14:textId="6994713A">
        <w:trPr>
          <w:cantSplit/>
          <w:trHeight w:val="144"/>
        </w:trPr>
        <w:tc>
          <w:tcPr>
            <w:tcW w:w="769" w:type="pct"/>
            <w:vAlign w:val="center"/>
          </w:tcPr>
          <w:p w:rsidRPr="005C7A71" w:rsidR="001B2BA8" w:rsidP="001B2BA8" w:rsidRDefault="001B2BA8" w14:paraId="2D0A0E99" w14:textId="6DE81802">
            <w:pPr>
              <w:spacing w:before="0"/>
              <w:rPr>
                <w:color w:val="7030A0"/>
                <w:sz w:val="16"/>
                <w:szCs w:val="16"/>
              </w:rPr>
            </w:pPr>
            <w:r w:rsidRPr="005C7A71">
              <w:rPr>
                <w:color w:val="7030A0"/>
                <w:sz w:val="16"/>
                <w:szCs w:val="16"/>
              </w:rPr>
              <w:t>BB20FMTGAMT</w:t>
            </w:r>
          </w:p>
        </w:tc>
        <w:tc>
          <w:tcPr>
            <w:tcW w:w="907" w:type="pct"/>
            <w:vAlign w:val="center"/>
          </w:tcPr>
          <w:p w:rsidRPr="005C7A71" w:rsidR="001B2BA8" w:rsidP="001B2BA8" w:rsidRDefault="001B2BA8" w14:paraId="75DEBDCC" w14:textId="09E2C987">
            <w:pPr>
              <w:spacing w:before="0"/>
              <w:rPr>
                <w:color w:val="7030A0"/>
                <w:sz w:val="16"/>
                <w:szCs w:val="16"/>
              </w:rPr>
            </w:pPr>
            <w:r w:rsidRPr="005C7A71">
              <w:rPr>
                <w:color w:val="7030A0"/>
                <w:sz w:val="16"/>
                <w:szCs w:val="16"/>
              </w:rPr>
              <w:t>Total monthly rent or mortgage payment</w:t>
            </w:r>
          </w:p>
        </w:tc>
        <w:tc>
          <w:tcPr>
            <w:tcW w:w="464" w:type="pct"/>
            <w:vAlign w:val="center"/>
          </w:tcPr>
          <w:p w:rsidRPr="005C7A71" w:rsidR="001B2BA8" w:rsidP="001B2BA8" w:rsidRDefault="001B2BA8" w14:paraId="7D24407A" w14:textId="35072806">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72CA94CF" w14:textId="06BF5A7E">
            <w:pPr>
              <w:spacing w:before="0"/>
              <w:rPr>
                <w:color w:val="7030A0"/>
                <w:sz w:val="16"/>
                <w:szCs w:val="16"/>
              </w:rPr>
            </w:pPr>
            <w:r w:rsidRPr="005C7A71">
              <w:rPr>
                <w:color w:val="7030A0"/>
                <w:sz w:val="16"/>
                <w:szCs w:val="16"/>
              </w:rPr>
              <w:t xml:space="preserve">Revised to remove “on average” from question wording </w:t>
            </w:r>
            <w:r>
              <w:rPr>
                <w:color w:val="7030A0"/>
                <w:sz w:val="16"/>
                <w:szCs w:val="16"/>
              </w:rPr>
              <w:t>to</w:t>
            </w:r>
            <w:r w:rsidRPr="005C7A71">
              <w:rPr>
                <w:color w:val="7030A0"/>
                <w:sz w:val="16"/>
                <w:szCs w:val="16"/>
              </w:rPr>
              <w:t xml:space="preserve"> capture current rent or mortgage payment for increased data quality. </w:t>
            </w:r>
            <w:r>
              <w:rPr>
                <w:color w:val="7030A0"/>
                <w:sz w:val="16"/>
                <w:szCs w:val="16"/>
              </w:rPr>
              <w:t xml:space="preserve">Also </w:t>
            </w:r>
            <w:r w:rsidR="00335BDE">
              <w:rPr>
                <w:rFonts w:cs="Arial"/>
                <w:color w:val="7030A0"/>
                <w:sz w:val="16"/>
                <w:szCs w:val="16"/>
              </w:rPr>
              <w:t>a</w:t>
            </w:r>
            <w:r w:rsidRPr="00C13476" w:rsidR="00335BDE">
              <w:rPr>
                <w:rFonts w:cs="Arial"/>
                <w:color w:val="7030A0"/>
                <w:sz w:val="16"/>
                <w:szCs w:val="16"/>
              </w:rPr>
              <w:t>dded language to clarify intent of question given</w:t>
            </w:r>
            <w:r w:rsidRPr="0042599B" w:rsidR="00335BDE">
              <w:rPr>
                <w:rFonts w:cs="Arial"/>
                <w:color w:val="7030A0"/>
                <w:sz w:val="16"/>
                <w:szCs w:val="16"/>
              </w:rPr>
              <w:t xml:space="preserve"> the widespread impacts of </w:t>
            </w:r>
            <w:r w:rsidRPr="00020CBE" w:rsidR="00F92FC4">
              <w:rPr>
                <w:rFonts w:cs="Arial"/>
                <w:color w:val="7030A0"/>
                <w:sz w:val="16"/>
                <w:szCs w:val="16"/>
              </w:rPr>
              <w:t>the coronavirus pandemic</w:t>
            </w:r>
            <w:r w:rsidRPr="0042599B" w:rsidR="00335BDE">
              <w:rPr>
                <w:rFonts w:cs="Arial"/>
                <w:color w:val="7030A0"/>
                <w:sz w:val="16"/>
                <w:szCs w:val="16"/>
              </w:rPr>
              <w:t xml:space="preserve"> on household expenses.</w:t>
            </w:r>
          </w:p>
        </w:tc>
        <w:tc>
          <w:tcPr>
            <w:tcW w:w="450" w:type="pct"/>
          </w:tcPr>
          <w:p w:rsidRPr="005C7A71" w:rsidR="001B2BA8" w:rsidP="001B2BA8" w:rsidRDefault="001B2BA8" w14:paraId="60BBB937" w14:textId="4B90497F">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2869413C" w14:textId="77777777">
            <w:pPr>
              <w:spacing w:before="0"/>
              <w:rPr>
                <w:color w:val="7030A0"/>
                <w:sz w:val="16"/>
                <w:szCs w:val="16"/>
              </w:rPr>
            </w:pPr>
          </w:p>
        </w:tc>
        <w:tc>
          <w:tcPr>
            <w:tcW w:w="343" w:type="pct"/>
          </w:tcPr>
          <w:p w:rsidRPr="005C7A71" w:rsidR="001B2BA8" w:rsidP="001B2BA8" w:rsidRDefault="001B2BA8" w14:paraId="68F860B4" w14:textId="77777777">
            <w:pPr>
              <w:spacing w:before="0"/>
              <w:rPr>
                <w:color w:val="7030A0"/>
                <w:sz w:val="16"/>
                <w:szCs w:val="16"/>
              </w:rPr>
            </w:pPr>
          </w:p>
        </w:tc>
        <w:tc>
          <w:tcPr>
            <w:tcW w:w="460" w:type="pct"/>
          </w:tcPr>
          <w:p w:rsidRPr="005C7A71" w:rsidR="001B2BA8" w:rsidP="001B2BA8" w:rsidRDefault="001B2BA8" w14:paraId="7EC8AA7D" w14:textId="77777777">
            <w:pPr>
              <w:spacing w:before="0"/>
              <w:rPr>
                <w:color w:val="7030A0"/>
                <w:sz w:val="16"/>
                <w:szCs w:val="16"/>
              </w:rPr>
            </w:pPr>
          </w:p>
        </w:tc>
      </w:tr>
      <w:tr w:rsidRPr="005C7A71" w:rsidR="001B2BA8" w:rsidTr="00394C2A" w14:paraId="560768A3" w14:textId="7341773E">
        <w:trPr>
          <w:cantSplit/>
          <w:trHeight w:val="144"/>
        </w:trPr>
        <w:tc>
          <w:tcPr>
            <w:tcW w:w="769" w:type="pct"/>
            <w:vAlign w:val="center"/>
          </w:tcPr>
          <w:p w:rsidRPr="005C7A71" w:rsidR="001B2BA8" w:rsidP="001B2BA8" w:rsidRDefault="001B2BA8" w14:paraId="4EFBAF43" w14:textId="25662F69">
            <w:pPr>
              <w:spacing w:before="0"/>
              <w:rPr>
                <w:sz w:val="16"/>
                <w:szCs w:val="16"/>
              </w:rPr>
            </w:pPr>
            <w:r w:rsidRPr="005C7A71">
              <w:rPr>
                <w:sz w:val="16"/>
                <w:szCs w:val="16"/>
              </w:rPr>
              <w:t>BB20FHOMVAL</w:t>
            </w:r>
          </w:p>
        </w:tc>
        <w:tc>
          <w:tcPr>
            <w:tcW w:w="907" w:type="pct"/>
            <w:vAlign w:val="center"/>
          </w:tcPr>
          <w:p w:rsidRPr="005C7A71" w:rsidR="001B2BA8" w:rsidP="001B2BA8" w:rsidRDefault="001B2BA8" w14:paraId="287F70E3" w14:textId="634CFE9F">
            <w:pPr>
              <w:spacing w:before="0"/>
              <w:rPr>
                <w:sz w:val="16"/>
                <w:szCs w:val="16"/>
              </w:rPr>
            </w:pPr>
            <w:r w:rsidRPr="005C7A71">
              <w:rPr>
                <w:sz w:val="16"/>
                <w:szCs w:val="16"/>
              </w:rPr>
              <w:t>Approximate current value of home(s)</w:t>
            </w:r>
          </w:p>
        </w:tc>
        <w:tc>
          <w:tcPr>
            <w:tcW w:w="464" w:type="pct"/>
            <w:vAlign w:val="center"/>
          </w:tcPr>
          <w:p w:rsidRPr="005C7A71" w:rsidR="001B2BA8" w:rsidP="001B2BA8" w:rsidRDefault="001B2BA8" w14:paraId="3C1A7C3F" w14:textId="361C6EEA">
            <w:pPr>
              <w:spacing w:before="0"/>
              <w:rPr>
                <w:sz w:val="16"/>
                <w:szCs w:val="16"/>
              </w:rPr>
            </w:pPr>
          </w:p>
        </w:tc>
        <w:tc>
          <w:tcPr>
            <w:tcW w:w="1093" w:type="pct"/>
            <w:vAlign w:val="center"/>
          </w:tcPr>
          <w:p w:rsidRPr="005C7A71" w:rsidR="001B2BA8" w:rsidP="001B2BA8" w:rsidRDefault="001B2BA8" w14:paraId="5F1D572C" w14:textId="2EE54789">
            <w:pPr>
              <w:spacing w:before="0"/>
              <w:rPr>
                <w:sz w:val="16"/>
                <w:szCs w:val="16"/>
              </w:rPr>
            </w:pPr>
            <w:r w:rsidRPr="005C7A71">
              <w:rPr>
                <w:sz w:val="16"/>
                <w:szCs w:val="16"/>
              </w:rPr>
              <w:t>No change</w:t>
            </w:r>
          </w:p>
        </w:tc>
        <w:tc>
          <w:tcPr>
            <w:tcW w:w="450" w:type="pct"/>
          </w:tcPr>
          <w:p w:rsidRPr="005C7A71" w:rsidR="001B2BA8" w:rsidP="001B2BA8" w:rsidRDefault="001B2BA8" w14:paraId="03A62E78" w14:textId="4B670DFC">
            <w:pPr>
              <w:spacing w:before="0"/>
              <w:rPr>
                <w:sz w:val="16"/>
                <w:szCs w:val="16"/>
              </w:rPr>
            </w:pPr>
            <w:r w:rsidRPr="005C7A71">
              <w:rPr>
                <w:sz w:val="16"/>
                <w:szCs w:val="16"/>
              </w:rPr>
              <w:t>B&amp;B:16/17</w:t>
            </w:r>
          </w:p>
        </w:tc>
        <w:tc>
          <w:tcPr>
            <w:tcW w:w="514" w:type="pct"/>
          </w:tcPr>
          <w:p w:rsidRPr="005C7A71" w:rsidR="001B2BA8" w:rsidP="001B2BA8" w:rsidRDefault="001B2BA8" w14:paraId="64991E73" w14:textId="77777777">
            <w:pPr>
              <w:spacing w:before="0"/>
              <w:rPr>
                <w:sz w:val="16"/>
                <w:szCs w:val="16"/>
              </w:rPr>
            </w:pPr>
          </w:p>
        </w:tc>
        <w:tc>
          <w:tcPr>
            <w:tcW w:w="343" w:type="pct"/>
          </w:tcPr>
          <w:p w:rsidRPr="005C7A71" w:rsidR="001B2BA8" w:rsidP="001B2BA8" w:rsidRDefault="001B2BA8" w14:paraId="6131FEC3" w14:textId="77777777">
            <w:pPr>
              <w:spacing w:before="0"/>
              <w:rPr>
                <w:sz w:val="16"/>
                <w:szCs w:val="16"/>
              </w:rPr>
            </w:pPr>
          </w:p>
        </w:tc>
        <w:tc>
          <w:tcPr>
            <w:tcW w:w="460" w:type="pct"/>
          </w:tcPr>
          <w:p w:rsidRPr="005C7A71" w:rsidR="001B2BA8" w:rsidP="001B2BA8" w:rsidRDefault="001B2BA8" w14:paraId="31886CDA" w14:textId="77777777">
            <w:pPr>
              <w:spacing w:before="0"/>
              <w:rPr>
                <w:sz w:val="16"/>
                <w:szCs w:val="16"/>
              </w:rPr>
            </w:pPr>
          </w:p>
        </w:tc>
      </w:tr>
      <w:tr w:rsidRPr="005C7A71" w:rsidR="001B2BA8" w:rsidTr="00394C2A" w14:paraId="1A29C022" w14:textId="59C4AD41">
        <w:trPr>
          <w:cantSplit/>
          <w:trHeight w:val="144"/>
        </w:trPr>
        <w:tc>
          <w:tcPr>
            <w:tcW w:w="769" w:type="pct"/>
            <w:vAlign w:val="center"/>
          </w:tcPr>
          <w:p w:rsidRPr="005C7A71" w:rsidR="001B2BA8" w:rsidP="001B2BA8" w:rsidRDefault="001B2BA8" w14:paraId="68609335" w14:textId="4097EE6C">
            <w:pPr>
              <w:spacing w:before="0"/>
              <w:rPr>
                <w:sz w:val="16"/>
                <w:szCs w:val="16"/>
              </w:rPr>
            </w:pPr>
            <w:r w:rsidRPr="005C7A71">
              <w:rPr>
                <w:sz w:val="16"/>
                <w:szCs w:val="16"/>
              </w:rPr>
              <w:t>BB20FHOMOWE</w:t>
            </w:r>
          </w:p>
        </w:tc>
        <w:tc>
          <w:tcPr>
            <w:tcW w:w="907" w:type="pct"/>
            <w:vAlign w:val="center"/>
          </w:tcPr>
          <w:p w:rsidRPr="005C7A71" w:rsidR="001B2BA8" w:rsidP="001B2BA8" w:rsidRDefault="001B2BA8" w14:paraId="5BFC3C6F" w14:textId="3C24F71C">
            <w:pPr>
              <w:spacing w:before="0"/>
              <w:rPr>
                <w:sz w:val="16"/>
                <w:szCs w:val="16"/>
              </w:rPr>
            </w:pPr>
            <w:r w:rsidRPr="005C7A71">
              <w:rPr>
                <w:sz w:val="16"/>
                <w:szCs w:val="16"/>
              </w:rPr>
              <w:t>Amount owed on the mortgage(s) of home(s)</w:t>
            </w:r>
          </w:p>
        </w:tc>
        <w:tc>
          <w:tcPr>
            <w:tcW w:w="464" w:type="pct"/>
            <w:vAlign w:val="center"/>
          </w:tcPr>
          <w:p w:rsidRPr="005C7A71" w:rsidR="001B2BA8" w:rsidP="001B2BA8" w:rsidRDefault="001B2BA8" w14:paraId="76A7428A" w14:textId="1ADEA6F3">
            <w:pPr>
              <w:spacing w:before="0"/>
              <w:rPr>
                <w:sz w:val="16"/>
                <w:szCs w:val="16"/>
              </w:rPr>
            </w:pPr>
          </w:p>
        </w:tc>
        <w:tc>
          <w:tcPr>
            <w:tcW w:w="1093" w:type="pct"/>
            <w:vAlign w:val="center"/>
          </w:tcPr>
          <w:p w:rsidRPr="005C7A71" w:rsidR="001B2BA8" w:rsidP="001B2BA8" w:rsidRDefault="001B2BA8" w14:paraId="09B0AEA2" w14:textId="2CF61BAD">
            <w:pPr>
              <w:spacing w:before="0"/>
              <w:rPr>
                <w:sz w:val="16"/>
                <w:szCs w:val="16"/>
              </w:rPr>
            </w:pPr>
            <w:r w:rsidRPr="005C7A71">
              <w:rPr>
                <w:sz w:val="16"/>
                <w:szCs w:val="16"/>
              </w:rPr>
              <w:t>No change</w:t>
            </w:r>
          </w:p>
        </w:tc>
        <w:tc>
          <w:tcPr>
            <w:tcW w:w="450" w:type="pct"/>
          </w:tcPr>
          <w:p w:rsidRPr="005C7A71" w:rsidR="001B2BA8" w:rsidP="001B2BA8" w:rsidRDefault="001B2BA8" w14:paraId="5A283220" w14:textId="518A8D99">
            <w:pPr>
              <w:spacing w:before="0"/>
              <w:rPr>
                <w:sz w:val="16"/>
                <w:szCs w:val="16"/>
              </w:rPr>
            </w:pPr>
            <w:r w:rsidRPr="005C7A71">
              <w:rPr>
                <w:sz w:val="16"/>
                <w:szCs w:val="16"/>
              </w:rPr>
              <w:t>B&amp;B:16/17</w:t>
            </w:r>
          </w:p>
        </w:tc>
        <w:tc>
          <w:tcPr>
            <w:tcW w:w="514" w:type="pct"/>
          </w:tcPr>
          <w:p w:rsidRPr="005C7A71" w:rsidR="001B2BA8" w:rsidP="001B2BA8" w:rsidRDefault="001B2BA8" w14:paraId="54567034" w14:textId="77777777">
            <w:pPr>
              <w:spacing w:before="0"/>
              <w:rPr>
                <w:sz w:val="16"/>
                <w:szCs w:val="16"/>
              </w:rPr>
            </w:pPr>
          </w:p>
        </w:tc>
        <w:tc>
          <w:tcPr>
            <w:tcW w:w="343" w:type="pct"/>
          </w:tcPr>
          <w:p w:rsidRPr="005C7A71" w:rsidR="001B2BA8" w:rsidP="001B2BA8" w:rsidRDefault="001B2BA8" w14:paraId="131B521C" w14:textId="77777777">
            <w:pPr>
              <w:spacing w:before="0"/>
              <w:rPr>
                <w:sz w:val="16"/>
                <w:szCs w:val="16"/>
              </w:rPr>
            </w:pPr>
          </w:p>
        </w:tc>
        <w:tc>
          <w:tcPr>
            <w:tcW w:w="460" w:type="pct"/>
          </w:tcPr>
          <w:p w:rsidRPr="005C7A71" w:rsidR="001B2BA8" w:rsidP="001B2BA8" w:rsidRDefault="001B2BA8" w14:paraId="69376A15" w14:textId="77777777">
            <w:pPr>
              <w:spacing w:before="0"/>
              <w:rPr>
                <w:sz w:val="16"/>
                <w:szCs w:val="16"/>
              </w:rPr>
            </w:pPr>
          </w:p>
        </w:tc>
      </w:tr>
      <w:tr w:rsidRPr="00D0665C" w:rsidR="001B2BA8" w:rsidTr="00394C2A" w14:paraId="5BC8540E" w14:textId="0DED8ECF">
        <w:trPr>
          <w:cantSplit/>
          <w:trHeight w:val="144"/>
        </w:trPr>
        <w:tc>
          <w:tcPr>
            <w:tcW w:w="769" w:type="pct"/>
            <w:vAlign w:val="center"/>
          </w:tcPr>
          <w:p w:rsidRPr="00335BDE" w:rsidR="001B2BA8" w:rsidP="001B2BA8" w:rsidRDefault="001B2BA8" w14:paraId="328FCB36" w14:textId="0214ADE4">
            <w:pPr>
              <w:spacing w:before="0"/>
              <w:rPr>
                <w:color w:val="7030A0"/>
                <w:sz w:val="16"/>
                <w:szCs w:val="16"/>
              </w:rPr>
            </w:pPr>
            <w:r w:rsidRPr="00335BDE">
              <w:rPr>
                <w:color w:val="7030A0"/>
                <w:sz w:val="16"/>
                <w:szCs w:val="16"/>
              </w:rPr>
              <w:t>BB20FCARLOAN</w:t>
            </w:r>
          </w:p>
        </w:tc>
        <w:tc>
          <w:tcPr>
            <w:tcW w:w="907" w:type="pct"/>
            <w:vAlign w:val="center"/>
          </w:tcPr>
          <w:p w:rsidRPr="00335BDE" w:rsidR="001B2BA8" w:rsidP="001B2BA8" w:rsidRDefault="001B2BA8" w14:paraId="5173B57A" w14:textId="25459DD0">
            <w:pPr>
              <w:spacing w:before="0"/>
              <w:rPr>
                <w:color w:val="7030A0"/>
                <w:sz w:val="16"/>
                <w:szCs w:val="16"/>
              </w:rPr>
            </w:pPr>
            <w:r w:rsidRPr="00335BDE">
              <w:rPr>
                <w:color w:val="7030A0"/>
                <w:sz w:val="16"/>
                <w:szCs w:val="16"/>
              </w:rPr>
              <w:t>Make loan or least payments for a vehicle</w:t>
            </w:r>
          </w:p>
        </w:tc>
        <w:tc>
          <w:tcPr>
            <w:tcW w:w="464" w:type="pct"/>
            <w:vAlign w:val="center"/>
          </w:tcPr>
          <w:p w:rsidRPr="00335BDE" w:rsidR="001B2BA8" w:rsidP="001B2BA8" w:rsidRDefault="001B2BA8" w14:paraId="5F05E182" w14:textId="1250DF68">
            <w:pPr>
              <w:spacing w:before="0"/>
              <w:rPr>
                <w:color w:val="7030A0"/>
                <w:sz w:val="16"/>
                <w:szCs w:val="16"/>
              </w:rPr>
            </w:pPr>
            <w:r w:rsidRPr="00335BDE">
              <w:rPr>
                <w:color w:val="7030A0"/>
                <w:sz w:val="16"/>
                <w:szCs w:val="16"/>
              </w:rPr>
              <w:t>R</w:t>
            </w:r>
          </w:p>
        </w:tc>
        <w:tc>
          <w:tcPr>
            <w:tcW w:w="1093" w:type="pct"/>
            <w:vAlign w:val="center"/>
          </w:tcPr>
          <w:p w:rsidRPr="00335BDE" w:rsidR="001B2BA8" w:rsidP="001B2BA8" w:rsidRDefault="00335BDE" w14:paraId="7FA93068" w14:textId="75FF558F">
            <w:pPr>
              <w:spacing w:before="0"/>
              <w:rPr>
                <w:color w:val="7030A0"/>
                <w:sz w:val="16"/>
                <w:szCs w:val="16"/>
              </w:rPr>
            </w:pPr>
            <w:r w:rsidRPr="00C13476">
              <w:rPr>
                <w:rFonts w:cs="Arial"/>
                <w:color w:val="7030A0"/>
                <w:sz w:val="16"/>
                <w:szCs w:val="16"/>
              </w:rPr>
              <w:t>Added language to clarify intent of question given</w:t>
            </w:r>
            <w:r w:rsidRPr="0042599B">
              <w:rPr>
                <w:rFonts w:cs="Arial"/>
                <w:color w:val="7030A0"/>
                <w:sz w:val="16"/>
                <w:szCs w:val="16"/>
              </w:rPr>
              <w:t xml:space="preserve"> the widespread impacts of </w:t>
            </w:r>
            <w:r w:rsidRPr="00020CBE" w:rsidR="00F92FC4">
              <w:rPr>
                <w:rFonts w:cs="Arial"/>
                <w:color w:val="7030A0"/>
                <w:sz w:val="16"/>
                <w:szCs w:val="16"/>
              </w:rPr>
              <w:t>the coronavirus pandemic</w:t>
            </w:r>
            <w:r w:rsidRPr="0042599B">
              <w:rPr>
                <w:rFonts w:cs="Arial"/>
                <w:color w:val="7030A0"/>
                <w:sz w:val="16"/>
                <w:szCs w:val="16"/>
              </w:rPr>
              <w:t xml:space="preserve"> on household expenses.</w:t>
            </w:r>
          </w:p>
        </w:tc>
        <w:tc>
          <w:tcPr>
            <w:tcW w:w="450" w:type="pct"/>
          </w:tcPr>
          <w:p w:rsidRPr="00335BDE" w:rsidR="001B2BA8" w:rsidP="001B2BA8" w:rsidRDefault="001B2BA8" w14:paraId="18B31379" w14:textId="63807161">
            <w:pPr>
              <w:spacing w:before="0"/>
              <w:rPr>
                <w:color w:val="7030A0"/>
                <w:sz w:val="16"/>
                <w:szCs w:val="16"/>
              </w:rPr>
            </w:pPr>
            <w:r w:rsidRPr="00335BDE">
              <w:rPr>
                <w:color w:val="7030A0"/>
                <w:sz w:val="16"/>
                <w:szCs w:val="16"/>
              </w:rPr>
              <w:t>B&amp;B:16/17</w:t>
            </w:r>
          </w:p>
        </w:tc>
        <w:tc>
          <w:tcPr>
            <w:tcW w:w="514" w:type="pct"/>
          </w:tcPr>
          <w:p w:rsidRPr="00335BDE" w:rsidR="001B2BA8" w:rsidP="001B2BA8" w:rsidRDefault="001B2BA8" w14:paraId="52589FEC" w14:textId="77777777">
            <w:pPr>
              <w:spacing w:before="0"/>
              <w:rPr>
                <w:color w:val="7030A0"/>
                <w:sz w:val="16"/>
                <w:szCs w:val="16"/>
              </w:rPr>
            </w:pPr>
          </w:p>
        </w:tc>
        <w:tc>
          <w:tcPr>
            <w:tcW w:w="343" w:type="pct"/>
          </w:tcPr>
          <w:p w:rsidRPr="00335BDE" w:rsidR="001B2BA8" w:rsidP="001B2BA8" w:rsidRDefault="001B2BA8" w14:paraId="2CFC07EA" w14:textId="77777777">
            <w:pPr>
              <w:spacing w:before="0"/>
              <w:rPr>
                <w:color w:val="7030A0"/>
                <w:sz w:val="16"/>
                <w:szCs w:val="16"/>
              </w:rPr>
            </w:pPr>
          </w:p>
        </w:tc>
        <w:tc>
          <w:tcPr>
            <w:tcW w:w="460" w:type="pct"/>
          </w:tcPr>
          <w:p w:rsidRPr="00335BDE" w:rsidR="001B2BA8" w:rsidP="001B2BA8" w:rsidRDefault="001B2BA8" w14:paraId="6D8C533E" w14:textId="77777777">
            <w:pPr>
              <w:spacing w:before="0"/>
              <w:rPr>
                <w:color w:val="7030A0"/>
                <w:sz w:val="16"/>
                <w:szCs w:val="16"/>
              </w:rPr>
            </w:pPr>
          </w:p>
        </w:tc>
      </w:tr>
      <w:tr w:rsidRPr="00D0665C" w:rsidR="001B2BA8" w:rsidTr="00394C2A" w14:paraId="778BCC21" w14:textId="3B626CA2">
        <w:trPr>
          <w:cantSplit/>
          <w:trHeight w:val="144"/>
        </w:trPr>
        <w:tc>
          <w:tcPr>
            <w:tcW w:w="769" w:type="pct"/>
            <w:vAlign w:val="center"/>
          </w:tcPr>
          <w:p w:rsidRPr="00335BDE" w:rsidR="001B2BA8" w:rsidP="001B2BA8" w:rsidRDefault="001B2BA8" w14:paraId="1CD27D3A" w14:textId="4F7C5A46">
            <w:pPr>
              <w:spacing w:before="0"/>
              <w:rPr>
                <w:color w:val="7030A0"/>
                <w:sz w:val="16"/>
                <w:szCs w:val="16"/>
              </w:rPr>
            </w:pPr>
            <w:r w:rsidRPr="00335BDE">
              <w:rPr>
                <w:color w:val="7030A0"/>
                <w:sz w:val="16"/>
                <w:szCs w:val="16"/>
              </w:rPr>
              <w:t>BB20FCARAMT</w:t>
            </w:r>
          </w:p>
        </w:tc>
        <w:tc>
          <w:tcPr>
            <w:tcW w:w="907" w:type="pct"/>
            <w:vAlign w:val="center"/>
          </w:tcPr>
          <w:p w:rsidRPr="00335BDE" w:rsidR="001B2BA8" w:rsidP="001B2BA8" w:rsidRDefault="001B2BA8" w14:paraId="521ACE12" w14:textId="3525CC2A">
            <w:pPr>
              <w:spacing w:before="0"/>
              <w:rPr>
                <w:color w:val="7030A0"/>
                <w:sz w:val="16"/>
                <w:szCs w:val="16"/>
              </w:rPr>
            </w:pPr>
            <w:r w:rsidRPr="00335BDE">
              <w:rPr>
                <w:color w:val="7030A0"/>
                <w:sz w:val="16"/>
                <w:szCs w:val="16"/>
              </w:rPr>
              <w:t>Total amount paid each month for vehicle loan(s) or lease(s)</w:t>
            </w:r>
          </w:p>
        </w:tc>
        <w:tc>
          <w:tcPr>
            <w:tcW w:w="464" w:type="pct"/>
            <w:vAlign w:val="center"/>
          </w:tcPr>
          <w:p w:rsidRPr="00335BDE" w:rsidR="001B2BA8" w:rsidP="001B2BA8" w:rsidRDefault="001B2BA8" w14:paraId="696064A0" w14:textId="43974DAE">
            <w:pPr>
              <w:spacing w:before="0"/>
              <w:rPr>
                <w:color w:val="7030A0"/>
                <w:sz w:val="16"/>
                <w:szCs w:val="16"/>
              </w:rPr>
            </w:pPr>
            <w:r w:rsidRPr="00335BDE">
              <w:rPr>
                <w:color w:val="7030A0"/>
                <w:sz w:val="16"/>
                <w:szCs w:val="16"/>
              </w:rPr>
              <w:t>R</w:t>
            </w:r>
          </w:p>
        </w:tc>
        <w:tc>
          <w:tcPr>
            <w:tcW w:w="1093" w:type="pct"/>
            <w:vAlign w:val="center"/>
          </w:tcPr>
          <w:p w:rsidRPr="00335BDE" w:rsidR="001B2BA8" w:rsidP="001B2BA8" w:rsidRDefault="00335BDE" w14:paraId="32013108" w14:textId="5F823B38">
            <w:pPr>
              <w:spacing w:before="0"/>
              <w:rPr>
                <w:color w:val="7030A0"/>
                <w:sz w:val="16"/>
                <w:szCs w:val="16"/>
              </w:rPr>
            </w:pPr>
            <w:r w:rsidRPr="00C13476">
              <w:rPr>
                <w:rFonts w:cs="Arial"/>
                <w:color w:val="7030A0"/>
                <w:sz w:val="16"/>
                <w:szCs w:val="16"/>
              </w:rPr>
              <w:t>Added language to clarify intent of question given</w:t>
            </w:r>
            <w:r w:rsidRPr="0042599B">
              <w:rPr>
                <w:rFonts w:cs="Arial"/>
                <w:color w:val="7030A0"/>
                <w:sz w:val="16"/>
                <w:szCs w:val="16"/>
              </w:rPr>
              <w:t xml:space="preserve"> the widespread impacts of </w:t>
            </w:r>
            <w:r w:rsidRPr="00020CBE" w:rsidR="00F92FC4">
              <w:rPr>
                <w:rFonts w:cs="Arial"/>
                <w:color w:val="7030A0"/>
                <w:sz w:val="16"/>
                <w:szCs w:val="16"/>
              </w:rPr>
              <w:t>the coronavirus pandemic</w:t>
            </w:r>
            <w:r w:rsidRPr="0042599B">
              <w:rPr>
                <w:rFonts w:cs="Arial"/>
                <w:color w:val="7030A0"/>
                <w:sz w:val="16"/>
                <w:szCs w:val="16"/>
              </w:rPr>
              <w:t xml:space="preserve"> on household expenses.</w:t>
            </w:r>
          </w:p>
        </w:tc>
        <w:tc>
          <w:tcPr>
            <w:tcW w:w="450" w:type="pct"/>
          </w:tcPr>
          <w:p w:rsidRPr="00335BDE" w:rsidR="001B2BA8" w:rsidP="001B2BA8" w:rsidRDefault="001B2BA8" w14:paraId="72C2D0C0" w14:textId="26248EA1">
            <w:pPr>
              <w:spacing w:before="0"/>
              <w:rPr>
                <w:color w:val="7030A0"/>
                <w:sz w:val="16"/>
                <w:szCs w:val="16"/>
              </w:rPr>
            </w:pPr>
            <w:r w:rsidRPr="00335BDE">
              <w:rPr>
                <w:color w:val="7030A0"/>
                <w:sz w:val="16"/>
                <w:szCs w:val="16"/>
              </w:rPr>
              <w:t>B&amp;B:16/17</w:t>
            </w:r>
          </w:p>
        </w:tc>
        <w:tc>
          <w:tcPr>
            <w:tcW w:w="514" w:type="pct"/>
          </w:tcPr>
          <w:p w:rsidRPr="00335BDE" w:rsidR="001B2BA8" w:rsidP="001B2BA8" w:rsidRDefault="001B2BA8" w14:paraId="4B12E41C" w14:textId="77777777">
            <w:pPr>
              <w:spacing w:before="0"/>
              <w:rPr>
                <w:color w:val="7030A0"/>
                <w:sz w:val="16"/>
                <w:szCs w:val="16"/>
              </w:rPr>
            </w:pPr>
          </w:p>
        </w:tc>
        <w:tc>
          <w:tcPr>
            <w:tcW w:w="343" w:type="pct"/>
          </w:tcPr>
          <w:p w:rsidRPr="00335BDE" w:rsidR="001B2BA8" w:rsidP="001B2BA8" w:rsidRDefault="001B2BA8" w14:paraId="2EC5DBBE" w14:textId="77777777">
            <w:pPr>
              <w:spacing w:before="0"/>
              <w:rPr>
                <w:color w:val="7030A0"/>
                <w:sz w:val="16"/>
                <w:szCs w:val="16"/>
              </w:rPr>
            </w:pPr>
          </w:p>
        </w:tc>
        <w:tc>
          <w:tcPr>
            <w:tcW w:w="460" w:type="pct"/>
          </w:tcPr>
          <w:p w:rsidRPr="00335BDE" w:rsidR="001B2BA8" w:rsidP="001B2BA8" w:rsidRDefault="001B2BA8" w14:paraId="49EE471C" w14:textId="77777777">
            <w:pPr>
              <w:spacing w:before="0"/>
              <w:rPr>
                <w:color w:val="7030A0"/>
                <w:sz w:val="16"/>
                <w:szCs w:val="16"/>
              </w:rPr>
            </w:pPr>
          </w:p>
        </w:tc>
      </w:tr>
      <w:tr w:rsidRPr="005C7A71" w:rsidR="001B2BA8" w:rsidTr="00394C2A" w14:paraId="3CC5E51A" w14:textId="77777777">
        <w:trPr>
          <w:cantSplit/>
          <w:trHeight w:val="144"/>
        </w:trPr>
        <w:tc>
          <w:tcPr>
            <w:tcW w:w="769" w:type="pct"/>
            <w:vAlign w:val="center"/>
          </w:tcPr>
          <w:p w:rsidRPr="00316AB7" w:rsidR="001B2BA8" w:rsidP="001B2BA8" w:rsidRDefault="001B2BA8" w14:paraId="30EF1F16" w14:textId="72404C84">
            <w:pPr>
              <w:spacing w:before="0"/>
              <w:rPr>
                <w:color w:val="00B050"/>
                <w:sz w:val="16"/>
                <w:szCs w:val="16"/>
              </w:rPr>
            </w:pPr>
            <w:r w:rsidRPr="00316AB7">
              <w:rPr>
                <w:color w:val="00B050"/>
                <w:sz w:val="16"/>
                <w:szCs w:val="16"/>
              </w:rPr>
              <w:t>BB20FCVDCOST1</w:t>
            </w:r>
          </w:p>
        </w:tc>
        <w:tc>
          <w:tcPr>
            <w:tcW w:w="907" w:type="pct"/>
            <w:vAlign w:val="center"/>
          </w:tcPr>
          <w:p w:rsidRPr="00316AB7" w:rsidR="001B2BA8" w:rsidP="001B2BA8" w:rsidRDefault="001B2BA8" w14:paraId="60885B1E" w14:textId="51757C6B">
            <w:pPr>
              <w:spacing w:before="0"/>
              <w:rPr>
                <w:color w:val="00B050"/>
                <w:sz w:val="16"/>
                <w:szCs w:val="16"/>
              </w:rPr>
            </w:pPr>
            <w:r w:rsidRPr="00316AB7">
              <w:rPr>
                <w:color w:val="00B050"/>
                <w:sz w:val="16"/>
                <w:szCs w:val="16"/>
              </w:rPr>
              <w:t>Financial costs o</w:t>
            </w:r>
            <w:r w:rsidRPr="00BA7708">
              <w:rPr>
                <w:color w:val="00B050"/>
                <w:sz w:val="16"/>
                <w:szCs w:val="16"/>
              </w:rPr>
              <w:t xml:space="preserve">f </w:t>
            </w:r>
            <w:r w:rsidRPr="00C3328B" w:rsidR="00F92FC4">
              <w:rPr>
                <w:rFonts w:cs="Arial"/>
                <w:color w:val="00B050"/>
                <w:sz w:val="16"/>
                <w:szCs w:val="16"/>
              </w:rPr>
              <w:t>the coronavirus pandemic</w:t>
            </w:r>
            <w:r w:rsidRPr="00316AB7">
              <w:rPr>
                <w:color w:val="00B050"/>
                <w:sz w:val="16"/>
                <w:szCs w:val="16"/>
              </w:rPr>
              <w:t>: Professional costs</w:t>
            </w:r>
          </w:p>
        </w:tc>
        <w:tc>
          <w:tcPr>
            <w:tcW w:w="464" w:type="pct"/>
            <w:vAlign w:val="center"/>
          </w:tcPr>
          <w:p w:rsidRPr="00316AB7" w:rsidR="001B2BA8" w:rsidP="001B2BA8" w:rsidRDefault="001B2BA8" w14:paraId="6A1C7CB7" w14:textId="4D2A07E3">
            <w:pPr>
              <w:spacing w:before="0"/>
              <w:rPr>
                <w:color w:val="00B050"/>
                <w:sz w:val="16"/>
                <w:szCs w:val="16"/>
              </w:rPr>
            </w:pPr>
            <w:r w:rsidRPr="00316AB7">
              <w:rPr>
                <w:color w:val="00B050"/>
                <w:sz w:val="16"/>
                <w:szCs w:val="16"/>
              </w:rPr>
              <w:t>A</w:t>
            </w:r>
          </w:p>
        </w:tc>
        <w:tc>
          <w:tcPr>
            <w:tcW w:w="1093" w:type="pct"/>
            <w:vAlign w:val="center"/>
          </w:tcPr>
          <w:p w:rsidRPr="00316AB7" w:rsidR="001B2BA8" w:rsidP="001B2BA8" w:rsidRDefault="001B2BA8" w14:paraId="61E96B1E" w14:textId="739AD22F">
            <w:pPr>
              <w:spacing w:before="0"/>
              <w:rPr>
                <w:color w:val="00B050"/>
                <w:sz w:val="16"/>
                <w:szCs w:val="16"/>
              </w:rPr>
            </w:pPr>
            <w:r w:rsidRPr="00316AB7">
              <w:rPr>
                <w:color w:val="00B050"/>
                <w:sz w:val="16"/>
                <w:szCs w:val="16"/>
              </w:rPr>
              <w:t xml:space="preserve">Added to measure </w:t>
            </w:r>
            <w:r w:rsidRPr="00316AB7" w:rsidR="00335BDE">
              <w:rPr>
                <w:color w:val="00B050"/>
                <w:sz w:val="16"/>
                <w:szCs w:val="16"/>
              </w:rPr>
              <w:t xml:space="preserve">widespread </w:t>
            </w:r>
            <w:r w:rsidRPr="00316AB7">
              <w:rPr>
                <w:color w:val="00B050"/>
                <w:sz w:val="16"/>
                <w:szCs w:val="16"/>
              </w:rPr>
              <w:t>impact</w:t>
            </w:r>
            <w:r w:rsidRPr="00BA7708" w:rsidR="00335BDE">
              <w:rPr>
                <w:color w:val="00B050"/>
                <w:sz w:val="16"/>
                <w:szCs w:val="16"/>
              </w:rPr>
              <w:t xml:space="preserve"> of</w:t>
            </w:r>
            <w:r w:rsidRPr="00BA7708">
              <w:rPr>
                <w:color w:val="00B050"/>
                <w:sz w:val="16"/>
                <w:szCs w:val="16"/>
              </w:rPr>
              <w:t xml:space="preserve"> </w:t>
            </w:r>
            <w:r w:rsidRPr="00C3328B" w:rsidR="00F92FC4">
              <w:rPr>
                <w:rFonts w:cs="Arial"/>
                <w:color w:val="00B050"/>
                <w:sz w:val="16"/>
                <w:szCs w:val="16"/>
              </w:rPr>
              <w:t>the coronavirus pandemic</w:t>
            </w:r>
            <w:r w:rsidRPr="00316AB7" w:rsidR="00335BDE">
              <w:rPr>
                <w:color w:val="00B050"/>
                <w:sz w:val="16"/>
                <w:szCs w:val="16"/>
              </w:rPr>
              <w:t xml:space="preserve"> on graduates’ lives.</w:t>
            </w:r>
          </w:p>
        </w:tc>
        <w:tc>
          <w:tcPr>
            <w:tcW w:w="450" w:type="pct"/>
          </w:tcPr>
          <w:p w:rsidRPr="00316AB7" w:rsidR="001B2BA8" w:rsidP="001B2BA8" w:rsidRDefault="001B2BA8" w14:paraId="52BF5AA7" w14:textId="77777777">
            <w:pPr>
              <w:spacing w:before="0"/>
              <w:rPr>
                <w:color w:val="00B050"/>
                <w:sz w:val="16"/>
                <w:szCs w:val="16"/>
              </w:rPr>
            </w:pPr>
          </w:p>
        </w:tc>
        <w:tc>
          <w:tcPr>
            <w:tcW w:w="514" w:type="pct"/>
          </w:tcPr>
          <w:p w:rsidRPr="00316AB7" w:rsidR="001B2BA8" w:rsidP="001B2BA8" w:rsidRDefault="00335BDE" w14:paraId="1205A312" w14:textId="6C1C1B9B">
            <w:pPr>
              <w:spacing w:before="0"/>
              <w:rPr>
                <w:color w:val="00B050"/>
                <w:sz w:val="16"/>
                <w:szCs w:val="16"/>
              </w:rPr>
            </w:pPr>
            <w:r w:rsidRPr="00316AB7">
              <w:rPr>
                <w:color w:val="00B050"/>
                <w:sz w:val="16"/>
                <w:szCs w:val="16"/>
              </w:rPr>
              <w:t>X</w:t>
            </w:r>
          </w:p>
        </w:tc>
        <w:tc>
          <w:tcPr>
            <w:tcW w:w="343" w:type="pct"/>
          </w:tcPr>
          <w:p w:rsidRPr="00316AB7" w:rsidR="001B2BA8" w:rsidP="001B2BA8" w:rsidRDefault="001B2BA8" w14:paraId="7D4D9A50" w14:textId="77777777">
            <w:pPr>
              <w:spacing w:before="0"/>
              <w:rPr>
                <w:color w:val="00B050"/>
                <w:sz w:val="16"/>
                <w:szCs w:val="16"/>
              </w:rPr>
            </w:pPr>
          </w:p>
        </w:tc>
        <w:tc>
          <w:tcPr>
            <w:tcW w:w="460" w:type="pct"/>
          </w:tcPr>
          <w:p w:rsidRPr="00316AB7" w:rsidR="001B2BA8" w:rsidP="001B2BA8" w:rsidRDefault="001B2BA8" w14:paraId="2525F8C8" w14:textId="77777777">
            <w:pPr>
              <w:spacing w:before="0"/>
              <w:rPr>
                <w:color w:val="00B050"/>
                <w:sz w:val="16"/>
                <w:szCs w:val="16"/>
              </w:rPr>
            </w:pPr>
          </w:p>
        </w:tc>
      </w:tr>
      <w:tr w:rsidRPr="005C7A71" w:rsidR="001B2BA8" w:rsidTr="00394C2A" w14:paraId="67CBA13F" w14:textId="77777777">
        <w:trPr>
          <w:cantSplit/>
          <w:trHeight w:val="144"/>
        </w:trPr>
        <w:tc>
          <w:tcPr>
            <w:tcW w:w="769" w:type="pct"/>
            <w:vAlign w:val="center"/>
          </w:tcPr>
          <w:p w:rsidRPr="00A20B47" w:rsidR="001B2BA8" w:rsidP="001B2BA8" w:rsidRDefault="001B2BA8" w14:paraId="6586B567" w14:textId="7182BB4F">
            <w:pPr>
              <w:spacing w:before="0"/>
              <w:rPr>
                <w:color w:val="00B050"/>
                <w:sz w:val="16"/>
                <w:szCs w:val="16"/>
              </w:rPr>
            </w:pPr>
            <w:r w:rsidRPr="00A20B47">
              <w:rPr>
                <w:color w:val="00B050"/>
                <w:sz w:val="16"/>
                <w:szCs w:val="16"/>
              </w:rPr>
              <w:t>BB20FCVDCOST2</w:t>
            </w:r>
          </w:p>
        </w:tc>
        <w:tc>
          <w:tcPr>
            <w:tcW w:w="907" w:type="pct"/>
            <w:vAlign w:val="center"/>
          </w:tcPr>
          <w:p w:rsidRPr="00A20B47" w:rsidR="001B2BA8" w:rsidP="001B2BA8" w:rsidRDefault="001B2BA8" w14:paraId="7BEA0D8D" w14:textId="28896E56">
            <w:pPr>
              <w:spacing w:before="0"/>
              <w:rPr>
                <w:color w:val="00B050"/>
                <w:sz w:val="16"/>
                <w:szCs w:val="16"/>
              </w:rPr>
            </w:pPr>
            <w:r w:rsidRPr="00A20B47">
              <w:rPr>
                <w:color w:val="00B050"/>
                <w:sz w:val="16"/>
                <w:szCs w:val="16"/>
              </w:rPr>
              <w:t>Financial costs o</w:t>
            </w:r>
            <w:r w:rsidRPr="00BA7708">
              <w:rPr>
                <w:color w:val="00B050"/>
                <w:sz w:val="16"/>
                <w:szCs w:val="16"/>
              </w:rPr>
              <w:t xml:space="preserve">f </w:t>
            </w:r>
            <w:r w:rsidRPr="00C3328B" w:rsidR="00F92FC4">
              <w:rPr>
                <w:rFonts w:cs="Arial"/>
                <w:color w:val="00B050"/>
                <w:sz w:val="16"/>
                <w:szCs w:val="16"/>
              </w:rPr>
              <w:t>the coronavirus pandemic</w:t>
            </w:r>
            <w:r w:rsidRPr="00A20B47">
              <w:rPr>
                <w:color w:val="00B050"/>
                <w:sz w:val="16"/>
                <w:szCs w:val="16"/>
              </w:rPr>
              <w:t>: Personal costs</w:t>
            </w:r>
          </w:p>
        </w:tc>
        <w:tc>
          <w:tcPr>
            <w:tcW w:w="464" w:type="pct"/>
            <w:vAlign w:val="center"/>
          </w:tcPr>
          <w:p w:rsidRPr="00A20B47" w:rsidR="001B2BA8" w:rsidP="001B2BA8" w:rsidRDefault="001B2BA8" w14:paraId="5D16D1F5" w14:textId="607D681A">
            <w:pPr>
              <w:spacing w:before="0"/>
              <w:rPr>
                <w:color w:val="00B050"/>
                <w:sz w:val="16"/>
                <w:szCs w:val="16"/>
              </w:rPr>
            </w:pPr>
            <w:r w:rsidRPr="00A20B47">
              <w:rPr>
                <w:color w:val="00B050"/>
                <w:sz w:val="16"/>
                <w:szCs w:val="16"/>
              </w:rPr>
              <w:t>A</w:t>
            </w:r>
          </w:p>
        </w:tc>
        <w:tc>
          <w:tcPr>
            <w:tcW w:w="1093" w:type="pct"/>
            <w:vAlign w:val="center"/>
          </w:tcPr>
          <w:p w:rsidRPr="00A20B47" w:rsidR="001B2BA8" w:rsidP="001B2BA8" w:rsidRDefault="001B2BA8" w14:paraId="4F818808" w14:textId="21362292">
            <w:pPr>
              <w:spacing w:before="0"/>
              <w:rPr>
                <w:color w:val="00B050"/>
                <w:sz w:val="16"/>
                <w:szCs w:val="16"/>
              </w:rPr>
            </w:pPr>
            <w:r w:rsidRPr="00A20B47">
              <w:rPr>
                <w:color w:val="00B050"/>
                <w:sz w:val="16"/>
                <w:szCs w:val="16"/>
              </w:rPr>
              <w:t>Added to measure</w:t>
            </w:r>
            <w:r w:rsidRPr="00A20B47" w:rsidR="00335BDE">
              <w:rPr>
                <w:color w:val="00B050"/>
                <w:sz w:val="16"/>
                <w:szCs w:val="16"/>
              </w:rPr>
              <w:t xml:space="preserve"> widespread</w:t>
            </w:r>
            <w:r w:rsidRPr="00A20B47">
              <w:rPr>
                <w:color w:val="00B050"/>
                <w:sz w:val="16"/>
                <w:szCs w:val="16"/>
              </w:rPr>
              <w:t xml:space="preserve"> </w:t>
            </w:r>
            <w:r w:rsidRPr="00BA7708">
              <w:rPr>
                <w:color w:val="00B050"/>
                <w:sz w:val="16"/>
                <w:szCs w:val="16"/>
              </w:rPr>
              <w:t xml:space="preserve">impact of </w:t>
            </w:r>
            <w:r w:rsidRPr="00C3328B" w:rsidR="00F92FC4">
              <w:rPr>
                <w:rFonts w:cs="Arial"/>
                <w:color w:val="00B050"/>
                <w:sz w:val="16"/>
                <w:szCs w:val="16"/>
              </w:rPr>
              <w:t>the coronavirus pandemic</w:t>
            </w:r>
            <w:r w:rsidRPr="00A20B47" w:rsidR="00335BDE">
              <w:rPr>
                <w:color w:val="00B050"/>
                <w:sz w:val="16"/>
                <w:szCs w:val="16"/>
              </w:rPr>
              <w:t xml:space="preserve"> on graduates’ lives.</w:t>
            </w:r>
          </w:p>
        </w:tc>
        <w:tc>
          <w:tcPr>
            <w:tcW w:w="450" w:type="pct"/>
          </w:tcPr>
          <w:p w:rsidRPr="00A20B47" w:rsidR="001B2BA8" w:rsidP="001B2BA8" w:rsidRDefault="001B2BA8" w14:paraId="374C878E" w14:textId="77777777">
            <w:pPr>
              <w:spacing w:before="0"/>
              <w:rPr>
                <w:color w:val="00B050"/>
                <w:sz w:val="16"/>
                <w:szCs w:val="16"/>
              </w:rPr>
            </w:pPr>
          </w:p>
        </w:tc>
        <w:tc>
          <w:tcPr>
            <w:tcW w:w="514" w:type="pct"/>
          </w:tcPr>
          <w:p w:rsidRPr="00A20B47" w:rsidR="001B2BA8" w:rsidP="001B2BA8" w:rsidRDefault="00335BDE" w14:paraId="0DF9149A" w14:textId="0D5BEC98">
            <w:pPr>
              <w:spacing w:before="0"/>
              <w:rPr>
                <w:color w:val="00B050"/>
                <w:sz w:val="16"/>
                <w:szCs w:val="16"/>
              </w:rPr>
            </w:pPr>
            <w:r w:rsidRPr="00A20B47">
              <w:rPr>
                <w:color w:val="00B050"/>
                <w:sz w:val="16"/>
                <w:szCs w:val="16"/>
              </w:rPr>
              <w:t>X</w:t>
            </w:r>
          </w:p>
        </w:tc>
        <w:tc>
          <w:tcPr>
            <w:tcW w:w="343" w:type="pct"/>
          </w:tcPr>
          <w:p w:rsidRPr="00A20B47" w:rsidR="001B2BA8" w:rsidP="001B2BA8" w:rsidRDefault="001B2BA8" w14:paraId="27980C66" w14:textId="77777777">
            <w:pPr>
              <w:spacing w:before="0"/>
              <w:rPr>
                <w:color w:val="00B050"/>
                <w:sz w:val="16"/>
                <w:szCs w:val="16"/>
              </w:rPr>
            </w:pPr>
          </w:p>
        </w:tc>
        <w:tc>
          <w:tcPr>
            <w:tcW w:w="460" w:type="pct"/>
          </w:tcPr>
          <w:p w:rsidRPr="00A20B47" w:rsidR="001B2BA8" w:rsidP="001B2BA8" w:rsidRDefault="001B2BA8" w14:paraId="0F205E3A" w14:textId="77777777">
            <w:pPr>
              <w:spacing w:before="0"/>
              <w:rPr>
                <w:color w:val="00B050"/>
                <w:sz w:val="16"/>
                <w:szCs w:val="16"/>
              </w:rPr>
            </w:pPr>
          </w:p>
        </w:tc>
      </w:tr>
      <w:tr w:rsidRPr="005C7A71" w:rsidR="001B2BA8" w:rsidTr="00394C2A" w14:paraId="4ACF781B" w14:textId="552AE938">
        <w:trPr>
          <w:cantSplit/>
          <w:trHeight w:val="144"/>
        </w:trPr>
        <w:tc>
          <w:tcPr>
            <w:tcW w:w="769" w:type="pct"/>
            <w:vAlign w:val="center"/>
          </w:tcPr>
          <w:p w:rsidRPr="005C7A71" w:rsidR="001B2BA8" w:rsidP="001B2BA8" w:rsidRDefault="001B2BA8" w14:paraId="4BC833B7" w14:textId="22CF7515">
            <w:pPr>
              <w:spacing w:before="0"/>
              <w:rPr>
                <w:sz w:val="16"/>
                <w:szCs w:val="16"/>
              </w:rPr>
            </w:pPr>
            <w:r w:rsidRPr="005C7A71">
              <w:rPr>
                <w:sz w:val="16"/>
                <w:szCs w:val="16"/>
              </w:rPr>
              <w:t>BB20FNUMCRD</w:t>
            </w:r>
          </w:p>
        </w:tc>
        <w:tc>
          <w:tcPr>
            <w:tcW w:w="907" w:type="pct"/>
            <w:vAlign w:val="center"/>
          </w:tcPr>
          <w:p w:rsidRPr="005C7A71" w:rsidR="001B2BA8" w:rsidP="001B2BA8" w:rsidRDefault="001B2BA8" w14:paraId="5A74E1B3" w14:textId="7EC81412">
            <w:pPr>
              <w:spacing w:before="0"/>
              <w:rPr>
                <w:sz w:val="16"/>
                <w:szCs w:val="16"/>
              </w:rPr>
            </w:pPr>
            <w:r w:rsidRPr="005C7A71">
              <w:rPr>
                <w:sz w:val="16"/>
                <w:szCs w:val="16"/>
              </w:rPr>
              <w:t>Number of credit cards</w:t>
            </w:r>
          </w:p>
        </w:tc>
        <w:tc>
          <w:tcPr>
            <w:tcW w:w="464" w:type="pct"/>
            <w:vAlign w:val="center"/>
          </w:tcPr>
          <w:p w:rsidRPr="005C7A71" w:rsidR="001B2BA8" w:rsidP="001B2BA8" w:rsidRDefault="001B2BA8" w14:paraId="51037149" w14:textId="77777777">
            <w:pPr>
              <w:spacing w:before="0"/>
              <w:rPr>
                <w:sz w:val="16"/>
                <w:szCs w:val="16"/>
              </w:rPr>
            </w:pPr>
          </w:p>
        </w:tc>
        <w:tc>
          <w:tcPr>
            <w:tcW w:w="1093" w:type="pct"/>
            <w:vAlign w:val="center"/>
          </w:tcPr>
          <w:p w:rsidRPr="005C7A71" w:rsidR="001B2BA8" w:rsidP="001B2BA8" w:rsidRDefault="001B2BA8" w14:paraId="0C1DCE85" w14:textId="350B2CE6">
            <w:pPr>
              <w:spacing w:before="0"/>
              <w:rPr>
                <w:sz w:val="16"/>
                <w:szCs w:val="16"/>
              </w:rPr>
            </w:pPr>
            <w:r w:rsidRPr="005C7A71">
              <w:rPr>
                <w:sz w:val="16"/>
                <w:szCs w:val="16"/>
              </w:rPr>
              <w:t>No change</w:t>
            </w:r>
          </w:p>
        </w:tc>
        <w:tc>
          <w:tcPr>
            <w:tcW w:w="450" w:type="pct"/>
          </w:tcPr>
          <w:p w:rsidRPr="005C7A71" w:rsidR="001B2BA8" w:rsidP="001B2BA8" w:rsidRDefault="001B2BA8" w14:paraId="6E88855A" w14:textId="367E4B89">
            <w:pPr>
              <w:spacing w:before="0"/>
              <w:rPr>
                <w:sz w:val="16"/>
                <w:szCs w:val="16"/>
              </w:rPr>
            </w:pPr>
            <w:r w:rsidRPr="005C7A71">
              <w:rPr>
                <w:sz w:val="16"/>
                <w:szCs w:val="16"/>
              </w:rPr>
              <w:t>B&amp;B:16/17</w:t>
            </w:r>
          </w:p>
        </w:tc>
        <w:tc>
          <w:tcPr>
            <w:tcW w:w="514" w:type="pct"/>
          </w:tcPr>
          <w:p w:rsidRPr="005C7A71" w:rsidR="001B2BA8" w:rsidP="001B2BA8" w:rsidRDefault="001B2BA8" w14:paraId="2EA9588C" w14:textId="77777777">
            <w:pPr>
              <w:spacing w:before="0"/>
              <w:rPr>
                <w:sz w:val="16"/>
                <w:szCs w:val="16"/>
              </w:rPr>
            </w:pPr>
          </w:p>
        </w:tc>
        <w:tc>
          <w:tcPr>
            <w:tcW w:w="343" w:type="pct"/>
          </w:tcPr>
          <w:p w:rsidRPr="005C7A71" w:rsidR="001B2BA8" w:rsidP="001B2BA8" w:rsidRDefault="001B2BA8" w14:paraId="31B6BF23" w14:textId="77777777">
            <w:pPr>
              <w:spacing w:before="0"/>
              <w:rPr>
                <w:sz w:val="16"/>
                <w:szCs w:val="16"/>
              </w:rPr>
            </w:pPr>
          </w:p>
        </w:tc>
        <w:tc>
          <w:tcPr>
            <w:tcW w:w="460" w:type="pct"/>
          </w:tcPr>
          <w:p w:rsidRPr="005C7A71" w:rsidR="001B2BA8" w:rsidP="001B2BA8" w:rsidRDefault="001B2BA8" w14:paraId="6A41E055" w14:textId="77777777">
            <w:pPr>
              <w:spacing w:before="0"/>
              <w:rPr>
                <w:sz w:val="16"/>
                <w:szCs w:val="16"/>
              </w:rPr>
            </w:pPr>
          </w:p>
        </w:tc>
      </w:tr>
      <w:tr w:rsidRPr="005C7A71" w:rsidR="001B2BA8" w:rsidTr="00394C2A" w14:paraId="1F5CF749" w14:textId="7C4818A8">
        <w:trPr>
          <w:cantSplit/>
          <w:trHeight w:val="144"/>
        </w:trPr>
        <w:tc>
          <w:tcPr>
            <w:tcW w:w="769" w:type="pct"/>
            <w:vAlign w:val="center"/>
          </w:tcPr>
          <w:p w:rsidRPr="005C7A71" w:rsidR="001B2BA8" w:rsidP="001B2BA8" w:rsidRDefault="001B2BA8" w14:paraId="501C82E1" w14:textId="10565B30">
            <w:pPr>
              <w:spacing w:before="0"/>
              <w:rPr>
                <w:sz w:val="16"/>
                <w:szCs w:val="16"/>
              </w:rPr>
            </w:pPr>
            <w:r w:rsidRPr="005C7A71">
              <w:rPr>
                <w:sz w:val="16"/>
                <w:szCs w:val="16"/>
              </w:rPr>
              <w:t>BB20FCARYBAL</w:t>
            </w:r>
          </w:p>
        </w:tc>
        <w:tc>
          <w:tcPr>
            <w:tcW w:w="907" w:type="pct"/>
            <w:vAlign w:val="center"/>
          </w:tcPr>
          <w:p w:rsidRPr="005C7A71" w:rsidR="001B2BA8" w:rsidP="001B2BA8" w:rsidRDefault="001B2BA8" w14:paraId="70D5CAAD" w14:textId="5044ACC4">
            <w:pPr>
              <w:spacing w:before="0"/>
              <w:rPr>
                <w:sz w:val="16"/>
                <w:szCs w:val="16"/>
              </w:rPr>
            </w:pPr>
            <w:r w:rsidRPr="005C7A71">
              <w:rPr>
                <w:sz w:val="16"/>
                <w:szCs w:val="16"/>
              </w:rPr>
              <w:t>Usually pay off credit card balance or carry balance month to month</w:t>
            </w:r>
          </w:p>
        </w:tc>
        <w:tc>
          <w:tcPr>
            <w:tcW w:w="464" w:type="pct"/>
            <w:vAlign w:val="center"/>
          </w:tcPr>
          <w:p w:rsidRPr="005C7A71" w:rsidR="001B2BA8" w:rsidP="001B2BA8" w:rsidRDefault="001B2BA8" w14:paraId="54CD3FFD" w14:textId="1A926477">
            <w:pPr>
              <w:spacing w:before="0"/>
              <w:rPr>
                <w:sz w:val="16"/>
                <w:szCs w:val="16"/>
              </w:rPr>
            </w:pPr>
          </w:p>
        </w:tc>
        <w:tc>
          <w:tcPr>
            <w:tcW w:w="1093" w:type="pct"/>
            <w:vAlign w:val="center"/>
          </w:tcPr>
          <w:p w:rsidRPr="005C7A71" w:rsidR="001B2BA8" w:rsidP="001B2BA8" w:rsidRDefault="001B2BA8" w14:paraId="611CB18A" w14:textId="08C63C8A">
            <w:pPr>
              <w:spacing w:before="0"/>
              <w:rPr>
                <w:sz w:val="16"/>
                <w:szCs w:val="16"/>
              </w:rPr>
            </w:pPr>
            <w:r w:rsidRPr="005C7A71">
              <w:rPr>
                <w:sz w:val="16"/>
                <w:szCs w:val="16"/>
              </w:rPr>
              <w:t>No change</w:t>
            </w:r>
          </w:p>
        </w:tc>
        <w:tc>
          <w:tcPr>
            <w:tcW w:w="450" w:type="pct"/>
          </w:tcPr>
          <w:p w:rsidRPr="005C7A71" w:rsidR="001B2BA8" w:rsidP="001B2BA8" w:rsidRDefault="001B2BA8" w14:paraId="24D3D2CD" w14:textId="57B42F10">
            <w:pPr>
              <w:spacing w:before="0"/>
              <w:rPr>
                <w:sz w:val="16"/>
                <w:szCs w:val="16"/>
              </w:rPr>
            </w:pPr>
            <w:r w:rsidRPr="005C7A71">
              <w:rPr>
                <w:sz w:val="16"/>
                <w:szCs w:val="16"/>
              </w:rPr>
              <w:t>B&amp;B:16/17</w:t>
            </w:r>
          </w:p>
        </w:tc>
        <w:tc>
          <w:tcPr>
            <w:tcW w:w="514" w:type="pct"/>
          </w:tcPr>
          <w:p w:rsidRPr="005C7A71" w:rsidR="001B2BA8" w:rsidP="001B2BA8" w:rsidRDefault="001B2BA8" w14:paraId="692F9A8C" w14:textId="77777777">
            <w:pPr>
              <w:spacing w:before="0"/>
              <w:rPr>
                <w:sz w:val="16"/>
                <w:szCs w:val="16"/>
              </w:rPr>
            </w:pPr>
          </w:p>
        </w:tc>
        <w:tc>
          <w:tcPr>
            <w:tcW w:w="343" w:type="pct"/>
          </w:tcPr>
          <w:p w:rsidRPr="005C7A71" w:rsidR="001B2BA8" w:rsidP="001B2BA8" w:rsidRDefault="001B2BA8" w14:paraId="6248D695" w14:textId="77777777">
            <w:pPr>
              <w:spacing w:before="0"/>
              <w:rPr>
                <w:sz w:val="16"/>
                <w:szCs w:val="16"/>
              </w:rPr>
            </w:pPr>
          </w:p>
        </w:tc>
        <w:tc>
          <w:tcPr>
            <w:tcW w:w="460" w:type="pct"/>
          </w:tcPr>
          <w:p w:rsidRPr="005C7A71" w:rsidR="001B2BA8" w:rsidP="001B2BA8" w:rsidRDefault="001B2BA8" w14:paraId="74E6E7EE" w14:textId="77777777">
            <w:pPr>
              <w:spacing w:before="0"/>
              <w:rPr>
                <w:sz w:val="16"/>
                <w:szCs w:val="16"/>
              </w:rPr>
            </w:pPr>
          </w:p>
        </w:tc>
      </w:tr>
      <w:tr w:rsidRPr="005C7A71" w:rsidR="001B2BA8" w:rsidTr="00394C2A" w14:paraId="732D343A" w14:textId="595C7BE3">
        <w:trPr>
          <w:cantSplit/>
          <w:trHeight w:val="144"/>
        </w:trPr>
        <w:tc>
          <w:tcPr>
            <w:tcW w:w="769" w:type="pct"/>
            <w:vAlign w:val="center"/>
          </w:tcPr>
          <w:p w:rsidRPr="005C7A71" w:rsidR="001B2BA8" w:rsidP="001B2BA8" w:rsidRDefault="001B2BA8" w14:paraId="0CE53B25" w14:textId="09CF5540">
            <w:pPr>
              <w:spacing w:before="0"/>
              <w:rPr>
                <w:sz w:val="16"/>
                <w:szCs w:val="16"/>
              </w:rPr>
            </w:pPr>
            <w:r w:rsidRPr="005C7A71">
              <w:rPr>
                <w:sz w:val="16"/>
                <w:szCs w:val="16"/>
              </w:rPr>
              <w:t>BB20FCRDBAL</w:t>
            </w:r>
          </w:p>
        </w:tc>
        <w:tc>
          <w:tcPr>
            <w:tcW w:w="907" w:type="pct"/>
            <w:vAlign w:val="center"/>
          </w:tcPr>
          <w:p w:rsidRPr="005C7A71" w:rsidR="001B2BA8" w:rsidP="001B2BA8" w:rsidRDefault="001B2BA8" w14:paraId="511AC3CC" w14:textId="2F53F6DB">
            <w:pPr>
              <w:spacing w:before="0"/>
              <w:rPr>
                <w:sz w:val="16"/>
                <w:szCs w:val="16"/>
              </w:rPr>
            </w:pPr>
            <w:r w:rsidRPr="005C7A71">
              <w:rPr>
                <w:sz w:val="16"/>
                <w:szCs w:val="16"/>
              </w:rPr>
              <w:t>Balance on all credit cards according to last statements</w:t>
            </w:r>
          </w:p>
        </w:tc>
        <w:tc>
          <w:tcPr>
            <w:tcW w:w="464" w:type="pct"/>
            <w:vAlign w:val="center"/>
          </w:tcPr>
          <w:p w:rsidRPr="005C7A71" w:rsidR="001B2BA8" w:rsidP="001B2BA8" w:rsidRDefault="001B2BA8" w14:paraId="0AD63C49" w14:textId="1600923C">
            <w:pPr>
              <w:spacing w:before="0"/>
              <w:rPr>
                <w:sz w:val="16"/>
                <w:szCs w:val="16"/>
              </w:rPr>
            </w:pPr>
          </w:p>
        </w:tc>
        <w:tc>
          <w:tcPr>
            <w:tcW w:w="1093" w:type="pct"/>
            <w:vAlign w:val="center"/>
          </w:tcPr>
          <w:p w:rsidRPr="005C7A71" w:rsidR="001B2BA8" w:rsidP="001B2BA8" w:rsidRDefault="001B2BA8" w14:paraId="57D36175" w14:textId="380D2A76">
            <w:pPr>
              <w:spacing w:before="0"/>
              <w:rPr>
                <w:sz w:val="16"/>
                <w:szCs w:val="16"/>
              </w:rPr>
            </w:pPr>
            <w:r w:rsidRPr="005C7A71">
              <w:rPr>
                <w:sz w:val="16"/>
                <w:szCs w:val="16"/>
              </w:rPr>
              <w:t>No change</w:t>
            </w:r>
          </w:p>
        </w:tc>
        <w:tc>
          <w:tcPr>
            <w:tcW w:w="450" w:type="pct"/>
          </w:tcPr>
          <w:p w:rsidRPr="005C7A71" w:rsidR="001B2BA8" w:rsidP="001B2BA8" w:rsidRDefault="001B2BA8" w14:paraId="634EB465" w14:textId="4F1AF19F">
            <w:pPr>
              <w:spacing w:before="0"/>
              <w:rPr>
                <w:sz w:val="16"/>
                <w:szCs w:val="16"/>
              </w:rPr>
            </w:pPr>
            <w:r w:rsidRPr="005C7A71">
              <w:rPr>
                <w:sz w:val="16"/>
                <w:szCs w:val="16"/>
              </w:rPr>
              <w:t>B&amp;B:16/17</w:t>
            </w:r>
          </w:p>
        </w:tc>
        <w:tc>
          <w:tcPr>
            <w:tcW w:w="514" w:type="pct"/>
          </w:tcPr>
          <w:p w:rsidRPr="005C7A71" w:rsidR="001B2BA8" w:rsidP="001B2BA8" w:rsidRDefault="001B2BA8" w14:paraId="0025DC40" w14:textId="77777777">
            <w:pPr>
              <w:spacing w:before="0"/>
              <w:rPr>
                <w:sz w:val="16"/>
                <w:szCs w:val="16"/>
              </w:rPr>
            </w:pPr>
          </w:p>
        </w:tc>
        <w:tc>
          <w:tcPr>
            <w:tcW w:w="343" w:type="pct"/>
          </w:tcPr>
          <w:p w:rsidRPr="005C7A71" w:rsidR="001B2BA8" w:rsidP="001B2BA8" w:rsidRDefault="001B2BA8" w14:paraId="477F214C" w14:textId="77777777">
            <w:pPr>
              <w:spacing w:before="0"/>
              <w:rPr>
                <w:sz w:val="16"/>
                <w:szCs w:val="16"/>
              </w:rPr>
            </w:pPr>
          </w:p>
        </w:tc>
        <w:tc>
          <w:tcPr>
            <w:tcW w:w="460" w:type="pct"/>
          </w:tcPr>
          <w:p w:rsidRPr="005C7A71" w:rsidR="001B2BA8" w:rsidP="001B2BA8" w:rsidRDefault="001B2BA8" w14:paraId="4C0998FE" w14:textId="77777777">
            <w:pPr>
              <w:spacing w:before="0"/>
              <w:rPr>
                <w:sz w:val="16"/>
                <w:szCs w:val="16"/>
              </w:rPr>
            </w:pPr>
          </w:p>
        </w:tc>
      </w:tr>
      <w:tr w:rsidRPr="005C7A71" w:rsidR="001B2BA8" w:rsidTr="00394C2A" w14:paraId="26D5A7B1" w14:textId="273F26D6">
        <w:trPr>
          <w:cantSplit/>
          <w:trHeight w:val="144"/>
        </w:trPr>
        <w:tc>
          <w:tcPr>
            <w:tcW w:w="769" w:type="pct"/>
            <w:vAlign w:val="center"/>
          </w:tcPr>
          <w:p w:rsidRPr="005C7A71" w:rsidR="001B2BA8" w:rsidP="001B2BA8" w:rsidRDefault="001B2BA8" w14:paraId="2A91E17A" w14:textId="08001236">
            <w:pPr>
              <w:spacing w:before="0"/>
              <w:rPr>
                <w:sz w:val="16"/>
                <w:szCs w:val="16"/>
              </w:rPr>
            </w:pPr>
            <w:r w:rsidRPr="005C7A71">
              <w:rPr>
                <w:sz w:val="16"/>
                <w:szCs w:val="16"/>
              </w:rPr>
              <w:t>BB20FRETIR</w:t>
            </w:r>
          </w:p>
        </w:tc>
        <w:tc>
          <w:tcPr>
            <w:tcW w:w="907" w:type="pct"/>
            <w:vAlign w:val="center"/>
          </w:tcPr>
          <w:p w:rsidRPr="005C7A71" w:rsidR="001B2BA8" w:rsidP="001B2BA8" w:rsidRDefault="001B2BA8" w14:paraId="3983D292" w14:textId="3F933880">
            <w:pPr>
              <w:spacing w:before="0"/>
              <w:rPr>
                <w:sz w:val="16"/>
                <w:szCs w:val="16"/>
              </w:rPr>
            </w:pPr>
            <w:r w:rsidRPr="005C7A71">
              <w:rPr>
                <w:sz w:val="16"/>
                <w:szCs w:val="16"/>
              </w:rPr>
              <w:t>Has retirement account</w:t>
            </w:r>
          </w:p>
        </w:tc>
        <w:tc>
          <w:tcPr>
            <w:tcW w:w="464" w:type="pct"/>
            <w:vAlign w:val="center"/>
          </w:tcPr>
          <w:p w:rsidRPr="005C7A71" w:rsidR="001B2BA8" w:rsidP="001B2BA8" w:rsidRDefault="001B2BA8" w14:paraId="11320F4C" w14:textId="4A6A296A">
            <w:pPr>
              <w:spacing w:before="0"/>
              <w:rPr>
                <w:sz w:val="16"/>
                <w:szCs w:val="16"/>
              </w:rPr>
            </w:pPr>
          </w:p>
        </w:tc>
        <w:tc>
          <w:tcPr>
            <w:tcW w:w="1093" w:type="pct"/>
            <w:vAlign w:val="center"/>
          </w:tcPr>
          <w:p w:rsidRPr="005C7A71" w:rsidR="001B2BA8" w:rsidP="001B2BA8" w:rsidRDefault="001B2BA8" w14:paraId="48818B6F" w14:textId="6C22D0C6">
            <w:pPr>
              <w:spacing w:before="0"/>
              <w:rPr>
                <w:sz w:val="16"/>
                <w:szCs w:val="16"/>
              </w:rPr>
            </w:pPr>
            <w:r w:rsidRPr="005C7A71">
              <w:rPr>
                <w:sz w:val="16"/>
                <w:szCs w:val="16"/>
              </w:rPr>
              <w:t>No change</w:t>
            </w:r>
          </w:p>
        </w:tc>
        <w:tc>
          <w:tcPr>
            <w:tcW w:w="450" w:type="pct"/>
          </w:tcPr>
          <w:p w:rsidRPr="005C7A71" w:rsidR="001B2BA8" w:rsidP="001B2BA8" w:rsidRDefault="001B2BA8" w14:paraId="2CCEFD56" w14:textId="0C6D1067">
            <w:pPr>
              <w:spacing w:before="0"/>
              <w:rPr>
                <w:sz w:val="16"/>
                <w:szCs w:val="16"/>
              </w:rPr>
            </w:pPr>
            <w:r w:rsidRPr="005C7A71">
              <w:rPr>
                <w:sz w:val="16"/>
                <w:szCs w:val="16"/>
              </w:rPr>
              <w:t>B&amp;B:16/17</w:t>
            </w:r>
          </w:p>
        </w:tc>
        <w:tc>
          <w:tcPr>
            <w:tcW w:w="514" w:type="pct"/>
          </w:tcPr>
          <w:p w:rsidRPr="005C7A71" w:rsidR="001B2BA8" w:rsidP="001B2BA8" w:rsidRDefault="001B2BA8" w14:paraId="0815C1AF" w14:textId="35DD2AA2">
            <w:pPr>
              <w:spacing w:before="0"/>
              <w:rPr>
                <w:sz w:val="16"/>
                <w:szCs w:val="16"/>
              </w:rPr>
            </w:pPr>
            <w:r w:rsidRPr="005C7A71">
              <w:rPr>
                <w:sz w:val="16"/>
                <w:szCs w:val="16"/>
              </w:rPr>
              <w:t>X</w:t>
            </w:r>
          </w:p>
        </w:tc>
        <w:tc>
          <w:tcPr>
            <w:tcW w:w="343" w:type="pct"/>
          </w:tcPr>
          <w:p w:rsidRPr="005C7A71" w:rsidR="001B2BA8" w:rsidP="001B2BA8" w:rsidRDefault="001B2BA8" w14:paraId="45B4094D" w14:textId="77777777">
            <w:pPr>
              <w:spacing w:before="0"/>
              <w:rPr>
                <w:sz w:val="16"/>
                <w:szCs w:val="16"/>
              </w:rPr>
            </w:pPr>
          </w:p>
        </w:tc>
        <w:tc>
          <w:tcPr>
            <w:tcW w:w="460" w:type="pct"/>
          </w:tcPr>
          <w:p w:rsidRPr="005C7A71" w:rsidR="001B2BA8" w:rsidP="001B2BA8" w:rsidRDefault="001B2BA8" w14:paraId="3CC19C0F" w14:textId="77777777">
            <w:pPr>
              <w:spacing w:before="0"/>
              <w:rPr>
                <w:sz w:val="16"/>
                <w:szCs w:val="16"/>
              </w:rPr>
            </w:pPr>
          </w:p>
        </w:tc>
      </w:tr>
      <w:tr w:rsidRPr="005C7A71" w:rsidR="001B2BA8" w:rsidTr="00394C2A" w14:paraId="2E508BA3" w14:textId="6A8CCDC1">
        <w:trPr>
          <w:cantSplit/>
          <w:trHeight w:val="144"/>
        </w:trPr>
        <w:tc>
          <w:tcPr>
            <w:tcW w:w="769" w:type="pct"/>
            <w:vAlign w:val="center"/>
          </w:tcPr>
          <w:p w:rsidRPr="005C7A71" w:rsidR="001B2BA8" w:rsidP="001B2BA8" w:rsidRDefault="001B2BA8" w14:paraId="09E5C76B" w14:textId="4A1E76CA">
            <w:pPr>
              <w:spacing w:before="0"/>
              <w:rPr>
                <w:sz w:val="16"/>
                <w:szCs w:val="16"/>
              </w:rPr>
            </w:pPr>
            <w:r w:rsidRPr="005C7A71">
              <w:rPr>
                <w:sz w:val="16"/>
                <w:szCs w:val="16"/>
              </w:rPr>
              <w:lastRenderedPageBreak/>
              <w:t>BB20FAMTRET</w:t>
            </w:r>
          </w:p>
        </w:tc>
        <w:tc>
          <w:tcPr>
            <w:tcW w:w="907" w:type="pct"/>
            <w:vAlign w:val="center"/>
          </w:tcPr>
          <w:p w:rsidRPr="005C7A71" w:rsidR="001B2BA8" w:rsidP="001B2BA8" w:rsidRDefault="001B2BA8" w14:paraId="4F201AE7" w14:textId="7DC8CDE0">
            <w:pPr>
              <w:spacing w:before="0"/>
              <w:rPr>
                <w:sz w:val="16"/>
                <w:szCs w:val="16"/>
              </w:rPr>
            </w:pPr>
            <w:r w:rsidRPr="005C7A71">
              <w:rPr>
                <w:sz w:val="16"/>
                <w:szCs w:val="16"/>
              </w:rPr>
              <w:t>Contributed to retirement accounts in last 12 months</w:t>
            </w:r>
          </w:p>
        </w:tc>
        <w:tc>
          <w:tcPr>
            <w:tcW w:w="464" w:type="pct"/>
            <w:vAlign w:val="center"/>
          </w:tcPr>
          <w:p w:rsidRPr="005C7A71" w:rsidR="001B2BA8" w:rsidP="001B2BA8" w:rsidRDefault="001B2BA8" w14:paraId="1DB4F141" w14:textId="40BBAAFC">
            <w:pPr>
              <w:spacing w:before="0"/>
              <w:rPr>
                <w:sz w:val="16"/>
                <w:szCs w:val="16"/>
              </w:rPr>
            </w:pPr>
          </w:p>
        </w:tc>
        <w:tc>
          <w:tcPr>
            <w:tcW w:w="1093" w:type="pct"/>
            <w:vAlign w:val="center"/>
          </w:tcPr>
          <w:p w:rsidRPr="005C7A71" w:rsidR="001B2BA8" w:rsidP="001B2BA8" w:rsidRDefault="001B2BA8" w14:paraId="4197FC37" w14:textId="0EB028F4">
            <w:pPr>
              <w:spacing w:before="0"/>
              <w:rPr>
                <w:sz w:val="16"/>
                <w:szCs w:val="16"/>
              </w:rPr>
            </w:pPr>
            <w:r w:rsidRPr="005C7A71">
              <w:rPr>
                <w:sz w:val="16"/>
                <w:szCs w:val="16"/>
              </w:rPr>
              <w:t>No change</w:t>
            </w:r>
          </w:p>
        </w:tc>
        <w:tc>
          <w:tcPr>
            <w:tcW w:w="450" w:type="pct"/>
          </w:tcPr>
          <w:p w:rsidRPr="005C7A71" w:rsidR="001B2BA8" w:rsidP="001B2BA8" w:rsidRDefault="001B2BA8" w14:paraId="7EB3AD42" w14:textId="03EF3FBE">
            <w:pPr>
              <w:spacing w:before="0"/>
              <w:rPr>
                <w:sz w:val="16"/>
                <w:szCs w:val="16"/>
              </w:rPr>
            </w:pPr>
            <w:r w:rsidRPr="005C7A71">
              <w:rPr>
                <w:sz w:val="16"/>
                <w:szCs w:val="16"/>
              </w:rPr>
              <w:t>B&amp;B:16/17</w:t>
            </w:r>
          </w:p>
        </w:tc>
        <w:tc>
          <w:tcPr>
            <w:tcW w:w="514" w:type="pct"/>
          </w:tcPr>
          <w:p w:rsidRPr="005C7A71" w:rsidR="001B2BA8" w:rsidP="001B2BA8" w:rsidRDefault="001B2BA8" w14:paraId="0B2854FC" w14:textId="77777777">
            <w:pPr>
              <w:spacing w:before="0"/>
              <w:rPr>
                <w:sz w:val="16"/>
                <w:szCs w:val="16"/>
              </w:rPr>
            </w:pPr>
          </w:p>
        </w:tc>
        <w:tc>
          <w:tcPr>
            <w:tcW w:w="343" w:type="pct"/>
          </w:tcPr>
          <w:p w:rsidRPr="005C7A71" w:rsidR="001B2BA8" w:rsidP="001B2BA8" w:rsidRDefault="001B2BA8" w14:paraId="2550F841" w14:textId="77777777">
            <w:pPr>
              <w:spacing w:before="0"/>
              <w:rPr>
                <w:sz w:val="16"/>
                <w:szCs w:val="16"/>
              </w:rPr>
            </w:pPr>
          </w:p>
        </w:tc>
        <w:tc>
          <w:tcPr>
            <w:tcW w:w="460" w:type="pct"/>
          </w:tcPr>
          <w:p w:rsidRPr="005C7A71" w:rsidR="001B2BA8" w:rsidP="001B2BA8" w:rsidRDefault="001B2BA8" w14:paraId="36BE4AF1" w14:textId="77777777">
            <w:pPr>
              <w:spacing w:before="0"/>
              <w:rPr>
                <w:sz w:val="16"/>
                <w:szCs w:val="16"/>
              </w:rPr>
            </w:pPr>
          </w:p>
        </w:tc>
      </w:tr>
      <w:tr w:rsidRPr="005C7A71" w:rsidR="001B2BA8" w:rsidTr="00394C2A" w14:paraId="101791A8" w14:textId="3D4DD39F">
        <w:trPr>
          <w:cantSplit/>
          <w:trHeight w:val="144"/>
        </w:trPr>
        <w:tc>
          <w:tcPr>
            <w:tcW w:w="769" w:type="pct"/>
            <w:vAlign w:val="center"/>
          </w:tcPr>
          <w:p w:rsidRPr="005C7A71" w:rsidR="001B2BA8" w:rsidP="001B2BA8" w:rsidRDefault="001B2BA8" w14:paraId="34451512" w14:textId="632C6A7D">
            <w:pPr>
              <w:spacing w:before="0"/>
              <w:rPr>
                <w:sz w:val="16"/>
                <w:szCs w:val="16"/>
              </w:rPr>
            </w:pPr>
            <w:r w:rsidRPr="005C7A71">
              <w:rPr>
                <w:sz w:val="16"/>
                <w:szCs w:val="16"/>
              </w:rPr>
              <w:t>BB20FFIN2000</w:t>
            </w:r>
          </w:p>
        </w:tc>
        <w:tc>
          <w:tcPr>
            <w:tcW w:w="907" w:type="pct"/>
            <w:vAlign w:val="center"/>
          </w:tcPr>
          <w:p w:rsidRPr="005C7A71" w:rsidR="001B2BA8" w:rsidP="001B2BA8" w:rsidRDefault="001B2BA8" w14:paraId="59462C7A" w14:textId="5EA35A76">
            <w:pPr>
              <w:spacing w:before="0"/>
              <w:rPr>
                <w:sz w:val="16"/>
                <w:szCs w:val="16"/>
              </w:rPr>
            </w:pPr>
            <w:r w:rsidRPr="005C7A71">
              <w:rPr>
                <w:sz w:val="16"/>
                <w:szCs w:val="16"/>
              </w:rPr>
              <w:t>Confidence in coming up with $2,000 from any available source within a month</w:t>
            </w:r>
          </w:p>
        </w:tc>
        <w:tc>
          <w:tcPr>
            <w:tcW w:w="464" w:type="pct"/>
            <w:vAlign w:val="center"/>
          </w:tcPr>
          <w:p w:rsidRPr="005C7A71" w:rsidR="001B2BA8" w:rsidP="001B2BA8" w:rsidRDefault="001B2BA8" w14:paraId="74253576" w14:textId="6D85CED9">
            <w:pPr>
              <w:spacing w:before="0"/>
              <w:rPr>
                <w:sz w:val="16"/>
                <w:szCs w:val="16"/>
              </w:rPr>
            </w:pPr>
          </w:p>
        </w:tc>
        <w:tc>
          <w:tcPr>
            <w:tcW w:w="1093" w:type="pct"/>
            <w:vAlign w:val="center"/>
          </w:tcPr>
          <w:p w:rsidRPr="005C7A71" w:rsidR="001B2BA8" w:rsidP="001B2BA8" w:rsidRDefault="001B2BA8" w14:paraId="5280D458" w14:textId="171FD735">
            <w:pPr>
              <w:spacing w:before="0"/>
              <w:rPr>
                <w:sz w:val="16"/>
                <w:szCs w:val="16"/>
              </w:rPr>
            </w:pPr>
            <w:r w:rsidRPr="005C7A71">
              <w:rPr>
                <w:sz w:val="16"/>
                <w:szCs w:val="16"/>
              </w:rPr>
              <w:t>No change</w:t>
            </w:r>
          </w:p>
        </w:tc>
        <w:tc>
          <w:tcPr>
            <w:tcW w:w="450" w:type="pct"/>
          </w:tcPr>
          <w:p w:rsidRPr="005C7A71" w:rsidR="001B2BA8" w:rsidP="001B2BA8" w:rsidRDefault="001B2BA8" w14:paraId="335F2423" w14:textId="6F720323">
            <w:pPr>
              <w:spacing w:before="0"/>
              <w:rPr>
                <w:sz w:val="16"/>
                <w:szCs w:val="16"/>
              </w:rPr>
            </w:pPr>
            <w:r w:rsidRPr="005C7A71">
              <w:rPr>
                <w:sz w:val="16"/>
                <w:szCs w:val="16"/>
              </w:rPr>
              <w:t>B&amp;B:16/17</w:t>
            </w:r>
          </w:p>
        </w:tc>
        <w:tc>
          <w:tcPr>
            <w:tcW w:w="514" w:type="pct"/>
          </w:tcPr>
          <w:p w:rsidRPr="005C7A71" w:rsidR="001B2BA8" w:rsidP="001B2BA8" w:rsidRDefault="001B2BA8" w14:paraId="0F107AD2" w14:textId="555BF153">
            <w:pPr>
              <w:spacing w:before="0"/>
              <w:rPr>
                <w:sz w:val="16"/>
                <w:szCs w:val="16"/>
              </w:rPr>
            </w:pPr>
          </w:p>
        </w:tc>
        <w:tc>
          <w:tcPr>
            <w:tcW w:w="343" w:type="pct"/>
          </w:tcPr>
          <w:p w:rsidRPr="005C7A71" w:rsidR="001B2BA8" w:rsidP="001B2BA8" w:rsidRDefault="001B2BA8" w14:paraId="06449512" w14:textId="77777777">
            <w:pPr>
              <w:spacing w:before="0"/>
              <w:rPr>
                <w:sz w:val="16"/>
                <w:szCs w:val="16"/>
              </w:rPr>
            </w:pPr>
          </w:p>
        </w:tc>
        <w:tc>
          <w:tcPr>
            <w:tcW w:w="460" w:type="pct"/>
          </w:tcPr>
          <w:p w:rsidRPr="005C7A71" w:rsidR="001B2BA8" w:rsidP="001B2BA8" w:rsidRDefault="001B2BA8" w14:paraId="6DBC4CF5" w14:textId="77777777">
            <w:pPr>
              <w:spacing w:before="0"/>
              <w:rPr>
                <w:sz w:val="16"/>
                <w:szCs w:val="16"/>
              </w:rPr>
            </w:pPr>
          </w:p>
        </w:tc>
      </w:tr>
      <w:tr w:rsidRPr="005C7A71" w:rsidR="001B2BA8" w:rsidTr="00394C2A" w14:paraId="3BDBF066" w14:textId="6BE136CE">
        <w:trPr>
          <w:cantSplit/>
          <w:trHeight w:val="144"/>
        </w:trPr>
        <w:tc>
          <w:tcPr>
            <w:tcW w:w="769" w:type="pct"/>
            <w:vAlign w:val="center"/>
          </w:tcPr>
          <w:p w:rsidRPr="005C7A71" w:rsidR="001B2BA8" w:rsidP="001B2BA8" w:rsidRDefault="001B2BA8" w14:paraId="79271704" w14:textId="0B77F997">
            <w:pPr>
              <w:spacing w:before="0"/>
              <w:rPr>
                <w:sz w:val="16"/>
                <w:szCs w:val="16"/>
              </w:rPr>
            </w:pPr>
            <w:r w:rsidRPr="005C7A71">
              <w:rPr>
                <w:sz w:val="16"/>
                <w:szCs w:val="16"/>
              </w:rPr>
              <w:t>BB20FDONATE</w:t>
            </w:r>
          </w:p>
        </w:tc>
        <w:tc>
          <w:tcPr>
            <w:tcW w:w="907" w:type="pct"/>
            <w:vAlign w:val="center"/>
          </w:tcPr>
          <w:p w:rsidRPr="005C7A71" w:rsidR="001B2BA8" w:rsidP="001B2BA8" w:rsidRDefault="001B2BA8" w14:paraId="6BAAEAC3" w14:textId="39A1E1E6">
            <w:pPr>
              <w:spacing w:before="0"/>
              <w:rPr>
                <w:sz w:val="16"/>
                <w:szCs w:val="16"/>
              </w:rPr>
            </w:pPr>
            <w:r w:rsidRPr="005C7A71">
              <w:rPr>
                <w:sz w:val="16"/>
                <w:szCs w:val="16"/>
              </w:rPr>
              <w:t>Monetary donations to the NPSAS institution</w:t>
            </w:r>
          </w:p>
        </w:tc>
        <w:tc>
          <w:tcPr>
            <w:tcW w:w="464" w:type="pct"/>
            <w:vAlign w:val="center"/>
          </w:tcPr>
          <w:p w:rsidRPr="005C7A71" w:rsidR="001B2BA8" w:rsidP="001B2BA8" w:rsidRDefault="001B2BA8" w14:paraId="16FD33DA" w14:textId="377BA48C">
            <w:pPr>
              <w:spacing w:before="0"/>
              <w:rPr>
                <w:sz w:val="16"/>
                <w:szCs w:val="16"/>
              </w:rPr>
            </w:pPr>
          </w:p>
        </w:tc>
        <w:tc>
          <w:tcPr>
            <w:tcW w:w="1093" w:type="pct"/>
            <w:vAlign w:val="center"/>
          </w:tcPr>
          <w:p w:rsidRPr="005C7A71" w:rsidR="001B2BA8" w:rsidP="001B2BA8" w:rsidRDefault="001B2BA8" w14:paraId="0ABAF329" w14:textId="3B6E6C51">
            <w:pPr>
              <w:spacing w:before="0"/>
              <w:rPr>
                <w:sz w:val="16"/>
                <w:szCs w:val="16"/>
              </w:rPr>
            </w:pPr>
            <w:r w:rsidRPr="005C7A71">
              <w:rPr>
                <w:sz w:val="16"/>
                <w:szCs w:val="16"/>
              </w:rPr>
              <w:t>No change</w:t>
            </w:r>
          </w:p>
        </w:tc>
        <w:tc>
          <w:tcPr>
            <w:tcW w:w="450" w:type="pct"/>
          </w:tcPr>
          <w:p w:rsidRPr="005C7A71" w:rsidR="001B2BA8" w:rsidP="001B2BA8" w:rsidRDefault="001B2BA8" w14:paraId="410F31E1" w14:textId="2D820120">
            <w:pPr>
              <w:spacing w:before="0"/>
              <w:rPr>
                <w:sz w:val="16"/>
                <w:szCs w:val="16"/>
              </w:rPr>
            </w:pPr>
            <w:r w:rsidRPr="005C7A71">
              <w:rPr>
                <w:sz w:val="16"/>
                <w:szCs w:val="16"/>
              </w:rPr>
              <w:t>B&amp;B:16/17</w:t>
            </w:r>
          </w:p>
        </w:tc>
        <w:tc>
          <w:tcPr>
            <w:tcW w:w="514" w:type="pct"/>
          </w:tcPr>
          <w:p w:rsidRPr="005C7A71" w:rsidR="001B2BA8" w:rsidP="001B2BA8" w:rsidRDefault="001B2BA8" w14:paraId="3DAE7C75" w14:textId="77777777">
            <w:pPr>
              <w:spacing w:before="0"/>
              <w:rPr>
                <w:sz w:val="16"/>
                <w:szCs w:val="16"/>
              </w:rPr>
            </w:pPr>
          </w:p>
        </w:tc>
        <w:tc>
          <w:tcPr>
            <w:tcW w:w="343" w:type="pct"/>
          </w:tcPr>
          <w:p w:rsidRPr="005C7A71" w:rsidR="001B2BA8" w:rsidP="001B2BA8" w:rsidRDefault="001B2BA8" w14:paraId="69E97289" w14:textId="77777777">
            <w:pPr>
              <w:spacing w:before="0"/>
              <w:rPr>
                <w:sz w:val="16"/>
                <w:szCs w:val="16"/>
              </w:rPr>
            </w:pPr>
          </w:p>
        </w:tc>
        <w:tc>
          <w:tcPr>
            <w:tcW w:w="460" w:type="pct"/>
          </w:tcPr>
          <w:p w:rsidRPr="005C7A71" w:rsidR="001B2BA8" w:rsidP="001B2BA8" w:rsidRDefault="001B2BA8" w14:paraId="3A007AF1" w14:textId="77777777">
            <w:pPr>
              <w:spacing w:before="0"/>
              <w:rPr>
                <w:sz w:val="16"/>
                <w:szCs w:val="16"/>
              </w:rPr>
            </w:pPr>
          </w:p>
        </w:tc>
      </w:tr>
      <w:tr w:rsidRPr="005C7A71" w:rsidR="001B2BA8" w:rsidTr="00394C2A" w14:paraId="4BA37FC6" w14:textId="3F793E00">
        <w:trPr>
          <w:cantSplit/>
          <w:trHeight w:val="144"/>
        </w:trPr>
        <w:tc>
          <w:tcPr>
            <w:tcW w:w="769" w:type="pct"/>
            <w:vAlign w:val="center"/>
          </w:tcPr>
          <w:p w:rsidRPr="005C7A71" w:rsidR="001B2BA8" w:rsidP="001B2BA8" w:rsidRDefault="001B2BA8" w14:paraId="6AE124BC" w14:textId="0BAC0E37">
            <w:pPr>
              <w:spacing w:before="0"/>
              <w:rPr>
                <w:sz w:val="16"/>
                <w:szCs w:val="16"/>
              </w:rPr>
            </w:pPr>
            <w:r w:rsidRPr="005C7A71">
              <w:rPr>
                <w:sz w:val="16"/>
                <w:szCs w:val="16"/>
              </w:rPr>
              <w:t>BB20FINCOM</w:t>
            </w:r>
          </w:p>
        </w:tc>
        <w:tc>
          <w:tcPr>
            <w:tcW w:w="907" w:type="pct"/>
            <w:vAlign w:val="center"/>
          </w:tcPr>
          <w:p w:rsidRPr="005C7A71" w:rsidR="001B2BA8" w:rsidP="001B2BA8" w:rsidRDefault="001B2BA8" w14:paraId="5A4B3D93" w14:textId="6BAE91A5">
            <w:pPr>
              <w:spacing w:before="0"/>
              <w:rPr>
                <w:sz w:val="16"/>
                <w:szCs w:val="16"/>
              </w:rPr>
            </w:pPr>
            <w:r w:rsidRPr="005C7A71">
              <w:rPr>
                <w:sz w:val="16"/>
                <w:szCs w:val="16"/>
              </w:rPr>
              <w:t>Respondent's income in 2019</w:t>
            </w:r>
          </w:p>
        </w:tc>
        <w:tc>
          <w:tcPr>
            <w:tcW w:w="464" w:type="pct"/>
            <w:vAlign w:val="center"/>
          </w:tcPr>
          <w:p w:rsidRPr="005C7A71" w:rsidR="001B2BA8" w:rsidP="001B2BA8" w:rsidRDefault="001B2BA8" w14:paraId="13862538" w14:textId="47B5428D">
            <w:pPr>
              <w:spacing w:before="0"/>
              <w:rPr>
                <w:sz w:val="16"/>
                <w:szCs w:val="16"/>
              </w:rPr>
            </w:pPr>
          </w:p>
        </w:tc>
        <w:tc>
          <w:tcPr>
            <w:tcW w:w="1093" w:type="pct"/>
            <w:vAlign w:val="center"/>
          </w:tcPr>
          <w:p w:rsidRPr="005C7A71" w:rsidR="001B2BA8" w:rsidP="001B2BA8" w:rsidRDefault="001B2BA8" w14:paraId="1C4E8FA4" w14:textId="163E4149">
            <w:pPr>
              <w:spacing w:before="0"/>
              <w:rPr>
                <w:sz w:val="16"/>
                <w:szCs w:val="16"/>
              </w:rPr>
            </w:pPr>
            <w:r w:rsidRPr="005C7A71">
              <w:rPr>
                <w:sz w:val="16"/>
                <w:szCs w:val="16"/>
              </w:rPr>
              <w:t>No change</w:t>
            </w:r>
          </w:p>
        </w:tc>
        <w:tc>
          <w:tcPr>
            <w:tcW w:w="450" w:type="pct"/>
          </w:tcPr>
          <w:p w:rsidRPr="005C7A71" w:rsidR="001B2BA8" w:rsidP="001B2BA8" w:rsidRDefault="001B2BA8" w14:paraId="0CE94632" w14:textId="3486AC05">
            <w:pPr>
              <w:spacing w:before="0"/>
              <w:rPr>
                <w:sz w:val="16"/>
                <w:szCs w:val="16"/>
              </w:rPr>
            </w:pPr>
            <w:r w:rsidRPr="005C7A71">
              <w:rPr>
                <w:sz w:val="16"/>
                <w:szCs w:val="16"/>
              </w:rPr>
              <w:t>B&amp;B:16/17</w:t>
            </w:r>
          </w:p>
        </w:tc>
        <w:tc>
          <w:tcPr>
            <w:tcW w:w="514" w:type="pct"/>
          </w:tcPr>
          <w:p w:rsidRPr="005C7A71" w:rsidR="001B2BA8" w:rsidP="001B2BA8" w:rsidRDefault="001B2BA8" w14:paraId="07D07A28" w14:textId="00B95B80">
            <w:pPr>
              <w:spacing w:before="0"/>
              <w:rPr>
                <w:sz w:val="16"/>
                <w:szCs w:val="16"/>
              </w:rPr>
            </w:pPr>
            <w:r w:rsidRPr="005C7A71">
              <w:rPr>
                <w:sz w:val="16"/>
                <w:szCs w:val="16"/>
              </w:rPr>
              <w:t>X</w:t>
            </w:r>
          </w:p>
        </w:tc>
        <w:tc>
          <w:tcPr>
            <w:tcW w:w="343" w:type="pct"/>
          </w:tcPr>
          <w:p w:rsidRPr="005C7A71" w:rsidR="001B2BA8" w:rsidP="001B2BA8" w:rsidRDefault="001B2BA8" w14:paraId="63EB0ECB" w14:textId="12F0214F">
            <w:pPr>
              <w:spacing w:before="0"/>
              <w:rPr>
                <w:sz w:val="16"/>
                <w:szCs w:val="16"/>
              </w:rPr>
            </w:pPr>
            <w:r w:rsidRPr="005C7A71">
              <w:rPr>
                <w:sz w:val="16"/>
                <w:szCs w:val="16"/>
              </w:rPr>
              <w:t>X</w:t>
            </w:r>
          </w:p>
        </w:tc>
        <w:tc>
          <w:tcPr>
            <w:tcW w:w="460" w:type="pct"/>
          </w:tcPr>
          <w:p w:rsidRPr="005C7A71" w:rsidR="001B2BA8" w:rsidP="001B2BA8" w:rsidRDefault="001B2BA8" w14:paraId="294C66A9" w14:textId="77777777">
            <w:pPr>
              <w:spacing w:before="0"/>
              <w:rPr>
                <w:sz w:val="16"/>
                <w:szCs w:val="16"/>
              </w:rPr>
            </w:pPr>
          </w:p>
        </w:tc>
      </w:tr>
      <w:tr w:rsidRPr="005C7A71" w:rsidR="001B2BA8" w:rsidTr="00394C2A" w14:paraId="0BB2343A" w14:textId="730B2102">
        <w:trPr>
          <w:cantSplit/>
          <w:trHeight w:val="144"/>
        </w:trPr>
        <w:tc>
          <w:tcPr>
            <w:tcW w:w="769" w:type="pct"/>
            <w:vAlign w:val="center"/>
          </w:tcPr>
          <w:p w:rsidRPr="005C7A71" w:rsidR="001B2BA8" w:rsidP="001B2BA8" w:rsidRDefault="001B2BA8" w14:paraId="609A8D46" w14:textId="570006FF">
            <w:pPr>
              <w:spacing w:before="0"/>
              <w:rPr>
                <w:sz w:val="16"/>
                <w:szCs w:val="16"/>
              </w:rPr>
            </w:pPr>
            <w:r w:rsidRPr="005C7A71">
              <w:rPr>
                <w:sz w:val="16"/>
                <w:szCs w:val="16"/>
              </w:rPr>
              <w:t>BB20FINEST</w:t>
            </w:r>
          </w:p>
        </w:tc>
        <w:tc>
          <w:tcPr>
            <w:tcW w:w="907" w:type="pct"/>
            <w:vAlign w:val="center"/>
          </w:tcPr>
          <w:p w:rsidRPr="005C7A71" w:rsidR="001B2BA8" w:rsidP="001B2BA8" w:rsidRDefault="001B2BA8" w14:paraId="242A97EA" w14:textId="4D94B52A">
            <w:pPr>
              <w:spacing w:before="0"/>
              <w:rPr>
                <w:sz w:val="16"/>
                <w:szCs w:val="16"/>
              </w:rPr>
            </w:pPr>
            <w:r w:rsidRPr="005C7A71">
              <w:rPr>
                <w:sz w:val="16"/>
                <w:szCs w:val="16"/>
              </w:rPr>
              <w:t>Respondent's income ranges in 2019</w:t>
            </w:r>
          </w:p>
        </w:tc>
        <w:tc>
          <w:tcPr>
            <w:tcW w:w="464" w:type="pct"/>
            <w:vAlign w:val="center"/>
          </w:tcPr>
          <w:p w:rsidRPr="005C7A71" w:rsidR="001B2BA8" w:rsidP="001B2BA8" w:rsidRDefault="001B2BA8" w14:paraId="1112AB8D" w14:textId="4D936D5F">
            <w:pPr>
              <w:spacing w:before="0"/>
              <w:rPr>
                <w:sz w:val="16"/>
                <w:szCs w:val="16"/>
              </w:rPr>
            </w:pPr>
          </w:p>
        </w:tc>
        <w:tc>
          <w:tcPr>
            <w:tcW w:w="1093" w:type="pct"/>
            <w:vAlign w:val="center"/>
          </w:tcPr>
          <w:p w:rsidRPr="005C7A71" w:rsidR="001B2BA8" w:rsidP="001B2BA8" w:rsidRDefault="001B2BA8" w14:paraId="144BF4E6" w14:textId="6D5B4989">
            <w:pPr>
              <w:spacing w:before="0"/>
              <w:rPr>
                <w:sz w:val="16"/>
                <w:szCs w:val="16"/>
              </w:rPr>
            </w:pPr>
            <w:r w:rsidRPr="005C7A71">
              <w:rPr>
                <w:sz w:val="16"/>
                <w:szCs w:val="16"/>
              </w:rPr>
              <w:t>No change</w:t>
            </w:r>
          </w:p>
        </w:tc>
        <w:tc>
          <w:tcPr>
            <w:tcW w:w="450" w:type="pct"/>
          </w:tcPr>
          <w:p w:rsidRPr="005C7A71" w:rsidR="001B2BA8" w:rsidP="001B2BA8" w:rsidRDefault="001B2BA8" w14:paraId="40FEE9A1" w14:textId="066D9200">
            <w:pPr>
              <w:spacing w:before="0"/>
              <w:rPr>
                <w:sz w:val="16"/>
                <w:szCs w:val="16"/>
              </w:rPr>
            </w:pPr>
            <w:r w:rsidRPr="005C7A71">
              <w:rPr>
                <w:sz w:val="16"/>
                <w:szCs w:val="16"/>
              </w:rPr>
              <w:t>B&amp;B:16/17</w:t>
            </w:r>
          </w:p>
        </w:tc>
        <w:tc>
          <w:tcPr>
            <w:tcW w:w="514" w:type="pct"/>
          </w:tcPr>
          <w:p w:rsidRPr="005C7A71" w:rsidR="001B2BA8" w:rsidP="001B2BA8" w:rsidRDefault="001B2BA8" w14:paraId="075AD958" w14:textId="7FFE9B20">
            <w:pPr>
              <w:spacing w:before="0"/>
              <w:rPr>
                <w:sz w:val="16"/>
                <w:szCs w:val="16"/>
              </w:rPr>
            </w:pPr>
          </w:p>
        </w:tc>
        <w:tc>
          <w:tcPr>
            <w:tcW w:w="343" w:type="pct"/>
          </w:tcPr>
          <w:p w:rsidRPr="005C7A71" w:rsidR="001B2BA8" w:rsidP="001B2BA8" w:rsidRDefault="001B2BA8" w14:paraId="4350BEBD" w14:textId="77777777">
            <w:pPr>
              <w:spacing w:before="0"/>
              <w:rPr>
                <w:sz w:val="16"/>
                <w:szCs w:val="16"/>
              </w:rPr>
            </w:pPr>
          </w:p>
        </w:tc>
        <w:tc>
          <w:tcPr>
            <w:tcW w:w="460" w:type="pct"/>
          </w:tcPr>
          <w:p w:rsidRPr="005C7A71" w:rsidR="001B2BA8" w:rsidP="001B2BA8" w:rsidRDefault="001B2BA8" w14:paraId="0CFE2BBC" w14:textId="77777777">
            <w:pPr>
              <w:spacing w:before="0"/>
              <w:rPr>
                <w:sz w:val="16"/>
                <w:szCs w:val="16"/>
              </w:rPr>
            </w:pPr>
          </w:p>
        </w:tc>
      </w:tr>
      <w:tr w:rsidRPr="005C7A71" w:rsidR="001B2BA8" w:rsidTr="00394C2A" w14:paraId="4D2C46F6" w14:textId="0DE09541">
        <w:trPr>
          <w:cantSplit/>
          <w:trHeight w:val="144"/>
        </w:trPr>
        <w:tc>
          <w:tcPr>
            <w:tcW w:w="769" w:type="pct"/>
            <w:vAlign w:val="center"/>
          </w:tcPr>
          <w:p w:rsidRPr="005C7A71" w:rsidR="001B2BA8" w:rsidP="001B2BA8" w:rsidRDefault="001B2BA8" w14:paraId="765C5C1B" w14:textId="0D433DBA">
            <w:pPr>
              <w:spacing w:before="0"/>
              <w:rPr>
                <w:sz w:val="16"/>
                <w:szCs w:val="16"/>
              </w:rPr>
            </w:pPr>
            <w:r w:rsidRPr="005C7A71">
              <w:rPr>
                <w:sz w:val="16"/>
                <w:szCs w:val="16"/>
              </w:rPr>
              <w:t>BB20FSPEMP</w:t>
            </w:r>
          </w:p>
        </w:tc>
        <w:tc>
          <w:tcPr>
            <w:tcW w:w="907" w:type="pct"/>
            <w:vAlign w:val="center"/>
          </w:tcPr>
          <w:p w:rsidRPr="005C7A71" w:rsidR="001B2BA8" w:rsidP="001B2BA8" w:rsidRDefault="001B2BA8" w14:paraId="5046807A" w14:textId="6A14475B">
            <w:pPr>
              <w:spacing w:before="0"/>
              <w:rPr>
                <w:sz w:val="16"/>
                <w:szCs w:val="16"/>
              </w:rPr>
            </w:pPr>
            <w:r w:rsidRPr="005C7A71">
              <w:rPr>
                <w:sz w:val="16"/>
                <w:szCs w:val="16"/>
              </w:rPr>
              <w:t>Spouse or partner employed in 2019</w:t>
            </w:r>
          </w:p>
        </w:tc>
        <w:tc>
          <w:tcPr>
            <w:tcW w:w="464" w:type="pct"/>
            <w:vAlign w:val="center"/>
          </w:tcPr>
          <w:p w:rsidRPr="005C7A71" w:rsidR="001B2BA8" w:rsidP="001B2BA8" w:rsidRDefault="001B2BA8" w14:paraId="3BBBAE26" w14:textId="453F3234">
            <w:pPr>
              <w:spacing w:before="0"/>
              <w:rPr>
                <w:sz w:val="16"/>
                <w:szCs w:val="16"/>
              </w:rPr>
            </w:pPr>
          </w:p>
        </w:tc>
        <w:tc>
          <w:tcPr>
            <w:tcW w:w="1093" w:type="pct"/>
            <w:vAlign w:val="center"/>
          </w:tcPr>
          <w:p w:rsidRPr="005C7A71" w:rsidR="001B2BA8" w:rsidP="001B2BA8" w:rsidRDefault="001B2BA8" w14:paraId="2A14BBE0" w14:textId="6220F990">
            <w:pPr>
              <w:spacing w:before="0"/>
              <w:rPr>
                <w:sz w:val="16"/>
                <w:szCs w:val="16"/>
              </w:rPr>
            </w:pPr>
            <w:r w:rsidRPr="005C7A71">
              <w:rPr>
                <w:sz w:val="16"/>
                <w:szCs w:val="16"/>
              </w:rPr>
              <w:t>No change</w:t>
            </w:r>
          </w:p>
        </w:tc>
        <w:tc>
          <w:tcPr>
            <w:tcW w:w="450" w:type="pct"/>
          </w:tcPr>
          <w:p w:rsidRPr="005C7A71" w:rsidR="001B2BA8" w:rsidP="001B2BA8" w:rsidRDefault="001B2BA8" w14:paraId="78785291" w14:textId="0D621288">
            <w:pPr>
              <w:spacing w:before="0"/>
              <w:rPr>
                <w:sz w:val="16"/>
                <w:szCs w:val="16"/>
              </w:rPr>
            </w:pPr>
            <w:r w:rsidRPr="005C7A71">
              <w:rPr>
                <w:sz w:val="16"/>
                <w:szCs w:val="16"/>
              </w:rPr>
              <w:t>B&amp;B:16/17</w:t>
            </w:r>
          </w:p>
        </w:tc>
        <w:tc>
          <w:tcPr>
            <w:tcW w:w="514" w:type="pct"/>
          </w:tcPr>
          <w:p w:rsidRPr="005C7A71" w:rsidR="001B2BA8" w:rsidP="001B2BA8" w:rsidRDefault="001B2BA8" w14:paraId="38E8CC36" w14:textId="2DDF98B1">
            <w:pPr>
              <w:spacing w:before="0"/>
              <w:rPr>
                <w:sz w:val="16"/>
                <w:szCs w:val="16"/>
              </w:rPr>
            </w:pPr>
          </w:p>
        </w:tc>
        <w:tc>
          <w:tcPr>
            <w:tcW w:w="343" w:type="pct"/>
          </w:tcPr>
          <w:p w:rsidRPr="005C7A71" w:rsidR="001B2BA8" w:rsidP="001B2BA8" w:rsidRDefault="001B2BA8" w14:paraId="55EF01FE" w14:textId="77777777">
            <w:pPr>
              <w:spacing w:before="0"/>
              <w:rPr>
                <w:sz w:val="16"/>
                <w:szCs w:val="16"/>
              </w:rPr>
            </w:pPr>
          </w:p>
        </w:tc>
        <w:tc>
          <w:tcPr>
            <w:tcW w:w="460" w:type="pct"/>
          </w:tcPr>
          <w:p w:rsidRPr="005C7A71" w:rsidR="001B2BA8" w:rsidP="001B2BA8" w:rsidRDefault="001B2BA8" w14:paraId="7BCA9CCD" w14:textId="77777777">
            <w:pPr>
              <w:spacing w:before="0"/>
              <w:rPr>
                <w:sz w:val="16"/>
                <w:szCs w:val="16"/>
              </w:rPr>
            </w:pPr>
          </w:p>
        </w:tc>
      </w:tr>
      <w:tr w:rsidRPr="005C7A71" w:rsidR="001B2BA8" w:rsidTr="00394C2A" w14:paraId="310F067F" w14:textId="26EE5B89">
        <w:trPr>
          <w:cantSplit/>
          <w:trHeight w:val="144"/>
        </w:trPr>
        <w:tc>
          <w:tcPr>
            <w:tcW w:w="769" w:type="pct"/>
            <w:vAlign w:val="center"/>
          </w:tcPr>
          <w:p w:rsidRPr="005C7A71" w:rsidR="001B2BA8" w:rsidP="001B2BA8" w:rsidRDefault="001B2BA8" w14:paraId="268416ED" w14:textId="052F3ED6">
            <w:pPr>
              <w:spacing w:before="0"/>
              <w:rPr>
                <w:sz w:val="16"/>
                <w:szCs w:val="16"/>
              </w:rPr>
            </w:pPr>
            <w:r w:rsidRPr="005C7A71">
              <w:rPr>
                <w:sz w:val="16"/>
                <w:szCs w:val="16"/>
              </w:rPr>
              <w:t>BB20FINCSP</w:t>
            </w:r>
          </w:p>
        </w:tc>
        <w:tc>
          <w:tcPr>
            <w:tcW w:w="907" w:type="pct"/>
            <w:vAlign w:val="center"/>
          </w:tcPr>
          <w:p w:rsidRPr="005C7A71" w:rsidR="001B2BA8" w:rsidP="001B2BA8" w:rsidRDefault="001B2BA8" w14:paraId="34705AAA" w14:textId="22582CA5">
            <w:pPr>
              <w:spacing w:before="0"/>
              <w:rPr>
                <w:sz w:val="16"/>
                <w:szCs w:val="16"/>
              </w:rPr>
            </w:pPr>
            <w:r w:rsidRPr="005C7A71">
              <w:rPr>
                <w:sz w:val="16"/>
                <w:szCs w:val="16"/>
              </w:rPr>
              <w:t>Spouse or partner's income in 2019</w:t>
            </w:r>
          </w:p>
        </w:tc>
        <w:tc>
          <w:tcPr>
            <w:tcW w:w="464" w:type="pct"/>
            <w:vAlign w:val="center"/>
          </w:tcPr>
          <w:p w:rsidRPr="005C7A71" w:rsidR="001B2BA8" w:rsidP="001B2BA8" w:rsidRDefault="001B2BA8" w14:paraId="5552FA0F" w14:textId="2D913120">
            <w:pPr>
              <w:spacing w:before="0"/>
              <w:rPr>
                <w:sz w:val="16"/>
                <w:szCs w:val="16"/>
              </w:rPr>
            </w:pPr>
          </w:p>
        </w:tc>
        <w:tc>
          <w:tcPr>
            <w:tcW w:w="1093" w:type="pct"/>
            <w:vAlign w:val="center"/>
          </w:tcPr>
          <w:p w:rsidRPr="005C7A71" w:rsidR="001B2BA8" w:rsidP="001B2BA8" w:rsidRDefault="001B2BA8" w14:paraId="6B4FE42B" w14:textId="2612FFA0">
            <w:pPr>
              <w:spacing w:before="0"/>
              <w:rPr>
                <w:sz w:val="16"/>
                <w:szCs w:val="16"/>
              </w:rPr>
            </w:pPr>
            <w:r w:rsidRPr="005C7A71">
              <w:rPr>
                <w:sz w:val="16"/>
                <w:szCs w:val="16"/>
              </w:rPr>
              <w:t>No change</w:t>
            </w:r>
          </w:p>
        </w:tc>
        <w:tc>
          <w:tcPr>
            <w:tcW w:w="450" w:type="pct"/>
          </w:tcPr>
          <w:p w:rsidRPr="005C7A71" w:rsidR="001B2BA8" w:rsidP="001B2BA8" w:rsidRDefault="001B2BA8" w14:paraId="72F133D6" w14:textId="728903C2">
            <w:pPr>
              <w:spacing w:before="0"/>
              <w:rPr>
                <w:sz w:val="16"/>
                <w:szCs w:val="16"/>
              </w:rPr>
            </w:pPr>
            <w:r w:rsidRPr="005C7A71">
              <w:rPr>
                <w:sz w:val="16"/>
                <w:szCs w:val="16"/>
              </w:rPr>
              <w:t>B&amp;B:16/17</w:t>
            </w:r>
          </w:p>
        </w:tc>
        <w:tc>
          <w:tcPr>
            <w:tcW w:w="514" w:type="pct"/>
          </w:tcPr>
          <w:p w:rsidRPr="005C7A71" w:rsidR="001B2BA8" w:rsidP="001B2BA8" w:rsidRDefault="001B2BA8" w14:paraId="0B3DC0BB" w14:textId="77777777">
            <w:pPr>
              <w:spacing w:before="0"/>
              <w:rPr>
                <w:sz w:val="16"/>
                <w:szCs w:val="16"/>
              </w:rPr>
            </w:pPr>
          </w:p>
        </w:tc>
        <w:tc>
          <w:tcPr>
            <w:tcW w:w="343" w:type="pct"/>
          </w:tcPr>
          <w:p w:rsidRPr="005C7A71" w:rsidR="001B2BA8" w:rsidP="001B2BA8" w:rsidRDefault="001B2BA8" w14:paraId="5B1789D1" w14:textId="77777777">
            <w:pPr>
              <w:spacing w:before="0"/>
              <w:rPr>
                <w:sz w:val="16"/>
                <w:szCs w:val="16"/>
              </w:rPr>
            </w:pPr>
          </w:p>
        </w:tc>
        <w:tc>
          <w:tcPr>
            <w:tcW w:w="460" w:type="pct"/>
          </w:tcPr>
          <w:p w:rsidRPr="005C7A71" w:rsidR="001B2BA8" w:rsidP="001B2BA8" w:rsidRDefault="001B2BA8" w14:paraId="213A6260" w14:textId="77777777">
            <w:pPr>
              <w:spacing w:before="0"/>
              <w:rPr>
                <w:sz w:val="16"/>
                <w:szCs w:val="16"/>
              </w:rPr>
            </w:pPr>
          </w:p>
        </w:tc>
      </w:tr>
      <w:tr w:rsidRPr="005C7A71" w:rsidR="001B2BA8" w:rsidTr="00394C2A" w14:paraId="592D0345" w14:textId="57DCBAEA">
        <w:trPr>
          <w:cantSplit/>
          <w:trHeight w:val="144"/>
        </w:trPr>
        <w:tc>
          <w:tcPr>
            <w:tcW w:w="769" w:type="pct"/>
            <w:vAlign w:val="center"/>
          </w:tcPr>
          <w:p w:rsidRPr="005C7A71" w:rsidR="001B2BA8" w:rsidP="001B2BA8" w:rsidRDefault="001B2BA8" w14:paraId="2FC7E640" w14:textId="106E31A6">
            <w:pPr>
              <w:spacing w:before="0"/>
              <w:rPr>
                <w:sz w:val="16"/>
                <w:szCs w:val="16"/>
              </w:rPr>
            </w:pPr>
            <w:r w:rsidRPr="005C7A71">
              <w:rPr>
                <w:sz w:val="16"/>
                <w:szCs w:val="16"/>
              </w:rPr>
              <w:t>BB20FINSRA</w:t>
            </w:r>
          </w:p>
        </w:tc>
        <w:tc>
          <w:tcPr>
            <w:tcW w:w="907" w:type="pct"/>
            <w:vAlign w:val="center"/>
          </w:tcPr>
          <w:p w:rsidRPr="005C7A71" w:rsidR="001B2BA8" w:rsidP="001B2BA8" w:rsidRDefault="001B2BA8" w14:paraId="22D8EB03" w14:textId="37D77AB6">
            <w:pPr>
              <w:spacing w:before="0"/>
              <w:rPr>
                <w:sz w:val="16"/>
                <w:szCs w:val="16"/>
              </w:rPr>
            </w:pPr>
            <w:r w:rsidRPr="005C7A71">
              <w:rPr>
                <w:sz w:val="16"/>
                <w:szCs w:val="16"/>
              </w:rPr>
              <w:t>Spouse or partner's income ranges in 2019</w:t>
            </w:r>
          </w:p>
        </w:tc>
        <w:tc>
          <w:tcPr>
            <w:tcW w:w="464" w:type="pct"/>
            <w:vAlign w:val="center"/>
          </w:tcPr>
          <w:p w:rsidRPr="005C7A71" w:rsidR="001B2BA8" w:rsidP="001B2BA8" w:rsidRDefault="001B2BA8" w14:paraId="76BC89AF" w14:textId="686E505A">
            <w:pPr>
              <w:spacing w:before="0"/>
              <w:rPr>
                <w:sz w:val="16"/>
                <w:szCs w:val="16"/>
              </w:rPr>
            </w:pPr>
          </w:p>
        </w:tc>
        <w:tc>
          <w:tcPr>
            <w:tcW w:w="1093" w:type="pct"/>
            <w:vAlign w:val="center"/>
          </w:tcPr>
          <w:p w:rsidRPr="005C7A71" w:rsidR="001B2BA8" w:rsidP="001B2BA8" w:rsidRDefault="001B2BA8" w14:paraId="39FAF63C" w14:textId="41E56FB2">
            <w:pPr>
              <w:spacing w:before="0"/>
              <w:rPr>
                <w:sz w:val="16"/>
                <w:szCs w:val="16"/>
              </w:rPr>
            </w:pPr>
            <w:r w:rsidRPr="005C7A71">
              <w:rPr>
                <w:sz w:val="16"/>
                <w:szCs w:val="16"/>
              </w:rPr>
              <w:t>No change</w:t>
            </w:r>
          </w:p>
        </w:tc>
        <w:tc>
          <w:tcPr>
            <w:tcW w:w="450" w:type="pct"/>
          </w:tcPr>
          <w:p w:rsidRPr="005C7A71" w:rsidR="001B2BA8" w:rsidP="001B2BA8" w:rsidRDefault="001B2BA8" w14:paraId="6BC538C8" w14:textId="4DACA028">
            <w:pPr>
              <w:spacing w:before="0"/>
              <w:rPr>
                <w:sz w:val="16"/>
                <w:szCs w:val="16"/>
              </w:rPr>
            </w:pPr>
            <w:r w:rsidRPr="005C7A71">
              <w:rPr>
                <w:sz w:val="16"/>
                <w:szCs w:val="16"/>
              </w:rPr>
              <w:t>B&amp;B:16/17</w:t>
            </w:r>
          </w:p>
        </w:tc>
        <w:tc>
          <w:tcPr>
            <w:tcW w:w="514" w:type="pct"/>
          </w:tcPr>
          <w:p w:rsidRPr="005C7A71" w:rsidR="001B2BA8" w:rsidP="001B2BA8" w:rsidRDefault="001B2BA8" w14:paraId="576F6043" w14:textId="77777777">
            <w:pPr>
              <w:spacing w:before="0"/>
              <w:rPr>
                <w:sz w:val="16"/>
                <w:szCs w:val="16"/>
              </w:rPr>
            </w:pPr>
          </w:p>
        </w:tc>
        <w:tc>
          <w:tcPr>
            <w:tcW w:w="343" w:type="pct"/>
          </w:tcPr>
          <w:p w:rsidRPr="005C7A71" w:rsidR="001B2BA8" w:rsidP="001B2BA8" w:rsidRDefault="001B2BA8" w14:paraId="66CCC84C" w14:textId="77777777">
            <w:pPr>
              <w:spacing w:before="0"/>
              <w:rPr>
                <w:sz w:val="16"/>
                <w:szCs w:val="16"/>
              </w:rPr>
            </w:pPr>
          </w:p>
        </w:tc>
        <w:tc>
          <w:tcPr>
            <w:tcW w:w="460" w:type="pct"/>
          </w:tcPr>
          <w:p w:rsidRPr="005C7A71" w:rsidR="001B2BA8" w:rsidP="001B2BA8" w:rsidRDefault="001B2BA8" w14:paraId="49FB8C22" w14:textId="77777777">
            <w:pPr>
              <w:spacing w:before="0"/>
              <w:rPr>
                <w:sz w:val="16"/>
                <w:szCs w:val="16"/>
              </w:rPr>
            </w:pPr>
          </w:p>
        </w:tc>
      </w:tr>
      <w:tr w:rsidRPr="005C7A71" w:rsidR="001B2BA8" w:rsidTr="00394C2A" w14:paraId="7DCCF389" w14:textId="523BC81F">
        <w:trPr>
          <w:cantSplit/>
          <w:trHeight w:val="144"/>
        </w:trPr>
        <w:tc>
          <w:tcPr>
            <w:tcW w:w="769" w:type="pct"/>
            <w:vAlign w:val="center"/>
          </w:tcPr>
          <w:p w:rsidRPr="005C7A71" w:rsidR="001B2BA8" w:rsidP="001B2BA8" w:rsidRDefault="001B2BA8" w14:paraId="2E2F8B0B" w14:textId="44D1E8A5">
            <w:pPr>
              <w:spacing w:before="0"/>
              <w:rPr>
                <w:sz w:val="16"/>
                <w:szCs w:val="16"/>
              </w:rPr>
            </w:pPr>
            <w:r w:rsidRPr="005C7A71">
              <w:rPr>
                <w:sz w:val="16"/>
                <w:szCs w:val="16"/>
              </w:rPr>
              <w:t>BB20FSPLV</w:t>
            </w:r>
          </w:p>
        </w:tc>
        <w:tc>
          <w:tcPr>
            <w:tcW w:w="907" w:type="pct"/>
            <w:vAlign w:val="center"/>
          </w:tcPr>
          <w:p w:rsidRPr="005C7A71" w:rsidR="001B2BA8" w:rsidP="001B2BA8" w:rsidRDefault="001B2BA8" w14:paraId="70F5F072" w14:textId="5BF9AD21">
            <w:pPr>
              <w:spacing w:before="0"/>
              <w:rPr>
                <w:sz w:val="16"/>
                <w:szCs w:val="16"/>
              </w:rPr>
            </w:pPr>
            <w:r w:rsidRPr="005C7A71">
              <w:rPr>
                <w:sz w:val="16"/>
                <w:szCs w:val="16"/>
              </w:rPr>
              <w:t>Highest level of education of spouse or partner</w:t>
            </w:r>
          </w:p>
        </w:tc>
        <w:tc>
          <w:tcPr>
            <w:tcW w:w="464" w:type="pct"/>
            <w:vAlign w:val="center"/>
          </w:tcPr>
          <w:p w:rsidRPr="005C7A71" w:rsidR="001B2BA8" w:rsidP="001B2BA8" w:rsidRDefault="001B2BA8" w14:paraId="2616423F" w14:textId="77777777">
            <w:pPr>
              <w:spacing w:before="0"/>
              <w:rPr>
                <w:sz w:val="16"/>
                <w:szCs w:val="16"/>
              </w:rPr>
            </w:pPr>
          </w:p>
        </w:tc>
        <w:tc>
          <w:tcPr>
            <w:tcW w:w="1093" w:type="pct"/>
            <w:vAlign w:val="center"/>
          </w:tcPr>
          <w:p w:rsidRPr="005C7A71" w:rsidR="001B2BA8" w:rsidP="001B2BA8" w:rsidRDefault="001B2BA8" w14:paraId="3EF8360A" w14:textId="19FADFF3">
            <w:pPr>
              <w:spacing w:before="0"/>
              <w:rPr>
                <w:sz w:val="16"/>
                <w:szCs w:val="16"/>
              </w:rPr>
            </w:pPr>
            <w:r w:rsidRPr="005C7A71">
              <w:rPr>
                <w:sz w:val="16"/>
                <w:szCs w:val="16"/>
              </w:rPr>
              <w:t>No change</w:t>
            </w:r>
          </w:p>
        </w:tc>
        <w:tc>
          <w:tcPr>
            <w:tcW w:w="450" w:type="pct"/>
          </w:tcPr>
          <w:p w:rsidRPr="005C7A71" w:rsidR="001B2BA8" w:rsidP="001B2BA8" w:rsidRDefault="001B2BA8" w14:paraId="533DFE97" w14:textId="4B105C2A">
            <w:pPr>
              <w:spacing w:before="0"/>
              <w:rPr>
                <w:sz w:val="16"/>
                <w:szCs w:val="16"/>
              </w:rPr>
            </w:pPr>
            <w:r w:rsidRPr="005C7A71">
              <w:rPr>
                <w:sz w:val="16"/>
                <w:szCs w:val="16"/>
              </w:rPr>
              <w:t>B&amp;B:16/17</w:t>
            </w:r>
          </w:p>
        </w:tc>
        <w:tc>
          <w:tcPr>
            <w:tcW w:w="514" w:type="pct"/>
          </w:tcPr>
          <w:p w:rsidRPr="005C7A71" w:rsidR="001B2BA8" w:rsidP="001B2BA8" w:rsidRDefault="001B2BA8" w14:paraId="5D987B7D" w14:textId="3B6FDD3D">
            <w:pPr>
              <w:spacing w:before="0"/>
              <w:rPr>
                <w:sz w:val="16"/>
                <w:szCs w:val="16"/>
              </w:rPr>
            </w:pPr>
          </w:p>
        </w:tc>
        <w:tc>
          <w:tcPr>
            <w:tcW w:w="343" w:type="pct"/>
          </w:tcPr>
          <w:p w:rsidRPr="005C7A71" w:rsidR="001B2BA8" w:rsidP="001B2BA8" w:rsidRDefault="001B2BA8" w14:paraId="3DC65C3A" w14:textId="77777777">
            <w:pPr>
              <w:spacing w:before="0"/>
              <w:rPr>
                <w:sz w:val="16"/>
                <w:szCs w:val="16"/>
              </w:rPr>
            </w:pPr>
          </w:p>
        </w:tc>
        <w:tc>
          <w:tcPr>
            <w:tcW w:w="460" w:type="pct"/>
          </w:tcPr>
          <w:p w:rsidRPr="005C7A71" w:rsidR="001B2BA8" w:rsidP="001B2BA8" w:rsidRDefault="001B2BA8" w14:paraId="5A7929F2" w14:textId="77777777">
            <w:pPr>
              <w:spacing w:before="0"/>
              <w:rPr>
                <w:sz w:val="16"/>
                <w:szCs w:val="16"/>
              </w:rPr>
            </w:pPr>
          </w:p>
        </w:tc>
      </w:tr>
      <w:tr w:rsidRPr="005C7A71" w:rsidR="001B2BA8" w:rsidTr="00394C2A" w14:paraId="0E2D2F93" w14:textId="754B1D33">
        <w:trPr>
          <w:cantSplit/>
          <w:trHeight w:val="144"/>
        </w:trPr>
        <w:tc>
          <w:tcPr>
            <w:tcW w:w="769" w:type="pct"/>
            <w:vAlign w:val="center"/>
          </w:tcPr>
          <w:p w:rsidRPr="005C7A71" w:rsidR="001B2BA8" w:rsidP="001B2BA8" w:rsidRDefault="001B2BA8" w14:paraId="76FCF7F9" w14:textId="7AA5E3CA">
            <w:pPr>
              <w:spacing w:before="0"/>
              <w:rPr>
                <w:sz w:val="16"/>
                <w:szCs w:val="16"/>
              </w:rPr>
            </w:pPr>
            <w:r w:rsidRPr="005C7A71">
              <w:rPr>
                <w:sz w:val="16"/>
                <w:szCs w:val="16"/>
              </w:rPr>
              <w:t>BB20FSPCOL</w:t>
            </w:r>
          </w:p>
        </w:tc>
        <w:tc>
          <w:tcPr>
            <w:tcW w:w="907" w:type="pct"/>
            <w:vAlign w:val="center"/>
          </w:tcPr>
          <w:p w:rsidRPr="005C7A71" w:rsidR="001B2BA8" w:rsidP="001B2BA8" w:rsidRDefault="001B2BA8" w14:paraId="61C1FBEC" w14:textId="23D55BD4">
            <w:pPr>
              <w:spacing w:before="0"/>
              <w:rPr>
                <w:sz w:val="16"/>
                <w:szCs w:val="16"/>
              </w:rPr>
            </w:pPr>
            <w:r w:rsidRPr="005C7A71">
              <w:rPr>
                <w:sz w:val="16"/>
                <w:szCs w:val="16"/>
              </w:rPr>
              <w:t>Spouse or partner attending college or graduate school in 2018-19 school year</w:t>
            </w:r>
          </w:p>
        </w:tc>
        <w:tc>
          <w:tcPr>
            <w:tcW w:w="464" w:type="pct"/>
            <w:vAlign w:val="center"/>
          </w:tcPr>
          <w:p w:rsidRPr="005C7A71" w:rsidR="001B2BA8" w:rsidP="001B2BA8" w:rsidRDefault="001B2BA8" w14:paraId="69EA7F4C" w14:textId="77777777">
            <w:pPr>
              <w:spacing w:before="0"/>
              <w:rPr>
                <w:sz w:val="16"/>
                <w:szCs w:val="16"/>
              </w:rPr>
            </w:pPr>
          </w:p>
        </w:tc>
        <w:tc>
          <w:tcPr>
            <w:tcW w:w="1093" w:type="pct"/>
            <w:vAlign w:val="center"/>
          </w:tcPr>
          <w:p w:rsidRPr="005C7A71" w:rsidR="001B2BA8" w:rsidP="001B2BA8" w:rsidRDefault="001B2BA8" w14:paraId="64227C65" w14:textId="486E306A">
            <w:pPr>
              <w:spacing w:before="0"/>
              <w:rPr>
                <w:sz w:val="16"/>
                <w:szCs w:val="16"/>
              </w:rPr>
            </w:pPr>
            <w:r w:rsidRPr="005C7A71">
              <w:rPr>
                <w:sz w:val="16"/>
                <w:szCs w:val="16"/>
              </w:rPr>
              <w:t>No change</w:t>
            </w:r>
          </w:p>
        </w:tc>
        <w:tc>
          <w:tcPr>
            <w:tcW w:w="450" w:type="pct"/>
          </w:tcPr>
          <w:p w:rsidRPr="005C7A71" w:rsidR="001B2BA8" w:rsidP="001B2BA8" w:rsidRDefault="001B2BA8" w14:paraId="1A0B1D37" w14:textId="039A21D3">
            <w:pPr>
              <w:spacing w:before="0"/>
              <w:rPr>
                <w:sz w:val="16"/>
                <w:szCs w:val="16"/>
              </w:rPr>
            </w:pPr>
            <w:r w:rsidRPr="005C7A71">
              <w:rPr>
                <w:sz w:val="16"/>
                <w:szCs w:val="16"/>
              </w:rPr>
              <w:t>B&amp;B:16/17</w:t>
            </w:r>
          </w:p>
        </w:tc>
        <w:tc>
          <w:tcPr>
            <w:tcW w:w="514" w:type="pct"/>
          </w:tcPr>
          <w:p w:rsidRPr="005C7A71" w:rsidR="001B2BA8" w:rsidP="001B2BA8" w:rsidRDefault="001B2BA8" w14:paraId="572CD17A" w14:textId="77777777">
            <w:pPr>
              <w:spacing w:before="0"/>
              <w:rPr>
                <w:sz w:val="16"/>
                <w:szCs w:val="16"/>
              </w:rPr>
            </w:pPr>
          </w:p>
        </w:tc>
        <w:tc>
          <w:tcPr>
            <w:tcW w:w="343" w:type="pct"/>
          </w:tcPr>
          <w:p w:rsidRPr="005C7A71" w:rsidR="001B2BA8" w:rsidP="001B2BA8" w:rsidRDefault="001B2BA8" w14:paraId="6D6D1E38" w14:textId="77777777">
            <w:pPr>
              <w:spacing w:before="0"/>
              <w:rPr>
                <w:sz w:val="16"/>
                <w:szCs w:val="16"/>
              </w:rPr>
            </w:pPr>
          </w:p>
        </w:tc>
        <w:tc>
          <w:tcPr>
            <w:tcW w:w="460" w:type="pct"/>
          </w:tcPr>
          <w:p w:rsidRPr="005C7A71" w:rsidR="001B2BA8" w:rsidP="001B2BA8" w:rsidRDefault="001B2BA8" w14:paraId="5DAC2A22" w14:textId="77777777">
            <w:pPr>
              <w:spacing w:before="0"/>
              <w:rPr>
                <w:sz w:val="16"/>
                <w:szCs w:val="16"/>
              </w:rPr>
            </w:pPr>
          </w:p>
        </w:tc>
      </w:tr>
      <w:tr w:rsidRPr="005C7A71" w:rsidR="001B2BA8" w:rsidTr="00394C2A" w14:paraId="449571C3" w14:textId="30D936E4">
        <w:trPr>
          <w:cantSplit/>
          <w:trHeight w:val="144"/>
        </w:trPr>
        <w:tc>
          <w:tcPr>
            <w:tcW w:w="769" w:type="pct"/>
            <w:vAlign w:val="center"/>
          </w:tcPr>
          <w:p w:rsidRPr="005C7A71" w:rsidR="001B2BA8" w:rsidP="001B2BA8" w:rsidRDefault="001B2BA8" w14:paraId="68F1B5FE" w14:textId="04007F90">
            <w:pPr>
              <w:spacing w:before="0"/>
              <w:rPr>
                <w:sz w:val="16"/>
                <w:szCs w:val="16"/>
              </w:rPr>
            </w:pPr>
            <w:r w:rsidRPr="005C7A71">
              <w:rPr>
                <w:sz w:val="16"/>
                <w:szCs w:val="16"/>
              </w:rPr>
              <w:t>BB20FSPLN</w:t>
            </w:r>
          </w:p>
        </w:tc>
        <w:tc>
          <w:tcPr>
            <w:tcW w:w="907" w:type="pct"/>
            <w:vAlign w:val="center"/>
          </w:tcPr>
          <w:p w:rsidRPr="005C7A71" w:rsidR="001B2BA8" w:rsidP="001B2BA8" w:rsidRDefault="001B2BA8" w14:paraId="1BDFBE5F" w14:textId="1692E22F">
            <w:pPr>
              <w:spacing w:before="0"/>
              <w:rPr>
                <w:sz w:val="16"/>
                <w:szCs w:val="16"/>
              </w:rPr>
            </w:pPr>
            <w:r w:rsidRPr="005C7A71">
              <w:rPr>
                <w:sz w:val="16"/>
                <w:szCs w:val="16"/>
              </w:rPr>
              <w:t>Spouse or partner took out student loans for undergraduate or graduate education</w:t>
            </w:r>
          </w:p>
        </w:tc>
        <w:tc>
          <w:tcPr>
            <w:tcW w:w="464" w:type="pct"/>
            <w:vAlign w:val="center"/>
          </w:tcPr>
          <w:p w:rsidRPr="005C7A71" w:rsidR="001B2BA8" w:rsidP="001B2BA8" w:rsidRDefault="001B2BA8" w14:paraId="719707F8" w14:textId="77777777">
            <w:pPr>
              <w:spacing w:before="0"/>
              <w:rPr>
                <w:sz w:val="16"/>
                <w:szCs w:val="16"/>
              </w:rPr>
            </w:pPr>
          </w:p>
        </w:tc>
        <w:tc>
          <w:tcPr>
            <w:tcW w:w="1093" w:type="pct"/>
            <w:vAlign w:val="center"/>
          </w:tcPr>
          <w:p w:rsidRPr="005C7A71" w:rsidR="001B2BA8" w:rsidP="001B2BA8" w:rsidRDefault="001B2BA8" w14:paraId="4A199D8B" w14:textId="464422C2">
            <w:pPr>
              <w:spacing w:before="0"/>
              <w:rPr>
                <w:sz w:val="16"/>
                <w:szCs w:val="16"/>
              </w:rPr>
            </w:pPr>
            <w:r w:rsidRPr="005C7A71">
              <w:rPr>
                <w:sz w:val="16"/>
                <w:szCs w:val="16"/>
              </w:rPr>
              <w:t>No change</w:t>
            </w:r>
          </w:p>
        </w:tc>
        <w:tc>
          <w:tcPr>
            <w:tcW w:w="450" w:type="pct"/>
          </w:tcPr>
          <w:p w:rsidRPr="005C7A71" w:rsidR="001B2BA8" w:rsidP="001B2BA8" w:rsidRDefault="001B2BA8" w14:paraId="53BDBF6D" w14:textId="0A51EA67">
            <w:pPr>
              <w:spacing w:before="0"/>
              <w:rPr>
                <w:sz w:val="16"/>
                <w:szCs w:val="16"/>
              </w:rPr>
            </w:pPr>
            <w:r w:rsidRPr="005C7A71">
              <w:rPr>
                <w:sz w:val="16"/>
                <w:szCs w:val="16"/>
              </w:rPr>
              <w:t>B&amp;B:16/17</w:t>
            </w:r>
          </w:p>
        </w:tc>
        <w:tc>
          <w:tcPr>
            <w:tcW w:w="514" w:type="pct"/>
          </w:tcPr>
          <w:p w:rsidRPr="005C7A71" w:rsidR="001B2BA8" w:rsidP="001B2BA8" w:rsidRDefault="001B2BA8" w14:paraId="2302A997" w14:textId="77777777">
            <w:pPr>
              <w:spacing w:before="0"/>
              <w:rPr>
                <w:sz w:val="16"/>
                <w:szCs w:val="16"/>
              </w:rPr>
            </w:pPr>
          </w:p>
        </w:tc>
        <w:tc>
          <w:tcPr>
            <w:tcW w:w="343" w:type="pct"/>
          </w:tcPr>
          <w:p w:rsidRPr="005C7A71" w:rsidR="001B2BA8" w:rsidP="001B2BA8" w:rsidRDefault="001B2BA8" w14:paraId="3830D62E" w14:textId="77777777">
            <w:pPr>
              <w:spacing w:before="0"/>
              <w:rPr>
                <w:sz w:val="16"/>
                <w:szCs w:val="16"/>
              </w:rPr>
            </w:pPr>
          </w:p>
        </w:tc>
        <w:tc>
          <w:tcPr>
            <w:tcW w:w="460" w:type="pct"/>
          </w:tcPr>
          <w:p w:rsidRPr="005C7A71" w:rsidR="001B2BA8" w:rsidP="001B2BA8" w:rsidRDefault="001B2BA8" w14:paraId="181B88D2" w14:textId="77777777">
            <w:pPr>
              <w:spacing w:before="0"/>
              <w:rPr>
                <w:sz w:val="16"/>
                <w:szCs w:val="16"/>
              </w:rPr>
            </w:pPr>
          </w:p>
        </w:tc>
      </w:tr>
      <w:tr w:rsidRPr="005C7A71" w:rsidR="001B2BA8" w:rsidTr="00394C2A" w14:paraId="0DE1DF93" w14:textId="735C9868">
        <w:trPr>
          <w:cantSplit/>
          <w:trHeight w:val="144"/>
        </w:trPr>
        <w:tc>
          <w:tcPr>
            <w:tcW w:w="769" w:type="pct"/>
            <w:vAlign w:val="center"/>
          </w:tcPr>
          <w:p w:rsidRPr="005C7A71" w:rsidR="001B2BA8" w:rsidP="001B2BA8" w:rsidRDefault="001B2BA8" w14:paraId="6A3BD910" w14:textId="22BC264A">
            <w:pPr>
              <w:spacing w:before="0"/>
              <w:rPr>
                <w:sz w:val="16"/>
                <w:szCs w:val="16"/>
              </w:rPr>
            </w:pPr>
            <w:r w:rsidRPr="005C7A71">
              <w:rPr>
                <w:sz w:val="16"/>
                <w:szCs w:val="16"/>
              </w:rPr>
              <w:t>BB20FSPAMT</w:t>
            </w:r>
          </w:p>
        </w:tc>
        <w:tc>
          <w:tcPr>
            <w:tcW w:w="907" w:type="pct"/>
            <w:vAlign w:val="center"/>
          </w:tcPr>
          <w:p w:rsidRPr="005C7A71" w:rsidR="001B2BA8" w:rsidP="001B2BA8" w:rsidRDefault="001B2BA8" w14:paraId="150326CA" w14:textId="7C043268">
            <w:pPr>
              <w:spacing w:before="0"/>
              <w:rPr>
                <w:sz w:val="16"/>
                <w:szCs w:val="16"/>
              </w:rPr>
            </w:pPr>
            <w:r w:rsidRPr="005C7A71">
              <w:rPr>
                <w:sz w:val="16"/>
                <w:szCs w:val="16"/>
              </w:rPr>
              <w:t>Total amount spouse or partner borrowed in student loans</w:t>
            </w:r>
          </w:p>
        </w:tc>
        <w:tc>
          <w:tcPr>
            <w:tcW w:w="464" w:type="pct"/>
            <w:vAlign w:val="center"/>
          </w:tcPr>
          <w:p w:rsidRPr="005C7A71" w:rsidR="001B2BA8" w:rsidP="001B2BA8" w:rsidRDefault="001B2BA8" w14:paraId="34F3BD0B" w14:textId="0EE4B096">
            <w:pPr>
              <w:spacing w:before="0"/>
              <w:rPr>
                <w:sz w:val="16"/>
                <w:szCs w:val="16"/>
              </w:rPr>
            </w:pPr>
          </w:p>
        </w:tc>
        <w:tc>
          <w:tcPr>
            <w:tcW w:w="1093" w:type="pct"/>
            <w:vAlign w:val="center"/>
          </w:tcPr>
          <w:p w:rsidRPr="005C7A71" w:rsidR="001B2BA8" w:rsidP="001B2BA8" w:rsidRDefault="001B2BA8" w14:paraId="05A8288A" w14:textId="3EF6348F">
            <w:pPr>
              <w:spacing w:before="0"/>
              <w:rPr>
                <w:sz w:val="16"/>
                <w:szCs w:val="16"/>
              </w:rPr>
            </w:pPr>
            <w:r w:rsidRPr="005C7A71">
              <w:rPr>
                <w:sz w:val="16"/>
                <w:szCs w:val="16"/>
              </w:rPr>
              <w:t>No change</w:t>
            </w:r>
          </w:p>
        </w:tc>
        <w:tc>
          <w:tcPr>
            <w:tcW w:w="450" w:type="pct"/>
          </w:tcPr>
          <w:p w:rsidRPr="005C7A71" w:rsidR="001B2BA8" w:rsidP="001B2BA8" w:rsidRDefault="001B2BA8" w14:paraId="1F27EBEF" w14:textId="5E374B55">
            <w:pPr>
              <w:spacing w:before="0"/>
              <w:rPr>
                <w:sz w:val="16"/>
                <w:szCs w:val="16"/>
              </w:rPr>
            </w:pPr>
            <w:r w:rsidRPr="005C7A71">
              <w:rPr>
                <w:sz w:val="16"/>
                <w:szCs w:val="16"/>
              </w:rPr>
              <w:t>B&amp;B:16/17</w:t>
            </w:r>
          </w:p>
        </w:tc>
        <w:tc>
          <w:tcPr>
            <w:tcW w:w="514" w:type="pct"/>
          </w:tcPr>
          <w:p w:rsidRPr="005C7A71" w:rsidR="001B2BA8" w:rsidP="001B2BA8" w:rsidRDefault="001B2BA8" w14:paraId="758DF6F7" w14:textId="77777777">
            <w:pPr>
              <w:spacing w:before="0"/>
              <w:rPr>
                <w:sz w:val="16"/>
                <w:szCs w:val="16"/>
              </w:rPr>
            </w:pPr>
          </w:p>
        </w:tc>
        <w:tc>
          <w:tcPr>
            <w:tcW w:w="343" w:type="pct"/>
          </w:tcPr>
          <w:p w:rsidRPr="005C7A71" w:rsidR="001B2BA8" w:rsidP="001B2BA8" w:rsidRDefault="001B2BA8" w14:paraId="624861EE" w14:textId="77777777">
            <w:pPr>
              <w:spacing w:before="0"/>
              <w:rPr>
                <w:sz w:val="16"/>
                <w:szCs w:val="16"/>
              </w:rPr>
            </w:pPr>
          </w:p>
        </w:tc>
        <w:tc>
          <w:tcPr>
            <w:tcW w:w="460" w:type="pct"/>
          </w:tcPr>
          <w:p w:rsidRPr="005C7A71" w:rsidR="001B2BA8" w:rsidP="001B2BA8" w:rsidRDefault="001B2BA8" w14:paraId="424FCFDB" w14:textId="77777777">
            <w:pPr>
              <w:spacing w:before="0"/>
              <w:rPr>
                <w:sz w:val="16"/>
                <w:szCs w:val="16"/>
              </w:rPr>
            </w:pPr>
          </w:p>
        </w:tc>
      </w:tr>
      <w:tr w:rsidRPr="005C7A71" w:rsidR="001B2BA8" w:rsidTr="00394C2A" w14:paraId="3E208673" w14:textId="0AE5EAFD">
        <w:trPr>
          <w:cantSplit/>
          <w:trHeight w:val="144"/>
        </w:trPr>
        <w:tc>
          <w:tcPr>
            <w:tcW w:w="769" w:type="pct"/>
            <w:vAlign w:val="center"/>
          </w:tcPr>
          <w:p w:rsidRPr="005C7A71" w:rsidR="001B2BA8" w:rsidP="001B2BA8" w:rsidRDefault="001B2BA8" w14:paraId="040D1F58" w14:textId="4A4BDF64">
            <w:pPr>
              <w:spacing w:before="0"/>
              <w:rPr>
                <w:sz w:val="16"/>
                <w:szCs w:val="16"/>
              </w:rPr>
            </w:pPr>
            <w:r w:rsidRPr="005C7A71">
              <w:rPr>
                <w:sz w:val="16"/>
                <w:szCs w:val="16"/>
              </w:rPr>
              <w:t>BB20FSPOWE</w:t>
            </w:r>
          </w:p>
        </w:tc>
        <w:tc>
          <w:tcPr>
            <w:tcW w:w="907" w:type="pct"/>
            <w:vAlign w:val="center"/>
          </w:tcPr>
          <w:p w:rsidRPr="005C7A71" w:rsidR="001B2BA8" w:rsidP="001B2BA8" w:rsidRDefault="001B2BA8" w14:paraId="067820E7" w14:textId="4F68B5AF">
            <w:pPr>
              <w:spacing w:before="0"/>
              <w:rPr>
                <w:sz w:val="16"/>
                <w:szCs w:val="16"/>
              </w:rPr>
            </w:pPr>
            <w:r w:rsidRPr="005C7A71">
              <w:rPr>
                <w:sz w:val="16"/>
                <w:szCs w:val="16"/>
              </w:rPr>
              <w:t>Amount spouse or partner still owes on student loans</w:t>
            </w:r>
          </w:p>
        </w:tc>
        <w:tc>
          <w:tcPr>
            <w:tcW w:w="464" w:type="pct"/>
            <w:vAlign w:val="center"/>
          </w:tcPr>
          <w:p w:rsidRPr="005C7A71" w:rsidR="001B2BA8" w:rsidP="001B2BA8" w:rsidRDefault="001B2BA8" w14:paraId="4992FEA8" w14:textId="77777777">
            <w:pPr>
              <w:spacing w:before="0"/>
              <w:rPr>
                <w:sz w:val="16"/>
                <w:szCs w:val="16"/>
              </w:rPr>
            </w:pPr>
          </w:p>
        </w:tc>
        <w:tc>
          <w:tcPr>
            <w:tcW w:w="1093" w:type="pct"/>
            <w:vAlign w:val="center"/>
          </w:tcPr>
          <w:p w:rsidRPr="005C7A71" w:rsidR="001B2BA8" w:rsidP="001B2BA8" w:rsidRDefault="001B2BA8" w14:paraId="27404A79" w14:textId="064B21C0">
            <w:pPr>
              <w:spacing w:before="0"/>
              <w:rPr>
                <w:sz w:val="16"/>
                <w:szCs w:val="16"/>
              </w:rPr>
            </w:pPr>
            <w:r w:rsidRPr="005C7A71">
              <w:rPr>
                <w:sz w:val="16"/>
                <w:szCs w:val="16"/>
              </w:rPr>
              <w:t>No change</w:t>
            </w:r>
          </w:p>
        </w:tc>
        <w:tc>
          <w:tcPr>
            <w:tcW w:w="450" w:type="pct"/>
          </w:tcPr>
          <w:p w:rsidRPr="005C7A71" w:rsidR="001B2BA8" w:rsidP="001B2BA8" w:rsidRDefault="001B2BA8" w14:paraId="6875DCD2" w14:textId="6769BAFC">
            <w:pPr>
              <w:spacing w:before="0"/>
              <w:rPr>
                <w:sz w:val="16"/>
                <w:szCs w:val="16"/>
              </w:rPr>
            </w:pPr>
            <w:r w:rsidRPr="005C7A71">
              <w:rPr>
                <w:sz w:val="16"/>
                <w:szCs w:val="16"/>
              </w:rPr>
              <w:t>B&amp;B:16/17</w:t>
            </w:r>
          </w:p>
        </w:tc>
        <w:tc>
          <w:tcPr>
            <w:tcW w:w="514" w:type="pct"/>
          </w:tcPr>
          <w:p w:rsidRPr="005C7A71" w:rsidR="001B2BA8" w:rsidP="001B2BA8" w:rsidRDefault="001B2BA8" w14:paraId="3CBFED78" w14:textId="52B04009">
            <w:pPr>
              <w:spacing w:before="0"/>
              <w:rPr>
                <w:sz w:val="16"/>
                <w:szCs w:val="16"/>
              </w:rPr>
            </w:pPr>
          </w:p>
        </w:tc>
        <w:tc>
          <w:tcPr>
            <w:tcW w:w="343" w:type="pct"/>
          </w:tcPr>
          <w:p w:rsidRPr="005C7A71" w:rsidR="001B2BA8" w:rsidP="001B2BA8" w:rsidRDefault="001B2BA8" w14:paraId="2A05DDF3" w14:textId="77777777">
            <w:pPr>
              <w:spacing w:before="0"/>
              <w:rPr>
                <w:sz w:val="16"/>
                <w:szCs w:val="16"/>
              </w:rPr>
            </w:pPr>
          </w:p>
        </w:tc>
        <w:tc>
          <w:tcPr>
            <w:tcW w:w="460" w:type="pct"/>
          </w:tcPr>
          <w:p w:rsidRPr="005C7A71" w:rsidR="001B2BA8" w:rsidP="001B2BA8" w:rsidRDefault="001B2BA8" w14:paraId="3174AB00" w14:textId="77777777">
            <w:pPr>
              <w:spacing w:before="0"/>
              <w:rPr>
                <w:sz w:val="16"/>
                <w:szCs w:val="16"/>
              </w:rPr>
            </w:pPr>
          </w:p>
        </w:tc>
      </w:tr>
      <w:tr w:rsidRPr="005C7A71" w:rsidR="001B2BA8" w:rsidTr="00394C2A" w14:paraId="0611E645" w14:textId="63D0F697">
        <w:trPr>
          <w:cantSplit/>
          <w:trHeight w:val="144"/>
        </w:trPr>
        <w:tc>
          <w:tcPr>
            <w:tcW w:w="769" w:type="pct"/>
            <w:vAlign w:val="center"/>
          </w:tcPr>
          <w:p w:rsidRPr="005C7A71" w:rsidR="001B2BA8" w:rsidP="001B2BA8" w:rsidRDefault="001B2BA8" w14:paraId="5E7F8416" w14:textId="22F691D9">
            <w:pPr>
              <w:spacing w:before="0"/>
              <w:rPr>
                <w:sz w:val="16"/>
                <w:szCs w:val="16"/>
              </w:rPr>
            </w:pPr>
            <w:r w:rsidRPr="005C7A71">
              <w:rPr>
                <w:sz w:val="16"/>
                <w:szCs w:val="16"/>
              </w:rPr>
              <w:t>BB20FSPREPMT</w:t>
            </w:r>
          </w:p>
        </w:tc>
        <w:tc>
          <w:tcPr>
            <w:tcW w:w="907" w:type="pct"/>
            <w:vAlign w:val="center"/>
          </w:tcPr>
          <w:p w:rsidRPr="005C7A71" w:rsidR="001B2BA8" w:rsidP="001B2BA8" w:rsidRDefault="001B2BA8" w14:paraId="5CFB213F" w14:textId="141759B3">
            <w:pPr>
              <w:spacing w:before="0"/>
              <w:rPr>
                <w:sz w:val="16"/>
                <w:szCs w:val="16"/>
              </w:rPr>
            </w:pPr>
            <w:r w:rsidRPr="005C7A71">
              <w:rPr>
                <w:sz w:val="16"/>
                <w:szCs w:val="16"/>
              </w:rPr>
              <w:t>Spouse or partner's student loans currently in repayment</w:t>
            </w:r>
          </w:p>
        </w:tc>
        <w:tc>
          <w:tcPr>
            <w:tcW w:w="464" w:type="pct"/>
            <w:vAlign w:val="center"/>
          </w:tcPr>
          <w:p w:rsidRPr="005C7A71" w:rsidR="001B2BA8" w:rsidP="001B2BA8" w:rsidRDefault="001B2BA8" w14:paraId="29376540" w14:textId="77777777">
            <w:pPr>
              <w:spacing w:before="0"/>
              <w:rPr>
                <w:sz w:val="16"/>
                <w:szCs w:val="16"/>
              </w:rPr>
            </w:pPr>
          </w:p>
        </w:tc>
        <w:tc>
          <w:tcPr>
            <w:tcW w:w="1093" w:type="pct"/>
            <w:vAlign w:val="center"/>
          </w:tcPr>
          <w:p w:rsidRPr="005C7A71" w:rsidR="001B2BA8" w:rsidP="001B2BA8" w:rsidRDefault="001B2BA8" w14:paraId="4D34094A" w14:textId="0B5A8763">
            <w:pPr>
              <w:spacing w:before="0"/>
              <w:rPr>
                <w:sz w:val="16"/>
                <w:szCs w:val="16"/>
              </w:rPr>
            </w:pPr>
            <w:r w:rsidRPr="005C7A71">
              <w:rPr>
                <w:sz w:val="16"/>
                <w:szCs w:val="16"/>
              </w:rPr>
              <w:t>No change</w:t>
            </w:r>
          </w:p>
        </w:tc>
        <w:tc>
          <w:tcPr>
            <w:tcW w:w="450" w:type="pct"/>
          </w:tcPr>
          <w:p w:rsidRPr="005C7A71" w:rsidR="001B2BA8" w:rsidP="001B2BA8" w:rsidRDefault="001B2BA8" w14:paraId="605528D5" w14:textId="58BD0B5C">
            <w:pPr>
              <w:spacing w:before="0"/>
              <w:rPr>
                <w:sz w:val="16"/>
                <w:szCs w:val="16"/>
              </w:rPr>
            </w:pPr>
            <w:r w:rsidRPr="005C7A71">
              <w:rPr>
                <w:sz w:val="16"/>
                <w:szCs w:val="16"/>
              </w:rPr>
              <w:t>B&amp;B:16/17</w:t>
            </w:r>
          </w:p>
        </w:tc>
        <w:tc>
          <w:tcPr>
            <w:tcW w:w="514" w:type="pct"/>
          </w:tcPr>
          <w:p w:rsidRPr="005C7A71" w:rsidR="001B2BA8" w:rsidP="001B2BA8" w:rsidRDefault="001B2BA8" w14:paraId="7C1D2AEE" w14:textId="302804D7">
            <w:pPr>
              <w:spacing w:before="0"/>
              <w:rPr>
                <w:sz w:val="16"/>
                <w:szCs w:val="16"/>
              </w:rPr>
            </w:pPr>
          </w:p>
        </w:tc>
        <w:tc>
          <w:tcPr>
            <w:tcW w:w="343" w:type="pct"/>
          </w:tcPr>
          <w:p w:rsidRPr="005C7A71" w:rsidR="001B2BA8" w:rsidP="001B2BA8" w:rsidRDefault="001B2BA8" w14:paraId="0604ED57" w14:textId="77777777">
            <w:pPr>
              <w:spacing w:before="0"/>
              <w:rPr>
                <w:sz w:val="16"/>
                <w:szCs w:val="16"/>
              </w:rPr>
            </w:pPr>
          </w:p>
        </w:tc>
        <w:tc>
          <w:tcPr>
            <w:tcW w:w="460" w:type="pct"/>
          </w:tcPr>
          <w:p w:rsidRPr="005C7A71" w:rsidR="001B2BA8" w:rsidP="001B2BA8" w:rsidRDefault="001B2BA8" w14:paraId="6290E5A8" w14:textId="77777777">
            <w:pPr>
              <w:spacing w:before="0"/>
              <w:rPr>
                <w:sz w:val="16"/>
                <w:szCs w:val="16"/>
              </w:rPr>
            </w:pPr>
          </w:p>
        </w:tc>
      </w:tr>
      <w:tr w:rsidRPr="005C7A71" w:rsidR="001B2BA8" w:rsidTr="00394C2A" w14:paraId="0C53CF00" w14:textId="6BC73FF6">
        <w:trPr>
          <w:cantSplit/>
          <w:trHeight w:val="144"/>
        </w:trPr>
        <w:tc>
          <w:tcPr>
            <w:tcW w:w="769" w:type="pct"/>
            <w:vAlign w:val="center"/>
          </w:tcPr>
          <w:p w:rsidRPr="005C7A71" w:rsidR="001B2BA8" w:rsidP="001B2BA8" w:rsidRDefault="001B2BA8" w14:paraId="401F27B7" w14:textId="087F1156">
            <w:pPr>
              <w:spacing w:before="0"/>
              <w:rPr>
                <w:sz w:val="16"/>
                <w:szCs w:val="16"/>
              </w:rPr>
            </w:pPr>
            <w:r w:rsidRPr="005C7A71">
              <w:rPr>
                <w:sz w:val="16"/>
                <w:szCs w:val="16"/>
              </w:rPr>
              <w:t>BB20FSPLNPY</w:t>
            </w:r>
          </w:p>
        </w:tc>
        <w:tc>
          <w:tcPr>
            <w:tcW w:w="907" w:type="pct"/>
            <w:vAlign w:val="center"/>
          </w:tcPr>
          <w:p w:rsidRPr="005C7A71" w:rsidR="001B2BA8" w:rsidP="001B2BA8" w:rsidRDefault="001B2BA8" w14:paraId="06435ED1" w14:textId="4C189FD8">
            <w:pPr>
              <w:spacing w:before="0"/>
              <w:rPr>
                <w:sz w:val="16"/>
                <w:szCs w:val="16"/>
              </w:rPr>
            </w:pPr>
            <w:r w:rsidRPr="005C7A71">
              <w:rPr>
                <w:sz w:val="16"/>
                <w:szCs w:val="16"/>
              </w:rPr>
              <w:t>Amount spouse or partner pays monthly for student loans</w:t>
            </w:r>
          </w:p>
        </w:tc>
        <w:tc>
          <w:tcPr>
            <w:tcW w:w="464" w:type="pct"/>
            <w:vAlign w:val="center"/>
          </w:tcPr>
          <w:p w:rsidRPr="005C7A71" w:rsidR="001B2BA8" w:rsidP="001B2BA8" w:rsidRDefault="001B2BA8" w14:paraId="61992867" w14:textId="130BC89B">
            <w:pPr>
              <w:spacing w:before="0"/>
              <w:rPr>
                <w:sz w:val="16"/>
                <w:szCs w:val="16"/>
              </w:rPr>
            </w:pPr>
          </w:p>
        </w:tc>
        <w:tc>
          <w:tcPr>
            <w:tcW w:w="1093" w:type="pct"/>
            <w:vAlign w:val="center"/>
          </w:tcPr>
          <w:p w:rsidRPr="005C7A71" w:rsidR="001B2BA8" w:rsidP="001B2BA8" w:rsidRDefault="001B2BA8" w14:paraId="4BAFE543" w14:textId="2B08A321">
            <w:pPr>
              <w:spacing w:before="0"/>
              <w:rPr>
                <w:sz w:val="16"/>
                <w:szCs w:val="16"/>
              </w:rPr>
            </w:pPr>
            <w:r w:rsidRPr="005C7A71">
              <w:rPr>
                <w:sz w:val="16"/>
                <w:szCs w:val="16"/>
              </w:rPr>
              <w:t>No change</w:t>
            </w:r>
          </w:p>
        </w:tc>
        <w:tc>
          <w:tcPr>
            <w:tcW w:w="450" w:type="pct"/>
          </w:tcPr>
          <w:p w:rsidRPr="005C7A71" w:rsidR="001B2BA8" w:rsidP="001B2BA8" w:rsidRDefault="001B2BA8" w14:paraId="35FB201F" w14:textId="16305F19">
            <w:pPr>
              <w:spacing w:before="0"/>
              <w:rPr>
                <w:sz w:val="16"/>
                <w:szCs w:val="16"/>
              </w:rPr>
            </w:pPr>
            <w:r w:rsidRPr="005C7A71">
              <w:rPr>
                <w:sz w:val="16"/>
                <w:szCs w:val="16"/>
              </w:rPr>
              <w:t>B&amp;B:16/17</w:t>
            </w:r>
          </w:p>
        </w:tc>
        <w:tc>
          <w:tcPr>
            <w:tcW w:w="514" w:type="pct"/>
          </w:tcPr>
          <w:p w:rsidRPr="005C7A71" w:rsidR="001B2BA8" w:rsidP="001B2BA8" w:rsidRDefault="001B2BA8" w14:paraId="2E158807" w14:textId="2BBBDE82">
            <w:pPr>
              <w:spacing w:before="0"/>
              <w:rPr>
                <w:sz w:val="16"/>
                <w:szCs w:val="16"/>
              </w:rPr>
            </w:pPr>
          </w:p>
        </w:tc>
        <w:tc>
          <w:tcPr>
            <w:tcW w:w="343" w:type="pct"/>
          </w:tcPr>
          <w:p w:rsidRPr="005C7A71" w:rsidR="001B2BA8" w:rsidP="001B2BA8" w:rsidRDefault="001B2BA8" w14:paraId="0B10532E" w14:textId="77777777">
            <w:pPr>
              <w:spacing w:before="0"/>
              <w:rPr>
                <w:sz w:val="16"/>
                <w:szCs w:val="16"/>
              </w:rPr>
            </w:pPr>
          </w:p>
        </w:tc>
        <w:tc>
          <w:tcPr>
            <w:tcW w:w="460" w:type="pct"/>
          </w:tcPr>
          <w:p w:rsidRPr="005C7A71" w:rsidR="001B2BA8" w:rsidP="001B2BA8" w:rsidRDefault="001B2BA8" w14:paraId="55EDA9B7" w14:textId="77777777">
            <w:pPr>
              <w:spacing w:before="0"/>
              <w:rPr>
                <w:sz w:val="16"/>
                <w:szCs w:val="16"/>
              </w:rPr>
            </w:pPr>
          </w:p>
        </w:tc>
      </w:tr>
      <w:tr w:rsidRPr="005C7A71" w:rsidR="001B2BA8" w:rsidTr="00394C2A" w14:paraId="2C96B15B" w14:textId="1994BA4F">
        <w:trPr>
          <w:cantSplit/>
          <w:trHeight w:val="144"/>
        </w:trPr>
        <w:tc>
          <w:tcPr>
            <w:tcW w:w="769" w:type="pct"/>
            <w:vAlign w:val="center"/>
          </w:tcPr>
          <w:p w:rsidRPr="005C7A71" w:rsidR="001B2BA8" w:rsidP="001B2BA8" w:rsidRDefault="001B2BA8" w14:paraId="1ECD5413" w14:textId="6E1CBA2A">
            <w:pPr>
              <w:spacing w:before="0"/>
              <w:rPr>
                <w:color w:val="7030A0"/>
                <w:sz w:val="16"/>
                <w:szCs w:val="16"/>
              </w:rPr>
            </w:pPr>
            <w:r w:rsidRPr="005C7A71">
              <w:rPr>
                <w:color w:val="7030A0"/>
                <w:sz w:val="16"/>
                <w:szCs w:val="16"/>
              </w:rPr>
              <w:t>BB20FACS16A</w:t>
            </w:r>
          </w:p>
        </w:tc>
        <w:tc>
          <w:tcPr>
            <w:tcW w:w="907" w:type="pct"/>
            <w:vAlign w:val="center"/>
          </w:tcPr>
          <w:p w:rsidRPr="005C7A71" w:rsidR="001B2BA8" w:rsidP="001B2BA8" w:rsidRDefault="001B2BA8" w14:paraId="461F1B35" w14:textId="2B3A504C">
            <w:pPr>
              <w:spacing w:before="0"/>
              <w:rPr>
                <w:color w:val="7030A0"/>
                <w:sz w:val="16"/>
                <w:szCs w:val="16"/>
              </w:rPr>
            </w:pPr>
            <w:r w:rsidRPr="005C7A71">
              <w:rPr>
                <w:color w:val="7030A0"/>
                <w:sz w:val="16"/>
                <w:szCs w:val="16"/>
              </w:rPr>
              <w:t>Deaf or serious difficulty hearing</w:t>
            </w:r>
          </w:p>
        </w:tc>
        <w:tc>
          <w:tcPr>
            <w:tcW w:w="464" w:type="pct"/>
            <w:vAlign w:val="center"/>
          </w:tcPr>
          <w:p w:rsidRPr="005C7A71" w:rsidR="001B2BA8" w:rsidP="001B2BA8" w:rsidRDefault="001B2BA8" w14:paraId="32638839" w14:textId="5C8CCA41">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2F6DCB46" w14:textId="66E8D520">
            <w:pPr>
              <w:spacing w:before="0"/>
              <w:rPr>
                <w:color w:val="7030A0"/>
                <w:sz w:val="16"/>
                <w:szCs w:val="16"/>
              </w:rPr>
            </w:pPr>
            <w:r w:rsidRPr="005C7A71">
              <w:rPr>
                <w:color w:val="7030A0"/>
                <w:sz w:val="16"/>
                <w:szCs w:val="16"/>
              </w:rPr>
              <w:t xml:space="preserve">Revised transitional wording to improve relevance for bachelor’s degree recipients 4 years after completing their degrees.  </w:t>
            </w:r>
          </w:p>
        </w:tc>
        <w:tc>
          <w:tcPr>
            <w:tcW w:w="450" w:type="pct"/>
          </w:tcPr>
          <w:p w:rsidRPr="005C7A71" w:rsidR="001B2BA8" w:rsidP="001B2BA8" w:rsidRDefault="001B2BA8" w14:paraId="221C0ABB" w14:textId="25B1199D">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7A7246E2" w14:textId="3D66B43D">
            <w:pPr>
              <w:spacing w:before="0"/>
              <w:rPr>
                <w:color w:val="7030A0"/>
                <w:sz w:val="16"/>
                <w:szCs w:val="16"/>
              </w:rPr>
            </w:pPr>
          </w:p>
        </w:tc>
        <w:tc>
          <w:tcPr>
            <w:tcW w:w="343" w:type="pct"/>
          </w:tcPr>
          <w:p w:rsidRPr="005C7A71" w:rsidR="001B2BA8" w:rsidP="001B2BA8" w:rsidRDefault="001B2BA8" w14:paraId="0D1653BA" w14:textId="77777777">
            <w:pPr>
              <w:spacing w:before="0"/>
              <w:rPr>
                <w:color w:val="7030A0"/>
                <w:sz w:val="16"/>
                <w:szCs w:val="16"/>
              </w:rPr>
            </w:pPr>
          </w:p>
        </w:tc>
        <w:tc>
          <w:tcPr>
            <w:tcW w:w="460" w:type="pct"/>
          </w:tcPr>
          <w:p w:rsidRPr="005C7A71" w:rsidR="001B2BA8" w:rsidP="001B2BA8" w:rsidRDefault="001B2BA8" w14:paraId="79BC2098" w14:textId="77777777">
            <w:pPr>
              <w:spacing w:before="0"/>
              <w:rPr>
                <w:color w:val="7030A0"/>
                <w:sz w:val="16"/>
                <w:szCs w:val="16"/>
              </w:rPr>
            </w:pPr>
          </w:p>
        </w:tc>
      </w:tr>
      <w:tr w:rsidRPr="005C7A71" w:rsidR="001B2BA8" w:rsidTr="00394C2A" w14:paraId="553611D7" w14:textId="413B5464">
        <w:trPr>
          <w:cantSplit/>
          <w:trHeight w:val="144"/>
        </w:trPr>
        <w:tc>
          <w:tcPr>
            <w:tcW w:w="769" w:type="pct"/>
            <w:vAlign w:val="center"/>
          </w:tcPr>
          <w:p w:rsidRPr="005C7A71" w:rsidR="001B2BA8" w:rsidP="001B2BA8" w:rsidRDefault="001B2BA8" w14:paraId="6619A576" w14:textId="1EAAF3DF">
            <w:pPr>
              <w:spacing w:before="0"/>
              <w:rPr>
                <w:sz w:val="16"/>
                <w:szCs w:val="16"/>
              </w:rPr>
            </w:pPr>
            <w:r w:rsidRPr="005C7A71">
              <w:rPr>
                <w:sz w:val="16"/>
                <w:szCs w:val="16"/>
              </w:rPr>
              <w:t>BB20FACS16B</w:t>
            </w:r>
          </w:p>
        </w:tc>
        <w:tc>
          <w:tcPr>
            <w:tcW w:w="907" w:type="pct"/>
            <w:vAlign w:val="center"/>
          </w:tcPr>
          <w:p w:rsidRPr="005C7A71" w:rsidR="001B2BA8" w:rsidP="001B2BA8" w:rsidRDefault="001B2BA8" w14:paraId="00ED88EC" w14:textId="099BFB12">
            <w:pPr>
              <w:spacing w:before="0"/>
              <w:rPr>
                <w:sz w:val="16"/>
                <w:szCs w:val="16"/>
              </w:rPr>
            </w:pPr>
            <w:r w:rsidRPr="005C7A71">
              <w:rPr>
                <w:sz w:val="16"/>
                <w:szCs w:val="16"/>
              </w:rPr>
              <w:t>Blind or serious difficulty seeing</w:t>
            </w:r>
          </w:p>
        </w:tc>
        <w:tc>
          <w:tcPr>
            <w:tcW w:w="464" w:type="pct"/>
            <w:vAlign w:val="center"/>
          </w:tcPr>
          <w:p w:rsidRPr="005C7A71" w:rsidR="001B2BA8" w:rsidP="001B2BA8" w:rsidRDefault="001B2BA8" w14:paraId="33AA6C2C" w14:textId="76C15DF3">
            <w:pPr>
              <w:spacing w:before="0"/>
              <w:rPr>
                <w:sz w:val="16"/>
                <w:szCs w:val="16"/>
              </w:rPr>
            </w:pPr>
          </w:p>
        </w:tc>
        <w:tc>
          <w:tcPr>
            <w:tcW w:w="1093" w:type="pct"/>
            <w:vAlign w:val="center"/>
          </w:tcPr>
          <w:p w:rsidRPr="005C7A71" w:rsidR="001B2BA8" w:rsidP="001B2BA8" w:rsidRDefault="001B2BA8" w14:paraId="2C04B4CB" w14:textId="0566EB61">
            <w:pPr>
              <w:spacing w:before="0"/>
              <w:rPr>
                <w:sz w:val="16"/>
                <w:szCs w:val="16"/>
              </w:rPr>
            </w:pPr>
            <w:r w:rsidRPr="005C7A71">
              <w:rPr>
                <w:sz w:val="16"/>
                <w:szCs w:val="16"/>
              </w:rPr>
              <w:t>No change</w:t>
            </w:r>
          </w:p>
        </w:tc>
        <w:tc>
          <w:tcPr>
            <w:tcW w:w="450" w:type="pct"/>
          </w:tcPr>
          <w:p w:rsidRPr="005C7A71" w:rsidR="001B2BA8" w:rsidP="001B2BA8" w:rsidRDefault="001B2BA8" w14:paraId="4B98A8CC" w14:textId="70527075">
            <w:pPr>
              <w:spacing w:before="0"/>
              <w:rPr>
                <w:sz w:val="16"/>
                <w:szCs w:val="16"/>
              </w:rPr>
            </w:pPr>
            <w:r w:rsidRPr="005C7A71">
              <w:rPr>
                <w:sz w:val="16"/>
                <w:szCs w:val="16"/>
              </w:rPr>
              <w:t>B&amp;B:16/17</w:t>
            </w:r>
          </w:p>
        </w:tc>
        <w:tc>
          <w:tcPr>
            <w:tcW w:w="514" w:type="pct"/>
          </w:tcPr>
          <w:p w:rsidRPr="005C7A71" w:rsidR="001B2BA8" w:rsidP="001B2BA8" w:rsidRDefault="001B2BA8" w14:paraId="54EC19C2" w14:textId="77777777">
            <w:pPr>
              <w:spacing w:before="0"/>
              <w:rPr>
                <w:sz w:val="16"/>
                <w:szCs w:val="16"/>
              </w:rPr>
            </w:pPr>
          </w:p>
        </w:tc>
        <w:tc>
          <w:tcPr>
            <w:tcW w:w="343" w:type="pct"/>
          </w:tcPr>
          <w:p w:rsidRPr="005C7A71" w:rsidR="001B2BA8" w:rsidP="001B2BA8" w:rsidRDefault="001B2BA8" w14:paraId="00A50178" w14:textId="77777777">
            <w:pPr>
              <w:spacing w:before="0"/>
              <w:rPr>
                <w:sz w:val="16"/>
                <w:szCs w:val="16"/>
              </w:rPr>
            </w:pPr>
          </w:p>
        </w:tc>
        <w:tc>
          <w:tcPr>
            <w:tcW w:w="460" w:type="pct"/>
          </w:tcPr>
          <w:p w:rsidRPr="005C7A71" w:rsidR="001B2BA8" w:rsidP="001B2BA8" w:rsidRDefault="001B2BA8" w14:paraId="1C214CD5" w14:textId="77777777">
            <w:pPr>
              <w:spacing w:before="0"/>
              <w:rPr>
                <w:sz w:val="16"/>
                <w:szCs w:val="16"/>
              </w:rPr>
            </w:pPr>
          </w:p>
        </w:tc>
      </w:tr>
      <w:tr w:rsidRPr="005C7A71" w:rsidR="001B2BA8" w:rsidTr="00394C2A" w14:paraId="2B1C392E" w14:textId="448D4C50">
        <w:trPr>
          <w:cantSplit/>
          <w:trHeight w:val="144"/>
        </w:trPr>
        <w:tc>
          <w:tcPr>
            <w:tcW w:w="769" w:type="pct"/>
            <w:vAlign w:val="center"/>
          </w:tcPr>
          <w:p w:rsidRPr="005C7A71" w:rsidR="001B2BA8" w:rsidP="001B2BA8" w:rsidRDefault="001B2BA8" w14:paraId="08B438AA" w14:textId="68FAD7A4">
            <w:pPr>
              <w:spacing w:before="0"/>
              <w:rPr>
                <w:sz w:val="16"/>
                <w:szCs w:val="16"/>
              </w:rPr>
            </w:pPr>
            <w:r w:rsidRPr="005C7A71">
              <w:rPr>
                <w:sz w:val="16"/>
                <w:szCs w:val="16"/>
              </w:rPr>
              <w:t>BB20FACS17A</w:t>
            </w:r>
          </w:p>
        </w:tc>
        <w:tc>
          <w:tcPr>
            <w:tcW w:w="907" w:type="pct"/>
            <w:vAlign w:val="center"/>
          </w:tcPr>
          <w:p w:rsidRPr="005C7A71" w:rsidR="001B2BA8" w:rsidP="001B2BA8" w:rsidRDefault="001B2BA8" w14:paraId="04EE8D2E" w14:textId="68158B7F">
            <w:pPr>
              <w:spacing w:before="0"/>
              <w:rPr>
                <w:sz w:val="16"/>
                <w:szCs w:val="16"/>
              </w:rPr>
            </w:pPr>
            <w:r w:rsidRPr="005C7A71">
              <w:rPr>
                <w:sz w:val="16"/>
                <w:szCs w:val="16"/>
              </w:rPr>
              <w:t>Difficulty concentrating, remembering, making decisions</w:t>
            </w:r>
          </w:p>
        </w:tc>
        <w:tc>
          <w:tcPr>
            <w:tcW w:w="464" w:type="pct"/>
            <w:vAlign w:val="center"/>
          </w:tcPr>
          <w:p w:rsidRPr="005C7A71" w:rsidR="001B2BA8" w:rsidP="001B2BA8" w:rsidRDefault="001B2BA8" w14:paraId="4EAAD2C2" w14:textId="77777777">
            <w:pPr>
              <w:spacing w:before="0"/>
              <w:rPr>
                <w:sz w:val="16"/>
                <w:szCs w:val="16"/>
              </w:rPr>
            </w:pPr>
          </w:p>
        </w:tc>
        <w:tc>
          <w:tcPr>
            <w:tcW w:w="1093" w:type="pct"/>
            <w:vAlign w:val="center"/>
          </w:tcPr>
          <w:p w:rsidRPr="005C7A71" w:rsidR="001B2BA8" w:rsidP="001B2BA8" w:rsidRDefault="001B2BA8" w14:paraId="0A644D66" w14:textId="5860992A">
            <w:pPr>
              <w:spacing w:before="0"/>
              <w:rPr>
                <w:sz w:val="16"/>
                <w:szCs w:val="16"/>
              </w:rPr>
            </w:pPr>
            <w:r w:rsidRPr="005C7A71">
              <w:rPr>
                <w:sz w:val="16"/>
                <w:szCs w:val="16"/>
              </w:rPr>
              <w:t>No change</w:t>
            </w:r>
          </w:p>
        </w:tc>
        <w:tc>
          <w:tcPr>
            <w:tcW w:w="450" w:type="pct"/>
          </w:tcPr>
          <w:p w:rsidRPr="005C7A71" w:rsidR="001B2BA8" w:rsidP="001B2BA8" w:rsidRDefault="001B2BA8" w14:paraId="44F9EB44" w14:textId="153D6B84">
            <w:pPr>
              <w:spacing w:before="0"/>
              <w:rPr>
                <w:sz w:val="16"/>
                <w:szCs w:val="16"/>
              </w:rPr>
            </w:pPr>
            <w:r w:rsidRPr="005C7A71">
              <w:rPr>
                <w:sz w:val="16"/>
                <w:szCs w:val="16"/>
              </w:rPr>
              <w:t>B&amp;B:16/17</w:t>
            </w:r>
          </w:p>
        </w:tc>
        <w:tc>
          <w:tcPr>
            <w:tcW w:w="514" w:type="pct"/>
          </w:tcPr>
          <w:p w:rsidRPr="005C7A71" w:rsidR="001B2BA8" w:rsidP="001B2BA8" w:rsidRDefault="001B2BA8" w14:paraId="5D2511A2" w14:textId="77777777">
            <w:pPr>
              <w:spacing w:before="0"/>
              <w:rPr>
                <w:sz w:val="16"/>
                <w:szCs w:val="16"/>
              </w:rPr>
            </w:pPr>
          </w:p>
        </w:tc>
        <w:tc>
          <w:tcPr>
            <w:tcW w:w="343" w:type="pct"/>
          </w:tcPr>
          <w:p w:rsidRPr="005C7A71" w:rsidR="001B2BA8" w:rsidP="001B2BA8" w:rsidRDefault="001B2BA8" w14:paraId="72225B7A" w14:textId="77777777">
            <w:pPr>
              <w:spacing w:before="0"/>
              <w:rPr>
                <w:sz w:val="16"/>
                <w:szCs w:val="16"/>
              </w:rPr>
            </w:pPr>
          </w:p>
        </w:tc>
        <w:tc>
          <w:tcPr>
            <w:tcW w:w="460" w:type="pct"/>
          </w:tcPr>
          <w:p w:rsidRPr="005C7A71" w:rsidR="001B2BA8" w:rsidP="001B2BA8" w:rsidRDefault="001B2BA8" w14:paraId="7BB57718" w14:textId="77777777">
            <w:pPr>
              <w:spacing w:before="0"/>
              <w:rPr>
                <w:sz w:val="16"/>
                <w:szCs w:val="16"/>
              </w:rPr>
            </w:pPr>
          </w:p>
        </w:tc>
      </w:tr>
      <w:tr w:rsidRPr="005C7A71" w:rsidR="001B2BA8" w:rsidTr="00394C2A" w14:paraId="405C944B" w14:textId="7BA6D258">
        <w:trPr>
          <w:cantSplit/>
          <w:trHeight w:val="144"/>
        </w:trPr>
        <w:tc>
          <w:tcPr>
            <w:tcW w:w="769" w:type="pct"/>
            <w:vAlign w:val="center"/>
          </w:tcPr>
          <w:p w:rsidRPr="005C7A71" w:rsidR="001B2BA8" w:rsidP="001B2BA8" w:rsidRDefault="001B2BA8" w14:paraId="7A885E50" w14:textId="471610E3">
            <w:pPr>
              <w:spacing w:before="0"/>
              <w:rPr>
                <w:sz w:val="16"/>
                <w:szCs w:val="16"/>
              </w:rPr>
            </w:pPr>
            <w:r w:rsidRPr="005C7A71">
              <w:rPr>
                <w:sz w:val="16"/>
                <w:szCs w:val="16"/>
              </w:rPr>
              <w:t>BB20FACS17B</w:t>
            </w:r>
          </w:p>
        </w:tc>
        <w:tc>
          <w:tcPr>
            <w:tcW w:w="907" w:type="pct"/>
            <w:vAlign w:val="center"/>
          </w:tcPr>
          <w:p w:rsidRPr="005C7A71" w:rsidR="001B2BA8" w:rsidP="001B2BA8" w:rsidRDefault="001B2BA8" w14:paraId="5C972703" w14:textId="0F0B228C">
            <w:pPr>
              <w:spacing w:before="0"/>
              <w:rPr>
                <w:sz w:val="16"/>
                <w:szCs w:val="16"/>
              </w:rPr>
            </w:pPr>
            <w:r w:rsidRPr="005C7A71">
              <w:rPr>
                <w:sz w:val="16"/>
                <w:szCs w:val="16"/>
              </w:rPr>
              <w:t>Serious difficulty walking/climbing stairs</w:t>
            </w:r>
          </w:p>
        </w:tc>
        <w:tc>
          <w:tcPr>
            <w:tcW w:w="464" w:type="pct"/>
            <w:vAlign w:val="center"/>
          </w:tcPr>
          <w:p w:rsidRPr="005C7A71" w:rsidR="001B2BA8" w:rsidP="001B2BA8" w:rsidRDefault="001B2BA8" w14:paraId="2DC072FC" w14:textId="4250069C">
            <w:pPr>
              <w:spacing w:before="0"/>
              <w:rPr>
                <w:sz w:val="16"/>
                <w:szCs w:val="16"/>
              </w:rPr>
            </w:pPr>
          </w:p>
        </w:tc>
        <w:tc>
          <w:tcPr>
            <w:tcW w:w="1093" w:type="pct"/>
            <w:vAlign w:val="center"/>
          </w:tcPr>
          <w:p w:rsidRPr="005C7A71" w:rsidR="001B2BA8" w:rsidP="001B2BA8" w:rsidRDefault="001B2BA8" w14:paraId="4B07FFAB" w14:textId="0CE0D18E">
            <w:pPr>
              <w:spacing w:before="0"/>
              <w:rPr>
                <w:sz w:val="16"/>
                <w:szCs w:val="16"/>
              </w:rPr>
            </w:pPr>
            <w:r w:rsidRPr="005C7A71">
              <w:rPr>
                <w:sz w:val="16"/>
                <w:szCs w:val="16"/>
              </w:rPr>
              <w:t>No change</w:t>
            </w:r>
          </w:p>
        </w:tc>
        <w:tc>
          <w:tcPr>
            <w:tcW w:w="450" w:type="pct"/>
          </w:tcPr>
          <w:p w:rsidRPr="005C7A71" w:rsidR="001B2BA8" w:rsidP="001B2BA8" w:rsidRDefault="001B2BA8" w14:paraId="0CE81FF6" w14:textId="056F2DD1">
            <w:pPr>
              <w:spacing w:before="0"/>
              <w:rPr>
                <w:sz w:val="16"/>
                <w:szCs w:val="16"/>
              </w:rPr>
            </w:pPr>
            <w:r w:rsidRPr="005C7A71">
              <w:rPr>
                <w:sz w:val="16"/>
                <w:szCs w:val="16"/>
              </w:rPr>
              <w:t>B&amp;B:16/17</w:t>
            </w:r>
          </w:p>
        </w:tc>
        <w:tc>
          <w:tcPr>
            <w:tcW w:w="514" w:type="pct"/>
          </w:tcPr>
          <w:p w:rsidRPr="005C7A71" w:rsidR="001B2BA8" w:rsidP="001B2BA8" w:rsidRDefault="001B2BA8" w14:paraId="79FF73A5" w14:textId="4865F87B">
            <w:pPr>
              <w:spacing w:before="0"/>
              <w:rPr>
                <w:sz w:val="16"/>
                <w:szCs w:val="16"/>
              </w:rPr>
            </w:pPr>
          </w:p>
        </w:tc>
        <w:tc>
          <w:tcPr>
            <w:tcW w:w="343" w:type="pct"/>
          </w:tcPr>
          <w:p w:rsidRPr="005C7A71" w:rsidR="001B2BA8" w:rsidP="001B2BA8" w:rsidRDefault="001B2BA8" w14:paraId="58048484" w14:textId="77777777">
            <w:pPr>
              <w:spacing w:before="0"/>
              <w:rPr>
                <w:sz w:val="16"/>
                <w:szCs w:val="16"/>
              </w:rPr>
            </w:pPr>
          </w:p>
        </w:tc>
        <w:tc>
          <w:tcPr>
            <w:tcW w:w="460" w:type="pct"/>
          </w:tcPr>
          <w:p w:rsidRPr="005C7A71" w:rsidR="001B2BA8" w:rsidP="001B2BA8" w:rsidRDefault="001B2BA8" w14:paraId="49E07946" w14:textId="77777777">
            <w:pPr>
              <w:spacing w:before="0"/>
              <w:rPr>
                <w:sz w:val="16"/>
                <w:szCs w:val="16"/>
              </w:rPr>
            </w:pPr>
          </w:p>
        </w:tc>
      </w:tr>
      <w:tr w:rsidRPr="005C7A71" w:rsidR="001B2BA8" w:rsidTr="00394C2A" w14:paraId="5EDF74D1" w14:textId="43993D48">
        <w:trPr>
          <w:cantSplit/>
          <w:trHeight w:val="144"/>
        </w:trPr>
        <w:tc>
          <w:tcPr>
            <w:tcW w:w="769" w:type="pct"/>
            <w:vAlign w:val="center"/>
          </w:tcPr>
          <w:p w:rsidRPr="005C7A71" w:rsidR="001B2BA8" w:rsidP="001B2BA8" w:rsidRDefault="001B2BA8" w14:paraId="38577078" w14:textId="08AF6DED">
            <w:pPr>
              <w:spacing w:before="0"/>
              <w:rPr>
                <w:sz w:val="16"/>
                <w:szCs w:val="16"/>
              </w:rPr>
            </w:pPr>
            <w:r w:rsidRPr="005C7A71">
              <w:rPr>
                <w:sz w:val="16"/>
                <w:szCs w:val="16"/>
              </w:rPr>
              <w:t>BB20FMAIN1</w:t>
            </w:r>
          </w:p>
        </w:tc>
        <w:tc>
          <w:tcPr>
            <w:tcW w:w="907" w:type="pct"/>
            <w:vAlign w:val="center"/>
          </w:tcPr>
          <w:p w:rsidRPr="005C7A71" w:rsidR="001B2BA8" w:rsidP="001B2BA8" w:rsidRDefault="001B2BA8" w14:paraId="0D82861C" w14:textId="54820E3A">
            <w:pPr>
              <w:spacing w:before="0"/>
              <w:rPr>
                <w:sz w:val="16"/>
                <w:szCs w:val="16"/>
              </w:rPr>
            </w:pPr>
            <w:r w:rsidRPr="005C7A71">
              <w:rPr>
                <w:sz w:val="16"/>
                <w:szCs w:val="16"/>
              </w:rPr>
              <w:t>Main category of condition or impairment</w:t>
            </w:r>
          </w:p>
        </w:tc>
        <w:tc>
          <w:tcPr>
            <w:tcW w:w="464" w:type="pct"/>
            <w:vAlign w:val="center"/>
          </w:tcPr>
          <w:p w:rsidRPr="005C7A71" w:rsidR="001B2BA8" w:rsidP="001B2BA8" w:rsidRDefault="001B2BA8" w14:paraId="635FA3D5" w14:textId="77777777">
            <w:pPr>
              <w:spacing w:before="0"/>
              <w:rPr>
                <w:sz w:val="16"/>
                <w:szCs w:val="16"/>
              </w:rPr>
            </w:pPr>
          </w:p>
        </w:tc>
        <w:tc>
          <w:tcPr>
            <w:tcW w:w="1093" w:type="pct"/>
            <w:vAlign w:val="center"/>
          </w:tcPr>
          <w:p w:rsidRPr="005C7A71" w:rsidR="001B2BA8" w:rsidP="001B2BA8" w:rsidRDefault="001B2BA8" w14:paraId="671CFD0A" w14:textId="27D3DA47">
            <w:pPr>
              <w:spacing w:before="0"/>
              <w:rPr>
                <w:sz w:val="16"/>
                <w:szCs w:val="16"/>
              </w:rPr>
            </w:pPr>
            <w:r w:rsidRPr="005C7A71">
              <w:rPr>
                <w:sz w:val="16"/>
                <w:szCs w:val="16"/>
              </w:rPr>
              <w:t>No change</w:t>
            </w:r>
          </w:p>
        </w:tc>
        <w:tc>
          <w:tcPr>
            <w:tcW w:w="450" w:type="pct"/>
          </w:tcPr>
          <w:p w:rsidRPr="005C7A71" w:rsidR="001B2BA8" w:rsidP="001B2BA8" w:rsidRDefault="001B2BA8" w14:paraId="5E246097" w14:textId="3DF89B6B">
            <w:pPr>
              <w:spacing w:before="0"/>
              <w:rPr>
                <w:sz w:val="16"/>
                <w:szCs w:val="16"/>
              </w:rPr>
            </w:pPr>
            <w:r w:rsidRPr="005C7A71">
              <w:rPr>
                <w:sz w:val="16"/>
                <w:szCs w:val="16"/>
              </w:rPr>
              <w:t>B&amp;B:16/17</w:t>
            </w:r>
          </w:p>
        </w:tc>
        <w:tc>
          <w:tcPr>
            <w:tcW w:w="514" w:type="pct"/>
          </w:tcPr>
          <w:p w:rsidRPr="005C7A71" w:rsidR="001B2BA8" w:rsidP="001B2BA8" w:rsidRDefault="001B2BA8" w14:paraId="25395AED" w14:textId="77777777">
            <w:pPr>
              <w:spacing w:before="0"/>
              <w:rPr>
                <w:sz w:val="16"/>
                <w:szCs w:val="16"/>
              </w:rPr>
            </w:pPr>
          </w:p>
        </w:tc>
        <w:tc>
          <w:tcPr>
            <w:tcW w:w="343" w:type="pct"/>
          </w:tcPr>
          <w:p w:rsidRPr="005C7A71" w:rsidR="001B2BA8" w:rsidP="001B2BA8" w:rsidRDefault="001B2BA8" w14:paraId="2462017A" w14:textId="77777777">
            <w:pPr>
              <w:spacing w:before="0"/>
              <w:rPr>
                <w:sz w:val="16"/>
                <w:szCs w:val="16"/>
              </w:rPr>
            </w:pPr>
          </w:p>
        </w:tc>
        <w:tc>
          <w:tcPr>
            <w:tcW w:w="460" w:type="pct"/>
          </w:tcPr>
          <w:p w:rsidRPr="005C7A71" w:rsidR="001B2BA8" w:rsidP="001B2BA8" w:rsidRDefault="001B2BA8" w14:paraId="68D0DE9A" w14:textId="77777777">
            <w:pPr>
              <w:spacing w:before="0"/>
              <w:rPr>
                <w:sz w:val="16"/>
                <w:szCs w:val="16"/>
              </w:rPr>
            </w:pPr>
          </w:p>
        </w:tc>
      </w:tr>
      <w:tr w:rsidRPr="005C7A71" w:rsidR="001B2BA8" w:rsidTr="00394C2A" w14:paraId="7338F5A0" w14:textId="2FF8A5EB">
        <w:trPr>
          <w:cantSplit/>
          <w:trHeight w:val="144"/>
        </w:trPr>
        <w:tc>
          <w:tcPr>
            <w:tcW w:w="769" w:type="pct"/>
            <w:vAlign w:val="center"/>
          </w:tcPr>
          <w:p w:rsidRPr="005C7A71" w:rsidR="001B2BA8" w:rsidP="001B2BA8" w:rsidRDefault="001B2BA8" w14:paraId="56C68A16" w14:textId="6C613C0F">
            <w:pPr>
              <w:spacing w:before="0"/>
              <w:rPr>
                <w:sz w:val="16"/>
                <w:szCs w:val="16"/>
              </w:rPr>
            </w:pPr>
            <w:r w:rsidRPr="005C7A71">
              <w:rPr>
                <w:sz w:val="16"/>
                <w:szCs w:val="16"/>
              </w:rPr>
              <w:t>BB20FMAIN2</w:t>
            </w:r>
          </w:p>
        </w:tc>
        <w:tc>
          <w:tcPr>
            <w:tcW w:w="907" w:type="pct"/>
            <w:vAlign w:val="center"/>
          </w:tcPr>
          <w:p w:rsidRPr="005C7A71" w:rsidR="001B2BA8" w:rsidP="001B2BA8" w:rsidRDefault="001B2BA8" w14:paraId="19AC62CF" w14:textId="06E222ED">
            <w:pPr>
              <w:spacing w:before="0"/>
              <w:rPr>
                <w:sz w:val="16"/>
                <w:szCs w:val="16"/>
              </w:rPr>
            </w:pPr>
            <w:r w:rsidRPr="005C7A71">
              <w:rPr>
                <w:sz w:val="16"/>
                <w:szCs w:val="16"/>
              </w:rPr>
              <w:t>Specific learning, mental, emotional, or psychiatric condition or other health impairment</w:t>
            </w:r>
          </w:p>
        </w:tc>
        <w:tc>
          <w:tcPr>
            <w:tcW w:w="464" w:type="pct"/>
            <w:vAlign w:val="center"/>
          </w:tcPr>
          <w:p w:rsidRPr="005C7A71" w:rsidR="001B2BA8" w:rsidP="001B2BA8" w:rsidRDefault="001B2BA8" w14:paraId="0557597F" w14:textId="77777777">
            <w:pPr>
              <w:spacing w:before="0"/>
              <w:rPr>
                <w:sz w:val="16"/>
                <w:szCs w:val="16"/>
              </w:rPr>
            </w:pPr>
          </w:p>
        </w:tc>
        <w:tc>
          <w:tcPr>
            <w:tcW w:w="1093" w:type="pct"/>
            <w:vAlign w:val="center"/>
          </w:tcPr>
          <w:p w:rsidRPr="005C7A71" w:rsidR="001B2BA8" w:rsidP="001B2BA8" w:rsidRDefault="001B2BA8" w14:paraId="03111CC1" w14:textId="05699749">
            <w:pPr>
              <w:spacing w:before="0"/>
              <w:rPr>
                <w:sz w:val="16"/>
                <w:szCs w:val="16"/>
              </w:rPr>
            </w:pPr>
            <w:r w:rsidRPr="005C7A71">
              <w:rPr>
                <w:sz w:val="16"/>
                <w:szCs w:val="16"/>
              </w:rPr>
              <w:t>No change</w:t>
            </w:r>
          </w:p>
        </w:tc>
        <w:tc>
          <w:tcPr>
            <w:tcW w:w="450" w:type="pct"/>
          </w:tcPr>
          <w:p w:rsidRPr="005C7A71" w:rsidR="001B2BA8" w:rsidP="001B2BA8" w:rsidRDefault="001B2BA8" w14:paraId="4288D3C2" w14:textId="29CA36A4">
            <w:pPr>
              <w:spacing w:before="0"/>
              <w:rPr>
                <w:sz w:val="16"/>
                <w:szCs w:val="16"/>
              </w:rPr>
            </w:pPr>
            <w:r w:rsidRPr="005C7A71">
              <w:rPr>
                <w:sz w:val="16"/>
                <w:szCs w:val="16"/>
              </w:rPr>
              <w:t>B&amp;B:16/17</w:t>
            </w:r>
          </w:p>
        </w:tc>
        <w:tc>
          <w:tcPr>
            <w:tcW w:w="514" w:type="pct"/>
          </w:tcPr>
          <w:p w:rsidRPr="005C7A71" w:rsidR="001B2BA8" w:rsidP="001B2BA8" w:rsidRDefault="001B2BA8" w14:paraId="5E2F0E84" w14:textId="77777777">
            <w:pPr>
              <w:spacing w:before="0"/>
              <w:rPr>
                <w:sz w:val="16"/>
                <w:szCs w:val="16"/>
              </w:rPr>
            </w:pPr>
          </w:p>
        </w:tc>
        <w:tc>
          <w:tcPr>
            <w:tcW w:w="343" w:type="pct"/>
          </w:tcPr>
          <w:p w:rsidRPr="005C7A71" w:rsidR="001B2BA8" w:rsidP="001B2BA8" w:rsidRDefault="001B2BA8" w14:paraId="4E4CCBF3" w14:textId="77777777">
            <w:pPr>
              <w:spacing w:before="0"/>
              <w:rPr>
                <w:sz w:val="16"/>
                <w:szCs w:val="16"/>
              </w:rPr>
            </w:pPr>
          </w:p>
        </w:tc>
        <w:tc>
          <w:tcPr>
            <w:tcW w:w="460" w:type="pct"/>
          </w:tcPr>
          <w:p w:rsidRPr="005C7A71" w:rsidR="001B2BA8" w:rsidP="001B2BA8" w:rsidRDefault="001B2BA8" w14:paraId="7101F864" w14:textId="77777777">
            <w:pPr>
              <w:spacing w:before="0"/>
              <w:rPr>
                <w:sz w:val="16"/>
                <w:szCs w:val="16"/>
              </w:rPr>
            </w:pPr>
          </w:p>
        </w:tc>
      </w:tr>
      <w:tr w:rsidRPr="00D02374" w:rsidR="001B2BA8" w:rsidTr="00394C2A" w14:paraId="47D4B579" w14:textId="73A3143A">
        <w:trPr>
          <w:cantSplit/>
          <w:trHeight w:val="144"/>
        </w:trPr>
        <w:tc>
          <w:tcPr>
            <w:tcW w:w="769" w:type="pct"/>
            <w:vAlign w:val="center"/>
          </w:tcPr>
          <w:p w:rsidRPr="00D02374" w:rsidR="001B2BA8" w:rsidP="001B2BA8" w:rsidRDefault="001B2BA8" w14:paraId="4C40FEC0" w14:textId="1722FFED">
            <w:pPr>
              <w:spacing w:before="0"/>
              <w:rPr>
                <w:color w:val="7030A0"/>
                <w:sz w:val="16"/>
                <w:szCs w:val="16"/>
              </w:rPr>
            </w:pPr>
            <w:r w:rsidRPr="00D02374">
              <w:rPr>
                <w:color w:val="7030A0"/>
                <w:sz w:val="16"/>
                <w:szCs w:val="16"/>
              </w:rPr>
              <w:t>BB20FINCHO</w:t>
            </w:r>
          </w:p>
        </w:tc>
        <w:tc>
          <w:tcPr>
            <w:tcW w:w="907" w:type="pct"/>
            <w:vAlign w:val="center"/>
          </w:tcPr>
          <w:p w:rsidRPr="00D02374" w:rsidR="001B2BA8" w:rsidP="001B2BA8" w:rsidRDefault="001B2BA8" w14:paraId="7479EF8D" w14:textId="21DD779A">
            <w:pPr>
              <w:spacing w:before="0"/>
              <w:rPr>
                <w:color w:val="7030A0"/>
                <w:sz w:val="16"/>
                <w:szCs w:val="16"/>
              </w:rPr>
            </w:pPr>
            <w:r w:rsidRPr="00D02374">
              <w:rPr>
                <w:color w:val="7030A0"/>
                <w:sz w:val="16"/>
                <w:szCs w:val="16"/>
              </w:rPr>
              <w:t>Level of satisfaction with quality of education at NPSAS institution</w:t>
            </w:r>
          </w:p>
        </w:tc>
        <w:tc>
          <w:tcPr>
            <w:tcW w:w="464" w:type="pct"/>
            <w:vAlign w:val="center"/>
          </w:tcPr>
          <w:p w:rsidRPr="00D02374" w:rsidR="001B2BA8" w:rsidP="001B2BA8" w:rsidRDefault="001B2BA8" w14:paraId="04E7F255" w14:textId="27B52037">
            <w:pPr>
              <w:spacing w:before="0"/>
              <w:rPr>
                <w:color w:val="7030A0"/>
                <w:sz w:val="16"/>
                <w:szCs w:val="16"/>
              </w:rPr>
            </w:pPr>
            <w:r w:rsidRPr="00D02374">
              <w:rPr>
                <w:color w:val="7030A0"/>
                <w:sz w:val="16"/>
                <w:szCs w:val="16"/>
              </w:rPr>
              <w:t>R</w:t>
            </w:r>
          </w:p>
        </w:tc>
        <w:tc>
          <w:tcPr>
            <w:tcW w:w="1093" w:type="pct"/>
            <w:vAlign w:val="center"/>
          </w:tcPr>
          <w:p w:rsidRPr="00D02374" w:rsidR="001B2BA8" w:rsidP="001B2BA8" w:rsidRDefault="001B2BA8" w14:paraId="51484EF7" w14:textId="3082DF16">
            <w:pPr>
              <w:spacing w:before="0"/>
              <w:rPr>
                <w:color w:val="7030A0"/>
                <w:sz w:val="16"/>
                <w:szCs w:val="16"/>
              </w:rPr>
            </w:pPr>
            <w:r w:rsidRPr="00D02374">
              <w:rPr>
                <w:color w:val="7030A0"/>
                <w:sz w:val="16"/>
                <w:szCs w:val="16"/>
              </w:rPr>
              <w:t xml:space="preserve">Revised transitional wording to improve relevance for bachelor’s degree recipients 4 years after completing their degrees.  </w:t>
            </w:r>
          </w:p>
        </w:tc>
        <w:tc>
          <w:tcPr>
            <w:tcW w:w="450" w:type="pct"/>
          </w:tcPr>
          <w:p w:rsidRPr="00D02374" w:rsidR="001B2BA8" w:rsidP="001B2BA8" w:rsidRDefault="001B2BA8" w14:paraId="5E0A3A63" w14:textId="40C795B0">
            <w:pPr>
              <w:spacing w:before="0"/>
              <w:rPr>
                <w:color w:val="7030A0"/>
                <w:sz w:val="16"/>
                <w:szCs w:val="16"/>
              </w:rPr>
            </w:pPr>
            <w:r w:rsidRPr="00D02374">
              <w:rPr>
                <w:color w:val="7030A0"/>
                <w:sz w:val="16"/>
                <w:szCs w:val="16"/>
              </w:rPr>
              <w:t>B&amp;B:16/17</w:t>
            </w:r>
          </w:p>
        </w:tc>
        <w:tc>
          <w:tcPr>
            <w:tcW w:w="514" w:type="pct"/>
          </w:tcPr>
          <w:p w:rsidRPr="00D02374" w:rsidR="001B2BA8" w:rsidP="001B2BA8" w:rsidRDefault="001B2BA8" w14:paraId="3ADF788F" w14:textId="1A83A4B2">
            <w:pPr>
              <w:spacing w:before="0"/>
              <w:rPr>
                <w:color w:val="7030A0"/>
                <w:sz w:val="16"/>
                <w:szCs w:val="16"/>
              </w:rPr>
            </w:pPr>
          </w:p>
        </w:tc>
        <w:tc>
          <w:tcPr>
            <w:tcW w:w="343" w:type="pct"/>
          </w:tcPr>
          <w:p w:rsidRPr="00D02374" w:rsidR="001B2BA8" w:rsidP="001B2BA8" w:rsidRDefault="001B2BA8" w14:paraId="2A20CFE8" w14:textId="77777777">
            <w:pPr>
              <w:spacing w:before="0"/>
              <w:rPr>
                <w:color w:val="7030A0"/>
                <w:sz w:val="16"/>
                <w:szCs w:val="16"/>
              </w:rPr>
            </w:pPr>
          </w:p>
        </w:tc>
        <w:tc>
          <w:tcPr>
            <w:tcW w:w="460" w:type="pct"/>
          </w:tcPr>
          <w:p w:rsidRPr="00D02374" w:rsidR="001B2BA8" w:rsidP="001B2BA8" w:rsidRDefault="001B2BA8" w14:paraId="524BF7AB" w14:textId="77777777">
            <w:pPr>
              <w:spacing w:before="0"/>
              <w:rPr>
                <w:color w:val="7030A0"/>
                <w:sz w:val="16"/>
                <w:szCs w:val="16"/>
              </w:rPr>
            </w:pPr>
          </w:p>
        </w:tc>
      </w:tr>
      <w:tr w:rsidRPr="005C7A71" w:rsidR="001B2BA8" w:rsidTr="00394C2A" w14:paraId="53654EE6" w14:textId="47694C0A">
        <w:trPr>
          <w:cantSplit/>
          <w:trHeight w:val="144"/>
        </w:trPr>
        <w:tc>
          <w:tcPr>
            <w:tcW w:w="769" w:type="pct"/>
            <w:vAlign w:val="center"/>
          </w:tcPr>
          <w:p w:rsidRPr="005C7A71" w:rsidR="001B2BA8" w:rsidP="001B2BA8" w:rsidRDefault="001B2BA8" w14:paraId="2B426D97" w14:textId="2D1867DE">
            <w:pPr>
              <w:spacing w:before="0"/>
              <w:rPr>
                <w:sz w:val="16"/>
                <w:szCs w:val="16"/>
              </w:rPr>
            </w:pPr>
            <w:r w:rsidRPr="005C7A71">
              <w:rPr>
                <w:sz w:val="16"/>
                <w:szCs w:val="16"/>
              </w:rPr>
              <w:t>BB20FMAJCHO</w:t>
            </w:r>
          </w:p>
        </w:tc>
        <w:tc>
          <w:tcPr>
            <w:tcW w:w="907" w:type="pct"/>
            <w:vAlign w:val="center"/>
          </w:tcPr>
          <w:p w:rsidRPr="005C7A71" w:rsidR="001B2BA8" w:rsidP="001B2BA8" w:rsidRDefault="001B2BA8" w14:paraId="2E7309CE" w14:textId="04821732">
            <w:pPr>
              <w:spacing w:before="0"/>
              <w:rPr>
                <w:sz w:val="16"/>
                <w:szCs w:val="16"/>
              </w:rPr>
            </w:pPr>
            <w:r w:rsidRPr="005C7A71">
              <w:rPr>
                <w:sz w:val="16"/>
                <w:szCs w:val="16"/>
              </w:rPr>
              <w:t>Level of satisfaction with choice of undergraduate major(s) or field(s) of study</w:t>
            </w:r>
          </w:p>
        </w:tc>
        <w:tc>
          <w:tcPr>
            <w:tcW w:w="464" w:type="pct"/>
            <w:vAlign w:val="center"/>
          </w:tcPr>
          <w:p w:rsidRPr="005C7A71" w:rsidR="001B2BA8" w:rsidP="001B2BA8" w:rsidRDefault="001B2BA8" w14:paraId="0E4BF669" w14:textId="115E439D">
            <w:pPr>
              <w:spacing w:before="0"/>
              <w:rPr>
                <w:sz w:val="16"/>
                <w:szCs w:val="16"/>
              </w:rPr>
            </w:pPr>
          </w:p>
        </w:tc>
        <w:tc>
          <w:tcPr>
            <w:tcW w:w="1093" w:type="pct"/>
            <w:vAlign w:val="center"/>
          </w:tcPr>
          <w:p w:rsidRPr="005C7A71" w:rsidR="001B2BA8" w:rsidP="001B2BA8" w:rsidRDefault="001B2BA8" w14:paraId="1338D411" w14:textId="50F39E9A">
            <w:pPr>
              <w:spacing w:before="0"/>
              <w:rPr>
                <w:sz w:val="16"/>
                <w:szCs w:val="16"/>
              </w:rPr>
            </w:pPr>
            <w:r w:rsidRPr="005C7A71">
              <w:rPr>
                <w:sz w:val="16"/>
                <w:szCs w:val="16"/>
              </w:rPr>
              <w:t>No change</w:t>
            </w:r>
          </w:p>
        </w:tc>
        <w:tc>
          <w:tcPr>
            <w:tcW w:w="450" w:type="pct"/>
          </w:tcPr>
          <w:p w:rsidRPr="005C7A71" w:rsidR="001B2BA8" w:rsidP="001B2BA8" w:rsidRDefault="001B2BA8" w14:paraId="062C5351" w14:textId="2C152479">
            <w:pPr>
              <w:spacing w:before="0"/>
              <w:rPr>
                <w:sz w:val="16"/>
                <w:szCs w:val="16"/>
              </w:rPr>
            </w:pPr>
            <w:r w:rsidRPr="005C7A71">
              <w:rPr>
                <w:sz w:val="16"/>
                <w:szCs w:val="16"/>
              </w:rPr>
              <w:t>B&amp;B:16/17</w:t>
            </w:r>
          </w:p>
        </w:tc>
        <w:tc>
          <w:tcPr>
            <w:tcW w:w="514" w:type="pct"/>
          </w:tcPr>
          <w:p w:rsidRPr="005C7A71" w:rsidR="001B2BA8" w:rsidP="001B2BA8" w:rsidRDefault="001B2BA8" w14:paraId="209D6925" w14:textId="038EAA6D">
            <w:pPr>
              <w:spacing w:before="0"/>
              <w:rPr>
                <w:sz w:val="16"/>
                <w:szCs w:val="16"/>
              </w:rPr>
            </w:pPr>
          </w:p>
        </w:tc>
        <w:tc>
          <w:tcPr>
            <w:tcW w:w="343" w:type="pct"/>
          </w:tcPr>
          <w:p w:rsidRPr="005C7A71" w:rsidR="001B2BA8" w:rsidP="001B2BA8" w:rsidRDefault="001B2BA8" w14:paraId="51D78064" w14:textId="77777777">
            <w:pPr>
              <w:spacing w:before="0"/>
              <w:rPr>
                <w:sz w:val="16"/>
                <w:szCs w:val="16"/>
              </w:rPr>
            </w:pPr>
          </w:p>
        </w:tc>
        <w:tc>
          <w:tcPr>
            <w:tcW w:w="460" w:type="pct"/>
          </w:tcPr>
          <w:p w:rsidRPr="005C7A71" w:rsidR="001B2BA8" w:rsidP="001B2BA8" w:rsidRDefault="001B2BA8" w14:paraId="2D96EB35" w14:textId="77777777">
            <w:pPr>
              <w:spacing w:before="0"/>
              <w:rPr>
                <w:sz w:val="16"/>
                <w:szCs w:val="16"/>
              </w:rPr>
            </w:pPr>
          </w:p>
        </w:tc>
      </w:tr>
      <w:tr w:rsidRPr="005C7A71" w:rsidR="001B2BA8" w:rsidTr="00394C2A" w14:paraId="48CF1569" w14:textId="11CA265A">
        <w:trPr>
          <w:cantSplit/>
          <w:trHeight w:val="144"/>
        </w:trPr>
        <w:tc>
          <w:tcPr>
            <w:tcW w:w="769" w:type="pct"/>
            <w:vAlign w:val="center"/>
          </w:tcPr>
          <w:p w:rsidRPr="005C7A71" w:rsidR="001B2BA8" w:rsidP="001B2BA8" w:rsidRDefault="001B2BA8" w14:paraId="319D6FC8" w14:textId="52F7E458">
            <w:pPr>
              <w:spacing w:before="0"/>
              <w:rPr>
                <w:sz w:val="16"/>
                <w:szCs w:val="16"/>
              </w:rPr>
            </w:pPr>
            <w:r w:rsidRPr="005C7A71">
              <w:rPr>
                <w:sz w:val="16"/>
                <w:szCs w:val="16"/>
              </w:rPr>
              <w:t>BB20FCOBEN</w:t>
            </w:r>
          </w:p>
        </w:tc>
        <w:tc>
          <w:tcPr>
            <w:tcW w:w="907" w:type="pct"/>
            <w:vAlign w:val="center"/>
          </w:tcPr>
          <w:p w:rsidRPr="005C7A71" w:rsidR="001B2BA8" w:rsidP="001B2BA8" w:rsidRDefault="001B2BA8" w14:paraId="7FD606B2" w14:textId="1929AE2E">
            <w:pPr>
              <w:spacing w:before="0"/>
              <w:rPr>
                <w:sz w:val="16"/>
                <w:szCs w:val="16"/>
              </w:rPr>
            </w:pPr>
            <w:r w:rsidRPr="005C7A71">
              <w:rPr>
                <w:sz w:val="16"/>
                <w:szCs w:val="16"/>
              </w:rPr>
              <w:t>Undergraduate education worth financial cost</w:t>
            </w:r>
          </w:p>
        </w:tc>
        <w:tc>
          <w:tcPr>
            <w:tcW w:w="464" w:type="pct"/>
            <w:vAlign w:val="center"/>
          </w:tcPr>
          <w:p w:rsidRPr="005C7A71" w:rsidR="001B2BA8" w:rsidP="001B2BA8" w:rsidRDefault="001B2BA8" w14:paraId="50CBDFF6" w14:textId="28057247">
            <w:pPr>
              <w:spacing w:before="0"/>
              <w:rPr>
                <w:sz w:val="16"/>
                <w:szCs w:val="16"/>
              </w:rPr>
            </w:pPr>
          </w:p>
        </w:tc>
        <w:tc>
          <w:tcPr>
            <w:tcW w:w="1093" w:type="pct"/>
            <w:vAlign w:val="center"/>
          </w:tcPr>
          <w:p w:rsidRPr="005C7A71" w:rsidR="001B2BA8" w:rsidP="001B2BA8" w:rsidRDefault="001B2BA8" w14:paraId="385BBF9A" w14:textId="1C557509">
            <w:pPr>
              <w:spacing w:before="0"/>
              <w:rPr>
                <w:sz w:val="16"/>
                <w:szCs w:val="16"/>
              </w:rPr>
            </w:pPr>
            <w:r w:rsidRPr="005C7A71">
              <w:rPr>
                <w:sz w:val="16"/>
                <w:szCs w:val="16"/>
              </w:rPr>
              <w:t>No change</w:t>
            </w:r>
          </w:p>
        </w:tc>
        <w:tc>
          <w:tcPr>
            <w:tcW w:w="450" w:type="pct"/>
          </w:tcPr>
          <w:p w:rsidRPr="005C7A71" w:rsidR="001B2BA8" w:rsidP="001B2BA8" w:rsidRDefault="001B2BA8" w14:paraId="32D24B9E" w14:textId="41A47CF7">
            <w:pPr>
              <w:spacing w:before="0"/>
              <w:rPr>
                <w:sz w:val="16"/>
                <w:szCs w:val="16"/>
              </w:rPr>
            </w:pPr>
            <w:r w:rsidRPr="005C7A71">
              <w:rPr>
                <w:sz w:val="16"/>
                <w:szCs w:val="16"/>
              </w:rPr>
              <w:t>B&amp;B:16/17</w:t>
            </w:r>
          </w:p>
        </w:tc>
        <w:tc>
          <w:tcPr>
            <w:tcW w:w="514" w:type="pct"/>
          </w:tcPr>
          <w:p w:rsidRPr="005C7A71" w:rsidR="001B2BA8" w:rsidP="001B2BA8" w:rsidRDefault="001B2BA8" w14:paraId="7C96D53B" w14:textId="77777777">
            <w:pPr>
              <w:spacing w:before="0"/>
              <w:rPr>
                <w:sz w:val="16"/>
                <w:szCs w:val="16"/>
              </w:rPr>
            </w:pPr>
          </w:p>
        </w:tc>
        <w:tc>
          <w:tcPr>
            <w:tcW w:w="343" w:type="pct"/>
          </w:tcPr>
          <w:p w:rsidRPr="005C7A71" w:rsidR="001B2BA8" w:rsidP="001B2BA8" w:rsidRDefault="001B2BA8" w14:paraId="417F3989" w14:textId="77777777">
            <w:pPr>
              <w:spacing w:before="0"/>
              <w:rPr>
                <w:sz w:val="16"/>
                <w:szCs w:val="16"/>
              </w:rPr>
            </w:pPr>
          </w:p>
        </w:tc>
        <w:tc>
          <w:tcPr>
            <w:tcW w:w="460" w:type="pct"/>
          </w:tcPr>
          <w:p w:rsidRPr="005C7A71" w:rsidR="001B2BA8" w:rsidP="001B2BA8" w:rsidRDefault="001B2BA8" w14:paraId="132DF2DC" w14:textId="77777777">
            <w:pPr>
              <w:spacing w:before="0"/>
              <w:rPr>
                <w:sz w:val="16"/>
                <w:szCs w:val="16"/>
              </w:rPr>
            </w:pPr>
          </w:p>
        </w:tc>
      </w:tr>
      <w:tr w:rsidRPr="005C7A71" w:rsidR="001B2BA8" w:rsidTr="00394C2A" w14:paraId="26F287F5" w14:textId="64CAA32F">
        <w:trPr>
          <w:cantSplit/>
          <w:trHeight w:val="144"/>
        </w:trPr>
        <w:tc>
          <w:tcPr>
            <w:tcW w:w="769" w:type="pct"/>
            <w:vAlign w:val="center"/>
          </w:tcPr>
          <w:p w:rsidRPr="005C7A71" w:rsidR="001B2BA8" w:rsidP="001B2BA8" w:rsidRDefault="001B2BA8" w14:paraId="1CA0373E" w14:textId="52C8D798">
            <w:pPr>
              <w:spacing w:before="0"/>
              <w:rPr>
                <w:color w:val="7030A0"/>
                <w:sz w:val="16"/>
                <w:szCs w:val="16"/>
              </w:rPr>
            </w:pPr>
            <w:r w:rsidRPr="005C7A71">
              <w:rPr>
                <w:color w:val="7030A0"/>
                <w:sz w:val="16"/>
                <w:szCs w:val="16"/>
              </w:rPr>
              <w:t>BB20FAFFCOST1</w:t>
            </w:r>
          </w:p>
        </w:tc>
        <w:tc>
          <w:tcPr>
            <w:tcW w:w="907" w:type="pct"/>
            <w:vAlign w:val="center"/>
          </w:tcPr>
          <w:p w:rsidRPr="005C7A71" w:rsidR="001B2BA8" w:rsidP="001B2BA8" w:rsidRDefault="001B2BA8" w14:paraId="497414B9" w14:textId="20905B33">
            <w:pPr>
              <w:spacing w:before="0"/>
              <w:rPr>
                <w:color w:val="7030A0"/>
                <w:sz w:val="16"/>
                <w:szCs w:val="16"/>
              </w:rPr>
            </w:pPr>
            <w:r w:rsidRPr="005C7A71">
              <w:rPr>
                <w:color w:val="7030A0"/>
                <w:sz w:val="16"/>
                <w:szCs w:val="16"/>
              </w:rPr>
              <w:t>Financial costs for UG education</w:t>
            </w:r>
            <w:r>
              <w:rPr>
                <w:color w:val="7030A0"/>
                <w:sz w:val="16"/>
                <w:szCs w:val="16"/>
              </w:rPr>
              <w:t>: Professional costs</w:t>
            </w:r>
          </w:p>
        </w:tc>
        <w:tc>
          <w:tcPr>
            <w:tcW w:w="464" w:type="pct"/>
            <w:vAlign w:val="center"/>
          </w:tcPr>
          <w:p w:rsidRPr="005C7A71" w:rsidR="001B2BA8" w:rsidP="001B2BA8" w:rsidRDefault="001B2BA8" w14:paraId="054BD6D3" w14:textId="15779564">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497D196B" w14:textId="1B8E8850">
            <w:pPr>
              <w:spacing w:before="0"/>
              <w:rPr>
                <w:color w:val="7030A0"/>
                <w:sz w:val="16"/>
                <w:szCs w:val="16"/>
              </w:rPr>
            </w:pPr>
            <w:r>
              <w:rPr>
                <w:color w:val="7030A0"/>
                <w:sz w:val="16"/>
                <w:szCs w:val="16"/>
              </w:rPr>
              <w:t>Revised items and s</w:t>
            </w:r>
            <w:r w:rsidRPr="005C7A71">
              <w:rPr>
                <w:color w:val="7030A0"/>
                <w:sz w:val="16"/>
                <w:szCs w:val="16"/>
              </w:rPr>
              <w:t xml:space="preserve">eparated BB17FAFFCOST into two questions to </w:t>
            </w:r>
            <w:r>
              <w:rPr>
                <w:color w:val="7030A0"/>
                <w:sz w:val="16"/>
                <w:szCs w:val="16"/>
              </w:rPr>
              <w:t>improve usability. Response options are now divided into professional and personal costs.</w:t>
            </w:r>
          </w:p>
        </w:tc>
        <w:tc>
          <w:tcPr>
            <w:tcW w:w="450" w:type="pct"/>
          </w:tcPr>
          <w:p w:rsidRPr="005C7A71" w:rsidR="001B2BA8" w:rsidP="001B2BA8" w:rsidRDefault="001B2BA8" w14:paraId="5F45039F" w14:textId="6EC3B126">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6A622D63" w14:textId="05736D71">
            <w:pPr>
              <w:spacing w:before="0"/>
              <w:rPr>
                <w:color w:val="7030A0"/>
                <w:sz w:val="16"/>
                <w:szCs w:val="16"/>
              </w:rPr>
            </w:pPr>
          </w:p>
        </w:tc>
        <w:tc>
          <w:tcPr>
            <w:tcW w:w="343" w:type="pct"/>
          </w:tcPr>
          <w:p w:rsidRPr="005C7A71" w:rsidR="001B2BA8" w:rsidP="001B2BA8" w:rsidRDefault="001B2BA8" w14:paraId="53741265" w14:textId="77777777">
            <w:pPr>
              <w:spacing w:before="0"/>
              <w:rPr>
                <w:color w:val="7030A0"/>
                <w:sz w:val="16"/>
                <w:szCs w:val="16"/>
              </w:rPr>
            </w:pPr>
          </w:p>
        </w:tc>
        <w:tc>
          <w:tcPr>
            <w:tcW w:w="460" w:type="pct"/>
          </w:tcPr>
          <w:p w:rsidRPr="005C7A71" w:rsidR="001B2BA8" w:rsidP="001B2BA8" w:rsidRDefault="001B2BA8" w14:paraId="4CE323EE" w14:textId="77777777">
            <w:pPr>
              <w:spacing w:before="0"/>
              <w:rPr>
                <w:color w:val="7030A0"/>
                <w:sz w:val="16"/>
                <w:szCs w:val="16"/>
              </w:rPr>
            </w:pPr>
          </w:p>
        </w:tc>
      </w:tr>
      <w:tr w:rsidRPr="005C7A71" w:rsidR="001B2BA8" w:rsidTr="00394C2A" w14:paraId="1B58F6D8" w14:textId="40E643D8">
        <w:trPr>
          <w:cantSplit/>
          <w:trHeight w:val="144"/>
        </w:trPr>
        <w:tc>
          <w:tcPr>
            <w:tcW w:w="769" w:type="pct"/>
            <w:vAlign w:val="center"/>
          </w:tcPr>
          <w:p w:rsidRPr="005C7A71" w:rsidR="001B2BA8" w:rsidP="001B2BA8" w:rsidRDefault="001B2BA8" w14:paraId="5195D1FC" w14:textId="3DD62645">
            <w:pPr>
              <w:spacing w:before="0"/>
              <w:rPr>
                <w:color w:val="7030A0"/>
                <w:sz w:val="16"/>
                <w:szCs w:val="16"/>
              </w:rPr>
            </w:pPr>
            <w:r w:rsidRPr="005C7A71">
              <w:rPr>
                <w:color w:val="7030A0"/>
                <w:sz w:val="16"/>
                <w:szCs w:val="16"/>
              </w:rPr>
              <w:lastRenderedPageBreak/>
              <w:t>BB20FAFFCOST2</w:t>
            </w:r>
          </w:p>
        </w:tc>
        <w:tc>
          <w:tcPr>
            <w:tcW w:w="907" w:type="pct"/>
            <w:vAlign w:val="center"/>
          </w:tcPr>
          <w:p w:rsidRPr="005C7A71" w:rsidR="001B2BA8" w:rsidP="001B2BA8" w:rsidRDefault="001B2BA8" w14:paraId="7BA5A120" w14:textId="47EA858E">
            <w:pPr>
              <w:spacing w:before="0"/>
              <w:rPr>
                <w:color w:val="7030A0"/>
                <w:sz w:val="16"/>
                <w:szCs w:val="16"/>
              </w:rPr>
            </w:pPr>
            <w:r w:rsidRPr="005C7A71">
              <w:rPr>
                <w:color w:val="7030A0"/>
                <w:sz w:val="16"/>
                <w:szCs w:val="16"/>
              </w:rPr>
              <w:t>Financial costs for UG education</w:t>
            </w:r>
            <w:r>
              <w:rPr>
                <w:color w:val="7030A0"/>
                <w:sz w:val="16"/>
                <w:szCs w:val="16"/>
              </w:rPr>
              <w:t>: P</w:t>
            </w:r>
            <w:r w:rsidRPr="005C7A71">
              <w:rPr>
                <w:color w:val="7030A0"/>
                <w:sz w:val="16"/>
                <w:szCs w:val="16"/>
              </w:rPr>
              <w:t>ersonal</w:t>
            </w:r>
            <w:r>
              <w:rPr>
                <w:color w:val="7030A0"/>
                <w:sz w:val="16"/>
                <w:szCs w:val="16"/>
              </w:rPr>
              <w:t xml:space="preserve"> costs</w:t>
            </w:r>
          </w:p>
        </w:tc>
        <w:tc>
          <w:tcPr>
            <w:tcW w:w="464" w:type="pct"/>
            <w:vAlign w:val="center"/>
          </w:tcPr>
          <w:p w:rsidRPr="005C7A71" w:rsidR="001B2BA8" w:rsidP="001B2BA8" w:rsidRDefault="001B2BA8" w14:paraId="1C23326D" w14:textId="27AADCDE">
            <w:pPr>
              <w:spacing w:before="0"/>
              <w:rPr>
                <w:color w:val="7030A0"/>
                <w:sz w:val="16"/>
                <w:szCs w:val="16"/>
              </w:rPr>
            </w:pPr>
            <w:r w:rsidRPr="005C7A71">
              <w:rPr>
                <w:color w:val="7030A0"/>
                <w:sz w:val="16"/>
                <w:szCs w:val="16"/>
              </w:rPr>
              <w:t>R</w:t>
            </w:r>
          </w:p>
        </w:tc>
        <w:tc>
          <w:tcPr>
            <w:tcW w:w="1093" w:type="pct"/>
            <w:vAlign w:val="center"/>
          </w:tcPr>
          <w:p w:rsidRPr="005C7A71" w:rsidR="001B2BA8" w:rsidP="001B2BA8" w:rsidRDefault="001B2BA8" w14:paraId="0D52455C" w14:textId="73BAC37D">
            <w:pPr>
              <w:spacing w:before="0"/>
              <w:rPr>
                <w:color w:val="7030A0"/>
                <w:sz w:val="16"/>
                <w:szCs w:val="16"/>
              </w:rPr>
            </w:pPr>
            <w:r>
              <w:rPr>
                <w:color w:val="7030A0"/>
                <w:sz w:val="16"/>
                <w:szCs w:val="16"/>
              </w:rPr>
              <w:t>Revised items and s</w:t>
            </w:r>
            <w:r w:rsidRPr="005C7A71">
              <w:rPr>
                <w:color w:val="7030A0"/>
                <w:sz w:val="16"/>
                <w:szCs w:val="16"/>
              </w:rPr>
              <w:t xml:space="preserve">eparated BB17FAFFCOST into two questions to </w:t>
            </w:r>
            <w:r>
              <w:rPr>
                <w:color w:val="7030A0"/>
                <w:sz w:val="16"/>
                <w:szCs w:val="16"/>
              </w:rPr>
              <w:t>improve usability. Response options are now divided into professional and personal costs.</w:t>
            </w:r>
          </w:p>
        </w:tc>
        <w:tc>
          <w:tcPr>
            <w:tcW w:w="450" w:type="pct"/>
          </w:tcPr>
          <w:p w:rsidRPr="005C7A71" w:rsidR="001B2BA8" w:rsidP="001B2BA8" w:rsidRDefault="001B2BA8" w14:paraId="283B9205" w14:textId="53C6180B">
            <w:pPr>
              <w:spacing w:before="0"/>
              <w:rPr>
                <w:color w:val="7030A0"/>
                <w:sz w:val="16"/>
                <w:szCs w:val="16"/>
              </w:rPr>
            </w:pPr>
            <w:r w:rsidRPr="005C7A71">
              <w:rPr>
                <w:color w:val="7030A0"/>
                <w:sz w:val="16"/>
                <w:szCs w:val="16"/>
              </w:rPr>
              <w:t>B&amp;B:16/17</w:t>
            </w:r>
          </w:p>
        </w:tc>
        <w:tc>
          <w:tcPr>
            <w:tcW w:w="514" w:type="pct"/>
          </w:tcPr>
          <w:p w:rsidRPr="005C7A71" w:rsidR="001B2BA8" w:rsidP="001B2BA8" w:rsidRDefault="001B2BA8" w14:paraId="72148472" w14:textId="02EF5860">
            <w:pPr>
              <w:spacing w:before="0"/>
              <w:rPr>
                <w:color w:val="7030A0"/>
                <w:sz w:val="16"/>
                <w:szCs w:val="16"/>
              </w:rPr>
            </w:pPr>
          </w:p>
        </w:tc>
        <w:tc>
          <w:tcPr>
            <w:tcW w:w="343" w:type="pct"/>
          </w:tcPr>
          <w:p w:rsidRPr="005C7A71" w:rsidR="001B2BA8" w:rsidP="001B2BA8" w:rsidRDefault="001B2BA8" w14:paraId="1829EC3F" w14:textId="77777777">
            <w:pPr>
              <w:spacing w:before="0"/>
              <w:rPr>
                <w:color w:val="7030A0"/>
                <w:sz w:val="16"/>
                <w:szCs w:val="16"/>
              </w:rPr>
            </w:pPr>
          </w:p>
        </w:tc>
        <w:tc>
          <w:tcPr>
            <w:tcW w:w="460" w:type="pct"/>
          </w:tcPr>
          <w:p w:rsidRPr="005C7A71" w:rsidR="001B2BA8" w:rsidP="001B2BA8" w:rsidRDefault="001B2BA8" w14:paraId="5CC57BE6" w14:textId="77777777">
            <w:pPr>
              <w:spacing w:before="0"/>
              <w:rPr>
                <w:color w:val="7030A0"/>
                <w:sz w:val="16"/>
                <w:szCs w:val="16"/>
              </w:rPr>
            </w:pPr>
          </w:p>
        </w:tc>
      </w:tr>
      <w:tr w:rsidRPr="005C7A71" w:rsidR="001B2BA8" w:rsidTr="00394C2A" w14:paraId="51D21161" w14:textId="1F2F1CDE">
        <w:trPr>
          <w:cantSplit/>
          <w:trHeight w:val="144"/>
        </w:trPr>
        <w:tc>
          <w:tcPr>
            <w:tcW w:w="769" w:type="pct"/>
            <w:vAlign w:val="center"/>
          </w:tcPr>
          <w:p w:rsidRPr="005C7A71" w:rsidR="001B2BA8" w:rsidP="001B2BA8" w:rsidRDefault="001B2BA8" w14:paraId="7C00A018" w14:textId="3CCAF4B4">
            <w:pPr>
              <w:spacing w:before="0"/>
              <w:rPr>
                <w:sz w:val="16"/>
                <w:szCs w:val="16"/>
              </w:rPr>
            </w:pPr>
            <w:r w:rsidRPr="005C7A71">
              <w:rPr>
                <w:sz w:val="16"/>
                <w:szCs w:val="16"/>
              </w:rPr>
              <w:t>BB20FSELLPO</w:t>
            </w:r>
          </w:p>
        </w:tc>
        <w:tc>
          <w:tcPr>
            <w:tcW w:w="907" w:type="pct"/>
            <w:vAlign w:val="center"/>
          </w:tcPr>
          <w:p w:rsidRPr="005C7A71" w:rsidR="001B2BA8" w:rsidP="001B2BA8" w:rsidRDefault="001B2BA8" w14:paraId="3F0AB3C0" w14:textId="6D20DDAE">
            <w:pPr>
              <w:spacing w:before="0"/>
              <w:rPr>
                <w:sz w:val="16"/>
                <w:szCs w:val="16"/>
              </w:rPr>
            </w:pPr>
            <w:r w:rsidRPr="005C7A71">
              <w:rPr>
                <w:sz w:val="16"/>
                <w:szCs w:val="16"/>
              </w:rPr>
              <w:t>Result of the sale of all major possessions</w:t>
            </w:r>
          </w:p>
        </w:tc>
        <w:tc>
          <w:tcPr>
            <w:tcW w:w="464" w:type="pct"/>
            <w:vAlign w:val="center"/>
          </w:tcPr>
          <w:p w:rsidRPr="005C7A71" w:rsidR="001B2BA8" w:rsidP="001B2BA8" w:rsidRDefault="001B2BA8" w14:paraId="189EB07B" w14:textId="2CBEF335">
            <w:pPr>
              <w:spacing w:before="0"/>
              <w:rPr>
                <w:sz w:val="16"/>
                <w:szCs w:val="16"/>
              </w:rPr>
            </w:pPr>
          </w:p>
        </w:tc>
        <w:tc>
          <w:tcPr>
            <w:tcW w:w="1093" w:type="pct"/>
            <w:vAlign w:val="center"/>
          </w:tcPr>
          <w:p w:rsidRPr="005C7A71" w:rsidR="001B2BA8" w:rsidP="001B2BA8" w:rsidRDefault="001B2BA8" w14:paraId="1AE52F75" w14:textId="001CBE47">
            <w:pPr>
              <w:spacing w:before="0"/>
              <w:rPr>
                <w:sz w:val="16"/>
                <w:szCs w:val="16"/>
              </w:rPr>
            </w:pPr>
            <w:r w:rsidRPr="005C7A71">
              <w:rPr>
                <w:sz w:val="16"/>
                <w:szCs w:val="16"/>
              </w:rPr>
              <w:t>No change</w:t>
            </w:r>
          </w:p>
        </w:tc>
        <w:tc>
          <w:tcPr>
            <w:tcW w:w="450" w:type="pct"/>
          </w:tcPr>
          <w:p w:rsidRPr="005C7A71" w:rsidR="001B2BA8" w:rsidP="001B2BA8" w:rsidRDefault="001B2BA8" w14:paraId="655A6DFF" w14:textId="10420B55">
            <w:pPr>
              <w:spacing w:before="0"/>
              <w:rPr>
                <w:sz w:val="16"/>
                <w:szCs w:val="16"/>
              </w:rPr>
            </w:pPr>
            <w:r w:rsidRPr="005C7A71">
              <w:rPr>
                <w:sz w:val="16"/>
                <w:szCs w:val="16"/>
              </w:rPr>
              <w:t>B&amp;B:16/17</w:t>
            </w:r>
          </w:p>
        </w:tc>
        <w:tc>
          <w:tcPr>
            <w:tcW w:w="514" w:type="pct"/>
          </w:tcPr>
          <w:p w:rsidRPr="005C7A71" w:rsidR="001B2BA8" w:rsidP="001B2BA8" w:rsidRDefault="001B2BA8" w14:paraId="40301DAF" w14:textId="4B8FFA9F">
            <w:pPr>
              <w:spacing w:before="0"/>
              <w:rPr>
                <w:sz w:val="16"/>
                <w:szCs w:val="16"/>
              </w:rPr>
            </w:pPr>
          </w:p>
        </w:tc>
        <w:tc>
          <w:tcPr>
            <w:tcW w:w="343" w:type="pct"/>
          </w:tcPr>
          <w:p w:rsidRPr="005C7A71" w:rsidR="001B2BA8" w:rsidP="001B2BA8" w:rsidRDefault="001B2BA8" w14:paraId="10EF9273" w14:textId="77777777">
            <w:pPr>
              <w:spacing w:before="0"/>
              <w:rPr>
                <w:sz w:val="16"/>
                <w:szCs w:val="16"/>
              </w:rPr>
            </w:pPr>
          </w:p>
        </w:tc>
        <w:tc>
          <w:tcPr>
            <w:tcW w:w="460" w:type="pct"/>
          </w:tcPr>
          <w:p w:rsidRPr="005C7A71" w:rsidR="001B2BA8" w:rsidP="001B2BA8" w:rsidRDefault="001B2BA8" w14:paraId="6D734338" w14:textId="77777777">
            <w:pPr>
              <w:spacing w:before="0"/>
              <w:rPr>
                <w:sz w:val="16"/>
                <w:szCs w:val="16"/>
              </w:rPr>
            </w:pPr>
          </w:p>
        </w:tc>
      </w:tr>
      <w:tr w:rsidRPr="00D0665C" w:rsidR="001B2BA8" w:rsidTr="00394C2A" w14:paraId="514EA1ED" w14:textId="79E69BA0">
        <w:trPr>
          <w:cantSplit/>
          <w:trHeight w:val="144"/>
        </w:trPr>
        <w:tc>
          <w:tcPr>
            <w:tcW w:w="769" w:type="pct"/>
            <w:vAlign w:val="center"/>
          </w:tcPr>
          <w:p w:rsidRPr="00703158" w:rsidR="001B2BA8" w:rsidP="001B2BA8" w:rsidRDefault="001B2BA8" w14:paraId="49329647" w14:textId="6FBF7DB5">
            <w:pPr>
              <w:spacing w:before="0"/>
              <w:rPr>
                <w:color w:val="7030A0"/>
                <w:sz w:val="16"/>
                <w:szCs w:val="16"/>
              </w:rPr>
            </w:pPr>
            <w:r w:rsidRPr="00703158">
              <w:rPr>
                <w:color w:val="7030A0"/>
                <w:sz w:val="16"/>
                <w:szCs w:val="16"/>
              </w:rPr>
              <w:t>BB20FSTRESS</w:t>
            </w:r>
          </w:p>
        </w:tc>
        <w:tc>
          <w:tcPr>
            <w:tcW w:w="907" w:type="pct"/>
            <w:vAlign w:val="center"/>
          </w:tcPr>
          <w:p w:rsidRPr="00703158" w:rsidR="001B2BA8" w:rsidP="001B2BA8" w:rsidRDefault="001B2BA8" w14:paraId="34BC00D7" w14:textId="35DD5242">
            <w:pPr>
              <w:spacing w:before="0"/>
              <w:rPr>
                <w:color w:val="7030A0"/>
                <w:sz w:val="16"/>
                <w:szCs w:val="16"/>
              </w:rPr>
            </w:pPr>
            <w:r w:rsidRPr="00703158">
              <w:rPr>
                <w:color w:val="7030A0"/>
                <w:sz w:val="16"/>
                <w:szCs w:val="16"/>
              </w:rPr>
              <w:t>Time during past 12 months when could not meet all essential expenses</w:t>
            </w:r>
          </w:p>
        </w:tc>
        <w:tc>
          <w:tcPr>
            <w:tcW w:w="464" w:type="pct"/>
            <w:vAlign w:val="center"/>
          </w:tcPr>
          <w:p w:rsidRPr="00703158" w:rsidR="001B2BA8" w:rsidP="001B2BA8" w:rsidRDefault="001B2BA8" w14:paraId="2B790E93" w14:textId="7BC92BE4">
            <w:pPr>
              <w:spacing w:before="0"/>
              <w:rPr>
                <w:color w:val="7030A0"/>
                <w:sz w:val="16"/>
                <w:szCs w:val="16"/>
              </w:rPr>
            </w:pPr>
            <w:r w:rsidRPr="00703158">
              <w:rPr>
                <w:color w:val="7030A0"/>
                <w:sz w:val="16"/>
                <w:szCs w:val="16"/>
              </w:rPr>
              <w:t>R</w:t>
            </w:r>
          </w:p>
        </w:tc>
        <w:tc>
          <w:tcPr>
            <w:tcW w:w="1093" w:type="pct"/>
            <w:vAlign w:val="center"/>
          </w:tcPr>
          <w:p w:rsidRPr="00703158" w:rsidR="001B2BA8" w:rsidP="001B2BA8" w:rsidRDefault="001B2BA8" w14:paraId="5E30E867" w14:textId="15597BD3">
            <w:pPr>
              <w:spacing w:before="0"/>
              <w:rPr>
                <w:color w:val="7030A0"/>
                <w:sz w:val="16"/>
                <w:szCs w:val="16"/>
              </w:rPr>
            </w:pPr>
            <w:r w:rsidRPr="00D0665C">
              <w:rPr>
                <w:color w:val="7030A0"/>
                <w:sz w:val="16"/>
                <w:szCs w:val="16"/>
              </w:rPr>
              <w:t xml:space="preserve">Added item to measure </w:t>
            </w:r>
            <w:r w:rsidR="00703158">
              <w:rPr>
                <w:color w:val="7030A0"/>
                <w:sz w:val="16"/>
                <w:szCs w:val="16"/>
              </w:rPr>
              <w:t xml:space="preserve">widespread </w:t>
            </w:r>
            <w:r w:rsidRPr="00D0665C">
              <w:rPr>
                <w:color w:val="7030A0"/>
                <w:sz w:val="16"/>
                <w:szCs w:val="16"/>
              </w:rPr>
              <w:t xml:space="preserve">impact of </w:t>
            </w:r>
            <w:r w:rsidRPr="00020CBE" w:rsidR="00F92FC4">
              <w:rPr>
                <w:rFonts w:cs="Arial"/>
                <w:color w:val="7030A0"/>
                <w:sz w:val="16"/>
                <w:szCs w:val="16"/>
              </w:rPr>
              <w:t>the coronavirus pandemic</w:t>
            </w:r>
            <w:r w:rsidR="00703158">
              <w:rPr>
                <w:color w:val="7030A0"/>
                <w:sz w:val="16"/>
                <w:szCs w:val="16"/>
              </w:rPr>
              <w:t xml:space="preserve"> on graduates’ lives.</w:t>
            </w:r>
          </w:p>
        </w:tc>
        <w:tc>
          <w:tcPr>
            <w:tcW w:w="450" w:type="pct"/>
          </w:tcPr>
          <w:p w:rsidRPr="00703158" w:rsidR="001B2BA8" w:rsidP="001B2BA8" w:rsidRDefault="001B2BA8" w14:paraId="1550B0CE" w14:textId="047E80FE">
            <w:pPr>
              <w:spacing w:before="0"/>
              <w:rPr>
                <w:color w:val="7030A0"/>
                <w:sz w:val="16"/>
                <w:szCs w:val="16"/>
              </w:rPr>
            </w:pPr>
            <w:r w:rsidRPr="00703158">
              <w:rPr>
                <w:color w:val="7030A0"/>
                <w:sz w:val="16"/>
                <w:szCs w:val="16"/>
              </w:rPr>
              <w:t>B&amp;B:16/17</w:t>
            </w:r>
          </w:p>
        </w:tc>
        <w:tc>
          <w:tcPr>
            <w:tcW w:w="514" w:type="pct"/>
          </w:tcPr>
          <w:p w:rsidRPr="00703158" w:rsidR="001B2BA8" w:rsidP="001B2BA8" w:rsidRDefault="001B2BA8" w14:paraId="115E77AB" w14:textId="61F7FE63">
            <w:pPr>
              <w:spacing w:before="0"/>
              <w:rPr>
                <w:color w:val="7030A0"/>
                <w:sz w:val="16"/>
                <w:szCs w:val="16"/>
              </w:rPr>
            </w:pPr>
            <w:r w:rsidRPr="00703158">
              <w:rPr>
                <w:color w:val="7030A0"/>
                <w:sz w:val="16"/>
                <w:szCs w:val="16"/>
              </w:rPr>
              <w:t>X</w:t>
            </w:r>
          </w:p>
        </w:tc>
        <w:tc>
          <w:tcPr>
            <w:tcW w:w="343" w:type="pct"/>
          </w:tcPr>
          <w:p w:rsidRPr="00703158" w:rsidR="001B2BA8" w:rsidP="001B2BA8" w:rsidRDefault="001B2BA8" w14:paraId="70218740" w14:textId="77777777">
            <w:pPr>
              <w:spacing w:before="0"/>
              <w:rPr>
                <w:color w:val="7030A0"/>
                <w:sz w:val="16"/>
                <w:szCs w:val="16"/>
              </w:rPr>
            </w:pPr>
          </w:p>
        </w:tc>
        <w:tc>
          <w:tcPr>
            <w:tcW w:w="460" w:type="pct"/>
          </w:tcPr>
          <w:p w:rsidRPr="00703158" w:rsidR="001B2BA8" w:rsidP="001B2BA8" w:rsidRDefault="001B2BA8" w14:paraId="1EED32B4" w14:textId="77777777">
            <w:pPr>
              <w:spacing w:before="0"/>
              <w:rPr>
                <w:color w:val="7030A0"/>
                <w:sz w:val="16"/>
                <w:szCs w:val="16"/>
              </w:rPr>
            </w:pPr>
          </w:p>
        </w:tc>
      </w:tr>
      <w:tr w:rsidRPr="005C7A71" w:rsidR="001B2BA8" w:rsidTr="00394C2A" w14:paraId="53523BF1" w14:textId="0CBED452">
        <w:trPr>
          <w:cantSplit/>
          <w:trHeight w:val="144"/>
        </w:trPr>
        <w:tc>
          <w:tcPr>
            <w:tcW w:w="769" w:type="pct"/>
            <w:vAlign w:val="center"/>
          </w:tcPr>
          <w:p w:rsidRPr="005C7A71" w:rsidR="001B2BA8" w:rsidP="001B2BA8" w:rsidRDefault="001B2BA8" w14:paraId="3CF4CFDC" w14:textId="055BE467">
            <w:pPr>
              <w:spacing w:before="0"/>
              <w:rPr>
                <w:sz w:val="16"/>
                <w:szCs w:val="16"/>
              </w:rPr>
            </w:pPr>
            <w:r w:rsidRPr="005C7A71">
              <w:rPr>
                <w:sz w:val="16"/>
                <w:szCs w:val="16"/>
              </w:rPr>
              <w:t>BB20FFEDACT</w:t>
            </w:r>
          </w:p>
        </w:tc>
        <w:tc>
          <w:tcPr>
            <w:tcW w:w="907" w:type="pct"/>
            <w:vAlign w:val="center"/>
          </w:tcPr>
          <w:p w:rsidRPr="005C7A71" w:rsidR="001B2BA8" w:rsidP="001B2BA8" w:rsidRDefault="001B2BA8" w14:paraId="16D70344" w14:textId="0EFA760F">
            <w:pPr>
              <w:spacing w:before="0"/>
              <w:rPr>
                <w:sz w:val="16"/>
                <w:szCs w:val="16"/>
              </w:rPr>
            </w:pPr>
            <w:r w:rsidRPr="005C7A71">
              <w:rPr>
                <w:sz w:val="16"/>
                <w:szCs w:val="16"/>
              </w:rPr>
              <w:t>Financial literacy: Knowledge of federal student loan debt collection terms</w:t>
            </w:r>
          </w:p>
        </w:tc>
        <w:tc>
          <w:tcPr>
            <w:tcW w:w="464" w:type="pct"/>
            <w:vAlign w:val="center"/>
          </w:tcPr>
          <w:p w:rsidRPr="005C7A71" w:rsidR="001B2BA8" w:rsidP="001B2BA8" w:rsidRDefault="001B2BA8" w14:paraId="51A50119" w14:textId="77777777">
            <w:pPr>
              <w:spacing w:before="0"/>
              <w:rPr>
                <w:sz w:val="16"/>
                <w:szCs w:val="16"/>
              </w:rPr>
            </w:pPr>
          </w:p>
        </w:tc>
        <w:tc>
          <w:tcPr>
            <w:tcW w:w="1093" w:type="pct"/>
            <w:vAlign w:val="center"/>
          </w:tcPr>
          <w:p w:rsidRPr="005C7A71" w:rsidR="001B2BA8" w:rsidP="001B2BA8" w:rsidRDefault="001B2BA8" w14:paraId="4227FB2B" w14:textId="3D0FBBFC">
            <w:pPr>
              <w:spacing w:before="0"/>
              <w:rPr>
                <w:sz w:val="16"/>
                <w:szCs w:val="16"/>
              </w:rPr>
            </w:pPr>
            <w:r w:rsidRPr="005C7A71">
              <w:rPr>
                <w:sz w:val="16"/>
                <w:szCs w:val="16"/>
              </w:rPr>
              <w:t>No change</w:t>
            </w:r>
          </w:p>
        </w:tc>
        <w:tc>
          <w:tcPr>
            <w:tcW w:w="450" w:type="pct"/>
          </w:tcPr>
          <w:p w:rsidRPr="005C7A71" w:rsidR="001B2BA8" w:rsidP="001B2BA8" w:rsidRDefault="001B2BA8" w14:paraId="12DB675B" w14:textId="1A3C0D94">
            <w:pPr>
              <w:spacing w:before="0"/>
              <w:rPr>
                <w:sz w:val="16"/>
                <w:szCs w:val="16"/>
              </w:rPr>
            </w:pPr>
            <w:r w:rsidRPr="005C7A71">
              <w:rPr>
                <w:sz w:val="16"/>
                <w:szCs w:val="16"/>
              </w:rPr>
              <w:t>B&amp;B:16/17</w:t>
            </w:r>
          </w:p>
        </w:tc>
        <w:tc>
          <w:tcPr>
            <w:tcW w:w="514" w:type="pct"/>
          </w:tcPr>
          <w:p w:rsidRPr="005C7A71" w:rsidR="001B2BA8" w:rsidP="001B2BA8" w:rsidRDefault="001B2BA8" w14:paraId="01775768" w14:textId="7750AE78">
            <w:pPr>
              <w:spacing w:before="0"/>
              <w:rPr>
                <w:sz w:val="16"/>
                <w:szCs w:val="16"/>
              </w:rPr>
            </w:pPr>
          </w:p>
        </w:tc>
        <w:tc>
          <w:tcPr>
            <w:tcW w:w="343" w:type="pct"/>
          </w:tcPr>
          <w:p w:rsidRPr="005C7A71" w:rsidR="001B2BA8" w:rsidP="001B2BA8" w:rsidRDefault="001B2BA8" w14:paraId="5A60EC33" w14:textId="77777777">
            <w:pPr>
              <w:spacing w:before="0"/>
              <w:rPr>
                <w:sz w:val="16"/>
                <w:szCs w:val="16"/>
              </w:rPr>
            </w:pPr>
          </w:p>
        </w:tc>
        <w:tc>
          <w:tcPr>
            <w:tcW w:w="460" w:type="pct"/>
          </w:tcPr>
          <w:p w:rsidRPr="005C7A71" w:rsidR="001B2BA8" w:rsidP="001B2BA8" w:rsidRDefault="001B2BA8" w14:paraId="0FE418B8" w14:textId="77777777">
            <w:pPr>
              <w:spacing w:before="0"/>
              <w:rPr>
                <w:sz w:val="16"/>
                <w:szCs w:val="16"/>
              </w:rPr>
            </w:pPr>
          </w:p>
        </w:tc>
      </w:tr>
      <w:tr w:rsidRPr="005C7A71" w:rsidR="001B2BA8" w:rsidTr="00394C2A" w14:paraId="68A8E4A4" w14:textId="3C9516E6">
        <w:trPr>
          <w:cantSplit/>
          <w:trHeight w:val="144"/>
        </w:trPr>
        <w:tc>
          <w:tcPr>
            <w:tcW w:w="769" w:type="pct"/>
            <w:vAlign w:val="center"/>
          </w:tcPr>
          <w:p w:rsidRPr="005C7A71" w:rsidR="001B2BA8" w:rsidP="001B2BA8" w:rsidRDefault="001B2BA8" w14:paraId="6703C1A0" w14:textId="3ED838A7">
            <w:pPr>
              <w:spacing w:before="0"/>
              <w:rPr>
                <w:sz w:val="16"/>
                <w:szCs w:val="16"/>
              </w:rPr>
            </w:pPr>
            <w:r w:rsidRPr="005C7A71">
              <w:rPr>
                <w:sz w:val="16"/>
                <w:szCs w:val="16"/>
              </w:rPr>
              <w:t>BB20GLINTRO</w:t>
            </w:r>
          </w:p>
        </w:tc>
        <w:tc>
          <w:tcPr>
            <w:tcW w:w="907" w:type="pct"/>
            <w:vAlign w:val="bottom"/>
          </w:tcPr>
          <w:p w:rsidRPr="005C7A71" w:rsidR="001B2BA8" w:rsidP="001B2BA8" w:rsidRDefault="001B2BA8" w14:paraId="1627F743" w14:textId="7C496DF6">
            <w:pPr>
              <w:spacing w:before="0"/>
              <w:rPr>
                <w:sz w:val="16"/>
                <w:szCs w:val="16"/>
              </w:rPr>
            </w:pPr>
            <w:r w:rsidRPr="005C7A71">
              <w:rPr>
                <w:sz w:val="16"/>
                <w:szCs w:val="16"/>
              </w:rPr>
              <w:t>Locating introduction form</w:t>
            </w:r>
          </w:p>
        </w:tc>
        <w:tc>
          <w:tcPr>
            <w:tcW w:w="464" w:type="pct"/>
            <w:vAlign w:val="center"/>
          </w:tcPr>
          <w:p w:rsidRPr="005C7A71" w:rsidR="001B2BA8" w:rsidP="001B2BA8" w:rsidRDefault="001B2BA8" w14:paraId="16457A8B" w14:textId="77777777">
            <w:pPr>
              <w:spacing w:before="0"/>
              <w:rPr>
                <w:sz w:val="16"/>
                <w:szCs w:val="16"/>
              </w:rPr>
            </w:pPr>
          </w:p>
        </w:tc>
        <w:tc>
          <w:tcPr>
            <w:tcW w:w="1093" w:type="pct"/>
          </w:tcPr>
          <w:p w:rsidRPr="005C7A71" w:rsidR="001B2BA8" w:rsidP="001B2BA8" w:rsidRDefault="001B2BA8" w14:paraId="027AD8A1" w14:textId="66DCFD5B">
            <w:pPr>
              <w:spacing w:before="0"/>
              <w:rPr>
                <w:sz w:val="16"/>
                <w:szCs w:val="16"/>
              </w:rPr>
            </w:pPr>
            <w:r w:rsidRPr="005C7A71">
              <w:rPr>
                <w:sz w:val="16"/>
                <w:szCs w:val="16"/>
              </w:rPr>
              <w:t>No change</w:t>
            </w:r>
          </w:p>
        </w:tc>
        <w:tc>
          <w:tcPr>
            <w:tcW w:w="450" w:type="pct"/>
          </w:tcPr>
          <w:p w:rsidRPr="005C7A71" w:rsidR="001B2BA8" w:rsidP="001B2BA8" w:rsidRDefault="001B2BA8" w14:paraId="3DD53975" w14:textId="1BBE2D20">
            <w:pPr>
              <w:spacing w:before="0"/>
              <w:rPr>
                <w:sz w:val="16"/>
                <w:szCs w:val="16"/>
              </w:rPr>
            </w:pPr>
            <w:r w:rsidRPr="005C7A71">
              <w:rPr>
                <w:sz w:val="16"/>
                <w:szCs w:val="16"/>
              </w:rPr>
              <w:t>B&amp;B:16/17</w:t>
            </w:r>
          </w:p>
        </w:tc>
        <w:tc>
          <w:tcPr>
            <w:tcW w:w="514" w:type="pct"/>
          </w:tcPr>
          <w:p w:rsidRPr="005C7A71" w:rsidR="001B2BA8" w:rsidP="001B2BA8" w:rsidRDefault="001B2BA8" w14:paraId="75BB78D0" w14:textId="2DFF9331">
            <w:pPr>
              <w:spacing w:before="0"/>
              <w:rPr>
                <w:sz w:val="16"/>
                <w:szCs w:val="16"/>
              </w:rPr>
            </w:pPr>
            <w:r w:rsidRPr="005C7A71">
              <w:rPr>
                <w:sz w:val="16"/>
                <w:szCs w:val="16"/>
              </w:rPr>
              <w:t>X</w:t>
            </w:r>
          </w:p>
        </w:tc>
        <w:tc>
          <w:tcPr>
            <w:tcW w:w="343" w:type="pct"/>
          </w:tcPr>
          <w:p w:rsidRPr="005C7A71" w:rsidR="001B2BA8" w:rsidP="001B2BA8" w:rsidRDefault="001B2BA8" w14:paraId="3416C5A4" w14:textId="77777777">
            <w:pPr>
              <w:spacing w:before="0"/>
              <w:rPr>
                <w:sz w:val="16"/>
                <w:szCs w:val="16"/>
              </w:rPr>
            </w:pPr>
          </w:p>
        </w:tc>
        <w:tc>
          <w:tcPr>
            <w:tcW w:w="460" w:type="pct"/>
          </w:tcPr>
          <w:p w:rsidRPr="005C7A71" w:rsidR="001B2BA8" w:rsidP="001B2BA8" w:rsidRDefault="001B2BA8" w14:paraId="3E9C370B" w14:textId="77777777">
            <w:pPr>
              <w:spacing w:before="0"/>
              <w:rPr>
                <w:sz w:val="16"/>
                <w:szCs w:val="16"/>
              </w:rPr>
            </w:pPr>
          </w:p>
        </w:tc>
      </w:tr>
      <w:tr w:rsidRPr="005C7A71" w:rsidR="001B2BA8" w:rsidTr="00394C2A" w14:paraId="4A1563D7" w14:textId="09F87166">
        <w:trPr>
          <w:cantSplit/>
          <w:trHeight w:val="144"/>
        </w:trPr>
        <w:tc>
          <w:tcPr>
            <w:tcW w:w="769" w:type="pct"/>
            <w:vAlign w:val="center"/>
          </w:tcPr>
          <w:p w:rsidRPr="005C7A71" w:rsidR="001B2BA8" w:rsidP="001B2BA8" w:rsidRDefault="001B2BA8" w14:paraId="7BA00695" w14:textId="08023404">
            <w:pPr>
              <w:spacing w:before="0"/>
              <w:rPr>
                <w:sz w:val="16"/>
                <w:szCs w:val="16"/>
              </w:rPr>
            </w:pPr>
            <w:r w:rsidRPr="005C7A71">
              <w:rPr>
                <w:sz w:val="16"/>
                <w:szCs w:val="16"/>
              </w:rPr>
              <w:t>BB20GNAME</w:t>
            </w:r>
          </w:p>
        </w:tc>
        <w:tc>
          <w:tcPr>
            <w:tcW w:w="907" w:type="pct"/>
            <w:vAlign w:val="bottom"/>
          </w:tcPr>
          <w:p w:rsidRPr="005C7A71" w:rsidR="001B2BA8" w:rsidP="001B2BA8" w:rsidRDefault="001B2BA8" w14:paraId="452984CE" w14:textId="280C6603">
            <w:pPr>
              <w:spacing w:before="0"/>
              <w:rPr>
                <w:sz w:val="16"/>
                <w:szCs w:val="16"/>
              </w:rPr>
            </w:pPr>
            <w:r w:rsidRPr="005C7A71">
              <w:rPr>
                <w:sz w:val="16"/>
                <w:szCs w:val="16"/>
              </w:rPr>
              <w:t>Respondent's name</w:t>
            </w:r>
          </w:p>
        </w:tc>
        <w:tc>
          <w:tcPr>
            <w:tcW w:w="464" w:type="pct"/>
            <w:vAlign w:val="center"/>
          </w:tcPr>
          <w:p w:rsidRPr="005C7A71" w:rsidR="001B2BA8" w:rsidP="001B2BA8" w:rsidRDefault="001B2BA8" w14:paraId="64D8A448" w14:textId="77777777">
            <w:pPr>
              <w:spacing w:before="0"/>
              <w:rPr>
                <w:sz w:val="16"/>
                <w:szCs w:val="16"/>
              </w:rPr>
            </w:pPr>
          </w:p>
        </w:tc>
        <w:tc>
          <w:tcPr>
            <w:tcW w:w="1093" w:type="pct"/>
          </w:tcPr>
          <w:p w:rsidRPr="005C7A71" w:rsidR="001B2BA8" w:rsidP="001B2BA8" w:rsidRDefault="001B2BA8" w14:paraId="66234901" w14:textId="46F06C6B">
            <w:pPr>
              <w:spacing w:before="0"/>
              <w:rPr>
                <w:sz w:val="16"/>
                <w:szCs w:val="16"/>
              </w:rPr>
            </w:pPr>
            <w:r w:rsidRPr="005C7A71">
              <w:rPr>
                <w:sz w:val="16"/>
                <w:szCs w:val="16"/>
              </w:rPr>
              <w:t>No change</w:t>
            </w:r>
          </w:p>
        </w:tc>
        <w:tc>
          <w:tcPr>
            <w:tcW w:w="450" w:type="pct"/>
          </w:tcPr>
          <w:p w:rsidRPr="005C7A71" w:rsidR="001B2BA8" w:rsidP="001B2BA8" w:rsidRDefault="001B2BA8" w14:paraId="72B485F3" w14:textId="2E8E41CC">
            <w:pPr>
              <w:spacing w:before="0"/>
              <w:rPr>
                <w:sz w:val="16"/>
                <w:szCs w:val="16"/>
              </w:rPr>
            </w:pPr>
            <w:r w:rsidRPr="005C7A71">
              <w:rPr>
                <w:sz w:val="16"/>
                <w:szCs w:val="16"/>
              </w:rPr>
              <w:t>B&amp;B:16/17</w:t>
            </w:r>
          </w:p>
        </w:tc>
        <w:tc>
          <w:tcPr>
            <w:tcW w:w="514" w:type="pct"/>
          </w:tcPr>
          <w:p w:rsidRPr="005C7A71" w:rsidR="001B2BA8" w:rsidP="001B2BA8" w:rsidRDefault="001B2BA8" w14:paraId="6074A99B" w14:textId="6D6FF70F">
            <w:pPr>
              <w:spacing w:before="0"/>
              <w:rPr>
                <w:sz w:val="16"/>
                <w:szCs w:val="16"/>
              </w:rPr>
            </w:pPr>
            <w:r w:rsidRPr="005C7A71">
              <w:rPr>
                <w:sz w:val="16"/>
                <w:szCs w:val="16"/>
              </w:rPr>
              <w:t>X</w:t>
            </w:r>
          </w:p>
        </w:tc>
        <w:tc>
          <w:tcPr>
            <w:tcW w:w="343" w:type="pct"/>
          </w:tcPr>
          <w:p w:rsidRPr="005C7A71" w:rsidR="001B2BA8" w:rsidP="001B2BA8" w:rsidRDefault="001B2BA8" w14:paraId="769B97A4" w14:textId="77777777">
            <w:pPr>
              <w:spacing w:before="0"/>
              <w:rPr>
                <w:sz w:val="16"/>
                <w:szCs w:val="16"/>
              </w:rPr>
            </w:pPr>
          </w:p>
        </w:tc>
        <w:tc>
          <w:tcPr>
            <w:tcW w:w="460" w:type="pct"/>
          </w:tcPr>
          <w:p w:rsidRPr="005C7A71" w:rsidR="001B2BA8" w:rsidP="001B2BA8" w:rsidRDefault="001B2BA8" w14:paraId="1B2305B6" w14:textId="77777777">
            <w:pPr>
              <w:spacing w:before="0"/>
              <w:rPr>
                <w:sz w:val="16"/>
                <w:szCs w:val="16"/>
              </w:rPr>
            </w:pPr>
          </w:p>
        </w:tc>
      </w:tr>
      <w:tr w:rsidRPr="005C7A71" w:rsidR="001B2BA8" w:rsidTr="00394C2A" w14:paraId="0B3478D7" w14:textId="299EDEAD">
        <w:trPr>
          <w:cantSplit/>
          <w:trHeight w:val="144"/>
        </w:trPr>
        <w:tc>
          <w:tcPr>
            <w:tcW w:w="769" w:type="pct"/>
            <w:vAlign w:val="center"/>
          </w:tcPr>
          <w:p w:rsidRPr="005C7A71" w:rsidR="001B2BA8" w:rsidP="001B2BA8" w:rsidRDefault="001B2BA8" w14:paraId="17A3D38D" w14:textId="1DC81382">
            <w:pPr>
              <w:spacing w:before="0"/>
              <w:rPr>
                <w:sz w:val="16"/>
                <w:szCs w:val="16"/>
              </w:rPr>
            </w:pPr>
            <w:r w:rsidRPr="005C7A71">
              <w:rPr>
                <w:sz w:val="16"/>
                <w:szCs w:val="16"/>
              </w:rPr>
              <w:t>BB20G1ADR</w:t>
            </w:r>
          </w:p>
        </w:tc>
        <w:tc>
          <w:tcPr>
            <w:tcW w:w="907" w:type="pct"/>
            <w:vAlign w:val="bottom"/>
          </w:tcPr>
          <w:p w:rsidRPr="005C7A71" w:rsidR="001B2BA8" w:rsidP="001B2BA8" w:rsidRDefault="001B2BA8" w14:paraId="02F78119" w14:textId="1951C56A">
            <w:pPr>
              <w:spacing w:before="0"/>
              <w:rPr>
                <w:sz w:val="16"/>
                <w:szCs w:val="16"/>
              </w:rPr>
            </w:pPr>
            <w:r w:rsidRPr="005C7A71">
              <w:rPr>
                <w:sz w:val="16"/>
                <w:szCs w:val="16"/>
              </w:rPr>
              <w:t>First address entry</w:t>
            </w:r>
          </w:p>
        </w:tc>
        <w:tc>
          <w:tcPr>
            <w:tcW w:w="464" w:type="pct"/>
            <w:vAlign w:val="center"/>
          </w:tcPr>
          <w:p w:rsidRPr="005C7A71" w:rsidR="001B2BA8" w:rsidP="001B2BA8" w:rsidRDefault="001B2BA8" w14:paraId="6C204A63" w14:textId="77777777">
            <w:pPr>
              <w:spacing w:before="0"/>
              <w:rPr>
                <w:sz w:val="16"/>
                <w:szCs w:val="16"/>
              </w:rPr>
            </w:pPr>
          </w:p>
        </w:tc>
        <w:tc>
          <w:tcPr>
            <w:tcW w:w="1093" w:type="pct"/>
          </w:tcPr>
          <w:p w:rsidRPr="005C7A71" w:rsidR="001B2BA8" w:rsidP="001B2BA8" w:rsidRDefault="001B2BA8" w14:paraId="2DD29B8C" w14:textId="107C0EFA">
            <w:pPr>
              <w:spacing w:before="0"/>
              <w:rPr>
                <w:sz w:val="16"/>
                <w:szCs w:val="16"/>
              </w:rPr>
            </w:pPr>
            <w:r w:rsidRPr="005C7A71">
              <w:rPr>
                <w:sz w:val="16"/>
                <w:szCs w:val="16"/>
              </w:rPr>
              <w:t>No change</w:t>
            </w:r>
          </w:p>
        </w:tc>
        <w:tc>
          <w:tcPr>
            <w:tcW w:w="450" w:type="pct"/>
          </w:tcPr>
          <w:p w:rsidRPr="005C7A71" w:rsidR="001B2BA8" w:rsidP="001B2BA8" w:rsidRDefault="001B2BA8" w14:paraId="03A623B4" w14:textId="227F0DAC">
            <w:pPr>
              <w:spacing w:before="0"/>
              <w:rPr>
                <w:sz w:val="16"/>
                <w:szCs w:val="16"/>
              </w:rPr>
            </w:pPr>
            <w:r w:rsidRPr="005C7A71">
              <w:rPr>
                <w:sz w:val="16"/>
                <w:szCs w:val="16"/>
              </w:rPr>
              <w:t>B&amp;B:16/17</w:t>
            </w:r>
          </w:p>
        </w:tc>
        <w:tc>
          <w:tcPr>
            <w:tcW w:w="514" w:type="pct"/>
          </w:tcPr>
          <w:p w:rsidRPr="005C7A71" w:rsidR="001B2BA8" w:rsidP="001B2BA8" w:rsidRDefault="001B2BA8" w14:paraId="7D2EBB6A" w14:textId="12D1E478">
            <w:pPr>
              <w:spacing w:before="0"/>
              <w:rPr>
                <w:sz w:val="16"/>
                <w:szCs w:val="16"/>
              </w:rPr>
            </w:pPr>
            <w:r w:rsidRPr="005C7A71">
              <w:rPr>
                <w:sz w:val="16"/>
                <w:szCs w:val="16"/>
              </w:rPr>
              <w:t>X</w:t>
            </w:r>
          </w:p>
        </w:tc>
        <w:tc>
          <w:tcPr>
            <w:tcW w:w="343" w:type="pct"/>
          </w:tcPr>
          <w:p w:rsidRPr="005C7A71" w:rsidR="001B2BA8" w:rsidP="001B2BA8" w:rsidRDefault="001B2BA8" w14:paraId="04D8C61A" w14:textId="77777777">
            <w:pPr>
              <w:spacing w:before="0"/>
              <w:rPr>
                <w:sz w:val="16"/>
                <w:szCs w:val="16"/>
              </w:rPr>
            </w:pPr>
          </w:p>
        </w:tc>
        <w:tc>
          <w:tcPr>
            <w:tcW w:w="460" w:type="pct"/>
          </w:tcPr>
          <w:p w:rsidRPr="005C7A71" w:rsidR="001B2BA8" w:rsidP="001B2BA8" w:rsidRDefault="001B2BA8" w14:paraId="4ED1583B" w14:textId="77777777">
            <w:pPr>
              <w:spacing w:before="0"/>
              <w:rPr>
                <w:sz w:val="16"/>
                <w:szCs w:val="16"/>
              </w:rPr>
            </w:pPr>
          </w:p>
        </w:tc>
      </w:tr>
      <w:tr w:rsidRPr="005C7A71" w:rsidR="001B2BA8" w:rsidTr="00394C2A" w14:paraId="0D33B02D" w14:textId="5032B0EA">
        <w:trPr>
          <w:cantSplit/>
          <w:trHeight w:val="144"/>
        </w:trPr>
        <w:tc>
          <w:tcPr>
            <w:tcW w:w="769" w:type="pct"/>
            <w:vAlign w:val="center"/>
          </w:tcPr>
          <w:p w:rsidRPr="005C7A71" w:rsidR="001B2BA8" w:rsidP="001B2BA8" w:rsidRDefault="001B2BA8" w14:paraId="08FB3CE5" w14:textId="1FA119FA">
            <w:pPr>
              <w:spacing w:before="0"/>
              <w:rPr>
                <w:sz w:val="16"/>
                <w:szCs w:val="16"/>
              </w:rPr>
            </w:pPr>
            <w:r w:rsidRPr="005C7A71">
              <w:rPr>
                <w:sz w:val="16"/>
                <w:szCs w:val="16"/>
              </w:rPr>
              <w:t>BB20GNEWADD2</w:t>
            </w:r>
          </w:p>
        </w:tc>
        <w:tc>
          <w:tcPr>
            <w:tcW w:w="907" w:type="pct"/>
            <w:vAlign w:val="bottom"/>
          </w:tcPr>
          <w:p w:rsidRPr="005C7A71" w:rsidR="001B2BA8" w:rsidP="001B2BA8" w:rsidRDefault="001B2BA8" w14:paraId="295BCCC6" w14:textId="710F3392">
            <w:pPr>
              <w:spacing w:before="0"/>
              <w:rPr>
                <w:sz w:val="16"/>
                <w:szCs w:val="16"/>
              </w:rPr>
            </w:pPr>
            <w:r w:rsidRPr="005C7A71">
              <w:rPr>
                <w:sz w:val="16"/>
                <w:szCs w:val="16"/>
              </w:rPr>
              <w:t>Add another address</w:t>
            </w:r>
          </w:p>
        </w:tc>
        <w:tc>
          <w:tcPr>
            <w:tcW w:w="464" w:type="pct"/>
            <w:vAlign w:val="center"/>
          </w:tcPr>
          <w:p w:rsidRPr="005C7A71" w:rsidR="001B2BA8" w:rsidP="001B2BA8" w:rsidRDefault="001B2BA8" w14:paraId="41CB8885" w14:textId="77777777">
            <w:pPr>
              <w:spacing w:before="0"/>
              <w:rPr>
                <w:sz w:val="16"/>
                <w:szCs w:val="16"/>
              </w:rPr>
            </w:pPr>
          </w:p>
        </w:tc>
        <w:tc>
          <w:tcPr>
            <w:tcW w:w="1093" w:type="pct"/>
          </w:tcPr>
          <w:p w:rsidRPr="005C7A71" w:rsidR="001B2BA8" w:rsidP="001B2BA8" w:rsidRDefault="001B2BA8" w14:paraId="38411FD2" w14:textId="025758F4">
            <w:pPr>
              <w:spacing w:before="0"/>
              <w:rPr>
                <w:sz w:val="16"/>
                <w:szCs w:val="16"/>
              </w:rPr>
            </w:pPr>
            <w:r w:rsidRPr="005C7A71">
              <w:rPr>
                <w:sz w:val="16"/>
                <w:szCs w:val="16"/>
              </w:rPr>
              <w:t>No change</w:t>
            </w:r>
          </w:p>
        </w:tc>
        <w:tc>
          <w:tcPr>
            <w:tcW w:w="450" w:type="pct"/>
          </w:tcPr>
          <w:p w:rsidRPr="005C7A71" w:rsidR="001B2BA8" w:rsidP="001B2BA8" w:rsidRDefault="001B2BA8" w14:paraId="356E9C66" w14:textId="7F3C3BCC">
            <w:pPr>
              <w:spacing w:before="0"/>
              <w:rPr>
                <w:sz w:val="16"/>
                <w:szCs w:val="16"/>
              </w:rPr>
            </w:pPr>
            <w:r w:rsidRPr="005C7A71">
              <w:rPr>
                <w:sz w:val="16"/>
                <w:szCs w:val="16"/>
              </w:rPr>
              <w:t>B&amp;B:16/17</w:t>
            </w:r>
          </w:p>
        </w:tc>
        <w:tc>
          <w:tcPr>
            <w:tcW w:w="514" w:type="pct"/>
          </w:tcPr>
          <w:p w:rsidRPr="005C7A71" w:rsidR="001B2BA8" w:rsidP="001B2BA8" w:rsidRDefault="001B2BA8" w14:paraId="1F0E202E" w14:textId="7E1029A3">
            <w:pPr>
              <w:spacing w:before="0"/>
              <w:rPr>
                <w:sz w:val="16"/>
                <w:szCs w:val="16"/>
              </w:rPr>
            </w:pPr>
            <w:r>
              <w:rPr>
                <w:sz w:val="16"/>
                <w:szCs w:val="16"/>
              </w:rPr>
              <w:t>X</w:t>
            </w:r>
          </w:p>
        </w:tc>
        <w:tc>
          <w:tcPr>
            <w:tcW w:w="343" w:type="pct"/>
          </w:tcPr>
          <w:p w:rsidRPr="005C7A71" w:rsidR="001B2BA8" w:rsidP="001B2BA8" w:rsidRDefault="001B2BA8" w14:paraId="7BF5510F" w14:textId="77777777">
            <w:pPr>
              <w:spacing w:before="0"/>
              <w:rPr>
                <w:sz w:val="16"/>
                <w:szCs w:val="16"/>
              </w:rPr>
            </w:pPr>
          </w:p>
        </w:tc>
        <w:tc>
          <w:tcPr>
            <w:tcW w:w="460" w:type="pct"/>
          </w:tcPr>
          <w:p w:rsidRPr="005C7A71" w:rsidR="001B2BA8" w:rsidP="001B2BA8" w:rsidRDefault="001B2BA8" w14:paraId="43B9E6E9" w14:textId="77777777">
            <w:pPr>
              <w:spacing w:before="0"/>
              <w:rPr>
                <w:sz w:val="16"/>
                <w:szCs w:val="16"/>
              </w:rPr>
            </w:pPr>
          </w:p>
        </w:tc>
      </w:tr>
      <w:tr w:rsidRPr="005C7A71" w:rsidR="001B2BA8" w:rsidTr="00394C2A" w14:paraId="43F2510B" w14:textId="4DDC53AF">
        <w:trPr>
          <w:cantSplit/>
          <w:trHeight w:val="144"/>
        </w:trPr>
        <w:tc>
          <w:tcPr>
            <w:tcW w:w="769" w:type="pct"/>
            <w:vAlign w:val="center"/>
          </w:tcPr>
          <w:p w:rsidRPr="005C7A71" w:rsidR="001B2BA8" w:rsidP="001B2BA8" w:rsidRDefault="001B2BA8" w14:paraId="4B980E4F" w14:textId="026E44B2">
            <w:pPr>
              <w:spacing w:before="0"/>
              <w:rPr>
                <w:sz w:val="16"/>
                <w:szCs w:val="16"/>
              </w:rPr>
            </w:pPr>
            <w:r w:rsidRPr="005C7A71">
              <w:rPr>
                <w:sz w:val="16"/>
                <w:szCs w:val="16"/>
              </w:rPr>
              <w:t>BB20G2ADR</w:t>
            </w:r>
          </w:p>
        </w:tc>
        <w:tc>
          <w:tcPr>
            <w:tcW w:w="907" w:type="pct"/>
            <w:vAlign w:val="bottom"/>
          </w:tcPr>
          <w:p w:rsidRPr="005C7A71" w:rsidR="001B2BA8" w:rsidP="001B2BA8" w:rsidRDefault="001B2BA8" w14:paraId="2369DCA5" w14:textId="6F3A4D7D">
            <w:pPr>
              <w:spacing w:before="0"/>
              <w:rPr>
                <w:sz w:val="16"/>
                <w:szCs w:val="16"/>
              </w:rPr>
            </w:pPr>
            <w:r w:rsidRPr="005C7A71">
              <w:rPr>
                <w:sz w:val="16"/>
                <w:szCs w:val="16"/>
              </w:rPr>
              <w:t>Second address entry</w:t>
            </w:r>
          </w:p>
        </w:tc>
        <w:tc>
          <w:tcPr>
            <w:tcW w:w="464" w:type="pct"/>
            <w:vAlign w:val="center"/>
          </w:tcPr>
          <w:p w:rsidRPr="005C7A71" w:rsidR="001B2BA8" w:rsidP="001B2BA8" w:rsidRDefault="001B2BA8" w14:paraId="2F4267A8" w14:textId="77777777">
            <w:pPr>
              <w:spacing w:before="0"/>
              <w:rPr>
                <w:sz w:val="16"/>
                <w:szCs w:val="16"/>
              </w:rPr>
            </w:pPr>
          </w:p>
        </w:tc>
        <w:tc>
          <w:tcPr>
            <w:tcW w:w="1093" w:type="pct"/>
          </w:tcPr>
          <w:p w:rsidRPr="005C7A71" w:rsidR="001B2BA8" w:rsidP="001B2BA8" w:rsidRDefault="001B2BA8" w14:paraId="218F56F9" w14:textId="6BFC2ABB">
            <w:pPr>
              <w:spacing w:before="0"/>
              <w:rPr>
                <w:sz w:val="16"/>
                <w:szCs w:val="16"/>
              </w:rPr>
            </w:pPr>
            <w:r w:rsidRPr="005C7A71">
              <w:rPr>
                <w:sz w:val="16"/>
                <w:szCs w:val="16"/>
              </w:rPr>
              <w:t>No change</w:t>
            </w:r>
          </w:p>
        </w:tc>
        <w:tc>
          <w:tcPr>
            <w:tcW w:w="450" w:type="pct"/>
          </w:tcPr>
          <w:p w:rsidRPr="005C7A71" w:rsidR="001B2BA8" w:rsidP="001B2BA8" w:rsidRDefault="001B2BA8" w14:paraId="1308581D" w14:textId="44CF09C7">
            <w:pPr>
              <w:spacing w:before="0"/>
              <w:rPr>
                <w:sz w:val="16"/>
                <w:szCs w:val="16"/>
              </w:rPr>
            </w:pPr>
            <w:r w:rsidRPr="005C7A71">
              <w:rPr>
                <w:sz w:val="16"/>
                <w:szCs w:val="16"/>
              </w:rPr>
              <w:t>B&amp;B:16/17</w:t>
            </w:r>
          </w:p>
        </w:tc>
        <w:tc>
          <w:tcPr>
            <w:tcW w:w="514" w:type="pct"/>
          </w:tcPr>
          <w:p w:rsidRPr="005C7A71" w:rsidR="001B2BA8" w:rsidP="001B2BA8" w:rsidRDefault="001B2BA8" w14:paraId="3DB9342A" w14:textId="4D1A502B">
            <w:pPr>
              <w:spacing w:before="0"/>
              <w:rPr>
                <w:sz w:val="16"/>
                <w:szCs w:val="16"/>
              </w:rPr>
            </w:pPr>
            <w:r>
              <w:rPr>
                <w:sz w:val="16"/>
                <w:szCs w:val="16"/>
              </w:rPr>
              <w:t>X</w:t>
            </w:r>
          </w:p>
        </w:tc>
        <w:tc>
          <w:tcPr>
            <w:tcW w:w="343" w:type="pct"/>
          </w:tcPr>
          <w:p w:rsidRPr="005C7A71" w:rsidR="001B2BA8" w:rsidP="001B2BA8" w:rsidRDefault="001B2BA8" w14:paraId="0512F94A" w14:textId="77777777">
            <w:pPr>
              <w:spacing w:before="0"/>
              <w:rPr>
                <w:sz w:val="16"/>
                <w:szCs w:val="16"/>
              </w:rPr>
            </w:pPr>
          </w:p>
        </w:tc>
        <w:tc>
          <w:tcPr>
            <w:tcW w:w="460" w:type="pct"/>
          </w:tcPr>
          <w:p w:rsidRPr="005C7A71" w:rsidR="001B2BA8" w:rsidP="001B2BA8" w:rsidRDefault="001B2BA8" w14:paraId="18832EA7" w14:textId="77777777">
            <w:pPr>
              <w:spacing w:before="0"/>
              <w:rPr>
                <w:sz w:val="16"/>
                <w:szCs w:val="16"/>
              </w:rPr>
            </w:pPr>
          </w:p>
        </w:tc>
      </w:tr>
      <w:tr w:rsidRPr="005C7A71" w:rsidR="001B2BA8" w:rsidTr="00394C2A" w14:paraId="64D55813" w14:textId="7BA17A7B">
        <w:trPr>
          <w:cantSplit/>
          <w:trHeight w:val="144"/>
        </w:trPr>
        <w:tc>
          <w:tcPr>
            <w:tcW w:w="769" w:type="pct"/>
            <w:vAlign w:val="center"/>
          </w:tcPr>
          <w:p w:rsidRPr="005C7A71" w:rsidR="001B2BA8" w:rsidP="001B2BA8" w:rsidRDefault="001B2BA8" w14:paraId="003B3C2B" w14:textId="5B4E0EF8">
            <w:pPr>
              <w:spacing w:before="0"/>
              <w:rPr>
                <w:sz w:val="16"/>
                <w:szCs w:val="16"/>
              </w:rPr>
            </w:pPr>
            <w:r w:rsidRPr="005C7A71">
              <w:rPr>
                <w:sz w:val="16"/>
                <w:szCs w:val="16"/>
              </w:rPr>
              <w:t>BB20GEMAIL</w:t>
            </w:r>
          </w:p>
        </w:tc>
        <w:tc>
          <w:tcPr>
            <w:tcW w:w="907" w:type="pct"/>
            <w:vAlign w:val="bottom"/>
          </w:tcPr>
          <w:p w:rsidRPr="005C7A71" w:rsidR="001B2BA8" w:rsidP="001B2BA8" w:rsidRDefault="001B2BA8" w14:paraId="7B7FEBEC" w14:textId="2ABBB284">
            <w:pPr>
              <w:spacing w:before="0"/>
              <w:rPr>
                <w:sz w:val="16"/>
                <w:szCs w:val="16"/>
              </w:rPr>
            </w:pPr>
            <w:r w:rsidRPr="005C7A71">
              <w:rPr>
                <w:sz w:val="16"/>
                <w:szCs w:val="16"/>
              </w:rPr>
              <w:t>Email addresses</w:t>
            </w:r>
          </w:p>
        </w:tc>
        <w:tc>
          <w:tcPr>
            <w:tcW w:w="464" w:type="pct"/>
            <w:vAlign w:val="center"/>
          </w:tcPr>
          <w:p w:rsidRPr="005C7A71" w:rsidR="001B2BA8" w:rsidP="001B2BA8" w:rsidRDefault="001B2BA8" w14:paraId="758AC6AD" w14:textId="2BC391B1">
            <w:pPr>
              <w:spacing w:before="0"/>
              <w:rPr>
                <w:sz w:val="16"/>
                <w:szCs w:val="16"/>
              </w:rPr>
            </w:pPr>
          </w:p>
        </w:tc>
        <w:tc>
          <w:tcPr>
            <w:tcW w:w="1093" w:type="pct"/>
          </w:tcPr>
          <w:p w:rsidRPr="005C7A71" w:rsidR="001B2BA8" w:rsidP="001B2BA8" w:rsidRDefault="001B2BA8" w14:paraId="67F4D282" w14:textId="44003A94">
            <w:pPr>
              <w:spacing w:before="0"/>
              <w:rPr>
                <w:sz w:val="16"/>
                <w:szCs w:val="16"/>
              </w:rPr>
            </w:pPr>
            <w:r w:rsidRPr="005C7A71">
              <w:rPr>
                <w:sz w:val="16"/>
                <w:szCs w:val="16"/>
              </w:rPr>
              <w:t>No change</w:t>
            </w:r>
          </w:p>
        </w:tc>
        <w:tc>
          <w:tcPr>
            <w:tcW w:w="450" w:type="pct"/>
          </w:tcPr>
          <w:p w:rsidRPr="005C7A71" w:rsidR="001B2BA8" w:rsidP="001B2BA8" w:rsidRDefault="001B2BA8" w14:paraId="363CA237" w14:textId="55B6FD1F">
            <w:pPr>
              <w:spacing w:before="0"/>
              <w:rPr>
                <w:sz w:val="16"/>
                <w:szCs w:val="16"/>
              </w:rPr>
            </w:pPr>
            <w:r w:rsidRPr="005C7A71">
              <w:rPr>
                <w:sz w:val="16"/>
                <w:szCs w:val="16"/>
              </w:rPr>
              <w:t>B&amp;B:16/17</w:t>
            </w:r>
          </w:p>
        </w:tc>
        <w:tc>
          <w:tcPr>
            <w:tcW w:w="514" w:type="pct"/>
          </w:tcPr>
          <w:p w:rsidRPr="005C7A71" w:rsidR="001B2BA8" w:rsidP="001B2BA8" w:rsidRDefault="001B2BA8" w14:paraId="47195DA1" w14:textId="19368BEA">
            <w:pPr>
              <w:spacing w:before="0"/>
              <w:rPr>
                <w:sz w:val="16"/>
                <w:szCs w:val="16"/>
              </w:rPr>
            </w:pPr>
            <w:r w:rsidRPr="005C7A71">
              <w:rPr>
                <w:sz w:val="16"/>
                <w:szCs w:val="16"/>
              </w:rPr>
              <w:t>X</w:t>
            </w:r>
          </w:p>
        </w:tc>
        <w:tc>
          <w:tcPr>
            <w:tcW w:w="343" w:type="pct"/>
          </w:tcPr>
          <w:p w:rsidRPr="005C7A71" w:rsidR="001B2BA8" w:rsidP="001B2BA8" w:rsidRDefault="001B2BA8" w14:paraId="3329C773" w14:textId="77777777">
            <w:pPr>
              <w:spacing w:before="0"/>
              <w:rPr>
                <w:sz w:val="16"/>
                <w:szCs w:val="16"/>
              </w:rPr>
            </w:pPr>
          </w:p>
        </w:tc>
        <w:tc>
          <w:tcPr>
            <w:tcW w:w="460" w:type="pct"/>
          </w:tcPr>
          <w:p w:rsidRPr="005C7A71" w:rsidR="001B2BA8" w:rsidP="001B2BA8" w:rsidRDefault="001B2BA8" w14:paraId="7CE4BB43" w14:textId="77777777">
            <w:pPr>
              <w:spacing w:before="0"/>
              <w:rPr>
                <w:sz w:val="16"/>
                <w:szCs w:val="16"/>
              </w:rPr>
            </w:pPr>
          </w:p>
        </w:tc>
      </w:tr>
      <w:tr w:rsidRPr="005C7A71" w:rsidR="001B2BA8" w:rsidTr="00394C2A" w14:paraId="11DDBD46" w14:textId="6DF0FFD5">
        <w:trPr>
          <w:cantSplit/>
          <w:trHeight w:val="144"/>
        </w:trPr>
        <w:tc>
          <w:tcPr>
            <w:tcW w:w="769" w:type="pct"/>
            <w:vAlign w:val="center"/>
          </w:tcPr>
          <w:p w:rsidRPr="005C7A71" w:rsidR="001B2BA8" w:rsidP="001B2BA8" w:rsidRDefault="001B2BA8" w14:paraId="5D5BAD84" w14:textId="5CA123AD">
            <w:pPr>
              <w:spacing w:before="0"/>
              <w:rPr>
                <w:sz w:val="16"/>
                <w:szCs w:val="16"/>
              </w:rPr>
            </w:pPr>
            <w:r w:rsidRPr="005C7A71">
              <w:rPr>
                <w:sz w:val="16"/>
                <w:szCs w:val="16"/>
              </w:rPr>
              <w:t>BB20GPHONE</w:t>
            </w:r>
          </w:p>
        </w:tc>
        <w:tc>
          <w:tcPr>
            <w:tcW w:w="907" w:type="pct"/>
            <w:vAlign w:val="bottom"/>
          </w:tcPr>
          <w:p w:rsidRPr="005C7A71" w:rsidR="001B2BA8" w:rsidP="001B2BA8" w:rsidRDefault="001B2BA8" w14:paraId="211C9325" w14:textId="7DBC4066">
            <w:pPr>
              <w:spacing w:before="0"/>
              <w:rPr>
                <w:sz w:val="16"/>
                <w:szCs w:val="16"/>
              </w:rPr>
            </w:pPr>
            <w:r w:rsidRPr="005C7A71">
              <w:rPr>
                <w:sz w:val="16"/>
                <w:szCs w:val="16"/>
              </w:rPr>
              <w:t>All telephone numbers</w:t>
            </w:r>
          </w:p>
        </w:tc>
        <w:tc>
          <w:tcPr>
            <w:tcW w:w="464" w:type="pct"/>
            <w:vAlign w:val="center"/>
          </w:tcPr>
          <w:p w:rsidRPr="005C7A71" w:rsidR="001B2BA8" w:rsidP="001B2BA8" w:rsidRDefault="001B2BA8" w14:paraId="6045C563" w14:textId="1AFF243E">
            <w:pPr>
              <w:spacing w:before="0"/>
              <w:rPr>
                <w:sz w:val="16"/>
                <w:szCs w:val="16"/>
              </w:rPr>
            </w:pPr>
          </w:p>
        </w:tc>
        <w:tc>
          <w:tcPr>
            <w:tcW w:w="1093" w:type="pct"/>
          </w:tcPr>
          <w:p w:rsidRPr="005C7A71" w:rsidR="001B2BA8" w:rsidP="001B2BA8" w:rsidRDefault="001B2BA8" w14:paraId="6FB243B9" w14:textId="57D406DF">
            <w:pPr>
              <w:spacing w:before="0"/>
              <w:rPr>
                <w:sz w:val="16"/>
                <w:szCs w:val="16"/>
              </w:rPr>
            </w:pPr>
            <w:r w:rsidRPr="005C7A71">
              <w:rPr>
                <w:sz w:val="16"/>
                <w:szCs w:val="16"/>
              </w:rPr>
              <w:t>No change</w:t>
            </w:r>
          </w:p>
        </w:tc>
        <w:tc>
          <w:tcPr>
            <w:tcW w:w="450" w:type="pct"/>
          </w:tcPr>
          <w:p w:rsidRPr="005C7A71" w:rsidR="001B2BA8" w:rsidP="001B2BA8" w:rsidRDefault="001B2BA8" w14:paraId="24DD0B77" w14:textId="68196254">
            <w:pPr>
              <w:spacing w:before="0"/>
              <w:rPr>
                <w:sz w:val="16"/>
                <w:szCs w:val="16"/>
              </w:rPr>
            </w:pPr>
            <w:r w:rsidRPr="005C7A71">
              <w:rPr>
                <w:sz w:val="16"/>
                <w:szCs w:val="16"/>
              </w:rPr>
              <w:t>B&amp;B:16/17</w:t>
            </w:r>
          </w:p>
        </w:tc>
        <w:tc>
          <w:tcPr>
            <w:tcW w:w="514" w:type="pct"/>
          </w:tcPr>
          <w:p w:rsidRPr="005C7A71" w:rsidR="001B2BA8" w:rsidP="001B2BA8" w:rsidRDefault="001B2BA8" w14:paraId="59B68767" w14:textId="5CA24BF3">
            <w:pPr>
              <w:spacing w:before="0"/>
              <w:rPr>
                <w:sz w:val="16"/>
                <w:szCs w:val="16"/>
              </w:rPr>
            </w:pPr>
            <w:r w:rsidRPr="005C7A71">
              <w:rPr>
                <w:sz w:val="16"/>
                <w:szCs w:val="16"/>
              </w:rPr>
              <w:t>X</w:t>
            </w:r>
          </w:p>
        </w:tc>
        <w:tc>
          <w:tcPr>
            <w:tcW w:w="343" w:type="pct"/>
          </w:tcPr>
          <w:p w:rsidRPr="005C7A71" w:rsidR="001B2BA8" w:rsidP="001B2BA8" w:rsidRDefault="001B2BA8" w14:paraId="4A755229" w14:textId="77777777">
            <w:pPr>
              <w:spacing w:before="0"/>
              <w:rPr>
                <w:sz w:val="16"/>
                <w:szCs w:val="16"/>
              </w:rPr>
            </w:pPr>
          </w:p>
        </w:tc>
        <w:tc>
          <w:tcPr>
            <w:tcW w:w="460" w:type="pct"/>
          </w:tcPr>
          <w:p w:rsidRPr="005C7A71" w:rsidR="001B2BA8" w:rsidP="001B2BA8" w:rsidRDefault="001B2BA8" w14:paraId="51939061" w14:textId="77777777">
            <w:pPr>
              <w:spacing w:before="0"/>
              <w:rPr>
                <w:sz w:val="16"/>
                <w:szCs w:val="16"/>
              </w:rPr>
            </w:pPr>
          </w:p>
        </w:tc>
      </w:tr>
      <w:tr w:rsidRPr="005C7A71" w:rsidR="001B2BA8" w:rsidTr="00394C2A" w14:paraId="1C089C89" w14:textId="2516B8C6">
        <w:trPr>
          <w:cantSplit/>
          <w:trHeight w:val="144"/>
        </w:trPr>
        <w:tc>
          <w:tcPr>
            <w:tcW w:w="769" w:type="pct"/>
            <w:vAlign w:val="center"/>
          </w:tcPr>
          <w:p w:rsidRPr="005C7A71" w:rsidR="001B2BA8" w:rsidP="001B2BA8" w:rsidRDefault="001B2BA8" w14:paraId="03F20004" w14:textId="2CE27DB0">
            <w:pPr>
              <w:spacing w:before="0"/>
              <w:rPr>
                <w:sz w:val="16"/>
                <w:szCs w:val="16"/>
              </w:rPr>
            </w:pPr>
            <w:r w:rsidRPr="005C7A71">
              <w:rPr>
                <w:sz w:val="16"/>
                <w:szCs w:val="16"/>
              </w:rPr>
              <w:t>BB20GTEXT</w:t>
            </w:r>
          </w:p>
        </w:tc>
        <w:tc>
          <w:tcPr>
            <w:tcW w:w="907" w:type="pct"/>
            <w:vAlign w:val="bottom"/>
          </w:tcPr>
          <w:p w:rsidRPr="005C7A71" w:rsidR="001B2BA8" w:rsidP="001B2BA8" w:rsidRDefault="001B2BA8" w14:paraId="75F7516C" w14:textId="39FF9014">
            <w:pPr>
              <w:spacing w:before="0"/>
              <w:rPr>
                <w:sz w:val="16"/>
                <w:szCs w:val="16"/>
              </w:rPr>
            </w:pPr>
            <w:r w:rsidRPr="005C7A71">
              <w:rPr>
                <w:sz w:val="16"/>
                <w:szCs w:val="16"/>
              </w:rPr>
              <w:t>Text message number</w:t>
            </w:r>
          </w:p>
        </w:tc>
        <w:tc>
          <w:tcPr>
            <w:tcW w:w="464" w:type="pct"/>
            <w:vAlign w:val="center"/>
          </w:tcPr>
          <w:p w:rsidRPr="005C7A71" w:rsidR="001B2BA8" w:rsidP="001B2BA8" w:rsidRDefault="001B2BA8" w14:paraId="2BFB9060" w14:textId="3A226461">
            <w:pPr>
              <w:spacing w:before="0"/>
              <w:rPr>
                <w:sz w:val="16"/>
                <w:szCs w:val="16"/>
              </w:rPr>
            </w:pPr>
          </w:p>
        </w:tc>
        <w:tc>
          <w:tcPr>
            <w:tcW w:w="1093" w:type="pct"/>
          </w:tcPr>
          <w:p w:rsidRPr="005C7A71" w:rsidR="001B2BA8" w:rsidP="001B2BA8" w:rsidRDefault="001B2BA8" w14:paraId="6CDE7B54" w14:textId="7C18814F">
            <w:pPr>
              <w:spacing w:before="0"/>
              <w:rPr>
                <w:sz w:val="16"/>
                <w:szCs w:val="16"/>
              </w:rPr>
            </w:pPr>
            <w:r w:rsidRPr="005C7A71">
              <w:rPr>
                <w:sz w:val="16"/>
                <w:szCs w:val="16"/>
              </w:rPr>
              <w:t>No change</w:t>
            </w:r>
          </w:p>
        </w:tc>
        <w:tc>
          <w:tcPr>
            <w:tcW w:w="450" w:type="pct"/>
          </w:tcPr>
          <w:p w:rsidRPr="005C7A71" w:rsidR="001B2BA8" w:rsidP="001B2BA8" w:rsidRDefault="001B2BA8" w14:paraId="2E2E3828" w14:textId="30DE2914">
            <w:pPr>
              <w:spacing w:before="0"/>
              <w:rPr>
                <w:sz w:val="16"/>
                <w:szCs w:val="16"/>
              </w:rPr>
            </w:pPr>
            <w:r w:rsidRPr="005C7A71">
              <w:rPr>
                <w:sz w:val="16"/>
                <w:szCs w:val="16"/>
              </w:rPr>
              <w:t>B&amp;B:16/17</w:t>
            </w:r>
          </w:p>
        </w:tc>
        <w:tc>
          <w:tcPr>
            <w:tcW w:w="514" w:type="pct"/>
          </w:tcPr>
          <w:p w:rsidRPr="005C7A71" w:rsidR="001B2BA8" w:rsidP="001B2BA8" w:rsidRDefault="001B2BA8" w14:paraId="662703DF" w14:textId="05826880">
            <w:pPr>
              <w:spacing w:before="0"/>
              <w:rPr>
                <w:sz w:val="16"/>
                <w:szCs w:val="16"/>
              </w:rPr>
            </w:pPr>
            <w:r>
              <w:rPr>
                <w:sz w:val="16"/>
                <w:szCs w:val="16"/>
              </w:rPr>
              <w:t>X</w:t>
            </w:r>
          </w:p>
        </w:tc>
        <w:tc>
          <w:tcPr>
            <w:tcW w:w="343" w:type="pct"/>
          </w:tcPr>
          <w:p w:rsidRPr="005C7A71" w:rsidR="001B2BA8" w:rsidP="001B2BA8" w:rsidRDefault="001B2BA8" w14:paraId="01CC7747" w14:textId="77777777">
            <w:pPr>
              <w:spacing w:before="0"/>
              <w:rPr>
                <w:sz w:val="16"/>
                <w:szCs w:val="16"/>
              </w:rPr>
            </w:pPr>
          </w:p>
        </w:tc>
        <w:tc>
          <w:tcPr>
            <w:tcW w:w="460" w:type="pct"/>
          </w:tcPr>
          <w:p w:rsidRPr="005C7A71" w:rsidR="001B2BA8" w:rsidP="001B2BA8" w:rsidRDefault="001B2BA8" w14:paraId="73BB4E1B" w14:textId="77777777">
            <w:pPr>
              <w:spacing w:before="0"/>
              <w:rPr>
                <w:sz w:val="16"/>
                <w:szCs w:val="16"/>
              </w:rPr>
            </w:pPr>
          </w:p>
        </w:tc>
      </w:tr>
      <w:tr w:rsidRPr="005C7A71" w:rsidR="001B2BA8" w:rsidTr="00394C2A" w14:paraId="614E7261" w14:textId="73B05B44">
        <w:trPr>
          <w:cantSplit/>
          <w:trHeight w:val="144"/>
        </w:trPr>
        <w:tc>
          <w:tcPr>
            <w:tcW w:w="769" w:type="pct"/>
            <w:vAlign w:val="center"/>
          </w:tcPr>
          <w:p w:rsidRPr="005C7A71" w:rsidR="001B2BA8" w:rsidP="001B2BA8" w:rsidRDefault="001B2BA8" w14:paraId="1C040EF1" w14:textId="00C42C11">
            <w:pPr>
              <w:spacing w:before="0"/>
              <w:rPr>
                <w:sz w:val="16"/>
                <w:szCs w:val="16"/>
              </w:rPr>
            </w:pPr>
            <w:r w:rsidRPr="005C7A71">
              <w:rPr>
                <w:sz w:val="16"/>
                <w:szCs w:val="16"/>
              </w:rPr>
              <w:t>BB20GPNAME</w:t>
            </w:r>
          </w:p>
        </w:tc>
        <w:tc>
          <w:tcPr>
            <w:tcW w:w="907" w:type="pct"/>
            <w:vAlign w:val="bottom"/>
          </w:tcPr>
          <w:p w:rsidRPr="005C7A71" w:rsidR="001B2BA8" w:rsidP="001B2BA8" w:rsidRDefault="001B2BA8" w14:paraId="62BDFC28" w14:textId="6D186F7C">
            <w:pPr>
              <w:spacing w:before="0"/>
              <w:rPr>
                <w:sz w:val="16"/>
                <w:szCs w:val="16"/>
              </w:rPr>
            </w:pPr>
            <w:r w:rsidRPr="005C7A71">
              <w:rPr>
                <w:sz w:val="16"/>
                <w:szCs w:val="16"/>
              </w:rPr>
              <w:t>Collect all parent names</w:t>
            </w:r>
          </w:p>
        </w:tc>
        <w:tc>
          <w:tcPr>
            <w:tcW w:w="464" w:type="pct"/>
            <w:vAlign w:val="center"/>
          </w:tcPr>
          <w:p w:rsidRPr="005C7A71" w:rsidR="001B2BA8" w:rsidP="001B2BA8" w:rsidRDefault="001B2BA8" w14:paraId="2D7F64BF" w14:textId="2DFA4304">
            <w:pPr>
              <w:spacing w:before="0"/>
              <w:rPr>
                <w:sz w:val="16"/>
                <w:szCs w:val="16"/>
              </w:rPr>
            </w:pPr>
          </w:p>
        </w:tc>
        <w:tc>
          <w:tcPr>
            <w:tcW w:w="1093" w:type="pct"/>
          </w:tcPr>
          <w:p w:rsidRPr="005C7A71" w:rsidR="001B2BA8" w:rsidP="001B2BA8" w:rsidRDefault="001B2BA8" w14:paraId="0B48C18A" w14:textId="5325ADE8">
            <w:pPr>
              <w:spacing w:before="0"/>
              <w:rPr>
                <w:sz w:val="16"/>
                <w:szCs w:val="16"/>
              </w:rPr>
            </w:pPr>
            <w:r w:rsidRPr="005C7A71">
              <w:rPr>
                <w:sz w:val="16"/>
                <w:szCs w:val="16"/>
              </w:rPr>
              <w:t>No change</w:t>
            </w:r>
          </w:p>
        </w:tc>
        <w:tc>
          <w:tcPr>
            <w:tcW w:w="450" w:type="pct"/>
          </w:tcPr>
          <w:p w:rsidRPr="005C7A71" w:rsidR="001B2BA8" w:rsidP="001B2BA8" w:rsidRDefault="001B2BA8" w14:paraId="01358FEC" w14:textId="55DAA1B5">
            <w:pPr>
              <w:spacing w:before="0"/>
              <w:rPr>
                <w:sz w:val="16"/>
                <w:szCs w:val="16"/>
              </w:rPr>
            </w:pPr>
            <w:r w:rsidRPr="005C7A71">
              <w:rPr>
                <w:sz w:val="16"/>
                <w:szCs w:val="16"/>
              </w:rPr>
              <w:t>B&amp;B:16/17</w:t>
            </w:r>
          </w:p>
        </w:tc>
        <w:tc>
          <w:tcPr>
            <w:tcW w:w="514" w:type="pct"/>
          </w:tcPr>
          <w:p w:rsidRPr="005C7A71" w:rsidR="001B2BA8" w:rsidP="001B2BA8" w:rsidRDefault="001B2BA8" w14:paraId="4B3BAE1A" w14:textId="77777777">
            <w:pPr>
              <w:spacing w:before="0"/>
              <w:rPr>
                <w:sz w:val="16"/>
                <w:szCs w:val="16"/>
              </w:rPr>
            </w:pPr>
          </w:p>
        </w:tc>
        <w:tc>
          <w:tcPr>
            <w:tcW w:w="343" w:type="pct"/>
          </w:tcPr>
          <w:p w:rsidRPr="005C7A71" w:rsidR="001B2BA8" w:rsidP="001B2BA8" w:rsidRDefault="001B2BA8" w14:paraId="4B92FF06" w14:textId="77777777">
            <w:pPr>
              <w:spacing w:before="0"/>
              <w:rPr>
                <w:sz w:val="16"/>
                <w:szCs w:val="16"/>
              </w:rPr>
            </w:pPr>
          </w:p>
        </w:tc>
        <w:tc>
          <w:tcPr>
            <w:tcW w:w="460" w:type="pct"/>
          </w:tcPr>
          <w:p w:rsidRPr="005C7A71" w:rsidR="001B2BA8" w:rsidP="001B2BA8" w:rsidRDefault="001B2BA8" w14:paraId="4FAA2A7A" w14:textId="77777777">
            <w:pPr>
              <w:spacing w:before="0"/>
              <w:rPr>
                <w:sz w:val="16"/>
                <w:szCs w:val="16"/>
              </w:rPr>
            </w:pPr>
          </w:p>
        </w:tc>
      </w:tr>
      <w:tr w:rsidRPr="005C7A71" w:rsidR="001B2BA8" w:rsidTr="00394C2A" w14:paraId="5FA8D6E2" w14:textId="4E2C5E04">
        <w:trPr>
          <w:cantSplit/>
          <w:trHeight w:val="144"/>
        </w:trPr>
        <w:tc>
          <w:tcPr>
            <w:tcW w:w="769" w:type="pct"/>
            <w:vAlign w:val="center"/>
          </w:tcPr>
          <w:p w:rsidRPr="005C7A71" w:rsidR="001B2BA8" w:rsidP="001B2BA8" w:rsidRDefault="001B2BA8" w14:paraId="25127E1A" w14:textId="00DB300B">
            <w:pPr>
              <w:spacing w:before="0"/>
              <w:rPr>
                <w:sz w:val="16"/>
                <w:szCs w:val="16"/>
              </w:rPr>
            </w:pPr>
            <w:r w:rsidRPr="005C7A71">
              <w:rPr>
                <w:sz w:val="16"/>
                <w:szCs w:val="16"/>
              </w:rPr>
              <w:t>BB20GPRPHONE</w:t>
            </w:r>
          </w:p>
        </w:tc>
        <w:tc>
          <w:tcPr>
            <w:tcW w:w="907" w:type="pct"/>
            <w:vAlign w:val="bottom"/>
          </w:tcPr>
          <w:p w:rsidRPr="005C7A71" w:rsidR="001B2BA8" w:rsidP="001B2BA8" w:rsidRDefault="001B2BA8" w14:paraId="517C72C7" w14:textId="5D79D01F">
            <w:pPr>
              <w:spacing w:before="0"/>
              <w:rPr>
                <w:sz w:val="16"/>
                <w:szCs w:val="16"/>
              </w:rPr>
            </w:pPr>
            <w:r w:rsidRPr="005C7A71">
              <w:rPr>
                <w:sz w:val="16"/>
                <w:szCs w:val="16"/>
              </w:rPr>
              <w:t>Collect all parent telephone numbers</w:t>
            </w:r>
          </w:p>
        </w:tc>
        <w:tc>
          <w:tcPr>
            <w:tcW w:w="464" w:type="pct"/>
            <w:vAlign w:val="center"/>
          </w:tcPr>
          <w:p w:rsidRPr="005C7A71" w:rsidR="001B2BA8" w:rsidP="001B2BA8" w:rsidRDefault="001B2BA8" w14:paraId="2E4C1323" w14:textId="77777777">
            <w:pPr>
              <w:spacing w:before="0"/>
              <w:rPr>
                <w:sz w:val="16"/>
                <w:szCs w:val="16"/>
              </w:rPr>
            </w:pPr>
          </w:p>
        </w:tc>
        <w:tc>
          <w:tcPr>
            <w:tcW w:w="1093" w:type="pct"/>
          </w:tcPr>
          <w:p w:rsidRPr="005C7A71" w:rsidR="001B2BA8" w:rsidP="001B2BA8" w:rsidRDefault="001B2BA8" w14:paraId="3786ED33" w14:textId="678D8102">
            <w:pPr>
              <w:spacing w:before="0"/>
              <w:rPr>
                <w:sz w:val="16"/>
                <w:szCs w:val="16"/>
              </w:rPr>
            </w:pPr>
            <w:r w:rsidRPr="005C7A71">
              <w:rPr>
                <w:sz w:val="16"/>
                <w:szCs w:val="16"/>
              </w:rPr>
              <w:t>No change</w:t>
            </w:r>
          </w:p>
        </w:tc>
        <w:tc>
          <w:tcPr>
            <w:tcW w:w="450" w:type="pct"/>
          </w:tcPr>
          <w:p w:rsidRPr="005C7A71" w:rsidR="001B2BA8" w:rsidP="001B2BA8" w:rsidRDefault="001B2BA8" w14:paraId="4E467BF1" w14:textId="3F7A747F">
            <w:pPr>
              <w:spacing w:before="0"/>
              <w:rPr>
                <w:sz w:val="16"/>
                <w:szCs w:val="16"/>
              </w:rPr>
            </w:pPr>
            <w:r w:rsidRPr="005C7A71">
              <w:rPr>
                <w:sz w:val="16"/>
                <w:szCs w:val="16"/>
              </w:rPr>
              <w:t>B&amp;B:16/17</w:t>
            </w:r>
          </w:p>
        </w:tc>
        <w:tc>
          <w:tcPr>
            <w:tcW w:w="514" w:type="pct"/>
          </w:tcPr>
          <w:p w:rsidRPr="005C7A71" w:rsidR="001B2BA8" w:rsidP="001B2BA8" w:rsidRDefault="001B2BA8" w14:paraId="057867B3" w14:textId="77777777">
            <w:pPr>
              <w:spacing w:before="0"/>
              <w:rPr>
                <w:sz w:val="16"/>
                <w:szCs w:val="16"/>
              </w:rPr>
            </w:pPr>
          </w:p>
        </w:tc>
        <w:tc>
          <w:tcPr>
            <w:tcW w:w="343" w:type="pct"/>
          </w:tcPr>
          <w:p w:rsidRPr="005C7A71" w:rsidR="001B2BA8" w:rsidP="001B2BA8" w:rsidRDefault="001B2BA8" w14:paraId="772EF639" w14:textId="77777777">
            <w:pPr>
              <w:spacing w:before="0"/>
              <w:rPr>
                <w:sz w:val="16"/>
                <w:szCs w:val="16"/>
              </w:rPr>
            </w:pPr>
          </w:p>
        </w:tc>
        <w:tc>
          <w:tcPr>
            <w:tcW w:w="460" w:type="pct"/>
          </w:tcPr>
          <w:p w:rsidRPr="005C7A71" w:rsidR="001B2BA8" w:rsidP="001B2BA8" w:rsidRDefault="001B2BA8" w14:paraId="171F952D" w14:textId="77777777">
            <w:pPr>
              <w:spacing w:before="0"/>
              <w:rPr>
                <w:sz w:val="16"/>
                <w:szCs w:val="16"/>
              </w:rPr>
            </w:pPr>
          </w:p>
        </w:tc>
      </w:tr>
      <w:tr w:rsidRPr="005C7A71" w:rsidR="001B2BA8" w:rsidTr="00394C2A" w14:paraId="5A8CFFE1" w14:textId="31AA8B08">
        <w:trPr>
          <w:cantSplit/>
          <w:trHeight w:val="144"/>
        </w:trPr>
        <w:tc>
          <w:tcPr>
            <w:tcW w:w="769" w:type="pct"/>
            <w:vAlign w:val="center"/>
          </w:tcPr>
          <w:p w:rsidRPr="005C7A71" w:rsidR="001B2BA8" w:rsidP="001B2BA8" w:rsidRDefault="001B2BA8" w14:paraId="7B8D7F3F" w14:textId="421530CF">
            <w:pPr>
              <w:spacing w:before="0"/>
              <w:rPr>
                <w:sz w:val="16"/>
                <w:szCs w:val="16"/>
              </w:rPr>
            </w:pPr>
            <w:r w:rsidRPr="005C7A71">
              <w:rPr>
                <w:sz w:val="16"/>
                <w:szCs w:val="16"/>
              </w:rPr>
              <w:t>BB20GPREVPADD1</w:t>
            </w:r>
          </w:p>
        </w:tc>
        <w:tc>
          <w:tcPr>
            <w:tcW w:w="907" w:type="pct"/>
            <w:vAlign w:val="bottom"/>
          </w:tcPr>
          <w:p w:rsidRPr="005C7A71" w:rsidR="001B2BA8" w:rsidP="001B2BA8" w:rsidRDefault="001B2BA8" w14:paraId="7E578014" w14:textId="25321AA4">
            <w:pPr>
              <w:spacing w:before="0"/>
              <w:rPr>
                <w:sz w:val="16"/>
                <w:szCs w:val="16"/>
              </w:rPr>
            </w:pPr>
            <w:r w:rsidRPr="005C7A71">
              <w:rPr>
                <w:sz w:val="16"/>
                <w:szCs w:val="16"/>
              </w:rPr>
              <w:t>Verify parent 1 or 2 address is same as respondent address</w:t>
            </w:r>
          </w:p>
        </w:tc>
        <w:tc>
          <w:tcPr>
            <w:tcW w:w="464" w:type="pct"/>
            <w:vAlign w:val="center"/>
          </w:tcPr>
          <w:p w:rsidRPr="005C7A71" w:rsidR="001B2BA8" w:rsidP="001B2BA8" w:rsidRDefault="001B2BA8" w14:paraId="7DD98A8E" w14:textId="77777777">
            <w:pPr>
              <w:spacing w:before="0"/>
              <w:rPr>
                <w:sz w:val="16"/>
                <w:szCs w:val="16"/>
              </w:rPr>
            </w:pPr>
          </w:p>
        </w:tc>
        <w:tc>
          <w:tcPr>
            <w:tcW w:w="1093" w:type="pct"/>
          </w:tcPr>
          <w:p w:rsidRPr="005C7A71" w:rsidR="001B2BA8" w:rsidP="001B2BA8" w:rsidRDefault="001B2BA8" w14:paraId="1DA55D34" w14:textId="3A9B20DD">
            <w:pPr>
              <w:spacing w:before="0"/>
              <w:rPr>
                <w:sz w:val="16"/>
                <w:szCs w:val="16"/>
              </w:rPr>
            </w:pPr>
            <w:r w:rsidRPr="005C7A71">
              <w:rPr>
                <w:sz w:val="16"/>
                <w:szCs w:val="16"/>
              </w:rPr>
              <w:t>No change</w:t>
            </w:r>
          </w:p>
        </w:tc>
        <w:tc>
          <w:tcPr>
            <w:tcW w:w="450" w:type="pct"/>
          </w:tcPr>
          <w:p w:rsidRPr="005C7A71" w:rsidR="001B2BA8" w:rsidP="001B2BA8" w:rsidRDefault="001B2BA8" w14:paraId="6BF551DB" w14:textId="57D3FA83">
            <w:pPr>
              <w:spacing w:before="0"/>
              <w:rPr>
                <w:sz w:val="16"/>
                <w:szCs w:val="16"/>
              </w:rPr>
            </w:pPr>
            <w:r w:rsidRPr="005C7A71">
              <w:rPr>
                <w:sz w:val="16"/>
                <w:szCs w:val="16"/>
              </w:rPr>
              <w:t>B&amp;B:16/17</w:t>
            </w:r>
          </w:p>
        </w:tc>
        <w:tc>
          <w:tcPr>
            <w:tcW w:w="514" w:type="pct"/>
          </w:tcPr>
          <w:p w:rsidRPr="005C7A71" w:rsidR="001B2BA8" w:rsidP="001B2BA8" w:rsidRDefault="001B2BA8" w14:paraId="12BDE486" w14:textId="77777777">
            <w:pPr>
              <w:spacing w:before="0"/>
              <w:rPr>
                <w:sz w:val="16"/>
                <w:szCs w:val="16"/>
              </w:rPr>
            </w:pPr>
          </w:p>
        </w:tc>
        <w:tc>
          <w:tcPr>
            <w:tcW w:w="343" w:type="pct"/>
          </w:tcPr>
          <w:p w:rsidRPr="005C7A71" w:rsidR="001B2BA8" w:rsidP="001B2BA8" w:rsidRDefault="001B2BA8" w14:paraId="19F4AC91" w14:textId="77777777">
            <w:pPr>
              <w:spacing w:before="0"/>
              <w:rPr>
                <w:sz w:val="16"/>
                <w:szCs w:val="16"/>
              </w:rPr>
            </w:pPr>
          </w:p>
        </w:tc>
        <w:tc>
          <w:tcPr>
            <w:tcW w:w="460" w:type="pct"/>
          </w:tcPr>
          <w:p w:rsidRPr="005C7A71" w:rsidR="001B2BA8" w:rsidP="001B2BA8" w:rsidRDefault="001B2BA8" w14:paraId="76A487C5" w14:textId="77777777">
            <w:pPr>
              <w:spacing w:before="0"/>
              <w:rPr>
                <w:sz w:val="16"/>
                <w:szCs w:val="16"/>
              </w:rPr>
            </w:pPr>
          </w:p>
        </w:tc>
      </w:tr>
      <w:tr w:rsidRPr="005C7A71" w:rsidR="001B2BA8" w:rsidTr="00394C2A" w14:paraId="79ABDFCB" w14:textId="20F996EA">
        <w:trPr>
          <w:cantSplit/>
          <w:trHeight w:val="144"/>
        </w:trPr>
        <w:tc>
          <w:tcPr>
            <w:tcW w:w="769" w:type="pct"/>
            <w:vAlign w:val="center"/>
          </w:tcPr>
          <w:p w:rsidRPr="005C7A71" w:rsidR="001B2BA8" w:rsidP="001B2BA8" w:rsidRDefault="001B2BA8" w14:paraId="05F333BF" w14:textId="5CF79C71">
            <w:pPr>
              <w:spacing w:before="0"/>
              <w:rPr>
                <w:sz w:val="16"/>
                <w:szCs w:val="16"/>
              </w:rPr>
            </w:pPr>
            <w:r w:rsidRPr="005C7A71">
              <w:rPr>
                <w:sz w:val="16"/>
                <w:szCs w:val="16"/>
              </w:rPr>
              <w:t>BB20GP1AD1</w:t>
            </w:r>
          </w:p>
        </w:tc>
        <w:tc>
          <w:tcPr>
            <w:tcW w:w="907" w:type="pct"/>
            <w:vAlign w:val="bottom"/>
          </w:tcPr>
          <w:p w:rsidRPr="005C7A71" w:rsidR="001B2BA8" w:rsidP="001B2BA8" w:rsidRDefault="001B2BA8" w14:paraId="5E14DA89" w14:textId="0E34D634">
            <w:pPr>
              <w:spacing w:before="0"/>
              <w:rPr>
                <w:sz w:val="16"/>
                <w:szCs w:val="16"/>
              </w:rPr>
            </w:pPr>
            <w:r w:rsidRPr="005C7A71">
              <w:rPr>
                <w:sz w:val="16"/>
                <w:szCs w:val="16"/>
              </w:rPr>
              <w:t>First address entry form for parent(s)</w:t>
            </w:r>
          </w:p>
        </w:tc>
        <w:tc>
          <w:tcPr>
            <w:tcW w:w="464" w:type="pct"/>
            <w:vAlign w:val="center"/>
          </w:tcPr>
          <w:p w:rsidRPr="005C7A71" w:rsidR="001B2BA8" w:rsidP="001B2BA8" w:rsidRDefault="001B2BA8" w14:paraId="6110A3CB" w14:textId="77777777">
            <w:pPr>
              <w:spacing w:before="0"/>
              <w:rPr>
                <w:sz w:val="16"/>
                <w:szCs w:val="16"/>
              </w:rPr>
            </w:pPr>
          </w:p>
        </w:tc>
        <w:tc>
          <w:tcPr>
            <w:tcW w:w="1093" w:type="pct"/>
          </w:tcPr>
          <w:p w:rsidRPr="005C7A71" w:rsidR="001B2BA8" w:rsidP="001B2BA8" w:rsidRDefault="001B2BA8" w14:paraId="56687D69" w14:textId="6C4890C7">
            <w:pPr>
              <w:spacing w:before="0"/>
              <w:rPr>
                <w:sz w:val="16"/>
                <w:szCs w:val="16"/>
              </w:rPr>
            </w:pPr>
            <w:r w:rsidRPr="005C7A71">
              <w:rPr>
                <w:sz w:val="16"/>
                <w:szCs w:val="16"/>
              </w:rPr>
              <w:t>No change</w:t>
            </w:r>
          </w:p>
        </w:tc>
        <w:tc>
          <w:tcPr>
            <w:tcW w:w="450" w:type="pct"/>
          </w:tcPr>
          <w:p w:rsidRPr="005C7A71" w:rsidR="001B2BA8" w:rsidP="001B2BA8" w:rsidRDefault="001B2BA8" w14:paraId="019FF6BF" w14:textId="7A3E4D47">
            <w:pPr>
              <w:spacing w:before="0"/>
              <w:rPr>
                <w:sz w:val="16"/>
                <w:szCs w:val="16"/>
              </w:rPr>
            </w:pPr>
            <w:r w:rsidRPr="005C7A71">
              <w:rPr>
                <w:sz w:val="16"/>
                <w:szCs w:val="16"/>
              </w:rPr>
              <w:t>B&amp;B:16/17</w:t>
            </w:r>
          </w:p>
        </w:tc>
        <w:tc>
          <w:tcPr>
            <w:tcW w:w="514" w:type="pct"/>
          </w:tcPr>
          <w:p w:rsidRPr="005C7A71" w:rsidR="001B2BA8" w:rsidP="001B2BA8" w:rsidRDefault="001B2BA8" w14:paraId="03764CC4" w14:textId="77777777">
            <w:pPr>
              <w:spacing w:before="0"/>
              <w:rPr>
                <w:sz w:val="16"/>
                <w:szCs w:val="16"/>
              </w:rPr>
            </w:pPr>
          </w:p>
        </w:tc>
        <w:tc>
          <w:tcPr>
            <w:tcW w:w="343" w:type="pct"/>
          </w:tcPr>
          <w:p w:rsidRPr="005C7A71" w:rsidR="001B2BA8" w:rsidP="001B2BA8" w:rsidRDefault="001B2BA8" w14:paraId="6C6BABD4" w14:textId="77777777">
            <w:pPr>
              <w:spacing w:before="0"/>
              <w:rPr>
                <w:sz w:val="16"/>
                <w:szCs w:val="16"/>
              </w:rPr>
            </w:pPr>
          </w:p>
        </w:tc>
        <w:tc>
          <w:tcPr>
            <w:tcW w:w="460" w:type="pct"/>
          </w:tcPr>
          <w:p w:rsidRPr="005C7A71" w:rsidR="001B2BA8" w:rsidP="001B2BA8" w:rsidRDefault="001B2BA8" w14:paraId="221F5CB6" w14:textId="77777777">
            <w:pPr>
              <w:spacing w:before="0"/>
              <w:rPr>
                <w:sz w:val="16"/>
                <w:szCs w:val="16"/>
              </w:rPr>
            </w:pPr>
          </w:p>
        </w:tc>
      </w:tr>
      <w:tr w:rsidRPr="005C7A71" w:rsidR="001B2BA8" w:rsidTr="00394C2A" w14:paraId="3BBBFE07" w14:textId="28347375">
        <w:trPr>
          <w:cantSplit/>
          <w:trHeight w:val="144"/>
        </w:trPr>
        <w:tc>
          <w:tcPr>
            <w:tcW w:w="769" w:type="pct"/>
            <w:vAlign w:val="center"/>
          </w:tcPr>
          <w:p w:rsidRPr="005C7A71" w:rsidR="001B2BA8" w:rsidP="001B2BA8" w:rsidRDefault="001B2BA8" w14:paraId="24FE6844" w14:textId="54254490">
            <w:pPr>
              <w:spacing w:before="0"/>
              <w:rPr>
                <w:sz w:val="16"/>
                <w:szCs w:val="16"/>
              </w:rPr>
            </w:pPr>
            <w:r w:rsidRPr="005C7A71">
              <w:rPr>
                <w:sz w:val="16"/>
                <w:szCs w:val="16"/>
              </w:rPr>
              <w:t>BB20GPREVPADD2</w:t>
            </w:r>
          </w:p>
        </w:tc>
        <w:tc>
          <w:tcPr>
            <w:tcW w:w="907" w:type="pct"/>
            <w:vAlign w:val="bottom"/>
          </w:tcPr>
          <w:p w:rsidRPr="005C7A71" w:rsidR="001B2BA8" w:rsidP="001B2BA8" w:rsidRDefault="001B2BA8" w14:paraId="4EF2B339" w14:textId="1C0A4D74">
            <w:pPr>
              <w:spacing w:before="0"/>
              <w:rPr>
                <w:sz w:val="16"/>
                <w:szCs w:val="16"/>
              </w:rPr>
            </w:pPr>
            <w:r w:rsidRPr="005C7A71">
              <w:rPr>
                <w:sz w:val="16"/>
                <w:szCs w:val="16"/>
              </w:rPr>
              <w:t>Verify parent 3 or 4 address is the same as respondent address</w:t>
            </w:r>
          </w:p>
        </w:tc>
        <w:tc>
          <w:tcPr>
            <w:tcW w:w="464" w:type="pct"/>
            <w:vAlign w:val="center"/>
          </w:tcPr>
          <w:p w:rsidRPr="005C7A71" w:rsidR="001B2BA8" w:rsidP="001B2BA8" w:rsidRDefault="001B2BA8" w14:paraId="4FD2663A" w14:textId="77777777">
            <w:pPr>
              <w:spacing w:before="0"/>
              <w:rPr>
                <w:sz w:val="16"/>
                <w:szCs w:val="16"/>
              </w:rPr>
            </w:pPr>
          </w:p>
        </w:tc>
        <w:tc>
          <w:tcPr>
            <w:tcW w:w="1093" w:type="pct"/>
          </w:tcPr>
          <w:p w:rsidRPr="005C7A71" w:rsidR="001B2BA8" w:rsidP="001B2BA8" w:rsidRDefault="001B2BA8" w14:paraId="55A894B6" w14:textId="36E721F9">
            <w:pPr>
              <w:spacing w:before="0"/>
              <w:rPr>
                <w:sz w:val="16"/>
                <w:szCs w:val="16"/>
              </w:rPr>
            </w:pPr>
            <w:r w:rsidRPr="005C7A71">
              <w:rPr>
                <w:sz w:val="16"/>
                <w:szCs w:val="16"/>
              </w:rPr>
              <w:t>No change</w:t>
            </w:r>
          </w:p>
        </w:tc>
        <w:tc>
          <w:tcPr>
            <w:tcW w:w="450" w:type="pct"/>
          </w:tcPr>
          <w:p w:rsidRPr="005C7A71" w:rsidR="001B2BA8" w:rsidP="001B2BA8" w:rsidRDefault="001B2BA8" w14:paraId="3F5DFB8F" w14:textId="432786E4">
            <w:pPr>
              <w:spacing w:before="0"/>
              <w:rPr>
                <w:sz w:val="16"/>
                <w:szCs w:val="16"/>
              </w:rPr>
            </w:pPr>
            <w:r w:rsidRPr="005C7A71">
              <w:rPr>
                <w:sz w:val="16"/>
                <w:szCs w:val="16"/>
              </w:rPr>
              <w:t>B&amp;B:16/17</w:t>
            </w:r>
          </w:p>
        </w:tc>
        <w:tc>
          <w:tcPr>
            <w:tcW w:w="514" w:type="pct"/>
          </w:tcPr>
          <w:p w:rsidRPr="005C7A71" w:rsidR="001B2BA8" w:rsidP="001B2BA8" w:rsidRDefault="001B2BA8" w14:paraId="7547B4CB" w14:textId="77777777">
            <w:pPr>
              <w:spacing w:before="0"/>
              <w:rPr>
                <w:sz w:val="16"/>
                <w:szCs w:val="16"/>
              </w:rPr>
            </w:pPr>
          </w:p>
        </w:tc>
        <w:tc>
          <w:tcPr>
            <w:tcW w:w="343" w:type="pct"/>
          </w:tcPr>
          <w:p w:rsidRPr="005C7A71" w:rsidR="001B2BA8" w:rsidP="001B2BA8" w:rsidRDefault="001B2BA8" w14:paraId="5AEFC741" w14:textId="77777777">
            <w:pPr>
              <w:spacing w:before="0"/>
              <w:rPr>
                <w:sz w:val="16"/>
                <w:szCs w:val="16"/>
              </w:rPr>
            </w:pPr>
          </w:p>
        </w:tc>
        <w:tc>
          <w:tcPr>
            <w:tcW w:w="460" w:type="pct"/>
          </w:tcPr>
          <w:p w:rsidRPr="005C7A71" w:rsidR="001B2BA8" w:rsidP="001B2BA8" w:rsidRDefault="001B2BA8" w14:paraId="7F3E11F6" w14:textId="77777777">
            <w:pPr>
              <w:spacing w:before="0"/>
              <w:rPr>
                <w:sz w:val="16"/>
                <w:szCs w:val="16"/>
              </w:rPr>
            </w:pPr>
          </w:p>
        </w:tc>
      </w:tr>
      <w:tr w:rsidRPr="005C7A71" w:rsidR="001B2BA8" w:rsidTr="00394C2A" w14:paraId="0009FFE9" w14:textId="0B440EFE">
        <w:trPr>
          <w:cantSplit/>
          <w:trHeight w:val="144"/>
        </w:trPr>
        <w:tc>
          <w:tcPr>
            <w:tcW w:w="769" w:type="pct"/>
            <w:vAlign w:val="center"/>
          </w:tcPr>
          <w:p w:rsidRPr="005C7A71" w:rsidR="001B2BA8" w:rsidP="001B2BA8" w:rsidRDefault="001B2BA8" w14:paraId="5FDB56BF" w14:textId="11182293">
            <w:pPr>
              <w:spacing w:before="0"/>
              <w:rPr>
                <w:sz w:val="16"/>
                <w:szCs w:val="16"/>
              </w:rPr>
            </w:pPr>
            <w:r w:rsidRPr="005C7A71">
              <w:rPr>
                <w:sz w:val="16"/>
                <w:szCs w:val="16"/>
              </w:rPr>
              <w:t>BB20GP2AD2</w:t>
            </w:r>
          </w:p>
        </w:tc>
        <w:tc>
          <w:tcPr>
            <w:tcW w:w="907" w:type="pct"/>
            <w:vAlign w:val="bottom"/>
          </w:tcPr>
          <w:p w:rsidRPr="005C7A71" w:rsidR="001B2BA8" w:rsidP="001B2BA8" w:rsidRDefault="001B2BA8" w14:paraId="7C9BC948" w14:textId="524A1655">
            <w:pPr>
              <w:spacing w:before="0"/>
              <w:rPr>
                <w:sz w:val="16"/>
                <w:szCs w:val="16"/>
              </w:rPr>
            </w:pPr>
            <w:r w:rsidRPr="005C7A71">
              <w:rPr>
                <w:sz w:val="16"/>
                <w:szCs w:val="16"/>
              </w:rPr>
              <w:t>Second address entry form for parent(s)</w:t>
            </w:r>
          </w:p>
        </w:tc>
        <w:tc>
          <w:tcPr>
            <w:tcW w:w="464" w:type="pct"/>
            <w:vAlign w:val="center"/>
          </w:tcPr>
          <w:p w:rsidRPr="005C7A71" w:rsidR="001B2BA8" w:rsidP="001B2BA8" w:rsidRDefault="001B2BA8" w14:paraId="7F85BE92" w14:textId="77777777">
            <w:pPr>
              <w:spacing w:before="0"/>
              <w:rPr>
                <w:sz w:val="16"/>
                <w:szCs w:val="16"/>
              </w:rPr>
            </w:pPr>
          </w:p>
        </w:tc>
        <w:tc>
          <w:tcPr>
            <w:tcW w:w="1093" w:type="pct"/>
          </w:tcPr>
          <w:p w:rsidRPr="005C7A71" w:rsidR="001B2BA8" w:rsidP="001B2BA8" w:rsidRDefault="001B2BA8" w14:paraId="48ECEB23" w14:textId="5C0F14B6">
            <w:pPr>
              <w:spacing w:before="0"/>
              <w:rPr>
                <w:sz w:val="16"/>
                <w:szCs w:val="16"/>
              </w:rPr>
            </w:pPr>
            <w:r w:rsidRPr="005C7A71">
              <w:rPr>
                <w:sz w:val="16"/>
                <w:szCs w:val="16"/>
              </w:rPr>
              <w:t>No change</w:t>
            </w:r>
          </w:p>
        </w:tc>
        <w:tc>
          <w:tcPr>
            <w:tcW w:w="450" w:type="pct"/>
          </w:tcPr>
          <w:p w:rsidRPr="005C7A71" w:rsidR="001B2BA8" w:rsidP="001B2BA8" w:rsidRDefault="001B2BA8" w14:paraId="4405808C" w14:textId="5E6EBA75">
            <w:pPr>
              <w:spacing w:before="0"/>
              <w:rPr>
                <w:sz w:val="16"/>
                <w:szCs w:val="16"/>
              </w:rPr>
            </w:pPr>
            <w:r w:rsidRPr="005C7A71">
              <w:rPr>
                <w:sz w:val="16"/>
                <w:szCs w:val="16"/>
              </w:rPr>
              <w:t>B&amp;B:16/17</w:t>
            </w:r>
          </w:p>
        </w:tc>
        <w:tc>
          <w:tcPr>
            <w:tcW w:w="514" w:type="pct"/>
          </w:tcPr>
          <w:p w:rsidRPr="005C7A71" w:rsidR="001B2BA8" w:rsidP="001B2BA8" w:rsidRDefault="001B2BA8" w14:paraId="7156E43E" w14:textId="77777777">
            <w:pPr>
              <w:spacing w:before="0"/>
              <w:rPr>
                <w:sz w:val="16"/>
                <w:szCs w:val="16"/>
              </w:rPr>
            </w:pPr>
          </w:p>
        </w:tc>
        <w:tc>
          <w:tcPr>
            <w:tcW w:w="343" w:type="pct"/>
          </w:tcPr>
          <w:p w:rsidRPr="005C7A71" w:rsidR="001B2BA8" w:rsidP="001B2BA8" w:rsidRDefault="001B2BA8" w14:paraId="2D7F19B5" w14:textId="77777777">
            <w:pPr>
              <w:spacing w:before="0"/>
              <w:rPr>
                <w:sz w:val="16"/>
                <w:szCs w:val="16"/>
              </w:rPr>
            </w:pPr>
          </w:p>
        </w:tc>
        <w:tc>
          <w:tcPr>
            <w:tcW w:w="460" w:type="pct"/>
          </w:tcPr>
          <w:p w:rsidRPr="005C7A71" w:rsidR="001B2BA8" w:rsidP="001B2BA8" w:rsidRDefault="001B2BA8" w14:paraId="4CFFED3B" w14:textId="77777777">
            <w:pPr>
              <w:spacing w:before="0"/>
              <w:rPr>
                <w:sz w:val="16"/>
                <w:szCs w:val="16"/>
              </w:rPr>
            </w:pPr>
          </w:p>
        </w:tc>
      </w:tr>
      <w:tr w:rsidRPr="005C7A71" w:rsidR="001B2BA8" w:rsidTr="00394C2A" w14:paraId="75AA5135" w14:textId="113CCACD">
        <w:trPr>
          <w:cantSplit/>
          <w:trHeight w:val="144"/>
        </w:trPr>
        <w:tc>
          <w:tcPr>
            <w:tcW w:w="769" w:type="pct"/>
            <w:vAlign w:val="center"/>
          </w:tcPr>
          <w:p w:rsidRPr="005C7A71" w:rsidR="001B2BA8" w:rsidP="001B2BA8" w:rsidRDefault="001B2BA8" w14:paraId="01BCDC3D" w14:textId="37C5A0CF">
            <w:pPr>
              <w:spacing w:before="0"/>
              <w:rPr>
                <w:sz w:val="16"/>
                <w:szCs w:val="16"/>
              </w:rPr>
            </w:pPr>
            <w:r w:rsidRPr="005C7A71">
              <w:rPr>
                <w:sz w:val="16"/>
                <w:szCs w:val="16"/>
              </w:rPr>
              <w:t>BB20GOTINFO</w:t>
            </w:r>
          </w:p>
        </w:tc>
        <w:tc>
          <w:tcPr>
            <w:tcW w:w="907" w:type="pct"/>
            <w:vAlign w:val="bottom"/>
          </w:tcPr>
          <w:p w:rsidRPr="005C7A71" w:rsidR="001B2BA8" w:rsidP="001B2BA8" w:rsidRDefault="001B2BA8" w14:paraId="4559C85B" w14:textId="7AFB47AA">
            <w:pPr>
              <w:spacing w:before="0"/>
              <w:rPr>
                <w:sz w:val="16"/>
                <w:szCs w:val="16"/>
              </w:rPr>
            </w:pPr>
            <w:r w:rsidRPr="005C7A71">
              <w:rPr>
                <w:sz w:val="16"/>
                <w:szCs w:val="16"/>
              </w:rPr>
              <w:t>Address entry for other contact</w:t>
            </w:r>
          </w:p>
        </w:tc>
        <w:tc>
          <w:tcPr>
            <w:tcW w:w="464" w:type="pct"/>
            <w:vAlign w:val="center"/>
          </w:tcPr>
          <w:p w:rsidRPr="005C7A71" w:rsidR="001B2BA8" w:rsidP="001B2BA8" w:rsidRDefault="001B2BA8" w14:paraId="20682DBE" w14:textId="7D78888C">
            <w:pPr>
              <w:spacing w:before="0"/>
              <w:rPr>
                <w:sz w:val="16"/>
                <w:szCs w:val="16"/>
              </w:rPr>
            </w:pPr>
          </w:p>
        </w:tc>
        <w:tc>
          <w:tcPr>
            <w:tcW w:w="1093" w:type="pct"/>
          </w:tcPr>
          <w:p w:rsidRPr="005C7A71" w:rsidR="001B2BA8" w:rsidP="001B2BA8" w:rsidRDefault="001B2BA8" w14:paraId="57AFA4F8" w14:textId="499A805B">
            <w:pPr>
              <w:spacing w:before="0"/>
              <w:rPr>
                <w:sz w:val="16"/>
                <w:szCs w:val="16"/>
              </w:rPr>
            </w:pPr>
            <w:r w:rsidRPr="005C7A71">
              <w:rPr>
                <w:sz w:val="16"/>
                <w:szCs w:val="16"/>
              </w:rPr>
              <w:t>No change</w:t>
            </w:r>
          </w:p>
        </w:tc>
        <w:tc>
          <w:tcPr>
            <w:tcW w:w="450" w:type="pct"/>
          </w:tcPr>
          <w:p w:rsidRPr="005C7A71" w:rsidR="001B2BA8" w:rsidP="001B2BA8" w:rsidRDefault="001B2BA8" w14:paraId="08589ADC" w14:textId="58F40E58">
            <w:pPr>
              <w:spacing w:before="0"/>
              <w:rPr>
                <w:sz w:val="16"/>
                <w:szCs w:val="16"/>
              </w:rPr>
            </w:pPr>
            <w:r w:rsidRPr="005C7A71">
              <w:rPr>
                <w:sz w:val="16"/>
                <w:szCs w:val="16"/>
              </w:rPr>
              <w:t>B&amp;B:16/17</w:t>
            </w:r>
          </w:p>
        </w:tc>
        <w:tc>
          <w:tcPr>
            <w:tcW w:w="514" w:type="pct"/>
          </w:tcPr>
          <w:p w:rsidRPr="005C7A71" w:rsidR="001B2BA8" w:rsidP="001B2BA8" w:rsidRDefault="001B2BA8" w14:paraId="1E9A6C44" w14:textId="76EFB909">
            <w:pPr>
              <w:spacing w:before="0"/>
              <w:rPr>
                <w:sz w:val="16"/>
                <w:szCs w:val="16"/>
              </w:rPr>
            </w:pPr>
            <w:r>
              <w:rPr>
                <w:sz w:val="16"/>
                <w:szCs w:val="16"/>
              </w:rPr>
              <w:t>X</w:t>
            </w:r>
          </w:p>
        </w:tc>
        <w:tc>
          <w:tcPr>
            <w:tcW w:w="343" w:type="pct"/>
          </w:tcPr>
          <w:p w:rsidRPr="005C7A71" w:rsidR="001B2BA8" w:rsidP="001B2BA8" w:rsidRDefault="001B2BA8" w14:paraId="2538232E" w14:textId="77777777">
            <w:pPr>
              <w:spacing w:before="0"/>
              <w:rPr>
                <w:sz w:val="16"/>
                <w:szCs w:val="16"/>
              </w:rPr>
            </w:pPr>
          </w:p>
        </w:tc>
        <w:tc>
          <w:tcPr>
            <w:tcW w:w="460" w:type="pct"/>
          </w:tcPr>
          <w:p w:rsidRPr="005C7A71" w:rsidR="001B2BA8" w:rsidP="001B2BA8" w:rsidRDefault="001B2BA8" w14:paraId="643CD032" w14:textId="77777777">
            <w:pPr>
              <w:spacing w:before="0"/>
              <w:rPr>
                <w:sz w:val="16"/>
                <w:szCs w:val="16"/>
              </w:rPr>
            </w:pPr>
          </w:p>
        </w:tc>
      </w:tr>
      <w:tr w:rsidRPr="005C7A71" w:rsidR="001B2BA8" w:rsidTr="00394C2A" w14:paraId="58B599EB" w14:textId="0C0BF113">
        <w:trPr>
          <w:cantSplit/>
          <w:trHeight w:val="144"/>
        </w:trPr>
        <w:tc>
          <w:tcPr>
            <w:tcW w:w="769" w:type="pct"/>
            <w:vAlign w:val="center"/>
          </w:tcPr>
          <w:p w:rsidRPr="005C7A71" w:rsidR="001B2BA8" w:rsidP="001B2BA8" w:rsidRDefault="001B2BA8" w14:paraId="1DF2F491" w14:textId="33B702F0">
            <w:pPr>
              <w:spacing w:before="0"/>
              <w:rPr>
                <w:sz w:val="16"/>
                <w:szCs w:val="16"/>
              </w:rPr>
            </w:pPr>
            <w:r w:rsidRPr="005C7A71">
              <w:rPr>
                <w:sz w:val="16"/>
                <w:szCs w:val="16"/>
              </w:rPr>
              <w:t>BB20GSPS</w:t>
            </w:r>
          </w:p>
        </w:tc>
        <w:tc>
          <w:tcPr>
            <w:tcW w:w="907" w:type="pct"/>
            <w:vAlign w:val="bottom"/>
          </w:tcPr>
          <w:p w:rsidRPr="005C7A71" w:rsidR="001B2BA8" w:rsidP="001B2BA8" w:rsidRDefault="001B2BA8" w14:paraId="0C9D2D47" w14:textId="14F93993">
            <w:pPr>
              <w:spacing w:before="0"/>
              <w:rPr>
                <w:sz w:val="16"/>
                <w:szCs w:val="16"/>
              </w:rPr>
            </w:pPr>
            <w:r w:rsidRPr="005C7A71">
              <w:rPr>
                <w:sz w:val="16"/>
                <w:szCs w:val="16"/>
              </w:rPr>
              <w:t>Spouse information</w:t>
            </w:r>
          </w:p>
        </w:tc>
        <w:tc>
          <w:tcPr>
            <w:tcW w:w="464" w:type="pct"/>
            <w:vAlign w:val="center"/>
          </w:tcPr>
          <w:p w:rsidRPr="005C7A71" w:rsidR="001B2BA8" w:rsidP="001B2BA8" w:rsidRDefault="001B2BA8" w14:paraId="04DEC507" w14:textId="24025254">
            <w:pPr>
              <w:spacing w:before="0"/>
              <w:rPr>
                <w:sz w:val="16"/>
                <w:szCs w:val="16"/>
              </w:rPr>
            </w:pPr>
          </w:p>
        </w:tc>
        <w:tc>
          <w:tcPr>
            <w:tcW w:w="1093" w:type="pct"/>
          </w:tcPr>
          <w:p w:rsidRPr="005C7A71" w:rsidR="001B2BA8" w:rsidP="001B2BA8" w:rsidRDefault="001B2BA8" w14:paraId="713954EA" w14:textId="473AEEA9">
            <w:pPr>
              <w:spacing w:before="0"/>
              <w:rPr>
                <w:sz w:val="16"/>
                <w:szCs w:val="16"/>
              </w:rPr>
            </w:pPr>
            <w:r w:rsidRPr="005C7A71">
              <w:rPr>
                <w:sz w:val="16"/>
                <w:szCs w:val="16"/>
              </w:rPr>
              <w:t>No change</w:t>
            </w:r>
          </w:p>
        </w:tc>
        <w:tc>
          <w:tcPr>
            <w:tcW w:w="450" w:type="pct"/>
          </w:tcPr>
          <w:p w:rsidRPr="005C7A71" w:rsidR="001B2BA8" w:rsidP="001B2BA8" w:rsidRDefault="001B2BA8" w14:paraId="3F7B77C4" w14:textId="25D718C4">
            <w:pPr>
              <w:spacing w:before="0"/>
              <w:rPr>
                <w:sz w:val="16"/>
                <w:szCs w:val="16"/>
              </w:rPr>
            </w:pPr>
            <w:r w:rsidRPr="005C7A71">
              <w:rPr>
                <w:sz w:val="16"/>
                <w:szCs w:val="16"/>
              </w:rPr>
              <w:t>B&amp;B:16/17</w:t>
            </w:r>
          </w:p>
        </w:tc>
        <w:tc>
          <w:tcPr>
            <w:tcW w:w="514" w:type="pct"/>
          </w:tcPr>
          <w:p w:rsidRPr="005C7A71" w:rsidR="001B2BA8" w:rsidP="001B2BA8" w:rsidRDefault="001B2BA8" w14:paraId="023CC2FD" w14:textId="77777777">
            <w:pPr>
              <w:spacing w:before="0"/>
              <w:rPr>
                <w:sz w:val="16"/>
                <w:szCs w:val="16"/>
              </w:rPr>
            </w:pPr>
          </w:p>
        </w:tc>
        <w:tc>
          <w:tcPr>
            <w:tcW w:w="343" w:type="pct"/>
          </w:tcPr>
          <w:p w:rsidRPr="005C7A71" w:rsidR="001B2BA8" w:rsidP="001B2BA8" w:rsidRDefault="001B2BA8" w14:paraId="701109E5" w14:textId="77777777">
            <w:pPr>
              <w:spacing w:before="0"/>
              <w:rPr>
                <w:sz w:val="16"/>
                <w:szCs w:val="16"/>
              </w:rPr>
            </w:pPr>
          </w:p>
        </w:tc>
        <w:tc>
          <w:tcPr>
            <w:tcW w:w="460" w:type="pct"/>
          </w:tcPr>
          <w:p w:rsidRPr="005C7A71" w:rsidR="001B2BA8" w:rsidP="001B2BA8" w:rsidRDefault="001B2BA8" w14:paraId="412C1063" w14:textId="77777777">
            <w:pPr>
              <w:spacing w:before="0"/>
              <w:rPr>
                <w:sz w:val="16"/>
                <w:szCs w:val="16"/>
              </w:rPr>
            </w:pPr>
          </w:p>
        </w:tc>
      </w:tr>
      <w:tr w:rsidRPr="005C7A71" w:rsidR="001B2BA8" w:rsidTr="00394C2A" w14:paraId="2050EAA5" w14:textId="527D7F6E">
        <w:trPr>
          <w:cantSplit/>
          <w:trHeight w:val="144"/>
        </w:trPr>
        <w:tc>
          <w:tcPr>
            <w:tcW w:w="769" w:type="pct"/>
            <w:vAlign w:val="center"/>
          </w:tcPr>
          <w:p w:rsidRPr="005C7A71" w:rsidR="001B2BA8" w:rsidP="001B2BA8" w:rsidRDefault="001B2BA8" w14:paraId="41B5CEC6" w14:textId="0EF86D95">
            <w:pPr>
              <w:spacing w:before="0"/>
              <w:rPr>
                <w:sz w:val="16"/>
                <w:szCs w:val="16"/>
              </w:rPr>
            </w:pPr>
            <w:r w:rsidRPr="005C7A71">
              <w:rPr>
                <w:sz w:val="16"/>
                <w:szCs w:val="16"/>
              </w:rPr>
              <w:t>BB20GSSNINF</w:t>
            </w:r>
          </w:p>
        </w:tc>
        <w:tc>
          <w:tcPr>
            <w:tcW w:w="907" w:type="pct"/>
            <w:vAlign w:val="bottom"/>
          </w:tcPr>
          <w:p w:rsidRPr="005C7A71" w:rsidR="001B2BA8" w:rsidP="001B2BA8" w:rsidRDefault="001B2BA8" w14:paraId="76CA56D2" w14:textId="382276C6">
            <w:pPr>
              <w:spacing w:before="0"/>
              <w:rPr>
                <w:sz w:val="16"/>
                <w:szCs w:val="16"/>
              </w:rPr>
            </w:pPr>
            <w:r w:rsidRPr="005C7A71">
              <w:rPr>
                <w:sz w:val="16"/>
                <w:szCs w:val="16"/>
              </w:rPr>
              <w:t>Social Security Number</w:t>
            </w:r>
          </w:p>
        </w:tc>
        <w:tc>
          <w:tcPr>
            <w:tcW w:w="464" w:type="pct"/>
            <w:vAlign w:val="center"/>
          </w:tcPr>
          <w:p w:rsidRPr="005C7A71" w:rsidR="001B2BA8" w:rsidP="001B2BA8" w:rsidRDefault="001B2BA8" w14:paraId="4B71AEC6" w14:textId="43279FF2">
            <w:pPr>
              <w:spacing w:before="0"/>
              <w:rPr>
                <w:sz w:val="16"/>
                <w:szCs w:val="16"/>
              </w:rPr>
            </w:pPr>
          </w:p>
        </w:tc>
        <w:tc>
          <w:tcPr>
            <w:tcW w:w="1093" w:type="pct"/>
          </w:tcPr>
          <w:p w:rsidRPr="005C7A71" w:rsidR="001B2BA8" w:rsidP="001B2BA8" w:rsidRDefault="001B2BA8" w14:paraId="634ABEC4" w14:textId="3AE2ADCD">
            <w:pPr>
              <w:spacing w:before="0"/>
              <w:rPr>
                <w:sz w:val="16"/>
                <w:szCs w:val="16"/>
              </w:rPr>
            </w:pPr>
            <w:r w:rsidRPr="005C7A71">
              <w:rPr>
                <w:sz w:val="16"/>
                <w:szCs w:val="16"/>
              </w:rPr>
              <w:t>No change</w:t>
            </w:r>
          </w:p>
        </w:tc>
        <w:tc>
          <w:tcPr>
            <w:tcW w:w="450" w:type="pct"/>
          </w:tcPr>
          <w:p w:rsidRPr="005C7A71" w:rsidR="001B2BA8" w:rsidP="001B2BA8" w:rsidRDefault="001B2BA8" w14:paraId="45854111" w14:textId="47DDE607">
            <w:pPr>
              <w:spacing w:before="0"/>
              <w:rPr>
                <w:sz w:val="16"/>
                <w:szCs w:val="16"/>
              </w:rPr>
            </w:pPr>
            <w:r w:rsidRPr="005C7A71">
              <w:rPr>
                <w:sz w:val="16"/>
                <w:szCs w:val="16"/>
              </w:rPr>
              <w:t>B&amp;B:16/17</w:t>
            </w:r>
          </w:p>
        </w:tc>
        <w:tc>
          <w:tcPr>
            <w:tcW w:w="514" w:type="pct"/>
          </w:tcPr>
          <w:p w:rsidRPr="005C7A71" w:rsidR="001B2BA8" w:rsidP="001B2BA8" w:rsidRDefault="001B2BA8" w14:paraId="2CA0568F" w14:textId="77777777">
            <w:pPr>
              <w:spacing w:before="0"/>
              <w:rPr>
                <w:sz w:val="16"/>
                <w:szCs w:val="16"/>
              </w:rPr>
            </w:pPr>
          </w:p>
        </w:tc>
        <w:tc>
          <w:tcPr>
            <w:tcW w:w="343" w:type="pct"/>
          </w:tcPr>
          <w:p w:rsidRPr="005C7A71" w:rsidR="001B2BA8" w:rsidP="001B2BA8" w:rsidRDefault="001B2BA8" w14:paraId="1E25844B" w14:textId="77777777">
            <w:pPr>
              <w:spacing w:before="0"/>
              <w:rPr>
                <w:sz w:val="16"/>
                <w:szCs w:val="16"/>
              </w:rPr>
            </w:pPr>
          </w:p>
        </w:tc>
        <w:tc>
          <w:tcPr>
            <w:tcW w:w="460" w:type="pct"/>
          </w:tcPr>
          <w:p w:rsidRPr="005C7A71" w:rsidR="001B2BA8" w:rsidP="001B2BA8" w:rsidRDefault="001B2BA8" w14:paraId="338E7428" w14:textId="77777777">
            <w:pPr>
              <w:spacing w:before="0"/>
              <w:rPr>
                <w:sz w:val="16"/>
                <w:szCs w:val="16"/>
              </w:rPr>
            </w:pPr>
          </w:p>
        </w:tc>
      </w:tr>
      <w:tr w:rsidRPr="005C7A71" w:rsidR="001B2BA8" w:rsidTr="00394C2A" w14:paraId="4A8EAC42" w14:textId="7B0AEA29">
        <w:trPr>
          <w:cantSplit/>
          <w:trHeight w:val="144"/>
        </w:trPr>
        <w:tc>
          <w:tcPr>
            <w:tcW w:w="769" w:type="pct"/>
            <w:vAlign w:val="center"/>
          </w:tcPr>
          <w:p w:rsidRPr="005C7A71" w:rsidR="001B2BA8" w:rsidP="001B2BA8" w:rsidRDefault="001B2BA8" w14:paraId="2C9D8BAF" w14:textId="6B90B00A">
            <w:pPr>
              <w:spacing w:before="0"/>
              <w:rPr>
                <w:sz w:val="16"/>
                <w:szCs w:val="16"/>
              </w:rPr>
            </w:pPr>
            <w:r w:rsidRPr="005C7A71">
              <w:rPr>
                <w:sz w:val="16"/>
                <w:szCs w:val="16"/>
              </w:rPr>
              <w:t>INCTYP</w:t>
            </w:r>
          </w:p>
        </w:tc>
        <w:tc>
          <w:tcPr>
            <w:tcW w:w="907" w:type="pct"/>
            <w:vAlign w:val="bottom"/>
          </w:tcPr>
          <w:p w:rsidRPr="005C7A71" w:rsidR="001B2BA8" w:rsidP="001B2BA8" w:rsidRDefault="001B2BA8" w14:paraId="33049629" w14:textId="1D335084">
            <w:pPr>
              <w:spacing w:before="0"/>
              <w:rPr>
                <w:sz w:val="16"/>
                <w:szCs w:val="16"/>
              </w:rPr>
            </w:pPr>
            <w:r w:rsidRPr="005C7A71">
              <w:rPr>
                <w:sz w:val="16"/>
                <w:szCs w:val="16"/>
              </w:rPr>
              <w:t>PayPal or paycheck incentive option</w:t>
            </w:r>
          </w:p>
        </w:tc>
        <w:tc>
          <w:tcPr>
            <w:tcW w:w="464" w:type="pct"/>
            <w:vAlign w:val="center"/>
          </w:tcPr>
          <w:p w:rsidRPr="005C7A71" w:rsidR="001B2BA8" w:rsidP="001B2BA8" w:rsidRDefault="001B2BA8" w14:paraId="520177B6" w14:textId="5289897F">
            <w:pPr>
              <w:spacing w:before="0"/>
              <w:rPr>
                <w:sz w:val="16"/>
                <w:szCs w:val="16"/>
              </w:rPr>
            </w:pPr>
          </w:p>
        </w:tc>
        <w:tc>
          <w:tcPr>
            <w:tcW w:w="1093" w:type="pct"/>
          </w:tcPr>
          <w:p w:rsidRPr="005C7A71" w:rsidR="001B2BA8" w:rsidP="001B2BA8" w:rsidRDefault="001B2BA8" w14:paraId="1D5A72A3" w14:textId="2532543C">
            <w:pPr>
              <w:spacing w:before="0"/>
              <w:rPr>
                <w:sz w:val="16"/>
                <w:szCs w:val="16"/>
              </w:rPr>
            </w:pPr>
            <w:r w:rsidRPr="005C7A71">
              <w:rPr>
                <w:sz w:val="16"/>
                <w:szCs w:val="16"/>
              </w:rPr>
              <w:t>No change</w:t>
            </w:r>
          </w:p>
        </w:tc>
        <w:tc>
          <w:tcPr>
            <w:tcW w:w="450" w:type="pct"/>
          </w:tcPr>
          <w:p w:rsidRPr="005C7A71" w:rsidR="001B2BA8" w:rsidP="001B2BA8" w:rsidRDefault="001B2BA8" w14:paraId="31EC91CF" w14:textId="26CE77AE">
            <w:pPr>
              <w:spacing w:before="0"/>
              <w:rPr>
                <w:sz w:val="16"/>
                <w:szCs w:val="16"/>
              </w:rPr>
            </w:pPr>
            <w:r w:rsidRPr="005C7A71">
              <w:rPr>
                <w:sz w:val="16"/>
                <w:szCs w:val="16"/>
              </w:rPr>
              <w:t>B&amp;B:16/17</w:t>
            </w:r>
          </w:p>
        </w:tc>
        <w:tc>
          <w:tcPr>
            <w:tcW w:w="514" w:type="pct"/>
          </w:tcPr>
          <w:p w:rsidRPr="005C7A71" w:rsidR="001B2BA8" w:rsidP="001B2BA8" w:rsidRDefault="001B2BA8" w14:paraId="06226A77" w14:textId="5CDF40D6">
            <w:pPr>
              <w:spacing w:before="0"/>
              <w:rPr>
                <w:sz w:val="16"/>
                <w:szCs w:val="16"/>
              </w:rPr>
            </w:pPr>
            <w:r w:rsidRPr="005C7A71">
              <w:rPr>
                <w:sz w:val="16"/>
                <w:szCs w:val="16"/>
              </w:rPr>
              <w:t>X</w:t>
            </w:r>
          </w:p>
        </w:tc>
        <w:tc>
          <w:tcPr>
            <w:tcW w:w="343" w:type="pct"/>
          </w:tcPr>
          <w:p w:rsidRPr="005C7A71" w:rsidR="001B2BA8" w:rsidP="001B2BA8" w:rsidRDefault="001B2BA8" w14:paraId="715AFC51" w14:textId="213A83CE">
            <w:pPr>
              <w:spacing w:before="0"/>
              <w:rPr>
                <w:sz w:val="16"/>
                <w:szCs w:val="16"/>
              </w:rPr>
            </w:pPr>
            <w:r w:rsidRPr="005C7A71">
              <w:rPr>
                <w:sz w:val="16"/>
                <w:szCs w:val="16"/>
              </w:rPr>
              <w:t>X</w:t>
            </w:r>
          </w:p>
        </w:tc>
        <w:tc>
          <w:tcPr>
            <w:tcW w:w="460" w:type="pct"/>
          </w:tcPr>
          <w:p w:rsidRPr="005C7A71" w:rsidR="001B2BA8" w:rsidP="001B2BA8" w:rsidRDefault="001B2BA8" w14:paraId="6CC6199B" w14:textId="01680D09">
            <w:pPr>
              <w:spacing w:before="0"/>
              <w:rPr>
                <w:sz w:val="16"/>
                <w:szCs w:val="16"/>
              </w:rPr>
            </w:pPr>
            <w:r>
              <w:rPr>
                <w:sz w:val="16"/>
                <w:szCs w:val="16"/>
              </w:rPr>
              <w:t>X</w:t>
            </w:r>
          </w:p>
        </w:tc>
      </w:tr>
      <w:tr w:rsidRPr="005C7A71" w:rsidR="001B2BA8" w:rsidTr="00394C2A" w14:paraId="390DA584" w14:textId="06D1531C">
        <w:trPr>
          <w:cantSplit/>
          <w:trHeight w:val="144"/>
        </w:trPr>
        <w:tc>
          <w:tcPr>
            <w:tcW w:w="769" w:type="pct"/>
            <w:vAlign w:val="center"/>
          </w:tcPr>
          <w:p w:rsidRPr="005C7A71" w:rsidR="001B2BA8" w:rsidP="001B2BA8" w:rsidRDefault="001B2BA8" w14:paraId="4F99BCDF" w14:textId="28BE5157">
            <w:pPr>
              <w:spacing w:before="0"/>
              <w:rPr>
                <w:sz w:val="16"/>
                <w:szCs w:val="16"/>
              </w:rPr>
            </w:pPr>
            <w:r w:rsidRPr="005C7A71">
              <w:rPr>
                <w:sz w:val="16"/>
                <w:szCs w:val="16"/>
              </w:rPr>
              <w:t>PAYPAL</w:t>
            </w:r>
          </w:p>
        </w:tc>
        <w:tc>
          <w:tcPr>
            <w:tcW w:w="907" w:type="pct"/>
            <w:vAlign w:val="bottom"/>
          </w:tcPr>
          <w:p w:rsidRPr="005C7A71" w:rsidR="001B2BA8" w:rsidP="001B2BA8" w:rsidRDefault="001B2BA8" w14:paraId="57EF9E7D" w14:textId="54A48F79">
            <w:pPr>
              <w:spacing w:before="0"/>
              <w:rPr>
                <w:sz w:val="16"/>
                <w:szCs w:val="16"/>
              </w:rPr>
            </w:pPr>
            <w:r w:rsidRPr="005C7A71">
              <w:rPr>
                <w:sz w:val="16"/>
                <w:szCs w:val="16"/>
              </w:rPr>
              <w:t>Paypal email address</w:t>
            </w:r>
          </w:p>
        </w:tc>
        <w:tc>
          <w:tcPr>
            <w:tcW w:w="464" w:type="pct"/>
            <w:vAlign w:val="center"/>
          </w:tcPr>
          <w:p w:rsidRPr="005C7A71" w:rsidR="001B2BA8" w:rsidP="001B2BA8" w:rsidRDefault="001B2BA8" w14:paraId="1E9FF555" w14:textId="77777777">
            <w:pPr>
              <w:spacing w:before="0"/>
              <w:rPr>
                <w:sz w:val="16"/>
                <w:szCs w:val="16"/>
              </w:rPr>
            </w:pPr>
          </w:p>
        </w:tc>
        <w:tc>
          <w:tcPr>
            <w:tcW w:w="1093" w:type="pct"/>
          </w:tcPr>
          <w:p w:rsidRPr="005C7A71" w:rsidR="001B2BA8" w:rsidP="001B2BA8" w:rsidRDefault="001B2BA8" w14:paraId="79938223" w14:textId="16D65592">
            <w:pPr>
              <w:spacing w:before="0"/>
              <w:rPr>
                <w:sz w:val="16"/>
                <w:szCs w:val="16"/>
              </w:rPr>
            </w:pPr>
            <w:r w:rsidRPr="005C7A71">
              <w:rPr>
                <w:sz w:val="16"/>
                <w:szCs w:val="16"/>
              </w:rPr>
              <w:t>No change</w:t>
            </w:r>
          </w:p>
        </w:tc>
        <w:tc>
          <w:tcPr>
            <w:tcW w:w="450" w:type="pct"/>
          </w:tcPr>
          <w:p w:rsidRPr="005C7A71" w:rsidR="001B2BA8" w:rsidP="001B2BA8" w:rsidRDefault="001B2BA8" w14:paraId="2AF464C3" w14:textId="59D21F95">
            <w:pPr>
              <w:spacing w:before="0"/>
              <w:rPr>
                <w:sz w:val="16"/>
                <w:szCs w:val="16"/>
              </w:rPr>
            </w:pPr>
            <w:r w:rsidRPr="005C7A71">
              <w:rPr>
                <w:sz w:val="16"/>
                <w:szCs w:val="16"/>
              </w:rPr>
              <w:t>B&amp;B:16/17</w:t>
            </w:r>
          </w:p>
        </w:tc>
        <w:tc>
          <w:tcPr>
            <w:tcW w:w="514" w:type="pct"/>
          </w:tcPr>
          <w:p w:rsidRPr="005C7A71" w:rsidR="001B2BA8" w:rsidP="001B2BA8" w:rsidRDefault="001B2BA8" w14:paraId="7B6A7789" w14:textId="7BC74B1F">
            <w:pPr>
              <w:spacing w:before="0"/>
              <w:rPr>
                <w:sz w:val="16"/>
                <w:szCs w:val="16"/>
              </w:rPr>
            </w:pPr>
            <w:r w:rsidRPr="005C7A71">
              <w:rPr>
                <w:sz w:val="16"/>
                <w:szCs w:val="16"/>
              </w:rPr>
              <w:t>X</w:t>
            </w:r>
          </w:p>
        </w:tc>
        <w:tc>
          <w:tcPr>
            <w:tcW w:w="343" w:type="pct"/>
          </w:tcPr>
          <w:p w:rsidRPr="005C7A71" w:rsidR="001B2BA8" w:rsidP="001B2BA8" w:rsidRDefault="001B2BA8" w14:paraId="3E78BD94" w14:textId="2799EE5B">
            <w:pPr>
              <w:spacing w:before="0"/>
              <w:rPr>
                <w:sz w:val="16"/>
                <w:szCs w:val="16"/>
              </w:rPr>
            </w:pPr>
            <w:r w:rsidRPr="005C7A71">
              <w:rPr>
                <w:sz w:val="16"/>
                <w:szCs w:val="16"/>
              </w:rPr>
              <w:t>X</w:t>
            </w:r>
          </w:p>
        </w:tc>
        <w:tc>
          <w:tcPr>
            <w:tcW w:w="460" w:type="pct"/>
          </w:tcPr>
          <w:p w:rsidRPr="005C7A71" w:rsidR="001B2BA8" w:rsidP="001B2BA8" w:rsidRDefault="001B2BA8" w14:paraId="276E2021" w14:textId="0FC8B830">
            <w:pPr>
              <w:spacing w:before="0"/>
              <w:rPr>
                <w:sz w:val="16"/>
                <w:szCs w:val="16"/>
              </w:rPr>
            </w:pPr>
            <w:r>
              <w:rPr>
                <w:sz w:val="16"/>
                <w:szCs w:val="16"/>
              </w:rPr>
              <w:t>X</w:t>
            </w:r>
          </w:p>
        </w:tc>
      </w:tr>
      <w:tr w:rsidRPr="005C7A71" w:rsidR="001B2BA8" w:rsidTr="00394C2A" w14:paraId="63C2FD8D" w14:textId="46D36C5A">
        <w:trPr>
          <w:cantSplit/>
          <w:trHeight w:val="144"/>
        </w:trPr>
        <w:tc>
          <w:tcPr>
            <w:tcW w:w="769" w:type="pct"/>
            <w:vAlign w:val="center"/>
          </w:tcPr>
          <w:p w:rsidRPr="005C7A71" w:rsidR="001B2BA8" w:rsidP="001B2BA8" w:rsidRDefault="001B2BA8" w14:paraId="7D806212" w14:textId="28434B0D">
            <w:pPr>
              <w:spacing w:before="0"/>
              <w:rPr>
                <w:sz w:val="16"/>
                <w:szCs w:val="16"/>
              </w:rPr>
            </w:pPr>
            <w:r w:rsidRPr="005C7A71">
              <w:rPr>
                <w:sz w:val="16"/>
                <w:szCs w:val="16"/>
              </w:rPr>
              <w:t>INCENT</w:t>
            </w:r>
          </w:p>
        </w:tc>
        <w:tc>
          <w:tcPr>
            <w:tcW w:w="907" w:type="pct"/>
            <w:vAlign w:val="bottom"/>
          </w:tcPr>
          <w:p w:rsidRPr="005C7A71" w:rsidR="001B2BA8" w:rsidP="001B2BA8" w:rsidRDefault="001B2BA8" w14:paraId="413F4673" w14:textId="482105A6">
            <w:pPr>
              <w:spacing w:before="0"/>
              <w:rPr>
                <w:sz w:val="16"/>
                <w:szCs w:val="16"/>
              </w:rPr>
            </w:pPr>
            <w:r w:rsidRPr="005C7A71">
              <w:rPr>
                <w:sz w:val="16"/>
                <w:szCs w:val="16"/>
              </w:rPr>
              <w:t>Send check incentive to preloaded address</w:t>
            </w:r>
          </w:p>
        </w:tc>
        <w:tc>
          <w:tcPr>
            <w:tcW w:w="464" w:type="pct"/>
            <w:vAlign w:val="center"/>
          </w:tcPr>
          <w:p w:rsidRPr="005C7A71" w:rsidR="001B2BA8" w:rsidP="001B2BA8" w:rsidRDefault="001B2BA8" w14:paraId="337E71A2" w14:textId="77777777">
            <w:pPr>
              <w:spacing w:before="0"/>
              <w:rPr>
                <w:sz w:val="16"/>
                <w:szCs w:val="16"/>
              </w:rPr>
            </w:pPr>
          </w:p>
        </w:tc>
        <w:tc>
          <w:tcPr>
            <w:tcW w:w="1093" w:type="pct"/>
          </w:tcPr>
          <w:p w:rsidRPr="005C7A71" w:rsidR="001B2BA8" w:rsidP="001B2BA8" w:rsidRDefault="001B2BA8" w14:paraId="14DA351D" w14:textId="379D785D">
            <w:pPr>
              <w:spacing w:before="0"/>
              <w:rPr>
                <w:sz w:val="16"/>
                <w:szCs w:val="16"/>
              </w:rPr>
            </w:pPr>
            <w:r w:rsidRPr="005C7A71">
              <w:rPr>
                <w:sz w:val="16"/>
                <w:szCs w:val="16"/>
              </w:rPr>
              <w:t>No change</w:t>
            </w:r>
          </w:p>
        </w:tc>
        <w:tc>
          <w:tcPr>
            <w:tcW w:w="450" w:type="pct"/>
          </w:tcPr>
          <w:p w:rsidRPr="005C7A71" w:rsidR="001B2BA8" w:rsidP="001B2BA8" w:rsidRDefault="001B2BA8" w14:paraId="1234442C" w14:textId="6D127B02">
            <w:pPr>
              <w:spacing w:before="0"/>
              <w:rPr>
                <w:sz w:val="16"/>
                <w:szCs w:val="16"/>
              </w:rPr>
            </w:pPr>
            <w:r w:rsidRPr="005C7A71">
              <w:rPr>
                <w:sz w:val="16"/>
                <w:szCs w:val="16"/>
              </w:rPr>
              <w:t>B&amp;B:16/17</w:t>
            </w:r>
          </w:p>
        </w:tc>
        <w:tc>
          <w:tcPr>
            <w:tcW w:w="514" w:type="pct"/>
          </w:tcPr>
          <w:p w:rsidRPr="005C7A71" w:rsidR="001B2BA8" w:rsidP="001B2BA8" w:rsidRDefault="001B2BA8" w14:paraId="6D886C21" w14:textId="5759E9E8">
            <w:pPr>
              <w:spacing w:before="0"/>
              <w:rPr>
                <w:sz w:val="16"/>
                <w:szCs w:val="16"/>
              </w:rPr>
            </w:pPr>
            <w:r w:rsidRPr="005C7A71">
              <w:rPr>
                <w:sz w:val="16"/>
                <w:szCs w:val="16"/>
              </w:rPr>
              <w:t>X</w:t>
            </w:r>
          </w:p>
        </w:tc>
        <w:tc>
          <w:tcPr>
            <w:tcW w:w="343" w:type="pct"/>
          </w:tcPr>
          <w:p w:rsidRPr="005C7A71" w:rsidR="001B2BA8" w:rsidP="001B2BA8" w:rsidRDefault="001B2BA8" w14:paraId="25A91CCF" w14:textId="65D93231">
            <w:pPr>
              <w:spacing w:before="0"/>
              <w:rPr>
                <w:sz w:val="16"/>
                <w:szCs w:val="16"/>
              </w:rPr>
            </w:pPr>
          </w:p>
        </w:tc>
        <w:tc>
          <w:tcPr>
            <w:tcW w:w="460" w:type="pct"/>
          </w:tcPr>
          <w:p w:rsidRPr="005C7A71" w:rsidR="001B2BA8" w:rsidP="001B2BA8" w:rsidRDefault="001B2BA8" w14:paraId="37F094C8" w14:textId="77777777">
            <w:pPr>
              <w:spacing w:before="0"/>
              <w:rPr>
                <w:sz w:val="16"/>
                <w:szCs w:val="16"/>
              </w:rPr>
            </w:pPr>
          </w:p>
        </w:tc>
      </w:tr>
      <w:tr w:rsidRPr="005C7A71" w:rsidR="001B2BA8" w:rsidTr="00394C2A" w14:paraId="7ED69824" w14:textId="23889F90">
        <w:trPr>
          <w:cantSplit/>
          <w:trHeight w:val="144"/>
        </w:trPr>
        <w:tc>
          <w:tcPr>
            <w:tcW w:w="769" w:type="pct"/>
            <w:vAlign w:val="center"/>
          </w:tcPr>
          <w:p w:rsidRPr="005C7A71" w:rsidR="001B2BA8" w:rsidP="001B2BA8" w:rsidRDefault="001B2BA8" w14:paraId="774AE2FB" w14:textId="38A30066">
            <w:pPr>
              <w:spacing w:before="0"/>
              <w:rPr>
                <w:sz w:val="16"/>
                <w:szCs w:val="16"/>
              </w:rPr>
            </w:pPr>
            <w:r w:rsidRPr="005C7A71">
              <w:rPr>
                <w:sz w:val="16"/>
                <w:szCs w:val="16"/>
              </w:rPr>
              <w:t>INCENTADDR</w:t>
            </w:r>
          </w:p>
        </w:tc>
        <w:tc>
          <w:tcPr>
            <w:tcW w:w="907" w:type="pct"/>
            <w:vAlign w:val="bottom"/>
          </w:tcPr>
          <w:p w:rsidRPr="005C7A71" w:rsidR="001B2BA8" w:rsidP="001B2BA8" w:rsidRDefault="001B2BA8" w14:paraId="0EF2BAD6" w14:textId="35E29256">
            <w:pPr>
              <w:spacing w:before="0"/>
              <w:rPr>
                <w:sz w:val="16"/>
                <w:szCs w:val="16"/>
              </w:rPr>
            </w:pPr>
            <w:r w:rsidRPr="005C7A71">
              <w:rPr>
                <w:sz w:val="16"/>
                <w:szCs w:val="16"/>
              </w:rPr>
              <w:t>Address to send check incentive</w:t>
            </w:r>
          </w:p>
        </w:tc>
        <w:tc>
          <w:tcPr>
            <w:tcW w:w="464" w:type="pct"/>
            <w:vAlign w:val="center"/>
          </w:tcPr>
          <w:p w:rsidRPr="005C7A71" w:rsidR="001B2BA8" w:rsidP="001B2BA8" w:rsidRDefault="001B2BA8" w14:paraId="10F65CC4" w14:textId="77777777">
            <w:pPr>
              <w:spacing w:before="0"/>
              <w:rPr>
                <w:sz w:val="16"/>
                <w:szCs w:val="16"/>
              </w:rPr>
            </w:pPr>
          </w:p>
        </w:tc>
        <w:tc>
          <w:tcPr>
            <w:tcW w:w="1093" w:type="pct"/>
          </w:tcPr>
          <w:p w:rsidRPr="005C7A71" w:rsidR="001B2BA8" w:rsidP="001B2BA8" w:rsidRDefault="001B2BA8" w14:paraId="56518772" w14:textId="2F1F55B6">
            <w:pPr>
              <w:spacing w:before="0"/>
              <w:rPr>
                <w:sz w:val="16"/>
                <w:szCs w:val="16"/>
              </w:rPr>
            </w:pPr>
            <w:r w:rsidRPr="005C7A71">
              <w:rPr>
                <w:sz w:val="16"/>
                <w:szCs w:val="16"/>
              </w:rPr>
              <w:t>No change</w:t>
            </w:r>
          </w:p>
        </w:tc>
        <w:tc>
          <w:tcPr>
            <w:tcW w:w="450" w:type="pct"/>
          </w:tcPr>
          <w:p w:rsidRPr="005C7A71" w:rsidR="001B2BA8" w:rsidP="001B2BA8" w:rsidRDefault="001B2BA8" w14:paraId="10C5FBC1" w14:textId="7905DA6F">
            <w:pPr>
              <w:spacing w:before="0"/>
              <w:rPr>
                <w:sz w:val="16"/>
                <w:szCs w:val="16"/>
              </w:rPr>
            </w:pPr>
            <w:r w:rsidRPr="005C7A71">
              <w:rPr>
                <w:sz w:val="16"/>
                <w:szCs w:val="16"/>
              </w:rPr>
              <w:t>B&amp;B:16/17</w:t>
            </w:r>
          </w:p>
        </w:tc>
        <w:tc>
          <w:tcPr>
            <w:tcW w:w="514" w:type="pct"/>
          </w:tcPr>
          <w:p w:rsidRPr="005C7A71" w:rsidR="001B2BA8" w:rsidP="001B2BA8" w:rsidRDefault="001B2BA8" w14:paraId="44074CB9" w14:textId="5A606E94">
            <w:pPr>
              <w:spacing w:before="0"/>
              <w:rPr>
                <w:sz w:val="16"/>
                <w:szCs w:val="16"/>
              </w:rPr>
            </w:pPr>
            <w:r w:rsidRPr="005C7A71">
              <w:rPr>
                <w:sz w:val="16"/>
                <w:szCs w:val="16"/>
              </w:rPr>
              <w:t>X</w:t>
            </w:r>
          </w:p>
        </w:tc>
        <w:tc>
          <w:tcPr>
            <w:tcW w:w="343" w:type="pct"/>
          </w:tcPr>
          <w:p w:rsidRPr="005C7A71" w:rsidR="001B2BA8" w:rsidP="001B2BA8" w:rsidRDefault="001B2BA8" w14:paraId="67172AEC" w14:textId="407F11C3">
            <w:pPr>
              <w:spacing w:before="0"/>
              <w:rPr>
                <w:sz w:val="16"/>
                <w:szCs w:val="16"/>
              </w:rPr>
            </w:pPr>
            <w:r w:rsidRPr="005C7A71">
              <w:rPr>
                <w:sz w:val="16"/>
                <w:szCs w:val="16"/>
              </w:rPr>
              <w:t>X</w:t>
            </w:r>
          </w:p>
        </w:tc>
        <w:tc>
          <w:tcPr>
            <w:tcW w:w="460" w:type="pct"/>
          </w:tcPr>
          <w:p w:rsidRPr="005C7A71" w:rsidR="001B2BA8" w:rsidP="001B2BA8" w:rsidRDefault="001B2BA8" w14:paraId="4B5E2829" w14:textId="224EB978">
            <w:pPr>
              <w:spacing w:before="0"/>
              <w:rPr>
                <w:sz w:val="16"/>
                <w:szCs w:val="16"/>
              </w:rPr>
            </w:pPr>
            <w:r>
              <w:rPr>
                <w:sz w:val="16"/>
                <w:szCs w:val="16"/>
              </w:rPr>
              <w:t>X</w:t>
            </w:r>
          </w:p>
        </w:tc>
      </w:tr>
      <w:tr w:rsidRPr="005C7A71" w:rsidR="001B2BA8" w:rsidTr="00394C2A" w14:paraId="367D8A9C" w14:textId="7637865B">
        <w:trPr>
          <w:cantSplit/>
          <w:trHeight w:val="144"/>
        </w:trPr>
        <w:tc>
          <w:tcPr>
            <w:tcW w:w="769" w:type="pct"/>
            <w:vAlign w:val="center"/>
          </w:tcPr>
          <w:p w:rsidRPr="005C7A71" w:rsidR="001B2BA8" w:rsidP="001B2BA8" w:rsidRDefault="001B2BA8" w14:paraId="54053557" w14:textId="60531841">
            <w:pPr>
              <w:spacing w:before="0"/>
              <w:rPr>
                <w:sz w:val="16"/>
                <w:szCs w:val="16"/>
              </w:rPr>
            </w:pPr>
            <w:r w:rsidRPr="005C7A71">
              <w:rPr>
                <w:sz w:val="16"/>
                <w:szCs w:val="16"/>
              </w:rPr>
              <w:t>INCENT1</w:t>
            </w:r>
          </w:p>
        </w:tc>
        <w:tc>
          <w:tcPr>
            <w:tcW w:w="907" w:type="pct"/>
            <w:vAlign w:val="bottom"/>
          </w:tcPr>
          <w:p w:rsidRPr="005C7A71" w:rsidR="001B2BA8" w:rsidP="001B2BA8" w:rsidRDefault="001B2BA8" w14:paraId="66DC3719" w14:textId="5014CFB3">
            <w:pPr>
              <w:spacing w:before="0"/>
              <w:rPr>
                <w:sz w:val="16"/>
                <w:szCs w:val="16"/>
              </w:rPr>
            </w:pPr>
            <w:r w:rsidRPr="005C7A71">
              <w:rPr>
                <w:sz w:val="16"/>
                <w:szCs w:val="16"/>
              </w:rPr>
              <w:t>Incentive confirmation screen</w:t>
            </w:r>
          </w:p>
        </w:tc>
        <w:tc>
          <w:tcPr>
            <w:tcW w:w="464" w:type="pct"/>
            <w:vAlign w:val="center"/>
          </w:tcPr>
          <w:p w:rsidRPr="005C7A71" w:rsidR="001B2BA8" w:rsidP="001B2BA8" w:rsidRDefault="001B2BA8" w14:paraId="293ABAE3" w14:textId="77777777">
            <w:pPr>
              <w:spacing w:before="0"/>
              <w:rPr>
                <w:sz w:val="16"/>
                <w:szCs w:val="16"/>
              </w:rPr>
            </w:pPr>
          </w:p>
        </w:tc>
        <w:tc>
          <w:tcPr>
            <w:tcW w:w="1093" w:type="pct"/>
          </w:tcPr>
          <w:p w:rsidRPr="005C7A71" w:rsidR="001B2BA8" w:rsidP="001B2BA8" w:rsidRDefault="001B2BA8" w14:paraId="4D205328" w14:textId="6027FD5C">
            <w:pPr>
              <w:spacing w:before="0"/>
              <w:rPr>
                <w:sz w:val="16"/>
                <w:szCs w:val="16"/>
              </w:rPr>
            </w:pPr>
            <w:r w:rsidRPr="005C7A71">
              <w:rPr>
                <w:sz w:val="16"/>
                <w:szCs w:val="16"/>
              </w:rPr>
              <w:t>No change</w:t>
            </w:r>
          </w:p>
        </w:tc>
        <w:tc>
          <w:tcPr>
            <w:tcW w:w="450" w:type="pct"/>
          </w:tcPr>
          <w:p w:rsidRPr="005C7A71" w:rsidR="001B2BA8" w:rsidP="001B2BA8" w:rsidRDefault="001B2BA8" w14:paraId="6C230450" w14:textId="7099C4F0">
            <w:pPr>
              <w:spacing w:before="0"/>
              <w:rPr>
                <w:sz w:val="16"/>
                <w:szCs w:val="16"/>
              </w:rPr>
            </w:pPr>
            <w:r w:rsidRPr="005C7A71">
              <w:rPr>
                <w:sz w:val="16"/>
                <w:szCs w:val="16"/>
              </w:rPr>
              <w:t>B&amp;B:16/17</w:t>
            </w:r>
          </w:p>
        </w:tc>
        <w:tc>
          <w:tcPr>
            <w:tcW w:w="514" w:type="pct"/>
          </w:tcPr>
          <w:p w:rsidRPr="005C7A71" w:rsidR="001B2BA8" w:rsidP="001B2BA8" w:rsidRDefault="001B2BA8" w14:paraId="64E07E3F" w14:textId="58675F29">
            <w:pPr>
              <w:spacing w:before="0"/>
              <w:rPr>
                <w:sz w:val="16"/>
                <w:szCs w:val="16"/>
              </w:rPr>
            </w:pPr>
            <w:r w:rsidRPr="005C7A71">
              <w:rPr>
                <w:sz w:val="16"/>
                <w:szCs w:val="16"/>
              </w:rPr>
              <w:t>X</w:t>
            </w:r>
          </w:p>
        </w:tc>
        <w:tc>
          <w:tcPr>
            <w:tcW w:w="343" w:type="pct"/>
          </w:tcPr>
          <w:p w:rsidRPr="005C7A71" w:rsidR="001B2BA8" w:rsidP="001B2BA8" w:rsidRDefault="001B2BA8" w14:paraId="13581DD7" w14:textId="10BA8E2D">
            <w:pPr>
              <w:spacing w:before="0"/>
              <w:rPr>
                <w:sz w:val="16"/>
                <w:szCs w:val="16"/>
              </w:rPr>
            </w:pPr>
            <w:r w:rsidRPr="005C7A71">
              <w:rPr>
                <w:sz w:val="16"/>
                <w:szCs w:val="16"/>
              </w:rPr>
              <w:t>X</w:t>
            </w:r>
          </w:p>
        </w:tc>
        <w:tc>
          <w:tcPr>
            <w:tcW w:w="460" w:type="pct"/>
          </w:tcPr>
          <w:p w:rsidRPr="005C7A71" w:rsidR="001B2BA8" w:rsidP="001B2BA8" w:rsidRDefault="001B2BA8" w14:paraId="4B2A4C9D" w14:textId="412E0021">
            <w:pPr>
              <w:spacing w:before="0"/>
              <w:rPr>
                <w:sz w:val="16"/>
                <w:szCs w:val="16"/>
              </w:rPr>
            </w:pPr>
            <w:r>
              <w:rPr>
                <w:sz w:val="16"/>
                <w:szCs w:val="16"/>
              </w:rPr>
              <w:t>X</w:t>
            </w:r>
          </w:p>
        </w:tc>
      </w:tr>
      <w:tr w:rsidRPr="005C7A71" w:rsidR="001B2BA8" w:rsidTr="00394C2A" w14:paraId="723F8847" w14:textId="30CA111B">
        <w:trPr>
          <w:cantSplit/>
          <w:trHeight w:val="144"/>
        </w:trPr>
        <w:tc>
          <w:tcPr>
            <w:tcW w:w="769" w:type="pct"/>
            <w:vAlign w:val="center"/>
          </w:tcPr>
          <w:p w:rsidRPr="005C7A71" w:rsidR="001B2BA8" w:rsidP="001B2BA8" w:rsidRDefault="001B2BA8" w14:paraId="5066BE17" w14:textId="6ED64F3A">
            <w:pPr>
              <w:spacing w:before="0"/>
              <w:rPr>
                <w:sz w:val="16"/>
                <w:szCs w:val="16"/>
              </w:rPr>
            </w:pPr>
            <w:r w:rsidRPr="005C7A71">
              <w:rPr>
                <w:sz w:val="16"/>
                <w:szCs w:val="16"/>
              </w:rPr>
              <w:t>BB20HGENDB</w:t>
            </w:r>
          </w:p>
        </w:tc>
        <w:tc>
          <w:tcPr>
            <w:tcW w:w="907" w:type="pct"/>
            <w:vAlign w:val="bottom"/>
          </w:tcPr>
          <w:p w:rsidRPr="005C7A71" w:rsidR="001B2BA8" w:rsidP="001B2BA8" w:rsidRDefault="001B2BA8" w14:paraId="10975F16" w14:textId="4970D36E">
            <w:pPr>
              <w:spacing w:before="0"/>
              <w:rPr>
                <w:sz w:val="16"/>
                <w:szCs w:val="16"/>
              </w:rPr>
            </w:pPr>
            <w:r w:rsidRPr="005C7A71">
              <w:rPr>
                <w:sz w:val="16"/>
                <w:szCs w:val="16"/>
              </w:rPr>
              <w:t>General feedback on survey</w:t>
            </w:r>
          </w:p>
        </w:tc>
        <w:tc>
          <w:tcPr>
            <w:tcW w:w="464" w:type="pct"/>
            <w:vAlign w:val="center"/>
          </w:tcPr>
          <w:p w:rsidRPr="005C7A71" w:rsidR="001B2BA8" w:rsidP="001B2BA8" w:rsidRDefault="001B2BA8" w14:paraId="1A278398" w14:textId="0BFFAC90">
            <w:pPr>
              <w:spacing w:before="0"/>
              <w:rPr>
                <w:sz w:val="16"/>
                <w:szCs w:val="16"/>
              </w:rPr>
            </w:pPr>
          </w:p>
        </w:tc>
        <w:tc>
          <w:tcPr>
            <w:tcW w:w="1093" w:type="pct"/>
          </w:tcPr>
          <w:p w:rsidRPr="005C7A71" w:rsidR="001B2BA8" w:rsidP="001B2BA8" w:rsidRDefault="001B2BA8" w14:paraId="78F02553" w14:textId="792F8EE1">
            <w:pPr>
              <w:spacing w:before="0"/>
              <w:rPr>
                <w:sz w:val="16"/>
                <w:szCs w:val="16"/>
              </w:rPr>
            </w:pPr>
            <w:r w:rsidRPr="005C7A71">
              <w:rPr>
                <w:sz w:val="16"/>
                <w:szCs w:val="16"/>
              </w:rPr>
              <w:t>No change</w:t>
            </w:r>
          </w:p>
        </w:tc>
        <w:tc>
          <w:tcPr>
            <w:tcW w:w="450" w:type="pct"/>
          </w:tcPr>
          <w:p w:rsidRPr="005C7A71" w:rsidR="001B2BA8" w:rsidP="001B2BA8" w:rsidRDefault="001B2BA8" w14:paraId="2FD4C974" w14:textId="56252BB0">
            <w:pPr>
              <w:spacing w:before="0"/>
              <w:rPr>
                <w:sz w:val="16"/>
                <w:szCs w:val="16"/>
              </w:rPr>
            </w:pPr>
            <w:r w:rsidRPr="005C7A71">
              <w:rPr>
                <w:sz w:val="16"/>
                <w:szCs w:val="16"/>
              </w:rPr>
              <w:t>B&amp;B:16/17</w:t>
            </w:r>
          </w:p>
        </w:tc>
        <w:tc>
          <w:tcPr>
            <w:tcW w:w="514" w:type="pct"/>
          </w:tcPr>
          <w:p w:rsidRPr="005C7A71" w:rsidR="001B2BA8" w:rsidP="001B2BA8" w:rsidRDefault="001B2BA8" w14:paraId="0E80B934" w14:textId="5FED0580">
            <w:pPr>
              <w:spacing w:before="0"/>
              <w:rPr>
                <w:sz w:val="16"/>
                <w:szCs w:val="16"/>
              </w:rPr>
            </w:pPr>
            <w:r w:rsidRPr="005C7A71">
              <w:rPr>
                <w:sz w:val="16"/>
                <w:szCs w:val="16"/>
              </w:rPr>
              <w:t>X</w:t>
            </w:r>
          </w:p>
        </w:tc>
        <w:tc>
          <w:tcPr>
            <w:tcW w:w="343" w:type="pct"/>
          </w:tcPr>
          <w:p w:rsidRPr="005C7A71" w:rsidR="001B2BA8" w:rsidP="001B2BA8" w:rsidRDefault="001B2BA8" w14:paraId="7B4DC9B1" w14:textId="39ADD119">
            <w:pPr>
              <w:spacing w:before="0"/>
              <w:rPr>
                <w:sz w:val="16"/>
                <w:szCs w:val="16"/>
              </w:rPr>
            </w:pPr>
          </w:p>
        </w:tc>
        <w:tc>
          <w:tcPr>
            <w:tcW w:w="460" w:type="pct"/>
          </w:tcPr>
          <w:p w:rsidRPr="005C7A71" w:rsidR="001B2BA8" w:rsidP="001B2BA8" w:rsidRDefault="001B2BA8" w14:paraId="52FF0C21" w14:textId="77777777">
            <w:pPr>
              <w:spacing w:before="0"/>
              <w:rPr>
                <w:sz w:val="16"/>
                <w:szCs w:val="16"/>
              </w:rPr>
            </w:pPr>
          </w:p>
        </w:tc>
      </w:tr>
      <w:tr w:rsidRPr="005C7A71" w:rsidR="001B2BA8" w:rsidTr="00394C2A" w14:paraId="068C9DAC" w14:textId="439D0734">
        <w:trPr>
          <w:cantSplit/>
          <w:trHeight w:val="144"/>
        </w:trPr>
        <w:tc>
          <w:tcPr>
            <w:tcW w:w="769" w:type="pct"/>
            <w:vAlign w:val="center"/>
          </w:tcPr>
          <w:p w:rsidRPr="005C7A71" w:rsidR="001B2BA8" w:rsidP="001B2BA8" w:rsidRDefault="001B2BA8" w14:paraId="142C8D34" w14:textId="557A555B">
            <w:pPr>
              <w:spacing w:before="0"/>
              <w:rPr>
                <w:sz w:val="16"/>
                <w:szCs w:val="16"/>
              </w:rPr>
            </w:pPr>
            <w:r w:rsidRPr="005C7A71">
              <w:rPr>
                <w:sz w:val="16"/>
                <w:szCs w:val="16"/>
              </w:rPr>
              <w:t>END</w:t>
            </w:r>
          </w:p>
        </w:tc>
        <w:tc>
          <w:tcPr>
            <w:tcW w:w="907" w:type="pct"/>
            <w:vAlign w:val="bottom"/>
          </w:tcPr>
          <w:p w:rsidRPr="005C7A71" w:rsidR="001B2BA8" w:rsidP="001B2BA8" w:rsidRDefault="001B2BA8" w14:paraId="0C31C2C2" w14:textId="2FB48E54">
            <w:pPr>
              <w:spacing w:before="0"/>
              <w:rPr>
                <w:sz w:val="16"/>
                <w:szCs w:val="16"/>
              </w:rPr>
            </w:pPr>
            <w:r w:rsidRPr="005C7A71">
              <w:rPr>
                <w:sz w:val="16"/>
                <w:szCs w:val="16"/>
              </w:rPr>
              <w:t>End form of survey</w:t>
            </w:r>
          </w:p>
        </w:tc>
        <w:tc>
          <w:tcPr>
            <w:tcW w:w="464" w:type="pct"/>
            <w:vAlign w:val="center"/>
          </w:tcPr>
          <w:p w:rsidRPr="005C7A71" w:rsidR="001B2BA8" w:rsidP="001B2BA8" w:rsidRDefault="001B2BA8" w14:paraId="6C094F29" w14:textId="77777777">
            <w:pPr>
              <w:spacing w:before="0"/>
              <w:rPr>
                <w:sz w:val="16"/>
                <w:szCs w:val="16"/>
              </w:rPr>
            </w:pPr>
          </w:p>
        </w:tc>
        <w:tc>
          <w:tcPr>
            <w:tcW w:w="1093" w:type="pct"/>
          </w:tcPr>
          <w:p w:rsidRPr="005C7A71" w:rsidR="001B2BA8" w:rsidP="001B2BA8" w:rsidRDefault="001B2BA8" w14:paraId="3C2ECB0F" w14:textId="1F549EBB">
            <w:pPr>
              <w:spacing w:before="0"/>
              <w:rPr>
                <w:sz w:val="16"/>
                <w:szCs w:val="16"/>
              </w:rPr>
            </w:pPr>
            <w:r w:rsidRPr="005C7A71">
              <w:rPr>
                <w:sz w:val="16"/>
                <w:szCs w:val="16"/>
              </w:rPr>
              <w:t>No change</w:t>
            </w:r>
          </w:p>
        </w:tc>
        <w:tc>
          <w:tcPr>
            <w:tcW w:w="450" w:type="pct"/>
          </w:tcPr>
          <w:p w:rsidRPr="005C7A71" w:rsidR="001B2BA8" w:rsidP="001B2BA8" w:rsidRDefault="001B2BA8" w14:paraId="6A30DF54" w14:textId="76C4F9D2">
            <w:pPr>
              <w:spacing w:before="0"/>
              <w:rPr>
                <w:sz w:val="16"/>
                <w:szCs w:val="16"/>
              </w:rPr>
            </w:pPr>
            <w:r w:rsidRPr="005C7A71">
              <w:rPr>
                <w:sz w:val="16"/>
                <w:szCs w:val="16"/>
              </w:rPr>
              <w:t>B&amp;B:16/17</w:t>
            </w:r>
          </w:p>
        </w:tc>
        <w:tc>
          <w:tcPr>
            <w:tcW w:w="514" w:type="pct"/>
          </w:tcPr>
          <w:p w:rsidRPr="005C7A71" w:rsidR="001B2BA8" w:rsidP="001B2BA8" w:rsidRDefault="001B2BA8" w14:paraId="14EDE2B3" w14:textId="2D638286">
            <w:pPr>
              <w:spacing w:before="0"/>
              <w:rPr>
                <w:sz w:val="16"/>
                <w:szCs w:val="16"/>
              </w:rPr>
            </w:pPr>
            <w:r w:rsidRPr="005C7A71">
              <w:rPr>
                <w:sz w:val="16"/>
                <w:szCs w:val="16"/>
              </w:rPr>
              <w:t>X</w:t>
            </w:r>
          </w:p>
        </w:tc>
        <w:tc>
          <w:tcPr>
            <w:tcW w:w="343" w:type="pct"/>
          </w:tcPr>
          <w:p w:rsidRPr="005C7A71" w:rsidR="001B2BA8" w:rsidP="001B2BA8" w:rsidRDefault="001B2BA8" w14:paraId="051EB82F" w14:textId="5D930D3E">
            <w:pPr>
              <w:spacing w:before="0"/>
              <w:rPr>
                <w:sz w:val="16"/>
                <w:szCs w:val="16"/>
              </w:rPr>
            </w:pPr>
            <w:r w:rsidRPr="005C7A71">
              <w:rPr>
                <w:sz w:val="16"/>
                <w:szCs w:val="16"/>
              </w:rPr>
              <w:t>X</w:t>
            </w:r>
          </w:p>
        </w:tc>
        <w:tc>
          <w:tcPr>
            <w:tcW w:w="460" w:type="pct"/>
          </w:tcPr>
          <w:p w:rsidRPr="005C7A71" w:rsidR="001B2BA8" w:rsidP="001B2BA8" w:rsidRDefault="001B2BA8" w14:paraId="7A2A2131" w14:textId="1CC7D7C8">
            <w:pPr>
              <w:spacing w:before="0"/>
              <w:rPr>
                <w:sz w:val="16"/>
                <w:szCs w:val="16"/>
              </w:rPr>
            </w:pPr>
            <w:r>
              <w:rPr>
                <w:sz w:val="16"/>
                <w:szCs w:val="16"/>
              </w:rPr>
              <w:t>X</w:t>
            </w:r>
          </w:p>
        </w:tc>
      </w:tr>
      <w:bookmarkEnd w:id="15"/>
    </w:tbl>
    <w:p w:rsidR="00895307" w:rsidRDefault="00895307" w14:paraId="621356A1" w14:textId="6DCCB275"/>
    <w:p w:rsidR="00AD6D96" w:rsidRDefault="00AD6D96" w14:paraId="2ABFCDA3" w14:textId="0149FBD3">
      <w:pPr>
        <w:spacing w:after="160" w:line="259" w:lineRule="auto"/>
        <w:rPr>
          <w:rFonts w:eastAsia="Times New Roman" w:cs="Arial"/>
          <w:b/>
          <w:sz w:val="32"/>
          <w:szCs w:val="20"/>
        </w:rPr>
      </w:pPr>
      <w:r>
        <w:rPr>
          <w:rFonts w:eastAsia="Times New Roman" w:cs="Arial"/>
          <w:b/>
          <w:sz w:val="32"/>
          <w:szCs w:val="20"/>
        </w:rPr>
        <w:br w:type="page"/>
      </w:r>
    </w:p>
    <w:p w:rsidR="00643B46" w:rsidRDefault="00C420D0" w14:paraId="258D0BA6" w14:textId="77777777">
      <w:pPr>
        <w:pStyle w:val="TOC1"/>
        <w:rPr>
          <w:b/>
          <w:bCs w:val="0"/>
          <w:sz w:val="28"/>
          <w:szCs w:val="28"/>
        </w:rPr>
      </w:pPr>
      <w:bookmarkStart w:name="_Toc24542890" w:id="17"/>
      <w:bookmarkStart w:name="_Toc24558242" w:id="18"/>
      <w:bookmarkStart w:name="_Toc24645193" w:id="19"/>
      <w:bookmarkStart w:name="_Toc26964090" w:id="20"/>
      <w:bookmarkStart w:name="_Toc30493406" w:id="21"/>
      <w:r w:rsidRPr="00D16B70">
        <w:rPr>
          <w:b/>
          <w:bCs w:val="0"/>
          <w:sz w:val="28"/>
          <w:szCs w:val="28"/>
        </w:rPr>
        <w:lastRenderedPageBreak/>
        <w:t>Contents</w:t>
      </w:r>
      <w:bookmarkEnd w:id="17"/>
      <w:bookmarkEnd w:id="18"/>
      <w:bookmarkEnd w:id="19"/>
      <w:bookmarkEnd w:id="20"/>
      <w:bookmarkEnd w:id="21"/>
    </w:p>
    <w:p w:rsidR="00D62FAD" w:rsidRDefault="00D02374" w14:paraId="0B768660" w14:textId="7FDCCA5E">
      <w:pPr>
        <w:pStyle w:val="TOC1"/>
        <w:rPr>
          <w:rFonts w:asciiTheme="minorHAnsi" w:hAnsiTheme="minorHAnsi" w:eastAsiaTheme="minorEastAsia" w:cstheme="minorBidi"/>
          <w:bCs w:val="0"/>
          <w:szCs w:val="22"/>
        </w:rPr>
      </w:pPr>
      <w:r>
        <w:rPr>
          <w:b/>
          <w:bCs w:val="0"/>
          <w:szCs w:val="22"/>
        </w:rPr>
        <w:fldChar w:fldCharType="begin"/>
      </w:r>
      <w:r w:rsidRPr="00D16B70">
        <w:rPr>
          <w:b/>
          <w:bCs w:val="0"/>
          <w:szCs w:val="22"/>
        </w:rPr>
        <w:instrText xml:space="preserve"> TOC \o "2-3" \t "TOC Heading,1" </w:instrText>
      </w:r>
      <w:r>
        <w:rPr>
          <w:b/>
          <w:bCs w:val="0"/>
          <w:szCs w:val="22"/>
        </w:rPr>
        <w:fldChar w:fldCharType="separate"/>
      </w:r>
      <w:r w:rsidR="00D62FAD">
        <w:t>RESPCONF (ABBREV) (MINI) (SCREENER)</w:t>
      </w:r>
      <w:r w:rsidR="00D62FAD">
        <w:tab/>
      </w:r>
      <w:r w:rsidR="00D62FAD">
        <w:fldChar w:fldCharType="begin"/>
      </w:r>
      <w:r w:rsidR="00D62FAD">
        <w:instrText xml:space="preserve"> PAGEREF _Toc40172879 \h </w:instrText>
      </w:r>
      <w:r w:rsidR="00D62FAD">
        <w:fldChar w:fldCharType="separate"/>
      </w:r>
      <w:r w:rsidR="00D62FAD">
        <w:t>27</w:t>
      </w:r>
      <w:r w:rsidR="00D62FAD">
        <w:fldChar w:fldCharType="end"/>
      </w:r>
    </w:p>
    <w:p w:rsidR="00D62FAD" w:rsidRDefault="00D62FAD" w14:paraId="5D0DCB8B" w14:textId="1552DF34">
      <w:pPr>
        <w:pStyle w:val="TOC1"/>
        <w:rPr>
          <w:rFonts w:asciiTheme="minorHAnsi" w:hAnsiTheme="minorHAnsi" w:eastAsiaTheme="minorEastAsia" w:cstheme="minorBidi"/>
          <w:bCs w:val="0"/>
          <w:szCs w:val="22"/>
        </w:rPr>
      </w:pPr>
      <w:r>
        <w:t>SECSCHPKLST (ABBREV) (MINI) (SCREENER)</w:t>
      </w:r>
      <w:r>
        <w:tab/>
      </w:r>
      <w:r>
        <w:fldChar w:fldCharType="begin"/>
      </w:r>
      <w:r>
        <w:instrText xml:space="preserve"> PAGEREF _Toc40172880 \h </w:instrText>
      </w:r>
      <w:r>
        <w:fldChar w:fldCharType="separate"/>
      </w:r>
      <w:r>
        <w:t>27</w:t>
      </w:r>
      <w:r>
        <w:fldChar w:fldCharType="end"/>
      </w:r>
    </w:p>
    <w:p w:rsidR="00D62FAD" w:rsidRDefault="00D62FAD" w14:paraId="754675F3" w14:textId="4AD7DA9A">
      <w:pPr>
        <w:pStyle w:val="TOC1"/>
        <w:rPr>
          <w:rFonts w:asciiTheme="minorHAnsi" w:hAnsiTheme="minorHAnsi" w:eastAsiaTheme="minorEastAsia" w:cstheme="minorBidi"/>
          <w:bCs w:val="0"/>
          <w:szCs w:val="22"/>
        </w:rPr>
      </w:pPr>
      <w:r>
        <w:t>SECCHALLENGE (ABBREV) (MINI) (SCREENER)</w:t>
      </w:r>
      <w:r>
        <w:tab/>
      </w:r>
      <w:r>
        <w:fldChar w:fldCharType="begin"/>
      </w:r>
      <w:r>
        <w:instrText xml:space="preserve"> PAGEREF _Toc40172881 \h </w:instrText>
      </w:r>
      <w:r>
        <w:fldChar w:fldCharType="separate"/>
      </w:r>
      <w:r>
        <w:t>27</w:t>
      </w:r>
      <w:r>
        <w:fldChar w:fldCharType="end"/>
      </w:r>
    </w:p>
    <w:p w:rsidR="00D62FAD" w:rsidRDefault="00D62FAD" w14:paraId="2B27DF0B" w14:textId="14B4F275">
      <w:pPr>
        <w:pStyle w:val="TOC1"/>
        <w:rPr>
          <w:rFonts w:asciiTheme="minorHAnsi" w:hAnsiTheme="minorHAnsi" w:eastAsiaTheme="minorEastAsia" w:cstheme="minorBidi"/>
          <w:bCs w:val="0"/>
          <w:szCs w:val="22"/>
        </w:rPr>
      </w:pPr>
      <w:r>
        <w:t>BROWSERSEC (ABBREV) (MINI) (SCREENER)</w:t>
      </w:r>
      <w:r>
        <w:tab/>
      </w:r>
      <w:r>
        <w:fldChar w:fldCharType="begin"/>
      </w:r>
      <w:r>
        <w:instrText xml:space="preserve"> PAGEREF _Toc40172882 \h </w:instrText>
      </w:r>
      <w:r>
        <w:fldChar w:fldCharType="separate"/>
      </w:r>
      <w:r>
        <w:t>27</w:t>
      </w:r>
      <w:r>
        <w:fldChar w:fldCharType="end"/>
      </w:r>
    </w:p>
    <w:p w:rsidR="00D62FAD" w:rsidRDefault="00D62FAD" w14:paraId="33A474E6" w14:textId="5ADC66A3">
      <w:pPr>
        <w:pStyle w:val="TOC1"/>
        <w:rPr>
          <w:rFonts w:asciiTheme="minorHAnsi" w:hAnsiTheme="minorHAnsi" w:eastAsiaTheme="minorEastAsia" w:cstheme="minorBidi"/>
          <w:bCs w:val="0"/>
          <w:szCs w:val="22"/>
        </w:rPr>
      </w:pPr>
      <w:r>
        <w:t>INFOPAGE (ABBREV) (MINI) (SCREENER)</w:t>
      </w:r>
      <w:r>
        <w:tab/>
      </w:r>
      <w:r>
        <w:fldChar w:fldCharType="begin"/>
      </w:r>
      <w:r>
        <w:instrText xml:space="preserve"> PAGEREF _Toc40172883 \h </w:instrText>
      </w:r>
      <w:r>
        <w:fldChar w:fldCharType="separate"/>
      </w:r>
      <w:r>
        <w:t>28</w:t>
      </w:r>
      <w:r>
        <w:fldChar w:fldCharType="end"/>
      </w:r>
    </w:p>
    <w:p w:rsidR="00D62FAD" w:rsidRDefault="00D62FAD" w14:paraId="47257578" w14:textId="28BD08EA">
      <w:pPr>
        <w:pStyle w:val="TOC1"/>
        <w:rPr>
          <w:rFonts w:asciiTheme="minorHAnsi" w:hAnsiTheme="minorHAnsi" w:eastAsiaTheme="minorEastAsia" w:cstheme="minorBidi"/>
          <w:bCs w:val="0"/>
          <w:szCs w:val="22"/>
        </w:rPr>
      </w:pPr>
      <w:r>
        <w:t>END1 (ABBREV) (MINI)</w:t>
      </w:r>
      <w:r>
        <w:tab/>
      </w:r>
      <w:r>
        <w:fldChar w:fldCharType="begin"/>
      </w:r>
      <w:r>
        <w:instrText xml:space="preserve"> PAGEREF _Toc40172884 \h </w:instrText>
      </w:r>
      <w:r>
        <w:fldChar w:fldCharType="separate"/>
      </w:r>
      <w:r>
        <w:t>29</w:t>
      </w:r>
      <w:r>
        <w:fldChar w:fldCharType="end"/>
      </w:r>
    </w:p>
    <w:p w:rsidR="00D62FAD" w:rsidRDefault="00D62FAD" w14:paraId="0318553D" w14:textId="197CB956">
      <w:pPr>
        <w:pStyle w:val="TOC1"/>
        <w:rPr>
          <w:rFonts w:asciiTheme="minorHAnsi" w:hAnsiTheme="minorHAnsi" w:eastAsiaTheme="minorEastAsia" w:cstheme="minorBidi"/>
          <w:bCs w:val="0"/>
          <w:szCs w:val="22"/>
        </w:rPr>
      </w:pPr>
      <w:r>
        <w:t>END1TEXT (ABBREV) (MINI)</w:t>
      </w:r>
      <w:r>
        <w:tab/>
      </w:r>
      <w:r>
        <w:fldChar w:fldCharType="begin"/>
      </w:r>
      <w:r>
        <w:instrText xml:space="preserve"> PAGEREF _Toc40172885 \h </w:instrText>
      </w:r>
      <w:r>
        <w:fldChar w:fldCharType="separate"/>
      </w:r>
      <w:r>
        <w:t>29</w:t>
      </w:r>
      <w:r>
        <w:fldChar w:fldCharType="end"/>
      </w:r>
    </w:p>
    <w:p w:rsidR="00D62FAD" w:rsidRDefault="00D62FAD" w14:paraId="578AB410" w14:textId="61C67AA6">
      <w:pPr>
        <w:pStyle w:val="TOC1"/>
        <w:rPr>
          <w:rFonts w:asciiTheme="minorHAnsi" w:hAnsiTheme="minorHAnsi" w:eastAsiaTheme="minorEastAsia" w:cstheme="minorBidi"/>
          <w:bCs w:val="0"/>
          <w:szCs w:val="22"/>
        </w:rPr>
      </w:pPr>
      <w:r>
        <w:t>END2 (ABBREV) (MINI)</w:t>
      </w:r>
      <w:r>
        <w:tab/>
      </w:r>
      <w:r>
        <w:fldChar w:fldCharType="begin"/>
      </w:r>
      <w:r>
        <w:instrText xml:space="preserve"> PAGEREF _Toc40172886 \h </w:instrText>
      </w:r>
      <w:r>
        <w:fldChar w:fldCharType="separate"/>
      </w:r>
      <w:r>
        <w:t>29</w:t>
      </w:r>
      <w:r>
        <w:fldChar w:fldCharType="end"/>
      </w:r>
    </w:p>
    <w:p w:rsidR="00D62FAD" w:rsidRDefault="00D62FAD" w14:paraId="7F2ABEC6" w14:textId="6489F644">
      <w:pPr>
        <w:pStyle w:val="TOC1"/>
        <w:rPr>
          <w:rFonts w:asciiTheme="minorHAnsi" w:hAnsiTheme="minorHAnsi" w:eastAsiaTheme="minorEastAsia" w:cstheme="minorBidi"/>
          <w:bCs w:val="0"/>
          <w:szCs w:val="22"/>
        </w:rPr>
      </w:pPr>
      <w:r>
        <w:t>RETRNFRM (ABBREV) (MINI)</w:t>
      </w:r>
      <w:r>
        <w:tab/>
      </w:r>
      <w:r>
        <w:fldChar w:fldCharType="begin"/>
      </w:r>
      <w:r>
        <w:instrText xml:space="preserve"> PAGEREF _Toc40172887 \h </w:instrText>
      </w:r>
      <w:r>
        <w:fldChar w:fldCharType="separate"/>
      </w:r>
      <w:r>
        <w:t>30</w:t>
      </w:r>
      <w:r>
        <w:fldChar w:fldCharType="end"/>
      </w:r>
    </w:p>
    <w:p w:rsidR="00D62FAD" w:rsidRDefault="00D62FAD" w14:paraId="25E5B787" w14:textId="368444C9">
      <w:pPr>
        <w:pStyle w:val="TOC1"/>
        <w:rPr>
          <w:rFonts w:asciiTheme="minorHAnsi" w:hAnsiTheme="minorHAnsi" w:eastAsiaTheme="minorEastAsia" w:cstheme="minorBidi"/>
          <w:bCs w:val="0"/>
          <w:szCs w:val="22"/>
        </w:rPr>
      </w:pPr>
      <w:r>
        <w:t>BB20AAWRDT (ABBREV) (SCREENER)</w:t>
      </w:r>
      <w:r>
        <w:tab/>
      </w:r>
      <w:r>
        <w:fldChar w:fldCharType="begin"/>
      </w:r>
      <w:r>
        <w:instrText xml:space="preserve"> PAGEREF _Toc40172888 \h </w:instrText>
      </w:r>
      <w:r>
        <w:fldChar w:fldCharType="separate"/>
      </w:r>
      <w:r>
        <w:t>30</w:t>
      </w:r>
      <w:r>
        <w:fldChar w:fldCharType="end"/>
      </w:r>
    </w:p>
    <w:p w:rsidR="00D62FAD" w:rsidRDefault="00D62FAD" w14:paraId="78BE8AC9" w14:textId="086E1F34">
      <w:pPr>
        <w:pStyle w:val="TOC1"/>
        <w:rPr>
          <w:rFonts w:asciiTheme="minorHAnsi" w:hAnsiTheme="minorHAnsi" w:eastAsiaTheme="minorEastAsia" w:cstheme="minorBidi"/>
          <w:bCs w:val="0"/>
          <w:szCs w:val="22"/>
        </w:rPr>
      </w:pPr>
      <w:r>
        <w:t>BB20ASAME (ABBREV) (SCREENER)</w:t>
      </w:r>
      <w:r>
        <w:tab/>
      </w:r>
      <w:r>
        <w:fldChar w:fldCharType="begin"/>
      </w:r>
      <w:r>
        <w:instrText xml:space="preserve"> PAGEREF _Toc40172889 \h </w:instrText>
      </w:r>
      <w:r>
        <w:fldChar w:fldCharType="separate"/>
      </w:r>
      <w:r>
        <w:t>30</w:t>
      </w:r>
      <w:r>
        <w:fldChar w:fldCharType="end"/>
      </w:r>
    </w:p>
    <w:p w:rsidR="00D62FAD" w:rsidRDefault="00D62FAD" w14:paraId="40DF2B91" w14:textId="0A1573C1">
      <w:pPr>
        <w:pStyle w:val="TOC1"/>
        <w:rPr>
          <w:rFonts w:asciiTheme="minorHAnsi" w:hAnsiTheme="minorHAnsi" w:eastAsiaTheme="minorEastAsia" w:cstheme="minorBidi"/>
          <w:bCs w:val="0"/>
          <w:szCs w:val="22"/>
        </w:rPr>
      </w:pPr>
      <w:r>
        <w:t>BB20AWHEN (ABBREV) (SCREENER)</w:t>
      </w:r>
      <w:r>
        <w:tab/>
      </w:r>
      <w:r>
        <w:fldChar w:fldCharType="begin"/>
      </w:r>
      <w:r>
        <w:instrText xml:space="preserve"> PAGEREF _Toc40172890 \h </w:instrText>
      </w:r>
      <w:r>
        <w:fldChar w:fldCharType="separate"/>
      </w:r>
      <w:r>
        <w:t>30</w:t>
      </w:r>
      <w:r>
        <w:fldChar w:fldCharType="end"/>
      </w:r>
    </w:p>
    <w:p w:rsidR="00D62FAD" w:rsidRDefault="00D62FAD" w14:paraId="4C973EE7" w14:textId="3380CD34">
      <w:pPr>
        <w:pStyle w:val="TOC1"/>
        <w:rPr>
          <w:rFonts w:asciiTheme="minorHAnsi" w:hAnsiTheme="minorHAnsi" w:eastAsiaTheme="minorEastAsia" w:cstheme="minorBidi"/>
          <w:bCs w:val="0"/>
          <w:szCs w:val="22"/>
        </w:rPr>
      </w:pPr>
      <w:r>
        <w:t>BB20AWHYSM (ABBREV) (SCREENER)</w:t>
      </w:r>
      <w:r>
        <w:tab/>
      </w:r>
      <w:r>
        <w:fldChar w:fldCharType="begin"/>
      </w:r>
      <w:r>
        <w:instrText xml:space="preserve"> PAGEREF _Toc40172891 \h </w:instrText>
      </w:r>
      <w:r>
        <w:fldChar w:fldCharType="separate"/>
      </w:r>
      <w:r>
        <w:t>31</w:t>
      </w:r>
      <w:r>
        <w:fldChar w:fldCharType="end"/>
      </w:r>
    </w:p>
    <w:p w:rsidR="00D62FAD" w:rsidRDefault="00D62FAD" w14:paraId="61550CF7" w14:textId="79B180AD">
      <w:pPr>
        <w:pStyle w:val="TOC1"/>
        <w:rPr>
          <w:rFonts w:asciiTheme="minorHAnsi" w:hAnsiTheme="minorHAnsi" w:eastAsiaTheme="minorEastAsia" w:cstheme="minorBidi"/>
          <w:bCs w:val="0"/>
          <w:szCs w:val="22"/>
        </w:rPr>
      </w:pPr>
      <w:r>
        <w:t>BB20ANPSCH (ABBREV) (SCREENER)</w:t>
      </w:r>
      <w:r>
        <w:tab/>
      </w:r>
      <w:r>
        <w:fldChar w:fldCharType="begin"/>
      </w:r>
      <w:r>
        <w:instrText xml:space="preserve"> PAGEREF _Toc40172892 \h </w:instrText>
      </w:r>
      <w:r>
        <w:fldChar w:fldCharType="separate"/>
      </w:r>
      <w:r>
        <w:t>31</w:t>
      </w:r>
      <w:r>
        <w:fldChar w:fldCharType="end"/>
      </w:r>
    </w:p>
    <w:p w:rsidR="00D62FAD" w:rsidRDefault="00D62FAD" w14:paraId="16DF52E6" w14:textId="5521F5C8">
      <w:pPr>
        <w:pStyle w:val="TOC1"/>
        <w:rPr>
          <w:rFonts w:asciiTheme="minorHAnsi" w:hAnsiTheme="minorHAnsi" w:eastAsiaTheme="minorEastAsia" w:cstheme="minorBidi"/>
          <w:bCs w:val="0"/>
          <w:szCs w:val="22"/>
        </w:rPr>
      </w:pPr>
      <w:r>
        <w:t>BB20AINTRO (ABBREV) (MINI)</w:t>
      </w:r>
      <w:r>
        <w:tab/>
      </w:r>
      <w:r>
        <w:fldChar w:fldCharType="begin"/>
      </w:r>
      <w:r>
        <w:instrText xml:space="preserve"> PAGEREF _Toc40172893 \h </w:instrText>
      </w:r>
      <w:r>
        <w:fldChar w:fldCharType="separate"/>
      </w:r>
      <w:r>
        <w:t>31</w:t>
      </w:r>
      <w:r>
        <w:fldChar w:fldCharType="end"/>
      </w:r>
    </w:p>
    <w:p w:rsidR="00D62FAD" w:rsidRDefault="00D62FAD" w14:paraId="107BFC01" w14:textId="0B7E08A1">
      <w:pPr>
        <w:pStyle w:val="TOC1"/>
        <w:rPr>
          <w:rFonts w:asciiTheme="minorHAnsi" w:hAnsiTheme="minorHAnsi" w:eastAsiaTheme="minorEastAsia" w:cstheme="minorBidi"/>
          <w:bCs w:val="0"/>
          <w:szCs w:val="22"/>
        </w:rPr>
      </w:pPr>
      <w:r>
        <w:t>BB20ABYE (ABBREV) (SCREENER)</w:t>
      </w:r>
      <w:r>
        <w:tab/>
      </w:r>
      <w:r>
        <w:fldChar w:fldCharType="begin"/>
      </w:r>
      <w:r>
        <w:instrText xml:space="preserve"> PAGEREF _Toc40172894 \h </w:instrText>
      </w:r>
      <w:r>
        <w:fldChar w:fldCharType="separate"/>
      </w:r>
      <w:r>
        <w:t>32</w:t>
      </w:r>
      <w:r>
        <w:fldChar w:fldCharType="end"/>
      </w:r>
    </w:p>
    <w:p w:rsidR="00D62FAD" w:rsidRDefault="00D62FAD" w14:paraId="7F7F598C" w14:textId="782E2AFF">
      <w:pPr>
        <w:pStyle w:val="TOC1"/>
        <w:rPr>
          <w:rFonts w:asciiTheme="minorHAnsi" w:hAnsiTheme="minorHAnsi" w:eastAsiaTheme="minorEastAsia" w:cstheme="minorBidi"/>
          <w:bCs w:val="0"/>
          <w:szCs w:val="22"/>
        </w:rPr>
      </w:pPr>
      <w:r>
        <w:t>BB20CPSTGRD (ABBREV) (MINI)</w:t>
      </w:r>
      <w:r>
        <w:tab/>
      </w:r>
      <w:r>
        <w:fldChar w:fldCharType="begin"/>
      </w:r>
      <w:r>
        <w:instrText xml:space="preserve"> PAGEREF _Toc40172895 \h </w:instrText>
      </w:r>
      <w:r>
        <w:fldChar w:fldCharType="separate"/>
      </w:r>
      <w:r>
        <w:t>32</w:t>
      </w:r>
      <w:r>
        <w:fldChar w:fldCharType="end"/>
      </w:r>
    </w:p>
    <w:p w:rsidR="00D62FAD" w:rsidRDefault="00D62FAD" w14:paraId="539B4FFC" w14:textId="5AFEC507">
      <w:pPr>
        <w:pStyle w:val="TOC1"/>
        <w:rPr>
          <w:rFonts w:asciiTheme="minorHAnsi" w:hAnsiTheme="minorHAnsi" w:eastAsiaTheme="minorEastAsia" w:cstheme="minorBidi"/>
          <w:bCs w:val="0"/>
          <w:szCs w:val="22"/>
        </w:rPr>
      </w:pPr>
      <w:r>
        <w:t>BB20CPREVSCH1</w:t>
      </w:r>
      <w:r>
        <w:tab/>
      </w:r>
      <w:r>
        <w:fldChar w:fldCharType="begin"/>
      </w:r>
      <w:r>
        <w:instrText xml:space="preserve"> PAGEREF _Toc40172896 \h </w:instrText>
      </w:r>
      <w:r>
        <w:fldChar w:fldCharType="separate"/>
      </w:r>
      <w:r>
        <w:t>33</w:t>
      </w:r>
      <w:r>
        <w:fldChar w:fldCharType="end"/>
      </w:r>
    </w:p>
    <w:p w:rsidR="00D62FAD" w:rsidRDefault="00D62FAD" w14:paraId="085867C4" w14:textId="0601C28B">
      <w:pPr>
        <w:pStyle w:val="TOC1"/>
        <w:rPr>
          <w:rFonts w:asciiTheme="minorHAnsi" w:hAnsiTheme="minorHAnsi" w:eastAsiaTheme="minorEastAsia" w:cstheme="minorBidi"/>
          <w:bCs w:val="0"/>
          <w:szCs w:val="22"/>
        </w:rPr>
      </w:pPr>
      <w:r>
        <w:t>BB20CPREVSCH2</w:t>
      </w:r>
      <w:r>
        <w:tab/>
      </w:r>
      <w:r>
        <w:fldChar w:fldCharType="begin"/>
      </w:r>
      <w:r>
        <w:instrText xml:space="preserve"> PAGEREF _Toc40172897 \h </w:instrText>
      </w:r>
      <w:r>
        <w:fldChar w:fldCharType="separate"/>
      </w:r>
      <w:r>
        <w:t>33</w:t>
      </w:r>
      <w:r>
        <w:fldChar w:fldCharType="end"/>
      </w:r>
    </w:p>
    <w:p w:rsidR="00D62FAD" w:rsidRDefault="00D62FAD" w14:paraId="42918F4A" w14:textId="2FCC58BD">
      <w:pPr>
        <w:pStyle w:val="TOC1"/>
        <w:rPr>
          <w:rFonts w:asciiTheme="minorHAnsi" w:hAnsiTheme="minorHAnsi" w:eastAsiaTheme="minorEastAsia" w:cstheme="minorBidi"/>
          <w:bCs w:val="0"/>
          <w:szCs w:val="22"/>
        </w:rPr>
      </w:pPr>
      <w:r>
        <w:t>BB20CDEG01</w:t>
      </w:r>
      <w:r>
        <w:tab/>
      </w:r>
      <w:r>
        <w:fldChar w:fldCharType="begin"/>
      </w:r>
      <w:r>
        <w:instrText xml:space="preserve"> PAGEREF _Toc40172898 \h </w:instrText>
      </w:r>
      <w:r>
        <w:fldChar w:fldCharType="separate"/>
      </w:r>
      <w:r>
        <w:t>34</w:t>
      </w:r>
      <w:r>
        <w:fldChar w:fldCharType="end"/>
      </w:r>
    </w:p>
    <w:p w:rsidR="00D62FAD" w:rsidRDefault="00D62FAD" w14:paraId="6532CF7D" w14:textId="1DC1C551">
      <w:pPr>
        <w:pStyle w:val="TOC1"/>
        <w:rPr>
          <w:rFonts w:asciiTheme="minorHAnsi" w:hAnsiTheme="minorHAnsi" w:eastAsiaTheme="minorEastAsia" w:cstheme="minorBidi"/>
          <w:bCs w:val="0"/>
          <w:szCs w:val="22"/>
        </w:rPr>
      </w:pPr>
      <w:r>
        <w:t>BB20CLENR01</w:t>
      </w:r>
      <w:r>
        <w:tab/>
      </w:r>
      <w:r>
        <w:fldChar w:fldCharType="begin"/>
      </w:r>
      <w:r>
        <w:instrText xml:space="preserve"> PAGEREF _Toc40172899 \h </w:instrText>
      </w:r>
      <w:r>
        <w:fldChar w:fldCharType="separate"/>
      </w:r>
      <w:r>
        <w:t>35</w:t>
      </w:r>
      <w:r>
        <w:fldChar w:fldCharType="end"/>
      </w:r>
    </w:p>
    <w:p w:rsidR="00D62FAD" w:rsidRDefault="00D62FAD" w14:paraId="694EE4CB" w14:textId="0E33E50D">
      <w:pPr>
        <w:pStyle w:val="TOC1"/>
        <w:rPr>
          <w:rFonts w:asciiTheme="minorHAnsi" w:hAnsiTheme="minorHAnsi" w:eastAsiaTheme="minorEastAsia" w:cstheme="minorBidi"/>
          <w:bCs w:val="0"/>
          <w:szCs w:val="22"/>
        </w:rPr>
      </w:pPr>
      <w:r>
        <w:t>BB20CENRCONT01</w:t>
      </w:r>
      <w:r>
        <w:tab/>
      </w:r>
      <w:r>
        <w:fldChar w:fldCharType="begin"/>
      </w:r>
      <w:r>
        <w:instrText xml:space="preserve"> PAGEREF _Toc40172900 \h </w:instrText>
      </w:r>
      <w:r>
        <w:fldChar w:fldCharType="separate"/>
      </w:r>
      <w:r>
        <w:t>36</w:t>
      </w:r>
      <w:r>
        <w:fldChar w:fldCharType="end"/>
      </w:r>
    </w:p>
    <w:p w:rsidR="00D62FAD" w:rsidRDefault="00D62FAD" w14:paraId="12AC3FA7" w14:textId="70D16F0E">
      <w:pPr>
        <w:pStyle w:val="TOC1"/>
        <w:rPr>
          <w:rFonts w:asciiTheme="minorHAnsi" w:hAnsiTheme="minorHAnsi" w:eastAsiaTheme="minorEastAsia" w:cstheme="minorBidi"/>
          <w:bCs w:val="0"/>
          <w:szCs w:val="22"/>
        </w:rPr>
      </w:pPr>
      <w:r>
        <w:t>BB20CCVDBRK01</w:t>
      </w:r>
      <w:r>
        <w:tab/>
      </w:r>
      <w:r>
        <w:fldChar w:fldCharType="begin"/>
      </w:r>
      <w:r>
        <w:instrText xml:space="preserve"> PAGEREF _Toc40172901 \h </w:instrText>
      </w:r>
      <w:r>
        <w:fldChar w:fldCharType="separate"/>
      </w:r>
      <w:r>
        <w:t>36</w:t>
      </w:r>
      <w:r>
        <w:fldChar w:fldCharType="end"/>
      </w:r>
    </w:p>
    <w:p w:rsidR="00D62FAD" w:rsidRDefault="00D62FAD" w14:paraId="75129F77" w14:textId="2F90BCF2">
      <w:pPr>
        <w:pStyle w:val="TOC1"/>
        <w:rPr>
          <w:rFonts w:asciiTheme="minorHAnsi" w:hAnsiTheme="minorHAnsi" w:eastAsiaTheme="minorEastAsia" w:cstheme="minorBidi"/>
          <w:bCs w:val="0"/>
          <w:szCs w:val="22"/>
        </w:rPr>
      </w:pPr>
      <w:r>
        <w:t>BB20CONLIN01</w:t>
      </w:r>
      <w:r>
        <w:tab/>
      </w:r>
      <w:r>
        <w:fldChar w:fldCharType="begin"/>
      </w:r>
      <w:r>
        <w:instrText xml:space="preserve"> PAGEREF _Toc40172902 \h </w:instrText>
      </w:r>
      <w:r>
        <w:fldChar w:fldCharType="separate"/>
      </w:r>
      <w:r>
        <w:t>37</w:t>
      </w:r>
      <w:r>
        <w:fldChar w:fldCharType="end"/>
      </w:r>
    </w:p>
    <w:p w:rsidR="00D62FAD" w:rsidRDefault="00D62FAD" w14:paraId="667C821A" w14:textId="3A18ACD1">
      <w:pPr>
        <w:pStyle w:val="TOC1"/>
        <w:rPr>
          <w:rFonts w:asciiTheme="minorHAnsi" w:hAnsiTheme="minorHAnsi" w:eastAsiaTheme="minorEastAsia" w:cstheme="minorBidi"/>
          <w:bCs w:val="0"/>
          <w:szCs w:val="22"/>
        </w:rPr>
      </w:pPr>
      <w:r>
        <w:t>BB20CONLPRG01</w:t>
      </w:r>
      <w:r>
        <w:tab/>
      </w:r>
      <w:r>
        <w:fldChar w:fldCharType="begin"/>
      </w:r>
      <w:r>
        <w:instrText xml:space="preserve"> PAGEREF _Toc40172903 \h </w:instrText>
      </w:r>
      <w:r>
        <w:fldChar w:fldCharType="separate"/>
      </w:r>
      <w:r>
        <w:t>38</w:t>
      </w:r>
      <w:r>
        <w:fldChar w:fldCharType="end"/>
      </w:r>
    </w:p>
    <w:p w:rsidR="00D62FAD" w:rsidRDefault="00D62FAD" w14:paraId="5198129C" w14:textId="30604279">
      <w:pPr>
        <w:pStyle w:val="TOC1"/>
        <w:rPr>
          <w:rFonts w:asciiTheme="minorHAnsi" w:hAnsiTheme="minorHAnsi" w:eastAsiaTheme="minorEastAsia" w:cstheme="minorBidi"/>
          <w:bCs w:val="0"/>
          <w:szCs w:val="22"/>
        </w:rPr>
      </w:pPr>
      <w:r>
        <w:t>BB20CFINAIDG01</w:t>
      </w:r>
      <w:r>
        <w:tab/>
      </w:r>
      <w:r>
        <w:fldChar w:fldCharType="begin"/>
      </w:r>
      <w:r>
        <w:instrText xml:space="preserve"> PAGEREF _Toc40172904 \h </w:instrText>
      </w:r>
      <w:r>
        <w:fldChar w:fldCharType="separate"/>
      </w:r>
      <w:r>
        <w:t>39</w:t>
      </w:r>
      <w:r>
        <w:fldChar w:fldCharType="end"/>
      </w:r>
    </w:p>
    <w:p w:rsidR="00D62FAD" w:rsidRDefault="00D62FAD" w14:paraId="520ECB7A" w14:textId="55EBA816">
      <w:pPr>
        <w:pStyle w:val="TOC1"/>
        <w:rPr>
          <w:rFonts w:asciiTheme="minorHAnsi" w:hAnsiTheme="minorHAnsi" w:eastAsiaTheme="minorEastAsia" w:cstheme="minorBidi"/>
          <w:bCs w:val="0"/>
          <w:szCs w:val="22"/>
        </w:rPr>
      </w:pPr>
      <w:r>
        <w:t>BB20CABPRVLN (ABBREV)</w:t>
      </w:r>
      <w:r>
        <w:tab/>
      </w:r>
      <w:r>
        <w:fldChar w:fldCharType="begin"/>
      </w:r>
      <w:r>
        <w:instrText xml:space="preserve"> PAGEREF _Toc40172905 \h </w:instrText>
      </w:r>
      <w:r>
        <w:fldChar w:fldCharType="separate"/>
      </w:r>
      <w:r>
        <w:t>43</w:t>
      </w:r>
      <w:r>
        <w:fldChar w:fldCharType="end"/>
      </w:r>
    </w:p>
    <w:p w:rsidR="00D62FAD" w:rsidRDefault="00D62FAD" w14:paraId="1CA0FB3D" w14:textId="2068C11A">
      <w:pPr>
        <w:pStyle w:val="TOC1"/>
        <w:rPr>
          <w:rFonts w:asciiTheme="minorHAnsi" w:hAnsiTheme="minorHAnsi" w:eastAsiaTheme="minorEastAsia" w:cstheme="minorBidi"/>
          <w:bCs w:val="0"/>
          <w:szCs w:val="22"/>
        </w:rPr>
      </w:pPr>
      <w:r>
        <w:t>BB20CUGLNTYP</w:t>
      </w:r>
      <w:r>
        <w:tab/>
      </w:r>
      <w:r>
        <w:fldChar w:fldCharType="begin"/>
      </w:r>
      <w:r>
        <w:instrText xml:space="preserve"> PAGEREF _Toc40172906 \h </w:instrText>
      </w:r>
      <w:r>
        <w:fldChar w:fldCharType="separate"/>
      </w:r>
      <w:r>
        <w:t>45</w:t>
      </w:r>
      <w:r>
        <w:fldChar w:fldCharType="end"/>
      </w:r>
    </w:p>
    <w:p w:rsidR="00D62FAD" w:rsidRDefault="00D62FAD" w14:paraId="66D3068F" w14:textId="31E2499C">
      <w:pPr>
        <w:pStyle w:val="TOC1"/>
        <w:rPr>
          <w:rFonts w:asciiTheme="minorHAnsi" w:hAnsiTheme="minorHAnsi" w:eastAsiaTheme="minorEastAsia" w:cstheme="minorBidi"/>
          <w:bCs w:val="0"/>
          <w:szCs w:val="22"/>
        </w:rPr>
      </w:pPr>
      <w:r>
        <w:t>BB20CLOANAMT</w:t>
      </w:r>
      <w:r>
        <w:tab/>
      </w:r>
      <w:r>
        <w:fldChar w:fldCharType="begin"/>
      </w:r>
      <w:r>
        <w:instrText xml:space="preserve"> PAGEREF _Toc40172907 \h </w:instrText>
      </w:r>
      <w:r>
        <w:fldChar w:fldCharType="separate"/>
      </w:r>
      <w:r>
        <w:t>47</w:t>
      </w:r>
      <w:r>
        <w:fldChar w:fldCharType="end"/>
      </w:r>
    </w:p>
    <w:p w:rsidR="00D62FAD" w:rsidRDefault="00D62FAD" w14:paraId="48AF8D04" w14:textId="081CE5C9">
      <w:pPr>
        <w:pStyle w:val="TOC1"/>
        <w:rPr>
          <w:rFonts w:asciiTheme="minorHAnsi" w:hAnsiTheme="minorHAnsi" w:eastAsiaTheme="minorEastAsia" w:cstheme="minorBidi"/>
          <w:bCs w:val="0"/>
          <w:szCs w:val="22"/>
        </w:rPr>
      </w:pPr>
      <w:r>
        <w:t>BB20CPRIVSTAT1</w:t>
      </w:r>
      <w:r>
        <w:tab/>
      </w:r>
      <w:r>
        <w:fldChar w:fldCharType="begin"/>
      </w:r>
      <w:r>
        <w:instrText xml:space="preserve"> PAGEREF _Toc40172908 \h </w:instrText>
      </w:r>
      <w:r>
        <w:fldChar w:fldCharType="separate"/>
      </w:r>
      <w:r>
        <w:t>49</w:t>
      </w:r>
      <w:r>
        <w:fldChar w:fldCharType="end"/>
      </w:r>
    </w:p>
    <w:p w:rsidR="00D62FAD" w:rsidRDefault="00D62FAD" w14:paraId="11C1AFF7" w14:textId="62E8B8D3">
      <w:pPr>
        <w:pStyle w:val="TOC1"/>
        <w:rPr>
          <w:rFonts w:asciiTheme="minorHAnsi" w:hAnsiTheme="minorHAnsi" w:eastAsiaTheme="minorEastAsia" w:cstheme="minorBidi"/>
          <w:bCs w:val="0"/>
          <w:szCs w:val="22"/>
        </w:rPr>
      </w:pPr>
      <w:r>
        <w:t>BB20CPRIVSTAT2</w:t>
      </w:r>
      <w:r>
        <w:tab/>
      </w:r>
      <w:r>
        <w:fldChar w:fldCharType="begin"/>
      </w:r>
      <w:r>
        <w:instrText xml:space="preserve"> PAGEREF _Toc40172909 \h </w:instrText>
      </w:r>
      <w:r>
        <w:fldChar w:fldCharType="separate"/>
      </w:r>
      <w:r>
        <w:t>50</w:t>
      </w:r>
      <w:r>
        <w:fldChar w:fldCharType="end"/>
      </w:r>
    </w:p>
    <w:p w:rsidR="00D62FAD" w:rsidRDefault="00D62FAD" w14:paraId="4E886495" w14:textId="58621882">
      <w:pPr>
        <w:pStyle w:val="TOC1"/>
        <w:rPr>
          <w:rFonts w:asciiTheme="minorHAnsi" w:hAnsiTheme="minorHAnsi" w:eastAsiaTheme="minorEastAsia" w:cstheme="minorBidi"/>
          <w:bCs w:val="0"/>
          <w:szCs w:val="22"/>
        </w:rPr>
      </w:pPr>
      <w:r>
        <w:t>BB20CPRIVPEST</w:t>
      </w:r>
      <w:r>
        <w:tab/>
      </w:r>
      <w:r>
        <w:fldChar w:fldCharType="begin"/>
      </w:r>
      <w:r>
        <w:instrText xml:space="preserve"> PAGEREF _Toc40172910 \h </w:instrText>
      </w:r>
      <w:r>
        <w:fldChar w:fldCharType="separate"/>
      </w:r>
      <w:r>
        <w:t>51</w:t>
      </w:r>
      <w:r>
        <w:fldChar w:fldCharType="end"/>
      </w:r>
    </w:p>
    <w:p w:rsidR="00D62FAD" w:rsidRDefault="00D62FAD" w14:paraId="61877767" w14:textId="7D064160">
      <w:pPr>
        <w:pStyle w:val="TOC1"/>
        <w:rPr>
          <w:rFonts w:asciiTheme="minorHAnsi" w:hAnsiTheme="minorHAnsi" w:eastAsiaTheme="minorEastAsia" w:cstheme="minorBidi"/>
          <w:bCs w:val="0"/>
          <w:szCs w:val="22"/>
        </w:rPr>
      </w:pPr>
      <w:r>
        <w:t>BB20CFEDMORE</w:t>
      </w:r>
      <w:r>
        <w:tab/>
      </w:r>
      <w:r>
        <w:fldChar w:fldCharType="begin"/>
      </w:r>
      <w:r>
        <w:instrText xml:space="preserve"> PAGEREF _Toc40172911 \h </w:instrText>
      </w:r>
      <w:r>
        <w:fldChar w:fldCharType="separate"/>
      </w:r>
      <w:r>
        <w:t>52</w:t>
      </w:r>
      <w:r>
        <w:fldChar w:fldCharType="end"/>
      </w:r>
    </w:p>
    <w:p w:rsidR="00D62FAD" w:rsidRDefault="00D62FAD" w14:paraId="24FC8B01" w14:textId="4C80C6AA">
      <w:pPr>
        <w:pStyle w:val="TOC1"/>
        <w:rPr>
          <w:rFonts w:asciiTheme="minorHAnsi" w:hAnsiTheme="minorHAnsi" w:eastAsiaTheme="minorEastAsia" w:cstheme="minorBidi"/>
          <w:bCs w:val="0"/>
          <w:szCs w:val="22"/>
        </w:rPr>
      </w:pPr>
      <w:r>
        <w:t>BB20CFEDMISS</w:t>
      </w:r>
      <w:r>
        <w:tab/>
      </w:r>
      <w:r>
        <w:fldChar w:fldCharType="begin"/>
      </w:r>
      <w:r>
        <w:instrText xml:space="preserve"> PAGEREF _Toc40172912 \h </w:instrText>
      </w:r>
      <w:r>
        <w:fldChar w:fldCharType="separate"/>
      </w:r>
      <w:r>
        <w:t>53</w:t>
      </w:r>
      <w:r>
        <w:fldChar w:fldCharType="end"/>
      </w:r>
    </w:p>
    <w:p w:rsidR="00D62FAD" w:rsidRDefault="00D62FAD" w14:paraId="076D5E03" w14:textId="08FE35FA">
      <w:pPr>
        <w:pStyle w:val="TOC1"/>
        <w:rPr>
          <w:rFonts w:asciiTheme="minorHAnsi" w:hAnsiTheme="minorHAnsi" w:eastAsiaTheme="minorEastAsia" w:cstheme="minorBidi"/>
          <w:bCs w:val="0"/>
          <w:szCs w:val="22"/>
        </w:rPr>
      </w:pPr>
      <w:r>
        <w:t>BB20CIDRPART</w:t>
      </w:r>
      <w:r>
        <w:tab/>
      </w:r>
      <w:r>
        <w:fldChar w:fldCharType="begin"/>
      </w:r>
      <w:r>
        <w:instrText xml:space="preserve"> PAGEREF _Toc40172913 \h </w:instrText>
      </w:r>
      <w:r>
        <w:fldChar w:fldCharType="separate"/>
      </w:r>
      <w:r>
        <w:t>53</w:t>
      </w:r>
      <w:r>
        <w:fldChar w:fldCharType="end"/>
      </w:r>
    </w:p>
    <w:p w:rsidR="00D62FAD" w:rsidRDefault="00D62FAD" w14:paraId="09BC58DC" w14:textId="375FDE9A">
      <w:pPr>
        <w:pStyle w:val="TOC1"/>
        <w:rPr>
          <w:rFonts w:asciiTheme="minorHAnsi" w:hAnsiTheme="minorHAnsi" w:eastAsiaTheme="minorEastAsia" w:cstheme="minorBidi"/>
          <w:bCs w:val="0"/>
          <w:szCs w:val="22"/>
        </w:rPr>
      </w:pPr>
      <w:r>
        <w:t>BB20CIDRWHY</w:t>
      </w:r>
      <w:r>
        <w:tab/>
      </w:r>
      <w:r>
        <w:fldChar w:fldCharType="begin"/>
      </w:r>
      <w:r>
        <w:instrText xml:space="preserve"> PAGEREF _Toc40172914 \h </w:instrText>
      </w:r>
      <w:r>
        <w:fldChar w:fldCharType="separate"/>
      </w:r>
      <w:r>
        <w:t>54</w:t>
      </w:r>
      <w:r>
        <w:fldChar w:fldCharType="end"/>
      </w:r>
    </w:p>
    <w:p w:rsidR="00D62FAD" w:rsidRDefault="00D62FAD" w14:paraId="19A99324" w14:textId="2E92F32D">
      <w:pPr>
        <w:pStyle w:val="TOC1"/>
        <w:rPr>
          <w:rFonts w:asciiTheme="minorHAnsi" w:hAnsiTheme="minorHAnsi" w:eastAsiaTheme="minorEastAsia" w:cstheme="minorBidi"/>
          <w:bCs w:val="0"/>
          <w:szCs w:val="22"/>
        </w:rPr>
      </w:pPr>
      <w:r>
        <w:t>BB20CELNPLAN</w:t>
      </w:r>
      <w:r>
        <w:tab/>
      </w:r>
      <w:r>
        <w:fldChar w:fldCharType="begin"/>
      </w:r>
      <w:r>
        <w:instrText xml:space="preserve"> PAGEREF _Toc40172915 \h </w:instrText>
      </w:r>
      <w:r>
        <w:fldChar w:fldCharType="separate"/>
      </w:r>
      <w:r>
        <w:t>54</w:t>
      </w:r>
      <w:r>
        <w:fldChar w:fldCharType="end"/>
      </w:r>
    </w:p>
    <w:p w:rsidR="00D62FAD" w:rsidRDefault="00D62FAD" w14:paraId="197E8DCB" w14:textId="3328A187">
      <w:pPr>
        <w:pStyle w:val="TOC1"/>
        <w:rPr>
          <w:rFonts w:asciiTheme="minorHAnsi" w:hAnsiTheme="minorHAnsi" w:eastAsiaTheme="minorEastAsia" w:cstheme="minorBidi"/>
          <w:bCs w:val="0"/>
          <w:szCs w:val="22"/>
        </w:rPr>
      </w:pPr>
      <w:r>
        <w:t>BB20DINTRO (ABBREV)</w:t>
      </w:r>
      <w:r>
        <w:tab/>
      </w:r>
      <w:r>
        <w:fldChar w:fldCharType="begin"/>
      </w:r>
      <w:r>
        <w:instrText xml:space="preserve"> PAGEREF _Toc40172916 \h </w:instrText>
      </w:r>
      <w:r>
        <w:fldChar w:fldCharType="separate"/>
      </w:r>
      <w:r>
        <w:t>55</w:t>
      </w:r>
      <w:r>
        <w:fldChar w:fldCharType="end"/>
      </w:r>
    </w:p>
    <w:p w:rsidR="00D62FAD" w:rsidRDefault="00D62FAD" w14:paraId="271263B0" w14:textId="268FAC8E">
      <w:pPr>
        <w:pStyle w:val="TOC1"/>
        <w:rPr>
          <w:rFonts w:asciiTheme="minorHAnsi" w:hAnsiTheme="minorHAnsi" w:eastAsiaTheme="minorEastAsia" w:cstheme="minorBidi"/>
          <w:bCs w:val="0"/>
          <w:szCs w:val="22"/>
        </w:rPr>
      </w:pPr>
      <w:r>
        <w:t>BB20DCUREMP (MINI)</w:t>
      </w:r>
      <w:r>
        <w:tab/>
      </w:r>
      <w:r>
        <w:fldChar w:fldCharType="begin"/>
      </w:r>
      <w:r>
        <w:instrText xml:space="preserve"> PAGEREF _Toc40172917 \h </w:instrText>
      </w:r>
      <w:r>
        <w:fldChar w:fldCharType="separate"/>
      </w:r>
      <w:r>
        <w:t>55</w:t>
      </w:r>
      <w:r>
        <w:fldChar w:fldCharType="end"/>
      </w:r>
    </w:p>
    <w:p w:rsidR="00D62FAD" w:rsidRDefault="00D62FAD" w14:paraId="07872099" w14:textId="2EFD6C47">
      <w:pPr>
        <w:pStyle w:val="TOC1"/>
        <w:rPr>
          <w:rFonts w:asciiTheme="minorHAnsi" w:hAnsiTheme="minorHAnsi" w:eastAsiaTheme="minorEastAsia" w:cstheme="minorBidi"/>
          <w:bCs w:val="0"/>
          <w:szCs w:val="22"/>
        </w:rPr>
      </w:pPr>
      <w:r>
        <w:t>BB20DANYJOBS (ABBREV)</w:t>
      </w:r>
      <w:r>
        <w:tab/>
      </w:r>
      <w:r>
        <w:fldChar w:fldCharType="begin"/>
      </w:r>
      <w:r>
        <w:instrText xml:space="preserve"> PAGEREF _Toc40172918 \h </w:instrText>
      </w:r>
      <w:r>
        <w:fldChar w:fldCharType="separate"/>
      </w:r>
      <w:r>
        <w:t>55</w:t>
      </w:r>
      <w:r>
        <w:fldChar w:fldCharType="end"/>
      </w:r>
    </w:p>
    <w:p w:rsidR="00D62FAD" w:rsidRDefault="00D62FAD" w14:paraId="65FA2FE6" w14:textId="7FFFD862">
      <w:pPr>
        <w:pStyle w:val="TOC1"/>
        <w:rPr>
          <w:rFonts w:asciiTheme="minorHAnsi" w:hAnsiTheme="minorHAnsi" w:eastAsiaTheme="minorEastAsia" w:cstheme="minorBidi"/>
          <w:bCs w:val="0"/>
          <w:szCs w:val="22"/>
        </w:rPr>
      </w:pPr>
      <w:r>
        <w:t>BB20DNUMEMP (ABBREV) (MINI)</w:t>
      </w:r>
      <w:r>
        <w:tab/>
      </w:r>
      <w:r>
        <w:fldChar w:fldCharType="begin"/>
      </w:r>
      <w:r>
        <w:instrText xml:space="preserve"> PAGEREF _Toc40172919 \h </w:instrText>
      </w:r>
      <w:r>
        <w:fldChar w:fldCharType="separate"/>
      </w:r>
      <w:r>
        <w:t>55</w:t>
      </w:r>
      <w:r>
        <w:fldChar w:fldCharType="end"/>
      </w:r>
    </w:p>
    <w:p w:rsidR="00D62FAD" w:rsidRDefault="00D62FAD" w14:paraId="4A0C6BBD" w14:textId="1A9E1ACF">
      <w:pPr>
        <w:pStyle w:val="TOC1"/>
        <w:rPr>
          <w:rFonts w:asciiTheme="minorHAnsi" w:hAnsiTheme="minorHAnsi" w:eastAsiaTheme="minorEastAsia" w:cstheme="minorBidi"/>
          <w:bCs w:val="0"/>
          <w:szCs w:val="22"/>
        </w:rPr>
      </w:pPr>
      <w:r>
        <w:t>BB20DEMPLOY01 (ABBREV)</w:t>
      </w:r>
      <w:r>
        <w:tab/>
      </w:r>
      <w:r>
        <w:fldChar w:fldCharType="begin"/>
      </w:r>
      <w:r>
        <w:instrText xml:space="preserve"> PAGEREF _Toc40172920 \h </w:instrText>
      </w:r>
      <w:r>
        <w:fldChar w:fldCharType="separate"/>
      </w:r>
      <w:r>
        <w:t>57</w:t>
      </w:r>
      <w:r>
        <w:fldChar w:fldCharType="end"/>
      </w:r>
    </w:p>
    <w:p w:rsidR="00D62FAD" w:rsidRDefault="00D62FAD" w14:paraId="598DFBB0" w14:textId="7FB23DBA">
      <w:pPr>
        <w:pStyle w:val="TOC1"/>
        <w:rPr>
          <w:rFonts w:asciiTheme="minorHAnsi" w:hAnsiTheme="minorHAnsi" w:eastAsiaTheme="minorEastAsia" w:cstheme="minorBidi"/>
          <w:bCs w:val="0"/>
          <w:szCs w:val="22"/>
        </w:rPr>
      </w:pPr>
      <w:r>
        <w:t>BB20DEMPZIP01 (ABBREV)</w:t>
      </w:r>
      <w:r>
        <w:tab/>
      </w:r>
      <w:r>
        <w:fldChar w:fldCharType="begin"/>
      </w:r>
      <w:r>
        <w:instrText xml:space="preserve"> PAGEREF _Toc40172921 \h </w:instrText>
      </w:r>
      <w:r>
        <w:fldChar w:fldCharType="separate"/>
      </w:r>
      <w:r>
        <w:t>57</w:t>
      </w:r>
      <w:r>
        <w:fldChar w:fldCharType="end"/>
      </w:r>
    </w:p>
    <w:p w:rsidR="00D62FAD" w:rsidRDefault="00D62FAD" w14:paraId="36FD7A76" w14:textId="679F7FAC">
      <w:pPr>
        <w:pStyle w:val="TOC1"/>
        <w:rPr>
          <w:rFonts w:asciiTheme="minorHAnsi" w:hAnsiTheme="minorHAnsi" w:eastAsiaTheme="minorEastAsia" w:cstheme="minorBidi"/>
          <w:bCs w:val="0"/>
          <w:szCs w:val="22"/>
        </w:rPr>
      </w:pPr>
      <w:r>
        <w:t>BB20DSTART01 (ABBREV)</w:t>
      </w:r>
      <w:r>
        <w:tab/>
      </w:r>
      <w:r>
        <w:fldChar w:fldCharType="begin"/>
      </w:r>
      <w:r>
        <w:instrText xml:space="preserve"> PAGEREF _Toc40172922 \h </w:instrText>
      </w:r>
      <w:r>
        <w:fldChar w:fldCharType="separate"/>
      </w:r>
      <w:r>
        <w:t>58</w:t>
      </w:r>
      <w:r>
        <w:fldChar w:fldCharType="end"/>
      </w:r>
    </w:p>
    <w:p w:rsidR="00D62FAD" w:rsidRDefault="00D62FAD" w14:paraId="354FCD72" w14:textId="139F84A7">
      <w:pPr>
        <w:pStyle w:val="TOC1"/>
        <w:rPr>
          <w:rFonts w:asciiTheme="minorHAnsi" w:hAnsiTheme="minorHAnsi" w:eastAsiaTheme="minorEastAsia" w:cstheme="minorBidi"/>
          <w:bCs w:val="0"/>
          <w:szCs w:val="22"/>
        </w:rPr>
      </w:pPr>
      <w:r>
        <w:t>BB20DEND01 (ABBREV)</w:t>
      </w:r>
      <w:r>
        <w:tab/>
      </w:r>
      <w:r>
        <w:fldChar w:fldCharType="begin"/>
      </w:r>
      <w:r>
        <w:instrText xml:space="preserve"> PAGEREF _Toc40172923 \h </w:instrText>
      </w:r>
      <w:r>
        <w:fldChar w:fldCharType="separate"/>
      </w:r>
      <w:r>
        <w:t>58</w:t>
      </w:r>
      <w:r>
        <w:fldChar w:fldCharType="end"/>
      </w:r>
    </w:p>
    <w:p w:rsidR="00D62FAD" w:rsidRDefault="00D62FAD" w14:paraId="51895A51" w14:textId="3B6E8398">
      <w:pPr>
        <w:pStyle w:val="TOC1"/>
        <w:rPr>
          <w:rFonts w:asciiTheme="minorHAnsi" w:hAnsiTheme="minorHAnsi" w:eastAsiaTheme="minorEastAsia" w:cstheme="minorBidi"/>
          <w:bCs w:val="0"/>
          <w:szCs w:val="22"/>
        </w:rPr>
      </w:pPr>
      <w:r>
        <w:lastRenderedPageBreak/>
        <w:t>BB20DWKCONT01 (ABBREV)</w:t>
      </w:r>
      <w:r>
        <w:tab/>
      </w:r>
      <w:r>
        <w:fldChar w:fldCharType="begin"/>
      </w:r>
      <w:r>
        <w:instrText xml:space="preserve"> PAGEREF _Toc40172924 \h </w:instrText>
      </w:r>
      <w:r>
        <w:fldChar w:fldCharType="separate"/>
      </w:r>
      <w:r>
        <w:t>59</w:t>
      </w:r>
      <w:r>
        <w:fldChar w:fldCharType="end"/>
      </w:r>
    </w:p>
    <w:p w:rsidR="00D62FAD" w:rsidRDefault="00D62FAD" w14:paraId="1D5AAF58" w14:textId="3EF222A8">
      <w:pPr>
        <w:pStyle w:val="TOC1"/>
        <w:rPr>
          <w:rFonts w:asciiTheme="minorHAnsi" w:hAnsiTheme="minorHAnsi" w:eastAsiaTheme="minorEastAsia" w:cstheme="minorBidi"/>
          <w:bCs w:val="0"/>
          <w:szCs w:val="22"/>
        </w:rPr>
      </w:pPr>
      <w:r>
        <w:t>BB20DWKMON01 (ABBREV)</w:t>
      </w:r>
      <w:r>
        <w:tab/>
      </w:r>
      <w:r>
        <w:fldChar w:fldCharType="begin"/>
      </w:r>
      <w:r>
        <w:instrText xml:space="preserve"> PAGEREF _Toc40172925 \h </w:instrText>
      </w:r>
      <w:r>
        <w:fldChar w:fldCharType="separate"/>
      </w:r>
      <w:r>
        <w:t>59</w:t>
      </w:r>
      <w:r>
        <w:fldChar w:fldCharType="end"/>
      </w:r>
    </w:p>
    <w:p w:rsidR="00D62FAD" w:rsidRDefault="00D62FAD" w14:paraId="3B05753F" w14:textId="27E5B609">
      <w:pPr>
        <w:pStyle w:val="TOC1"/>
        <w:rPr>
          <w:rFonts w:asciiTheme="minorHAnsi" w:hAnsiTheme="minorHAnsi" w:eastAsiaTheme="minorEastAsia" w:cstheme="minorBidi"/>
          <w:bCs w:val="0"/>
          <w:szCs w:val="22"/>
        </w:rPr>
      </w:pPr>
      <w:r>
        <w:t>BB20DCOVWKBK01 (ABBREV)</w:t>
      </w:r>
      <w:r>
        <w:tab/>
      </w:r>
      <w:r>
        <w:fldChar w:fldCharType="begin"/>
      </w:r>
      <w:r>
        <w:instrText xml:space="preserve"> PAGEREF _Toc40172926 \h </w:instrText>
      </w:r>
      <w:r>
        <w:fldChar w:fldCharType="separate"/>
      </w:r>
      <w:r>
        <w:t>60</w:t>
      </w:r>
      <w:r>
        <w:fldChar w:fldCharType="end"/>
      </w:r>
    </w:p>
    <w:p w:rsidR="00D62FAD" w:rsidRDefault="00D62FAD" w14:paraId="5B6FC727" w14:textId="3A04F037">
      <w:pPr>
        <w:pStyle w:val="TOC1"/>
        <w:rPr>
          <w:rFonts w:asciiTheme="minorHAnsi" w:hAnsiTheme="minorHAnsi" w:eastAsiaTheme="minorEastAsia" w:cstheme="minorBidi"/>
          <w:bCs w:val="0"/>
          <w:szCs w:val="22"/>
        </w:rPr>
      </w:pPr>
      <w:r>
        <w:t>BB20DEMPLOYA01 (ABBREV)</w:t>
      </w:r>
      <w:r>
        <w:tab/>
      </w:r>
      <w:r>
        <w:fldChar w:fldCharType="begin"/>
      </w:r>
      <w:r>
        <w:instrText xml:space="preserve"> PAGEREF _Toc40172927 \h </w:instrText>
      </w:r>
      <w:r>
        <w:fldChar w:fldCharType="separate"/>
      </w:r>
      <w:r>
        <w:t>60</w:t>
      </w:r>
      <w:r>
        <w:fldChar w:fldCharType="end"/>
      </w:r>
    </w:p>
    <w:p w:rsidR="00D62FAD" w:rsidRDefault="00D62FAD" w14:paraId="6A381821" w14:textId="54282DCA">
      <w:pPr>
        <w:pStyle w:val="TOC1"/>
        <w:rPr>
          <w:rFonts w:asciiTheme="minorHAnsi" w:hAnsiTheme="minorHAnsi" w:eastAsiaTheme="minorEastAsia" w:cstheme="minorBidi"/>
          <w:bCs w:val="0"/>
          <w:szCs w:val="22"/>
        </w:rPr>
      </w:pPr>
      <w:r>
        <w:t>BB20DEMPLOYC01 (ABBREV)</w:t>
      </w:r>
      <w:r>
        <w:tab/>
      </w:r>
      <w:r>
        <w:fldChar w:fldCharType="begin"/>
      </w:r>
      <w:r>
        <w:instrText xml:space="preserve"> PAGEREF _Toc40172928 \h </w:instrText>
      </w:r>
      <w:r>
        <w:fldChar w:fldCharType="separate"/>
      </w:r>
      <w:r>
        <w:t>61</w:t>
      </w:r>
      <w:r>
        <w:fldChar w:fldCharType="end"/>
      </w:r>
    </w:p>
    <w:p w:rsidR="00D62FAD" w:rsidRDefault="00D62FAD" w14:paraId="05029896" w14:textId="33A48BC6">
      <w:pPr>
        <w:pStyle w:val="TOC1"/>
        <w:rPr>
          <w:rFonts w:asciiTheme="minorHAnsi" w:hAnsiTheme="minorHAnsi" w:eastAsiaTheme="minorEastAsia" w:cstheme="minorBidi"/>
          <w:bCs w:val="0"/>
          <w:szCs w:val="22"/>
        </w:rPr>
      </w:pPr>
      <w:r>
        <w:t>BB20DOTHJOB01 (ABBREV)</w:t>
      </w:r>
      <w:r>
        <w:tab/>
      </w:r>
      <w:r>
        <w:fldChar w:fldCharType="begin"/>
      </w:r>
      <w:r>
        <w:instrText xml:space="preserve"> PAGEREF _Toc40172929 \h </w:instrText>
      </w:r>
      <w:r>
        <w:fldChar w:fldCharType="separate"/>
      </w:r>
      <w:r>
        <w:t>61</w:t>
      </w:r>
      <w:r>
        <w:fldChar w:fldCharType="end"/>
      </w:r>
    </w:p>
    <w:p w:rsidR="00D62FAD" w:rsidRDefault="00D62FAD" w14:paraId="4FA469DD" w14:textId="00E67C63">
      <w:pPr>
        <w:pStyle w:val="TOC1"/>
        <w:rPr>
          <w:rFonts w:asciiTheme="minorHAnsi" w:hAnsiTheme="minorHAnsi" w:eastAsiaTheme="minorEastAsia" w:cstheme="minorBidi"/>
          <w:bCs w:val="0"/>
          <w:szCs w:val="22"/>
        </w:rPr>
      </w:pPr>
      <w:r>
        <w:t>BB20DOCCEX01 (ABBREV)</w:t>
      </w:r>
      <w:r>
        <w:tab/>
      </w:r>
      <w:r>
        <w:fldChar w:fldCharType="begin"/>
      </w:r>
      <w:r>
        <w:instrText xml:space="preserve"> PAGEREF _Toc40172930 \h </w:instrText>
      </w:r>
      <w:r>
        <w:fldChar w:fldCharType="separate"/>
      </w:r>
      <w:r>
        <w:t>62</w:t>
      </w:r>
      <w:r>
        <w:fldChar w:fldCharType="end"/>
      </w:r>
    </w:p>
    <w:p w:rsidR="00D62FAD" w:rsidRDefault="00D62FAD" w14:paraId="717E260A" w14:textId="6BDE2E65">
      <w:pPr>
        <w:pStyle w:val="TOC1"/>
        <w:rPr>
          <w:rFonts w:asciiTheme="minorHAnsi" w:hAnsiTheme="minorHAnsi" w:eastAsiaTheme="minorEastAsia" w:cstheme="minorBidi"/>
          <w:bCs w:val="0"/>
          <w:szCs w:val="22"/>
        </w:rPr>
      </w:pPr>
      <w:r>
        <w:t>BB20DJBDUTY01 (ABBREV)</w:t>
      </w:r>
      <w:r>
        <w:tab/>
      </w:r>
      <w:r>
        <w:fldChar w:fldCharType="begin"/>
      </w:r>
      <w:r>
        <w:instrText xml:space="preserve"> PAGEREF _Toc40172931 \h </w:instrText>
      </w:r>
      <w:r>
        <w:fldChar w:fldCharType="separate"/>
      </w:r>
      <w:r>
        <w:t>62</w:t>
      </w:r>
      <w:r>
        <w:fldChar w:fldCharType="end"/>
      </w:r>
    </w:p>
    <w:p w:rsidR="00D62FAD" w:rsidRDefault="00D62FAD" w14:paraId="0F8636E9" w14:textId="2BCBF733">
      <w:pPr>
        <w:pStyle w:val="TOC1"/>
        <w:rPr>
          <w:rFonts w:asciiTheme="minorHAnsi" w:hAnsiTheme="minorHAnsi" w:eastAsiaTheme="minorEastAsia" w:cstheme="minorBidi"/>
          <w:bCs w:val="0"/>
          <w:szCs w:val="22"/>
        </w:rPr>
      </w:pPr>
      <w:r>
        <w:t>BB20DCURTLC01</w:t>
      </w:r>
      <w:r>
        <w:tab/>
      </w:r>
      <w:r>
        <w:fldChar w:fldCharType="begin"/>
      </w:r>
      <w:r>
        <w:instrText xml:space="preserve"> PAGEREF _Toc40172932 \h </w:instrText>
      </w:r>
      <w:r>
        <w:fldChar w:fldCharType="separate"/>
      </w:r>
      <w:r>
        <w:t>64</w:t>
      </w:r>
      <w:r>
        <w:fldChar w:fldCharType="end"/>
      </w:r>
    </w:p>
    <w:p w:rsidR="00D62FAD" w:rsidRDefault="00D62FAD" w14:paraId="2AF54410" w14:textId="3A5F63BF">
      <w:pPr>
        <w:pStyle w:val="TOC1"/>
        <w:rPr>
          <w:rFonts w:asciiTheme="minorHAnsi" w:hAnsiTheme="minorHAnsi" w:eastAsiaTheme="minorEastAsia" w:cstheme="minorBidi"/>
          <w:bCs w:val="0"/>
          <w:szCs w:val="22"/>
        </w:rPr>
      </w:pPr>
      <w:r>
        <w:t>BB20DWHY01</w:t>
      </w:r>
      <w:r>
        <w:tab/>
      </w:r>
      <w:r>
        <w:fldChar w:fldCharType="begin"/>
      </w:r>
      <w:r>
        <w:instrText xml:space="preserve"> PAGEREF _Toc40172933 \h </w:instrText>
      </w:r>
      <w:r>
        <w:fldChar w:fldCharType="separate"/>
      </w:r>
      <w:r>
        <w:t>64</w:t>
      </w:r>
      <w:r>
        <w:fldChar w:fldCharType="end"/>
      </w:r>
    </w:p>
    <w:p w:rsidR="00D62FAD" w:rsidRDefault="00D62FAD" w14:paraId="1E40F53A" w14:textId="40F27D67">
      <w:pPr>
        <w:pStyle w:val="TOC1"/>
        <w:rPr>
          <w:rFonts w:asciiTheme="minorHAnsi" w:hAnsiTheme="minorHAnsi" w:eastAsiaTheme="minorEastAsia" w:cstheme="minorBidi"/>
          <w:bCs w:val="0"/>
          <w:szCs w:val="22"/>
        </w:rPr>
      </w:pPr>
      <w:r>
        <w:t>BB20DBENANY01 (ABBREV)</w:t>
      </w:r>
      <w:r>
        <w:tab/>
      </w:r>
      <w:r>
        <w:fldChar w:fldCharType="begin"/>
      </w:r>
      <w:r>
        <w:instrText xml:space="preserve"> PAGEREF _Toc40172934 \h </w:instrText>
      </w:r>
      <w:r>
        <w:fldChar w:fldCharType="separate"/>
      </w:r>
      <w:r>
        <w:t>65</w:t>
      </w:r>
      <w:r>
        <w:fldChar w:fldCharType="end"/>
      </w:r>
    </w:p>
    <w:p w:rsidR="00D62FAD" w:rsidRDefault="00D62FAD" w14:paraId="3D0C7CA0" w14:textId="70674E0F">
      <w:pPr>
        <w:pStyle w:val="TOC1"/>
        <w:rPr>
          <w:rFonts w:asciiTheme="minorHAnsi" w:hAnsiTheme="minorHAnsi" w:eastAsiaTheme="minorEastAsia" w:cstheme="minorBidi"/>
          <w:bCs w:val="0"/>
          <w:szCs w:val="22"/>
        </w:rPr>
      </w:pPr>
      <w:r>
        <w:t>BB20DCHNG01</w:t>
      </w:r>
      <w:r>
        <w:tab/>
      </w:r>
      <w:r>
        <w:fldChar w:fldCharType="begin"/>
      </w:r>
      <w:r>
        <w:instrText xml:space="preserve"> PAGEREF _Toc40172935 \h </w:instrText>
      </w:r>
      <w:r>
        <w:fldChar w:fldCharType="separate"/>
      </w:r>
      <w:r>
        <w:t>67</w:t>
      </w:r>
      <w:r>
        <w:fldChar w:fldCharType="end"/>
      </w:r>
    </w:p>
    <w:p w:rsidR="00D62FAD" w:rsidRDefault="00D62FAD" w14:paraId="2315D5B3" w14:textId="6729E28A">
      <w:pPr>
        <w:pStyle w:val="TOC1"/>
        <w:rPr>
          <w:rFonts w:asciiTheme="minorHAnsi" w:hAnsiTheme="minorHAnsi" w:eastAsiaTheme="minorEastAsia" w:cstheme="minorBidi"/>
          <w:bCs w:val="0"/>
          <w:szCs w:val="22"/>
        </w:rPr>
      </w:pPr>
      <w:r>
        <w:t>BB20DSINGLE01</w:t>
      </w:r>
      <w:r>
        <w:tab/>
      </w:r>
      <w:r>
        <w:fldChar w:fldCharType="begin"/>
      </w:r>
      <w:r>
        <w:instrText xml:space="preserve"> PAGEREF _Toc40172936 \h </w:instrText>
      </w:r>
      <w:r>
        <w:fldChar w:fldCharType="separate"/>
      </w:r>
      <w:r>
        <w:t>67</w:t>
      </w:r>
      <w:r>
        <w:fldChar w:fldCharType="end"/>
      </w:r>
    </w:p>
    <w:p w:rsidR="00D62FAD" w:rsidRDefault="00D62FAD" w14:paraId="17B40A1F" w14:textId="7C0C6945">
      <w:pPr>
        <w:pStyle w:val="TOC1"/>
        <w:rPr>
          <w:rFonts w:asciiTheme="minorHAnsi" w:hAnsiTheme="minorHAnsi" w:eastAsiaTheme="minorEastAsia" w:cstheme="minorBidi"/>
          <w:bCs w:val="0"/>
          <w:szCs w:val="22"/>
        </w:rPr>
      </w:pPr>
      <w:r>
        <w:t>BB20DJSAT01</w:t>
      </w:r>
      <w:r>
        <w:tab/>
      </w:r>
      <w:r>
        <w:fldChar w:fldCharType="begin"/>
      </w:r>
      <w:r>
        <w:instrText xml:space="preserve"> PAGEREF _Toc40172937 \h </w:instrText>
      </w:r>
      <w:r>
        <w:fldChar w:fldCharType="separate"/>
      </w:r>
      <w:r>
        <w:t>68</w:t>
      </w:r>
      <w:r>
        <w:fldChar w:fldCharType="end"/>
      </w:r>
    </w:p>
    <w:p w:rsidR="00D62FAD" w:rsidRDefault="00D62FAD" w14:paraId="70F515C9" w14:textId="4ECADFE1">
      <w:pPr>
        <w:pStyle w:val="TOC1"/>
        <w:rPr>
          <w:rFonts w:asciiTheme="minorHAnsi" w:hAnsiTheme="minorHAnsi" w:eastAsiaTheme="minorEastAsia" w:cstheme="minorBidi"/>
          <w:bCs w:val="0"/>
          <w:szCs w:val="22"/>
        </w:rPr>
      </w:pPr>
      <w:r>
        <w:t>BB20DNW01</w:t>
      </w:r>
      <w:r>
        <w:tab/>
      </w:r>
      <w:r>
        <w:fldChar w:fldCharType="begin"/>
      </w:r>
      <w:r>
        <w:instrText xml:space="preserve"> PAGEREF _Toc40172938 \h </w:instrText>
      </w:r>
      <w:r>
        <w:fldChar w:fldCharType="separate"/>
      </w:r>
      <w:r>
        <w:t>69</w:t>
      </w:r>
      <w:r>
        <w:fldChar w:fldCharType="end"/>
      </w:r>
    </w:p>
    <w:p w:rsidR="00D62FAD" w:rsidRDefault="00D62FAD" w14:paraId="0551A7A6" w14:textId="6C45DA7F">
      <w:pPr>
        <w:pStyle w:val="TOC1"/>
        <w:rPr>
          <w:rFonts w:asciiTheme="minorHAnsi" w:hAnsiTheme="minorHAnsi" w:eastAsiaTheme="minorEastAsia" w:cstheme="minorBidi"/>
          <w:bCs w:val="0"/>
          <w:szCs w:val="22"/>
        </w:rPr>
      </w:pPr>
      <w:r>
        <w:t>BB20DEVERLK (ABBREV) (MINI)</w:t>
      </w:r>
      <w:r>
        <w:tab/>
      </w:r>
      <w:r>
        <w:fldChar w:fldCharType="begin"/>
      </w:r>
      <w:r>
        <w:instrText xml:space="preserve"> PAGEREF _Toc40172939 \h </w:instrText>
      </w:r>
      <w:r>
        <w:fldChar w:fldCharType="separate"/>
      </w:r>
      <w:r>
        <w:t>70</w:t>
      </w:r>
      <w:r>
        <w:fldChar w:fldCharType="end"/>
      </w:r>
    </w:p>
    <w:p w:rsidR="00D62FAD" w:rsidRDefault="00D62FAD" w14:paraId="289946E0" w14:textId="6D392115">
      <w:pPr>
        <w:pStyle w:val="TOC1"/>
        <w:rPr>
          <w:rFonts w:asciiTheme="minorHAnsi" w:hAnsiTheme="minorHAnsi" w:eastAsiaTheme="minorEastAsia" w:cstheme="minorBidi"/>
          <w:bCs w:val="0"/>
          <w:szCs w:val="22"/>
        </w:rPr>
      </w:pPr>
      <w:r>
        <w:t>BB20DACTLKWK</w:t>
      </w:r>
      <w:r>
        <w:tab/>
      </w:r>
      <w:r>
        <w:fldChar w:fldCharType="begin"/>
      </w:r>
      <w:r>
        <w:instrText xml:space="preserve"> PAGEREF _Toc40172940 \h </w:instrText>
      </w:r>
      <w:r>
        <w:fldChar w:fldCharType="separate"/>
      </w:r>
      <w:r>
        <w:t>71</w:t>
      </w:r>
      <w:r>
        <w:fldChar w:fldCharType="end"/>
      </w:r>
    </w:p>
    <w:p w:rsidR="00D62FAD" w:rsidRDefault="00D62FAD" w14:paraId="1B40C25D" w14:textId="5ECC703B">
      <w:pPr>
        <w:pStyle w:val="TOC1"/>
        <w:rPr>
          <w:rFonts w:asciiTheme="minorHAnsi" w:hAnsiTheme="minorHAnsi" w:eastAsiaTheme="minorEastAsia" w:cstheme="minorBidi"/>
          <w:bCs w:val="0"/>
          <w:szCs w:val="22"/>
        </w:rPr>
      </w:pPr>
      <w:r>
        <w:t>BB20DUNCM (ABBREV) (MINI)</w:t>
      </w:r>
      <w:r>
        <w:tab/>
      </w:r>
      <w:r>
        <w:fldChar w:fldCharType="begin"/>
      </w:r>
      <w:r>
        <w:instrText xml:space="preserve"> PAGEREF _Toc40172941 \h </w:instrText>
      </w:r>
      <w:r>
        <w:fldChar w:fldCharType="separate"/>
      </w:r>
      <w:r>
        <w:t>72</w:t>
      </w:r>
      <w:r>
        <w:fldChar w:fldCharType="end"/>
      </w:r>
    </w:p>
    <w:p w:rsidR="00D62FAD" w:rsidRDefault="00D62FAD" w14:paraId="1E6D2C19" w14:textId="1B9CFC20">
      <w:pPr>
        <w:pStyle w:val="TOC1"/>
        <w:rPr>
          <w:rFonts w:asciiTheme="minorHAnsi" w:hAnsiTheme="minorHAnsi" w:eastAsiaTheme="minorEastAsia" w:cstheme="minorBidi"/>
          <w:bCs w:val="0"/>
          <w:szCs w:val="22"/>
        </w:rPr>
      </w:pPr>
      <w:r>
        <w:t>BB20EINTRO (ABBREV)</w:t>
      </w:r>
      <w:r>
        <w:tab/>
      </w:r>
      <w:r>
        <w:fldChar w:fldCharType="begin"/>
      </w:r>
      <w:r>
        <w:instrText xml:space="preserve"> PAGEREF _Toc40172942 \h </w:instrText>
      </w:r>
      <w:r>
        <w:fldChar w:fldCharType="separate"/>
      </w:r>
      <w:r>
        <w:t>72</w:t>
      </w:r>
      <w:r>
        <w:fldChar w:fldCharType="end"/>
      </w:r>
    </w:p>
    <w:p w:rsidR="00D62FAD" w:rsidRDefault="00D62FAD" w14:paraId="5D418B67" w14:textId="225A0D32">
      <w:pPr>
        <w:pStyle w:val="TOC1"/>
        <w:rPr>
          <w:rFonts w:asciiTheme="minorHAnsi" w:hAnsiTheme="minorHAnsi" w:eastAsiaTheme="minorEastAsia" w:cstheme="minorBidi"/>
          <w:bCs w:val="0"/>
          <w:szCs w:val="22"/>
        </w:rPr>
      </w:pPr>
      <w:r>
        <w:t>BB20EANYTCHX (ABBREV) (MINI)</w:t>
      </w:r>
      <w:r>
        <w:tab/>
      </w:r>
      <w:r>
        <w:fldChar w:fldCharType="begin"/>
      </w:r>
      <w:r>
        <w:instrText xml:space="preserve"> PAGEREF _Toc40172943 \h </w:instrText>
      </w:r>
      <w:r>
        <w:fldChar w:fldCharType="separate"/>
      </w:r>
      <w:r>
        <w:t>72</w:t>
      </w:r>
      <w:r>
        <w:fldChar w:fldCharType="end"/>
      </w:r>
    </w:p>
    <w:p w:rsidR="00D62FAD" w:rsidRDefault="00D62FAD" w14:paraId="368DE3D5" w14:textId="1B6140F9">
      <w:pPr>
        <w:pStyle w:val="TOC1"/>
        <w:rPr>
          <w:rFonts w:asciiTheme="minorHAnsi" w:hAnsiTheme="minorHAnsi" w:eastAsiaTheme="minorEastAsia" w:cstheme="minorBidi"/>
          <w:bCs w:val="0"/>
          <w:szCs w:val="22"/>
        </w:rPr>
      </w:pPr>
      <w:r>
        <w:t>BB20EANYTCH (ABBREV) (MINI)</w:t>
      </w:r>
      <w:r>
        <w:tab/>
      </w:r>
      <w:r>
        <w:fldChar w:fldCharType="begin"/>
      </w:r>
      <w:r>
        <w:instrText xml:space="preserve"> PAGEREF _Toc40172944 \h </w:instrText>
      </w:r>
      <w:r>
        <w:fldChar w:fldCharType="separate"/>
      </w:r>
      <w:r>
        <w:t>73</w:t>
      </w:r>
      <w:r>
        <w:fldChar w:fldCharType="end"/>
      </w:r>
    </w:p>
    <w:p w:rsidR="00D62FAD" w:rsidRDefault="00D62FAD" w14:paraId="7C6A2E0E" w14:textId="75886C8F">
      <w:pPr>
        <w:pStyle w:val="TOC1"/>
        <w:rPr>
          <w:rFonts w:asciiTheme="minorHAnsi" w:hAnsiTheme="minorHAnsi" w:eastAsiaTheme="minorEastAsia" w:cstheme="minorBidi"/>
          <w:bCs w:val="0"/>
          <w:szCs w:val="22"/>
        </w:rPr>
      </w:pPr>
      <w:r>
        <w:t>BB20EFTCHPRE</w:t>
      </w:r>
      <w:r>
        <w:tab/>
      </w:r>
      <w:r>
        <w:fldChar w:fldCharType="begin"/>
      </w:r>
      <w:r>
        <w:instrText xml:space="preserve"> PAGEREF _Toc40172945 \h </w:instrText>
      </w:r>
      <w:r>
        <w:fldChar w:fldCharType="separate"/>
      </w:r>
      <w:r>
        <w:t>76</w:t>
      </w:r>
      <w:r>
        <w:fldChar w:fldCharType="end"/>
      </w:r>
    </w:p>
    <w:p w:rsidR="00D62FAD" w:rsidRDefault="00D62FAD" w14:paraId="1075BA76" w14:textId="28315B5D">
      <w:pPr>
        <w:pStyle w:val="TOC1"/>
        <w:rPr>
          <w:rFonts w:asciiTheme="minorHAnsi" w:hAnsiTheme="minorHAnsi" w:eastAsiaTheme="minorEastAsia" w:cstheme="minorBidi"/>
          <w:bCs w:val="0"/>
          <w:szCs w:val="22"/>
        </w:rPr>
      </w:pPr>
      <w:r>
        <w:t>BB20ESCHLEVA01</w:t>
      </w:r>
      <w:r>
        <w:tab/>
      </w:r>
      <w:r>
        <w:fldChar w:fldCharType="begin"/>
      </w:r>
      <w:r>
        <w:instrText xml:space="preserve"> PAGEREF _Toc40172946 \h </w:instrText>
      </w:r>
      <w:r>
        <w:fldChar w:fldCharType="separate"/>
      </w:r>
      <w:r>
        <w:t>81</w:t>
      </w:r>
      <w:r>
        <w:fldChar w:fldCharType="end"/>
      </w:r>
    </w:p>
    <w:p w:rsidR="00D62FAD" w:rsidRDefault="00D62FAD" w14:paraId="0F7EFF96" w14:textId="4E4F8A35">
      <w:pPr>
        <w:pStyle w:val="TOC1"/>
        <w:rPr>
          <w:rFonts w:asciiTheme="minorHAnsi" w:hAnsiTheme="minorHAnsi" w:eastAsiaTheme="minorEastAsia" w:cstheme="minorBidi"/>
          <w:bCs w:val="0"/>
          <w:szCs w:val="22"/>
        </w:rPr>
      </w:pPr>
      <w:r>
        <w:t>BB20ESTLTCH (ABBREV)</w:t>
      </w:r>
      <w:r>
        <w:tab/>
      </w:r>
      <w:r>
        <w:fldChar w:fldCharType="begin"/>
      </w:r>
      <w:r>
        <w:instrText xml:space="preserve"> PAGEREF _Toc40172947 \h </w:instrText>
      </w:r>
      <w:r>
        <w:fldChar w:fldCharType="separate"/>
      </w:r>
      <w:r>
        <w:t>82</w:t>
      </w:r>
      <w:r>
        <w:fldChar w:fldCharType="end"/>
      </w:r>
    </w:p>
    <w:p w:rsidR="00D62FAD" w:rsidRDefault="00D62FAD" w14:paraId="161FD23F" w14:textId="32776A81">
      <w:pPr>
        <w:pStyle w:val="TOC1"/>
        <w:rPr>
          <w:rFonts w:asciiTheme="minorHAnsi" w:hAnsiTheme="minorHAnsi" w:eastAsiaTheme="minorEastAsia" w:cstheme="minorBidi"/>
          <w:bCs w:val="0"/>
          <w:szCs w:val="22"/>
        </w:rPr>
      </w:pPr>
      <w:r>
        <w:t>BB20ETCHSAT</w:t>
      </w:r>
      <w:r>
        <w:tab/>
      </w:r>
      <w:r>
        <w:fldChar w:fldCharType="begin"/>
      </w:r>
      <w:r>
        <w:instrText xml:space="preserve"> PAGEREF _Toc40172948 \h </w:instrText>
      </w:r>
      <w:r>
        <w:fldChar w:fldCharType="separate"/>
      </w:r>
      <w:r>
        <w:t>82</w:t>
      </w:r>
      <w:r>
        <w:fldChar w:fldCharType="end"/>
      </w:r>
    </w:p>
    <w:p w:rsidR="00D62FAD" w:rsidRDefault="00D62FAD" w14:paraId="5DD16991" w14:textId="1B1861EB">
      <w:pPr>
        <w:pStyle w:val="TOC1"/>
        <w:rPr>
          <w:rFonts w:asciiTheme="minorHAnsi" w:hAnsiTheme="minorHAnsi" w:eastAsiaTheme="minorEastAsia" w:cstheme="minorBidi"/>
          <w:bCs w:val="0"/>
          <w:szCs w:val="22"/>
        </w:rPr>
      </w:pPr>
      <w:r>
        <w:t>BB20ETCHLEVA</w:t>
      </w:r>
      <w:r>
        <w:tab/>
      </w:r>
      <w:r>
        <w:fldChar w:fldCharType="begin"/>
      </w:r>
      <w:r>
        <w:instrText xml:space="preserve"> PAGEREF _Toc40172949 \h </w:instrText>
      </w:r>
      <w:r>
        <w:fldChar w:fldCharType="separate"/>
      </w:r>
      <w:r>
        <w:t>83</w:t>
      </w:r>
      <w:r>
        <w:fldChar w:fldCharType="end"/>
      </w:r>
    </w:p>
    <w:p w:rsidR="00D62FAD" w:rsidRDefault="00D62FAD" w14:paraId="45CBBFBC" w14:textId="40FDB45F">
      <w:pPr>
        <w:pStyle w:val="TOC1"/>
        <w:rPr>
          <w:rFonts w:asciiTheme="minorHAnsi" w:hAnsiTheme="minorHAnsi" w:eastAsiaTheme="minorEastAsia" w:cstheme="minorBidi"/>
          <w:bCs w:val="0"/>
          <w:szCs w:val="22"/>
        </w:rPr>
      </w:pPr>
      <w:r>
        <w:t>BB20FINTRO (ABBREV) (MINI)</w:t>
      </w:r>
      <w:r>
        <w:tab/>
      </w:r>
      <w:r>
        <w:fldChar w:fldCharType="begin"/>
      </w:r>
      <w:r>
        <w:instrText xml:space="preserve"> PAGEREF _Toc40172950 \h </w:instrText>
      </w:r>
      <w:r>
        <w:fldChar w:fldCharType="separate"/>
      </w:r>
      <w:r>
        <w:t>85</w:t>
      </w:r>
      <w:r>
        <w:fldChar w:fldCharType="end"/>
      </w:r>
    </w:p>
    <w:p w:rsidR="00D62FAD" w:rsidRDefault="00D62FAD" w14:paraId="348763E4" w14:textId="1768E19B">
      <w:pPr>
        <w:pStyle w:val="TOC1"/>
        <w:rPr>
          <w:rFonts w:asciiTheme="minorHAnsi" w:hAnsiTheme="minorHAnsi" w:eastAsiaTheme="minorEastAsia" w:cstheme="minorBidi"/>
          <w:bCs w:val="0"/>
          <w:szCs w:val="22"/>
        </w:rPr>
      </w:pPr>
      <w:r>
        <w:t>BB20FDOB (ABBREV)</w:t>
      </w:r>
      <w:r>
        <w:tab/>
      </w:r>
      <w:r>
        <w:fldChar w:fldCharType="begin"/>
      </w:r>
      <w:r>
        <w:instrText xml:space="preserve"> PAGEREF _Toc40172951 \h </w:instrText>
      </w:r>
      <w:r>
        <w:fldChar w:fldCharType="separate"/>
      </w:r>
      <w:r>
        <w:t>86</w:t>
      </w:r>
      <w:r>
        <w:fldChar w:fldCharType="end"/>
      </w:r>
    </w:p>
    <w:p w:rsidR="00D62FAD" w:rsidRDefault="00D62FAD" w14:paraId="490FFE70" w14:textId="7E486B3E">
      <w:pPr>
        <w:pStyle w:val="TOC1"/>
        <w:rPr>
          <w:rFonts w:asciiTheme="minorHAnsi" w:hAnsiTheme="minorHAnsi" w:eastAsiaTheme="minorEastAsia" w:cstheme="minorBidi"/>
          <w:bCs w:val="0"/>
          <w:szCs w:val="22"/>
        </w:rPr>
      </w:pPr>
      <w:r>
        <w:t>BB20FCITZN</w:t>
      </w:r>
      <w:r>
        <w:tab/>
      </w:r>
      <w:r>
        <w:fldChar w:fldCharType="begin"/>
      </w:r>
      <w:r>
        <w:instrText xml:space="preserve"> PAGEREF _Toc40172952 \h </w:instrText>
      </w:r>
      <w:r>
        <w:fldChar w:fldCharType="separate"/>
      </w:r>
      <w:r>
        <w:t>86</w:t>
      </w:r>
      <w:r>
        <w:fldChar w:fldCharType="end"/>
      </w:r>
    </w:p>
    <w:p w:rsidR="00D62FAD" w:rsidRDefault="00D62FAD" w14:paraId="05A0FC03" w14:textId="35632785">
      <w:pPr>
        <w:pStyle w:val="TOC1"/>
        <w:rPr>
          <w:rFonts w:asciiTheme="minorHAnsi" w:hAnsiTheme="minorHAnsi" w:eastAsiaTheme="minorEastAsia" w:cstheme="minorBidi"/>
          <w:bCs w:val="0"/>
          <w:szCs w:val="22"/>
        </w:rPr>
      </w:pPr>
      <w:r>
        <w:t>BB20FHHWHO</w:t>
      </w:r>
      <w:r>
        <w:tab/>
      </w:r>
      <w:r>
        <w:fldChar w:fldCharType="begin"/>
      </w:r>
      <w:r>
        <w:instrText xml:space="preserve"> PAGEREF _Toc40172953 \h </w:instrText>
      </w:r>
      <w:r>
        <w:fldChar w:fldCharType="separate"/>
      </w:r>
      <w:r>
        <w:t>87</w:t>
      </w:r>
      <w:r>
        <w:fldChar w:fldCharType="end"/>
      </w:r>
    </w:p>
    <w:p w:rsidR="00D62FAD" w:rsidRDefault="00D62FAD" w14:paraId="0BF0B318" w14:textId="0B4D3756">
      <w:pPr>
        <w:pStyle w:val="TOC1"/>
        <w:rPr>
          <w:rFonts w:asciiTheme="minorHAnsi" w:hAnsiTheme="minorHAnsi" w:eastAsiaTheme="minorEastAsia" w:cstheme="minorBidi"/>
          <w:bCs w:val="0"/>
          <w:szCs w:val="22"/>
        </w:rPr>
      </w:pPr>
      <w:r>
        <w:t>BB20FOTLANG</w:t>
      </w:r>
      <w:r>
        <w:tab/>
      </w:r>
      <w:r>
        <w:fldChar w:fldCharType="begin"/>
      </w:r>
      <w:r>
        <w:instrText xml:space="preserve"> PAGEREF _Toc40172954 \h </w:instrText>
      </w:r>
      <w:r>
        <w:fldChar w:fldCharType="separate"/>
      </w:r>
      <w:r>
        <w:t>88</w:t>
      </w:r>
      <w:r>
        <w:fldChar w:fldCharType="end"/>
      </w:r>
    </w:p>
    <w:p w:rsidR="00D62FAD" w:rsidRDefault="00D62FAD" w14:paraId="2C135572" w14:textId="2A7FEB2E">
      <w:pPr>
        <w:pStyle w:val="TOC1"/>
        <w:rPr>
          <w:rFonts w:asciiTheme="minorHAnsi" w:hAnsiTheme="minorHAnsi" w:eastAsiaTheme="minorEastAsia" w:cstheme="minorBidi"/>
          <w:bCs w:val="0"/>
          <w:szCs w:val="22"/>
        </w:rPr>
      </w:pPr>
      <w:r>
        <w:t>BB20FLNGCAR</w:t>
      </w:r>
      <w:r>
        <w:tab/>
      </w:r>
      <w:r>
        <w:fldChar w:fldCharType="begin"/>
      </w:r>
      <w:r>
        <w:instrText xml:space="preserve"> PAGEREF _Toc40172955 \h </w:instrText>
      </w:r>
      <w:r>
        <w:fldChar w:fldCharType="separate"/>
      </w:r>
      <w:r>
        <w:t>89</w:t>
      </w:r>
      <w:r>
        <w:fldChar w:fldCharType="end"/>
      </w:r>
    </w:p>
    <w:p w:rsidR="00D62FAD" w:rsidRDefault="00D62FAD" w14:paraId="7CC1B2F4" w14:textId="01DB2E22">
      <w:pPr>
        <w:pStyle w:val="TOC1"/>
        <w:rPr>
          <w:rFonts w:asciiTheme="minorHAnsi" w:hAnsiTheme="minorHAnsi" w:eastAsiaTheme="minorEastAsia" w:cstheme="minorBidi"/>
          <w:bCs w:val="0"/>
          <w:szCs w:val="22"/>
        </w:rPr>
      </w:pPr>
      <w:r>
        <w:t>BB20FMARR (ABBREV) (MINI)</w:t>
      </w:r>
      <w:r>
        <w:tab/>
      </w:r>
      <w:r>
        <w:fldChar w:fldCharType="begin"/>
      </w:r>
      <w:r>
        <w:instrText xml:space="preserve"> PAGEREF _Toc40172956 \h </w:instrText>
      </w:r>
      <w:r>
        <w:fldChar w:fldCharType="separate"/>
      </w:r>
      <w:r>
        <w:t>89</w:t>
      </w:r>
      <w:r>
        <w:fldChar w:fldCharType="end"/>
      </w:r>
    </w:p>
    <w:p w:rsidR="00D62FAD" w:rsidRDefault="00D62FAD" w14:paraId="2DFB31DA" w14:textId="2D98CAC5">
      <w:pPr>
        <w:pStyle w:val="TOC1"/>
        <w:rPr>
          <w:rFonts w:asciiTheme="minorHAnsi" w:hAnsiTheme="minorHAnsi" w:eastAsiaTheme="minorEastAsia" w:cstheme="minorBidi"/>
          <w:bCs w:val="0"/>
          <w:szCs w:val="22"/>
        </w:rPr>
      </w:pPr>
      <w:r>
        <w:t>BB20FSEX (ABBREV)</w:t>
      </w:r>
      <w:r>
        <w:tab/>
      </w:r>
      <w:r>
        <w:fldChar w:fldCharType="begin"/>
      </w:r>
      <w:r>
        <w:instrText xml:space="preserve"> PAGEREF _Toc40172957 \h </w:instrText>
      </w:r>
      <w:r>
        <w:fldChar w:fldCharType="separate"/>
      </w:r>
      <w:r>
        <w:t>91</w:t>
      </w:r>
      <w:r>
        <w:fldChar w:fldCharType="end"/>
      </w:r>
    </w:p>
    <w:p w:rsidR="00D62FAD" w:rsidRDefault="00D62FAD" w14:paraId="18B451BD" w14:textId="0EF67B08">
      <w:pPr>
        <w:pStyle w:val="TOC1"/>
        <w:rPr>
          <w:rFonts w:asciiTheme="minorHAnsi" w:hAnsiTheme="minorHAnsi" w:eastAsiaTheme="minorEastAsia" w:cstheme="minorBidi"/>
          <w:bCs w:val="0"/>
          <w:szCs w:val="22"/>
        </w:rPr>
      </w:pPr>
      <w:r>
        <w:t>BB20FGENDER (ABBREV) (MINI)</w:t>
      </w:r>
      <w:r>
        <w:tab/>
      </w:r>
      <w:r>
        <w:fldChar w:fldCharType="begin"/>
      </w:r>
      <w:r>
        <w:instrText xml:space="preserve"> PAGEREF _Toc40172958 \h </w:instrText>
      </w:r>
      <w:r>
        <w:fldChar w:fldCharType="separate"/>
      </w:r>
      <w:r>
        <w:t>91</w:t>
      </w:r>
      <w:r>
        <w:fldChar w:fldCharType="end"/>
      </w:r>
    </w:p>
    <w:p w:rsidR="00D62FAD" w:rsidRDefault="00D62FAD" w14:paraId="58B07575" w14:textId="7E790D0F">
      <w:pPr>
        <w:pStyle w:val="TOC1"/>
        <w:rPr>
          <w:rFonts w:asciiTheme="minorHAnsi" w:hAnsiTheme="minorHAnsi" w:eastAsiaTheme="minorEastAsia" w:cstheme="minorBidi"/>
          <w:bCs w:val="0"/>
          <w:szCs w:val="22"/>
        </w:rPr>
      </w:pPr>
      <w:r>
        <w:t>BB20FLGBTQ (ABBREV) (MINI)</w:t>
      </w:r>
      <w:r>
        <w:tab/>
      </w:r>
      <w:r>
        <w:fldChar w:fldCharType="begin"/>
      </w:r>
      <w:r>
        <w:instrText xml:space="preserve"> PAGEREF _Toc40172959 \h </w:instrText>
      </w:r>
      <w:r>
        <w:fldChar w:fldCharType="separate"/>
      </w:r>
      <w:r>
        <w:t>92</w:t>
      </w:r>
      <w:r>
        <w:fldChar w:fldCharType="end"/>
      </w:r>
    </w:p>
    <w:p w:rsidR="00D62FAD" w:rsidRDefault="00D62FAD" w14:paraId="0496F362" w14:textId="13D017D9">
      <w:pPr>
        <w:pStyle w:val="TOC1"/>
        <w:rPr>
          <w:rFonts w:asciiTheme="minorHAnsi" w:hAnsiTheme="minorHAnsi" w:eastAsiaTheme="minorEastAsia" w:cstheme="minorBidi"/>
          <w:bCs w:val="0"/>
          <w:szCs w:val="22"/>
        </w:rPr>
      </w:pPr>
      <w:r>
        <w:t>BB20FAWARE</w:t>
      </w:r>
      <w:r>
        <w:tab/>
      </w:r>
      <w:r>
        <w:fldChar w:fldCharType="begin"/>
      </w:r>
      <w:r>
        <w:instrText xml:space="preserve"> PAGEREF _Toc40172960 \h </w:instrText>
      </w:r>
      <w:r>
        <w:fldChar w:fldCharType="separate"/>
      </w:r>
      <w:r>
        <w:t>92</w:t>
      </w:r>
      <w:r>
        <w:fldChar w:fldCharType="end"/>
      </w:r>
    </w:p>
    <w:p w:rsidR="00D62FAD" w:rsidRDefault="00D62FAD" w14:paraId="2E039CF7" w14:textId="07D17F48">
      <w:pPr>
        <w:pStyle w:val="TOC1"/>
        <w:rPr>
          <w:rFonts w:asciiTheme="minorHAnsi" w:hAnsiTheme="minorHAnsi" w:eastAsiaTheme="minorEastAsia" w:cstheme="minorBidi"/>
          <w:bCs w:val="0"/>
          <w:szCs w:val="22"/>
        </w:rPr>
      </w:pPr>
      <w:r>
        <w:t>BB20FMILIT (ABBREV)</w:t>
      </w:r>
      <w:r>
        <w:tab/>
      </w:r>
      <w:r>
        <w:fldChar w:fldCharType="begin"/>
      </w:r>
      <w:r>
        <w:instrText xml:space="preserve"> PAGEREF _Toc40172961 \h </w:instrText>
      </w:r>
      <w:r>
        <w:fldChar w:fldCharType="separate"/>
      </w:r>
      <w:r>
        <w:t>94</w:t>
      </w:r>
      <w:r>
        <w:fldChar w:fldCharType="end"/>
      </w:r>
    </w:p>
    <w:p w:rsidR="00D62FAD" w:rsidRDefault="00D62FAD" w14:paraId="5BA98991" w14:textId="7FA34B33">
      <w:pPr>
        <w:pStyle w:val="TOC1"/>
        <w:rPr>
          <w:rFonts w:asciiTheme="minorHAnsi" w:hAnsiTheme="minorHAnsi" w:eastAsiaTheme="minorEastAsia" w:cstheme="minorBidi"/>
          <w:bCs w:val="0"/>
          <w:szCs w:val="22"/>
        </w:rPr>
      </w:pPr>
      <w:r>
        <w:t>BB20FREGVT1</w:t>
      </w:r>
      <w:r>
        <w:tab/>
      </w:r>
      <w:r>
        <w:fldChar w:fldCharType="begin"/>
      </w:r>
      <w:r>
        <w:instrText xml:space="preserve"> PAGEREF _Toc40172962 \h </w:instrText>
      </w:r>
      <w:r>
        <w:fldChar w:fldCharType="separate"/>
      </w:r>
      <w:r>
        <w:t>94</w:t>
      </w:r>
      <w:r>
        <w:fldChar w:fldCharType="end"/>
      </w:r>
    </w:p>
    <w:p w:rsidR="00D62FAD" w:rsidRDefault="00D62FAD" w14:paraId="120F77B7" w14:textId="3C2533A6">
      <w:pPr>
        <w:pStyle w:val="TOC1"/>
        <w:rPr>
          <w:rFonts w:asciiTheme="minorHAnsi" w:hAnsiTheme="minorHAnsi" w:eastAsiaTheme="minorEastAsia" w:cstheme="minorBidi"/>
          <w:bCs w:val="0"/>
          <w:szCs w:val="22"/>
        </w:rPr>
      </w:pPr>
      <w:r>
        <w:t>BB20FPLNREG</w:t>
      </w:r>
      <w:r>
        <w:tab/>
      </w:r>
      <w:r>
        <w:fldChar w:fldCharType="begin"/>
      </w:r>
      <w:r>
        <w:instrText xml:space="preserve"> PAGEREF _Toc40172963 \h </w:instrText>
      </w:r>
      <w:r>
        <w:fldChar w:fldCharType="separate"/>
      </w:r>
      <w:r>
        <w:t>94</w:t>
      </w:r>
      <w:r>
        <w:fldChar w:fldCharType="end"/>
      </w:r>
    </w:p>
    <w:p w:rsidR="00D62FAD" w:rsidRDefault="00D62FAD" w14:paraId="76705A81" w14:textId="4F448E58">
      <w:pPr>
        <w:pStyle w:val="TOC1"/>
        <w:rPr>
          <w:rFonts w:asciiTheme="minorHAnsi" w:hAnsiTheme="minorHAnsi" w:eastAsiaTheme="minorEastAsia" w:cstheme="minorBidi"/>
          <w:bCs w:val="0"/>
          <w:szCs w:val="22"/>
        </w:rPr>
      </w:pPr>
      <w:r>
        <w:t>BB20FPLNVT</w:t>
      </w:r>
      <w:r>
        <w:tab/>
      </w:r>
      <w:r>
        <w:fldChar w:fldCharType="begin"/>
      </w:r>
      <w:r>
        <w:instrText xml:space="preserve"> PAGEREF _Toc40172964 \h </w:instrText>
      </w:r>
      <w:r>
        <w:fldChar w:fldCharType="separate"/>
      </w:r>
      <w:r>
        <w:t>95</w:t>
      </w:r>
      <w:r>
        <w:fldChar w:fldCharType="end"/>
      </w:r>
    </w:p>
    <w:p w:rsidR="00D62FAD" w:rsidRDefault="00D62FAD" w14:paraId="4F4CFB73" w14:textId="1DDCCBA6">
      <w:pPr>
        <w:pStyle w:val="TOC1"/>
        <w:rPr>
          <w:rFonts w:asciiTheme="minorHAnsi" w:hAnsiTheme="minorHAnsi" w:eastAsiaTheme="minorEastAsia" w:cstheme="minorBidi"/>
          <w:bCs w:val="0"/>
          <w:szCs w:val="22"/>
        </w:rPr>
      </w:pPr>
      <w:r>
        <w:t>BB20FVTNEL (ABBREV)</w:t>
      </w:r>
      <w:r>
        <w:tab/>
      </w:r>
      <w:r>
        <w:fldChar w:fldCharType="begin"/>
      </w:r>
      <w:r>
        <w:instrText xml:space="preserve"> PAGEREF _Toc40172965 \h </w:instrText>
      </w:r>
      <w:r>
        <w:fldChar w:fldCharType="separate"/>
      </w:r>
      <w:r>
        <w:t>95</w:t>
      </w:r>
      <w:r>
        <w:fldChar w:fldCharType="end"/>
      </w:r>
    </w:p>
    <w:p w:rsidR="00D62FAD" w:rsidRDefault="00D62FAD" w14:paraId="57575CE4" w14:textId="75DA88F2">
      <w:pPr>
        <w:pStyle w:val="TOC1"/>
        <w:rPr>
          <w:rFonts w:asciiTheme="minorHAnsi" w:hAnsiTheme="minorHAnsi" w:eastAsiaTheme="minorEastAsia" w:cstheme="minorBidi"/>
          <w:bCs w:val="0"/>
          <w:szCs w:val="22"/>
        </w:rPr>
      </w:pPr>
      <w:r>
        <w:t>BB20FREGVT2</w:t>
      </w:r>
      <w:r>
        <w:tab/>
      </w:r>
      <w:r>
        <w:fldChar w:fldCharType="begin"/>
      </w:r>
      <w:r>
        <w:instrText xml:space="preserve"> PAGEREF _Toc40172966 \h </w:instrText>
      </w:r>
      <w:r>
        <w:fldChar w:fldCharType="separate"/>
      </w:r>
      <w:r>
        <w:t>95</w:t>
      </w:r>
      <w:r>
        <w:fldChar w:fldCharType="end"/>
      </w:r>
    </w:p>
    <w:p w:rsidR="00D62FAD" w:rsidRDefault="00D62FAD" w14:paraId="4D93892B" w14:textId="205FAB6D">
      <w:pPr>
        <w:pStyle w:val="TOC1"/>
        <w:rPr>
          <w:rFonts w:asciiTheme="minorHAnsi" w:hAnsiTheme="minorHAnsi" w:eastAsiaTheme="minorEastAsia" w:cstheme="minorBidi"/>
          <w:bCs w:val="0"/>
          <w:szCs w:val="22"/>
        </w:rPr>
      </w:pPr>
      <w:r>
        <w:t>BB20FVLHRS</w:t>
      </w:r>
      <w:r>
        <w:tab/>
      </w:r>
      <w:r>
        <w:fldChar w:fldCharType="begin"/>
      </w:r>
      <w:r>
        <w:instrText xml:space="preserve"> PAGEREF _Toc40172967 \h </w:instrText>
      </w:r>
      <w:r>
        <w:fldChar w:fldCharType="separate"/>
      </w:r>
      <w:r>
        <w:t>96</w:t>
      </w:r>
      <w:r>
        <w:fldChar w:fldCharType="end"/>
      </w:r>
    </w:p>
    <w:p w:rsidR="00D62FAD" w:rsidRDefault="00D62FAD" w14:paraId="30021781" w14:textId="6989E1D1">
      <w:pPr>
        <w:pStyle w:val="TOC1"/>
        <w:rPr>
          <w:rFonts w:asciiTheme="minorHAnsi" w:hAnsiTheme="minorHAnsi" w:eastAsiaTheme="minorEastAsia" w:cstheme="minorBidi"/>
          <w:bCs w:val="0"/>
          <w:szCs w:val="22"/>
        </w:rPr>
      </w:pPr>
      <w:r>
        <w:t>BB20FDEPS (ABBREV) (MINI)</w:t>
      </w:r>
      <w:r>
        <w:tab/>
      </w:r>
      <w:r>
        <w:fldChar w:fldCharType="begin"/>
      </w:r>
      <w:r>
        <w:instrText xml:space="preserve"> PAGEREF _Toc40172968 \h </w:instrText>
      </w:r>
      <w:r>
        <w:fldChar w:fldCharType="separate"/>
      </w:r>
      <w:r>
        <w:t>96</w:t>
      </w:r>
      <w:r>
        <w:fldChar w:fldCharType="end"/>
      </w:r>
    </w:p>
    <w:p w:rsidR="00D62FAD" w:rsidRDefault="00D62FAD" w14:paraId="5B4C8462" w14:textId="12C7F86B">
      <w:pPr>
        <w:pStyle w:val="TOC1"/>
        <w:rPr>
          <w:rFonts w:asciiTheme="minorHAnsi" w:hAnsiTheme="minorHAnsi" w:eastAsiaTheme="minorEastAsia" w:cstheme="minorBidi"/>
          <w:bCs w:val="0"/>
          <w:szCs w:val="22"/>
        </w:rPr>
      </w:pPr>
      <w:r>
        <w:t>BB20FDEP2 (ABBREV) (MINI)</w:t>
      </w:r>
      <w:r>
        <w:tab/>
      </w:r>
      <w:r>
        <w:fldChar w:fldCharType="begin"/>
      </w:r>
      <w:r>
        <w:instrText xml:space="preserve"> PAGEREF _Toc40172969 \h </w:instrText>
      </w:r>
      <w:r>
        <w:fldChar w:fldCharType="separate"/>
      </w:r>
      <w:r>
        <w:t>96</w:t>
      </w:r>
      <w:r>
        <w:fldChar w:fldCharType="end"/>
      </w:r>
    </w:p>
    <w:p w:rsidR="00D62FAD" w:rsidRDefault="00D62FAD" w14:paraId="217F793F" w14:textId="21B18A53">
      <w:pPr>
        <w:pStyle w:val="TOC1"/>
        <w:rPr>
          <w:rFonts w:asciiTheme="minorHAnsi" w:hAnsiTheme="minorHAnsi" w:eastAsiaTheme="minorEastAsia" w:cstheme="minorBidi"/>
          <w:bCs w:val="0"/>
          <w:szCs w:val="22"/>
        </w:rPr>
      </w:pPr>
      <w:r>
        <w:lastRenderedPageBreak/>
        <w:t>BB20FDEPSAM</w:t>
      </w:r>
      <w:r>
        <w:tab/>
      </w:r>
      <w:r>
        <w:fldChar w:fldCharType="begin"/>
      </w:r>
      <w:r>
        <w:instrText xml:space="preserve"> PAGEREF _Toc40172970 \h </w:instrText>
      </w:r>
      <w:r>
        <w:fldChar w:fldCharType="separate"/>
      </w:r>
      <w:r>
        <w:t>97</w:t>
      </w:r>
      <w:r>
        <w:fldChar w:fldCharType="end"/>
      </w:r>
    </w:p>
    <w:p w:rsidR="00D62FAD" w:rsidRDefault="00D62FAD" w14:paraId="325B30F7" w14:textId="2F26FBFA">
      <w:pPr>
        <w:pStyle w:val="TOC1"/>
        <w:rPr>
          <w:rFonts w:asciiTheme="minorHAnsi" w:hAnsiTheme="minorHAnsi" w:eastAsiaTheme="minorEastAsia" w:cstheme="minorBidi"/>
          <w:bCs w:val="0"/>
          <w:szCs w:val="22"/>
        </w:rPr>
      </w:pPr>
      <w:r>
        <w:t>BB20FDAYCAR</w:t>
      </w:r>
      <w:r>
        <w:tab/>
      </w:r>
      <w:r>
        <w:fldChar w:fldCharType="begin"/>
      </w:r>
      <w:r>
        <w:instrText xml:space="preserve"> PAGEREF _Toc40172971 \h </w:instrText>
      </w:r>
      <w:r>
        <w:fldChar w:fldCharType="separate"/>
      </w:r>
      <w:r>
        <w:t>98</w:t>
      </w:r>
      <w:r>
        <w:fldChar w:fldCharType="end"/>
      </w:r>
    </w:p>
    <w:p w:rsidR="00D62FAD" w:rsidRDefault="00D62FAD" w14:paraId="6F724DB7" w14:textId="02FE4D30">
      <w:pPr>
        <w:pStyle w:val="TOC1"/>
        <w:rPr>
          <w:rFonts w:asciiTheme="minorHAnsi" w:hAnsiTheme="minorHAnsi" w:eastAsiaTheme="minorEastAsia" w:cstheme="minorBidi"/>
          <w:bCs w:val="0"/>
          <w:szCs w:val="22"/>
        </w:rPr>
      </w:pPr>
      <w:r>
        <w:t>BB20FDAYAMT</w:t>
      </w:r>
      <w:r>
        <w:tab/>
      </w:r>
      <w:r>
        <w:fldChar w:fldCharType="begin"/>
      </w:r>
      <w:r>
        <w:instrText xml:space="preserve"> PAGEREF _Toc40172972 \h </w:instrText>
      </w:r>
      <w:r>
        <w:fldChar w:fldCharType="separate"/>
      </w:r>
      <w:r>
        <w:t>98</w:t>
      </w:r>
      <w:r>
        <w:fldChar w:fldCharType="end"/>
      </w:r>
    </w:p>
    <w:p w:rsidR="00D62FAD" w:rsidRDefault="00D62FAD" w14:paraId="0F1C6B75" w14:textId="6FB9D7B5">
      <w:pPr>
        <w:pStyle w:val="TOC1"/>
        <w:rPr>
          <w:rFonts w:asciiTheme="minorHAnsi" w:hAnsiTheme="minorHAnsi" w:eastAsiaTheme="minorEastAsia" w:cstheme="minorBidi"/>
          <w:bCs w:val="0"/>
          <w:szCs w:val="22"/>
        </w:rPr>
      </w:pPr>
      <w:r>
        <w:t>BB20FOTDNUM</w:t>
      </w:r>
      <w:r>
        <w:tab/>
      </w:r>
      <w:r>
        <w:fldChar w:fldCharType="begin"/>
      </w:r>
      <w:r>
        <w:instrText xml:space="preserve"> PAGEREF _Toc40172973 \h </w:instrText>
      </w:r>
      <w:r>
        <w:fldChar w:fldCharType="separate"/>
      </w:r>
      <w:r>
        <w:t>99</w:t>
      </w:r>
      <w:r>
        <w:fldChar w:fldCharType="end"/>
      </w:r>
    </w:p>
    <w:p w:rsidR="00D62FAD" w:rsidRDefault="00D62FAD" w14:paraId="5053124A" w14:textId="4096B6AF">
      <w:pPr>
        <w:pStyle w:val="TOC1"/>
        <w:rPr>
          <w:rFonts w:asciiTheme="minorHAnsi" w:hAnsiTheme="minorHAnsi" w:eastAsiaTheme="minorEastAsia" w:cstheme="minorBidi"/>
          <w:bCs w:val="0"/>
          <w:szCs w:val="22"/>
        </w:rPr>
      </w:pPr>
      <w:r>
        <w:t>BB20FHOUSE (ABBREV)</w:t>
      </w:r>
      <w:r>
        <w:tab/>
      </w:r>
      <w:r>
        <w:fldChar w:fldCharType="begin"/>
      </w:r>
      <w:r>
        <w:instrText xml:space="preserve"> PAGEREF _Toc40172974 \h </w:instrText>
      </w:r>
      <w:r>
        <w:fldChar w:fldCharType="separate"/>
      </w:r>
      <w:r>
        <w:t>99</w:t>
      </w:r>
      <w:r>
        <w:fldChar w:fldCharType="end"/>
      </w:r>
    </w:p>
    <w:p w:rsidR="00D62FAD" w:rsidRDefault="00D62FAD" w14:paraId="1DF16FDC" w14:textId="0BF8887B">
      <w:pPr>
        <w:pStyle w:val="TOC1"/>
        <w:rPr>
          <w:rFonts w:asciiTheme="minorHAnsi" w:hAnsiTheme="minorHAnsi" w:eastAsiaTheme="minorEastAsia" w:cstheme="minorBidi"/>
          <w:bCs w:val="0"/>
          <w:szCs w:val="22"/>
        </w:rPr>
      </w:pPr>
      <w:r>
        <w:t>BB20FMTGAMT</w:t>
      </w:r>
      <w:r>
        <w:tab/>
      </w:r>
      <w:r>
        <w:fldChar w:fldCharType="begin"/>
      </w:r>
      <w:r>
        <w:instrText xml:space="preserve"> PAGEREF _Toc40172975 \h </w:instrText>
      </w:r>
      <w:r>
        <w:fldChar w:fldCharType="separate"/>
      </w:r>
      <w:r>
        <w:t>100</w:t>
      </w:r>
      <w:r>
        <w:fldChar w:fldCharType="end"/>
      </w:r>
    </w:p>
    <w:p w:rsidR="00D62FAD" w:rsidRDefault="00D62FAD" w14:paraId="525D0FA1" w14:textId="71B0B944">
      <w:pPr>
        <w:pStyle w:val="TOC1"/>
        <w:rPr>
          <w:rFonts w:asciiTheme="minorHAnsi" w:hAnsiTheme="minorHAnsi" w:eastAsiaTheme="minorEastAsia" w:cstheme="minorBidi"/>
          <w:bCs w:val="0"/>
          <w:szCs w:val="22"/>
        </w:rPr>
      </w:pPr>
      <w:r>
        <w:t>BB20FCARLOAN</w:t>
      </w:r>
      <w:r>
        <w:tab/>
      </w:r>
      <w:r>
        <w:fldChar w:fldCharType="begin"/>
      </w:r>
      <w:r>
        <w:instrText xml:space="preserve"> PAGEREF _Toc40172976 \h </w:instrText>
      </w:r>
      <w:r>
        <w:fldChar w:fldCharType="separate"/>
      </w:r>
      <w:r>
        <w:t>101</w:t>
      </w:r>
      <w:r>
        <w:fldChar w:fldCharType="end"/>
      </w:r>
    </w:p>
    <w:p w:rsidR="00D62FAD" w:rsidRDefault="00D62FAD" w14:paraId="572D82FB" w14:textId="2706C78C">
      <w:pPr>
        <w:pStyle w:val="TOC1"/>
        <w:rPr>
          <w:rFonts w:asciiTheme="minorHAnsi" w:hAnsiTheme="minorHAnsi" w:eastAsiaTheme="minorEastAsia" w:cstheme="minorBidi"/>
          <w:bCs w:val="0"/>
          <w:szCs w:val="22"/>
        </w:rPr>
      </w:pPr>
      <w:r>
        <w:t>BB20FCARAMT</w:t>
      </w:r>
      <w:r>
        <w:tab/>
      </w:r>
      <w:r>
        <w:fldChar w:fldCharType="begin"/>
      </w:r>
      <w:r>
        <w:instrText xml:space="preserve"> PAGEREF _Toc40172977 \h </w:instrText>
      </w:r>
      <w:r>
        <w:fldChar w:fldCharType="separate"/>
      </w:r>
      <w:r>
        <w:t>102</w:t>
      </w:r>
      <w:r>
        <w:fldChar w:fldCharType="end"/>
      </w:r>
    </w:p>
    <w:p w:rsidR="00D62FAD" w:rsidRDefault="00D62FAD" w14:paraId="0806BBD1" w14:textId="17D9A237">
      <w:pPr>
        <w:pStyle w:val="TOC1"/>
        <w:rPr>
          <w:rFonts w:asciiTheme="minorHAnsi" w:hAnsiTheme="minorHAnsi" w:eastAsiaTheme="minorEastAsia" w:cstheme="minorBidi"/>
          <w:bCs w:val="0"/>
          <w:szCs w:val="22"/>
        </w:rPr>
      </w:pPr>
      <w:r>
        <w:t>BB20FCVDCOST1</w:t>
      </w:r>
      <w:r>
        <w:tab/>
      </w:r>
      <w:r>
        <w:fldChar w:fldCharType="begin"/>
      </w:r>
      <w:r>
        <w:instrText xml:space="preserve"> PAGEREF _Toc40172978 \h </w:instrText>
      </w:r>
      <w:r>
        <w:fldChar w:fldCharType="separate"/>
      </w:r>
      <w:r>
        <w:t>102</w:t>
      </w:r>
      <w:r>
        <w:fldChar w:fldCharType="end"/>
      </w:r>
    </w:p>
    <w:p w:rsidR="00D62FAD" w:rsidRDefault="00D62FAD" w14:paraId="055FF23C" w14:textId="52087887">
      <w:pPr>
        <w:pStyle w:val="TOC1"/>
        <w:rPr>
          <w:rFonts w:asciiTheme="minorHAnsi" w:hAnsiTheme="minorHAnsi" w:eastAsiaTheme="minorEastAsia" w:cstheme="minorBidi"/>
          <w:bCs w:val="0"/>
          <w:szCs w:val="22"/>
        </w:rPr>
      </w:pPr>
      <w:r>
        <w:t>BB20FCVDCOST2</w:t>
      </w:r>
      <w:r>
        <w:tab/>
      </w:r>
      <w:r>
        <w:fldChar w:fldCharType="begin"/>
      </w:r>
      <w:r>
        <w:instrText xml:space="preserve"> PAGEREF _Toc40172979 \h </w:instrText>
      </w:r>
      <w:r>
        <w:fldChar w:fldCharType="separate"/>
      </w:r>
      <w:r>
        <w:t>102</w:t>
      </w:r>
      <w:r>
        <w:fldChar w:fldCharType="end"/>
      </w:r>
    </w:p>
    <w:p w:rsidR="00D62FAD" w:rsidRDefault="00D62FAD" w14:paraId="4CDC88D7" w14:textId="13012DE7">
      <w:pPr>
        <w:pStyle w:val="TOC1"/>
        <w:rPr>
          <w:rFonts w:asciiTheme="minorHAnsi" w:hAnsiTheme="minorHAnsi" w:eastAsiaTheme="minorEastAsia" w:cstheme="minorBidi"/>
          <w:bCs w:val="0"/>
          <w:szCs w:val="22"/>
        </w:rPr>
      </w:pPr>
      <w:r>
        <w:t>BB20FRETIR (ABBREV)</w:t>
      </w:r>
      <w:r>
        <w:tab/>
      </w:r>
      <w:r>
        <w:fldChar w:fldCharType="begin"/>
      </w:r>
      <w:r>
        <w:instrText xml:space="preserve"> PAGEREF _Toc40172980 \h </w:instrText>
      </w:r>
      <w:r>
        <w:fldChar w:fldCharType="separate"/>
      </w:r>
      <w:r>
        <w:t>104</w:t>
      </w:r>
      <w:r>
        <w:fldChar w:fldCharType="end"/>
      </w:r>
    </w:p>
    <w:p w:rsidR="00D62FAD" w:rsidRDefault="00D62FAD" w14:paraId="437A7DEA" w14:textId="5F778ADA">
      <w:pPr>
        <w:pStyle w:val="TOC1"/>
        <w:rPr>
          <w:rFonts w:asciiTheme="minorHAnsi" w:hAnsiTheme="minorHAnsi" w:eastAsiaTheme="minorEastAsia" w:cstheme="minorBidi"/>
          <w:bCs w:val="0"/>
          <w:szCs w:val="22"/>
        </w:rPr>
      </w:pPr>
      <w:r>
        <w:t>BB20FINCOM (ABBREV) (MINI)</w:t>
      </w:r>
      <w:r>
        <w:tab/>
      </w:r>
      <w:r>
        <w:fldChar w:fldCharType="begin"/>
      </w:r>
      <w:r>
        <w:instrText xml:space="preserve"> PAGEREF _Toc40172981 \h </w:instrText>
      </w:r>
      <w:r>
        <w:fldChar w:fldCharType="separate"/>
      </w:r>
      <w:r>
        <w:t>105</w:t>
      </w:r>
      <w:r>
        <w:fldChar w:fldCharType="end"/>
      </w:r>
    </w:p>
    <w:p w:rsidR="00D62FAD" w:rsidRDefault="00D62FAD" w14:paraId="4D3D63BB" w14:textId="6A88599E">
      <w:pPr>
        <w:pStyle w:val="TOC1"/>
        <w:rPr>
          <w:rFonts w:asciiTheme="minorHAnsi" w:hAnsiTheme="minorHAnsi" w:eastAsiaTheme="minorEastAsia" w:cstheme="minorBidi"/>
          <w:bCs w:val="0"/>
          <w:szCs w:val="22"/>
        </w:rPr>
      </w:pPr>
      <w:r>
        <w:t>BB20FACS16A</w:t>
      </w:r>
      <w:r>
        <w:tab/>
      </w:r>
      <w:r>
        <w:fldChar w:fldCharType="begin"/>
      </w:r>
      <w:r>
        <w:instrText xml:space="preserve"> PAGEREF _Toc40172982 \h </w:instrText>
      </w:r>
      <w:r>
        <w:fldChar w:fldCharType="separate"/>
      </w:r>
      <w:r>
        <w:t>110</w:t>
      </w:r>
      <w:r>
        <w:fldChar w:fldCharType="end"/>
      </w:r>
    </w:p>
    <w:p w:rsidR="00D62FAD" w:rsidRDefault="00D62FAD" w14:paraId="4727E216" w14:textId="1BD1232F">
      <w:pPr>
        <w:pStyle w:val="TOC1"/>
        <w:rPr>
          <w:rFonts w:asciiTheme="minorHAnsi" w:hAnsiTheme="minorHAnsi" w:eastAsiaTheme="minorEastAsia" w:cstheme="minorBidi"/>
          <w:bCs w:val="0"/>
          <w:szCs w:val="22"/>
        </w:rPr>
      </w:pPr>
      <w:r>
        <w:t>BB20FINCHO</w:t>
      </w:r>
      <w:r>
        <w:tab/>
      </w:r>
      <w:r>
        <w:fldChar w:fldCharType="begin"/>
      </w:r>
      <w:r>
        <w:instrText xml:space="preserve"> PAGEREF _Toc40172983 \h </w:instrText>
      </w:r>
      <w:r>
        <w:fldChar w:fldCharType="separate"/>
      </w:r>
      <w:r>
        <w:t>112</w:t>
      </w:r>
      <w:r>
        <w:fldChar w:fldCharType="end"/>
      </w:r>
    </w:p>
    <w:p w:rsidR="00D62FAD" w:rsidRDefault="00D62FAD" w14:paraId="60194812" w14:textId="3D9870D9">
      <w:pPr>
        <w:pStyle w:val="TOC1"/>
        <w:rPr>
          <w:rFonts w:asciiTheme="minorHAnsi" w:hAnsiTheme="minorHAnsi" w:eastAsiaTheme="minorEastAsia" w:cstheme="minorBidi"/>
          <w:bCs w:val="0"/>
          <w:szCs w:val="22"/>
        </w:rPr>
      </w:pPr>
      <w:r>
        <w:t>BB20FAFFCOST1</w:t>
      </w:r>
      <w:r>
        <w:tab/>
      </w:r>
      <w:r>
        <w:fldChar w:fldCharType="begin"/>
      </w:r>
      <w:r>
        <w:instrText xml:space="preserve"> PAGEREF _Toc40172984 \h </w:instrText>
      </w:r>
      <w:r>
        <w:fldChar w:fldCharType="separate"/>
      </w:r>
      <w:r>
        <w:t>112</w:t>
      </w:r>
      <w:r>
        <w:fldChar w:fldCharType="end"/>
      </w:r>
    </w:p>
    <w:p w:rsidR="00D62FAD" w:rsidRDefault="00D62FAD" w14:paraId="44EED1D3" w14:textId="2D40964E">
      <w:pPr>
        <w:pStyle w:val="TOC1"/>
        <w:rPr>
          <w:rFonts w:asciiTheme="minorHAnsi" w:hAnsiTheme="minorHAnsi" w:eastAsiaTheme="minorEastAsia" w:cstheme="minorBidi"/>
          <w:bCs w:val="0"/>
          <w:szCs w:val="22"/>
        </w:rPr>
      </w:pPr>
      <w:r>
        <w:t>BB20FAFFCOST2</w:t>
      </w:r>
      <w:r>
        <w:tab/>
      </w:r>
      <w:r>
        <w:fldChar w:fldCharType="begin"/>
      </w:r>
      <w:r>
        <w:instrText xml:space="preserve"> PAGEREF _Toc40172985 \h </w:instrText>
      </w:r>
      <w:r>
        <w:fldChar w:fldCharType="separate"/>
      </w:r>
      <w:r>
        <w:t>113</w:t>
      </w:r>
      <w:r>
        <w:fldChar w:fldCharType="end"/>
      </w:r>
    </w:p>
    <w:p w:rsidR="00D62FAD" w:rsidRDefault="00D62FAD" w14:paraId="18F46C16" w14:textId="36862830">
      <w:pPr>
        <w:pStyle w:val="TOC1"/>
        <w:rPr>
          <w:rFonts w:asciiTheme="minorHAnsi" w:hAnsiTheme="minorHAnsi" w:eastAsiaTheme="minorEastAsia" w:cstheme="minorBidi"/>
          <w:bCs w:val="0"/>
          <w:szCs w:val="22"/>
        </w:rPr>
      </w:pPr>
      <w:r>
        <w:t>BB20FSTRESS (ABBREV)</w:t>
      </w:r>
      <w:r>
        <w:tab/>
      </w:r>
      <w:r>
        <w:fldChar w:fldCharType="begin"/>
      </w:r>
      <w:r>
        <w:instrText xml:space="preserve"> PAGEREF _Toc40172986 \h </w:instrText>
      </w:r>
      <w:r>
        <w:fldChar w:fldCharType="separate"/>
      </w:r>
      <w:r>
        <w:t>113</w:t>
      </w:r>
      <w:r>
        <w:fldChar w:fldCharType="end"/>
      </w:r>
    </w:p>
    <w:p w:rsidR="00D62FAD" w:rsidRDefault="00D62FAD" w14:paraId="73E35910" w14:textId="1A836323">
      <w:pPr>
        <w:pStyle w:val="TOC1"/>
        <w:rPr>
          <w:rFonts w:asciiTheme="minorHAnsi" w:hAnsiTheme="minorHAnsi" w:eastAsiaTheme="minorEastAsia" w:cstheme="minorBidi"/>
          <w:bCs w:val="0"/>
          <w:szCs w:val="22"/>
        </w:rPr>
      </w:pPr>
      <w:r>
        <w:t>BB20GLINTRO (ABBREV)</w:t>
      </w:r>
      <w:r>
        <w:tab/>
      </w:r>
      <w:r>
        <w:fldChar w:fldCharType="begin"/>
      </w:r>
      <w:r>
        <w:instrText xml:space="preserve"> PAGEREF _Toc40172987 \h </w:instrText>
      </w:r>
      <w:r>
        <w:fldChar w:fldCharType="separate"/>
      </w:r>
      <w:r>
        <w:t>114</w:t>
      </w:r>
      <w:r>
        <w:fldChar w:fldCharType="end"/>
      </w:r>
    </w:p>
    <w:p w:rsidR="00D62FAD" w:rsidRDefault="00D62FAD" w14:paraId="73DCA92E" w14:textId="4962E75C">
      <w:pPr>
        <w:pStyle w:val="TOC1"/>
        <w:rPr>
          <w:rFonts w:asciiTheme="minorHAnsi" w:hAnsiTheme="minorHAnsi" w:eastAsiaTheme="minorEastAsia" w:cstheme="minorBidi"/>
          <w:bCs w:val="0"/>
          <w:szCs w:val="22"/>
        </w:rPr>
      </w:pPr>
      <w:r>
        <w:t>BB20GNAME (ABBREV)</w:t>
      </w:r>
      <w:r>
        <w:tab/>
      </w:r>
      <w:r>
        <w:fldChar w:fldCharType="begin"/>
      </w:r>
      <w:r>
        <w:instrText xml:space="preserve"> PAGEREF _Toc40172988 \h </w:instrText>
      </w:r>
      <w:r>
        <w:fldChar w:fldCharType="separate"/>
      </w:r>
      <w:r>
        <w:t>114</w:t>
      </w:r>
      <w:r>
        <w:fldChar w:fldCharType="end"/>
      </w:r>
    </w:p>
    <w:p w:rsidR="00D62FAD" w:rsidRDefault="00D62FAD" w14:paraId="735338FA" w14:textId="649E4CB5">
      <w:pPr>
        <w:pStyle w:val="TOC1"/>
        <w:rPr>
          <w:rFonts w:asciiTheme="minorHAnsi" w:hAnsiTheme="minorHAnsi" w:eastAsiaTheme="minorEastAsia" w:cstheme="minorBidi"/>
          <w:bCs w:val="0"/>
          <w:szCs w:val="22"/>
        </w:rPr>
      </w:pPr>
      <w:r>
        <w:t>BB20G1ADR (ABBREV)</w:t>
      </w:r>
      <w:r>
        <w:tab/>
      </w:r>
      <w:r>
        <w:fldChar w:fldCharType="begin"/>
      </w:r>
      <w:r>
        <w:instrText xml:space="preserve"> PAGEREF _Toc40172989 \h </w:instrText>
      </w:r>
      <w:r>
        <w:fldChar w:fldCharType="separate"/>
      </w:r>
      <w:r>
        <w:t>114</w:t>
      </w:r>
      <w:r>
        <w:fldChar w:fldCharType="end"/>
      </w:r>
    </w:p>
    <w:p w:rsidR="00D62FAD" w:rsidRDefault="00D62FAD" w14:paraId="5ABDC4FB" w14:textId="7D631317">
      <w:pPr>
        <w:pStyle w:val="TOC1"/>
        <w:rPr>
          <w:rFonts w:asciiTheme="minorHAnsi" w:hAnsiTheme="minorHAnsi" w:eastAsiaTheme="minorEastAsia" w:cstheme="minorBidi"/>
          <w:bCs w:val="0"/>
          <w:szCs w:val="22"/>
        </w:rPr>
      </w:pPr>
      <w:r>
        <w:t>BB20GNEWADD2 (ABBREV)</w:t>
      </w:r>
      <w:r>
        <w:tab/>
      </w:r>
      <w:r>
        <w:fldChar w:fldCharType="begin"/>
      </w:r>
      <w:r>
        <w:instrText xml:space="preserve"> PAGEREF _Toc40172990 \h </w:instrText>
      </w:r>
      <w:r>
        <w:fldChar w:fldCharType="separate"/>
      </w:r>
      <w:r>
        <w:t>115</w:t>
      </w:r>
      <w:r>
        <w:fldChar w:fldCharType="end"/>
      </w:r>
    </w:p>
    <w:p w:rsidR="00D62FAD" w:rsidRDefault="00D62FAD" w14:paraId="3D3ABC42" w14:textId="2479E47A">
      <w:pPr>
        <w:pStyle w:val="TOC1"/>
        <w:rPr>
          <w:rFonts w:asciiTheme="minorHAnsi" w:hAnsiTheme="minorHAnsi" w:eastAsiaTheme="minorEastAsia" w:cstheme="minorBidi"/>
          <w:bCs w:val="0"/>
          <w:szCs w:val="22"/>
        </w:rPr>
      </w:pPr>
      <w:r>
        <w:t>BB20G2ADR (ABBREV)</w:t>
      </w:r>
      <w:r>
        <w:tab/>
      </w:r>
      <w:r>
        <w:fldChar w:fldCharType="begin"/>
      </w:r>
      <w:r>
        <w:instrText xml:space="preserve"> PAGEREF _Toc40172991 \h </w:instrText>
      </w:r>
      <w:r>
        <w:fldChar w:fldCharType="separate"/>
      </w:r>
      <w:r>
        <w:t>115</w:t>
      </w:r>
      <w:r>
        <w:fldChar w:fldCharType="end"/>
      </w:r>
    </w:p>
    <w:p w:rsidR="00D62FAD" w:rsidRDefault="00D62FAD" w14:paraId="1154F91C" w14:textId="4D4BE48C">
      <w:pPr>
        <w:pStyle w:val="TOC1"/>
        <w:rPr>
          <w:rFonts w:asciiTheme="minorHAnsi" w:hAnsiTheme="minorHAnsi" w:eastAsiaTheme="minorEastAsia" w:cstheme="minorBidi"/>
          <w:bCs w:val="0"/>
          <w:szCs w:val="22"/>
        </w:rPr>
      </w:pPr>
      <w:r>
        <w:t>BB20GEMAIL (ABBREV)</w:t>
      </w:r>
      <w:r>
        <w:tab/>
      </w:r>
      <w:r>
        <w:fldChar w:fldCharType="begin"/>
      </w:r>
      <w:r>
        <w:instrText xml:space="preserve"> PAGEREF _Toc40172992 \h </w:instrText>
      </w:r>
      <w:r>
        <w:fldChar w:fldCharType="separate"/>
      </w:r>
      <w:r>
        <w:t>115</w:t>
      </w:r>
      <w:r>
        <w:fldChar w:fldCharType="end"/>
      </w:r>
    </w:p>
    <w:p w:rsidR="00D62FAD" w:rsidRDefault="00D62FAD" w14:paraId="03E56571" w14:textId="4EEDB70B">
      <w:pPr>
        <w:pStyle w:val="TOC1"/>
        <w:rPr>
          <w:rFonts w:asciiTheme="minorHAnsi" w:hAnsiTheme="minorHAnsi" w:eastAsiaTheme="minorEastAsia" w:cstheme="minorBidi"/>
          <w:bCs w:val="0"/>
          <w:szCs w:val="22"/>
        </w:rPr>
      </w:pPr>
      <w:r>
        <w:t>BB20GPHONE (ABBREV)</w:t>
      </w:r>
      <w:r>
        <w:tab/>
      </w:r>
      <w:r>
        <w:fldChar w:fldCharType="begin"/>
      </w:r>
      <w:r>
        <w:instrText xml:space="preserve"> PAGEREF _Toc40172993 \h </w:instrText>
      </w:r>
      <w:r>
        <w:fldChar w:fldCharType="separate"/>
      </w:r>
      <w:r>
        <w:t>115</w:t>
      </w:r>
      <w:r>
        <w:fldChar w:fldCharType="end"/>
      </w:r>
    </w:p>
    <w:p w:rsidR="00D62FAD" w:rsidRDefault="00D62FAD" w14:paraId="1271515B" w14:textId="1B690E9E">
      <w:pPr>
        <w:pStyle w:val="TOC1"/>
        <w:rPr>
          <w:rFonts w:asciiTheme="minorHAnsi" w:hAnsiTheme="minorHAnsi" w:eastAsiaTheme="minorEastAsia" w:cstheme="minorBidi"/>
          <w:bCs w:val="0"/>
          <w:szCs w:val="22"/>
        </w:rPr>
      </w:pPr>
      <w:r>
        <w:t>BB20GTEXT (ABBREV)</w:t>
      </w:r>
      <w:r>
        <w:tab/>
      </w:r>
      <w:r>
        <w:fldChar w:fldCharType="begin"/>
      </w:r>
      <w:r>
        <w:instrText xml:space="preserve"> PAGEREF _Toc40172994 \h </w:instrText>
      </w:r>
      <w:r>
        <w:fldChar w:fldCharType="separate"/>
      </w:r>
      <w:r>
        <w:t>116</w:t>
      </w:r>
      <w:r>
        <w:fldChar w:fldCharType="end"/>
      </w:r>
    </w:p>
    <w:p w:rsidR="00D62FAD" w:rsidRDefault="00D62FAD" w14:paraId="204AD778" w14:textId="68D84E9C">
      <w:pPr>
        <w:pStyle w:val="TOC1"/>
        <w:rPr>
          <w:rFonts w:asciiTheme="minorHAnsi" w:hAnsiTheme="minorHAnsi" w:eastAsiaTheme="minorEastAsia" w:cstheme="minorBidi"/>
          <w:bCs w:val="0"/>
          <w:szCs w:val="22"/>
        </w:rPr>
      </w:pPr>
      <w:r>
        <w:t>BB20GOTINFO (ABBREV)</w:t>
      </w:r>
      <w:r>
        <w:tab/>
      </w:r>
      <w:r>
        <w:fldChar w:fldCharType="begin"/>
      </w:r>
      <w:r>
        <w:instrText xml:space="preserve"> PAGEREF _Toc40172995 \h </w:instrText>
      </w:r>
      <w:r>
        <w:fldChar w:fldCharType="separate"/>
      </w:r>
      <w:r>
        <w:t>119</w:t>
      </w:r>
      <w:r>
        <w:fldChar w:fldCharType="end"/>
      </w:r>
    </w:p>
    <w:p w:rsidR="00D62FAD" w:rsidRDefault="00D62FAD" w14:paraId="7238CE0A" w14:textId="0DDABD0F">
      <w:pPr>
        <w:pStyle w:val="TOC1"/>
        <w:rPr>
          <w:rFonts w:asciiTheme="minorHAnsi" w:hAnsiTheme="minorHAnsi" w:eastAsiaTheme="minorEastAsia" w:cstheme="minorBidi"/>
          <w:bCs w:val="0"/>
          <w:szCs w:val="22"/>
        </w:rPr>
      </w:pPr>
      <w:r>
        <w:t>INCTYP (ABBREV) (MINI) (SCREENER)</w:t>
      </w:r>
      <w:r>
        <w:tab/>
      </w:r>
      <w:r>
        <w:fldChar w:fldCharType="begin"/>
      </w:r>
      <w:r>
        <w:instrText xml:space="preserve"> PAGEREF _Toc40172996 \h </w:instrText>
      </w:r>
      <w:r>
        <w:fldChar w:fldCharType="separate"/>
      </w:r>
      <w:r>
        <w:t>120</w:t>
      </w:r>
      <w:r>
        <w:fldChar w:fldCharType="end"/>
      </w:r>
    </w:p>
    <w:p w:rsidR="00D62FAD" w:rsidRDefault="00D62FAD" w14:paraId="08453F5C" w14:textId="07DA6FE5">
      <w:pPr>
        <w:pStyle w:val="TOC1"/>
        <w:rPr>
          <w:rFonts w:asciiTheme="minorHAnsi" w:hAnsiTheme="minorHAnsi" w:eastAsiaTheme="minorEastAsia" w:cstheme="minorBidi"/>
          <w:bCs w:val="0"/>
          <w:szCs w:val="22"/>
        </w:rPr>
      </w:pPr>
      <w:r>
        <w:t>PAYPAL (ABBREV) (MINI) (SCREENER)</w:t>
      </w:r>
      <w:r>
        <w:tab/>
      </w:r>
      <w:r>
        <w:fldChar w:fldCharType="begin"/>
      </w:r>
      <w:r>
        <w:instrText xml:space="preserve"> PAGEREF _Toc40172997 \h </w:instrText>
      </w:r>
      <w:r>
        <w:fldChar w:fldCharType="separate"/>
      </w:r>
      <w:r>
        <w:t>120</w:t>
      </w:r>
      <w:r>
        <w:fldChar w:fldCharType="end"/>
      </w:r>
    </w:p>
    <w:p w:rsidR="00D62FAD" w:rsidRDefault="00D62FAD" w14:paraId="639C6B49" w14:textId="36947DCB">
      <w:pPr>
        <w:pStyle w:val="TOC1"/>
        <w:rPr>
          <w:rFonts w:asciiTheme="minorHAnsi" w:hAnsiTheme="minorHAnsi" w:eastAsiaTheme="minorEastAsia" w:cstheme="minorBidi"/>
          <w:bCs w:val="0"/>
          <w:szCs w:val="22"/>
        </w:rPr>
      </w:pPr>
      <w:r>
        <w:t>INCENT (ABBREV)</w:t>
      </w:r>
      <w:r>
        <w:tab/>
      </w:r>
      <w:r>
        <w:fldChar w:fldCharType="begin"/>
      </w:r>
      <w:r>
        <w:instrText xml:space="preserve"> PAGEREF _Toc40172998 \h </w:instrText>
      </w:r>
      <w:r>
        <w:fldChar w:fldCharType="separate"/>
      </w:r>
      <w:r>
        <w:t>120</w:t>
      </w:r>
      <w:r>
        <w:fldChar w:fldCharType="end"/>
      </w:r>
    </w:p>
    <w:p w:rsidR="00D62FAD" w:rsidRDefault="00D62FAD" w14:paraId="02CCB893" w14:textId="2140E177">
      <w:pPr>
        <w:pStyle w:val="TOC1"/>
        <w:rPr>
          <w:rFonts w:asciiTheme="minorHAnsi" w:hAnsiTheme="minorHAnsi" w:eastAsiaTheme="minorEastAsia" w:cstheme="minorBidi"/>
          <w:bCs w:val="0"/>
          <w:szCs w:val="22"/>
        </w:rPr>
      </w:pPr>
      <w:r>
        <w:t>INCENTADDR (ABBREV) (MINI) (SCREENER)</w:t>
      </w:r>
      <w:r>
        <w:tab/>
      </w:r>
      <w:r>
        <w:fldChar w:fldCharType="begin"/>
      </w:r>
      <w:r>
        <w:instrText xml:space="preserve"> PAGEREF _Toc40172999 \h </w:instrText>
      </w:r>
      <w:r>
        <w:fldChar w:fldCharType="separate"/>
      </w:r>
      <w:r>
        <w:t>121</w:t>
      </w:r>
      <w:r>
        <w:fldChar w:fldCharType="end"/>
      </w:r>
    </w:p>
    <w:p w:rsidR="00D62FAD" w:rsidRDefault="00D62FAD" w14:paraId="02D185D8" w14:textId="5E660375">
      <w:pPr>
        <w:pStyle w:val="TOC1"/>
        <w:rPr>
          <w:rFonts w:asciiTheme="minorHAnsi" w:hAnsiTheme="minorHAnsi" w:eastAsiaTheme="minorEastAsia" w:cstheme="minorBidi"/>
          <w:bCs w:val="0"/>
          <w:szCs w:val="22"/>
        </w:rPr>
      </w:pPr>
      <w:r>
        <w:t>BB20HGENDB (ABBREV)</w:t>
      </w:r>
      <w:r>
        <w:tab/>
      </w:r>
      <w:r>
        <w:fldChar w:fldCharType="begin"/>
      </w:r>
      <w:r>
        <w:instrText xml:space="preserve"> PAGEREF _Toc40173000 \h </w:instrText>
      </w:r>
      <w:r>
        <w:fldChar w:fldCharType="separate"/>
      </w:r>
      <w:r>
        <w:t>122</w:t>
      </w:r>
      <w:r>
        <w:fldChar w:fldCharType="end"/>
      </w:r>
    </w:p>
    <w:p w:rsidR="00D62FAD" w:rsidRDefault="00D62FAD" w14:paraId="3B0869EA" w14:textId="27DE7E84">
      <w:pPr>
        <w:pStyle w:val="TOC1"/>
        <w:rPr>
          <w:rFonts w:asciiTheme="minorHAnsi" w:hAnsiTheme="minorHAnsi" w:eastAsiaTheme="minorEastAsia" w:cstheme="minorBidi"/>
          <w:bCs w:val="0"/>
          <w:szCs w:val="22"/>
        </w:rPr>
      </w:pPr>
      <w:r>
        <w:t>END (ABBREV) (MINI) (SCREENER)</w:t>
      </w:r>
      <w:r>
        <w:tab/>
      </w:r>
      <w:r>
        <w:fldChar w:fldCharType="begin"/>
      </w:r>
      <w:r>
        <w:instrText xml:space="preserve"> PAGEREF _Toc40173001 \h </w:instrText>
      </w:r>
      <w:r>
        <w:fldChar w:fldCharType="separate"/>
      </w:r>
      <w:r>
        <w:t>122</w:t>
      </w:r>
      <w:r>
        <w:fldChar w:fldCharType="end"/>
      </w:r>
    </w:p>
    <w:p w:rsidR="003D7C5F" w:rsidP="003D7C5F" w:rsidRDefault="00D02374" w14:paraId="23BC8A2C" w14:textId="6C945496">
      <w:pPr>
        <w:pStyle w:val="Heading1"/>
      </w:pPr>
      <w:r>
        <w:rPr>
          <w:b w:val="0"/>
        </w:rPr>
        <w:fldChar w:fldCharType="end"/>
      </w:r>
      <w:r w:rsidR="00895307">
        <w:rPr>
          <w:rStyle w:val="Strong"/>
        </w:rPr>
        <w:br w:type="page"/>
      </w:r>
      <w:bookmarkStart w:name="_Toc14429374" w:id="22"/>
      <w:r w:rsidR="003D7C5F">
        <w:lastRenderedPageBreak/>
        <w:t>Log in Screen for Student Survey</w:t>
      </w:r>
      <w:bookmarkEnd w:id="22"/>
    </w:p>
    <w:p w:rsidRPr="00A21430" w:rsidR="003D7C5F" w:rsidP="00A21430" w:rsidRDefault="003D7C5F" w14:paraId="130D7901" w14:textId="7B7584BD">
      <w:pPr>
        <w:rPr>
          <w:b/>
          <w:bCs/>
        </w:rPr>
      </w:pPr>
      <w:bookmarkStart w:name="_Toc26964091" w:id="23"/>
      <w:bookmarkStart w:name="_Toc30493407" w:id="24"/>
      <w:bookmarkStart w:name="_Toc30512161" w:id="25"/>
      <w:r w:rsidRPr="00A21430">
        <w:rPr>
          <w:b/>
          <w:bCs/>
        </w:rPr>
        <w:t>Home Page</w:t>
      </w:r>
      <w:bookmarkStart w:name="_Hlk9317510" w:id="26"/>
      <w:bookmarkEnd w:id="23"/>
      <w:bookmarkEnd w:id="24"/>
      <w:bookmarkEnd w:id="25"/>
      <w:r w:rsidRPr="00A21430">
        <w:rPr>
          <w:b/>
          <w:bCs/>
        </w:rPr>
        <w:tab/>
      </w:r>
      <w:bookmarkEnd w:id="26"/>
    </w:p>
    <w:p w:rsidRPr="00C3114C" w:rsidR="003D7C5F" w:rsidP="003D7C5F" w:rsidRDefault="003D7C5F" w14:paraId="06E7C5A0" w14:textId="584DB008">
      <w:pPr>
        <w:pStyle w:val="H2noTOC"/>
        <w:keepNext/>
      </w:pPr>
      <w:r w:rsidRPr="00C3114C">
        <w:t xml:space="preserve">Welcome to the </w:t>
      </w:r>
      <w:r w:rsidR="004F17DF">
        <w:t>2016/20 Baccalaureate and Beyond Longitudinal</w:t>
      </w:r>
      <w:r>
        <w:t xml:space="preserve"> Study (</w:t>
      </w:r>
      <w:r w:rsidR="004F17DF">
        <w:t>B&amp;B:16/</w:t>
      </w:r>
      <w:r>
        <w:t>20)</w:t>
      </w:r>
    </w:p>
    <w:p w:rsidRPr="00502CAE" w:rsidR="003D7C5F" w:rsidP="003D7C5F" w:rsidRDefault="003D7C5F" w14:paraId="04954FB0" w14:textId="77777777">
      <w:pPr>
        <w:rPr>
          <w:rFonts w:cs="Segoe UI"/>
          <w:b/>
        </w:rPr>
      </w:pPr>
      <w:r>
        <w:rPr>
          <w:rFonts w:cs="Segoe UI"/>
          <w:b/>
        </w:rPr>
        <w:t xml:space="preserve">Please </w:t>
      </w:r>
      <w:r w:rsidRPr="00AE218B">
        <w:rPr>
          <w:rFonts w:cs="Segoe UI"/>
          <w:b/>
        </w:rPr>
        <w:t xml:space="preserve">enter your Study ID </w:t>
      </w:r>
      <w:r>
        <w:rPr>
          <w:rFonts w:cs="Segoe UI"/>
          <w:b/>
        </w:rPr>
        <w:t>and password:</w:t>
      </w:r>
    </w:p>
    <w:p w:rsidR="003D7C5F" w:rsidP="003D7C5F" w:rsidRDefault="003D7C5F" w14:paraId="6F1ECE21" w14:textId="77777777">
      <w:pPr>
        <w:rPr>
          <w:rFonts w:cs="Segoe UI"/>
        </w:rPr>
      </w:pPr>
      <w:r w:rsidRPr="00C3114C">
        <w:rPr>
          <w:rFonts w:cs="Segoe UI"/>
        </w:rPr>
        <w:t>Study ID</w:t>
      </w:r>
      <w:r>
        <w:rPr>
          <w:rFonts w:cs="Segoe UI"/>
        </w:rPr>
        <w:t>:</w:t>
      </w:r>
    </w:p>
    <w:p w:rsidRPr="00C3114C" w:rsidR="003D7C5F" w:rsidP="003D7C5F" w:rsidRDefault="003D7C5F" w14:paraId="0BD6B4DD" w14:textId="77777777">
      <w:pPr>
        <w:rPr>
          <w:rFonts w:cs="Segoe UI"/>
        </w:rPr>
      </w:pPr>
      <w:r w:rsidRPr="00C3114C">
        <w:rPr>
          <w:rFonts w:cs="Segoe UI"/>
        </w:rPr>
        <w:t xml:space="preserve">Password: </w:t>
      </w:r>
    </w:p>
    <w:p w:rsidR="003D7C5F" w:rsidP="003D7C5F" w:rsidRDefault="003D7C5F" w14:paraId="46E532EA" w14:textId="77777777">
      <w:pPr>
        <w:rPr>
          <w:rFonts w:cs="Segoe UI"/>
        </w:rPr>
      </w:pPr>
      <w:r w:rsidRPr="00C3114C">
        <w:rPr>
          <w:rFonts w:cs="Segoe UI"/>
        </w:rPr>
        <w:t>□ Show me what I’ve typed</w:t>
      </w:r>
    </w:p>
    <w:p w:rsidR="003D7C5F" w:rsidP="003D7C5F" w:rsidRDefault="003D7C5F" w14:paraId="61DF106D" w14:textId="77777777">
      <w:pPr>
        <w:pStyle w:val="BodyText"/>
      </w:pPr>
      <w:r w:rsidRPr="00C3114C">
        <w:t>Need your Study ID number or password? (</w:t>
      </w:r>
      <w:r>
        <w:t>hyperlink to Forgot Password page)</w:t>
      </w:r>
    </w:p>
    <w:p w:rsidRPr="00305D0F" w:rsidR="003D7C5F" w:rsidP="003D7C5F" w:rsidRDefault="003D7C5F" w14:paraId="45860222" w14:textId="77777777">
      <w:pPr>
        <w:rPr>
          <w:b/>
          <w:bCs/>
          <w:sz w:val="28"/>
        </w:rPr>
      </w:pPr>
      <w:r w:rsidRPr="00305D0F">
        <w:rPr>
          <w:b/>
          <w:bCs/>
          <w:sz w:val="28"/>
        </w:rPr>
        <w:t>PRA Statement</w:t>
      </w:r>
    </w:p>
    <w:p w:rsidRPr="00A21430" w:rsidR="003D7C5F" w:rsidP="00A21430" w:rsidRDefault="003D7C5F" w14:paraId="410CB8B4" w14:textId="77777777">
      <w:pPr>
        <w:rPr>
          <w:b/>
          <w:bCs/>
        </w:rPr>
      </w:pPr>
      <w:bookmarkStart w:name="_Toc26964092" w:id="27"/>
      <w:bookmarkStart w:name="_Toc30493408" w:id="28"/>
      <w:bookmarkStart w:name="_Toc30512162" w:id="29"/>
      <w:r w:rsidRPr="00A21430">
        <w:rPr>
          <w:b/>
          <w:bCs/>
        </w:rPr>
        <w:t>Footer (Included on all pages of the student website, including login and welcome page. Not included on the student survey pages.)</w:t>
      </w:r>
      <w:bookmarkEnd w:id="27"/>
      <w:bookmarkEnd w:id="28"/>
      <w:bookmarkEnd w:id="29"/>
      <w:r w:rsidRPr="00A21430">
        <w:rPr>
          <w:b/>
          <w:bCs/>
        </w:rPr>
        <w:tab/>
      </w:r>
    </w:p>
    <w:p w:rsidR="004F17DF" w:rsidP="004F17DF" w:rsidRDefault="004F17DF" w14:paraId="4358A721" w14:textId="77777777">
      <w:pPr>
        <w:rPr>
          <w:rFonts w:ascii="Calibri" w:hAnsi="Calibri"/>
          <w:sz w:val="22"/>
        </w:rPr>
      </w:pPr>
      <w:r>
        <w:t>NCES is authorized to conduct the 2016/20 Baccalaureate and Beyond Longitudinal Study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rsidR="004F17DF" w:rsidP="004F17DF" w:rsidRDefault="004F17DF" w14:paraId="3B1071BC" w14:textId="77777777"/>
    <w:p w:rsidR="004F17DF" w:rsidP="004F17DF" w:rsidRDefault="004F17DF" w14:paraId="00E7FD7C" w14:textId="77777777">
      <w:r>
        <w:t xml:space="preserve">All of the information you provide may be used only for statistical purposes and may not be disclosed, or used, in identifiable form, for any other purpose except as required by law (20 U.S.C. §9573 and 6 U.S.C. §151). </w:t>
      </w:r>
    </w:p>
    <w:p w:rsidR="004F17DF" w:rsidP="004F17DF" w:rsidRDefault="004F17DF" w14:paraId="5EF43CC3" w14:textId="77777777"/>
    <w:p w:rsidRPr="003608BA" w:rsidR="003D7C5F" w:rsidP="003608BA" w:rsidRDefault="004F17DF" w14:paraId="129D041D" w14:textId="69B32017">
      <w:pPr>
        <w:rPr>
          <w:rStyle w:val="Strong"/>
          <w:b w:val="0"/>
          <w:bCs w:val="0"/>
        </w:rPr>
      </w:pPr>
      <w:r>
        <w:t xml:space="preserve">According to the Paperwork Reduction Act of 1995, no persons are required to respond to a collection of information unless it displays a valid OMB control number. The valid OMB control number for this voluntary information collection is 1850-0926. The time required to complete this information collection is estimated to average approximately 35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6/20 Baccalaureate and Beyond Longitudinal Study (B&amp;B:16/20), National Center for Education Statistics, Potomac Center Plaza, 550 12th St., SW, </w:t>
      </w:r>
      <w:r w:rsidRPr="00076927">
        <w:t xml:space="preserve">Room </w:t>
      </w:r>
      <w:r w:rsidRPr="000B1825">
        <w:t>4</w:t>
      </w:r>
      <w:r w:rsidRPr="000B1825" w:rsidR="00416690">
        <w:t>xxx</w:t>
      </w:r>
      <w:r w:rsidRPr="00076927">
        <w:t>,</w:t>
      </w:r>
      <w:r>
        <w:t xml:space="preserve"> Washington, DC  20202. OMB Clearance No: 1850-0926 Expiration Date: 07/31/2022</w:t>
      </w:r>
      <w:r w:rsidR="003D7C5F">
        <w:rPr>
          <w:rStyle w:val="Strong"/>
        </w:rPr>
        <w:br w:type="page"/>
      </w:r>
    </w:p>
    <w:p w:rsidR="00B70F52" w:rsidRDefault="00B70F52" w14:paraId="32AD08B2" w14:textId="73AB6DB7">
      <w:pPr>
        <w:spacing w:before="0" w:after="160" w:line="259" w:lineRule="auto"/>
        <w:rPr>
          <w:rStyle w:val="Strong"/>
        </w:rPr>
      </w:pPr>
      <w:r>
        <w:rPr>
          <w:rStyle w:val="Strong"/>
        </w:rPr>
        <w:lastRenderedPageBreak/>
        <w:t>Login Screen for Survey</w:t>
      </w:r>
    </w:p>
    <w:p w:rsidR="00B70F52" w:rsidP="003608BA" w:rsidRDefault="00B70F52" w14:paraId="56613725" w14:textId="2642DF6F">
      <w:pPr>
        <w:rPr>
          <w:color w:val="FF0000"/>
        </w:rPr>
      </w:pPr>
      <w:bookmarkStart w:name="_Hlk17468415" w:id="30"/>
      <w:r>
        <w:rPr>
          <w:color w:val="FF0000"/>
        </w:rPr>
        <w:t>These images are provided as examples. The student website is still being developed and the final image may include aesthetic changes that do not impact the content of the page.</w:t>
      </w:r>
      <w:bookmarkEnd w:id="30"/>
    </w:p>
    <w:p w:rsidRPr="003608BA" w:rsidR="003608BA" w:rsidP="003608BA" w:rsidRDefault="003608BA" w14:paraId="097A880D" w14:textId="77777777">
      <w:pPr>
        <w:rPr>
          <w:rStyle w:val="Strong"/>
          <w:b w:val="0"/>
          <w:bCs w:val="0"/>
          <w:color w:val="FF0000"/>
        </w:rPr>
      </w:pPr>
    </w:p>
    <w:p w:rsidR="003608BA" w:rsidRDefault="003608BA" w14:paraId="69BA2EB2" w14:textId="77777777">
      <w:pPr>
        <w:spacing w:before="0" w:after="160" w:line="259" w:lineRule="auto"/>
        <w:rPr>
          <w:rStyle w:val="Strong"/>
        </w:rPr>
      </w:pPr>
      <w:r>
        <w:rPr>
          <w:rStyle w:val="Strong"/>
          <w:noProof/>
        </w:rPr>
        <w:drawing>
          <wp:inline distT="0" distB="0" distL="0" distR="0" wp14:anchorId="2EDB9DBA" wp14:editId="1DFBE136">
            <wp:extent cx="6667500" cy="62156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b="978"/>
                    <a:stretch/>
                  </pic:blipFill>
                  <pic:spPr bwMode="auto">
                    <a:xfrm>
                      <a:off x="0" y="0"/>
                      <a:ext cx="6667500" cy="6215605"/>
                    </a:xfrm>
                    <a:prstGeom prst="rect">
                      <a:avLst/>
                    </a:prstGeom>
                    <a:noFill/>
                    <a:ln>
                      <a:noFill/>
                    </a:ln>
                    <a:extLst>
                      <a:ext uri="{53640926-AAD7-44D8-BBD7-CCE9431645EC}">
                        <a14:shadowObscured xmlns:a14="http://schemas.microsoft.com/office/drawing/2010/main"/>
                      </a:ext>
                    </a:extLst>
                  </pic:spPr>
                </pic:pic>
              </a:graphicData>
            </a:graphic>
          </wp:inline>
        </w:drawing>
      </w:r>
    </w:p>
    <w:p w:rsidR="00FC1A1F" w:rsidRDefault="00FC1A1F" w14:paraId="3C080357" w14:textId="62FB9CC5">
      <w:pPr>
        <w:spacing w:before="0" w:after="160" w:line="259" w:lineRule="auto"/>
        <w:rPr>
          <w:rStyle w:val="Strong"/>
          <w:rFonts w:eastAsia="Times New Roman" w:cs="Arial"/>
          <w:b w:val="0"/>
          <w:bCs w:val="0"/>
          <w:szCs w:val="24"/>
        </w:rPr>
      </w:pPr>
      <w:r>
        <w:rPr>
          <w:rStyle w:val="Strong"/>
        </w:rPr>
        <w:br w:type="page"/>
      </w:r>
    </w:p>
    <w:p w:rsidR="009754E9" w:rsidP="009754E9" w:rsidRDefault="009754E9" w14:paraId="0E714E92" w14:textId="5EACDD37">
      <w:pPr>
        <w:spacing w:before="0" w:line="259" w:lineRule="auto"/>
        <w:rPr>
          <w:b/>
          <w:bCs/>
        </w:rPr>
      </w:pPr>
      <w:r w:rsidRPr="00287AC9">
        <w:rPr>
          <w:b/>
          <w:bCs/>
        </w:rPr>
        <w:lastRenderedPageBreak/>
        <w:t xml:space="preserve">Mobile </w:t>
      </w:r>
      <w:r w:rsidRPr="00E23882">
        <w:rPr>
          <w:b/>
          <w:bCs/>
        </w:rPr>
        <w:t>Login Screen for Survey</w:t>
      </w:r>
    </w:p>
    <w:p w:rsidRPr="009754E9" w:rsidR="009754E9" w:rsidP="00363DC5" w:rsidRDefault="009754E9" w14:paraId="0CD850DC" w14:textId="06703B07">
      <w:pPr>
        <w:spacing w:line="259" w:lineRule="auto"/>
      </w:pPr>
      <w:r w:rsidRPr="009754E9">
        <w:t>Respondent must scroll down to see entire webpage</w:t>
      </w:r>
      <w:r>
        <w:t>.</w:t>
      </w:r>
    </w:p>
    <w:p w:rsidRPr="001D4496" w:rsidR="001D4496" w:rsidP="001D4496" w:rsidRDefault="007E2671" w14:paraId="7640B262" w14:textId="13E2FCAD">
      <w:pPr>
        <w:pStyle w:val="Heading1"/>
        <w:rPr>
          <w:rFonts w:ascii="Garamond" w:hAnsi="Garamond"/>
        </w:rPr>
      </w:pPr>
      <w:r>
        <w:rPr>
          <w:rStyle w:val="Strong"/>
          <w:rFonts w:ascii="Garamond" w:hAnsi="Garamond"/>
          <w:noProof/>
        </w:rPr>
        <w:drawing>
          <wp:inline distT="0" distB="0" distL="0" distR="0" wp14:anchorId="65B648AB" wp14:editId="21A36193">
            <wp:extent cx="1992630" cy="7962265"/>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92630" cy="7962265"/>
                    </a:xfrm>
                    <a:prstGeom prst="rect">
                      <a:avLst/>
                    </a:prstGeom>
                    <a:noFill/>
                    <a:ln>
                      <a:noFill/>
                    </a:ln>
                  </pic:spPr>
                </pic:pic>
              </a:graphicData>
            </a:graphic>
          </wp:inline>
        </w:drawing>
      </w:r>
      <w:r w:rsidRPr="001D4496" w:rsidR="00B70F52">
        <w:rPr>
          <w:rStyle w:val="Strong"/>
          <w:rFonts w:ascii="Garamond" w:hAnsi="Garamond"/>
        </w:rPr>
        <w:br w:type="page"/>
      </w:r>
      <w:r w:rsidRPr="001D4496" w:rsidR="001D4496">
        <w:rPr>
          <w:rFonts w:ascii="Garamond" w:hAnsi="Garamond"/>
        </w:rPr>
        <w:lastRenderedPageBreak/>
        <w:t>Welcome Page Screen for Survey</w:t>
      </w:r>
    </w:p>
    <w:p w:rsidR="001D4496" w:rsidP="001D4496" w:rsidRDefault="001D4496" w14:paraId="2B084846" w14:textId="7C5D7679">
      <w:r>
        <w:t>The welcome page appears after a respondent manually logs into the survey with their Study ID and password or clicks the direct link provided in an email</w:t>
      </w:r>
      <w:r w:rsidR="00D331D6">
        <w:t xml:space="preserve"> or text message</w:t>
      </w:r>
      <w:r>
        <w:t xml:space="preserve">. If a respondent uses a </w:t>
      </w:r>
      <w:r w:rsidR="00D331D6">
        <w:t>“</w:t>
      </w:r>
      <w:r>
        <w:t>Click Here</w:t>
      </w:r>
      <w:r w:rsidR="00D331D6">
        <w:t>”</w:t>
      </w:r>
      <w:r>
        <w:t xml:space="preserve"> link to login, for those who are coming back to finish the survey they started, the welcome page acts as the landing page and first screen in the given session viewed by the respondent.</w:t>
      </w:r>
    </w:p>
    <w:p w:rsidRPr="00FD3A54" w:rsidR="00CB74AE" w:rsidP="00CB74AE" w:rsidRDefault="00CB74AE" w14:paraId="488F515C" w14:textId="77777777">
      <w:pPr>
        <w:spacing w:before="0"/>
      </w:pPr>
    </w:p>
    <w:p w:rsidR="001B463C" w:rsidRDefault="000879C0" w14:paraId="255CAF97" w14:textId="77777777">
      <w:pPr>
        <w:spacing w:before="0" w:after="160" w:line="259" w:lineRule="auto"/>
        <w:rPr>
          <w:rStyle w:val="Strong"/>
        </w:rPr>
      </w:pPr>
      <w:r>
        <w:rPr>
          <w:noProof/>
        </w:rPr>
        <w:drawing>
          <wp:inline distT="0" distB="0" distL="0" distR="0" wp14:anchorId="4A116606" wp14:editId="15294B37">
            <wp:extent cx="6675120" cy="4706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675120" cy="4706620"/>
                    </a:xfrm>
                    <a:prstGeom prst="rect">
                      <a:avLst/>
                    </a:prstGeom>
                    <a:noFill/>
                    <a:ln>
                      <a:noFill/>
                    </a:ln>
                  </pic:spPr>
                </pic:pic>
              </a:graphicData>
            </a:graphic>
          </wp:inline>
        </w:drawing>
      </w:r>
    </w:p>
    <w:p w:rsidR="001B463C" w:rsidRDefault="001B463C" w14:paraId="0E7E3E95" w14:textId="77777777">
      <w:pPr>
        <w:spacing w:before="0" w:after="160" w:line="259" w:lineRule="auto"/>
        <w:rPr>
          <w:rStyle w:val="Strong"/>
        </w:rPr>
      </w:pPr>
      <w:r>
        <w:rPr>
          <w:rStyle w:val="Strong"/>
        </w:rPr>
        <w:br w:type="page"/>
      </w:r>
    </w:p>
    <w:p w:rsidR="009731C1" w:rsidRDefault="00DB6A2B" w14:paraId="50CFF736" w14:textId="2A23259F">
      <w:pPr>
        <w:spacing w:before="0" w:after="160" w:line="259" w:lineRule="auto"/>
        <w:rPr>
          <w:rStyle w:val="Strong"/>
        </w:rPr>
      </w:pPr>
      <w:r>
        <w:rPr>
          <w:rStyle w:val="Strong"/>
        </w:rPr>
        <w:lastRenderedPageBreak/>
        <w:t>Inactivity Warning Pop-Up</w:t>
      </w:r>
    </w:p>
    <w:p w:rsidR="00363DC5" w:rsidP="00D16B70" w:rsidRDefault="00D16B70" w14:paraId="07ED3959" w14:textId="0708E1F1">
      <w:r>
        <w:t>T</w:t>
      </w:r>
      <w:r w:rsidRPr="009C1177">
        <w:t xml:space="preserve">o ensure the security of </w:t>
      </w:r>
      <w:r>
        <w:t>survey</w:t>
      </w:r>
      <w:r w:rsidRPr="009C1177">
        <w:t xml:space="preserve"> responses</w:t>
      </w:r>
      <w:r>
        <w:t>,</w:t>
      </w:r>
      <w:r w:rsidRPr="009C1177">
        <w:t xml:space="preserve"> </w:t>
      </w:r>
      <w:r w:rsidR="00DE2B34">
        <w:t xml:space="preserve">sessions will timeout and close automatically after 10 minutes of inactivity. </w:t>
      </w:r>
      <w:r w:rsidR="00AD5752">
        <w:t>T</w:t>
      </w:r>
      <w:r w:rsidR="00DE2B34">
        <w:t>he following</w:t>
      </w:r>
      <w:r w:rsidRPr="009C1177">
        <w:t xml:space="preserve"> </w:t>
      </w:r>
      <w:r w:rsidR="00DE2B34">
        <w:t xml:space="preserve">warning message </w:t>
      </w:r>
      <w:r w:rsidRPr="009C1177">
        <w:t xml:space="preserve">will </w:t>
      </w:r>
      <w:r w:rsidR="00DE2B34">
        <w:t>pop-up</w:t>
      </w:r>
      <w:r w:rsidRPr="009C1177" w:rsidR="00DE2B34">
        <w:t xml:space="preserve"> </w:t>
      </w:r>
      <w:r w:rsidRPr="009C1177">
        <w:t xml:space="preserve">after </w:t>
      </w:r>
      <w:r w:rsidR="00DE2B34">
        <w:t>8</w:t>
      </w:r>
      <w:r w:rsidRPr="009C1177" w:rsidR="00DE2B34">
        <w:t xml:space="preserve"> </w:t>
      </w:r>
      <w:r w:rsidRPr="009C1177">
        <w:t>minutes of inactivity to alert the respondent that the</w:t>
      </w:r>
      <w:r w:rsidR="00DE2B34">
        <w:t xml:space="preserve"> current</w:t>
      </w:r>
      <w:r w:rsidRPr="009C1177">
        <w:t xml:space="preserve"> session will close in 2 minutes</w:t>
      </w:r>
      <w:r w:rsidR="00DE2B34">
        <w:t>:</w:t>
      </w:r>
    </w:p>
    <w:p w:rsidR="00363DC5" w:rsidP="00A7407B" w:rsidRDefault="00D16B70" w14:paraId="2BC5242E" w14:textId="7B2348C2">
      <w:pPr>
        <w:pStyle w:val="NoSpacing"/>
        <w:spacing w:before="240" w:after="120"/>
        <w:ind w:firstLine="720"/>
        <w:rPr>
          <w:rFonts w:cs="Arial"/>
          <w:bCs/>
          <w:iCs/>
        </w:rPr>
      </w:pPr>
      <w:r w:rsidRPr="00D16B70">
        <w:rPr>
          <w:rFonts w:cs="Arial"/>
          <w:bCs/>
          <w:iCs/>
        </w:rPr>
        <w:t>Alert: Due to inactivity, your session will close in 2 minutes. Click "Continue" if you need more time.</w:t>
      </w:r>
    </w:p>
    <w:p w:rsidR="00DE2B34" w:rsidP="00DE2B34" w:rsidRDefault="00DE2B34" w14:paraId="04390204" w14:textId="77777777"/>
    <w:p w:rsidR="00DE2B34" w:rsidP="00D16B70" w:rsidRDefault="00DE2B34" w14:paraId="13AB3344" w14:textId="77777777">
      <w:pPr>
        <w:pStyle w:val="NoSpacing"/>
        <w:spacing w:after="120"/>
        <w:rPr>
          <w:rFonts w:cs="Arial"/>
          <w:bCs/>
          <w:iCs/>
        </w:rPr>
      </w:pPr>
    </w:p>
    <w:p w:rsidR="00363DC5" w:rsidRDefault="00363DC5" w14:paraId="0963B10A" w14:textId="77777777">
      <w:pPr>
        <w:spacing w:before="0" w:after="160" w:line="259" w:lineRule="auto"/>
        <w:rPr>
          <w:rFonts w:cs="Arial"/>
          <w:bCs/>
          <w:iCs/>
        </w:rPr>
      </w:pPr>
      <w:r>
        <w:rPr>
          <w:rFonts w:cs="Arial"/>
          <w:bCs/>
          <w:iCs/>
        </w:rPr>
        <w:br w:type="page"/>
      </w:r>
    </w:p>
    <w:p w:rsidRPr="00942D6E" w:rsidR="00EE7FB4" w:rsidP="00EE7FB4" w:rsidRDefault="00EE7FB4" w14:paraId="37995882" w14:textId="48684127">
      <w:pPr>
        <w:pStyle w:val="TOCHeading"/>
      </w:pPr>
      <w:bookmarkStart w:name="_Toc483209640" w:id="31"/>
      <w:bookmarkStart w:name="_Toc40172879" w:id="32"/>
      <w:r w:rsidRPr="00942D6E">
        <w:lastRenderedPageBreak/>
        <w:t xml:space="preserve">RESPCONF (ABBREV) </w:t>
      </w:r>
      <w:r>
        <w:t xml:space="preserve">(MINI) </w:t>
      </w:r>
      <w:r w:rsidRPr="00942D6E">
        <w:t>(SCREENER)</w:t>
      </w:r>
      <w:bookmarkEnd w:id="31"/>
      <w:bookmarkEnd w:id="32"/>
    </w:p>
    <w:p w:rsidRPr="00942D6E" w:rsidR="00EE7FB4" w:rsidP="00EE7FB4" w:rsidRDefault="00EE7FB4" w14:paraId="10E552FD" w14:textId="77777777">
      <w:r w:rsidRPr="00942D6E">
        <w:t>Before you continue, it is important to verify that we are surveying the correct person.</w:t>
      </w:r>
    </w:p>
    <w:p w:rsidR="00EE7FB4" w:rsidP="00EE7FB4" w:rsidRDefault="00EE7FB4" w14:paraId="48AD6CA1" w14:textId="043DFBCD">
      <w:r w:rsidRPr="00942D6E">
        <w:t xml:space="preserve">Are you </w:t>
      </w:r>
      <w:bookmarkStart w:name="_Hlk24528951" w:id="33"/>
      <w:r w:rsidRPr="00942D6E">
        <w:t>[FIRST NAME] [MIDDLE NAME] [LAST NAME] [SUFFIX NAME]</w:t>
      </w:r>
      <w:r w:rsidR="0056252B">
        <w:t xml:space="preserve">, or have you ever been known as </w:t>
      </w:r>
      <w:r w:rsidRPr="00942D6E" w:rsidR="0056252B">
        <w:t>[FIRST NAME] [MIDDLE NAME] [LAST NAME] [SUFFIX NAME]</w:t>
      </w:r>
      <w:r w:rsidRPr="00942D6E">
        <w:t>?</w:t>
      </w:r>
      <w:bookmarkEnd w:id="33"/>
    </w:p>
    <w:p w:rsidRPr="00942D6E" w:rsidR="0056252B" w:rsidP="00EE7FB4" w:rsidRDefault="0056252B" w14:paraId="58F19F71" w14:textId="23A0BCB1">
      <w:r>
        <w:t xml:space="preserve">(If you were previously known as </w:t>
      </w:r>
      <w:r w:rsidRPr="00942D6E">
        <w:t>[FIRST NAME] [MIDDLE NAME] [LAST NAME] [SUFFIX NAME]</w:t>
      </w:r>
      <w:r>
        <w:t>, but your name has changed, please answer “Yes.” You will have the opportunity to update you name later in the survey.)</w:t>
      </w:r>
    </w:p>
    <w:p w:rsidRPr="00942D6E" w:rsidR="00EE7FB4" w:rsidP="00EE7FB4" w:rsidRDefault="00EE7FB4" w14:paraId="402D4996" w14:textId="77777777">
      <w:pPr>
        <w:pStyle w:val="NoSpacing"/>
        <w:ind w:firstLine="720"/>
      </w:pPr>
      <w:r w:rsidRPr="00942D6E">
        <w:t>1=Yes</w:t>
      </w:r>
    </w:p>
    <w:p w:rsidRPr="00EE7FB4" w:rsidR="00EE7FB4" w:rsidP="00EE7FB4" w:rsidRDefault="00EE7FB4" w14:paraId="7BCC86B9" w14:textId="26713975">
      <w:pPr>
        <w:pStyle w:val="NoSpacing"/>
        <w:ind w:firstLine="720"/>
      </w:pPr>
      <w:r w:rsidRPr="00942D6E">
        <w:t>0=No</w:t>
      </w:r>
    </w:p>
    <w:p w:rsidRPr="00942D6E" w:rsidR="00EE7FB4" w:rsidP="00EE7FB4" w:rsidRDefault="00EE7FB4" w14:paraId="70596F59" w14:textId="77777777">
      <w:pPr>
        <w:pStyle w:val="help"/>
      </w:pPr>
      <w:r w:rsidRPr="00942D6E">
        <w:t>Help Text:</w:t>
      </w:r>
    </w:p>
    <w:p w:rsidRPr="00942D6E" w:rsidR="00EE7FB4" w:rsidP="00EE7FB4" w:rsidRDefault="00EE7FB4" w14:paraId="3211AB2F" w14:textId="56D4AED1">
      <w:r w:rsidRPr="00942D6E">
        <w:t>Answer "Yes" if this is your name</w:t>
      </w:r>
      <w:r w:rsidR="0056252B">
        <w:t xml:space="preserve"> or if this was previously your name</w:t>
      </w:r>
      <w:r w:rsidRPr="00942D6E">
        <w:t>. If [FIRST NAME] [MIDDLE NAME] [LAST NAME] [SUFFIX NAME]</w:t>
      </w:r>
      <w:r w:rsidR="0056252B">
        <w:t xml:space="preserve"> has never been your name</w:t>
      </w:r>
      <w:r w:rsidRPr="00942D6E">
        <w:t>, please log out and call 877-287-3782 to reach our help desk.</w:t>
      </w:r>
    </w:p>
    <w:p w:rsidRPr="00942D6E" w:rsidR="00EE7FB4" w:rsidP="00EE7FB4" w:rsidRDefault="00EE7FB4" w14:paraId="5423C7E8" w14:textId="2176E50E">
      <w:pPr>
        <w:pStyle w:val="TOCHeading"/>
      </w:pPr>
      <w:bookmarkStart w:name="_Toc483209641" w:id="34"/>
      <w:bookmarkStart w:name="_Toc40172880" w:id="35"/>
      <w:r w:rsidRPr="00942D6E">
        <w:t>SECSCHPKLST (ABBREV)</w:t>
      </w:r>
      <w:r>
        <w:t xml:space="preserve"> (MINI)</w:t>
      </w:r>
      <w:r w:rsidRPr="00942D6E">
        <w:t xml:space="preserve"> (SCREENER)</w:t>
      </w:r>
      <w:bookmarkEnd w:id="34"/>
      <w:bookmarkEnd w:id="35"/>
    </w:p>
    <w:p w:rsidRPr="00942D6E" w:rsidR="00EE7FB4" w:rsidP="00EE7FB4" w:rsidRDefault="00EE7FB4" w14:paraId="7BB8E1A0" w14:textId="77777777">
      <w:pPr>
        <w:rPr>
          <w:szCs w:val="24"/>
        </w:rPr>
      </w:pPr>
      <w:r w:rsidRPr="00942D6E">
        <w:rPr>
          <w:rStyle w:val="editor-wording"/>
          <w:szCs w:val="24"/>
        </w:rPr>
        <w:t>Please select the school you were attending for your bachelor's degree during the 2015-16 academic year from the list below.</w:t>
      </w:r>
    </w:p>
    <w:p w:rsidRPr="00942D6E" w:rsidR="00EE7FB4" w:rsidP="00EE7FB4" w:rsidRDefault="00EE7FB4" w14:paraId="7EB4A8DD" w14:textId="77777777">
      <w:pPr>
        <w:pStyle w:val="NoSpacing"/>
      </w:pPr>
      <w:r w:rsidRPr="00942D6E">
        <w:t>1=Actual NPSAS Institution</w:t>
      </w:r>
    </w:p>
    <w:p w:rsidRPr="00942D6E" w:rsidR="00EE7FB4" w:rsidP="00EE7FB4" w:rsidRDefault="00EE7FB4" w14:paraId="73BF1C4B" w14:textId="77777777">
      <w:pPr>
        <w:pStyle w:val="NoSpacing"/>
      </w:pPr>
      <w:r w:rsidRPr="00942D6E">
        <w:t>2=[RANDOM INSTITUTION]</w:t>
      </w:r>
    </w:p>
    <w:p w:rsidRPr="00942D6E" w:rsidR="00EE7FB4" w:rsidP="00EE7FB4" w:rsidRDefault="00EE7FB4" w14:paraId="05AD6CC0" w14:textId="77777777">
      <w:pPr>
        <w:pStyle w:val="NoSpacing"/>
      </w:pPr>
      <w:r w:rsidRPr="00942D6E">
        <w:t>3=[RANDOM INSTITUTION]</w:t>
      </w:r>
    </w:p>
    <w:p w:rsidRPr="00942D6E" w:rsidR="00EE7FB4" w:rsidP="00EE7FB4" w:rsidRDefault="00EE7FB4" w14:paraId="6931ACD5" w14:textId="77777777">
      <w:pPr>
        <w:pStyle w:val="NoSpacing"/>
      </w:pPr>
      <w:r w:rsidRPr="00942D6E">
        <w:t>4=[RANDOM INSTITUTION]</w:t>
      </w:r>
    </w:p>
    <w:p w:rsidRPr="00942D6E" w:rsidR="00EE7FB4" w:rsidP="00EE7FB4" w:rsidRDefault="00EE7FB4" w14:paraId="31C0523A" w14:textId="77777777">
      <w:pPr>
        <w:pStyle w:val="NoSpacing"/>
      </w:pPr>
      <w:r w:rsidRPr="00942D6E">
        <w:t>5=[RANDOM INSTITUTION]</w:t>
      </w:r>
    </w:p>
    <w:p w:rsidRPr="00942D6E" w:rsidR="00EE7FB4" w:rsidP="00EE7FB4" w:rsidRDefault="00EE7FB4" w14:paraId="3A1F55A9" w14:textId="77777777">
      <w:pPr>
        <w:pStyle w:val="NoSpacing"/>
      </w:pPr>
      <w:r w:rsidRPr="00942D6E">
        <w:t>6=[RANDOM INSTITUTION]</w:t>
      </w:r>
    </w:p>
    <w:p w:rsidRPr="00942D6E" w:rsidR="00EE7FB4" w:rsidP="00EE7FB4" w:rsidRDefault="00EE7FB4" w14:paraId="5F25FF06" w14:textId="77777777">
      <w:pPr>
        <w:pStyle w:val="NoSpacing"/>
      </w:pPr>
      <w:r w:rsidRPr="00942D6E">
        <w:t>7=[RANDOM INSTITUTION]</w:t>
      </w:r>
    </w:p>
    <w:p w:rsidRPr="00EE7FB4" w:rsidR="00EE7FB4" w:rsidP="00EE7FB4" w:rsidRDefault="00EE7FB4" w14:paraId="7C260E2D" w14:textId="383A054B">
      <w:pPr>
        <w:pStyle w:val="NoSpacing"/>
      </w:pPr>
      <w:r w:rsidRPr="00942D6E">
        <w:t>8=None of the above</w:t>
      </w:r>
    </w:p>
    <w:p w:rsidRPr="00942D6E" w:rsidR="00EE7FB4" w:rsidP="00EE7FB4" w:rsidRDefault="00EE7FB4" w14:paraId="5AFAC99C" w14:textId="77777777">
      <w:pPr>
        <w:pStyle w:val="help"/>
      </w:pPr>
      <w:r w:rsidRPr="00942D6E">
        <w:t>Help Text:</w:t>
      </w:r>
    </w:p>
    <w:p w:rsidRPr="00942D6E" w:rsidR="00EE7FB4" w:rsidP="00EE7FB4" w:rsidRDefault="00EE7FB4" w14:paraId="621549D9" w14:textId="77777777">
      <w:r w:rsidRPr="00942D6E">
        <w:rPr>
          <w:rStyle w:val="editor-code"/>
          <w:szCs w:val="24"/>
        </w:rPr>
        <w:t>If you do not see the school you attended during the 2015-2016 academic year, or if you are unsure about the answers you see presented to you, please select "None of the above."</w:t>
      </w:r>
    </w:p>
    <w:p w:rsidRPr="002124B4" w:rsidR="00EE7FB4" w:rsidP="002124B4" w:rsidRDefault="00EE7FB4" w14:paraId="65BF046A" w14:textId="40AF77FC">
      <w:pPr>
        <w:pStyle w:val="TOCHeading"/>
      </w:pPr>
      <w:bookmarkStart w:name="_Toc483209642" w:id="36"/>
      <w:bookmarkStart w:name="_Toc40172881" w:id="37"/>
      <w:r w:rsidRPr="002124B4">
        <w:t xml:space="preserve">SECCHALLENGE (ABBREV) </w:t>
      </w:r>
      <w:r w:rsidRPr="002124B4" w:rsidR="002124B4">
        <w:t xml:space="preserve">(MINI) </w:t>
      </w:r>
      <w:r w:rsidRPr="002124B4">
        <w:t>(SCREENER)</w:t>
      </w:r>
      <w:bookmarkEnd w:id="36"/>
      <w:bookmarkEnd w:id="37"/>
    </w:p>
    <w:p w:rsidRPr="00942D6E" w:rsidR="00EE7FB4" w:rsidP="00EE7FB4" w:rsidRDefault="00EE7FB4" w14:paraId="6C1936A3" w14:textId="77777777">
      <w:pPr>
        <w:rPr>
          <w:szCs w:val="24"/>
        </w:rPr>
      </w:pPr>
      <w:r w:rsidRPr="00942D6E">
        <w:rPr>
          <w:szCs w:val="24"/>
        </w:rPr>
        <w:t>In order to verify that we are surveying the correct person, please provide the following information:</w:t>
      </w:r>
    </w:p>
    <w:p w:rsidRPr="00942D6E" w:rsidR="00EE7FB4" w:rsidP="00EE7FB4" w:rsidRDefault="00EE7FB4" w14:paraId="1E520D25" w14:textId="77777777">
      <w:pPr>
        <w:pStyle w:val="NoSpacing"/>
      </w:pPr>
      <w:r w:rsidRPr="00942D6E">
        <w:t>Name of the school(s) you attended for your bachelor’s degree during the 2015-16 academic year: _____</w:t>
      </w:r>
    </w:p>
    <w:p w:rsidRPr="00942D6E" w:rsidR="00EE7FB4" w:rsidP="00EE7FB4" w:rsidRDefault="00EE7FB4" w14:paraId="4CCEF6B8" w14:textId="77777777">
      <w:pPr>
        <w:pStyle w:val="NoSpacing"/>
      </w:pPr>
      <w:r w:rsidRPr="00942D6E">
        <w:t>E-mail address: _____</w:t>
      </w:r>
    </w:p>
    <w:p w:rsidRPr="00942D6E" w:rsidR="00EE7FB4" w:rsidP="00EE7FB4" w:rsidRDefault="00EE7FB4" w14:paraId="3ADBC61D" w14:textId="77777777">
      <w:pPr>
        <w:pStyle w:val="NoSpacing"/>
      </w:pPr>
      <w:r w:rsidRPr="00942D6E">
        <w:t>Phone number: _____</w:t>
      </w:r>
    </w:p>
    <w:p w:rsidRPr="00942D6E" w:rsidR="00EE7FB4" w:rsidP="00EE7FB4" w:rsidRDefault="00EE7FB4" w14:paraId="1C4C1523" w14:textId="77777777">
      <w:pPr>
        <w:pStyle w:val="NoSpacing"/>
      </w:pPr>
      <w:r w:rsidRPr="00942D6E">
        <w:t>Additional phone number 1: _____</w:t>
      </w:r>
    </w:p>
    <w:p w:rsidRPr="00942D6E" w:rsidR="00EE7FB4" w:rsidP="00EE7FB4" w:rsidRDefault="00EE7FB4" w14:paraId="2DD3A7F2" w14:textId="77777777">
      <w:pPr>
        <w:pStyle w:val="NoSpacing"/>
      </w:pPr>
      <w:r w:rsidRPr="00942D6E">
        <w:t>Additional phone number 2: _____</w:t>
      </w:r>
    </w:p>
    <w:p w:rsidRPr="00942D6E" w:rsidR="00EE7FB4" w:rsidP="00EE7FB4" w:rsidRDefault="00EE7FB4" w14:paraId="2BDECCA7" w14:textId="77777777">
      <w:pPr>
        <w:pStyle w:val="NoSpacing"/>
      </w:pPr>
      <w:r w:rsidRPr="00942D6E">
        <w:t>Date of birth: _____</w:t>
      </w:r>
    </w:p>
    <w:p w:rsidRPr="00942D6E" w:rsidR="00EE7FB4" w:rsidP="00EE7FB4" w:rsidRDefault="00EE7FB4" w14:paraId="35432BB9" w14:textId="7969D8B7">
      <w:pPr>
        <w:pStyle w:val="NoSpacing"/>
        <w:rPr>
          <w:szCs w:val="24"/>
        </w:rPr>
      </w:pPr>
      <w:r w:rsidRPr="00942D6E">
        <w:rPr>
          <w:rStyle w:val="editor-wording"/>
          <w:szCs w:val="24"/>
        </w:rPr>
        <w:t>Select this box if you would like us to contact you via text message.</w:t>
      </w:r>
    </w:p>
    <w:p w:rsidRPr="00942D6E" w:rsidR="00EE7FB4" w:rsidP="00EE7FB4" w:rsidRDefault="00EE7FB4" w14:paraId="6CF139E9" w14:textId="77777777">
      <w:pPr>
        <w:pStyle w:val="help"/>
      </w:pPr>
      <w:r w:rsidRPr="00942D6E">
        <w:t>Help Text:</w:t>
      </w:r>
    </w:p>
    <w:p w:rsidRPr="00942D6E" w:rsidR="00EE7FB4" w:rsidP="00EE7FB4" w:rsidRDefault="00EE7FB4" w14:paraId="3EFD22E4" w14:textId="6CABD5B2">
      <w:r w:rsidRPr="00942D6E">
        <w:t>Please provide your information so that we can confirm we are surveying the correct person. If we are unable to do so now, we will review your responses and contact you again if we determine you are eligible to participate in the survey.</w:t>
      </w:r>
    </w:p>
    <w:p w:rsidRPr="00942D6E" w:rsidR="00EE7FB4" w:rsidP="00EE7FB4" w:rsidRDefault="00EE7FB4" w14:paraId="10305B13" w14:textId="77777777">
      <w:r w:rsidRPr="00942D6E">
        <w:t>Please call our help desk at 8</w:t>
      </w:r>
      <w:r>
        <w:t>55</w:t>
      </w:r>
      <w:r w:rsidRPr="00942D6E">
        <w:t>-</w:t>
      </w:r>
      <w:r>
        <w:t>322</w:t>
      </w:r>
      <w:r w:rsidRPr="00942D6E">
        <w:t>-</w:t>
      </w:r>
      <w:r>
        <w:t>2826</w:t>
      </w:r>
      <w:r w:rsidRPr="00942D6E">
        <w:t xml:space="preserve"> if you have any questions.</w:t>
      </w:r>
    </w:p>
    <w:p w:rsidR="001B5513" w:rsidP="001B5513" w:rsidRDefault="001B5513" w14:paraId="03265CFC" w14:textId="47DADFDB">
      <w:pPr>
        <w:pStyle w:val="TOCHeading"/>
      </w:pPr>
      <w:bookmarkStart w:name="_Toc40172882" w:id="38"/>
      <w:r w:rsidRPr="001B5513">
        <w:t>BROWSERSEC (ABBREV) (MINI) (SCREENER)</w:t>
      </w:r>
      <w:bookmarkEnd w:id="38"/>
    </w:p>
    <w:p w:rsidRPr="00D16B70" w:rsidR="00D16B70" w:rsidP="00D16B70" w:rsidRDefault="00D16B70" w14:paraId="32CABB96" w14:textId="79E1ADDF">
      <w:r>
        <w:t>Here are a few reminders to keep your responses secure:</w:t>
      </w:r>
    </w:p>
    <w:p w:rsidRPr="00D16B70" w:rsidR="001B5513" w:rsidP="001B5513" w:rsidRDefault="001B5513" w14:paraId="485A6CA3" w14:textId="77777777">
      <w:pPr>
        <w:numPr>
          <w:ilvl w:val="0"/>
          <w:numId w:val="18"/>
        </w:numPr>
        <w:spacing w:before="100" w:beforeAutospacing="1" w:after="100" w:afterAutospacing="1"/>
        <w:rPr>
          <w:rFonts w:eastAsia="Times New Roman" w:cs="Helvetica"/>
          <w:szCs w:val="24"/>
        </w:rPr>
      </w:pPr>
      <w:r w:rsidRPr="00D16B70">
        <w:rPr>
          <w:rFonts w:eastAsia="Times New Roman" w:cs="Helvetica"/>
          <w:b/>
          <w:bCs/>
          <w:szCs w:val="24"/>
        </w:rPr>
        <w:lastRenderedPageBreak/>
        <w:t>Please LOG OUT of the survey system and CLOSE ALL browser windows when you have finished or if you need to stop before finishing.</w:t>
      </w:r>
    </w:p>
    <w:p w:rsidRPr="00D16B70" w:rsidR="001B5513" w:rsidP="001B5513" w:rsidRDefault="001B5513" w14:paraId="500688AC" w14:textId="77777777">
      <w:pPr>
        <w:numPr>
          <w:ilvl w:val="1"/>
          <w:numId w:val="18"/>
        </w:numPr>
        <w:spacing w:before="100" w:beforeAutospacing="1" w:after="100" w:afterAutospacing="1"/>
        <w:rPr>
          <w:rFonts w:eastAsia="Times New Roman" w:cs="Helvetica"/>
          <w:szCs w:val="24"/>
        </w:rPr>
      </w:pPr>
      <w:r w:rsidRPr="00D16B70">
        <w:rPr>
          <w:rFonts w:eastAsia="Times New Roman" w:cs="Helvetica"/>
          <w:szCs w:val="24"/>
        </w:rPr>
        <w:t>For example, if you used Chrome or Safari to open the survey, make sure no Chrome or Safari windows are open after you end the survey.</w:t>
      </w:r>
    </w:p>
    <w:p w:rsidRPr="00D16B70" w:rsidR="001B5513" w:rsidP="001B5513" w:rsidRDefault="001B5513" w14:paraId="25B6180F" w14:textId="77777777">
      <w:pPr>
        <w:numPr>
          <w:ilvl w:val="1"/>
          <w:numId w:val="18"/>
        </w:numPr>
        <w:spacing w:before="100" w:beforeAutospacing="1" w:after="100" w:afterAutospacing="1"/>
        <w:rPr>
          <w:rFonts w:eastAsia="Times New Roman" w:cs="Helvetica"/>
          <w:szCs w:val="24"/>
        </w:rPr>
      </w:pPr>
      <w:r w:rsidRPr="00D16B70">
        <w:rPr>
          <w:rFonts w:eastAsia="Times New Roman" w:cs="Helvetica"/>
          <w:szCs w:val="24"/>
        </w:rPr>
        <w:t>Not closing all browsers may allow someone else to see your responses.</w:t>
      </w:r>
    </w:p>
    <w:p w:rsidRPr="00D16B70" w:rsidR="001B5513" w:rsidP="001B5513" w:rsidRDefault="001B5513" w14:paraId="55C5CEAA" w14:textId="77777777">
      <w:pPr>
        <w:numPr>
          <w:ilvl w:val="0"/>
          <w:numId w:val="18"/>
        </w:numPr>
        <w:spacing w:before="100" w:beforeAutospacing="1" w:after="100" w:afterAutospacing="1"/>
        <w:rPr>
          <w:rFonts w:eastAsia="Times New Roman" w:cs="Helvetica"/>
          <w:szCs w:val="24"/>
        </w:rPr>
      </w:pPr>
      <w:r w:rsidRPr="00D16B70">
        <w:rPr>
          <w:rFonts w:eastAsia="Times New Roman" w:cs="Helvetica"/>
          <w:szCs w:val="24"/>
        </w:rPr>
        <w:t>To protect your data, you will be logged off if you are idle for more than 10 minutes and will need to log back in.</w:t>
      </w:r>
    </w:p>
    <w:p w:rsidRPr="00D16B70" w:rsidR="001B5513" w:rsidP="001B5513" w:rsidRDefault="001B5513" w14:paraId="20963A15" w14:textId="77777777">
      <w:pPr>
        <w:spacing w:before="0"/>
        <w:rPr>
          <w:rFonts w:eastAsia="Times New Roman" w:cs="Helvetica"/>
          <w:szCs w:val="24"/>
        </w:rPr>
      </w:pPr>
      <w:r w:rsidRPr="00D16B70">
        <w:rPr>
          <w:rFonts w:eastAsia="Times New Roman" w:cs="Helvetica"/>
          <w:szCs w:val="24"/>
        </w:rPr>
        <w:t> </w:t>
      </w:r>
    </w:p>
    <w:p w:rsidRPr="00D16B70" w:rsidR="001B5513" w:rsidP="001B5513" w:rsidRDefault="001B5513" w14:paraId="3E3F07CD" w14:textId="77777777">
      <w:pPr>
        <w:spacing w:before="0"/>
        <w:rPr>
          <w:rFonts w:eastAsia="Times New Roman" w:cs="Helvetica"/>
          <w:szCs w:val="24"/>
        </w:rPr>
      </w:pPr>
      <w:r w:rsidRPr="00D16B70">
        <w:rPr>
          <w:rFonts w:eastAsia="Times New Roman" w:cs="Helvetica"/>
          <w:szCs w:val="24"/>
        </w:rPr>
        <w:t>Please click the "Next" button to continue.</w:t>
      </w:r>
    </w:p>
    <w:p w:rsidR="001B5513" w:rsidP="001B5513" w:rsidRDefault="001B5513" w14:paraId="698D098D" w14:textId="6E30FCCF">
      <w:pPr>
        <w:rPr>
          <w:b/>
          <w:bCs/>
          <w:szCs w:val="24"/>
        </w:rPr>
      </w:pPr>
      <w:r w:rsidRPr="00D16B70">
        <w:rPr>
          <w:b/>
          <w:bCs/>
          <w:szCs w:val="24"/>
        </w:rPr>
        <w:t>Help Text:</w:t>
      </w:r>
    </w:p>
    <w:p w:rsidRPr="00D16B70" w:rsidR="00D16B70" w:rsidP="001B5513" w:rsidRDefault="00D16B70" w14:paraId="685F8F74" w14:textId="45DF57F1">
      <w:pPr>
        <w:rPr>
          <w:szCs w:val="24"/>
        </w:rPr>
      </w:pPr>
      <w:r w:rsidRPr="00D16B70">
        <w:rPr>
          <w:szCs w:val="24"/>
        </w:rPr>
        <w:t>This is an information</w:t>
      </w:r>
      <w:r>
        <w:rPr>
          <w:szCs w:val="24"/>
        </w:rPr>
        <w:t>al</w:t>
      </w:r>
      <w:r w:rsidRPr="00D16B70">
        <w:rPr>
          <w:szCs w:val="24"/>
        </w:rPr>
        <w:t xml:space="preserve"> screen only. (Click the “Next” button.)</w:t>
      </w:r>
    </w:p>
    <w:p w:rsidRPr="002124B4" w:rsidR="00EE7FB4" w:rsidP="002124B4" w:rsidRDefault="00EE7FB4" w14:paraId="2A229E01" w14:textId="2FD7C17B">
      <w:pPr>
        <w:pStyle w:val="TOCHeading"/>
      </w:pPr>
      <w:bookmarkStart w:name="_Toc40172883" w:id="39"/>
      <w:r w:rsidRPr="002124B4">
        <w:t>INFOPAGE (ABBREV) (MINI) (SCREENER)</w:t>
      </w:r>
      <w:bookmarkEnd w:id="39"/>
    </w:p>
    <w:p w:rsidR="00406C7C" w:rsidP="00D02374" w:rsidRDefault="00406C7C" w14:paraId="42575D20" w14:textId="4219FC83">
      <w:r w:rsidRPr="00406C7C">
        <w:t>[If</w:t>
      </w:r>
      <w:r>
        <w:t xml:space="preserve"> participating in the screener</w:t>
      </w:r>
      <w:r w:rsidRPr="00406C7C">
        <w:t xml:space="preserve">] </w:t>
      </w:r>
    </w:p>
    <w:p w:rsidR="00AB698C" w:rsidP="00EE7FB4" w:rsidRDefault="00DB0639" w14:paraId="531F04F3" w14:textId="6AA5F6D9">
      <w:r>
        <w:t>W</w:t>
      </w:r>
      <w:r w:rsidRPr="00406C7C" w:rsidR="00406C7C">
        <w:t>e</w:t>
      </w:r>
      <w:r>
        <w:t xml:space="preserve"> ar</w:t>
      </w:r>
      <w:r w:rsidRPr="00406C7C" w:rsidR="00406C7C">
        <w:t>e conducting</w:t>
      </w:r>
      <w:r>
        <w:t xml:space="preserve"> a study</w:t>
      </w:r>
      <w:r w:rsidRPr="00406C7C" w:rsidR="00406C7C">
        <w:t xml:space="preserve"> for the U.S. Department of Education about the issues facing college graduates </w:t>
      </w:r>
      <w:r>
        <w:t>four</w:t>
      </w:r>
      <w:r w:rsidRPr="00406C7C" w:rsidR="00406C7C">
        <w:t xml:space="preserve"> year</w:t>
      </w:r>
      <w:r>
        <w:t>s</w:t>
      </w:r>
      <w:r w:rsidRPr="00406C7C" w:rsidR="00406C7C">
        <w:t xml:space="preserve"> after earning their bachelor's degree. In order to determine whether you are eligible </w:t>
      </w:r>
      <w:r w:rsidR="00406C7C">
        <w:t>for this study</w:t>
      </w:r>
      <w:r w:rsidRPr="00406C7C" w:rsidR="00406C7C">
        <w:t xml:space="preserve">, we ask you to answer a few questions about your bachelor’s degree. These questions take about </w:t>
      </w:r>
      <w:r>
        <w:t>5</w:t>
      </w:r>
      <w:r w:rsidRPr="00406C7C" w:rsidR="00406C7C">
        <w:t xml:space="preserve"> minutes</w:t>
      </w:r>
      <w:r w:rsidR="00AB698C">
        <w:t xml:space="preserve"> </w:t>
      </w:r>
      <w:r w:rsidRPr="00406C7C" w:rsidR="00406C7C">
        <w:t xml:space="preserve">[{if </w:t>
      </w:r>
      <w:r w:rsidR="00D74632">
        <w:t>Not on the OFAC list</w:t>
      </w:r>
      <w:r w:rsidRPr="00406C7C" w:rsidR="00406C7C">
        <w:t>} and as a token of our appreciation, you will receive $[</w:t>
      </w:r>
      <w:r w:rsidR="006E37A7">
        <w:t>incentive amount</w:t>
      </w:r>
      <w:r w:rsidRPr="00406C7C" w:rsidR="00406C7C">
        <w:t xml:space="preserve">] upon completion]. You may decline to answer any question or stop at any time. If you have any questions about this study, you may contact the study's director, Jennifer Wine, at 877-225-8470. (To learn more about your rights as a participant, click here.) Click "Next" to begin the survey screener now. </w:t>
      </w:r>
    </w:p>
    <w:p w:rsidR="00EE7FB4" w:rsidP="00EE7FB4" w:rsidRDefault="00EE7FB4" w14:paraId="0D144563" w14:textId="0B364ABB">
      <w:r w:rsidRPr="00A04024">
        <w:t>[</w:t>
      </w:r>
      <w:r w:rsidR="00DB0639">
        <w:t>else i</w:t>
      </w:r>
      <w:r w:rsidRPr="00A04024">
        <w:t>f</w:t>
      </w:r>
      <w:r w:rsidR="00A71A12">
        <w:t xml:space="preserve"> data collection group is aggressive group</w:t>
      </w:r>
      <w:r w:rsidRPr="00A04024">
        <w:t>]</w:t>
      </w:r>
    </w:p>
    <w:p w:rsidR="00EE7FB4" w:rsidP="00EE7FB4" w:rsidRDefault="00EE7FB4" w14:paraId="42A00397" w14:textId="53BE5FA6">
      <w:r>
        <w:t xml:space="preserve">Recently, we sent you material about the U.S. Department of Education’s Baccalaureate and Beyond Longitudinal Study (B&amp;B). </w:t>
      </w:r>
      <w:r w:rsidR="0099181C">
        <w:t xml:space="preserve">The B&amp;B </w:t>
      </w:r>
      <w:r>
        <w:t xml:space="preserve">survey is being conducted to better understand the education, employment, and financial issues facing college graduates four years after earning their bachelor’s degree. The survey takes about [{if </w:t>
      </w:r>
      <w:r w:rsidR="00D74632">
        <w:t>abbreviated survey</w:t>
      </w:r>
      <w:r>
        <w:t xml:space="preserve">} 15 {else </w:t>
      </w:r>
      <w:r w:rsidR="00D74632">
        <w:t>mini survey</w:t>
      </w:r>
      <w:r>
        <w:t xml:space="preserve">} 5 {else} 35] minutes. [{If </w:t>
      </w:r>
      <w:r w:rsidR="00D74632">
        <w:t>Not on the OFAC list</w:t>
      </w:r>
      <w:r>
        <w:t>} You should have received a $2 prepaid incentive. If you have not received the $2, please call our help desk toll free at 855-322-2826. As a token of our appreciation, you will receive an additional [{if comp</w:t>
      </w:r>
      <w:r w:rsidR="00D74632">
        <w:t>letion date</w:t>
      </w:r>
      <w:r>
        <w:t xml:space="preserve"> </w:t>
      </w:r>
      <w:r w:rsidR="006E37A7">
        <w:t>&lt;=</w:t>
      </w:r>
      <w:r>
        <w:t xml:space="preserve"> </w:t>
      </w:r>
      <w:r w:rsidR="00D74632">
        <w:t xml:space="preserve">early </w:t>
      </w:r>
      <w:r w:rsidR="006E37A7">
        <w:t xml:space="preserve">bird </w:t>
      </w:r>
      <w:r w:rsidR="00D74632">
        <w:t>completion date</w:t>
      </w:r>
      <w:r>
        <w:t>} $[</w:t>
      </w:r>
      <w:r w:rsidR="00D74632">
        <w:t>incentive amount</w:t>
      </w:r>
      <w:r>
        <w:t xml:space="preserve"> + </w:t>
      </w:r>
      <w:r w:rsidR="00D74632">
        <w:t>early bird incentive</w:t>
      </w:r>
      <w:r>
        <w:t>] {else} $[</w:t>
      </w:r>
      <w:r w:rsidR="00D74632">
        <w:t>incentive amount</w:t>
      </w:r>
      <w:r>
        <w:t xml:space="preserve">]]. You may decline to answer any question or stop the survey at any time. </w:t>
      </w:r>
    </w:p>
    <w:p w:rsidR="00EE7FB4" w:rsidP="00EE7FB4" w:rsidRDefault="00EE7FB4" w14:paraId="6C6A2F87" w14:textId="43DE42F5">
      <w:r>
        <w:t>If you have any questions about this study, you may contact the study's director, Jennifer Wine, at 877-225-8470. (To learn more about your rights as a participant, click here.)</w:t>
      </w:r>
      <w:r>
        <w:br/>
      </w:r>
      <w:r>
        <w:br/>
        <w:t>To review the letter that we mailed, click here (PDF letter).</w:t>
      </w:r>
      <w:r>
        <w:br/>
        <w:t>To review the study brochure, click here (PDF brochure).</w:t>
      </w:r>
      <w:r>
        <w:br/>
        <w:t>Do you want to begin the survey now?</w:t>
      </w:r>
    </w:p>
    <w:p w:rsidRPr="00A04024" w:rsidR="00EE7FB4" w:rsidP="00EE7FB4" w:rsidRDefault="00EE7FB4" w14:paraId="40AE4A20" w14:textId="77777777">
      <w:r>
        <w:t>[else]</w:t>
      </w:r>
    </w:p>
    <w:p w:rsidR="00EE7FB4" w:rsidP="00EE7FB4" w:rsidRDefault="00EE7FB4" w14:paraId="3954BF5A" w14:textId="127830E2">
      <w:r w:rsidRPr="00B665FC">
        <w:t xml:space="preserve">Recently, we sent you </w:t>
      </w:r>
      <w:r>
        <w:t xml:space="preserve">material about the </w:t>
      </w:r>
      <w:r w:rsidRPr="00B665FC">
        <w:t>U.S. Department of Education</w:t>
      </w:r>
      <w:r>
        <w:t xml:space="preserve">’s Baccalaureate and Beyond Longitudinal Study (B&amp;B). </w:t>
      </w:r>
      <w:r w:rsidR="0099181C">
        <w:t xml:space="preserve">The B&amp;B </w:t>
      </w:r>
      <w:r>
        <w:t>survey is being conducted to better understand the education, employment, and financial</w:t>
      </w:r>
      <w:r w:rsidRPr="00B665FC">
        <w:t xml:space="preserve"> issues facing college graduates </w:t>
      </w:r>
      <w:r>
        <w:t>four years</w:t>
      </w:r>
      <w:r w:rsidRPr="00B665FC">
        <w:t xml:space="preserve"> after earning their bachelor's degree. The survey takes about [{if </w:t>
      </w:r>
      <w:r w:rsidR="00D74632">
        <w:t>abbreviated survey</w:t>
      </w:r>
      <w:r w:rsidRPr="00B665FC">
        <w:t xml:space="preserve">} 10 </w:t>
      </w:r>
      <w:r>
        <w:t xml:space="preserve">{else if </w:t>
      </w:r>
      <w:r w:rsidR="00D74632">
        <w:t>mini survey</w:t>
      </w:r>
      <w:r>
        <w:t xml:space="preserve">} 5 </w:t>
      </w:r>
      <w:r w:rsidRPr="00B665FC">
        <w:t>{else} 3</w:t>
      </w:r>
      <w:r>
        <w:t>5</w:t>
      </w:r>
      <w:r w:rsidRPr="00B665FC">
        <w:t>] minutes</w:t>
      </w:r>
      <w:r>
        <w:t xml:space="preserve">. </w:t>
      </w:r>
      <w:r w:rsidRPr="00B665FC">
        <w:t xml:space="preserve">[{If </w:t>
      </w:r>
      <w:r w:rsidR="00D74632">
        <w:t>received prepay</w:t>
      </w:r>
      <w:r>
        <w:t xml:space="preserve">} You should have received a $2 prepaid incentive. If you have not received the $2, please call our help desk toll free at 855-322-2826.] [{If </w:t>
      </w:r>
      <w:r w:rsidR="00D74632">
        <w:t>Not on the OFAC list</w:t>
      </w:r>
      <w:r>
        <w:t>} A</w:t>
      </w:r>
      <w:r w:rsidRPr="00B665FC">
        <w:t xml:space="preserve">s a token of our appreciation, you will receive </w:t>
      </w:r>
      <w:r>
        <w:t xml:space="preserve">[{if </w:t>
      </w:r>
      <w:r w:rsidR="00D74632">
        <w:t>received prepay</w:t>
      </w:r>
      <w:r>
        <w:t xml:space="preserve">} an additional] </w:t>
      </w:r>
      <w:r w:rsidRPr="00B665FC">
        <w:t>[{</w:t>
      </w:r>
      <w:r>
        <w:t>i</w:t>
      </w:r>
      <w:r w:rsidRPr="00B665FC">
        <w:t xml:space="preserve">f </w:t>
      </w:r>
      <w:r w:rsidR="00D74632">
        <w:t>receives flash incentive</w:t>
      </w:r>
      <w:r>
        <w:t xml:space="preserve"> and current</w:t>
      </w:r>
      <w:r w:rsidR="006E37A7">
        <w:t xml:space="preserve"> </w:t>
      </w:r>
      <w:r>
        <w:t xml:space="preserve">date </w:t>
      </w:r>
      <w:r w:rsidR="006E37A7">
        <w:t>&gt;=</w:t>
      </w:r>
      <w:r>
        <w:t xml:space="preserve"> </w:t>
      </w:r>
      <w:r w:rsidR="00D74632">
        <w:t>Date flash incentives begins</w:t>
      </w:r>
      <w:r>
        <w:t xml:space="preserve"> and </w:t>
      </w:r>
      <w:r w:rsidR="006E37A7">
        <w:t>&lt;=</w:t>
      </w:r>
      <w:r>
        <w:t xml:space="preserve"> </w:t>
      </w:r>
      <w:r w:rsidR="00D74632">
        <w:t>Date flash incentives ends</w:t>
      </w:r>
      <w:r>
        <w:t>} $[</w:t>
      </w:r>
      <w:r w:rsidR="00D74632">
        <w:t>flash incentive amount</w:t>
      </w:r>
      <w:r>
        <w:t xml:space="preserve"> + </w:t>
      </w:r>
      <w:r w:rsidR="00D74632">
        <w:t>incentive amount</w:t>
      </w:r>
      <w:r>
        <w:t>] {else} $[</w:t>
      </w:r>
      <w:r w:rsidR="00D74632">
        <w:t>incentive amount</w:t>
      </w:r>
      <w:r>
        <w:t xml:space="preserve">]]]. </w:t>
      </w:r>
      <w:r w:rsidRPr="00B665FC">
        <w:t>You may decline to answer any question or stop the survey at any time.</w:t>
      </w:r>
    </w:p>
    <w:p w:rsidRPr="00EE7FB4" w:rsidR="00EE7FB4" w:rsidP="00EE7FB4" w:rsidRDefault="00EE7FB4" w14:paraId="72F50393" w14:textId="2BAB999A">
      <w:r>
        <w:lastRenderedPageBreak/>
        <w:t>If you have any questions about this study, you may contact the study's director, Jennifer Wine, at 877-225-8470. (To learn more about your rights as a participant, click here.</w:t>
      </w:r>
      <w:r w:rsidR="00A71A12">
        <w:t xml:space="preserve">) </w:t>
      </w:r>
      <w:r>
        <w:br/>
      </w:r>
      <w:r>
        <w:br/>
        <w:t>To review the letter that we mailed, click here (PDF letter).</w:t>
      </w:r>
      <w:r>
        <w:br/>
        <w:t>To review the study brochure, click here (PDF brochure).</w:t>
      </w:r>
      <w:r>
        <w:br/>
        <w:t>Do you want to begin the survey now?</w:t>
      </w:r>
    </w:p>
    <w:p w:rsidRPr="00B665FC" w:rsidR="00EE7FB4" w:rsidP="00EE7FB4" w:rsidRDefault="00EE7FB4" w14:paraId="3C971D42" w14:textId="77777777">
      <w:pPr>
        <w:pStyle w:val="NoSpacing"/>
      </w:pPr>
      <w:r w:rsidRPr="00B665FC">
        <w:tab/>
        <w:t>1 = Yes, I agree to participate now</w:t>
      </w:r>
    </w:p>
    <w:p w:rsidRPr="00B665FC" w:rsidR="00EE7FB4" w:rsidP="00EE7FB4" w:rsidRDefault="00EE7FB4" w14:paraId="0C4A4B51" w14:textId="77777777">
      <w:pPr>
        <w:pStyle w:val="NoSpacing"/>
      </w:pPr>
      <w:r w:rsidRPr="00B665FC">
        <w:tab/>
        <w:t>2 = Not now, but I want to participate at a later time</w:t>
      </w:r>
    </w:p>
    <w:p w:rsidRPr="00EE7FB4" w:rsidR="00EE7FB4" w:rsidP="00EE7FB4" w:rsidRDefault="00EE7FB4" w14:paraId="15DE456A" w14:textId="5359BC17">
      <w:pPr>
        <w:pStyle w:val="NoSpacing"/>
      </w:pPr>
      <w:r w:rsidRPr="00B665FC">
        <w:tab/>
        <w:t>3 = No, I do not want to participate at all</w:t>
      </w:r>
    </w:p>
    <w:p w:rsidR="00EE7FB4" w:rsidP="00EE7FB4" w:rsidRDefault="00EE7FB4" w14:paraId="0B19B1DA" w14:textId="34919C51">
      <w:pPr>
        <w:rPr>
          <w:rFonts w:cs="Arial"/>
          <w:szCs w:val="24"/>
        </w:rPr>
      </w:pPr>
      <w:r w:rsidRPr="00B665FC">
        <w:rPr>
          <w:rFonts w:cs="Arial"/>
          <w:b/>
          <w:bCs/>
          <w:szCs w:val="24"/>
        </w:rPr>
        <w:t>Help Text:</w:t>
      </w:r>
      <w:r w:rsidRPr="00B665FC">
        <w:rPr>
          <w:rFonts w:cs="Arial"/>
          <w:szCs w:val="24"/>
        </w:rPr>
        <w:t xml:space="preserve"> </w:t>
      </w:r>
      <w:r w:rsidRPr="00EE7FB4">
        <w:rPr>
          <w:rStyle w:val="bullet-surveyChar"/>
          <w:rFonts w:eastAsiaTheme="minorHAnsi"/>
        </w:rPr>
        <w:br/>
        <w:t>• You are one of approximately 26,500 college graduates who will be taking part in this study.</w:t>
      </w:r>
      <w:r w:rsidRPr="00EE7FB4">
        <w:rPr>
          <w:rStyle w:val="bullet-surveyChar"/>
          <w:rFonts w:eastAsiaTheme="minorHAnsi"/>
        </w:rPr>
        <w:br/>
      </w:r>
      <w:r w:rsidRPr="00EE7FB4">
        <w:rPr>
          <w:rStyle w:val="bullet-surveyChar"/>
          <w:rFonts w:eastAsiaTheme="minorHAnsi"/>
        </w:rPr>
        <w:br/>
        <w:t>• In addition to your survey responses, we collect financial aid information, student records and related information from your school and other sources, such as student loan databases and admissions testing agencies.</w:t>
      </w:r>
      <w:r w:rsidRPr="00EE7FB4">
        <w:rPr>
          <w:rStyle w:val="bullet-surveyChar"/>
          <w:rFonts w:eastAsiaTheme="minorHAnsi"/>
        </w:rPr>
        <w:br/>
      </w:r>
      <w:r w:rsidRPr="00EE7FB4">
        <w:rPr>
          <w:rStyle w:val="bullet-surveyChar"/>
          <w:rFonts w:eastAsiaTheme="minorHAnsi"/>
        </w:rPr>
        <w:br/>
        <w:t>• Your participation is voluntary and will not affect any aid or other benefits that you may receive.</w:t>
      </w:r>
    </w:p>
    <w:p w:rsidR="00EE7FB4" w:rsidP="00EE7FB4" w:rsidRDefault="00EE7FB4" w14:paraId="73C8B077" w14:textId="77777777">
      <w:pPr>
        <w:rPr>
          <w:rFonts w:cs="Arial"/>
          <w:szCs w:val="24"/>
        </w:rPr>
      </w:pPr>
    </w:p>
    <w:p w:rsidR="002124B4" w:rsidP="00EE7FB4" w:rsidRDefault="00EE7FB4" w14:paraId="54FD217D" w14:textId="66BF07FA">
      <w:pPr>
        <w:pStyle w:val="TOCHeading"/>
      </w:pPr>
      <w:bookmarkStart w:name="_Toc40172884" w:id="40"/>
      <w:r w:rsidRPr="002124B4">
        <w:t>END1 (ABBREV) (MINI)</w:t>
      </w:r>
      <w:bookmarkEnd w:id="40"/>
      <w:r w:rsidRPr="002124B4">
        <w:t xml:space="preserve"> </w:t>
      </w:r>
    </w:p>
    <w:p w:rsidRPr="00A21430" w:rsidR="00D02374" w:rsidP="00A21430" w:rsidRDefault="00EE7FB4" w14:paraId="14A3E2B2" w14:textId="25816993">
      <w:pPr>
        <w:rPr>
          <w:rStyle w:val="BodyTextChar"/>
          <w:rFonts w:eastAsiaTheme="minorHAnsi"/>
        </w:rPr>
      </w:pPr>
      <w:r w:rsidRPr="00EE7FB4">
        <w:rPr>
          <w:rStyle w:val="BodyTextChar"/>
          <w:rFonts w:eastAsiaTheme="minorHAnsi"/>
          <w:b/>
          <w:bCs/>
        </w:rPr>
        <w:br/>
      </w:r>
      <w:bookmarkStart w:name="_Toc24542896" w:id="41"/>
      <w:bookmarkStart w:name="_Toc24556820" w:id="42"/>
      <w:bookmarkStart w:name="_Toc24557876" w:id="43"/>
      <w:bookmarkStart w:name="_Toc24558248" w:id="44"/>
      <w:bookmarkStart w:name="_Toc24643699" w:id="45"/>
      <w:bookmarkStart w:name="_Toc24645199" w:id="46"/>
      <w:bookmarkStart w:name="_Toc26964098" w:id="47"/>
      <w:bookmarkStart w:name="_Toc30493415" w:id="48"/>
      <w:bookmarkStart w:name="_Toc30512169" w:id="49"/>
      <w:r w:rsidRPr="00A21430" w:rsidR="00D02374">
        <w:rPr>
          <w:rStyle w:val="BodyTextChar"/>
          <w:rFonts w:eastAsiaTheme="minorHAnsi"/>
        </w:rPr>
        <w:t>Thank you. We look forward to your participation. We will send you a reminder message in a few weeks if you have not yet completed your B&amp;B survey.</w:t>
      </w:r>
      <w:bookmarkEnd w:id="41"/>
      <w:bookmarkEnd w:id="42"/>
      <w:bookmarkEnd w:id="43"/>
      <w:bookmarkEnd w:id="44"/>
      <w:bookmarkEnd w:id="45"/>
      <w:bookmarkEnd w:id="46"/>
      <w:bookmarkEnd w:id="47"/>
      <w:bookmarkEnd w:id="48"/>
      <w:bookmarkEnd w:id="49"/>
    </w:p>
    <w:p w:rsidRPr="00A21430" w:rsidR="00EE7FB4" w:rsidP="00A21430" w:rsidRDefault="00EE7FB4" w14:paraId="7526AEE0" w14:textId="765421DC">
      <w:bookmarkStart w:name="_Toc24542897" w:id="50"/>
      <w:bookmarkStart w:name="_Toc24556821" w:id="51"/>
      <w:bookmarkStart w:name="_Toc24557877" w:id="52"/>
      <w:bookmarkStart w:name="_Toc24558249" w:id="53"/>
      <w:bookmarkStart w:name="_Toc24643700" w:id="54"/>
      <w:bookmarkStart w:name="_Toc24645200" w:id="55"/>
      <w:bookmarkStart w:name="_Toc26964099" w:id="56"/>
      <w:bookmarkStart w:name="_Toc30493416" w:id="57"/>
      <w:bookmarkStart w:name="_Toc30512170" w:id="58"/>
      <w:r w:rsidRPr="00A21430">
        <w:rPr>
          <w:rStyle w:val="BodyTextChar"/>
          <w:rFonts w:eastAsiaTheme="minorHAnsi"/>
        </w:rPr>
        <w:t>We can send you an e-mail message and a text message reminder. (Please enter the information below and click the "Next" button to continue.)</w:t>
      </w:r>
      <w:bookmarkEnd w:id="50"/>
      <w:bookmarkEnd w:id="51"/>
      <w:bookmarkEnd w:id="52"/>
      <w:bookmarkEnd w:id="53"/>
      <w:bookmarkEnd w:id="54"/>
      <w:bookmarkEnd w:id="55"/>
      <w:bookmarkEnd w:id="56"/>
      <w:bookmarkEnd w:id="57"/>
      <w:bookmarkEnd w:id="58"/>
    </w:p>
    <w:p w:rsidRPr="00B665FC" w:rsidR="00EE7FB4" w:rsidP="00EE7FB4" w:rsidRDefault="00EE7FB4" w14:paraId="680FCC12" w14:textId="4138F57E">
      <w:pPr>
        <w:pStyle w:val="NoSpacing"/>
        <w:ind w:firstLine="720"/>
      </w:pPr>
      <w:r w:rsidRPr="00B665FC">
        <w:t>Please provide your email address: </w:t>
      </w:r>
      <w:r>
        <w:t>_________________</w:t>
      </w:r>
    </w:p>
    <w:p w:rsidRPr="00EE7FB4" w:rsidR="00EE7FB4" w:rsidP="00EE7FB4" w:rsidRDefault="00EE7FB4" w14:paraId="54803563" w14:textId="3B092D8F">
      <w:pPr>
        <w:pStyle w:val="NoSpacing"/>
      </w:pPr>
      <w:r w:rsidRPr="00B665FC">
        <w:tab/>
        <w:t>Select this box if you would like us to send you a text message reminder</w:t>
      </w:r>
    </w:p>
    <w:p w:rsidR="00EE7FB4" w:rsidP="00EE7FB4" w:rsidRDefault="00EE7FB4" w14:paraId="1C0194DF" w14:textId="680DC7ED">
      <w:pPr>
        <w:rPr>
          <w:rFonts w:cs="Arial"/>
          <w:szCs w:val="24"/>
        </w:rPr>
      </w:pPr>
      <w:r w:rsidRPr="00B665FC">
        <w:rPr>
          <w:rFonts w:cs="Arial"/>
          <w:b/>
          <w:bCs/>
          <w:szCs w:val="24"/>
        </w:rPr>
        <w:t>Help Text:</w:t>
      </w:r>
      <w:r w:rsidRPr="00B665FC">
        <w:rPr>
          <w:rFonts w:cs="Arial"/>
          <w:szCs w:val="24"/>
        </w:rPr>
        <w:t xml:space="preserve"> </w:t>
      </w:r>
      <w:r>
        <w:rPr>
          <w:rFonts w:cs="Arial"/>
          <w:szCs w:val="24"/>
        </w:rPr>
        <w:t>Please provide an e-mail address so that we can send you a reminder message about taking the survey at a later time.</w:t>
      </w:r>
      <w:r>
        <w:br/>
      </w:r>
      <w:r>
        <w:br/>
      </w:r>
      <w:r>
        <w:rPr>
          <w:rFonts w:cs="Arial"/>
          <w:szCs w:val="24"/>
        </w:rPr>
        <w:t>If you would like to receive a text message reminder, check the box and you will be taken to a screen to collect your cell phone number.</w:t>
      </w:r>
      <w:r>
        <w:br/>
      </w:r>
      <w:r>
        <w:br/>
      </w:r>
      <w:r>
        <w:rPr>
          <w:rFonts w:cs="Arial"/>
          <w:szCs w:val="24"/>
        </w:rPr>
        <w:t>Your participation is very important to the success of this study.</w:t>
      </w:r>
    </w:p>
    <w:p w:rsidRPr="00B665FC" w:rsidR="00EE7FB4" w:rsidP="00EE7FB4" w:rsidRDefault="00EE7FB4" w14:paraId="03B8EEC8" w14:textId="73BA864D">
      <w:pPr>
        <w:pStyle w:val="TOCHeading"/>
        <w:rPr>
          <w:rFonts w:ascii="Garamond" w:hAnsi="Garamond"/>
        </w:rPr>
      </w:pPr>
      <w:bookmarkStart w:name="_Toc40172885" w:id="59"/>
      <w:r w:rsidRPr="00A3236D">
        <w:t>END1TEXT</w:t>
      </w:r>
      <w:r>
        <w:t xml:space="preserve"> (ABBREV) (MINI)</w:t>
      </w:r>
      <w:bookmarkEnd w:id="59"/>
    </w:p>
    <w:p w:rsidRPr="00B665FC" w:rsidR="00EE7FB4" w:rsidP="00EE7FB4" w:rsidRDefault="00EE7FB4" w14:paraId="68AD11DF" w14:textId="77777777">
      <w:pPr>
        <w:rPr>
          <w:szCs w:val="24"/>
        </w:rPr>
      </w:pPr>
      <w:r w:rsidRPr="00B665FC">
        <w:rPr>
          <w:rFonts w:cs="Arial"/>
          <w:szCs w:val="24"/>
        </w:rPr>
        <w:t>Please provide a cell phone number so that we can send you a text message reminder to complete the B&amp;B survey.</w:t>
      </w:r>
    </w:p>
    <w:p w:rsidRPr="00EE7FB4" w:rsidR="00EE7FB4" w:rsidP="00EE7FB4" w:rsidRDefault="00EE7FB4" w14:paraId="7FA5B14B" w14:textId="179BCD99">
      <w:pPr>
        <w:pStyle w:val="NoSpacing"/>
        <w:ind w:firstLine="720"/>
      </w:pPr>
      <w:r w:rsidRPr="00B665FC">
        <w:t>Cell phone number:</w:t>
      </w:r>
      <w:r w:rsidRPr="00B665FC">
        <w:rPr>
          <w:szCs w:val="24"/>
        </w:rPr>
        <w:tab/>
      </w:r>
      <w:r w:rsidRPr="00B665FC">
        <w:rPr>
          <w:szCs w:val="24"/>
        </w:rPr>
        <w:tab/>
      </w:r>
    </w:p>
    <w:p w:rsidR="00EE7FB4" w:rsidP="00EE7FB4" w:rsidRDefault="00EE7FB4" w14:paraId="25524B76" w14:textId="73ABFDE0">
      <w:pPr>
        <w:rPr>
          <w:rFonts w:cs="Arial"/>
          <w:szCs w:val="24"/>
        </w:rPr>
      </w:pPr>
      <w:r w:rsidRPr="00B665FC">
        <w:rPr>
          <w:rFonts w:cs="Arial"/>
          <w:b/>
          <w:bCs/>
          <w:szCs w:val="24"/>
        </w:rPr>
        <w:t>Help Text:</w:t>
      </w:r>
      <w:r w:rsidRPr="00B665FC">
        <w:rPr>
          <w:rFonts w:cs="Arial"/>
          <w:szCs w:val="24"/>
        </w:rPr>
        <w:t xml:space="preserve"> Please provide your cell phone number. </w:t>
      </w:r>
      <w:r>
        <w:rPr>
          <w:rFonts w:cs="Arial"/>
          <w:szCs w:val="24"/>
        </w:rPr>
        <w:t xml:space="preserve">Your participation is important to the success of this study. </w:t>
      </w:r>
    </w:p>
    <w:p w:rsidRPr="00B665FC" w:rsidR="00EE7FB4" w:rsidP="00EE7FB4" w:rsidRDefault="00EE7FB4" w14:paraId="6125AFA7" w14:textId="77248C7F">
      <w:pPr>
        <w:pStyle w:val="TOCHeading"/>
        <w:rPr>
          <w:rFonts w:ascii="Garamond" w:hAnsi="Garamond"/>
        </w:rPr>
      </w:pPr>
      <w:bookmarkStart w:name="_Toc40172886" w:id="60"/>
      <w:r w:rsidRPr="00A3236D">
        <w:t>END2</w:t>
      </w:r>
      <w:r>
        <w:t xml:space="preserve"> (ABBREV) (MINI)</w:t>
      </w:r>
      <w:bookmarkEnd w:id="60"/>
    </w:p>
    <w:p w:rsidRPr="00B665FC" w:rsidR="00EE7FB4" w:rsidP="00EE7FB4" w:rsidRDefault="00EE7FB4" w14:paraId="43AF3416" w14:textId="6B837E5D">
      <w:pPr>
        <w:rPr>
          <w:szCs w:val="24"/>
        </w:rPr>
      </w:pPr>
      <w:r w:rsidRPr="00B665FC">
        <w:rPr>
          <w:rFonts w:cs="Arial"/>
          <w:szCs w:val="24"/>
        </w:rPr>
        <w:t>We hope that you will reconsider participating in this important education study. Your participation is vital to the success of the B&amp;B study.</w:t>
      </w:r>
      <w:r>
        <w:br/>
      </w:r>
      <w:r>
        <w:br/>
      </w:r>
      <w:r>
        <w:rPr>
          <w:rFonts w:cs="Arial"/>
          <w:szCs w:val="24"/>
        </w:rPr>
        <w:t>If you decide that you would like to participate, click “Next” to continue with the survey, or call 855-322-2826.</w:t>
      </w:r>
      <w:r>
        <w:br/>
      </w:r>
      <w:r>
        <w:br/>
      </w:r>
      <w:r>
        <w:rPr>
          <w:rFonts w:cs="Arial"/>
          <w:szCs w:val="24"/>
        </w:rPr>
        <w:t>If you decide not to participate, please help us to improve our survey by telling us more (in the box below) about your reasons for choosing not to participate.</w:t>
      </w:r>
    </w:p>
    <w:p w:rsidR="00EE7FB4" w:rsidP="00EE7FB4" w:rsidRDefault="00EE7FB4" w14:paraId="1CF81F06" w14:textId="2E93B0D2">
      <w:pPr>
        <w:rPr>
          <w:rFonts w:cs="Arial"/>
          <w:szCs w:val="24"/>
        </w:rPr>
      </w:pPr>
      <w:r w:rsidRPr="00B665FC">
        <w:rPr>
          <w:rFonts w:cs="Arial"/>
          <w:b/>
          <w:bCs/>
          <w:szCs w:val="24"/>
        </w:rPr>
        <w:t>Help Text:</w:t>
      </w:r>
      <w:r w:rsidRPr="00B665FC">
        <w:rPr>
          <w:rFonts w:cs="Arial"/>
          <w:szCs w:val="24"/>
        </w:rPr>
        <w:t xml:space="preserve"> </w:t>
      </w:r>
      <w:r>
        <w:br/>
      </w:r>
      <w:r>
        <w:rPr>
          <w:rFonts w:cs="Arial"/>
          <w:szCs w:val="24"/>
        </w:rPr>
        <w:t xml:space="preserve">Your participation is very important to the success of this study. If you would like to reconsider taking the survey </w:t>
      </w:r>
      <w:r>
        <w:rPr>
          <w:rFonts w:cs="Arial"/>
          <w:szCs w:val="24"/>
        </w:rPr>
        <w:lastRenderedPageBreak/>
        <w:t>now, you can still hit “Next” and continue on to take the survey.</w:t>
      </w:r>
      <w:r>
        <w:br/>
      </w:r>
      <w:r>
        <w:br/>
      </w:r>
      <w:r>
        <w:rPr>
          <w:rFonts w:cs="Arial"/>
          <w:szCs w:val="24"/>
        </w:rPr>
        <w:t>Otherwise, any information you can provide in the textbox about your reasons for choosing not to participate in the study will help us to improve our study for future participants.</w:t>
      </w:r>
    </w:p>
    <w:p w:rsidRPr="00B665FC" w:rsidR="00EE7FB4" w:rsidP="00EE7FB4" w:rsidRDefault="00EE7FB4" w14:paraId="75CADE9A" w14:textId="3AEA5D22">
      <w:pPr>
        <w:pStyle w:val="TOCHeading"/>
        <w:rPr>
          <w:rFonts w:ascii="Garamond" w:hAnsi="Garamond"/>
        </w:rPr>
      </w:pPr>
      <w:bookmarkStart w:name="_Toc40172887" w:id="61"/>
      <w:r w:rsidRPr="00A3236D">
        <w:t>RETRNFRM</w:t>
      </w:r>
      <w:r>
        <w:t xml:space="preserve"> (ABBREV) (MINI)</w:t>
      </w:r>
      <w:bookmarkEnd w:id="61"/>
    </w:p>
    <w:p w:rsidRPr="00B665FC" w:rsidR="00EE7FB4" w:rsidP="00EE7FB4" w:rsidRDefault="00EE7FB4" w14:paraId="338295F0" w14:textId="749AE73A">
      <w:pPr>
        <w:rPr>
          <w:szCs w:val="24"/>
        </w:rPr>
      </w:pPr>
      <w:r w:rsidRPr="00B665FC">
        <w:rPr>
          <w:rFonts w:cs="Arial"/>
          <w:szCs w:val="24"/>
        </w:rPr>
        <w:t>If you would like to continue with the survey now, click the “Next” button. To close out of the survey now, simply close your browser.</w:t>
      </w:r>
    </w:p>
    <w:p w:rsidR="00EE7FB4" w:rsidP="00EE7FB4" w:rsidRDefault="00EE7FB4" w14:paraId="3F100274" w14:textId="293171F8">
      <w:pPr>
        <w:rPr>
          <w:rFonts w:cs="Arial"/>
          <w:szCs w:val="24"/>
        </w:rPr>
      </w:pPr>
      <w:r w:rsidRPr="00B665FC">
        <w:rPr>
          <w:rFonts w:cs="Arial"/>
          <w:b/>
          <w:bCs/>
          <w:szCs w:val="24"/>
        </w:rPr>
        <w:t>Help Text:</w:t>
      </w:r>
      <w:r w:rsidRPr="00B665FC">
        <w:rPr>
          <w:rFonts w:cs="Arial"/>
          <w:szCs w:val="24"/>
        </w:rPr>
        <w:t xml:space="preserve"> This is an informational screen. Please select "Next" to continue.</w:t>
      </w:r>
    </w:p>
    <w:p w:rsidRPr="00B665FC" w:rsidR="00EE7FB4" w:rsidP="00EE7FB4" w:rsidRDefault="00EE7FB4" w14:paraId="643AE066" w14:textId="6863256C">
      <w:pPr>
        <w:pStyle w:val="TOCHeading"/>
        <w:rPr>
          <w:rFonts w:ascii="Garamond" w:hAnsi="Garamond"/>
        </w:rPr>
      </w:pPr>
      <w:bookmarkStart w:name="_Toc40172888" w:id="62"/>
      <w:r w:rsidRPr="00A3236D">
        <w:t>BB20AAWRDT</w:t>
      </w:r>
      <w:r>
        <w:t xml:space="preserve"> (ABBREV) (SCREENER)</w:t>
      </w:r>
      <w:bookmarkEnd w:id="62"/>
    </w:p>
    <w:p w:rsidRPr="00B665FC" w:rsidR="00EE7FB4" w:rsidP="00EE7FB4" w:rsidRDefault="00EE7FB4" w14:paraId="41BF951A" w14:textId="77777777">
      <w:pPr>
        <w:rPr>
          <w:szCs w:val="24"/>
        </w:rPr>
      </w:pPr>
      <w:r w:rsidRPr="00B665FC">
        <w:rPr>
          <w:rFonts w:cs="Arial"/>
          <w:szCs w:val="24"/>
        </w:rPr>
        <w:t>To begin, in what month and year were you awarded your bachelor's degree?</w:t>
      </w:r>
    </w:p>
    <w:p w:rsidRPr="00B665FC" w:rsidR="00EE7FB4" w:rsidP="00EE7FB4" w:rsidRDefault="00EE7FB4" w14:paraId="6DC7DD6F" w14:textId="77777777">
      <w:pPr>
        <w:rPr>
          <w:szCs w:val="24"/>
        </w:rPr>
      </w:pPr>
      <w:r w:rsidRPr="00B665FC">
        <w:rPr>
          <w:rFonts w:cs="Arial"/>
          <w:szCs w:val="24"/>
        </w:rPr>
        <w:t>Month:</w:t>
      </w:r>
    </w:p>
    <w:p w:rsidRPr="00B665FC" w:rsidR="00EE7FB4" w:rsidP="00EE7FB4" w:rsidRDefault="00EE7FB4" w14:paraId="2786E71C" w14:textId="77777777">
      <w:pPr>
        <w:pStyle w:val="NoSpacing"/>
        <w:ind w:firstLine="720"/>
      </w:pPr>
      <w:r w:rsidRPr="00B665FC">
        <w:t>January</w:t>
      </w:r>
      <w:r>
        <w:t xml:space="preserve"> - </w:t>
      </w:r>
      <w:r w:rsidRPr="00B665FC">
        <w:t>December</w:t>
      </w:r>
    </w:p>
    <w:p w:rsidRPr="00B665FC" w:rsidR="00EE7FB4" w:rsidP="00EE7FB4" w:rsidRDefault="00EE7FB4" w14:paraId="7D5CD357" w14:textId="77777777">
      <w:pPr>
        <w:rPr>
          <w:szCs w:val="24"/>
        </w:rPr>
      </w:pPr>
      <w:r w:rsidRPr="00B665FC">
        <w:rPr>
          <w:rFonts w:cs="Arial"/>
          <w:szCs w:val="24"/>
        </w:rPr>
        <w:t>Year:</w:t>
      </w:r>
    </w:p>
    <w:p w:rsidRPr="00B665FC" w:rsidR="00EE7FB4" w:rsidP="00EE7FB4" w:rsidRDefault="00EE7FB4" w14:paraId="6D24BD52" w14:textId="77777777">
      <w:pPr>
        <w:pStyle w:val="NoSpacing"/>
      </w:pPr>
      <w:r w:rsidRPr="00B665FC">
        <w:tab/>
        <w:t>Before 2014</w:t>
      </w:r>
      <w:r>
        <w:t xml:space="preserve"> -</w:t>
      </w:r>
      <w:r w:rsidRPr="00B665FC">
        <w:t xml:space="preserve"> 2017</w:t>
      </w:r>
    </w:p>
    <w:p w:rsidRPr="00EE7FB4" w:rsidR="00EE7FB4" w:rsidP="00EE7FB4" w:rsidRDefault="00EE7FB4" w14:paraId="039205F6" w14:textId="3E9F9965">
      <w:pPr>
        <w:pStyle w:val="NoSpacing"/>
      </w:pPr>
      <w:r w:rsidRPr="00B665FC">
        <w:tab/>
        <w:t>Check here if you were never awarded your degree</w:t>
      </w:r>
      <w:r w:rsidRPr="00B665FC">
        <w:rPr>
          <w:szCs w:val="24"/>
        </w:rPr>
        <w:tab/>
      </w:r>
    </w:p>
    <w:p w:rsidR="00EE7FB4" w:rsidP="00EE7FB4" w:rsidRDefault="00EE7FB4" w14:paraId="2F97799D" w14:textId="73BBAD48">
      <w:pPr>
        <w:rPr>
          <w:rFonts w:cs="Arial"/>
          <w:szCs w:val="24"/>
        </w:rPr>
      </w:pPr>
      <w:r w:rsidRPr="00B665FC">
        <w:rPr>
          <w:rFonts w:cs="Arial"/>
          <w:b/>
          <w:bCs/>
          <w:szCs w:val="24"/>
        </w:rPr>
        <w:t>Help Text:</w:t>
      </w:r>
      <w:r w:rsidRPr="00B665FC">
        <w:rPr>
          <w:rFonts w:cs="Arial"/>
          <w:szCs w:val="24"/>
        </w:rPr>
        <w:t xml:space="preserve"> </w:t>
      </w:r>
      <w:r>
        <w:rPr>
          <w:rFonts w:cs="Arial"/>
          <w:szCs w:val="24"/>
        </w:rPr>
        <w:t>Indicate the month and year when you were awarded your bachelor's degree.</w:t>
      </w:r>
      <w:r>
        <w:br/>
      </w:r>
      <w:r>
        <w:br/>
      </w:r>
      <w:r>
        <w:rPr>
          <w:rFonts w:cs="Arial"/>
          <w:szCs w:val="24"/>
        </w:rPr>
        <w:t>The date that you were awarded your bachelor's degree may be different from the date that you completed your degree requirements. For example, you could have completed your degree requirements in December 2015 but were not actually awarded your degree until May 2016.</w:t>
      </w:r>
      <w:r>
        <w:br/>
      </w:r>
      <w:r>
        <w:br/>
      </w:r>
      <w:r>
        <w:rPr>
          <w:rFonts w:cs="Arial"/>
          <w:szCs w:val="24"/>
        </w:rPr>
        <w:t>If you have multiple bachelor's degrees, please report the bachelor's degree you were working on during the 2015-16 school year (July 1, 2015 - June 30, 2016).</w:t>
      </w:r>
    </w:p>
    <w:p w:rsidRPr="00B665FC" w:rsidR="00EE7FB4" w:rsidP="00EE7FB4" w:rsidRDefault="00EE7FB4" w14:paraId="61214CF5" w14:textId="5CCDB424">
      <w:pPr>
        <w:pStyle w:val="TOCHeading"/>
        <w:rPr>
          <w:rFonts w:ascii="Garamond" w:hAnsi="Garamond"/>
        </w:rPr>
      </w:pPr>
      <w:bookmarkStart w:name="_Toc40172889" w:id="63"/>
      <w:r w:rsidRPr="00A3236D">
        <w:t>BB20ASAME</w:t>
      </w:r>
      <w:r>
        <w:t xml:space="preserve"> (ABBREV) (SCREENER)</w:t>
      </w:r>
      <w:bookmarkEnd w:id="63"/>
      <w:r>
        <w:t xml:space="preserve"> </w:t>
      </w:r>
    </w:p>
    <w:p w:rsidRPr="00B665FC" w:rsidR="00EE7FB4" w:rsidP="00EE7FB4" w:rsidRDefault="00EE7FB4" w14:paraId="64CC20C2" w14:textId="5A84B3ED">
      <w:pPr>
        <w:rPr>
          <w:szCs w:val="24"/>
        </w:rPr>
      </w:pPr>
      <w:r w:rsidRPr="00B665FC">
        <w:rPr>
          <w:rFonts w:cs="Arial"/>
          <w:szCs w:val="24"/>
        </w:rPr>
        <w:t>The date when you completed your requirements and the date when you were awarded your bachelor's degree may be different. In this survey, we will refer to the date you completed the requirements for your bachelor's degree.</w:t>
      </w:r>
      <w:r>
        <w:br/>
      </w:r>
      <w:r>
        <w:br/>
      </w:r>
      <w:r>
        <w:rPr>
          <w:rFonts w:cs="Arial"/>
          <w:szCs w:val="24"/>
        </w:rPr>
        <w:t>Did you complete the requirements for your bachelor's degree in [BB20AAWRDT]?</w:t>
      </w:r>
    </w:p>
    <w:p w:rsidRPr="00B665FC" w:rsidR="00EE7FB4" w:rsidP="00EE7FB4" w:rsidRDefault="00EE7FB4" w14:paraId="0611A0DA" w14:textId="77777777">
      <w:pPr>
        <w:pStyle w:val="NoSpacing"/>
      </w:pPr>
      <w:r w:rsidRPr="00B665FC">
        <w:tab/>
        <w:t>1 = Yes</w:t>
      </w:r>
    </w:p>
    <w:p w:rsidRPr="00EE7FB4" w:rsidR="00EE7FB4" w:rsidP="00EE7FB4" w:rsidRDefault="00EE7FB4" w14:paraId="5AFFDB83" w14:textId="6F8BA081">
      <w:pPr>
        <w:pStyle w:val="NoSpacing"/>
      </w:pPr>
      <w:r w:rsidRPr="00B665FC">
        <w:tab/>
        <w:t>0 = No</w:t>
      </w:r>
    </w:p>
    <w:p w:rsidR="00EE7FB4" w:rsidP="00EE7FB4" w:rsidRDefault="00EE7FB4" w14:paraId="06E5D6CE" w14:textId="4C03A430">
      <w:pPr>
        <w:rPr>
          <w:rFonts w:cs="Arial"/>
          <w:szCs w:val="24"/>
        </w:rPr>
      </w:pPr>
      <w:r w:rsidRPr="00B665FC">
        <w:rPr>
          <w:rFonts w:cs="Arial"/>
          <w:b/>
          <w:bCs/>
          <w:szCs w:val="24"/>
        </w:rPr>
        <w:t>Help Text:</w:t>
      </w:r>
      <w:r w:rsidRPr="00B665FC">
        <w:rPr>
          <w:rFonts w:cs="Arial"/>
          <w:szCs w:val="24"/>
        </w:rPr>
        <w:t xml:space="preserve"> </w:t>
      </w:r>
      <w:r>
        <w:rPr>
          <w:rFonts w:cs="Arial"/>
          <w:szCs w:val="24"/>
        </w:rPr>
        <w:t>Indicate whether or not you completed the requirements for your bachelor's degree in the same month and year when you were awarded your bachelor's degree.</w:t>
      </w:r>
      <w:r>
        <w:br/>
      </w:r>
      <w:r>
        <w:br/>
      </w:r>
      <w:r>
        <w:rPr>
          <w:rFonts w:cs="Arial"/>
          <w:szCs w:val="24"/>
        </w:rPr>
        <w:t>The date that you were awarded your bachelor's degree may be different from the date that you completed your degree requirements. For example, you could have completed your degree requirements in December 2015 but were not actually awarded your degree until May 2016.</w:t>
      </w:r>
    </w:p>
    <w:p w:rsidR="00EE7FB4" w:rsidP="00EE7FB4" w:rsidRDefault="00EE7FB4" w14:paraId="372286AE" w14:textId="485B8AE5">
      <w:pPr>
        <w:rPr>
          <w:rFonts w:cs="Arial"/>
          <w:szCs w:val="24"/>
        </w:rPr>
      </w:pPr>
      <w:r>
        <w:rPr>
          <w:rFonts w:cs="Arial"/>
          <w:szCs w:val="24"/>
        </w:rPr>
        <w:t xml:space="preserve">If you have multiple bachelor's degrees, please report the bachelor's degree you were working on during the 2015-16 school year (July 1, 2015 - June 30, 2016). </w:t>
      </w:r>
    </w:p>
    <w:p w:rsidRPr="00B665FC" w:rsidR="00EE7FB4" w:rsidP="00EE7FB4" w:rsidRDefault="00EE7FB4" w14:paraId="42959B5A" w14:textId="22B7ED3F">
      <w:pPr>
        <w:pStyle w:val="TOCHeading"/>
        <w:rPr>
          <w:rFonts w:ascii="Garamond" w:hAnsi="Garamond"/>
        </w:rPr>
      </w:pPr>
      <w:bookmarkStart w:name="_Toc40172890" w:id="64"/>
      <w:r w:rsidRPr="00A3236D">
        <w:t>BB20AWHEN</w:t>
      </w:r>
      <w:r>
        <w:t xml:space="preserve"> (ABBREV) (SCREENER)</w:t>
      </w:r>
      <w:bookmarkEnd w:id="64"/>
    </w:p>
    <w:p w:rsidRPr="00B665FC" w:rsidR="00EE7FB4" w:rsidP="00EE7FB4" w:rsidRDefault="00EE7FB4" w14:paraId="007592E2" w14:textId="77777777">
      <w:pPr>
        <w:rPr>
          <w:szCs w:val="24"/>
        </w:rPr>
      </w:pPr>
      <w:r w:rsidRPr="00B665FC">
        <w:rPr>
          <w:rFonts w:cs="Arial"/>
          <w:szCs w:val="24"/>
        </w:rPr>
        <w:t>In what month and year did you complete the requirements for your bachelor's degree during the 2015-16 school year (July 1, 2015 - June 30, 2016)?</w:t>
      </w:r>
    </w:p>
    <w:p w:rsidRPr="00B665FC" w:rsidR="00EE7FB4" w:rsidP="00EE7FB4" w:rsidRDefault="00EE7FB4" w14:paraId="39908AA5" w14:textId="77777777">
      <w:pPr>
        <w:rPr>
          <w:szCs w:val="24"/>
        </w:rPr>
      </w:pPr>
      <w:r w:rsidRPr="00B665FC">
        <w:rPr>
          <w:rFonts w:cs="Arial"/>
          <w:szCs w:val="24"/>
        </w:rPr>
        <w:t>Month:</w:t>
      </w:r>
    </w:p>
    <w:p w:rsidRPr="00B665FC" w:rsidR="00EE7FB4" w:rsidP="00EE7FB4" w:rsidRDefault="00EE7FB4" w14:paraId="7923ABAA" w14:textId="77777777">
      <w:pPr>
        <w:pStyle w:val="NoSpacing"/>
      </w:pPr>
      <w:r w:rsidRPr="00B665FC">
        <w:tab/>
        <w:t>January</w:t>
      </w:r>
      <w:r>
        <w:t xml:space="preserve"> - </w:t>
      </w:r>
      <w:r w:rsidRPr="00B665FC">
        <w:t>December</w:t>
      </w:r>
    </w:p>
    <w:p w:rsidRPr="00B665FC" w:rsidR="00EE7FB4" w:rsidP="00EE7FB4" w:rsidRDefault="00EE7FB4" w14:paraId="687D8840" w14:textId="77777777">
      <w:pPr>
        <w:rPr>
          <w:szCs w:val="24"/>
        </w:rPr>
      </w:pPr>
      <w:r w:rsidRPr="00B665FC">
        <w:rPr>
          <w:rFonts w:cs="Arial"/>
          <w:szCs w:val="24"/>
        </w:rPr>
        <w:t>Year:</w:t>
      </w:r>
    </w:p>
    <w:p w:rsidRPr="00EE7FB4" w:rsidR="00EE7FB4" w:rsidP="00EE7FB4" w:rsidRDefault="00EE7FB4" w14:paraId="78930667" w14:textId="4DDB1A0C">
      <w:pPr>
        <w:pStyle w:val="NoSpacing"/>
      </w:pPr>
      <w:r w:rsidRPr="00B665FC">
        <w:lastRenderedPageBreak/>
        <w:tab/>
        <w:t>Before 2014</w:t>
      </w:r>
      <w:r>
        <w:t xml:space="preserve"> - </w:t>
      </w:r>
      <w:r w:rsidRPr="00B665FC">
        <w:t>2017</w:t>
      </w:r>
    </w:p>
    <w:p w:rsidR="00EE7FB4" w:rsidP="00EE7FB4" w:rsidRDefault="00EE7FB4" w14:paraId="5B0D8E52" w14:textId="69831B6B">
      <w:pPr>
        <w:rPr>
          <w:rFonts w:cs="Arial"/>
          <w:szCs w:val="24"/>
        </w:rPr>
      </w:pPr>
      <w:r w:rsidRPr="00B665FC">
        <w:rPr>
          <w:rFonts w:cs="Arial"/>
          <w:b/>
          <w:bCs/>
          <w:szCs w:val="24"/>
        </w:rPr>
        <w:t>Help</w:t>
      </w:r>
      <w:r>
        <w:rPr>
          <w:rFonts w:cs="Arial"/>
          <w:b/>
          <w:bCs/>
          <w:szCs w:val="24"/>
        </w:rPr>
        <w:t xml:space="preserve"> </w:t>
      </w:r>
      <w:r w:rsidRPr="00B665FC">
        <w:rPr>
          <w:rFonts w:cs="Arial"/>
          <w:b/>
          <w:bCs/>
          <w:szCs w:val="24"/>
        </w:rPr>
        <w:t>Text:</w:t>
      </w:r>
      <w:r w:rsidRPr="00B665FC">
        <w:rPr>
          <w:rFonts w:cs="Arial"/>
          <w:szCs w:val="24"/>
        </w:rPr>
        <w:t xml:space="preserve"> It is important to determine whether you have completed all of the requirements for your bachelor's degree so that questions later in the survey are appropriate to your experiences.  </w:t>
      </w:r>
      <w:r>
        <w:br/>
      </w:r>
      <w:r>
        <w:br/>
      </w:r>
      <w:r>
        <w:rPr>
          <w:rFonts w:cs="Arial"/>
          <w:szCs w:val="24"/>
        </w:rPr>
        <w:t>Indicate when you completed all of the requirements for the bachelor's degree that you were working on during the 2015-16 school year (July 1, 2015 to June 30, 2016).</w:t>
      </w:r>
      <w:r>
        <w:br/>
      </w:r>
      <w:r>
        <w:br/>
      </w:r>
      <w:r>
        <w:rPr>
          <w:rFonts w:cs="Arial"/>
          <w:szCs w:val="24"/>
        </w:rPr>
        <w:t>The date that you were awarded your bachelor's degree may be different from the date that you completed your degree requirements. For example, you could have completed your degree requirements in December 2015 but were not actually awarded your degree until May 2016.</w:t>
      </w:r>
    </w:p>
    <w:p w:rsidRPr="00B665FC" w:rsidR="00EE7FB4" w:rsidP="00EE7FB4" w:rsidRDefault="00EE7FB4" w14:paraId="3219D07B" w14:textId="122742B2">
      <w:pPr>
        <w:pStyle w:val="TOCHeading"/>
        <w:rPr>
          <w:rFonts w:ascii="Garamond" w:hAnsi="Garamond"/>
        </w:rPr>
      </w:pPr>
      <w:bookmarkStart w:name="_Toc40172891" w:id="65"/>
      <w:r w:rsidRPr="00A3236D">
        <w:t>BB20AWHYSM</w:t>
      </w:r>
      <w:r>
        <w:t xml:space="preserve"> (ABBREV) (SCREENER)</w:t>
      </w:r>
      <w:bookmarkEnd w:id="65"/>
    </w:p>
    <w:p w:rsidR="00EE7FB4" w:rsidP="00EE7FB4" w:rsidRDefault="00EE7FB4" w14:paraId="301651F0" w14:textId="073672F2">
      <w:pPr>
        <w:rPr>
          <w:rFonts w:cs="Arial"/>
          <w:szCs w:val="24"/>
        </w:rPr>
      </w:pPr>
      <w:r w:rsidRPr="00B665FC">
        <w:rPr>
          <w:rFonts w:cs="Arial"/>
          <w:szCs w:val="24"/>
        </w:rPr>
        <w:t>[All get statement]:</w:t>
      </w:r>
      <w:r>
        <w:br/>
      </w:r>
      <w:r>
        <w:rPr>
          <w:rFonts w:cs="Arial"/>
          <w:szCs w:val="24"/>
        </w:rPr>
        <w:t>Based on your responses, it seems you may not be eligible for this study.  </w:t>
      </w:r>
    </w:p>
    <w:p w:rsidR="00EE7FB4" w:rsidP="00EE7FB4" w:rsidRDefault="00EE7FB4" w14:paraId="63523196" w14:textId="77777777">
      <w:pPr>
        <w:rPr>
          <w:rFonts w:cs="Arial"/>
          <w:szCs w:val="24"/>
        </w:rPr>
      </w:pPr>
      <w:r>
        <w:rPr>
          <w:rFonts w:cs="Arial"/>
          <w:szCs w:val="24"/>
        </w:rPr>
        <w:t>[If BB20ANPSCH = 0]  </w:t>
      </w:r>
    </w:p>
    <w:p w:rsidR="00EE7FB4" w:rsidP="00EE7FB4" w:rsidRDefault="00EE7FB4" w14:paraId="71C2C184" w14:textId="7C01BF2B">
      <w:pPr>
        <w:rPr>
          <w:rFonts w:cs="Arial"/>
          <w:szCs w:val="24"/>
        </w:rPr>
      </w:pPr>
      <w:r>
        <w:rPr>
          <w:rFonts w:cs="Arial"/>
          <w:szCs w:val="24"/>
        </w:rPr>
        <w:t xml:space="preserve">Do you know why you were listed as having completed the requirements for a bachelor's degree at </w:t>
      </w:r>
      <w:r w:rsidR="001B5AE5">
        <w:rPr>
          <w:rFonts w:cs="Arial"/>
          <w:szCs w:val="24"/>
        </w:rPr>
        <w:t>[BA INSTITUTION]</w:t>
      </w:r>
      <w:r>
        <w:rPr>
          <w:rFonts w:cs="Arial"/>
          <w:szCs w:val="24"/>
        </w:rPr>
        <w:t xml:space="preserve"> between July 1, 2015 and June 30, 2016?  </w:t>
      </w:r>
    </w:p>
    <w:p w:rsidR="00EE7FB4" w:rsidP="00EE7FB4" w:rsidRDefault="00EE7FB4" w14:paraId="5786E814" w14:textId="77777777">
      <w:pPr>
        <w:rPr>
          <w:rFonts w:cs="Arial"/>
          <w:szCs w:val="24"/>
        </w:rPr>
      </w:pPr>
      <w:r w:rsidRPr="00FE4B13">
        <w:rPr>
          <w:rFonts w:cs="Arial"/>
          <w:szCs w:val="24"/>
        </w:rPr>
        <w:t xml:space="preserve">[else if (BB20AAWRDYY = 2015 and BB20AAWRDMM lt 7) or (BB20AAWRDYY = 2016 and BB20AAWRDMM gt 6) or BB20AAWRDYY ge 2017 or BB20AAWRDYY le 2014] </w:t>
      </w:r>
    </w:p>
    <w:p w:rsidR="00EE7FB4" w:rsidP="00EE7FB4" w:rsidRDefault="00EE7FB4" w14:paraId="3384E2C2" w14:textId="29F4D0F3">
      <w:pPr>
        <w:rPr>
          <w:rFonts w:cs="Arial"/>
          <w:szCs w:val="24"/>
        </w:rPr>
      </w:pPr>
      <w:r>
        <w:rPr>
          <w:rFonts w:cs="Arial"/>
          <w:szCs w:val="24"/>
        </w:rPr>
        <w:t>Do you know why you were listed as having been awarded a bachelor's degree between July 1, 2015 and June 30, 2016? </w:t>
      </w:r>
    </w:p>
    <w:p w:rsidR="00EE7FB4" w:rsidP="00EE7FB4" w:rsidRDefault="00EE7FB4" w14:paraId="0BFC0139" w14:textId="77777777">
      <w:pPr>
        <w:rPr>
          <w:rFonts w:cs="Arial"/>
          <w:szCs w:val="24"/>
        </w:rPr>
      </w:pPr>
      <w:r>
        <w:rPr>
          <w:rFonts w:cs="Arial"/>
          <w:szCs w:val="24"/>
        </w:rPr>
        <w:t>[else]  </w:t>
      </w:r>
    </w:p>
    <w:p w:rsidRPr="00B665FC" w:rsidR="00EE7FB4" w:rsidP="00EE7FB4" w:rsidRDefault="00EE7FB4" w14:paraId="17865566" w14:textId="42BEA02D">
      <w:pPr>
        <w:rPr>
          <w:szCs w:val="24"/>
        </w:rPr>
      </w:pPr>
      <w:r>
        <w:rPr>
          <w:rFonts w:cs="Arial"/>
          <w:szCs w:val="24"/>
        </w:rPr>
        <w:t>Do you know why you were listed as having completed the requirements for a bachelor's degree between July 1, 2015 and June 30, 2016?</w:t>
      </w:r>
    </w:p>
    <w:p w:rsidR="00EE7FB4" w:rsidP="00EE7FB4" w:rsidRDefault="00EE7FB4" w14:paraId="2B35845B" w14:textId="2A506FD1">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Our records indicate that you attended </w:t>
      </w:r>
      <w:r w:rsidR="001B5AE5">
        <w:rPr>
          <w:rFonts w:cs="Arial"/>
          <w:szCs w:val="24"/>
        </w:rPr>
        <w:t>[BA INSTITUTION]</w:t>
      </w:r>
      <w:r>
        <w:rPr>
          <w:rFonts w:cs="Arial"/>
          <w:szCs w:val="24"/>
        </w:rPr>
        <w:t xml:space="preserve"> and completed the requirements for a bachelor's degree between July 1, 2015 and June 30, 2016 and also were awarded your bachelor's degree from </w:t>
      </w:r>
      <w:r w:rsidR="001B5AE5">
        <w:rPr>
          <w:rFonts w:cs="Arial"/>
          <w:szCs w:val="24"/>
        </w:rPr>
        <w:t>[BA INSTITUTION]</w:t>
      </w:r>
      <w:r>
        <w:rPr>
          <w:rFonts w:cs="Arial"/>
          <w:szCs w:val="24"/>
        </w:rPr>
        <w:t xml:space="preserve"> sometime between July 1, 2015 and June 30, 2016.</w:t>
      </w:r>
      <w:r>
        <w:br/>
      </w:r>
      <w:r>
        <w:br/>
      </w:r>
      <w:r>
        <w:rPr>
          <w:rFonts w:cs="Arial"/>
          <w:szCs w:val="24"/>
        </w:rPr>
        <w:t xml:space="preserve">Sometimes sample members' names are mistakenly included on enrollment lists for various reasons. For example, you may not have completed your semester. Please try to specify a reason why your name could have been associated with </w:t>
      </w:r>
      <w:r w:rsidR="001B5AE5">
        <w:rPr>
          <w:rFonts w:cs="Arial"/>
          <w:szCs w:val="24"/>
        </w:rPr>
        <w:t>[BA INSTITUTION]</w:t>
      </w:r>
      <w:r>
        <w:rPr>
          <w:rFonts w:cs="Arial"/>
          <w:szCs w:val="24"/>
        </w:rPr>
        <w:t>.</w:t>
      </w:r>
    </w:p>
    <w:p w:rsidRPr="00B665FC" w:rsidR="00EE7FB4" w:rsidP="00EE7FB4" w:rsidRDefault="00EE7FB4" w14:paraId="3F236BA7" w14:textId="2FBB37F4">
      <w:pPr>
        <w:pStyle w:val="TOCHeading"/>
        <w:rPr>
          <w:rFonts w:ascii="Garamond" w:hAnsi="Garamond"/>
        </w:rPr>
      </w:pPr>
      <w:bookmarkStart w:name="_Toc40172892" w:id="66"/>
      <w:r w:rsidRPr="00A3236D">
        <w:t>BB20ANPSCH</w:t>
      </w:r>
      <w:r>
        <w:t xml:space="preserve"> (ABBREV) (SCREENER)</w:t>
      </w:r>
      <w:bookmarkEnd w:id="66"/>
    </w:p>
    <w:p w:rsidRPr="00B665FC" w:rsidR="00EE7FB4" w:rsidP="00EE7FB4" w:rsidRDefault="00EE7FB4" w14:paraId="255B0B1E" w14:textId="19A1B6BF">
      <w:pPr>
        <w:rPr>
          <w:szCs w:val="24"/>
        </w:rPr>
      </w:pPr>
      <w:r w:rsidRPr="00B665FC">
        <w:rPr>
          <w:rFonts w:cs="Arial"/>
          <w:szCs w:val="24"/>
        </w:rPr>
        <w:t>Was the bachelor’s degree you completed in [</w:t>
      </w:r>
      <w:r w:rsidR="00D74632">
        <w:rPr>
          <w:rFonts w:cs="Arial"/>
          <w:szCs w:val="24"/>
        </w:rPr>
        <w:t>Date awarded BA degree</w:t>
      </w:r>
      <w:r w:rsidRPr="00B665FC">
        <w:rPr>
          <w:rFonts w:cs="Arial"/>
          <w:szCs w:val="24"/>
        </w:rPr>
        <w:t xml:space="preserve">] from </w:t>
      </w:r>
      <w:r w:rsidR="001B5AE5">
        <w:rPr>
          <w:rFonts w:cs="Arial"/>
          <w:szCs w:val="24"/>
        </w:rPr>
        <w:t>[BA INSTITUTION]</w:t>
      </w:r>
      <w:r w:rsidRPr="00B665FC">
        <w:rPr>
          <w:rFonts w:cs="Arial"/>
          <w:szCs w:val="24"/>
        </w:rPr>
        <w:t>?</w:t>
      </w:r>
    </w:p>
    <w:p w:rsidRPr="00B665FC" w:rsidR="00EE7FB4" w:rsidP="00EE7FB4" w:rsidRDefault="00EE7FB4" w14:paraId="30C631E6" w14:textId="77777777">
      <w:pPr>
        <w:pStyle w:val="NoSpacing"/>
      </w:pPr>
      <w:r w:rsidRPr="00B665FC">
        <w:tab/>
        <w:t>1 = Yes</w:t>
      </w:r>
    </w:p>
    <w:p w:rsidRPr="00B665FC" w:rsidR="00EE7FB4" w:rsidP="00EE7FB4" w:rsidRDefault="00EE7FB4" w14:paraId="3E7520A4" w14:textId="77777777">
      <w:pPr>
        <w:pStyle w:val="NoSpacing"/>
      </w:pPr>
      <w:r w:rsidRPr="00B665FC">
        <w:tab/>
        <w:t>0 = No, a different school</w:t>
      </w:r>
    </w:p>
    <w:p w:rsidRPr="00EE7FB4" w:rsidR="00EE7FB4" w:rsidP="00EE7FB4" w:rsidRDefault="00EE7FB4" w14:paraId="69D563E4" w14:textId="09FF0B09">
      <w:pPr>
        <w:pStyle w:val="NoSpacing"/>
      </w:pPr>
      <w:r w:rsidRPr="00B665FC">
        <w:tab/>
        <w:t>School name</w:t>
      </w:r>
    </w:p>
    <w:p w:rsidRPr="00EE7FB4" w:rsidR="00EE7FB4" w:rsidP="00EE7FB4" w:rsidRDefault="00EE7FB4" w14:paraId="7B25FF39" w14:textId="2C27155A">
      <w:pPr>
        <w:rPr>
          <w:rFonts w:ascii="Arial" w:hAnsi="Arial" w:cs="Arial"/>
          <w:b/>
          <w:bCs/>
          <w:szCs w:val="24"/>
        </w:rPr>
      </w:pPr>
      <w:r w:rsidRPr="00B665FC">
        <w:rPr>
          <w:rFonts w:cs="Arial"/>
          <w:b/>
          <w:bCs/>
          <w:szCs w:val="24"/>
        </w:rPr>
        <w:t>Help Text:</w:t>
      </w:r>
      <w:r w:rsidRPr="00B665FC">
        <w:rPr>
          <w:rFonts w:cs="Arial"/>
          <w:szCs w:val="24"/>
        </w:rPr>
        <w:t xml:space="preserve"> Please indicate if the bachelor's degree you completed in the 2015-16 school year (July 1, 2015 - June 30, 2016) was from </w:t>
      </w:r>
      <w:r w:rsidR="001B5AE5">
        <w:rPr>
          <w:rFonts w:cs="Arial"/>
          <w:szCs w:val="24"/>
        </w:rPr>
        <w:t>[BA INSTITUTION]</w:t>
      </w:r>
      <w:r w:rsidRPr="00B665FC">
        <w:rPr>
          <w:rFonts w:cs="Arial"/>
          <w:szCs w:val="24"/>
        </w:rPr>
        <w:t>.</w:t>
      </w:r>
      <w:r>
        <w:br/>
      </w:r>
      <w:r>
        <w:br/>
      </w:r>
      <w:r>
        <w:rPr>
          <w:rFonts w:cs="Arial"/>
          <w:szCs w:val="24"/>
        </w:rPr>
        <w:t xml:space="preserve">If it was not from </w:t>
      </w:r>
      <w:r w:rsidR="001B5AE5">
        <w:rPr>
          <w:rFonts w:cs="Arial"/>
          <w:szCs w:val="24"/>
        </w:rPr>
        <w:t>[BA INSTITUTION]</w:t>
      </w:r>
      <w:r>
        <w:rPr>
          <w:rFonts w:cs="Arial"/>
          <w:szCs w:val="24"/>
        </w:rPr>
        <w:t>, please indicate the school in which you completed the requirements for your bachelor's degree.</w:t>
      </w:r>
    </w:p>
    <w:p w:rsidRPr="00B665FC" w:rsidR="00EE7FB4" w:rsidP="005A3AE7" w:rsidRDefault="00EE7FB4" w14:paraId="7BBD1BB3" w14:textId="5DB5CB50">
      <w:pPr>
        <w:pStyle w:val="TOCHeading"/>
      </w:pPr>
      <w:bookmarkStart w:name="_Toc40172893" w:id="67"/>
      <w:r w:rsidRPr="00A3236D">
        <w:t>BB20AINTRO</w:t>
      </w:r>
      <w:r>
        <w:t xml:space="preserve"> (ABBREV</w:t>
      </w:r>
      <w:r w:rsidR="005A3AE7">
        <w:t>) (MINI)</w:t>
      </w:r>
      <w:bookmarkEnd w:id="67"/>
    </w:p>
    <w:p w:rsidR="00EE7FB4" w:rsidP="00EE7FB4" w:rsidRDefault="001B5AE5" w14:paraId="20DC94BF" w14:textId="62F3C794">
      <w:pPr>
        <w:rPr>
          <w:rFonts w:cs="Arial"/>
          <w:szCs w:val="24"/>
        </w:rPr>
      </w:pPr>
      <w:r>
        <w:rPr>
          <w:rFonts w:cs="Arial"/>
          <w:szCs w:val="24"/>
        </w:rPr>
        <w:t>[If B&amp;B:16/17 respondent]</w:t>
      </w:r>
      <w:r w:rsidRPr="00B665FC" w:rsidR="00EE7FB4">
        <w:rPr>
          <w:rFonts w:cs="Arial"/>
          <w:szCs w:val="24"/>
        </w:rPr>
        <w:t> </w:t>
      </w:r>
    </w:p>
    <w:p w:rsidR="00EE7FB4" w:rsidP="00EE7FB4" w:rsidRDefault="00EE7FB4" w14:paraId="49431A75" w14:textId="53BABE05">
      <w:pPr>
        <w:rPr>
          <w:rFonts w:cs="Arial"/>
          <w:szCs w:val="24"/>
        </w:rPr>
      </w:pPr>
      <w:r w:rsidRPr="00B665FC">
        <w:rPr>
          <w:rFonts w:cs="Arial"/>
          <w:szCs w:val="24"/>
        </w:rPr>
        <w:t>We are interested in the experiences of bachelor's degree recipients through 4 years after completing their bachelor's degree. Last time we talked to you, you told us about your activities in the first year after completing your bachelor's degree.</w:t>
      </w:r>
      <w:r>
        <w:br/>
      </w:r>
      <w:r>
        <w:lastRenderedPageBreak/>
        <w:br/>
      </w:r>
      <w:r>
        <w:rPr>
          <w:rFonts w:cs="Arial"/>
          <w:szCs w:val="24"/>
        </w:rPr>
        <w:t xml:space="preserve">Before we continue, please note that most questions will focus on your activities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That is from 1 year to 4 years after completing your bachelor's degree.</w:t>
      </w:r>
      <w:r>
        <w:br/>
      </w:r>
      <w:r>
        <w:br/>
      </w:r>
      <w:r>
        <w:rPr>
          <w:rFonts w:cs="Arial"/>
          <w:szCs w:val="24"/>
        </w:rPr>
        <w:t>[else] </w:t>
      </w:r>
    </w:p>
    <w:p w:rsidRPr="00B665FC" w:rsidR="00EE7FB4" w:rsidP="00EE7FB4" w:rsidRDefault="00EE7FB4" w14:paraId="00CF5FA7" w14:textId="5449C3D4">
      <w:pPr>
        <w:rPr>
          <w:szCs w:val="24"/>
        </w:rPr>
      </w:pPr>
      <w:r>
        <w:rPr>
          <w:rFonts w:cs="Arial"/>
          <w:szCs w:val="24"/>
        </w:rPr>
        <w:t>We are interested in the experiences of bachelor's degree recipients through 4 years after completing their bachelor's degree.</w:t>
      </w:r>
      <w:r>
        <w:br/>
      </w:r>
      <w:r>
        <w:br/>
      </w:r>
      <w:r>
        <w:rPr>
          <w:rFonts w:cs="Arial"/>
          <w:szCs w:val="24"/>
        </w:rPr>
        <w:t xml:space="preserve">Before we continue, please note that most questions will focus on your activities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That is from when you completed your bachelor's degree to 4 years after completing your bachelor's degree.</w:t>
      </w:r>
    </w:p>
    <w:p w:rsidR="00EE7FB4" w:rsidP="00EE7FB4" w:rsidRDefault="00EE7FB4" w14:paraId="2FA4F71D" w14:textId="2C3E867B">
      <w:pPr>
        <w:rPr>
          <w:rFonts w:cs="Arial"/>
          <w:szCs w:val="24"/>
        </w:rPr>
      </w:pPr>
      <w:r w:rsidRPr="00B665FC">
        <w:rPr>
          <w:rFonts w:cs="Arial"/>
          <w:b/>
          <w:bCs/>
          <w:szCs w:val="24"/>
        </w:rPr>
        <w:t>Help Text:</w:t>
      </w:r>
      <w:r w:rsidRPr="00B665FC">
        <w:rPr>
          <w:rFonts w:cs="Arial"/>
          <w:szCs w:val="24"/>
        </w:rPr>
        <w:t xml:space="preserve"> This is an introductory screen. Please select "Next" to continue.</w:t>
      </w:r>
    </w:p>
    <w:p w:rsidRPr="00B665FC" w:rsidR="00EE7FB4" w:rsidP="005A3AE7" w:rsidRDefault="00EE7FB4" w14:paraId="66A8E6BE" w14:textId="1F4475BA">
      <w:pPr>
        <w:pStyle w:val="TOCHeading"/>
      </w:pPr>
      <w:bookmarkStart w:name="_Toc40172894" w:id="68"/>
      <w:r w:rsidRPr="00A3236D">
        <w:t>BB20ABYE</w:t>
      </w:r>
      <w:r w:rsidR="005A3AE7">
        <w:t xml:space="preserve"> (ABBREV) (SCREENER)</w:t>
      </w:r>
      <w:bookmarkEnd w:id="68"/>
    </w:p>
    <w:p w:rsidRPr="00B665FC" w:rsidR="00EE7FB4" w:rsidP="00EE7FB4" w:rsidRDefault="00EE7FB4" w14:paraId="78A8E8FD" w14:textId="77777777">
      <w:pPr>
        <w:rPr>
          <w:szCs w:val="24"/>
        </w:rPr>
      </w:pPr>
      <w:r w:rsidRPr="00B665FC">
        <w:rPr>
          <w:rFonts w:cs="Arial"/>
          <w:szCs w:val="24"/>
        </w:rPr>
        <w:t>We will review your responses and may need to contact you again.</w:t>
      </w:r>
    </w:p>
    <w:p w:rsidRPr="00B665FC" w:rsidR="00EE7FB4" w:rsidP="00EE7FB4" w:rsidRDefault="00EE7FB4" w14:paraId="02FF31E4" w14:textId="77777777">
      <w:pPr>
        <w:pStyle w:val="NoSpacing"/>
      </w:pPr>
      <w:r w:rsidRPr="00B665FC">
        <w:t>Please provide your e-mail address:</w:t>
      </w:r>
    </w:p>
    <w:p w:rsidRPr="00B665FC" w:rsidR="00EE7FB4" w:rsidP="00EE7FB4" w:rsidRDefault="00EE7FB4" w14:paraId="1329B499" w14:textId="0106BD30">
      <w:pPr>
        <w:pStyle w:val="NoSpacing"/>
      </w:pPr>
      <w:r w:rsidRPr="00B665FC">
        <w:t xml:space="preserve">Please provide an address where you can be contacted: </w:t>
      </w:r>
      <w:r>
        <w:br/>
        <w:t>Street Address:</w:t>
      </w:r>
    </w:p>
    <w:p w:rsidRPr="00B665FC" w:rsidR="00EE7FB4" w:rsidP="00EE7FB4" w:rsidRDefault="00EE7FB4" w14:paraId="420210F9" w14:textId="77777777">
      <w:pPr>
        <w:pStyle w:val="NoSpacing"/>
      </w:pPr>
      <w:r w:rsidRPr="00B665FC">
        <w:tab/>
        <w:t xml:space="preserve">City: </w:t>
      </w:r>
    </w:p>
    <w:p w:rsidRPr="00B665FC" w:rsidR="00EE7FB4" w:rsidP="00EE7FB4" w:rsidRDefault="00EE7FB4" w14:paraId="6452048F" w14:textId="77777777">
      <w:pPr>
        <w:pStyle w:val="NoSpacing"/>
      </w:pPr>
      <w:r w:rsidRPr="00B665FC">
        <w:tab/>
        <w:t xml:space="preserve">Zip Code: </w:t>
      </w:r>
    </w:p>
    <w:p w:rsidRPr="00B665FC" w:rsidR="00EE7FB4" w:rsidP="00EE7FB4" w:rsidRDefault="00EE7FB4" w14:paraId="3985D590" w14:textId="77777777">
      <w:pPr>
        <w:pStyle w:val="NoSpacing"/>
      </w:pPr>
      <w:r w:rsidRPr="00B665FC">
        <w:tab/>
        <w:t xml:space="preserve">State: </w:t>
      </w:r>
    </w:p>
    <w:p w:rsidRPr="00B665FC" w:rsidR="00EE7FB4" w:rsidP="00EE7FB4" w:rsidRDefault="00EE7FB4" w14:paraId="5E5ED991" w14:textId="77777777">
      <w:pPr>
        <w:pStyle w:val="NoSpacing"/>
      </w:pPr>
      <w:r w:rsidRPr="00B665FC">
        <w:tab/>
        <w:t>Please check here if the address is an international address.</w:t>
      </w:r>
    </w:p>
    <w:p w:rsidRPr="00B665FC" w:rsidR="00EE7FB4" w:rsidP="00EE7FB4" w:rsidRDefault="00EE7FB4" w14:paraId="77CD6ADC" w14:textId="77777777">
      <w:pPr>
        <w:pStyle w:val="NoSpacing"/>
      </w:pPr>
      <w:r w:rsidRPr="00B665FC">
        <w:tab/>
        <w:t>Foreign Address:</w:t>
      </w:r>
    </w:p>
    <w:p w:rsidRPr="00B665FC" w:rsidR="00EE7FB4" w:rsidP="00EE7FB4" w:rsidRDefault="00EE7FB4" w14:paraId="1E897C4D" w14:textId="77777777">
      <w:pPr>
        <w:pStyle w:val="NoSpacing"/>
      </w:pPr>
      <w:r w:rsidRPr="00B665FC">
        <w:tab/>
        <w:t>Foreign City:</w:t>
      </w:r>
    </w:p>
    <w:p w:rsidRPr="00B665FC" w:rsidR="00EE7FB4" w:rsidP="00EE7FB4" w:rsidRDefault="00EE7FB4" w14:paraId="1B724B8D" w14:textId="77777777">
      <w:pPr>
        <w:pStyle w:val="NoSpacing"/>
      </w:pPr>
      <w:r w:rsidRPr="00B665FC">
        <w:tab/>
        <w:t>Foreign State/Province:</w:t>
      </w:r>
    </w:p>
    <w:p w:rsidRPr="00B665FC" w:rsidR="00EE7FB4" w:rsidP="00EE7FB4" w:rsidRDefault="00EE7FB4" w14:paraId="0AC90ED5" w14:textId="77777777">
      <w:pPr>
        <w:pStyle w:val="NoSpacing"/>
      </w:pPr>
      <w:r w:rsidRPr="00B665FC">
        <w:tab/>
        <w:t>Foreign Country:</w:t>
      </w:r>
    </w:p>
    <w:p w:rsidRPr="00EE7FB4" w:rsidR="00EE7FB4" w:rsidP="00EE7FB4" w:rsidRDefault="00EE7FB4" w14:paraId="6DA718EA" w14:textId="335D723A">
      <w:pPr>
        <w:pStyle w:val="NoSpacing"/>
        <w:ind w:left="720"/>
      </w:pPr>
      <w:r w:rsidRPr="00B665FC">
        <w:t>Foreign Zip/Postal Code:</w:t>
      </w:r>
      <w:r>
        <w:br/>
        <w:t>International Phone: 011-</w:t>
      </w:r>
    </w:p>
    <w:p w:rsidRPr="000C613A" w:rsidR="00EE7FB4" w:rsidP="00EE7FB4" w:rsidRDefault="00EE7FB4" w14:paraId="3E73B9ED" w14:textId="77777777">
      <w:pPr>
        <w:rPr>
          <w:rFonts w:cs="Arial"/>
          <w:szCs w:val="24"/>
        </w:rPr>
      </w:pPr>
      <w:r w:rsidRPr="00B665FC">
        <w:rPr>
          <w:rFonts w:cs="Arial"/>
          <w:b/>
          <w:bCs/>
          <w:szCs w:val="24"/>
        </w:rPr>
        <w:t>Help Text:</w:t>
      </w:r>
      <w:r w:rsidRPr="00B665FC">
        <w:rPr>
          <w:rFonts w:cs="Arial"/>
          <w:szCs w:val="24"/>
        </w:rPr>
        <w:t xml:space="preserve"> We apologize for any inconvenience.  We will review your responses and will contact you if we determine that you are eligible to participate in this survey.  Please call our help desk at 8</w:t>
      </w:r>
      <w:r>
        <w:rPr>
          <w:rFonts w:cs="Arial"/>
          <w:szCs w:val="24"/>
        </w:rPr>
        <w:t>55</w:t>
      </w:r>
      <w:r w:rsidRPr="00B665FC">
        <w:rPr>
          <w:rFonts w:cs="Arial"/>
          <w:szCs w:val="24"/>
        </w:rPr>
        <w:t>-</w:t>
      </w:r>
      <w:r>
        <w:rPr>
          <w:rFonts w:cs="Arial"/>
          <w:szCs w:val="24"/>
        </w:rPr>
        <w:t>322</w:t>
      </w:r>
      <w:r w:rsidRPr="00B665FC">
        <w:rPr>
          <w:rFonts w:cs="Arial"/>
          <w:szCs w:val="24"/>
        </w:rPr>
        <w:t>-</w:t>
      </w:r>
      <w:r>
        <w:rPr>
          <w:rFonts w:cs="Arial"/>
          <w:szCs w:val="24"/>
        </w:rPr>
        <w:t>2826</w:t>
      </w:r>
      <w:r w:rsidRPr="00B665FC">
        <w:rPr>
          <w:rFonts w:cs="Arial"/>
          <w:szCs w:val="24"/>
        </w:rPr>
        <w:t xml:space="preserve"> if you have any questions.</w:t>
      </w:r>
    </w:p>
    <w:p w:rsidR="00EE7FB4" w:rsidP="00EE7FB4" w:rsidRDefault="00EE7FB4" w14:paraId="73B9B093" w14:textId="77777777">
      <w:r w:rsidRPr="00A3236D">
        <w:rPr>
          <w:rFonts w:ascii="Arial" w:hAnsi="Arial" w:cs="Arial"/>
          <w:b/>
          <w:bCs/>
          <w:szCs w:val="24"/>
        </w:rPr>
        <w:t>BB20CINTRO</w:t>
      </w:r>
    </w:p>
    <w:p w:rsidRPr="00B665FC" w:rsidR="00EE7FB4" w:rsidP="00EE7FB4" w:rsidRDefault="00EE7FB4" w14:paraId="6D2A0C7C" w14:textId="3AB7F8B9">
      <w:pPr>
        <w:rPr>
          <w:szCs w:val="24"/>
        </w:rPr>
      </w:pPr>
      <w:r w:rsidRPr="00B665FC">
        <w:rPr>
          <w:rFonts w:cs="Arial"/>
          <w:szCs w:val="24"/>
        </w:rPr>
        <w:t>[{</w:t>
      </w:r>
      <w:r>
        <w:rPr>
          <w:rFonts w:cs="Arial"/>
          <w:szCs w:val="24"/>
        </w:rPr>
        <w:t>I</w:t>
      </w:r>
      <w:r w:rsidRPr="00B665FC">
        <w:rPr>
          <w:rFonts w:cs="Arial"/>
          <w:szCs w:val="24"/>
        </w:rPr>
        <w:t xml:space="preserve">f </w:t>
      </w:r>
      <w:r w:rsidR="00D74632">
        <w:rPr>
          <w:rFonts w:cs="Arial"/>
          <w:szCs w:val="24"/>
        </w:rPr>
        <w:t>CATI mode</w:t>
      </w:r>
      <w:r w:rsidRPr="00B665FC">
        <w:rPr>
          <w:rFonts w:cs="Arial"/>
          <w:szCs w:val="24"/>
        </w:rPr>
        <w:t xml:space="preserve">} I'd {else} We'd] like to ask you some questions about any additional education you've had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w:t>
      </w:r>
    </w:p>
    <w:p w:rsidR="00EE7FB4" w:rsidP="00EE7FB4" w:rsidRDefault="00EE7FB4" w14:paraId="58B86B00" w14:textId="7C5F99B4">
      <w:pPr>
        <w:rPr>
          <w:rFonts w:cs="Arial"/>
          <w:szCs w:val="24"/>
        </w:rPr>
      </w:pPr>
      <w:r w:rsidRPr="00B665FC">
        <w:rPr>
          <w:rFonts w:cs="Arial"/>
          <w:b/>
          <w:bCs/>
          <w:szCs w:val="24"/>
        </w:rPr>
        <w:t>Help Text:</w:t>
      </w:r>
      <w:r w:rsidRPr="00F64DC9">
        <w:t xml:space="preserve"> </w:t>
      </w:r>
      <w:r w:rsidRPr="00CE694F">
        <w:rPr>
          <w:rFonts w:cs="Arial"/>
          <w:szCs w:val="24"/>
        </w:rPr>
        <w:t>This is an introductory screen. Please click "Next" to continue.</w:t>
      </w:r>
      <w:r w:rsidRPr="00B665FC">
        <w:rPr>
          <w:rFonts w:cs="Arial"/>
          <w:szCs w:val="24"/>
        </w:rPr>
        <w:t xml:space="preserve"> </w:t>
      </w:r>
    </w:p>
    <w:p w:rsidRPr="00B665FC" w:rsidR="00EE7FB4" w:rsidP="005A3AE7" w:rsidRDefault="00EE7FB4" w14:paraId="35EDCBF3" w14:textId="213AED66">
      <w:pPr>
        <w:pStyle w:val="TOCHeading"/>
      </w:pPr>
      <w:bookmarkStart w:name="_Toc40172895" w:id="69"/>
      <w:r w:rsidRPr="00A3236D">
        <w:t>BB20CPSTGRD</w:t>
      </w:r>
      <w:r w:rsidR="005A3AE7">
        <w:t xml:space="preserve"> (ABBREV) (MINI)</w:t>
      </w:r>
      <w:bookmarkEnd w:id="69"/>
    </w:p>
    <w:p w:rsidR="00EE7FB4" w:rsidP="00EE7FB4" w:rsidRDefault="00EE7FB4" w14:paraId="2435AF04" w14:textId="6FDD82EC">
      <w:pPr>
        <w:rPr>
          <w:rFonts w:cs="Arial"/>
          <w:szCs w:val="24"/>
        </w:rPr>
      </w:pPr>
      <w:r w:rsidRPr="00B665FC">
        <w:rPr>
          <w:rFonts w:cs="Arial"/>
          <w:szCs w:val="24"/>
        </w:rPr>
        <w:t xml:space="preserve">Have you attended a college, university, or trade school for a degree or certificate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xml:space="preserve">? </w:t>
      </w:r>
    </w:p>
    <w:p w:rsidRPr="00B665FC" w:rsidR="00EE7FB4" w:rsidP="00EE7FB4" w:rsidRDefault="00EE7FB4" w14:paraId="0DFC0D37" w14:textId="7FD9C9C8">
      <w:pPr>
        <w:rPr>
          <w:szCs w:val="24"/>
        </w:rPr>
      </w:pPr>
      <w:r w:rsidRPr="00B665FC">
        <w:rPr>
          <w:rFonts w:cs="Arial"/>
          <w:szCs w:val="24"/>
        </w:rPr>
        <w:t>(Do not include certificates of completion such as those earned through participation in short-term training.)</w:t>
      </w:r>
    </w:p>
    <w:p w:rsidRPr="00B665FC" w:rsidR="00EE7FB4" w:rsidP="008A71F7" w:rsidRDefault="00EE7FB4" w14:paraId="1993BE8A" w14:textId="77777777">
      <w:pPr>
        <w:pStyle w:val="NoSpacing"/>
      </w:pPr>
      <w:r w:rsidRPr="00B665FC">
        <w:tab/>
        <w:t>1 = Yes</w:t>
      </w:r>
    </w:p>
    <w:p w:rsidRPr="00B665FC" w:rsidR="00EE7FB4" w:rsidP="008A71F7" w:rsidRDefault="00EE7FB4" w14:paraId="579F9E6F" w14:textId="27D05F03">
      <w:pPr>
        <w:pStyle w:val="NoSpacing"/>
      </w:pPr>
      <w:r w:rsidRPr="00B665FC">
        <w:tab/>
        <w:t>0 = No</w:t>
      </w:r>
    </w:p>
    <w:p w:rsidR="00EE7FB4" w:rsidP="00EE7FB4" w:rsidRDefault="00EE7FB4" w14:paraId="5CF9021B" w14:textId="025F276E">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Yes" if you attended a college, university, or trade school for any degree or certificate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sidRPr="00B665FC">
        <w:rPr>
          <w:rFonts w:cs="Arial"/>
          <w:szCs w:val="24"/>
        </w:rPr>
        <w:t xml:space="preserve">. This education may include other undergraduate degrees </w:t>
      </w:r>
      <w:r w:rsidRPr="00B665FC">
        <w:rPr>
          <w:rFonts w:cs="Arial"/>
          <w:szCs w:val="24"/>
        </w:rPr>
        <w:lastRenderedPageBreak/>
        <w:t xml:space="preserve">or certificates, or graduate-level degrees or certificates. </w:t>
      </w:r>
      <w:r>
        <w:br/>
      </w:r>
      <w:r>
        <w:br/>
      </w:r>
      <w:r>
        <w:rPr>
          <w:rFonts w:cs="Arial"/>
          <w:szCs w:val="24"/>
        </w:rPr>
        <w:t>Answer "No" if you attended school for coursework that is not part of a degree or certificate program. Do not include professional certificates such as those earned through a week-long training course. You will have a chance to tell us about a training leading to a certification later in the survey.</w:t>
      </w:r>
    </w:p>
    <w:p w:rsidRPr="00B665FC" w:rsidR="00EE7FB4" w:rsidP="005A3AE7" w:rsidRDefault="00EE7FB4" w14:paraId="57D2BA3F" w14:textId="77777777">
      <w:pPr>
        <w:pStyle w:val="TOCHeading"/>
      </w:pPr>
      <w:bookmarkStart w:name="_Toc40172896" w:id="70"/>
      <w:r w:rsidRPr="00A3236D">
        <w:t>BB20CPREVSCH1</w:t>
      </w:r>
      <w:bookmarkEnd w:id="70"/>
    </w:p>
    <w:p w:rsidRPr="00B665FC" w:rsidR="00EE7FB4" w:rsidP="00EE7FB4" w:rsidRDefault="00EE7FB4" w14:paraId="10904B66" w14:textId="7C7D8B87">
      <w:pPr>
        <w:rPr>
          <w:szCs w:val="24"/>
        </w:rPr>
      </w:pPr>
      <w:r w:rsidRPr="00B665FC">
        <w:rPr>
          <w:rFonts w:cs="Arial"/>
          <w:szCs w:val="24"/>
        </w:rPr>
        <w:t>Last time we contacted you, you told us you attended </w:t>
      </w:r>
      <w:r w:rsidR="001B5AE5">
        <w:rPr>
          <w:rFonts w:cs="Arial"/>
          <w:szCs w:val="24"/>
        </w:rPr>
        <w:t>[PRELOADED INSTITUTION 1]</w:t>
      </w:r>
      <w:r w:rsidRPr="00B665FC">
        <w:rPr>
          <w:rFonts w:cs="Arial"/>
          <w:szCs w:val="24"/>
        </w:rPr>
        <w:t> after completing your bachelor's degree. </w:t>
      </w:r>
      <w:r>
        <w:br/>
      </w:r>
      <w:r>
        <w:br/>
      </w:r>
      <w:r>
        <w:rPr>
          <w:rFonts w:cs="Arial"/>
          <w:szCs w:val="24"/>
        </w:rPr>
        <w:t>Did you attend </w:t>
      </w:r>
      <w:r w:rsidR="001B5AE5">
        <w:rPr>
          <w:rFonts w:cs="Arial"/>
          <w:szCs w:val="24"/>
        </w:rPr>
        <w:t>[PRELOADED INSTITUTION 1]</w:t>
      </w:r>
      <w:r>
        <w:rPr>
          <w:rFonts w:cs="Arial"/>
          <w:szCs w:val="24"/>
        </w:rPr>
        <w:t xml:space="preserve"> since the last time we contacted you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EE7FB4" w:rsidP="008A71F7" w:rsidRDefault="00EE7FB4" w14:paraId="0AA941D4" w14:textId="77777777">
      <w:pPr>
        <w:pStyle w:val="NoSpacing"/>
      </w:pPr>
      <w:r w:rsidRPr="00B665FC">
        <w:tab/>
        <w:t>1 = Yes</w:t>
      </w:r>
    </w:p>
    <w:p w:rsidRPr="00B665FC" w:rsidR="00EE7FB4" w:rsidP="008A71F7" w:rsidRDefault="00EE7FB4" w14:paraId="673A7178" w14:textId="588C9A25">
      <w:pPr>
        <w:pStyle w:val="NoSpacing"/>
      </w:pPr>
      <w:r w:rsidRPr="00B665FC">
        <w:tab/>
        <w:t>0 = No</w:t>
      </w:r>
    </w:p>
    <w:p w:rsidR="00EE7FB4" w:rsidP="00EE7FB4" w:rsidRDefault="00EE7FB4" w14:paraId="0D384BBA" w14:textId="0519774C">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When answering this question, only consider attendance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xml:space="preserve">. </w:t>
      </w:r>
    </w:p>
    <w:p w:rsidRPr="00B665FC" w:rsidR="00EE7FB4" w:rsidP="005A3AE7" w:rsidRDefault="00EE7FB4" w14:paraId="43BDE60D" w14:textId="77777777">
      <w:pPr>
        <w:pStyle w:val="TOCHeading"/>
      </w:pPr>
      <w:bookmarkStart w:name="_Toc40172897" w:id="71"/>
      <w:r w:rsidRPr="00A3236D">
        <w:t>BB20CPREVSCH2</w:t>
      </w:r>
      <w:bookmarkEnd w:id="71"/>
    </w:p>
    <w:p w:rsidR="00EE7FB4" w:rsidP="00EE7FB4" w:rsidRDefault="00EE7FB4" w14:paraId="2055C51B" w14:textId="2D51505F">
      <w:pPr>
        <w:rPr>
          <w:rFonts w:cs="Arial"/>
          <w:szCs w:val="24"/>
        </w:rPr>
      </w:pPr>
      <w:r w:rsidRPr="00B665FC">
        <w:rPr>
          <w:rFonts w:cs="Arial"/>
          <w:szCs w:val="24"/>
        </w:rPr>
        <w:t xml:space="preserve">Last time we contacted you, you told us you attended </w:t>
      </w:r>
      <w:r w:rsidR="001B5AE5">
        <w:rPr>
          <w:rFonts w:cs="Arial"/>
          <w:szCs w:val="24"/>
        </w:rPr>
        <w:t>[PRELOADED INSTITUTION 1]</w:t>
      </w:r>
      <w:r w:rsidRPr="00B665FC">
        <w:rPr>
          <w:rFonts w:cs="Arial"/>
          <w:szCs w:val="24"/>
        </w:rPr>
        <w:t xml:space="preserve"> and </w:t>
      </w:r>
      <w:r w:rsidR="001B5AE5">
        <w:rPr>
          <w:rFonts w:cs="Arial"/>
          <w:szCs w:val="24"/>
        </w:rPr>
        <w:t>[PRELOADED INSTITUTION 2]</w:t>
      </w:r>
      <w:r w:rsidRPr="00B665FC">
        <w:rPr>
          <w:rFonts w:cs="Arial"/>
          <w:szCs w:val="24"/>
        </w:rPr>
        <w:t xml:space="preserve"> after completing your bachelor's degree. </w:t>
      </w:r>
    </w:p>
    <w:p w:rsidRPr="008A71F7" w:rsidR="00EE7FB4" w:rsidP="00EE7FB4" w:rsidRDefault="00EE7FB4" w14:paraId="1F103E05" w14:textId="1CDA6A41">
      <w:pPr>
        <w:rPr>
          <w:szCs w:val="24"/>
        </w:rPr>
      </w:pPr>
      <w:r w:rsidRPr="00B665FC">
        <w:rPr>
          <w:rFonts w:cs="Arial"/>
          <w:szCs w:val="24"/>
        </w:rPr>
        <w:t xml:space="preserve">Did you attend either of these schools since the last time we contacted you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p>
    <w:p w:rsidRPr="0007758D" w:rsidR="00EE7FB4" w:rsidP="008A71F7" w:rsidRDefault="001B5AE5" w14:paraId="4D280222" w14:textId="78A587D0">
      <w:pPr>
        <w:pStyle w:val="NoSpacing"/>
      </w:pPr>
      <w:r w:rsidRPr="0007758D">
        <w:t>[PRELOADED INSTITUTION 1]</w:t>
      </w:r>
    </w:p>
    <w:p w:rsidRPr="0007758D" w:rsidR="00EE7FB4" w:rsidP="008A71F7" w:rsidRDefault="00EE7FB4" w14:paraId="12E6B4A9" w14:textId="77777777">
      <w:pPr>
        <w:pStyle w:val="NoSpacing"/>
      </w:pPr>
      <w:r w:rsidRPr="0007758D">
        <w:tab/>
        <w:t>1 = Yes</w:t>
      </w:r>
    </w:p>
    <w:p w:rsidRPr="0007758D" w:rsidR="00EE7FB4" w:rsidP="008A71F7" w:rsidRDefault="00EE7FB4" w14:paraId="37AD76DC" w14:textId="77777777">
      <w:pPr>
        <w:pStyle w:val="NoSpacing"/>
      </w:pPr>
      <w:r w:rsidRPr="0007758D">
        <w:tab/>
        <w:t>0 = No</w:t>
      </w:r>
    </w:p>
    <w:p w:rsidRPr="0007758D" w:rsidR="00EE7FB4" w:rsidP="008A71F7" w:rsidRDefault="001B5AE5" w14:paraId="14B5A9FF" w14:textId="4506546A">
      <w:pPr>
        <w:pStyle w:val="NoSpacing"/>
      </w:pPr>
      <w:r w:rsidRPr="0007758D">
        <w:t>[PRELOADED INSTITUTION 2]</w:t>
      </w:r>
    </w:p>
    <w:p w:rsidRPr="00B665FC" w:rsidR="00EE7FB4" w:rsidP="008A71F7" w:rsidRDefault="00EE7FB4" w14:paraId="18474779" w14:textId="77777777">
      <w:pPr>
        <w:pStyle w:val="NoSpacing"/>
      </w:pPr>
      <w:r w:rsidRPr="0007758D">
        <w:tab/>
      </w:r>
      <w:r w:rsidRPr="00B665FC">
        <w:t>1 = Yes</w:t>
      </w:r>
    </w:p>
    <w:p w:rsidRPr="00B665FC" w:rsidR="00EE7FB4" w:rsidP="008A71F7" w:rsidRDefault="00EE7FB4" w14:paraId="32CEE2CC" w14:textId="407E2EBC">
      <w:pPr>
        <w:pStyle w:val="NoSpacing"/>
      </w:pPr>
      <w:r w:rsidRPr="00B665FC">
        <w:tab/>
        <w:t>0 = No</w:t>
      </w:r>
    </w:p>
    <w:p w:rsidR="00EE7FB4" w:rsidP="00EE7FB4" w:rsidRDefault="00EE7FB4" w14:paraId="296ACC3D" w14:textId="4585C1F9">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When answering this question, only consider attendance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EE7FB4" w:rsidP="00EE7FB4" w:rsidRDefault="00EE7FB4" w14:paraId="012A1296" w14:textId="77777777">
      <w:pPr>
        <w:rPr>
          <w:szCs w:val="24"/>
        </w:rPr>
      </w:pPr>
      <w:r w:rsidRPr="00A3236D">
        <w:rPr>
          <w:rFonts w:ascii="Arial" w:hAnsi="Arial" w:cs="Arial"/>
          <w:b/>
          <w:bCs/>
          <w:szCs w:val="24"/>
        </w:rPr>
        <w:t>BB20CSCHPT01</w:t>
      </w:r>
    </w:p>
    <w:p w:rsidR="00EE7FB4" w:rsidP="00EE7FB4" w:rsidRDefault="00EE7FB4" w14:paraId="4617B07A" w14:textId="77777777">
      <w:pPr>
        <w:rPr>
          <w:rFonts w:cs="Arial"/>
          <w:szCs w:val="24"/>
        </w:rPr>
      </w:pPr>
      <w:r w:rsidRPr="00B665FC">
        <w:rPr>
          <w:rFonts w:cs="Arial"/>
          <w:szCs w:val="24"/>
        </w:rPr>
        <w:t>[If iteration = 1]</w:t>
      </w:r>
    </w:p>
    <w:p w:rsidR="00EE7FB4" w:rsidP="00EE7FB4" w:rsidRDefault="00EE7FB4" w14:paraId="67CCC4FD" w14:textId="45C0F83F">
      <w:pPr>
        <w:rPr>
          <w:rFonts w:cs="Arial"/>
          <w:szCs w:val="24"/>
        </w:rPr>
      </w:pPr>
      <w:r w:rsidRPr="00B665FC">
        <w:rPr>
          <w:rFonts w:cs="Arial"/>
          <w:szCs w:val="24"/>
        </w:rPr>
        <w:t xml:space="preserve">What school did you attend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p>
    <w:p w:rsidR="00EE7FB4" w:rsidP="00EE7FB4" w:rsidRDefault="00EE7FB4" w14:paraId="70F77089" w14:textId="04AD2D30">
      <w:pPr>
        <w:rPr>
          <w:rFonts w:cs="Arial"/>
          <w:szCs w:val="24"/>
        </w:rPr>
      </w:pPr>
      <w:r w:rsidRPr="00B665FC">
        <w:rPr>
          <w:rFonts w:cs="Arial"/>
          <w:szCs w:val="24"/>
        </w:rPr>
        <w:t xml:space="preserve">(Please provide the name of the school you attended in the textbox. If you attended more than one school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tell us about the most recent school first. If you are unable to find a match in the results, please select the “School not listed” option located at the bottom of the listed results.)</w:t>
      </w:r>
    </w:p>
    <w:p w:rsidR="00EE7FB4" w:rsidP="00EE7FB4" w:rsidRDefault="00EE7FB4" w14:paraId="5FA531FA" w14:textId="77777777">
      <w:pPr>
        <w:rPr>
          <w:rFonts w:cs="Arial"/>
          <w:szCs w:val="24"/>
        </w:rPr>
      </w:pPr>
      <w:r w:rsidRPr="00B665FC">
        <w:rPr>
          <w:rFonts w:cs="Arial"/>
          <w:szCs w:val="24"/>
        </w:rPr>
        <w:t>[else if iteration &gt; 1]</w:t>
      </w:r>
    </w:p>
    <w:p w:rsidR="00EE7FB4" w:rsidP="00EE7FB4" w:rsidRDefault="00EE7FB4" w14:paraId="12A91D00" w14:textId="7C25C630">
      <w:pPr>
        <w:rPr>
          <w:rFonts w:cs="Arial"/>
          <w:szCs w:val="24"/>
        </w:rPr>
      </w:pPr>
      <w:r w:rsidRPr="00B665FC">
        <w:rPr>
          <w:rFonts w:cs="Arial"/>
          <w:szCs w:val="24"/>
        </w:rPr>
        <w:t xml:space="preserve">What other school did you attend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p>
    <w:p w:rsidR="00EE7FB4" w:rsidP="00EE7FB4" w:rsidRDefault="00EE7FB4" w14:paraId="746532AA" w14:textId="3FD94A7F">
      <w:pPr>
        <w:rPr>
          <w:rFonts w:cs="Arial"/>
          <w:szCs w:val="24"/>
        </w:rPr>
      </w:pPr>
      <w:r w:rsidRPr="00B665FC">
        <w:rPr>
          <w:rFonts w:cs="Arial"/>
          <w:szCs w:val="24"/>
        </w:rPr>
        <w:t>(Please provide the name of the other school you attended in the textbox. If you are unable to find a match in the results, please select the “School not listed” option located at the bottom of the listed results.)</w:t>
      </w:r>
    </w:p>
    <w:p w:rsidRPr="00B665FC" w:rsidR="008A71F7" w:rsidP="00EE7FB4" w:rsidRDefault="008A71F7" w14:paraId="0E0BAFE6" w14:textId="341E945C">
      <w:pPr>
        <w:rPr>
          <w:szCs w:val="24"/>
        </w:rPr>
      </w:pPr>
      <w:r>
        <w:rPr>
          <w:rFonts w:cs="Arial"/>
          <w:szCs w:val="24"/>
        </w:rPr>
        <w:lastRenderedPageBreak/>
        <w:tab/>
        <w:t>School name: _______________________________</w:t>
      </w:r>
    </w:p>
    <w:p w:rsidRPr="00A3236D" w:rsidR="00EE7FB4" w:rsidP="00EE7FB4" w:rsidRDefault="00EE7FB4" w14:paraId="69559160" w14:textId="528D7420">
      <w:pPr>
        <w:rPr>
          <w:rFonts w:ascii="Arial" w:hAnsi="Arial" w:cs="Arial"/>
          <w:b/>
          <w:bCs/>
          <w:szCs w:val="24"/>
        </w:rPr>
      </w:pPr>
      <w:r w:rsidRPr="00B665FC">
        <w:rPr>
          <w:rFonts w:cs="Arial"/>
          <w:b/>
          <w:bCs/>
          <w:szCs w:val="24"/>
        </w:rPr>
        <w:t>Help Text:</w:t>
      </w:r>
      <w:r w:rsidRPr="00B665FC">
        <w:rPr>
          <w:rFonts w:cs="Arial"/>
          <w:szCs w:val="24"/>
        </w:rPr>
        <w:t xml:space="preserve"> Only colleges, universities, and trade schools within the United States and Puerto Rico are included in the database.</w:t>
      </w:r>
      <w:r>
        <w:br/>
      </w:r>
      <w:r>
        <w:br/>
      </w:r>
      <w:r>
        <w:rPr>
          <w:rFonts w:cs="Arial"/>
          <w:szCs w:val="24"/>
        </w:rPr>
        <w:t>To search for your school, start typing a school name; a list of schools matching your entry will be displayed. From the results displayed, select the school that most closely matches your entry and click “Next.”</w:t>
      </w:r>
      <w:r>
        <w:br/>
      </w:r>
      <w:r>
        <w:br/>
      </w:r>
      <w:r>
        <w:rPr>
          <w:rFonts w:cs="Arial"/>
          <w:szCs w:val="24"/>
        </w:rPr>
        <w:t>If you are unable to find a match in the results, please select the “School not listed” option located at the bottom of the listed results and provide the additional information about your school. Please do not delete the school name you provided in the textbox.</w:t>
      </w:r>
    </w:p>
    <w:p w:rsidR="00EE7FB4" w:rsidP="00512448" w:rsidRDefault="00EE7FB4" w14:paraId="12B70631" w14:textId="1E4DD165">
      <w:pPr>
        <w:pStyle w:val="TOCHeading"/>
      </w:pPr>
      <w:bookmarkStart w:name="_Toc40172898" w:id="72"/>
      <w:r w:rsidRPr="00A3236D">
        <w:t>BB20CDEG01</w:t>
      </w:r>
      <w:bookmarkEnd w:id="72"/>
    </w:p>
    <w:p w:rsidRPr="0032471D" w:rsidR="0032471D" w:rsidP="00EE7FB4" w:rsidRDefault="0032471D" w14:paraId="2A66C5B7" w14:textId="7D3E64CB">
      <w:pPr>
        <w:rPr>
          <w:rFonts w:cs="Arial"/>
          <w:szCs w:val="24"/>
        </w:rPr>
      </w:pPr>
      <w:r w:rsidRPr="00512448">
        <w:rPr>
          <w:rFonts w:cs="Arial"/>
          <w:szCs w:val="24"/>
        </w:rPr>
        <w:t xml:space="preserve">[{If BB20COTH01 from previous loop = 0 and </w:t>
      </w:r>
      <w:r w:rsidR="0085439B">
        <w:rPr>
          <w:rFonts w:cs="Arial"/>
          <w:szCs w:val="24"/>
        </w:rPr>
        <w:t>[DONE REPORTING ON PRELOADED INSTITUTION 1]</w:t>
      </w:r>
      <w:r w:rsidRPr="00512448">
        <w:rPr>
          <w:rFonts w:cs="Arial"/>
          <w:szCs w:val="24"/>
        </w:rPr>
        <w:t xml:space="preserve">} Thanks for telling {if USERMODE = CATI} me {else} us] about your enrollment </w:t>
      </w:r>
      <w:r w:rsidR="0085439B">
        <w:rPr>
          <w:rFonts w:cs="Arial"/>
          <w:szCs w:val="24"/>
        </w:rPr>
        <w:t>at</w:t>
      </w:r>
      <w:r w:rsidRPr="00512448">
        <w:rPr>
          <w:rFonts w:cs="Arial"/>
          <w:szCs w:val="24"/>
        </w:rPr>
        <w:t xml:space="preserve"> [PRELOADED INSTITUTION 1].]</w:t>
      </w:r>
    </w:p>
    <w:p w:rsidRPr="00B665FC" w:rsidR="00EE7FB4" w:rsidP="00EE7FB4" w:rsidRDefault="00EE7FB4" w14:paraId="12753203" w14:textId="07A61EAF">
      <w:pPr>
        <w:rPr>
          <w:szCs w:val="24"/>
        </w:rPr>
      </w:pPr>
      <w:r w:rsidRPr="00B665FC">
        <w:rPr>
          <w:rFonts w:cs="Arial"/>
          <w:szCs w:val="24"/>
        </w:rPr>
        <w:t xml:space="preserve">What was the [{if iteration &gt; 1} other] type of degree or certificate you worked on at </w:t>
      </w:r>
      <w:r w:rsidR="001B5AE5">
        <w:rPr>
          <w:rFonts w:cs="Arial"/>
          <w:szCs w:val="24"/>
        </w:rPr>
        <w:t>[POST-BA INSTITUTION]</w:t>
      </w:r>
      <w:r w:rsidRPr="00B665FC">
        <w:rPr>
          <w:rFonts w:cs="Arial"/>
          <w:szCs w:val="24"/>
        </w:rPr>
        <w:t xml:space="preserve">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w:t>
      </w:r>
      <w:r>
        <w:br/>
      </w:r>
      <w:r>
        <w:br/>
      </w:r>
      <w:r>
        <w:rPr>
          <w:rFonts w:cs="Arial"/>
          <w:szCs w:val="24"/>
        </w:rPr>
        <w:t>(You will have an opportunity to tell us about other degrees and certificates during this time period later.)</w:t>
      </w:r>
    </w:p>
    <w:p w:rsidRPr="00B665FC" w:rsidR="00EE7FB4" w:rsidP="008A71F7" w:rsidRDefault="00EE7FB4" w14:paraId="350C5703" w14:textId="77777777">
      <w:pPr>
        <w:pStyle w:val="NoSpacing"/>
      </w:pPr>
      <w:r w:rsidRPr="00B665FC">
        <w:tab/>
        <w:t>1 = Undergraduate certificate or diploma, including those leading to a license</w:t>
      </w:r>
    </w:p>
    <w:p w:rsidRPr="00B665FC" w:rsidR="00EE7FB4" w:rsidP="008A71F7" w:rsidRDefault="00EE7FB4" w14:paraId="3572D13A" w14:textId="77777777">
      <w:pPr>
        <w:pStyle w:val="NoSpacing"/>
      </w:pPr>
      <w:r w:rsidRPr="00B665FC">
        <w:tab/>
        <w:t>2 = Associate's degree</w:t>
      </w:r>
    </w:p>
    <w:p w:rsidRPr="00B665FC" w:rsidR="00EE7FB4" w:rsidP="008A71F7" w:rsidRDefault="00EE7FB4" w14:paraId="10D16E52" w14:textId="77777777">
      <w:pPr>
        <w:pStyle w:val="NoSpacing"/>
      </w:pPr>
      <w:r w:rsidRPr="00B665FC">
        <w:tab/>
        <w:t>3 = Bachelor's degree</w:t>
      </w:r>
    </w:p>
    <w:p w:rsidRPr="00B665FC" w:rsidR="00EE7FB4" w:rsidP="008A71F7" w:rsidRDefault="00EE7FB4" w14:paraId="4D8207DF" w14:textId="77777777">
      <w:pPr>
        <w:pStyle w:val="NoSpacing"/>
      </w:pPr>
      <w:r w:rsidRPr="00B665FC">
        <w:tab/>
        <w:t>4 = Post-baccalaureate certificate</w:t>
      </w:r>
    </w:p>
    <w:p w:rsidRPr="00B665FC" w:rsidR="00EE7FB4" w:rsidP="008A71F7" w:rsidRDefault="00EE7FB4" w14:paraId="1074C5D0" w14:textId="77777777">
      <w:pPr>
        <w:pStyle w:val="NoSpacing"/>
      </w:pPr>
      <w:r w:rsidRPr="00B665FC">
        <w:tab/>
        <w:t>5 = Master's degree</w:t>
      </w:r>
    </w:p>
    <w:p w:rsidRPr="00B665FC" w:rsidR="00EE7FB4" w:rsidP="008A71F7" w:rsidRDefault="00EE7FB4" w14:paraId="6AD58132" w14:textId="77777777">
      <w:pPr>
        <w:pStyle w:val="NoSpacing"/>
      </w:pPr>
      <w:r w:rsidRPr="00B665FC">
        <w:tab/>
        <w:t>6 = Post-master's certificate</w:t>
      </w:r>
    </w:p>
    <w:p w:rsidRPr="00B665FC" w:rsidR="00EE7FB4" w:rsidP="008A71F7" w:rsidRDefault="00EE7FB4" w14:paraId="1BCA43B1" w14:textId="77777777">
      <w:pPr>
        <w:pStyle w:val="NoSpacing"/>
      </w:pPr>
      <w:r w:rsidRPr="00B665FC">
        <w:tab/>
        <w:t>7 = Doctoral degree--professional practice (including: chiropractic, dentistry, law, medicine, optometry, osteopathic medicine, pharmacy, podiatry, or veterinary medicine)</w:t>
      </w:r>
    </w:p>
    <w:p w:rsidRPr="00B665FC" w:rsidR="00EE7FB4" w:rsidP="008A71F7" w:rsidRDefault="00EE7FB4" w14:paraId="39939FC3" w14:textId="77777777">
      <w:pPr>
        <w:pStyle w:val="NoSpacing"/>
      </w:pPr>
      <w:r w:rsidRPr="00B665FC">
        <w:tab/>
        <w:t>8 = Doctoral degree--research/scholarship (including the PhD, EdD, or other degrees that require original research or artistic achievement)</w:t>
      </w:r>
    </w:p>
    <w:p w:rsidRPr="00B665FC" w:rsidR="00EE7FB4" w:rsidP="008A71F7" w:rsidRDefault="00EE7FB4" w14:paraId="0B0FDE42" w14:textId="23A53F32">
      <w:pPr>
        <w:pStyle w:val="NoSpacing"/>
      </w:pPr>
      <w:r w:rsidRPr="00B665FC">
        <w:tab/>
        <w:t>9 = Doctoral degree--other (any doctor's degree that is not research/scholarship or professional practice)</w:t>
      </w:r>
    </w:p>
    <w:p w:rsidR="00677A68" w:rsidP="0099181C" w:rsidRDefault="00EE7FB4" w14:paraId="1D77E4C6" w14:textId="77777777">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Select the degree/certificate you </w:t>
      </w:r>
      <w:r w:rsidR="0099181C">
        <w:rPr>
          <w:rFonts w:cs="Arial"/>
          <w:szCs w:val="24"/>
        </w:rPr>
        <w:t>were working on at</w:t>
      </w:r>
      <w:r>
        <w:rPr>
          <w:rFonts w:cs="Arial"/>
          <w:szCs w:val="24"/>
        </w:rPr>
        <w:t xml:space="preserve"> this school.</w:t>
      </w:r>
      <w:r>
        <w:br/>
      </w:r>
    </w:p>
    <w:p w:rsidR="0099181C" w:rsidP="00677A68" w:rsidRDefault="0099181C" w14:paraId="6B914EED" w14:textId="1479BDED">
      <w:pPr>
        <w:spacing w:before="0"/>
        <w:rPr>
          <w:rFonts w:cs="Arial"/>
          <w:szCs w:val="24"/>
        </w:rPr>
      </w:pPr>
      <w:r>
        <w:rPr>
          <w:rFonts w:cs="Arial"/>
          <w:szCs w:val="24"/>
        </w:rPr>
        <w:t>An undergraduate certificate or diploma is a formal award certifying the satisfactory completion of a postsecondary education program. Undergraduate certificates and diplomas are designed to equip people with the skills needed for direct entry to employment, and for progression to higher education or training. Examples include undergraduate certificates in administrative support, computer programming, and medical records.</w:t>
      </w:r>
    </w:p>
    <w:p w:rsidR="0099181C" w:rsidP="0099181C" w:rsidRDefault="0099181C" w14:paraId="408DC8C4" w14:textId="77777777">
      <w:pPr>
        <w:rPr>
          <w:rFonts w:cs="Arial"/>
          <w:szCs w:val="24"/>
        </w:rPr>
      </w:pPr>
      <w:r>
        <w:rPr>
          <w:rFonts w:cs="Arial"/>
          <w:szCs w:val="24"/>
        </w:rPr>
        <w:t>An associate's degree normally requires at least 2, but less than 4 years, of full-time equivalent college work.</w:t>
      </w:r>
    </w:p>
    <w:p w:rsidRPr="000F5A77" w:rsidR="0099181C" w:rsidP="0099181C" w:rsidRDefault="0099181C" w14:paraId="1A5BEBFC" w14:textId="77777777">
      <w:pPr>
        <w:spacing w:before="0"/>
        <w:rPr>
          <w:rFonts w:cs="Arial"/>
          <w:szCs w:val="24"/>
        </w:rPr>
      </w:pPr>
      <w:r>
        <w:br/>
      </w:r>
      <w:r>
        <w:rPr>
          <w:rFonts w:cs="Arial"/>
          <w:szCs w:val="24"/>
        </w:rPr>
        <w:t>A bachelor's degree is usually awarded by a 4-year college or university and usually requires at least 4 years of full-time, college-level work.</w:t>
      </w:r>
    </w:p>
    <w:p w:rsidR="0099181C" w:rsidP="0099181C" w:rsidRDefault="0099181C" w14:paraId="5378E1C9" w14:textId="77777777">
      <w:pPr>
        <w:rPr>
          <w:rFonts w:cs="Arial"/>
          <w:szCs w:val="24"/>
        </w:rPr>
      </w:pPr>
      <w:r>
        <w:rPr>
          <w:rFonts w:cs="Arial"/>
          <w:szCs w:val="24"/>
        </w:rPr>
        <w:t>A post-baccalaureate certificat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p>
    <w:p w:rsidR="0099181C" w:rsidP="0099181C" w:rsidRDefault="0099181C" w14:paraId="5F7AC18C" w14:textId="77777777">
      <w:pPr>
        <w:rPr>
          <w:rFonts w:cs="Arial"/>
          <w:szCs w:val="24"/>
        </w:rPr>
      </w:pPr>
      <w:r>
        <w:rPr>
          <w:rFonts w:cs="Arial"/>
          <w:szCs w:val="24"/>
        </w:rPr>
        <w:t>A master's degree usually requires at least 2 years of full-time graduate-level work and may require a thesis or a practicum.</w:t>
      </w:r>
    </w:p>
    <w:p w:rsidR="0099181C" w:rsidP="0099181C" w:rsidRDefault="0099181C" w14:paraId="035FF66C" w14:textId="77777777">
      <w:pPr>
        <w:rPr>
          <w:rFonts w:cs="Arial"/>
          <w:szCs w:val="24"/>
        </w:rPr>
      </w:pPr>
      <w:r>
        <w:rPr>
          <w:rFonts w:cs="Arial"/>
          <w:szCs w:val="24"/>
        </w:rPr>
        <w:t>A post-master's certificate usually requires completion of 24 semester credit hours beyond the master's degree but does not meet the requirements of academic degrees at the doctoral level.</w:t>
      </w:r>
    </w:p>
    <w:p w:rsidR="0099181C" w:rsidP="0099181C" w:rsidRDefault="0099181C" w14:paraId="137D498E" w14:textId="77777777">
      <w:pPr>
        <w:rPr>
          <w:rFonts w:cs="Arial"/>
          <w:szCs w:val="24"/>
        </w:rPr>
      </w:pPr>
      <w:r>
        <w:rPr>
          <w:rFonts w:cs="Arial"/>
          <w:szCs w:val="24"/>
        </w:rPr>
        <w:lastRenderedPageBreak/>
        <w:t>A professional doctoral degree is a formal award certifying the satisfactory completion of a postsecondary education program in the following areas: chiropractic, dentistry, law, medicine, optometry, osteopathic medicine, pharmacy, podiatry, ministry or divinity, or veterinary medicine.</w:t>
      </w:r>
    </w:p>
    <w:p w:rsidR="00EE7FB4" w:rsidP="0099181C" w:rsidRDefault="0099181C" w14:paraId="5318B3D5" w14:textId="5C9510F0">
      <w:pPr>
        <w:rPr>
          <w:rFonts w:cs="Arial"/>
          <w:szCs w:val="24"/>
        </w:rPr>
      </w:pPr>
      <w:r>
        <w:rPr>
          <w:rFonts w:cs="Arial"/>
          <w:szCs w:val="24"/>
        </w:rPr>
        <w:t>A doctoral degree-research/scholarship is a PhD or other doctor's degree that requires advanced work beyond the master's level, including the preparation and defense of a dissertation based on original research, or planning and execution of an original project demonstrating substantial artistic or scholarly achievement. Some examples of this type of degree may include EdD, DMA, DBA, DSc, DA, or DM, and others as designated by the awarding institution.</w:t>
      </w:r>
    </w:p>
    <w:p w:rsidRPr="00B665FC" w:rsidR="00EE7FB4" w:rsidP="00EE7FB4" w:rsidRDefault="00EE7FB4" w14:paraId="75B7D069" w14:textId="77777777">
      <w:pPr>
        <w:rPr>
          <w:szCs w:val="24"/>
        </w:rPr>
      </w:pPr>
      <w:r w:rsidRPr="00A3236D">
        <w:rPr>
          <w:rFonts w:ascii="Arial" w:hAnsi="Arial" w:cs="Arial"/>
          <w:b/>
          <w:bCs/>
          <w:szCs w:val="24"/>
        </w:rPr>
        <w:t>BB20CFENR01</w:t>
      </w:r>
    </w:p>
    <w:p w:rsidR="00EE7FB4" w:rsidP="00EE7FB4" w:rsidRDefault="00EE7FB4" w14:paraId="0A1866E0" w14:textId="0DC37ABB">
      <w:pPr>
        <w:rPr>
          <w:szCs w:val="24"/>
        </w:rPr>
      </w:pPr>
      <w:r w:rsidRPr="00B665FC">
        <w:rPr>
          <w:rFonts w:cs="Arial"/>
          <w:szCs w:val="24"/>
        </w:rPr>
        <w:t>In what month and year did you first attend </w:t>
      </w:r>
      <w:r w:rsidR="001B5AE5">
        <w:rPr>
          <w:rFonts w:cs="Arial"/>
          <w:szCs w:val="24"/>
        </w:rPr>
        <w:t>[POST-BA INSTITUTION]</w:t>
      </w:r>
      <w:r w:rsidRPr="00B665FC">
        <w:rPr>
          <w:rFonts w:cs="Arial"/>
          <w:szCs w:val="24"/>
        </w:rPr>
        <w:t xml:space="preserve"> for your </w:t>
      </w:r>
      <w:r w:rsidR="001B5AE5">
        <w:rPr>
          <w:rFonts w:cs="Arial"/>
          <w:szCs w:val="24"/>
        </w:rPr>
        <w:t>[POST-BA DEGREE/CERTIFICATE]</w:t>
      </w:r>
      <w:r w:rsidRPr="00B665FC">
        <w:rPr>
          <w:rFonts w:cs="Arial"/>
          <w:szCs w:val="24"/>
        </w:rPr>
        <w:t>?</w:t>
      </w:r>
    </w:p>
    <w:p w:rsidRPr="00B665FC" w:rsidR="00EE7FB4" w:rsidP="00EE7FB4" w:rsidRDefault="00EE7FB4" w14:paraId="652F43CA" w14:textId="77777777">
      <w:pPr>
        <w:rPr>
          <w:rFonts w:cs="Arial"/>
          <w:szCs w:val="24"/>
        </w:rPr>
      </w:pPr>
      <w:r>
        <w:rPr>
          <w:szCs w:val="24"/>
        </w:rPr>
        <w:t xml:space="preserve">Month: </w:t>
      </w:r>
      <w:r w:rsidRPr="00B665FC">
        <w:rPr>
          <w:szCs w:val="24"/>
        </w:rPr>
        <w:tab/>
      </w:r>
    </w:p>
    <w:p w:rsidRPr="00B665FC" w:rsidR="00EE7FB4" w:rsidP="008A71F7" w:rsidRDefault="00EE7FB4" w14:paraId="614880DC" w14:textId="77777777">
      <w:pPr>
        <w:pStyle w:val="NoSpacing"/>
        <w:ind w:firstLine="720"/>
      </w:pPr>
      <w:r w:rsidRPr="00B665FC">
        <w:t>January</w:t>
      </w:r>
      <w:r>
        <w:t xml:space="preserve"> -</w:t>
      </w:r>
      <w:r w:rsidRPr="00B665FC">
        <w:t xml:space="preserve"> December</w:t>
      </w:r>
    </w:p>
    <w:p w:rsidRPr="008A71F7" w:rsidR="00EE7FB4" w:rsidP="008A71F7" w:rsidRDefault="00EE7FB4" w14:paraId="3397311A" w14:textId="77DF0908">
      <w:pPr>
        <w:rPr>
          <w:szCs w:val="24"/>
        </w:rPr>
      </w:pPr>
      <w:r>
        <w:rPr>
          <w:szCs w:val="24"/>
        </w:rPr>
        <w:t xml:space="preserve">Year: </w:t>
      </w:r>
      <w:r w:rsidRPr="00B665FC">
        <w:rPr>
          <w:szCs w:val="24"/>
        </w:rPr>
        <w:tab/>
      </w:r>
    </w:p>
    <w:p w:rsidR="00EE7FB4" w:rsidP="008A71F7" w:rsidRDefault="00EE7FB4" w14:paraId="1CE538A2" w14:textId="705533FC">
      <w:pPr>
        <w:pStyle w:val="NoSpacing"/>
      </w:pPr>
      <w:r w:rsidRPr="00B665FC">
        <w:tab/>
        <w:t xml:space="preserve">2020 </w:t>
      </w:r>
      <w:r>
        <w:t xml:space="preserve">- </w:t>
      </w:r>
      <w:r w:rsidRPr="00B665FC">
        <w:t>Before 201</w:t>
      </w:r>
      <w:r>
        <w:t>5</w:t>
      </w:r>
    </w:p>
    <w:p w:rsidR="00EE7FB4" w:rsidP="00EE7FB4" w:rsidRDefault="00EE7FB4" w14:paraId="291479BF" w14:textId="29CDCE1C">
      <w:pPr>
        <w:rPr>
          <w:rFonts w:cs="Arial"/>
          <w:szCs w:val="24"/>
        </w:rPr>
      </w:pPr>
      <w:r w:rsidRPr="00B665FC">
        <w:rPr>
          <w:rFonts w:cs="Arial"/>
          <w:b/>
          <w:bCs/>
          <w:szCs w:val="24"/>
        </w:rPr>
        <w:t>Help Text:</w:t>
      </w:r>
      <w:r w:rsidRPr="00B665FC">
        <w:rPr>
          <w:rFonts w:cs="Arial"/>
          <w:szCs w:val="24"/>
        </w:rPr>
        <w:t xml:space="preserve"> Indicate the month and year that you first attended </w:t>
      </w:r>
      <w:r w:rsidR="001B5AE5">
        <w:rPr>
          <w:rFonts w:cs="Arial"/>
          <w:szCs w:val="24"/>
        </w:rPr>
        <w:t>[POST-BA INSTITUTION]</w:t>
      </w:r>
      <w:r w:rsidRPr="00B665FC">
        <w:rPr>
          <w:rFonts w:cs="Arial"/>
          <w:szCs w:val="24"/>
        </w:rPr>
        <w:t xml:space="preserve"> for your </w:t>
      </w:r>
      <w:r w:rsidR="001B5AE5">
        <w:rPr>
          <w:rFonts w:cs="Arial"/>
          <w:szCs w:val="24"/>
        </w:rPr>
        <w:t>[POST-BA DEGREE/CERTIFICATE]</w:t>
      </w:r>
      <w:r w:rsidRPr="00B665FC">
        <w:rPr>
          <w:rFonts w:cs="Arial"/>
          <w:szCs w:val="24"/>
        </w:rPr>
        <w:t>. If you are unsure</w:t>
      </w:r>
      <w:r>
        <w:rPr>
          <w:rFonts w:cs="Arial"/>
          <w:szCs w:val="24"/>
        </w:rPr>
        <w:t xml:space="preserve"> of the date</w:t>
      </w:r>
      <w:r w:rsidRPr="00B665FC">
        <w:rPr>
          <w:rFonts w:cs="Arial"/>
          <w:szCs w:val="24"/>
        </w:rPr>
        <w:t>, provide your best estimate.</w:t>
      </w:r>
    </w:p>
    <w:p w:rsidRPr="00B665FC" w:rsidR="00EE7FB4" w:rsidP="00EE7FB4" w:rsidRDefault="00EE7FB4" w14:paraId="118F622A" w14:textId="77777777">
      <w:pPr>
        <w:rPr>
          <w:szCs w:val="24"/>
        </w:rPr>
      </w:pPr>
      <w:r w:rsidRPr="00A3236D">
        <w:rPr>
          <w:rFonts w:ascii="Arial" w:hAnsi="Arial" w:cs="Arial"/>
          <w:b/>
          <w:bCs/>
          <w:szCs w:val="24"/>
        </w:rPr>
        <w:t>BB20CERN01</w:t>
      </w:r>
    </w:p>
    <w:p w:rsidRPr="00B665FC" w:rsidR="00EE7FB4" w:rsidP="00EE7FB4" w:rsidRDefault="00EE7FB4" w14:paraId="08D05205" w14:textId="493BF124">
      <w:pPr>
        <w:rPr>
          <w:szCs w:val="24"/>
        </w:rPr>
      </w:pPr>
      <w:r w:rsidRPr="00B665FC">
        <w:rPr>
          <w:rFonts w:cs="Arial"/>
          <w:szCs w:val="24"/>
        </w:rPr>
        <w:t xml:space="preserve">Did you complete your program of study and receive </w:t>
      </w:r>
      <w:r>
        <w:rPr>
          <w:rFonts w:cs="Arial"/>
          <w:szCs w:val="24"/>
        </w:rPr>
        <w:t>your</w:t>
      </w:r>
      <w:r w:rsidRPr="00B665FC">
        <w:rPr>
          <w:rFonts w:cs="Arial"/>
          <w:szCs w:val="24"/>
        </w:rPr>
        <w:t xml:space="preserve"> </w:t>
      </w:r>
      <w:r w:rsidR="001B5AE5">
        <w:rPr>
          <w:rFonts w:cs="Arial"/>
          <w:szCs w:val="24"/>
        </w:rPr>
        <w:t>[POST-BA DEGREE/CERTIFICATE]</w:t>
      </w:r>
      <w:r w:rsidRPr="00B665FC">
        <w:rPr>
          <w:rFonts w:cs="Arial"/>
          <w:szCs w:val="24"/>
        </w:rPr>
        <w:t xml:space="preserve"> from </w:t>
      </w:r>
      <w:r w:rsidR="001B5AE5">
        <w:rPr>
          <w:rFonts w:cs="Arial"/>
          <w:szCs w:val="24"/>
        </w:rPr>
        <w:t>[POST-BA INSTITUTION]</w:t>
      </w:r>
      <w:r w:rsidRPr="00B665FC">
        <w:rPr>
          <w:rFonts w:cs="Arial"/>
          <w:szCs w:val="24"/>
        </w:rPr>
        <w:t xml:space="preserve"> as of </w:t>
      </w:r>
      <w:r w:rsidR="007A33F2">
        <w:rPr>
          <w:rFonts w:cs="Arial"/>
          <w:szCs w:val="24"/>
        </w:rPr>
        <w:t>[4 YEARS AFTER BA COMPLETION]</w:t>
      </w:r>
      <w:r w:rsidRPr="00B665FC">
        <w:rPr>
          <w:rFonts w:cs="Arial"/>
          <w:szCs w:val="24"/>
        </w:rPr>
        <w:t>?</w:t>
      </w:r>
    </w:p>
    <w:p w:rsidRPr="00B665FC" w:rsidR="00EE7FB4" w:rsidP="008A71F7" w:rsidRDefault="00EE7FB4" w14:paraId="3AE74217" w14:textId="77777777">
      <w:pPr>
        <w:pStyle w:val="NoSpacing"/>
      </w:pPr>
      <w:r w:rsidRPr="00B665FC">
        <w:tab/>
        <w:t>1 = Yes</w:t>
      </w:r>
    </w:p>
    <w:p w:rsidRPr="00B665FC" w:rsidR="00EE7FB4" w:rsidP="008A71F7" w:rsidRDefault="00EE7FB4" w14:paraId="113384C4" w14:textId="3488C03D">
      <w:pPr>
        <w:pStyle w:val="NoSpacing"/>
      </w:pPr>
      <w:r w:rsidRPr="00B665FC">
        <w:tab/>
        <w:t>0 = No</w:t>
      </w:r>
    </w:p>
    <w:p w:rsidR="00EE7FB4" w:rsidP="00EE7FB4" w:rsidRDefault="00EE7FB4" w14:paraId="3FDC5D8B" w14:textId="3900F20C">
      <w:pPr>
        <w:rPr>
          <w:rFonts w:cs="Arial"/>
          <w:szCs w:val="24"/>
        </w:rPr>
      </w:pPr>
      <w:r w:rsidRPr="00B665FC">
        <w:rPr>
          <w:rFonts w:cs="Arial"/>
          <w:b/>
          <w:bCs/>
          <w:szCs w:val="24"/>
        </w:rPr>
        <w:t>Help Text:</w:t>
      </w:r>
      <w:r w:rsidRPr="00B665FC">
        <w:rPr>
          <w:rFonts w:cs="Arial"/>
          <w:szCs w:val="24"/>
        </w:rPr>
        <w:t xml:space="preserve"> </w:t>
      </w:r>
      <w:r>
        <w:br/>
      </w:r>
      <w:r>
        <w:rPr>
          <w:rFonts w:cs="Arial"/>
          <w:szCs w:val="24"/>
        </w:rPr>
        <w:t xml:space="preserve">Answer "Yes" if you completed your program and received your </w:t>
      </w:r>
      <w:r w:rsidR="001B5AE5">
        <w:rPr>
          <w:rFonts w:cs="Arial"/>
          <w:szCs w:val="24"/>
        </w:rPr>
        <w:t>[POST-BA DEGREE/CERTIFICATE]</w:t>
      </w:r>
      <w:r>
        <w:rPr>
          <w:rFonts w:cs="Arial"/>
          <w:szCs w:val="24"/>
        </w:rPr>
        <w:t xml:space="preserve"> for this program of study as of </w:t>
      </w:r>
      <w:r w:rsidR="007A33F2">
        <w:rPr>
          <w:rFonts w:cs="Arial"/>
          <w:szCs w:val="24"/>
        </w:rPr>
        <w:t>[4 YEARS AFTER BA COMPLETION]</w:t>
      </w:r>
      <w:r>
        <w:rPr>
          <w:rFonts w:cs="Arial"/>
          <w:szCs w:val="24"/>
        </w:rPr>
        <w:t>.</w:t>
      </w:r>
      <w:r>
        <w:br/>
      </w:r>
      <w:r>
        <w:br/>
      </w:r>
      <w:r>
        <w:rPr>
          <w:rFonts w:cs="Arial"/>
          <w:szCs w:val="24"/>
        </w:rPr>
        <w:t xml:space="preserve">Answer "No" if you did not receive your </w:t>
      </w:r>
      <w:r w:rsidR="001B5AE5">
        <w:rPr>
          <w:rFonts w:cs="Arial"/>
          <w:szCs w:val="24"/>
        </w:rPr>
        <w:t>[POST-BA DEGREE/CERTIFICATE]</w:t>
      </w:r>
      <w:r>
        <w:rPr>
          <w:rFonts w:cs="Arial"/>
          <w:szCs w:val="24"/>
        </w:rPr>
        <w:t xml:space="preserve"> as of </w:t>
      </w:r>
      <w:r w:rsidR="007A33F2">
        <w:rPr>
          <w:rFonts w:cs="Arial"/>
          <w:szCs w:val="24"/>
        </w:rPr>
        <w:t>[4 YEARS AFTER BA COMPLETION]</w:t>
      </w:r>
      <w:r>
        <w:rPr>
          <w:rFonts w:cs="Arial"/>
          <w:szCs w:val="24"/>
        </w:rPr>
        <w:t>.</w:t>
      </w:r>
    </w:p>
    <w:p w:rsidRPr="00B665FC" w:rsidR="00EE7FB4" w:rsidP="00EE7FB4" w:rsidRDefault="00EE7FB4" w14:paraId="03FD8175" w14:textId="77777777">
      <w:pPr>
        <w:rPr>
          <w:szCs w:val="24"/>
        </w:rPr>
      </w:pPr>
      <w:r w:rsidRPr="00A3236D">
        <w:rPr>
          <w:rFonts w:ascii="Arial" w:hAnsi="Arial" w:cs="Arial"/>
          <w:b/>
          <w:bCs/>
          <w:szCs w:val="24"/>
        </w:rPr>
        <w:t>BB20CDGMY01</w:t>
      </w:r>
    </w:p>
    <w:p w:rsidRPr="008A71F7" w:rsidR="00EE7FB4" w:rsidP="00EE7FB4" w:rsidRDefault="00EE7FB4" w14:paraId="78F560D9" w14:textId="1EFF9FDD">
      <w:pPr>
        <w:rPr>
          <w:rFonts w:cs="Arial"/>
          <w:szCs w:val="24"/>
        </w:rPr>
      </w:pPr>
      <w:r w:rsidRPr="00B665FC">
        <w:rPr>
          <w:rFonts w:cs="Arial"/>
          <w:szCs w:val="24"/>
        </w:rPr>
        <w:t xml:space="preserve">In what month and year before </w:t>
      </w:r>
      <w:r w:rsidR="007A33F2">
        <w:rPr>
          <w:rFonts w:cs="Arial"/>
          <w:szCs w:val="24"/>
        </w:rPr>
        <w:t>[4 YEARS AFTER BA COMPLETION]</w:t>
      </w:r>
      <w:r w:rsidRPr="00B665FC">
        <w:rPr>
          <w:rFonts w:cs="Arial"/>
          <w:szCs w:val="24"/>
        </w:rPr>
        <w:t> was</w:t>
      </w:r>
      <w:r>
        <w:rPr>
          <w:rFonts w:cs="Arial"/>
          <w:szCs w:val="24"/>
        </w:rPr>
        <w:t xml:space="preserve"> your</w:t>
      </w:r>
      <w:r w:rsidRPr="00B665FC">
        <w:rPr>
          <w:rFonts w:cs="Arial"/>
          <w:szCs w:val="24"/>
        </w:rPr>
        <w:t xml:space="preserve"> </w:t>
      </w:r>
      <w:r w:rsidR="001B5AE5">
        <w:rPr>
          <w:rFonts w:cs="Arial"/>
          <w:szCs w:val="24"/>
        </w:rPr>
        <w:t>[POST-BA DEGREE/CERTIFICATE]</w:t>
      </w:r>
      <w:r w:rsidRPr="00B665FC">
        <w:rPr>
          <w:rFonts w:cs="Arial"/>
          <w:szCs w:val="24"/>
        </w:rPr>
        <w:t xml:space="preserve"> awarded by </w:t>
      </w:r>
      <w:r w:rsidR="001B5AE5">
        <w:rPr>
          <w:rFonts w:cs="Arial"/>
          <w:szCs w:val="24"/>
        </w:rPr>
        <w:t>[POST-BA INSTITUTION]</w:t>
      </w:r>
      <w:r w:rsidRPr="00B665FC">
        <w:rPr>
          <w:rFonts w:cs="Arial"/>
          <w:szCs w:val="24"/>
        </w:rPr>
        <w:t>?</w:t>
      </w:r>
    </w:p>
    <w:p w:rsidRPr="00B665FC" w:rsidR="00EE7FB4" w:rsidP="00EE7FB4" w:rsidRDefault="00EE7FB4" w14:paraId="789154EC" w14:textId="77777777">
      <w:pPr>
        <w:rPr>
          <w:szCs w:val="24"/>
        </w:rPr>
      </w:pPr>
      <w:r w:rsidRPr="00B665FC">
        <w:rPr>
          <w:rFonts w:cs="Arial"/>
          <w:szCs w:val="24"/>
        </w:rPr>
        <w:t>Month:</w:t>
      </w:r>
    </w:p>
    <w:p w:rsidRPr="00B665FC" w:rsidR="00EE7FB4" w:rsidP="008A71F7" w:rsidRDefault="00EE7FB4" w14:paraId="7A73D7BE" w14:textId="77777777">
      <w:pPr>
        <w:pStyle w:val="NoSpacing"/>
      </w:pPr>
      <w:r w:rsidRPr="00B665FC">
        <w:tab/>
        <w:t>January</w:t>
      </w:r>
      <w:r>
        <w:t xml:space="preserve"> - </w:t>
      </w:r>
      <w:r w:rsidRPr="00B665FC">
        <w:t>December</w:t>
      </w:r>
    </w:p>
    <w:p w:rsidRPr="00B665FC" w:rsidR="00EE7FB4" w:rsidP="00EE7FB4" w:rsidRDefault="00EE7FB4" w14:paraId="49289786" w14:textId="77777777">
      <w:pPr>
        <w:rPr>
          <w:szCs w:val="24"/>
        </w:rPr>
      </w:pPr>
      <w:r w:rsidRPr="00B665FC">
        <w:rPr>
          <w:rFonts w:cs="Arial"/>
          <w:szCs w:val="24"/>
        </w:rPr>
        <w:t>Year: </w:t>
      </w:r>
    </w:p>
    <w:p w:rsidRPr="00B665FC" w:rsidR="00EE7FB4" w:rsidP="008A71F7" w:rsidRDefault="00EE7FB4" w14:paraId="6982D378" w14:textId="5C1DBC8B">
      <w:pPr>
        <w:pStyle w:val="NoSpacing"/>
      </w:pPr>
      <w:r w:rsidRPr="00B665FC">
        <w:tab/>
        <w:t>Before 201</w:t>
      </w:r>
      <w:r>
        <w:t>5 -</w:t>
      </w:r>
      <w:r w:rsidRPr="00B665FC">
        <w:t xml:space="preserve"> 2020</w:t>
      </w:r>
    </w:p>
    <w:p w:rsidR="00EE7FB4" w:rsidP="00EE7FB4" w:rsidRDefault="00EE7FB4" w14:paraId="6949FC7C" w14:textId="7C75C781">
      <w:pPr>
        <w:rPr>
          <w:rFonts w:cs="Arial"/>
          <w:szCs w:val="24"/>
        </w:rPr>
      </w:pPr>
      <w:r w:rsidRPr="00B665FC">
        <w:rPr>
          <w:rFonts w:cs="Arial"/>
          <w:b/>
          <w:bCs/>
          <w:szCs w:val="24"/>
        </w:rPr>
        <w:t>Help Text:</w:t>
      </w:r>
      <w:r w:rsidRPr="00B665FC">
        <w:rPr>
          <w:rFonts w:cs="Arial"/>
          <w:szCs w:val="24"/>
        </w:rPr>
        <w:t xml:space="preserve"> Indicate the month and year in which you were awarded your </w:t>
      </w:r>
      <w:r w:rsidR="001B5AE5">
        <w:rPr>
          <w:rFonts w:cs="Arial"/>
          <w:szCs w:val="24"/>
        </w:rPr>
        <w:t>[POST-BA DEGREE/CERTIFICATE]</w:t>
      </w:r>
      <w:r w:rsidRPr="00B665FC">
        <w:rPr>
          <w:rFonts w:cs="Arial"/>
          <w:szCs w:val="24"/>
        </w:rPr>
        <w:t xml:space="preserve"> from </w:t>
      </w:r>
      <w:r w:rsidR="001B5AE5">
        <w:rPr>
          <w:rFonts w:cs="Arial"/>
          <w:szCs w:val="24"/>
        </w:rPr>
        <w:t>[POST-BA INSTITUTION]</w:t>
      </w:r>
      <w:r w:rsidRPr="00B665FC">
        <w:rPr>
          <w:rFonts w:cs="Arial"/>
          <w:szCs w:val="24"/>
        </w:rPr>
        <w:t>.</w:t>
      </w:r>
      <w:r>
        <w:br/>
      </w:r>
      <w:r>
        <w:br/>
      </w:r>
      <w:r>
        <w:rPr>
          <w:rFonts w:cs="Arial"/>
          <w:szCs w:val="24"/>
        </w:rPr>
        <w:t>If you are unsure of the date, provide your best estimate.</w:t>
      </w:r>
    </w:p>
    <w:p w:rsidRPr="00B665FC" w:rsidR="00EE7FB4" w:rsidP="00512448" w:rsidRDefault="00EE7FB4" w14:paraId="56681DF4" w14:textId="77777777">
      <w:pPr>
        <w:pStyle w:val="TOCHeading"/>
      </w:pPr>
      <w:bookmarkStart w:name="_Toc40172899" w:id="73"/>
      <w:r w:rsidRPr="00A3236D">
        <w:t>BB20CLENR01</w:t>
      </w:r>
      <w:bookmarkEnd w:id="73"/>
    </w:p>
    <w:p w:rsidR="00EE7FB4" w:rsidP="00EE7FB4" w:rsidRDefault="00EE7FB4" w14:paraId="7351EB9C" w14:textId="23504AEF">
      <w:pPr>
        <w:rPr>
          <w:rFonts w:cs="Arial"/>
          <w:szCs w:val="24"/>
        </w:rPr>
      </w:pPr>
      <w:r w:rsidRPr="00B665FC">
        <w:rPr>
          <w:rFonts w:cs="Arial"/>
          <w:szCs w:val="24"/>
        </w:rPr>
        <w:t>In what month and year did you last attend </w:t>
      </w:r>
      <w:r w:rsidR="001B5AE5">
        <w:rPr>
          <w:rFonts w:cs="Arial"/>
          <w:szCs w:val="24"/>
        </w:rPr>
        <w:t>[POST-BA INSTITUTION]</w:t>
      </w:r>
      <w:r w:rsidRPr="00B665FC">
        <w:rPr>
          <w:rFonts w:cs="Arial"/>
          <w:szCs w:val="24"/>
        </w:rPr>
        <w:t xml:space="preserve"> for your </w:t>
      </w:r>
      <w:r w:rsidR="001B5AE5">
        <w:rPr>
          <w:rFonts w:cs="Arial"/>
          <w:szCs w:val="24"/>
        </w:rPr>
        <w:t>[POST-BA DEGREE/CERTIFICATE]</w:t>
      </w:r>
      <w:r w:rsidRPr="00B665FC">
        <w:rPr>
          <w:rFonts w:cs="Arial"/>
          <w:szCs w:val="24"/>
        </w:rPr>
        <w:t>?</w:t>
      </w:r>
    </w:p>
    <w:p w:rsidRPr="00B665FC" w:rsidR="00E04B8A" w:rsidP="00EE7FB4" w:rsidRDefault="00E04B8A" w14:paraId="5A577BCE" w14:textId="004494DD">
      <w:pPr>
        <w:rPr>
          <w:szCs w:val="24"/>
        </w:rPr>
      </w:pPr>
      <w:r>
        <w:rPr>
          <w:szCs w:val="24"/>
        </w:rPr>
        <w:t>Please include any online or remote attendance in your answer.</w:t>
      </w:r>
    </w:p>
    <w:p w:rsidRPr="00B665FC" w:rsidR="00EE7FB4" w:rsidP="00EE7FB4" w:rsidRDefault="00EE7FB4" w14:paraId="28C8B4F0" w14:textId="77777777">
      <w:pPr>
        <w:rPr>
          <w:szCs w:val="24"/>
        </w:rPr>
      </w:pPr>
      <w:r>
        <w:rPr>
          <w:szCs w:val="24"/>
        </w:rPr>
        <w:t xml:space="preserve">Month: </w:t>
      </w:r>
    </w:p>
    <w:p w:rsidRPr="00B665FC" w:rsidR="00EE7FB4" w:rsidP="008A71F7" w:rsidRDefault="00EE7FB4" w14:paraId="36D21901" w14:textId="77777777">
      <w:pPr>
        <w:pStyle w:val="NoSpacing"/>
        <w:ind w:firstLine="720"/>
      </w:pPr>
      <w:r w:rsidRPr="00B665FC">
        <w:lastRenderedPageBreak/>
        <w:t>January</w:t>
      </w:r>
      <w:r>
        <w:t xml:space="preserve"> - </w:t>
      </w:r>
      <w:r w:rsidRPr="00B665FC">
        <w:t>December</w:t>
      </w:r>
    </w:p>
    <w:p w:rsidRPr="00216E64" w:rsidR="00EE7FB4" w:rsidP="00EE7FB4" w:rsidRDefault="00EE7FB4" w14:paraId="35160F95" w14:textId="77777777">
      <w:pPr>
        <w:rPr>
          <w:szCs w:val="24"/>
        </w:rPr>
      </w:pPr>
      <w:r>
        <w:rPr>
          <w:szCs w:val="24"/>
        </w:rPr>
        <w:t xml:space="preserve">Year: </w:t>
      </w:r>
    </w:p>
    <w:p w:rsidRPr="00B665FC" w:rsidR="00EE7FB4" w:rsidP="008A71F7" w:rsidRDefault="00EE7FB4" w14:paraId="58FD90E7" w14:textId="1D8F0133">
      <w:pPr>
        <w:pStyle w:val="NoSpacing"/>
        <w:ind w:firstLine="720"/>
      </w:pPr>
      <w:r w:rsidRPr="00B665FC">
        <w:t>2020</w:t>
      </w:r>
      <w:r>
        <w:t xml:space="preserve"> -</w:t>
      </w:r>
      <w:r w:rsidRPr="00B665FC">
        <w:t xml:space="preserve"> Before 201</w:t>
      </w:r>
      <w:r>
        <w:t>5</w:t>
      </w:r>
    </w:p>
    <w:p w:rsidR="00EE7FB4" w:rsidP="00EE7FB4" w:rsidRDefault="00EE7FB4" w14:paraId="0944717B" w14:textId="7A71B2DD">
      <w:pPr>
        <w:rPr>
          <w:rFonts w:cs="Arial"/>
          <w:szCs w:val="24"/>
        </w:rPr>
      </w:pPr>
      <w:r w:rsidRPr="00B665FC">
        <w:rPr>
          <w:rFonts w:cs="Arial"/>
          <w:b/>
          <w:bCs/>
          <w:szCs w:val="24"/>
        </w:rPr>
        <w:t>Help Text:</w:t>
      </w:r>
      <w:r w:rsidRPr="00B665FC">
        <w:rPr>
          <w:rFonts w:cs="Arial"/>
          <w:szCs w:val="24"/>
        </w:rPr>
        <w:t xml:space="preserve"> Indicate the month and year that you last attended </w:t>
      </w:r>
      <w:r w:rsidR="001B5AE5">
        <w:rPr>
          <w:rFonts w:cs="Arial"/>
          <w:szCs w:val="24"/>
        </w:rPr>
        <w:t>[POST-BA INSTITUTION]</w:t>
      </w:r>
      <w:r w:rsidRPr="00B665FC">
        <w:rPr>
          <w:rFonts w:cs="Arial"/>
          <w:szCs w:val="24"/>
        </w:rPr>
        <w:t xml:space="preserve"> for your </w:t>
      </w:r>
      <w:r w:rsidR="001B5AE5">
        <w:rPr>
          <w:rFonts w:cs="Arial"/>
          <w:szCs w:val="24"/>
        </w:rPr>
        <w:t>[POST-BA DEGREE/CERTIFICATE]</w:t>
      </w:r>
      <w:r w:rsidRPr="00B665FC">
        <w:rPr>
          <w:rFonts w:cs="Arial"/>
          <w:szCs w:val="24"/>
        </w:rPr>
        <w:t>.</w:t>
      </w:r>
    </w:p>
    <w:p w:rsidRPr="008A71F7" w:rsidR="00EE7FB4" w:rsidP="00EE7FB4" w:rsidRDefault="00EE7FB4" w14:paraId="31250EBE" w14:textId="50BD34DA">
      <w:pPr>
        <w:rPr>
          <w:rFonts w:ascii="Arial" w:hAnsi="Arial" w:cs="Arial"/>
          <w:b/>
          <w:bCs/>
          <w:szCs w:val="24"/>
        </w:rPr>
      </w:pPr>
      <w:r w:rsidRPr="00B665FC">
        <w:rPr>
          <w:rFonts w:cs="Arial"/>
          <w:szCs w:val="24"/>
        </w:rPr>
        <w:t>If you are unsure</w:t>
      </w:r>
      <w:r>
        <w:rPr>
          <w:rFonts w:cs="Arial"/>
          <w:szCs w:val="24"/>
        </w:rPr>
        <w:t xml:space="preserve"> of the date</w:t>
      </w:r>
      <w:r w:rsidRPr="00B665FC">
        <w:rPr>
          <w:rFonts w:cs="Arial"/>
          <w:szCs w:val="24"/>
        </w:rPr>
        <w:t xml:space="preserve">, provide your best </w:t>
      </w:r>
      <w:r>
        <w:rPr>
          <w:rFonts w:cs="Arial"/>
          <w:szCs w:val="24"/>
        </w:rPr>
        <w:t>estimate</w:t>
      </w:r>
      <w:r w:rsidRPr="00B665FC">
        <w:rPr>
          <w:rFonts w:cs="Arial"/>
          <w:szCs w:val="24"/>
        </w:rPr>
        <w:t>.</w:t>
      </w:r>
    </w:p>
    <w:p w:rsidRPr="00B665FC" w:rsidR="00EE7FB4" w:rsidP="005A3AE7" w:rsidRDefault="00EE7FB4" w14:paraId="75B34D70" w14:textId="77777777">
      <w:pPr>
        <w:pStyle w:val="TOCHeading"/>
      </w:pPr>
      <w:bookmarkStart w:name="_Toc40172900" w:id="74"/>
      <w:r w:rsidRPr="00A3236D">
        <w:t>BB20CENRCONT01</w:t>
      </w:r>
      <w:bookmarkEnd w:id="74"/>
    </w:p>
    <w:p w:rsidR="00EE7FB4" w:rsidP="00EE7FB4" w:rsidRDefault="00EE7FB4" w14:paraId="1954A76A" w14:textId="620F8FC4">
      <w:pPr>
        <w:rPr>
          <w:rFonts w:cs="Arial"/>
          <w:szCs w:val="24"/>
        </w:rPr>
      </w:pPr>
      <w:r w:rsidRPr="00B665FC">
        <w:rPr>
          <w:rFonts w:cs="Arial"/>
          <w:szCs w:val="24"/>
        </w:rPr>
        <w:t xml:space="preserve">Between </w:t>
      </w:r>
      <w:r w:rsidRPr="0031798C" w:rsidR="00C104E1">
        <w:rPr>
          <w:rStyle w:val="Strong"/>
          <w:rFonts w:cs="Helvetica"/>
          <w:b w:val="0"/>
          <w:bCs w:val="0"/>
          <w:szCs w:val="24"/>
        </w:rPr>
        <w:t xml:space="preserve">[{if </w:t>
      </w:r>
      <w:r w:rsidRPr="0031798C" w:rsidR="00C104E1">
        <w:rPr>
          <w:rFonts w:cs="Arial"/>
          <w:szCs w:val="24"/>
        </w:rPr>
        <w:t xml:space="preserve">[BEGINNING ENROLLMENT DATE] </w:t>
      </w:r>
      <w:r w:rsidRPr="0031798C" w:rsidR="00C104E1">
        <w:rPr>
          <w:rStyle w:val="Strong"/>
          <w:rFonts w:cs="Helvetica"/>
          <w:b w:val="0"/>
          <w:bCs w:val="0"/>
          <w:szCs w:val="24"/>
        </w:rPr>
        <w:t xml:space="preserve">not missing and </w:t>
      </w:r>
      <w:r w:rsidRPr="0031798C" w:rsidR="00C104E1">
        <w:rPr>
          <w:rFonts w:cs="Arial"/>
          <w:szCs w:val="24"/>
        </w:rPr>
        <w:t xml:space="preserve">[BEGINNING ENROLLMENT DATE] </w:t>
      </w:r>
      <w:r w:rsidRPr="0031798C" w:rsidR="00C104E1">
        <w:rPr>
          <w:rStyle w:val="Strong"/>
          <w:rFonts w:cs="Helvetica"/>
          <w:b w:val="0"/>
          <w:bCs w:val="0"/>
          <w:szCs w:val="24"/>
        </w:rPr>
        <w:t xml:space="preserve">after </w:t>
      </w:r>
      <w:r w:rsidRPr="0031798C" w:rsidR="00C104E1">
        <w:rPr>
          <w:rFonts w:cs="Arial"/>
          <w:szCs w:val="24"/>
        </w:rPr>
        <w:t>[{if B&amp;B:16/17 respondent} 1 YEAR AFTER BA COMPLETION {else} BA COMPLETION DATE]</w:t>
      </w:r>
      <w:r w:rsidRPr="0031798C" w:rsidR="00C104E1">
        <w:rPr>
          <w:rStyle w:val="Strong"/>
          <w:rFonts w:cs="Helvetica"/>
          <w:b w:val="0"/>
          <w:bCs w:val="0"/>
          <w:szCs w:val="24"/>
        </w:rPr>
        <w:t>}</w:t>
      </w:r>
      <w:r w:rsidRPr="0031798C" w:rsidR="00C104E1">
        <w:rPr>
          <w:rFonts w:cs="Arial"/>
          <w:szCs w:val="24"/>
        </w:rPr>
        <w:t xml:space="preserve"> [BEGINNING ENROLLMENT DATE] {else}[{if B&amp;B:16/17 respondent} 1 YEAR AFTER BA COMPLETION {else} BA COMPLETION DATE] and </w:t>
      </w:r>
      <w:r w:rsidRPr="0031798C" w:rsidR="00C104E1">
        <w:rPr>
          <w:rStyle w:val="Strong"/>
          <w:rFonts w:cs="Helvetica"/>
          <w:b w:val="0"/>
          <w:bCs w:val="0"/>
          <w:szCs w:val="24"/>
        </w:rPr>
        <w:t xml:space="preserve">[{if [LAST ENROLLMENT DATE] not missing and [LAST ENROLLMENT DATE] before </w:t>
      </w:r>
      <w:r w:rsidRPr="0031798C" w:rsidR="00C104E1">
        <w:rPr>
          <w:rFonts w:cs="Arial"/>
          <w:szCs w:val="24"/>
        </w:rPr>
        <w:t>[4 YEARS AFTER BA COMPLETION]</w:t>
      </w:r>
      <w:r w:rsidRPr="0031798C" w:rsidR="00C104E1">
        <w:rPr>
          <w:rStyle w:val="Strong"/>
          <w:rFonts w:cs="Helvetica"/>
          <w:b w:val="0"/>
          <w:bCs w:val="0"/>
          <w:szCs w:val="24"/>
        </w:rPr>
        <w:t>} [LAST ENROLLMENT DATE] {else}</w:t>
      </w:r>
      <w:r w:rsidRPr="0031798C" w:rsidR="00C104E1">
        <w:rPr>
          <w:rFonts w:cs="Arial"/>
          <w:szCs w:val="24"/>
        </w:rPr>
        <w:t xml:space="preserve"> [4 YEARS AFTER BA COMPLETION]</w:t>
      </w:r>
      <w:r w:rsidRPr="00B665FC">
        <w:rPr>
          <w:rFonts w:cs="Arial"/>
          <w:szCs w:val="24"/>
        </w:rPr>
        <w:t>, did you ever temporarily withdraw or take an official leave of absence</w:t>
      </w:r>
      <w:r>
        <w:rPr>
          <w:rFonts w:cs="Arial"/>
          <w:szCs w:val="24"/>
        </w:rPr>
        <w:t xml:space="preserve"> from </w:t>
      </w:r>
      <w:r w:rsidR="001B5AE5">
        <w:rPr>
          <w:rFonts w:cs="Arial"/>
          <w:szCs w:val="24"/>
        </w:rPr>
        <w:t>[POST-BA INSTITUTION]</w:t>
      </w:r>
      <w:r w:rsidRPr="00B665FC">
        <w:rPr>
          <w:rFonts w:cs="Arial"/>
          <w:szCs w:val="24"/>
        </w:rPr>
        <w:t xml:space="preserve"> where you were not enrolled and attending classes? Do not include typical breaks such as summer or winter vacation.</w:t>
      </w:r>
    </w:p>
    <w:p w:rsidRPr="00B665FC" w:rsidR="00E04B8A" w:rsidP="00EE7FB4" w:rsidRDefault="00E04B8A" w14:paraId="7B83575B" w14:textId="6360AFE3">
      <w:pPr>
        <w:rPr>
          <w:szCs w:val="24"/>
        </w:rPr>
      </w:pPr>
      <w:r>
        <w:rPr>
          <w:rFonts w:cs="Arial"/>
          <w:szCs w:val="24"/>
        </w:rPr>
        <w:t>[{If</w:t>
      </w:r>
      <w:r w:rsidRPr="0031798C" w:rsidR="007F5B64">
        <w:rPr>
          <w:rStyle w:val="Strong"/>
          <w:rFonts w:cs="Helvetica"/>
          <w:b w:val="0"/>
          <w:bCs w:val="0"/>
          <w:szCs w:val="24"/>
        </w:rPr>
        <w:t xml:space="preserve"> </w:t>
      </w:r>
      <w:r w:rsidR="007F5B64">
        <w:rPr>
          <w:rStyle w:val="Strong"/>
          <w:rFonts w:cs="Helvetica"/>
          <w:b w:val="0"/>
          <w:bCs w:val="0"/>
          <w:szCs w:val="24"/>
        </w:rPr>
        <w:t>(</w:t>
      </w:r>
      <w:r w:rsidRPr="0031798C" w:rsidR="007F5B64">
        <w:rPr>
          <w:rStyle w:val="Strong"/>
          <w:rFonts w:cs="Helvetica"/>
          <w:b w:val="0"/>
          <w:bCs w:val="0"/>
          <w:szCs w:val="24"/>
        </w:rPr>
        <w:t>[LAST ENROLLMENT DATE] not missing and [LAST ENROLLMENT DATE]</w:t>
      </w:r>
      <w:r w:rsidR="007F5B64">
        <w:rPr>
          <w:rStyle w:val="Strong"/>
          <w:rFonts w:cs="Helvetica"/>
          <w:b w:val="0"/>
          <w:bCs w:val="0"/>
          <w:szCs w:val="24"/>
        </w:rPr>
        <w:t xml:space="preserve"> </w:t>
      </w:r>
      <w:r w:rsidR="007F5B64">
        <w:rPr>
          <w:rFonts w:cs="Arial"/>
          <w:szCs w:val="24"/>
        </w:rPr>
        <w:t>between January 2020 and June 2020) or ([4 YEARS AFTER BA COMPLETION]</w:t>
      </w:r>
      <w:r>
        <w:rPr>
          <w:rFonts w:cs="Arial"/>
          <w:szCs w:val="24"/>
        </w:rPr>
        <w:t xml:space="preserve"> between January 2020 and June 2020</w:t>
      </w:r>
      <w:r w:rsidR="007F5B64">
        <w:rPr>
          <w:rFonts w:cs="Arial"/>
          <w:szCs w:val="24"/>
        </w:rPr>
        <w:t>)</w:t>
      </w:r>
      <w:r>
        <w:rPr>
          <w:rFonts w:cs="Arial"/>
          <w:szCs w:val="24"/>
        </w:rPr>
        <w:t xml:space="preserve">} (If you had a break in attendance from </w:t>
      </w:r>
      <w:r w:rsidR="007F5B64">
        <w:rPr>
          <w:rFonts w:cs="Arial"/>
          <w:szCs w:val="24"/>
        </w:rPr>
        <w:t>[POST-BA INSTITUTION]</w:t>
      </w:r>
      <w:r>
        <w:rPr>
          <w:rFonts w:cs="Arial"/>
          <w:szCs w:val="24"/>
        </w:rPr>
        <w:t xml:space="preserve">due to </w:t>
      </w:r>
      <w:r w:rsidR="0099633C">
        <w:rPr>
          <w:rFonts w:cs="Arial"/>
          <w:szCs w:val="24"/>
        </w:rPr>
        <w:t>the coronavirus pandemic</w:t>
      </w:r>
      <w:r>
        <w:rPr>
          <w:rFonts w:cs="Arial"/>
          <w:szCs w:val="24"/>
        </w:rPr>
        <w:t>, please answer “Yes.”)</w:t>
      </w:r>
      <w:r w:rsidR="007F5B64">
        <w:rPr>
          <w:rFonts w:cs="Arial"/>
          <w:szCs w:val="24"/>
        </w:rPr>
        <w:t>]</w:t>
      </w:r>
    </w:p>
    <w:p w:rsidRPr="00B665FC" w:rsidR="00EE7FB4" w:rsidP="008A71F7" w:rsidRDefault="00EE7FB4" w14:paraId="5FA745C7" w14:textId="77777777">
      <w:pPr>
        <w:pStyle w:val="NoSpacing"/>
      </w:pPr>
      <w:r w:rsidRPr="00B665FC">
        <w:tab/>
        <w:t>1 = Yes</w:t>
      </w:r>
    </w:p>
    <w:p w:rsidRPr="00B665FC" w:rsidR="00EE7FB4" w:rsidP="008A71F7" w:rsidRDefault="00EE7FB4" w14:paraId="64BF17BC" w14:textId="18D18268">
      <w:pPr>
        <w:pStyle w:val="NoSpacing"/>
      </w:pPr>
      <w:r w:rsidRPr="00B665FC">
        <w:tab/>
        <w:t>0 = No</w:t>
      </w:r>
    </w:p>
    <w:p w:rsidRPr="008A71F7" w:rsidR="00EE7FB4" w:rsidP="008A71F7" w:rsidRDefault="00EE7FB4" w14:paraId="68BB980C" w14:textId="77B30D51">
      <w:pPr>
        <w:pStyle w:val="CommentText"/>
      </w:pPr>
      <w:r w:rsidRPr="00B665FC">
        <w:rPr>
          <w:rFonts w:cs="Arial"/>
          <w:b/>
          <w:bCs/>
          <w:szCs w:val="24"/>
        </w:rPr>
        <w:t>Help Text:</w:t>
      </w:r>
      <w:r w:rsidRPr="00B665FC">
        <w:rPr>
          <w:rFonts w:cs="Arial"/>
          <w:szCs w:val="24"/>
        </w:rPr>
        <w:t xml:space="preserve"> </w:t>
      </w:r>
      <w:r>
        <w:rPr>
          <w:rFonts w:cs="Arial"/>
          <w:szCs w:val="24"/>
        </w:rPr>
        <w:t xml:space="preserve">Answer “Yes” </w:t>
      </w:r>
      <w:r w:rsidRPr="00216E64">
        <w:rPr>
          <w:rFonts w:cs="Arial"/>
          <w:szCs w:val="24"/>
        </w:rPr>
        <w:t>if there were any periods lasting longer than one month in which you were not enrolled and attending classes</w:t>
      </w:r>
      <w:r>
        <w:t xml:space="preserve"> </w:t>
      </w:r>
      <w:r w:rsidRPr="00216E64">
        <w:rPr>
          <w:rFonts w:cs="Arial"/>
          <w:szCs w:val="24"/>
        </w:rPr>
        <w:t xml:space="preserve">at </w:t>
      </w:r>
      <w:r w:rsidR="001B5AE5">
        <w:rPr>
          <w:rFonts w:cs="Arial"/>
          <w:szCs w:val="24"/>
        </w:rPr>
        <w:t>[POST-BA INSTITUTION]</w:t>
      </w:r>
      <w:r w:rsidRPr="00216E64">
        <w:rPr>
          <w:rFonts w:cs="Arial"/>
          <w:szCs w:val="24"/>
        </w:rPr>
        <w:t xml:space="preserve">, between </w:t>
      </w:r>
      <w:r w:rsidR="001B5AE5">
        <w:rPr>
          <w:rFonts w:cs="Arial"/>
          <w:szCs w:val="24"/>
        </w:rPr>
        <w:t>[DATE FIRST ENROLLED]</w:t>
      </w:r>
      <w:r w:rsidRPr="00216E64">
        <w:rPr>
          <w:rFonts w:cs="Arial"/>
          <w:szCs w:val="24"/>
        </w:rPr>
        <w:t xml:space="preserve"> and </w:t>
      </w:r>
      <w:r w:rsidR="001B5AE5">
        <w:rPr>
          <w:rFonts w:cs="Arial"/>
          <w:szCs w:val="24"/>
        </w:rPr>
        <w:t>[DATE LAST ENROLLED]</w:t>
      </w:r>
      <w:r w:rsidRPr="00216E64">
        <w:rPr>
          <w:rFonts w:cs="Arial"/>
          <w:szCs w:val="24"/>
        </w:rPr>
        <w:t>.</w:t>
      </w:r>
    </w:p>
    <w:p w:rsidRPr="00B665FC" w:rsidR="00EE7FB4" w:rsidP="00EE7FB4" w:rsidRDefault="00EE7FB4" w14:paraId="7FC4E84F" w14:textId="77777777">
      <w:pPr>
        <w:rPr>
          <w:szCs w:val="24"/>
        </w:rPr>
      </w:pPr>
      <w:r w:rsidRPr="00A3236D">
        <w:rPr>
          <w:rFonts w:ascii="Arial" w:hAnsi="Arial" w:cs="Arial"/>
          <w:b/>
          <w:bCs/>
          <w:szCs w:val="24"/>
        </w:rPr>
        <w:t>BB20CENMON01</w:t>
      </w:r>
    </w:p>
    <w:p w:rsidR="0099181C" w:rsidP="0099181C" w:rsidRDefault="0099181C" w14:paraId="22B1A51A" w14:textId="297E08B1">
      <w:pPr>
        <w:rPr>
          <w:rFonts w:cs="Arial"/>
          <w:szCs w:val="24"/>
        </w:rPr>
      </w:pPr>
      <w:r>
        <w:rPr>
          <w:rFonts w:cs="Arial"/>
          <w:szCs w:val="24"/>
        </w:rPr>
        <w:t>[{If BB20CENRCONT01 = 1} You just indicated you had a temporary withdrawal or official leave of absence from [POST_BA INSTITUTION].]</w:t>
      </w:r>
    </w:p>
    <w:p w:rsidRPr="0031798C" w:rsidR="00EE7FB4" w:rsidP="00EE7FB4" w:rsidRDefault="00EE7FB4" w14:paraId="6DA1813B" w14:textId="76E9883D">
      <w:pPr>
        <w:rPr>
          <w:szCs w:val="24"/>
        </w:rPr>
      </w:pPr>
      <w:r w:rsidRPr="0031798C">
        <w:rPr>
          <w:rFonts w:cs="Arial"/>
          <w:szCs w:val="24"/>
        </w:rPr>
        <w:t xml:space="preserve">In which months between </w:t>
      </w:r>
      <w:r w:rsidRPr="0031798C" w:rsidR="0031798C">
        <w:rPr>
          <w:rStyle w:val="Strong"/>
          <w:rFonts w:cs="Helvetica"/>
          <w:b w:val="0"/>
          <w:bCs w:val="0"/>
          <w:szCs w:val="24"/>
        </w:rPr>
        <w:t xml:space="preserve">[{if </w:t>
      </w:r>
      <w:r w:rsidRPr="0031798C" w:rsidR="0031798C">
        <w:rPr>
          <w:rFonts w:cs="Arial"/>
          <w:szCs w:val="24"/>
        </w:rPr>
        <w:t xml:space="preserve">[BEGINNING ENROLLMENT DATE] </w:t>
      </w:r>
      <w:r w:rsidRPr="0031798C" w:rsidR="0031798C">
        <w:rPr>
          <w:rStyle w:val="Strong"/>
          <w:rFonts w:cs="Helvetica"/>
          <w:b w:val="0"/>
          <w:bCs w:val="0"/>
          <w:szCs w:val="24"/>
        </w:rPr>
        <w:t xml:space="preserve">not missing and </w:t>
      </w:r>
      <w:r w:rsidRPr="0031798C" w:rsidR="0031798C">
        <w:rPr>
          <w:rFonts w:cs="Arial"/>
          <w:szCs w:val="24"/>
        </w:rPr>
        <w:t xml:space="preserve">[BEGINNING ENROLLMENT DATE] </w:t>
      </w:r>
      <w:r w:rsidRPr="0031798C" w:rsidR="0031798C">
        <w:rPr>
          <w:rStyle w:val="Strong"/>
          <w:rFonts w:cs="Helvetica"/>
          <w:b w:val="0"/>
          <w:bCs w:val="0"/>
          <w:szCs w:val="24"/>
        </w:rPr>
        <w:t xml:space="preserve">after </w:t>
      </w:r>
      <w:r w:rsidRPr="0031798C" w:rsidR="0031798C">
        <w:rPr>
          <w:rFonts w:cs="Arial"/>
          <w:szCs w:val="24"/>
        </w:rPr>
        <w:t>[{if B&amp;B:16/17 respondent} 1 YEAR AFTER BA COMPLETION {else} BA COMPLETION DATE]</w:t>
      </w:r>
      <w:r w:rsidRPr="0031798C" w:rsidR="0031798C">
        <w:rPr>
          <w:rStyle w:val="Strong"/>
          <w:rFonts w:cs="Helvetica"/>
          <w:b w:val="0"/>
          <w:bCs w:val="0"/>
          <w:szCs w:val="24"/>
        </w:rPr>
        <w:t>}</w:t>
      </w:r>
      <w:r w:rsidRPr="0031798C" w:rsidR="0031798C">
        <w:rPr>
          <w:rFonts w:cs="Arial"/>
          <w:szCs w:val="24"/>
        </w:rPr>
        <w:t xml:space="preserve"> [BEGINNING ENROLLMENT DATE] {else}</w:t>
      </w:r>
      <w:r w:rsidRPr="0031798C" w:rsidR="007A33F2">
        <w:rPr>
          <w:rFonts w:cs="Arial"/>
          <w:szCs w:val="24"/>
        </w:rPr>
        <w:t>[{if B&amp;B:16/17 respondent} 1 YEAR AFTER BA COMPLETION {else} BA COMPLETION DATE]</w:t>
      </w:r>
      <w:r w:rsidRPr="0031798C">
        <w:rPr>
          <w:rFonts w:cs="Arial"/>
          <w:szCs w:val="24"/>
        </w:rPr>
        <w:t xml:space="preserve"> and </w:t>
      </w:r>
      <w:r w:rsidRPr="0031798C" w:rsidR="0031798C">
        <w:rPr>
          <w:rStyle w:val="Strong"/>
          <w:rFonts w:cs="Helvetica"/>
          <w:b w:val="0"/>
          <w:bCs w:val="0"/>
          <w:szCs w:val="24"/>
        </w:rPr>
        <w:t xml:space="preserve">[{if [LAST ENROLLMENT DATE] not missing and [LAST ENROLLMENT DATE] before </w:t>
      </w:r>
      <w:r w:rsidRPr="0031798C" w:rsidR="0031798C">
        <w:rPr>
          <w:rFonts w:cs="Arial"/>
          <w:szCs w:val="24"/>
        </w:rPr>
        <w:t>[4 YEARS AFTER BA COMPLETION]</w:t>
      </w:r>
      <w:r w:rsidRPr="0031798C" w:rsidR="0031798C">
        <w:rPr>
          <w:rStyle w:val="Strong"/>
          <w:rFonts w:cs="Helvetica"/>
          <w:b w:val="0"/>
          <w:bCs w:val="0"/>
          <w:szCs w:val="24"/>
        </w:rPr>
        <w:t>} [LAST ENROLLMENT DATE] {else}</w:t>
      </w:r>
      <w:r w:rsidRPr="0031798C" w:rsidR="0031798C">
        <w:rPr>
          <w:rFonts w:cs="Arial"/>
          <w:szCs w:val="24"/>
        </w:rPr>
        <w:t xml:space="preserve"> </w:t>
      </w:r>
      <w:r w:rsidRPr="0031798C" w:rsidR="007A33F2">
        <w:rPr>
          <w:rFonts w:cs="Arial"/>
          <w:szCs w:val="24"/>
        </w:rPr>
        <w:t>[4 YEARS AFTER BA COMPLETION]</w:t>
      </w:r>
      <w:r w:rsidRPr="0031798C">
        <w:rPr>
          <w:rFonts w:cs="Arial"/>
          <w:szCs w:val="24"/>
        </w:rPr>
        <w:t xml:space="preserve"> were you enrolled at </w:t>
      </w:r>
      <w:r w:rsidRPr="0031798C" w:rsidR="001B5AE5">
        <w:rPr>
          <w:rFonts w:cs="Arial"/>
          <w:szCs w:val="24"/>
        </w:rPr>
        <w:t>[POST-BA INSTITUTION]</w:t>
      </w:r>
      <w:r w:rsidRPr="0031798C">
        <w:rPr>
          <w:rFonts w:cs="Arial"/>
          <w:szCs w:val="24"/>
        </w:rPr>
        <w:t xml:space="preserve"> for your </w:t>
      </w:r>
      <w:r w:rsidRPr="0031798C" w:rsidR="001B5AE5">
        <w:rPr>
          <w:rFonts w:cs="Arial"/>
          <w:szCs w:val="24"/>
        </w:rPr>
        <w:t>[POST-BA DEGREE/CERTIFICATE]</w:t>
      </w:r>
      <w:r w:rsidRPr="0031798C">
        <w:rPr>
          <w:rFonts w:cs="Arial"/>
          <w:szCs w:val="24"/>
        </w:rPr>
        <w:t>?</w:t>
      </w:r>
    </w:p>
    <w:p w:rsidRPr="00B665FC" w:rsidR="008A71F7" w:rsidP="008A71F7" w:rsidRDefault="008A71F7" w14:paraId="315A75F2" w14:textId="14C175DA">
      <w:pPr>
        <w:ind w:firstLine="720"/>
        <w:rPr>
          <w:szCs w:val="24"/>
        </w:rPr>
      </w:pPr>
      <w:r>
        <w:rPr>
          <w:szCs w:val="24"/>
        </w:rPr>
        <w:t>July 2015 – June 2020</w:t>
      </w:r>
    </w:p>
    <w:p w:rsidRPr="00851F17" w:rsidR="00EE7FB4" w:rsidP="00EE7FB4" w:rsidRDefault="00EE7FB4" w14:paraId="67E795D7" w14:textId="2C6ECED8">
      <w:pPr>
        <w:rPr>
          <w:rFonts w:cs="Arial"/>
          <w:szCs w:val="24"/>
        </w:rPr>
      </w:pPr>
      <w:r w:rsidRPr="00B665FC">
        <w:rPr>
          <w:rFonts w:cs="Arial"/>
          <w:b/>
          <w:bCs/>
          <w:szCs w:val="24"/>
        </w:rPr>
        <w:t>Help Text:</w:t>
      </w:r>
      <w:r w:rsidRPr="00B665FC">
        <w:rPr>
          <w:rFonts w:cs="Arial"/>
          <w:szCs w:val="24"/>
        </w:rPr>
        <w:t xml:space="preserve"> </w:t>
      </w:r>
      <w:r>
        <w:rPr>
          <w:rFonts w:cs="Arial"/>
          <w:szCs w:val="24"/>
        </w:rPr>
        <w:t>Pl</w:t>
      </w:r>
      <w:r w:rsidRPr="00851F17">
        <w:rPr>
          <w:rFonts w:cs="Arial"/>
          <w:szCs w:val="24"/>
        </w:rPr>
        <w:t xml:space="preserve">ease use the calendar to select the months, including partial months, in which you have attended </w:t>
      </w:r>
      <w:r w:rsidR="001B5AE5">
        <w:rPr>
          <w:rFonts w:cs="Arial"/>
          <w:szCs w:val="24"/>
        </w:rPr>
        <w:t>[POST-BA INSTITUTION]</w:t>
      </w:r>
      <w:r w:rsidRPr="00851F17">
        <w:rPr>
          <w:rFonts w:cs="Arial"/>
          <w:szCs w:val="24"/>
        </w:rPr>
        <w:t xml:space="preserve"> for your </w:t>
      </w:r>
      <w:r w:rsidR="001B5AE5">
        <w:rPr>
          <w:rFonts w:cs="Arial"/>
          <w:szCs w:val="24"/>
        </w:rPr>
        <w:t>[POST-BA DEGREE/CERTIFICATE]</w:t>
      </w:r>
      <w:r w:rsidRPr="00851F17">
        <w:rPr>
          <w:rFonts w:cs="Arial"/>
          <w:szCs w:val="24"/>
        </w:rPr>
        <w:t>. Any month that has been selected will be shaded blue. Months that are not selected will remain shaded gray.</w:t>
      </w:r>
    </w:p>
    <w:p w:rsidR="00EE7FB4" w:rsidP="008A71F7" w:rsidRDefault="00EE7FB4" w14:paraId="64AEB6CA" w14:textId="1229395B">
      <w:pPr>
        <w:pStyle w:val="CommentText"/>
        <w:rPr>
          <w:rFonts w:cs="Arial"/>
          <w:szCs w:val="24"/>
        </w:rPr>
      </w:pPr>
      <w:r w:rsidRPr="00851F17">
        <w:rPr>
          <w:rFonts w:cs="Arial"/>
          <w:szCs w:val="24"/>
        </w:rPr>
        <w:t>If you would like to select all visible months within a given year, c</w:t>
      </w:r>
      <w:r>
        <w:rPr>
          <w:rFonts w:cs="Arial"/>
          <w:szCs w:val="24"/>
        </w:rPr>
        <w:t>lic</w:t>
      </w:r>
      <w:r w:rsidRPr="00851F17">
        <w:rPr>
          <w:rFonts w:cs="Arial"/>
          <w:szCs w:val="24"/>
        </w:rPr>
        <w:t>k the "select / unselect" button. To unselect these months, c</w:t>
      </w:r>
      <w:r>
        <w:rPr>
          <w:rFonts w:cs="Arial"/>
          <w:szCs w:val="24"/>
        </w:rPr>
        <w:t>li</w:t>
      </w:r>
      <w:r w:rsidRPr="00851F17">
        <w:rPr>
          <w:rFonts w:cs="Arial"/>
          <w:szCs w:val="24"/>
        </w:rPr>
        <w:t>ck the button once again.</w:t>
      </w:r>
    </w:p>
    <w:p w:rsidR="00E04B8A" w:rsidP="00512448" w:rsidRDefault="00E04B8A" w14:paraId="7F7C691C" w14:textId="0731778F">
      <w:pPr>
        <w:pStyle w:val="TOCHeading"/>
      </w:pPr>
      <w:bookmarkStart w:name="_Toc40172901" w:id="75"/>
      <w:r>
        <w:t>BB20CCVDBRK01</w:t>
      </w:r>
      <w:bookmarkEnd w:id="75"/>
    </w:p>
    <w:p w:rsidRPr="0099633C" w:rsidR="00E04B8A" w:rsidP="00EE7FB4" w:rsidRDefault="00E04B8A" w14:paraId="0FC44D4B" w14:textId="29A67B9D">
      <w:r w:rsidRPr="00512448">
        <w:rPr>
          <w:rFonts w:cs="Arial"/>
          <w:szCs w:val="24"/>
        </w:rPr>
        <w:t xml:space="preserve">Was your break in attendance from </w:t>
      </w:r>
      <w:r w:rsidR="002630A1">
        <w:rPr>
          <w:rFonts w:cs="Arial"/>
          <w:szCs w:val="24"/>
        </w:rPr>
        <w:t>[POST-BA INSTITUTION]</w:t>
      </w:r>
      <w:r w:rsidRPr="00512448">
        <w:rPr>
          <w:rFonts w:cs="Arial"/>
          <w:szCs w:val="24"/>
        </w:rPr>
        <w:t xml:space="preserve">in 2020 due to </w:t>
      </w:r>
      <w:r w:rsidR="0099633C">
        <w:t>the coronavirus pandemic</w:t>
      </w:r>
      <w:r w:rsidRPr="00512448">
        <w:rPr>
          <w:rFonts w:cs="Arial"/>
          <w:szCs w:val="24"/>
        </w:rPr>
        <w:t xml:space="preserve">? </w:t>
      </w:r>
    </w:p>
    <w:p w:rsidRPr="00B665FC" w:rsidR="00E04B8A" w:rsidP="00512448" w:rsidRDefault="00E04B8A" w14:paraId="2B45CF27" w14:textId="59DE80C3">
      <w:pPr>
        <w:pStyle w:val="NoSpacing"/>
        <w:ind w:firstLine="720"/>
      </w:pPr>
      <w:r w:rsidRPr="00B665FC">
        <w:t xml:space="preserve">1 = </w:t>
      </w:r>
      <w:r>
        <w:t>Yes</w:t>
      </w:r>
    </w:p>
    <w:p w:rsidRPr="00B665FC" w:rsidR="00E04B8A" w:rsidP="00E04B8A" w:rsidRDefault="00E04B8A" w14:paraId="3028DF9D" w14:textId="6ED3D46C">
      <w:pPr>
        <w:pStyle w:val="NoSpacing"/>
      </w:pPr>
      <w:r w:rsidRPr="00B665FC">
        <w:tab/>
      </w:r>
      <w:r>
        <w:t>0</w:t>
      </w:r>
      <w:r w:rsidRPr="00B665FC">
        <w:t xml:space="preserve"> = </w:t>
      </w:r>
      <w:r>
        <w:t>No</w:t>
      </w:r>
    </w:p>
    <w:p w:rsidR="00E04B8A" w:rsidP="00EE7FB4" w:rsidRDefault="00E04B8A" w14:paraId="66D908E1" w14:textId="5EB9304E">
      <w:pPr>
        <w:rPr>
          <w:rFonts w:ascii="Arial" w:hAnsi="Arial" w:cs="Arial"/>
          <w:b/>
          <w:bCs/>
          <w:szCs w:val="24"/>
        </w:rPr>
      </w:pPr>
      <w:r w:rsidRPr="00B665FC">
        <w:rPr>
          <w:rFonts w:cs="Arial"/>
          <w:b/>
          <w:bCs/>
          <w:szCs w:val="24"/>
        </w:rPr>
        <w:t>Help Text:</w:t>
      </w:r>
      <w:r w:rsidRPr="00B665FC">
        <w:rPr>
          <w:rFonts w:cs="Arial"/>
          <w:szCs w:val="24"/>
        </w:rPr>
        <w:t xml:space="preserve"> </w:t>
      </w:r>
      <w:r>
        <w:rPr>
          <w:rFonts w:cs="Arial"/>
          <w:szCs w:val="24"/>
        </w:rPr>
        <w:t xml:space="preserve">Please only think about </w:t>
      </w:r>
      <w:r w:rsidR="002630A1">
        <w:rPr>
          <w:rFonts w:cs="Arial"/>
          <w:szCs w:val="24"/>
        </w:rPr>
        <w:t xml:space="preserve">breaks in attendance between </w:t>
      </w:r>
      <w:r>
        <w:rPr>
          <w:rFonts w:cs="Arial"/>
          <w:szCs w:val="24"/>
        </w:rPr>
        <w:t xml:space="preserve">January 2020 </w:t>
      </w:r>
      <w:r w:rsidR="00A368EA">
        <w:rPr>
          <w:rFonts w:cs="Arial"/>
          <w:szCs w:val="24"/>
        </w:rPr>
        <w:t>and</w:t>
      </w:r>
      <w:r>
        <w:rPr>
          <w:rFonts w:cs="Arial"/>
          <w:szCs w:val="24"/>
        </w:rPr>
        <w:t xml:space="preserve"> </w:t>
      </w:r>
      <w:r w:rsidR="002630A1">
        <w:rPr>
          <w:rFonts w:cs="Arial"/>
          <w:szCs w:val="24"/>
        </w:rPr>
        <w:t>[</w:t>
      </w:r>
      <w:r w:rsidR="002331F9">
        <w:rPr>
          <w:rFonts w:cs="Arial"/>
          <w:szCs w:val="24"/>
        </w:rPr>
        <w:t>4 YEARS AFTER BA COMPLETION]</w:t>
      </w:r>
      <w:r>
        <w:rPr>
          <w:rFonts w:cs="Arial"/>
          <w:szCs w:val="24"/>
        </w:rPr>
        <w:t xml:space="preserve"> when responding to this question. If you are unsure, please provide your best guess.  </w:t>
      </w:r>
    </w:p>
    <w:p w:rsidRPr="00B665FC" w:rsidR="00EE7FB4" w:rsidP="00EE7FB4" w:rsidRDefault="00EE7FB4" w14:paraId="1DA75773" w14:textId="756003BD">
      <w:pPr>
        <w:rPr>
          <w:szCs w:val="24"/>
        </w:rPr>
      </w:pPr>
      <w:r w:rsidRPr="00A3236D">
        <w:rPr>
          <w:rFonts w:ascii="Arial" w:hAnsi="Arial" w:cs="Arial"/>
          <w:b/>
          <w:bCs/>
          <w:szCs w:val="24"/>
        </w:rPr>
        <w:lastRenderedPageBreak/>
        <w:t>BB20CENST01</w:t>
      </w:r>
    </w:p>
    <w:p w:rsidRPr="00B665FC" w:rsidR="00EE7FB4" w:rsidP="00EE7FB4" w:rsidRDefault="00EE7FB4" w14:paraId="2522795D" w14:textId="0B32BC27">
      <w:pPr>
        <w:rPr>
          <w:szCs w:val="24"/>
        </w:rPr>
      </w:pPr>
      <w:r w:rsidRPr="00B665FC">
        <w:rPr>
          <w:rFonts w:cs="Arial"/>
          <w:szCs w:val="24"/>
        </w:rPr>
        <w:t xml:space="preserve">For the period of time you attended </w:t>
      </w:r>
      <w:r w:rsidR="001B5AE5">
        <w:rPr>
          <w:rFonts w:cs="Arial"/>
          <w:szCs w:val="24"/>
        </w:rPr>
        <w:t>[POST-BA INSTITUTION]</w:t>
      </w:r>
      <w:r w:rsidRPr="00B665FC">
        <w:rPr>
          <w:rFonts w:cs="Arial"/>
          <w:szCs w:val="24"/>
        </w:rPr>
        <w:t xml:space="preserve"> for </w:t>
      </w:r>
      <w:r>
        <w:rPr>
          <w:rFonts w:cs="Arial"/>
          <w:szCs w:val="24"/>
        </w:rPr>
        <w:t xml:space="preserve">your </w:t>
      </w:r>
      <w:r w:rsidR="001B5AE5">
        <w:rPr>
          <w:rFonts w:cs="Arial"/>
          <w:szCs w:val="24"/>
        </w:rPr>
        <w:t>[POST-BA DEGREE/CERTIFICATE]</w:t>
      </w:r>
      <w:r w:rsidRPr="00B665FC">
        <w:rPr>
          <w:rFonts w:cs="Arial"/>
          <w:szCs w:val="24"/>
        </w:rPr>
        <w:t>, were you mainly a full-time or part-time student, or an equal mix of both?</w:t>
      </w:r>
    </w:p>
    <w:p w:rsidRPr="00B665FC" w:rsidR="00EE7FB4" w:rsidP="008A71F7" w:rsidRDefault="00EE7FB4" w14:paraId="36969CAF" w14:textId="77777777">
      <w:pPr>
        <w:pStyle w:val="NoSpacing"/>
      </w:pPr>
      <w:r w:rsidRPr="00B665FC">
        <w:tab/>
        <w:t>1 = Full-time</w:t>
      </w:r>
    </w:p>
    <w:p w:rsidRPr="00B665FC" w:rsidR="00EE7FB4" w:rsidP="008A71F7" w:rsidRDefault="00EE7FB4" w14:paraId="4B05AC62" w14:textId="77777777">
      <w:pPr>
        <w:pStyle w:val="NoSpacing"/>
      </w:pPr>
      <w:r w:rsidRPr="00B665FC">
        <w:tab/>
        <w:t>2 = Part-time</w:t>
      </w:r>
    </w:p>
    <w:p w:rsidRPr="00B665FC" w:rsidR="00EE7FB4" w:rsidP="008A71F7" w:rsidRDefault="00EE7FB4" w14:paraId="73E208DE" w14:textId="5705B097">
      <w:pPr>
        <w:pStyle w:val="NoSpacing"/>
      </w:pPr>
      <w:r w:rsidRPr="00B665FC">
        <w:tab/>
        <w:t>3 = Equal mix of full-time and part-time</w:t>
      </w:r>
      <w:r w:rsidRPr="00B665FC">
        <w:tab/>
      </w:r>
    </w:p>
    <w:p w:rsidR="00EE7FB4" w:rsidP="00EE7FB4" w:rsidRDefault="00EE7FB4" w14:paraId="2EB38AAA" w14:textId="75D3BCFA">
      <w:pPr>
        <w:rPr>
          <w:rFonts w:cs="Arial"/>
          <w:szCs w:val="24"/>
        </w:rPr>
      </w:pPr>
      <w:r w:rsidRPr="00B665FC">
        <w:rPr>
          <w:rFonts w:cs="Arial"/>
          <w:b/>
          <w:bCs/>
          <w:szCs w:val="24"/>
        </w:rPr>
        <w:t>Help Text:</w:t>
      </w:r>
      <w:r w:rsidRPr="00B665FC">
        <w:rPr>
          <w:rFonts w:cs="Arial"/>
          <w:szCs w:val="24"/>
        </w:rPr>
        <w:t xml:space="preserve"> </w:t>
      </w:r>
      <w:r>
        <w:br/>
      </w:r>
      <w:r>
        <w:rPr>
          <w:rFonts w:cs="Arial"/>
          <w:szCs w:val="24"/>
        </w:rPr>
        <w:t>Students who attend full-time carry a full load of credit hours per semester or quarter. Typically, this is at least 12 credit hours per semester at the undergraduate level and 9 credit hours per semester at the graduate level, although the number of credits per term that is considered full-time varies by institution and program.</w:t>
      </w:r>
      <w:r>
        <w:br/>
      </w:r>
      <w:r>
        <w:br/>
      </w:r>
      <w:r>
        <w:rPr>
          <w:rFonts w:cs="Arial"/>
          <w:szCs w:val="24"/>
        </w:rPr>
        <w:t>Part-time attendance is any credit load less than the full-time load for a given school or program.</w:t>
      </w:r>
      <w:r>
        <w:br/>
      </w:r>
      <w:r>
        <w:br/>
      </w:r>
      <w:r>
        <w:rPr>
          <w:rFonts w:cs="Arial"/>
          <w:szCs w:val="24"/>
        </w:rPr>
        <w:t>If enrolled at the full- and part-time levels about equally often throughout your degree or certificate program, select "Equal mix of full- and part-time."</w:t>
      </w:r>
    </w:p>
    <w:p w:rsidRPr="00B665FC" w:rsidR="00EE7FB4" w:rsidP="00EE7FB4" w:rsidRDefault="00EE7FB4" w14:paraId="38DB5FA5" w14:textId="77777777">
      <w:pPr>
        <w:rPr>
          <w:szCs w:val="24"/>
        </w:rPr>
      </w:pPr>
      <w:r w:rsidRPr="00A3236D">
        <w:rPr>
          <w:rFonts w:ascii="Arial" w:hAnsi="Arial" w:cs="Arial"/>
          <w:b/>
          <w:bCs/>
          <w:szCs w:val="24"/>
        </w:rPr>
        <w:t>BB20CENRTDG01</w:t>
      </w:r>
    </w:p>
    <w:p w:rsidR="00EE7FB4" w:rsidP="00EE7FB4" w:rsidRDefault="00EE7FB4" w14:paraId="0385A50B" w14:textId="751EC93F">
      <w:pPr>
        <w:rPr>
          <w:rFonts w:cs="Arial"/>
          <w:szCs w:val="24"/>
        </w:rPr>
      </w:pPr>
      <w:r w:rsidRPr="00B665FC">
        <w:rPr>
          <w:rFonts w:cs="Arial"/>
          <w:szCs w:val="24"/>
        </w:rPr>
        <w:t xml:space="preserve">Did you receive a master's degree </w:t>
      </w:r>
      <w:r w:rsidR="0099181C">
        <w:rPr>
          <w:rFonts w:cs="Arial"/>
          <w:szCs w:val="24"/>
        </w:rPr>
        <w:t>[{</w:t>
      </w:r>
      <w:r w:rsidRPr="001A1669" w:rsidR="0099181C">
        <w:rPr>
          <w:rFonts w:cs="Arial"/>
          <w:szCs w:val="24"/>
        </w:rPr>
        <w:t>if enrollment continued after [4 YEARS AFTER BA COMPLETION]}</w:t>
      </w:r>
      <w:r w:rsidRPr="00B665FC" w:rsidR="0099181C">
        <w:rPr>
          <w:rFonts w:cs="Arial"/>
          <w:szCs w:val="24"/>
        </w:rPr>
        <w:t xml:space="preserve"> prior to </w:t>
      </w:r>
      <w:r w:rsidR="0099181C">
        <w:rPr>
          <w:rFonts w:cs="Arial"/>
          <w:szCs w:val="24"/>
        </w:rPr>
        <w:t>[4 YEARS AFTER BA COMPLETION]]</w:t>
      </w:r>
      <w:r w:rsidRPr="00B665FC">
        <w:rPr>
          <w:rFonts w:cs="Arial"/>
          <w:szCs w:val="24"/>
        </w:rPr>
        <w:t xml:space="preserve"> from </w:t>
      </w:r>
      <w:r w:rsidR="001B5AE5">
        <w:rPr>
          <w:rFonts w:cs="Arial"/>
          <w:szCs w:val="24"/>
        </w:rPr>
        <w:t>[POST-BA INSTITUTION]</w:t>
      </w:r>
      <w:r w:rsidRPr="00B665FC">
        <w:rPr>
          <w:rFonts w:cs="Arial"/>
          <w:szCs w:val="24"/>
        </w:rPr>
        <w:t xml:space="preserve"> while enrolled in your </w:t>
      </w:r>
      <w:r w:rsidR="001B5AE5">
        <w:rPr>
          <w:rFonts w:cs="Arial"/>
          <w:szCs w:val="24"/>
        </w:rPr>
        <w:t>[POST-BA DEGREE/CERTIFICATE]</w:t>
      </w:r>
      <w:r w:rsidRPr="00B665FC">
        <w:rPr>
          <w:rFonts w:cs="Arial"/>
          <w:szCs w:val="24"/>
        </w:rPr>
        <w:t xml:space="preserve"> program? </w:t>
      </w:r>
    </w:p>
    <w:p w:rsidRPr="00B665FC" w:rsidR="00EE7FB4" w:rsidP="00EE7FB4" w:rsidRDefault="00EE7FB4" w14:paraId="1959607F" w14:textId="145157BC">
      <w:pPr>
        <w:rPr>
          <w:szCs w:val="24"/>
        </w:rPr>
      </w:pPr>
      <w:r w:rsidRPr="00B665FC">
        <w:rPr>
          <w:rFonts w:cs="Arial"/>
          <w:szCs w:val="24"/>
        </w:rPr>
        <w:t>(Answer "no" if you received a master's degree through a separate program for which the ultimate objective was a master's degree.)</w:t>
      </w:r>
    </w:p>
    <w:p w:rsidRPr="00B665FC" w:rsidR="00EE7FB4" w:rsidP="008A71F7" w:rsidRDefault="00EE7FB4" w14:paraId="14D79C11" w14:textId="77777777">
      <w:pPr>
        <w:pStyle w:val="NoSpacing"/>
      </w:pPr>
      <w:r w:rsidRPr="00B665FC">
        <w:tab/>
        <w:t>1 = Yes</w:t>
      </w:r>
    </w:p>
    <w:p w:rsidRPr="00B665FC" w:rsidR="00EE7FB4" w:rsidP="008A71F7" w:rsidRDefault="00EE7FB4" w14:paraId="21CA1F7D" w14:textId="6F7C72E9">
      <w:pPr>
        <w:pStyle w:val="NoSpacing"/>
      </w:pPr>
      <w:r w:rsidRPr="00B665FC">
        <w:tab/>
        <w:t>0 = No</w:t>
      </w:r>
      <w:r w:rsidRPr="00B665FC">
        <w:tab/>
      </w:r>
    </w:p>
    <w:p w:rsidR="00EE7FB4" w:rsidP="00EE7FB4" w:rsidRDefault="00EE7FB4" w14:paraId="05DB9117" w14:textId="0A6E3B82">
      <w:pPr>
        <w:rPr>
          <w:rFonts w:cs="Arial"/>
          <w:szCs w:val="24"/>
        </w:rPr>
      </w:pPr>
      <w:r w:rsidRPr="00B665FC">
        <w:rPr>
          <w:rFonts w:cs="Arial"/>
          <w:b/>
          <w:bCs/>
          <w:szCs w:val="24"/>
        </w:rPr>
        <w:t>Help Text:</w:t>
      </w:r>
      <w:r w:rsidRPr="00B665FC">
        <w:rPr>
          <w:rFonts w:cs="Arial"/>
          <w:szCs w:val="24"/>
        </w:rPr>
        <w:t xml:space="preserve"> </w:t>
      </w:r>
      <w:r>
        <w:br/>
      </w:r>
      <w:r>
        <w:rPr>
          <w:rFonts w:cs="Arial"/>
          <w:szCs w:val="24"/>
        </w:rPr>
        <w:t xml:space="preserve">Some doctoral degree programs award master's degrees on the way to the doctoral degree. Indicate whether or not you were awarded a master's degree prior to </w:t>
      </w:r>
      <w:r w:rsidR="007A33F2">
        <w:rPr>
          <w:rFonts w:cs="Arial"/>
          <w:szCs w:val="24"/>
        </w:rPr>
        <w:t>[4 YEARS AFTER BA COMPLETION]</w:t>
      </w:r>
      <w:r>
        <w:rPr>
          <w:rFonts w:cs="Arial"/>
          <w:szCs w:val="24"/>
        </w:rPr>
        <w:t xml:space="preserve"> at </w:t>
      </w:r>
      <w:r w:rsidR="001B5AE5">
        <w:rPr>
          <w:rFonts w:cs="Arial"/>
          <w:szCs w:val="24"/>
        </w:rPr>
        <w:t>[POST-BA INSTITUTION]</w:t>
      </w:r>
      <w:r>
        <w:rPr>
          <w:rFonts w:cs="Arial"/>
          <w:szCs w:val="24"/>
        </w:rPr>
        <w:t xml:space="preserve"> as part of your </w:t>
      </w:r>
      <w:r w:rsidR="001B5AE5">
        <w:rPr>
          <w:rFonts w:cs="Arial"/>
          <w:szCs w:val="24"/>
        </w:rPr>
        <w:t>[POST-BA DEGREE/CERTIFICATE]</w:t>
      </w:r>
      <w:r>
        <w:rPr>
          <w:rFonts w:cs="Arial"/>
          <w:szCs w:val="24"/>
        </w:rPr>
        <w:t xml:space="preserve"> program.</w:t>
      </w:r>
      <w:r>
        <w:br/>
      </w:r>
      <w:r>
        <w:br/>
      </w:r>
      <w:r>
        <w:rPr>
          <w:rFonts w:cs="Arial"/>
          <w:szCs w:val="24"/>
        </w:rPr>
        <w:t>Do not include master's degrees earned as part of programs for which a master's degree was the ultimate objective.</w:t>
      </w:r>
    </w:p>
    <w:p w:rsidRPr="00B665FC" w:rsidR="00EE7FB4" w:rsidP="00EE7FB4" w:rsidRDefault="00EE7FB4" w14:paraId="5359E2CA" w14:textId="77777777">
      <w:pPr>
        <w:rPr>
          <w:szCs w:val="24"/>
        </w:rPr>
      </w:pPr>
      <w:r w:rsidRPr="00A3236D">
        <w:rPr>
          <w:rFonts w:ascii="Arial" w:hAnsi="Arial" w:cs="Arial"/>
          <w:b/>
          <w:bCs/>
          <w:szCs w:val="24"/>
        </w:rPr>
        <w:t>BB20CENRTMY01</w:t>
      </w:r>
    </w:p>
    <w:p w:rsidRPr="00B665FC" w:rsidR="00EE7FB4" w:rsidP="00EE7FB4" w:rsidRDefault="00EE7FB4" w14:paraId="3A5E4B81" w14:textId="73F4849C">
      <w:pPr>
        <w:rPr>
          <w:szCs w:val="24"/>
        </w:rPr>
      </w:pPr>
      <w:r w:rsidRPr="00B665FC">
        <w:rPr>
          <w:rFonts w:cs="Arial"/>
          <w:szCs w:val="24"/>
        </w:rPr>
        <w:t xml:space="preserve">In what month and year </w:t>
      </w:r>
      <w:r w:rsidR="0099181C">
        <w:rPr>
          <w:rFonts w:cs="Arial"/>
          <w:szCs w:val="24"/>
        </w:rPr>
        <w:t>[{</w:t>
      </w:r>
      <w:r w:rsidRPr="001A1669" w:rsidR="0099181C">
        <w:rPr>
          <w:rFonts w:cs="Arial"/>
          <w:szCs w:val="24"/>
        </w:rPr>
        <w:t>if enrollment continued after [4 YEARS AFTER BA COMPLETION]</w:t>
      </w:r>
      <w:r w:rsidR="0099181C">
        <w:rPr>
          <w:rFonts w:cs="Arial"/>
          <w:szCs w:val="24"/>
        </w:rPr>
        <w:t>}</w:t>
      </w:r>
      <w:r w:rsidRPr="00B665FC" w:rsidR="0099181C">
        <w:rPr>
          <w:rFonts w:cs="Arial"/>
          <w:szCs w:val="24"/>
        </w:rPr>
        <w:t xml:space="preserve"> prior to </w:t>
      </w:r>
      <w:r w:rsidR="0099181C">
        <w:rPr>
          <w:rFonts w:cs="Arial"/>
          <w:szCs w:val="24"/>
        </w:rPr>
        <w:t>[4 YEARS AFTER BA COMPLETION]]</w:t>
      </w:r>
      <w:r w:rsidRPr="00B665FC" w:rsidR="0099181C">
        <w:rPr>
          <w:rFonts w:cs="Arial"/>
          <w:szCs w:val="24"/>
        </w:rPr>
        <w:t xml:space="preserve"> </w:t>
      </w:r>
      <w:r w:rsidRPr="00B665FC">
        <w:rPr>
          <w:rFonts w:cs="Arial"/>
          <w:szCs w:val="24"/>
        </w:rPr>
        <w:t xml:space="preserve">did you receive your master's degree from </w:t>
      </w:r>
      <w:r w:rsidR="001B5AE5">
        <w:rPr>
          <w:rFonts w:cs="Arial"/>
          <w:szCs w:val="24"/>
        </w:rPr>
        <w:t>[POST-BA INSTITUTION]</w:t>
      </w:r>
      <w:r w:rsidRPr="00B665FC">
        <w:rPr>
          <w:rFonts w:cs="Arial"/>
          <w:szCs w:val="24"/>
        </w:rPr>
        <w:t>?</w:t>
      </w:r>
    </w:p>
    <w:p w:rsidRPr="00B665FC" w:rsidR="00EE7FB4" w:rsidP="00EE7FB4" w:rsidRDefault="00EE7FB4" w14:paraId="4E8371D3" w14:textId="77777777">
      <w:pPr>
        <w:rPr>
          <w:szCs w:val="24"/>
        </w:rPr>
      </w:pPr>
      <w:r w:rsidRPr="00B665FC">
        <w:rPr>
          <w:rFonts w:cs="Arial"/>
          <w:szCs w:val="24"/>
        </w:rPr>
        <w:t>Month:</w:t>
      </w:r>
    </w:p>
    <w:p w:rsidRPr="00B665FC" w:rsidR="00EE7FB4" w:rsidP="008A71F7" w:rsidRDefault="00EE7FB4" w14:paraId="23B27CF4" w14:textId="77777777">
      <w:pPr>
        <w:pStyle w:val="NoSpacing"/>
      </w:pPr>
      <w:r w:rsidRPr="00B665FC">
        <w:tab/>
        <w:t>January</w:t>
      </w:r>
      <w:r>
        <w:t xml:space="preserve"> - </w:t>
      </w:r>
      <w:r w:rsidRPr="00B665FC">
        <w:t>December</w:t>
      </w:r>
    </w:p>
    <w:p w:rsidRPr="00B665FC" w:rsidR="00EE7FB4" w:rsidP="00EE7FB4" w:rsidRDefault="00EE7FB4" w14:paraId="11705331" w14:textId="77777777">
      <w:pPr>
        <w:rPr>
          <w:szCs w:val="24"/>
        </w:rPr>
      </w:pPr>
      <w:r w:rsidRPr="00B665FC">
        <w:rPr>
          <w:rFonts w:cs="Arial"/>
          <w:szCs w:val="24"/>
        </w:rPr>
        <w:t>Year:  </w:t>
      </w:r>
    </w:p>
    <w:p w:rsidRPr="008A71F7" w:rsidR="00EE7FB4" w:rsidP="008A71F7" w:rsidRDefault="00EE7FB4" w14:paraId="63E9147F" w14:textId="1B5037E1">
      <w:pPr>
        <w:pStyle w:val="NoSpacing"/>
      </w:pPr>
      <w:r w:rsidRPr="00B665FC">
        <w:tab/>
        <w:t>Before 2014</w:t>
      </w:r>
      <w:r>
        <w:t xml:space="preserve"> - </w:t>
      </w:r>
      <w:r w:rsidRPr="00B665FC">
        <w:t>2020</w:t>
      </w:r>
    </w:p>
    <w:p w:rsidR="00EE7FB4" w:rsidP="00EE7FB4" w:rsidRDefault="00EE7FB4" w14:paraId="27F3BFD1" w14:textId="0DBF29B4">
      <w:pPr>
        <w:rPr>
          <w:rFonts w:cs="Arial"/>
          <w:szCs w:val="24"/>
        </w:rPr>
      </w:pPr>
      <w:r w:rsidRPr="00B665FC">
        <w:rPr>
          <w:rFonts w:cs="Arial"/>
          <w:b/>
          <w:bCs/>
          <w:szCs w:val="24"/>
        </w:rPr>
        <w:t>Help Text:</w:t>
      </w:r>
      <w:r w:rsidRPr="00B665FC">
        <w:rPr>
          <w:rFonts w:cs="Arial"/>
          <w:szCs w:val="24"/>
        </w:rPr>
        <w:t xml:space="preserve"> Some doctoral degree programs award master's degrees on the way to the doctoral degree. Indicate the month and year in which you were awarded a master's degree at </w:t>
      </w:r>
      <w:r w:rsidR="001B5AE5">
        <w:rPr>
          <w:rFonts w:cs="Arial"/>
          <w:szCs w:val="24"/>
        </w:rPr>
        <w:t>[POST-BA INSTITUTION]</w:t>
      </w:r>
      <w:r w:rsidRPr="00B665FC">
        <w:rPr>
          <w:rFonts w:cs="Arial"/>
          <w:szCs w:val="24"/>
        </w:rPr>
        <w:t xml:space="preserve"> as part of your </w:t>
      </w:r>
      <w:r w:rsidR="001B5AE5">
        <w:rPr>
          <w:rFonts w:cs="Arial"/>
          <w:szCs w:val="24"/>
        </w:rPr>
        <w:t>[POST-BA DEGREE/CERTIFICATE]</w:t>
      </w:r>
      <w:r w:rsidRPr="00B665FC">
        <w:rPr>
          <w:rFonts w:cs="Arial"/>
          <w:szCs w:val="24"/>
        </w:rPr>
        <w:t xml:space="preserve"> program.</w:t>
      </w:r>
    </w:p>
    <w:p w:rsidRPr="00B665FC" w:rsidR="00EE7FB4" w:rsidP="00512448" w:rsidRDefault="00EE7FB4" w14:paraId="4D126B66" w14:textId="77777777">
      <w:pPr>
        <w:pStyle w:val="TOCHeading"/>
      </w:pPr>
      <w:bookmarkStart w:name="_Toc40172902" w:id="76"/>
      <w:r w:rsidRPr="00A3236D">
        <w:t>BB20CONLIN01</w:t>
      </w:r>
      <w:bookmarkEnd w:id="76"/>
    </w:p>
    <w:p w:rsidR="00EE7FB4" w:rsidP="00EE7FB4" w:rsidRDefault="00EE7FB4" w14:paraId="13361C60" w14:textId="7FA3B2EF">
      <w:pPr>
        <w:rPr>
          <w:rFonts w:cs="Arial"/>
          <w:szCs w:val="24"/>
        </w:rPr>
      </w:pPr>
      <w:r w:rsidRPr="00B665FC">
        <w:rPr>
          <w:rFonts w:cs="Arial"/>
          <w:szCs w:val="24"/>
        </w:rPr>
        <w:t xml:space="preserve">As part of </w:t>
      </w:r>
      <w:r>
        <w:rPr>
          <w:rFonts w:cs="Arial"/>
          <w:szCs w:val="24"/>
        </w:rPr>
        <w:t>your</w:t>
      </w:r>
      <w:r w:rsidRPr="00B665FC">
        <w:rPr>
          <w:rFonts w:cs="Arial"/>
          <w:szCs w:val="24"/>
        </w:rPr>
        <w:t xml:space="preserve"> </w:t>
      </w:r>
      <w:r w:rsidR="001B5AE5">
        <w:rPr>
          <w:rFonts w:cs="Arial"/>
          <w:szCs w:val="24"/>
        </w:rPr>
        <w:t>[POST-BA DEGREE/CERTIFICATE]</w:t>
      </w:r>
      <w:r w:rsidRPr="00B665FC">
        <w:rPr>
          <w:rFonts w:cs="Arial"/>
          <w:szCs w:val="24"/>
        </w:rPr>
        <w:t xml:space="preserve"> at </w:t>
      </w:r>
      <w:r w:rsidR="001B5AE5">
        <w:rPr>
          <w:rFonts w:cs="Arial"/>
          <w:szCs w:val="24"/>
        </w:rPr>
        <w:t>[POST-BA INSTITUTION]</w:t>
      </w:r>
      <w:r w:rsidRPr="00B665FC">
        <w:rPr>
          <w:rFonts w:cs="Arial"/>
          <w:szCs w:val="24"/>
        </w:rPr>
        <w:t xml:space="preserve">, did you take any courses that were taught primarily online </w:t>
      </w:r>
      <w:r w:rsidR="0037647F">
        <w:rPr>
          <w:rFonts w:cs="Arial"/>
          <w:szCs w:val="24"/>
        </w:rPr>
        <w:t>[{</w:t>
      </w:r>
      <w:r w:rsidRPr="001A1669" w:rsidR="0037647F">
        <w:rPr>
          <w:rFonts w:cs="Arial"/>
          <w:szCs w:val="24"/>
        </w:rPr>
        <w:t>if enrollment continued after [4 YEARS AFTER BA COMPLETION]</w:t>
      </w:r>
      <w:r w:rsidR="0037647F">
        <w:rPr>
          <w:rFonts w:cs="Arial"/>
          <w:szCs w:val="24"/>
        </w:rPr>
        <w:t>}</w:t>
      </w:r>
      <w:r w:rsidRPr="00B665FC" w:rsidR="0037647F">
        <w:rPr>
          <w:rFonts w:cs="Arial"/>
          <w:szCs w:val="24"/>
        </w:rPr>
        <w:t xml:space="preserve"> prior to </w:t>
      </w:r>
      <w:r w:rsidR="0037647F">
        <w:rPr>
          <w:rFonts w:cs="Arial"/>
          <w:szCs w:val="24"/>
        </w:rPr>
        <w:t>[4 YEARS AFTER BA COMPLETION]]</w:t>
      </w:r>
      <w:r w:rsidRPr="00B665FC">
        <w:rPr>
          <w:rFonts w:cs="Arial"/>
          <w:szCs w:val="24"/>
        </w:rPr>
        <w:t>?</w:t>
      </w:r>
    </w:p>
    <w:p w:rsidRPr="0099633C" w:rsidR="00E04B8A" w:rsidP="00EE7FB4" w:rsidRDefault="0049345F" w14:paraId="46147448" w14:textId="09843C45">
      <w:r>
        <w:rPr>
          <w:rFonts w:cs="Arial"/>
          <w:szCs w:val="24"/>
        </w:rPr>
        <w:t>[{If</w:t>
      </w:r>
      <w:r w:rsidRPr="0031798C">
        <w:rPr>
          <w:rStyle w:val="Strong"/>
          <w:rFonts w:cs="Helvetica"/>
          <w:b w:val="0"/>
          <w:bCs w:val="0"/>
          <w:szCs w:val="24"/>
        </w:rPr>
        <w:t xml:space="preserve"> </w:t>
      </w:r>
      <w:r>
        <w:rPr>
          <w:rStyle w:val="Strong"/>
          <w:rFonts w:cs="Helvetica"/>
          <w:b w:val="0"/>
          <w:bCs w:val="0"/>
          <w:szCs w:val="24"/>
        </w:rPr>
        <w:t>(</w:t>
      </w:r>
      <w:r w:rsidRPr="0031798C">
        <w:rPr>
          <w:rStyle w:val="Strong"/>
          <w:rFonts w:cs="Helvetica"/>
          <w:b w:val="0"/>
          <w:bCs w:val="0"/>
          <w:szCs w:val="24"/>
        </w:rPr>
        <w:t>[LAST ENROLLMENT DATE] not missing and [LAST ENROLLMENT DATE]</w:t>
      </w:r>
      <w:r>
        <w:rPr>
          <w:rStyle w:val="Strong"/>
          <w:rFonts w:cs="Helvetica"/>
          <w:b w:val="0"/>
          <w:bCs w:val="0"/>
          <w:szCs w:val="24"/>
        </w:rPr>
        <w:t xml:space="preserve"> </w:t>
      </w:r>
      <w:r>
        <w:rPr>
          <w:rFonts w:cs="Arial"/>
          <w:szCs w:val="24"/>
        </w:rPr>
        <w:t xml:space="preserve">between January 2020 and June 2020) or ([4 YEARS AFTER BA COMPLETION] between January 2020 and June 2020)} </w:t>
      </w:r>
      <w:r w:rsidR="00E74FAC">
        <w:rPr>
          <w:rFonts w:cs="Arial"/>
          <w:szCs w:val="24"/>
        </w:rPr>
        <w:t xml:space="preserve"> (Please </w:t>
      </w:r>
      <w:r w:rsidR="00E74FAC">
        <w:rPr>
          <w:rFonts w:cs="Arial"/>
          <w:szCs w:val="24"/>
        </w:rPr>
        <w:lastRenderedPageBreak/>
        <w:t xml:space="preserve">consider any courses that were taught primarily online, including courses that moved to an online format due to </w:t>
      </w:r>
      <w:r w:rsidR="0099633C">
        <w:t>the coronavirus pandemic</w:t>
      </w:r>
      <w:r w:rsidR="00E74FAC">
        <w:rPr>
          <w:rFonts w:cs="Arial"/>
          <w:szCs w:val="24"/>
        </w:rPr>
        <w:t>, in your answer.)]</w:t>
      </w:r>
    </w:p>
    <w:p w:rsidRPr="00B665FC" w:rsidR="00EE7FB4" w:rsidP="008A71F7" w:rsidRDefault="00EE7FB4" w14:paraId="1DEB45BA" w14:textId="77777777">
      <w:pPr>
        <w:pStyle w:val="NoSpacing"/>
      </w:pPr>
      <w:r w:rsidRPr="00B665FC">
        <w:tab/>
        <w:t>1 = Yes</w:t>
      </w:r>
    </w:p>
    <w:p w:rsidR="00EE7FB4" w:rsidP="008A71F7" w:rsidRDefault="00EE7FB4" w14:paraId="290EB49F" w14:textId="4901F643">
      <w:pPr>
        <w:pStyle w:val="NoSpacing"/>
      </w:pPr>
      <w:r w:rsidRPr="00B665FC">
        <w:tab/>
        <w:t>0 = No</w:t>
      </w:r>
    </w:p>
    <w:p w:rsidR="00E74FAC" w:rsidP="008A71F7" w:rsidRDefault="00E74FAC" w14:paraId="6B514027" w14:textId="271713E0">
      <w:pPr>
        <w:pStyle w:val="NoSpacing"/>
      </w:pPr>
    </w:p>
    <w:p w:rsidR="00E74FAC" w:rsidP="008A71F7" w:rsidRDefault="00E74FAC" w14:paraId="3B624E05" w14:textId="3D9C6754">
      <w:pPr>
        <w:pStyle w:val="NoSpacing"/>
      </w:pPr>
      <w:r>
        <w:t xml:space="preserve">How many of your courses that were taught primarily online at [POST-BA INSTITUTION] were taught online </w:t>
      </w:r>
      <w:r>
        <w:rPr>
          <w:b/>
          <w:bCs/>
        </w:rPr>
        <w:t xml:space="preserve">due to </w:t>
      </w:r>
      <w:r w:rsidRPr="00E512D8" w:rsidR="0099633C">
        <w:rPr>
          <w:b/>
          <w:bCs/>
        </w:rPr>
        <w:t>the coronavirus pandemic</w:t>
      </w:r>
      <w:r>
        <w:t>? Would you say all, some, or none?</w:t>
      </w:r>
    </w:p>
    <w:p w:rsidR="00E74FAC" w:rsidP="00512448" w:rsidRDefault="00E74FAC" w14:paraId="2F4850F6" w14:textId="4B89AE83">
      <w:pPr>
        <w:pStyle w:val="NoSpacing"/>
        <w:ind w:left="720"/>
      </w:pPr>
      <w:r>
        <w:t>1 = All</w:t>
      </w:r>
    </w:p>
    <w:p w:rsidR="00E74FAC" w:rsidP="00512448" w:rsidRDefault="00E74FAC" w14:paraId="7BF8B59F" w14:textId="0F20E1AC">
      <w:pPr>
        <w:pStyle w:val="NoSpacing"/>
        <w:ind w:left="720"/>
      </w:pPr>
      <w:r>
        <w:t>2 = Some</w:t>
      </w:r>
    </w:p>
    <w:p w:rsidRPr="00E74FAC" w:rsidR="00E74FAC" w:rsidP="00512448" w:rsidRDefault="00E74FAC" w14:paraId="7B7E3F33" w14:textId="25B3966A">
      <w:pPr>
        <w:pStyle w:val="NoSpacing"/>
        <w:ind w:left="720"/>
      </w:pPr>
      <w:r>
        <w:t>3 = None</w:t>
      </w:r>
    </w:p>
    <w:p w:rsidR="00EE7FB4" w:rsidP="00EE7FB4" w:rsidRDefault="00EE7FB4" w14:paraId="479D8BC7" w14:textId="77816311">
      <w:pPr>
        <w:rPr>
          <w:rFonts w:cs="Arial"/>
          <w:szCs w:val="24"/>
        </w:rPr>
      </w:pPr>
      <w:r w:rsidRPr="00B665FC">
        <w:rPr>
          <w:rFonts w:cs="Arial"/>
          <w:b/>
          <w:bCs/>
          <w:szCs w:val="24"/>
        </w:rPr>
        <w:t>Help Text:</w:t>
      </w:r>
      <w:r w:rsidRPr="00B665FC">
        <w:rPr>
          <w:rFonts w:cs="Arial"/>
          <w:szCs w:val="24"/>
        </w:rPr>
        <w:t xml:space="preserve"> Online courses may contain in-person components such </w:t>
      </w:r>
      <w:r w:rsidR="00221449">
        <w:rPr>
          <w:rFonts w:cs="Arial"/>
          <w:szCs w:val="24"/>
        </w:rPr>
        <w:t xml:space="preserve">as </w:t>
      </w:r>
      <w:r w:rsidRPr="00B665FC">
        <w:rPr>
          <w:rFonts w:cs="Arial"/>
          <w:szCs w:val="24"/>
        </w:rPr>
        <w:t>on-campus exams or presentations. However, students primarily access their instruction over the Internet.</w:t>
      </w:r>
    </w:p>
    <w:p w:rsidRPr="00B665FC" w:rsidR="00EE7FB4" w:rsidP="005A3AE7" w:rsidRDefault="00EE7FB4" w14:paraId="02083D1E" w14:textId="77777777">
      <w:pPr>
        <w:pStyle w:val="TOCHeading"/>
      </w:pPr>
      <w:bookmarkStart w:name="_Toc40172903" w:id="77"/>
      <w:r w:rsidRPr="00A3236D">
        <w:t>BB20CONLPRG01</w:t>
      </w:r>
      <w:bookmarkEnd w:id="77"/>
    </w:p>
    <w:p w:rsidR="00EE7FB4" w:rsidP="00EE7FB4" w:rsidRDefault="0037647F" w14:paraId="3077CA55" w14:textId="5B839FC9">
      <w:pPr>
        <w:rPr>
          <w:rFonts w:cs="Arial"/>
          <w:szCs w:val="24"/>
        </w:rPr>
      </w:pPr>
      <w:r>
        <w:rPr>
          <w:rFonts w:cs="Arial"/>
          <w:szCs w:val="24"/>
        </w:rPr>
        <w:t>[{</w:t>
      </w:r>
      <w:r w:rsidRPr="001A1669">
        <w:rPr>
          <w:rFonts w:cs="Arial"/>
          <w:szCs w:val="24"/>
        </w:rPr>
        <w:t>if enrollment continued after [4 YEARS AFTER BA COMPLETION]</w:t>
      </w:r>
      <w:r>
        <w:rPr>
          <w:rFonts w:cs="Arial"/>
          <w:szCs w:val="24"/>
        </w:rPr>
        <w:t>}</w:t>
      </w:r>
      <w:r w:rsidRPr="00B665FC">
        <w:rPr>
          <w:rFonts w:cs="Arial"/>
          <w:szCs w:val="24"/>
        </w:rPr>
        <w:t xml:space="preserve"> </w:t>
      </w:r>
      <w:r>
        <w:rPr>
          <w:rFonts w:cs="Arial"/>
          <w:szCs w:val="24"/>
        </w:rPr>
        <w:t>As of [4 YEARS AFTER BA COMPLETION], w</w:t>
      </w:r>
      <w:r w:rsidRPr="00B665FC">
        <w:rPr>
          <w:rFonts w:cs="Arial"/>
          <w:szCs w:val="24"/>
        </w:rPr>
        <w:t>as</w:t>
      </w:r>
      <w:r>
        <w:rPr>
          <w:rFonts w:cs="Arial"/>
          <w:szCs w:val="24"/>
        </w:rPr>
        <w:t xml:space="preserve"> {else} Was]</w:t>
      </w:r>
      <w:r w:rsidRPr="00B665FC">
        <w:rPr>
          <w:rFonts w:cs="Arial"/>
          <w:szCs w:val="24"/>
        </w:rPr>
        <w:t xml:space="preserve"> </w:t>
      </w:r>
      <w:r w:rsidRPr="00B665FC" w:rsidR="00EE7FB4">
        <w:rPr>
          <w:rFonts w:cs="Arial"/>
          <w:szCs w:val="24"/>
        </w:rPr>
        <w:t xml:space="preserve">your entire </w:t>
      </w:r>
      <w:r w:rsidR="001B5AE5">
        <w:rPr>
          <w:rFonts w:cs="Arial"/>
          <w:szCs w:val="24"/>
        </w:rPr>
        <w:t>[POST-BA DEGREE/CERTIFICATE]</w:t>
      </w:r>
      <w:r w:rsidRPr="00B665FC" w:rsidR="00EE7FB4">
        <w:rPr>
          <w:rFonts w:cs="Arial"/>
          <w:szCs w:val="24"/>
        </w:rPr>
        <w:t xml:space="preserve"> program at </w:t>
      </w:r>
      <w:r w:rsidR="001B5AE5">
        <w:rPr>
          <w:rFonts w:cs="Arial"/>
          <w:szCs w:val="24"/>
        </w:rPr>
        <w:t>[POST-BA INSTITUTION]</w:t>
      </w:r>
      <w:r w:rsidRPr="00B665FC" w:rsidR="00EE7FB4">
        <w:rPr>
          <w:rFonts w:cs="Arial"/>
          <w:szCs w:val="24"/>
        </w:rPr>
        <w:t xml:space="preserve"> online?</w:t>
      </w:r>
    </w:p>
    <w:p w:rsidRPr="00B665FC" w:rsidR="00EE7FB4" w:rsidP="008A71F7" w:rsidRDefault="00E74FAC" w14:paraId="7E99EAED" w14:textId="76E82124">
      <w:pPr>
        <w:pStyle w:val="NoSpacing"/>
      </w:pPr>
      <w:r>
        <w:rPr>
          <w:rFonts w:cs="Arial"/>
          <w:szCs w:val="24"/>
        </w:rPr>
        <w:t>(If you accessed all of your courses for your [POST-BA DEGREE/CERTIFICATE] over the internet, without in-person instruction,</w:t>
      </w:r>
      <w:r w:rsidR="00512448">
        <w:rPr>
          <w:rFonts w:cs="Arial"/>
          <w:szCs w:val="24"/>
        </w:rPr>
        <w:t xml:space="preserve"> even if your orientation was in-person,</w:t>
      </w:r>
      <w:r>
        <w:rPr>
          <w:rFonts w:cs="Arial"/>
          <w:szCs w:val="24"/>
        </w:rPr>
        <w:t xml:space="preserve"> </w:t>
      </w:r>
      <w:r>
        <w:rPr>
          <w:rFonts w:cs="Arial"/>
          <w:b/>
          <w:bCs/>
          <w:szCs w:val="24"/>
        </w:rPr>
        <w:t xml:space="preserve">during all semesters or terms </w:t>
      </w:r>
      <w:r>
        <w:rPr>
          <w:rFonts w:cs="Arial"/>
          <w:szCs w:val="24"/>
        </w:rPr>
        <w:t>in which you were enrolled, please answer “Yes.”)</w:t>
      </w:r>
      <w:r w:rsidRPr="00B665FC" w:rsidR="00EE7FB4">
        <w:tab/>
        <w:t>1 = Yes</w:t>
      </w:r>
    </w:p>
    <w:p w:rsidRPr="00B665FC" w:rsidR="00EE7FB4" w:rsidP="008A71F7" w:rsidRDefault="00EE7FB4" w14:paraId="5004919C" w14:textId="654AF5CB">
      <w:pPr>
        <w:pStyle w:val="NoSpacing"/>
      </w:pPr>
      <w:r w:rsidRPr="00B665FC">
        <w:tab/>
        <w:t>0 = No</w:t>
      </w:r>
    </w:p>
    <w:p w:rsidR="00EE7FB4" w:rsidP="00EE7FB4" w:rsidRDefault="00EE7FB4" w14:paraId="5A52F1B3" w14:textId="32C55C7F">
      <w:pPr>
        <w:rPr>
          <w:rFonts w:cs="Arial"/>
          <w:szCs w:val="24"/>
        </w:rPr>
      </w:pPr>
      <w:r w:rsidRPr="00B665FC">
        <w:rPr>
          <w:rFonts w:cs="Arial"/>
          <w:b/>
          <w:bCs/>
          <w:szCs w:val="24"/>
        </w:rPr>
        <w:t>Help Text:</w:t>
      </w:r>
      <w:r w:rsidRPr="00B665FC">
        <w:rPr>
          <w:rFonts w:cs="Arial"/>
          <w:szCs w:val="24"/>
        </w:rPr>
        <w:t xml:space="preserve"> Online programs deliver the majority or all of the content online. These programs typically have no face-to-face meetings.</w:t>
      </w:r>
    </w:p>
    <w:p w:rsidR="00EE7FB4" w:rsidP="00EE7FB4" w:rsidRDefault="00EE7FB4" w14:paraId="54FD4ADC" w14:textId="23BAA78A">
      <w:pPr>
        <w:rPr>
          <w:rFonts w:cs="Arial"/>
          <w:szCs w:val="24"/>
        </w:rPr>
      </w:pPr>
      <w:r w:rsidRPr="00B665FC">
        <w:rPr>
          <w:rFonts w:cs="Arial"/>
          <w:szCs w:val="24"/>
        </w:rPr>
        <w:t>If the instructional portions are entirely online, the program is considered to be exclusively online distance education.</w:t>
      </w:r>
      <w:r w:rsidR="0049345F">
        <w:rPr>
          <w:rFonts w:cs="Arial"/>
          <w:szCs w:val="24"/>
        </w:rPr>
        <w:t xml:space="preserve"> If all of your courses were online, with only your orientation in-person, please answer “Yes.”</w:t>
      </w:r>
    </w:p>
    <w:p w:rsidRPr="00B665FC" w:rsidR="00EE7FB4" w:rsidP="00EE7FB4" w:rsidRDefault="00EE7FB4" w14:paraId="142DB4BD" w14:textId="77777777">
      <w:pPr>
        <w:rPr>
          <w:szCs w:val="24"/>
        </w:rPr>
      </w:pPr>
      <w:r w:rsidRPr="00A3236D">
        <w:rPr>
          <w:rFonts w:ascii="Arial" w:hAnsi="Arial" w:cs="Arial"/>
          <w:b/>
          <w:bCs/>
          <w:szCs w:val="24"/>
        </w:rPr>
        <w:t>BB20CENROLL01</w:t>
      </w:r>
    </w:p>
    <w:p w:rsidRPr="00B665FC" w:rsidR="00EE7FB4" w:rsidP="008A71F7" w:rsidRDefault="00EE7FB4" w14:paraId="681B290B" w14:textId="3C8B17C5">
      <w:pPr>
        <w:pStyle w:val="NoSpacing"/>
      </w:pPr>
      <w:r w:rsidRPr="00B665FC">
        <w:rPr>
          <w:rFonts w:cs="Arial"/>
          <w:szCs w:val="24"/>
        </w:rPr>
        <w:t xml:space="preserve">If your </w:t>
      </w:r>
      <w:r w:rsidR="001B5AE5">
        <w:rPr>
          <w:rFonts w:cs="Arial"/>
          <w:szCs w:val="24"/>
        </w:rPr>
        <w:t>[POST-BA DEGREE/CERTIFICATE]</w:t>
      </w:r>
      <w:r w:rsidRPr="00B665FC">
        <w:rPr>
          <w:rFonts w:cs="Arial"/>
          <w:szCs w:val="24"/>
        </w:rPr>
        <w:t xml:space="preserve"> program at </w:t>
      </w:r>
      <w:r w:rsidR="001B5AE5">
        <w:rPr>
          <w:rFonts w:cs="Arial"/>
          <w:szCs w:val="24"/>
        </w:rPr>
        <w:t>[POST-BA INSTITUTION]</w:t>
      </w:r>
      <w:r w:rsidRPr="00B665FC">
        <w:rPr>
          <w:rFonts w:cs="Arial"/>
          <w:szCs w:val="24"/>
        </w:rPr>
        <w:t xml:space="preserve"> was not available in an online format, how likely is it that you would have enrolled in an on-campus or in-person program?</w:t>
      </w:r>
      <w:r w:rsidRPr="00B665FC">
        <w:tab/>
        <w:t>1 = 1 (</w:t>
      </w:r>
      <w:r>
        <w:t>Not at all likely</w:t>
      </w:r>
      <w:r w:rsidRPr="00B665FC">
        <w:t>)</w:t>
      </w:r>
    </w:p>
    <w:p w:rsidRPr="00B665FC" w:rsidR="00EE7FB4" w:rsidP="008A71F7" w:rsidRDefault="00EE7FB4" w14:paraId="750275C4" w14:textId="77777777">
      <w:pPr>
        <w:pStyle w:val="NoSpacing"/>
      </w:pPr>
      <w:r w:rsidRPr="00B665FC">
        <w:tab/>
        <w:t>2 = 2 (</w:t>
      </w:r>
      <w:r>
        <w:t>Somewhat likely</w:t>
      </w:r>
      <w:r w:rsidRPr="00B665FC">
        <w:t>)</w:t>
      </w:r>
    </w:p>
    <w:p w:rsidRPr="00B665FC" w:rsidR="00EE7FB4" w:rsidP="008A71F7" w:rsidRDefault="00EE7FB4" w14:paraId="7A6CDA2F" w14:textId="77777777">
      <w:pPr>
        <w:pStyle w:val="NoSpacing"/>
      </w:pPr>
      <w:r w:rsidRPr="00B665FC">
        <w:tab/>
        <w:t>3 = 3 (</w:t>
      </w:r>
      <w:r>
        <w:t>Likely</w:t>
      </w:r>
      <w:r w:rsidRPr="00B665FC">
        <w:t>)</w:t>
      </w:r>
    </w:p>
    <w:p w:rsidRPr="00B665FC" w:rsidR="00EE7FB4" w:rsidP="008A71F7" w:rsidRDefault="00EE7FB4" w14:paraId="0BC131AF" w14:textId="20735E7D">
      <w:pPr>
        <w:pStyle w:val="NoSpacing"/>
      </w:pPr>
      <w:r w:rsidRPr="00B665FC">
        <w:tab/>
        <w:t>4 = 4 (</w:t>
      </w:r>
      <w:r>
        <w:t>Very likely</w:t>
      </w:r>
      <w:r w:rsidRPr="00B665FC">
        <w:t>)</w:t>
      </w:r>
    </w:p>
    <w:p w:rsidRPr="008A71F7" w:rsidR="00EE7FB4" w:rsidP="00EE7FB4" w:rsidRDefault="00EE7FB4" w14:paraId="2AA1F1DF" w14:textId="1EC167B0">
      <w:pPr>
        <w:rPr>
          <w:rFonts w:cs="Arial"/>
          <w:szCs w:val="24"/>
        </w:rPr>
      </w:pPr>
      <w:r w:rsidRPr="00B665FC">
        <w:rPr>
          <w:rFonts w:cs="Arial"/>
          <w:b/>
          <w:bCs/>
          <w:szCs w:val="24"/>
        </w:rPr>
        <w:t>Help Text:</w:t>
      </w:r>
      <w:r w:rsidRPr="00B665FC">
        <w:rPr>
          <w:rFonts w:cs="Arial"/>
          <w:szCs w:val="24"/>
        </w:rPr>
        <w:t xml:space="preserve"> When answering this question, consider how much your program being offered online impacted your decision to enroll in </w:t>
      </w:r>
      <w:r w:rsidR="001B5AE5">
        <w:rPr>
          <w:rFonts w:cs="Arial"/>
          <w:szCs w:val="24"/>
        </w:rPr>
        <w:t>[POST-BA DEGREE/CERTIFICATE]</w:t>
      </w:r>
      <w:r w:rsidRPr="00B665FC">
        <w:rPr>
          <w:rFonts w:cs="Arial"/>
          <w:szCs w:val="24"/>
        </w:rPr>
        <w:t xml:space="preserve"> at </w:t>
      </w:r>
      <w:r w:rsidR="001B5AE5">
        <w:rPr>
          <w:rFonts w:cs="Arial"/>
          <w:szCs w:val="24"/>
        </w:rPr>
        <w:t>[POST-BA INSTITUTION]</w:t>
      </w:r>
      <w:r w:rsidRPr="00B665FC">
        <w:rPr>
          <w:rFonts w:cs="Arial"/>
          <w:szCs w:val="24"/>
        </w:rPr>
        <w:t>. Considerations about online programs could include things such as convenience, cost, flexibility in schedule, etc.</w:t>
      </w:r>
    </w:p>
    <w:p w:rsidRPr="00B665FC" w:rsidR="00EE7FB4" w:rsidP="00EE7FB4" w:rsidRDefault="00EE7FB4" w14:paraId="21C8B442" w14:textId="77777777">
      <w:pPr>
        <w:rPr>
          <w:szCs w:val="24"/>
        </w:rPr>
      </w:pPr>
      <w:r w:rsidRPr="00A3236D">
        <w:rPr>
          <w:rFonts w:ascii="Arial" w:hAnsi="Arial" w:cs="Arial"/>
          <w:b/>
          <w:bCs/>
          <w:szCs w:val="24"/>
        </w:rPr>
        <w:t>BB20CPTMAJ01</w:t>
      </w:r>
    </w:p>
    <w:p w:rsidRPr="00B665FC" w:rsidR="00EE7FB4" w:rsidP="00EE7FB4" w:rsidRDefault="0037647F" w14:paraId="2BB7FCF4" w14:textId="00E1543C">
      <w:pPr>
        <w:rPr>
          <w:szCs w:val="24"/>
        </w:rPr>
      </w:pPr>
      <w:r>
        <w:rPr>
          <w:rFonts w:cs="Arial"/>
          <w:szCs w:val="24"/>
        </w:rPr>
        <w:t>[{</w:t>
      </w:r>
      <w:r w:rsidRPr="001A1669">
        <w:rPr>
          <w:rFonts w:cs="Arial"/>
          <w:szCs w:val="24"/>
        </w:rPr>
        <w:t>if enrollment continued after [4 YEARS AFTER BA COMPLETION]</w:t>
      </w:r>
      <w:r>
        <w:rPr>
          <w:rFonts w:cs="Arial"/>
          <w:szCs w:val="24"/>
        </w:rPr>
        <w:t>}</w:t>
      </w:r>
      <w:r w:rsidRPr="00B665FC">
        <w:rPr>
          <w:rFonts w:cs="Arial"/>
          <w:szCs w:val="24"/>
        </w:rPr>
        <w:t xml:space="preserve"> As of </w:t>
      </w:r>
      <w:r>
        <w:rPr>
          <w:rFonts w:cs="Arial"/>
          <w:szCs w:val="24"/>
        </w:rPr>
        <w:t>[4 YEARS AFTER BA COMPLETION]</w:t>
      </w:r>
      <w:r w:rsidRPr="00B665FC">
        <w:rPr>
          <w:rFonts w:cs="Arial"/>
          <w:szCs w:val="24"/>
        </w:rPr>
        <w:t>, what</w:t>
      </w:r>
      <w:r>
        <w:rPr>
          <w:rFonts w:cs="Arial"/>
          <w:szCs w:val="24"/>
        </w:rPr>
        <w:t xml:space="preserve"> {else} What]</w:t>
      </w:r>
      <w:r w:rsidRPr="00B665FC" w:rsidR="00EE7FB4">
        <w:rPr>
          <w:rFonts w:cs="Arial"/>
          <w:szCs w:val="24"/>
        </w:rPr>
        <w:t xml:space="preserve"> was your primary major or field of study for </w:t>
      </w:r>
      <w:r w:rsidR="00EE7FB4">
        <w:rPr>
          <w:rFonts w:cs="Arial"/>
          <w:szCs w:val="24"/>
        </w:rPr>
        <w:t>your</w:t>
      </w:r>
      <w:r w:rsidRPr="00B665FC" w:rsidR="00EE7FB4">
        <w:rPr>
          <w:rFonts w:cs="Arial"/>
          <w:szCs w:val="24"/>
        </w:rPr>
        <w:t xml:space="preserve"> </w:t>
      </w:r>
      <w:r w:rsidR="001B5AE5">
        <w:rPr>
          <w:rFonts w:cs="Arial"/>
          <w:szCs w:val="24"/>
        </w:rPr>
        <w:t>[POST-BA DEGREE/CERTIFICATE]</w:t>
      </w:r>
      <w:r w:rsidRPr="00B665FC" w:rsidR="00EE7FB4">
        <w:rPr>
          <w:rFonts w:cs="Arial"/>
          <w:szCs w:val="24"/>
        </w:rPr>
        <w:t xml:space="preserve"> at </w:t>
      </w:r>
      <w:r w:rsidR="001B5AE5">
        <w:rPr>
          <w:rFonts w:cs="Arial"/>
          <w:szCs w:val="24"/>
        </w:rPr>
        <w:t>[POST-BA INSTITUTION]</w:t>
      </w:r>
      <w:r w:rsidRPr="00B665FC" w:rsidR="00EE7FB4">
        <w:rPr>
          <w:rFonts w:cs="Arial"/>
          <w:szCs w:val="24"/>
        </w:rPr>
        <w:t>? </w:t>
      </w:r>
      <w:r w:rsidR="00EE7FB4">
        <w:br/>
      </w:r>
      <w:r w:rsidR="00EE7FB4">
        <w:br/>
      </w:r>
      <w:r w:rsidR="00EE7FB4">
        <w:rPr>
          <w:rFonts w:cs="Arial"/>
          <w:szCs w:val="24"/>
        </w:rPr>
        <w:t>(Please provide your primary major or field of study in the textbox. If you are unable to find a match in the results, please select the “Major not listed” option located at the bottom of the listed results.)</w:t>
      </w:r>
    </w:p>
    <w:p w:rsidR="00EE7FB4" w:rsidP="00EE7FB4" w:rsidRDefault="00EE7FB4" w14:paraId="4C6FE03A" w14:textId="1BAAB5AF">
      <w:pPr>
        <w:rPr>
          <w:rFonts w:cs="Arial"/>
          <w:szCs w:val="24"/>
        </w:rPr>
      </w:pPr>
      <w:r w:rsidRPr="00B665FC">
        <w:rPr>
          <w:rFonts w:cs="Arial"/>
          <w:b/>
          <w:bCs/>
          <w:szCs w:val="24"/>
        </w:rPr>
        <w:t>Help Text:</w:t>
      </w:r>
      <w:r w:rsidRPr="00B665FC">
        <w:rPr>
          <w:rFonts w:cs="Arial"/>
          <w:szCs w:val="24"/>
        </w:rPr>
        <w:t xml:space="preserve"> To search for your primary major or field of study, start typing in your major; a list of majors matching your entry will be displayed. From the results displayed, select the major or field of study that most closely matches your entry and click “Next.”</w:t>
      </w:r>
      <w:r>
        <w:br/>
      </w:r>
      <w:r>
        <w:br/>
      </w:r>
      <w:r>
        <w:rPr>
          <w:rFonts w:cs="Arial"/>
          <w:szCs w:val="24"/>
        </w:rPr>
        <w:t>If you are unable to find a match in the results, select the “Major not listed” option located at the bottom of the listed results, then use the dropdowns that appear to find a match. Please do not delete the major you provided in the textbox. </w:t>
      </w:r>
    </w:p>
    <w:p w:rsidRPr="00B665FC" w:rsidR="00EE7FB4" w:rsidP="00EE7FB4" w:rsidRDefault="00EE7FB4" w14:paraId="7AF9E4C3" w14:textId="77777777">
      <w:pPr>
        <w:rPr>
          <w:szCs w:val="24"/>
        </w:rPr>
      </w:pPr>
      <w:r w:rsidRPr="00A3236D">
        <w:rPr>
          <w:rFonts w:ascii="Arial" w:hAnsi="Arial" w:cs="Arial"/>
          <w:b/>
          <w:bCs/>
          <w:szCs w:val="24"/>
        </w:rPr>
        <w:lastRenderedPageBreak/>
        <w:t>BB20CFACS</w:t>
      </w:r>
      <w:r>
        <w:rPr>
          <w:rFonts w:ascii="Arial" w:hAnsi="Arial" w:cs="Arial"/>
          <w:b/>
          <w:bCs/>
          <w:szCs w:val="24"/>
        </w:rPr>
        <w:t>01</w:t>
      </w:r>
    </w:p>
    <w:p w:rsidRPr="00B665FC" w:rsidR="00EE7FB4" w:rsidP="00EE7FB4" w:rsidRDefault="00EE7FB4" w14:paraId="64C517C7" w14:textId="16FEB5E1">
      <w:pPr>
        <w:rPr>
          <w:szCs w:val="24"/>
        </w:rPr>
      </w:pPr>
      <w:r w:rsidRPr="00B665FC">
        <w:rPr>
          <w:rFonts w:cs="Arial"/>
          <w:szCs w:val="24"/>
        </w:rPr>
        <w:t>Of the following, which was the most important factor to you in choosing your field of postbaccalaureate study</w:t>
      </w:r>
      <w:r w:rsidR="0037647F">
        <w:rPr>
          <w:rFonts w:cs="Arial"/>
          <w:szCs w:val="24"/>
        </w:rPr>
        <w:t xml:space="preserve"> [{if BB20CPTMAJ01 ne missing} in [BB20CPTMAJ01]]</w:t>
      </w:r>
      <w:r w:rsidRPr="00B665FC">
        <w:rPr>
          <w:rFonts w:cs="Arial"/>
          <w:szCs w:val="24"/>
        </w:rPr>
        <w:t>?</w:t>
      </w:r>
    </w:p>
    <w:p w:rsidRPr="00B665FC" w:rsidR="00EE7FB4" w:rsidP="008A71F7" w:rsidRDefault="00EE7FB4" w14:paraId="782E2985" w14:textId="77777777">
      <w:pPr>
        <w:pStyle w:val="NoSpacing"/>
      </w:pPr>
      <w:r w:rsidRPr="00B665FC">
        <w:tab/>
        <w:t>1 = Required for career path</w:t>
      </w:r>
    </w:p>
    <w:p w:rsidRPr="00B665FC" w:rsidR="00EE7FB4" w:rsidP="008A71F7" w:rsidRDefault="00EE7FB4" w14:paraId="1DFBD9AA" w14:textId="77777777">
      <w:pPr>
        <w:pStyle w:val="NoSpacing"/>
      </w:pPr>
      <w:r w:rsidRPr="00B665FC">
        <w:tab/>
        <w:t>2 = Your aptitude in the field</w:t>
      </w:r>
    </w:p>
    <w:p w:rsidRPr="00B665FC" w:rsidR="00EE7FB4" w:rsidP="008A71F7" w:rsidRDefault="00EE7FB4" w14:paraId="61DA1C75" w14:textId="77777777">
      <w:pPr>
        <w:pStyle w:val="NoSpacing"/>
      </w:pPr>
      <w:r w:rsidRPr="00B665FC">
        <w:tab/>
        <w:t>3 = Earnings potential</w:t>
      </w:r>
    </w:p>
    <w:p w:rsidRPr="00B665FC" w:rsidR="00EE7FB4" w:rsidP="008A71F7" w:rsidRDefault="00EE7FB4" w14:paraId="07829C35" w14:textId="77777777">
      <w:pPr>
        <w:pStyle w:val="NoSpacing"/>
      </w:pPr>
      <w:r w:rsidRPr="00B665FC">
        <w:tab/>
        <w:t>4 = Ability to contribute to society via the field</w:t>
      </w:r>
    </w:p>
    <w:p w:rsidRPr="00B665FC" w:rsidR="00EE7FB4" w:rsidP="008A71F7" w:rsidRDefault="00EE7FB4" w14:paraId="3AF7CDBE" w14:textId="1336C2B8">
      <w:pPr>
        <w:pStyle w:val="NoSpacing"/>
      </w:pPr>
      <w:r w:rsidRPr="00B665FC">
        <w:tab/>
        <w:t>5 = Ability to balance work and family</w:t>
      </w:r>
    </w:p>
    <w:p w:rsidRPr="008A71F7" w:rsidR="00EE7FB4" w:rsidP="00EE7FB4" w:rsidRDefault="00EE7FB4" w14:paraId="4A6B8FCE" w14:textId="6DA73580">
      <w:pPr>
        <w:rPr>
          <w:rFonts w:cs="Arial"/>
          <w:szCs w:val="24"/>
        </w:rPr>
      </w:pPr>
      <w:r w:rsidRPr="00B665FC">
        <w:rPr>
          <w:rFonts w:cs="Arial"/>
          <w:b/>
          <w:bCs/>
          <w:szCs w:val="24"/>
        </w:rPr>
        <w:t>Help Text:</w:t>
      </w:r>
      <w:r w:rsidRPr="00B665FC">
        <w:rPr>
          <w:rFonts w:cs="Arial"/>
          <w:szCs w:val="24"/>
        </w:rPr>
        <w:t xml:space="preserve"> Please </w:t>
      </w:r>
      <w:r>
        <w:rPr>
          <w:rFonts w:cs="Arial"/>
          <w:szCs w:val="24"/>
        </w:rPr>
        <w:t>indicate</w:t>
      </w:r>
      <w:r w:rsidRPr="00B665FC">
        <w:rPr>
          <w:rFonts w:cs="Arial"/>
          <w:szCs w:val="24"/>
        </w:rPr>
        <w:t xml:space="preserve"> the most important factor that influenced your choice of graduate field of study. </w:t>
      </w:r>
      <w:r>
        <w:br/>
      </w:r>
      <w:r>
        <w:br/>
      </w:r>
      <w:r>
        <w:rPr>
          <w:rFonts w:cs="Arial"/>
          <w:szCs w:val="24"/>
        </w:rPr>
        <w:t>Answer according to your specific graduate field of study or major, not the choice to enroll in graduate school generally.</w:t>
      </w:r>
    </w:p>
    <w:p w:rsidRPr="00B665FC" w:rsidR="00EE7FB4" w:rsidP="005A3AE7" w:rsidRDefault="00EE7FB4" w14:paraId="1B78B62B" w14:textId="77777777">
      <w:pPr>
        <w:pStyle w:val="TOCHeading"/>
      </w:pPr>
      <w:bookmarkStart w:name="_Toc40172904" w:id="78"/>
      <w:r w:rsidRPr="00A3236D">
        <w:t>BB20CFINAIDG01</w:t>
      </w:r>
      <w:bookmarkEnd w:id="78"/>
    </w:p>
    <w:p w:rsidRPr="00EE7FB4" w:rsidR="00EE7FB4" w:rsidP="00EE7FB4" w:rsidRDefault="00EE7FB4" w14:paraId="43E6F966" w14:textId="48E7ADE3">
      <w:pPr>
        <w:rPr>
          <w:rFonts w:cs="Arial"/>
          <w:szCs w:val="24"/>
        </w:rPr>
      </w:pPr>
      <w:r>
        <w:rPr>
          <w:rFonts w:cs="Arial"/>
          <w:szCs w:val="24"/>
        </w:rPr>
        <w:t xml:space="preserve">Between </w:t>
      </w:r>
      <w:r w:rsidRPr="001A1669" w:rsidR="0037647F">
        <w:rPr>
          <w:rStyle w:val="Strong"/>
          <w:rFonts w:cs="Helvetica"/>
          <w:b w:val="0"/>
          <w:bCs w:val="0"/>
          <w:szCs w:val="24"/>
        </w:rPr>
        <w:t xml:space="preserve">[{if </w:t>
      </w:r>
      <w:r w:rsidRPr="001A1669" w:rsidR="0037647F">
        <w:rPr>
          <w:rFonts w:cs="Arial"/>
          <w:szCs w:val="24"/>
        </w:rPr>
        <w:t xml:space="preserve">[BEGINNING ENROLLMENT DATE] </w:t>
      </w:r>
      <w:r w:rsidRPr="001A1669" w:rsidR="0037647F">
        <w:rPr>
          <w:rStyle w:val="Strong"/>
          <w:rFonts w:cs="Helvetica"/>
          <w:b w:val="0"/>
          <w:bCs w:val="0"/>
          <w:szCs w:val="24"/>
        </w:rPr>
        <w:t xml:space="preserve">not missing and </w:t>
      </w:r>
      <w:r w:rsidRPr="001A1669" w:rsidR="0037647F">
        <w:rPr>
          <w:rFonts w:cs="Arial"/>
          <w:szCs w:val="24"/>
        </w:rPr>
        <w:t xml:space="preserve">[BEGINNING ENROLLMENT DATE] </w:t>
      </w:r>
      <w:r w:rsidRPr="001A1669" w:rsidR="0037647F">
        <w:rPr>
          <w:rStyle w:val="Strong"/>
          <w:rFonts w:cs="Helvetica"/>
          <w:b w:val="0"/>
          <w:bCs w:val="0"/>
          <w:szCs w:val="24"/>
        </w:rPr>
        <w:t xml:space="preserve">after </w:t>
      </w:r>
      <w:r w:rsidRPr="001A1669" w:rsidR="0037647F">
        <w:rPr>
          <w:rFonts w:cs="Arial"/>
          <w:szCs w:val="24"/>
        </w:rPr>
        <w:t>[{if B&amp;B:16/17 respondent} 1 YEAR AFTER BA COMPLETION {else} BA COMPLETION DATE]</w:t>
      </w:r>
      <w:r w:rsidRPr="001A1669" w:rsidR="0037647F">
        <w:rPr>
          <w:rStyle w:val="Strong"/>
          <w:rFonts w:cs="Helvetica"/>
          <w:b w:val="0"/>
          <w:bCs w:val="0"/>
          <w:szCs w:val="24"/>
        </w:rPr>
        <w:t>}</w:t>
      </w:r>
      <w:r w:rsidRPr="001A1669" w:rsidR="0037647F">
        <w:rPr>
          <w:rFonts w:cs="Arial"/>
          <w:szCs w:val="24"/>
        </w:rPr>
        <w:t xml:space="preserve"> [BEGINNING ENROLLMENT DATE] {else}[{if B&amp;B:16/17 respondent} 1 YEAR AFTER BA COMPLETION {else} BA COMPLETION DATE] and </w:t>
      </w:r>
      <w:r w:rsidRPr="001A1669" w:rsidR="0037647F">
        <w:rPr>
          <w:rStyle w:val="Strong"/>
          <w:rFonts w:cs="Helvetica"/>
          <w:b w:val="0"/>
          <w:bCs w:val="0"/>
          <w:szCs w:val="24"/>
        </w:rPr>
        <w:t xml:space="preserve">[{if [LAST ENROLLMENT DATE] not missing and [LAST ENROLLMENT DATE] before </w:t>
      </w:r>
      <w:r w:rsidRPr="001A1669" w:rsidR="0037647F">
        <w:rPr>
          <w:rFonts w:cs="Arial"/>
          <w:szCs w:val="24"/>
        </w:rPr>
        <w:t>[4 YEARS AFTER BA COMPLETION]</w:t>
      </w:r>
      <w:r w:rsidRPr="001A1669" w:rsidR="0037647F">
        <w:rPr>
          <w:rStyle w:val="Strong"/>
          <w:rFonts w:cs="Helvetica"/>
          <w:b w:val="0"/>
          <w:bCs w:val="0"/>
          <w:szCs w:val="24"/>
        </w:rPr>
        <w:t>} [LAST ENROLLMENT DATE] {else}</w:t>
      </w:r>
      <w:r w:rsidRPr="001A1669" w:rsidR="0037647F">
        <w:rPr>
          <w:rFonts w:cs="Arial"/>
          <w:szCs w:val="24"/>
        </w:rPr>
        <w:t xml:space="preserve"> [4 YEARS AFTER BA COMPLETION]</w:t>
      </w:r>
      <w:r w:rsidRPr="00B665FC">
        <w:rPr>
          <w:rFonts w:cs="Arial"/>
          <w:szCs w:val="24"/>
        </w:rPr>
        <w:t xml:space="preserve">, which of the following did you use to pay for </w:t>
      </w:r>
      <w:r>
        <w:rPr>
          <w:rFonts w:cs="Arial"/>
          <w:szCs w:val="24"/>
        </w:rPr>
        <w:t>your</w:t>
      </w:r>
      <w:r w:rsidRPr="00B665FC">
        <w:rPr>
          <w:rFonts w:cs="Arial"/>
          <w:szCs w:val="24"/>
        </w:rPr>
        <w:t xml:space="preserve"> </w:t>
      </w:r>
      <w:r w:rsidR="001B5AE5">
        <w:rPr>
          <w:rFonts w:cs="Arial"/>
          <w:szCs w:val="24"/>
        </w:rPr>
        <w:t>[POST-BA DEGREE/CERTIFICATE]</w:t>
      </w:r>
      <w:r w:rsidRPr="00B665FC">
        <w:rPr>
          <w:rFonts w:cs="Arial"/>
          <w:szCs w:val="24"/>
        </w:rPr>
        <w:t xml:space="preserve"> at </w:t>
      </w:r>
      <w:r w:rsidR="001B5AE5">
        <w:rPr>
          <w:rFonts w:cs="Arial"/>
          <w:szCs w:val="24"/>
        </w:rPr>
        <w:t>[POST-BA INSTITUTION]</w:t>
      </w:r>
      <w:r w:rsidRPr="00B665FC">
        <w:rPr>
          <w:rFonts w:cs="Arial"/>
          <w:szCs w:val="24"/>
        </w:rPr>
        <w:t>?</w:t>
      </w:r>
    </w:p>
    <w:p w:rsidRPr="00B665FC" w:rsidR="00EE7FB4" w:rsidP="00EE7FB4" w:rsidRDefault="00EE7FB4" w14:paraId="0EFA9A5F" w14:textId="77777777">
      <w:pPr>
        <w:pStyle w:val="NoSpacing"/>
        <w:ind w:firstLine="720"/>
      </w:pPr>
      <w:r w:rsidRPr="00B665FC">
        <w:t>Federal student loans (e.g., Direct/Stafford Loans, Perkins Loans)</w:t>
      </w:r>
    </w:p>
    <w:p w:rsidRPr="00B665FC" w:rsidR="00EE7FB4" w:rsidP="00EE7FB4" w:rsidRDefault="00EE7FB4" w14:paraId="3F00E50F" w14:textId="77777777">
      <w:pPr>
        <w:pStyle w:val="NoSpacing"/>
        <w:ind w:firstLine="720"/>
      </w:pPr>
      <w:r w:rsidRPr="00B665FC">
        <w:t>Private student loans (e.g., from banks or state based private organizations)</w:t>
      </w:r>
    </w:p>
    <w:p w:rsidRPr="00B665FC" w:rsidR="00EE7FB4" w:rsidP="00EE7FB4" w:rsidRDefault="00EE7FB4" w14:paraId="20605348" w14:textId="77777777">
      <w:pPr>
        <w:pStyle w:val="NoSpacing"/>
        <w:ind w:firstLine="720"/>
      </w:pPr>
      <w:r w:rsidRPr="00B665FC">
        <w:t>Grants or scholarships</w:t>
      </w:r>
    </w:p>
    <w:p w:rsidRPr="00B665FC" w:rsidR="00EE7FB4" w:rsidP="00EE7FB4" w:rsidRDefault="00EE7FB4" w14:paraId="2A67BB0A" w14:textId="77777777">
      <w:pPr>
        <w:pStyle w:val="NoSpacing"/>
        <w:ind w:firstLine="720"/>
      </w:pPr>
      <w:r w:rsidRPr="00B665FC">
        <w:t>Assistantships or fellowships</w:t>
      </w:r>
    </w:p>
    <w:p w:rsidRPr="00B665FC" w:rsidR="00EE7FB4" w:rsidP="00EE7FB4" w:rsidRDefault="00EE7FB4" w14:paraId="687F25DA" w14:textId="77777777">
      <w:pPr>
        <w:pStyle w:val="NoSpacing"/>
        <w:ind w:firstLine="720"/>
      </w:pPr>
      <w:r w:rsidRPr="00B665FC">
        <w:t>Federal Work-Study</w:t>
      </w:r>
    </w:p>
    <w:p w:rsidRPr="00B665FC" w:rsidR="00EE7FB4" w:rsidP="00EE7FB4" w:rsidRDefault="00EE7FB4" w14:paraId="70DC1760" w14:textId="77777777">
      <w:pPr>
        <w:pStyle w:val="NoSpacing"/>
        <w:ind w:firstLine="720"/>
      </w:pPr>
      <w:r w:rsidRPr="00B665FC">
        <w:t>Employer assistance</w:t>
      </w:r>
    </w:p>
    <w:p w:rsidRPr="00B665FC" w:rsidR="00EE7FB4" w:rsidP="00EE7FB4" w:rsidRDefault="00EE7FB4" w14:paraId="4679AF64" w14:textId="77777777">
      <w:pPr>
        <w:pStyle w:val="NoSpacing"/>
        <w:ind w:firstLine="720"/>
      </w:pPr>
      <w:r w:rsidRPr="00B665FC">
        <w:t>Personal loan or gift</w:t>
      </w:r>
    </w:p>
    <w:p w:rsidRPr="00B665FC" w:rsidR="00EE7FB4" w:rsidP="00EE7FB4" w:rsidRDefault="00EE7FB4" w14:paraId="454A705C" w14:textId="77777777">
      <w:pPr>
        <w:pStyle w:val="NoSpacing"/>
        <w:ind w:firstLine="720"/>
      </w:pPr>
      <w:r w:rsidRPr="00B665FC">
        <w:t>Your own money</w:t>
      </w:r>
    </w:p>
    <w:p w:rsidR="00EE7FB4" w:rsidP="00EE7FB4" w:rsidRDefault="00EE7FB4" w14:paraId="53C55BE0" w14:textId="76243808">
      <w:pPr>
        <w:pStyle w:val="NoSpacing"/>
        <w:ind w:firstLine="720"/>
      </w:pPr>
      <w:r w:rsidRPr="00B665FC">
        <w:t xml:space="preserve">Other student loans (e.g., from </w:t>
      </w:r>
      <w:r w:rsidR="001B5AE5">
        <w:t>[POST-BA INSTITUTION]</w:t>
      </w:r>
      <w:r w:rsidRPr="00B665FC">
        <w:t xml:space="preserve"> or your state government)</w:t>
      </w:r>
    </w:p>
    <w:p w:rsidRPr="00EE7FB4" w:rsidR="00EE7FB4" w:rsidP="00EE7FB4" w:rsidRDefault="00EE7FB4" w14:paraId="41D9F4E8" w14:textId="63C7BF81">
      <w:pPr>
        <w:pStyle w:val="NoSpacing"/>
        <w:ind w:firstLine="720"/>
      </w:pPr>
      <w:r w:rsidRPr="00B665FC">
        <w:t>Other</w:t>
      </w:r>
    </w:p>
    <w:p w:rsidR="00EE7FB4" w:rsidP="00EE7FB4" w:rsidRDefault="00EE7FB4" w14:paraId="350DFCD5" w14:textId="5A2F4DC7">
      <w:pPr>
        <w:rPr>
          <w:rFonts w:cs="Arial"/>
          <w:szCs w:val="24"/>
        </w:rPr>
      </w:pPr>
      <w:r w:rsidRPr="00B665FC">
        <w:rPr>
          <w:rFonts w:cs="Arial"/>
          <w:b/>
          <w:bCs/>
          <w:szCs w:val="24"/>
        </w:rPr>
        <w:t>Help Text:</w:t>
      </w:r>
      <w:r w:rsidRPr="00B665FC">
        <w:rPr>
          <w:rFonts w:cs="Arial"/>
          <w:szCs w:val="24"/>
        </w:rPr>
        <w:t xml:space="preserve"> </w:t>
      </w:r>
      <w:r>
        <w:br/>
      </w:r>
      <w:r>
        <w:rPr>
          <w:rFonts w:cs="Arial"/>
          <w:szCs w:val="24"/>
        </w:rPr>
        <w:t>The list below provides examples of types of aid:</w:t>
      </w:r>
    </w:p>
    <w:p w:rsidR="00EE7FB4" w:rsidP="00EE7FB4" w:rsidRDefault="00EE7FB4" w14:paraId="32860309" w14:textId="77777777">
      <w:pPr>
        <w:rPr>
          <w:rFonts w:cs="Arial"/>
          <w:szCs w:val="24"/>
        </w:rPr>
      </w:pPr>
      <w:r>
        <w:rPr>
          <w:rFonts w:cs="Arial"/>
          <w:szCs w:val="24"/>
        </w:rPr>
        <w:t>Examples of Federal student loans include subsidized and unsubsidized Direct Loans (formerly known as Stafford Loans), Perkins Loans and Graduate PLUS loans. </w:t>
      </w:r>
      <w:r>
        <w:br/>
      </w:r>
      <w:r>
        <w:br/>
      </w:r>
      <w:r>
        <w:rPr>
          <w:rFonts w:cs="Arial"/>
          <w:szCs w:val="24"/>
        </w:rPr>
        <w:t>Private student loans tend to cost more in terms of the interest that must be repaid than do the loans offered by the Federal government. Unlike Federal student loans, private loans are credit based and therefore often require a cosigner if the student does not have an established credit history.</w:t>
      </w:r>
    </w:p>
    <w:p w:rsidR="00EE7FB4" w:rsidP="00EE7FB4" w:rsidRDefault="00EE7FB4" w14:paraId="325C5D0F" w14:textId="510884C5">
      <w:pPr>
        <w:rPr>
          <w:rFonts w:cs="Arial"/>
          <w:szCs w:val="24"/>
        </w:rPr>
      </w:pPr>
      <w:r>
        <w:br/>
      </w:r>
      <w:r>
        <w:rPr>
          <w:rFonts w:cs="Arial"/>
          <w:szCs w:val="24"/>
        </w:rPr>
        <w:t>Other student loans include institution loans and state education loans. Institution loans are loans for which your school, rather than the federal government, state government, or another private organization, is the lender. Qualifications vary by institution.  State education loans, offered through state-level government funded programs in certain states, typically require the borrower to be a state resident or attend an approved school within the state.</w:t>
      </w:r>
    </w:p>
    <w:p w:rsidR="00EE7FB4" w:rsidP="00EE7FB4" w:rsidRDefault="00EE7FB4" w14:paraId="4BC59F10" w14:textId="0E1DC138">
      <w:pPr>
        <w:rPr>
          <w:rFonts w:cs="Arial"/>
          <w:szCs w:val="24"/>
        </w:rPr>
      </w:pPr>
      <w:r>
        <w:rPr>
          <w:rFonts w:cs="Arial"/>
          <w:szCs w:val="24"/>
        </w:rPr>
        <w:t>Grants or scholarships do not have to be repaid. Most scholarships are restricted to paying all or part of tuition expenses, though some also cover room and board.</w:t>
      </w:r>
      <w:r>
        <w:br/>
      </w:r>
      <w:r>
        <w:br/>
      </w:r>
      <w:r>
        <w:rPr>
          <w:rFonts w:cs="Arial"/>
          <w:szCs w:val="24"/>
        </w:rPr>
        <w:t xml:space="preserve">Graduate assistantships are a form of financial aid awarded to students to help support their education. Examples include teaching assistantships and research assistantships. Students usually receive a waiver for all or </w:t>
      </w:r>
      <w:r>
        <w:rPr>
          <w:rFonts w:cs="Arial"/>
          <w:szCs w:val="24"/>
        </w:rPr>
        <w:lastRenderedPageBreak/>
        <w:t>part of their tuition and a stipend to assist with other living expenses</w:t>
      </w:r>
      <w:r w:rsidR="007A33F2">
        <w:rPr>
          <w:rFonts w:cs="Arial"/>
          <w:szCs w:val="24"/>
        </w:rPr>
        <w:t xml:space="preserve"> </w:t>
      </w:r>
      <w:r>
        <w:rPr>
          <w:rFonts w:cs="Arial"/>
          <w:szCs w:val="24"/>
        </w:rPr>
        <w:t>and are required to perform teaching or research duties.</w:t>
      </w:r>
      <w:r>
        <w:br/>
      </w:r>
      <w:r>
        <w:br/>
      </w:r>
      <w:r>
        <w:rPr>
          <w:rFonts w:cs="Arial"/>
          <w:szCs w:val="24"/>
        </w:rPr>
        <w:t>Fellowships are based on merit, rather than just need. Payment usually includes a waiver for educational expenses as well as a stipend. Fellowships do not have to be repaid.</w:t>
      </w:r>
      <w:r>
        <w:br/>
      </w:r>
      <w:r>
        <w:br/>
      </w:r>
      <w:r>
        <w:rPr>
          <w:rFonts w:cs="Arial"/>
          <w:szCs w:val="24"/>
        </w:rPr>
        <w:t>Work-study jobs are offered to students with financial need, allowing them to work part-time to earn money to help pay their education expenses. Students must file a FAFSA (Free Application for Federal Student Aid) in order to be considered for the Federal Work-Study (FWS) program. Work-study jobs are often located on the campus of a student's school and may or may not be related to a student's course of study.</w:t>
      </w:r>
      <w:r>
        <w:br/>
      </w:r>
      <w:r>
        <w:br/>
      </w:r>
      <w:r>
        <w:rPr>
          <w:rFonts w:cs="Arial"/>
          <w:szCs w:val="24"/>
        </w:rPr>
        <w:t>Employer assistance is any monetary assistance that your employer contributes towards your educational costs.</w:t>
      </w:r>
      <w:r>
        <w:br/>
      </w:r>
      <w:r>
        <w:br/>
      </w:r>
      <w:r>
        <w:rPr>
          <w:rFonts w:cs="Arial"/>
          <w:szCs w:val="24"/>
        </w:rPr>
        <w:t>Own money refers to the student's own finances, and excludes parents' money.</w:t>
      </w:r>
    </w:p>
    <w:p w:rsidRPr="00B665FC" w:rsidR="00EE7FB4" w:rsidP="00EE7FB4" w:rsidRDefault="00EE7FB4" w14:paraId="77740605" w14:textId="77777777">
      <w:pPr>
        <w:rPr>
          <w:szCs w:val="24"/>
        </w:rPr>
      </w:pPr>
      <w:r w:rsidRPr="00A3236D">
        <w:rPr>
          <w:rFonts w:ascii="Arial" w:hAnsi="Arial" w:cs="Arial"/>
          <w:b/>
          <w:bCs/>
          <w:szCs w:val="24"/>
        </w:rPr>
        <w:t>BB20COTH01</w:t>
      </w:r>
    </w:p>
    <w:p w:rsidRPr="00B665FC" w:rsidR="00EE7FB4" w:rsidP="00EE7FB4" w:rsidRDefault="00EE7FB4" w14:paraId="65D98A26" w14:textId="785BC694">
      <w:pPr>
        <w:rPr>
          <w:szCs w:val="24"/>
        </w:rPr>
      </w:pPr>
      <w:r w:rsidRPr="00B665FC">
        <w:rPr>
          <w:rFonts w:cs="Arial"/>
          <w:szCs w:val="24"/>
        </w:rPr>
        <w:t>Other than your:</w:t>
      </w:r>
      <w:r>
        <w:br/>
      </w:r>
      <w:r>
        <w:br/>
      </w:r>
      <w:r w:rsidR="001B5AE5">
        <w:rPr>
          <w:rFonts w:cs="Arial"/>
          <w:szCs w:val="24"/>
        </w:rPr>
        <w:t>[POST-BA DEGREE/CERTIFICATE]</w:t>
      </w:r>
      <w:r>
        <w:rPr>
          <w:rFonts w:cs="Arial"/>
          <w:szCs w:val="24"/>
        </w:rPr>
        <w:t xml:space="preserve"> [{if BB20CPTMAJ01 ne missing} in [BB20CPTMAJ01]] (from loop 1)</w:t>
      </w:r>
      <w:r>
        <w:br/>
      </w:r>
      <w:r w:rsidR="001B5AE5">
        <w:rPr>
          <w:rFonts w:cs="Arial"/>
          <w:szCs w:val="24"/>
        </w:rPr>
        <w:t>[POST-BA DEGREE/CERTIFICATE]</w:t>
      </w:r>
      <w:r>
        <w:rPr>
          <w:rFonts w:cs="Arial"/>
          <w:szCs w:val="24"/>
        </w:rPr>
        <w:t xml:space="preserve"> [{if BB20CPTMAJ01 ne missing} in [BB20CPTMAJ01]] (from loop x)</w:t>
      </w:r>
      <w:r>
        <w:br/>
      </w:r>
      <w:r>
        <w:br/>
      </w:r>
      <w:r>
        <w:rPr>
          <w:rFonts w:cs="Arial"/>
          <w:szCs w:val="24"/>
        </w:rPr>
        <w:t xml:space="preserve">Did you attend </w:t>
      </w:r>
      <w:r w:rsidR="001B5AE5">
        <w:rPr>
          <w:rFonts w:cs="Arial"/>
          <w:szCs w:val="24"/>
        </w:rPr>
        <w:t>[POST-BA INSTITUTION]</w:t>
      </w:r>
      <w:r>
        <w:rPr>
          <w:rFonts w:cs="Arial"/>
          <w:szCs w:val="24"/>
        </w:rPr>
        <w:t xml:space="preserve"> for any additional degrees or certificates at any point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EE7FB4" w:rsidP="00EE7FB4" w:rsidRDefault="00EE7FB4" w14:paraId="6595B9DB" w14:textId="77777777">
      <w:pPr>
        <w:pStyle w:val="NoSpacing"/>
      </w:pPr>
      <w:r w:rsidRPr="00B665FC">
        <w:tab/>
        <w:t>1 = Yes</w:t>
      </w:r>
    </w:p>
    <w:p w:rsidRPr="00B665FC" w:rsidR="00EE7FB4" w:rsidP="00EE7FB4" w:rsidRDefault="00EE7FB4" w14:paraId="177D209B" w14:textId="49143333">
      <w:pPr>
        <w:pStyle w:val="NoSpacing"/>
      </w:pPr>
      <w:r w:rsidRPr="00B665FC">
        <w:tab/>
        <w:t>0 = No</w:t>
      </w:r>
    </w:p>
    <w:p w:rsidR="00EE7FB4" w:rsidP="00EE7FB4" w:rsidRDefault="00EE7FB4" w14:paraId="7FED968C" w14:textId="2B4E25FB">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Yes" if you attended </w:t>
      </w:r>
      <w:r w:rsidR="001B5AE5">
        <w:rPr>
          <w:rFonts w:cs="Arial"/>
          <w:szCs w:val="24"/>
        </w:rPr>
        <w:t>[POST-BA INSTITUTION]</w:t>
      </w:r>
      <w:r w:rsidRPr="00B665FC">
        <w:rPr>
          <w:rFonts w:cs="Arial"/>
          <w:szCs w:val="24"/>
        </w:rPr>
        <w:t xml:space="preserve"> at any point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xml:space="preserve">, for another degree or certificate program that you have not yet told us about. </w:t>
      </w:r>
      <w:r>
        <w:br/>
      </w:r>
      <w:r>
        <w:br/>
      </w:r>
      <w:r>
        <w:rPr>
          <w:rFonts w:cs="Arial"/>
          <w:szCs w:val="24"/>
        </w:rPr>
        <w:t>Only report enrollment for a degree or certificate program. This enrollment may include other undergraduate degrees or certificates, or graduate-level degrees or certificates.</w:t>
      </w:r>
      <w:r>
        <w:br/>
      </w:r>
      <w:r>
        <w:br/>
      </w:r>
      <w:r>
        <w:rPr>
          <w:rFonts w:cs="Arial"/>
          <w:szCs w:val="24"/>
        </w:rPr>
        <w:t xml:space="preserve">Answer "No" if you have no additional enrollment at </w:t>
      </w:r>
      <w:r w:rsidR="001B5AE5">
        <w:rPr>
          <w:rFonts w:cs="Arial"/>
          <w:szCs w:val="24"/>
        </w:rPr>
        <w:t>[POST-BA INSTITUTION]</w:t>
      </w:r>
      <w:r>
        <w:rPr>
          <w:rFonts w:cs="Arial"/>
          <w:szCs w:val="24"/>
        </w:rPr>
        <w:t xml:space="preserve"> or you only attended </w:t>
      </w:r>
      <w:r w:rsidR="001B5AE5">
        <w:rPr>
          <w:rFonts w:cs="Arial"/>
          <w:szCs w:val="24"/>
        </w:rPr>
        <w:t>[POST-BA INSTITUTION]</w:t>
      </w:r>
      <w:r>
        <w:rPr>
          <w:rFonts w:cs="Arial"/>
          <w:szCs w:val="24"/>
        </w:rPr>
        <w:t xml:space="preserve"> for coursework that is not part of a degree or certificate program. </w:t>
      </w:r>
    </w:p>
    <w:p w:rsidRPr="00B665FC" w:rsidR="00EE7FB4" w:rsidP="00EE7FB4" w:rsidRDefault="00EE7FB4" w14:paraId="58B57C82" w14:textId="77777777">
      <w:pPr>
        <w:rPr>
          <w:szCs w:val="24"/>
        </w:rPr>
      </w:pPr>
      <w:r w:rsidRPr="00A3236D">
        <w:rPr>
          <w:rFonts w:ascii="Arial" w:hAnsi="Arial" w:cs="Arial"/>
          <w:b/>
          <w:bCs/>
          <w:szCs w:val="24"/>
        </w:rPr>
        <w:t>BB20CENR01</w:t>
      </w:r>
    </w:p>
    <w:p w:rsidR="00EE7FB4" w:rsidP="00EE7FB4" w:rsidRDefault="00EE7FB4" w14:paraId="4576669C" w14:textId="332FB515">
      <w:pPr>
        <w:rPr>
          <w:rFonts w:cs="Arial"/>
          <w:szCs w:val="24"/>
        </w:rPr>
      </w:pPr>
      <w:r w:rsidRPr="00B665FC">
        <w:rPr>
          <w:rFonts w:cs="Arial"/>
          <w:szCs w:val="24"/>
        </w:rPr>
        <w:t>[If iteration = 1] </w:t>
      </w:r>
      <w:r>
        <w:br/>
      </w:r>
      <w:r>
        <w:rPr>
          <w:rFonts w:cs="Arial"/>
          <w:szCs w:val="24"/>
        </w:rPr>
        <w:t xml:space="preserve">Besides the </w:t>
      </w:r>
      <w:r w:rsidR="001B5AE5">
        <w:rPr>
          <w:rFonts w:cs="Arial"/>
          <w:szCs w:val="24"/>
        </w:rPr>
        <w:t>[POST-BA DEGREE/CERTIFICATE]</w:t>
      </w:r>
      <w:r>
        <w:rPr>
          <w:rFonts w:cs="Arial"/>
          <w:szCs w:val="24"/>
        </w:rPr>
        <w:t xml:space="preserve"> at </w:t>
      </w:r>
      <w:r w:rsidR="001B5AE5">
        <w:rPr>
          <w:rFonts w:cs="Arial"/>
          <w:szCs w:val="24"/>
        </w:rPr>
        <w:t>[POST-BA INSTITUTION]</w:t>
      </w:r>
      <w:r>
        <w:rPr>
          <w:rFonts w:cs="Arial"/>
          <w:szCs w:val="24"/>
        </w:rPr>
        <w:t xml:space="preserve"> you just told [{if </w:t>
      </w:r>
      <w:r w:rsidR="00D74632">
        <w:rPr>
          <w:rFonts w:cs="Arial"/>
          <w:szCs w:val="24"/>
        </w:rPr>
        <w:t>CATI mode</w:t>
      </w:r>
      <w:r>
        <w:rPr>
          <w:rFonts w:cs="Arial"/>
          <w:szCs w:val="24"/>
        </w:rPr>
        <w:t xml:space="preserve">} me {else} us] about, have you attended any other schools for additional degrees or certificates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w:t>
      </w:r>
      <w:r>
        <w:br/>
      </w:r>
      <w:r>
        <w:br/>
      </w:r>
      <w:r>
        <w:rPr>
          <w:rFonts w:cs="Arial"/>
          <w:szCs w:val="24"/>
        </w:rPr>
        <w:t>[else]</w:t>
      </w:r>
      <w:r>
        <w:br/>
      </w:r>
      <w:r>
        <w:rPr>
          <w:rFonts w:cs="Arial"/>
          <w:szCs w:val="24"/>
        </w:rPr>
        <w:t xml:space="preserve">You've told [{if </w:t>
      </w:r>
      <w:r w:rsidR="00D74632">
        <w:rPr>
          <w:rFonts w:cs="Arial"/>
          <w:szCs w:val="24"/>
        </w:rPr>
        <w:t>CATI mode</w:t>
      </w:r>
      <w:r>
        <w:rPr>
          <w:rFonts w:cs="Arial"/>
          <w:szCs w:val="24"/>
        </w:rPr>
        <w:t xml:space="preserve">} me {else} us] that you have attended the following schools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w:t>
      </w:r>
    </w:p>
    <w:p w:rsidRPr="00B665FC" w:rsidR="00EE7FB4" w:rsidP="00EE7FB4" w:rsidRDefault="00EE7FB4" w14:paraId="6A4B5146" w14:textId="420CE237">
      <w:pPr>
        <w:pStyle w:val="NoSpacing"/>
      </w:pPr>
      <w:r>
        <w:br/>
      </w:r>
      <w:r w:rsidRPr="00EE7FB4">
        <w:rPr>
          <w:rStyle w:val="bullet-surveyChar"/>
          <w:rFonts w:eastAsiaTheme="minorHAnsi"/>
        </w:rPr>
        <w:t>•[</w:t>
      </w:r>
      <w:r w:rsidR="00D74632">
        <w:rPr>
          <w:rStyle w:val="bullet-surveyChar"/>
          <w:rFonts w:eastAsiaTheme="minorHAnsi"/>
        </w:rPr>
        <w:t>POST-BA INSTITUTION 1</w:t>
      </w:r>
      <w:r w:rsidRPr="00EE7FB4">
        <w:rPr>
          <w:rStyle w:val="bullet-surveyChar"/>
          <w:rFonts w:eastAsiaTheme="minorHAnsi"/>
        </w:rPr>
        <w:t>] </w:t>
      </w:r>
      <w:r w:rsidRPr="00EE7FB4">
        <w:rPr>
          <w:rStyle w:val="bullet-surveyChar"/>
          <w:rFonts w:eastAsiaTheme="minorHAnsi"/>
        </w:rPr>
        <w:br/>
        <w:t>•[</w:t>
      </w:r>
      <w:r w:rsidR="00D74632">
        <w:rPr>
          <w:rStyle w:val="bullet-surveyChar"/>
          <w:rFonts w:eastAsiaTheme="minorHAnsi"/>
        </w:rPr>
        <w:t>POST-BA INSTITUTION X</w:t>
      </w:r>
      <w:r w:rsidRPr="00EE7FB4">
        <w:rPr>
          <w:rStyle w:val="bullet-surveyChar"/>
          <w:rFonts w:eastAsiaTheme="minorHAnsi"/>
        </w:rPr>
        <w:t>]</w:t>
      </w:r>
      <w:r>
        <w:t> </w:t>
      </w:r>
      <w:r>
        <w:br/>
      </w:r>
      <w:r>
        <w:br/>
        <w:t xml:space="preserve">Have you attended any other schools for a degree or certificate program between </w:t>
      </w:r>
      <w:r w:rsidR="007A33F2">
        <w:t xml:space="preserve">[{if B&amp;B:16/17 respondent} 1 </w:t>
      </w:r>
      <w:r w:rsidR="007A33F2">
        <w:lastRenderedPageBreak/>
        <w:t>YEAR AFTER BA COMPLETION {else} BA COMPLETION DATE]</w:t>
      </w:r>
      <w:r>
        <w:t xml:space="preserve"> and </w:t>
      </w:r>
      <w:r w:rsidR="007A33F2">
        <w:t>[4 YEARS AFTER BA COMPLETION]</w:t>
      </w:r>
      <w:r>
        <w:t>?</w:t>
      </w:r>
      <w:r>
        <w:br/>
      </w:r>
      <w:r w:rsidRPr="00B665FC">
        <w:tab/>
        <w:t>1 = Yes</w:t>
      </w:r>
    </w:p>
    <w:p w:rsidRPr="00B665FC" w:rsidR="00EE7FB4" w:rsidP="00EE7FB4" w:rsidRDefault="00EE7FB4" w14:paraId="6E6497EF" w14:textId="244BC007">
      <w:pPr>
        <w:pStyle w:val="NoSpacing"/>
      </w:pPr>
      <w:r w:rsidRPr="00B665FC">
        <w:tab/>
        <w:t>0 = No</w:t>
      </w:r>
    </w:p>
    <w:p w:rsidRPr="00677A68" w:rsidR="00EE7FB4" w:rsidP="00EE7FB4" w:rsidRDefault="00EE7FB4" w14:paraId="5359A4E5" w14:textId="58CA2015">
      <w:pPr>
        <w:rPr>
          <w:rFonts w:cs="Arial"/>
          <w:szCs w:val="24"/>
        </w:rPr>
      </w:pPr>
      <w:r w:rsidRPr="00B665FC">
        <w:rPr>
          <w:rFonts w:cs="Arial"/>
          <w:b/>
          <w:bCs/>
          <w:szCs w:val="24"/>
        </w:rPr>
        <w:t>Help Text:</w:t>
      </w:r>
      <w:r w:rsidRPr="00B665FC">
        <w:rPr>
          <w:rFonts w:cs="Arial"/>
          <w:szCs w:val="24"/>
        </w:rPr>
        <w:t xml:space="preserve"> </w:t>
      </w:r>
      <w:r>
        <w:rPr>
          <w:rFonts w:cs="Arial"/>
          <w:szCs w:val="24"/>
        </w:rPr>
        <w:t>Answ</w:t>
      </w:r>
      <w:r w:rsidRPr="0037647F">
        <w:rPr>
          <w:rFonts w:cs="Arial"/>
          <w:szCs w:val="24"/>
        </w:rPr>
        <w:t>er</w:t>
      </w:r>
      <w:r w:rsidRPr="00677A68">
        <w:rPr>
          <w:rFonts w:cs="Arial"/>
          <w:szCs w:val="24"/>
        </w:rPr>
        <w:t xml:space="preserve"> "Yes"</w:t>
      </w:r>
      <w:r w:rsidRPr="0037647F">
        <w:rPr>
          <w:rFonts w:cs="Arial"/>
          <w:szCs w:val="24"/>
        </w:rPr>
        <w:t xml:space="preserve"> if you have had </w:t>
      </w:r>
      <w:r w:rsidRPr="00677A68">
        <w:rPr>
          <w:rFonts w:cs="Arial"/>
          <w:szCs w:val="24"/>
        </w:rPr>
        <w:t>additional enrollment at any other schools</w:t>
      </w:r>
      <w:r w:rsidRPr="0037647F">
        <w:rPr>
          <w:rFonts w:cs="Arial"/>
          <w:szCs w:val="24"/>
        </w:rPr>
        <w:t xml:space="preserve"> since earning your bachelor's degree, but </w:t>
      </w:r>
      <w:r w:rsidRPr="00677A68">
        <w:rPr>
          <w:rFonts w:cs="Arial"/>
          <w:szCs w:val="24"/>
        </w:rPr>
        <w:t>have not yet told us</w:t>
      </w:r>
      <w:r w:rsidRPr="0037647F">
        <w:rPr>
          <w:rFonts w:cs="Arial"/>
          <w:szCs w:val="24"/>
        </w:rPr>
        <w:t xml:space="preserve"> about that enrollment.</w:t>
      </w:r>
    </w:p>
    <w:p w:rsidRPr="00DA04FB" w:rsidR="00EE7FB4" w:rsidP="00EE7FB4" w:rsidRDefault="00EE7FB4" w14:paraId="76E8C8FF" w14:textId="073D614B">
      <w:pPr>
        <w:rPr>
          <w:rFonts w:cs="Arial"/>
          <w:szCs w:val="24"/>
        </w:rPr>
      </w:pPr>
      <w:r w:rsidRPr="00677A68">
        <w:rPr>
          <w:rFonts w:cs="Arial"/>
          <w:szCs w:val="24"/>
        </w:rPr>
        <w:t>Answer "No"</w:t>
      </w:r>
      <w:r w:rsidRPr="0037647F">
        <w:rPr>
          <w:rFonts w:cs="Arial"/>
          <w:szCs w:val="24"/>
        </w:rPr>
        <w:t xml:space="preserve"> if </w:t>
      </w:r>
      <w:r w:rsidRPr="00DA04FB">
        <w:rPr>
          <w:rFonts w:cs="Arial"/>
          <w:szCs w:val="24"/>
        </w:rPr>
        <w:t>you have no additional enrollment or only had enrollment in coursework that is not part of a degree or certificate program.</w:t>
      </w:r>
    </w:p>
    <w:p w:rsidR="00EE7FB4" w:rsidP="00EE7FB4" w:rsidRDefault="00EE7FB4" w14:paraId="0832C4AE" w14:textId="3D7D33EA">
      <w:pPr>
        <w:rPr>
          <w:rFonts w:cs="Arial"/>
          <w:szCs w:val="24"/>
        </w:rPr>
      </w:pPr>
      <w:r w:rsidRPr="00DA04FB">
        <w:rPr>
          <w:rFonts w:cs="Arial"/>
          <w:szCs w:val="24"/>
        </w:rPr>
        <w:t>Only report enrollment for a degree or certificate program. This enrollment may include other undergraduate degrees or certificates, or graduate-level degrees or certificates.</w:t>
      </w:r>
    </w:p>
    <w:p w:rsidRPr="00B665FC" w:rsidR="00EE7FB4" w:rsidP="00EE7FB4" w:rsidRDefault="00EE7FB4" w14:paraId="1EAFFAEA" w14:textId="77777777">
      <w:pPr>
        <w:rPr>
          <w:szCs w:val="24"/>
        </w:rPr>
      </w:pPr>
      <w:r w:rsidRPr="00A3236D">
        <w:rPr>
          <w:rFonts w:ascii="Arial" w:hAnsi="Arial" w:cs="Arial"/>
          <w:b/>
          <w:bCs/>
          <w:szCs w:val="24"/>
        </w:rPr>
        <w:t>BB20CNDGCWK</w:t>
      </w:r>
    </w:p>
    <w:p w:rsidR="00EE7FB4" w:rsidP="00EE7FB4" w:rsidRDefault="00EE7FB4" w14:paraId="6039A338" w14:textId="1275FD19">
      <w:pPr>
        <w:rPr>
          <w:rFonts w:cs="Arial"/>
          <w:szCs w:val="24"/>
        </w:rPr>
      </w:pPr>
      <w:r w:rsidRPr="00B665FC">
        <w:rPr>
          <w:rFonts w:cs="Arial"/>
          <w:szCs w:val="24"/>
        </w:rPr>
        <w:t xml:space="preserve">At any point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did you attend a college, university, or trade school for any coursework that was not part of a degree or certificate program?</w:t>
      </w:r>
    </w:p>
    <w:p w:rsidRPr="00EE7FB4" w:rsidR="00EE7FB4" w:rsidP="00EE7FB4" w:rsidRDefault="00EE7FB4" w14:paraId="546B91A5" w14:textId="6C0DB33E">
      <w:pPr>
        <w:rPr>
          <w:szCs w:val="24"/>
        </w:rPr>
      </w:pPr>
      <w:r>
        <w:rPr>
          <w:rFonts w:cs="Arial"/>
          <w:szCs w:val="24"/>
        </w:rPr>
        <w:t>(Non-degree coursework may be for transfer credit or for recreation or personal enjoyment.)</w:t>
      </w:r>
    </w:p>
    <w:p w:rsidRPr="00B665FC" w:rsidR="00EE7FB4" w:rsidP="00EE7FB4" w:rsidRDefault="00EE7FB4" w14:paraId="3DBF4E7E" w14:textId="77777777">
      <w:pPr>
        <w:pStyle w:val="NoSpacing"/>
        <w:rPr>
          <w:rFonts w:cs="Arial"/>
        </w:rPr>
      </w:pPr>
      <w:r w:rsidRPr="00B665FC">
        <w:tab/>
      </w:r>
      <w:r w:rsidRPr="00B665FC">
        <w:rPr>
          <w:rFonts w:cs="Arial"/>
        </w:rPr>
        <w:t>1 = Yes</w:t>
      </w:r>
    </w:p>
    <w:p w:rsidRPr="00B665FC" w:rsidR="00EE7FB4" w:rsidP="00EE7FB4" w:rsidRDefault="00EE7FB4" w14:paraId="155FC3E6" w14:textId="05C4DAE2">
      <w:pPr>
        <w:pStyle w:val="NoSpacing"/>
      </w:pPr>
      <w:r w:rsidRPr="00B665FC">
        <w:tab/>
      </w:r>
      <w:r w:rsidRPr="00B665FC">
        <w:rPr>
          <w:rFonts w:cs="Arial"/>
        </w:rPr>
        <w:t>0 = No</w:t>
      </w:r>
    </w:p>
    <w:p w:rsidR="00EE7FB4" w:rsidP="00EE7FB4" w:rsidRDefault="00EE7FB4" w14:paraId="76829E81" w14:textId="6317FA5F">
      <w:pPr>
        <w:rPr>
          <w:rFonts w:cs="Arial"/>
          <w:szCs w:val="24"/>
        </w:rPr>
      </w:pPr>
      <w:r w:rsidRPr="00B665FC">
        <w:rPr>
          <w:rFonts w:cs="Arial"/>
          <w:b/>
          <w:bCs/>
          <w:szCs w:val="24"/>
        </w:rPr>
        <w:t>Help Text:</w:t>
      </w:r>
      <w:r w:rsidRPr="00B665FC">
        <w:rPr>
          <w:rFonts w:cs="Arial"/>
          <w:szCs w:val="24"/>
        </w:rPr>
        <w:t xml:space="preserve"> Examples of non-degree and non-certificate coursework include taking courses for credit that may often be transferred and/or applied to a degree or certificate program, or taking non-credit courses for recreation or personal enjoyment, such as cooking or dance classes.</w:t>
      </w:r>
    </w:p>
    <w:p w:rsidRPr="00B665FC" w:rsidR="00EE7FB4" w:rsidP="00EE7FB4" w:rsidRDefault="00EE7FB4" w14:paraId="0C07A20B" w14:textId="77777777">
      <w:pPr>
        <w:rPr>
          <w:szCs w:val="24"/>
        </w:rPr>
      </w:pPr>
      <w:r w:rsidRPr="00A3236D">
        <w:rPr>
          <w:rFonts w:ascii="Arial" w:hAnsi="Arial" w:cs="Arial"/>
          <w:b/>
          <w:bCs/>
          <w:szCs w:val="24"/>
        </w:rPr>
        <w:t>BB20CRSCWK</w:t>
      </w:r>
    </w:p>
    <w:p w:rsidRPr="00B665FC" w:rsidR="00EE7FB4" w:rsidP="00EE7FB4" w:rsidRDefault="00EE7FB4" w14:paraId="1BE0381F" w14:textId="77777777">
      <w:pPr>
        <w:rPr>
          <w:szCs w:val="24"/>
        </w:rPr>
      </w:pPr>
      <w:r w:rsidRPr="00B665FC">
        <w:rPr>
          <w:rFonts w:cs="Arial"/>
          <w:szCs w:val="24"/>
        </w:rPr>
        <w:t>Why did you decide to take non-degree coursework?</w:t>
      </w:r>
    </w:p>
    <w:p w:rsidRPr="00B665FC" w:rsidR="00EE7FB4" w:rsidP="00EE7FB4" w:rsidRDefault="00EE7FB4" w14:paraId="03D5B29D" w14:textId="77777777">
      <w:pPr>
        <w:pStyle w:val="NoSpacing"/>
        <w:ind w:firstLine="720"/>
      </w:pPr>
      <w:r w:rsidRPr="00B665FC">
        <w:t>Needed for current employment</w:t>
      </w:r>
    </w:p>
    <w:p w:rsidRPr="00B665FC" w:rsidR="00EE7FB4" w:rsidP="00EE7FB4" w:rsidRDefault="00EE7FB4" w14:paraId="3831F11A" w14:textId="77777777">
      <w:pPr>
        <w:pStyle w:val="NoSpacing"/>
      </w:pPr>
      <w:r w:rsidRPr="00B665FC">
        <w:tab/>
        <w:t>Needed for career goals</w:t>
      </w:r>
    </w:p>
    <w:p w:rsidRPr="00B665FC" w:rsidR="00EE7FB4" w:rsidP="00EE7FB4" w:rsidRDefault="00EE7FB4" w14:paraId="6EFB3188" w14:textId="77777777">
      <w:pPr>
        <w:pStyle w:val="NoSpacing"/>
      </w:pPr>
      <w:r w:rsidRPr="00B665FC">
        <w:tab/>
        <w:t>Needed for educational goals (for example: graduate school prerequisites)</w:t>
      </w:r>
    </w:p>
    <w:p w:rsidRPr="00B665FC" w:rsidR="00EE7FB4" w:rsidP="00EE7FB4" w:rsidRDefault="00EE7FB4" w14:paraId="35A82C5D" w14:textId="77777777">
      <w:pPr>
        <w:pStyle w:val="NoSpacing"/>
      </w:pPr>
      <w:r w:rsidRPr="00B665FC">
        <w:tab/>
        <w:t>Desired for personal enrichment</w:t>
      </w:r>
    </w:p>
    <w:p w:rsidRPr="00221C54" w:rsidR="00EE7FB4" w:rsidP="00EE7FB4" w:rsidRDefault="00EE7FB4" w14:paraId="0770C883" w14:textId="657C0D52">
      <w:pPr>
        <w:pStyle w:val="NoSpacing"/>
      </w:pPr>
      <w:r w:rsidRPr="00B665FC">
        <w:tab/>
        <w:t>Other reason not listed</w:t>
      </w:r>
    </w:p>
    <w:p w:rsidR="00EE7FB4" w:rsidP="00EE7FB4" w:rsidRDefault="00EE7FB4" w14:paraId="17563331" w14:textId="7273643B">
      <w:pPr>
        <w:pStyle w:val="NoSpacing"/>
        <w:rPr>
          <w:rFonts w:cs="Arial"/>
          <w:szCs w:val="24"/>
        </w:rPr>
      </w:pPr>
      <w:r w:rsidRPr="00B665FC">
        <w:rPr>
          <w:rFonts w:cs="Arial"/>
          <w:b/>
          <w:bCs/>
          <w:szCs w:val="24"/>
        </w:rPr>
        <w:t>Help Text:</w:t>
      </w:r>
      <w:r w:rsidRPr="00B665FC">
        <w:rPr>
          <w:rFonts w:cs="Arial"/>
          <w:szCs w:val="24"/>
        </w:rPr>
        <w:t xml:space="preserve"> </w:t>
      </w:r>
      <w:r w:rsidRPr="00EE7FB4">
        <w:rPr>
          <w:rStyle w:val="BodyTextChar"/>
          <w:rFonts w:eastAsiaTheme="minorHAnsi"/>
        </w:rPr>
        <w:t>Indicate whether or not each reason helps to explain your decision to take non-degree coursework.</w:t>
      </w:r>
      <w:r w:rsidRPr="00EE7FB4">
        <w:rPr>
          <w:rStyle w:val="BodyTextChar"/>
          <w:rFonts w:eastAsiaTheme="minorHAnsi"/>
        </w:rPr>
        <w:br/>
      </w:r>
      <w:r w:rsidRPr="00EE7FB4">
        <w:rPr>
          <w:rStyle w:val="BodyTextChar"/>
          <w:rFonts w:eastAsiaTheme="minorHAnsi"/>
        </w:rPr>
        <w:br/>
        <w:t>If you took non-degree coursework to demonstrate your ability to pass graduate-level courses in order to help entrance into graduate school or to take classes that you did not take as an undergraduate but that are required for a graduate program, please select "Needed for educational goals."</w:t>
      </w:r>
      <w:r w:rsidRPr="00EE7FB4">
        <w:rPr>
          <w:rStyle w:val="BodyTextChar"/>
          <w:rFonts w:eastAsiaTheme="minorHAnsi"/>
        </w:rPr>
        <w:br/>
      </w:r>
      <w:r w:rsidRPr="00EE7FB4">
        <w:rPr>
          <w:rStyle w:val="BodyTextChar"/>
          <w:rFonts w:eastAsiaTheme="minorHAnsi"/>
        </w:rPr>
        <w:br/>
        <w:t>If you took non-degree coursework because you enjoy or were interested in a certain subject area, please select "Desired for personal enrichment."</w:t>
      </w:r>
    </w:p>
    <w:p w:rsidRPr="00B665FC" w:rsidR="00EE7FB4" w:rsidP="00EE7FB4" w:rsidRDefault="00EE7FB4" w14:paraId="60F6AB9A" w14:textId="77777777">
      <w:pPr>
        <w:rPr>
          <w:szCs w:val="24"/>
        </w:rPr>
      </w:pPr>
      <w:r w:rsidRPr="00A3236D">
        <w:rPr>
          <w:rFonts w:ascii="Arial" w:hAnsi="Arial" w:cs="Arial"/>
          <w:b/>
          <w:bCs/>
          <w:szCs w:val="24"/>
        </w:rPr>
        <w:t>BB20CEXPEVR</w:t>
      </w:r>
    </w:p>
    <w:p w:rsidRPr="00B665FC" w:rsidR="00EE7FB4" w:rsidP="00EE7FB4" w:rsidRDefault="00EE7FB4" w14:paraId="722213C0" w14:textId="77777777">
      <w:pPr>
        <w:rPr>
          <w:szCs w:val="24"/>
        </w:rPr>
      </w:pPr>
      <w:r w:rsidRPr="00B665FC">
        <w:rPr>
          <w:rFonts w:cs="Arial"/>
          <w:szCs w:val="24"/>
        </w:rPr>
        <w:t>What is the highest level of education you ever expect to complete at any school?</w:t>
      </w:r>
      <w:r>
        <w:br/>
      </w:r>
      <w:r>
        <w:br/>
      </w:r>
      <w:r>
        <w:rPr>
          <w:rFonts w:cs="Arial"/>
          <w:szCs w:val="24"/>
        </w:rPr>
        <w:t>(If you are unsure, provide your best estimate.)</w:t>
      </w:r>
    </w:p>
    <w:p w:rsidRPr="00B665FC" w:rsidR="00EE7FB4" w:rsidP="00EE7FB4" w:rsidRDefault="00EE7FB4" w14:paraId="533B8641" w14:textId="77777777">
      <w:pPr>
        <w:pStyle w:val="NoSpacing"/>
      </w:pPr>
      <w:r w:rsidRPr="00B665FC">
        <w:tab/>
        <w:t>4 = Bachelor's degree (usually a 4-year degree)</w:t>
      </w:r>
    </w:p>
    <w:p w:rsidRPr="00B665FC" w:rsidR="00EE7FB4" w:rsidP="00EE7FB4" w:rsidRDefault="00EE7FB4" w14:paraId="2D9A4501" w14:textId="77777777">
      <w:pPr>
        <w:pStyle w:val="NoSpacing"/>
      </w:pPr>
      <w:r w:rsidRPr="00B665FC">
        <w:tab/>
        <w:t>5 = Graduate level courses, no graduate degree or certificate expected</w:t>
      </w:r>
    </w:p>
    <w:p w:rsidRPr="00B665FC" w:rsidR="00EE7FB4" w:rsidP="00EE7FB4" w:rsidRDefault="00EE7FB4" w14:paraId="12560597" w14:textId="77777777">
      <w:pPr>
        <w:pStyle w:val="NoSpacing"/>
      </w:pPr>
      <w:r w:rsidRPr="00B665FC">
        <w:tab/>
        <w:t>6 = Post-baccalaureate certificate</w:t>
      </w:r>
    </w:p>
    <w:p w:rsidRPr="00B665FC" w:rsidR="00EE7FB4" w:rsidP="00EE7FB4" w:rsidRDefault="00EE7FB4" w14:paraId="09213D9D" w14:textId="77777777">
      <w:pPr>
        <w:pStyle w:val="NoSpacing"/>
      </w:pPr>
      <w:r w:rsidRPr="00B665FC">
        <w:tab/>
        <w:t>7 = Master’s degree</w:t>
      </w:r>
    </w:p>
    <w:p w:rsidRPr="00B665FC" w:rsidR="00EE7FB4" w:rsidP="00EE7FB4" w:rsidRDefault="00EE7FB4" w14:paraId="5B4555A6" w14:textId="77777777">
      <w:pPr>
        <w:pStyle w:val="NoSpacing"/>
      </w:pPr>
      <w:r w:rsidRPr="00B665FC">
        <w:tab/>
        <w:t>8 = Post-master's certificate</w:t>
      </w:r>
    </w:p>
    <w:p w:rsidR="00EE7FB4" w:rsidP="00EE7FB4" w:rsidRDefault="00EE7FB4" w14:paraId="56A1DFF5" w14:textId="7F217ACE">
      <w:pPr>
        <w:pStyle w:val="NoSpacing"/>
      </w:pPr>
      <w:r w:rsidRPr="00B665FC">
        <w:tab/>
        <w:t>9 = Doctoral degree, research/scholarship ( PhD, EdD, etc.)</w:t>
      </w:r>
    </w:p>
    <w:p w:rsidRPr="00B665FC" w:rsidR="00C34756" w:rsidP="00C34756" w:rsidRDefault="00C34756" w14:paraId="0A64EA8A" w14:textId="77777777">
      <w:pPr>
        <w:pStyle w:val="NoSpacing"/>
        <w:ind w:firstLine="720"/>
      </w:pPr>
      <w:r w:rsidRPr="00B665FC">
        <w:t>10 = Professional doctoral degree (</w:t>
      </w:r>
      <w:r>
        <w:t xml:space="preserve">e.g., </w:t>
      </w:r>
      <w:r w:rsidRPr="00B665FC">
        <w:t>chiropractic, dentistry, law, medicine, etc.)</w:t>
      </w:r>
    </w:p>
    <w:p w:rsidR="00C34756" w:rsidP="00C34756" w:rsidRDefault="00C34756" w14:paraId="5C866DDF" w14:textId="4FD930BB">
      <w:pPr>
        <w:rPr>
          <w:rFonts w:cs="Arial"/>
          <w:szCs w:val="24"/>
        </w:rPr>
      </w:pPr>
      <w:r w:rsidRPr="00B665FC">
        <w:rPr>
          <w:rFonts w:cs="Arial"/>
          <w:b/>
          <w:bCs/>
          <w:szCs w:val="24"/>
        </w:rPr>
        <w:lastRenderedPageBreak/>
        <w:t>Help Text:</w:t>
      </w:r>
      <w:r w:rsidRPr="00B665FC">
        <w:rPr>
          <w:rFonts w:cs="Arial"/>
          <w:szCs w:val="24"/>
        </w:rPr>
        <w:t xml:space="preserve"> </w:t>
      </w:r>
      <w:r>
        <w:rPr>
          <w:rFonts w:cs="Arial"/>
          <w:szCs w:val="24"/>
        </w:rPr>
        <w:t>Indicate the highest level of education that you ever expect to complete at any school. If you do not plan to pursue any education beyond what you are currently working on, enter your current degree or program.</w:t>
      </w:r>
      <w:r>
        <w:br/>
      </w:r>
      <w:r>
        <w:br/>
      </w:r>
      <w:r>
        <w:rPr>
          <w:rFonts w:cs="Arial"/>
          <w:szCs w:val="24"/>
        </w:rPr>
        <w:t>A bachelor's degree is usually awarded by a 4-year college or university and usually requires at least 4 years of full-time, college-level work.</w:t>
      </w:r>
      <w:r>
        <w:br/>
      </w:r>
      <w:r>
        <w:br/>
      </w:r>
      <w:r>
        <w:rPr>
          <w:rFonts w:cs="Arial"/>
          <w:szCs w:val="24"/>
        </w:rPr>
        <w:t>Graduate level courses, no graduate degree or certificate expected  means already holding an undergraduate degree or certificate and enrolling in graduate level courses beyond a bachelor's degree, but not expecting to formally enroll in a graduate degree program.</w:t>
      </w:r>
      <w:r>
        <w:br/>
      </w:r>
      <w:r>
        <w:br/>
      </w:r>
      <w:r>
        <w:rPr>
          <w:rFonts w:cs="Arial"/>
          <w:szCs w:val="24"/>
        </w:rPr>
        <w:t>A post-baccalaureate certificate  provides students who already hold a bachelor's degree with new or additional training in an area of specialization. Certificates typically require fewer course hours than do master's or doctoral degrees, and do not require a thesis or dissertation. Examples of this include certificates in accounting, computer science, and human resource management.</w:t>
      </w:r>
      <w:r>
        <w:br/>
      </w:r>
      <w:r>
        <w:br/>
      </w:r>
      <w:r>
        <w:rPr>
          <w:rFonts w:cs="Arial"/>
          <w:szCs w:val="24"/>
        </w:rPr>
        <w:t>A master's degree usually requires at least 2 years of full-time graduate level work and may require a thesis or a practicum.</w:t>
      </w:r>
      <w:r>
        <w:br/>
      </w:r>
      <w:r>
        <w:br/>
      </w:r>
      <w:r>
        <w:rPr>
          <w:rFonts w:cs="Arial"/>
          <w:szCs w:val="24"/>
        </w:rPr>
        <w:t>A post-master's certificate usually requires completion of 24 semester credit hours beyond the master's degree but does not meet the requirements of academic degrees at the doctoral level.</w:t>
      </w:r>
      <w:r>
        <w:br/>
      </w:r>
      <w:r>
        <w:br/>
      </w:r>
      <w:r>
        <w:rPr>
          <w:rFonts w:cs="Arial"/>
          <w:szCs w:val="24"/>
        </w:rPr>
        <w:t>A  professional doctoral degree  is a doctor's degree that is conferred upon completion of a program providing the knowledge and skills for the recognition, credential, or license required for professional practice. The degree is awarded after a period of study such that the total time to the degree, including both pre-professional and professional preparation, equals at least six full-time equivalent academic years. Some of these degrees include: chiropractic (DC or DCM); dentistry (DDS or DMD); law (LLB or JD); medicine (MD); optometry (OD), osteopathic medicine (DO); pharmacy (PharmD); Podiatry (DPM, PodD, DP); or veterinary medicine (DVM), and others, as designated by the awarding institution.</w:t>
      </w:r>
      <w:r>
        <w:br/>
      </w:r>
      <w:r>
        <w:br/>
      </w:r>
      <w:r>
        <w:rPr>
          <w:rFonts w:cs="Arial"/>
          <w:szCs w:val="24"/>
        </w:rPr>
        <w:t>A doctoral degree, research/scholarship is a PhD or other doctor's degree that requires advanced work beyond the master's level, including the preparation and defense of a dissertation based on original research, or the planning and execution of an original project demonstrating substantial artistic or scholarly achievement. Some examples of this type of degree may include EdD, DMA, DBA, DSc, DA, or DM, and others, as designated by the awarding institution.</w:t>
      </w:r>
    </w:p>
    <w:p w:rsidRPr="00B665FC" w:rsidR="00C34756" w:rsidP="00C34756" w:rsidRDefault="00C34756" w14:paraId="2C31F7A1" w14:textId="77777777">
      <w:pPr>
        <w:rPr>
          <w:szCs w:val="24"/>
        </w:rPr>
      </w:pPr>
      <w:r w:rsidRPr="00A3236D">
        <w:rPr>
          <w:rFonts w:ascii="Arial" w:hAnsi="Arial" w:cs="Arial"/>
          <w:b/>
          <w:bCs/>
          <w:szCs w:val="24"/>
        </w:rPr>
        <w:t>BB20CGRDEXM</w:t>
      </w:r>
    </w:p>
    <w:p w:rsidR="0037647F" w:rsidP="0037647F" w:rsidRDefault="0037647F" w14:paraId="7CE75AEE" w14:textId="77777777">
      <w:pPr>
        <w:rPr>
          <w:rFonts w:cs="Arial"/>
          <w:szCs w:val="24"/>
        </w:rPr>
      </w:pPr>
      <w:r>
        <w:rPr>
          <w:rFonts w:cs="Arial"/>
          <w:szCs w:val="24"/>
        </w:rPr>
        <w:t>[If B&amp;B:16/17 respondent]</w:t>
      </w:r>
    </w:p>
    <w:p w:rsidR="0037647F" w:rsidP="0037647F" w:rsidRDefault="0037647F" w14:paraId="52986534" w14:textId="77777777">
      <w:pPr>
        <w:rPr>
          <w:rFonts w:cs="Arial"/>
          <w:szCs w:val="24"/>
        </w:rPr>
      </w:pPr>
      <w:r>
        <w:rPr>
          <w:rFonts w:cs="Arial"/>
          <w:szCs w:val="24"/>
        </w:rPr>
        <w:t xml:space="preserve">Between [{if B&amp;B:16/17 respondent} 1 YEAR AFTER BA COMPLETION {else} BA COMPLETION DATE] and [4 YEARS AFTER BA COMPLETION], </w:t>
      </w:r>
      <w:r w:rsidRPr="00B665FC">
        <w:rPr>
          <w:rFonts w:cs="Arial"/>
          <w:szCs w:val="24"/>
        </w:rPr>
        <w:t>did you take any graduate or professional school entrance exams?</w:t>
      </w:r>
    </w:p>
    <w:p w:rsidR="0037647F" w:rsidP="0037647F" w:rsidRDefault="0037647F" w14:paraId="3B6F68C3" w14:textId="77777777">
      <w:pPr>
        <w:rPr>
          <w:rFonts w:cs="Arial"/>
          <w:szCs w:val="24"/>
        </w:rPr>
      </w:pPr>
      <w:r>
        <w:rPr>
          <w:rFonts w:cs="Arial"/>
          <w:szCs w:val="24"/>
        </w:rPr>
        <w:t>[else]</w:t>
      </w:r>
    </w:p>
    <w:p w:rsidRPr="00B665FC" w:rsidR="00C34756" w:rsidP="00C34756" w:rsidRDefault="00C34756" w14:paraId="13F59962" w14:textId="415A0442">
      <w:pPr>
        <w:rPr>
          <w:szCs w:val="24"/>
        </w:rPr>
      </w:pPr>
      <w:r>
        <w:rPr>
          <w:rFonts w:cs="Arial"/>
          <w:szCs w:val="24"/>
        </w:rPr>
        <w:t xml:space="preserve">Prior to </w:t>
      </w:r>
      <w:r w:rsidR="007A33F2">
        <w:rPr>
          <w:rFonts w:cs="Arial"/>
          <w:szCs w:val="24"/>
        </w:rPr>
        <w:t>[4 YEARS AFTER BA COMPLETION]</w:t>
      </w:r>
      <w:r w:rsidRPr="00B665FC">
        <w:rPr>
          <w:rFonts w:cs="Arial"/>
          <w:szCs w:val="24"/>
        </w:rPr>
        <w:t>, did you take any graduate or professional school entrance exams?</w:t>
      </w:r>
    </w:p>
    <w:p w:rsidRPr="00B665FC" w:rsidR="00C34756" w:rsidP="00C34756" w:rsidRDefault="00C34756" w14:paraId="5009F96D" w14:textId="77777777">
      <w:pPr>
        <w:pStyle w:val="NoSpacing"/>
      </w:pPr>
      <w:r w:rsidRPr="00B665FC">
        <w:tab/>
        <w:t>1 = Yes</w:t>
      </w:r>
    </w:p>
    <w:p w:rsidRPr="00B665FC" w:rsidR="00C34756" w:rsidP="00C34756" w:rsidRDefault="00C34756" w14:paraId="29B2A69C" w14:textId="77777777">
      <w:pPr>
        <w:pStyle w:val="NoSpacing"/>
      </w:pPr>
      <w:r w:rsidRPr="00B665FC">
        <w:tab/>
        <w:t>0 = No</w:t>
      </w:r>
    </w:p>
    <w:p w:rsidR="00C34756" w:rsidP="00C34756" w:rsidRDefault="00C34756" w14:paraId="45AE8A9C" w14:textId="13548E25">
      <w:pPr>
        <w:rPr>
          <w:rFonts w:cs="Arial"/>
          <w:szCs w:val="24"/>
        </w:rPr>
      </w:pPr>
      <w:r w:rsidRPr="00B665FC">
        <w:rPr>
          <w:rFonts w:cs="Arial"/>
          <w:b/>
          <w:bCs/>
          <w:szCs w:val="24"/>
        </w:rPr>
        <w:t>Help Text:</w:t>
      </w:r>
      <w:r w:rsidRPr="00B665FC">
        <w:rPr>
          <w:rFonts w:cs="Arial"/>
          <w:szCs w:val="24"/>
        </w:rPr>
        <w:t xml:space="preserve"> We are interested in whether you took any graduate admissions exams </w:t>
      </w:r>
      <w:r>
        <w:rPr>
          <w:rFonts w:cs="Arial"/>
          <w:szCs w:val="24"/>
        </w:rPr>
        <w:t xml:space="preserve">prior to </w:t>
      </w:r>
      <w:r w:rsidR="007A33F2">
        <w:rPr>
          <w:rFonts w:cs="Arial"/>
          <w:szCs w:val="24"/>
        </w:rPr>
        <w:t>[4 YEARS AFTER BA COMPLETION]</w:t>
      </w:r>
      <w:r>
        <w:rPr>
          <w:rFonts w:cs="Arial"/>
          <w:szCs w:val="24"/>
        </w:rPr>
        <w:t>.</w:t>
      </w:r>
      <w:r w:rsidRPr="00B665FC">
        <w:rPr>
          <w:rFonts w:cs="Arial"/>
          <w:szCs w:val="24"/>
        </w:rPr>
        <w:t xml:space="preserve"> </w:t>
      </w:r>
      <w:r>
        <w:br/>
      </w:r>
      <w:r>
        <w:br/>
      </w:r>
      <w:r>
        <w:rPr>
          <w:rFonts w:cs="Arial"/>
          <w:szCs w:val="24"/>
        </w:rPr>
        <w:t>Some common graduate admissions exams include: Graduate Record Examination (GRE), Medical College Admission Test (MCAT), Law School Admission Test (LSAT), and Graduate Management Admissions Test (GMAT).</w:t>
      </w:r>
    </w:p>
    <w:p w:rsidRPr="00B665FC" w:rsidR="00C34756" w:rsidP="00C34756" w:rsidRDefault="00C34756" w14:paraId="540857A4" w14:textId="77777777">
      <w:pPr>
        <w:rPr>
          <w:szCs w:val="24"/>
        </w:rPr>
      </w:pPr>
      <w:r w:rsidRPr="00A3236D">
        <w:rPr>
          <w:rFonts w:ascii="Arial" w:hAnsi="Arial" w:cs="Arial"/>
          <w:b/>
          <w:bCs/>
          <w:szCs w:val="24"/>
        </w:rPr>
        <w:lastRenderedPageBreak/>
        <w:t>BB20CTESTS</w:t>
      </w:r>
    </w:p>
    <w:p w:rsidR="0037647F" w:rsidP="0037647F" w:rsidRDefault="0037647F" w14:paraId="1C17FEBE" w14:textId="77777777">
      <w:pPr>
        <w:rPr>
          <w:rFonts w:cs="Arial"/>
          <w:szCs w:val="24"/>
        </w:rPr>
      </w:pPr>
      <w:r>
        <w:rPr>
          <w:rFonts w:cs="Arial"/>
          <w:szCs w:val="24"/>
        </w:rPr>
        <w:t>[If B&amp;B:16/17 respondent]</w:t>
      </w:r>
    </w:p>
    <w:p w:rsidRPr="00B665FC" w:rsidR="0037647F" w:rsidP="0037647F" w:rsidRDefault="0037647F" w14:paraId="5F947D36" w14:textId="77777777">
      <w:pPr>
        <w:rPr>
          <w:szCs w:val="24"/>
        </w:rPr>
      </w:pPr>
      <w:r w:rsidRPr="00B665FC">
        <w:rPr>
          <w:rFonts w:cs="Arial"/>
          <w:szCs w:val="24"/>
        </w:rPr>
        <w:t xml:space="preserve">Which of the following graduate or professional school entrance exam(s) did you take </w:t>
      </w:r>
      <w:r>
        <w:rPr>
          <w:rFonts w:cs="Arial"/>
          <w:szCs w:val="24"/>
        </w:rPr>
        <w:t>between [{if B&amp;B:16/17 respondent} 1 YEAR AFTER BA COMPLETION {else} BA COMPLETION DATE] and [4 YEARS AFTER BA COMPLETION]]</w:t>
      </w:r>
      <w:r w:rsidRPr="00B665FC">
        <w:rPr>
          <w:rFonts w:cs="Arial"/>
          <w:szCs w:val="24"/>
        </w:rPr>
        <w:t>?</w:t>
      </w:r>
    </w:p>
    <w:p w:rsidR="0037647F" w:rsidP="0037647F" w:rsidRDefault="0037647F" w14:paraId="5E9477AD" w14:textId="77777777">
      <w:pPr>
        <w:rPr>
          <w:rFonts w:cs="Arial"/>
          <w:szCs w:val="24"/>
        </w:rPr>
      </w:pPr>
      <w:r>
        <w:rPr>
          <w:rFonts w:cs="Arial"/>
          <w:szCs w:val="24"/>
        </w:rPr>
        <w:t>[else]</w:t>
      </w:r>
    </w:p>
    <w:p w:rsidRPr="00B665FC" w:rsidR="00C34756" w:rsidP="00C34756" w:rsidRDefault="00C34756" w14:paraId="5F1707AB" w14:textId="3F0062A0">
      <w:pPr>
        <w:rPr>
          <w:szCs w:val="24"/>
        </w:rPr>
      </w:pPr>
      <w:r w:rsidRPr="00B665FC">
        <w:rPr>
          <w:rFonts w:cs="Arial"/>
          <w:szCs w:val="24"/>
        </w:rPr>
        <w:t xml:space="preserve">Which of the following graduate or professional school entrance exam(s) did you take </w:t>
      </w:r>
      <w:r>
        <w:rPr>
          <w:rFonts w:cs="Arial"/>
          <w:szCs w:val="24"/>
        </w:rPr>
        <w:t>prior to</w:t>
      </w:r>
      <w:r w:rsidRPr="00B665FC">
        <w:rPr>
          <w:rFonts w:cs="Arial"/>
          <w:szCs w:val="24"/>
        </w:rPr>
        <w:t xml:space="preserve"> </w:t>
      </w:r>
      <w:r w:rsidR="007A33F2">
        <w:rPr>
          <w:rFonts w:cs="Arial"/>
          <w:szCs w:val="24"/>
        </w:rPr>
        <w:t>[4 YEARS AFTER BA COMPLETION]</w:t>
      </w:r>
      <w:r w:rsidRPr="00B665FC">
        <w:rPr>
          <w:rFonts w:cs="Arial"/>
          <w:szCs w:val="24"/>
        </w:rPr>
        <w:t>?</w:t>
      </w:r>
    </w:p>
    <w:p w:rsidRPr="00B665FC" w:rsidR="00C34756" w:rsidP="00C34756" w:rsidRDefault="00C34756" w14:paraId="118E03D7" w14:textId="77777777">
      <w:pPr>
        <w:pStyle w:val="NoSpacing"/>
        <w:ind w:firstLine="720"/>
      </w:pPr>
      <w:r w:rsidRPr="00B665FC">
        <w:t>GRE</w:t>
      </w:r>
    </w:p>
    <w:p w:rsidRPr="00B665FC" w:rsidR="00C34756" w:rsidP="00C34756" w:rsidRDefault="00C34756" w14:paraId="103604FB" w14:textId="77777777">
      <w:pPr>
        <w:pStyle w:val="NoSpacing"/>
      </w:pPr>
      <w:r w:rsidRPr="00B665FC">
        <w:tab/>
        <w:t>GRE Subject Test</w:t>
      </w:r>
    </w:p>
    <w:p w:rsidRPr="00B665FC" w:rsidR="00C34756" w:rsidP="00C34756" w:rsidRDefault="00C34756" w14:paraId="0369DBAB" w14:textId="77777777">
      <w:pPr>
        <w:pStyle w:val="NoSpacing"/>
      </w:pPr>
      <w:r w:rsidRPr="00B665FC">
        <w:tab/>
        <w:t>MCAT</w:t>
      </w:r>
    </w:p>
    <w:p w:rsidRPr="00B665FC" w:rsidR="00C34756" w:rsidP="00C34756" w:rsidRDefault="00C34756" w14:paraId="0F1CD15E" w14:textId="77777777">
      <w:pPr>
        <w:pStyle w:val="NoSpacing"/>
      </w:pPr>
      <w:r w:rsidRPr="00B665FC">
        <w:tab/>
        <w:t>LSAT</w:t>
      </w:r>
    </w:p>
    <w:p w:rsidRPr="00B665FC" w:rsidR="00C34756" w:rsidP="00C34756" w:rsidRDefault="00C34756" w14:paraId="5F98B6FF" w14:textId="77777777">
      <w:pPr>
        <w:pStyle w:val="NoSpacing"/>
      </w:pPr>
      <w:r w:rsidRPr="00B665FC">
        <w:tab/>
        <w:t>GMAT</w:t>
      </w:r>
    </w:p>
    <w:p w:rsidRPr="00EE7FB4" w:rsidR="00C34756" w:rsidP="007A33F2" w:rsidRDefault="00C34756" w14:paraId="00B14928" w14:textId="71ED340C">
      <w:pPr>
        <w:pStyle w:val="NoSpacing"/>
        <w:ind w:firstLine="720"/>
      </w:pPr>
      <w:r w:rsidRPr="00B665FC">
        <w:t>[</w:t>
      </w:r>
      <w:r>
        <w:t>{I</w:t>
      </w:r>
      <w:r w:rsidRPr="00B665FC">
        <w:t>f usermode = web</w:t>
      </w:r>
      <w:r>
        <w:t>}</w:t>
      </w:r>
      <w:r w:rsidR="00AB698C">
        <w:t xml:space="preserve"> </w:t>
      </w:r>
      <w:r>
        <w:t>Other exam(s) {else} Any other exams]</w:t>
      </w:r>
    </w:p>
    <w:p w:rsidR="00C34756" w:rsidP="00C34756" w:rsidRDefault="00C34756" w14:paraId="2C5021F4" w14:textId="327E86B7">
      <w:pPr>
        <w:rPr>
          <w:rFonts w:cs="Arial"/>
          <w:szCs w:val="24"/>
        </w:rPr>
      </w:pPr>
      <w:r w:rsidRPr="00B665FC">
        <w:rPr>
          <w:rFonts w:cs="Arial"/>
          <w:b/>
          <w:bCs/>
          <w:szCs w:val="24"/>
        </w:rPr>
        <w:t>Help Text:</w:t>
      </w:r>
      <w:r w:rsidRPr="00B665FC">
        <w:rPr>
          <w:rFonts w:cs="Arial"/>
          <w:szCs w:val="24"/>
        </w:rPr>
        <w:t xml:space="preserve"> Please indicate which graduate admissions exams you took </w:t>
      </w:r>
      <w:r>
        <w:rPr>
          <w:rFonts w:cs="Arial"/>
          <w:szCs w:val="24"/>
        </w:rPr>
        <w:t xml:space="preserve">prior to </w:t>
      </w:r>
      <w:r w:rsidR="007A33F2">
        <w:rPr>
          <w:rFonts w:cs="Arial"/>
          <w:szCs w:val="24"/>
        </w:rPr>
        <w:t>[4 YEARS AFTER BA COMPLETION]</w:t>
      </w:r>
      <w:r w:rsidRPr="00B665FC">
        <w:rPr>
          <w:rFonts w:cs="Arial"/>
          <w:szCs w:val="24"/>
        </w:rPr>
        <w:t>. Some common graduate admissions exams include:</w:t>
      </w:r>
    </w:p>
    <w:p w:rsidR="00C34756" w:rsidP="00C34756" w:rsidRDefault="00C34756" w14:paraId="19335DBE" w14:textId="77777777">
      <w:pPr>
        <w:rPr>
          <w:rFonts w:cs="Arial"/>
          <w:szCs w:val="24"/>
        </w:rPr>
      </w:pPr>
      <w:r w:rsidRPr="00B665FC">
        <w:rPr>
          <w:rFonts w:cs="Arial"/>
          <w:szCs w:val="24"/>
        </w:rPr>
        <w:t xml:space="preserve">The Graduate Record Examination (GRE), a standardized test that is an admissions requirement for many graduate schools and is similar in format and content to the SAT. </w:t>
      </w:r>
    </w:p>
    <w:p w:rsidR="00C34756" w:rsidP="00C34756" w:rsidRDefault="00C34756" w14:paraId="62A007AB" w14:textId="77777777">
      <w:pPr>
        <w:rPr>
          <w:rFonts w:cs="Arial"/>
          <w:szCs w:val="24"/>
        </w:rPr>
      </w:pPr>
      <w:r>
        <w:br/>
      </w:r>
      <w:r>
        <w:rPr>
          <w:rFonts w:cs="Arial"/>
          <w:szCs w:val="24"/>
        </w:rPr>
        <w:t>GRE Subject Tests gauge undergraduate achievement in the specific areas of Biochemistry, Cell and Molecular Biology, Biology, Chemistry, Computer Science, Literature in English, Mathematics, Physics, and Psychology.  The Medical College Admission Test (MCAT) is a standardized test for prospective medical students. It is designed to assess problem solving, critical thinking, and writing skills in addition to knowledge of science concepts and principles.</w:t>
      </w:r>
    </w:p>
    <w:p w:rsidR="00C34756" w:rsidP="00C34756" w:rsidRDefault="00C34756" w14:paraId="305311D0" w14:textId="77777777">
      <w:pPr>
        <w:rPr>
          <w:rFonts w:cs="Arial"/>
          <w:szCs w:val="24"/>
        </w:rPr>
      </w:pPr>
      <w:r>
        <w:rPr>
          <w:rFonts w:cs="Arial"/>
          <w:szCs w:val="24"/>
        </w:rPr>
        <w:t xml:space="preserve">The Law School Admission Test (LSAT) is a standardized test that provides law schools with a standard measure of acquired reading and verbal reasoning skills.    </w:t>
      </w:r>
    </w:p>
    <w:p w:rsidR="00C34756" w:rsidP="00C34756" w:rsidRDefault="00C34756" w14:paraId="427129FF" w14:textId="7DDF1CE5">
      <w:pPr>
        <w:pStyle w:val="NoSpacing"/>
      </w:pPr>
      <w:r>
        <w:rPr>
          <w:rFonts w:cs="Arial"/>
          <w:szCs w:val="24"/>
        </w:rPr>
        <w:t>The Graduate Management Admissions Test (GMAT) is a standardized test for determining aptitude to succeed academically in graduate business studies. The GMAT is used as one of the selection criteria by business schools and typically used for admission into an MBA program.</w:t>
      </w:r>
      <w:r>
        <w:br/>
      </w:r>
    </w:p>
    <w:p w:rsidRPr="00AC007E" w:rsidR="008A71F7" w:rsidP="00AC007E" w:rsidRDefault="008A71F7" w14:paraId="4AFC0989" w14:textId="58D92066">
      <w:pPr>
        <w:rPr>
          <w:rFonts w:ascii="Arial" w:hAnsi="Arial" w:cs="Arial"/>
          <w:b/>
          <w:bCs/>
        </w:rPr>
      </w:pPr>
      <w:r w:rsidRPr="00AC007E">
        <w:rPr>
          <w:rFonts w:ascii="Arial" w:hAnsi="Arial" w:cs="Arial"/>
          <w:b/>
          <w:bCs/>
        </w:rPr>
        <w:softHyphen/>
        <w:t>BB20CLNINTRO</w:t>
      </w:r>
    </w:p>
    <w:p w:rsidRPr="00B665FC" w:rsidR="008A71F7" w:rsidP="008A71F7" w:rsidRDefault="008A71F7" w14:paraId="156EB21F" w14:textId="30A964C0">
      <w:pPr>
        <w:rPr>
          <w:szCs w:val="24"/>
        </w:rPr>
      </w:pPr>
      <w:r w:rsidRPr="00B665FC">
        <w:rPr>
          <w:rFonts w:cs="Arial"/>
          <w:szCs w:val="24"/>
        </w:rPr>
        <w:t xml:space="preserve">Next, [{if </w:t>
      </w:r>
      <w:r w:rsidR="00D74632">
        <w:rPr>
          <w:rFonts w:cs="Arial"/>
          <w:szCs w:val="24"/>
        </w:rPr>
        <w:t>CATI mode</w:t>
      </w:r>
      <w:r w:rsidRPr="00B665FC">
        <w:rPr>
          <w:rFonts w:cs="Arial"/>
          <w:szCs w:val="24"/>
        </w:rPr>
        <w:t>} I {else} we] will be asking you questions about your education loans and loan repayment.</w:t>
      </w:r>
    </w:p>
    <w:p w:rsidR="008A71F7" w:rsidP="008A71F7" w:rsidRDefault="008A71F7" w14:paraId="5FD6D2F3" w14:textId="71C2586B">
      <w:pPr>
        <w:rPr>
          <w:rFonts w:cs="Arial"/>
          <w:szCs w:val="24"/>
        </w:rPr>
      </w:pPr>
      <w:r w:rsidRPr="00B665FC">
        <w:rPr>
          <w:rFonts w:cs="Arial"/>
          <w:b/>
          <w:bCs/>
          <w:szCs w:val="24"/>
        </w:rPr>
        <w:t>Help Text:</w:t>
      </w:r>
      <w:r w:rsidRPr="00B665FC">
        <w:rPr>
          <w:rFonts w:cs="Arial"/>
          <w:szCs w:val="24"/>
        </w:rPr>
        <w:t xml:space="preserve"> </w:t>
      </w:r>
      <w:r>
        <w:rPr>
          <w:rFonts w:cs="Arial"/>
          <w:szCs w:val="24"/>
        </w:rPr>
        <w:t>This is an introductory screen. Please click “Next” to continue.</w:t>
      </w:r>
    </w:p>
    <w:p w:rsidRPr="008B3A35" w:rsidR="008A71F7" w:rsidP="005A3AE7" w:rsidRDefault="008A71F7" w14:paraId="4F67A2A5" w14:textId="248C6AA9">
      <w:pPr>
        <w:pStyle w:val="TOCHeading"/>
      </w:pPr>
      <w:bookmarkStart w:name="_Toc40172905" w:id="79"/>
      <w:r>
        <w:t>BB20CA</w:t>
      </w:r>
      <w:r w:rsidR="00D65A5D">
        <w:t>B</w:t>
      </w:r>
      <w:r>
        <w:t>PRVLN</w:t>
      </w:r>
      <w:r w:rsidR="005A3AE7">
        <w:t xml:space="preserve"> (ABBREV)</w:t>
      </w:r>
      <w:bookmarkEnd w:id="79"/>
    </w:p>
    <w:p w:rsidRPr="008B3A35" w:rsidR="008A71F7" w:rsidP="008A71F7" w:rsidRDefault="008A71F7" w14:paraId="55D78322" w14:textId="7C0A77F5">
      <w:pPr>
        <w:rPr>
          <w:szCs w:val="24"/>
        </w:rPr>
      </w:pPr>
      <w:r w:rsidRPr="008B3A35">
        <w:rPr>
          <w:szCs w:val="24"/>
        </w:rPr>
        <w:t xml:space="preserve">Did you take out any </w:t>
      </w:r>
      <w:r w:rsidRPr="008B3A35">
        <w:rPr>
          <w:b/>
          <w:bCs/>
          <w:szCs w:val="24"/>
        </w:rPr>
        <w:t>private student loans</w:t>
      </w:r>
      <w:r w:rsidRPr="008B3A35">
        <w:rPr>
          <w:szCs w:val="24"/>
        </w:rPr>
        <w:t xml:space="preserve"> to pay for your education between </w:t>
      </w:r>
      <w:r w:rsidR="007A33F2">
        <w:rPr>
          <w:szCs w:val="24"/>
        </w:rPr>
        <w:t>[{if B&amp;B:16/17 respondent} 1 YEAR AFTER BA COMPLETION {else} BA COMPLETION DATE]</w:t>
      </w:r>
      <w:r w:rsidRPr="008B3A35">
        <w:rPr>
          <w:szCs w:val="24"/>
        </w:rPr>
        <w:t xml:space="preserve"> and </w:t>
      </w:r>
      <w:r w:rsidR="007A33F2">
        <w:rPr>
          <w:szCs w:val="24"/>
        </w:rPr>
        <w:t>[4 YEARS AFTER BA COMPLETION]</w:t>
      </w:r>
      <w:r w:rsidRPr="008B3A35">
        <w:rPr>
          <w:szCs w:val="24"/>
        </w:rPr>
        <w:t>?</w:t>
      </w:r>
    </w:p>
    <w:p w:rsidRPr="008B3A35" w:rsidR="008A71F7" w:rsidP="008A71F7" w:rsidRDefault="008A71F7" w14:paraId="47CE9E78" w14:textId="77777777">
      <w:pPr>
        <w:pStyle w:val="NoSpacing"/>
        <w:ind w:left="720"/>
      </w:pPr>
      <w:r w:rsidRPr="008B3A35">
        <w:t>1 = Yes</w:t>
      </w:r>
    </w:p>
    <w:p w:rsidRPr="008A71F7" w:rsidR="008A71F7" w:rsidP="008A71F7" w:rsidRDefault="008A71F7" w14:paraId="58F3EA4B" w14:textId="2A85E9D1">
      <w:pPr>
        <w:pStyle w:val="NoSpacing"/>
        <w:ind w:left="720"/>
      </w:pPr>
      <w:r w:rsidRPr="008B3A35">
        <w:t>0 = No</w:t>
      </w:r>
    </w:p>
    <w:p w:rsidRPr="00A62B51" w:rsidR="008A71F7" w:rsidP="008A71F7" w:rsidRDefault="008A71F7" w14:paraId="20702B25" w14:textId="77777777">
      <w:pPr>
        <w:rPr>
          <w:rFonts w:cs="Arial"/>
          <w:szCs w:val="24"/>
        </w:rPr>
      </w:pPr>
      <w:r w:rsidRPr="008B3A35">
        <w:rPr>
          <w:rFonts w:cs="Arial"/>
          <w:b/>
          <w:bCs/>
          <w:szCs w:val="24"/>
        </w:rPr>
        <w:t xml:space="preserve">Help text: </w:t>
      </w:r>
      <w:r w:rsidRPr="00A62B51">
        <w:rPr>
          <w:rFonts w:cs="Arial"/>
          <w:szCs w:val="24"/>
        </w:rPr>
        <w:t xml:space="preserve">Private student loans: </w:t>
      </w:r>
    </w:p>
    <w:p w:rsidRPr="00A62B51" w:rsidR="008A71F7" w:rsidP="008A71F7" w:rsidRDefault="008A71F7" w14:paraId="06112CCD" w14:textId="1BD3E1B0">
      <w:pPr>
        <w:rPr>
          <w:rFonts w:cs="Arial"/>
          <w:szCs w:val="24"/>
        </w:rPr>
      </w:pPr>
      <w:r w:rsidRPr="00A62B51">
        <w:rPr>
          <w:rFonts w:cs="Arial"/>
          <w:szCs w:val="24"/>
        </w:rPr>
        <w:t xml:space="preserve">An education loan borrowed from a private lender. With private loans there are no federal application forms to complete (e.g., the FAFSA). Unlike federal student loans, private loans are credit-based and may require a cosigner if the student does not have an established credit history. Interest rates and repayment terms for private education loans vary by lender. </w:t>
      </w:r>
    </w:p>
    <w:p w:rsidRPr="00A62B51" w:rsidR="008A71F7" w:rsidP="008A71F7" w:rsidRDefault="008A71F7" w14:paraId="5BF069E5" w14:textId="77777777">
      <w:pPr>
        <w:rPr>
          <w:rFonts w:cs="Arial"/>
          <w:szCs w:val="24"/>
        </w:rPr>
      </w:pPr>
      <w:r w:rsidRPr="00A62B51">
        <w:rPr>
          <w:rFonts w:cs="Arial"/>
          <w:szCs w:val="24"/>
        </w:rPr>
        <w:lastRenderedPageBreak/>
        <w:t xml:space="preserve">Some examples of commonly used private loans include: </w:t>
      </w:r>
    </w:p>
    <w:p w:rsidRPr="00A62B51" w:rsidR="008A71F7" w:rsidP="008A71F7" w:rsidRDefault="008A71F7" w14:paraId="311B6397" w14:textId="77777777">
      <w:pPr>
        <w:rPr>
          <w:rFonts w:cs="Arial"/>
          <w:szCs w:val="24"/>
        </w:rPr>
      </w:pPr>
      <w:r w:rsidRPr="00A62B51">
        <w:rPr>
          <w:rFonts w:cs="Arial"/>
          <w:szCs w:val="24"/>
        </w:rPr>
        <w:t>Sallie Mae Smart Option Loan</w:t>
      </w:r>
    </w:p>
    <w:p w:rsidRPr="00A62B51" w:rsidR="008A71F7" w:rsidP="008A71F7" w:rsidRDefault="008A71F7" w14:paraId="02C852D4" w14:textId="77777777">
      <w:pPr>
        <w:rPr>
          <w:rFonts w:cs="Arial"/>
          <w:szCs w:val="24"/>
        </w:rPr>
      </w:pPr>
      <w:r w:rsidRPr="00A62B51">
        <w:rPr>
          <w:rFonts w:cs="Arial"/>
          <w:szCs w:val="24"/>
        </w:rPr>
        <w:t>Wells Fargo Collegiate Loan</w:t>
      </w:r>
    </w:p>
    <w:p w:rsidRPr="00A62B51" w:rsidR="008A71F7" w:rsidP="008A71F7" w:rsidRDefault="008A71F7" w14:paraId="5A1E409E" w14:textId="77777777">
      <w:pPr>
        <w:rPr>
          <w:rFonts w:cs="Arial"/>
          <w:szCs w:val="24"/>
        </w:rPr>
      </w:pPr>
      <w:r w:rsidRPr="00A62B51">
        <w:rPr>
          <w:rFonts w:cs="Arial"/>
          <w:szCs w:val="24"/>
        </w:rPr>
        <w:t>Discover Student Loan</w:t>
      </w:r>
    </w:p>
    <w:p w:rsidRPr="00A62B51" w:rsidR="008A71F7" w:rsidP="008A71F7" w:rsidRDefault="008A71F7" w14:paraId="55A1D0AE" w14:textId="77777777">
      <w:pPr>
        <w:rPr>
          <w:rFonts w:cs="Arial"/>
          <w:szCs w:val="24"/>
        </w:rPr>
      </w:pPr>
      <w:r w:rsidRPr="00A62B51">
        <w:rPr>
          <w:rFonts w:cs="Arial"/>
          <w:szCs w:val="24"/>
        </w:rPr>
        <w:t>PNC Solution Loan</w:t>
      </w:r>
    </w:p>
    <w:p w:rsidRPr="00A62B51" w:rsidR="008A71F7" w:rsidP="008A71F7" w:rsidRDefault="008A71F7" w14:paraId="238F9B4A" w14:textId="067D9BEF">
      <w:pPr>
        <w:rPr>
          <w:rFonts w:cs="Arial"/>
          <w:szCs w:val="24"/>
        </w:rPr>
      </w:pPr>
      <w:r w:rsidRPr="00A62B51">
        <w:rPr>
          <w:rFonts w:cs="Arial"/>
          <w:szCs w:val="24"/>
        </w:rPr>
        <w:t>SunTrust Custom Choice Loan</w:t>
      </w:r>
    </w:p>
    <w:p w:rsidRPr="00A62B51" w:rsidR="008A71F7" w:rsidP="008A71F7" w:rsidRDefault="008A71F7" w14:paraId="165FB13F" w14:textId="6AD4F310">
      <w:pPr>
        <w:rPr>
          <w:rFonts w:cs="Arial"/>
          <w:szCs w:val="24"/>
        </w:rPr>
      </w:pPr>
      <w:r w:rsidRPr="00A62B51">
        <w:rPr>
          <w:rFonts w:cs="Arial"/>
          <w:szCs w:val="24"/>
        </w:rPr>
        <w:t xml:space="preserve">Other types of private student loans can include, but are not limited to, loans from credit unions, loans from other banks or financial institutions, or state-based private/state-chartered non-profit organizations. States with private loan programs include Alaska, Connecticut, Delaware, Georgia, Kentucky, Massachusetts, Minnesota, New Jersey, New Mexico, North Carolina, North Dakota, Ohio, Texas, Vermont, Washington, West Virginia, and Wisconsin. </w:t>
      </w:r>
    </w:p>
    <w:p w:rsidR="008A71F7" w:rsidP="008A71F7" w:rsidRDefault="008A71F7" w14:paraId="000ADCF2" w14:textId="736E558D">
      <w:pPr>
        <w:rPr>
          <w:rFonts w:cs="Arial"/>
          <w:szCs w:val="24"/>
        </w:rPr>
      </w:pPr>
      <w:r w:rsidRPr="00A62B51">
        <w:rPr>
          <w:rFonts w:cs="Arial"/>
          <w:szCs w:val="24"/>
        </w:rPr>
        <w:t>Home equity loans are not considered private student loans.</w:t>
      </w:r>
    </w:p>
    <w:p w:rsidRPr="00B665FC" w:rsidR="008A71F7" w:rsidP="008A71F7" w:rsidRDefault="008A71F7" w14:paraId="3BCAE44A" w14:textId="77777777">
      <w:pPr>
        <w:rPr>
          <w:szCs w:val="24"/>
        </w:rPr>
      </w:pPr>
      <w:r w:rsidRPr="00A3236D">
        <w:rPr>
          <w:rFonts w:ascii="Arial" w:hAnsi="Arial" w:cs="Arial"/>
          <w:b/>
          <w:bCs/>
          <w:szCs w:val="24"/>
        </w:rPr>
        <w:t>BB20CUGLN</w:t>
      </w:r>
    </w:p>
    <w:p w:rsidR="008A71F7" w:rsidP="008A71F7" w:rsidRDefault="008A71F7" w14:paraId="58EAEEB7" w14:textId="03BBBB8B">
      <w:pPr>
        <w:rPr>
          <w:rFonts w:cs="Arial"/>
          <w:szCs w:val="24"/>
        </w:rPr>
      </w:pPr>
      <w:r>
        <w:rPr>
          <w:rFonts w:cs="Arial"/>
          <w:szCs w:val="24"/>
        </w:rPr>
        <w:t>Next</w:t>
      </w:r>
      <w:r w:rsidRPr="00B665FC">
        <w:rPr>
          <w:rFonts w:cs="Arial"/>
          <w:szCs w:val="24"/>
        </w:rPr>
        <w:t>,</w:t>
      </w:r>
      <w:r w:rsidR="00AB698C">
        <w:rPr>
          <w:rFonts w:cs="Arial"/>
          <w:szCs w:val="24"/>
        </w:rPr>
        <w:t xml:space="preserve"> </w:t>
      </w:r>
      <w:r w:rsidRPr="00B665FC">
        <w:rPr>
          <w:rFonts w:cs="Arial"/>
          <w:szCs w:val="24"/>
        </w:rPr>
        <w:t xml:space="preserve">[{if </w:t>
      </w:r>
      <w:r w:rsidR="00D74632">
        <w:rPr>
          <w:rFonts w:cs="Arial"/>
          <w:szCs w:val="24"/>
        </w:rPr>
        <w:t>CATI mode</w:t>
      </w:r>
      <w:r w:rsidRPr="00B665FC">
        <w:rPr>
          <w:rFonts w:cs="Arial"/>
          <w:szCs w:val="24"/>
        </w:rPr>
        <w:t xml:space="preserve">} I {else} we] have some questions about how you paid for your </w:t>
      </w:r>
      <w:r w:rsidRPr="007C0DA7">
        <w:rPr>
          <w:rFonts w:cs="Arial"/>
          <w:b/>
          <w:bCs/>
          <w:szCs w:val="24"/>
        </w:rPr>
        <w:t>undergraduate education</w:t>
      </w:r>
      <w:r w:rsidRPr="00B665FC">
        <w:rPr>
          <w:rFonts w:cs="Arial"/>
          <w:szCs w:val="24"/>
        </w:rPr>
        <w:t xml:space="preserve">. </w:t>
      </w:r>
    </w:p>
    <w:p w:rsidRPr="008A71F7" w:rsidR="008A71F7" w:rsidP="008A71F7" w:rsidRDefault="008A71F7" w14:paraId="46916FBD" w14:textId="6C86D3DB">
      <w:pPr>
        <w:rPr>
          <w:rFonts w:cs="Arial"/>
          <w:szCs w:val="24"/>
        </w:rPr>
      </w:pPr>
      <w:r w:rsidRPr="00B665FC">
        <w:rPr>
          <w:rFonts w:cs="Arial"/>
          <w:szCs w:val="24"/>
        </w:rPr>
        <w:t>Other than money you may have borrowed from family or friends, did you take out any type of student loans to help pay for your undergraduate education prior to completing the requirements for your bachelor's degree in [</w:t>
      </w:r>
      <w:r w:rsidR="00D74632">
        <w:rPr>
          <w:rFonts w:cs="Arial"/>
          <w:szCs w:val="24"/>
        </w:rPr>
        <w:t>Date awarded BA degree</w:t>
      </w:r>
      <w:r w:rsidRPr="00B665FC">
        <w:rPr>
          <w:rFonts w:cs="Arial"/>
          <w:szCs w:val="24"/>
        </w:rPr>
        <w:t>]?</w:t>
      </w:r>
    </w:p>
    <w:p w:rsidRPr="00B665FC" w:rsidR="008A71F7" w:rsidP="008A71F7" w:rsidRDefault="008A71F7" w14:paraId="54787A41" w14:textId="77777777">
      <w:pPr>
        <w:pStyle w:val="NoSpacing"/>
      </w:pPr>
      <w:r w:rsidRPr="00B665FC">
        <w:tab/>
        <w:t>1 = Yes</w:t>
      </w:r>
    </w:p>
    <w:p w:rsidRPr="00B665FC" w:rsidR="008A71F7" w:rsidP="008A71F7" w:rsidRDefault="008A71F7" w14:paraId="2CF6EC3A" w14:textId="77777777">
      <w:pPr>
        <w:pStyle w:val="NoSpacing"/>
      </w:pPr>
      <w:r w:rsidRPr="00B665FC">
        <w:tab/>
        <w:t>0 = No</w:t>
      </w:r>
    </w:p>
    <w:p w:rsidRPr="00B665FC" w:rsidR="008A71F7" w:rsidP="008A71F7" w:rsidRDefault="008A71F7" w14:paraId="4FC5CAE8" w14:textId="2F24695B">
      <w:pPr>
        <w:pStyle w:val="NoSpacing"/>
      </w:pPr>
      <w:r w:rsidRPr="00B665FC">
        <w:tab/>
        <w:t>-1 = Don't know</w:t>
      </w:r>
    </w:p>
    <w:p w:rsidR="008A71F7" w:rsidP="008A71F7" w:rsidRDefault="008A71F7" w14:paraId="7206025E" w14:textId="70C8CD01">
      <w:pPr>
        <w:rPr>
          <w:rFonts w:cs="Arial"/>
          <w:szCs w:val="24"/>
        </w:rPr>
      </w:pPr>
      <w:r w:rsidRPr="00B665FC">
        <w:rPr>
          <w:rFonts w:cs="Arial"/>
          <w:b/>
          <w:bCs/>
          <w:szCs w:val="24"/>
        </w:rPr>
        <w:t>Help Text:</w:t>
      </w:r>
      <w:r w:rsidRPr="00B665FC">
        <w:rPr>
          <w:rFonts w:cs="Arial"/>
          <w:szCs w:val="24"/>
        </w:rPr>
        <w:t xml:space="preserve"> Indicate whether you took out any student loans to help pay for your undergraduate education prior to [</w:t>
      </w:r>
      <w:r w:rsidR="00D74632">
        <w:rPr>
          <w:rFonts w:cs="Arial"/>
          <w:szCs w:val="24"/>
        </w:rPr>
        <w:t>Date awarded BA degree</w:t>
      </w:r>
      <w:r w:rsidRPr="00B665FC">
        <w:rPr>
          <w:rFonts w:cs="Arial"/>
          <w:szCs w:val="24"/>
        </w:rPr>
        <w:t>].</w:t>
      </w:r>
      <w:r>
        <w:br/>
      </w:r>
      <w:r>
        <w:rPr>
          <w:rFonts w:cs="Arial"/>
          <w:szCs w:val="24"/>
        </w:rPr>
        <w:t>Do not include Parent PLUS loans, grants or scholarships, or money borrowed from family or friends.</w:t>
      </w:r>
      <w:r>
        <w:br/>
      </w:r>
      <w:r>
        <w:br/>
      </w:r>
      <w:r>
        <w:rPr>
          <w:rFonts w:cs="Arial"/>
          <w:szCs w:val="24"/>
        </w:rPr>
        <w:t>Federal student loans:</w:t>
      </w:r>
      <w:r>
        <w:br/>
      </w:r>
      <w:r>
        <w:rPr>
          <w:rFonts w:cs="Arial"/>
          <w:szCs w:val="24"/>
        </w:rPr>
        <w:t>Subsidized and Unsubsidized Direct Loans (also known as Stafford Loans)</w:t>
      </w:r>
      <w:r>
        <w:br/>
      </w:r>
      <w:r>
        <w:rPr>
          <w:rFonts w:cs="Arial"/>
          <w:szCs w:val="24"/>
        </w:rPr>
        <w:t xml:space="preserve">An education loan borrowed from the federal government with an interest rate and other terms that are set by the federal government. </w:t>
      </w:r>
    </w:p>
    <w:p w:rsidR="008A71F7" w:rsidP="008A71F7" w:rsidRDefault="008A71F7" w14:paraId="6B95B30D" w14:textId="77777777">
      <w:pPr>
        <w:rPr>
          <w:rFonts w:cs="Arial"/>
          <w:szCs w:val="24"/>
        </w:rPr>
      </w:pPr>
      <w:r>
        <w:rPr>
          <w:rFonts w:cs="Arial"/>
          <w:szCs w:val="24"/>
        </w:rPr>
        <w:t xml:space="preserve">Students must file a FAFSA (Free Application for Federal Student Aid) in order to receive a Direct Loan- subsidized or unsubsidized. </w:t>
      </w:r>
    </w:p>
    <w:p w:rsidR="008A71F7" w:rsidP="008A71F7" w:rsidRDefault="008A71F7" w14:paraId="30E1DA5D" w14:textId="36FCF909">
      <w:pPr>
        <w:rPr>
          <w:rFonts w:cs="Arial"/>
          <w:szCs w:val="24"/>
        </w:rPr>
      </w:pPr>
      <w:r>
        <w:rPr>
          <w:rFonts w:cs="Arial"/>
          <w:szCs w:val="24"/>
        </w:rPr>
        <w:t xml:space="preserve">As of July 1, 2012, graduate students are only eligible to receive Unsubsidized Direct Loans. </w:t>
      </w:r>
      <w:r>
        <w:br/>
      </w:r>
      <w:r>
        <w:br/>
      </w:r>
      <w:r>
        <w:rPr>
          <w:rFonts w:cs="Arial"/>
          <w:szCs w:val="24"/>
        </w:rPr>
        <w:t>Perkins Loan</w:t>
      </w:r>
      <w:r>
        <w:br/>
      </w:r>
      <w:r>
        <w:rPr>
          <w:rFonts w:cs="Arial"/>
          <w:szCs w:val="24"/>
        </w:rPr>
        <w:t xml:space="preserve">Awarded to undergraduate and graduate students with exceptional financial need. This is a campus-based loan program, with the school acting as the lender using a limited pool of funds provided by the federal government. As of June 30, 2018, students can no longer receive Perkins loans. </w:t>
      </w:r>
    </w:p>
    <w:p w:rsidR="008A71F7" w:rsidP="008A71F7" w:rsidRDefault="008A71F7" w14:paraId="6382FDF2" w14:textId="77777777">
      <w:pPr>
        <w:rPr>
          <w:rFonts w:cs="Arial"/>
          <w:szCs w:val="24"/>
        </w:rPr>
      </w:pPr>
      <w:r>
        <w:rPr>
          <w:rFonts w:cs="Arial"/>
          <w:szCs w:val="24"/>
        </w:rPr>
        <w:t>Federal Graduate PLUS Loan</w:t>
      </w:r>
    </w:p>
    <w:p w:rsidR="008A71F7" w:rsidP="008A71F7" w:rsidRDefault="008A71F7" w14:paraId="335516CA" w14:textId="77777777">
      <w:pPr>
        <w:rPr>
          <w:rFonts w:cs="Arial"/>
          <w:szCs w:val="24"/>
        </w:rPr>
      </w:pPr>
      <w:r>
        <w:rPr>
          <w:rFonts w:cs="Arial"/>
          <w:szCs w:val="24"/>
        </w:rPr>
        <w:t>An education loan borrowed from the federal government with an interest rate and other terms that are set by the federal government.</w:t>
      </w:r>
    </w:p>
    <w:p w:rsidR="008A71F7" w:rsidP="008A71F7" w:rsidRDefault="008A71F7" w14:paraId="6258101C" w14:textId="77777777">
      <w:r>
        <w:rPr>
          <w:rFonts w:cs="Arial"/>
          <w:szCs w:val="24"/>
        </w:rPr>
        <w:t>Only graduate level students are eligible to receive Graduate PLUS loans, which are unsubsidized. Students must also apply and be approved to receive a Graduate PLUS Loan.</w:t>
      </w:r>
      <w:r>
        <w:br/>
      </w:r>
    </w:p>
    <w:p w:rsidR="008A71F7" w:rsidP="008A71F7" w:rsidRDefault="008A71F7" w14:paraId="676EDC02" w14:textId="77777777">
      <w:pPr>
        <w:rPr>
          <w:rFonts w:cs="Arial"/>
          <w:szCs w:val="24"/>
        </w:rPr>
      </w:pPr>
      <w:r>
        <w:rPr>
          <w:rFonts w:cs="Arial"/>
          <w:szCs w:val="24"/>
        </w:rPr>
        <w:lastRenderedPageBreak/>
        <w:t>Note: Although federal student loans come from the US Department of Education, your payments are made to a loan servicer. A few examples of servicers for federally held loans are: Cornerstone, FedLoan Servicing, Granite State, and Great Lakes Educational Loan Services.</w:t>
      </w:r>
    </w:p>
    <w:p w:rsidR="008A71F7" w:rsidP="008A71F7" w:rsidRDefault="008A71F7" w14:paraId="22FB30C4" w14:textId="089D2417">
      <w:pPr>
        <w:rPr>
          <w:rFonts w:cs="Arial"/>
          <w:szCs w:val="24"/>
        </w:rPr>
      </w:pPr>
      <w:r>
        <w:br/>
      </w:r>
      <w:r>
        <w:rPr>
          <w:rFonts w:cs="Arial"/>
          <w:szCs w:val="24"/>
        </w:rPr>
        <w:t>Private student loans:</w:t>
      </w:r>
      <w:r>
        <w:br/>
      </w:r>
      <w:r>
        <w:rPr>
          <w:rFonts w:cs="Arial"/>
          <w:szCs w:val="24"/>
        </w:rPr>
        <w:t>An education loan borrowed from a private lender. With private loans there are no federal application forms to complete (e.g. the FAFSA). Unlike federal student loans, private loans are credit-based and may require a cosigner if the student does not have an established credit history. Interest rates and repayment terms for private education loans vary by lender.</w:t>
      </w:r>
      <w:r>
        <w:br/>
      </w:r>
      <w:r>
        <w:br/>
      </w:r>
      <w:r>
        <w:rPr>
          <w:rFonts w:cs="Arial"/>
          <w:szCs w:val="24"/>
        </w:rPr>
        <w:t>Some examples of commonly used private loans include:</w:t>
      </w:r>
      <w:r>
        <w:br/>
      </w:r>
      <w:r>
        <w:rPr>
          <w:rFonts w:cs="Arial"/>
          <w:szCs w:val="24"/>
        </w:rPr>
        <w:t>Sallie Mae Smart Option Loan</w:t>
      </w:r>
      <w:r>
        <w:br/>
      </w:r>
      <w:r>
        <w:rPr>
          <w:rFonts w:cs="Arial"/>
          <w:szCs w:val="24"/>
        </w:rPr>
        <w:t>Wells Fargo Collegiate Loan</w:t>
      </w:r>
      <w:r>
        <w:br/>
      </w:r>
      <w:r>
        <w:rPr>
          <w:rFonts w:cs="Arial"/>
          <w:szCs w:val="24"/>
        </w:rPr>
        <w:t>Discover Student Loan</w:t>
      </w:r>
      <w:r>
        <w:br/>
      </w:r>
      <w:r>
        <w:rPr>
          <w:rFonts w:cs="Arial"/>
          <w:szCs w:val="24"/>
        </w:rPr>
        <w:t>PNC Solution Loan</w:t>
      </w:r>
    </w:p>
    <w:p w:rsidR="008A71F7" w:rsidP="008A71F7" w:rsidRDefault="008A71F7" w14:paraId="40494165" w14:textId="77777777">
      <w:pPr>
        <w:rPr>
          <w:rFonts w:cs="Arial"/>
          <w:szCs w:val="24"/>
        </w:rPr>
      </w:pPr>
      <w:r>
        <w:rPr>
          <w:rFonts w:cs="Arial"/>
          <w:szCs w:val="24"/>
        </w:rPr>
        <w:t>SunTrust Custom Choice Loan</w:t>
      </w:r>
    </w:p>
    <w:p w:rsidR="008A71F7" w:rsidP="008A71F7" w:rsidRDefault="008A71F7" w14:paraId="763B2225" w14:textId="3F51CD99">
      <w:pPr>
        <w:rPr>
          <w:rFonts w:cs="Arial"/>
          <w:szCs w:val="24"/>
        </w:rPr>
      </w:pPr>
      <w:r>
        <w:br/>
      </w:r>
      <w:r>
        <w:rPr>
          <w:rFonts w:cs="Arial"/>
          <w:szCs w:val="24"/>
        </w:rPr>
        <w:t>Other types of private student loans can include, but are not limited to, loans from credit unions, loans from other banks or financial institutions, or state-based private/</w:t>
      </w:r>
      <w:r w:rsidRPr="0013409E">
        <w:rPr>
          <w:rFonts w:cs="Arial"/>
          <w:szCs w:val="24"/>
        </w:rPr>
        <w:t xml:space="preserve">state-chartered non-profit </w:t>
      </w:r>
      <w:r>
        <w:rPr>
          <w:rFonts w:cs="Arial"/>
          <w:szCs w:val="24"/>
        </w:rPr>
        <w:t>organizations. States with private loan programs include Alaska, Connecticut, Delaware, Georgia, Kentucky, Massachusetts, Minnesota, New Jersey, New Mexico, North Carolina, North Dakota, Ohio, Texas, Vermont, Washington, West Virginia, and Wisconsin.</w:t>
      </w:r>
      <w:r>
        <w:br/>
      </w:r>
      <w:r>
        <w:br/>
      </w:r>
      <w:r>
        <w:rPr>
          <w:rFonts w:cs="Arial"/>
          <w:szCs w:val="24"/>
        </w:rPr>
        <w:t>Home equity loans are not considered private student loans.</w:t>
      </w:r>
    </w:p>
    <w:p w:rsidR="008A71F7" w:rsidP="008A71F7" w:rsidRDefault="008A71F7" w14:paraId="5599D7DB" w14:textId="77777777">
      <w:pPr>
        <w:rPr>
          <w:rFonts w:ascii="Arial" w:hAnsi="Arial" w:cs="Arial"/>
          <w:b/>
          <w:bCs/>
          <w:szCs w:val="24"/>
        </w:rPr>
      </w:pPr>
      <w:r>
        <w:rPr>
          <w:rFonts w:cs="Arial"/>
          <w:szCs w:val="24"/>
        </w:rPr>
        <w:t>Other student loans:</w:t>
      </w:r>
      <w:r>
        <w:br/>
      </w:r>
      <w:r>
        <w:br/>
      </w:r>
      <w:r>
        <w:rPr>
          <w:rFonts w:cs="Arial"/>
          <w:szCs w:val="24"/>
        </w:rPr>
        <w:t xml:space="preserve">Institution loans are loans for which your school, rather than the federal government, state government, or another private organization, is the lender. Qualifications vary by institution.   </w:t>
      </w:r>
      <w:r>
        <w:br/>
      </w:r>
      <w:r>
        <w:br/>
      </w:r>
      <w:r>
        <w:rPr>
          <w:rFonts w:cs="Arial"/>
          <w:szCs w:val="24"/>
        </w:rPr>
        <w:t>State education loans, offered through state-level government funded programs in certain states, typically require the borrower to be a state resident or attend an approved school within the state.</w:t>
      </w:r>
    </w:p>
    <w:p w:rsidRPr="00B665FC" w:rsidR="008A71F7" w:rsidP="005A3AE7" w:rsidRDefault="008A71F7" w14:paraId="09FAD47D" w14:textId="77777777">
      <w:pPr>
        <w:pStyle w:val="TOCHeading"/>
      </w:pPr>
      <w:bookmarkStart w:name="_Toc40172906" w:id="80"/>
      <w:r w:rsidRPr="00A3236D">
        <w:t>BB20CUGLNTYP</w:t>
      </w:r>
      <w:bookmarkEnd w:id="80"/>
    </w:p>
    <w:p w:rsidRPr="00B665FC" w:rsidR="008A71F7" w:rsidP="008A71F7" w:rsidRDefault="008A71F7" w14:paraId="76B67069" w14:textId="77777777">
      <w:pPr>
        <w:rPr>
          <w:szCs w:val="24"/>
        </w:rPr>
      </w:pPr>
      <w:bookmarkStart w:name="_Hlk22630846" w:id="81"/>
      <w:r>
        <w:rPr>
          <w:rFonts w:cs="Arial"/>
          <w:szCs w:val="24"/>
        </w:rPr>
        <w:t>Prior</w:t>
      </w:r>
      <w:r w:rsidRPr="00B665FC">
        <w:rPr>
          <w:rFonts w:cs="Arial"/>
          <w:szCs w:val="24"/>
        </w:rPr>
        <w:t xml:space="preserve"> to completing the requirements for your bachelor's degree</w:t>
      </w:r>
      <w:r>
        <w:rPr>
          <w:rFonts w:cs="Arial"/>
          <w:szCs w:val="24"/>
        </w:rPr>
        <w:t xml:space="preserve">, </w:t>
      </w:r>
      <w:bookmarkEnd w:id="81"/>
      <w:r>
        <w:rPr>
          <w:rFonts w:cs="Arial"/>
          <w:szCs w:val="24"/>
        </w:rPr>
        <w:t>d</w:t>
      </w:r>
      <w:r w:rsidRPr="00B665FC">
        <w:rPr>
          <w:rFonts w:cs="Arial"/>
          <w:szCs w:val="24"/>
        </w:rPr>
        <w:t>id you take out...</w:t>
      </w:r>
    </w:p>
    <w:p w:rsidRPr="00B665FC" w:rsidR="008A71F7" w:rsidP="008A71F7" w:rsidRDefault="008A71F7" w14:paraId="50036467" w14:textId="50A46B91">
      <w:pPr>
        <w:pStyle w:val="NoSpacing"/>
      </w:pPr>
      <w:r w:rsidRPr="00B665FC">
        <w:t>Federal student loans (</w:t>
      </w:r>
      <w:r>
        <w:t>e.g.,</w:t>
      </w:r>
      <w:r w:rsidRPr="00B665FC">
        <w:t xml:space="preserve"> Direct/Stafford Loans, Perkins Loans)</w:t>
      </w:r>
    </w:p>
    <w:p w:rsidRPr="00B665FC" w:rsidR="008A71F7" w:rsidP="008A71F7" w:rsidRDefault="008A71F7" w14:paraId="2D2FB1CA" w14:textId="77777777">
      <w:pPr>
        <w:pStyle w:val="NoSpacing"/>
      </w:pPr>
      <w:r w:rsidRPr="00B665FC">
        <w:tab/>
        <w:t>1 = Yes</w:t>
      </w:r>
    </w:p>
    <w:p w:rsidRPr="00B665FC" w:rsidR="008A71F7" w:rsidP="008A71F7" w:rsidRDefault="008A71F7" w14:paraId="19C45B37" w14:textId="77777777">
      <w:pPr>
        <w:pStyle w:val="NoSpacing"/>
      </w:pPr>
      <w:r w:rsidRPr="00B665FC">
        <w:tab/>
        <w:t>0 = No</w:t>
      </w:r>
    </w:p>
    <w:p w:rsidRPr="00B665FC" w:rsidR="008A71F7" w:rsidP="008A71F7" w:rsidRDefault="008A71F7" w14:paraId="1CEC15BD" w14:textId="4EBF7E4E">
      <w:pPr>
        <w:pStyle w:val="NoSpacing"/>
      </w:pPr>
      <w:r w:rsidRPr="00B665FC">
        <w:t>Private student loans</w:t>
      </w:r>
      <w:r>
        <w:t>(e.g., from banks or state based private organizations)</w:t>
      </w:r>
    </w:p>
    <w:p w:rsidRPr="00B665FC" w:rsidR="008A71F7" w:rsidP="008A71F7" w:rsidRDefault="008A71F7" w14:paraId="280AB573" w14:textId="77777777">
      <w:pPr>
        <w:pStyle w:val="NoSpacing"/>
      </w:pPr>
      <w:r w:rsidRPr="00B665FC">
        <w:tab/>
        <w:t>1 = Yes</w:t>
      </w:r>
    </w:p>
    <w:p w:rsidRPr="00B665FC" w:rsidR="008A71F7" w:rsidP="008A71F7" w:rsidRDefault="008A71F7" w14:paraId="3DDFC2B0" w14:textId="77777777">
      <w:pPr>
        <w:pStyle w:val="NoSpacing"/>
      </w:pPr>
      <w:r w:rsidRPr="00B665FC">
        <w:tab/>
        <w:t>0 = No</w:t>
      </w:r>
    </w:p>
    <w:p w:rsidRPr="00C92C53" w:rsidR="008A71F7" w:rsidP="008A71F7" w:rsidRDefault="008A71F7" w14:paraId="4C3C9F78" w14:textId="235D4E01">
      <w:pPr>
        <w:pStyle w:val="NoSpacing"/>
      </w:pPr>
      <w:r w:rsidRPr="00B665FC">
        <w:t xml:space="preserve">Other </w:t>
      </w:r>
      <w:r>
        <w:t>student</w:t>
      </w:r>
      <w:r w:rsidRPr="00B665FC">
        <w:t xml:space="preserve"> loans</w:t>
      </w:r>
      <w:r w:rsidRPr="00136ECA">
        <w:t xml:space="preserve"> (e.g., from your school or your state government)</w:t>
      </w:r>
    </w:p>
    <w:p w:rsidRPr="00B665FC" w:rsidR="008A71F7" w:rsidP="008A71F7" w:rsidRDefault="008A71F7" w14:paraId="4CBEAE03" w14:textId="77777777">
      <w:pPr>
        <w:pStyle w:val="NoSpacing"/>
      </w:pPr>
      <w:r w:rsidRPr="00B665FC">
        <w:tab/>
        <w:t>1 = Yes</w:t>
      </w:r>
    </w:p>
    <w:p w:rsidRPr="00B665FC" w:rsidR="008A71F7" w:rsidP="008A71F7" w:rsidRDefault="008A71F7" w14:paraId="430C4F8A" w14:textId="44794F20">
      <w:pPr>
        <w:pStyle w:val="NoSpacing"/>
      </w:pPr>
      <w:r w:rsidRPr="00B665FC">
        <w:tab/>
        <w:t>0 = No</w:t>
      </w:r>
    </w:p>
    <w:p w:rsidR="008A71F7" w:rsidP="008A71F7" w:rsidRDefault="008A71F7" w14:paraId="4A54282A" w14:textId="1F2296F2">
      <w:pPr>
        <w:rPr>
          <w:rFonts w:cs="Arial"/>
          <w:szCs w:val="24"/>
        </w:rPr>
      </w:pPr>
      <w:r w:rsidRPr="00B665FC">
        <w:rPr>
          <w:rFonts w:cs="Arial"/>
          <w:b/>
          <w:bCs/>
          <w:szCs w:val="24"/>
        </w:rPr>
        <w:t>Help Text:</w:t>
      </w:r>
      <w:r w:rsidRPr="00B665FC">
        <w:rPr>
          <w:rFonts w:cs="Arial"/>
          <w:szCs w:val="24"/>
        </w:rPr>
        <w:t xml:space="preserve"> Indicate the type of loan(s) you took out to help pay for your undergraduate education prior to [</w:t>
      </w:r>
      <w:r w:rsidR="00D74632">
        <w:rPr>
          <w:rFonts w:cs="Arial"/>
          <w:szCs w:val="24"/>
        </w:rPr>
        <w:t>Date awarded BA degree</w:t>
      </w:r>
      <w:r w:rsidRPr="00B665FC">
        <w:rPr>
          <w:rFonts w:cs="Arial"/>
          <w:szCs w:val="24"/>
        </w:rPr>
        <w:t>].</w:t>
      </w:r>
      <w:r>
        <w:rPr>
          <w:rFonts w:cs="Arial"/>
          <w:szCs w:val="24"/>
        </w:rPr>
        <w:t>Do not include Parent PLUS loans, grants or scholarships, or money borrowed from family or friends.</w:t>
      </w:r>
      <w:r>
        <w:br/>
      </w:r>
      <w:r>
        <w:br/>
      </w:r>
      <w:r>
        <w:rPr>
          <w:rFonts w:cs="Arial"/>
          <w:szCs w:val="24"/>
        </w:rPr>
        <w:t>Federal student loans:</w:t>
      </w:r>
      <w:r>
        <w:br/>
      </w:r>
      <w:r>
        <w:rPr>
          <w:rFonts w:cs="Arial"/>
          <w:szCs w:val="24"/>
        </w:rPr>
        <w:t>Subsidized and Unsubsidized Direct Loans (also known as Stafford Loans)</w:t>
      </w:r>
      <w:r>
        <w:br/>
      </w:r>
      <w:r>
        <w:rPr>
          <w:rFonts w:cs="Arial"/>
          <w:szCs w:val="24"/>
        </w:rPr>
        <w:lastRenderedPageBreak/>
        <w:t xml:space="preserve">An education loan borrowed from the federal government with an interest rate and other terms that are set by the federal government. </w:t>
      </w:r>
    </w:p>
    <w:p w:rsidR="008A71F7" w:rsidP="008A71F7" w:rsidRDefault="008A71F7" w14:paraId="1995B498" w14:textId="77777777">
      <w:pPr>
        <w:rPr>
          <w:rFonts w:cs="Arial"/>
          <w:szCs w:val="24"/>
        </w:rPr>
      </w:pPr>
      <w:r>
        <w:rPr>
          <w:rFonts w:cs="Arial"/>
          <w:szCs w:val="24"/>
        </w:rPr>
        <w:t xml:space="preserve">Students must file a FAFSA (Free Application for Federal Student Aid) in order to receive a Direct Loan- subsidized or unsubsidized. </w:t>
      </w:r>
    </w:p>
    <w:p w:rsidR="008A71F7" w:rsidP="008A71F7" w:rsidRDefault="008A71F7" w14:paraId="234D4792" w14:textId="16C84A15">
      <w:pPr>
        <w:rPr>
          <w:rFonts w:cs="Arial"/>
          <w:szCs w:val="24"/>
        </w:rPr>
      </w:pPr>
      <w:r>
        <w:rPr>
          <w:rFonts w:cs="Arial"/>
          <w:szCs w:val="24"/>
        </w:rPr>
        <w:t xml:space="preserve">As of July 1, 2012, graduate students are only eligible to receive Unsubsidized Direct Loans. </w:t>
      </w:r>
      <w:r>
        <w:br/>
      </w:r>
      <w:r>
        <w:br/>
      </w:r>
      <w:r>
        <w:rPr>
          <w:rFonts w:cs="Arial"/>
          <w:szCs w:val="24"/>
        </w:rPr>
        <w:t>Perkins Loan</w:t>
      </w:r>
      <w:r>
        <w:br/>
      </w:r>
      <w:r>
        <w:rPr>
          <w:rFonts w:cs="Arial"/>
          <w:szCs w:val="24"/>
        </w:rPr>
        <w:t xml:space="preserve">Awarded to undergraduate and graduate students with exceptional financial need. This is a campus-based loan program, with the school acting as the lender using a limited pool of funds provided by the federal government. As of June 30, 2018, students can no longer receive Perkins loans. </w:t>
      </w:r>
    </w:p>
    <w:p w:rsidR="008A71F7" w:rsidP="008A71F7" w:rsidRDefault="008A71F7" w14:paraId="66BF795D" w14:textId="77777777">
      <w:pPr>
        <w:rPr>
          <w:rFonts w:cs="Arial"/>
          <w:szCs w:val="24"/>
        </w:rPr>
      </w:pPr>
      <w:r>
        <w:rPr>
          <w:rFonts w:cs="Arial"/>
          <w:szCs w:val="24"/>
        </w:rPr>
        <w:t>Federal Graduate PLUS Loan</w:t>
      </w:r>
    </w:p>
    <w:p w:rsidR="008A71F7" w:rsidP="008A71F7" w:rsidRDefault="008A71F7" w14:paraId="5A9FD002" w14:textId="77777777">
      <w:pPr>
        <w:rPr>
          <w:rFonts w:cs="Arial"/>
          <w:szCs w:val="24"/>
        </w:rPr>
      </w:pPr>
      <w:r>
        <w:rPr>
          <w:rFonts w:cs="Arial"/>
          <w:szCs w:val="24"/>
        </w:rPr>
        <w:t>An education loan borrowed from the federal government with an interest rate and other terms that are set by the federal government.</w:t>
      </w:r>
    </w:p>
    <w:p w:rsidR="008A71F7" w:rsidP="00C34756" w:rsidRDefault="008A71F7" w14:paraId="3FFBB3CB" w14:textId="7FC72960">
      <w:pPr>
        <w:spacing w:before="0"/>
      </w:pPr>
      <w:r>
        <w:rPr>
          <w:rFonts w:cs="Arial"/>
          <w:szCs w:val="24"/>
        </w:rPr>
        <w:t>Only graduate level students are eligible to receive Graduate PLUS loans, which are unsubsidized. Students must also apply and be approved to receive a Graduate PLUS Loan.</w:t>
      </w:r>
    </w:p>
    <w:p w:rsidR="008A71F7" w:rsidP="008A71F7" w:rsidRDefault="008A71F7" w14:paraId="362D4F22" w14:textId="77777777">
      <w:pPr>
        <w:rPr>
          <w:rFonts w:cs="Arial"/>
          <w:szCs w:val="24"/>
        </w:rPr>
      </w:pPr>
      <w:r>
        <w:rPr>
          <w:rFonts w:cs="Arial"/>
          <w:szCs w:val="24"/>
        </w:rPr>
        <w:t>Note: Although federal student loans come from the US Department of Education, your payments are made to a loan servicer. A few examples of servicers for federally held loans are: Cornerstone, FedLoan Servicing, Granite State, and Great Lakes Educational Loan Services.</w:t>
      </w:r>
    </w:p>
    <w:p w:rsidR="00C34756" w:rsidP="00C34756" w:rsidRDefault="008A71F7" w14:paraId="3C6517D1" w14:textId="77777777">
      <w:pPr>
        <w:spacing w:before="0"/>
        <w:rPr>
          <w:rFonts w:cs="Arial"/>
          <w:szCs w:val="24"/>
        </w:rPr>
      </w:pPr>
      <w:r>
        <w:br/>
      </w:r>
      <w:r>
        <w:rPr>
          <w:rFonts w:cs="Arial"/>
          <w:szCs w:val="24"/>
        </w:rPr>
        <w:t>Private student loans:</w:t>
      </w:r>
      <w:r>
        <w:br/>
      </w:r>
      <w:r>
        <w:rPr>
          <w:rFonts w:cs="Arial"/>
          <w:szCs w:val="24"/>
        </w:rPr>
        <w:t>An education loan borrowed from a private lender. With private loans there are no federal application forms to complete (e.g. the FAFSA). Unlike federal student loans, private loans are credit-based and may require a cosigner if the student does not have an established credit history. Interest rates and repayment terms for private education loans vary by lender.</w:t>
      </w:r>
    </w:p>
    <w:p w:rsidR="008A71F7" w:rsidP="00C34756" w:rsidRDefault="008A71F7" w14:paraId="0341A3C5" w14:textId="07149A03">
      <w:pPr>
        <w:spacing w:before="0"/>
        <w:rPr>
          <w:rFonts w:cs="Arial"/>
          <w:szCs w:val="24"/>
        </w:rPr>
      </w:pPr>
      <w:r>
        <w:br/>
      </w:r>
      <w:r>
        <w:rPr>
          <w:rFonts w:cs="Arial"/>
          <w:szCs w:val="24"/>
        </w:rPr>
        <w:t>Some examples of commonly used private loans include:</w:t>
      </w:r>
      <w:r>
        <w:br/>
      </w:r>
      <w:r>
        <w:rPr>
          <w:rFonts w:cs="Arial"/>
          <w:szCs w:val="24"/>
        </w:rPr>
        <w:t>Sallie Mae Smart Option Loan</w:t>
      </w:r>
      <w:r>
        <w:br/>
      </w:r>
      <w:r>
        <w:rPr>
          <w:rFonts w:cs="Arial"/>
          <w:szCs w:val="24"/>
        </w:rPr>
        <w:t>Wells Fargo Collegiate Loan</w:t>
      </w:r>
      <w:r>
        <w:br/>
      </w:r>
      <w:r>
        <w:rPr>
          <w:rFonts w:cs="Arial"/>
          <w:szCs w:val="24"/>
        </w:rPr>
        <w:t>Discover Student Loan</w:t>
      </w:r>
      <w:r>
        <w:br/>
      </w:r>
      <w:r>
        <w:rPr>
          <w:rFonts w:cs="Arial"/>
          <w:szCs w:val="24"/>
        </w:rPr>
        <w:t>PNC Solution Loan</w:t>
      </w:r>
    </w:p>
    <w:p w:rsidR="008A71F7" w:rsidP="008A71F7" w:rsidRDefault="008A71F7" w14:paraId="08347CEF" w14:textId="77777777">
      <w:pPr>
        <w:rPr>
          <w:rFonts w:cs="Arial"/>
          <w:szCs w:val="24"/>
        </w:rPr>
      </w:pPr>
      <w:r>
        <w:rPr>
          <w:rFonts w:cs="Arial"/>
          <w:szCs w:val="24"/>
        </w:rPr>
        <w:t>SunTrust Custom Choice Loan</w:t>
      </w:r>
    </w:p>
    <w:p w:rsidR="008A71F7" w:rsidP="008A71F7" w:rsidRDefault="008A71F7" w14:paraId="643CE0B2" w14:textId="6D757401">
      <w:pPr>
        <w:rPr>
          <w:rFonts w:cs="Arial"/>
          <w:szCs w:val="24"/>
        </w:rPr>
      </w:pPr>
      <w:r>
        <w:br/>
      </w:r>
      <w:r>
        <w:rPr>
          <w:rFonts w:cs="Arial"/>
          <w:szCs w:val="24"/>
        </w:rPr>
        <w:t>Other types of private student loans can include, but are not limited to, loans from credit unions, loans from other banks or financial institutions, or state-based private/</w:t>
      </w:r>
      <w:r w:rsidRPr="0013409E">
        <w:rPr>
          <w:rFonts w:cs="Arial"/>
          <w:szCs w:val="24"/>
        </w:rPr>
        <w:t xml:space="preserve">state-chartered non-profit </w:t>
      </w:r>
      <w:r>
        <w:rPr>
          <w:rFonts w:cs="Arial"/>
          <w:szCs w:val="24"/>
        </w:rPr>
        <w:t>organizations. States with private loan programs include Alaska, Connecticut, Delaware, Georgia, Kentucky, Massachusetts, Minnesota, New Jersey, New Mexico, North Carolina, North Dakota, Ohio, Texas, Vermont, Washington, West Virginia, and Wisconsin.</w:t>
      </w:r>
      <w:r>
        <w:br/>
      </w:r>
      <w:r>
        <w:br/>
      </w:r>
      <w:r>
        <w:rPr>
          <w:rFonts w:cs="Arial"/>
          <w:szCs w:val="24"/>
        </w:rPr>
        <w:t>Home equity loans are not considered private student loans.</w:t>
      </w:r>
    </w:p>
    <w:p w:rsidRPr="008A71F7" w:rsidR="008A71F7" w:rsidP="008A71F7" w:rsidRDefault="008A71F7" w14:paraId="1FD00365" w14:textId="555E9F39">
      <w:pPr>
        <w:rPr>
          <w:rFonts w:cs="Arial"/>
          <w:szCs w:val="24"/>
        </w:rPr>
      </w:pPr>
      <w:r>
        <w:rPr>
          <w:rFonts w:cs="Arial"/>
          <w:szCs w:val="24"/>
        </w:rPr>
        <w:t>Other student loans:</w:t>
      </w:r>
      <w:r>
        <w:br/>
      </w:r>
      <w:r>
        <w:rPr>
          <w:rFonts w:cs="Arial"/>
          <w:szCs w:val="24"/>
        </w:rPr>
        <w:t xml:space="preserve">Institution loans are loans for which your school, rather than the federal government, state government, or another private organization, is the lender. Qualifications vary by institution.   </w:t>
      </w:r>
      <w:r>
        <w:br/>
      </w:r>
      <w:r>
        <w:br/>
      </w:r>
      <w:r>
        <w:rPr>
          <w:rFonts w:cs="Arial"/>
          <w:szCs w:val="24"/>
        </w:rPr>
        <w:t xml:space="preserve">State education loans, offered through state-level government funded programs in certain states, typically require the borrower to be a state resident or attend an approved school within the state. </w:t>
      </w:r>
    </w:p>
    <w:p w:rsidRPr="00B665FC" w:rsidR="008A71F7" w:rsidP="005A3AE7" w:rsidRDefault="008A71F7" w14:paraId="0A1EF39D" w14:textId="77777777">
      <w:pPr>
        <w:pStyle w:val="TOCHeading"/>
      </w:pPr>
      <w:bookmarkStart w:name="_Toc40172907" w:id="82"/>
      <w:r w:rsidRPr="00A3236D">
        <w:lastRenderedPageBreak/>
        <w:t>BB20CLOANAMT</w:t>
      </w:r>
      <w:bookmarkEnd w:id="82"/>
    </w:p>
    <w:p w:rsidR="008A71F7" w:rsidP="008A71F7" w:rsidRDefault="008A71F7" w14:paraId="72F2153B" w14:textId="42FC3D0A">
      <w:pPr>
        <w:rPr>
          <w:rFonts w:cs="Arial"/>
          <w:szCs w:val="24"/>
        </w:rPr>
      </w:pPr>
      <w:r>
        <w:rPr>
          <w:rFonts w:cs="Arial"/>
          <w:szCs w:val="24"/>
        </w:rPr>
        <w:t xml:space="preserve">Earlier in the survey you told </w:t>
      </w:r>
      <w:r w:rsidRPr="00B665FC">
        <w:rPr>
          <w:rFonts w:cs="Arial"/>
          <w:szCs w:val="24"/>
        </w:rPr>
        <w:t>[{</w:t>
      </w:r>
      <w:r>
        <w:rPr>
          <w:rFonts w:cs="Arial"/>
          <w:szCs w:val="24"/>
        </w:rPr>
        <w:t>i</w:t>
      </w:r>
      <w:r w:rsidRPr="00B665FC">
        <w:rPr>
          <w:rFonts w:cs="Arial"/>
          <w:szCs w:val="24"/>
        </w:rPr>
        <w:t xml:space="preserve">f </w:t>
      </w:r>
      <w:r w:rsidR="00D74632">
        <w:rPr>
          <w:rFonts w:cs="Arial"/>
          <w:szCs w:val="24"/>
        </w:rPr>
        <w:t>CATI mode</w:t>
      </w:r>
      <w:r w:rsidRPr="00B665FC">
        <w:rPr>
          <w:rFonts w:cs="Arial"/>
          <w:szCs w:val="24"/>
        </w:rPr>
        <w:t xml:space="preserve">} </w:t>
      </w:r>
      <w:r>
        <w:rPr>
          <w:rFonts w:cs="Arial"/>
          <w:szCs w:val="24"/>
        </w:rPr>
        <w:t>me</w:t>
      </w:r>
      <w:r w:rsidRPr="00B665FC">
        <w:rPr>
          <w:rFonts w:cs="Arial"/>
          <w:szCs w:val="24"/>
        </w:rPr>
        <w:t xml:space="preserve"> {else} </w:t>
      </w:r>
      <w:r>
        <w:rPr>
          <w:rFonts w:cs="Arial"/>
          <w:szCs w:val="24"/>
        </w:rPr>
        <w:t>us</w:t>
      </w:r>
      <w:r w:rsidRPr="00B665FC">
        <w:rPr>
          <w:rFonts w:cs="Arial"/>
          <w:szCs w:val="24"/>
        </w:rPr>
        <w:t>]</w:t>
      </w:r>
      <w:r>
        <w:rPr>
          <w:rFonts w:cs="Arial"/>
          <w:szCs w:val="24"/>
        </w:rPr>
        <w:t xml:space="preserve"> that you borrowed student loans to pay for your education </w:t>
      </w:r>
      <w:r w:rsidRPr="007A33F2">
        <w:rPr>
          <w:rFonts w:cs="Arial"/>
          <w:szCs w:val="24"/>
        </w:rPr>
        <w:t xml:space="preserve">between </w:t>
      </w:r>
      <w:r w:rsidR="007A33F2">
        <w:rPr>
          <w:rFonts w:cs="Arial"/>
          <w:szCs w:val="24"/>
        </w:rPr>
        <w:t>[{if B&amp;B:16/17 respondent} 1 YEAR AFTER BA COMPLETION {else} BA COMPLETION DATE]</w:t>
      </w:r>
      <w:r w:rsidRPr="007A33F2">
        <w:rPr>
          <w:rFonts w:cs="Arial"/>
          <w:szCs w:val="24"/>
        </w:rPr>
        <w:t xml:space="preserve"> and </w:t>
      </w:r>
      <w:r w:rsidR="007A33F2">
        <w:rPr>
          <w:rFonts w:cs="Arial"/>
          <w:szCs w:val="24"/>
        </w:rPr>
        <w:t>[4 YEARS AFTER BA COMPLETION]</w:t>
      </w:r>
      <w:r w:rsidRPr="007A33F2">
        <w:rPr>
          <w:rFonts w:cs="Arial"/>
          <w:szCs w:val="24"/>
        </w:rPr>
        <w:t>.</w:t>
      </w:r>
    </w:p>
    <w:p w:rsidR="008A71F7" w:rsidP="008A71F7" w:rsidRDefault="008A71F7" w14:paraId="51E895B0" w14:textId="61B1EF62">
      <w:pPr>
        <w:rPr>
          <w:rFonts w:cs="Arial"/>
          <w:szCs w:val="24"/>
        </w:rPr>
      </w:pPr>
      <w:r w:rsidRPr="00B665FC">
        <w:rPr>
          <w:rFonts w:cs="Arial"/>
          <w:szCs w:val="24"/>
        </w:rPr>
        <w:t xml:space="preserve">Including all federal, private, and other student loans, how much did you borrow for your education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r>
        <w:rPr>
          <w:rFonts w:cs="Arial"/>
          <w:szCs w:val="24"/>
        </w:rPr>
        <w:t xml:space="preserve"> </w:t>
      </w:r>
    </w:p>
    <w:p w:rsidRPr="00B665FC" w:rsidR="008A71F7" w:rsidP="008A71F7" w:rsidRDefault="008A71F7" w14:paraId="62C35382" w14:textId="77777777">
      <w:pPr>
        <w:rPr>
          <w:szCs w:val="24"/>
        </w:rPr>
      </w:pPr>
      <w:r w:rsidRPr="00B665FC">
        <w:rPr>
          <w:rFonts w:cs="Arial"/>
          <w:szCs w:val="24"/>
        </w:rPr>
        <w:t>Do not include other types of student aid that you do not need to pay back, such as Pell Grants and tuition assistance. Provide the amount you originally borrowed, not the amount you currently owe.</w:t>
      </w:r>
    </w:p>
    <w:p w:rsidRPr="00B665FC" w:rsidR="008A71F7" w:rsidP="008A71F7" w:rsidRDefault="008A71F7" w14:paraId="7A678282" w14:textId="77777777">
      <w:pPr>
        <w:pStyle w:val="NoSpacing"/>
        <w:ind w:firstLine="720"/>
      </w:pPr>
      <w:r w:rsidRPr="00B665FC">
        <w:t>$|.00</w:t>
      </w:r>
    </w:p>
    <w:p w:rsidRPr="005D7753" w:rsidR="008A71F7" w:rsidP="008A71F7" w:rsidRDefault="008A71F7" w14:paraId="490415D1" w14:textId="6DC18B0A">
      <w:pPr>
        <w:pStyle w:val="NoSpacing"/>
      </w:pPr>
      <w:r w:rsidRPr="00B665FC">
        <w:tab/>
        <w:t>Did not have any federal</w:t>
      </w:r>
      <w:r>
        <w:t xml:space="preserve">, </w:t>
      </w:r>
      <w:r w:rsidRPr="00B665FC">
        <w:t>private</w:t>
      </w:r>
      <w:r>
        <w:t xml:space="preserve"> or other</w:t>
      </w:r>
      <w:r w:rsidRPr="00B665FC">
        <w:t xml:space="preserve"> student loans between </w:t>
      </w:r>
      <w:r w:rsidR="007A33F2">
        <w:t>[{if B&amp;B:16/17 respondent} 1 YEAR AFTER BA COMPLETION {else} BA COMPLETION DATE]</w:t>
      </w:r>
      <w:r w:rsidRPr="00B665FC">
        <w:t xml:space="preserve"> and </w:t>
      </w:r>
      <w:r w:rsidR="007A33F2">
        <w:t>[4 YEARS AFTER BA COMPLETION]</w:t>
      </w:r>
      <w:r w:rsidRPr="00B665FC">
        <w:tab/>
      </w:r>
    </w:p>
    <w:p w:rsidR="008A71F7" w:rsidP="008A71F7" w:rsidRDefault="008A71F7" w14:paraId="3CC5E172" w14:textId="59877B85">
      <w:pPr>
        <w:rPr>
          <w:rFonts w:cs="Arial"/>
          <w:szCs w:val="24"/>
        </w:rPr>
      </w:pPr>
      <w:r w:rsidRPr="00B665FC">
        <w:rPr>
          <w:rFonts w:cs="Arial"/>
          <w:b/>
          <w:bCs/>
          <w:szCs w:val="24"/>
        </w:rPr>
        <w:t>Help Text:</w:t>
      </w:r>
      <w:r w:rsidRPr="00B665FC">
        <w:rPr>
          <w:rFonts w:cs="Arial"/>
          <w:szCs w:val="24"/>
        </w:rPr>
        <w:t xml:space="preserve"> When calculating your total amount, consider </w:t>
      </w:r>
      <w:r>
        <w:rPr>
          <w:rFonts w:cs="Arial"/>
          <w:szCs w:val="24"/>
        </w:rPr>
        <w:t xml:space="preserve">all </w:t>
      </w:r>
      <w:r w:rsidRPr="00B665FC">
        <w:rPr>
          <w:rFonts w:cs="Arial"/>
          <w:szCs w:val="24"/>
        </w:rPr>
        <w:t>federal</w:t>
      </w:r>
      <w:r>
        <w:rPr>
          <w:rFonts w:cs="Arial"/>
          <w:szCs w:val="24"/>
        </w:rPr>
        <w:t xml:space="preserve">, </w:t>
      </w:r>
      <w:r w:rsidRPr="00B665FC">
        <w:rPr>
          <w:rFonts w:cs="Arial"/>
          <w:szCs w:val="24"/>
        </w:rPr>
        <w:t>private</w:t>
      </w:r>
      <w:r>
        <w:rPr>
          <w:rFonts w:cs="Arial"/>
          <w:szCs w:val="24"/>
        </w:rPr>
        <w:t>, and other student</w:t>
      </w:r>
      <w:r w:rsidRPr="00B665FC">
        <w:rPr>
          <w:rFonts w:cs="Arial"/>
          <w:szCs w:val="24"/>
        </w:rPr>
        <w:t xml:space="preserve"> loans you took out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r>
        <w:br/>
      </w:r>
      <w:r>
        <w:br/>
      </w:r>
      <w:r>
        <w:rPr>
          <w:rFonts w:cs="Arial"/>
          <w:szCs w:val="24"/>
        </w:rPr>
        <w:t>Do not include Parent PLUS loans, grants or scholarships, or money borrowed from family or friends.</w:t>
      </w:r>
      <w:r>
        <w:br/>
      </w:r>
      <w:r>
        <w:br/>
      </w:r>
      <w:r>
        <w:rPr>
          <w:rFonts w:cs="Arial"/>
          <w:szCs w:val="24"/>
        </w:rPr>
        <w:t>Federal student loans:</w:t>
      </w:r>
      <w:r>
        <w:br/>
      </w:r>
      <w:r>
        <w:rPr>
          <w:rFonts w:cs="Arial"/>
          <w:szCs w:val="24"/>
        </w:rPr>
        <w:t>Subsidized and Unsubsidized Direct Loans (also known as Stafford Loans)</w:t>
      </w:r>
      <w:r>
        <w:br/>
      </w:r>
      <w:r>
        <w:rPr>
          <w:rFonts w:cs="Arial"/>
          <w:szCs w:val="24"/>
        </w:rPr>
        <w:t xml:space="preserve">An education loan borrowed from the federal government with an interest rate and other terms that are set by the federal government. </w:t>
      </w:r>
    </w:p>
    <w:p w:rsidR="008A71F7" w:rsidP="008A71F7" w:rsidRDefault="008A71F7" w14:paraId="0E66A92F" w14:textId="77777777">
      <w:pPr>
        <w:rPr>
          <w:rFonts w:cs="Arial"/>
          <w:szCs w:val="24"/>
        </w:rPr>
      </w:pPr>
      <w:r>
        <w:rPr>
          <w:rFonts w:cs="Arial"/>
          <w:szCs w:val="24"/>
        </w:rPr>
        <w:t xml:space="preserve">Students must file a FAFSA (Free Application for Federal Student Aid) in order to receive a Direct Loan- subsidized or unsubsidized. </w:t>
      </w:r>
    </w:p>
    <w:p w:rsidR="008A71F7" w:rsidP="008A71F7" w:rsidRDefault="008A71F7" w14:paraId="11D5D365" w14:textId="0D4F85A5">
      <w:pPr>
        <w:rPr>
          <w:rFonts w:cs="Arial"/>
          <w:szCs w:val="24"/>
        </w:rPr>
      </w:pPr>
      <w:r>
        <w:rPr>
          <w:rFonts w:cs="Arial"/>
          <w:szCs w:val="24"/>
        </w:rPr>
        <w:t xml:space="preserve">As of July 1, 2012, graduate students are only eligible to receive Unsubsidized Direct Loans. </w:t>
      </w:r>
      <w:r>
        <w:br/>
      </w:r>
      <w:r>
        <w:br/>
      </w:r>
      <w:r>
        <w:rPr>
          <w:rFonts w:cs="Arial"/>
          <w:szCs w:val="24"/>
        </w:rPr>
        <w:t>Perkins Loan</w:t>
      </w:r>
      <w:r>
        <w:br/>
      </w:r>
      <w:r>
        <w:rPr>
          <w:rFonts w:cs="Arial"/>
          <w:szCs w:val="24"/>
        </w:rPr>
        <w:t xml:space="preserve">Awarded to undergraduate and graduate students with exceptional financial need. This is a campus-based loan program, with the school acting as the lender using a limited pool of funds provided by the federal government. As of </w:t>
      </w:r>
      <w:r>
        <w:rPr>
          <w:rFonts w:cs="Arial"/>
          <w:szCs w:val="24"/>
        </w:rPr>
        <w:softHyphen/>
      </w:r>
      <w:r>
        <w:rPr>
          <w:rFonts w:cs="Arial"/>
          <w:szCs w:val="24"/>
        </w:rPr>
        <w:softHyphen/>
        <w:t xml:space="preserve">June 30, 2018, students can no longer receive Perkins loans. </w:t>
      </w:r>
    </w:p>
    <w:p w:rsidR="008A71F7" w:rsidP="008A71F7" w:rsidRDefault="008A71F7" w14:paraId="531B888E" w14:textId="77777777">
      <w:pPr>
        <w:rPr>
          <w:rFonts w:cs="Arial"/>
          <w:szCs w:val="24"/>
        </w:rPr>
      </w:pPr>
      <w:r>
        <w:rPr>
          <w:rFonts w:cs="Arial"/>
          <w:szCs w:val="24"/>
        </w:rPr>
        <w:t>Federal Graduate PLUS Loan</w:t>
      </w:r>
    </w:p>
    <w:p w:rsidR="008A71F7" w:rsidP="008A71F7" w:rsidRDefault="008A71F7" w14:paraId="625298A2" w14:textId="77777777">
      <w:pPr>
        <w:rPr>
          <w:rFonts w:cs="Arial"/>
          <w:szCs w:val="24"/>
        </w:rPr>
      </w:pPr>
      <w:r>
        <w:rPr>
          <w:rFonts w:cs="Arial"/>
          <w:szCs w:val="24"/>
        </w:rPr>
        <w:t>An education loan borrowed from the federal government with an interest rate and other terms that are set by the federal government.</w:t>
      </w:r>
    </w:p>
    <w:p w:rsidR="008A71F7" w:rsidP="008A71F7" w:rsidRDefault="008A71F7" w14:paraId="15B67205" w14:textId="77777777">
      <w:r>
        <w:rPr>
          <w:rFonts w:cs="Arial"/>
          <w:szCs w:val="24"/>
        </w:rPr>
        <w:t>Only graduate level students are eligible to receive Graduate PLUS loans, which are unsubsidized. Students must also apply and be approved to receive a Graduate PLUS Loan.</w:t>
      </w:r>
      <w:r>
        <w:br/>
      </w:r>
    </w:p>
    <w:p w:rsidR="00C34756" w:rsidP="008A71F7" w:rsidRDefault="008A71F7" w14:paraId="4C174A63" w14:textId="77777777">
      <w:pPr>
        <w:rPr>
          <w:rFonts w:cs="Arial"/>
          <w:szCs w:val="24"/>
        </w:rPr>
      </w:pPr>
      <w:r>
        <w:rPr>
          <w:rFonts w:cs="Arial"/>
          <w:szCs w:val="24"/>
        </w:rPr>
        <w:t>Note: Although federal student loans come from the US Department of Education, your payments are made to a loan servicer. A few examples of servicers for federally held loans are: Cornerstone, FedLoan Servicing, Granite State, and Great Lakes Educational Loan Services.</w:t>
      </w:r>
    </w:p>
    <w:p w:rsidR="008A71F7" w:rsidP="008A71F7" w:rsidRDefault="008A71F7" w14:paraId="3B81ABE4" w14:textId="69DFDC67">
      <w:pPr>
        <w:rPr>
          <w:rFonts w:cs="Arial"/>
          <w:szCs w:val="24"/>
        </w:rPr>
      </w:pPr>
      <w:r>
        <w:br/>
      </w:r>
      <w:r>
        <w:rPr>
          <w:rFonts w:cs="Arial"/>
          <w:szCs w:val="24"/>
        </w:rPr>
        <w:t>Private student loans:</w:t>
      </w:r>
      <w:r>
        <w:br/>
      </w:r>
      <w:r>
        <w:rPr>
          <w:rFonts w:cs="Arial"/>
          <w:szCs w:val="24"/>
        </w:rPr>
        <w:t>An education loan borrowed from a private lender. With private loans there are no federal application forms to complete (e.g. the FAFSA). Unlike federal student loans, private loans are credit-based and may require a cosigner if the student does not have an established credit history. Interest rates and repayment terms for private education loans vary by lender.</w:t>
      </w:r>
      <w:r>
        <w:br/>
      </w:r>
      <w:r>
        <w:br/>
      </w:r>
      <w:r>
        <w:rPr>
          <w:rFonts w:cs="Arial"/>
          <w:szCs w:val="24"/>
        </w:rPr>
        <w:lastRenderedPageBreak/>
        <w:t>Some examples of commonly used private loans include:</w:t>
      </w:r>
      <w:r>
        <w:br/>
      </w:r>
      <w:r>
        <w:rPr>
          <w:rFonts w:cs="Arial"/>
          <w:szCs w:val="24"/>
        </w:rPr>
        <w:t>Sallie Mae Smart Option Loan</w:t>
      </w:r>
      <w:r>
        <w:br/>
      </w:r>
      <w:r>
        <w:rPr>
          <w:rFonts w:cs="Arial"/>
          <w:szCs w:val="24"/>
        </w:rPr>
        <w:t>Wells Fargo Collegiate Loan</w:t>
      </w:r>
      <w:r>
        <w:br/>
      </w:r>
      <w:r>
        <w:rPr>
          <w:rFonts w:cs="Arial"/>
          <w:szCs w:val="24"/>
        </w:rPr>
        <w:t>Discover Student Loan</w:t>
      </w:r>
      <w:r>
        <w:br/>
      </w:r>
      <w:r>
        <w:rPr>
          <w:rFonts w:cs="Arial"/>
          <w:szCs w:val="24"/>
        </w:rPr>
        <w:t>PNC Solution Loan</w:t>
      </w:r>
    </w:p>
    <w:p w:rsidR="008A71F7" w:rsidP="008A71F7" w:rsidRDefault="008A71F7" w14:paraId="30A06352" w14:textId="12973D3E">
      <w:pPr>
        <w:rPr>
          <w:rFonts w:cs="Arial"/>
          <w:szCs w:val="24"/>
        </w:rPr>
      </w:pPr>
      <w:r>
        <w:rPr>
          <w:rFonts w:cs="Arial"/>
          <w:szCs w:val="24"/>
        </w:rPr>
        <w:t>SunTrust Custom Choice Loan</w:t>
      </w:r>
      <w:r>
        <w:br/>
      </w:r>
      <w:r>
        <w:br/>
      </w:r>
      <w:r>
        <w:rPr>
          <w:rFonts w:cs="Arial"/>
          <w:szCs w:val="24"/>
        </w:rPr>
        <w:t>Other types of private student loans can include, but are not limited to, loans from credit unions, loans from other banks or financial institutions, or state-based private/</w:t>
      </w:r>
      <w:r w:rsidRPr="0013409E">
        <w:rPr>
          <w:rFonts w:cs="Arial"/>
          <w:szCs w:val="24"/>
        </w:rPr>
        <w:t xml:space="preserve">state-chartered non-profit </w:t>
      </w:r>
      <w:r>
        <w:rPr>
          <w:rFonts w:cs="Arial"/>
          <w:szCs w:val="24"/>
        </w:rPr>
        <w:t>organizations. States with private loan programs include Alaska, Connecticut, Delaware, Georgia, Kentucky, Massachusetts, Minnesota, New Jersey, New Mexico, North Carolina, North Dakota, Ohio, Texas, Vermont, Washington, West Virginia, and Wisconsin.</w:t>
      </w:r>
      <w:r>
        <w:br/>
      </w:r>
      <w:r>
        <w:br/>
      </w:r>
      <w:r>
        <w:rPr>
          <w:rFonts w:cs="Arial"/>
          <w:szCs w:val="24"/>
        </w:rPr>
        <w:t>Home equity loans are not considered private student loans.</w:t>
      </w:r>
    </w:p>
    <w:p w:rsidR="008A71F7" w:rsidP="008A71F7" w:rsidRDefault="008A71F7" w14:paraId="140F15B0" w14:textId="4ED42531">
      <w:pPr>
        <w:rPr>
          <w:rFonts w:ascii="Arial" w:hAnsi="Arial" w:cs="Arial"/>
          <w:b/>
          <w:bCs/>
          <w:szCs w:val="24"/>
        </w:rPr>
      </w:pPr>
      <w:r>
        <w:rPr>
          <w:rFonts w:cs="Arial"/>
          <w:szCs w:val="24"/>
        </w:rPr>
        <w:t>Other student loans:</w:t>
      </w:r>
      <w:r>
        <w:br/>
      </w:r>
      <w:r>
        <w:br/>
      </w:r>
      <w:r>
        <w:rPr>
          <w:rFonts w:cs="Arial"/>
          <w:szCs w:val="24"/>
        </w:rPr>
        <w:t xml:space="preserve">Institution loans are loans for which your school, rather than the federal government, state government, or another private organization, is the lender. Qualifications vary by institution.   </w:t>
      </w:r>
      <w:r>
        <w:br/>
      </w:r>
      <w:r>
        <w:br/>
      </w:r>
      <w:r>
        <w:rPr>
          <w:rFonts w:cs="Arial"/>
          <w:szCs w:val="24"/>
        </w:rPr>
        <w:t xml:space="preserve">State education loans, offered through state-level government funded programs in certain states, typically require the borrower to be a state resident or attend an approved school within the state. </w:t>
      </w:r>
    </w:p>
    <w:p w:rsidRPr="00B665FC" w:rsidR="008A71F7" w:rsidP="008A71F7" w:rsidRDefault="008A71F7" w14:paraId="21BFACB3" w14:textId="77777777">
      <w:pPr>
        <w:rPr>
          <w:szCs w:val="24"/>
        </w:rPr>
      </w:pPr>
      <w:r w:rsidRPr="00A3236D">
        <w:rPr>
          <w:rFonts w:ascii="Arial" w:hAnsi="Arial" w:cs="Arial"/>
          <w:b/>
          <w:bCs/>
          <w:szCs w:val="24"/>
        </w:rPr>
        <w:t>BB20CPRIVAMT</w:t>
      </w:r>
    </w:p>
    <w:p w:rsidRPr="00B665FC" w:rsidR="008A71F7" w:rsidP="008A71F7" w:rsidRDefault="008A71F7" w14:paraId="51510580" w14:textId="3005E2E5">
      <w:pPr>
        <w:rPr>
          <w:szCs w:val="24"/>
        </w:rPr>
      </w:pPr>
      <w:r w:rsidRPr="00B665FC">
        <w:rPr>
          <w:rFonts w:cs="Arial"/>
          <w:szCs w:val="24"/>
        </w:rPr>
        <w:t>How much of that [</w:t>
      </w:r>
      <w:r w:rsidR="001B5AE5">
        <w:rPr>
          <w:rFonts w:cs="Arial"/>
          <w:szCs w:val="24"/>
        </w:rPr>
        <w:t>{if BB20CLOANAMT not missing}</w:t>
      </w:r>
      <w:r w:rsidRPr="00B665FC">
        <w:rPr>
          <w:rFonts w:cs="Arial"/>
          <w:szCs w:val="24"/>
        </w:rPr>
        <w:t xml:space="preserve"> $[BB20CLOANAMT] {else} total amount] was in private loans?</w:t>
      </w:r>
      <w:r>
        <w:br/>
      </w:r>
      <w:r>
        <w:br/>
      </w:r>
      <w:r>
        <w:rPr>
          <w:rFonts w:cs="Arial"/>
          <w:szCs w:val="24"/>
        </w:rPr>
        <w:t>Private loans are offered by private lenders, and no federal application forms are needed. Private loans are credit-based and may require a cosigner if the student does not have an established credit history.</w:t>
      </w:r>
    </w:p>
    <w:p w:rsidRPr="00B665FC" w:rsidR="008A71F7" w:rsidP="008A71F7" w:rsidRDefault="008A71F7" w14:paraId="2C4CDB5D" w14:textId="77777777">
      <w:pPr>
        <w:pStyle w:val="NoSpacing"/>
        <w:ind w:firstLine="720"/>
      </w:pPr>
      <w:r w:rsidRPr="00B665FC">
        <w:t>$|.00</w:t>
      </w:r>
    </w:p>
    <w:p w:rsidRPr="008A71F7" w:rsidR="008A71F7" w:rsidP="008A71F7" w:rsidRDefault="008A71F7" w14:paraId="56F6983B" w14:textId="6C1051B9">
      <w:pPr>
        <w:pStyle w:val="NoSpacing"/>
      </w:pPr>
      <w:r w:rsidRPr="00B665FC">
        <w:tab/>
        <w:t xml:space="preserve">Did not have any private student loans between </w:t>
      </w:r>
      <w:r w:rsidR="007A33F2">
        <w:t>[{if B&amp;B:16/17 respondent} 1 YEAR AFTER BA COMPLETION {else} BA COMPLETION DATE]</w:t>
      </w:r>
      <w:r w:rsidRPr="00B665FC">
        <w:t xml:space="preserve"> and </w:t>
      </w:r>
      <w:r w:rsidR="007A33F2">
        <w:t>[4 YEARS AFTER BA COMPLETION]</w:t>
      </w:r>
      <w:r w:rsidRPr="00B665FC">
        <w:t>.</w:t>
      </w:r>
      <w:r w:rsidRPr="00B665FC">
        <w:tab/>
      </w:r>
    </w:p>
    <w:p w:rsidR="008A71F7" w:rsidP="008A71F7" w:rsidRDefault="008A71F7" w14:paraId="4D3AE7C6" w14:textId="1AD3EA67">
      <w:pPr>
        <w:rPr>
          <w:rFonts w:cs="Arial"/>
          <w:szCs w:val="24"/>
        </w:rPr>
      </w:pPr>
      <w:r w:rsidRPr="00B665FC">
        <w:rPr>
          <w:rFonts w:cs="Arial"/>
          <w:b/>
          <w:bCs/>
          <w:szCs w:val="24"/>
        </w:rPr>
        <w:t>Help Text:</w:t>
      </w:r>
      <w:r w:rsidRPr="00B665FC">
        <w:rPr>
          <w:rFonts w:cs="Arial"/>
          <w:szCs w:val="24"/>
        </w:rPr>
        <w:t xml:space="preserve"> </w:t>
      </w:r>
      <w:r>
        <w:rPr>
          <w:rFonts w:cs="Arial"/>
          <w:szCs w:val="24"/>
        </w:rPr>
        <w:t>If you are unsure of the amount of your private loans, provide your best estimate. Do not include any money borrowed from family or friends.</w:t>
      </w:r>
      <w:r>
        <w:br/>
      </w:r>
      <w:r>
        <w:br/>
      </w:r>
      <w:r>
        <w:rPr>
          <w:rFonts w:cs="Arial"/>
          <w:szCs w:val="24"/>
        </w:rPr>
        <w:t>Private student loans:</w:t>
      </w:r>
      <w:r>
        <w:br/>
      </w:r>
      <w:r>
        <w:br/>
      </w:r>
      <w:r>
        <w:rPr>
          <w:rFonts w:cs="Arial"/>
          <w:szCs w:val="24"/>
        </w:rPr>
        <w:t>An education loan borrowed from a private lender. With private loans there are no federal application forms to complete (e.g. the FAFSA). Unlike federal student loans, private loans are credit-based and may require a cosigner if the student does not have an established credit history. Interest rates and repayment terms for private education loans vary by lender.</w:t>
      </w:r>
      <w:r>
        <w:br/>
      </w:r>
      <w:r>
        <w:br/>
      </w:r>
      <w:r>
        <w:rPr>
          <w:rFonts w:cs="Arial"/>
          <w:szCs w:val="24"/>
        </w:rPr>
        <w:t>Some examples of commonly used private loans include:</w:t>
      </w:r>
      <w:r>
        <w:br/>
      </w:r>
      <w:r>
        <w:rPr>
          <w:rFonts w:cs="Arial"/>
          <w:szCs w:val="24"/>
        </w:rPr>
        <w:t>Sallie Mae Smart Option Loan</w:t>
      </w:r>
      <w:r>
        <w:br/>
      </w:r>
      <w:r>
        <w:rPr>
          <w:rFonts w:cs="Arial"/>
          <w:szCs w:val="24"/>
        </w:rPr>
        <w:t>Wells Fargo Collegiate Loan</w:t>
      </w:r>
      <w:r>
        <w:br/>
      </w:r>
      <w:r>
        <w:rPr>
          <w:rFonts w:cs="Arial"/>
          <w:szCs w:val="24"/>
        </w:rPr>
        <w:t>Discover Student Loan</w:t>
      </w:r>
      <w:r>
        <w:br/>
      </w:r>
      <w:r>
        <w:rPr>
          <w:rFonts w:cs="Arial"/>
          <w:szCs w:val="24"/>
        </w:rPr>
        <w:t>PNC Solution Loan</w:t>
      </w:r>
    </w:p>
    <w:p w:rsidR="008A71F7" w:rsidP="008A71F7" w:rsidRDefault="008A71F7" w14:paraId="77A42970" w14:textId="77777777">
      <w:pPr>
        <w:rPr>
          <w:rFonts w:cs="Arial"/>
          <w:szCs w:val="24"/>
        </w:rPr>
      </w:pPr>
      <w:r>
        <w:rPr>
          <w:rFonts w:cs="Arial"/>
          <w:szCs w:val="24"/>
        </w:rPr>
        <w:t>SunTrust Custom Choice Loan</w:t>
      </w:r>
    </w:p>
    <w:p w:rsidR="008A71F7" w:rsidP="008A71F7" w:rsidRDefault="008A71F7" w14:paraId="294E35EA" w14:textId="0CFD975B">
      <w:pPr>
        <w:rPr>
          <w:rFonts w:cs="Arial"/>
          <w:szCs w:val="24"/>
        </w:rPr>
      </w:pPr>
      <w:r>
        <w:br/>
      </w:r>
      <w:r>
        <w:rPr>
          <w:rFonts w:cs="Arial"/>
          <w:szCs w:val="24"/>
        </w:rPr>
        <w:t>Other types of private student loans can include, but are not limited to, loans from credit unions, loans from other banks or financial institutions, or state-based private/</w:t>
      </w:r>
      <w:r w:rsidRPr="0013409E">
        <w:rPr>
          <w:rFonts w:cs="Arial"/>
          <w:szCs w:val="24"/>
        </w:rPr>
        <w:t xml:space="preserve">state-chartered non-profit </w:t>
      </w:r>
      <w:r>
        <w:rPr>
          <w:rFonts w:cs="Arial"/>
          <w:szCs w:val="24"/>
        </w:rPr>
        <w:t xml:space="preserve">organizations. States with </w:t>
      </w:r>
      <w:r>
        <w:rPr>
          <w:rFonts w:cs="Arial"/>
          <w:szCs w:val="24"/>
        </w:rPr>
        <w:lastRenderedPageBreak/>
        <w:t>private loan programs include Alaska, Connecticut, Delaware, Georgia, Kentucky, Massachusetts, Minnesota, New Jersey, New Mexico, North Carolina, North Dakota, Ohio, Texas, Vermont, Washington, West Virginia, and Wisconsin.</w:t>
      </w:r>
      <w:r>
        <w:br/>
      </w:r>
      <w:r>
        <w:br/>
      </w:r>
      <w:r>
        <w:rPr>
          <w:rFonts w:cs="Arial"/>
          <w:szCs w:val="24"/>
        </w:rPr>
        <w:t>Home equity loans are not considered private student loans.</w:t>
      </w:r>
    </w:p>
    <w:p w:rsidRPr="00B665FC" w:rsidR="008A71F7" w:rsidP="008A71F7" w:rsidRDefault="008A71F7" w14:paraId="38771778" w14:textId="77777777">
      <w:pPr>
        <w:rPr>
          <w:szCs w:val="24"/>
        </w:rPr>
      </w:pPr>
      <w:r w:rsidRPr="00A3236D">
        <w:rPr>
          <w:rFonts w:ascii="Arial" w:hAnsi="Arial" w:cs="Arial"/>
          <w:b/>
          <w:bCs/>
          <w:szCs w:val="24"/>
        </w:rPr>
        <w:t>BB20CPRIVEST</w:t>
      </w:r>
    </w:p>
    <w:p w:rsidRPr="00B665FC" w:rsidR="008A71F7" w:rsidP="008A71F7" w:rsidRDefault="008A71F7" w14:paraId="6FDBACFD" w14:textId="26BA6DB1">
      <w:pPr>
        <w:rPr>
          <w:szCs w:val="24"/>
        </w:rPr>
      </w:pPr>
      <w:r w:rsidRPr="00B665FC">
        <w:rPr>
          <w:rFonts w:cs="Arial"/>
          <w:szCs w:val="24"/>
        </w:rPr>
        <w:t>Please indicate the range for how much of that [</w:t>
      </w:r>
      <w:r w:rsidR="001B5AE5">
        <w:rPr>
          <w:rFonts w:cs="Arial"/>
          <w:szCs w:val="24"/>
        </w:rPr>
        <w:t>{if BB20CLOANAMT not missing}</w:t>
      </w:r>
      <w:r w:rsidRPr="00B665FC">
        <w:rPr>
          <w:rFonts w:cs="Arial"/>
          <w:szCs w:val="24"/>
        </w:rPr>
        <w:t xml:space="preserve"> $[BB20CLOANAMT] {else} total amount] was in private loans. Would you say it was...</w:t>
      </w:r>
    </w:p>
    <w:p w:rsidRPr="00B665FC" w:rsidR="008A71F7" w:rsidP="008A71F7" w:rsidRDefault="008A71F7" w14:paraId="598867AF" w14:textId="77777777">
      <w:pPr>
        <w:pStyle w:val="NoSpacing"/>
      </w:pPr>
      <w:r w:rsidRPr="00B665FC">
        <w:tab/>
        <w:t>0 = $0</w:t>
      </w:r>
    </w:p>
    <w:p w:rsidRPr="00B665FC" w:rsidR="008A71F7" w:rsidP="008A71F7" w:rsidRDefault="008A71F7" w14:paraId="60FE957D" w14:textId="77777777">
      <w:pPr>
        <w:pStyle w:val="NoSpacing"/>
      </w:pPr>
      <w:r w:rsidRPr="00B665FC">
        <w:tab/>
        <w:t>1 = $1 - $9,999</w:t>
      </w:r>
    </w:p>
    <w:p w:rsidRPr="00B665FC" w:rsidR="008A71F7" w:rsidP="008A71F7" w:rsidRDefault="008A71F7" w14:paraId="2F170220" w14:textId="77777777">
      <w:pPr>
        <w:pStyle w:val="NoSpacing"/>
      </w:pPr>
      <w:r w:rsidRPr="00B665FC">
        <w:tab/>
        <w:t>2 = $10,000 - $19,999</w:t>
      </w:r>
    </w:p>
    <w:p w:rsidRPr="00B665FC" w:rsidR="008A71F7" w:rsidP="008A71F7" w:rsidRDefault="008A71F7" w14:paraId="20B946E4" w14:textId="77777777">
      <w:pPr>
        <w:pStyle w:val="NoSpacing"/>
      </w:pPr>
      <w:r w:rsidRPr="00B665FC">
        <w:tab/>
        <w:t>3 = $20,000 - $29,999</w:t>
      </w:r>
    </w:p>
    <w:p w:rsidRPr="00B665FC" w:rsidR="008A71F7" w:rsidP="008A71F7" w:rsidRDefault="008A71F7" w14:paraId="7EE15451" w14:textId="77777777">
      <w:pPr>
        <w:pStyle w:val="NoSpacing"/>
      </w:pPr>
      <w:r w:rsidRPr="00B665FC">
        <w:tab/>
        <w:t>4 = $30,000 - $39,999</w:t>
      </w:r>
    </w:p>
    <w:p w:rsidRPr="00B665FC" w:rsidR="008A71F7" w:rsidP="008A71F7" w:rsidRDefault="008A71F7" w14:paraId="256CB02C" w14:textId="77777777">
      <w:pPr>
        <w:pStyle w:val="NoSpacing"/>
      </w:pPr>
      <w:r w:rsidRPr="00B665FC">
        <w:tab/>
        <w:t>5 = $40,000 - $49,999</w:t>
      </w:r>
    </w:p>
    <w:p w:rsidRPr="00B665FC" w:rsidR="008A71F7" w:rsidP="008A71F7" w:rsidRDefault="008A71F7" w14:paraId="55AF4E7E" w14:textId="77777777">
      <w:pPr>
        <w:pStyle w:val="NoSpacing"/>
      </w:pPr>
      <w:r w:rsidRPr="00B665FC">
        <w:tab/>
        <w:t>6 = $50,000 - $59,999</w:t>
      </w:r>
    </w:p>
    <w:p w:rsidRPr="00B665FC" w:rsidR="008A71F7" w:rsidP="008A71F7" w:rsidRDefault="008A71F7" w14:paraId="41630EB1" w14:textId="77777777">
      <w:pPr>
        <w:pStyle w:val="NoSpacing"/>
      </w:pPr>
      <w:r w:rsidRPr="00B665FC">
        <w:tab/>
        <w:t>7 = $60,000 - $69,999</w:t>
      </w:r>
    </w:p>
    <w:p w:rsidRPr="00B665FC" w:rsidR="008A71F7" w:rsidP="008A71F7" w:rsidRDefault="008A71F7" w14:paraId="10376AC1" w14:textId="77777777">
      <w:pPr>
        <w:pStyle w:val="NoSpacing"/>
      </w:pPr>
      <w:r w:rsidRPr="00B665FC">
        <w:tab/>
        <w:t>8 = $70,000 - $79,999</w:t>
      </w:r>
    </w:p>
    <w:p w:rsidRPr="00B665FC" w:rsidR="008A71F7" w:rsidP="008A71F7" w:rsidRDefault="008A71F7" w14:paraId="39072869" w14:textId="77777777">
      <w:pPr>
        <w:pStyle w:val="NoSpacing"/>
      </w:pPr>
      <w:r w:rsidRPr="00B665FC">
        <w:tab/>
        <w:t>9 = $80,000 - $89,999</w:t>
      </w:r>
    </w:p>
    <w:p w:rsidRPr="00B665FC" w:rsidR="00583151" w:rsidP="00583151" w:rsidRDefault="008A71F7" w14:paraId="3098463B" w14:textId="51725DB7">
      <w:pPr>
        <w:pStyle w:val="NoSpacing"/>
      </w:pPr>
      <w:r w:rsidRPr="00B665FC">
        <w:tab/>
      </w:r>
      <w:r w:rsidRPr="00B665FC" w:rsidR="00583151">
        <w:t>10 = $90,000 - $99,999</w:t>
      </w:r>
    </w:p>
    <w:p w:rsidRPr="00B665FC" w:rsidR="00583151" w:rsidP="00583151" w:rsidRDefault="00583151" w14:paraId="5CCB0412" w14:textId="77777777">
      <w:pPr>
        <w:pStyle w:val="NoSpacing"/>
      </w:pPr>
      <w:r w:rsidRPr="00B665FC">
        <w:tab/>
        <w:t>11 = $100,000 or more</w:t>
      </w:r>
    </w:p>
    <w:p w:rsidRPr="00B665FC" w:rsidR="008A71F7" w:rsidP="00583151" w:rsidRDefault="008A71F7" w14:paraId="15EB0B7C" w14:textId="7368210B">
      <w:pPr>
        <w:pStyle w:val="NoSpacing"/>
        <w:ind w:firstLine="720"/>
      </w:pPr>
      <w:r w:rsidRPr="00B665FC">
        <w:t>-1 = Don't know</w:t>
      </w:r>
    </w:p>
    <w:p w:rsidR="008A71F7" w:rsidP="008A71F7" w:rsidRDefault="008A71F7" w14:paraId="75245E00" w14:textId="3D7A6989">
      <w:pPr>
        <w:rPr>
          <w:rFonts w:cs="Arial"/>
          <w:szCs w:val="24"/>
        </w:rPr>
      </w:pPr>
      <w:r w:rsidRPr="00B665FC">
        <w:rPr>
          <w:rFonts w:cs="Arial"/>
          <w:b/>
          <w:bCs/>
          <w:szCs w:val="24"/>
        </w:rPr>
        <w:t>Help Text:</w:t>
      </w:r>
      <w:r w:rsidRPr="00B665FC">
        <w:rPr>
          <w:rFonts w:cs="Arial"/>
          <w:szCs w:val="24"/>
        </w:rPr>
        <w:t xml:space="preserve"> </w:t>
      </w:r>
      <w:r>
        <w:rPr>
          <w:rFonts w:cs="Arial"/>
          <w:szCs w:val="24"/>
        </w:rPr>
        <w:t>If you are unsure of the amount of your private loans, provide your best estimate. Do not include any money borrowed from family or friends.</w:t>
      </w:r>
      <w:r>
        <w:br/>
      </w:r>
      <w:r>
        <w:br/>
      </w:r>
      <w:r>
        <w:rPr>
          <w:rFonts w:cs="Arial"/>
          <w:szCs w:val="24"/>
        </w:rPr>
        <w:t>Private student loans:</w:t>
      </w:r>
      <w:r>
        <w:br/>
      </w:r>
      <w:r>
        <w:br/>
      </w:r>
      <w:r>
        <w:rPr>
          <w:rFonts w:cs="Arial"/>
          <w:szCs w:val="24"/>
        </w:rPr>
        <w:t>An education loan borrowed from a private lender. With private loans there are no federal application forms to complete (e.g. the FAFSA). Unlike federal student loans, private loans are credit-based and may require a cosigner if the student does not have an established credit history. Interest rates and repayment terms for private education loans vary by lender.</w:t>
      </w:r>
      <w:r>
        <w:br/>
      </w:r>
      <w:r>
        <w:br/>
      </w:r>
      <w:r>
        <w:rPr>
          <w:rFonts w:cs="Arial"/>
          <w:szCs w:val="24"/>
        </w:rPr>
        <w:t>Some examples of commonly used private loans include:</w:t>
      </w:r>
      <w:r>
        <w:br/>
      </w:r>
      <w:r>
        <w:rPr>
          <w:rFonts w:cs="Arial"/>
          <w:szCs w:val="24"/>
        </w:rPr>
        <w:t>Sallie Mae Smart Option Loan</w:t>
      </w:r>
      <w:r>
        <w:br/>
      </w:r>
      <w:r>
        <w:rPr>
          <w:rFonts w:cs="Arial"/>
          <w:szCs w:val="24"/>
        </w:rPr>
        <w:t>Wells Fargo Collegiate Loan</w:t>
      </w:r>
      <w:r>
        <w:br/>
      </w:r>
      <w:r>
        <w:rPr>
          <w:rFonts w:cs="Arial"/>
          <w:szCs w:val="24"/>
        </w:rPr>
        <w:t>Discover Student Loan</w:t>
      </w:r>
      <w:r>
        <w:br/>
      </w:r>
      <w:r>
        <w:rPr>
          <w:rFonts w:cs="Arial"/>
          <w:szCs w:val="24"/>
        </w:rPr>
        <w:t>PNC Solution Loan</w:t>
      </w:r>
    </w:p>
    <w:p w:rsidR="008A71F7" w:rsidP="008A71F7" w:rsidRDefault="008A71F7" w14:paraId="0F370A8F" w14:textId="77777777">
      <w:pPr>
        <w:rPr>
          <w:rFonts w:cs="Arial"/>
          <w:szCs w:val="24"/>
        </w:rPr>
      </w:pPr>
      <w:r>
        <w:rPr>
          <w:rFonts w:cs="Arial"/>
          <w:szCs w:val="24"/>
        </w:rPr>
        <w:t>SunTrust Custom Choice Loan</w:t>
      </w:r>
    </w:p>
    <w:p w:rsidR="008A71F7" w:rsidP="008A71F7" w:rsidRDefault="008A71F7" w14:paraId="4082D394" w14:textId="145FE254">
      <w:pPr>
        <w:rPr>
          <w:rFonts w:cs="Arial"/>
          <w:szCs w:val="24"/>
        </w:rPr>
      </w:pPr>
      <w:r>
        <w:br/>
      </w:r>
      <w:r>
        <w:rPr>
          <w:rFonts w:cs="Arial"/>
          <w:szCs w:val="24"/>
        </w:rPr>
        <w:t>Other types of private student loans can include, but are not limited to, loans from credit unions, loans from other banks or financial institutions, or state-based private/</w:t>
      </w:r>
      <w:r w:rsidRPr="0013409E">
        <w:rPr>
          <w:rFonts w:cs="Arial"/>
          <w:szCs w:val="24"/>
        </w:rPr>
        <w:t xml:space="preserve">state-chartered non-profit </w:t>
      </w:r>
      <w:r>
        <w:rPr>
          <w:rFonts w:cs="Arial"/>
          <w:szCs w:val="24"/>
        </w:rPr>
        <w:t>organizations. States with private loan programs include Alaska, Connecticut, Delaware, Georgia, Kentucky, Massachusetts, Minnesota, New Jersey, New Mexico, North Carolina, North Dakota, Ohio, Texas, Vermont, Washington, West Virginia, and Wisconsin.</w:t>
      </w:r>
      <w:r>
        <w:br/>
      </w:r>
      <w:r>
        <w:br/>
      </w:r>
      <w:r>
        <w:rPr>
          <w:rFonts w:cs="Arial"/>
          <w:szCs w:val="24"/>
        </w:rPr>
        <w:t>Home equity loans are not considered private student loans.</w:t>
      </w:r>
    </w:p>
    <w:p w:rsidRPr="00B665FC" w:rsidR="008A71F7" w:rsidP="00512448" w:rsidRDefault="008A71F7" w14:paraId="75FB9C65" w14:textId="77777777">
      <w:pPr>
        <w:pStyle w:val="TOCHeading"/>
      </w:pPr>
      <w:bookmarkStart w:name="_Toc40172908" w:id="83"/>
      <w:r w:rsidRPr="00A3236D">
        <w:t>BB20CPRIVSTAT1</w:t>
      </w:r>
      <w:bookmarkEnd w:id="83"/>
    </w:p>
    <w:p w:rsidRPr="00D74632" w:rsidR="008A71F7" w:rsidP="00D74632" w:rsidRDefault="008A71F7" w14:paraId="50ABC168" w14:textId="56FA877A">
      <w:pPr>
        <w:spacing w:before="0"/>
        <w:rPr>
          <w:rFonts w:ascii="Calibri" w:hAnsi="Calibri" w:eastAsia="Times New Roman" w:cs="Calibri"/>
          <w:color w:val="000000"/>
          <w:sz w:val="22"/>
        </w:rPr>
      </w:pPr>
      <w:bookmarkStart w:name="_Hlk22646640" w:id="84"/>
      <w:r>
        <w:rPr>
          <w:rFonts w:cs="Arial"/>
          <w:szCs w:val="24"/>
        </w:rPr>
        <w:t xml:space="preserve">[If </w:t>
      </w:r>
      <w:r w:rsidR="001B5AE5">
        <w:rPr>
          <w:rFonts w:cs="Arial"/>
          <w:szCs w:val="24"/>
        </w:rPr>
        <w:t xml:space="preserve">borrowed any student loans between </w:t>
      </w:r>
      <w:r w:rsidR="007A33F2">
        <w:rPr>
          <w:rFonts w:cs="Arial"/>
          <w:szCs w:val="24"/>
        </w:rPr>
        <w:t>[{if B&amp;B:16/17 respondent} 1 YEAR AFTER BA COMPLETION {else} BA COMPLETION DATE]</w:t>
      </w:r>
      <w:r w:rsidR="001B5AE5">
        <w:rPr>
          <w:rFonts w:cs="Arial"/>
          <w:szCs w:val="24"/>
        </w:rPr>
        <w:t xml:space="preserve"> and </w:t>
      </w:r>
      <w:r w:rsidR="007A33F2">
        <w:rPr>
          <w:rFonts w:cs="Arial"/>
          <w:szCs w:val="24"/>
        </w:rPr>
        <w:t>[4 YEARS AFTER BA COMPLETION]</w:t>
      </w:r>
      <w:r w:rsidR="00D74632">
        <w:rPr>
          <w:rFonts w:cs="Arial"/>
          <w:szCs w:val="24"/>
        </w:rPr>
        <w:t xml:space="preserve"> </w:t>
      </w:r>
      <w:r>
        <w:rPr>
          <w:rFonts w:cs="Arial"/>
          <w:szCs w:val="24"/>
        </w:rPr>
        <w:t xml:space="preserve">or </w:t>
      </w:r>
      <w:r w:rsidRPr="00D74632" w:rsidR="00D74632">
        <w:rPr>
          <w:rFonts w:cs="Arial"/>
          <w:szCs w:val="24"/>
        </w:rPr>
        <w:t>undergraduate student loan borrowing unknown</w:t>
      </w:r>
      <w:r>
        <w:rPr>
          <w:rFonts w:cs="Arial"/>
          <w:szCs w:val="24"/>
        </w:rPr>
        <w:t>]</w:t>
      </w:r>
    </w:p>
    <w:p w:rsidR="008A71F7" w:rsidP="008A71F7" w:rsidRDefault="008A71F7" w14:paraId="50D47B3A" w14:textId="6E84B16C">
      <w:pPr>
        <w:rPr>
          <w:rFonts w:cs="Arial"/>
          <w:szCs w:val="24"/>
        </w:rPr>
      </w:pPr>
      <w:r w:rsidDel="00F70234">
        <w:rPr>
          <w:rFonts w:cs="Arial"/>
          <w:szCs w:val="24"/>
        </w:rPr>
        <w:lastRenderedPageBreak/>
        <w:t xml:space="preserve"> </w:t>
      </w:r>
      <w:r>
        <w:rPr>
          <w:rFonts w:cs="Arial"/>
          <w:szCs w:val="24"/>
        </w:rPr>
        <w:t>In the next few questions, w</w:t>
      </w:r>
      <w:r w:rsidRPr="00B665FC">
        <w:rPr>
          <w:rFonts w:cs="Arial"/>
          <w:szCs w:val="24"/>
        </w:rPr>
        <w:t xml:space="preserve">e would like to know about repayment for all </w:t>
      </w:r>
      <w:r>
        <w:rPr>
          <w:rFonts w:cs="Arial"/>
          <w:szCs w:val="24"/>
        </w:rPr>
        <w:t>private</w:t>
      </w:r>
      <w:r w:rsidRPr="00B665FC">
        <w:rPr>
          <w:rFonts w:cs="Arial"/>
          <w:szCs w:val="24"/>
        </w:rPr>
        <w:t xml:space="preserve"> student loans, including those used to pay for your bachelor's degree and any education since your bachelor's degree.</w:t>
      </w:r>
      <w:r>
        <w:rPr>
          <w:rFonts w:cs="Arial"/>
          <w:szCs w:val="24"/>
        </w:rPr>
        <w:t xml:space="preserve"> </w:t>
      </w:r>
    </w:p>
    <w:p w:rsidR="008A71F7" w:rsidP="008A71F7" w:rsidRDefault="008A71F7" w14:paraId="3E2B3C70" w14:textId="457E8B1D">
      <w:pPr>
        <w:rPr>
          <w:rFonts w:cs="Arial"/>
          <w:szCs w:val="24"/>
        </w:rPr>
      </w:pPr>
      <w:r w:rsidRPr="00B665FC">
        <w:rPr>
          <w:rFonts w:cs="Arial"/>
          <w:szCs w:val="24"/>
        </w:rPr>
        <w:t>What is the official status of your private student loan(s)?</w:t>
      </w:r>
    </w:p>
    <w:p w:rsidR="008A71F7" w:rsidP="008A71F7" w:rsidRDefault="008A71F7" w14:paraId="1BBA7739" w14:textId="77777777">
      <w:pPr>
        <w:rPr>
          <w:rFonts w:cs="Arial"/>
          <w:szCs w:val="24"/>
        </w:rPr>
      </w:pPr>
      <w:r>
        <w:rPr>
          <w:rFonts w:cs="Arial"/>
          <w:szCs w:val="24"/>
        </w:rPr>
        <w:t>[else]</w:t>
      </w:r>
    </w:p>
    <w:bookmarkEnd w:id="84"/>
    <w:p w:rsidR="008A71F7" w:rsidP="008A71F7" w:rsidRDefault="008A71F7" w14:paraId="53E2737C" w14:textId="07068F5F">
      <w:pPr>
        <w:rPr>
          <w:rFonts w:cs="Arial"/>
          <w:szCs w:val="24"/>
        </w:rPr>
      </w:pPr>
      <w:r>
        <w:rPr>
          <w:rFonts w:cs="Arial"/>
          <w:szCs w:val="24"/>
        </w:rPr>
        <w:t>Last time we contacted you, you told us you borrowed private student loan(s) to pay for your education.</w:t>
      </w:r>
      <w:r w:rsidRPr="00F70234">
        <w:rPr>
          <w:rFonts w:cs="Arial"/>
          <w:szCs w:val="24"/>
        </w:rPr>
        <w:t xml:space="preserve"> </w:t>
      </w:r>
      <w:r>
        <w:rPr>
          <w:rFonts w:cs="Arial"/>
          <w:szCs w:val="24"/>
        </w:rPr>
        <w:t>In the next few questions, w</w:t>
      </w:r>
      <w:r w:rsidRPr="00B665FC">
        <w:rPr>
          <w:rFonts w:cs="Arial"/>
          <w:szCs w:val="24"/>
        </w:rPr>
        <w:t xml:space="preserve">e would like to know about repayment for all </w:t>
      </w:r>
      <w:r>
        <w:rPr>
          <w:rFonts w:cs="Arial"/>
          <w:szCs w:val="24"/>
        </w:rPr>
        <w:t>private</w:t>
      </w:r>
      <w:r w:rsidRPr="00B665FC">
        <w:rPr>
          <w:rFonts w:cs="Arial"/>
          <w:szCs w:val="24"/>
        </w:rPr>
        <w:t xml:space="preserve"> student loans, including those used to pay for your bachelor's degree and any education since your bachelor's degree.</w:t>
      </w:r>
    </w:p>
    <w:p w:rsidRPr="008A71F7" w:rsidR="008A71F7" w:rsidP="008A71F7" w:rsidRDefault="008A71F7" w14:paraId="7301D1B2" w14:textId="2415E724">
      <w:pPr>
        <w:rPr>
          <w:rFonts w:cs="Arial"/>
          <w:szCs w:val="24"/>
        </w:rPr>
      </w:pPr>
      <w:r w:rsidRPr="00B665FC">
        <w:rPr>
          <w:rFonts w:cs="Arial"/>
          <w:szCs w:val="24"/>
        </w:rPr>
        <w:t xml:space="preserve">What is the official status of your private student loan(s)? </w:t>
      </w:r>
    </w:p>
    <w:p w:rsidRPr="00B665FC" w:rsidR="008A71F7" w:rsidP="008A71F7" w:rsidRDefault="008A71F7" w14:paraId="27D691DA" w14:textId="77777777">
      <w:pPr>
        <w:pStyle w:val="NoSpacing"/>
      </w:pPr>
      <w:r w:rsidRPr="00B665FC">
        <w:tab/>
        <w:t xml:space="preserve">1 = Already paid </w:t>
      </w:r>
      <w:r>
        <w:t>back in full</w:t>
      </w:r>
    </w:p>
    <w:p w:rsidRPr="00B665FC" w:rsidR="008A71F7" w:rsidP="008A71F7" w:rsidRDefault="008A71F7" w14:paraId="6DA61928" w14:textId="77777777">
      <w:pPr>
        <w:pStyle w:val="NoSpacing"/>
      </w:pPr>
      <w:r w:rsidRPr="00B665FC">
        <w:tab/>
        <w:t>2 = In repayment</w:t>
      </w:r>
    </w:p>
    <w:p w:rsidR="008A71F7" w:rsidP="008A71F7" w:rsidRDefault="008A71F7" w14:paraId="181FFFE1" w14:textId="15510E02">
      <w:pPr>
        <w:pStyle w:val="NoSpacing"/>
      </w:pPr>
      <w:r w:rsidRPr="00B665FC">
        <w:tab/>
        <w:t>3 = Temporarily deferring or in forbearance</w:t>
      </w:r>
      <w:r w:rsidR="00E74FAC">
        <w:t xml:space="preserve"> </w:t>
      </w:r>
      <w:r w:rsidR="00DD2C4D">
        <w:t xml:space="preserve">[{if [CARES </w:t>
      </w:r>
      <w:r w:rsidR="006E35DD">
        <w:t>ACT ADMIN FORBEARANCE IN EFFECT</w:t>
      </w:r>
      <w:r w:rsidR="00DD2C4D">
        <w:t xml:space="preserve">]} </w:t>
      </w:r>
      <w:r w:rsidR="00E74FAC">
        <w:t xml:space="preserve">due to </w:t>
      </w:r>
      <w:r w:rsidR="0099633C">
        <w:t>the coronavirus pandemic</w:t>
      </w:r>
      <w:r w:rsidR="00DD2C4D">
        <w:t>]</w:t>
      </w:r>
    </w:p>
    <w:p w:rsidRPr="00B665FC" w:rsidR="00E74FAC" w:rsidP="008A71F7" w:rsidRDefault="00E74FAC" w14:paraId="7AC6CFB6" w14:textId="61932197">
      <w:pPr>
        <w:pStyle w:val="NoSpacing"/>
      </w:pPr>
      <w:r>
        <w:tab/>
        <w:t xml:space="preserve">4 = </w:t>
      </w:r>
      <w:r w:rsidR="00DD2C4D">
        <w:t xml:space="preserve">[{If [CARES </w:t>
      </w:r>
      <w:r w:rsidR="006E35DD">
        <w:t>ACT ADMIN FORBEARANCE IN EFFECT</w:t>
      </w:r>
      <w:r w:rsidR="00DD2C4D">
        <w:t xml:space="preserve">]} </w:t>
      </w:r>
      <w:r>
        <w:t xml:space="preserve">Temporarily deferring or in forbearance for reasons other than </w:t>
      </w:r>
      <w:r w:rsidR="0099633C">
        <w:t>the coronavirus pandemic</w:t>
      </w:r>
      <w:r w:rsidR="00DD2C4D">
        <w:t>]</w:t>
      </w:r>
    </w:p>
    <w:p w:rsidRPr="00B665FC" w:rsidR="008A71F7" w:rsidP="008A71F7" w:rsidRDefault="008A71F7" w14:paraId="1EA82764" w14:textId="6EB4B78F">
      <w:pPr>
        <w:pStyle w:val="NoSpacing"/>
      </w:pPr>
      <w:r w:rsidRPr="00B665FC">
        <w:tab/>
      </w:r>
      <w:r w:rsidR="00E74FAC">
        <w:t>5</w:t>
      </w:r>
      <w:r w:rsidRPr="00B665FC" w:rsidR="00E74FAC">
        <w:t xml:space="preserve"> </w:t>
      </w:r>
      <w:r w:rsidRPr="00B665FC">
        <w:t>= In default</w:t>
      </w:r>
    </w:p>
    <w:p w:rsidRPr="00B665FC" w:rsidR="008A71F7" w:rsidP="008A71F7" w:rsidRDefault="008A71F7" w14:paraId="33FBFA33" w14:textId="73040D9E">
      <w:pPr>
        <w:pStyle w:val="NoSpacing"/>
      </w:pPr>
      <w:r w:rsidRPr="00B665FC">
        <w:tab/>
      </w:r>
      <w:r w:rsidR="00E74FAC">
        <w:t xml:space="preserve">6 </w:t>
      </w:r>
      <w:r w:rsidRPr="00B665FC">
        <w:t xml:space="preserve">= </w:t>
      </w:r>
      <w:r>
        <w:t>L</w:t>
      </w:r>
      <w:r w:rsidRPr="00B665FC">
        <w:t>oans in different repayment statuses</w:t>
      </w:r>
    </w:p>
    <w:p w:rsidRPr="008A71F7" w:rsidR="008A71F7" w:rsidP="008A71F7" w:rsidRDefault="008A71F7" w14:paraId="02BAB696" w14:textId="45E582C3">
      <w:pPr>
        <w:rPr>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based on the current status of any private student loan(s) you have taken out for your education. </w:t>
      </w:r>
      <w:r>
        <w:br/>
      </w:r>
      <w:r>
        <w:br/>
      </w:r>
      <w:r>
        <w:rPr>
          <w:rFonts w:cs="Arial"/>
          <w:szCs w:val="24"/>
        </w:rPr>
        <w:t>Select "Already paid back in full" if you no longer have an outstanding balance for your private loans, meaning you no longer owe any money to your private loan lender. </w:t>
      </w:r>
      <w:r>
        <w:br/>
      </w:r>
      <w:r>
        <w:br/>
      </w:r>
      <w:r>
        <w:rPr>
          <w:rFonts w:cs="Arial"/>
          <w:szCs w:val="24"/>
        </w:rPr>
        <w:t xml:space="preserve">Select "In repayment" if your private loan is currently in a scheduled repayment plan with your private loan lender and you are </w:t>
      </w:r>
      <w:r>
        <w:rPr>
          <w:rFonts w:cs="Arial"/>
          <w:i/>
          <w:iCs/>
          <w:szCs w:val="24"/>
        </w:rPr>
        <w:t>expected</w:t>
      </w:r>
      <w:r>
        <w:rPr>
          <w:rFonts w:cs="Arial"/>
          <w:szCs w:val="24"/>
        </w:rPr>
        <w:t xml:space="preserve"> to be making payments, whether you (or someone else) are making the payments or not. Also select "In repayment" if you (or someone else) are currently making payments on your private student loans, but you are not yet required to be making payments.</w:t>
      </w:r>
      <w:r>
        <w:br/>
      </w:r>
      <w:r>
        <w:br/>
      </w:r>
      <w:r>
        <w:rPr>
          <w:rFonts w:cs="Arial"/>
          <w:szCs w:val="24"/>
        </w:rPr>
        <w:t>Select "Temporarily deferring or in forbearance" if you currently have a deferment or forbearance arrangement with your private loan lender. A deferment postpones payment of a loan per an official agreement with the lender. A forbearance agreement allows you to suspend or reduce your loan payments under certain circumstances for specified periods of time. </w:t>
      </w:r>
      <w:r>
        <w:br/>
      </w:r>
      <w:r>
        <w:br/>
      </w:r>
      <w:r>
        <w:rPr>
          <w:rFonts w:cs="Arial"/>
          <w:szCs w:val="24"/>
        </w:rPr>
        <w:t>Select "In default" if you are currently in default on your private loan(s). Default typically occurs when payments are not made for a length of time specified by the lender and arrangements (i.e.., deferment or forbearance) have not been made to postpone payments.</w:t>
      </w:r>
      <w:r>
        <w:br/>
      </w:r>
      <w:r>
        <w:br/>
      </w:r>
      <w:r>
        <w:rPr>
          <w:rFonts w:cs="Arial"/>
          <w:szCs w:val="24"/>
        </w:rPr>
        <w:t xml:space="preserve">Select "Loans in </w:t>
      </w:r>
      <w:r w:rsidRPr="00562A20">
        <w:rPr>
          <w:rFonts w:cs="Arial"/>
          <w:i/>
          <w:iCs/>
          <w:szCs w:val="24"/>
        </w:rPr>
        <w:t>different</w:t>
      </w:r>
      <w:r>
        <w:rPr>
          <w:rFonts w:cs="Arial"/>
          <w:szCs w:val="24"/>
        </w:rPr>
        <w:t xml:space="preserve"> repayment statuses" if multiple of the above statuses apply to your loans. For example, select this option if you have paid off one private loan but are still in repayment on another. You must have at least two private loans to select this option.</w:t>
      </w:r>
    </w:p>
    <w:p w:rsidRPr="00B665FC" w:rsidR="008A71F7" w:rsidP="00512448" w:rsidRDefault="008A71F7" w14:paraId="4FFB527C" w14:textId="77777777">
      <w:pPr>
        <w:pStyle w:val="TOCHeading"/>
      </w:pPr>
      <w:bookmarkStart w:name="_Toc40172909" w:id="85"/>
      <w:r w:rsidRPr="00A3236D">
        <w:t>BB20CPRIVSTAT2</w:t>
      </w:r>
      <w:bookmarkEnd w:id="85"/>
    </w:p>
    <w:p w:rsidRPr="00B665FC" w:rsidR="008A71F7" w:rsidP="008A71F7" w:rsidRDefault="008A71F7" w14:paraId="77984F83" w14:textId="77777777">
      <w:pPr>
        <w:rPr>
          <w:szCs w:val="24"/>
        </w:rPr>
      </w:pPr>
      <w:r w:rsidRPr="00B665FC">
        <w:rPr>
          <w:rFonts w:cs="Arial"/>
          <w:szCs w:val="24"/>
        </w:rPr>
        <w:t>You just indicated that you have multiple private student loans. Please indicate the status for each of your private student loans.</w:t>
      </w:r>
    </w:p>
    <w:p w:rsidRPr="00B665FC" w:rsidR="008A71F7" w:rsidP="008A71F7" w:rsidRDefault="008A71F7" w14:paraId="292F5E16" w14:textId="77777777">
      <w:pPr>
        <w:pStyle w:val="NoSpacing"/>
        <w:ind w:firstLine="720"/>
      </w:pPr>
      <w:r w:rsidRPr="00B665FC">
        <w:t>At least one loan has been paid back in full</w:t>
      </w:r>
    </w:p>
    <w:p w:rsidRPr="00B665FC" w:rsidR="008A71F7" w:rsidP="008A71F7" w:rsidRDefault="008A71F7" w14:paraId="19393176" w14:textId="77777777">
      <w:pPr>
        <w:pStyle w:val="NoSpacing"/>
      </w:pPr>
      <w:r w:rsidRPr="00B665FC">
        <w:tab/>
        <w:t>At least one loan in repayment</w:t>
      </w:r>
    </w:p>
    <w:p w:rsidR="008A71F7" w:rsidP="008A71F7" w:rsidRDefault="008A71F7" w14:paraId="422B2993" w14:textId="7EE56CEC">
      <w:pPr>
        <w:pStyle w:val="NoSpacing"/>
      </w:pPr>
      <w:r w:rsidRPr="00B665FC">
        <w:tab/>
        <w:t>At least one loan in deferment or forbearance</w:t>
      </w:r>
      <w:r w:rsidR="00A368EA">
        <w:t xml:space="preserve"> </w:t>
      </w:r>
      <w:r w:rsidR="00DD2C4D">
        <w:t xml:space="preserve">[{if [CARES </w:t>
      </w:r>
      <w:r w:rsidR="006E35DD">
        <w:t>ACT ADMIN FORBEARANCE IN EFFECT</w:t>
      </w:r>
      <w:r w:rsidR="00DD2C4D">
        <w:t>]}</w:t>
      </w:r>
      <w:r w:rsidR="00E74FAC">
        <w:t xml:space="preserve"> due to </w:t>
      </w:r>
      <w:r w:rsidR="0099633C">
        <w:t>the coronavirus pandemic</w:t>
      </w:r>
      <w:r w:rsidR="006E35DD">
        <w:t>]</w:t>
      </w:r>
    </w:p>
    <w:p w:rsidRPr="00B665FC" w:rsidR="00E74FAC" w:rsidP="008A71F7" w:rsidRDefault="00E74FAC" w14:paraId="31120AC4" w14:textId="42908ACD">
      <w:pPr>
        <w:pStyle w:val="NoSpacing"/>
      </w:pPr>
      <w:r>
        <w:tab/>
      </w:r>
      <w:r w:rsidR="00DD2C4D">
        <w:t xml:space="preserve">[{If [CARES </w:t>
      </w:r>
      <w:r w:rsidR="006E35DD">
        <w:t>ACT ADMIN FORBEARANCE IN EFFECT</w:t>
      </w:r>
      <w:r w:rsidR="00DD2C4D">
        <w:t>]}</w:t>
      </w:r>
      <w:r w:rsidR="00A368EA">
        <w:t xml:space="preserve"> </w:t>
      </w:r>
      <w:r>
        <w:t xml:space="preserve">At least one loan in deferment or forbearance for reasons other than </w:t>
      </w:r>
      <w:r w:rsidR="0099633C">
        <w:t>the coronavirus pandemic</w:t>
      </w:r>
      <w:r w:rsidR="00DD2C4D">
        <w:t>]</w:t>
      </w:r>
    </w:p>
    <w:p w:rsidRPr="005D7753" w:rsidR="008A71F7" w:rsidP="008A71F7" w:rsidRDefault="008A71F7" w14:paraId="0B2AD764" w14:textId="3F390229">
      <w:pPr>
        <w:pStyle w:val="NoSpacing"/>
      </w:pPr>
      <w:r w:rsidRPr="00B665FC">
        <w:tab/>
        <w:t>At least one loan in default</w:t>
      </w:r>
    </w:p>
    <w:p w:rsidR="008A71F7" w:rsidP="008A71F7" w:rsidRDefault="008A71F7" w14:paraId="5E419621" w14:textId="52987E7A">
      <w:pPr>
        <w:rPr>
          <w:rFonts w:cs="Arial"/>
          <w:szCs w:val="24"/>
        </w:rPr>
      </w:pPr>
      <w:r w:rsidRPr="00B665FC">
        <w:rPr>
          <w:rFonts w:cs="Arial"/>
          <w:b/>
          <w:bCs/>
          <w:szCs w:val="24"/>
        </w:rPr>
        <w:lastRenderedPageBreak/>
        <w:t>Help Text:</w:t>
      </w:r>
      <w:r w:rsidRPr="00B665FC">
        <w:rPr>
          <w:rFonts w:cs="Arial"/>
          <w:szCs w:val="24"/>
        </w:rPr>
        <w:t xml:space="preserve"> </w:t>
      </w:r>
      <w:r>
        <w:rPr>
          <w:rFonts w:cs="Arial"/>
          <w:szCs w:val="24"/>
        </w:rPr>
        <w:t>Answer based on the current status of any private student loans you have taken out for your education. Select all statuses that apply to your private student loans. </w:t>
      </w:r>
      <w:r>
        <w:br/>
      </w:r>
      <w:r>
        <w:br/>
      </w:r>
      <w:r>
        <w:rPr>
          <w:rFonts w:cs="Arial"/>
          <w:szCs w:val="24"/>
        </w:rPr>
        <w:t>Select "At least one loan has been paid back in full" if you no longer have an outstanding balance for at least one of your private loans, meaning you no longer owe any money to your private loan lender.</w:t>
      </w:r>
      <w:r w:rsidDel="00074283">
        <w:rPr>
          <w:rFonts w:cs="Arial"/>
          <w:szCs w:val="24"/>
        </w:rPr>
        <w:t xml:space="preserve"> </w:t>
      </w:r>
      <w:r>
        <w:br/>
      </w:r>
      <w:r>
        <w:rPr>
          <w:rFonts w:cs="Arial"/>
          <w:szCs w:val="24"/>
        </w:rPr>
        <w:t xml:space="preserve">Select "At least one loan in repayment" if at least one of your private loans is currently in a scheduled repayment plan with the private loan lender and you are </w:t>
      </w:r>
      <w:r>
        <w:rPr>
          <w:rFonts w:cs="Arial"/>
          <w:i/>
          <w:iCs/>
          <w:szCs w:val="24"/>
        </w:rPr>
        <w:t>expected</w:t>
      </w:r>
      <w:r>
        <w:rPr>
          <w:rFonts w:cs="Arial"/>
          <w:szCs w:val="24"/>
        </w:rPr>
        <w:t xml:space="preserve"> to be making payments, whether you (or someone else) are making the payments or not. Also select "At least one loan in repayment" if you (or someone else) are currently making payments on at least one of your private student loans, but you are not yet required to be making payments.</w:t>
      </w:r>
      <w:r>
        <w:br/>
      </w:r>
      <w:r>
        <w:br/>
      </w:r>
      <w:r>
        <w:rPr>
          <w:rFonts w:cs="Arial"/>
          <w:szCs w:val="24"/>
        </w:rPr>
        <w:t>Select "At least one loan in deferment or forbearance" if you currently have a deferment or forbearance arrangement with at least one private loan lender. A deferment postpones payment of a loan per an official agreement with the lender. A forbearance agreement allows you suspend or reduce your loan payments under certain circumstances for specified periods of time.</w:t>
      </w:r>
      <w:r w:rsidDel="00532983">
        <w:rPr>
          <w:rFonts w:cs="Arial"/>
          <w:szCs w:val="24"/>
        </w:rPr>
        <w:t xml:space="preserve"> </w:t>
      </w:r>
      <w:r>
        <w:br/>
      </w:r>
      <w:r>
        <w:br/>
      </w:r>
      <w:r>
        <w:rPr>
          <w:rFonts w:cs="Arial"/>
          <w:szCs w:val="24"/>
        </w:rPr>
        <w:t>Select "At least one loan in default" if you are currently in default on at least one of your private loans. Default typically occurs when payments are not made for a length of time specified by the lender and arrangements (i.e., deferment or forbearance) have not been made to postpone payments.</w:t>
      </w:r>
      <w:r w:rsidRPr="00532983">
        <w:rPr>
          <w:rFonts w:cs="Arial"/>
          <w:szCs w:val="24"/>
        </w:rPr>
        <w:t xml:space="preserve"> </w:t>
      </w:r>
    </w:p>
    <w:p w:rsidRPr="00B665FC" w:rsidR="008A71F7" w:rsidP="008A71F7" w:rsidRDefault="008A71F7" w14:paraId="152949AE" w14:textId="77777777">
      <w:pPr>
        <w:rPr>
          <w:szCs w:val="24"/>
        </w:rPr>
      </w:pPr>
      <w:r w:rsidRPr="00A3236D">
        <w:rPr>
          <w:rFonts w:ascii="Arial" w:hAnsi="Arial" w:cs="Arial"/>
          <w:b/>
          <w:bCs/>
          <w:szCs w:val="24"/>
        </w:rPr>
        <w:t>BB20CPRIVPMT</w:t>
      </w:r>
    </w:p>
    <w:p w:rsidRPr="00B665FC" w:rsidR="008A71F7" w:rsidP="008A71F7" w:rsidRDefault="008A71F7" w14:paraId="6BFC5BF2" w14:textId="775117A2">
      <w:pPr>
        <w:rPr>
          <w:szCs w:val="24"/>
        </w:rPr>
      </w:pPr>
      <w:r w:rsidRPr="00B665FC">
        <w:rPr>
          <w:rFonts w:cs="Arial"/>
          <w:szCs w:val="24"/>
        </w:rPr>
        <w:t>How much do you typically pay each month on your private loans, even if it is different from your minimum monthly payment?</w:t>
      </w:r>
      <w:r>
        <w:br/>
      </w:r>
      <w:r>
        <w:br/>
      </w:r>
      <w:r>
        <w:rPr>
          <w:rFonts w:cs="Arial"/>
          <w:szCs w:val="24"/>
        </w:rPr>
        <w:t>(Please answer based on any private student loans you have, including loans for your bachelor's degree and for any education since your bachelor's degree.)</w:t>
      </w:r>
    </w:p>
    <w:p w:rsidRPr="00B665FC" w:rsidR="008A71F7" w:rsidP="008A71F7" w:rsidRDefault="008A71F7" w14:paraId="44CCAC69" w14:textId="64BD70AD">
      <w:pPr>
        <w:pStyle w:val="NoSpacing"/>
        <w:ind w:firstLine="720"/>
      </w:pPr>
      <w:r w:rsidRPr="00B665FC">
        <w:t>$|.00 per month</w:t>
      </w:r>
    </w:p>
    <w:p w:rsidR="008A71F7" w:rsidP="008A71F7" w:rsidRDefault="008A71F7" w14:paraId="265EE25A" w14:textId="2E328FA5">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based on the private student loans you have taken out for your education</w:t>
      </w:r>
      <w:r>
        <w:rPr>
          <w:rFonts w:cs="Arial"/>
          <w:szCs w:val="24"/>
        </w:rPr>
        <w:t xml:space="preserve">, </w:t>
      </w:r>
      <w:bookmarkStart w:name="_Hlk22630740" w:id="86"/>
      <w:r>
        <w:rPr>
          <w:rFonts w:cs="Arial"/>
          <w:szCs w:val="24"/>
        </w:rPr>
        <w:t>including your bachelor’s degree and any education since your bachelor’s degree</w:t>
      </w:r>
      <w:bookmarkEnd w:id="86"/>
      <w:r w:rsidRPr="00B665FC">
        <w:rPr>
          <w:rFonts w:cs="Arial"/>
          <w:szCs w:val="24"/>
        </w:rPr>
        <w:t>. Please provide the typical amount you pay each month, even if that amount differs from your expected monthly payment.</w:t>
      </w:r>
      <w:r>
        <w:rPr>
          <w:rFonts w:cs="Arial"/>
          <w:szCs w:val="24"/>
        </w:rPr>
        <w:t xml:space="preserve"> If someone else is making payments for you, provide the amount that person is paying. </w:t>
      </w:r>
      <w:r>
        <w:br/>
      </w:r>
      <w:r>
        <w:br/>
      </w:r>
      <w:r>
        <w:rPr>
          <w:rFonts w:cs="Arial"/>
          <w:szCs w:val="24"/>
        </w:rPr>
        <w:t>If you are unsure of the exact amount, provide your best estimate.</w:t>
      </w:r>
    </w:p>
    <w:p w:rsidRPr="00B665FC" w:rsidR="008A71F7" w:rsidP="0012711C" w:rsidRDefault="008A71F7" w14:paraId="211E4DEB" w14:textId="77777777">
      <w:pPr>
        <w:pStyle w:val="TOCHeading"/>
      </w:pPr>
      <w:bookmarkStart w:name="_Toc40172910" w:id="87"/>
      <w:r w:rsidRPr="00A3236D">
        <w:t>BB20CPRIVPEST</w:t>
      </w:r>
      <w:bookmarkEnd w:id="87"/>
    </w:p>
    <w:p w:rsidRPr="00B665FC" w:rsidR="008A71F7" w:rsidP="008A71F7" w:rsidRDefault="008A71F7" w14:paraId="6FF3F3F4" w14:textId="3F4CCDC3">
      <w:pPr>
        <w:rPr>
          <w:szCs w:val="24"/>
        </w:rPr>
      </w:pPr>
      <w:r w:rsidRPr="00B665FC">
        <w:rPr>
          <w:rFonts w:cs="Arial"/>
          <w:szCs w:val="24"/>
        </w:rPr>
        <w:t xml:space="preserve">Please indicate the range that best represents the </w:t>
      </w:r>
      <w:r w:rsidRPr="009E7B65" w:rsidR="00080973">
        <w:rPr>
          <w:rFonts w:cs="Arial"/>
          <w:szCs w:val="24"/>
        </w:rPr>
        <w:t>typical amount you pay each month</w:t>
      </w:r>
      <w:r w:rsidRPr="009E7B65" w:rsidDel="00080973" w:rsidR="00080973">
        <w:rPr>
          <w:rFonts w:cs="Arial"/>
          <w:sz w:val="32"/>
          <w:szCs w:val="32"/>
        </w:rPr>
        <w:t xml:space="preserve"> </w:t>
      </w:r>
      <w:r w:rsidRPr="00B665FC">
        <w:rPr>
          <w:rFonts w:cs="Arial"/>
          <w:szCs w:val="24"/>
        </w:rPr>
        <w:t>for your private loans. Would you say it is...</w:t>
      </w:r>
    </w:p>
    <w:p w:rsidRPr="00B665FC" w:rsidR="008A71F7" w:rsidP="008A71F7" w:rsidRDefault="008A71F7" w14:paraId="7CE2B898" w14:textId="77777777">
      <w:pPr>
        <w:pStyle w:val="NoSpacing"/>
      </w:pPr>
      <w:r w:rsidRPr="00B665FC">
        <w:tab/>
        <w:t>0 = $0.00</w:t>
      </w:r>
    </w:p>
    <w:p w:rsidRPr="00B665FC" w:rsidR="008A71F7" w:rsidP="008A71F7" w:rsidRDefault="008A71F7" w14:paraId="20D0A139" w14:textId="77777777">
      <w:pPr>
        <w:pStyle w:val="NoSpacing"/>
      </w:pPr>
      <w:r w:rsidRPr="00B665FC">
        <w:tab/>
        <w:t>1 = $0.01 - $49.99</w:t>
      </w:r>
    </w:p>
    <w:p w:rsidRPr="00B665FC" w:rsidR="008A71F7" w:rsidP="008A71F7" w:rsidRDefault="008A71F7" w14:paraId="7EC5C0E0" w14:textId="77777777">
      <w:pPr>
        <w:pStyle w:val="NoSpacing"/>
      </w:pPr>
      <w:r w:rsidRPr="00B665FC">
        <w:tab/>
        <w:t>2 = $50.00 - $99.99</w:t>
      </w:r>
    </w:p>
    <w:p w:rsidRPr="00B665FC" w:rsidR="008A71F7" w:rsidP="008A71F7" w:rsidRDefault="008A71F7" w14:paraId="038541EC" w14:textId="77777777">
      <w:pPr>
        <w:pStyle w:val="NoSpacing"/>
      </w:pPr>
      <w:r w:rsidRPr="00B665FC">
        <w:tab/>
        <w:t>3 = $100.00 - $149.99</w:t>
      </w:r>
    </w:p>
    <w:p w:rsidRPr="00B665FC" w:rsidR="008A71F7" w:rsidP="008A71F7" w:rsidRDefault="008A71F7" w14:paraId="2A3EA79E" w14:textId="77777777">
      <w:pPr>
        <w:pStyle w:val="NoSpacing"/>
      </w:pPr>
      <w:r w:rsidRPr="00B665FC">
        <w:tab/>
        <w:t>4 = $150.00 - $199.99</w:t>
      </w:r>
    </w:p>
    <w:p w:rsidRPr="00B665FC" w:rsidR="008A71F7" w:rsidP="008A71F7" w:rsidRDefault="008A71F7" w14:paraId="40B12AAC" w14:textId="77777777">
      <w:pPr>
        <w:pStyle w:val="NoSpacing"/>
      </w:pPr>
      <w:r w:rsidRPr="00B665FC">
        <w:tab/>
        <w:t>5 = $200.00 - $249.99</w:t>
      </w:r>
    </w:p>
    <w:p w:rsidRPr="00B665FC" w:rsidR="008A71F7" w:rsidP="008A71F7" w:rsidRDefault="008A71F7" w14:paraId="67BECCE4" w14:textId="77777777">
      <w:pPr>
        <w:pStyle w:val="NoSpacing"/>
      </w:pPr>
      <w:r w:rsidRPr="00B665FC">
        <w:tab/>
        <w:t>6 = $250.00 - $499.99</w:t>
      </w:r>
    </w:p>
    <w:p w:rsidRPr="00B665FC" w:rsidR="008A71F7" w:rsidP="008A71F7" w:rsidRDefault="008A71F7" w14:paraId="1DC740D0" w14:textId="77777777">
      <w:pPr>
        <w:pStyle w:val="NoSpacing"/>
      </w:pPr>
      <w:r w:rsidRPr="00B665FC">
        <w:tab/>
        <w:t>7 = $500.00 - $749.99</w:t>
      </w:r>
    </w:p>
    <w:p w:rsidRPr="00B665FC" w:rsidR="008A71F7" w:rsidP="008A71F7" w:rsidRDefault="008A71F7" w14:paraId="000E3A51" w14:textId="77777777">
      <w:pPr>
        <w:pStyle w:val="NoSpacing"/>
      </w:pPr>
      <w:r w:rsidRPr="00B665FC">
        <w:tab/>
        <w:t>8 = $750.00 - $999.99</w:t>
      </w:r>
    </w:p>
    <w:p w:rsidRPr="00B665FC" w:rsidR="008A71F7" w:rsidP="008A71F7" w:rsidRDefault="008A71F7" w14:paraId="3CDFE53B" w14:textId="77777777">
      <w:pPr>
        <w:pStyle w:val="NoSpacing"/>
      </w:pPr>
      <w:r w:rsidRPr="00B665FC">
        <w:tab/>
        <w:t>9 = $1,000.00 or more</w:t>
      </w:r>
    </w:p>
    <w:p w:rsidRPr="008A71F7" w:rsidR="008A71F7" w:rsidP="008A71F7" w:rsidRDefault="008A71F7" w14:paraId="1C73BE3E" w14:textId="038D8E75">
      <w:pPr>
        <w:pStyle w:val="NoSpacing"/>
      </w:pPr>
      <w:r w:rsidRPr="00B665FC">
        <w:tab/>
        <w:t>-1 = Don't know</w:t>
      </w:r>
    </w:p>
    <w:p w:rsidR="008A71F7" w:rsidP="008A71F7" w:rsidRDefault="008A71F7" w14:paraId="4382330D" w14:textId="38DFFA2E">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based on the private student loans you have taken out for your education</w:t>
      </w:r>
      <w:r>
        <w:rPr>
          <w:rFonts w:cs="Arial"/>
          <w:szCs w:val="24"/>
        </w:rPr>
        <w:t>, including your bachelor’s degree and any education since your bachelor’s degree</w:t>
      </w:r>
      <w:r w:rsidRPr="00B665FC">
        <w:rPr>
          <w:rFonts w:cs="Arial"/>
          <w:szCs w:val="24"/>
        </w:rPr>
        <w:t xml:space="preserve">. </w:t>
      </w:r>
      <w:r>
        <w:rPr>
          <w:rFonts w:cs="Arial"/>
          <w:szCs w:val="24"/>
        </w:rPr>
        <w:t>Select</w:t>
      </w:r>
      <w:r w:rsidRPr="00B665FC">
        <w:rPr>
          <w:rFonts w:cs="Arial"/>
          <w:szCs w:val="24"/>
        </w:rPr>
        <w:t xml:space="preserve"> the option that best describes the typical amount you pay each month, even if that amount differs from your expected monthly payment.</w:t>
      </w:r>
      <w:r w:rsidRPr="002748A5">
        <w:rPr>
          <w:rFonts w:cs="Arial"/>
          <w:szCs w:val="24"/>
        </w:rPr>
        <w:t xml:space="preserve"> </w:t>
      </w:r>
      <w:r>
        <w:rPr>
          <w:rFonts w:cs="Arial"/>
          <w:szCs w:val="24"/>
        </w:rPr>
        <w:t>If someone else is making payments for you, select the option that best describes the amount that person is paying.</w:t>
      </w:r>
    </w:p>
    <w:p w:rsidRPr="00B665FC" w:rsidR="008A71F7" w:rsidP="008A71F7" w:rsidRDefault="008A71F7" w14:paraId="74ED4120" w14:textId="77777777">
      <w:pPr>
        <w:rPr>
          <w:szCs w:val="24"/>
        </w:rPr>
      </w:pPr>
      <w:r w:rsidRPr="00A3236D">
        <w:rPr>
          <w:rFonts w:ascii="Arial" w:hAnsi="Arial" w:cs="Arial"/>
          <w:b/>
          <w:bCs/>
          <w:szCs w:val="24"/>
        </w:rPr>
        <w:lastRenderedPageBreak/>
        <w:t>BB20CPRIVMORE</w:t>
      </w:r>
    </w:p>
    <w:p w:rsidRPr="00B665FC" w:rsidR="008A71F7" w:rsidP="008A71F7" w:rsidRDefault="008A71F7" w14:paraId="0BA2B7D6" w14:textId="6C8B58F1">
      <w:pPr>
        <w:rPr>
          <w:szCs w:val="24"/>
        </w:rPr>
      </w:pPr>
      <w:r w:rsidRPr="00B665FC">
        <w:rPr>
          <w:rFonts w:cs="Arial"/>
          <w:szCs w:val="24"/>
        </w:rPr>
        <w:t xml:space="preserve">When repaying student loans, you can pay more than the minimum monthly payment in order to reduce the interest you pay and the total cost of your loan over time. </w:t>
      </w:r>
      <w:r>
        <w:br/>
      </w:r>
      <w:r>
        <w:br/>
      </w:r>
      <w:r>
        <w:rPr>
          <w:rFonts w:cs="Arial"/>
          <w:szCs w:val="24"/>
        </w:rPr>
        <w:t>In the last 12 months, have you paid more than the minimum monthly payment for your private student loans?</w:t>
      </w:r>
    </w:p>
    <w:p w:rsidRPr="00B665FC" w:rsidR="008A71F7" w:rsidP="008A71F7" w:rsidRDefault="008A71F7" w14:paraId="7C734B87" w14:textId="77777777">
      <w:pPr>
        <w:pStyle w:val="NoSpacing"/>
      </w:pPr>
      <w:r w:rsidRPr="00B665FC">
        <w:tab/>
        <w:t>0 = Never paid more than the minimum amount</w:t>
      </w:r>
    </w:p>
    <w:p w:rsidRPr="00B665FC" w:rsidR="008A71F7" w:rsidP="008A71F7" w:rsidRDefault="008A71F7" w14:paraId="6E25827C" w14:textId="77777777">
      <w:pPr>
        <w:pStyle w:val="NoSpacing"/>
      </w:pPr>
      <w:r w:rsidRPr="00B665FC">
        <w:tab/>
        <w:t>1 = Paid more than the minimum amount 1 or 2 times</w:t>
      </w:r>
    </w:p>
    <w:p w:rsidRPr="00B665FC" w:rsidR="008A71F7" w:rsidP="008A71F7" w:rsidRDefault="008A71F7" w14:paraId="536A96E5" w14:textId="6EDB424C">
      <w:pPr>
        <w:pStyle w:val="NoSpacing"/>
      </w:pPr>
      <w:r w:rsidRPr="00B665FC">
        <w:tab/>
        <w:t>2 = Paid more than the minimum amount 3 or more times</w:t>
      </w:r>
    </w:p>
    <w:p w:rsidR="008A71F7" w:rsidP="008A71F7" w:rsidRDefault="008A71F7" w14:paraId="17844C9D" w14:textId="58921B31">
      <w:pPr>
        <w:rPr>
          <w:rFonts w:cs="Arial"/>
          <w:szCs w:val="24"/>
        </w:rPr>
      </w:pPr>
      <w:r w:rsidRPr="00B665FC">
        <w:rPr>
          <w:rFonts w:cs="Arial"/>
          <w:b/>
          <w:bCs/>
          <w:szCs w:val="24"/>
        </w:rPr>
        <w:t>Help Text:</w:t>
      </w:r>
      <w:r w:rsidRPr="00B665FC">
        <w:rPr>
          <w:rFonts w:cs="Arial"/>
          <w:szCs w:val="24"/>
        </w:rPr>
        <w:t xml:space="preserve"> Paying a little extra each month can reduce the interest you pay and reduce the total cost of your loan over time. Answer according to your payment behavior in the past twelve months</w:t>
      </w:r>
      <w:r>
        <w:rPr>
          <w:rFonts w:cs="Arial"/>
          <w:szCs w:val="24"/>
        </w:rPr>
        <w:t>, and include payments someone else made for you that were over the minimum monthly payment</w:t>
      </w:r>
      <w:r w:rsidRPr="00B665FC">
        <w:rPr>
          <w:rFonts w:cs="Arial"/>
          <w:szCs w:val="24"/>
        </w:rPr>
        <w:t xml:space="preserve">. </w:t>
      </w:r>
    </w:p>
    <w:p w:rsidR="008A71F7" w:rsidP="008A71F7" w:rsidRDefault="008A71F7" w14:paraId="2E73F62D" w14:textId="6CECEECD">
      <w:pPr>
        <w:rPr>
          <w:rFonts w:cs="Arial"/>
          <w:szCs w:val="24"/>
        </w:rPr>
      </w:pPr>
      <w:r w:rsidRPr="00B665FC">
        <w:rPr>
          <w:rFonts w:cs="Arial"/>
          <w:szCs w:val="24"/>
        </w:rPr>
        <w:t>Do not include times when the extra amount you paid was to be put towards future payments.</w:t>
      </w:r>
    </w:p>
    <w:p w:rsidRPr="00B665FC" w:rsidR="008A71F7" w:rsidP="008A71F7" w:rsidRDefault="008A71F7" w14:paraId="31B7F8E3" w14:textId="77777777">
      <w:pPr>
        <w:rPr>
          <w:szCs w:val="24"/>
        </w:rPr>
      </w:pPr>
      <w:r w:rsidRPr="00A3236D">
        <w:rPr>
          <w:rFonts w:ascii="Arial" w:hAnsi="Arial" w:cs="Arial"/>
          <w:b/>
          <w:bCs/>
          <w:szCs w:val="24"/>
        </w:rPr>
        <w:t>BB20CPRIVMISS</w:t>
      </w:r>
    </w:p>
    <w:p w:rsidRPr="00B665FC" w:rsidR="008A71F7" w:rsidP="008A71F7" w:rsidRDefault="008A71F7" w14:paraId="4FBD2CA0" w14:textId="7D048D98">
      <w:pPr>
        <w:rPr>
          <w:szCs w:val="24"/>
        </w:rPr>
      </w:pPr>
      <w:r w:rsidRPr="00B665FC">
        <w:rPr>
          <w:rFonts w:cs="Arial"/>
          <w:szCs w:val="24"/>
        </w:rPr>
        <w:t xml:space="preserve">In the last </w:t>
      </w:r>
      <w:r>
        <w:rPr>
          <w:rFonts w:cs="Arial"/>
          <w:szCs w:val="24"/>
        </w:rPr>
        <w:t>12</w:t>
      </w:r>
      <w:r w:rsidRPr="00B665FC">
        <w:rPr>
          <w:rFonts w:cs="Arial"/>
          <w:szCs w:val="24"/>
        </w:rPr>
        <w:t xml:space="preserve"> months, have you missed a private student loan payment?</w:t>
      </w:r>
    </w:p>
    <w:p w:rsidRPr="00B665FC" w:rsidR="008A71F7" w:rsidP="008A71F7" w:rsidRDefault="008A71F7" w14:paraId="2765D1EA" w14:textId="77777777">
      <w:pPr>
        <w:pStyle w:val="NoSpacing"/>
      </w:pPr>
      <w:r w:rsidRPr="00B665FC">
        <w:tab/>
        <w:t>0 = No, all payments were made on time</w:t>
      </w:r>
    </w:p>
    <w:p w:rsidRPr="00B665FC" w:rsidR="008A71F7" w:rsidP="008A71F7" w:rsidRDefault="008A71F7" w14:paraId="0832C50B" w14:textId="77777777">
      <w:pPr>
        <w:pStyle w:val="NoSpacing"/>
      </w:pPr>
      <w:r w:rsidRPr="00B665FC">
        <w:tab/>
        <w:t>1 = Yes, missed 1 or 2 payments</w:t>
      </w:r>
    </w:p>
    <w:p w:rsidRPr="00B665FC" w:rsidR="008A71F7" w:rsidP="008A71F7" w:rsidRDefault="008A71F7" w14:paraId="77F868B1" w14:textId="2CD8BD69">
      <w:pPr>
        <w:pStyle w:val="NoSpacing"/>
      </w:pPr>
      <w:r w:rsidRPr="00B665FC">
        <w:tab/>
        <w:t>2 = Yes, missed 3 or more payments</w:t>
      </w:r>
    </w:p>
    <w:p w:rsidR="008A71F7" w:rsidP="008A71F7" w:rsidRDefault="008A71F7" w14:paraId="069BAC52" w14:textId="028E6C2D">
      <w:pPr>
        <w:rPr>
          <w:rFonts w:cs="Arial"/>
          <w:szCs w:val="24"/>
        </w:rPr>
      </w:pPr>
      <w:r w:rsidRPr="00B665FC">
        <w:rPr>
          <w:rFonts w:cs="Arial"/>
          <w:b/>
          <w:bCs/>
          <w:szCs w:val="24"/>
        </w:rPr>
        <w:t>Help Text:</w:t>
      </w:r>
      <w:r w:rsidRPr="00B665FC">
        <w:rPr>
          <w:rFonts w:cs="Arial"/>
          <w:szCs w:val="24"/>
        </w:rPr>
        <w:t xml:space="preserve"> </w:t>
      </w:r>
      <w:r>
        <w:rPr>
          <w:rFonts w:cs="Arial"/>
          <w:szCs w:val="24"/>
        </w:rPr>
        <w:t>"Missing a payment" can include making a late payment or skipping a payment entirely. Do not count payments that were less than the monthly payment amount. Answer according to your payment behavior in the past twelve months.</w:t>
      </w:r>
      <w:r>
        <w:br/>
      </w:r>
      <w:r>
        <w:br/>
      </w:r>
      <w:r>
        <w:rPr>
          <w:rFonts w:cs="Arial"/>
          <w:szCs w:val="24"/>
        </w:rPr>
        <w:t>A late payment for the purposes of this question is defined as any payment made to your private loan lender that is after the due date, or "past due." Each private loan lender varies on their policy for "grace periods," or leniency periods during which a late payment does not occur additional fees. Answer according to your payment behavior, regardless of whether or not you incurred any late fees due to a missed payment.</w:t>
      </w:r>
      <w:r>
        <w:br/>
      </w:r>
      <w:r>
        <w:br/>
      </w:r>
      <w:r>
        <w:rPr>
          <w:rFonts w:cs="Arial"/>
          <w:szCs w:val="24"/>
        </w:rPr>
        <w:t>A skipped payment for the purposes of this question is defined as any payment that is never paid. Do not include postponed or suspended payments that were in accordance with an agreement (i.e., deferment or forbearance) with the lender. Answer this question according to your payment behavior, regardless of whether you incurred any penalties or fees.</w:t>
      </w:r>
    </w:p>
    <w:p w:rsidRPr="00B665FC" w:rsidR="008A71F7" w:rsidP="008A71F7" w:rsidRDefault="008A71F7" w14:paraId="1D2E6B41" w14:textId="77777777">
      <w:pPr>
        <w:rPr>
          <w:szCs w:val="24"/>
        </w:rPr>
      </w:pPr>
      <w:r w:rsidRPr="00A3236D">
        <w:rPr>
          <w:rFonts w:ascii="Arial" w:hAnsi="Arial" w:cs="Arial"/>
          <w:b/>
          <w:bCs/>
          <w:szCs w:val="24"/>
        </w:rPr>
        <w:t>BB20CPRIVDEF</w:t>
      </w:r>
    </w:p>
    <w:p w:rsidRPr="008A71F7" w:rsidR="008A71F7" w:rsidP="008A71F7" w:rsidRDefault="008A71F7" w14:paraId="4F259DB6" w14:textId="32B90837">
      <w:pPr>
        <w:rPr>
          <w:szCs w:val="24"/>
        </w:rPr>
      </w:pPr>
      <w:r w:rsidRPr="00B665FC">
        <w:rPr>
          <w:rFonts w:cs="Arial"/>
          <w:szCs w:val="24"/>
        </w:rPr>
        <w:t>Have you ever defaulted on a private student loan?</w:t>
      </w:r>
      <w:r>
        <w:br/>
      </w:r>
      <w:r>
        <w:br/>
      </w:r>
      <w:r>
        <w:rPr>
          <w:rFonts w:cs="Arial"/>
          <w:szCs w:val="24"/>
        </w:rPr>
        <w:t>(Default typically occurs when payments are not made for a length of time specified by the lender and arrangements [i.e., deferment or forbearance] have not been made to postpone payments. Students in default are contacted by a collection agency and defaults are often reported on a person's credit history.)</w:t>
      </w:r>
    </w:p>
    <w:p w:rsidR="008A71F7" w:rsidP="008A71F7" w:rsidRDefault="008A71F7" w14:paraId="71202402" w14:textId="77777777">
      <w:pPr>
        <w:pStyle w:val="NoSpacing"/>
      </w:pPr>
      <w:r w:rsidRPr="00B665FC">
        <w:tab/>
        <w:t>1 = Yes</w:t>
      </w:r>
    </w:p>
    <w:p w:rsidR="008A71F7" w:rsidP="008A71F7" w:rsidRDefault="008A71F7" w14:paraId="79125935" w14:textId="77777777">
      <w:pPr>
        <w:pStyle w:val="NoSpacing"/>
        <w:ind w:firstLine="720"/>
      </w:pPr>
      <w:r w:rsidRPr="00B665FC">
        <w:t>0 = No</w:t>
      </w:r>
    </w:p>
    <w:p w:rsidRPr="00B665FC" w:rsidR="008A71F7" w:rsidP="008A71F7" w:rsidRDefault="008A71F7" w14:paraId="100FC315" w14:textId="191A5D24">
      <w:pPr>
        <w:pStyle w:val="NoSpacing"/>
        <w:ind w:firstLine="720"/>
      </w:pPr>
      <w:r w:rsidRPr="00B665FC">
        <w:t>-1 = Don't know</w:t>
      </w:r>
      <w:r w:rsidRPr="00B665FC">
        <w:tab/>
      </w:r>
    </w:p>
    <w:p w:rsidR="008A71F7" w:rsidP="008A71F7" w:rsidRDefault="008A71F7" w14:paraId="05A4F5E4" w14:textId="10A806D2">
      <w:pPr>
        <w:rPr>
          <w:rFonts w:cs="Arial"/>
          <w:szCs w:val="24"/>
        </w:rPr>
      </w:pPr>
      <w:r w:rsidRPr="00B665FC">
        <w:rPr>
          <w:rFonts w:cs="Arial"/>
          <w:b/>
          <w:bCs/>
          <w:szCs w:val="24"/>
        </w:rPr>
        <w:t>Help Text:</w:t>
      </w:r>
      <w:r w:rsidRPr="00B665FC">
        <w:rPr>
          <w:rFonts w:cs="Arial"/>
          <w:szCs w:val="24"/>
        </w:rPr>
        <w:t xml:space="preserve"> Answer "Yes" if any of your private student loans have ever been turned over to a collection agency due to non-payment. Do not include loans that are delinquent but have not been turned over to a collection agency. </w:t>
      </w:r>
    </w:p>
    <w:p w:rsidRPr="00B665FC" w:rsidR="008A71F7" w:rsidP="00512448" w:rsidRDefault="008A71F7" w14:paraId="2479DE2F" w14:textId="77777777">
      <w:pPr>
        <w:pStyle w:val="TOCHeading"/>
      </w:pPr>
      <w:bookmarkStart w:name="_Toc40172911" w:id="88"/>
      <w:r w:rsidRPr="00A3236D">
        <w:t>BB20CFEDMORE</w:t>
      </w:r>
      <w:bookmarkEnd w:id="88"/>
    </w:p>
    <w:p w:rsidRPr="00B665FC" w:rsidR="008A71F7" w:rsidP="008A71F7" w:rsidRDefault="008A71F7" w14:paraId="724D66F2" w14:textId="0D4BF564">
      <w:pPr>
        <w:rPr>
          <w:szCs w:val="24"/>
        </w:rPr>
      </w:pPr>
      <w:r>
        <w:rPr>
          <w:rFonts w:cs="Arial"/>
          <w:szCs w:val="24"/>
        </w:rPr>
        <w:t xml:space="preserve">[{If </w:t>
      </w:r>
      <w:r w:rsidR="001B5AE5">
        <w:rPr>
          <w:rFonts w:cs="Arial"/>
          <w:szCs w:val="24"/>
        </w:rPr>
        <w:t xml:space="preserve">borrowed any student loans between [{if B&amp;B:16/17 respondent} 1 YEAR AFTER BA COMPLETION {else} BA COMPLETION DATE] and </w:t>
      </w:r>
      <w:r w:rsidR="007A33F2">
        <w:rPr>
          <w:rFonts w:cs="Arial"/>
          <w:szCs w:val="24"/>
        </w:rPr>
        <w:t>[4 YEARS AFTER BA COMPLETION]</w:t>
      </w:r>
      <w:r>
        <w:rPr>
          <w:rFonts w:cs="Arial"/>
          <w:szCs w:val="24"/>
        </w:rPr>
        <w:t xml:space="preserve">or </w:t>
      </w:r>
      <w:r w:rsidR="001B5AE5">
        <w:rPr>
          <w:rFonts w:cs="Arial"/>
          <w:szCs w:val="24"/>
        </w:rPr>
        <w:t>undergraduate student loan borrowing unknown</w:t>
      </w:r>
      <w:r w:rsidR="00D74632">
        <w:rPr>
          <w:rFonts w:cs="Arial"/>
          <w:szCs w:val="24"/>
        </w:rPr>
        <w:t xml:space="preserve"> </w:t>
      </w:r>
      <w:r>
        <w:rPr>
          <w:rFonts w:cs="Arial"/>
          <w:szCs w:val="24"/>
        </w:rPr>
        <w:t xml:space="preserve">or </w:t>
      </w:r>
      <w:r w:rsidR="001B5AE5">
        <w:rPr>
          <w:rFonts w:cs="Arial"/>
          <w:szCs w:val="24"/>
        </w:rPr>
        <w:t>borrowed private student loans for undergraduate education</w:t>
      </w:r>
      <w:r>
        <w:rPr>
          <w:rFonts w:cs="Arial"/>
          <w:szCs w:val="24"/>
        </w:rPr>
        <w:t xml:space="preserve"> or</w:t>
      </w:r>
      <w:r w:rsidR="00D74632">
        <w:rPr>
          <w:rFonts w:cs="Arial"/>
          <w:szCs w:val="24"/>
        </w:rPr>
        <w:t xml:space="preserve"> </w:t>
      </w:r>
      <w:r w:rsidR="001B5AE5">
        <w:rPr>
          <w:rFonts w:cs="Arial"/>
          <w:szCs w:val="24"/>
        </w:rPr>
        <w:t>borrowed private student loans for postbaccalaureate education as of June 2017</w:t>
      </w:r>
      <w:r>
        <w:rPr>
          <w:rFonts w:cs="Arial"/>
          <w:szCs w:val="24"/>
        </w:rPr>
        <w:t>} Now, w</w:t>
      </w:r>
      <w:r w:rsidRPr="00B665FC">
        <w:rPr>
          <w:rFonts w:cs="Arial"/>
          <w:szCs w:val="24"/>
        </w:rPr>
        <w:t xml:space="preserve">e would like to know about repayment for all </w:t>
      </w:r>
      <w:r w:rsidRPr="00B665FC">
        <w:rPr>
          <w:rFonts w:cs="Arial"/>
          <w:szCs w:val="24"/>
        </w:rPr>
        <w:lastRenderedPageBreak/>
        <w:t>federal student loans, including those used to pay for your bachelor's degree and any education since your bachelor's degree.</w:t>
      </w:r>
      <w:r>
        <w:rPr>
          <w:rFonts w:cs="Arial"/>
          <w:szCs w:val="24"/>
        </w:rPr>
        <w:t>]</w:t>
      </w:r>
      <w:r>
        <w:br/>
      </w:r>
      <w:r>
        <w:br/>
      </w:r>
      <w:r>
        <w:rPr>
          <w:rFonts w:cs="Arial"/>
          <w:szCs w:val="24"/>
        </w:rPr>
        <w:t>[</w:t>
      </w:r>
      <w:r w:rsidR="001B5AE5">
        <w:rPr>
          <w:rFonts w:cs="Arial"/>
          <w:szCs w:val="24"/>
        </w:rPr>
        <w:t>{If did not see BB20CPRIVMORE}</w:t>
      </w:r>
      <w:r>
        <w:rPr>
          <w:rFonts w:cs="Arial"/>
          <w:szCs w:val="24"/>
        </w:rPr>
        <w:t>When repaying student loans, you can pay more than the minimum monthly payment in order to reduce the interest you pay and the total cost of your loan over time.]</w:t>
      </w:r>
      <w:r>
        <w:br/>
      </w:r>
      <w:r>
        <w:br/>
      </w:r>
      <w:r>
        <w:rPr>
          <w:rFonts w:cs="Arial"/>
          <w:szCs w:val="24"/>
        </w:rPr>
        <w:t>In the last 12 months, how often have you paid more than the minimum monthly payment for your federal student loans?</w:t>
      </w:r>
    </w:p>
    <w:p w:rsidRPr="00B665FC" w:rsidR="008A71F7" w:rsidP="008A71F7" w:rsidRDefault="008A71F7" w14:paraId="1E7342C2" w14:textId="77777777">
      <w:pPr>
        <w:pStyle w:val="NoSpacing"/>
      </w:pPr>
      <w:r w:rsidRPr="00B665FC">
        <w:tab/>
        <w:t>0 = Never paid more than the minimum amount</w:t>
      </w:r>
    </w:p>
    <w:p w:rsidRPr="00B665FC" w:rsidR="008A71F7" w:rsidP="008A71F7" w:rsidRDefault="008A71F7" w14:paraId="46D4D53B" w14:textId="77777777">
      <w:pPr>
        <w:pStyle w:val="NoSpacing"/>
      </w:pPr>
      <w:r w:rsidRPr="00B665FC">
        <w:tab/>
        <w:t>1 = Paid more than the minimum amount 1 or 2 times</w:t>
      </w:r>
    </w:p>
    <w:p w:rsidRPr="00B665FC" w:rsidR="008A71F7" w:rsidP="008A71F7" w:rsidRDefault="008A71F7" w14:paraId="6E052095" w14:textId="77777777">
      <w:pPr>
        <w:pStyle w:val="NoSpacing"/>
      </w:pPr>
      <w:r w:rsidRPr="00B665FC">
        <w:tab/>
        <w:t>2 = Paid more than the minimum amount 3 or more times</w:t>
      </w:r>
    </w:p>
    <w:p w:rsidRPr="008A71F7" w:rsidR="008A71F7" w:rsidP="008A71F7" w:rsidRDefault="008A71F7" w14:paraId="3D109507" w14:textId="0CBBB465">
      <w:pPr>
        <w:pStyle w:val="NoSpacing"/>
      </w:pPr>
      <w:r w:rsidRPr="00B665FC">
        <w:tab/>
        <w:t>   My federal student loan(s) are not in repayment (i.e., paid off, in</w:t>
      </w:r>
      <w:r>
        <w:br/>
        <w:t>deferment,</w:t>
      </w:r>
      <w:r w:rsidR="006E35DD">
        <w:t xml:space="preserve"> [{if [CARES ACT ADMIN FORBEARANCE IN EFFECT]}</w:t>
      </w:r>
      <w:r>
        <w:t xml:space="preserve"> </w:t>
      </w:r>
      <w:r w:rsidR="00E74FAC">
        <w:t xml:space="preserve">in administrative forbearance due to </w:t>
      </w:r>
      <w:r w:rsidR="0099633C">
        <w:t>the coronavirus pandemic</w:t>
      </w:r>
      <w:r w:rsidR="00E74FAC">
        <w:t>,</w:t>
      </w:r>
      <w:r w:rsidR="006E35DD">
        <w:t>]</w:t>
      </w:r>
      <w:r w:rsidR="00E74FAC">
        <w:t xml:space="preserve"> </w:t>
      </w:r>
      <w:r>
        <w:t>or in default)</w:t>
      </w:r>
    </w:p>
    <w:p w:rsidR="008A71F7" w:rsidP="008A71F7" w:rsidRDefault="008A71F7" w14:paraId="2AA58325" w14:textId="7CB34D66">
      <w:pPr>
        <w:rPr>
          <w:rFonts w:cs="Arial"/>
          <w:szCs w:val="24"/>
        </w:rPr>
      </w:pPr>
      <w:r w:rsidRPr="00B665FC">
        <w:rPr>
          <w:rFonts w:cs="Arial"/>
          <w:b/>
          <w:bCs/>
          <w:szCs w:val="24"/>
        </w:rPr>
        <w:t>Help Text:</w:t>
      </w:r>
      <w:r w:rsidRPr="00B665FC">
        <w:rPr>
          <w:rFonts w:cs="Arial"/>
          <w:szCs w:val="24"/>
        </w:rPr>
        <w:t xml:space="preserve"> </w:t>
      </w:r>
      <w:r>
        <w:rPr>
          <w:rFonts w:cs="Arial"/>
          <w:szCs w:val="24"/>
        </w:rPr>
        <w:t>Paying a little extra each month can reduce the interest you pay and reduce the total cost of your loan over time. Answer according to your payment behavior in the past twelve months, and include payments someone else made for you that were over the minimum monthly payment</w:t>
      </w:r>
      <w:r w:rsidRPr="00B665FC">
        <w:rPr>
          <w:rFonts w:cs="Arial"/>
          <w:szCs w:val="24"/>
        </w:rPr>
        <w:t>.</w:t>
      </w:r>
      <w:r>
        <w:rPr>
          <w:rFonts w:cs="Arial"/>
          <w:szCs w:val="24"/>
        </w:rPr>
        <w:t xml:space="preserve"> Do not include times when the extra amount you paid was to be put towards future payments.</w:t>
      </w:r>
    </w:p>
    <w:p w:rsidR="008A71F7" w:rsidP="008A71F7" w:rsidRDefault="008A71F7" w14:paraId="13168E5F" w14:textId="6B0F93DA">
      <w:pPr>
        <w:rPr>
          <w:rFonts w:cs="Arial"/>
          <w:szCs w:val="24"/>
        </w:rPr>
      </w:pPr>
      <w:r>
        <w:rPr>
          <w:rFonts w:cs="Arial"/>
          <w:szCs w:val="24"/>
        </w:rPr>
        <w:t>Note: Although federal student loans come from the US Department of Education, your payments are made to a loan servicer. A few examples of servicers for federally held loans are: Cornerstone, FedLoan Servicing, Granite State, and Great Lakes Educational Loan Services.</w:t>
      </w:r>
    </w:p>
    <w:p w:rsidRPr="00B665FC" w:rsidR="008A71F7" w:rsidP="00512448" w:rsidRDefault="008A71F7" w14:paraId="636085FC" w14:textId="77777777">
      <w:pPr>
        <w:pStyle w:val="TOCHeading"/>
      </w:pPr>
      <w:bookmarkStart w:name="_Toc40172912" w:id="89"/>
      <w:r w:rsidRPr="00A3236D">
        <w:t>BB20CFEDMISS</w:t>
      </w:r>
      <w:bookmarkEnd w:id="89"/>
    </w:p>
    <w:p w:rsidRPr="00B665FC" w:rsidR="008A71F7" w:rsidP="008A71F7" w:rsidRDefault="008A71F7" w14:paraId="084C8986" w14:textId="7F7CF387">
      <w:pPr>
        <w:rPr>
          <w:szCs w:val="24"/>
        </w:rPr>
      </w:pPr>
      <w:r w:rsidRPr="00B665FC">
        <w:rPr>
          <w:rFonts w:cs="Arial"/>
          <w:szCs w:val="24"/>
        </w:rPr>
        <w:t>In the last 12 months, have you missed a federal student loan payment?</w:t>
      </w:r>
    </w:p>
    <w:p w:rsidRPr="00B665FC" w:rsidR="008A71F7" w:rsidP="008A71F7" w:rsidRDefault="008A71F7" w14:paraId="7B44818A" w14:textId="77777777">
      <w:pPr>
        <w:pStyle w:val="NoSpacing"/>
      </w:pPr>
      <w:r w:rsidRPr="00B665FC">
        <w:tab/>
        <w:t>0 = No, all payments were made on time</w:t>
      </w:r>
    </w:p>
    <w:p w:rsidRPr="00B665FC" w:rsidR="008A71F7" w:rsidP="008A71F7" w:rsidRDefault="008A71F7" w14:paraId="0E2A7D41" w14:textId="77777777">
      <w:pPr>
        <w:pStyle w:val="NoSpacing"/>
      </w:pPr>
      <w:r w:rsidRPr="00B665FC">
        <w:tab/>
        <w:t>1 = Yes, missed 1 to 2 payments</w:t>
      </w:r>
    </w:p>
    <w:p w:rsidRPr="00B665FC" w:rsidR="008A71F7" w:rsidP="008A71F7" w:rsidRDefault="008A71F7" w14:paraId="0F13CC4E" w14:textId="77777777">
      <w:pPr>
        <w:pStyle w:val="NoSpacing"/>
      </w:pPr>
      <w:r w:rsidRPr="00B665FC">
        <w:tab/>
        <w:t>2 = Yes, missed 3 or more payments</w:t>
      </w:r>
    </w:p>
    <w:p w:rsidRPr="008A71F7" w:rsidR="008A71F7" w:rsidP="008A71F7" w:rsidRDefault="008A71F7" w14:paraId="3BFAA80D" w14:textId="585D8CA1">
      <w:pPr>
        <w:pStyle w:val="NoSpacing"/>
      </w:pPr>
      <w:r w:rsidRPr="00B665FC">
        <w:tab/>
        <w:t>   My federal student loan(s) are not in repayment (i.e., paid off, in</w:t>
      </w:r>
      <w:r>
        <w:br/>
        <w:t>deferment,</w:t>
      </w:r>
      <w:r w:rsidR="006E35DD">
        <w:t>[{if [CARES ACT ADMIN FORBEARANCE IN EFFECT]}</w:t>
      </w:r>
      <w:r w:rsidR="00492E29">
        <w:t xml:space="preserve">in administrative forbearance due to </w:t>
      </w:r>
      <w:r w:rsidR="0099633C">
        <w:t>the coronavirus pandemic</w:t>
      </w:r>
      <w:r w:rsidR="00492E29">
        <w:t>,</w:t>
      </w:r>
      <w:r w:rsidR="006E35DD">
        <w:t>]</w:t>
      </w:r>
      <w:r w:rsidR="00492E29">
        <w:t xml:space="preserve"> </w:t>
      </w:r>
      <w:r>
        <w:t>or in default)</w:t>
      </w:r>
    </w:p>
    <w:p w:rsidR="008A71F7" w:rsidP="008A71F7" w:rsidRDefault="008A71F7" w14:paraId="1A0DD0BE" w14:textId="05AD35E6">
      <w:pPr>
        <w:rPr>
          <w:rFonts w:cs="Arial"/>
          <w:szCs w:val="24"/>
        </w:rPr>
      </w:pPr>
      <w:r w:rsidRPr="00B665FC">
        <w:rPr>
          <w:rFonts w:cs="Arial"/>
          <w:b/>
          <w:bCs/>
          <w:szCs w:val="24"/>
        </w:rPr>
        <w:t>Help Text:</w:t>
      </w:r>
      <w:r w:rsidRPr="00B665FC">
        <w:rPr>
          <w:rFonts w:cs="Arial"/>
          <w:szCs w:val="24"/>
        </w:rPr>
        <w:t xml:space="preserve"> </w:t>
      </w:r>
      <w:r>
        <w:rPr>
          <w:rFonts w:cs="Arial"/>
          <w:szCs w:val="24"/>
        </w:rPr>
        <w:t>"Missing a payment" can include making a late payment or skipping a payment entirely. Do not count payments that were less than the monthly payment amount. Answer according to your payment behavior in the past twelve months.</w:t>
      </w:r>
      <w:r>
        <w:br/>
      </w:r>
      <w:r>
        <w:br/>
      </w:r>
      <w:r>
        <w:rPr>
          <w:rFonts w:cs="Arial"/>
          <w:szCs w:val="24"/>
        </w:rPr>
        <w:t>A late payment for the purposes of this question is defined as any payment made to your federal loan servicer that is after the due date, or "past due." Answer according to your payment behavior, regardless of whether or not you incurred any late fees due to a missed payment.</w:t>
      </w:r>
      <w:r>
        <w:br/>
      </w:r>
      <w:r>
        <w:br/>
      </w:r>
      <w:r>
        <w:rPr>
          <w:rFonts w:cs="Arial"/>
          <w:szCs w:val="24"/>
        </w:rPr>
        <w:t>A skipped payment for the purposes of this question is defined as any payment that is never paid. Do not include postponed or suspended payments that were in accordance with an agreement (i.e., deferment or forbearance) with the lender. Answer this question according to your payment behavior, regardless of whether you incurred any penalties or fees.</w:t>
      </w:r>
    </w:p>
    <w:p w:rsidR="008A71F7" w:rsidP="008A71F7" w:rsidRDefault="008A71F7" w14:paraId="7007A983" w14:textId="5175C2E7">
      <w:pPr>
        <w:rPr>
          <w:rFonts w:cs="Arial"/>
          <w:szCs w:val="24"/>
        </w:rPr>
      </w:pPr>
      <w:r>
        <w:br/>
      </w:r>
      <w:r>
        <w:rPr>
          <w:rFonts w:cs="Arial"/>
          <w:szCs w:val="24"/>
        </w:rPr>
        <w:t>Note: Although federal student loans come from the US Department of Education, your payments are made to a loan servicer. A few examples of servicers for federally held loans are: Cornerstone, FedLoan Servicing, Granite State, and Great Lakes Educational Loan Services.</w:t>
      </w:r>
    </w:p>
    <w:p w:rsidRPr="00B665FC" w:rsidR="008A71F7" w:rsidP="005A3AE7" w:rsidRDefault="008A71F7" w14:paraId="70FEE812" w14:textId="77777777">
      <w:pPr>
        <w:pStyle w:val="TOCHeading"/>
      </w:pPr>
      <w:bookmarkStart w:name="_Toc40172913" w:id="90"/>
      <w:r w:rsidRPr="00A3236D">
        <w:t>BB20CIDRPART</w:t>
      </w:r>
      <w:bookmarkEnd w:id="90"/>
    </w:p>
    <w:p w:rsidRPr="00B665FC" w:rsidR="008A71F7" w:rsidP="008A71F7" w:rsidRDefault="008A71F7" w14:paraId="41C70A09" w14:textId="59A0A660">
      <w:pPr>
        <w:rPr>
          <w:szCs w:val="24"/>
        </w:rPr>
      </w:pPr>
      <w:r w:rsidRPr="00B665FC">
        <w:rPr>
          <w:rFonts w:cs="Arial"/>
          <w:szCs w:val="24"/>
        </w:rPr>
        <w:t>Are you enrolled in an income-driven repayment (IDR) plan</w:t>
      </w:r>
      <w:r w:rsidR="00D74632">
        <w:rPr>
          <w:rFonts w:cs="Arial"/>
          <w:szCs w:val="24"/>
        </w:rPr>
        <w:t xml:space="preserve"> </w:t>
      </w:r>
      <w:r w:rsidRPr="00B665FC">
        <w:rPr>
          <w:rFonts w:cs="Arial"/>
          <w:szCs w:val="24"/>
        </w:rPr>
        <w:t>for your federal student loans?</w:t>
      </w:r>
      <w:r>
        <w:br/>
      </w:r>
      <w:r>
        <w:br/>
      </w:r>
      <w:r>
        <w:rPr>
          <w:rFonts w:cs="Arial"/>
          <w:szCs w:val="24"/>
        </w:rPr>
        <w:t xml:space="preserve">(An income-driven repayment plan sets your monthly student loan payment at an amount that is intended to be </w:t>
      </w:r>
      <w:r>
        <w:rPr>
          <w:rFonts w:cs="Arial"/>
          <w:szCs w:val="24"/>
        </w:rPr>
        <w:lastRenderedPageBreak/>
        <w:t>affordable based on your income and family size. These plans include the Revised Pay As You Earn Repayment Plan [REPAYE Plan], Pay As You Earn Repayment Plan [PAYE Plan], Income-Based Repayment Plan [IBR Plan], Income-Contingent Repayment Plan [ICR Plan], and the Income-Sensitive Repayment Plan.)</w:t>
      </w:r>
    </w:p>
    <w:p w:rsidRPr="00B665FC" w:rsidR="008A71F7" w:rsidP="008A71F7" w:rsidRDefault="008A71F7" w14:paraId="0BD8CC45" w14:textId="77777777">
      <w:pPr>
        <w:pStyle w:val="NoSpacing"/>
      </w:pPr>
      <w:r w:rsidRPr="00B665FC">
        <w:tab/>
        <w:t>1 = Yes</w:t>
      </w:r>
    </w:p>
    <w:p w:rsidRPr="00B665FC" w:rsidR="008A71F7" w:rsidP="008A71F7" w:rsidRDefault="008A71F7" w14:paraId="6FD8BCC2" w14:textId="10B59976">
      <w:pPr>
        <w:pStyle w:val="NoSpacing"/>
      </w:pPr>
      <w:r w:rsidRPr="00B665FC">
        <w:tab/>
        <w:t>0 = No</w:t>
      </w:r>
    </w:p>
    <w:p w:rsidR="008A71F7" w:rsidP="008A71F7" w:rsidRDefault="008A71F7" w14:paraId="4D75492A" w14:textId="60F96523">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whether you are enrolled in an income-driven repayment plan for your federal student loans.</w:t>
      </w:r>
      <w:r>
        <w:br/>
      </w:r>
      <w:r>
        <w:br/>
      </w:r>
      <w:r>
        <w:rPr>
          <w:rFonts w:cs="Arial"/>
          <w:szCs w:val="24"/>
        </w:rPr>
        <w:t>Income-driven repayment plans are designed to make student loan debt more manageable by reducing the monthly payment amount. Generally, your payment amount under an income-driven repayment plan is a percentage of your discretionary income. Depending on your income and family size, you may have no monthly payment at all.</w:t>
      </w:r>
      <w:r>
        <w:br/>
      </w:r>
      <w:r>
        <w:br/>
      </w:r>
      <w:r>
        <w:rPr>
          <w:rFonts w:cs="Arial"/>
          <w:szCs w:val="24"/>
        </w:rPr>
        <w:t>The IBR, PAYE, and Income-Sensitive Plans have income eligibility requirements in order to enroll in the plan, as it compares your income to the amount of your eligible federal student loan debt. The REPAYE and ICR Plans do not have income eligibility requirements in order to enroll.</w:t>
      </w:r>
    </w:p>
    <w:p w:rsidRPr="00B665FC" w:rsidR="008A71F7" w:rsidP="008A71F7" w:rsidRDefault="008A71F7" w14:paraId="2784B8B6" w14:textId="77777777">
      <w:pPr>
        <w:rPr>
          <w:szCs w:val="24"/>
        </w:rPr>
      </w:pPr>
      <w:r w:rsidRPr="00A3236D">
        <w:rPr>
          <w:rFonts w:ascii="Arial" w:hAnsi="Arial" w:cs="Arial"/>
          <w:b/>
          <w:bCs/>
          <w:szCs w:val="24"/>
        </w:rPr>
        <w:t>BB20CIDRAWARE</w:t>
      </w:r>
    </w:p>
    <w:p w:rsidRPr="00B665FC" w:rsidR="008A71F7" w:rsidP="008A71F7" w:rsidRDefault="008A71F7" w14:paraId="33DC382F" w14:textId="7C99FAFD">
      <w:pPr>
        <w:rPr>
          <w:szCs w:val="24"/>
        </w:rPr>
      </w:pPr>
      <w:r w:rsidRPr="00B665FC">
        <w:rPr>
          <w:rFonts w:cs="Arial"/>
          <w:szCs w:val="24"/>
        </w:rPr>
        <w:t>Have you heard of income-driven repayment (IDR) plans for your federal student loans?</w:t>
      </w:r>
    </w:p>
    <w:p w:rsidRPr="00B665FC" w:rsidR="008A71F7" w:rsidP="008A71F7" w:rsidRDefault="008A71F7" w14:paraId="22642DA1" w14:textId="77777777">
      <w:pPr>
        <w:pStyle w:val="NoSpacing"/>
      </w:pPr>
      <w:r w:rsidRPr="00B665FC">
        <w:tab/>
        <w:t>1 = Yes</w:t>
      </w:r>
    </w:p>
    <w:p w:rsidRPr="00B665FC" w:rsidR="008A71F7" w:rsidP="008A71F7" w:rsidRDefault="008A71F7" w14:paraId="7BFAC0E7" w14:textId="1641FD2A">
      <w:pPr>
        <w:pStyle w:val="NoSpacing"/>
      </w:pPr>
      <w:r w:rsidRPr="00B665FC">
        <w:tab/>
        <w:t>0 = No</w:t>
      </w:r>
    </w:p>
    <w:p w:rsidR="008A71F7" w:rsidP="008A71F7" w:rsidRDefault="008A71F7" w14:paraId="42C37068" w14:textId="5AA9CC7A">
      <w:pPr>
        <w:rPr>
          <w:rFonts w:cs="Arial"/>
          <w:szCs w:val="24"/>
        </w:rPr>
      </w:pPr>
      <w:r w:rsidRPr="00B665FC">
        <w:rPr>
          <w:rFonts w:cs="Arial"/>
          <w:b/>
          <w:bCs/>
          <w:szCs w:val="24"/>
        </w:rPr>
        <w:t>Help Text:</w:t>
      </w:r>
      <w:r w:rsidRPr="00B665FC">
        <w:rPr>
          <w:rFonts w:cs="Arial"/>
          <w:szCs w:val="24"/>
        </w:rPr>
        <w:t xml:space="preserve"> </w:t>
      </w:r>
      <w:r>
        <w:rPr>
          <w:rFonts w:cs="Arial"/>
          <w:szCs w:val="24"/>
        </w:rPr>
        <w:t>Answer "Yes" if you have heard of or were aware of income-driven repayment (IDR) plans for your federal student loans before you began this survey. </w:t>
      </w:r>
    </w:p>
    <w:p w:rsidRPr="00B665FC" w:rsidR="008A71F7" w:rsidP="00512448" w:rsidRDefault="008A71F7" w14:paraId="5EBC2A7C" w14:textId="77777777">
      <w:pPr>
        <w:pStyle w:val="TOCHeading"/>
      </w:pPr>
      <w:bookmarkStart w:name="_Toc40172914" w:id="91"/>
      <w:r w:rsidRPr="00A3236D">
        <w:t>BB20CIDRWHY</w:t>
      </w:r>
      <w:bookmarkEnd w:id="91"/>
    </w:p>
    <w:p w:rsidRPr="00B665FC" w:rsidR="008A71F7" w:rsidP="008A71F7" w:rsidRDefault="008A71F7" w14:paraId="73B6B5AE" w14:textId="77777777">
      <w:pPr>
        <w:rPr>
          <w:szCs w:val="24"/>
        </w:rPr>
      </w:pPr>
      <w:r w:rsidRPr="00B665FC">
        <w:rPr>
          <w:rFonts w:cs="Arial"/>
          <w:szCs w:val="24"/>
        </w:rPr>
        <w:t>What are the reasons why you are not enrolled in an income-driven repayment plan for your federal student loans?</w:t>
      </w:r>
    </w:p>
    <w:p w:rsidRPr="00B665FC" w:rsidR="008A71F7" w:rsidP="008A71F7" w:rsidRDefault="008A71F7" w14:paraId="4364BDDC" w14:textId="77777777">
      <w:pPr>
        <w:pStyle w:val="NoSpacing"/>
        <w:ind w:firstLine="720"/>
      </w:pPr>
      <w:r w:rsidRPr="00B665FC">
        <w:t>Did not think I was eligible</w:t>
      </w:r>
    </w:p>
    <w:p w:rsidRPr="00B665FC" w:rsidR="008A71F7" w:rsidP="008A71F7" w:rsidRDefault="008A71F7" w14:paraId="0AD47F43" w14:textId="77777777">
      <w:pPr>
        <w:pStyle w:val="NoSpacing"/>
      </w:pPr>
      <w:r w:rsidRPr="00B665FC">
        <w:tab/>
        <w:t>Thought applying would take too much time or effort</w:t>
      </w:r>
    </w:p>
    <w:p w:rsidRPr="00B665FC" w:rsidR="008A71F7" w:rsidP="008A71F7" w:rsidRDefault="008A71F7" w14:paraId="1522D4C1" w14:textId="77777777">
      <w:pPr>
        <w:pStyle w:val="NoSpacing"/>
      </w:pPr>
      <w:r w:rsidRPr="00B665FC">
        <w:tab/>
        <w:t>Did not need lower monthly loan payments</w:t>
      </w:r>
    </w:p>
    <w:p w:rsidRPr="00B665FC" w:rsidR="008A71F7" w:rsidP="008A71F7" w:rsidRDefault="008A71F7" w14:paraId="7448B86B" w14:textId="77777777">
      <w:pPr>
        <w:pStyle w:val="NoSpacing"/>
      </w:pPr>
      <w:r w:rsidRPr="00B665FC">
        <w:tab/>
        <w:t>Did not like terms of these plans (i.e., time to repayment)</w:t>
      </w:r>
    </w:p>
    <w:p w:rsidRPr="00B665FC" w:rsidR="008A71F7" w:rsidP="008A71F7" w:rsidRDefault="008A71F7" w14:paraId="24D7C594" w14:textId="49CB9EAB">
      <w:pPr>
        <w:pStyle w:val="NoSpacing"/>
      </w:pPr>
      <w:r w:rsidRPr="00B665FC">
        <w:tab/>
        <w:t xml:space="preserve">Not making payments on my federal loans (i.e., paid off, in deferment, </w:t>
      </w:r>
      <w:r w:rsidR="006E35DD">
        <w:t>[{if [CARES ACT ADMIN FORBEARANCE IN EFFECT]}</w:t>
      </w:r>
      <w:r w:rsidR="00492E29">
        <w:t xml:space="preserve">in administrative forbearance due to </w:t>
      </w:r>
      <w:r w:rsidR="0099633C">
        <w:t>the coronavirus pandemic</w:t>
      </w:r>
      <w:r w:rsidR="00492E29">
        <w:t>,</w:t>
      </w:r>
      <w:r w:rsidR="006E35DD">
        <w:t>]</w:t>
      </w:r>
      <w:r w:rsidR="00492E29">
        <w:t xml:space="preserve"> </w:t>
      </w:r>
      <w:r w:rsidRPr="00B665FC">
        <w:t>or in default) </w:t>
      </w:r>
    </w:p>
    <w:p w:rsidRPr="008A71F7" w:rsidR="008A71F7" w:rsidP="008A71F7" w:rsidRDefault="008A71F7" w14:paraId="59BA7DEB" w14:textId="7035B5AB">
      <w:pPr>
        <w:pStyle w:val="NoSpacing"/>
      </w:pPr>
      <w:r w:rsidRPr="00B665FC">
        <w:tab/>
        <w:t>Other</w:t>
      </w:r>
    </w:p>
    <w:p w:rsidR="008A71F7" w:rsidP="008A71F7" w:rsidRDefault="008A71F7" w14:paraId="036CF3CB" w14:textId="10F7098A">
      <w:pPr>
        <w:rPr>
          <w:rFonts w:cs="Arial"/>
          <w:szCs w:val="24"/>
        </w:rPr>
      </w:pPr>
      <w:r w:rsidRPr="00B665FC">
        <w:rPr>
          <w:rFonts w:cs="Arial"/>
          <w:b/>
          <w:bCs/>
          <w:szCs w:val="24"/>
        </w:rPr>
        <w:t>Help Text:</w:t>
      </w:r>
      <w:r w:rsidRPr="00B665FC">
        <w:rPr>
          <w:rFonts w:cs="Arial"/>
          <w:szCs w:val="24"/>
        </w:rPr>
        <w:t xml:space="preserve"> Please </w:t>
      </w:r>
      <w:r>
        <w:rPr>
          <w:rFonts w:cs="Arial"/>
          <w:szCs w:val="24"/>
        </w:rPr>
        <w:t>select</w:t>
      </w:r>
      <w:r w:rsidRPr="00B665FC">
        <w:rPr>
          <w:rFonts w:cs="Arial"/>
          <w:szCs w:val="24"/>
        </w:rPr>
        <w:t xml:space="preserve"> all options that apply to you. If there is an additional reason other than those listed, please select "Other."</w:t>
      </w:r>
    </w:p>
    <w:p w:rsidRPr="00B665FC" w:rsidR="008A71F7" w:rsidP="005A3AE7" w:rsidRDefault="008A71F7" w14:paraId="05D15CEF" w14:textId="77777777">
      <w:pPr>
        <w:pStyle w:val="TOCHeading"/>
      </w:pPr>
      <w:bookmarkStart w:name="_Toc40172915" w:id="92"/>
      <w:r w:rsidRPr="00A3236D">
        <w:t>BB20CELNPLAN</w:t>
      </w:r>
      <w:bookmarkEnd w:id="92"/>
    </w:p>
    <w:p w:rsidR="008A71F7" w:rsidP="008A71F7" w:rsidRDefault="008A71F7" w14:paraId="77219A2F" w14:textId="2356CAE2">
      <w:pPr>
        <w:rPr>
          <w:rFonts w:cs="Arial"/>
          <w:szCs w:val="24"/>
        </w:rPr>
      </w:pPr>
      <w:bookmarkStart w:name="_Hlk22659346" w:id="93"/>
      <w:r>
        <w:rPr>
          <w:rFonts w:cs="Arial"/>
          <w:szCs w:val="24"/>
        </w:rPr>
        <w:t xml:space="preserve">Now, </w:t>
      </w:r>
      <w:r w:rsidRPr="00B665FC">
        <w:rPr>
          <w:rFonts w:cs="Arial"/>
          <w:szCs w:val="24"/>
        </w:rPr>
        <w:t xml:space="preserve">[{if </w:t>
      </w:r>
      <w:r w:rsidR="00D74632">
        <w:rPr>
          <w:rFonts w:cs="Arial"/>
          <w:szCs w:val="24"/>
        </w:rPr>
        <w:t>CATI mode</w:t>
      </w:r>
      <w:r w:rsidRPr="00B665FC">
        <w:rPr>
          <w:rFonts w:cs="Arial"/>
          <w:szCs w:val="24"/>
        </w:rPr>
        <w:t>} I {else} we]</w:t>
      </w:r>
      <w:r>
        <w:rPr>
          <w:rFonts w:cs="Arial"/>
          <w:szCs w:val="24"/>
        </w:rPr>
        <w:t xml:space="preserve"> have a final question about your student loan repayment. In your answer, please consider all</w:t>
      </w:r>
      <w:r w:rsidRPr="00B665FC">
        <w:rPr>
          <w:rFonts w:cs="Arial"/>
          <w:szCs w:val="24"/>
        </w:rPr>
        <w:t xml:space="preserve"> federal, private, and other </w:t>
      </w:r>
      <w:r>
        <w:rPr>
          <w:rFonts w:cs="Arial"/>
          <w:szCs w:val="24"/>
        </w:rPr>
        <w:t xml:space="preserve">student </w:t>
      </w:r>
      <w:r w:rsidRPr="00B665FC">
        <w:rPr>
          <w:rFonts w:cs="Arial"/>
          <w:szCs w:val="24"/>
        </w:rPr>
        <w:t>loans</w:t>
      </w:r>
      <w:r>
        <w:rPr>
          <w:rFonts w:cs="Arial"/>
          <w:szCs w:val="24"/>
        </w:rPr>
        <w:t xml:space="preserve"> you have taken out for your education.</w:t>
      </w:r>
      <w:r w:rsidRPr="00B665FC">
        <w:rPr>
          <w:rFonts w:cs="Arial"/>
          <w:szCs w:val="24"/>
        </w:rPr>
        <w:t xml:space="preserve"> </w:t>
      </w:r>
      <w:bookmarkEnd w:id="93"/>
    </w:p>
    <w:p w:rsidRPr="00B665FC" w:rsidR="008A71F7" w:rsidP="008A71F7" w:rsidRDefault="008A71F7" w14:paraId="2621607B" w14:textId="30D3704D">
      <w:pPr>
        <w:rPr>
          <w:szCs w:val="24"/>
        </w:rPr>
      </w:pPr>
      <w:r w:rsidRPr="00B665FC">
        <w:rPr>
          <w:rFonts w:cs="Arial"/>
          <w:szCs w:val="24"/>
        </w:rPr>
        <w:t>Over the last 12 months, were any of your student loan payments</w:t>
      </w:r>
      <w:r>
        <w:rPr>
          <w:rFonts w:cs="Arial"/>
          <w:szCs w:val="24"/>
        </w:rPr>
        <w:t xml:space="preserve"> </w:t>
      </w:r>
      <w:r w:rsidRPr="00B665FC">
        <w:rPr>
          <w:rFonts w:cs="Arial"/>
          <w:szCs w:val="24"/>
        </w:rPr>
        <w:t xml:space="preserve">being paid in whole or in part by family or friends? </w:t>
      </w:r>
      <w:r>
        <w:rPr>
          <w:rFonts w:cs="Arial"/>
          <w:szCs w:val="24"/>
        </w:rPr>
        <w:t>D</w:t>
      </w:r>
      <w:r w:rsidRPr="00B665FC">
        <w:rPr>
          <w:rFonts w:cs="Arial"/>
          <w:szCs w:val="24"/>
        </w:rPr>
        <w:t>o not include any help that you may have received from a spouse or partner.</w:t>
      </w:r>
    </w:p>
    <w:p w:rsidRPr="00B665FC" w:rsidR="008A71F7" w:rsidP="008A71F7" w:rsidRDefault="008A71F7" w14:paraId="697F0B60" w14:textId="77777777">
      <w:pPr>
        <w:pStyle w:val="NoSpacing"/>
      </w:pPr>
      <w:r w:rsidRPr="00B665FC">
        <w:tab/>
        <w:t>0 = No</w:t>
      </w:r>
    </w:p>
    <w:p w:rsidRPr="00B665FC" w:rsidR="008A71F7" w:rsidP="008A71F7" w:rsidRDefault="008A71F7" w14:paraId="49E440A9" w14:textId="77777777">
      <w:pPr>
        <w:pStyle w:val="NoSpacing"/>
      </w:pPr>
      <w:r w:rsidRPr="00B665FC">
        <w:tab/>
        <w:t>1 = Yes, usually</w:t>
      </w:r>
    </w:p>
    <w:p w:rsidRPr="00B665FC" w:rsidR="008A71F7" w:rsidP="008A71F7" w:rsidRDefault="008A71F7" w14:paraId="68CDD757" w14:textId="5CA12157">
      <w:pPr>
        <w:pStyle w:val="NoSpacing"/>
      </w:pPr>
      <w:r w:rsidRPr="00B665FC">
        <w:tab/>
        <w:t>2 = Yes, occasionally</w:t>
      </w:r>
    </w:p>
    <w:p w:rsidRPr="00C95CC2" w:rsidR="00C95CC2" w:rsidP="00C95CC2" w:rsidRDefault="008A71F7" w14:paraId="2E778175" w14:textId="60EF8B7D">
      <w:pPr>
        <w:rPr>
          <w:szCs w:val="24"/>
        </w:rPr>
      </w:pPr>
      <w:r w:rsidRPr="00B665FC">
        <w:rPr>
          <w:rFonts w:cs="Arial"/>
          <w:b/>
          <w:bCs/>
          <w:szCs w:val="24"/>
        </w:rPr>
        <w:t>Help Text:</w:t>
      </w:r>
      <w:r>
        <w:rPr>
          <w:rFonts w:cs="Arial"/>
          <w:szCs w:val="24"/>
        </w:rPr>
        <w:t xml:space="preserve"> Answer based on any student loans – federal, private, or other - you have taken out for your education. For this question, consider "help with loan payments" as either full or partial loan payment amount.</w:t>
      </w:r>
      <w:r>
        <w:br/>
      </w:r>
      <w:r>
        <w:br/>
      </w:r>
      <w:r>
        <w:rPr>
          <w:rFonts w:cs="Arial"/>
          <w:szCs w:val="24"/>
        </w:rPr>
        <w:t>If family and friends have helped with loan payments most of the time in the past 12 months, please select "Yes, usually."</w:t>
      </w:r>
      <w:r>
        <w:br/>
      </w:r>
      <w:r>
        <w:lastRenderedPageBreak/>
        <w:br/>
      </w:r>
      <w:r>
        <w:rPr>
          <w:rFonts w:cs="Arial"/>
          <w:szCs w:val="24"/>
        </w:rPr>
        <w:t>If family and friends have helped with loan payments at any time but not most of the time in the past 12 months, please select "Yes, occasionally."</w:t>
      </w:r>
    </w:p>
    <w:p w:rsidR="00C95CC2" w:rsidP="005A3AE7" w:rsidRDefault="00C95CC2" w14:paraId="214BCAD3" w14:textId="3857D763">
      <w:pPr>
        <w:pStyle w:val="TOCHeading"/>
      </w:pPr>
      <w:bookmarkStart w:name="_Toc40172916" w:id="94"/>
      <w:r w:rsidRPr="00A3236D">
        <w:t>BB20DINTRO</w:t>
      </w:r>
      <w:r w:rsidR="005A3AE7">
        <w:t xml:space="preserve"> (ABBREV)</w:t>
      </w:r>
      <w:bookmarkEnd w:id="94"/>
    </w:p>
    <w:p w:rsidR="00C95CC2" w:rsidP="00C95CC2" w:rsidRDefault="001B5AE5" w14:paraId="73B0C61C" w14:textId="501FA020">
      <w:pPr>
        <w:rPr>
          <w:rFonts w:cs="Arial"/>
          <w:szCs w:val="24"/>
        </w:rPr>
      </w:pPr>
      <w:r>
        <w:rPr>
          <w:rFonts w:cs="Arial"/>
          <w:szCs w:val="24"/>
        </w:rPr>
        <w:t>[If B&amp;B:16/17 respondent]</w:t>
      </w:r>
      <w:r w:rsidRPr="00B665FC" w:rsidR="00C95CC2">
        <w:rPr>
          <w:rFonts w:cs="Arial"/>
          <w:szCs w:val="24"/>
        </w:rPr>
        <w:t> </w:t>
      </w:r>
    </w:p>
    <w:p w:rsidR="00C95CC2" w:rsidP="00C95CC2" w:rsidRDefault="00C95CC2" w14:paraId="5FAD089F" w14:textId="5EB30C46">
      <w:pPr>
        <w:rPr>
          <w:rFonts w:cs="Arial"/>
          <w:szCs w:val="24"/>
        </w:rPr>
      </w:pPr>
      <w:r w:rsidRPr="006F3A67">
        <w:rPr>
          <w:rFonts w:cs="Arial"/>
          <w:szCs w:val="24"/>
        </w:rPr>
        <w:t xml:space="preserve">In the next section, we would like to ask some questions about your employment between </w:t>
      </w:r>
      <w:r w:rsidR="007A33F2">
        <w:rPr>
          <w:rFonts w:cs="Arial"/>
          <w:szCs w:val="24"/>
        </w:rPr>
        <w:t>[{if B&amp;B:16/17 respondent} 1 YEAR AFTER BA COMPLETION {else} BA COMPLETION DATE]</w:t>
      </w:r>
      <w:r w:rsidRPr="006F3A67">
        <w:rPr>
          <w:rFonts w:cs="Arial"/>
          <w:szCs w:val="24"/>
        </w:rPr>
        <w:t xml:space="preserve"> and </w:t>
      </w:r>
      <w:r w:rsidR="007A33F2">
        <w:rPr>
          <w:rFonts w:cs="Arial"/>
          <w:szCs w:val="24"/>
        </w:rPr>
        <w:t>[4 YEARS AFTER BA COMPLETION]</w:t>
      </w:r>
      <w:r w:rsidRPr="006F3A67">
        <w:rPr>
          <w:rFonts w:cs="Arial"/>
          <w:szCs w:val="24"/>
        </w:rPr>
        <w:t>. That is from 1 year to 4 years after completing your bachelor's degree.</w:t>
      </w:r>
      <w:r>
        <w:br/>
      </w:r>
      <w:r>
        <w:br/>
      </w:r>
      <w:r>
        <w:rPr>
          <w:rFonts w:cs="Arial"/>
          <w:szCs w:val="24"/>
        </w:rPr>
        <w:t>We are interested in all paid employment, including full-time and part-time employment, self-employment, [{if BB20CDEG01 &gt; 3 in any iteration}graduate assistantships,] and paid internships.</w:t>
      </w:r>
      <w:r>
        <w:br/>
      </w:r>
      <w:r>
        <w:br/>
      </w:r>
      <w:r>
        <w:rPr>
          <w:rFonts w:cs="Arial"/>
          <w:szCs w:val="24"/>
        </w:rPr>
        <w:t>[else]</w:t>
      </w:r>
    </w:p>
    <w:p w:rsidRPr="00B665FC" w:rsidR="00C95CC2" w:rsidP="00C95CC2" w:rsidRDefault="00C95CC2" w14:paraId="401E78A6" w14:textId="6C501D2B">
      <w:pPr>
        <w:rPr>
          <w:szCs w:val="24"/>
        </w:rPr>
      </w:pPr>
      <w:r w:rsidRPr="006F3A67">
        <w:rPr>
          <w:rFonts w:cs="Arial"/>
          <w:szCs w:val="24"/>
        </w:rPr>
        <w:t xml:space="preserve">In the next section, we would like to ask some questions about your employment between </w:t>
      </w:r>
      <w:r w:rsidR="007A33F2">
        <w:rPr>
          <w:rFonts w:cs="Arial"/>
          <w:szCs w:val="24"/>
        </w:rPr>
        <w:t>[{if B&amp;B:16/17 respondent} 1 YEAR AFTER BA COMPLETION {else} BA COMPLETION DATE]</w:t>
      </w:r>
      <w:r w:rsidRPr="006F3A67">
        <w:rPr>
          <w:rFonts w:cs="Arial"/>
          <w:szCs w:val="24"/>
        </w:rPr>
        <w:t xml:space="preserve"> and </w:t>
      </w:r>
      <w:r w:rsidR="007A33F2">
        <w:rPr>
          <w:rFonts w:cs="Arial"/>
          <w:szCs w:val="24"/>
        </w:rPr>
        <w:t>[4 YEARS AFTER BA COMPLETION]</w:t>
      </w:r>
      <w:r w:rsidRPr="006F3A67">
        <w:rPr>
          <w:rFonts w:cs="Arial"/>
          <w:szCs w:val="24"/>
        </w:rPr>
        <w:t>. That is from when you completed your bachelor's degree to 4 years after completing your bachelor's degree.</w:t>
      </w:r>
      <w:r>
        <w:br/>
      </w:r>
      <w:r>
        <w:br/>
      </w:r>
      <w:r>
        <w:rPr>
          <w:rFonts w:cs="Arial"/>
          <w:szCs w:val="24"/>
        </w:rPr>
        <w:t>We are interested in all paid employment, including full-time and part-time employment, self-employment, [{if BB20CDEG01 &gt; 3 in any iteration}graduate assistantships,] and paid internships.</w:t>
      </w:r>
    </w:p>
    <w:p w:rsidR="00C95CC2" w:rsidP="00C95CC2" w:rsidRDefault="00C95CC2" w14:paraId="72204D81" w14:textId="5A3A4139">
      <w:pPr>
        <w:rPr>
          <w:rFonts w:cs="Arial"/>
          <w:szCs w:val="24"/>
        </w:rPr>
      </w:pPr>
      <w:r w:rsidRPr="00B665FC">
        <w:rPr>
          <w:rFonts w:cs="Arial"/>
          <w:b/>
          <w:bCs/>
          <w:szCs w:val="24"/>
        </w:rPr>
        <w:t>Help Text:</w:t>
      </w:r>
      <w:r w:rsidRPr="00B665FC">
        <w:rPr>
          <w:rFonts w:cs="Arial"/>
          <w:szCs w:val="24"/>
        </w:rPr>
        <w:t xml:space="preserve"> This is an introductory screen. Please </w:t>
      </w:r>
      <w:r>
        <w:rPr>
          <w:rFonts w:cs="Arial"/>
          <w:szCs w:val="24"/>
        </w:rPr>
        <w:t>click</w:t>
      </w:r>
      <w:r w:rsidRPr="00B665FC">
        <w:rPr>
          <w:rFonts w:cs="Arial"/>
          <w:szCs w:val="24"/>
        </w:rPr>
        <w:t xml:space="preserve"> "Next" to continue.</w:t>
      </w:r>
    </w:p>
    <w:p w:rsidR="003C719D" w:rsidP="005A3AE7" w:rsidRDefault="003C719D" w14:paraId="2CC74AA9" w14:textId="3DEBBAA7">
      <w:pPr>
        <w:pStyle w:val="TOCHeading"/>
      </w:pPr>
      <w:bookmarkStart w:name="_Toc40172917" w:id="95"/>
      <w:r w:rsidRPr="00A3236D">
        <w:t>BB20D</w:t>
      </w:r>
      <w:r>
        <w:t>CUREMP</w:t>
      </w:r>
      <w:r w:rsidR="005A3AE7">
        <w:t xml:space="preserve"> (MINI)</w:t>
      </w:r>
      <w:bookmarkEnd w:id="95"/>
    </w:p>
    <w:p w:rsidRPr="00E364BE" w:rsidR="003C719D" w:rsidP="003C719D" w:rsidRDefault="003C719D" w14:paraId="4034D2D3" w14:textId="273E233B">
      <w:pPr>
        <w:rPr>
          <w:rFonts w:cs="Helvetica"/>
          <w:szCs w:val="24"/>
          <w:shd w:val="clear" w:color="auto" w:fill="FFFFFF"/>
        </w:rPr>
      </w:pPr>
      <w:r w:rsidRPr="00E364BE">
        <w:rPr>
          <w:rFonts w:cs="Helvetica"/>
          <w:szCs w:val="24"/>
          <w:shd w:val="clear" w:color="auto" w:fill="FFFFFF"/>
        </w:rPr>
        <w:t xml:space="preserve">As of </w:t>
      </w:r>
      <w:r w:rsidR="007A33F2">
        <w:rPr>
          <w:rFonts w:cs="Helvetica"/>
          <w:szCs w:val="24"/>
          <w:shd w:val="clear" w:color="auto" w:fill="FFFFFF"/>
        </w:rPr>
        <w:t>[4 YEARS AFTER BA COMPLETION]</w:t>
      </w:r>
      <w:r w:rsidRPr="00E364BE">
        <w:rPr>
          <w:rFonts w:cs="Helvetica"/>
          <w:szCs w:val="24"/>
          <w:shd w:val="clear" w:color="auto" w:fill="FFFFFF"/>
        </w:rPr>
        <w:t>, were you employed?</w:t>
      </w:r>
    </w:p>
    <w:p w:rsidRPr="00E364BE" w:rsidR="003C719D" w:rsidP="00E364BE" w:rsidRDefault="003C719D" w14:paraId="4D491AAE" w14:textId="05E0DC9D">
      <w:pPr>
        <w:pStyle w:val="NoSpacing"/>
        <w:ind w:left="720"/>
      </w:pPr>
      <w:r w:rsidRPr="00E364BE">
        <w:t>1 = Yes, full-time</w:t>
      </w:r>
    </w:p>
    <w:p w:rsidRPr="00E364BE" w:rsidR="003C719D" w:rsidP="00E364BE" w:rsidRDefault="003C719D" w14:paraId="089161D3" w14:textId="1A90D044">
      <w:pPr>
        <w:pStyle w:val="NoSpacing"/>
        <w:ind w:left="720"/>
      </w:pPr>
      <w:r w:rsidRPr="00E364BE">
        <w:t>2 = Yes, part-time</w:t>
      </w:r>
    </w:p>
    <w:p w:rsidRPr="00E364BE" w:rsidR="003C719D" w:rsidP="00E364BE" w:rsidRDefault="003C719D" w14:paraId="4C62A29C" w14:textId="5014FCA3">
      <w:pPr>
        <w:pStyle w:val="NoSpacing"/>
        <w:ind w:left="720"/>
      </w:pPr>
      <w:r w:rsidRPr="00E364BE">
        <w:t>3 = Yes, both full-time and part-time</w:t>
      </w:r>
    </w:p>
    <w:p w:rsidRPr="00E364BE" w:rsidR="003C719D" w:rsidP="00E364BE" w:rsidRDefault="003C719D" w14:paraId="29EDB535" w14:textId="2DAC6974">
      <w:pPr>
        <w:pStyle w:val="NoSpacing"/>
        <w:ind w:left="720"/>
      </w:pPr>
      <w:r w:rsidRPr="00E364BE">
        <w:t>0 = No</w:t>
      </w:r>
    </w:p>
    <w:p w:rsidRPr="00E364BE" w:rsidR="003C719D" w:rsidP="003C719D" w:rsidRDefault="003C719D" w14:paraId="5AC747A2" w14:textId="67F449FF">
      <w:pPr>
        <w:pStyle w:val="NormalWeb"/>
        <w:shd w:val="clear" w:color="auto" w:fill="FFFFFF"/>
        <w:spacing w:before="0" w:beforeAutospacing="0" w:after="158" w:afterAutospacing="0"/>
        <w:rPr>
          <w:rFonts w:ascii="Garamond" w:hAnsi="Garamond" w:cs="Helvetica"/>
        </w:rPr>
      </w:pPr>
      <w:r w:rsidRPr="00B665FC">
        <w:rPr>
          <w:rFonts w:cs="Arial"/>
          <w:b/>
          <w:bCs/>
        </w:rPr>
        <w:t>Help Text:</w:t>
      </w:r>
      <w:r w:rsidRPr="00B665FC">
        <w:rPr>
          <w:rFonts w:cs="Arial"/>
        </w:rPr>
        <w:t xml:space="preserve"> </w:t>
      </w:r>
      <w:r w:rsidRPr="00E364BE">
        <w:rPr>
          <w:rFonts w:ascii="Garamond" w:hAnsi="Garamond" w:cs="Helvetica"/>
        </w:rPr>
        <w:t xml:space="preserve">If you were employed as of </w:t>
      </w:r>
      <w:r w:rsidR="007A33F2">
        <w:rPr>
          <w:rFonts w:ascii="Garamond" w:hAnsi="Garamond" w:cs="Helvetica"/>
        </w:rPr>
        <w:t>[4 YEARS AFTER BA COMPLETION]</w:t>
      </w:r>
      <w:r w:rsidRPr="00E364BE">
        <w:rPr>
          <w:rFonts w:ascii="Garamond" w:hAnsi="Garamond" w:cs="Helvetica"/>
        </w:rPr>
        <w:t xml:space="preserve">, indicate whether you had full-time, part-time, or both full-time and part-time employment. If you were not employed as of </w:t>
      </w:r>
      <w:r w:rsidR="007A33F2">
        <w:rPr>
          <w:rFonts w:ascii="Garamond" w:hAnsi="Garamond" w:cs="Helvetica"/>
        </w:rPr>
        <w:t>[4 YEARS AFTER BA COMPLETION]</w:t>
      </w:r>
      <w:r w:rsidRPr="00E364BE">
        <w:rPr>
          <w:rFonts w:ascii="Garamond" w:hAnsi="Garamond" w:cs="Helvetica"/>
        </w:rPr>
        <w:t>, answer "No."</w:t>
      </w:r>
    </w:p>
    <w:p w:rsidRPr="00E364BE" w:rsidR="003C719D" w:rsidP="003C719D" w:rsidRDefault="003C719D" w14:paraId="2A140731" w14:textId="603A0A5D">
      <w:pPr>
        <w:shd w:val="clear" w:color="auto" w:fill="FFFFFF"/>
        <w:spacing w:before="0" w:after="158"/>
        <w:rPr>
          <w:rFonts w:eastAsia="Times New Roman" w:cs="Helvetica"/>
          <w:szCs w:val="24"/>
        </w:rPr>
      </w:pPr>
      <w:r w:rsidRPr="00E364BE">
        <w:rPr>
          <w:rFonts w:eastAsia="Times New Roman" w:cs="Helvetica"/>
          <w:szCs w:val="24"/>
        </w:rPr>
        <w:t>Please consider any jobs for pay.</w:t>
      </w:r>
      <w:r w:rsidR="00E364BE">
        <w:rPr>
          <w:rFonts w:eastAsia="Times New Roman" w:cs="Helvetica"/>
          <w:szCs w:val="24"/>
        </w:rPr>
        <w:t xml:space="preserve"> </w:t>
      </w:r>
      <w:r w:rsidRPr="00E364BE">
        <w:rPr>
          <w:rFonts w:eastAsia="Times New Roman" w:cs="Helvetica"/>
          <w:szCs w:val="24"/>
        </w:rPr>
        <w:t>For employment while in graduate school, please consider jobs such as assistantships and fellowships as having worked for pay. </w:t>
      </w:r>
    </w:p>
    <w:p w:rsidRPr="00B665FC" w:rsidR="00C95CC2" w:rsidP="005A3AE7" w:rsidRDefault="00C95CC2" w14:paraId="5C4A4346" w14:textId="347A4F71">
      <w:pPr>
        <w:pStyle w:val="TOCHeading"/>
      </w:pPr>
      <w:bookmarkStart w:name="_Toc40172918" w:id="96"/>
      <w:r w:rsidRPr="00A3236D">
        <w:t>BB20DANYJOBS</w:t>
      </w:r>
      <w:r w:rsidR="005A3AE7">
        <w:t xml:space="preserve"> (ABBREV)</w:t>
      </w:r>
      <w:bookmarkEnd w:id="96"/>
    </w:p>
    <w:p w:rsidRPr="00B665FC" w:rsidR="00C95CC2" w:rsidP="00C95CC2" w:rsidRDefault="00C95CC2" w14:paraId="33E4B4D6" w14:textId="05952342">
      <w:pPr>
        <w:rPr>
          <w:szCs w:val="24"/>
        </w:rPr>
      </w:pPr>
      <w:r w:rsidRPr="00B665FC">
        <w:rPr>
          <w:rFonts w:cs="Arial"/>
          <w:szCs w:val="24"/>
        </w:rPr>
        <w:t xml:space="preserve">Did you work for pay at any time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p>
    <w:p w:rsidRPr="00C95CC2" w:rsidR="00C95CC2" w:rsidP="00C95CC2" w:rsidRDefault="00C95CC2" w14:paraId="67FA569F" w14:textId="77777777">
      <w:pPr>
        <w:pStyle w:val="NoSpacing"/>
      </w:pPr>
      <w:r w:rsidRPr="00B665FC">
        <w:tab/>
      </w:r>
      <w:r w:rsidRPr="00C95CC2">
        <w:t>1 = Yes</w:t>
      </w:r>
    </w:p>
    <w:p w:rsidRPr="00C95CC2" w:rsidR="00C95CC2" w:rsidP="00C95CC2" w:rsidRDefault="00C95CC2" w14:paraId="0D23EB96" w14:textId="41A407FC">
      <w:pPr>
        <w:pStyle w:val="NoSpacing"/>
      </w:pPr>
      <w:r w:rsidRPr="00C95CC2">
        <w:tab/>
        <w:t>0 = No</w:t>
      </w:r>
    </w:p>
    <w:p w:rsidRPr="00C95CC2" w:rsidR="00C95CC2" w:rsidP="00C95CC2" w:rsidRDefault="00C95CC2" w14:paraId="5DE34F07" w14:textId="4ECA8002">
      <w:pPr>
        <w:rPr>
          <w:rFonts w:cs="Arial"/>
          <w:szCs w:val="24"/>
        </w:rPr>
      </w:pPr>
      <w:r w:rsidRPr="00B665FC">
        <w:rPr>
          <w:rFonts w:cs="Arial"/>
          <w:b/>
          <w:bCs/>
          <w:szCs w:val="24"/>
        </w:rPr>
        <w:t>Help Text:</w:t>
      </w:r>
      <w:r w:rsidRPr="00B665FC">
        <w:rPr>
          <w:rFonts w:cs="Arial"/>
          <w:szCs w:val="24"/>
        </w:rPr>
        <w:t xml:space="preserve"> </w:t>
      </w:r>
      <w:r>
        <w:rPr>
          <w:rFonts w:cs="Arial"/>
          <w:szCs w:val="24"/>
        </w:rPr>
        <w:t>Please consider any jobs for pay, including: full-time and part-time employment, self-employment, and paid internships. </w:t>
      </w:r>
      <w:r>
        <w:br/>
      </w:r>
      <w:r>
        <w:br/>
      </w:r>
      <w:r>
        <w:rPr>
          <w:rFonts w:cs="Arial"/>
          <w:szCs w:val="24"/>
        </w:rPr>
        <w:t>For employment while in graduate school, please consider jobs such as assistantships and fellowships as having worked for pay. </w:t>
      </w:r>
    </w:p>
    <w:p w:rsidRPr="005A3AE7" w:rsidR="00C95CC2" w:rsidP="005A3AE7" w:rsidRDefault="00C95CC2" w14:paraId="745B9F26" w14:textId="2BFD93A1">
      <w:pPr>
        <w:pStyle w:val="TOCHeading"/>
        <w:rPr>
          <w:rFonts w:ascii="Garamond" w:hAnsi="Garamond"/>
          <w:b w:val="0"/>
          <w:bCs w:val="0"/>
        </w:rPr>
      </w:pPr>
      <w:bookmarkStart w:name="_Toc40172919" w:id="97"/>
      <w:r w:rsidRPr="00A3236D">
        <w:t>BB20DNUMEMP</w:t>
      </w:r>
      <w:r w:rsidR="005A3AE7">
        <w:t xml:space="preserve"> (ABBREV) (MINI)</w:t>
      </w:r>
      <w:r w:rsidRPr="005A3AE7">
        <w:rPr>
          <w:rFonts w:ascii="Garamond" w:hAnsi="Garamond"/>
          <w:b w:val="0"/>
          <w:bCs w:val="0"/>
        </w:rPr>
        <w:br/>
      </w:r>
      <w:r w:rsidRPr="00A21430">
        <w:rPr>
          <w:rFonts w:ascii="Garamond" w:hAnsi="Garamond" w:eastAsiaTheme="minorHAnsi"/>
          <w:b w:val="0"/>
          <w:bCs w:val="0"/>
        </w:rPr>
        <w:t xml:space="preserve">How many employers did you have between </w:t>
      </w:r>
      <w:bookmarkStart w:name="_Hlk29820468" w:id="98"/>
      <w:r w:rsidRPr="00A21430" w:rsidR="007A33F2">
        <w:rPr>
          <w:rFonts w:ascii="Garamond" w:hAnsi="Garamond" w:eastAsiaTheme="minorHAnsi"/>
          <w:b w:val="0"/>
          <w:bCs w:val="0"/>
        </w:rPr>
        <w:t>[{if B&amp;B:16/17 respondent} 1 YEAR AFTER BA COMPLETION {else} BA COMPLETION DATE]</w:t>
      </w:r>
      <w:r w:rsidRPr="00A21430">
        <w:rPr>
          <w:rFonts w:ascii="Garamond" w:hAnsi="Garamond" w:eastAsiaTheme="minorHAnsi"/>
          <w:b w:val="0"/>
          <w:bCs w:val="0"/>
        </w:rPr>
        <w:t xml:space="preserve"> </w:t>
      </w:r>
      <w:bookmarkEnd w:id="98"/>
      <w:r w:rsidRPr="00A21430">
        <w:rPr>
          <w:rFonts w:ascii="Garamond" w:hAnsi="Garamond" w:eastAsiaTheme="minorHAnsi"/>
          <w:b w:val="0"/>
          <w:bCs w:val="0"/>
        </w:rPr>
        <w:t xml:space="preserve">and </w:t>
      </w:r>
      <w:r w:rsidRPr="00A21430" w:rsidR="007A33F2">
        <w:rPr>
          <w:rFonts w:ascii="Garamond" w:hAnsi="Garamond" w:eastAsiaTheme="minorHAnsi"/>
          <w:b w:val="0"/>
          <w:bCs w:val="0"/>
        </w:rPr>
        <w:t>[4 YEARS AFTER BA COMPLETION]</w:t>
      </w:r>
      <w:r w:rsidRPr="00A21430">
        <w:rPr>
          <w:rFonts w:ascii="Garamond" w:hAnsi="Garamond" w:eastAsiaTheme="minorHAnsi"/>
          <w:b w:val="0"/>
          <w:bCs w:val="0"/>
        </w:rPr>
        <w:t>?</w:t>
      </w:r>
      <w:r w:rsidRPr="00A21430">
        <w:rPr>
          <w:rFonts w:ascii="Garamond" w:hAnsi="Garamond" w:eastAsiaTheme="minorHAnsi"/>
          <w:b w:val="0"/>
          <w:bCs w:val="0"/>
        </w:rPr>
        <w:br/>
      </w:r>
      <w:r w:rsidRPr="00A21430">
        <w:rPr>
          <w:rFonts w:ascii="Garamond" w:hAnsi="Garamond" w:eastAsiaTheme="minorHAnsi"/>
          <w:b w:val="0"/>
          <w:bCs w:val="0"/>
        </w:rPr>
        <w:br/>
        <w:t xml:space="preserve">(If you were self-employed at any point between </w:t>
      </w:r>
      <w:r w:rsidRPr="00A21430" w:rsidR="007A33F2">
        <w:rPr>
          <w:rFonts w:ascii="Garamond" w:hAnsi="Garamond" w:eastAsiaTheme="minorHAnsi"/>
          <w:b w:val="0"/>
          <w:bCs w:val="0"/>
        </w:rPr>
        <w:t xml:space="preserve">[{if B&amp;B:16/17 respondent} 1 YEAR AFTER BA </w:t>
      </w:r>
      <w:r w:rsidRPr="00A21430" w:rsidR="007A33F2">
        <w:rPr>
          <w:rFonts w:ascii="Garamond" w:hAnsi="Garamond" w:eastAsiaTheme="minorHAnsi"/>
          <w:b w:val="0"/>
          <w:bCs w:val="0"/>
        </w:rPr>
        <w:lastRenderedPageBreak/>
        <w:t>COMPLETION {else} BA COMPLETION DATE]</w:t>
      </w:r>
      <w:r w:rsidRPr="00A21430">
        <w:rPr>
          <w:rFonts w:ascii="Garamond" w:hAnsi="Garamond" w:eastAsiaTheme="minorHAnsi"/>
          <w:b w:val="0"/>
          <w:bCs w:val="0"/>
        </w:rPr>
        <w:t xml:space="preserve"> and </w:t>
      </w:r>
      <w:r w:rsidRPr="00A21430" w:rsidR="007A33F2">
        <w:rPr>
          <w:rFonts w:ascii="Garamond" w:hAnsi="Garamond" w:eastAsiaTheme="minorHAnsi"/>
          <w:b w:val="0"/>
          <w:bCs w:val="0"/>
        </w:rPr>
        <w:t>[4 YEARS AFTER BA COMPLETION]</w:t>
      </w:r>
      <w:r w:rsidRPr="00A21430">
        <w:rPr>
          <w:rFonts w:ascii="Garamond" w:hAnsi="Garamond" w:eastAsiaTheme="minorHAnsi"/>
          <w:b w:val="0"/>
          <w:bCs w:val="0"/>
        </w:rPr>
        <w:t xml:space="preserve"> include yourself as an employer.)</w:t>
      </w:r>
      <w:bookmarkEnd w:id="97"/>
    </w:p>
    <w:p w:rsidRPr="00C95CC2" w:rsidR="00C95CC2" w:rsidP="00C95CC2" w:rsidRDefault="00C95CC2" w14:paraId="57492E79" w14:textId="5356613E">
      <w:pPr>
        <w:pStyle w:val="NoSpacing"/>
        <w:ind w:firstLine="720"/>
      </w:pPr>
      <w:r>
        <w:t>_________</w:t>
      </w:r>
      <w:r w:rsidRPr="00B665FC">
        <w:t xml:space="preserve"> employer(s)</w:t>
      </w:r>
    </w:p>
    <w:p w:rsidR="00C95CC2" w:rsidP="00C95CC2" w:rsidRDefault="00C95CC2" w14:paraId="73BD06E0" w14:textId="4EAC9939">
      <w:pPr>
        <w:rPr>
          <w:rFonts w:cs="Arial"/>
          <w:szCs w:val="24"/>
        </w:rPr>
      </w:pPr>
      <w:r w:rsidRPr="00B665FC">
        <w:rPr>
          <w:rFonts w:cs="Arial"/>
          <w:b/>
          <w:bCs/>
          <w:szCs w:val="24"/>
        </w:rPr>
        <w:t>Help Text:</w:t>
      </w:r>
      <w:r w:rsidRPr="00B665FC">
        <w:rPr>
          <w:rFonts w:cs="Arial"/>
          <w:szCs w:val="24"/>
        </w:rPr>
        <w:t xml:space="preserve"> </w:t>
      </w:r>
      <w:r>
        <w:rPr>
          <w:rFonts w:cs="Arial"/>
          <w:szCs w:val="24"/>
        </w:rPr>
        <w:t>Enter the number of employers from whom you have received a paycheck during the time frame in question. Include all full-time and part-time employment and self-employment.</w:t>
      </w:r>
      <w:r>
        <w:br/>
      </w:r>
      <w:r>
        <w:br/>
      </w:r>
      <w:r>
        <w:rPr>
          <w:rFonts w:cs="Arial"/>
          <w:szCs w:val="24"/>
        </w:rPr>
        <w:t>Employment that is per event or performance should be considered one employer. For example, if you were a musician, all events or performances as a musician would be considered one employer.</w:t>
      </w:r>
      <w:r>
        <w:br/>
      </w:r>
      <w:r>
        <w:br/>
      </w:r>
      <w:r>
        <w:rPr>
          <w:rFonts w:cs="Arial"/>
          <w:szCs w:val="24"/>
        </w:rPr>
        <w:t>If you had different jobs or job titles at the same employer, please count those jobs as one employer.</w:t>
      </w:r>
      <w:r>
        <w:br/>
      </w:r>
      <w:r>
        <w:br/>
      </w:r>
      <w:r>
        <w:rPr>
          <w:rFonts w:cs="Arial"/>
          <w:szCs w:val="24"/>
        </w:rPr>
        <w:t>Do not report any employers where you only applied for work but did not receive an offer or did not accept a paid position.</w:t>
      </w:r>
    </w:p>
    <w:p w:rsidRPr="00B665FC" w:rsidR="00C95CC2" w:rsidP="00C95CC2" w:rsidRDefault="00C95CC2" w14:paraId="35BDC69F" w14:textId="77777777">
      <w:pPr>
        <w:rPr>
          <w:szCs w:val="24"/>
        </w:rPr>
      </w:pPr>
      <w:r w:rsidRPr="00A3236D">
        <w:rPr>
          <w:rFonts w:ascii="Arial" w:hAnsi="Arial" w:cs="Arial"/>
          <w:b/>
          <w:bCs/>
          <w:szCs w:val="24"/>
        </w:rPr>
        <w:t>BB20CLICENSE</w:t>
      </w:r>
    </w:p>
    <w:p w:rsidRPr="005A3AE7" w:rsidR="00C95CC2" w:rsidP="00C95CC2" w:rsidRDefault="00C95CC2" w14:paraId="6F89FDAB" w14:textId="5CD43845">
      <w:pPr>
        <w:pStyle w:val="NormalWeb"/>
        <w:spacing w:before="0" w:beforeAutospacing="0" w:after="158" w:afterAutospacing="0"/>
        <w:rPr>
          <w:rFonts w:ascii="Garamond" w:hAnsi="Garamond" w:eastAsiaTheme="minorHAnsi" w:cstheme="minorBidi"/>
          <w:szCs w:val="22"/>
        </w:rPr>
      </w:pPr>
      <w:r w:rsidRPr="005A3AE7">
        <w:rPr>
          <w:rFonts w:ascii="Garamond" w:hAnsi="Garamond" w:eastAsiaTheme="minorHAnsi" w:cstheme="minorBidi"/>
          <w:szCs w:val="22"/>
        </w:rPr>
        <w:t xml:space="preserve">As of </w:t>
      </w:r>
      <w:r w:rsidR="007A33F2">
        <w:rPr>
          <w:rFonts w:ascii="Garamond" w:hAnsi="Garamond" w:eastAsiaTheme="minorHAnsi" w:cstheme="minorBidi"/>
          <w:szCs w:val="22"/>
        </w:rPr>
        <w:t>[4 YEARS AFTER BA COMPLETION]</w:t>
      </w:r>
      <w:r w:rsidRPr="005A3AE7">
        <w:rPr>
          <w:rFonts w:ascii="Garamond" w:hAnsi="Garamond" w:eastAsiaTheme="minorHAnsi" w:cstheme="minorBidi"/>
          <w:szCs w:val="22"/>
        </w:rPr>
        <w:t>, did you have an active professional certification or a state or industry license? Do not include business licenses, such as a liquor license or vending license.</w:t>
      </w:r>
    </w:p>
    <w:p w:rsidRPr="005A3AE7" w:rsidR="00C95CC2" w:rsidP="00C95CC2" w:rsidRDefault="00C95CC2" w14:paraId="672DA77D" w14:textId="04DF5B9F">
      <w:pPr>
        <w:pStyle w:val="NormalWeb"/>
        <w:spacing w:before="0" w:beforeAutospacing="0" w:after="158" w:afterAutospacing="0"/>
        <w:rPr>
          <w:rFonts w:ascii="Garamond" w:hAnsi="Garamond" w:eastAsiaTheme="minorHAnsi" w:cstheme="minorBidi"/>
          <w:szCs w:val="22"/>
        </w:rPr>
      </w:pPr>
      <w:r w:rsidRPr="005A3AE7">
        <w:rPr>
          <w:rFonts w:ascii="Garamond" w:hAnsi="Garamond" w:eastAsiaTheme="minorHAnsi" w:cstheme="minorBidi"/>
          <w:szCs w:val="22"/>
        </w:rPr>
        <w:t>(A professional certification or license shows you are qualified to perform a specific job and includes things like Licensed Realtor, Certified Medical Assistant, Certified Teacher, or an IT certification.)</w:t>
      </w:r>
    </w:p>
    <w:p w:rsidRPr="00B665FC" w:rsidR="00C95CC2" w:rsidP="00C95CC2" w:rsidRDefault="00C95CC2" w14:paraId="5D7F4977" w14:textId="77777777">
      <w:pPr>
        <w:pStyle w:val="NoSpacing"/>
      </w:pPr>
      <w:r w:rsidRPr="00B665FC">
        <w:tab/>
        <w:t>1 = Yes</w:t>
      </w:r>
    </w:p>
    <w:p w:rsidRPr="00B665FC" w:rsidR="00C95CC2" w:rsidP="00C95CC2" w:rsidRDefault="00C95CC2" w14:paraId="5CC21FAD" w14:textId="65ABA4D5">
      <w:pPr>
        <w:pStyle w:val="NoSpacing"/>
      </w:pPr>
      <w:r w:rsidRPr="00B665FC">
        <w:tab/>
        <w:t>0 = No</w:t>
      </w:r>
    </w:p>
    <w:p w:rsidR="00677A68" w:rsidP="00C95CC2" w:rsidRDefault="00C95CC2" w14:paraId="3B5ABF9C" w14:textId="77777777">
      <w:pPr>
        <w:rPr>
          <w:rFonts w:cs="Arial"/>
          <w:szCs w:val="24"/>
        </w:rPr>
      </w:pPr>
      <w:r w:rsidRPr="00B665FC">
        <w:rPr>
          <w:rFonts w:cs="Arial"/>
          <w:b/>
          <w:bCs/>
          <w:szCs w:val="24"/>
        </w:rPr>
        <w:t>Help Text:</w:t>
      </w:r>
      <w:r w:rsidRPr="00B665FC">
        <w:rPr>
          <w:rFonts w:cs="Arial"/>
          <w:szCs w:val="24"/>
        </w:rPr>
        <w:t xml:space="preserve"> We are interested in whether </w:t>
      </w:r>
      <w:r w:rsidRPr="006F3A67">
        <w:rPr>
          <w:rFonts w:cs="Arial"/>
          <w:szCs w:val="24"/>
        </w:rPr>
        <w:t xml:space="preserve">you </w:t>
      </w:r>
      <w:r w:rsidR="0037647F">
        <w:rPr>
          <w:rFonts w:cs="Arial"/>
          <w:szCs w:val="24"/>
        </w:rPr>
        <w:t>had</w:t>
      </w:r>
      <w:r w:rsidRPr="006F3A67" w:rsidR="0037647F">
        <w:rPr>
          <w:rFonts w:cs="Arial"/>
          <w:szCs w:val="24"/>
        </w:rPr>
        <w:t xml:space="preserve"> </w:t>
      </w:r>
      <w:r w:rsidRPr="006F3A67">
        <w:rPr>
          <w:rFonts w:cs="Arial"/>
          <w:szCs w:val="24"/>
        </w:rPr>
        <w:t>an active professional</w:t>
      </w:r>
      <w:r w:rsidRPr="00B665FC">
        <w:rPr>
          <w:rFonts w:cs="Arial"/>
          <w:szCs w:val="24"/>
        </w:rPr>
        <w:t xml:space="preserve"> certification or a state or industry license</w:t>
      </w:r>
      <w:r w:rsidR="0037647F">
        <w:rPr>
          <w:rFonts w:cs="Arial"/>
          <w:szCs w:val="24"/>
        </w:rPr>
        <w:t xml:space="preserve"> as of [4 YEARS AFTER BA COMPLETION]</w:t>
      </w:r>
      <w:r w:rsidRPr="00B665FC">
        <w:rPr>
          <w:rFonts w:cs="Arial"/>
          <w:szCs w:val="24"/>
        </w:rPr>
        <w:t>.</w:t>
      </w:r>
    </w:p>
    <w:p w:rsidRPr="006F3A67" w:rsidR="00C95CC2" w:rsidP="00677A68" w:rsidRDefault="00C95CC2" w14:paraId="13FB95C0" w14:textId="45B7E862">
      <w:pPr>
        <w:spacing w:before="0"/>
        <w:rPr>
          <w:rFonts w:cs="Arial"/>
          <w:szCs w:val="24"/>
        </w:rPr>
      </w:pPr>
      <w:r w:rsidRPr="00B665FC">
        <w:rPr>
          <w:rFonts w:cs="Arial"/>
          <w:szCs w:val="24"/>
        </w:rPr>
        <w:t xml:space="preserve"> </w:t>
      </w:r>
      <w:r>
        <w:br/>
      </w:r>
      <w:r w:rsidRPr="006F3A67">
        <w:rPr>
          <w:rFonts w:cs="Arial"/>
          <w:szCs w:val="24"/>
        </w:rPr>
        <w:t xml:space="preserve">A professional certification or license shows you are qualified to perform a specific job. Examples include a real estate license, a medical assistant certification, a teacher’s license, an IT certification, etc. Only include certifications or licenses obtained by an individual. </w:t>
      </w:r>
    </w:p>
    <w:p w:rsidR="00C95CC2" w:rsidP="00C95CC2" w:rsidRDefault="00C95CC2" w14:paraId="3ABF2812" w14:textId="60F6F6B4">
      <w:pPr>
        <w:rPr>
          <w:rFonts w:cs="Arial"/>
          <w:szCs w:val="24"/>
        </w:rPr>
      </w:pPr>
      <w:r w:rsidRPr="006F3A67">
        <w:rPr>
          <w:rFonts w:cs="Arial"/>
          <w:szCs w:val="24"/>
        </w:rPr>
        <w:t>Do not include business licenses, such as a liquor license or vending license.</w:t>
      </w:r>
      <w:r w:rsidRPr="006F3A67">
        <w:br/>
      </w:r>
      <w:r w:rsidRPr="006F3A67">
        <w:br/>
      </w:r>
      <w:r w:rsidRPr="006F3A67">
        <w:rPr>
          <w:rFonts w:cs="Arial"/>
          <w:szCs w:val="24"/>
        </w:rPr>
        <w:t>Certification: A credential awarded by a certification body based on an individual demonstrating through an examination process that he or she has acquired the designated knowledge, skills, and abilities to perform a specific job. The examination can be either written, oral, or performance-based. Certification is a time-limited credential that is renewed through a recertification process.</w:t>
      </w:r>
      <w:r w:rsidRPr="006F3A67">
        <w:br/>
      </w:r>
      <w:r w:rsidRPr="006F3A67">
        <w:br/>
      </w:r>
      <w:r w:rsidRPr="006F3A67">
        <w:rPr>
          <w:rFonts w:cs="Arial"/>
          <w:szCs w:val="24"/>
        </w:rPr>
        <w:t>License: A credential awarded by a government agency that constitutes legal authority to do a specific job.</w:t>
      </w:r>
      <w:r>
        <w:rPr>
          <w:rFonts w:cs="Arial"/>
          <w:szCs w:val="24"/>
        </w:rPr>
        <w:t xml:space="preserve"> Licenses are based on some combination of degree or certificate attainment, certifications, assessments, or work experience; are time-limited; and must be renewed periodically.</w:t>
      </w:r>
    </w:p>
    <w:p w:rsidRPr="00B62D34" w:rsidR="00C95CC2" w:rsidP="00B62D34" w:rsidRDefault="00C95CC2" w14:paraId="5270FFB2" w14:textId="2C2ED8BB">
      <w:pPr>
        <w:rPr>
          <w:rFonts w:ascii="Arial" w:hAnsi="Arial" w:cs="Arial"/>
          <w:b/>
          <w:bCs/>
        </w:rPr>
      </w:pPr>
      <w:bookmarkStart w:name="_Toc24542924" w:id="99"/>
      <w:r w:rsidRPr="00B62D34">
        <w:rPr>
          <w:rFonts w:ascii="Arial" w:hAnsi="Arial" w:cs="Arial"/>
          <w:b/>
          <w:bCs/>
        </w:rPr>
        <w:t>BB20DPRVEMP01</w:t>
      </w:r>
      <w:bookmarkEnd w:id="99"/>
    </w:p>
    <w:p w:rsidRPr="00B665FC" w:rsidR="00C95CC2" w:rsidP="00C95CC2" w:rsidRDefault="00C95CC2" w14:paraId="421E0036" w14:textId="30EB4BD3">
      <w:pPr>
        <w:rPr>
          <w:szCs w:val="24"/>
        </w:rPr>
      </w:pPr>
      <w:r w:rsidRPr="00B665FC">
        <w:rPr>
          <w:rFonts w:cs="Arial"/>
          <w:szCs w:val="24"/>
        </w:rPr>
        <w:t>[If iteration = 1]</w:t>
      </w:r>
      <w:r>
        <w:br/>
      </w:r>
      <w:r>
        <w:rPr>
          <w:rFonts w:cs="Arial"/>
          <w:szCs w:val="24"/>
        </w:rPr>
        <w:t xml:space="preserve">Last time we </w:t>
      </w:r>
      <w:r w:rsidR="00591A89">
        <w:rPr>
          <w:rFonts w:cs="Arial"/>
          <w:szCs w:val="24"/>
        </w:rPr>
        <w:t>contacted</w:t>
      </w:r>
      <w:r>
        <w:rPr>
          <w:rFonts w:cs="Arial"/>
          <w:szCs w:val="24"/>
        </w:rPr>
        <w:t xml:space="preserve"> you, you provided us with the [{if 1 employer on pick list} name of the employer {else} names of all employers] you had since completing your bachelor's degree.</w:t>
      </w:r>
      <w:r>
        <w:br/>
      </w:r>
      <w:r>
        <w:br/>
      </w:r>
      <w:r>
        <w:rPr>
          <w:rFonts w:cs="Arial"/>
          <w:szCs w:val="24"/>
        </w:rPr>
        <w:t xml:space="preserve">Did you continue to work for [{if 1 employer on pick list} this employer {else} any of these employers] at any time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r>
        <w:br/>
      </w:r>
      <w:r>
        <w:br/>
      </w:r>
      <w:r>
        <w:rPr>
          <w:rFonts w:cs="Arial"/>
          <w:szCs w:val="24"/>
        </w:rPr>
        <w:t>[else]</w:t>
      </w:r>
      <w:r>
        <w:br/>
      </w:r>
      <w:r>
        <w:rPr>
          <w:rFonts w:cs="Arial"/>
          <w:szCs w:val="24"/>
        </w:rPr>
        <w:t xml:space="preserve">Did you continue to work for [{if 1 employer on pick list} this employer {else} any of these employers] at any </w:t>
      </w:r>
      <w:r>
        <w:rPr>
          <w:rFonts w:cs="Arial"/>
          <w:szCs w:val="24"/>
        </w:rPr>
        <w:lastRenderedPageBreak/>
        <w:t xml:space="preserve">time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C95CC2" w:rsidP="00C95CC2" w:rsidRDefault="00C95CC2" w14:paraId="13FAF189" w14:textId="75C8B0AA">
      <w:pPr>
        <w:pStyle w:val="NoSpacing"/>
      </w:pPr>
      <w:r w:rsidRPr="00B665FC">
        <w:tab/>
        <w:t>1 = [</w:t>
      </w:r>
      <w:r w:rsidR="00D74632">
        <w:t>Preloaded Employer 1</w:t>
      </w:r>
      <w:r w:rsidRPr="00B665FC">
        <w:t>]</w:t>
      </w:r>
    </w:p>
    <w:p w:rsidRPr="00B665FC" w:rsidR="00C95CC2" w:rsidP="00C95CC2" w:rsidRDefault="00C95CC2" w14:paraId="1D10C70D" w14:textId="41DA2F0A">
      <w:pPr>
        <w:pStyle w:val="NoSpacing"/>
      </w:pPr>
      <w:r w:rsidRPr="00B665FC">
        <w:tab/>
        <w:t>2 = [</w:t>
      </w:r>
      <w:r w:rsidR="00D74632">
        <w:t>Preloaded Employer 2</w:t>
      </w:r>
      <w:r w:rsidRPr="00B665FC">
        <w:t>]</w:t>
      </w:r>
    </w:p>
    <w:p w:rsidRPr="00B665FC" w:rsidR="00C95CC2" w:rsidP="00C95CC2" w:rsidRDefault="00C95CC2" w14:paraId="27B0ECA1" w14:textId="0980EE80">
      <w:pPr>
        <w:pStyle w:val="NoSpacing"/>
      </w:pPr>
      <w:r w:rsidRPr="00B665FC">
        <w:tab/>
        <w:t>3 = [</w:t>
      </w:r>
      <w:r w:rsidR="00D74632">
        <w:t>Preloaded Employer 3</w:t>
      </w:r>
      <w:r w:rsidRPr="00B665FC">
        <w:t>]</w:t>
      </w:r>
    </w:p>
    <w:p w:rsidRPr="00B665FC" w:rsidR="00C95CC2" w:rsidP="00C95CC2" w:rsidRDefault="00C95CC2" w14:paraId="4972AB16" w14:textId="2B51FE36">
      <w:pPr>
        <w:pStyle w:val="NoSpacing"/>
      </w:pPr>
      <w:r w:rsidRPr="00B665FC">
        <w:tab/>
        <w:t>4 = [</w:t>
      </w:r>
      <w:r w:rsidR="00D74632">
        <w:t>Preloaded Employer 4</w:t>
      </w:r>
      <w:r w:rsidRPr="00B665FC">
        <w:t>]</w:t>
      </w:r>
    </w:p>
    <w:p w:rsidRPr="00B665FC" w:rsidR="00C95CC2" w:rsidP="00C95CC2" w:rsidRDefault="00C95CC2" w14:paraId="4F1A5996" w14:textId="505CD21F">
      <w:pPr>
        <w:pStyle w:val="NoSpacing"/>
      </w:pPr>
      <w:r w:rsidRPr="00B665FC">
        <w:tab/>
        <w:t>5 = [</w:t>
      </w:r>
      <w:r w:rsidR="00D74632">
        <w:t>Preloaded Employer 5</w:t>
      </w:r>
      <w:r w:rsidRPr="00B665FC">
        <w:t>]</w:t>
      </w:r>
    </w:p>
    <w:p w:rsidRPr="00B665FC" w:rsidR="00C95CC2" w:rsidP="00C95CC2" w:rsidRDefault="00C95CC2" w14:paraId="40EBAD3A" w14:textId="20C17D54">
      <w:pPr>
        <w:pStyle w:val="NoSpacing"/>
      </w:pPr>
      <w:r w:rsidRPr="00B665FC">
        <w:tab/>
        <w:t>6 = [</w:t>
      </w:r>
      <w:r w:rsidR="00D74632">
        <w:t>Preloaded Employer 6</w:t>
      </w:r>
      <w:r w:rsidRPr="00B665FC">
        <w:t>]</w:t>
      </w:r>
    </w:p>
    <w:p w:rsidRPr="00B665FC" w:rsidR="00C95CC2" w:rsidP="00C95CC2" w:rsidRDefault="00C95CC2" w14:paraId="2C616CD4" w14:textId="63121FDD">
      <w:pPr>
        <w:pStyle w:val="NoSpacing"/>
      </w:pPr>
      <w:r w:rsidRPr="00B665FC">
        <w:tab/>
        <w:t>7 = [</w:t>
      </w:r>
      <w:r w:rsidR="00D74632">
        <w:t xml:space="preserve"> Preloaded Employer 7</w:t>
      </w:r>
      <w:r w:rsidRPr="00B665FC">
        <w:t>]</w:t>
      </w:r>
    </w:p>
    <w:p w:rsidRPr="00B665FC" w:rsidR="00C95CC2" w:rsidP="00C95CC2" w:rsidRDefault="00C95CC2" w14:paraId="6FA13CCD" w14:textId="038A44AD">
      <w:pPr>
        <w:pStyle w:val="NoSpacing"/>
      </w:pPr>
      <w:r w:rsidRPr="00B665FC">
        <w:tab/>
        <w:t xml:space="preserve">99 = Did not work for [{if 1 employer on pick list} this employer {else} any of these employers] </w:t>
      </w:r>
      <w:r>
        <w:t xml:space="preserve">between </w:t>
      </w:r>
      <w:r w:rsidR="007A33F2">
        <w:t>[{if B&amp;B:16/17 respondent} 1 YEAR AFTER BA COMPLETION {else} BA COMPLETION DATE]</w:t>
      </w:r>
      <w:r>
        <w:t xml:space="preserve"> and </w:t>
      </w:r>
      <w:r w:rsidR="007A33F2">
        <w:t>[4 YEARS AFTER BA COMPLETION]</w:t>
      </w:r>
    </w:p>
    <w:p w:rsidR="00C95CC2" w:rsidP="00C95CC2" w:rsidRDefault="00C95CC2" w14:paraId="696DBBE7" w14:textId="611E68BB">
      <w:pPr>
        <w:rPr>
          <w:rFonts w:cs="Arial"/>
          <w:szCs w:val="24"/>
        </w:rPr>
      </w:pPr>
      <w:r w:rsidRPr="00B665FC">
        <w:rPr>
          <w:rFonts w:cs="Arial"/>
          <w:b/>
          <w:bCs/>
          <w:szCs w:val="24"/>
        </w:rPr>
        <w:t>Help Text:</w:t>
      </w:r>
      <w:r w:rsidRPr="00B665FC">
        <w:rPr>
          <w:rFonts w:cs="Arial"/>
          <w:szCs w:val="24"/>
        </w:rPr>
        <w:t xml:space="preserve"> When answering this question, only consider employment </w:t>
      </w:r>
      <w:r>
        <w:rPr>
          <w:rFonts w:cs="Arial"/>
          <w:szCs w:val="24"/>
        </w:rPr>
        <w:t>between</w:t>
      </w:r>
      <w:r w:rsidRPr="00B665FC">
        <w:rPr>
          <w:rFonts w:cs="Arial"/>
          <w:szCs w:val="24"/>
        </w:rPr>
        <w:t xml:space="preserve"> </w:t>
      </w:r>
      <w:r w:rsidR="00697516">
        <w:rPr>
          <w:rFonts w:cs="Arial"/>
          <w:szCs w:val="24"/>
        </w:rPr>
        <w:t>[{if B&amp;B:16/17 respondent} 1 YEAR AFTER BA COMPLETION {else} BA COMPLETION DATE] and [4 YEARS AFTER BA COMPLETION]</w:t>
      </w:r>
      <w:r w:rsidRPr="00B665FC">
        <w:rPr>
          <w:rFonts w:cs="Arial"/>
          <w:szCs w:val="24"/>
        </w:rPr>
        <w:t>.</w:t>
      </w:r>
    </w:p>
    <w:p w:rsidRPr="00B665FC" w:rsidR="00C95CC2" w:rsidP="005A3AE7" w:rsidRDefault="00C95CC2" w14:paraId="31CE8973" w14:textId="63963899">
      <w:pPr>
        <w:pStyle w:val="TOCHeading"/>
      </w:pPr>
      <w:bookmarkStart w:name="_Toc40172920" w:id="100"/>
      <w:r w:rsidRPr="00A3236D">
        <w:t>BB20DEMPLOY01</w:t>
      </w:r>
      <w:r w:rsidR="005A3AE7">
        <w:t xml:space="preserve"> (ABBREV)</w:t>
      </w:r>
      <w:bookmarkEnd w:id="100"/>
    </w:p>
    <w:p w:rsidR="00C95CC2" w:rsidP="00C95CC2" w:rsidRDefault="00C95CC2" w14:paraId="5B7BD645" w14:textId="49D03AE7">
      <w:pPr>
        <w:rPr>
          <w:rFonts w:cs="Arial"/>
          <w:szCs w:val="24"/>
        </w:rPr>
      </w:pPr>
      <w:r w:rsidRPr="00B665FC">
        <w:rPr>
          <w:rFonts w:cs="Arial"/>
          <w:szCs w:val="24"/>
        </w:rPr>
        <w:t xml:space="preserve">[If iteration = 1] </w:t>
      </w:r>
      <w:r>
        <w:br/>
      </w:r>
      <w:r>
        <w:rPr>
          <w:rFonts w:cs="Arial"/>
          <w:szCs w:val="24"/>
        </w:rPr>
        <w:t xml:space="preserve">What is the name of your most recent employer as of </w:t>
      </w:r>
      <w:r w:rsidR="007A33F2">
        <w:rPr>
          <w:rFonts w:cs="Arial"/>
          <w:szCs w:val="24"/>
        </w:rPr>
        <w:t>[4 YEARS AFTER BA COMPLETION]</w:t>
      </w:r>
      <w:r>
        <w:rPr>
          <w:rFonts w:cs="Arial"/>
          <w:szCs w:val="24"/>
        </w:rPr>
        <w:t>? </w:t>
      </w:r>
    </w:p>
    <w:p w:rsidRPr="00B665FC" w:rsidR="00C95CC2" w:rsidP="00C95CC2" w:rsidRDefault="00C95CC2" w14:paraId="38D7F892" w14:textId="7F3EA82B">
      <w:pPr>
        <w:rPr>
          <w:szCs w:val="24"/>
        </w:rPr>
      </w:pPr>
      <w:r>
        <w:br/>
      </w:r>
      <w:r>
        <w:rPr>
          <w:rFonts w:cs="Arial"/>
          <w:szCs w:val="24"/>
        </w:rPr>
        <w:t>(If you had more than one employer, tell us about only one of them now. We will collect the names of any other employers later.)</w:t>
      </w:r>
      <w:r>
        <w:br/>
      </w:r>
      <w:r>
        <w:br/>
      </w:r>
      <w:r>
        <w:rPr>
          <w:rFonts w:cs="Arial"/>
          <w:szCs w:val="24"/>
        </w:rPr>
        <w:t>[else]</w:t>
      </w:r>
      <w:r>
        <w:br/>
      </w:r>
      <w:r>
        <w:rPr>
          <w:rFonts w:cs="Arial"/>
          <w:szCs w:val="24"/>
        </w:rPr>
        <w:t xml:space="preserve">What is the name of another employer you have worked for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C95CC2" w:rsidP="00C95CC2" w:rsidRDefault="00C95CC2" w14:paraId="5067DB45" w14:textId="18361033">
      <w:pPr>
        <w:pStyle w:val="NoSpacing"/>
      </w:pPr>
      <w:r>
        <w:tab/>
        <w:t>_________________________ (employer name)</w:t>
      </w:r>
    </w:p>
    <w:p w:rsidRPr="00C95CC2" w:rsidR="00C95CC2" w:rsidP="00C95CC2" w:rsidRDefault="00C95CC2" w14:paraId="17B6904B" w14:textId="6878CD47">
      <w:pPr>
        <w:pStyle w:val="NoSpacing"/>
        <w:rPr>
          <w:rFonts w:cs="Arial"/>
        </w:rPr>
      </w:pPr>
      <w:r w:rsidRPr="00B665FC">
        <w:tab/>
      </w:r>
      <w:r w:rsidRPr="00B665FC">
        <w:rPr>
          <w:rFonts w:cs="Arial"/>
        </w:rPr>
        <w:t>Check here to indicate self-employment</w:t>
      </w:r>
    </w:p>
    <w:p w:rsidR="00C95CC2" w:rsidP="00C95CC2" w:rsidRDefault="00C95CC2" w14:paraId="55EE38B7" w14:textId="092126D9">
      <w:pPr>
        <w:rPr>
          <w:rFonts w:cs="Arial"/>
          <w:szCs w:val="24"/>
        </w:rPr>
      </w:pPr>
      <w:r w:rsidRPr="00B665FC">
        <w:rPr>
          <w:rFonts w:cs="Arial"/>
          <w:b/>
          <w:bCs/>
          <w:szCs w:val="24"/>
        </w:rPr>
        <w:t>Help Text:</w:t>
      </w:r>
      <w:r w:rsidRPr="00B665FC">
        <w:rPr>
          <w:rFonts w:cs="Arial"/>
          <w:szCs w:val="24"/>
        </w:rPr>
        <w:t xml:space="preserve"> </w:t>
      </w:r>
      <w:r>
        <w:rPr>
          <w:rFonts w:cs="Arial"/>
          <w:szCs w:val="24"/>
        </w:rPr>
        <w:t>Your employer is the entity that issues your paychecks. If you worked through a temporary agency, your employer would be the temporary agency, not the company you were assigned to.</w:t>
      </w:r>
      <w:r>
        <w:br/>
      </w:r>
      <w:r>
        <w:br/>
      </w:r>
      <w:r>
        <w:rPr>
          <w:rFonts w:cs="Arial"/>
          <w:szCs w:val="24"/>
        </w:rPr>
        <w:t>If you were self-employed at a business with a name, please select the checkbox for self-employment and provide an employer name. If you were independently self-employed and not associated with a specific employer (for example, a babysitter), only select the checkbox.</w:t>
      </w:r>
      <w:r>
        <w:br/>
      </w:r>
      <w:r>
        <w:br/>
      </w:r>
      <w:r>
        <w:rPr>
          <w:rFonts w:cs="Arial"/>
          <w:szCs w:val="24"/>
        </w:rPr>
        <w:t>If you worked for a public school, your employer would be the school district issuing your paycheck, not the specific school in which you worked.</w:t>
      </w:r>
    </w:p>
    <w:p w:rsidRPr="00B665FC" w:rsidR="00C95CC2" w:rsidP="005A3AE7" w:rsidRDefault="00C95CC2" w14:paraId="2F02B0D4" w14:textId="764CEF11">
      <w:pPr>
        <w:pStyle w:val="TOCHeading"/>
      </w:pPr>
      <w:bookmarkStart w:name="_Toc40172921" w:id="101"/>
      <w:r w:rsidRPr="00A3236D">
        <w:t>BB20DEMPZIP01</w:t>
      </w:r>
      <w:r w:rsidR="005A3AE7">
        <w:t xml:space="preserve"> (ABBREV)</w:t>
      </w:r>
      <w:bookmarkEnd w:id="101"/>
    </w:p>
    <w:p w:rsidR="00C95CC2" w:rsidP="00C95CC2" w:rsidRDefault="00C95CC2" w14:paraId="15468185" w14:textId="77777777">
      <w:pPr>
        <w:rPr>
          <w:rFonts w:cs="Arial"/>
          <w:szCs w:val="24"/>
        </w:rPr>
      </w:pPr>
      <w:r w:rsidRPr="00B665FC">
        <w:rPr>
          <w:rFonts w:cs="Arial"/>
          <w:szCs w:val="24"/>
        </w:rPr>
        <w:t>[If BB20DEMPNAM01 ne missing]</w:t>
      </w:r>
    </w:p>
    <w:p w:rsidRPr="00C95CC2" w:rsidR="00C95CC2" w:rsidP="00C95CC2" w:rsidRDefault="00C95CC2" w14:paraId="5121C549" w14:textId="44AD5CFB">
      <w:pPr>
        <w:rPr>
          <w:szCs w:val="24"/>
        </w:rPr>
      </w:pPr>
      <w:r w:rsidRPr="00B665FC">
        <w:rPr>
          <w:rFonts w:cs="Arial"/>
          <w:szCs w:val="24"/>
        </w:rPr>
        <w:t>What is the ZIP code for the primary location where you worked with [BB20DEMPNAM01]?</w:t>
      </w:r>
      <w:r>
        <w:br/>
      </w:r>
      <w:r>
        <w:br/>
      </w:r>
      <w:r>
        <w:rPr>
          <w:rFonts w:cs="Arial"/>
          <w:szCs w:val="24"/>
        </w:rPr>
        <w:t>(If you do not know the ZIP code you can enter the city name. If you are still unable to find your ZIP code, click “ZIP Code not listed.”)</w:t>
      </w:r>
      <w:r>
        <w:br/>
      </w:r>
      <w:r>
        <w:br/>
      </w:r>
      <w:r>
        <w:rPr>
          <w:rFonts w:cs="Arial"/>
          <w:szCs w:val="24"/>
        </w:rPr>
        <w:t>[else]</w:t>
      </w:r>
      <w:r>
        <w:br/>
      </w:r>
      <w:r>
        <w:rPr>
          <w:rFonts w:cs="Arial"/>
          <w:szCs w:val="24"/>
        </w:rPr>
        <w:t>What is the ZIP code for the primary location where you worked?</w:t>
      </w:r>
      <w:r>
        <w:br/>
      </w:r>
      <w:r>
        <w:br/>
      </w:r>
      <w:r>
        <w:rPr>
          <w:rFonts w:cs="Arial"/>
          <w:szCs w:val="24"/>
        </w:rPr>
        <w:t>(If you do not know the ZIP code you can enter the city name. If you are still unable to find your ZIP code, click “ZIP Code not listed.”)</w:t>
      </w:r>
    </w:p>
    <w:p w:rsidRPr="00B665FC" w:rsidR="00C95CC2" w:rsidP="00C95CC2" w:rsidRDefault="00C95CC2" w14:paraId="179A59CA" w14:textId="5EF6FF4F">
      <w:pPr>
        <w:pStyle w:val="NoSpacing"/>
        <w:rPr>
          <w:rFonts w:cs="Arial"/>
        </w:rPr>
      </w:pPr>
      <w:r w:rsidRPr="00B665FC">
        <w:lastRenderedPageBreak/>
        <w:tab/>
      </w:r>
      <w:r>
        <w:t>______________ (ZIP code)</w:t>
      </w:r>
    </w:p>
    <w:p w:rsidRPr="00755C46" w:rsidR="00C95CC2" w:rsidP="00C95CC2" w:rsidRDefault="00C95CC2" w14:paraId="3D568468" w14:textId="1B03C682">
      <w:pPr>
        <w:pStyle w:val="NoSpacing"/>
        <w:rPr>
          <w:rFonts w:cs="Arial"/>
        </w:rPr>
      </w:pPr>
      <w:r w:rsidRPr="00B665FC">
        <w:tab/>
      </w:r>
      <w:r w:rsidRPr="00B665FC">
        <w:rPr>
          <w:rFonts w:cs="Arial"/>
        </w:rPr>
        <w:t>Location not in the United States or a US territory</w:t>
      </w:r>
    </w:p>
    <w:p w:rsidR="00C95CC2" w:rsidP="00C95CC2" w:rsidRDefault="00C95CC2" w14:paraId="2E693E0F" w14:textId="53E96018">
      <w:pPr>
        <w:rPr>
          <w:rFonts w:cs="Arial"/>
          <w:szCs w:val="24"/>
        </w:rPr>
      </w:pPr>
      <w:r w:rsidRPr="00B665FC">
        <w:rPr>
          <w:rFonts w:cs="Arial"/>
          <w:b/>
          <w:bCs/>
          <w:szCs w:val="24"/>
        </w:rPr>
        <w:t>Help Text:</w:t>
      </w:r>
      <w:r w:rsidRPr="00B665FC">
        <w:rPr>
          <w:rFonts w:cs="Arial"/>
          <w:szCs w:val="24"/>
        </w:rPr>
        <w:t xml:space="preserve"> </w:t>
      </w:r>
      <w:r>
        <w:rPr>
          <w:rFonts w:cs="Arial"/>
          <w:szCs w:val="24"/>
        </w:rPr>
        <w:t>If your employer has multiple locations or you traveled regularly, please provide the 5-digit ZIP code, city and state of the primary location that you worked.</w:t>
      </w:r>
      <w:r>
        <w:br/>
      </w:r>
      <w:r>
        <w:br/>
      </w:r>
      <w:r>
        <w:rPr>
          <w:rFonts w:cs="Arial"/>
          <w:szCs w:val="24"/>
        </w:rPr>
        <w:t xml:space="preserve">If you changed primary locations with this employer, provide the ZIP code for the most recent location, as of </w:t>
      </w:r>
      <w:r w:rsidR="007A33F2">
        <w:rPr>
          <w:rFonts w:cs="Arial"/>
          <w:szCs w:val="24"/>
        </w:rPr>
        <w:t>[4 YEARS AFTER BA COMPLETION]</w:t>
      </w:r>
      <w:r>
        <w:rPr>
          <w:rFonts w:cs="Arial"/>
          <w:szCs w:val="24"/>
        </w:rPr>
        <w:t>.</w:t>
      </w:r>
      <w:r>
        <w:br/>
      </w:r>
      <w:r>
        <w:br/>
      </w:r>
      <w:r>
        <w:rPr>
          <w:rFonts w:cs="Arial"/>
          <w:szCs w:val="24"/>
        </w:rPr>
        <w:t>If you primarily worked from home, please provide the ZIP code of your home office.</w:t>
      </w:r>
      <w:r>
        <w:br/>
      </w:r>
      <w:r>
        <w:br/>
      </w:r>
      <w:r>
        <w:rPr>
          <w:rFonts w:cs="Arial"/>
          <w:szCs w:val="24"/>
        </w:rPr>
        <w:t>To search for your ZIP code, start typing in your 5-digit ZIP code (or city); a list of cities matching your entry will be displayed. From the responses displayed, select the ZIP code that most closely matches your entry and click "Next." If you can't find your ZIP code from among the responses returned, click "ZIP Code not listed" then click "Next."</w:t>
      </w:r>
    </w:p>
    <w:p w:rsidRPr="00B665FC" w:rsidR="00C95CC2" w:rsidP="005A3AE7" w:rsidRDefault="00C95CC2" w14:paraId="167E9C25" w14:textId="13EF58D5">
      <w:pPr>
        <w:pStyle w:val="TOCHeading"/>
      </w:pPr>
      <w:bookmarkStart w:name="_Toc40172922" w:id="102"/>
      <w:r w:rsidRPr="00A3236D">
        <w:t>BB20DSTART01</w:t>
      </w:r>
      <w:r w:rsidR="005A3AE7">
        <w:t xml:space="preserve"> (ABBREV)</w:t>
      </w:r>
      <w:bookmarkEnd w:id="102"/>
    </w:p>
    <w:p w:rsidR="00C95CC2" w:rsidP="00C95CC2" w:rsidRDefault="00C95CC2" w14:paraId="1238F0FD" w14:textId="77777777">
      <w:pPr>
        <w:rPr>
          <w:rFonts w:cs="Arial"/>
          <w:szCs w:val="24"/>
        </w:rPr>
      </w:pPr>
      <w:r w:rsidRPr="00B665FC">
        <w:rPr>
          <w:rFonts w:cs="Arial"/>
          <w:szCs w:val="24"/>
        </w:rPr>
        <w:t>[If BB20DEMPNAM01 ne missing]</w:t>
      </w:r>
    </w:p>
    <w:p w:rsidRPr="00C95CC2" w:rsidR="00C95CC2" w:rsidP="00C95CC2" w:rsidRDefault="00C95CC2" w14:paraId="6A90FF87" w14:textId="788F372C">
      <w:pPr>
        <w:rPr>
          <w:szCs w:val="24"/>
        </w:rPr>
      </w:pPr>
      <w:r w:rsidRPr="00B665FC">
        <w:rPr>
          <w:rFonts w:cs="Arial"/>
          <w:szCs w:val="24"/>
        </w:rPr>
        <w:t>In what month and year were you first employed by [BB20DEMPNAM01]?</w:t>
      </w:r>
      <w:r>
        <w:br/>
      </w:r>
      <w:r>
        <w:br/>
      </w:r>
      <w:r w:rsidR="001B5AE5">
        <w:rPr>
          <w:rFonts w:cs="Arial"/>
          <w:szCs w:val="24"/>
        </w:rPr>
        <w:t>[else if self-employed]</w:t>
      </w:r>
      <w:r>
        <w:br/>
      </w:r>
      <w:r>
        <w:rPr>
          <w:rFonts w:cs="Arial"/>
          <w:szCs w:val="24"/>
        </w:rPr>
        <w:t>In what month and year were you first self-employed?</w:t>
      </w:r>
      <w:r>
        <w:br/>
      </w:r>
      <w:r>
        <w:br/>
      </w:r>
      <w:r>
        <w:rPr>
          <w:rFonts w:cs="Arial"/>
          <w:szCs w:val="24"/>
        </w:rPr>
        <w:t>[else]</w:t>
      </w:r>
      <w:r>
        <w:br/>
      </w:r>
      <w:r>
        <w:rPr>
          <w:rFonts w:cs="Arial"/>
          <w:szCs w:val="24"/>
        </w:rPr>
        <w:t>In what month and year were you first employed by this employer?</w:t>
      </w:r>
    </w:p>
    <w:p w:rsidRPr="00B665FC" w:rsidR="00C95CC2" w:rsidP="00C95CC2" w:rsidRDefault="00C95CC2" w14:paraId="57A7CA9D" w14:textId="77777777">
      <w:pPr>
        <w:pStyle w:val="NoSpacing"/>
      </w:pPr>
      <w:r w:rsidRPr="00B665FC">
        <w:t>Starting month:</w:t>
      </w:r>
    </w:p>
    <w:p w:rsidRPr="00B665FC" w:rsidR="00C95CC2" w:rsidP="00C95CC2" w:rsidRDefault="00C95CC2" w14:paraId="5B14CA71" w14:textId="77777777">
      <w:pPr>
        <w:pStyle w:val="NoSpacing"/>
        <w:ind w:firstLine="720"/>
      </w:pPr>
      <w:r w:rsidRPr="00B665FC">
        <w:t>January</w:t>
      </w:r>
      <w:r>
        <w:t xml:space="preserve"> - </w:t>
      </w:r>
      <w:r w:rsidRPr="00B665FC">
        <w:t>December</w:t>
      </w:r>
    </w:p>
    <w:p w:rsidRPr="00B665FC" w:rsidR="00C95CC2" w:rsidP="00C95CC2" w:rsidRDefault="00C95CC2" w14:paraId="47A72FFC" w14:textId="77777777">
      <w:pPr>
        <w:pStyle w:val="NoSpacing"/>
      </w:pPr>
      <w:r w:rsidRPr="00B665FC">
        <w:t>Starting year:</w:t>
      </w:r>
    </w:p>
    <w:p w:rsidRPr="00C95CC2" w:rsidR="00C95CC2" w:rsidP="00C95CC2" w:rsidRDefault="00C95CC2" w14:paraId="418FAE74" w14:textId="4317A2FB">
      <w:pPr>
        <w:pStyle w:val="NoSpacing"/>
      </w:pPr>
      <w:r w:rsidRPr="00B665FC">
        <w:tab/>
        <w:t>2020</w:t>
      </w:r>
      <w:r>
        <w:t xml:space="preserve"> - </w:t>
      </w:r>
      <w:r w:rsidRPr="00B665FC">
        <w:t>Before 201</w:t>
      </w:r>
      <w:r>
        <w:t>5</w:t>
      </w:r>
    </w:p>
    <w:p w:rsidR="00C95CC2" w:rsidP="00C95CC2" w:rsidRDefault="00C95CC2" w14:paraId="534C23CD" w14:textId="7CD45EF5">
      <w:pPr>
        <w:rPr>
          <w:rFonts w:cs="Arial"/>
          <w:szCs w:val="24"/>
        </w:rPr>
      </w:pPr>
      <w:r w:rsidRPr="00B665FC">
        <w:rPr>
          <w:rFonts w:cs="Arial"/>
          <w:b/>
          <w:bCs/>
          <w:szCs w:val="24"/>
        </w:rPr>
        <w:t>Help Text:</w:t>
      </w:r>
      <w:r w:rsidRPr="00B665FC">
        <w:rPr>
          <w:rFonts w:cs="Arial"/>
          <w:szCs w:val="24"/>
        </w:rPr>
        <w:t xml:space="preserve"> </w:t>
      </w:r>
      <w:r>
        <w:rPr>
          <w:rFonts w:cs="Arial"/>
          <w:szCs w:val="24"/>
        </w:rPr>
        <w:t>Please provide the month and year of when you were first employed by this employer.</w:t>
      </w:r>
      <w:r>
        <w:br/>
      </w:r>
      <w:r>
        <w:br/>
      </w:r>
      <w:r>
        <w:rPr>
          <w:rFonts w:cs="Arial"/>
          <w:szCs w:val="24"/>
        </w:rPr>
        <w:t>If you are unsure of the date, provide your best estimate. </w:t>
      </w:r>
    </w:p>
    <w:p w:rsidRPr="00B665FC" w:rsidR="00C95CC2" w:rsidP="005A3AE7" w:rsidRDefault="00C95CC2" w14:paraId="2B06499D" w14:textId="1BB2AD22">
      <w:pPr>
        <w:pStyle w:val="TOCHeading"/>
      </w:pPr>
      <w:bookmarkStart w:name="_Toc40172923" w:id="103"/>
      <w:r w:rsidRPr="00A3236D">
        <w:t>BB20DEND01</w:t>
      </w:r>
      <w:r w:rsidR="005A3AE7">
        <w:t xml:space="preserve"> (ABBREV)</w:t>
      </w:r>
      <w:bookmarkEnd w:id="103"/>
    </w:p>
    <w:p w:rsidR="00C95CC2" w:rsidP="00C95CC2" w:rsidRDefault="00C95CC2" w14:paraId="2B42D338" w14:textId="77777777">
      <w:pPr>
        <w:rPr>
          <w:rFonts w:cs="Arial"/>
          <w:szCs w:val="24"/>
        </w:rPr>
      </w:pPr>
      <w:r w:rsidRPr="00B665FC">
        <w:rPr>
          <w:rFonts w:cs="Arial"/>
          <w:szCs w:val="24"/>
        </w:rPr>
        <w:t>[If BB20DEMPNAM01 ne missing]</w:t>
      </w:r>
    </w:p>
    <w:p w:rsidR="00E74FAC" w:rsidP="00C95CC2" w:rsidRDefault="00C95CC2" w14:paraId="52C2E68D" w14:textId="77777777">
      <w:pPr>
        <w:rPr>
          <w:rFonts w:cs="Arial"/>
          <w:szCs w:val="24"/>
        </w:rPr>
      </w:pPr>
      <w:r>
        <w:rPr>
          <w:rFonts w:cs="Arial"/>
          <w:szCs w:val="24"/>
        </w:rPr>
        <w:t xml:space="preserve"> Between [{if [BB20DSTART01] after </w:t>
      </w:r>
      <w:r w:rsidR="007A33F2">
        <w:rPr>
          <w:rFonts w:cs="Arial"/>
          <w:szCs w:val="24"/>
        </w:rPr>
        <w:t>[{if B&amp;B:16/17 respondent} 1 YEAR AFTER BA COMPLETION {else} BA COMPLETION DATE]</w:t>
      </w:r>
      <w:r>
        <w:rPr>
          <w:rFonts w:cs="Arial"/>
          <w:szCs w:val="24"/>
        </w:rPr>
        <w:t xml:space="preserve">} [BB20DSTART01] {else} </w:t>
      </w:r>
      <w:r w:rsidR="007A33F2">
        <w:rPr>
          <w:rFonts w:cs="Arial"/>
          <w:szCs w:val="24"/>
        </w:rPr>
        <w:t>[{if B&amp;B:16/17 respondent} 1 YEAR AFTER BA COMPLETION {else} BA COMPLETION DATE]</w:t>
      </w:r>
      <w:r>
        <w:rPr>
          <w:rFonts w:cs="Arial"/>
          <w:szCs w:val="24"/>
        </w:rPr>
        <w:t>] and</w:t>
      </w:r>
      <w:r w:rsidRPr="00B665FC">
        <w:rPr>
          <w:rFonts w:cs="Arial"/>
          <w:szCs w:val="24"/>
        </w:rPr>
        <w:t xml:space="preserve"> </w:t>
      </w:r>
      <w:r w:rsidR="007A33F2">
        <w:rPr>
          <w:rFonts w:cs="Arial"/>
          <w:szCs w:val="24"/>
        </w:rPr>
        <w:t>[4 YEARS AFTER BA COMPLETION]</w:t>
      </w:r>
      <w:r w:rsidRPr="00B665FC">
        <w:rPr>
          <w:rFonts w:cs="Arial"/>
          <w:szCs w:val="24"/>
        </w:rPr>
        <w:t xml:space="preserve">, in what month and year were you </w:t>
      </w:r>
      <w:r w:rsidRPr="000D0D15">
        <w:rPr>
          <w:rFonts w:cs="Arial"/>
          <w:b/>
          <w:bCs/>
          <w:szCs w:val="24"/>
        </w:rPr>
        <w:t>last</w:t>
      </w:r>
      <w:r w:rsidRPr="00B665FC">
        <w:rPr>
          <w:rFonts w:cs="Arial"/>
          <w:szCs w:val="24"/>
        </w:rPr>
        <w:t xml:space="preserve"> employed by [BB20DEMPNAM01]?</w:t>
      </w:r>
    </w:p>
    <w:p w:rsidR="00314F95" w:rsidP="00C95CC2" w:rsidRDefault="00553D90" w14:paraId="38A74578" w14:textId="40E31FDD">
      <w:pPr>
        <w:rPr>
          <w:rFonts w:cs="Arial"/>
          <w:szCs w:val="24"/>
        </w:rPr>
      </w:pPr>
      <w:r>
        <w:t>(If you were laid off, as of [4 YEARS AFTER BA COMPLETION], please provide the last month and year you worked at [BB20DEMPNAM01]. If you were furloughed or temporarily not working, as of [4 YEARS AFTER BA COMPLETION], select “Also worked for [BB20DEMPNAM01] after [4 YEARS AFTER BA COMPLETION].”)</w:t>
      </w:r>
      <w:r w:rsidR="00C95CC2">
        <w:br/>
      </w:r>
      <w:r w:rsidR="00C95CC2">
        <w:br/>
      </w:r>
      <w:r w:rsidR="001B5AE5">
        <w:rPr>
          <w:rFonts w:cs="Arial"/>
          <w:szCs w:val="24"/>
        </w:rPr>
        <w:t>[else if self-employed]</w:t>
      </w:r>
      <w:r w:rsidR="00C95CC2">
        <w:br/>
      </w:r>
      <w:r w:rsidR="00C95CC2">
        <w:rPr>
          <w:rFonts w:cs="Arial"/>
          <w:szCs w:val="24"/>
        </w:rPr>
        <w:t xml:space="preserve">Between [{if [BB20DSTART01] after </w:t>
      </w:r>
      <w:r w:rsidR="007A33F2">
        <w:rPr>
          <w:rFonts w:cs="Arial"/>
          <w:szCs w:val="24"/>
        </w:rPr>
        <w:t>[{if B&amp;B:16/17 respondent} 1 YEAR AFTER BA COMPLETION {else} BA COMPLETION DATE]</w:t>
      </w:r>
      <w:r w:rsidR="00C95CC2">
        <w:rPr>
          <w:rFonts w:cs="Arial"/>
          <w:szCs w:val="24"/>
        </w:rPr>
        <w:t xml:space="preserve">} [BB20DSTART01] {else} </w:t>
      </w:r>
      <w:r w:rsidR="007A33F2">
        <w:rPr>
          <w:rFonts w:cs="Arial"/>
          <w:szCs w:val="24"/>
        </w:rPr>
        <w:t>[{if B&amp;B:16/17 respondent} 1 YEAR AFTER BA COMPLETION {else} BA COMPLETION DATE]</w:t>
      </w:r>
      <w:r w:rsidR="00C95CC2">
        <w:rPr>
          <w:rFonts w:cs="Arial"/>
          <w:szCs w:val="24"/>
        </w:rPr>
        <w:t>] and</w:t>
      </w:r>
      <w:r w:rsidDel="00FF7B71" w:rsidR="00C95CC2">
        <w:rPr>
          <w:rFonts w:cs="Arial"/>
          <w:szCs w:val="24"/>
        </w:rPr>
        <w:t xml:space="preserve"> </w:t>
      </w:r>
      <w:r w:rsidR="007A33F2">
        <w:rPr>
          <w:rFonts w:cs="Arial"/>
          <w:szCs w:val="24"/>
        </w:rPr>
        <w:t>[4 YEARS AFTER BA COMPLETION]</w:t>
      </w:r>
      <w:r w:rsidR="00C95CC2">
        <w:rPr>
          <w:rFonts w:cs="Arial"/>
          <w:szCs w:val="24"/>
        </w:rPr>
        <w:t xml:space="preserve">, in what month and year were you </w:t>
      </w:r>
      <w:r w:rsidRPr="000D0D15" w:rsidR="00C95CC2">
        <w:rPr>
          <w:rFonts w:cs="Arial"/>
          <w:b/>
          <w:bCs/>
          <w:szCs w:val="24"/>
        </w:rPr>
        <w:t>last</w:t>
      </w:r>
      <w:r w:rsidR="00C95CC2">
        <w:rPr>
          <w:rFonts w:cs="Arial"/>
          <w:szCs w:val="24"/>
        </w:rPr>
        <w:t xml:space="preserve"> self-employed?</w:t>
      </w:r>
    </w:p>
    <w:p w:rsidR="00C95CC2" w:rsidP="00C95CC2" w:rsidRDefault="00553D90" w14:paraId="50B46AF9" w14:textId="747DD91B">
      <w:pPr>
        <w:rPr>
          <w:rFonts w:cs="Arial"/>
          <w:szCs w:val="24"/>
        </w:rPr>
      </w:pPr>
      <w:r>
        <w:t xml:space="preserve">(If you were laid off, as of </w:t>
      </w:r>
      <w:r w:rsidR="00FC6FE0">
        <w:t xml:space="preserve">[4 YEARS AFTER BA COMPLETION], please provide the last month and year you were self-employed. If you were furloughed or temporarily not working, as of [4 YEARS AFTER BA </w:t>
      </w:r>
      <w:r w:rsidR="00FC6FE0">
        <w:lastRenderedPageBreak/>
        <w:t>COMPLETION], select “Also self-employed after [4 YEARS AFTER BA COMPLETION].”)</w:t>
      </w:r>
      <w:r w:rsidR="00C95CC2">
        <w:br/>
      </w:r>
      <w:r w:rsidR="00C95CC2">
        <w:br/>
      </w:r>
      <w:r w:rsidR="00C95CC2">
        <w:rPr>
          <w:rFonts w:cs="Arial"/>
          <w:szCs w:val="24"/>
        </w:rPr>
        <w:t>[else]</w:t>
      </w:r>
      <w:r w:rsidR="00C95CC2">
        <w:br/>
      </w:r>
      <w:r w:rsidR="00C95CC2">
        <w:rPr>
          <w:rFonts w:cs="Arial"/>
          <w:szCs w:val="24"/>
        </w:rPr>
        <w:t xml:space="preserve">Between [{if [BB20DSTART01] after </w:t>
      </w:r>
      <w:r w:rsidR="007A33F2">
        <w:rPr>
          <w:rFonts w:cs="Arial"/>
          <w:szCs w:val="24"/>
        </w:rPr>
        <w:t>[{if B&amp;B:16/17 respondent} 1 YEAR AFTER BA COMPLETION {else} BA COMPLETION DATE]</w:t>
      </w:r>
      <w:r w:rsidR="00C95CC2">
        <w:rPr>
          <w:rFonts w:cs="Arial"/>
          <w:szCs w:val="24"/>
        </w:rPr>
        <w:t xml:space="preserve">} [BB20DSTART01] {else} </w:t>
      </w:r>
      <w:r w:rsidR="007A33F2">
        <w:rPr>
          <w:rFonts w:cs="Arial"/>
          <w:szCs w:val="24"/>
        </w:rPr>
        <w:t>[{if B&amp;B:16/17 respondent} 1 YEAR AFTER BA COMPLETION {else} BA COMPLETION DATE]</w:t>
      </w:r>
      <w:r w:rsidR="00C95CC2">
        <w:rPr>
          <w:rFonts w:cs="Arial"/>
          <w:szCs w:val="24"/>
        </w:rPr>
        <w:t>] and</w:t>
      </w:r>
      <w:r w:rsidDel="00FF7B71" w:rsidR="00C95CC2">
        <w:rPr>
          <w:rFonts w:cs="Arial"/>
          <w:szCs w:val="24"/>
        </w:rPr>
        <w:t xml:space="preserve"> </w:t>
      </w:r>
      <w:r w:rsidR="007A33F2">
        <w:rPr>
          <w:rFonts w:cs="Arial"/>
          <w:szCs w:val="24"/>
        </w:rPr>
        <w:t>[4 YEARS AFTER BA COMPLETION]</w:t>
      </w:r>
      <w:r w:rsidR="00C95CC2">
        <w:rPr>
          <w:rFonts w:cs="Arial"/>
          <w:szCs w:val="24"/>
        </w:rPr>
        <w:t xml:space="preserve">, in what month and year were you </w:t>
      </w:r>
      <w:r w:rsidRPr="000D0D15" w:rsidR="00C95CC2">
        <w:rPr>
          <w:rFonts w:cs="Arial"/>
          <w:b/>
          <w:bCs/>
          <w:szCs w:val="24"/>
        </w:rPr>
        <w:t>last</w:t>
      </w:r>
      <w:r w:rsidR="00C95CC2">
        <w:rPr>
          <w:rFonts w:cs="Arial"/>
          <w:szCs w:val="24"/>
        </w:rPr>
        <w:t xml:space="preserve"> employed by this employer?</w:t>
      </w:r>
    </w:p>
    <w:p w:rsidR="00314F95" w:rsidP="00C95CC2" w:rsidRDefault="00035A7C" w14:paraId="77FDC584" w14:textId="7D681280">
      <w:pPr>
        <w:rPr>
          <w:szCs w:val="24"/>
        </w:rPr>
      </w:pPr>
      <w:r>
        <w:rPr>
          <w:szCs w:val="24"/>
        </w:rPr>
        <w:t xml:space="preserve">(If you were laid off, as of [4 YEARS AFTER BA COMPLETION], please provide the last month and year you worked </w:t>
      </w:r>
      <w:r w:rsidR="00BE4D38">
        <w:rPr>
          <w:szCs w:val="24"/>
        </w:rPr>
        <w:t>for</w:t>
      </w:r>
      <w:r>
        <w:rPr>
          <w:szCs w:val="24"/>
        </w:rPr>
        <w:t xml:space="preserve"> this employer. If you were furloughed or temporarily not working, as of [4 YEARS AFTER BA COMPLETION], select “Also worked for this employer after [4 YEARS AFTER BA COMPLETION].”)</w:t>
      </w:r>
    </w:p>
    <w:p w:rsidRPr="00C95CC2" w:rsidR="00035A7C" w:rsidP="00C95CC2" w:rsidRDefault="00035A7C" w14:paraId="044D1E25" w14:textId="77777777">
      <w:pPr>
        <w:rPr>
          <w:szCs w:val="24"/>
        </w:rPr>
      </w:pPr>
    </w:p>
    <w:p w:rsidR="00C95CC2" w:rsidP="00C95CC2" w:rsidRDefault="00C95CC2" w14:paraId="15FD9FB2" w14:textId="3E0675D6">
      <w:pPr>
        <w:pStyle w:val="NoSpacing"/>
        <w:ind w:left="720"/>
      </w:pPr>
      <w:r w:rsidRPr="00B665FC">
        <w:t>[</w:t>
      </w:r>
      <w:r>
        <w:t>{</w:t>
      </w:r>
      <w:r w:rsidRPr="00B665FC">
        <w:t>If BB20DEMPNAM01 ne missing</w:t>
      </w:r>
      <w:r>
        <w:t xml:space="preserve">} Also worked for [BB20DEMPNAM01] after </w:t>
      </w:r>
      <w:r w:rsidR="007A33F2">
        <w:t>[4 YEARS AFTER BA COMPLETION]</w:t>
      </w:r>
      <w:r>
        <w:t xml:space="preserve">. {else if BB20DEMPSLF01 = 1}Also self-employed after </w:t>
      </w:r>
      <w:r w:rsidR="007A33F2">
        <w:t>[4 YEARS AFTER BA COMPLETION]</w:t>
      </w:r>
      <w:r>
        <w:t xml:space="preserve">. {else}Also worked for this employer after </w:t>
      </w:r>
      <w:r w:rsidR="007A33F2">
        <w:t>[4 YEARS AFTER BA COMPLETION]</w:t>
      </w:r>
      <w:r>
        <w:t>.</w:t>
      </w:r>
    </w:p>
    <w:p w:rsidRPr="00B665FC" w:rsidR="00C95CC2" w:rsidP="00C95CC2" w:rsidRDefault="00C95CC2" w14:paraId="3DE431AD" w14:textId="77777777">
      <w:pPr>
        <w:ind w:left="720"/>
        <w:rPr>
          <w:rFonts w:cs="Arial"/>
          <w:szCs w:val="24"/>
        </w:rPr>
      </w:pPr>
      <w:r w:rsidRPr="00B665FC">
        <w:rPr>
          <w:rFonts w:cs="Arial"/>
          <w:szCs w:val="24"/>
        </w:rPr>
        <w:t>Month:</w:t>
      </w:r>
    </w:p>
    <w:p w:rsidRPr="00B665FC" w:rsidR="00C95CC2" w:rsidP="00C95CC2" w:rsidRDefault="00C95CC2" w14:paraId="765294A8" w14:textId="30F873C3">
      <w:pPr>
        <w:pStyle w:val="NoSpacing"/>
      </w:pPr>
      <w:r w:rsidRPr="00B665FC">
        <w:tab/>
      </w:r>
      <w:r>
        <w:tab/>
      </w:r>
      <w:r w:rsidRPr="00B665FC">
        <w:t>January</w:t>
      </w:r>
      <w:r>
        <w:t xml:space="preserve"> - </w:t>
      </w:r>
      <w:r w:rsidRPr="00B665FC">
        <w:t>December</w:t>
      </w:r>
    </w:p>
    <w:p w:rsidRPr="00B665FC" w:rsidR="00C95CC2" w:rsidP="00C95CC2" w:rsidRDefault="00C95CC2" w14:paraId="591DF6ED" w14:textId="77777777">
      <w:pPr>
        <w:ind w:left="720"/>
        <w:rPr>
          <w:szCs w:val="24"/>
        </w:rPr>
      </w:pPr>
      <w:r w:rsidRPr="00B665FC">
        <w:rPr>
          <w:rFonts w:cs="Arial"/>
          <w:szCs w:val="24"/>
        </w:rPr>
        <w:t>Year:</w:t>
      </w:r>
    </w:p>
    <w:p w:rsidRPr="00B665FC" w:rsidR="00C95CC2" w:rsidP="00C95CC2" w:rsidRDefault="00C95CC2" w14:paraId="4E1E908B" w14:textId="68CA38F8">
      <w:pPr>
        <w:pStyle w:val="NoSpacing"/>
      </w:pPr>
      <w:r w:rsidRPr="00B665FC">
        <w:tab/>
      </w:r>
      <w:r>
        <w:tab/>
        <w:t>2020 - 2015</w:t>
      </w:r>
    </w:p>
    <w:p w:rsidR="00C95CC2" w:rsidP="00C95CC2" w:rsidRDefault="00C95CC2" w14:paraId="4E6764AB" w14:textId="69A0CC97">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Please provide the month and year when your employment ended with this employer. If employed by this employer after </w:t>
      </w:r>
      <w:r w:rsidR="007A33F2">
        <w:rPr>
          <w:rFonts w:cs="Arial"/>
          <w:szCs w:val="24"/>
        </w:rPr>
        <w:t>[4 YEARS AFTER BA COMPLETION]</w:t>
      </w:r>
      <w:r>
        <w:rPr>
          <w:rFonts w:cs="Arial"/>
          <w:szCs w:val="24"/>
        </w:rPr>
        <w:t>, please select the checkbox.</w:t>
      </w:r>
      <w:r>
        <w:br/>
      </w:r>
      <w:r>
        <w:br/>
      </w:r>
      <w:r>
        <w:rPr>
          <w:rFonts w:cs="Arial"/>
          <w:szCs w:val="24"/>
        </w:rPr>
        <w:t>If you are unsure of the date, provide your best estimate.</w:t>
      </w:r>
    </w:p>
    <w:p w:rsidRPr="00B665FC" w:rsidR="00C95CC2" w:rsidP="005A3AE7" w:rsidRDefault="00C95CC2" w14:paraId="71D44060" w14:textId="3BF32E8B">
      <w:pPr>
        <w:pStyle w:val="TOCHeading"/>
      </w:pPr>
      <w:bookmarkStart w:name="_Toc40172924" w:id="104"/>
      <w:r w:rsidRPr="00A3236D">
        <w:t>BB20DWKCONT01</w:t>
      </w:r>
      <w:r w:rsidR="005A3AE7">
        <w:t xml:space="preserve"> (ABBREV)</w:t>
      </w:r>
      <w:bookmarkEnd w:id="104"/>
    </w:p>
    <w:p w:rsidR="00C95CC2" w:rsidP="00C95CC2" w:rsidRDefault="00C95CC2" w14:paraId="76B68687" w14:textId="7E513A33">
      <w:pPr>
        <w:rPr>
          <w:rFonts w:cs="Arial"/>
          <w:szCs w:val="24"/>
        </w:rPr>
      </w:pPr>
      <w:r w:rsidRPr="006F3A67">
        <w:rPr>
          <w:rFonts w:cs="Arial"/>
          <w:szCs w:val="24"/>
        </w:rPr>
        <w:t xml:space="preserve">Between [{if </w:t>
      </w:r>
      <w:r w:rsidR="001B5AE5">
        <w:rPr>
          <w:rFonts w:cs="Arial"/>
          <w:szCs w:val="24"/>
        </w:rPr>
        <w:t>[EMPLOYER START DATE]</w:t>
      </w:r>
      <w:r w:rsidRPr="006F3A67">
        <w:rPr>
          <w:rFonts w:cs="Arial"/>
          <w:szCs w:val="24"/>
        </w:rPr>
        <w:t xml:space="preserve"> before </w:t>
      </w:r>
      <w:r w:rsidR="007A33F2">
        <w:rPr>
          <w:rFonts w:cs="Arial"/>
          <w:szCs w:val="24"/>
        </w:rPr>
        <w:t>[{if B&amp;B:16/17 respondent} 1 YEAR AFTER BA COMPLETION {else} BA COMPLETION DATE]</w:t>
      </w:r>
      <w:r w:rsidRPr="006F3A67">
        <w:rPr>
          <w:rFonts w:cs="Arial"/>
          <w:szCs w:val="24"/>
        </w:rPr>
        <w:t xml:space="preserve">} </w:t>
      </w:r>
      <w:r w:rsidR="007A33F2">
        <w:rPr>
          <w:rFonts w:cs="Arial"/>
          <w:szCs w:val="24"/>
        </w:rPr>
        <w:t>[{if B&amp;B:16/17 respondent} 1 YEAR AFTER BA COMPLETION {else} BA COMPLETION DATE]</w:t>
      </w:r>
      <w:r w:rsidRPr="006F3A67">
        <w:rPr>
          <w:rFonts w:cs="Arial"/>
          <w:szCs w:val="24"/>
        </w:rPr>
        <w:t xml:space="preserve"> {else if </w:t>
      </w:r>
      <w:r w:rsidR="001B5AE5">
        <w:rPr>
          <w:rFonts w:cs="Arial"/>
          <w:szCs w:val="24"/>
        </w:rPr>
        <w:t>[EMPLOYER START DATE]</w:t>
      </w:r>
      <w:r w:rsidRPr="006F3A67">
        <w:rPr>
          <w:rFonts w:cs="Arial"/>
          <w:szCs w:val="24"/>
        </w:rPr>
        <w:t xml:space="preserve"> ne 'Unspecified Date'} </w:t>
      </w:r>
      <w:r w:rsidR="001B5AE5">
        <w:rPr>
          <w:rFonts w:cs="Arial"/>
          <w:szCs w:val="24"/>
        </w:rPr>
        <w:t>[EMPLOYER START DATE]</w:t>
      </w:r>
      <w:r w:rsidRPr="006F3A67">
        <w:rPr>
          <w:rFonts w:cs="Arial"/>
          <w:szCs w:val="24"/>
        </w:rPr>
        <w:t xml:space="preserve"> {else} </w:t>
      </w:r>
      <w:r w:rsidR="007A33F2">
        <w:rPr>
          <w:rFonts w:cs="Arial"/>
          <w:szCs w:val="24"/>
        </w:rPr>
        <w:t>[{if B&amp;B:16/17 respondent} 1 YEAR AFTER BA COMPLETION {else} BA COMPLETION DATE]</w:t>
      </w:r>
      <w:r w:rsidRPr="006F3A67">
        <w:rPr>
          <w:rFonts w:cs="Arial"/>
          <w:szCs w:val="24"/>
        </w:rPr>
        <w:t xml:space="preserve">] and [{if </w:t>
      </w:r>
      <w:r w:rsidR="001B5AE5">
        <w:rPr>
          <w:rFonts w:cs="Arial"/>
          <w:szCs w:val="24"/>
        </w:rPr>
        <w:t>[EMPLOYER END DATE]</w:t>
      </w:r>
      <w:r w:rsidRPr="006F3A67">
        <w:rPr>
          <w:rFonts w:cs="Arial"/>
          <w:szCs w:val="24"/>
        </w:rPr>
        <w:t xml:space="preserve"> ne 'Unspecified Date' and </w:t>
      </w:r>
      <w:r w:rsidR="001B5AE5">
        <w:rPr>
          <w:rFonts w:cs="Arial"/>
          <w:szCs w:val="24"/>
        </w:rPr>
        <w:t>[EMPLOYER END DATE]</w:t>
      </w:r>
      <w:r w:rsidRPr="006F3A67">
        <w:rPr>
          <w:rFonts w:cs="Arial"/>
          <w:szCs w:val="24"/>
        </w:rPr>
        <w:t xml:space="preserve"> before </w:t>
      </w:r>
      <w:r w:rsidR="007A33F2">
        <w:rPr>
          <w:rFonts w:cs="Arial"/>
          <w:szCs w:val="24"/>
        </w:rPr>
        <w:t>[4 YEARS AFTER BA COMPLETION]</w:t>
      </w:r>
      <w:r w:rsidRPr="006F3A67">
        <w:rPr>
          <w:rFonts w:cs="Arial"/>
          <w:szCs w:val="24"/>
        </w:rPr>
        <w:t xml:space="preserve">} </w:t>
      </w:r>
      <w:r w:rsidR="001B5AE5">
        <w:rPr>
          <w:rFonts w:cs="Arial"/>
          <w:szCs w:val="24"/>
        </w:rPr>
        <w:t>[EMPLOYER END DATE]</w:t>
      </w:r>
      <w:r w:rsidRPr="006F3A67">
        <w:rPr>
          <w:rFonts w:cs="Arial"/>
          <w:szCs w:val="24"/>
        </w:rPr>
        <w:t xml:space="preserve"> {else} </w:t>
      </w:r>
      <w:r w:rsidR="007A33F2">
        <w:rPr>
          <w:rFonts w:cs="Arial"/>
          <w:szCs w:val="24"/>
        </w:rPr>
        <w:t>[4 YEARS AFTER BA COMPLETION]</w:t>
      </w:r>
      <w:r w:rsidRPr="006F3A67">
        <w:rPr>
          <w:rFonts w:cs="Arial"/>
          <w:szCs w:val="24"/>
        </w:rPr>
        <w:t>], did you have</w:t>
      </w:r>
      <w:r w:rsidRPr="00B665FC">
        <w:rPr>
          <w:rFonts w:cs="Arial"/>
          <w:szCs w:val="24"/>
        </w:rPr>
        <w:t xml:space="preserve"> any periods where you were not [{if BB20DEMPNAM01 not missing} </w:t>
      </w:r>
      <w:r w:rsidR="00314F95">
        <w:rPr>
          <w:rFonts w:cs="Arial"/>
          <w:szCs w:val="24"/>
        </w:rPr>
        <w:t>working at</w:t>
      </w:r>
      <w:r w:rsidRPr="00B665FC">
        <w:rPr>
          <w:rFonts w:cs="Arial"/>
          <w:szCs w:val="24"/>
        </w:rPr>
        <w:t xml:space="preserve"> [BB20DEMPNAM01] {else if BB20DEMPSLF01 = 1} self-employed {else} </w:t>
      </w:r>
      <w:r w:rsidR="00314F95">
        <w:rPr>
          <w:rFonts w:cs="Arial"/>
          <w:szCs w:val="24"/>
        </w:rPr>
        <w:t xml:space="preserve">working </w:t>
      </w:r>
      <w:r w:rsidR="00AC15E7">
        <w:rPr>
          <w:rFonts w:cs="Arial"/>
          <w:szCs w:val="24"/>
        </w:rPr>
        <w:t>for</w:t>
      </w:r>
      <w:r w:rsidRPr="00B665FC" w:rsidR="00AC15E7">
        <w:rPr>
          <w:rFonts w:cs="Arial"/>
          <w:szCs w:val="24"/>
        </w:rPr>
        <w:t xml:space="preserve"> </w:t>
      </w:r>
      <w:r w:rsidRPr="00B665FC">
        <w:rPr>
          <w:rFonts w:cs="Arial"/>
          <w:szCs w:val="24"/>
        </w:rPr>
        <w:t>this employer] that lasted longer than one month (i.e., your employment was not one continuous period)?</w:t>
      </w:r>
    </w:p>
    <w:p w:rsidR="00314F95" w:rsidP="00C95CC2" w:rsidRDefault="00553D90" w14:paraId="0E85828A" w14:textId="2C53E7F0">
      <w:pPr>
        <w:rPr>
          <w:szCs w:val="24"/>
        </w:rPr>
      </w:pPr>
      <w:r>
        <w:rPr>
          <w:szCs w:val="24"/>
        </w:rPr>
        <w:t xml:space="preserve">(If you were furloughed or temporarily not [{if BB20DEMPNAM01 not missing} working at [BB20DEMPNAM01] {else if BB2DEMPSLF01 = 1} self-employed {else} working </w:t>
      </w:r>
      <w:r w:rsidR="00BE4D38">
        <w:rPr>
          <w:szCs w:val="24"/>
        </w:rPr>
        <w:t>for</w:t>
      </w:r>
      <w:r>
        <w:rPr>
          <w:szCs w:val="24"/>
        </w:rPr>
        <w:t xml:space="preserve"> this employer] for more than one month, please answer “Yes.”)</w:t>
      </w:r>
    </w:p>
    <w:p w:rsidRPr="00B665FC" w:rsidR="00553D90" w:rsidP="00C95CC2" w:rsidRDefault="00553D90" w14:paraId="0C85074B" w14:textId="77777777">
      <w:pPr>
        <w:rPr>
          <w:szCs w:val="24"/>
        </w:rPr>
      </w:pPr>
    </w:p>
    <w:p w:rsidRPr="00B665FC" w:rsidR="00C95CC2" w:rsidP="00C95CC2" w:rsidRDefault="00C95CC2" w14:paraId="5353D95C" w14:textId="77777777">
      <w:pPr>
        <w:pStyle w:val="NoSpacing"/>
      </w:pPr>
      <w:r w:rsidRPr="00B665FC">
        <w:tab/>
        <w:t>1 = Yes</w:t>
      </w:r>
    </w:p>
    <w:p w:rsidRPr="00B665FC" w:rsidR="00C95CC2" w:rsidP="00C95CC2" w:rsidRDefault="00C95CC2" w14:paraId="249E6164" w14:textId="3D287055">
      <w:pPr>
        <w:pStyle w:val="NoSpacing"/>
      </w:pPr>
      <w:r w:rsidRPr="00B665FC">
        <w:tab/>
        <w:t>0 = No</w:t>
      </w:r>
      <w:r w:rsidRPr="00B665FC">
        <w:tab/>
      </w:r>
    </w:p>
    <w:p w:rsidR="00C95CC2" w:rsidP="00C95CC2" w:rsidRDefault="00C95CC2" w14:paraId="20280A1C" w14:textId="343DAD27">
      <w:pPr>
        <w:rPr>
          <w:rFonts w:cs="Arial"/>
          <w:szCs w:val="24"/>
        </w:rPr>
      </w:pPr>
      <w:r w:rsidRPr="00B665FC">
        <w:rPr>
          <w:rFonts w:cs="Arial"/>
          <w:b/>
          <w:bCs/>
          <w:szCs w:val="24"/>
        </w:rPr>
        <w:t>Help Text:</w:t>
      </w:r>
      <w:r w:rsidRPr="00B665FC">
        <w:rPr>
          <w:rFonts w:cs="Arial"/>
          <w:szCs w:val="24"/>
        </w:rPr>
        <w:t xml:space="preserve"> </w:t>
      </w:r>
      <w:r>
        <w:rPr>
          <w:rFonts w:cs="Arial"/>
          <w:szCs w:val="24"/>
        </w:rPr>
        <w:t>Answer "Yes" if there were any periods lasting longer than one month in which you were not employed by the employer in question. </w:t>
      </w:r>
    </w:p>
    <w:p w:rsidRPr="00B665FC" w:rsidR="00C95CC2" w:rsidP="005A3AE7" w:rsidRDefault="00C95CC2" w14:paraId="3B189788" w14:textId="635CA56C">
      <w:pPr>
        <w:pStyle w:val="TOCHeading"/>
      </w:pPr>
      <w:bookmarkStart w:name="_Toc40172925" w:id="105"/>
      <w:r w:rsidRPr="002C182B">
        <w:t>BB20DWKMON01</w:t>
      </w:r>
      <w:r w:rsidR="005A3AE7">
        <w:t xml:space="preserve"> (ABBREV)</w:t>
      </w:r>
      <w:bookmarkEnd w:id="105"/>
    </w:p>
    <w:p w:rsidRPr="006F3A67" w:rsidR="00C95CC2" w:rsidP="00C95CC2" w:rsidRDefault="00C95CC2" w14:paraId="1D664D08" w14:textId="4F0DDA53">
      <w:pPr>
        <w:rPr>
          <w:rFonts w:cs="Arial"/>
          <w:szCs w:val="24"/>
        </w:rPr>
      </w:pPr>
      <w:r w:rsidRPr="00B665FC">
        <w:rPr>
          <w:rFonts w:cs="Arial"/>
          <w:szCs w:val="24"/>
        </w:rPr>
        <w:t xml:space="preserve">[{If BB20DWKCONT01 = 1} You just indicated having a period of at least one month where you were not [{if BB20DEMPNAM01 not missing] </w:t>
      </w:r>
      <w:r w:rsidR="00BE4D38">
        <w:rPr>
          <w:rFonts w:cs="Arial"/>
          <w:szCs w:val="24"/>
        </w:rPr>
        <w:t>working at</w:t>
      </w:r>
      <w:r w:rsidRPr="00B665FC">
        <w:rPr>
          <w:rFonts w:cs="Arial"/>
          <w:szCs w:val="24"/>
        </w:rPr>
        <w:t xml:space="preserve"> [BB20DEMPNAM01] {else if </w:t>
      </w:r>
      <w:r w:rsidRPr="006F3A67">
        <w:rPr>
          <w:rFonts w:cs="Arial"/>
          <w:szCs w:val="24"/>
        </w:rPr>
        <w:t xml:space="preserve">BB20DEMPSLF01 = 1} self-employed {else} </w:t>
      </w:r>
      <w:r w:rsidR="00BE4D38">
        <w:rPr>
          <w:rFonts w:cs="Arial"/>
          <w:szCs w:val="24"/>
        </w:rPr>
        <w:t>working for</w:t>
      </w:r>
      <w:r w:rsidRPr="006F3A67">
        <w:rPr>
          <w:rFonts w:cs="Arial"/>
          <w:szCs w:val="24"/>
        </w:rPr>
        <w:t xml:space="preserve"> this employer].]</w:t>
      </w:r>
    </w:p>
    <w:p w:rsidR="00C95CC2" w:rsidP="00C95CC2" w:rsidRDefault="00C95CC2" w14:paraId="12E13174" w14:textId="4B40AC25">
      <w:pPr>
        <w:rPr>
          <w:rFonts w:cs="Arial"/>
          <w:szCs w:val="24"/>
        </w:rPr>
      </w:pPr>
      <w:r w:rsidRPr="006F3A67">
        <w:rPr>
          <w:rFonts w:cs="Arial"/>
          <w:szCs w:val="24"/>
        </w:rPr>
        <w:lastRenderedPageBreak/>
        <w:t xml:space="preserve">Between [{if </w:t>
      </w:r>
      <w:r w:rsidR="001B5AE5">
        <w:rPr>
          <w:rFonts w:cs="Arial"/>
          <w:szCs w:val="24"/>
        </w:rPr>
        <w:t>[EMPLOYER START DATE]</w:t>
      </w:r>
      <w:r w:rsidRPr="006F3A67">
        <w:rPr>
          <w:rFonts w:cs="Arial"/>
          <w:szCs w:val="24"/>
        </w:rPr>
        <w:t xml:space="preserve"> before </w:t>
      </w:r>
      <w:r w:rsidR="007A33F2">
        <w:rPr>
          <w:rFonts w:cs="Arial"/>
          <w:szCs w:val="24"/>
        </w:rPr>
        <w:t>[{if B&amp;B:16/17 respondent} 1 YEAR AFTER BA COMPLETION {else} BA COMPLETION DATE]</w:t>
      </w:r>
      <w:r w:rsidRPr="006F3A67">
        <w:rPr>
          <w:rFonts w:cs="Arial"/>
          <w:szCs w:val="24"/>
        </w:rPr>
        <w:t>MY} [</w:t>
      </w:r>
      <w:r w:rsidR="00A71A12">
        <w:rPr>
          <w:rFonts w:cs="Arial"/>
          <w:szCs w:val="24"/>
        </w:rPr>
        <w:t>{if B&amp;B:16/7 respondent} 1 year after BA completion {else}BA completion</w:t>
      </w:r>
      <w:r w:rsidRPr="006F3A67">
        <w:rPr>
          <w:rFonts w:cs="Arial"/>
          <w:szCs w:val="24"/>
        </w:rPr>
        <w:t xml:space="preserve">] {else if </w:t>
      </w:r>
      <w:r w:rsidR="001B5AE5">
        <w:rPr>
          <w:rFonts w:cs="Arial"/>
          <w:szCs w:val="24"/>
        </w:rPr>
        <w:t>[EMPLOYER START DATE]</w:t>
      </w:r>
      <w:r w:rsidRPr="006F3A67">
        <w:rPr>
          <w:rFonts w:cs="Arial"/>
          <w:szCs w:val="24"/>
        </w:rPr>
        <w:t xml:space="preserve"> ne ‘Unspecified Date’} </w:t>
      </w:r>
      <w:r w:rsidR="001B5AE5">
        <w:rPr>
          <w:rFonts w:cs="Arial"/>
          <w:szCs w:val="24"/>
        </w:rPr>
        <w:t>[EMPLOYER START DATE]</w:t>
      </w:r>
      <w:r w:rsidRPr="006F3A67">
        <w:rPr>
          <w:rFonts w:cs="Arial"/>
          <w:szCs w:val="24"/>
        </w:rPr>
        <w:t xml:space="preserve"> {else} </w:t>
      </w:r>
      <w:r w:rsidRPr="006F3A67" w:rsidR="00A71A12">
        <w:rPr>
          <w:rFonts w:cs="Arial"/>
          <w:szCs w:val="24"/>
        </w:rPr>
        <w:t>[</w:t>
      </w:r>
      <w:r w:rsidR="00A71A12">
        <w:rPr>
          <w:rFonts w:cs="Arial"/>
          <w:szCs w:val="24"/>
        </w:rPr>
        <w:t>{if B&amp;B:16/7 respondent} 1 year after BA completion {else}BA completion</w:t>
      </w:r>
      <w:r w:rsidRPr="006F3A67" w:rsidR="00A71A12">
        <w:rPr>
          <w:rFonts w:cs="Arial"/>
          <w:szCs w:val="24"/>
        </w:rPr>
        <w:t>]</w:t>
      </w:r>
      <w:r w:rsidRPr="006F3A67">
        <w:rPr>
          <w:rFonts w:cs="Arial"/>
          <w:szCs w:val="24"/>
        </w:rPr>
        <w:t xml:space="preserve">] and [{if </w:t>
      </w:r>
      <w:r w:rsidR="001B5AE5">
        <w:rPr>
          <w:rFonts w:cs="Arial"/>
          <w:szCs w:val="24"/>
        </w:rPr>
        <w:t>[EMPLOYER END DATE]</w:t>
      </w:r>
      <w:r w:rsidRPr="006F3A67">
        <w:rPr>
          <w:rFonts w:cs="Arial"/>
          <w:szCs w:val="24"/>
        </w:rPr>
        <w:t xml:space="preserve"> ne 'Unspecified Date' and </w:t>
      </w:r>
      <w:r w:rsidR="001B5AE5">
        <w:rPr>
          <w:rFonts w:cs="Arial"/>
          <w:szCs w:val="24"/>
        </w:rPr>
        <w:t>[EMPLOYER END DATE]</w:t>
      </w:r>
      <w:r w:rsidRPr="006F3A67">
        <w:rPr>
          <w:rFonts w:cs="Arial"/>
          <w:szCs w:val="24"/>
        </w:rPr>
        <w:t xml:space="preserve"> before </w:t>
      </w:r>
      <w:r w:rsidR="007A33F2">
        <w:rPr>
          <w:rFonts w:cs="Arial"/>
          <w:szCs w:val="24"/>
        </w:rPr>
        <w:t>[4 YEARS AFTER BA COMPLETION]</w:t>
      </w:r>
      <w:r w:rsidRPr="006F3A67">
        <w:rPr>
          <w:rFonts w:cs="Arial"/>
          <w:szCs w:val="24"/>
        </w:rPr>
        <w:t xml:space="preserve">} </w:t>
      </w:r>
      <w:r w:rsidR="001B5AE5">
        <w:rPr>
          <w:rFonts w:cs="Arial"/>
          <w:szCs w:val="24"/>
        </w:rPr>
        <w:t>[EMPLOYER END DATE]</w:t>
      </w:r>
      <w:r w:rsidRPr="006F3A67">
        <w:rPr>
          <w:rFonts w:cs="Arial"/>
          <w:szCs w:val="24"/>
        </w:rPr>
        <w:t xml:space="preserve"> {else} </w:t>
      </w:r>
      <w:r w:rsidR="007A33F2">
        <w:rPr>
          <w:rFonts w:cs="Arial"/>
          <w:szCs w:val="24"/>
        </w:rPr>
        <w:t>[4 YEARS AFTER BA COMPLETION]</w:t>
      </w:r>
      <w:r w:rsidRPr="006F3A67">
        <w:rPr>
          <w:rFonts w:cs="Arial"/>
          <w:szCs w:val="24"/>
        </w:rPr>
        <w:t xml:space="preserve">], in which months were you [{if BB20DEMPNAM01 not missing} </w:t>
      </w:r>
      <w:r w:rsidR="00BE4D38">
        <w:rPr>
          <w:rFonts w:cs="Arial"/>
          <w:szCs w:val="24"/>
        </w:rPr>
        <w:t>working at</w:t>
      </w:r>
      <w:r w:rsidRPr="006F3A67">
        <w:rPr>
          <w:rFonts w:cs="Arial"/>
          <w:szCs w:val="24"/>
        </w:rPr>
        <w:t xml:space="preserve"> [BB20DEMPNAM01] {else if BB20DEMPSLF01 = 1} self-employed {else} </w:t>
      </w:r>
      <w:r w:rsidR="00BE4D38">
        <w:rPr>
          <w:rFonts w:cs="Arial"/>
          <w:szCs w:val="24"/>
        </w:rPr>
        <w:t>working for</w:t>
      </w:r>
      <w:r w:rsidRPr="006F3A67">
        <w:rPr>
          <w:rFonts w:cs="Arial"/>
          <w:szCs w:val="24"/>
        </w:rPr>
        <w:t xml:space="preserve"> this employer]? </w:t>
      </w:r>
    </w:p>
    <w:p w:rsidRPr="00C95CC2" w:rsidR="00C95CC2" w:rsidP="00C95CC2" w:rsidRDefault="00C95CC2" w14:paraId="0DDF2813" w14:textId="5713DB78">
      <w:pPr>
        <w:rPr>
          <w:rFonts w:cs="Arial"/>
          <w:szCs w:val="24"/>
        </w:rPr>
      </w:pPr>
      <w:r w:rsidRPr="00B665FC">
        <w:rPr>
          <w:rFonts w:cs="Arial"/>
          <w:szCs w:val="24"/>
        </w:rPr>
        <w:t xml:space="preserve">([{If </w:t>
      </w:r>
      <w:r w:rsidR="001B5AE5">
        <w:rPr>
          <w:rFonts w:cs="Arial"/>
          <w:szCs w:val="24"/>
        </w:rPr>
        <w:t>[EMPLOYER START DATE]</w:t>
      </w:r>
      <w:r w:rsidRPr="00B665FC">
        <w:rPr>
          <w:rFonts w:cs="Arial"/>
          <w:szCs w:val="24"/>
        </w:rPr>
        <w:t xml:space="preserve"> ne ‘Unspecified Date’ and </w:t>
      </w:r>
      <w:r w:rsidR="001B5AE5">
        <w:rPr>
          <w:rFonts w:cs="Arial"/>
          <w:szCs w:val="24"/>
        </w:rPr>
        <w:t>[EMPLOYER END DATE]</w:t>
      </w:r>
      <w:r w:rsidRPr="00B665FC">
        <w:rPr>
          <w:rFonts w:cs="Arial"/>
          <w:szCs w:val="24"/>
        </w:rPr>
        <w:t xml:space="preserve"> ne ‘Unspecified Date’ and </w:t>
      </w:r>
      <w:r w:rsidR="001B5AE5">
        <w:rPr>
          <w:rFonts w:cs="Arial"/>
          <w:szCs w:val="24"/>
        </w:rPr>
        <w:t>[EMPLOYER START DATE]</w:t>
      </w:r>
      <w:r w:rsidRPr="00B665FC">
        <w:rPr>
          <w:rFonts w:cs="Arial"/>
          <w:szCs w:val="24"/>
        </w:rPr>
        <w:t xml:space="preserve"> not before </w:t>
      </w:r>
      <w:r w:rsidR="007A33F2">
        <w:rPr>
          <w:rFonts w:cs="Arial"/>
          <w:szCs w:val="24"/>
        </w:rPr>
        <w:t>[{if B&amp;B:16/17 respondent} 1 YEAR AFTER BA COMPLETION {else} BA COMPLETION DATE]</w:t>
      </w:r>
      <w:r w:rsidRPr="00B665FC">
        <w:rPr>
          <w:rFonts w:cs="Arial"/>
          <w:szCs w:val="24"/>
        </w:rPr>
        <w:t xml:space="preserve">MY and </w:t>
      </w:r>
      <w:r w:rsidR="001B5AE5">
        <w:rPr>
          <w:rFonts w:cs="Arial"/>
          <w:szCs w:val="24"/>
        </w:rPr>
        <w:t>[EMPLOYER END DATE]</w:t>
      </w:r>
      <w:r w:rsidRPr="00B665FC">
        <w:rPr>
          <w:rFonts w:cs="Arial"/>
          <w:szCs w:val="24"/>
        </w:rPr>
        <w:t xml:space="preserve"> before </w:t>
      </w:r>
      <w:r w:rsidR="007A33F2">
        <w:rPr>
          <w:rFonts w:cs="Arial"/>
          <w:szCs w:val="24"/>
        </w:rPr>
        <w:t>[4 YEARS AFTER BA COMPLETION]</w:t>
      </w:r>
      <w:r w:rsidRPr="00B665FC">
        <w:rPr>
          <w:rFonts w:cs="Arial"/>
          <w:szCs w:val="24"/>
        </w:rPr>
        <w:t xml:space="preserve">} The starting and ending month of your [{if BB20DEMPNAM01 not missing} employment at [BB20DEMPNAM01] {else if BB20DEMPSLF01 = 1} self-employment {else} employment at this employer] have been selected.] Selected months will be shaded blue. If you were </w:t>
      </w:r>
      <w:r w:rsidR="00BE4D38">
        <w:rPr>
          <w:rFonts w:cs="Arial"/>
          <w:szCs w:val="24"/>
        </w:rPr>
        <w:t>working</w:t>
      </w:r>
      <w:r w:rsidRPr="00B665FC" w:rsidR="00BE4D38">
        <w:rPr>
          <w:rFonts w:cs="Arial"/>
          <w:szCs w:val="24"/>
        </w:rPr>
        <w:t xml:space="preserve"> </w:t>
      </w:r>
      <w:r w:rsidRPr="00B665FC">
        <w:rPr>
          <w:rFonts w:cs="Arial"/>
          <w:szCs w:val="24"/>
        </w:rPr>
        <w:t xml:space="preserve">for any portion of a month </w:t>
      </w:r>
      <w:r w:rsidR="00BE4D38">
        <w:rPr>
          <w:rFonts w:cs="Arial"/>
          <w:szCs w:val="24"/>
        </w:rPr>
        <w:t>for</w:t>
      </w:r>
      <w:r w:rsidRPr="00B665FC" w:rsidR="00BE4D38">
        <w:rPr>
          <w:rFonts w:cs="Arial"/>
          <w:szCs w:val="24"/>
        </w:rPr>
        <w:t xml:space="preserve"> </w:t>
      </w:r>
      <w:r w:rsidRPr="00B665FC">
        <w:rPr>
          <w:rFonts w:cs="Arial"/>
          <w:szCs w:val="24"/>
        </w:rPr>
        <w:t>this employer, select that month.)</w:t>
      </w:r>
    </w:p>
    <w:p w:rsidRPr="00755C46" w:rsidR="00C95CC2" w:rsidP="00C95CC2" w:rsidRDefault="00C95CC2" w14:paraId="3DDCC12A" w14:textId="31A90435">
      <w:pPr>
        <w:pStyle w:val="NoSpacing"/>
      </w:pPr>
      <w:r>
        <w:tab/>
        <w:t>July 2015 – June 2020</w:t>
      </w:r>
      <w:r w:rsidRPr="00B665FC">
        <w:tab/>
      </w:r>
      <w:r w:rsidRPr="00B665FC">
        <w:tab/>
      </w:r>
    </w:p>
    <w:p w:rsidR="00C95CC2" w:rsidP="00C95CC2" w:rsidRDefault="00C95CC2" w14:paraId="55F17821" w14:textId="3609D123">
      <w:pPr>
        <w:rPr>
          <w:rFonts w:cs="Arial"/>
          <w:szCs w:val="24"/>
        </w:rPr>
      </w:pPr>
      <w:r w:rsidRPr="00B665FC">
        <w:rPr>
          <w:rFonts w:cs="Arial"/>
          <w:b/>
          <w:bCs/>
          <w:szCs w:val="24"/>
        </w:rPr>
        <w:t>Help Text:</w:t>
      </w:r>
      <w:r w:rsidRPr="00B665FC">
        <w:rPr>
          <w:rFonts w:cs="Arial"/>
          <w:szCs w:val="24"/>
        </w:rPr>
        <w:t xml:space="preserve"> </w:t>
      </w:r>
      <w:r>
        <w:rPr>
          <w:rFonts w:cs="Arial"/>
          <w:szCs w:val="24"/>
        </w:rPr>
        <w:t>Please use the calendar to select the months, including partial months, in which you were employed by this employer. Any month that has been selected will be shaded blue. Months that are not selected will remain shaded gray.</w:t>
      </w:r>
      <w:r>
        <w:br/>
      </w:r>
      <w:r>
        <w:br/>
      </w:r>
      <w:r>
        <w:rPr>
          <w:rFonts w:cs="Arial"/>
          <w:szCs w:val="24"/>
        </w:rPr>
        <w:t>If you would like to select all visible months within a given year, click the "select / unselect" button. To unselect these months, click the button again.</w:t>
      </w:r>
    </w:p>
    <w:p w:rsidR="00035A7C" w:rsidP="005A3AE7" w:rsidRDefault="00035A7C" w14:paraId="58A5B24F" w14:textId="199190AF">
      <w:pPr>
        <w:pStyle w:val="TOCHeading"/>
      </w:pPr>
      <w:bookmarkStart w:name="_Toc40172926" w:id="106"/>
      <w:r>
        <w:t>BB20DCOVWKBK01</w:t>
      </w:r>
      <w:r w:rsidR="00A368EA">
        <w:t xml:space="preserve"> (ABBREV)</w:t>
      </w:r>
      <w:bookmarkEnd w:id="106"/>
    </w:p>
    <w:p w:rsidR="00035A7C" w:rsidP="00BB2471" w:rsidRDefault="00035A7C" w14:paraId="0720A8D0" w14:textId="28B7332B">
      <w:r>
        <w:t>Was your break from</w:t>
      </w:r>
      <w:r w:rsidR="00BE4D38">
        <w:t xml:space="preserve"> </w:t>
      </w:r>
      <w:r w:rsidR="00BE7B85">
        <w:t xml:space="preserve">[{if BB20DEMPNAM01 ne missing} </w:t>
      </w:r>
      <w:r w:rsidR="00BE4D38">
        <w:t xml:space="preserve">work at </w:t>
      </w:r>
      <w:r w:rsidR="00BE7B85">
        <w:t>[BB20DEMPNAM01] {else if BB20DEMPSLF01 = 1} your self-employment {else}</w:t>
      </w:r>
      <w:r w:rsidR="00BE4D38">
        <w:t xml:space="preserve"> work for</w:t>
      </w:r>
      <w:r w:rsidR="00BE7B85">
        <w:t xml:space="preserve"> this employer] in 2020 due to </w:t>
      </w:r>
      <w:r w:rsidR="0099633C">
        <w:t>the coronavirus pandemic</w:t>
      </w:r>
      <w:r w:rsidR="00BE7B85">
        <w:t xml:space="preserve">? </w:t>
      </w:r>
    </w:p>
    <w:p w:rsidR="00BE7B85" w:rsidP="00512448" w:rsidRDefault="00BE7B85" w14:paraId="7D376BE0" w14:textId="60CE57AA">
      <w:pPr>
        <w:pStyle w:val="NoSpacing"/>
        <w:ind w:left="720"/>
      </w:pPr>
      <w:r>
        <w:t>1 = Yes</w:t>
      </w:r>
    </w:p>
    <w:p w:rsidR="00BE7B85" w:rsidP="00BB2471" w:rsidRDefault="00BE7B85" w14:paraId="67061063" w14:textId="5EF0641C">
      <w:pPr>
        <w:pStyle w:val="NoSpacing"/>
        <w:ind w:left="720"/>
      </w:pPr>
      <w:r>
        <w:t>0 = No</w:t>
      </w:r>
    </w:p>
    <w:p w:rsidR="00BE7B85" w:rsidP="00BB2471" w:rsidRDefault="00BE7B85" w14:paraId="473D809B" w14:textId="1D7B8C82">
      <w:pPr>
        <w:pStyle w:val="NoSpacing"/>
      </w:pPr>
    </w:p>
    <w:p w:rsidR="00BE7B85" w:rsidP="00512448" w:rsidRDefault="00BE7B85" w14:paraId="27CA14AB" w14:textId="67B92FCD">
      <w:pPr>
        <w:pStyle w:val="NoSpacing"/>
      </w:pPr>
      <w:r w:rsidRPr="00B665FC">
        <w:rPr>
          <w:rFonts w:cs="Arial"/>
          <w:b/>
          <w:bCs/>
          <w:szCs w:val="24"/>
        </w:rPr>
        <w:t>Help Text:</w:t>
      </w:r>
      <w:r w:rsidRPr="00B665FC">
        <w:rPr>
          <w:rFonts w:cs="Arial"/>
          <w:szCs w:val="24"/>
        </w:rPr>
        <w:t xml:space="preserve"> </w:t>
      </w:r>
      <w:r>
        <w:rPr>
          <w:rFonts w:cs="Arial"/>
          <w:szCs w:val="24"/>
        </w:rPr>
        <w:t>Please only think about</w:t>
      </w:r>
      <w:r w:rsidR="00BE4D38">
        <w:rPr>
          <w:rFonts w:cs="Arial"/>
          <w:szCs w:val="24"/>
        </w:rPr>
        <w:t xml:space="preserve"> breaks in work between</w:t>
      </w:r>
      <w:r>
        <w:rPr>
          <w:rFonts w:cs="Arial"/>
          <w:szCs w:val="24"/>
        </w:rPr>
        <w:t xml:space="preserve"> January 2020 </w:t>
      </w:r>
      <w:r w:rsidR="00BE4D38">
        <w:rPr>
          <w:rFonts w:cs="Arial"/>
          <w:szCs w:val="24"/>
        </w:rPr>
        <w:t>and [T_ENDDAT]</w:t>
      </w:r>
      <w:r>
        <w:rPr>
          <w:rFonts w:cs="Arial"/>
          <w:szCs w:val="24"/>
        </w:rPr>
        <w:t xml:space="preserve"> when responding to this question. If you are unsure, please provide your best guess.</w:t>
      </w:r>
    </w:p>
    <w:p w:rsidRPr="00B665FC" w:rsidR="00C95CC2" w:rsidP="005A3AE7" w:rsidRDefault="00C95CC2" w14:paraId="2B9A77C3" w14:textId="1D8A2B23">
      <w:pPr>
        <w:pStyle w:val="TOCHeading"/>
      </w:pPr>
      <w:bookmarkStart w:name="_Toc40172927" w:id="107"/>
      <w:r w:rsidRPr="00A3236D">
        <w:t>BB20DEMPLOYA01</w:t>
      </w:r>
      <w:r w:rsidR="005A3AE7">
        <w:t xml:space="preserve"> (ABBREV)</w:t>
      </w:r>
      <w:bookmarkEnd w:id="107"/>
    </w:p>
    <w:p w:rsidRPr="00B665FC" w:rsidR="00C95CC2" w:rsidP="00C95CC2" w:rsidRDefault="00C95CC2" w14:paraId="5FF12B49" w14:textId="7BB6770C">
      <w:pPr>
        <w:rPr>
          <w:szCs w:val="24"/>
        </w:rPr>
      </w:pPr>
      <w:r w:rsidRPr="00B665FC">
        <w:rPr>
          <w:rFonts w:cs="Arial"/>
          <w:szCs w:val="24"/>
        </w:rPr>
        <w:t xml:space="preserve">We are </w:t>
      </w:r>
      <w:r w:rsidRPr="006F3A67">
        <w:rPr>
          <w:rFonts w:cs="Arial"/>
          <w:szCs w:val="24"/>
        </w:rPr>
        <w:t>interested in learning more about your [{if BB20DEMPNAM01 ne missing} employment with [BB20DEMPNAM01] {else if BB20DEMPSLF01 = 1} self-employment {else} employment with this employer] and how it may have changed.</w:t>
      </w:r>
      <w:r w:rsidRPr="006F3A67">
        <w:br/>
      </w:r>
      <w:r w:rsidRPr="006F3A67">
        <w:br/>
      </w:r>
      <w:r>
        <w:rPr>
          <w:rFonts w:cs="Arial"/>
          <w:szCs w:val="24"/>
        </w:rPr>
        <w:t>What was your starting pay</w:t>
      </w:r>
      <w:r w:rsidR="00A50B32">
        <w:rPr>
          <w:rFonts w:cs="Arial"/>
          <w:szCs w:val="24"/>
        </w:rPr>
        <w:t xml:space="preserve"> before taxes and other deductions</w:t>
      </w:r>
      <w:r>
        <w:rPr>
          <w:rFonts w:cs="Arial"/>
          <w:szCs w:val="24"/>
        </w:rPr>
        <w:t xml:space="preserve"> (including bonuses, tips, and commissions)?</w:t>
      </w:r>
    </w:p>
    <w:p w:rsidRPr="00B665FC" w:rsidR="00C95CC2" w:rsidP="00C95CC2" w:rsidRDefault="00C95CC2" w14:paraId="4216793E" w14:textId="77777777">
      <w:pPr>
        <w:pStyle w:val="NoSpacing"/>
      </w:pPr>
      <w:r w:rsidRPr="00B665FC">
        <w:tab/>
        <w:t>$</w:t>
      </w:r>
      <w:r>
        <w:t>_____</w:t>
      </w:r>
    </w:p>
    <w:p w:rsidRPr="00B665FC" w:rsidR="00C95CC2" w:rsidP="00C95CC2" w:rsidRDefault="00C95CC2" w14:paraId="733624AD" w14:textId="77777777">
      <w:pPr>
        <w:pStyle w:val="NoSpacing"/>
      </w:pPr>
      <w:r w:rsidRPr="00B665FC">
        <w:tab/>
        <w:t>1 = Per hour</w:t>
      </w:r>
    </w:p>
    <w:p w:rsidRPr="00C95CC2" w:rsidR="00C95CC2" w:rsidP="00C95CC2" w:rsidRDefault="00C95CC2" w14:paraId="04F39576" w14:textId="7A0B790C">
      <w:pPr>
        <w:pStyle w:val="NoSpacing"/>
      </w:pPr>
      <w:r w:rsidRPr="00B665FC">
        <w:tab/>
      </w:r>
      <w:r>
        <w:t>2</w:t>
      </w:r>
      <w:r w:rsidRPr="00B665FC">
        <w:t xml:space="preserve"> = Per year</w:t>
      </w:r>
    </w:p>
    <w:p w:rsidRPr="00B665FC" w:rsidR="00C95CC2" w:rsidP="00C95CC2" w:rsidRDefault="00C95CC2" w14:paraId="0FB990FC" w14:textId="77777777">
      <w:pPr>
        <w:rPr>
          <w:szCs w:val="24"/>
        </w:rPr>
      </w:pPr>
      <w:r w:rsidRPr="00B665FC">
        <w:rPr>
          <w:rFonts w:cs="Arial"/>
          <w:szCs w:val="24"/>
        </w:rPr>
        <w:t>What were your starting average hours worked per week?</w:t>
      </w:r>
    </w:p>
    <w:p w:rsidRPr="00B665FC" w:rsidR="00C95CC2" w:rsidP="00C95CC2" w:rsidRDefault="00C95CC2" w14:paraId="412BED12" w14:textId="3DC70FF0">
      <w:pPr>
        <w:pStyle w:val="NoSpacing"/>
        <w:ind w:firstLine="720"/>
      </w:pPr>
      <w:r>
        <w:t>______</w:t>
      </w:r>
      <w:r w:rsidRPr="00B665FC">
        <w:t xml:space="preserve"> hours</w:t>
      </w:r>
      <w:r w:rsidRPr="00B665FC">
        <w:tab/>
      </w:r>
    </w:p>
    <w:p w:rsidR="00C95CC2" w:rsidP="00C95CC2" w:rsidRDefault="00C95CC2" w14:paraId="27FA0EB3" w14:textId="3349ECAF">
      <w:pPr>
        <w:rPr>
          <w:rFonts w:cs="Arial"/>
          <w:szCs w:val="24"/>
        </w:rPr>
      </w:pPr>
      <w:r w:rsidRPr="00B665FC">
        <w:rPr>
          <w:rFonts w:cs="Arial"/>
          <w:b/>
          <w:bCs/>
          <w:szCs w:val="24"/>
        </w:rPr>
        <w:t>Help Text:</w:t>
      </w:r>
      <w:r w:rsidRPr="00B665FC">
        <w:rPr>
          <w:rFonts w:cs="Arial"/>
          <w:szCs w:val="24"/>
        </w:rPr>
        <w:t xml:space="preserve"> </w:t>
      </w:r>
      <w:r>
        <w:rPr>
          <w:rFonts w:cs="Arial"/>
          <w:szCs w:val="24"/>
        </w:rPr>
        <w:t>Enter your starting pay for your employment with this employer. You can enter this amount per hour or per year. If you are unsure of the exact amount, please provide your best estimate.</w:t>
      </w:r>
      <w:r>
        <w:br/>
      </w:r>
      <w:r>
        <w:br/>
      </w:r>
      <w:r>
        <w:rPr>
          <w:rFonts w:cs="Arial"/>
          <w:szCs w:val="24"/>
        </w:rPr>
        <w:t>Enter the number of hours you worked at the start of your employment with this employer. If the number of hours you were contracted or scheduled to work was different than the number of hours that you actually worked, enter the number of hours you actually worked.</w:t>
      </w:r>
    </w:p>
    <w:p w:rsidRPr="005A3AE7" w:rsidR="00C95CC2" w:rsidP="005A3AE7" w:rsidRDefault="00C95CC2" w14:paraId="3F12BE72" w14:textId="083A5F4D">
      <w:pPr>
        <w:pStyle w:val="TOCHeading"/>
      </w:pPr>
      <w:bookmarkStart w:name="_Toc40172928" w:id="108"/>
      <w:r w:rsidRPr="00A3236D">
        <w:lastRenderedPageBreak/>
        <w:t>BB20DEMPLOYC01</w:t>
      </w:r>
      <w:r w:rsidR="005A3AE7">
        <w:t xml:space="preserve"> (ABBREV)</w:t>
      </w:r>
      <w:bookmarkEnd w:id="108"/>
    </w:p>
    <w:p w:rsidR="00C95CC2" w:rsidP="00C95CC2" w:rsidRDefault="00C95CC2" w14:paraId="4D20F7F3" w14:textId="5EA26D48">
      <w:pPr>
        <w:rPr>
          <w:rFonts w:cs="Arial"/>
          <w:szCs w:val="24"/>
        </w:rPr>
      </w:pPr>
      <w:r w:rsidRPr="00B665FC">
        <w:rPr>
          <w:rFonts w:cs="Arial"/>
          <w:szCs w:val="24"/>
        </w:rPr>
        <w:t>[</w:t>
      </w:r>
      <w:r w:rsidR="001B5AE5">
        <w:rPr>
          <w:rFonts w:cs="Arial"/>
          <w:szCs w:val="24"/>
        </w:rPr>
        <w:t xml:space="preserve">If worked for [EMPLOYER NAME] beyond </w:t>
      </w:r>
      <w:r w:rsidR="007A33F2">
        <w:rPr>
          <w:rFonts w:cs="Arial"/>
          <w:szCs w:val="24"/>
        </w:rPr>
        <w:t>[4 YEARS AFTER BA COMPLETION]</w:t>
      </w:r>
      <w:r w:rsidRPr="00B665FC">
        <w:rPr>
          <w:rFonts w:cs="Arial"/>
          <w:szCs w:val="24"/>
        </w:rPr>
        <w:t>]</w:t>
      </w:r>
    </w:p>
    <w:p w:rsidR="00C95CC2" w:rsidP="00C95CC2" w:rsidRDefault="00C95CC2" w14:paraId="7C2BFDF8" w14:textId="00F5B98A">
      <w:pPr>
        <w:rPr>
          <w:rFonts w:cs="Arial"/>
          <w:szCs w:val="24"/>
        </w:rPr>
      </w:pPr>
      <w:r w:rsidRPr="00B665FC">
        <w:rPr>
          <w:rFonts w:cs="Arial"/>
          <w:szCs w:val="24"/>
        </w:rPr>
        <w:t xml:space="preserve">What was your pay </w:t>
      </w:r>
      <w:r w:rsidR="00A50B32">
        <w:rPr>
          <w:rFonts w:cs="Arial"/>
          <w:szCs w:val="24"/>
        </w:rPr>
        <w:t xml:space="preserve">before taxes and other deductions </w:t>
      </w:r>
      <w:r w:rsidRPr="00B665FC">
        <w:rPr>
          <w:rFonts w:cs="Arial"/>
          <w:szCs w:val="24"/>
        </w:rPr>
        <w:t xml:space="preserve">(including bonuses, tips, and commissions), as of </w:t>
      </w:r>
      <w:r w:rsidR="007A33F2">
        <w:rPr>
          <w:rFonts w:cs="Arial"/>
          <w:szCs w:val="24"/>
        </w:rPr>
        <w:t>[4 YEARS AFTER BA COMPLETION]</w:t>
      </w:r>
      <w:r w:rsidRPr="00B665FC">
        <w:rPr>
          <w:rFonts w:cs="Arial"/>
          <w:szCs w:val="24"/>
        </w:rPr>
        <w:t>? </w:t>
      </w:r>
    </w:p>
    <w:p w:rsidR="00C95CC2" w:rsidP="00C95CC2" w:rsidRDefault="00C95CC2" w14:paraId="3EBB152B" w14:textId="77777777">
      <w:pPr>
        <w:rPr>
          <w:rFonts w:cs="Arial"/>
          <w:szCs w:val="24"/>
        </w:rPr>
      </w:pPr>
      <w:r w:rsidRPr="00B665FC">
        <w:rPr>
          <w:rFonts w:cs="Arial"/>
          <w:szCs w:val="24"/>
        </w:rPr>
        <w:t>[else]</w:t>
      </w:r>
    </w:p>
    <w:p w:rsidR="00C95CC2" w:rsidP="00C95CC2" w:rsidRDefault="00C95CC2" w14:paraId="2A27F90D" w14:textId="2889F456">
      <w:pPr>
        <w:rPr>
          <w:rFonts w:cs="Arial"/>
          <w:szCs w:val="24"/>
        </w:rPr>
      </w:pPr>
      <w:r w:rsidRPr="00B665FC">
        <w:rPr>
          <w:rFonts w:cs="Arial"/>
          <w:szCs w:val="24"/>
        </w:rPr>
        <w:t xml:space="preserve">What was your ending pay </w:t>
      </w:r>
      <w:r w:rsidR="00A50B32">
        <w:rPr>
          <w:rFonts w:cs="Arial"/>
          <w:szCs w:val="24"/>
        </w:rPr>
        <w:t xml:space="preserve">before taxes and other deductions </w:t>
      </w:r>
      <w:r w:rsidRPr="00B665FC">
        <w:rPr>
          <w:rFonts w:cs="Arial"/>
          <w:szCs w:val="24"/>
        </w:rPr>
        <w:t>(including bonuses, tips, and commissions)?</w:t>
      </w:r>
    </w:p>
    <w:p w:rsidRPr="00B665FC" w:rsidR="00A50B32" w:rsidP="00C95CC2" w:rsidRDefault="00A50B32" w14:paraId="4F6F4A27" w14:textId="77777777">
      <w:pPr>
        <w:rPr>
          <w:szCs w:val="24"/>
        </w:rPr>
      </w:pPr>
    </w:p>
    <w:p w:rsidRPr="00B665FC" w:rsidR="00C95CC2" w:rsidP="00A50B32" w:rsidRDefault="00C95CC2" w14:paraId="5A8A26D0" w14:textId="5FC6BC24">
      <w:pPr>
        <w:pStyle w:val="NoSpacing"/>
        <w:ind w:left="720"/>
      </w:pPr>
      <w:r w:rsidRPr="00B665FC">
        <w:t>[</w:t>
      </w:r>
      <w:r w:rsidR="001B5AE5">
        <w:t xml:space="preserve">If worked for [EMPLOYER NAME] beyond </w:t>
      </w:r>
      <w:r w:rsidR="007A33F2">
        <w:t>[4 YEARS AFTER BA COMPLETION]</w:t>
      </w:r>
      <w:r w:rsidRPr="00B665FC">
        <w:t xml:space="preserve">] Starting pay and pay, as of </w:t>
      </w:r>
      <w:r w:rsidR="007A33F2">
        <w:t>[4 YEARS AFTER BA COMPLETION]</w:t>
      </w:r>
      <w:r w:rsidRPr="00B665FC">
        <w:t>, were the same. [else] Starting pay and ending pay were the same.</w:t>
      </w:r>
    </w:p>
    <w:p w:rsidRPr="00B665FC" w:rsidR="00C95CC2" w:rsidP="00C95CC2" w:rsidRDefault="00C95CC2" w14:paraId="7107ABF8" w14:textId="2994AC91">
      <w:pPr>
        <w:pStyle w:val="NoSpacing"/>
      </w:pPr>
      <w:r w:rsidRPr="00B665FC">
        <w:tab/>
        <w:t>$</w:t>
      </w:r>
      <w:r>
        <w:t>_____</w:t>
      </w:r>
    </w:p>
    <w:p w:rsidRPr="00B665FC" w:rsidR="00C95CC2" w:rsidP="00C95CC2" w:rsidRDefault="00C95CC2" w14:paraId="4E5D2B07" w14:textId="77777777">
      <w:pPr>
        <w:pStyle w:val="NoSpacing"/>
      </w:pPr>
      <w:r w:rsidRPr="00B665FC">
        <w:tab/>
        <w:t>1 = Per hour</w:t>
      </w:r>
    </w:p>
    <w:p w:rsidRPr="00C95CC2" w:rsidR="00C95CC2" w:rsidP="00C95CC2" w:rsidRDefault="00C95CC2" w14:paraId="6282A5AC" w14:textId="630E8C68">
      <w:pPr>
        <w:pStyle w:val="NoSpacing"/>
      </w:pPr>
      <w:r w:rsidRPr="00B665FC">
        <w:tab/>
      </w:r>
      <w:r>
        <w:t>2</w:t>
      </w:r>
      <w:r w:rsidRPr="00B665FC">
        <w:t xml:space="preserve"> = Per year</w:t>
      </w:r>
    </w:p>
    <w:p w:rsidR="00C95CC2" w:rsidP="00C95CC2" w:rsidRDefault="00C95CC2" w14:paraId="491A9538" w14:textId="562D874B">
      <w:pPr>
        <w:rPr>
          <w:rFonts w:cs="Arial"/>
          <w:szCs w:val="24"/>
        </w:rPr>
      </w:pPr>
      <w:r w:rsidRPr="00B665FC">
        <w:rPr>
          <w:rFonts w:cs="Arial"/>
          <w:szCs w:val="24"/>
        </w:rPr>
        <w:t>[</w:t>
      </w:r>
      <w:r w:rsidR="001B5AE5">
        <w:rPr>
          <w:rFonts w:cs="Arial"/>
          <w:szCs w:val="24"/>
        </w:rPr>
        <w:t xml:space="preserve">If worked for [EMPLOYER NAME] beyond </w:t>
      </w:r>
      <w:r w:rsidR="007A33F2">
        <w:rPr>
          <w:rFonts w:cs="Arial"/>
          <w:szCs w:val="24"/>
        </w:rPr>
        <w:t>[4 YEARS AFTER BA COMPLETION]</w:t>
      </w:r>
      <w:r w:rsidRPr="00B665FC">
        <w:rPr>
          <w:rFonts w:cs="Arial"/>
          <w:szCs w:val="24"/>
        </w:rPr>
        <w:t>]</w:t>
      </w:r>
    </w:p>
    <w:p w:rsidR="00C95CC2" w:rsidP="00C95CC2" w:rsidRDefault="00C95CC2" w14:paraId="4B35705B" w14:textId="04E9A013">
      <w:pPr>
        <w:rPr>
          <w:rFonts w:cs="Arial"/>
          <w:szCs w:val="24"/>
        </w:rPr>
      </w:pPr>
      <w:r w:rsidRPr="00B665FC">
        <w:rPr>
          <w:rFonts w:cs="Arial"/>
          <w:szCs w:val="24"/>
        </w:rPr>
        <w:t xml:space="preserve">What were your average hours per week, as of </w:t>
      </w:r>
      <w:r w:rsidR="007A33F2">
        <w:rPr>
          <w:rFonts w:cs="Arial"/>
          <w:szCs w:val="24"/>
        </w:rPr>
        <w:t>[4 YEARS AFTER BA COMPLETION]</w:t>
      </w:r>
      <w:r w:rsidRPr="00B665FC">
        <w:rPr>
          <w:rFonts w:cs="Arial"/>
          <w:szCs w:val="24"/>
        </w:rPr>
        <w:t>? </w:t>
      </w:r>
    </w:p>
    <w:p w:rsidR="00C95CC2" w:rsidP="00C95CC2" w:rsidRDefault="00C95CC2" w14:paraId="5C2434C4" w14:textId="77777777">
      <w:pPr>
        <w:rPr>
          <w:rFonts w:cs="Arial"/>
          <w:szCs w:val="24"/>
        </w:rPr>
      </w:pPr>
      <w:r w:rsidRPr="00B665FC">
        <w:rPr>
          <w:rFonts w:cs="Arial"/>
          <w:szCs w:val="24"/>
        </w:rPr>
        <w:t>[else]</w:t>
      </w:r>
    </w:p>
    <w:p w:rsidRPr="00C95CC2" w:rsidR="00C95CC2" w:rsidP="00C95CC2" w:rsidRDefault="00C95CC2" w14:paraId="1BDD09FB" w14:textId="50108564">
      <w:pPr>
        <w:rPr>
          <w:szCs w:val="24"/>
        </w:rPr>
      </w:pPr>
      <w:r w:rsidRPr="00B665FC">
        <w:rPr>
          <w:rFonts w:cs="Arial"/>
          <w:szCs w:val="24"/>
        </w:rPr>
        <w:t>What were your ending average hours per week?</w:t>
      </w:r>
    </w:p>
    <w:p w:rsidRPr="00B665FC" w:rsidR="00C95CC2" w:rsidP="00C95CC2" w:rsidRDefault="00C95CC2" w14:paraId="09D4B189" w14:textId="13BCAE9B">
      <w:pPr>
        <w:pStyle w:val="NoSpacing"/>
      </w:pPr>
      <w:r w:rsidRPr="00B665FC">
        <w:t>[</w:t>
      </w:r>
      <w:r>
        <w:t>{</w:t>
      </w:r>
      <w:r w:rsidR="001B5AE5">
        <w:t xml:space="preserve">If worked for [EMPLOYER NAME] beyond </w:t>
      </w:r>
      <w:r w:rsidR="007A33F2">
        <w:t>[4 YEARS AFTER BA COMPLETION]</w:t>
      </w:r>
      <w:r>
        <w:t xml:space="preserve">} </w:t>
      </w:r>
      <w:r w:rsidRPr="00B665FC">
        <w:t xml:space="preserve">Starting hours per week and hours per week, as of </w:t>
      </w:r>
      <w:r w:rsidR="007A33F2">
        <w:t>[4 YEARS AFTER BA COMPLETION]</w:t>
      </w:r>
      <w:r w:rsidRPr="00B665FC">
        <w:t>, were the same.</w:t>
      </w:r>
      <w:r>
        <w:t xml:space="preserve"> {</w:t>
      </w:r>
      <w:r w:rsidRPr="00B665FC">
        <w:t>else</w:t>
      </w:r>
      <w:r>
        <w:t>}</w:t>
      </w:r>
      <w:r w:rsidRPr="00B665FC">
        <w:t>Starting hours per week and ending hours per week were the same.</w:t>
      </w:r>
      <w:r>
        <w:t>]</w:t>
      </w:r>
    </w:p>
    <w:p w:rsidRPr="00C95CC2" w:rsidR="00C95CC2" w:rsidP="00C95CC2" w:rsidRDefault="00C95CC2" w14:paraId="2D6FBB55" w14:textId="49EACEE8">
      <w:pPr>
        <w:pStyle w:val="NoSpacing"/>
      </w:pPr>
      <w:r w:rsidRPr="00B665FC">
        <w:tab/>
      </w:r>
      <w:r>
        <w:t>______</w:t>
      </w:r>
      <w:r w:rsidRPr="00B665FC">
        <w:t xml:space="preserve"> hours</w:t>
      </w:r>
    </w:p>
    <w:p w:rsidRPr="00755C46" w:rsidR="00C95CC2" w:rsidP="00C95CC2" w:rsidRDefault="00C95CC2" w14:paraId="327271F0" w14:textId="154CCD42">
      <w:pPr>
        <w:rPr>
          <w:rFonts w:cs="Arial"/>
          <w:szCs w:val="24"/>
        </w:rPr>
      </w:pPr>
      <w:r w:rsidRPr="00B665FC">
        <w:rPr>
          <w:rFonts w:cs="Arial"/>
          <w:b/>
          <w:bCs/>
          <w:szCs w:val="24"/>
        </w:rPr>
        <w:t>Help Text:</w:t>
      </w:r>
      <w:r w:rsidRPr="00B665FC">
        <w:rPr>
          <w:rFonts w:cs="Arial"/>
          <w:szCs w:val="24"/>
        </w:rPr>
        <w:t xml:space="preserve"> Enter your ending pay for your employment with this employer, as of </w:t>
      </w:r>
      <w:r w:rsidR="007A33F2">
        <w:rPr>
          <w:rFonts w:cs="Arial"/>
          <w:szCs w:val="24"/>
        </w:rPr>
        <w:t>[4 YEARS AFTER BA COMPLETION]</w:t>
      </w:r>
      <w:r w:rsidRPr="00B665FC">
        <w:rPr>
          <w:rFonts w:cs="Arial"/>
          <w:szCs w:val="24"/>
        </w:rPr>
        <w:t xml:space="preserve">. You can enter this amount per hour or </w:t>
      </w:r>
      <w:r>
        <w:rPr>
          <w:rFonts w:cs="Arial"/>
          <w:szCs w:val="24"/>
        </w:rPr>
        <w:t xml:space="preserve">per </w:t>
      </w:r>
      <w:r w:rsidRPr="00B665FC">
        <w:rPr>
          <w:rFonts w:cs="Arial"/>
          <w:szCs w:val="24"/>
        </w:rPr>
        <w:t xml:space="preserve">year. If you are unsure of the exact amount, please provide your best </w:t>
      </w:r>
      <w:r>
        <w:rPr>
          <w:rFonts w:cs="Arial"/>
          <w:szCs w:val="24"/>
        </w:rPr>
        <w:t>estimate</w:t>
      </w:r>
      <w:r w:rsidRPr="00B665FC">
        <w:rPr>
          <w:rFonts w:cs="Arial"/>
          <w:szCs w:val="24"/>
        </w:rPr>
        <w:t>.</w:t>
      </w:r>
      <w:r>
        <w:br/>
      </w:r>
      <w:r>
        <w:br/>
      </w:r>
      <w:r>
        <w:rPr>
          <w:rFonts w:cs="Arial"/>
          <w:szCs w:val="24"/>
        </w:rPr>
        <w:t xml:space="preserve">Enter the number of hours you worked at the end of your employment with this employer, as of </w:t>
      </w:r>
      <w:r w:rsidR="007A33F2">
        <w:rPr>
          <w:rFonts w:cs="Arial"/>
          <w:szCs w:val="24"/>
        </w:rPr>
        <w:t>[4 YEARS AFTER BA COMPLETION]</w:t>
      </w:r>
      <w:r>
        <w:rPr>
          <w:rFonts w:cs="Arial"/>
          <w:szCs w:val="24"/>
        </w:rPr>
        <w:t>. If the number of hours you were contracted or scheduled to work was different than the number of hours that you actually worked, enter the number of hours you actually worked.</w:t>
      </w:r>
      <w:r>
        <w:br/>
      </w:r>
    </w:p>
    <w:p w:rsidR="00CF2013" w:rsidP="00CF2013" w:rsidRDefault="00C95CC2" w14:paraId="55CBA886" w14:textId="77777777">
      <w:pPr>
        <w:pStyle w:val="TOCHeading"/>
      </w:pPr>
      <w:bookmarkStart w:name="_Toc40172929" w:id="109"/>
      <w:r w:rsidRPr="00A3236D">
        <w:t>BB20DOTHJOB01</w:t>
      </w:r>
      <w:r w:rsidR="005A3AE7">
        <w:t xml:space="preserve"> (ABBREV)</w:t>
      </w:r>
      <w:bookmarkEnd w:id="109"/>
    </w:p>
    <w:p w:rsidRPr="00B665FC" w:rsidR="00C95CC2" w:rsidP="00C95CC2" w:rsidRDefault="00C95CC2" w14:paraId="22232F36" w14:textId="2CF87D17">
      <w:pPr>
        <w:rPr>
          <w:szCs w:val="24"/>
        </w:rPr>
      </w:pPr>
      <w:r>
        <w:br/>
      </w:r>
      <w:r>
        <w:rPr>
          <w:rFonts w:cs="Arial"/>
          <w:szCs w:val="24"/>
        </w:rPr>
        <w:t xml:space="preserve">Aside from the [{if iteration = 1} employer {else} employers] you already told [{if </w:t>
      </w:r>
      <w:r w:rsidR="00D74632">
        <w:rPr>
          <w:rFonts w:cs="Arial"/>
          <w:szCs w:val="24"/>
        </w:rPr>
        <w:t>CATI mode</w:t>
      </w:r>
      <w:r>
        <w:rPr>
          <w:rFonts w:cs="Arial"/>
          <w:szCs w:val="24"/>
        </w:rPr>
        <w:t xml:space="preserve">} me {else} us] about, have you worked for any other employers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r>
        <w:br/>
      </w:r>
      <w:r>
        <w:br/>
      </w:r>
      <w:r>
        <w:rPr>
          <w:rFonts w:cs="Arial"/>
          <w:szCs w:val="24"/>
        </w:rPr>
        <w:t>(Answer "Yes" for any additional full-time and part-time employment, self-employment, [{If BB20CDEG01 &gt; 3 in any iteration}graduate assistantships,] and paid internships.)</w:t>
      </w:r>
    </w:p>
    <w:p w:rsidRPr="00B665FC" w:rsidR="00C95CC2" w:rsidP="00C95CC2" w:rsidRDefault="00C95CC2" w14:paraId="3AD6E2BD" w14:textId="77777777">
      <w:pPr>
        <w:pStyle w:val="NoSpacing"/>
      </w:pPr>
      <w:r w:rsidRPr="00B665FC">
        <w:tab/>
        <w:t>1 = Yes</w:t>
      </w:r>
    </w:p>
    <w:p w:rsidRPr="00B665FC" w:rsidR="00C95CC2" w:rsidP="00C95CC2" w:rsidRDefault="00C95CC2" w14:paraId="0B764AF1" w14:textId="1696E394">
      <w:pPr>
        <w:pStyle w:val="NoSpacing"/>
      </w:pPr>
      <w:r w:rsidRPr="00B665FC">
        <w:tab/>
        <w:t>0 = No</w:t>
      </w:r>
    </w:p>
    <w:p w:rsidRPr="00C95CC2" w:rsidR="00C95CC2" w:rsidP="00C95CC2" w:rsidRDefault="00C95CC2" w14:paraId="470F712B" w14:textId="6CE48A34">
      <w:pPr>
        <w:rPr>
          <w:rFonts w:cs="Arial"/>
          <w:szCs w:val="24"/>
        </w:rPr>
      </w:pPr>
      <w:r w:rsidRPr="00B665FC">
        <w:rPr>
          <w:rFonts w:cs="Arial"/>
          <w:b/>
          <w:bCs/>
          <w:szCs w:val="24"/>
        </w:rPr>
        <w:t>Help Text:</w:t>
      </w:r>
      <w:r w:rsidRPr="00B665FC">
        <w:rPr>
          <w:rFonts w:cs="Arial"/>
          <w:szCs w:val="24"/>
        </w:rPr>
        <w:t xml:space="preserve"> Please indicate whether you've had additional paid employment during the dates in question.</w:t>
      </w:r>
    </w:p>
    <w:p w:rsidRPr="00B665FC" w:rsidR="00C95CC2" w:rsidP="00C95CC2" w:rsidRDefault="00C95CC2" w14:paraId="3675656C" w14:textId="77777777">
      <w:pPr>
        <w:rPr>
          <w:szCs w:val="24"/>
        </w:rPr>
      </w:pPr>
      <w:r w:rsidRPr="00A3236D">
        <w:rPr>
          <w:rFonts w:ascii="Arial" w:hAnsi="Arial" w:cs="Arial"/>
          <w:b/>
          <w:bCs/>
          <w:szCs w:val="24"/>
        </w:rPr>
        <w:t>INTJBLP01</w:t>
      </w:r>
    </w:p>
    <w:p w:rsidRPr="00B665FC" w:rsidR="00C95CC2" w:rsidP="00C95CC2" w:rsidRDefault="00C95CC2" w14:paraId="0DE5AE9C" w14:textId="462ED702">
      <w:pPr>
        <w:rPr>
          <w:szCs w:val="24"/>
        </w:rPr>
      </w:pPr>
      <w:r w:rsidRPr="00B665FC">
        <w:rPr>
          <w:rFonts w:cs="Arial"/>
          <w:szCs w:val="24"/>
        </w:rPr>
        <w:t xml:space="preserve">Next, we have some questions that will focus on your </w:t>
      </w:r>
      <w:r w:rsidR="001B5AE5">
        <w:rPr>
          <w:rFonts w:cs="Arial"/>
          <w:szCs w:val="24"/>
        </w:rPr>
        <w:t>[{if not self-employed} employment at [BB20DEMPNAM01] {else} self-employment at [BB20DEMPNAM01]]</w:t>
      </w:r>
      <w:r w:rsidRPr="00B665FC">
        <w:rPr>
          <w:rFonts w:cs="Arial"/>
          <w:szCs w:val="24"/>
        </w:rPr>
        <w:t>.</w:t>
      </w:r>
    </w:p>
    <w:p w:rsidR="00C95CC2" w:rsidP="00C95CC2" w:rsidRDefault="00C95CC2" w14:paraId="212A8BDF" w14:textId="1C9E921C">
      <w:pPr>
        <w:rPr>
          <w:rFonts w:cs="Arial"/>
          <w:szCs w:val="24"/>
        </w:rPr>
      </w:pPr>
      <w:r w:rsidRPr="00B665FC">
        <w:rPr>
          <w:rFonts w:cs="Arial"/>
          <w:b/>
          <w:bCs/>
          <w:szCs w:val="24"/>
        </w:rPr>
        <w:t>Help Text:</w:t>
      </w:r>
      <w:r w:rsidRPr="00B665FC">
        <w:rPr>
          <w:rFonts w:cs="Arial"/>
          <w:szCs w:val="24"/>
        </w:rPr>
        <w:t xml:space="preserve"> This is an introductory screen. Please select "Next" to continue.</w:t>
      </w:r>
    </w:p>
    <w:p w:rsidRPr="00B665FC" w:rsidR="00C95CC2" w:rsidP="00CF2013" w:rsidRDefault="00C95CC2" w14:paraId="7844B90F" w14:textId="6B820528">
      <w:pPr>
        <w:pStyle w:val="TOCHeading"/>
      </w:pPr>
      <w:bookmarkStart w:name="_Toc40172930" w:id="110"/>
      <w:r w:rsidRPr="00A3236D">
        <w:lastRenderedPageBreak/>
        <w:t>BB20DOCCEX01</w:t>
      </w:r>
      <w:r w:rsidR="00CF2013">
        <w:t xml:space="preserve"> (ABBREV)</w:t>
      </w:r>
      <w:bookmarkEnd w:id="110"/>
    </w:p>
    <w:p w:rsidR="00C95CC2" w:rsidP="00C95CC2" w:rsidRDefault="00C95CC2" w14:paraId="6274B4EE" w14:textId="569BC647">
      <w:pPr>
        <w:rPr>
          <w:szCs w:val="24"/>
        </w:rPr>
      </w:pPr>
      <w:r w:rsidRPr="00B665FC">
        <w:rPr>
          <w:rFonts w:cs="Arial"/>
          <w:szCs w:val="24"/>
        </w:rPr>
        <w:t xml:space="preserve">When you were last [{if EMPNAM = 'self-employment'} self-employed {else} employed by </w:t>
      </w:r>
      <w:r w:rsidR="001B5AE5">
        <w:rPr>
          <w:rFonts w:cs="Arial"/>
          <w:szCs w:val="24"/>
        </w:rPr>
        <w:t>[EMPLOYER NAME]</w:t>
      </w:r>
      <w:r w:rsidRPr="00B665FC">
        <w:rPr>
          <w:rFonts w:cs="Arial"/>
          <w:szCs w:val="24"/>
        </w:rPr>
        <w:t>], what was your job title?</w:t>
      </w:r>
      <w:r>
        <w:br/>
      </w:r>
      <w:r>
        <w:br/>
      </w:r>
      <w:r>
        <w:rPr>
          <w:rFonts w:cs="Arial"/>
          <w:szCs w:val="24"/>
        </w:rPr>
        <w:t xml:space="preserve">(Please provide the job title you held when you were last [{if EMPNAM = 'self-employment'} self-employed {else} employed by </w:t>
      </w:r>
      <w:r w:rsidR="001B5AE5">
        <w:rPr>
          <w:rFonts w:cs="Arial"/>
          <w:szCs w:val="24"/>
        </w:rPr>
        <w:t>[EMPLOYER NAME]</w:t>
      </w:r>
      <w:r>
        <w:rPr>
          <w:rFonts w:cs="Arial"/>
          <w:szCs w:val="24"/>
        </w:rPr>
        <w:t>] in the textbox. If you are unable to find a match in the results, please select the “Job title not listed” option located at the bottom of the listed results.)</w:t>
      </w:r>
    </w:p>
    <w:p w:rsidRPr="00C95CC2" w:rsidR="00C95CC2" w:rsidP="00C95CC2" w:rsidRDefault="00C95CC2" w14:paraId="55AD2DB9" w14:textId="34117411">
      <w:pPr>
        <w:pStyle w:val="NoSpacing"/>
      </w:pPr>
      <w:r w:rsidRPr="00C95CC2">
        <w:tab/>
        <w:t>___________________ (job title)</w:t>
      </w:r>
    </w:p>
    <w:p w:rsidR="00C95CC2" w:rsidP="00C95CC2" w:rsidRDefault="00C95CC2" w14:paraId="324E017A" w14:textId="73FA635C">
      <w:pPr>
        <w:rPr>
          <w:rFonts w:ascii="Arial" w:hAnsi="Arial" w:cs="Arial"/>
          <w:b/>
          <w:bCs/>
          <w:szCs w:val="24"/>
        </w:rPr>
      </w:pPr>
      <w:r w:rsidRPr="00B665FC">
        <w:rPr>
          <w:rFonts w:cs="Arial"/>
          <w:b/>
          <w:bCs/>
          <w:szCs w:val="24"/>
        </w:rPr>
        <w:t>Help Text:</w:t>
      </w:r>
      <w:r w:rsidRPr="00B665FC">
        <w:rPr>
          <w:rFonts w:cs="Arial"/>
          <w:szCs w:val="24"/>
        </w:rPr>
        <w:t xml:space="preserve"> To search for the job title you held when you were last employed, start typing in the job title; a list of job titles matching your entry will be displayed. From the results displayed, select the title that most closely matches your entry and click “Next.”</w:t>
      </w:r>
      <w:r>
        <w:br/>
      </w:r>
      <w:r>
        <w:br/>
      </w:r>
      <w:r>
        <w:rPr>
          <w:rFonts w:cs="Arial"/>
          <w:szCs w:val="24"/>
        </w:rPr>
        <w:t>If you are unable to find a match in the results, select the “Job title not listed” option at the bottom of the listed results, then use the dropdowns that appear to find a match. Please do not delete the job title you provided in the textbox.</w:t>
      </w:r>
    </w:p>
    <w:p w:rsidRPr="00B665FC" w:rsidR="00C95CC2" w:rsidP="00CF2013" w:rsidRDefault="00C95CC2" w14:paraId="759B7830" w14:textId="40230518">
      <w:pPr>
        <w:pStyle w:val="TOCHeading"/>
      </w:pPr>
      <w:bookmarkStart w:name="_Toc40172931" w:id="111"/>
      <w:r w:rsidRPr="00A3236D">
        <w:t>BB20DJBDUTY01</w:t>
      </w:r>
      <w:r w:rsidR="00CF2013">
        <w:t xml:space="preserve"> (ABBREV)</w:t>
      </w:r>
      <w:bookmarkEnd w:id="111"/>
    </w:p>
    <w:p w:rsidR="00C95CC2" w:rsidP="00C95CC2" w:rsidRDefault="00C95CC2" w14:paraId="16CF3150" w14:textId="564085DD">
      <w:pPr>
        <w:rPr>
          <w:szCs w:val="24"/>
        </w:rPr>
      </w:pPr>
      <w:r w:rsidRPr="00B665FC">
        <w:rPr>
          <w:rFonts w:cs="Arial"/>
          <w:szCs w:val="24"/>
        </w:rPr>
        <w:t xml:space="preserve">As </w:t>
      </w:r>
      <w:r w:rsidR="001B5AE5">
        <w:rPr>
          <w:rFonts w:cs="Arial"/>
          <w:szCs w:val="24"/>
        </w:rPr>
        <w:t>a(n)</w:t>
      </w:r>
      <w:r w:rsidRPr="00B665FC">
        <w:rPr>
          <w:rFonts w:cs="Arial"/>
          <w:szCs w:val="24"/>
        </w:rPr>
        <w:t xml:space="preserve"> </w:t>
      </w:r>
      <w:r w:rsidR="001B5AE5">
        <w:rPr>
          <w:rFonts w:cs="Arial"/>
          <w:szCs w:val="24"/>
        </w:rPr>
        <w:t>[[JOB TITLE] at [EMPLOYER NAME]]</w:t>
      </w:r>
      <w:r w:rsidRPr="00B665FC">
        <w:rPr>
          <w:rFonts w:cs="Arial"/>
          <w:szCs w:val="24"/>
        </w:rPr>
        <w:t>, what were your job duties?</w:t>
      </w:r>
    </w:p>
    <w:p w:rsidRPr="00C95CC2" w:rsidR="00C95CC2" w:rsidP="00C95CC2" w:rsidRDefault="00C95CC2" w14:paraId="238B6598" w14:textId="1D738678">
      <w:pPr>
        <w:pStyle w:val="NoSpacing"/>
      </w:pPr>
      <w:r>
        <w:tab/>
        <w:t>_____________________ (job duties)</w:t>
      </w:r>
    </w:p>
    <w:p w:rsidR="00C95CC2" w:rsidP="00C95CC2" w:rsidRDefault="00C95CC2" w14:paraId="0BE8CABF" w14:textId="331B06F7">
      <w:pPr>
        <w:rPr>
          <w:rFonts w:cs="Arial"/>
          <w:szCs w:val="24"/>
        </w:rPr>
      </w:pPr>
      <w:r w:rsidRPr="00B665FC">
        <w:rPr>
          <w:rFonts w:cs="Arial"/>
          <w:b/>
          <w:bCs/>
          <w:szCs w:val="24"/>
        </w:rPr>
        <w:t>Help Text:</w:t>
      </w:r>
      <w:r w:rsidRPr="00B665FC">
        <w:rPr>
          <w:rFonts w:cs="Arial"/>
          <w:szCs w:val="24"/>
        </w:rPr>
        <w:t xml:space="preserve"> In the text box, enter words or phrases describing the primary tasks you perform and responsibilities you have for this job. </w:t>
      </w:r>
      <w:r>
        <w:br/>
      </w:r>
      <w:r>
        <w:br/>
      </w:r>
      <w:r>
        <w:rPr>
          <w:rFonts w:cs="Arial"/>
          <w:szCs w:val="24"/>
        </w:rPr>
        <w:t>For example, the job duties of a registered nurse would include "care for patients and maintain medical records."</w:t>
      </w:r>
    </w:p>
    <w:p w:rsidRPr="00B665FC" w:rsidR="00C95CC2" w:rsidP="00C95CC2" w:rsidRDefault="00C95CC2" w14:paraId="7CB6CBDD" w14:textId="77777777">
      <w:pPr>
        <w:rPr>
          <w:szCs w:val="24"/>
        </w:rPr>
      </w:pPr>
      <w:r w:rsidRPr="00A3236D">
        <w:rPr>
          <w:rFonts w:ascii="Arial" w:hAnsi="Arial" w:cs="Arial"/>
          <w:b/>
          <w:bCs/>
          <w:szCs w:val="24"/>
        </w:rPr>
        <w:t>BB20DEMPTYP01</w:t>
      </w:r>
    </w:p>
    <w:p w:rsidRPr="00C95CC2" w:rsidR="00C95CC2" w:rsidP="00C95CC2" w:rsidRDefault="00C95CC2" w14:paraId="2523B3E7" w14:textId="3AED0D11">
      <w:pPr>
        <w:rPr>
          <w:szCs w:val="24"/>
        </w:rPr>
      </w:pPr>
      <w:r w:rsidRPr="00B665FC">
        <w:rPr>
          <w:rFonts w:cs="Arial"/>
          <w:szCs w:val="24"/>
        </w:rPr>
        <w:t xml:space="preserve">In this job, what type of company or organization </w:t>
      </w:r>
      <w:r>
        <w:rPr>
          <w:rFonts w:cs="Arial"/>
          <w:szCs w:val="24"/>
        </w:rPr>
        <w:t>did</w:t>
      </w:r>
      <w:r w:rsidRPr="00B665FC">
        <w:rPr>
          <w:rFonts w:cs="Arial"/>
          <w:szCs w:val="24"/>
        </w:rPr>
        <w:t xml:space="preserve"> you work for? Was it...</w:t>
      </w:r>
    </w:p>
    <w:p w:rsidRPr="00B665FC" w:rsidR="00C95CC2" w:rsidP="00C95CC2" w:rsidRDefault="00C95CC2" w14:paraId="65B97A09" w14:textId="77777777">
      <w:pPr>
        <w:pStyle w:val="NoSpacing"/>
        <w:rPr>
          <w:rFonts w:cs="Arial"/>
        </w:rPr>
      </w:pPr>
      <w:r w:rsidRPr="00B665FC">
        <w:tab/>
      </w:r>
      <w:r w:rsidRPr="00B665FC">
        <w:rPr>
          <w:rFonts w:cs="Arial"/>
        </w:rPr>
        <w:t xml:space="preserve">1 = The school where you </w:t>
      </w:r>
      <w:r>
        <w:rPr>
          <w:rFonts w:cs="Arial"/>
        </w:rPr>
        <w:t>were</w:t>
      </w:r>
      <w:r w:rsidRPr="00B665FC">
        <w:rPr>
          <w:rFonts w:cs="Arial"/>
        </w:rPr>
        <w:t xml:space="preserve"> enrolled as a student</w:t>
      </w:r>
    </w:p>
    <w:p w:rsidRPr="00B665FC" w:rsidR="00C95CC2" w:rsidP="00C95CC2" w:rsidRDefault="00C95CC2" w14:paraId="178B924C" w14:textId="77777777">
      <w:pPr>
        <w:pStyle w:val="NoSpacing"/>
      </w:pPr>
      <w:r w:rsidRPr="00B665FC">
        <w:tab/>
      </w:r>
      <w:r w:rsidRPr="00B665FC">
        <w:rPr>
          <w:rFonts w:cs="Arial"/>
        </w:rPr>
        <w:t>2 = A for-profit company</w:t>
      </w:r>
    </w:p>
    <w:p w:rsidRPr="00B665FC" w:rsidR="00C95CC2" w:rsidP="00C95CC2" w:rsidRDefault="00C95CC2" w14:paraId="60783E15" w14:textId="77777777">
      <w:pPr>
        <w:pStyle w:val="NoSpacing"/>
      </w:pPr>
      <w:r w:rsidRPr="00B665FC">
        <w:tab/>
      </w:r>
      <w:r w:rsidRPr="00B665FC">
        <w:rPr>
          <w:rFonts w:cs="Arial"/>
        </w:rPr>
        <w:t>3 = A nonprofit organization</w:t>
      </w:r>
    </w:p>
    <w:p w:rsidRPr="00B665FC" w:rsidR="00C95CC2" w:rsidP="00C95CC2" w:rsidRDefault="00C95CC2" w14:paraId="7FF2889D" w14:textId="77777777">
      <w:pPr>
        <w:pStyle w:val="NoSpacing"/>
      </w:pPr>
      <w:r w:rsidRPr="00B665FC">
        <w:tab/>
      </w:r>
      <w:r w:rsidRPr="00B665FC">
        <w:rPr>
          <w:rFonts w:cs="Arial"/>
        </w:rPr>
        <w:t>4 = A local, state, or federal government agency (including public schools and universities)</w:t>
      </w:r>
    </w:p>
    <w:p w:rsidRPr="00B665FC" w:rsidR="00C95CC2" w:rsidP="00C95CC2" w:rsidRDefault="00C95CC2" w14:paraId="166FD8D6" w14:textId="77777777">
      <w:pPr>
        <w:pStyle w:val="NoSpacing"/>
      </w:pPr>
      <w:r w:rsidRPr="00B665FC">
        <w:tab/>
      </w:r>
      <w:r w:rsidRPr="00B665FC">
        <w:rPr>
          <w:rFonts w:cs="Arial"/>
        </w:rPr>
        <w:t>5 = The military (including civilian employees of the military)</w:t>
      </w:r>
    </w:p>
    <w:p w:rsidRPr="00B665FC" w:rsidR="00C95CC2" w:rsidP="00C95CC2" w:rsidRDefault="00C95CC2" w14:paraId="7A9CBF75" w14:textId="4308929B">
      <w:pPr>
        <w:pStyle w:val="NoSpacing"/>
      </w:pPr>
      <w:r w:rsidRPr="00B665FC">
        <w:tab/>
      </w:r>
      <w:r w:rsidRPr="00B665FC">
        <w:rPr>
          <w:rFonts w:cs="Arial"/>
        </w:rPr>
        <w:t>6 = Other</w:t>
      </w:r>
    </w:p>
    <w:p w:rsidR="00C95CC2" w:rsidP="00C95CC2" w:rsidRDefault="00C95CC2" w14:paraId="7B3C9F3E" w14:textId="2A2E087E">
      <w:pPr>
        <w:rPr>
          <w:rFonts w:cs="Arial"/>
          <w:szCs w:val="24"/>
        </w:rPr>
      </w:pPr>
      <w:r w:rsidRPr="00B665FC">
        <w:rPr>
          <w:rFonts w:cs="Arial"/>
          <w:b/>
          <w:bCs/>
          <w:szCs w:val="24"/>
        </w:rPr>
        <w:t>Help Text:</w:t>
      </w:r>
      <w:r w:rsidRPr="00B665FC">
        <w:rPr>
          <w:rFonts w:cs="Arial"/>
          <w:szCs w:val="24"/>
        </w:rPr>
        <w:t xml:space="preserve"> </w:t>
      </w:r>
      <w:r>
        <w:rPr>
          <w:rFonts w:cs="Arial"/>
          <w:szCs w:val="24"/>
        </w:rPr>
        <w:t>Select the category which best describes your employer.</w:t>
      </w:r>
      <w:r>
        <w:br/>
      </w:r>
      <w:r>
        <w:br/>
      </w:r>
      <w:r>
        <w:rPr>
          <w:rFonts w:cs="Arial"/>
          <w:szCs w:val="24"/>
        </w:rPr>
        <w:t>A for-profit company is one that has the primary purpose of generating a profit. Owners and shareholders can benefit financially from such profits. Examples of for-profit companies include (but are not limited to) most grocery stores, fast food restaurants, and clothing retail companies.</w:t>
      </w:r>
      <w:r>
        <w:br/>
      </w:r>
      <w:r>
        <w:br/>
      </w:r>
      <w:r>
        <w:rPr>
          <w:rFonts w:cs="Arial"/>
          <w:szCs w:val="24"/>
        </w:rPr>
        <w:t>A nonprofit organization is an incorporated organization which exists for educational or charitable reasons, and for which its shareholders or trustees (owners) do not benefit financially. Examples of nonprofit organizations include museums and agencies helping the disadvantaged.</w:t>
      </w:r>
      <w:r>
        <w:br/>
      </w:r>
      <w:r>
        <w:br/>
      </w:r>
      <w:r>
        <w:rPr>
          <w:rFonts w:cs="Arial"/>
          <w:szCs w:val="24"/>
        </w:rPr>
        <w:t>Local government refers to the agencies governing a city or town.</w:t>
      </w:r>
      <w:r>
        <w:br/>
      </w:r>
      <w:r>
        <w:br/>
      </w:r>
      <w:r>
        <w:rPr>
          <w:rFonts w:cs="Arial"/>
          <w:szCs w:val="24"/>
        </w:rPr>
        <w:t>State government refers to agencies governing one of the 50 U.S. states and Puerto Rico.</w:t>
      </w:r>
      <w:r>
        <w:br/>
      </w:r>
      <w:r>
        <w:br/>
      </w:r>
      <w:r>
        <w:rPr>
          <w:rFonts w:cs="Arial"/>
          <w:szCs w:val="24"/>
        </w:rPr>
        <w:t>Federal government refers to any agency of the U.S. or a foreign government. </w:t>
      </w:r>
      <w:r>
        <w:br/>
      </w:r>
      <w:r>
        <w:br/>
      </w:r>
      <w:r>
        <w:rPr>
          <w:rFonts w:cs="Arial"/>
          <w:szCs w:val="24"/>
        </w:rPr>
        <w:t>The military refers to the five branches of the U.S. armed services and the National Guard and includes civilian employees working for the armed services.</w:t>
      </w:r>
    </w:p>
    <w:p w:rsidRPr="00B665FC" w:rsidR="00C95CC2" w:rsidP="00C95CC2" w:rsidRDefault="00C95CC2" w14:paraId="5FB5F752" w14:textId="77777777">
      <w:pPr>
        <w:rPr>
          <w:szCs w:val="24"/>
        </w:rPr>
      </w:pPr>
      <w:r w:rsidRPr="00A3236D">
        <w:rPr>
          <w:rFonts w:ascii="Arial" w:hAnsi="Arial" w:cs="Arial"/>
          <w:b/>
          <w:bCs/>
          <w:szCs w:val="24"/>
        </w:rPr>
        <w:lastRenderedPageBreak/>
        <w:t>BB20D1IND01</w:t>
      </w:r>
    </w:p>
    <w:p w:rsidRPr="00C95CC2" w:rsidR="00C95CC2" w:rsidP="00C95CC2" w:rsidRDefault="00C95CC2" w14:paraId="776FF89A" w14:textId="25BC17EC">
      <w:pPr>
        <w:rPr>
          <w:rFonts w:cs="Arial"/>
          <w:szCs w:val="24"/>
        </w:rPr>
      </w:pPr>
      <w:r>
        <w:rPr>
          <w:rFonts w:cs="Arial"/>
          <w:szCs w:val="24"/>
        </w:rPr>
        <w:t xml:space="preserve">Would you classify the primary industry for [{if </w:t>
      </w:r>
      <w:r w:rsidR="00A71A12">
        <w:rPr>
          <w:rFonts w:cs="Arial"/>
          <w:szCs w:val="24"/>
        </w:rPr>
        <w:t>self-employed</w:t>
      </w:r>
      <w:r>
        <w:rPr>
          <w:rFonts w:cs="Arial"/>
          <w:szCs w:val="24"/>
        </w:rPr>
        <w:t xml:space="preserve"> your self-employment {else}</w:t>
      </w:r>
      <w:r w:rsidR="001B5AE5">
        <w:rPr>
          <w:rFonts w:cs="Arial"/>
          <w:szCs w:val="24"/>
        </w:rPr>
        <w:t>[EMPLOYER NAME]</w:t>
      </w:r>
      <w:r>
        <w:rPr>
          <w:rFonts w:cs="Arial"/>
          <w:szCs w:val="24"/>
        </w:rPr>
        <w:t>] as…</w:t>
      </w:r>
    </w:p>
    <w:p w:rsidRPr="00B665FC" w:rsidR="00C95CC2" w:rsidP="00C95CC2" w:rsidRDefault="00C95CC2" w14:paraId="1DA1239C" w14:textId="77777777">
      <w:pPr>
        <w:pStyle w:val="NoSpacing"/>
      </w:pPr>
      <w:r w:rsidRPr="00B665FC">
        <w:tab/>
        <w:t>1 = Education or education services</w:t>
      </w:r>
    </w:p>
    <w:p w:rsidRPr="00B665FC" w:rsidR="00C95CC2" w:rsidP="00C95CC2" w:rsidRDefault="00C95CC2" w14:paraId="49DFCE4B" w14:textId="77777777">
      <w:pPr>
        <w:pStyle w:val="NoSpacing"/>
      </w:pPr>
      <w:r w:rsidRPr="00B665FC">
        <w:tab/>
        <w:t>2 = Accommodations and food service</w:t>
      </w:r>
    </w:p>
    <w:p w:rsidRPr="00B665FC" w:rsidR="00C95CC2" w:rsidP="00C95CC2" w:rsidRDefault="00C95CC2" w14:paraId="29F9FD0C" w14:textId="77777777">
      <w:pPr>
        <w:pStyle w:val="NoSpacing"/>
      </w:pPr>
      <w:r w:rsidRPr="00B665FC">
        <w:tab/>
        <w:t>3 = Finance and insurance</w:t>
      </w:r>
    </w:p>
    <w:p w:rsidRPr="00B665FC" w:rsidR="00C95CC2" w:rsidP="00C95CC2" w:rsidRDefault="00C95CC2" w14:paraId="766D7B1D" w14:textId="77777777">
      <w:pPr>
        <w:pStyle w:val="NoSpacing"/>
      </w:pPr>
      <w:r w:rsidRPr="00B665FC">
        <w:tab/>
        <w:t>4 = Healthcare, social assistance, or childcare</w:t>
      </w:r>
    </w:p>
    <w:p w:rsidRPr="00B665FC" w:rsidR="00C95CC2" w:rsidP="00C95CC2" w:rsidRDefault="00C95CC2" w14:paraId="61190BDB" w14:textId="77777777">
      <w:pPr>
        <w:pStyle w:val="NoSpacing"/>
      </w:pPr>
      <w:r w:rsidRPr="00B665FC">
        <w:tab/>
        <w:t>5 = Professional, scientific, and technical services</w:t>
      </w:r>
    </w:p>
    <w:p w:rsidRPr="00B665FC" w:rsidR="00C95CC2" w:rsidP="00C95CC2" w:rsidRDefault="00C95CC2" w14:paraId="18E8C85F" w14:textId="77777777">
      <w:pPr>
        <w:pStyle w:val="NoSpacing"/>
      </w:pPr>
      <w:r w:rsidRPr="00B665FC">
        <w:tab/>
        <w:t>6 = Retail sales or retail trade</w:t>
      </w:r>
    </w:p>
    <w:p w:rsidRPr="00B665FC" w:rsidR="00C95CC2" w:rsidP="00C95CC2" w:rsidRDefault="00C95CC2" w14:paraId="186F193A" w14:textId="71C18531">
      <w:pPr>
        <w:pStyle w:val="NoSpacing"/>
      </w:pPr>
      <w:r w:rsidRPr="00B665FC">
        <w:tab/>
        <w:t>7 = Something else</w:t>
      </w:r>
      <w:r w:rsidRPr="00B665FC">
        <w:tab/>
      </w:r>
    </w:p>
    <w:p w:rsidR="00C95CC2" w:rsidP="00C95CC2" w:rsidRDefault="00C95CC2" w14:paraId="7DE6F991" w14:textId="2F2D23C2">
      <w:pPr>
        <w:rPr>
          <w:rFonts w:cs="Arial"/>
          <w:szCs w:val="24"/>
        </w:rPr>
      </w:pPr>
      <w:r w:rsidRPr="00B665FC">
        <w:rPr>
          <w:rFonts w:cs="Arial"/>
          <w:b/>
          <w:bCs/>
          <w:szCs w:val="24"/>
        </w:rPr>
        <w:t>Help Text:</w:t>
      </w:r>
      <w:r w:rsidRPr="00B665FC">
        <w:rPr>
          <w:rFonts w:cs="Arial"/>
          <w:szCs w:val="24"/>
        </w:rPr>
        <w:t xml:space="preserve"> Please </w:t>
      </w:r>
      <w:r>
        <w:rPr>
          <w:rFonts w:cs="Arial"/>
          <w:szCs w:val="24"/>
        </w:rPr>
        <w:t>select</w:t>
      </w:r>
      <w:r w:rsidRPr="00B665FC">
        <w:rPr>
          <w:rFonts w:cs="Arial"/>
          <w:szCs w:val="24"/>
        </w:rPr>
        <w:t xml:space="preserve"> the primary industry for this employer. Consider the type of business or commercial sector of the employer.</w:t>
      </w:r>
    </w:p>
    <w:p w:rsidRPr="00B665FC" w:rsidR="00C95CC2" w:rsidP="00C95CC2" w:rsidRDefault="00C95CC2" w14:paraId="21012816" w14:textId="77777777">
      <w:pPr>
        <w:rPr>
          <w:szCs w:val="24"/>
        </w:rPr>
      </w:pPr>
      <w:r w:rsidRPr="00A3236D">
        <w:rPr>
          <w:rFonts w:ascii="Arial" w:hAnsi="Arial" w:cs="Arial"/>
          <w:b/>
          <w:bCs/>
          <w:szCs w:val="24"/>
        </w:rPr>
        <w:t>BB20D2IND01</w:t>
      </w:r>
    </w:p>
    <w:p w:rsidRPr="00B665FC" w:rsidR="00C95CC2" w:rsidP="00C95CC2" w:rsidRDefault="00C95CC2" w14:paraId="71631CC6" w14:textId="3650B4C7">
      <w:pPr>
        <w:rPr>
          <w:szCs w:val="24"/>
        </w:rPr>
      </w:pPr>
      <w:r>
        <w:rPr>
          <w:rFonts w:cs="Arial"/>
          <w:szCs w:val="24"/>
        </w:rPr>
        <w:t xml:space="preserve">Would you say the primary industry for [{if </w:t>
      </w:r>
      <w:r w:rsidR="00A71A12">
        <w:rPr>
          <w:rFonts w:cs="Arial"/>
          <w:szCs w:val="24"/>
        </w:rPr>
        <w:t>self-employed</w:t>
      </w:r>
      <w:r>
        <w:rPr>
          <w:rFonts w:cs="Arial"/>
          <w:szCs w:val="24"/>
        </w:rPr>
        <w:t xml:space="preserve">} your self-employment {else} </w:t>
      </w:r>
      <w:r w:rsidR="001B5AE5">
        <w:rPr>
          <w:rFonts w:cs="Arial"/>
          <w:szCs w:val="24"/>
        </w:rPr>
        <w:t>[EMPLOYER NAME]</w:t>
      </w:r>
      <w:r>
        <w:rPr>
          <w:rFonts w:cs="Arial"/>
          <w:szCs w:val="24"/>
        </w:rPr>
        <w:t>] was…</w:t>
      </w:r>
    </w:p>
    <w:p w:rsidRPr="00B665FC" w:rsidR="00C95CC2" w:rsidP="00C95CC2" w:rsidRDefault="00C95CC2" w14:paraId="0253C7CD" w14:textId="77777777">
      <w:pPr>
        <w:pStyle w:val="NoSpacing"/>
      </w:pPr>
      <w:r w:rsidRPr="00B665FC">
        <w:tab/>
        <w:t>7 = Administrative and support services</w:t>
      </w:r>
    </w:p>
    <w:p w:rsidRPr="00B665FC" w:rsidR="00C95CC2" w:rsidP="00C95CC2" w:rsidRDefault="00C95CC2" w14:paraId="6324BE4A" w14:textId="77777777">
      <w:pPr>
        <w:pStyle w:val="NoSpacing"/>
      </w:pPr>
      <w:r w:rsidRPr="00B665FC">
        <w:tab/>
        <w:t>8 = Agriculture, forestry, fishing, and hunting</w:t>
      </w:r>
    </w:p>
    <w:p w:rsidRPr="00B665FC" w:rsidR="00C95CC2" w:rsidP="00C95CC2" w:rsidRDefault="00C95CC2" w14:paraId="13A50D48" w14:textId="77777777">
      <w:pPr>
        <w:pStyle w:val="NoSpacing"/>
      </w:pPr>
      <w:r w:rsidRPr="00B665FC">
        <w:tab/>
        <w:t>9 = Arts, entertainment, and recreation</w:t>
      </w:r>
    </w:p>
    <w:p w:rsidRPr="00B665FC" w:rsidR="00C95CC2" w:rsidP="00C95CC2" w:rsidRDefault="00C95CC2" w14:paraId="3DFB38F5" w14:textId="77777777">
      <w:pPr>
        <w:pStyle w:val="NoSpacing"/>
      </w:pPr>
      <w:r w:rsidRPr="00B665FC">
        <w:tab/>
        <w:t>10 = Automotive repair and maintenance</w:t>
      </w:r>
    </w:p>
    <w:p w:rsidRPr="00B665FC" w:rsidR="00C95CC2" w:rsidP="00C95CC2" w:rsidRDefault="00C95CC2" w14:paraId="69C4D283" w14:textId="77777777">
      <w:pPr>
        <w:pStyle w:val="NoSpacing"/>
      </w:pPr>
      <w:r w:rsidRPr="00B665FC">
        <w:tab/>
        <w:t>11 = Construction</w:t>
      </w:r>
    </w:p>
    <w:p w:rsidRPr="00B665FC" w:rsidR="00C95CC2" w:rsidP="00C95CC2" w:rsidRDefault="00C95CC2" w14:paraId="3ECCDEAE" w14:textId="77777777">
      <w:pPr>
        <w:pStyle w:val="NoSpacing"/>
      </w:pPr>
      <w:r w:rsidRPr="00B665FC">
        <w:tab/>
        <w:t>12 = Information, motion pictures, Internet, and telecommunications</w:t>
      </w:r>
    </w:p>
    <w:p w:rsidRPr="00B665FC" w:rsidR="00C95CC2" w:rsidP="00C95CC2" w:rsidRDefault="00C95CC2" w14:paraId="5487930D" w14:textId="77777777">
      <w:pPr>
        <w:pStyle w:val="NoSpacing"/>
      </w:pPr>
      <w:r w:rsidRPr="00B665FC">
        <w:tab/>
        <w:t>13 = Management of companies or enterprises</w:t>
      </w:r>
    </w:p>
    <w:p w:rsidRPr="00B665FC" w:rsidR="00C95CC2" w:rsidP="00C95CC2" w:rsidRDefault="00C95CC2" w14:paraId="70212B64" w14:textId="77777777">
      <w:pPr>
        <w:pStyle w:val="NoSpacing"/>
      </w:pPr>
      <w:r w:rsidRPr="00B665FC">
        <w:tab/>
        <w:t>14 = Manufacturing</w:t>
      </w:r>
    </w:p>
    <w:p w:rsidRPr="00B665FC" w:rsidR="00C95CC2" w:rsidP="00C95CC2" w:rsidRDefault="00C95CC2" w14:paraId="438A9B15" w14:textId="77777777">
      <w:pPr>
        <w:pStyle w:val="NoSpacing"/>
      </w:pPr>
      <w:r w:rsidRPr="00B665FC">
        <w:tab/>
        <w:t>15 = Mining</w:t>
      </w:r>
    </w:p>
    <w:p w:rsidRPr="00B665FC" w:rsidR="00C95CC2" w:rsidP="00C95CC2" w:rsidRDefault="00C95CC2" w14:paraId="376C42EE" w14:textId="77777777">
      <w:pPr>
        <w:pStyle w:val="NoSpacing"/>
      </w:pPr>
      <w:r w:rsidRPr="00B665FC">
        <w:tab/>
        <w:t>16 = Personal care services</w:t>
      </w:r>
    </w:p>
    <w:p w:rsidRPr="00B665FC" w:rsidR="00C95CC2" w:rsidP="00C95CC2" w:rsidRDefault="00C95CC2" w14:paraId="4F50772E" w14:textId="77777777">
      <w:pPr>
        <w:pStyle w:val="NoSpacing"/>
      </w:pPr>
      <w:r w:rsidRPr="00B665FC">
        <w:tab/>
        <w:t>17 = Public administration, government, public safety, and military</w:t>
      </w:r>
    </w:p>
    <w:p w:rsidRPr="00B665FC" w:rsidR="00C95CC2" w:rsidP="00C95CC2" w:rsidRDefault="00C95CC2" w14:paraId="5CF90DEE" w14:textId="77777777">
      <w:pPr>
        <w:pStyle w:val="NoSpacing"/>
      </w:pPr>
      <w:r w:rsidRPr="00B665FC">
        <w:tab/>
        <w:t>18 = Real estate, rental and leasing</w:t>
      </w:r>
    </w:p>
    <w:p w:rsidRPr="00B665FC" w:rsidR="00C95CC2" w:rsidP="00C95CC2" w:rsidRDefault="00C95CC2" w14:paraId="599844B7" w14:textId="77777777">
      <w:pPr>
        <w:pStyle w:val="NoSpacing"/>
      </w:pPr>
      <w:r w:rsidRPr="00B665FC">
        <w:tab/>
        <w:t>19 = Transportation and warehousing</w:t>
      </w:r>
    </w:p>
    <w:p w:rsidRPr="00B665FC" w:rsidR="00C95CC2" w:rsidP="00C95CC2" w:rsidRDefault="00C95CC2" w14:paraId="419117D7" w14:textId="77777777">
      <w:pPr>
        <w:pStyle w:val="NoSpacing"/>
      </w:pPr>
      <w:r w:rsidRPr="00B665FC">
        <w:tab/>
        <w:t>20 = Utilities</w:t>
      </w:r>
    </w:p>
    <w:p w:rsidRPr="00B665FC" w:rsidR="00C95CC2" w:rsidP="00C95CC2" w:rsidRDefault="00C95CC2" w14:paraId="764C7A81" w14:textId="77777777">
      <w:pPr>
        <w:pStyle w:val="NoSpacing"/>
      </w:pPr>
      <w:r w:rsidRPr="00B665FC">
        <w:tab/>
        <w:t>21 = Waste management and environmental remediation</w:t>
      </w:r>
    </w:p>
    <w:p w:rsidRPr="00B665FC" w:rsidR="00C95CC2" w:rsidP="00C95CC2" w:rsidRDefault="00C95CC2" w14:paraId="6F049A2D" w14:textId="77777777">
      <w:pPr>
        <w:pStyle w:val="NoSpacing"/>
      </w:pPr>
      <w:r w:rsidRPr="00B665FC">
        <w:tab/>
        <w:t>22 = Wholesale trade</w:t>
      </w:r>
    </w:p>
    <w:p w:rsidRPr="00B665FC" w:rsidR="00C95CC2" w:rsidP="00C95CC2" w:rsidRDefault="00C95CC2" w14:paraId="533600F9" w14:textId="5EDE2BBD">
      <w:pPr>
        <w:pStyle w:val="NoSpacing"/>
      </w:pPr>
      <w:r w:rsidRPr="00B665FC">
        <w:tab/>
        <w:t>23 = Other industry not listed</w:t>
      </w:r>
    </w:p>
    <w:p w:rsidR="00C95CC2" w:rsidP="00C95CC2" w:rsidRDefault="00C95CC2" w14:paraId="227A9134" w14:textId="2C169573">
      <w:pPr>
        <w:rPr>
          <w:rFonts w:cs="Arial"/>
          <w:szCs w:val="24"/>
        </w:rPr>
      </w:pPr>
      <w:r w:rsidRPr="00B665FC">
        <w:rPr>
          <w:rFonts w:cs="Arial"/>
          <w:b/>
          <w:bCs/>
          <w:szCs w:val="24"/>
        </w:rPr>
        <w:t>Help Text:</w:t>
      </w:r>
      <w:r w:rsidRPr="00B665FC">
        <w:rPr>
          <w:rFonts w:cs="Arial"/>
          <w:szCs w:val="24"/>
        </w:rPr>
        <w:t xml:space="preserve"> Please </w:t>
      </w:r>
      <w:r>
        <w:rPr>
          <w:rFonts w:cs="Arial"/>
          <w:szCs w:val="24"/>
        </w:rPr>
        <w:t>select</w:t>
      </w:r>
      <w:r w:rsidRPr="00B665FC">
        <w:rPr>
          <w:rFonts w:cs="Arial"/>
          <w:szCs w:val="24"/>
        </w:rPr>
        <w:t xml:space="preserve"> the primary industry for this employer. Consider the type of business or commercial sector of the employer.</w:t>
      </w:r>
    </w:p>
    <w:p w:rsidRPr="00B665FC" w:rsidR="00C95CC2" w:rsidP="00C95CC2" w:rsidRDefault="00C95CC2" w14:paraId="53214F68" w14:textId="77777777">
      <w:pPr>
        <w:rPr>
          <w:szCs w:val="24"/>
        </w:rPr>
      </w:pPr>
      <w:r w:rsidRPr="00A3236D">
        <w:rPr>
          <w:rFonts w:ascii="Arial" w:hAnsi="Arial" w:cs="Arial"/>
          <w:b/>
          <w:bCs/>
          <w:szCs w:val="24"/>
        </w:rPr>
        <w:t>BB20DEDIND01</w:t>
      </w:r>
    </w:p>
    <w:p w:rsidRPr="00B665FC" w:rsidR="00C95CC2" w:rsidP="00C95CC2" w:rsidRDefault="00C95CC2" w14:paraId="7B52F516" w14:textId="03429339">
      <w:pPr>
        <w:rPr>
          <w:szCs w:val="24"/>
        </w:rPr>
      </w:pPr>
      <w:r w:rsidRPr="00B665FC">
        <w:rPr>
          <w:rFonts w:cs="Arial"/>
          <w:szCs w:val="24"/>
        </w:rPr>
        <w:t>In which level of the education industry was this job?</w:t>
      </w:r>
    </w:p>
    <w:p w:rsidRPr="00B665FC" w:rsidR="00C95CC2" w:rsidP="00C95CC2" w:rsidRDefault="00C95CC2" w14:paraId="389135F8" w14:textId="77777777">
      <w:pPr>
        <w:pStyle w:val="NoSpacing"/>
      </w:pPr>
      <w:r w:rsidRPr="00B665FC">
        <w:tab/>
        <w:t>1 = Preschool/PreK</w:t>
      </w:r>
    </w:p>
    <w:p w:rsidRPr="00B665FC" w:rsidR="00C95CC2" w:rsidP="00C95CC2" w:rsidRDefault="00C95CC2" w14:paraId="35D03101" w14:textId="77777777">
      <w:pPr>
        <w:pStyle w:val="NoSpacing"/>
      </w:pPr>
      <w:r w:rsidRPr="00B665FC">
        <w:tab/>
        <w:t>2 = K-12 school</w:t>
      </w:r>
    </w:p>
    <w:p w:rsidRPr="00B665FC" w:rsidR="00C95CC2" w:rsidP="00C95CC2" w:rsidRDefault="00C95CC2" w14:paraId="0EF4B8E6" w14:textId="77777777">
      <w:pPr>
        <w:pStyle w:val="NoSpacing"/>
      </w:pPr>
      <w:r w:rsidRPr="00B665FC">
        <w:tab/>
        <w:t>3 = College, university, trade school, other postsecondary institution</w:t>
      </w:r>
    </w:p>
    <w:p w:rsidRPr="00B665FC" w:rsidR="00C95CC2" w:rsidP="00C95CC2" w:rsidRDefault="00C95CC2" w14:paraId="5D66189C" w14:textId="77777777">
      <w:pPr>
        <w:pStyle w:val="NoSpacing"/>
      </w:pPr>
      <w:r w:rsidRPr="00B665FC">
        <w:tab/>
        <w:t>4 = Education support services (non-government)</w:t>
      </w:r>
    </w:p>
    <w:p w:rsidRPr="00B665FC" w:rsidR="00C95CC2" w:rsidP="00C95CC2" w:rsidRDefault="00C95CC2" w14:paraId="70FBC527" w14:textId="7AFE279C">
      <w:pPr>
        <w:pStyle w:val="NoSpacing"/>
      </w:pPr>
      <w:r w:rsidRPr="00B665FC">
        <w:tab/>
        <w:t>5 = Other</w:t>
      </w:r>
    </w:p>
    <w:p w:rsidR="00C95CC2" w:rsidP="00C95CC2" w:rsidRDefault="00C95CC2" w14:paraId="4981E88A" w14:textId="0A7958FE">
      <w:pPr>
        <w:rPr>
          <w:rFonts w:cs="Arial"/>
          <w:szCs w:val="24"/>
        </w:rPr>
      </w:pPr>
      <w:r w:rsidRPr="00B665FC">
        <w:rPr>
          <w:rFonts w:cs="Arial"/>
          <w:b/>
          <w:bCs/>
          <w:szCs w:val="24"/>
        </w:rPr>
        <w:t>Help Text:</w:t>
      </w:r>
      <w:r w:rsidRPr="00B665FC">
        <w:rPr>
          <w:rFonts w:cs="Arial"/>
          <w:szCs w:val="24"/>
        </w:rPr>
        <w:t xml:space="preserve"> Indicate the level within the education industry to which this employer corresponds.</w:t>
      </w:r>
    </w:p>
    <w:p w:rsidRPr="00B665FC" w:rsidR="00C95CC2" w:rsidP="00C95CC2" w:rsidRDefault="00C95CC2" w14:paraId="17C2E062" w14:textId="77777777">
      <w:pPr>
        <w:rPr>
          <w:szCs w:val="24"/>
        </w:rPr>
      </w:pPr>
      <w:r w:rsidRPr="00A3236D">
        <w:rPr>
          <w:rFonts w:ascii="Arial" w:hAnsi="Arial" w:cs="Arial"/>
          <w:b/>
          <w:bCs/>
          <w:szCs w:val="24"/>
        </w:rPr>
        <w:t>BB20DJBRESP01</w:t>
      </w:r>
    </w:p>
    <w:p w:rsidRPr="00B665FC" w:rsidR="00C95CC2" w:rsidP="00C95CC2" w:rsidRDefault="00C95CC2" w14:paraId="2A26D8CF" w14:textId="622950E9">
      <w:pPr>
        <w:rPr>
          <w:szCs w:val="24"/>
        </w:rPr>
      </w:pPr>
      <w:r w:rsidRPr="00B665FC">
        <w:rPr>
          <w:rFonts w:cs="Arial"/>
          <w:szCs w:val="24"/>
        </w:rPr>
        <w:t xml:space="preserve">As </w:t>
      </w:r>
      <w:r w:rsidR="001B5AE5">
        <w:rPr>
          <w:rFonts w:cs="Arial"/>
          <w:szCs w:val="24"/>
        </w:rPr>
        <w:t>a(n)</w:t>
      </w:r>
      <w:r w:rsidRPr="00B665FC">
        <w:rPr>
          <w:rFonts w:cs="Arial"/>
          <w:szCs w:val="24"/>
        </w:rPr>
        <w:t xml:space="preserve"> </w:t>
      </w:r>
      <w:r w:rsidR="001B5AE5">
        <w:rPr>
          <w:rFonts w:cs="Arial"/>
          <w:szCs w:val="24"/>
        </w:rPr>
        <w:t>[[JOB TITLE] at [EMPLOYER NAME]]</w:t>
      </w:r>
      <w:r w:rsidRPr="00B665FC">
        <w:rPr>
          <w:rFonts w:cs="Arial"/>
          <w:szCs w:val="24"/>
        </w:rPr>
        <w:t>, did you...</w:t>
      </w:r>
    </w:p>
    <w:p w:rsidRPr="00B665FC" w:rsidR="00C95CC2" w:rsidP="00C95CC2" w:rsidRDefault="00C95CC2" w14:paraId="2F58426F" w14:textId="77777777">
      <w:pPr>
        <w:pStyle w:val="NoSpacing"/>
      </w:pPr>
      <w:r w:rsidRPr="00B665FC">
        <w:t>Supervise the work of other employees?</w:t>
      </w:r>
    </w:p>
    <w:p w:rsidRPr="00B665FC" w:rsidR="00C95CC2" w:rsidP="00C95CC2" w:rsidRDefault="00C95CC2" w14:paraId="67F96FDE" w14:textId="77777777">
      <w:pPr>
        <w:pStyle w:val="NoSpacing"/>
      </w:pPr>
      <w:r w:rsidRPr="00B665FC">
        <w:tab/>
        <w:t>1 = Yes</w:t>
      </w:r>
    </w:p>
    <w:p w:rsidRPr="00B665FC" w:rsidR="00C95CC2" w:rsidP="00C95CC2" w:rsidRDefault="00C95CC2" w14:paraId="674585CA" w14:textId="77777777">
      <w:pPr>
        <w:pStyle w:val="NoSpacing"/>
      </w:pPr>
      <w:r w:rsidRPr="00B665FC">
        <w:tab/>
        <w:t>0 = No</w:t>
      </w:r>
    </w:p>
    <w:p w:rsidRPr="00B665FC" w:rsidR="00C95CC2" w:rsidP="00C95CC2" w:rsidRDefault="00C95CC2" w14:paraId="712A9708" w14:textId="77777777">
      <w:pPr>
        <w:pStyle w:val="NoSpacing"/>
      </w:pPr>
      <w:r w:rsidRPr="00B665FC">
        <w:t>Participate in hiring and/or firing decisions?</w:t>
      </w:r>
    </w:p>
    <w:p w:rsidRPr="00B665FC" w:rsidR="00C95CC2" w:rsidP="00C95CC2" w:rsidRDefault="00C95CC2" w14:paraId="09F10964" w14:textId="77777777">
      <w:pPr>
        <w:pStyle w:val="NoSpacing"/>
      </w:pPr>
      <w:r w:rsidRPr="00B665FC">
        <w:lastRenderedPageBreak/>
        <w:tab/>
        <w:t>1 = Yes</w:t>
      </w:r>
    </w:p>
    <w:p w:rsidRPr="00B665FC" w:rsidR="00C95CC2" w:rsidP="00C95CC2" w:rsidRDefault="00C95CC2" w14:paraId="7F0201FD" w14:textId="77777777">
      <w:pPr>
        <w:pStyle w:val="NoSpacing"/>
      </w:pPr>
      <w:r w:rsidRPr="00B665FC">
        <w:tab/>
        <w:t>0 = No</w:t>
      </w:r>
    </w:p>
    <w:p w:rsidRPr="00B665FC" w:rsidR="00C95CC2" w:rsidP="00C95CC2" w:rsidRDefault="00C95CC2" w14:paraId="0B133DC0" w14:textId="77777777">
      <w:pPr>
        <w:pStyle w:val="NoSpacing"/>
      </w:pPr>
      <w:r w:rsidRPr="00B665FC">
        <w:t>Participate in setting salary rates for other employees?</w:t>
      </w:r>
    </w:p>
    <w:p w:rsidRPr="00B665FC" w:rsidR="00C95CC2" w:rsidP="00C95CC2" w:rsidRDefault="00C95CC2" w14:paraId="7C34A585" w14:textId="77777777">
      <w:pPr>
        <w:pStyle w:val="NoSpacing"/>
      </w:pPr>
      <w:r w:rsidRPr="00B665FC">
        <w:tab/>
        <w:t>1 = Yes</w:t>
      </w:r>
    </w:p>
    <w:p w:rsidRPr="00B665FC" w:rsidR="00C95CC2" w:rsidP="00C95CC2" w:rsidRDefault="00C95CC2" w14:paraId="564CF1C0" w14:textId="148341A0">
      <w:pPr>
        <w:pStyle w:val="NoSpacing"/>
      </w:pPr>
      <w:r w:rsidRPr="00B665FC">
        <w:tab/>
        <w:t>0 = No</w:t>
      </w:r>
      <w:r w:rsidRPr="00B665FC">
        <w:tab/>
      </w:r>
    </w:p>
    <w:p w:rsidR="00C95CC2" w:rsidP="00C95CC2" w:rsidRDefault="00C95CC2" w14:paraId="0903EE12" w14:textId="5D014364">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whether or not you participated in or were the sole supervisor or decision maker in the listed job duties.</w:t>
      </w:r>
      <w:r>
        <w:br/>
      </w:r>
      <w:r>
        <w:br/>
      </w:r>
      <w:r>
        <w:rPr>
          <w:rFonts w:cs="Arial"/>
          <w:szCs w:val="24"/>
        </w:rPr>
        <w:t>Supervising the work of other employees typically includes directing, organizing, or monitoring the daily tasks or workflow of your colleagues and coworkers.</w:t>
      </w:r>
    </w:p>
    <w:p w:rsidRPr="00B665FC" w:rsidR="00C95CC2" w:rsidP="00C95CC2" w:rsidRDefault="00C95CC2" w14:paraId="76D0DCFC" w14:textId="77777777">
      <w:pPr>
        <w:rPr>
          <w:szCs w:val="24"/>
        </w:rPr>
      </w:pPr>
      <w:r w:rsidRPr="00A3236D">
        <w:rPr>
          <w:rFonts w:ascii="Arial" w:hAnsi="Arial" w:cs="Arial"/>
          <w:b/>
          <w:bCs/>
          <w:szCs w:val="24"/>
        </w:rPr>
        <w:t>BB20DAUTONM01</w:t>
      </w:r>
    </w:p>
    <w:p w:rsidRPr="00B665FC" w:rsidR="00C95CC2" w:rsidP="00C95CC2" w:rsidRDefault="00C95CC2" w14:paraId="26CFA0AB" w14:textId="55CC4250">
      <w:pPr>
        <w:rPr>
          <w:szCs w:val="24"/>
        </w:rPr>
      </w:pPr>
      <w:r w:rsidRPr="00B665FC">
        <w:rPr>
          <w:rFonts w:cs="Arial"/>
          <w:szCs w:val="24"/>
        </w:rPr>
        <w:t xml:space="preserve">Which of the following statements best describes your job as </w:t>
      </w:r>
      <w:r w:rsidR="001B5AE5">
        <w:rPr>
          <w:rFonts w:cs="Arial"/>
          <w:szCs w:val="24"/>
        </w:rPr>
        <w:t>a(n)</w:t>
      </w:r>
      <w:r w:rsidRPr="00B665FC">
        <w:rPr>
          <w:rFonts w:cs="Arial"/>
          <w:szCs w:val="24"/>
        </w:rPr>
        <w:t xml:space="preserve"> </w:t>
      </w:r>
      <w:r w:rsidR="001B5AE5">
        <w:rPr>
          <w:rFonts w:cs="Arial"/>
          <w:szCs w:val="24"/>
        </w:rPr>
        <w:t>[[JOB TITLE] at [EMPLOYER NAME]]</w:t>
      </w:r>
      <w:r w:rsidRPr="00B665FC">
        <w:rPr>
          <w:rFonts w:cs="Arial"/>
          <w:szCs w:val="24"/>
        </w:rPr>
        <w:t>?</w:t>
      </w:r>
    </w:p>
    <w:p w:rsidRPr="00B665FC" w:rsidR="00C95CC2" w:rsidP="00C95CC2" w:rsidRDefault="00C95CC2" w14:paraId="06539A30" w14:textId="5133FEAC">
      <w:pPr>
        <w:pStyle w:val="NoSpacing"/>
      </w:pPr>
      <w:r w:rsidRPr="00B665FC">
        <w:tab/>
        <w:t xml:space="preserve">1 = Someone else decided what [{if </w:t>
      </w:r>
      <w:r w:rsidR="00D74632">
        <w:t>CATI mode</w:t>
      </w:r>
      <w:r w:rsidRPr="00B665FC">
        <w:t xml:space="preserve">} you {else} I] did and how [{if </w:t>
      </w:r>
      <w:r w:rsidR="00D74632">
        <w:t>CATI mode</w:t>
      </w:r>
      <w:r w:rsidRPr="00B665FC">
        <w:t>} you {else} I] did it</w:t>
      </w:r>
    </w:p>
    <w:p w:rsidRPr="00B665FC" w:rsidR="00C95CC2" w:rsidP="00C95CC2" w:rsidRDefault="00C95CC2" w14:paraId="504EE3A6" w14:textId="5CE5F10B">
      <w:pPr>
        <w:pStyle w:val="NoSpacing"/>
      </w:pPr>
      <w:r w:rsidRPr="00B665FC">
        <w:tab/>
        <w:t xml:space="preserve">2 = Someone decided what [{if TIO mode} you {else} I] did, but [{if </w:t>
      </w:r>
      <w:r w:rsidR="00D74632">
        <w:t>CATI mode</w:t>
      </w:r>
      <w:r w:rsidRPr="00B665FC">
        <w:t xml:space="preserve">} you {else} I] decided how [{if </w:t>
      </w:r>
      <w:r w:rsidR="00D74632">
        <w:t>CATI mode</w:t>
      </w:r>
      <w:r w:rsidRPr="00B665FC">
        <w:t>} you {else} I] did it</w:t>
      </w:r>
    </w:p>
    <w:p w:rsidRPr="00B665FC" w:rsidR="00C95CC2" w:rsidP="00C95CC2" w:rsidRDefault="00C95CC2" w14:paraId="7D804AB1" w14:textId="5AD11751">
      <w:pPr>
        <w:pStyle w:val="NoSpacing"/>
      </w:pPr>
      <w:r w:rsidRPr="00B665FC">
        <w:tab/>
        <w:t>3 = [{</w:t>
      </w:r>
      <w:r>
        <w:t>I</w:t>
      </w:r>
      <w:r w:rsidRPr="00B665FC">
        <w:t xml:space="preserve">f </w:t>
      </w:r>
      <w:r w:rsidR="00D74632">
        <w:t>CATI mode</w:t>
      </w:r>
      <w:r w:rsidRPr="00B665FC">
        <w:t xml:space="preserve">} You {else} I] had the freedom in deciding what [{if </w:t>
      </w:r>
      <w:r w:rsidR="00D74632">
        <w:t>CATI mode</w:t>
      </w:r>
      <w:r w:rsidRPr="00B665FC">
        <w:t xml:space="preserve">} you {else} I] did and how [{if </w:t>
      </w:r>
      <w:r w:rsidR="00D74632">
        <w:t>CATI mode</w:t>
      </w:r>
      <w:r w:rsidRPr="00B665FC">
        <w:t>} you {else} I] did it</w:t>
      </w:r>
    </w:p>
    <w:p w:rsidRPr="00B665FC" w:rsidR="00C95CC2" w:rsidP="00C95CC2" w:rsidRDefault="00C95CC2" w14:paraId="4B2980B7" w14:textId="22786F0C">
      <w:pPr>
        <w:pStyle w:val="NoSpacing"/>
      </w:pPr>
      <w:r w:rsidRPr="00B665FC">
        <w:tab/>
        <w:t>4 = [{</w:t>
      </w:r>
      <w:r>
        <w:t>I</w:t>
      </w:r>
      <w:r w:rsidRPr="00B665FC">
        <w:t xml:space="preserve">f </w:t>
      </w:r>
      <w:r w:rsidR="00D74632">
        <w:t>CATI mode</w:t>
      </w:r>
      <w:r w:rsidRPr="00B665FC">
        <w:t xml:space="preserve">} You {else} I][{if </w:t>
      </w:r>
      <w:r w:rsidR="00D74632">
        <w:t>CATI mode</w:t>
      </w:r>
      <w:r w:rsidRPr="00B665FC">
        <w:t xml:space="preserve">} were {else} was] basically [{if </w:t>
      </w:r>
      <w:r w:rsidR="00D74632">
        <w:t>CATI mode</w:t>
      </w:r>
      <w:r w:rsidRPr="00B665FC">
        <w:t xml:space="preserve"> } your {else} my] own boss</w:t>
      </w:r>
      <w:r>
        <w:t>.</w:t>
      </w:r>
    </w:p>
    <w:p w:rsidR="00C95CC2" w:rsidP="00C95CC2" w:rsidRDefault="00C95CC2" w14:paraId="1B679BA0" w14:textId="0381CE83">
      <w:pPr>
        <w:rPr>
          <w:rFonts w:cs="Arial"/>
          <w:szCs w:val="24"/>
        </w:rPr>
      </w:pPr>
      <w:r w:rsidRPr="00B665FC">
        <w:rPr>
          <w:rFonts w:cs="Arial"/>
          <w:b/>
          <w:bCs/>
          <w:szCs w:val="24"/>
        </w:rPr>
        <w:t>Help Text:</w:t>
      </w:r>
      <w:r w:rsidRPr="00B665FC">
        <w:rPr>
          <w:rFonts w:cs="Arial"/>
          <w:szCs w:val="24"/>
        </w:rPr>
        <w:t xml:space="preserve"> Please select the statement that most closely describes your job.</w:t>
      </w:r>
    </w:p>
    <w:p w:rsidRPr="00B665FC" w:rsidR="00C95CC2" w:rsidP="00512448" w:rsidRDefault="00C95CC2" w14:paraId="70CA0F8E" w14:textId="77777777">
      <w:pPr>
        <w:pStyle w:val="TOCHeading"/>
      </w:pPr>
      <w:bookmarkStart w:name="_Toc40172932" w:id="112"/>
      <w:r w:rsidRPr="00A3236D">
        <w:t>BB20DCURTLC01</w:t>
      </w:r>
      <w:bookmarkEnd w:id="112"/>
    </w:p>
    <w:p w:rsidRPr="00B665FC" w:rsidR="00C95CC2" w:rsidP="00C95CC2" w:rsidRDefault="00C95CC2" w14:paraId="78663A33" w14:textId="7797822B">
      <w:pPr>
        <w:rPr>
          <w:szCs w:val="24"/>
        </w:rPr>
      </w:pPr>
      <w:r w:rsidRPr="00B665FC">
        <w:rPr>
          <w:rFonts w:cs="Arial"/>
          <w:szCs w:val="24"/>
        </w:rPr>
        <w:t xml:space="preserve">In your job as </w:t>
      </w:r>
      <w:r w:rsidR="001B5AE5">
        <w:rPr>
          <w:rFonts w:cs="Arial"/>
          <w:szCs w:val="24"/>
        </w:rPr>
        <w:t>a(n)</w:t>
      </w:r>
      <w:r w:rsidRPr="00B665FC">
        <w:rPr>
          <w:rFonts w:cs="Arial"/>
          <w:szCs w:val="24"/>
        </w:rPr>
        <w:t xml:space="preserve"> </w:t>
      </w:r>
      <w:r w:rsidR="001B5AE5">
        <w:rPr>
          <w:rFonts w:cs="Arial"/>
          <w:szCs w:val="24"/>
        </w:rPr>
        <w:t>[[JOB TITLE] at [EMPLOYER NAME]]</w:t>
      </w:r>
      <w:r w:rsidRPr="00B665FC">
        <w:rPr>
          <w:rFonts w:cs="Arial"/>
          <w:szCs w:val="24"/>
        </w:rPr>
        <w:t>, were you allowed to telecommute or work remotely?</w:t>
      </w:r>
    </w:p>
    <w:p w:rsidR="00C95CC2" w:rsidP="00C95CC2" w:rsidRDefault="00C95CC2" w14:paraId="04D39DC8" w14:textId="4312D1DC">
      <w:pPr>
        <w:pStyle w:val="NoSpacing"/>
      </w:pPr>
      <w:r w:rsidRPr="00B665FC">
        <w:tab/>
        <w:t xml:space="preserve">1 = </w:t>
      </w:r>
      <w:r w:rsidR="007A75DD">
        <w:t>[{If [EMPLOYER END DATE] between January 2020 and June 2020}</w:t>
      </w:r>
      <w:r w:rsidRPr="00B665FC">
        <w:t>Yes</w:t>
      </w:r>
      <w:r w:rsidR="00BE7B85">
        <w:t xml:space="preserve">, allowed due to </w:t>
      </w:r>
      <w:r w:rsidR="0099633C">
        <w:t>the coronavirus pandemic</w:t>
      </w:r>
      <w:r w:rsidR="00C31A99">
        <w:t>]</w:t>
      </w:r>
    </w:p>
    <w:p w:rsidRPr="00B665FC" w:rsidR="00BE7B85" w:rsidP="00C95CC2" w:rsidRDefault="00BE7B85" w14:paraId="5C7D4564" w14:textId="4409CEF2">
      <w:pPr>
        <w:pStyle w:val="NoSpacing"/>
      </w:pPr>
      <w:r>
        <w:tab/>
        <w:t xml:space="preserve">2 = </w:t>
      </w:r>
      <w:r w:rsidR="007A75DD">
        <w:t xml:space="preserve">Yes </w:t>
      </w:r>
      <w:r w:rsidR="00C31A99">
        <w:t>[{</w:t>
      </w:r>
      <w:r w:rsidR="007A75DD">
        <w:t>i</w:t>
      </w:r>
      <w:r w:rsidR="00C31A99">
        <w:t>f [EMPLOYER END DATE] between January 2020 and June 2020}</w:t>
      </w:r>
      <w:r>
        <w:t xml:space="preserve">, allowed regardless of </w:t>
      </w:r>
      <w:r w:rsidR="0099633C">
        <w:t>the coronavirus pandemic</w:t>
      </w:r>
      <w:r w:rsidR="00C31A99">
        <w:t>]</w:t>
      </w:r>
    </w:p>
    <w:p w:rsidRPr="00B665FC" w:rsidR="00C95CC2" w:rsidP="00C95CC2" w:rsidRDefault="00C95CC2" w14:paraId="4558C0D2" w14:textId="6DF6B41B">
      <w:pPr>
        <w:pStyle w:val="NoSpacing"/>
      </w:pPr>
      <w:r w:rsidRPr="00B665FC">
        <w:tab/>
      </w:r>
      <w:r w:rsidR="00BE7B85">
        <w:t>3</w:t>
      </w:r>
      <w:r w:rsidRPr="00B665FC" w:rsidR="00BE7B85">
        <w:t xml:space="preserve"> </w:t>
      </w:r>
      <w:r w:rsidRPr="00B665FC">
        <w:t xml:space="preserve">= No, it did not make sense for [(if </w:t>
      </w:r>
      <w:r w:rsidR="00D74632">
        <w:t>CATI mode</w:t>
      </w:r>
      <w:r w:rsidRPr="00B665FC">
        <w:t>} your {else) my] job</w:t>
      </w:r>
    </w:p>
    <w:p w:rsidRPr="00B665FC" w:rsidR="00C95CC2" w:rsidP="00C95CC2" w:rsidRDefault="00C95CC2" w14:paraId="63F234F8" w14:textId="2C68623A">
      <w:pPr>
        <w:pStyle w:val="NoSpacing"/>
      </w:pPr>
      <w:r w:rsidRPr="00B665FC">
        <w:tab/>
      </w:r>
      <w:r w:rsidR="00BE7B85">
        <w:t>4</w:t>
      </w:r>
      <w:r w:rsidRPr="00B665FC" w:rsidR="00BE7B85">
        <w:t xml:space="preserve"> </w:t>
      </w:r>
      <w:r w:rsidRPr="00B665FC">
        <w:t xml:space="preserve">= No, it was possible but not offered for [{if </w:t>
      </w:r>
      <w:r w:rsidR="00D74632">
        <w:t>CATI mode</w:t>
      </w:r>
      <w:r w:rsidRPr="00B665FC">
        <w:t>} your {else} my] job</w:t>
      </w:r>
    </w:p>
    <w:p w:rsidR="00C95CC2" w:rsidP="00C95CC2" w:rsidRDefault="00C95CC2" w14:paraId="0133CCC8" w14:textId="37B69564">
      <w:pPr>
        <w:rPr>
          <w:rFonts w:cs="Arial"/>
          <w:szCs w:val="24"/>
        </w:rPr>
      </w:pPr>
      <w:r w:rsidRPr="00B665FC">
        <w:rPr>
          <w:rFonts w:cs="Arial"/>
          <w:b/>
          <w:bCs/>
          <w:szCs w:val="24"/>
        </w:rPr>
        <w:t>Help Text:</w:t>
      </w:r>
      <w:r w:rsidRPr="00B665FC">
        <w:rPr>
          <w:rFonts w:cs="Arial"/>
          <w:szCs w:val="24"/>
        </w:rPr>
        <w:t xml:space="preserve"> Telecommuting or working remotely is when you work from a location other than your employer's specified office, making use of the Internet, e-mail, and the telephone.</w:t>
      </w:r>
    </w:p>
    <w:p w:rsidRPr="00B665FC" w:rsidR="00C95CC2" w:rsidP="00C95CC2" w:rsidRDefault="00C95CC2" w14:paraId="3B43C0DD" w14:textId="77777777">
      <w:pPr>
        <w:rPr>
          <w:szCs w:val="24"/>
        </w:rPr>
      </w:pPr>
      <w:r w:rsidRPr="00A3236D">
        <w:rPr>
          <w:rFonts w:ascii="Arial" w:hAnsi="Arial" w:cs="Arial"/>
          <w:b/>
          <w:bCs/>
          <w:szCs w:val="24"/>
        </w:rPr>
        <w:t>BB20DCURFLX01</w:t>
      </w:r>
    </w:p>
    <w:p w:rsidRPr="00B665FC" w:rsidR="00C95CC2" w:rsidP="00C95CC2" w:rsidRDefault="00C95CC2" w14:paraId="1B7DB5A4" w14:textId="406BF150">
      <w:pPr>
        <w:rPr>
          <w:szCs w:val="24"/>
        </w:rPr>
      </w:pPr>
      <w:r w:rsidRPr="00B665FC">
        <w:rPr>
          <w:rFonts w:cs="Arial"/>
          <w:szCs w:val="24"/>
        </w:rPr>
        <w:t>[</w:t>
      </w:r>
      <w:r w:rsidR="001B5AE5">
        <w:rPr>
          <w:rFonts w:cs="Arial"/>
          <w:szCs w:val="24"/>
        </w:rPr>
        <w:t>{If job is not self-employment}</w:t>
      </w:r>
      <w:r w:rsidRPr="00B665FC">
        <w:rPr>
          <w:rFonts w:cs="Arial"/>
          <w:szCs w:val="24"/>
        </w:rPr>
        <w:t xml:space="preserve"> Some employers allow their employees flexibility in the hours they work, that is, they do not have to work a set schedule as long as a minimum number of hours are worked in a pay period.]</w:t>
      </w:r>
      <w:r>
        <w:br/>
      </w:r>
      <w:r>
        <w:br/>
      </w:r>
      <w:r>
        <w:rPr>
          <w:rFonts w:cs="Arial"/>
          <w:szCs w:val="24"/>
        </w:rPr>
        <w:t xml:space="preserve">Would you say your schedule for your </w:t>
      </w:r>
      <w:r w:rsidR="001B5AE5">
        <w:rPr>
          <w:rFonts w:cs="Arial"/>
          <w:szCs w:val="24"/>
        </w:rPr>
        <w:t>[{if not self-employed} employment at [BB20DEMPNAM01] {else} self-employment at [BB20DEMPNAM01]]</w:t>
      </w:r>
      <w:r>
        <w:rPr>
          <w:rFonts w:cs="Arial"/>
          <w:szCs w:val="24"/>
        </w:rPr>
        <w:t>] was very flexible, somewhat flexible, or not flexible?</w:t>
      </w:r>
    </w:p>
    <w:p w:rsidRPr="00B665FC" w:rsidR="00C95CC2" w:rsidP="00C95CC2" w:rsidRDefault="00C95CC2" w14:paraId="40AE1CCF" w14:textId="77777777">
      <w:pPr>
        <w:pStyle w:val="NoSpacing"/>
      </w:pPr>
      <w:r w:rsidRPr="00B665FC">
        <w:tab/>
        <w:t>1 = Very flexible</w:t>
      </w:r>
    </w:p>
    <w:p w:rsidRPr="00B665FC" w:rsidR="00C95CC2" w:rsidP="00C95CC2" w:rsidRDefault="00C95CC2" w14:paraId="72940EEF" w14:textId="77777777">
      <w:pPr>
        <w:pStyle w:val="NoSpacing"/>
      </w:pPr>
      <w:r w:rsidRPr="00B665FC">
        <w:tab/>
        <w:t>2 = Somewhat flexible</w:t>
      </w:r>
    </w:p>
    <w:p w:rsidRPr="00B665FC" w:rsidR="00C95CC2" w:rsidP="00C95CC2" w:rsidRDefault="00C95CC2" w14:paraId="6CFB1C30" w14:textId="74A0AE10">
      <w:pPr>
        <w:pStyle w:val="NoSpacing"/>
      </w:pPr>
      <w:r w:rsidRPr="00B665FC">
        <w:tab/>
        <w:t>3 = Not flexible</w:t>
      </w:r>
    </w:p>
    <w:p w:rsidR="00C95CC2" w:rsidP="00C95CC2" w:rsidRDefault="00C95CC2" w14:paraId="471AEAFB" w14:textId="3E7C0AC9">
      <w:pPr>
        <w:rPr>
          <w:rFonts w:cs="Arial"/>
          <w:szCs w:val="24"/>
        </w:rPr>
      </w:pPr>
      <w:r w:rsidRPr="00B665FC">
        <w:rPr>
          <w:rFonts w:cs="Arial"/>
          <w:b/>
          <w:bCs/>
          <w:szCs w:val="24"/>
        </w:rPr>
        <w:t>Help Text:</w:t>
      </w:r>
      <w:r w:rsidRPr="00B665FC">
        <w:rPr>
          <w:rFonts w:cs="Arial"/>
          <w:szCs w:val="24"/>
        </w:rPr>
        <w:t xml:space="preserve"> A flexible work schedule allows employees to vary when they start and end their typical work day as long as they work a set number of hours in a pay period. Please indicate the level of flexibility in your work schedule allowed at the job in question.</w:t>
      </w:r>
    </w:p>
    <w:p w:rsidR="00F700CA" w:rsidP="00512448" w:rsidRDefault="00F700CA" w14:paraId="09EBBF07" w14:textId="60A72C1B">
      <w:pPr>
        <w:pStyle w:val="TOCHeading"/>
      </w:pPr>
      <w:bookmarkStart w:name="_Toc40172933" w:id="113"/>
      <w:r>
        <w:t>BB20DWHY01</w:t>
      </w:r>
      <w:bookmarkEnd w:id="113"/>
    </w:p>
    <w:p w:rsidR="00F700CA" w:rsidP="00F700CA" w:rsidRDefault="00F700CA" w14:paraId="0853F6A2" w14:textId="5631D29E">
      <w:r>
        <w:t xml:space="preserve">Why did you work fewer than 30 hours per week as a(n) [[JOB TITLE] and [EMPLOYER NAME]]? </w:t>
      </w:r>
    </w:p>
    <w:p w:rsidR="00F700CA" w:rsidP="00512448" w:rsidRDefault="00F700CA" w14:paraId="5069D668" w14:textId="4E3E4B27">
      <w:pPr>
        <w:pStyle w:val="NoSpacing"/>
        <w:ind w:left="720"/>
      </w:pPr>
      <w:r>
        <w:t>Full-time job not available</w:t>
      </w:r>
    </w:p>
    <w:p w:rsidR="00F700CA" w:rsidP="00512448" w:rsidRDefault="000D42EF" w14:paraId="46D5EC70" w14:textId="2137A35D">
      <w:pPr>
        <w:pStyle w:val="NoSpacing"/>
        <w:ind w:left="720"/>
      </w:pPr>
      <w:r>
        <w:lastRenderedPageBreak/>
        <w:t>[{If [EMPLOYER END DATE] between January 2020 and June 2020}</w:t>
      </w:r>
      <w:r w:rsidR="007A75DD">
        <w:t xml:space="preserve"> </w:t>
      </w:r>
      <w:r w:rsidR="00F700CA">
        <w:t xml:space="preserve">Hours reduced due to </w:t>
      </w:r>
      <w:r w:rsidR="0099633C">
        <w:t>the coronavirus pandemic</w:t>
      </w:r>
      <w:r>
        <w:t>]</w:t>
      </w:r>
    </w:p>
    <w:p w:rsidR="00F700CA" w:rsidP="00512448" w:rsidRDefault="00F700CA" w14:paraId="1410297E" w14:textId="7BF09D87">
      <w:pPr>
        <w:pStyle w:val="NoSpacing"/>
        <w:ind w:left="720"/>
      </w:pPr>
      <w:r>
        <w:t>Family responsibilities</w:t>
      </w:r>
    </w:p>
    <w:p w:rsidR="00F700CA" w:rsidP="00512448" w:rsidRDefault="00F700CA" w14:paraId="58D845AB" w14:textId="0F38AFA4">
      <w:pPr>
        <w:pStyle w:val="NoSpacing"/>
        <w:ind w:left="720"/>
      </w:pPr>
      <w:r>
        <w:t>Held more than one job</w:t>
      </w:r>
    </w:p>
    <w:p w:rsidR="00F700CA" w:rsidP="00512448" w:rsidRDefault="00F700CA" w14:paraId="0CB6D9FB" w14:textId="3E4A7782">
      <w:pPr>
        <w:pStyle w:val="NoSpacing"/>
        <w:ind w:left="720"/>
      </w:pPr>
      <w:r>
        <w:t>Working while attending school</w:t>
      </w:r>
    </w:p>
    <w:p w:rsidR="00F700CA" w:rsidP="00512448" w:rsidRDefault="00F700CA" w14:paraId="49D791DD" w14:textId="39AE9B1A">
      <w:pPr>
        <w:pStyle w:val="NoSpacing"/>
        <w:ind w:left="720"/>
      </w:pPr>
      <w:r>
        <w:t>Did not need or want to work more hours</w:t>
      </w:r>
    </w:p>
    <w:p w:rsidR="00F700CA" w:rsidP="00512448" w:rsidRDefault="00F700CA" w14:paraId="7A810092" w14:textId="20C1387B">
      <w:pPr>
        <w:pStyle w:val="NoSpacing"/>
        <w:ind w:left="720"/>
      </w:pPr>
      <w:r>
        <w:t>Other</w:t>
      </w:r>
    </w:p>
    <w:p w:rsidR="00F700CA" w:rsidP="00F700CA" w:rsidRDefault="00F700CA" w14:paraId="2FA08660" w14:textId="3E228C02">
      <w:r>
        <w:rPr>
          <w:b/>
          <w:bCs/>
        </w:rPr>
        <w:t xml:space="preserve">Help Text: </w:t>
      </w:r>
      <w:r>
        <w:t xml:space="preserve">Indicate the reason(s) why you were working less than 30 hours a week. Check all options that apply. </w:t>
      </w:r>
    </w:p>
    <w:p w:rsidRPr="00F700CA" w:rsidR="00F700CA" w:rsidP="00F700CA" w:rsidRDefault="00F700CA" w14:paraId="4E61F155" w14:textId="0F38D241">
      <w:r>
        <w:t>If the available options are not applicable to your specific situation, then select “</w:t>
      </w:r>
      <w:r>
        <w:rPr>
          <w:b/>
          <w:bCs/>
        </w:rPr>
        <w:t>Other.</w:t>
      </w:r>
      <w:r>
        <w:t>”</w:t>
      </w:r>
    </w:p>
    <w:p w:rsidRPr="00B665FC" w:rsidR="00C95CC2" w:rsidP="00C95CC2" w:rsidRDefault="00C95CC2" w14:paraId="6EB57C9E" w14:textId="137851ED">
      <w:pPr>
        <w:rPr>
          <w:szCs w:val="24"/>
        </w:rPr>
      </w:pPr>
      <w:r w:rsidRPr="00A3236D">
        <w:rPr>
          <w:rFonts w:ascii="Arial" w:hAnsi="Arial" w:cs="Arial"/>
          <w:b/>
          <w:bCs/>
          <w:szCs w:val="24"/>
        </w:rPr>
        <w:t>BB20DPREFT01</w:t>
      </w:r>
    </w:p>
    <w:p w:rsidRPr="00B665FC" w:rsidR="00C95CC2" w:rsidP="00C95CC2" w:rsidRDefault="00C95CC2" w14:paraId="5357DB7C" w14:textId="452F4141">
      <w:pPr>
        <w:rPr>
          <w:szCs w:val="24"/>
        </w:rPr>
      </w:pPr>
      <w:r w:rsidRPr="00B665FC">
        <w:rPr>
          <w:rFonts w:cs="Arial"/>
          <w:szCs w:val="24"/>
        </w:rPr>
        <w:t>Would you have preferred to work more than [</w:t>
      </w:r>
      <w:r w:rsidR="00A71A12">
        <w:rPr>
          <w:rFonts w:cs="Arial"/>
          <w:szCs w:val="24"/>
        </w:rPr>
        <w:t>number of hours</w:t>
      </w:r>
      <w:r w:rsidRPr="00B665FC">
        <w:rPr>
          <w:rFonts w:cs="Arial"/>
          <w:szCs w:val="24"/>
        </w:rPr>
        <w:t xml:space="preserve">] hours per week </w:t>
      </w:r>
      <w:r>
        <w:rPr>
          <w:rFonts w:cs="Arial"/>
          <w:szCs w:val="24"/>
        </w:rPr>
        <w:t xml:space="preserve">as </w:t>
      </w:r>
      <w:r w:rsidR="001B5AE5">
        <w:rPr>
          <w:rFonts w:cs="Arial"/>
          <w:szCs w:val="24"/>
        </w:rPr>
        <w:t>a(n)</w:t>
      </w:r>
      <w:r>
        <w:rPr>
          <w:rFonts w:cs="Arial"/>
          <w:szCs w:val="24"/>
        </w:rPr>
        <w:t xml:space="preserve"> </w:t>
      </w:r>
      <w:r w:rsidR="001B5AE5">
        <w:rPr>
          <w:rFonts w:cs="Arial"/>
          <w:szCs w:val="24"/>
        </w:rPr>
        <w:t>[[JOB TITLE] at [EMPLOYER NAME]]</w:t>
      </w:r>
      <w:r>
        <w:rPr>
          <w:rFonts w:cs="Arial"/>
          <w:szCs w:val="24"/>
        </w:rPr>
        <w:t>?</w:t>
      </w:r>
    </w:p>
    <w:p w:rsidRPr="00B665FC" w:rsidR="00C95CC2" w:rsidP="00C95CC2" w:rsidRDefault="00C95CC2" w14:paraId="6C8C1230" w14:textId="77777777">
      <w:pPr>
        <w:pStyle w:val="NoSpacing"/>
      </w:pPr>
      <w:r w:rsidRPr="00B665FC">
        <w:tab/>
        <w:t>1 = Yes</w:t>
      </w:r>
    </w:p>
    <w:p w:rsidRPr="00B665FC" w:rsidR="00C95CC2" w:rsidP="00C95CC2" w:rsidRDefault="00C95CC2" w14:paraId="0216938E" w14:textId="4E794074">
      <w:pPr>
        <w:pStyle w:val="NoSpacing"/>
      </w:pPr>
      <w:r w:rsidRPr="00B665FC">
        <w:tab/>
        <w:t>0 = No</w:t>
      </w:r>
    </w:p>
    <w:p w:rsidR="00C95CC2" w:rsidP="00C95CC2" w:rsidRDefault="00C95CC2" w14:paraId="7A2F50E9" w14:textId="6D89FE72">
      <w:pPr>
        <w:rPr>
          <w:rFonts w:cs="Arial"/>
          <w:szCs w:val="24"/>
        </w:rPr>
      </w:pPr>
      <w:r w:rsidRPr="00B665FC">
        <w:rPr>
          <w:rFonts w:cs="Arial"/>
          <w:b/>
          <w:bCs/>
          <w:szCs w:val="24"/>
        </w:rPr>
        <w:t>Help Text:</w:t>
      </w:r>
      <w:r w:rsidRPr="00B665FC">
        <w:rPr>
          <w:rFonts w:cs="Arial"/>
          <w:szCs w:val="24"/>
        </w:rPr>
        <w:t xml:space="preserve"> Indicate whether you would have preferred to work more hours.</w:t>
      </w:r>
    </w:p>
    <w:p w:rsidRPr="00B665FC" w:rsidR="00C95CC2" w:rsidP="00CF2013" w:rsidRDefault="00C95CC2" w14:paraId="043FEF03" w14:textId="2F18A1BF">
      <w:pPr>
        <w:pStyle w:val="TOCHeading"/>
      </w:pPr>
      <w:bookmarkStart w:name="_Toc40172934" w:id="114"/>
      <w:r w:rsidRPr="00A3236D">
        <w:t>BB20DBENANY01</w:t>
      </w:r>
      <w:r w:rsidR="00CF2013">
        <w:t xml:space="preserve"> (ABBREV)</w:t>
      </w:r>
      <w:bookmarkEnd w:id="114"/>
    </w:p>
    <w:p w:rsidRPr="00B665FC" w:rsidR="00C95CC2" w:rsidP="00C95CC2" w:rsidRDefault="00086D9D" w14:paraId="23C0FD04" w14:textId="22014E50">
      <w:pPr>
        <w:rPr>
          <w:szCs w:val="24"/>
        </w:rPr>
      </w:pPr>
      <w:r w:rsidRPr="00086D9D">
        <w:rPr>
          <w:rFonts w:cs="Arial"/>
          <w:szCs w:val="24"/>
        </w:rPr>
        <w:t xml:space="preserve">[{If </w:t>
      </w:r>
      <w:r w:rsidR="00071FA6">
        <w:rPr>
          <w:rFonts w:cs="Arial"/>
          <w:szCs w:val="24"/>
        </w:rPr>
        <w:t>job title missing}</w:t>
      </w:r>
      <w:r w:rsidRPr="00086D9D">
        <w:rPr>
          <w:rFonts w:cs="Arial"/>
          <w:szCs w:val="24"/>
        </w:rPr>
        <w:t xml:space="preserve"> In this job {else} In your job as</w:t>
      </w:r>
      <w:r w:rsidR="00071FA6">
        <w:rPr>
          <w:rFonts w:cs="Arial"/>
          <w:szCs w:val="24"/>
        </w:rPr>
        <w:t xml:space="preserve"> a(n) [job title]</w:t>
      </w:r>
      <w:r>
        <w:rPr>
          <w:rFonts w:cs="Arial"/>
          <w:szCs w:val="24"/>
        </w:rPr>
        <w:t>, d</w:t>
      </w:r>
      <w:r w:rsidRPr="00B665FC" w:rsidR="00C95CC2">
        <w:rPr>
          <w:rFonts w:cs="Arial"/>
          <w:szCs w:val="24"/>
        </w:rPr>
        <w:t xml:space="preserve">id [{if </w:t>
      </w:r>
      <w:r w:rsidR="00A71A12">
        <w:rPr>
          <w:rFonts w:cs="Arial"/>
          <w:szCs w:val="24"/>
        </w:rPr>
        <w:t>self-employed</w:t>
      </w:r>
      <w:r w:rsidRPr="00B665FC" w:rsidR="00C95CC2">
        <w:rPr>
          <w:rFonts w:cs="Arial"/>
          <w:szCs w:val="24"/>
        </w:rPr>
        <w:t xml:space="preserve">} your self-employment {else} </w:t>
      </w:r>
      <w:r w:rsidR="001B5AE5">
        <w:rPr>
          <w:rFonts w:cs="Arial"/>
          <w:szCs w:val="24"/>
        </w:rPr>
        <w:t>[EMPLOYER NAME]</w:t>
      </w:r>
      <w:r w:rsidRPr="00B665FC" w:rsidR="00C95CC2">
        <w:rPr>
          <w:rFonts w:cs="Arial"/>
          <w:szCs w:val="24"/>
        </w:rPr>
        <w:t>] offer you any of the following benefits? Do not include salary, hourly pay, bonuses, tips, etc.</w:t>
      </w:r>
    </w:p>
    <w:p w:rsidRPr="00B665FC" w:rsidR="00C95CC2" w:rsidP="00C95CC2" w:rsidRDefault="00C95CC2" w14:paraId="3DB73B66" w14:textId="77777777">
      <w:pPr>
        <w:pStyle w:val="NoSpacing"/>
      </w:pPr>
      <w:r w:rsidRPr="00B665FC">
        <w:t>Health insurance</w:t>
      </w:r>
    </w:p>
    <w:p w:rsidRPr="00B665FC" w:rsidR="00C95CC2" w:rsidP="00C95CC2" w:rsidRDefault="00C95CC2" w14:paraId="396E93B1" w14:textId="77777777">
      <w:pPr>
        <w:pStyle w:val="NoSpacing"/>
      </w:pPr>
      <w:r w:rsidRPr="00B665FC">
        <w:tab/>
        <w:t>1 = Yes</w:t>
      </w:r>
    </w:p>
    <w:p w:rsidRPr="00B665FC" w:rsidR="00C95CC2" w:rsidP="00C95CC2" w:rsidRDefault="00C95CC2" w14:paraId="6224CCC2" w14:textId="77777777">
      <w:pPr>
        <w:pStyle w:val="NoSpacing"/>
      </w:pPr>
      <w:r w:rsidRPr="00B665FC">
        <w:tab/>
        <w:t>0 = No</w:t>
      </w:r>
    </w:p>
    <w:p w:rsidRPr="00B665FC" w:rsidR="00C95CC2" w:rsidP="00C95CC2" w:rsidRDefault="00C95CC2" w14:paraId="38D0180D" w14:textId="77777777">
      <w:pPr>
        <w:pStyle w:val="NoSpacing"/>
      </w:pPr>
      <w:r w:rsidRPr="00B665FC">
        <w:t>Retirement plans</w:t>
      </w:r>
    </w:p>
    <w:p w:rsidRPr="00B665FC" w:rsidR="00C95CC2" w:rsidP="00C95CC2" w:rsidRDefault="00C95CC2" w14:paraId="223781F1" w14:textId="77777777">
      <w:pPr>
        <w:pStyle w:val="NoSpacing"/>
      </w:pPr>
      <w:r w:rsidRPr="00B665FC">
        <w:tab/>
        <w:t>1 = Yes</w:t>
      </w:r>
    </w:p>
    <w:p w:rsidRPr="00B665FC" w:rsidR="00C95CC2" w:rsidP="00C95CC2" w:rsidRDefault="00C95CC2" w14:paraId="4680BE83" w14:textId="77777777">
      <w:pPr>
        <w:pStyle w:val="NoSpacing"/>
      </w:pPr>
      <w:r w:rsidRPr="00B665FC">
        <w:tab/>
        <w:t>0 = No</w:t>
      </w:r>
    </w:p>
    <w:p w:rsidRPr="00B665FC" w:rsidR="00C95CC2" w:rsidP="00C95CC2" w:rsidRDefault="00C95CC2" w14:paraId="541977C3" w14:textId="1DBFEB18">
      <w:pPr>
        <w:pStyle w:val="NoSpacing"/>
      </w:pPr>
      <w:r w:rsidRPr="00B665FC">
        <w:t>Paid vacation, holidays, or sick leave</w:t>
      </w:r>
      <w:r w:rsidR="00C02FF6">
        <w:t xml:space="preserve"> </w:t>
      </w:r>
      <w:r w:rsidR="007A75DD">
        <w:t>[{if [EMPLOYER END DATE] between January 2020 and June 2020}</w:t>
      </w:r>
      <w:r w:rsidR="00F700CA">
        <w:t xml:space="preserve"> regardless of </w:t>
      </w:r>
      <w:r w:rsidR="0099633C">
        <w:t>the coronavirus pandemic</w:t>
      </w:r>
      <w:r w:rsidR="007A75DD">
        <w:t>]</w:t>
      </w:r>
    </w:p>
    <w:p w:rsidRPr="00B665FC" w:rsidR="00C95CC2" w:rsidP="00C95CC2" w:rsidRDefault="00C95CC2" w14:paraId="70145B50" w14:textId="77777777">
      <w:pPr>
        <w:pStyle w:val="NoSpacing"/>
      </w:pPr>
      <w:r w:rsidRPr="00B665FC">
        <w:tab/>
        <w:t>1 = Yes</w:t>
      </w:r>
    </w:p>
    <w:p w:rsidR="00C95CC2" w:rsidP="00C95CC2" w:rsidRDefault="00C95CC2" w14:paraId="14004898" w14:textId="1912F627">
      <w:pPr>
        <w:pStyle w:val="NoSpacing"/>
      </w:pPr>
      <w:r w:rsidRPr="00B665FC">
        <w:tab/>
        <w:t>0 = No</w:t>
      </w:r>
      <w:r w:rsidRPr="00B665FC">
        <w:tab/>
      </w:r>
    </w:p>
    <w:p w:rsidR="00F700CA" w:rsidP="00C95CC2" w:rsidRDefault="007A75DD" w14:paraId="0779FA35" w14:textId="444B3766">
      <w:pPr>
        <w:pStyle w:val="NoSpacing"/>
      </w:pPr>
      <w:r>
        <w:t xml:space="preserve">[{If [EMPLOYER END DATE] between January 2020 and June 2020} </w:t>
      </w:r>
      <w:r w:rsidR="00F700CA">
        <w:t xml:space="preserve">New or additional paid leave due to </w:t>
      </w:r>
      <w:r w:rsidR="0099633C">
        <w:t>the coronavirus pandemic</w:t>
      </w:r>
    </w:p>
    <w:p w:rsidRPr="00B665FC" w:rsidR="00F700CA" w:rsidP="00512448" w:rsidRDefault="00F700CA" w14:paraId="12B80BE5" w14:textId="77777777">
      <w:pPr>
        <w:pStyle w:val="NoSpacing"/>
        <w:ind w:firstLine="720"/>
      </w:pPr>
      <w:r w:rsidRPr="00B665FC">
        <w:t>1 = Yes</w:t>
      </w:r>
    </w:p>
    <w:p w:rsidRPr="00B665FC" w:rsidR="00F700CA" w:rsidP="00C95CC2" w:rsidRDefault="00F700CA" w14:paraId="75D54B56" w14:textId="470424EA">
      <w:pPr>
        <w:pStyle w:val="NoSpacing"/>
      </w:pPr>
      <w:r w:rsidRPr="00B665FC">
        <w:tab/>
        <w:t>0 = No</w:t>
      </w:r>
      <w:r w:rsidRPr="00B665FC">
        <w:tab/>
      </w:r>
      <w:r w:rsidR="007A75DD">
        <w:t>]</w:t>
      </w:r>
    </w:p>
    <w:p w:rsidR="00C95CC2" w:rsidP="00C95CC2" w:rsidRDefault="00C95CC2" w14:paraId="5F41D8E8" w14:textId="3B4A8BD8">
      <w:pPr>
        <w:rPr>
          <w:rFonts w:cs="Arial"/>
          <w:szCs w:val="24"/>
        </w:rPr>
      </w:pPr>
      <w:r w:rsidRPr="00B665FC">
        <w:rPr>
          <w:rFonts w:cs="Arial"/>
          <w:b/>
          <w:bCs/>
          <w:szCs w:val="24"/>
        </w:rPr>
        <w:t>Help Text:</w:t>
      </w:r>
      <w:r w:rsidRPr="00B665FC">
        <w:rPr>
          <w:rFonts w:cs="Arial"/>
          <w:szCs w:val="24"/>
        </w:rPr>
        <w:t xml:space="preserve"> Benefits are a type of non-monetary employee compensation provided in addition to salary.</w:t>
      </w:r>
    </w:p>
    <w:p w:rsidRPr="00B665FC" w:rsidR="00C95CC2" w:rsidP="00C95CC2" w:rsidRDefault="00C95CC2" w14:paraId="7C2B380F" w14:textId="77777777">
      <w:pPr>
        <w:rPr>
          <w:szCs w:val="24"/>
        </w:rPr>
      </w:pPr>
      <w:r w:rsidRPr="00A3236D">
        <w:rPr>
          <w:rFonts w:ascii="Arial" w:hAnsi="Arial" w:cs="Arial"/>
          <w:b/>
          <w:bCs/>
          <w:szCs w:val="24"/>
        </w:rPr>
        <w:t>BB20DJBBA01</w:t>
      </w:r>
    </w:p>
    <w:p w:rsidR="00C95CC2" w:rsidP="00C95CC2" w:rsidRDefault="00C95CC2" w14:paraId="21129A5A" w14:textId="407DF40E">
      <w:pPr>
        <w:rPr>
          <w:rFonts w:cs="Arial"/>
          <w:szCs w:val="24"/>
        </w:rPr>
      </w:pPr>
      <w:r w:rsidRPr="00B665FC">
        <w:rPr>
          <w:rFonts w:cs="Arial"/>
          <w:szCs w:val="24"/>
        </w:rPr>
        <w:t xml:space="preserve">[If </w:t>
      </w:r>
      <w:r w:rsidR="00A71A12">
        <w:rPr>
          <w:rFonts w:cs="Arial"/>
          <w:szCs w:val="24"/>
        </w:rPr>
        <w:t>self-employed</w:t>
      </w:r>
      <w:r w:rsidRPr="00B665FC">
        <w:rPr>
          <w:rFonts w:cs="Arial"/>
          <w:szCs w:val="24"/>
        </w:rPr>
        <w:t>] </w:t>
      </w:r>
    </w:p>
    <w:p w:rsidR="00C95CC2" w:rsidP="00C95CC2" w:rsidRDefault="00C95CC2" w14:paraId="71E6ADED" w14:textId="2A62E942">
      <w:pPr>
        <w:rPr>
          <w:rFonts w:cs="Arial"/>
          <w:szCs w:val="24"/>
        </w:rPr>
      </w:pPr>
      <w:r w:rsidRPr="00B665FC">
        <w:rPr>
          <w:rFonts w:cs="Arial"/>
          <w:szCs w:val="24"/>
        </w:rPr>
        <w:t xml:space="preserve">Was a bachelor's degree required for you to be working as a [{if </w:t>
      </w:r>
      <w:r w:rsidR="00A71A12">
        <w:rPr>
          <w:rFonts w:cs="Arial"/>
          <w:szCs w:val="24"/>
        </w:rPr>
        <w:t>job title missing</w:t>
      </w:r>
      <w:r w:rsidRPr="00B665FC">
        <w:rPr>
          <w:rFonts w:cs="Arial"/>
          <w:szCs w:val="24"/>
        </w:rPr>
        <w:t>} self-employed individual {else} a self-employed [</w:t>
      </w:r>
      <w:r w:rsidR="00A71A12">
        <w:rPr>
          <w:rFonts w:cs="Arial"/>
          <w:szCs w:val="24"/>
        </w:rPr>
        <w:t>job title</w:t>
      </w:r>
      <w:r w:rsidRPr="00B665FC">
        <w:rPr>
          <w:rFonts w:cs="Arial"/>
          <w:szCs w:val="24"/>
        </w:rPr>
        <w:t>]]? </w:t>
      </w:r>
    </w:p>
    <w:p w:rsidR="00C95CC2" w:rsidP="00C95CC2" w:rsidRDefault="00C95CC2" w14:paraId="39AB5B0E" w14:textId="77777777">
      <w:pPr>
        <w:rPr>
          <w:rFonts w:cs="Arial"/>
          <w:szCs w:val="24"/>
        </w:rPr>
      </w:pPr>
      <w:r w:rsidRPr="00B665FC">
        <w:rPr>
          <w:rFonts w:cs="Arial"/>
          <w:szCs w:val="24"/>
        </w:rPr>
        <w:t>[else] </w:t>
      </w:r>
    </w:p>
    <w:p w:rsidRPr="00C95CC2" w:rsidR="00C95CC2" w:rsidP="00C95CC2" w:rsidRDefault="00C95CC2" w14:paraId="52781E7B" w14:textId="7C527BE5">
      <w:pPr>
        <w:rPr>
          <w:rFonts w:cs="Arial"/>
          <w:szCs w:val="24"/>
        </w:rPr>
      </w:pPr>
      <w:r w:rsidRPr="00B665FC">
        <w:rPr>
          <w:rFonts w:cs="Arial"/>
          <w:szCs w:val="24"/>
        </w:rPr>
        <w:t xml:space="preserve">Was a bachelor's degree required by </w:t>
      </w:r>
      <w:r w:rsidR="001B5AE5">
        <w:rPr>
          <w:rFonts w:cs="Arial"/>
          <w:szCs w:val="24"/>
        </w:rPr>
        <w:t>[EMPLOYER NAME]</w:t>
      </w:r>
      <w:r w:rsidRPr="00B665FC">
        <w:rPr>
          <w:rFonts w:cs="Arial"/>
          <w:szCs w:val="24"/>
        </w:rPr>
        <w:t xml:space="preserve"> for you to be hired </w:t>
      </w:r>
      <w:r>
        <w:rPr>
          <w:rFonts w:cs="Arial"/>
          <w:szCs w:val="24"/>
        </w:rPr>
        <w:t xml:space="preserve">[{if </w:t>
      </w:r>
      <w:r w:rsidR="00A71A12">
        <w:rPr>
          <w:rFonts w:cs="Arial"/>
          <w:szCs w:val="24"/>
        </w:rPr>
        <w:t>job title missing</w:t>
      </w:r>
      <w:r>
        <w:rPr>
          <w:rFonts w:cs="Arial"/>
          <w:szCs w:val="24"/>
        </w:rPr>
        <w:t xml:space="preserve">} </w:t>
      </w:r>
      <w:r w:rsidRPr="00B665FC">
        <w:rPr>
          <w:rFonts w:cs="Arial"/>
          <w:szCs w:val="24"/>
        </w:rPr>
        <w:t>in this job</w:t>
      </w:r>
      <w:r>
        <w:rPr>
          <w:rFonts w:cs="Arial"/>
          <w:szCs w:val="24"/>
        </w:rPr>
        <w:t xml:space="preserve"> {else} as </w:t>
      </w:r>
      <w:r w:rsidR="001B5AE5">
        <w:rPr>
          <w:rFonts w:cs="Arial"/>
          <w:szCs w:val="24"/>
        </w:rPr>
        <w:t>a(n)</w:t>
      </w:r>
      <w:r>
        <w:rPr>
          <w:rFonts w:cs="Arial"/>
          <w:szCs w:val="24"/>
        </w:rPr>
        <w:t xml:space="preserve"> [</w:t>
      </w:r>
      <w:r w:rsidR="00A71A12">
        <w:rPr>
          <w:rFonts w:cs="Arial"/>
          <w:szCs w:val="24"/>
        </w:rPr>
        <w:t>job title</w:t>
      </w:r>
      <w:r>
        <w:rPr>
          <w:rFonts w:cs="Arial"/>
          <w:szCs w:val="24"/>
        </w:rPr>
        <w:t>]</w:t>
      </w:r>
      <w:r w:rsidRPr="00B665FC">
        <w:rPr>
          <w:rFonts w:cs="Arial"/>
          <w:szCs w:val="24"/>
        </w:rPr>
        <w:t>? </w:t>
      </w:r>
    </w:p>
    <w:p w:rsidRPr="00B665FC" w:rsidR="00C95CC2" w:rsidP="00C95CC2" w:rsidRDefault="00C95CC2" w14:paraId="653639E9" w14:textId="77777777">
      <w:pPr>
        <w:pStyle w:val="NoSpacing"/>
      </w:pPr>
      <w:r w:rsidRPr="00B665FC">
        <w:tab/>
        <w:t>1 = Yes</w:t>
      </w:r>
    </w:p>
    <w:p w:rsidRPr="00B665FC" w:rsidR="00C95CC2" w:rsidP="00C95CC2" w:rsidRDefault="00C95CC2" w14:paraId="1B80E178" w14:textId="36E869BB">
      <w:pPr>
        <w:pStyle w:val="NoSpacing"/>
      </w:pPr>
      <w:r w:rsidRPr="00B665FC">
        <w:tab/>
        <w:t>0 = No</w:t>
      </w:r>
    </w:p>
    <w:p w:rsidR="00C95CC2" w:rsidP="00C95CC2" w:rsidRDefault="00C95CC2" w14:paraId="218AF40E" w14:textId="085EC641">
      <w:pPr>
        <w:rPr>
          <w:rFonts w:cs="Arial"/>
          <w:szCs w:val="24"/>
        </w:rPr>
      </w:pPr>
      <w:r w:rsidRPr="00B665FC">
        <w:rPr>
          <w:rFonts w:cs="Arial"/>
          <w:b/>
          <w:bCs/>
          <w:szCs w:val="24"/>
        </w:rPr>
        <w:lastRenderedPageBreak/>
        <w:t>Help Text:</w:t>
      </w:r>
      <w:r w:rsidRPr="00B665FC">
        <w:rPr>
          <w:rFonts w:cs="Arial"/>
          <w:szCs w:val="24"/>
        </w:rPr>
        <w:t xml:space="preserve"> </w:t>
      </w:r>
      <w:r>
        <w:rPr>
          <w:rFonts w:cs="Arial"/>
          <w:szCs w:val="24"/>
        </w:rPr>
        <w:t>Answer</w:t>
      </w:r>
      <w:r w:rsidRPr="00B665FC">
        <w:rPr>
          <w:rFonts w:cs="Arial"/>
          <w:szCs w:val="24"/>
        </w:rPr>
        <w:t xml:space="preserve"> "Yes" if a bachelor's degree was required in order to be hired at this job.</w:t>
      </w:r>
      <w:r>
        <w:br/>
      </w:r>
      <w:r>
        <w:br/>
      </w:r>
      <w:r>
        <w:rPr>
          <w:rFonts w:cs="Arial"/>
          <w:szCs w:val="24"/>
        </w:rPr>
        <w:t>Answer "No" if a bachelor's degree was only preferred, but not required.</w:t>
      </w:r>
    </w:p>
    <w:p w:rsidRPr="00B665FC" w:rsidR="00C95CC2" w:rsidP="00C95CC2" w:rsidRDefault="00C95CC2" w14:paraId="6AC192BA" w14:textId="77777777">
      <w:pPr>
        <w:rPr>
          <w:szCs w:val="24"/>
        </w:rPr>
      </w:pPr>
      <w:r w:rsidRPr="00A3236D">
        <w:rPr>
          <w:rFonts w:ascii="Arial" w:hAnsi="Arial" w:cs="Arial"/>
          <w:b/>
          <w:bCs/>
          <w:szCs w:val="24"/>
        </w:rPr>
        <w:t>BB20DNSF19B01</w:t>
      </w:r>
    </w:p>
    <w:p w:rsidRPr="00B665FC" w:rsidR="00C95CC2" w:rsidP="00C95CC2" w:rsidRDefault="00C95CC2" w14:paraId="30ACDC14" w14:textId="47B2DAAB">
      <w:pPr>
        <w:rPr>
          <w:szCs w:val="24"/>
        </w:rPr>
      </w:pPr>
      <w:r w:rsidRPr="00B665FC">
        <w:rPr>
          <w:rFonts w:cs="Arial"/>
          <w:szCs w:val="24"/>
        </w:rPr>
        <w:t xml:space="preserve">Would you say the skills required [{if </w:t>
      </w:r>
      <w:r w:rsidR="00A71A12">
        <w:rPr>
          <w:rFonts w:cs="Arial"/>
          <w:szCs w:val="24"/>
        </w:rPr>
        <w:t>job name missing</w:t>
      </w:r>
      <w:r w:rsidRPr="00B665FC">
        <w:rPr>
          <w:rFonts w:cs="Arial"/>
          <w:szCs w:val="24"/>
        </w:rPr>
        <w:t xml:space="preserve">} for your job {else} for your job as </w:t>
      </w:r>
      <w:r w:rsidR="001B5AE5">
        <w:rPr>
          <w:rFonts w:cs="Arial"/>
          <w:szCs w:val="24"/>
        </w:rPr>
        <w:t>a(n)</w:t>
      </w:r>
      <w:r w:rsidRPr="00B665FC">
        <w:rPr>
          <w:rFonts w:cs="Arial"/>
          <w:szCs w:val="24"/>
        </w:rPr>
        <w:t xml:space="preserve"> [</w:t>
      </w:r>
      <w:r w:rsidR="00A71A12">
        <w:rPr>
          <w:rFonts w:cs="Arial"/>
          <w:szCs w:val="24"/>
        </w:rPr>
        <w:t>job title</w:t>
      </w:r>
      <w:r w:rsidRPr="00B665FC">
        <w:rPr>
          <w:rFonts w:cs="Arial"/>
          <w:szCs w:val="24"/>
        </w:rPr>
        <w:t xml:space="preserve">]] were closely related, somewhat related, or not related to the skills you obtained in your bachelor's degree program at </w:t>
      </w:r>
      <w:r w:rsidR="001B5AE5">
        <w:rPr>
          <w:rFonts w:cs="Arial"/>
          <w:szCs w:val="24"/>
        </w:rPr>
        <w:t>[BA INSTITUTION]</w:t>
      </w:r>
      <w:r w:rsidRPr="00B665FC">
        <w:rPr>
          <w:rFonts w:cs="Arial"/>
          <w:szCs w:val="24"/>
        </w:rPr>
        <w:t>?</w:t>
      </w:r>
    </w:p>
    <w:p w:rsidRPr="00B665FC" w:rsidR="00C95CC2" w:rsidP="00C95CC2" w:rsidRDefault="00C95CC2" w14:paraId="7283CADF" w14:textId="77777777">
      <w:pPr>
        <w:pStyle w:val="NoSpacing"/>
      </w:pPr>
      <w:r w:rsidRPr="00B665FC">
        <w:tab/>
        <w:t>1 = Closely related</w:t>
      </w:r>
    </w:p>
    <w:p w:rsidR="00C95CC2" w:rsidP="00C95CC2" w:rsidRDefault="00C95CC2" w14:paraId="450AC486" w14:textId="77777777">
      <w:pPr>
        <w:pStyle w:val="NoSpacing"/>
      </w:pPr>
      <w:r w:rsidRPr="00B665FC">
        <w:tab/>
        <w:t>2 = Somewhat related</w:t>
      </w:r>
    </w:p>
    <w:p w:rsidRPr="00C95CC2" w:rsidR="00C95CC2" w:rsidP="00C95CC2" w:rsidRDefault="00C95CC2" w14:paraId="3BF52C9D" w14:textId="0F78BC8D">
      <w:pPr>
        <w:pStyle w:val="NoSpacing"/>
      </w:pPr>
      <w:r w:rsidRPr="00B665FC">
        <w:tab/>
      </w:r>
      <w:r>
        <w:t>3</w:t>
      </w:r>
      <w:r w:rsidRPr="00B665FC">
        <w:t xml:space="preserve"> = Not related</w:t>
      </w:r>
    </w:p>
    <w:p w:rsidR="00C95CC2" w:rsidP="00C95CC2" w:rsidRDefault="00C95CC2" w14:paraId="4381B300" w14:textId="448CCC8E">
      <w:pPr>
        <w:rPr>
          <w:rFonts w:cs="Arial"/>
          <w:szCs w:val="24"/>
        </w:rPr>
      </w:pPr>
      <w:r w:rsidRPr="00B665FC">
        <w:rPr>
          <w:rFonts w:cs="Arial"/>
          <w:b/>
          <w:bCs/>
          <w:szCs w:val="24"/>
        </w:rPr>
        <w:t>Help Text:</w:t>
      </w:r>
      <w:r w:rsidRPr="00B665FC">
        <w:rPr>
          <w:rFonts w:cs="Arial"/>
          <w:szCs w:val="24"/>
        </w:rPr>
        <w:t xml:space="preserve"> Indicate whether this job is related to your bachelor's degree major or field of study at </w:t>
      </w:r>
      <w:r w:rsidR="001B5AE5">
        <w:rPr>
          <w:rFonts w:cs="Arial"/>
          <w:szCs w:val="24"/>
        </w:rPr>
        <w:t>[BA INSTITUTION]</w:t>
      </w:r>
      <w:r w:rsidRPr="00B665FC">
        <w:rPr>
          <w:rFonts w:cs="Arial"/>
          <w:szCs w:val="24"/>
        </w:rPr>
        <w:t xml:space="preserve">. </w:t>
      </w:r>
      <w:r>
        <w:br/>
      </w:r>
      <w:r>
        <w:br/>
      </w:r>
      <w:r>
        <w:rPr>
          <w:rFonts w:cs="Arial"/>
          <w:szCs w:val="24"/>
        </w:rPr>
        <w:t>Consider whether the duties of this job required you to use the skills you learned while pursuing your bachelor’s degree.</w:t>
      </w:r>
    </w:p>
    <w:p w:rsidRPr="00B665FC" w:rsidR="00C95CC2" w:rsidP="00C95CC2" w:rsidRDefault="00C95CC2" w14:paraId="61BCDB25" w14:textId="77777777">
      <w:pPr>
        <w:rPr>
          <w:szCs w:val="24"/>
        </w:rPr>
      </w:pPr>
      <w:r w:rsidRPr="00A3236D">
        <w:rPr>
          <w:rFonts w:ascii="Arial" w:hAnsi="Arial" w:cs="Arial"/>
          <w:b/>
          <w:bCs/>
          <w:szCs w:val="24"/>
        </w:rPr>
        <w:t>BB20DNSFPBD01</w:t>
      </w:r>
    </w:p>
    <w:p w:rsidR="00C95CC2" w:rsidP="00C95CC2" w:rsidRDefault="00C95CC2" w14:paraId="3BA160FE" w14:textId="49AA2F01">
      <w:pPr>
        <w:rPr>
          <w:szCs w:val="24"/>
        </w:rPr>
      </w:pPr>
      <w:r>
        <w:rPr>
          <w:szCs w:val="24"/>
        </w:rPr>
        <w:t xml:space="preserve">Would you say the skills required for [{if </w:t>
      </w:r>
      <w:r w:rsidR="00A71A12">
        <w:rPr>
          <w:szCs w:val="24"/>
        </w:rPr>
        <w:t>job name missing</w:t>
      </w:r>
      <w:r w:rsidR="00677A68">
        <w:rPr>
          <w:szCs w:val="24"/>
        </w:rPr>
        <w:t>}</w:t>
      </w:r>
      <w:r>
        <w:rPr>
          <w:szCs w:val="24"/>
        </w:rPr>
        <w:t xml:space="preserve"> this job {else} your job as </w:t>
      </w:r>
      <w:r w:rsidR="001B5AE5">
        <w:rPr>
          <w:szCs w:val="24"/>
        </w:rPr>
        <w:t>a(n)</w:t>
      </w:r>
      <w:r>
        <w:rPr>
          <w:szCs w:val="24"/>
        </w:rPr>
        <w:t xml:space="preserve"> [</w:t>
      </w:r>
      <w:r w:rsidR="00A71A12">
        <w:rPr>
          <w:szCs w:val="24"/>
        </w:rPr>
        <w:t>job title</w:t>
      </w:r>
      <w:r>
        <w:rPr>
          <w:szCs w:val="24"/>
        </w:rPr>
        <w:t xml:space="preserve">] were closely related, somewhat related, or not related to the skills you obtained in your most recent postbaccalaureate degree or certificate program? </w:t>
      </w:r>
    </w:p>
    <w:p w:rsidR="00C95CC2" w:rsidP="00C95CC2" w:rsidRDefault="00C95CC2" w14:paraId="3912C864" w14:textId="77777777">
      <w:pPr>
        <w:pStyle w:val="NoSpacing"/>
      </w:pPr>
      <w:r w:rsidRPr="00B665FC">
        <w:tab/>
      </w:r>
      <w:r>
        <w:t>1 = Closely related</w:t>
      </w:r>
    </w:p>
    <w:p w:rsidR="00C95CC2" w:rsidP="00C95CC2" w:rsidRDefault="00C95CC2" w14:paraId="209E6F2F" w14:textId="77777777">
      <w:pPr>
        <w:pStyle w:val="NoSpacing"/>
      </w:pPr>
      <w:r w:rsidRPr="00B665FC">
        <w:tab/>
      </w:r>
      <w:r>
        <w:t>2 = Somewhat related</w:t>
      </w:r>
    </w:p>
    <w:p w:rsidRPr="00B665FC" w:rsidR="00C95CC2" w:rsidP="00C95CC2" w:rsidRDefault="00C95CC2" w14:paraId="477DA181" w14:textId="4E0C36DA">
      <w:pPr>
        <w:pStyle w:val="NoSpacing"/>
      </w:pPr>
      <w:r w:rsidRPr="00B665FC">
        <w:tab/>
      </w:r>
      <w:r>
        <w:t>3 = Not related</w:t>
      </w:r>
    </w:p>
    <w:p w:rsidR="00C95CC2" w:rsidP="00C95CC2" w:rsidRDefault="00C95CC2" w14:paraId="3BB73AE0" w14:textId="02BAA9AE">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Indicate whether or not the skills required for your job are related to the skills you obtained from your most recent postbaccalaureate degree or certificate program. </w:t>
      </w:r>
    </w:p>
    <w:p w:rsidR="00C95CC2" w:rsidP="00C95CC2" w:rsidRDefault="00C95CC2" w14:paraId="4D3D7BC1" w14:textId="431E76A6">
      <w:pPr>
        <w:rPr>
          <w:rFonts w:cs="Arial"/>
          <w:szCs w:val="24"/>
        </w:rPr>
      </w:pPr>
      <w:r>
        <w:rPr>
          <w:rFonts w:cs="Arial"/>
          <w:szCs w:val="24"/>
        </w:rPr>
        <w:t>Consider whether the duties of this job required you to use the skills you learned while pursuing your postbaccalaureate degree.</w:t>
      </w:r>
      <w:r w:rsidDel="008635EE">
        <w:rPr>
          <w:rStyle w:val="CommentReference"/>
        </w:rPr>
        <w:t xml:space="preserve"> </w:t>
      </w:r>
    </w:p>
    <w:p w:rsidRPr="00B665FC" w:rsidR="00C95CC2" w:rsidP="00C95CC2" w:rsidRDefault="00C95CC2" w14:paraId="4AC18AD5" w14:textId="77777777">
      <w:pPr>
        <w:rPr>
          <w:szCs w:val="24"/>
        </w:rPr>
      </w:pPr>
      <w:r w:rsidRPr="00A3236D">
        <w:rPr>
          <w:rFonts w:ascii="Arial" w:hAnsi="Arial" w:cs="Arial"/>
          <w:b/>
          <w:bCs/>
          <w:szCs w:val="24"/>
        </w:rPr>
        <w:t>BB20DLICOND01</w:t>
      </w:r>
    </w:p>
    <w:p w:rsidR="00C95CC2" w:rsidP="00C95CC2" w:rsidRDefault="00C95CC2" w14:paraId="184B71AD" w14:textId="77777777">
      <w:pPr>
        <w:rPr>
          <w:rFonts w:cs="Arial"/>
          <w:szCs w:val="24"/>
        </w:rPr>
      </w:pPr>
      <w:r w:rsidRPr="003C53FC">
        <w:rPr>
          <w:rFonts w:cs="Arial"/>
          <w:szCs w:val="24"/>
        </w:rPr>
        <w:t>Earlier in the survey you indicated having a professional certification or a state or industry license.</w:t>
      </w:r>
    </w:p>
    <w:p w:rsidRPr="00C95CC2" w:rsidR="00C95CC2" w:rsidP="00C95CC2" w:rsidRDefault="00C95CC2" w14:paraId="296E4C87" w14:textId="703F37D9">
      <w:pPr>
        <w:spacing w:before="0"/>
        <w:rPr>
          <w:rFonts w:cs="Arial"/>
          <w:szCs w:val="24"/>
        </w:rPr>
      </w:pPr>
      <w:r w:rsidRPr="003C53FC">
        <w:rPr>
          <w:rFonts w:cs="Arial"/>
          <w:szCs w:val="24"/>
        </w:rPr>
        <w:br/>
        <w:t xml:space="preserve">Was your professional certification or license required by a federal, state, or local government agency for the work you did </w:t>
      </w:r>
      <w:r w:rsidR="001B5AE5">
        <w:rPr>
          <w:rFonts w:cs="Arial"/>
          <w:szCs w:val="24"/>
        </w:rPr>
        <w:t>a(n)</w:t>
      </w:r>
      <w:r w:rsidRPr="00974EE5">
        <w:rPr>
          <w:szCs w:val="24"/>
        </w:rPr>
        <w:t xml:space="preserve"> [</w:t>
      </w:r>
      <w:r w:rsidR="00A71A12">
        <w:rPr>
          <w:szCs w:val="24"/>
        </w:rPr>
        <w:t>job title</w:t>
      </w:r>
      <w:r w:rsidRPr="00974EE5">
        <w:rPr>
          <w:szCs w:val="24"/>
        </w:rPr>
        <w:t>]?</w:t>
      </w:r>
    </w:p>
    <w:p w:rsidRPr="00B665FC" w:rsidR="00C95CC2" w:rsidP="00C95CC2" w:rsidRDefault="00C95CC2" w14:paraId="077A9FA7" w14:textId="77777777">
      <w:pPr>
        <w:pStyle w:val="NoSpacing"/>
      </w:pPr>
      <w:r w:rsidRPr="00B665FC">
        <w:tab/>
        <w:t>1 = Yes</w:t>
      </w:r>
    </w:p>
    <w:p w:rsidRPr="00B665FC" w:rsidR="00C95CC2" w:rsidP="00C95CC2" w:rsidRDefault="00C95CC2" w14:paraId="41793161" w14:textId="1A09B4A7">
      <w:pPr>
        <w:pStyle w:val="NoSpacing"/>
      </w:pPr>
      <w:r w:rsidRPr="00B665FC">
        <w:tab/>
        <w:t>0 = No</w:t>
      </w:r>
    </w:p>
    <w:p w:rsidR="00C95CC2" w:rsidP="00C95CC2" w:rsidRDefault="00C95CC2" w14:paraId="61682656" w14:textId="77777777">
      <w:pPr>
        <w:rPr>
          <w:rFonts w:ascii="Arial" w:hAnsi="Arial" w:cs="Arial"/>
          <w:b/>
          <w:bCs/>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Yes" if your professional certification or license was required for the job shown.</w:t>
      </w:r>
      <w:r>
        <w:br/>
      </w:r>
      <w:r>
        <w:br/>
      </w:r>
      <w:r>
        <w:rPr>
          <w:rFonts w:cs="Arial"/>
          <w:szCs w:val="24"/>
        </w:rPr>
        <w:t>A professional certification or license shows you are qualified to perform a specific job and includes things like Licensed Realtor, Certified Medical Assistant, Certified Teacher, or an IT certification.</w:t>
      </w:r>
      <w:r>
        <w:br/>
      </w:r>
    </w:p>
    <w:p w:rsidRPr="00B665FC" w:rsidR="00C95CC2" w:rsidP="00C95CC2" w:rsidRDefault="00C95CC2" w14:paraId="739391BF" w14:textId="77777777">
      <w:pPr>
        <w:rPr>
          <w:szCs w:val="24"/>
        </w:rPr>
      </w:pPr>
      <w:r w:rsidRPr="00A3236D">
        <w:rPr>
          <w:rFonts w:ascii="Arial" w:hAnsi="Arial" w:cs="Arial"/>
          <w:b/>
          <w:bCs/>
          <w:szCs w:val="24"/>
        </w:rPr>
        <w:t>BB20DCURL01</w:t>
      </w:r>
    </w:p>
    <w:p w:rsidRPr="00B665FC" w:rsidR="00591A89" w:rsidP="00591A89" w:rsidRDefault="00591A89" w14:paraId="19FFC3D7" w14:textId="77777777">
      <w:pPr>
        <w:rPr>
          <w:szCs w:val="24"/>
        </w:rPr>
      </w:pPr>
      <w:r w:rsidRPr="00A44212">
        <w:rPr>
          <w:rFonts w:cs="Arial"/>
          <w:szCs w:val="24"/>
        </w:rPr>
        <w:t xml:space="preserve">Did you consider your job [{if </w:t>
      </w:r>
      <w:r>
        <w:rPr>
          <w:rFonts w:cs="Arial"/>
          <w:szCs w:val="24"/>
        </w:rPr>
        <w:t>job title not missing</w:t>
      </w:r>
      <w:r w:rsidRPr="00A44212">
        <w:rPr>
          <w:rFonts w:cs="Arial"/>
          <w:szCs w:val="24"/>
        </w:rPr>
        <w:t>} as [AvsAN] [</w:t>
      </w:r>
      <w:r>
        <w:rPr>
          <w:rFonts w:cs="Arial"/>
          <w:szCs w:val="24"/>
        </w:rPr>
        <w:t>job title</w:t>
      </w:r>
      <w:r w:rsidRPr="00A44212">
        <w:rPr>
          <w:rFonts w:cs="Arial"/>
          <w:szCs w:val="24"/>
        </w:rPr>
        <w:t xml:space="preserve">]] [{if </w:t>
      </w:r>
      <w:r>
        <w:rPr>
          <w:rFonts w:cs="Arial"/>
          <w:szCs w:val="24"/>
        </w:rPr>
        <w:t>EMPLOYER NAME not</w:t>
      </w:r>
      <w:r w:rsidRPr="00A44212">
        <w:rPr>
          <w:rFonts w:cs="Arial"/>
          <w:szCs w:val="24"/>
        </w:rPr>
        <w:t xml:space="preserve"> 'self-employment'} with [</w:t>
      </w:r>
      <w:r>
        <w:rPr>
          <w:rFonts w:cs="Arial"/>
          <w:szCs w:val="24"/>
        </w:rPr>
        <w:t>EMPLOYER NAME</w:t>
      </w:r>
      <w:r w:rsidRPr="00A44212">
        <w:rPr>
          <w:rFonts w:cs="Arial"/>
          <w:szCs w:val="24"/>
        </w:rPr>
        <w:t>]] to be part of a career you were pursuing</w:t>
      </w:r>
      <w:r w:rsidRPr="00B665FC">
        <w:rPr>
          <w:rFonts w:cs="Arial"/>
          <w:szCs w:val="24"/>
        </w:rPr>
        <w:t>?</w:t>
      </w:r>
    </w:p>
    <w:p w:rsidRPr="00B665FC" w:rsidR="00C95CC2" w:rsidP="00C95CC2" w:rsidRDefault="00C95CC2" w14:paraId="20911D01" w14:textId="77777777">
      <w:pPr>
        <w:pStyle w:val="NoSpacing"/>
      </w:pPr>
      <w:r w:rsidRPr="00B665FC">
        <w:tab/>
        <w:t>1 = Yes</w:t>
      </w:r>
    </w:p>
    <w:p w:rsidRPr="00B665FC" w:rsidR="00C95CC2" w:rsidP="00C95CC2" w:rsidRDefault="00C95CC2" w14:paraId="317D2037" w14:textId="568894A9">
      <w:pPr>
        <w:pStyle w:val="NoSpacing"/>
      </w:pPr>
      <w:r w:rsidRPr="00B665FC">
        <w:tab/>
        <w:t>0 = No</w:t>
      </w:r>
      <w:r w:rsidRPr="00B665FC">
        <w:tab/>
      </w:r>
    </w:p>
    <w:p w:rsidR="00C95CC2" w:rsidP="00C95CC2" w:rsidRDefault="00C95CC2" w14:paraId="2BF3296F" w14:textId="7C229A5B">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whether you consider your job with this employer to be a part of your ultimate career goal.</w:t>
      </w:r>
      <w:r>
        <w:br/>
      </w:r>
      <w:r>
        <w:br/>
      </w:r>
      <w:r>
        <w:rPr>
          <w:rFonts w:cs="Arial"/>
          <w:szCs w:val="24"/>
        </w:rPr>
        <w:lastRenderedPageBreak/>
        <w:t>You should consider your job with this employer to be a part of your career even if it is the first of many jobs you plan to hold in the occupational field or the first of many years you plan to spend working in the occupational field.</w:t>
      </w:r>
    </w:p>
    <w:p w:rsidRPr="00B665FC" w:rsidR="00C95CC2" w:rsidP="00512448" w:rsidRDefault="00C95CC2" w14:paraId="2A894597" w14:textId="77777777">
      <w:pPr>
        <w:pStyle w:val="TOCHeading"/>
      </w:pPr>
      <w:bookmarkStart w:name="_Toc40172935" w:id="115"/>
      <w:r w:rsidRPr="00A3236D">
        <w:t>BB20DCHNG01</w:t>
      </w:r>
      <w:bookmarkEnd w:id="115"/>
    </w:p>
    <w:p w:rsidRPr="00B665FC" w:rsidR="00C95CC2" w:rsidP="00C95CC2" w:rsidRDefault="00C95CC2" w14:paraId="6F3F8985" w14:textId="5E3B7868">
      <w:pPr>
        <w:rPr>
          <w:szCs w:val="24"/>
        </w:rPr>
      </w:pPr>
      <w:r w:rsidRPr="00B665FC">
        <w:rPr>
          <w:rFonts w:cs="Arial"/>
          <w:szCs w:val="24"/>
        </w:rPr>
        <w:t xml:space="preserve">For each of the following, please indicate whether or not it was a reason you were no longer [{if </w:t>
      </w:r>
      <w:r w:rsidR="00A71A12">
        <w:rPr>
          <w:rFonts w:cs="Arial"/>
          <w:szCs w:val="24"/>
        </w:rPr>
        <w:t>self-employed</w:t>
      </w:r>
      <w:r w:rsidRPr="00B665FC">
        <w:rPr>
          <w:rFonts w:cs="Arial"/>
          <w:szCs w:val="24"/>
        </w:rPr>
        <w:t xml:space="preserve">} self-employed {else} employed by </w:t>
      </w:r>
      <w:r w:rsidR="001B5AE5">
        <w:rPr>
          <w:rFonts w:cs="Arial"/>
          <w:szCs w:val="24"/>
        </w:rPr>
        <w:t>[EMPLOYER NAME]</w:t>
      </w:r>
      <w:r w:rsidRPr="00B665FC">
        <w:rPr>
          <w:rFonts w:cs="Arial"/>
          <w:szCs w:val="24"/>
        </w:rPr>
        <w:t xml:space="preserve">], as of </w:t>
      </w:r>
      <w:r w:rsidR="007A33F2">
        <w:rPr>
          <w:rFonts w:cs="Arial"/>
          <w:szCs w:val="24"/>
        </w:rPr>
        <w:t>[4 YEARS AFTER BA COMPLETION]</w:t>
      </w:r>
      <w:r w:rsidRPr="00B665FC">
        <w:rPr>
          <w:rFonts w:cs="Arial"/>
          <w:szCs w:val="24"/>
        </w:rPr>
        <w:t>.</w:t>
      </w:r>
    </w:p>
    <w:p w:rsidRPr="00B665FC" w:rsidR="00C95CC2" w:rsidP="00C95CC2" w:rsidRDefault="00C95CC2" w14:paraId="738BA115" w14:textId="77777777">
      <w:pPr>
        <w:pStyle w:val="NoSpacing"/>
      </w:pPr>
      <w:r w:rsidRPr="00B665FC">
        <w:t>Wanted better salary or benefits</w:t>
      </w:r>
    </w:p>
    <w:p w:rsidRPr="00B665FC" w:rsidR="00C95CC2" w:rsidP="00C95CC2" w:rsidRDefault="00C95CC2" w14:paraId="4EAFA6E0" w14:textId="77777777">
      <w:pPr>
        <w:pStyle w:val="NoSpacing"/>
      </w:pPr>
      <w:r w:rsidRPr="00B665FC">
        <w:tab/>
        <w:t>1 = Yes</w:t>
      </w:r>
    </w:p>
    <w:p w:rsidRPr="00B665FC" w:rsidR="00C95CC2" w:rsidP="00C95CC2" w:rsidRDefault="00C95CC2" w14:paraId="43A1D024" w14:textId="77777777">
      <w:pPr>
        <w:pStyle w:val="NoSpacing"/>
      </w:pPr>
      <w:r w:rsidRPr="00B665FC">
        <w:tab/>
        <w:t>0 = No</w:t>
      </w:r>
    </w:p>
    <w:p w:rsidRPr="00B665FC" w:rsidR="00C95CC2" w:rsidP="00C95CC2" w:rsidRDefault="00C95CC2" w14:paraId="31BADD14" w14:textId="77777777">
      <w:pPr>
        <w:pStyle w:val="NoSpacing"/>
      </w:pPr>
      <w:r w:rsidRPr="00B665FC">
        <w:t>Wanted a different job in the same or similar field</w:t>
      </w:r>
    </w:p>
    <w:p w:rsidRPr="00B665FC" w:rsidR="00C95CC2" w:rsidP="00C95CC2" w:rsidRDefault="00C95CC2" w14:paraId="68C02699" w14:textId="77777777">
      <w:pPr>
        <w:pStyle w:val="NoSpacing"/>
      </w:pPr>
      <w:r w:rsidRPr="00B665FC">
        <w:tab/>
        <w:t>1 = Yes</w:t>
      </w:r>
    </w:p>
    <w:p w:rsidRPr="00B665FC" w:rsidR="00C95CC2" w:rsidP="00C95CC2" w:rsidRDefault="00C95CC2" w14:paraId="2E95AFB9" w14:textId="77777777">
      <w:pPr>
        <w:pStyle w:val="NoSpacing"/>
      </w:pPr>
      <w:r w:rsidRPr="00B665FC">
        <w:tab/>
        <w:t>0 = No</w:t>
      </w:r>
    </w:p>
    <w:p w:rsidRPr="00B665FC" w:rsidR="00C95CC2" w:rsidP="00C95CC2" w:rsidRDefault="00C95CC2" w14:paraId="3F831483" w14:textId="77777777">
      <w:pPr>
        <w:pStyle w:val="NoSpacing"/>
      </w:pPr>
      <w:r w:rsidRPr="00B665FC">
        <w:t>Wanted a job in a different field</w:t>
      </w:r>
    </w:p>
    <w:p w:rsidRPr="00B665FC" w:rsidR="00C95CC2" w:rsidP="00C95CC2" w:rsidRDefault="00C95CC2" w14:paraId="22B6CA4C" w14:textId="77777777">
      <w:pPr>
        <w:pStyle w:val="NoSpacing"/>
      </w:pPr>
      <w:r w:rsidRPr="00B665FC">
        <w:tab/>
        <w:t>1 = Yes</w:t>
      </w:r>
    </w:p>
    <w:p w:rsidRPr="00B665FC" w:rsidR="00C95CC2" w:rsidP="00C95CC2" w:rsidRDefault="00C95CC2" w14:paraId="597B7DE1" w14:textId="77777777">
      <w:pPr>
        <w:pStyle w:val="NoSpacing"/>
      </w:pPr>
      <w:r w:rsidRPr="00B665FC">
        <w:tab/>
        <w:t>0 = No</w:t>
      </w:r>
    </w:p>
    <w:p w:rsidRPr="00B665FC" w:rsidR="00C95CC2" w:rsidP="00C95CC2" w:rsidRDefault="00C95CC2" w14:paraId="71990A62" w14:textId="77777777">
      <w:pPr>
        <w:pStyle w:val="NoSpacing"/>
      </w:pPr>
      <w:r w:rsidRPr="00B665FC">
        <w:t>Wanted better opportunities (e.g. career advancement or job security)</w:t>
      </w:r>
    </w:p>
    <w:p w:rsidRPr="00B665FC" w:rsidR="00C95CC2" w:rsidP="00C95CC2" w:rsidRDefault="00C95CC2" w14:paraId="17305627" w14:textId="77777777">
      <w:pPr>
        <w:pStyle w:val="NoSpacing"/>
      </w:pPr>
      <w:r w:rsidRPr="00B665FC">
        <w:tab/>
        <w:t>1 = Yes</w:t>
      </w:r>
    </w:p>
    <w:p w:rsidRPr="00B665FC" w:rsidR="00C95CC2" w:rsidP="00C95CC2" w:rsidRDefault="00C95CC2" w14:paraId="3465D615" w14:textId="77777777">
      <w:pPr>
        <w:pStyle w:val="NoSpacing"/>
      </w:pPr>
      <w:r w:rsidRPr="00B665FC">
        <w:tab/>
        <w:t>0 = No</w:t>
      </w:r>
    </w:p>
    <w:p w:rsidRPr="00B665FC" w:rsidR="00C95CC2" w:rsidP="00C95CC2" w:rsidRDefault="00C95CC2" w14:paraId="41D2BB25" w14:textId="77777777">
      <w:pPr>
        <w:pStyle w:val="NoSpacing"/>
      </w:pPr>
      <w:r w:rsidRPr="00B665FC">
        <w:t>Position was temporary or seasonal</w:t>
      </w:r>
    </w:p>
    <w:p w:rsidRPr="00B665FC" w:rsidR="00C95CC2" w:rsidP="00C95CC2" w:rsidRDefault="00C95CC2" w14:paraId="4C625A46" w14:textId="77777777">
      <w:pPr>
        <w:pStyle w:val="NoSpacing"/>
      </w:pPr>
      <w:r w:rsidRPr="00B665FC">
        <w:tab/>
        <w:t>1 = Yes</w:t>
      </w:r>
    </w:p>
    <w:p w:rsidRPr="00B665FC" w:rsidR="00C95CC2" w:rsidP="00C95CC2" w:rsidRDefault="00C95CC2" w14:paraId="742E157B" w14:textId="77777777">
      <w:pPr>
        <w:pStyle w:val="NoSpacing"/>
      </w:pPr>
      <w:r w:rsidRPr="00B665FC">
        <w:tab/>
        <w:t>0 = No</w:t>
      </w:r>
    </w:p>
    <w:p w:rsidRPr="00B665FC" w:rsidR="00C95CC2" w:rsidP="00C95CC2" w:rsidRDefault="007A75DD" w14:paraId="26FAF8A9" w14:textId="71793BE8">
      <w:pPr>
        <w:pStyle w:val="NoSpacing"/>
      </w:pPr>
      <w:r>
        <w:t xml:space="preserve">[{If [EMPLOYER END DATE] between January 2020 and June 2020} </w:t>
      </w:r>
      <w:r w:rsidRPr="00B665FC" w:rsidR="00C95CC2">
        <w:t>Laid off, terminated, or contract not renewed</w:t>
      </w:r>
      <w:r w:rsidR="00BE7B85">
        <w:t xml:space="preserve"> due to </w:t>
      </w:r>
      <w:r w:rsidR="0099633C">
        <w:t>the coronavirus pandemic</w:t>
      </w:r>
      <w:r>
        <w:t>]</w:t>
      </w:r>
    </w:p>
    <w:p w:rsidRPr="00B665FC" w:rsidR="00C95CC2" w:rsidP="00C95CC2" w:rsidRDefault="00C95CC2" w14:paraId="0522314E" w14:textId="77777777">
      <w:pPr>
        <w:pStyle w:val="NoSpacing"/>
      </w:pPr>
      <w:r w:rsidRPr="00B665FC">
        <w:tab/>
        <w:t>1 = Yes</w:t>
      </w:r>
    </w:p>
    <w:p w:rsidR="00C95CC2" w:rsidP="00C95CC2" w:rsidRDefault="00C95CC2" w14:paraId="0BCA42DF" w14:textId="6488C053">
      <w:pPr>
        <w:pStyle w:val="NoSpacing"/>
      </w:pPr>
      <w:r w:rsidRPr="00B665FC">
        <w:tab/>
        <w:t>0 = No</w:t>
      </w:r>
      <w:r w:rsidR="007A75DD">
        <w:t>]</w:t>
      </w:r>
    </w:p>
    <w:p w:rsidRPr="00B665FC" w:rsidR="00BE7B85" w:rsidP="00BE7B85" w:rsidRDefault="00BE7B85" w14:paraId="48D03CEF" w14:textId="52FC3701">
      <w:pPr>
        <w:pStyle w:val="NoSpacing"/>
      </w:pPr>
      <w:r w:rsidRPr="00B665FC">
        <w:t>Laid off, terminated, or contract not renewed</w:t>
      </w:r>
      <w:r w:rsidR="009245AB">
        <w:t xml:space="preserve"> </w:t>
      </w:r>
      <w:r w:rsidR="007A75DD">
        <w:t xml:space="preserve">[{if [EMPLOYER END DATE] between January 2020 and June 2020} </w:t>
      </w:r>
      <w:r>
        <w:t xml:space="preserve">for reasons other than </w:t>
      </w:r>
      <w:r w:rsidR="0099633C">
        <w:t>the coronavirus pandemic</w:t>
      </w:r>
      <w:r w:rsidR="007A75DD">
        <w:t>]</w:t>
      </w:r>
    </w:p>
    <w:p w:rsidRPr="00B665FC" w:rsidR="00BE7B85" w:rsidP="00BE7B85" w:rsidRDefault="00BE7B85" w14:paraId="77BE7C5B" w14:textId="77777777">
      <w:pPr>
        <w:pStyle w:val="NoSpacing"/>
      </w:pPr>
      <w:r w:rsidRPr="00B665FC">
        <w:tab/>
        <w:t>1 = Yes</w:t>
      </w:r>
    </w:p>
    <w:p w:rsidRPr="00B665FC" w:rsidR="00BE7B85" w:rsidP="00C95CC2" w:rsidRDefault="00BE7B85" w14:paraId="7B9CC8CC" w14:textId="0FB8AA32">
      <w:pPr>
        <w:pStyle w:val="NoSpacing"/>
      </w:pPr>
      <w:r w:rsidRPr="00B665FC">
        <w:tab/>
        <w:t>0 = No</w:t>
      </w:r>
    </w:p>
    <w:p w:rsidRPr="00B665FC" w:rsidR="00C95CC2" w:rsidP="00C95CC2" w:rsidRDefault="00C95CC2" w14:paraId="69742E11" w14:textId="77777777">
      <w:pPr>
        <w:pStyle w:val="NoSpacing"/>
      </w:pPr>
      <w:r w:rsidRPr="00B665FC">
        <w:t>Relocated to another area</w:t>
      </w:r>
    </w:p>
    <w:p w:rsidRPr="00B665FC" w:rsidR="00C95CC2" w:rsidP="00C95CC2" w:rsidRDefault="00C95CC2" w14:paraId="29181FD6" w14:textId="77777777">
      <w:pPr>
        <w:pStyle w:val="NoSpacing"/>
      </w:pPr>
      <w:r w:rsidRPr="00B665FC">
        <w:tab/>
        <w:t>1 = Yes</w:t>
      </w:r>
    </w:p>
    <w:p w:rsidRPr="00B665FC" w:rsidR="00C95CC2" w:rsidP="00C95CC2" w:rsidRDefault="00C95CC2" w14:paraId="1D8A3088" w14:textId="77777777">
      <w:pPr>
        <w:pStyle w:val="NoSpacing"/>
      </w:pPr>
      <w:r w:rsidRPr="00B665FC">
        <w:tab/>
        <w:t>0 = No</w:t>
      </w:r>
    </w:p>
    <w:p w:rsidRPr="00B665FC" w:rsidR="00C95CC2" w:rsidP="00C95CC2" w:rsidRDefault="00C95CC2" w14:paraId="59749870" w14:textId="77777777">
      <w:pPr>
        <w:pStyle w:val="NoSpacing"/>
      </w:pPr>
      <w:r w:rsidRPr="00B665FC">
        <w:t>Care for children, family members, and other dependents</w:t>
      </w:r>
    </w:p>
    <w:p w:rsidRPr="00B665FC" w:rsidR="00C95CC2" w:rsidP="00C95CC2" w:rsidRDefault="00C95CC2" w14:paraId="6908E204" w14:textId="77777777">
      <w:pPr>
        <w:pStyle w:val="NoSpacing"/>
      </w:pPr>
      <w:r w:rsidRPr="00B665FC">
        <w:tab/>
        <w:t>1 = Yes</w:t>
      </w:r>
    </w:p>
    <w:p w:rsidRPr="00B665FC" w:rsidR="00C95CC2" w:rsidP="00C95CC2" w:rsidRDefault="00C95CC2" w14:paraId="14D3B1C9" w14:textId="77777777">
      <w:pPr>
        <w:pStyle w:val="NoSpacing"/>
      </w:pPr>
      <w:r w:rsidRPr="00B665FC">
        <w:tab/>
        <w:t>0 = No</w:t>
      </w:r>
    </w:p>
    <w:p w:rsidRPr="00B665FC" w:rsidR="00C95CC2" w:rsidP="00C95CC2" w:rsidRDefault="00C95CC2" w14:paraId="185828F0" w14:textId="77777777">
      <w:pPr>
        <w:pStyle w:val="NoSpacing"/>
      </w:pPr>
      <w:r w:rsidRPr="00B665FC">
        <w:t>Health reasons</w:t>
      </w:r>
    </w:p>
    <w:p w:rsidRPr="00B665FC" w:rsidR="00C95CC2" w:rsidP="00C95CC2" w:rsidRDefault="00C95CC2" w14:paraId="09274C84" w14:textId="77777777">
      <w:pPr>
        <w:pStyle w:val="NoSpacing"/>
      </w:pPr>
      <w:r w:rsidRPr="00B665FC">
        <w:tab/>
        <w:t>1 = Yes</w:t>
      </w:r>
    </w:p>
    <w:p w:rsidRPr="00B665FC" w:rsidR="00C95CC2" w:rsidP="00C95CC2" w:rsidRDefault="00C95CC2" w14:paraId="43AF28D0" w14:textId="77777777">
      <w:pPr>
        <w:pStyle w:val="NoSpacing"/>
      </w:pPr>
      <w:r w:rsidRPr="00B665FC">
        <w:tab/>
        <w:t>0 = No</w:t>
      </w:r>
    </w:p>
    <w:p w:rsidRPr="00B665FC" w:rsidR="00C95CC2" w:rsidP="00C95CC2" w:rsidRDefault="00C95CC2" w14:paraId="31BD8AA1" w14:textId="77777777">
      <w:pPr>
        <w:pStyle w:val="NoSpacing"/>
      </w:pPr>
      <w:r w:rsidRPr="00B665FC">
        <w:t>Other reason(s)</w:t>
      </w:r>
    </w:p>
    <w:p w:rsidRPr="00B665FC" w:rsidR="00C95CC2" w:rsidP="00C95CC2" w:rsidRDefault="00C95CC2" w14:paraId="4F7C1EE0" w14:textId="77777777">
      <w:pPr>
        <w:pStyle w:val="NoSpacing"/>
      </w:pPr>
      <w:r w:rsidRPr="00B665FC">
        <w:tab/>
        <w:t>1 = Yes</w:t>
      </w:r>
    </w:p>
    <w:p w:rsidRPr="00B665FC" w:rsidR="00C95CC2" w:rsidP="00C95CC2" w:rsidRDefault="00C95CC2" w14:paraId="131A1023" w14:textId="5314EA80">
      <w:pPr>
        <w:pStyle w:val="NoSpacing"/>
      </w:pPr>
      <w:r w:rsidRPr="00B665FC">
        <w:tab/>
        <w:t>0 = No</w:t>
      </w:r>
    </w:p>
    <w:p w:rsidR="00C95CC2" w:rsidP="00C95CC2" w:rsidRDefault="00C95CC2" w14:paraId="4ABCC197" w14:textId="1E2CF788">
      <w:pPr>
        <w:rPr>
          <w:rFonts w:cs="Arial"/>
          <w:szCs w:val="24"/>
        </w:rPr>
      </w:pPr>
      <w:r w:rsidRPr="00B665FC">
        <w:rPr>
          <w:rFonts w:cs="Arial"/>
          <w:b/>
          <w:bCs/>
          <w:szCs w:val="24"/>
        </w:rPr>
        <w:t>Help Text:</w:t>
      </w:r>
      <w:r w:rsidRPr="00B665FC">
        <w:rPr>
          <w:rFonts w:cs="Arial"/>
          <w:szCs w:val="24"/>
        </w:rPr>
        <w:t xml:space="preserve"> Indicate why you were no longer working for this employer, as of </w:t>
      </w:r>
      <w:r w:rsidR="007A33F2">
        <w:rPr>
          <w:rFonts w:cs="Arial"/>
          <w:szCs w:val="24"/>
        </w:rPr>
        <w:t>[4 YEARS AFTER BA COMPLETION]</w:t>
      </w:r>
      <w:r w:rsidRPr="00B665FC">
        <w:rPr>
          <w:rFonts w:cs="Arial"/>
          <w:szCs w:val="24"/>
        </w:rPr>
        <w:t xml:space="preserve">. </w:t>
      </w:r>
      <w:r>
        <w:br/>
      </w:r>
      <w:r>
        <w:br/>
      </w:r>
      <w:r>
        <w:rPr>
          <w:rFonts w:cs="Arial"/>
          <w:szCs w:val="24"/>
        </w:rPr>
        <w:t>If the available options are not applicable to your specific situation, then  answer “Yes” to "Other reason(s)."</w:t>
      </w:r>
    </w:p>
    <w:p w:rsidRPr="00B665FC" w:rsidR="00C95CC2" w:rsidP="00512448" w:rsidRDefault="00C95CC2" w14:paraId="465B91B3" w14:textId="77777777">
      <w:pPr>
        <w:pStyle w:val="TOCHeading"/>
      </w:pPr>
      <w:bookmarkStart w:name="_Toc40172936" w:id="116"/>
      <w:r w:rsidRPr="00A3236D">
        <w:t>BB20DSINGLE01</w:t>
      </w:r>
      <w:bookmarkEnd w:id="116"/>
    </w:p>
    <w:p w:rsidRPr="00B665FC" w:rsidR="00C95CC2" w:rsidP="00C95CC2" w:rsidRDefault="00C95CC2" w14:paraId="6489FA60" w14:textId="15E68175">
      <w:pPr>
        <w:rPr>
          <w:szCs w:val="24"/>
        </w:rPr>
      </w:pPr>
      <w:r w:rsidRPr="00B665FC">
        <w:rPr>
          <w:rFonts w:cs="Arial"/>
          <w:szCs w:val="24"/>
        </w:rPr>
        <w:t xml:space="preserve">Which of the following is the most important reason you are no longer [{if </w:t>
      </w:r>
      <w:r w:rsidR="00A71A12">
        <w:rPr>
          <w:rFonts w:cs="Arial"/>
          <w:szCs w:val="24"/>
        </w:rPr>
        <w:t>self-employed</w:t>
      </w:r>
      <w:r w:rsidRPr="00B665FC">
        <w:rPr>
          <w:rFonts w:cs="Arial"/>
          <w:szCs w:val="24"/>
        </w:rPr>
        <w:t xml:space="preserve">} self-employed {else} employed by </w:t>
      </w:r>
      <w:r w:rsidR="001B5AE5">
        <w:rPr>
          <w:rFonts w:cs="Arial"/>
          <w:szCs w:val="24"/>
        </w:rPr>
        <w:t>[EMPLOYER NAME]</w:t>
      </w:r>
      <w:r w:rsidRPr="00B665FC">
        <w:rPr>
          <w:rFonts w:cs="Arial"/>
          <w:szCs w:val="24"/>
        </w:rPr>
        <w:t>]?</w:t>
      </w:r>
    </w:p>
    <w:p w:rsidRPr="00B665FC" w:rsidR="00C95CC2" w:rsidP="00C95CC2" w:rsidRDefault="00C95CC2" w14:paraId="1C5731DC" w14:textId="77777777">
      <w:pPr>
        <w:pStyle w:val="NoSpacing"/>
      </w:pPr>
      <w:r w:rsidRPr="00B665FC">
        <w:tab/>
        <w:t>1 = Wanted better salary or benefits</w:t>
      </w:r>
    </w:p>
    <w:p w:rsidRPr="00B665FC" w:rsidR="00C95CC2" w:rsidP="00C95CC2" w:rsidRDefault="00C95CC2" w14:paraId="5820777F" w14:textId="77777777">
      <w:pPr>
        <w:pStyle w:val="NoSpacing"/>
      </w:pPr>
      <w:r w:rsidRPr="00B665FC">
        <w:tab/>
        <w:t>2 = Wanted a different job in the same or similar field</w:t>
      </w:r>
    </w:p>
    <w:p w:rsidRPr="00B665FC" w:rsidR="00C95CC2" w:rsidP="00C95CC2" w:rsidRDefault="00C95CC2" w14:paraId="70953447" w14:textId="77777777">
      <w:pPr>
        <w:pStyle w:val="NoSpacing"/>
      </w:pPr>
      <w:r w:rsidRPr="00B665FC">
        <w:lastRenderedPageBreak/>
        <w:tab/>
        <w:t>3 = Wanted a job in a different field</w:t>
      </w:r>
    </w:p>
    <w:p w:rsidRPr="00B665FC" w:rsidR="00C95CC2" w:rsidP="00C95CC2" w:rsidRDefault="00C95CC2" w14:paraId="27036C46" w14:textId="77777777">
      <w:pPr>
        <w:pStyle w:val="NoSpacing"/>
      </w:pPr>
      <w:r w:rsidRPr="00B665FC">
        <w:tab/>
        <w:t>4 = Wanted better opportunities (e.g. career advancement or job security)</w:t>
      </w:r>
    </w:p>
    <w:p w:rsidRPr="00B665FC" w:rsidR="00C95CC2" w:rsidP="00C95CC2" w:rsidRDefault="00C95CC2" w14:paraId="495D833C" w14:textId="77777777">
      <w:pPr>
        <w:pStyle w:val="NoSpacing"/>
      </w:pPr>
      <w:r w:rsidRPr="00B665FC">
        <w:tab/>
        <w:t>5 = Position was temporary or seasonal</w:t>
      </w:r>
    </w:p>
    <w:p w:rsidR="00C95CC2" w:rsidP="00C95CC2" w:rsidRDefault="00C95CC2" w14:paraId="23806B6B" w14:textId="38F6A625">
      <w:pPr>
        <w:pStyle w:val="NoSpacing"/>
      </w:pPr>
      <w:r w:rsidRPr="00B665FC">
        <w:tab/>
        <w:t xml:space="preserve">6 = </w:t>
      </w:r>
      <w:r w:rsidR="009245AB">
        <w:t>[{If [EMPLOYER END DATE] between January 2020 and June 2020}</w:t>
      </w:r>
      <w:r w:rsidRPr="00B665FC">
        <w:t>Laid off, terminated, or contract not renewed</w:t>
      </w:r>
      <w:r w:rsidR="009245AB">
        <w:t xml:space="preserve"> due to </w:t>
      </w:r>
      <w:r w:rsidR="0099633C">
        <w:t>the coronavirus pandemic</w:t>
      </w:r>
      <w:r w:rsidR="009245AB">
        <w:t>]</w:t>
      </w:r>
    </w:p>
    <w:p w:rsidRPr="00B665FC" w:rsidR="009245AB" w:rsidP="00512448" w:rsidRDefault="009245AB" w14:paraId="40420DD8" w14:textId="69509C6D">
      <w:pPr>
        <w:pStyle w:val="NoSpacing"/>
        <w:ind w:firstLine="720"/>
      </w:pPr>
      <w:r>
        <w:t xml:space="preserve">7 = Laid off, terminated, or contract not renewed [{if [EMPLOYER END DATE] between January 2020 and June 2020}for reasons other than </w:t>
      </w:r>
      <w:r w:rsidR="0099633C">
        <w:t>the coronavirus pandemic</w:t>
      </w:r>
      <w:r>
        <w:t>]</w:t>
      </w:r>
    </w:p>
    <w:p w:rsidRPr="00B665FC" w:rsidR="00C95CC2" w:rsidP="00C95CC2" w:rsidRDefault="00C95CC2" w14:paraId="10A59A73" w14:textId="3D65A0D4">
      <w:pPr>
        <w:pStyle w:val="NoSpacing"/>
      </w:pPr>
      <w:r w:rsidRPr="00B665FC">
        <w:tab/>
      </w:r>
      <w:r w:rsidR="009245AB">
        <w:t>8</w:t>
      </w:r>
      <w:r w:rsidRPr="00B665FC" w:rsidR="009245AB">
        <w:t xml:space="preserve"> </w:t>
      </w:r>
      <w:r w:rsidRPr="00B665FC">
        <w:t>= Relocated to another area</w:t>
      </w:r>
    </w:p>
    <w:p w:rsidRPr="00B665FC" w:rsidR="00C95CC2" w:rsidP="00C95CC2" w:rsidRDefault="00C95CC2" w14:paraId="3C22F88E" w14:textId="7ED7AA52">
      <w:pPr>
        <w:pStyle w:val="NoSpacing"/>
      </w:pPr>
      <w:r w:rsidRPr="00B665FC">
        <w:tab/>
      </w:r>
      <w:r w:rsidR="009245AB">
        <w:t>9</w:t>
      </w:r>
      <w:r w:rsidRPr="00B665FC" w:rsidR="009245AB">
        <w:t xml:space="preserve"> </w:t>
      </w:r>
      <w:r w:rsidRPr="00B665FC">
        <w:t>= Care for children, family members, and other dependents</w:t>
      </w:r>
    </w:p>
    <w:p w:rsidRPr="00B665FC" w:rsidR="00C95CC2" w:rsidP="00C95CC2" w:rsidRDefault="00C95CC2" w14:paraId="24A64411" w14:textId="32AE0CAB">
      <w:pPr>
        <w:pStyle w:val="NoSpacing"/>
      </w:pPr>
      <w:r w:rsidRPr="00B665FC">
        <w:tab/>
      </w:r>
      <w:r w:rsidR="009245AB">
        <w:t>10</w:t>
      </w:r>
      <w:r w:rsidRPr="00B665FC" w:rsidR="009245AB">
        <w:t xml:space="preserve"> </w:t>
      </w:r>
      <w:r w:rsidRPr="00B665FC">
        <w:t>= Health reasons</w:t>
      </w:r>
    </w:p>
    <w:p w:rsidRPr="00B665FC" w:rsidR="00C95CC2" w:rsidP="00C95CC2" w:rsidRDefault="00C95CC2" w14:paraId="2F74FF86" w14:textId="5A28BFC8">
      <w:pPr>
        <w:pStyle w:val="NoSpacing"/>
      </w:pPr>
      <w:r w:rsidRPr="00B665FC">
        <w:tab/>
      </w:r>
      <w:r w:rsidRPr="00B665FC" w:rsidR="009245AB">
        <w:t>1</w:t>
      </w:r>
      <w:r w:rsidR="009245AB">
        <w:t>1</w:t>
      </w:r>
      <w:r w:rsidRPr="00B665FC" w:rsidR="009245AB">
        <w:t xml:space="preserve"> </w:t>
      </w:r>
      <w:r w:rsidRPr="00B665FC">
        <w:t>= Other reason(s)</w:t>
      </w:r>
    </w:p>
    <w:p w:rsidR="00C95CC2" w:rsidP="00C95CC2" w:rsidRDefault="00C95CC2" w14:paraId="3B40075F" w14:textId="548F0202">
      <w:pPr>
        <w:rPr>
          <w:rFonts w:cs="Arial"/>
          <w:szCs w:val="24"/>
        </w:rPr>
      </w:pPr>
      <w:r w:rsidRPr="00B665FC">
        <w:rPr>
          <w:rFonts w:cs="Arial"/>
          <w:b/>
          <w:bCs/>
          <w:szCs w:val="24"/>
        </w:rPr>
        <w:t>Help Text:</w:t>
      </w:r>
      <w:r w:rsidRPr="00B665FC">
        <w:rPr>
          <w:rFonts w:cs="Arial"/>
          <w:szCs w:val="24"/>
        </w:rPr>
        <w:t xml:space="preserve"> This question displays all of the reasons for which you previously indicated you are no longer working for this employer. Please select one reason from the list that was your most important reason.</w:t>
      </w:r>
    </w:p>
    <w:p w:rsidRPr="00B665FC" w:rsidR="00C95CC2" w:rsidP="00512448" w:rsidRDefault="00C95CC2" w14:paraId="22679D9B" w14:textId="77777777">
      <w:pPr>
        <w:pStyle w:val="TOCHeading"/>
      </w:pPr>
      <w:bookmarkStart w:name="_Toc40172937" w:id="117"/>
      <w:r w:rsidRPr="00A3236D">
        <w:t>BB20DJSAT01</w:t>
      </w:r>
      <w:bookmarkEnd w:id="117"/>
    </w:p>
    <w:p w:rsidR="00C95CC2" w:rsidP="00C95CC2" w:rsidRDefault="00C95CC2" w14:paraId="7C1611D5" w14:textId="46777E93">
      <w:pPr>
        <w:rPr>
          <w:rFonts w:cs="Arial"/>
          <w:szCs w:val="24"/>
        </w:rPr>
      </w:pPr>
      <w:r w:rsidRPr="00B665FC">
        <w:rPr>
          <w:rFonts w:cs="Arial"/>
          <w:szCs w:val="24"/>
        </w:rPr>
        <w:t>On a scale from 1 to 5, where 1 means “very dissatisfied” and 5 means “very satisfied,” please indicate your level of satisfaction or dissatisfaction with each of the following areas of this job.</w:t>
      </w:r>
    </w:p>
    <w:p w:rsidRPr="00F700CA" w:rsidR="00F700CA" w:rsidP="00C95CC2" w:rsidRDefault="00D82F33" w14:paraId="713FB21A" w14:textId="01D51833">
      <w:pPr>
        <w:rPr>
          <w:szCs w:val="24"/>
        </w:rPr>
      </w:pPr>
      <w:r>
        <w:t xml:space="preserve">[{If [EMPLOYER END DATE] between January 2020 and June 2020} </w:t>
      </w:r>
      <w:r w:rsidR="00F700CA">
        <w:rPr>
          <w:rFonts w:cs="Arial"/>
          <w:szCs w:val="24"/>
        </w:rPr>
        <w:t xml:space="preserve">Please consider your level of satisfaction or dissatisfaction with each area </w:t>
      </w:r>
      <w:r w:rsidR="00F700CA">
        <w:rPr>
          <w:rFonts w:cs="Arial"/>
          <w:b/>
          <w:bCs/>
          <w:szCs w:val="24"/>
        </w:rPr>
        <w:t xml:space="preserve">prior to </w:t>
      </w:r>
      <w:r w:rsidRPr="00C11EE2" w:rsidR="004969FF">
        <w:rPr>
          <w:b/>
          <w:bCs/>
        </w:rPr>
        <w:t>the coronavirus pandemic</w:t>
      </w:r>
      <w:r w:rsidR="00F700CA">
        <w:rPr>
          <w:rFonts w:cs="Arial"/>
          <w:b/>
          <w:bCs/>
          <w:szCs w:val="24"/>
        </w:rPr>
        <w:t xml:space="preserve"> </w:t>
      </w:r>
      <w:r w:rsidR="00F700CA">
        <w:rPr>
          <w:rFonts w:cs="Arial"/>
          <w:szCs w:val="24"/>
        </w:rPr>
        <w:t>in your responses.</w:t>
      </w:r>
      <w:r>
        <w:rPr>
          <w:rFonts w:cs="Arial"/>
          <w:szCs w:val="24"/>
        </w:rPr>
        <w:t>]</w:t>
      </w:r>
    </w:p>
    <w:p w:rsidRPr="00B665FC" w:rsidR="00C95CC2" w:rsidP="00C95CC2" w:rsidRDefault="00C95CC2" w14:paraId="75B70000" w14:textId="77777777">
      <w:pPr>
        <w:pStyle w:val="NoSpacing"/>
      </w:pPr>
      <w:r w:rsidRPr="00B665FC">
        <w:t>Wages and bonuses</w:t>
      </w:r>
    </w:p>
    <w:p w:rsidRPr="00B665FC" w:rsidR="00C95CC2" w:rsidP="00C95CC2" w:rsidRDefault="00C95CC2" w14:paraId="0888084C" w14:textId="77777777">
      <w:pPr>
        <w:pStyle w:val="NoSpacing"/>
      </w:pPr>
      <w:r w:rsidRPr="00B665FC">
        <w:tab/>
        <w:t>1 = 1 (Very dissatisfied)</w:t>
      </w:r>
    </w:p>
    <w:p w:rsidRPr="00B665FC" w:rsidR="00C95CC2" w:rsidP="00C95CC2" w:rsidRDefault="00C95CC2" w14:paraId="65B30EAB" w14:textId="77777777">
      <w:pPr>
        <w:pStyle w:val="NoSpacing"/>
      </w:pPr>
      <w:r w:rsidRPr="00B665FC">
        <w:tab/>
        <w:t>2 = 2 (Somewhat dissatisfied)</w:t>
      </w:r>
    </w:p>
    <w:p w:rsidRPr="00B665FC" w:rsidR="00C95CC2" w:rsidP="00C95CC2" w:rsidRDefault="00C95CC2" w14:paraId="2146A5C4" w14:textId="77777777">
      <w:pPr>
        <w:pStyle w:val="NoSpacing"/>
      </w:pPr>
      <w:r w:rsidRPr="00B665FC">
        <w:tab/>
        <w:t>3 = 3 (Neither satisfied nor dissatisfied)</w:t>
      </w:r>
    </w:p>
    <w:p w:rsidRPr="00B665FC" w:rsidR="00C95CC2" w:rsidP="00C95CC2" w:rsidRDefault="00C95CC2" w14:paraId="2E521C68" w14:textId="77777777">
      <w:pPr>
        <w:pStyle w:val="NoSpacing"/>
      </w:pPr>
      <w:r w:rsidRPr="00B665FC">
        <w:tab/>
        <w:t>4 = 4 (Somewhat satisfied)</w:t>
      </w:r>
    </w:p>
    <w:p w:rsidRPr="00B665FC" w:rsidR="00C95CC2" w:rsidP="00C95CC2" w:rsidRDefault="00C95CC2" w14:paraId="1F189135" w14:textId="77777777">
      <w:pPr>
        <w:pStyle w:val="NoSpacing"/>
      </w:pPr>
      <w:r w:rsidRPr="00B665FC">
        <w:tab/>
        <w:t>5 = 5 (Very satisfied)</w:t>
      </w:r>
    </w:p>
    <w:p w:rsidRPr="00B665FC" w:rsidR="00C95CC2" w:rsidP="00C95CC2" w:rsidRDefault="00C95CC2" w14:paraId="0C87666A" w14:textId="77777777">
      <w:pPr>
        <w:pStyle w:val="NoSpacing"/>
      </w:pPr>
      <w:r w:rsidRPr="00B665FC">
        <w:t>Benefits</w:t>
      </w:r>
    </w:p>
    <w:p w:rsidRPr="00B665FC" w:rsidR="00C95CC2" w:rsidP="00C95CC2" w:rsidRDefault="00C95CC2" w14:paraId="4170A0E9" w14:textId="77777777">
      <w:pPr>
        <w:pStyle w:val="NoSpacing"/>
      </w:pPr>
      <w:r w:rsidRPr="00B665FC">
        <w:tab/>
        <w:t>1 = 1 (Very dissatisfied)</w:t>
      </w:r>
    </w:p>
    <w:p w:rsidRPr="00B665FC" w:rsidR="00C95CC2" w:rsidP="00C95CC2" w:rsidRDefault="00C95CC2" w14:paraId="18D9F186" w14:textId="77777777">
      <w:pPr>
        <w:pStyle w:val="NoSpacing"/>
      </w:pPr>
      <w:r w:rsidRPr="00B665FC">
        <w:tab/>
        <w:t>2 = 2 (Somewhat dissatisfied)</w:t>
      </w:r>
    </w:p>
    <w:p w:rsidRPr="00B665FC" w:rsidR="00C95CC2" w:rsidP="00C95CC2" w:rsidRDefault="00C95CC2" w14:paraId="7C136436" w14:textId="77777777">
      <w:pPr>
        <w:pStyle w:val="NoSpacing"/>
      </w:pPr>
      <w:r w:rsidRPr="00B665FC">
        <w:tab/>
        <w:t>3 = 3 (Neither satisfied nor dissatisfied)</w:t>
      </w:r>
    </w:p>
    <w:p w:rsidRPr="00B665FC" w:rsidR="00C95CC2" w:rsidP="00C95CC2" w:rsidRDefault="00C95CC2" w14:paraId="0EF87736" w14:textId="77777777">
      <w:pPr>
        <w:pStyle w:val="NoSpacing"/>
      </w:pPr>
      <w:r w:rsidRPr="00B665FC">
        <w:tab/>
        <w:t>4 = 4 (Somewhat satisfied)</w:t>
      </w:r>
    </w:p>
    <w:p w:rsidRPr="00B665FC" w:rsidR="00C95CC2" w:rsidP="00C95CC2" w:rsidRDefault="00C95CC2" w14:paraId="6D021560" w14:textId="77777777">
      <w:pPr>
        <w:pStyle w:val="NoSpacing"/>
      </w:pPr>
      <w:r w:rsidRPr="00B665FC">
        <w:tab/>
        <w:t>5 = 5 (Very satisfied)</w:t>
      </w:r>
    </w:p>
    <w:p w:rsidRPr="00B665FC" w:rsidR="00C95CC2" w:rsidP="00C95CC2" w:rsidRDefault="00C95CC2" w14:paraId="03FAFE03" w14:textId="77777777">
      <w:pPr>
        <w:pStyle w:val="NoSpacing"/>
      </w:pPr>
      <w:r w:rsidRPr="00B665FC">
        <w:t>Opportunities for promotion</w:t>
      </w:r>
    </w:p>
    <w:p w:rsidRPr="00B665FC" w:rsidR="00C95CC2" w:rsidP="00C95CC2" w:rsidRDefault="00C95CC2" w14:paraId="4EEF6F90" w14:textId="77777777">
      <w:pPr>
        <w:pStyle w:val="NoSpacing"/>
      </w:pPr>
      <w:r w:rsidRPr="00B665FC">
        <w:tab/>
        <w:t>1 = 1 (Very dissatisfied)</w:t>
      </w:r>
    </w:p>
    <w:p w:rsidRPr="00B665FC" w:rsidR="00C95CC2" w:rsidP="00C95CC2" w:rsidRDefault="00C95CC2" w14:paraId="5297C32C" w14:textId="77777777">
      <w:pPr>
        <w:pStyle w:val="NoSpacing"/>
      </w:pPr>
      <w:r w:rsidRPr="00B665FC">
        <w:tab/>
        <w:t>2 = 2 (Somewhat dissatisfied)</w:t>
      </w:r>
    </w:p>
    <w:p w:rsidRPr="00B665FC" w:rsidR="00C95CC2" w:rsidP="00C95CC2" w:rsidRDefault="00C95CC2" w14:paraId="2327635A" w14:textId="77777777">
      <w:pPr>
        <w:pStyle w:val="NoSpacing"/>
      </w:pPr>
      <w:r w:rsidRPr="00B665FC">
        <w:tab/>
        <w:t>3 = 3 (Neither satisfied nor dissatisfied)</w:t>
      </w:r>
    </w:p>
    <w:p w:rsidRPr="00B665FC" w:rsidR="00C95CC2" w:rsidP="00C95CC2" w:rsidRDefault="00C95CC2" w14:paraId="391B2A8B" w14:textId="77777777">
      <w:pPr>
        <w:pStyle w:val="NoSpacing"/>
      </w:pPr>
      <w:r w:rsidRPr="00B665FC">
        <w:tab/>
        <w:t>4 = 4 (Somewhat satisfied)</w:t>
      </w:r>
    </w:p>
    <w:p w:rsidRPr="00B665FC" w:rsidR="00C95CC2" w:rsidP="00C95CC2" w:rsidRDefault="00C95CC2" w14:paraId="623BEED6" w14:textId="77777777">
      <w:pPr>
        <w:pStyle w:val="NoSpacing"/>
      </w:pPr>
      <w:r w:rsidRPr="00B665FC">
        <w:tab/>
        <w:t>5 = 5 (Very satisfied)</w:t>
      </w:r>
    </w:p>
    <w:p w:rsidRPr="00B665FC" w:rsidR="00C95CC2" w:rsidP="00C95CC2" w:rsidRDefault="00C95CC2" w14:paraId="30466780" w14:textId="77777777">
      <w:pPr>
        <w:pStyle w:val="NoSpacing"/>
      </w:pPr>
      <w:r w:rsidRPr="00B665FC">
        <w:t>Importance of your work</w:t>
      </w:r>
    </w:p>
    <w:p w:rsidRPr="00B665FC" w:rsidR="00C95CC2" w:rsidP="00C95CC2" w:rsidRDefault="00C95CC2" w14:paraId="17FD7896" w14:textId="77777777">
      <w:pPr>
        <w:pStyle w:val="NoSpacing"/>
      </w:pPr>
      <w:r w:rsidRPr="00B665FC">
        <w:tab/>
        <w:t>1 = 1 (Very dissatisfied)</w:t>
      </w:r>
    </w:p>
    <w:p w:rsidRPr="00B665FC" w:rsidR="00C95CC2" w:rsidP="00C95CC2" w:rsidRDefault="00C95CC2" w14:paraId="7207D939" w14:textId="77777777">
      <w:pPr>
        <w:pStyle w:val="NoSpacing"/>
      </w:pPr>
      <w:r w:rsidRPr="00B665FC">
        <w:tab/>
        <w:t>2 = 2 (Somewhat dissatisfied)</w:t>
      </w:r>
    </w:p>
    <w:p w:rsidRPr="00B665FC" w:rsidR="00C95CC2" w:rsidP="00C95CC2" w:rsidRDefault="00C95CC2" w14:paraId="32254B88" w14:textId="77777777">
      <w:pPr>
        <w:pStyle w:val="NoSpacing"/>
      </w:pPr>
      <w:r w:rsidRPr="00B665FC">
        <w:tab/>
        <w:t>3 = 3 (Neither satisfied nor dissatisfied)</w:t>
      </w:r>
    </w:p>
    <w:p w:rsidRPr="00B665FC" w:rsidR="00C95CC2" w:rsidP="00C95CC2" w:rsidRDefault="00C95CC2" w14:paraId="5BCF6291" w14:textId="77777777">
      <w:pPr>
        <w:pStyle w:val="NoSpacing"/>
      </w:pPr>
      <w:r w:rsidRPr="00B665FC">
        <w:tab/>
        <w:t>4 = 4 (Somewhat satisfied)</w:t>
      </w:r>
    </w:p>
    <w:p w:rsidRPr="00B665FC" w:rsidR="00C95CC2" w:rsidP="00C95CC2" w:rsidRDefault="00C95CC2" w14:paraId="3E053D6D" w14:textId="77777777">
      <w:pPr>
        <w:pStyle w:val="NoSpacing"/>
      </w:pPr>
      <w:r w:rsidRPr="00B665FC">
        <w:tab/>
        <w:t>5 = 5 (Very satisfied)</w:t>
      </w:r>
    </w:p>
    <w:p w:rsidRPr="00B665FC" w:rsidR="00C95CC2" w:rsidP="00C95CC2" w:rsidRDefault="00C95CC2" w14:paraId="6A1255E3" w14:textId="77777777">
      <w:pPr>
        <w:pStyle w:val="NoSpacing"/>
      </w:pPr>
      <w:r w:rsidRPr="00B665FC">
        <w:t>Challenge of your work</w:t>
      </w:r>
    </w:p>
    <w:p w:rsidRPr="00B665FC" w:rsidR="00C95CC2" w:rsidP="00C95CC2" w:rsidRDefault="00C95CC2" w14:paraId="5C75D6C1" w14:textId="77777777">
      <w:pPr>
        <w:pStyle w:val="NoSpacing"/>
      </w:pPr>
      <w:r w:rsidRPr="00B665FC">
        <w:tab/>
        <w:t>1 = 1 (Very dissatisfied)</w:t>
      </w:r>
    </w:p>
    <w:p w:rsidRPr="00B665FC" w:rsidR="00C95CC2" w:rsidP="00C95CC2" w:rsidRDefault="00C95CC2" w14:paraId="2FBC9C88" w14:textId="77777777">
      <w:pPr>
        <w:pStyle w:val="NoSpacing"/>
      </w:pPr>
      <w:r w:rsidRPr="00B665FC">
        <w:tab/>
        <w:t>2 = 2 (Somewhat dissatisfied)</w:t>
      </w:r>
    </w:p>
    <w:p w:rsidRPr="00B665FC" w:rsidR="00C95CC2" w:rsidP="00C95CC2" w:rsidRDefault="00C95CC2" w14:paraId="71CDCEE4" w14:textId="77777777">
      <w:pPr>
        <w:pStyle w:val="NoSpacing"/>
      </w:pPr>
      <w:r w:rsidRPr="00B665FC">
        <w:tab/>
        <w:t>3 = 3 (Neither satisfied nor dissatisfied)</w:t>
      </w:r>
    </w:p>
    <w:p w:rsidRPr="00B665FC" w:rsidR="00C95CC2" w:rsidP="00C95CC2" w:rsidRDefault="00C95CC2" w14:paraId="7F86F796" w14:textId="77777777">
      <w:pPr>
        <w:pStyle w:val="NoSpacing"/>
      </w:pPr>
      <w:r w:rsidRPr="00B665FC">
        <w:tab/>
        <w:t>4 = 4 (Somewhat satisfied)</w:t>
      </w:r>
    </w:p>
    <w:p w:rsidRPr="00B665FC" w:rsidR="00C95CC2" w:rsidP="00C95CC2" w:rsidRDefault="00C95CC2" w14:paraId="77D531F2" w14:textId="77777777">
      <w:pPr>
        <w:pStyle w:val="NoSpacing"/>
      </w:pPr>
      <w:r w:rsidRPr="00B665FC">
        <w:tab/>
        <w:t>5 = 5 (Very satisfied)</w:t>
      </w:r>
    </w:p>
    <w:p w:rsidRPr="00B665FC" w:rsidR="00C95CC2" w:rsidP="00C95CC2" w:rsidRDefault="00C95CC2" w14:paraId="48EA05E0" w14:textId="77777777">
      <w:pPr>
        <w:pStyle w:val="NoSpacing"/>
      </w:pPr>
      <w:r w:rsidRPr="00B665FC">
        <w:t>Job security</w:t>
      </w:r>
    </w:p>
    <w:p w:rsidRPr="00B665FC" w:rsidR="00C95CC2" w:rsidP="00C95CC2" w:rsidRDefault="00C95CC2" w14:paraId="54F0510B" w14:textId="77777777">
      <w:pPr>
        <w:pStyle w:val="NoSpacing"/>
      </w:pPr>
      <w:r w:rsidRPr="00B665FC">
        <w:tab/>
        <w:t>1 = 1 (Very dissatisfied)</w:t>
      </w:r>
    </w:p>
    <w:p w:rsidRPr="00B665FC" w:rsidR="00C95CC2" w:rsidP="00C95CC2" w:rsidRDefault="00C95CC2" w14:paraId="2261F7B4" w14:textId="77777777">
      <w:pPr>
        <w:pStyle w:val="NoSpacing"/>
      </w:pPr>
      <w:r w:rsidRPr="00B665FC">
        <w:tab/>
        <w:t>2 = 2 (Somewhat dissatisfied)</w:t>
      </w:r>
    </w:p>
    <w:p w:rsidRPr="00B665FC" w:rsidR="00C95CC2" w:rsidP="00C95CC2" w:rsidRDefault="00C95CC2" w14:paraId="23686CAA" w14:textId="77777777">
      <w:pPr>
        <w:pStyle w:val="NoSpacing"/>
      </w:pPr>
      <w:r w:rsidRPr="00B665FC">
        <w:lastRenderedPageBreak/>
        <w:tab/>
        <w:t>3 = 3 (Neither satisfied nor dissatisfied)</w:t>
      </w:r>
    </w:p>
    <w:p w:rsidRPr="00B665FC" w:rsidR="00C95CC2" w:rsidP="00C95CC2" w:rsidRDefault="00C95CC2" w14:paraId="781D790A" w14:textId="77777777">
      <w:pPr>
        <w:pStyle w:val="NoSpacing"/>
      </w:pPr>
      <w:r w:rsidRPr="00B665FC">
        <w:tab/>
        <w:t>4 = 4 (Somewhat satisfied)</w:t>
      </w:r>
    </w:p>
    <w:p w:rsidRPr="00B665FC" w:rsidR="00C95CC2" w:rsidP="00C95CC2" w:rsidRDefault="00C95CC2" w14:paraId="1DB9792F" w14:textId="77777777">
      <w:pPr>
        <w:pStyle w:val="NoSpacing"/>
      </w:pPr>
      <w:r w:rsidRPr="00B665FC">
        <w:tab/>
        <w:t>5 = 5 (Very satisfied)</w:t>
      </w:r>
    </w:p>
    <w:p w:rsidRPr="00B665FC" w:rsidR="00C95CC2" w:rsidP="00C95CC2" w:rsidRDefault="00C95CC2" w14:paraId="6F6ABFFC" w14:textId="77777777">
      <w:pPr>
        <w:pStyle w:val="NoSpacing"/>
      </w:pPr>
      <w:r w:rsidRPr="00B665FC">
        <w:t>Ability to balance work and family obligations</w:t>
      </w:r>
    </w:p>
    <w:p w:rsidRPr="00B665FC" w:rsidR="00C95CC2" w:rsidP="00C95CC2" w:rsidRDefault="00C95CC2" w14:paraId="6D54246D" w14:textId="77777777">
      <w:pPr>
        <w:pStyle w:val="NoSpacing"/>
      </w:pPr>
      <w:r w:rsidRPr="00B665FC">
        <w:tab/>
        <w:t>1 = 1 (Very dissatisfied)</w:t>
      </w:r>
    </w:p>
    <w:p w:rsidRPr="00B665FC" w:rsidR="00C95CC2" w:rsidP="00C95CC2" w:rsidRDefault="00C95CC2" w14:paraId="5006496E" w14:textId="77777777">
      <w:pPr>
        <w:pStyle w:val="NoSpacing"/>
      </w:pPr>
      <w:r w:rsidRPr="00B665FC">
        <w:tab/>
        <w:t>2 = 2 (Somewhat dissatisfied)</w:t>
      </w:r>
    </w:p>
    <w:p w:rsidRPr="00B665FC" w:rsidR="00C95CC2" w:rsidP="00C95CC2" w:rsidRDefault="00C95CC2" w14:paraId="1C3BE717" w14:textId="77777777">
      <w:pPr>
        <w:pStyle w:val="NoSpacing"/>
      </w:pPr>
      <w:r w:rsidRPr="00B665FC">
        <w:tab/>
        <w:t>3 = 3 (Neither satisfied nor dissatisfied)</w:t>
      </w:r>
    </w:p>
    <w:p w:rsidRPr="00B665FC" w:rsidR="00C95CC2" w:rsidP="00C95CC2" w:rsidRDefault="00C95CC2" w14:paraId="411D26EF" w14:textId="77777777">
      <w:pPr>
        <w:pStyle w:val="NoSpacing"/>
      </w:pPr>
      <w:r w:rsidRPr="00B665FC">
        <w:tab/>
        <w:t>4 = 4 (Somewhat satisfied)</w:t>
      </w:r>
    </w:p>
    <w:p w:rsidRPr="00B665FC" w:rsidR="00C95CC2" w:rsidP="00C95CC2" w:rsidRDefault="00C95CC2" w14:paraId="166B86E7" w14:textId="77777777">
      <w:pPr>
        <w:pStyle w:val="NoSpacing"/>
      </w:pPr>
      <w:r w:rsidRPr="00B665FC">
        <w:tab/>
        <w:t>5 = 5 (Very satisfied)</w:t>
      </w:r>
    </w:p>
    <w:p w:rsidRPr="00B665FC" w:rsidR="00C95CC2" w:rsidP="00C95CC2" w:rsidRDefault="00C95CC2" w14:paraId="36230ADC" w14:textId="77777777">
      <w:pPr>
        <w:pStyle w:val="NoSpacing"/>
      </w:pPr>
      <w:r w:rsidRPr="00B665FC">
        <w:t>Commute time</w:t>
      </w:r>
    </w:p>
    <w:p w:rsidRPr="00B665FC" w:rsidR="00C95CC2" w:rsidP="00C95CC2" w:rsidRDefault="00C95CC2" w14:paraId="79646393" w14:textId="77777777">
      <w:pPr>
        <w:pStyle w:val="NoSpacing"/>
      </w:pPr>
      <w:r w:rsidRPr="00B665FC">
        <w:tab/>
        <w:t>1 = 1 (Very dissatisfied)</w:t>
      </w:r>
    </w:p>
    <w:p w:rsidRPr="00B665FC" w:rsidR="00C95CC2" w:rsidP="00C95CC2" w:rsidRDefault="00C95CC2" w14:paraId="1B4CED73" w14:textId="77777777">
      <w:pPr>
        <w:pStyle w:val="NoSpacing"/>
      </w:pPr>
      <w:r w:rsidRPr="00B665FC">
        <w:tab/>
        <w:t>2 = 2 (Somewhat dissatisfied)</w:t>
      </w:r>
    </w:p>
    <w:p w:rsidRPr="00B665FC" w:rsidR="00C95CC2" w:rsidP="00C95CC2" w:rsidRDefault="00C95CC2" w14:paraId="713E0FBE" w14:textId="77777777">
      <w:pPr>
        <w:pStyle w:val="NoSpacing"/>
      </w:pPr>
      <w:r w:rsidRPr="00B665FC">
        <w:tab/>
        <w:t>3 = 3 (Neither satisfied nor dissatisfied)</w:t>
      </w:r>
    </w:p>
    <w:p w:rsidRPr="00B665FC" w:rsidR="00C95CC2" w:rsidP="00C95CC2" w:rsidRDefault="00C95CC2" w14:paraId="74EEEA5A" w14:textId="77777777">
      <w:pPr>
        <w:pStyle w:val="NoSpacing"/>
      </w:pPr>
      <w:r w:rsidRPr="00B665FC">
        <w:tab/>
        <w:t>4 = 4 (Somewhat satisfied)</w:t>
      </w:r>
    </w:p>
    <w:p w:rsidRPr="00B665FC" w:rsidR="00C95CC2" w:rsidP="00C95CC2" w:rsidRDefault="00C95CC2" w14:paraId="263E40F7" w14:textId="77D57FA6">
      <w:pPr>
        <w:pStyle w:val="NoSpacing"/>
      </w:pPr>
      <w:r w:rsidRPr="00B665FC">
        <w:tab/>
        <w:t>5 = 5 (Very satisfied)</w:t>
      </w:r>
    </w:p>
    <w:p w:rsidRPr="00C95CC2" w:rsidR="00C95CC2" w:rsidP="00C95CC2" w:rsidRDefault="00C95CC2" w14:paraId="1BD88220" w14:textId="27F7CD69">
      <w:pPr>
        <w:rPr>
          <w:rFonts w:cs="Arial"/>
          <w:szCs w:val="24"/>
        </w:rPr>
      </w:pPr>
      <w:r w:rsidRPr="00B665FC">
        <w:rPr>
          <w:rFonts w:cs="Arial"/>
          <w:b/>
          <w:bCs/>
          <w:szCs w:val="24"/>
        </w:rPr>
        <w:t>Help Text:</w:t>
      </w:r>
      <w:r w:rsidRPr="00B665FC">
        <w:rPr>
          <w:rFonts w:cs="Arial"/>
          <w:szCs w:val="24"/>
        </w:rPr>
        <w:t xml:space="preserve"> Indicate how satisfied or dissatisfied you were with each aspect of this job. Your responses may range from "very dissatisfied" to "very satisfied."</w:t>
      </w:r>
    </w:p>
    <w:p w:rsidR="00C95CC2" w:rsidP="00C95CC2" w:rsidRDefault="00C95CC2" w14:paraId="5C04B4FA" w14:textId="0FFB72ED">
      <w:pPr>
        <w:rPr>
          <w:rFonts w:cs="Arial"/>
          <w:szCs w:val="24"/>
        </w:rPr>
      </w:pPr>
      <w:r w:rsidRPr="00A3236D">
        <w:rPr>
          <w:rFonts w:ascii="Arial" w:hAnsi="Arial" w:cs="Arial"/>
          <w:b/>
          <w:bCs/>
          <w:szCs w:val="24"/>
        </w:rPr>
        <w:t>BB20DNWINTRO</w:t>
      </w:r>
      <w:r>
        <w:br/>
      </w:r>
      <w:r>
        <w:rPr>
          <w:rFonts w:cs="Arial"/>
          <w:szCs w:val="24"/>
        </w:rPr>
        <w:t xml:space="preserve">[If </w:t>
      </w:r>
      <w:r w:rsidR="00A71A12">
        <w:rPr>
          <w:rFonts w:cs="Arial"/>
          <w:szCs w:val="24"/>
        </w:rPr>
        <w:t>number of spans equals one</w:t>
      </w:r>
      <w:r>
        <w:rPr>
          <w:rFonts w:cs="Arial"/>
          <w:szCs w:val="24"/>
        </w:rPr>
        <w:t>]</w:t>
      </w:r>
      <w:r>
        <w:br/>
      </w:r>
      <w:r>
        <w:rPr>
          <w:rFonts w:cs="Arial"/>
          <w:szCs w:val="24"/>
        </w:rPr>
        <w:t xml:space="preserve">Based on the employment dates you entered, it appears that there was one time you were not employed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To better understand the employment paths of graduates, we would like to know what you were doing while you were not employed.</w:t>
      </w:r>
      <w:r>
        <w:br/>
      </w:r>
    </w:p>
    <w:p w:rsidRPr="00B665FC" w:rsidR="00C95CC2" w:rsidP="00C95CC2" w:rsidRDefault="00C95CC2" w14:paraId="7D77544C" w14:textId="62CBC609">
      <w:pPr>
        <w:rPr>
          <w:szCs w:val="24"/>
        </w:rPr>
      </w:pPr>
      <w:r>
        <w:rPr>
          <w:rFonts w:cs="Arial"/>
          <w:szCs w:val="24"/>
        </w:rPr>
        <w:t>[else]</w:t>
      </w:r>
      <w:r>
        <w:br/>
      </w:r>
      <w:r>
        <w:rPr>
          <w:rFonts w:cs="Arial"/>
          <w:szCs w:val="24"/>
        </w:rPr>
        <w:t xml:space="preserve">Based on the employment dates you entered, it appears that there were </w:t>
      </w:r>
      <w:r w:rsidR="001B5AE5">
        <w:rPr>
          <w:rFonts w:cs="Arial"/>
          <w:szCs w:val="24"/>
        </w:rPr>
        <w:t>[NUMBER OF NON-WORKING SPANS]</w:t>
      </w:r>
      <w:r>
        <w:rPr>
          <w:rFonts w:cs="Arial"/>
          <w:szCs w:val="24"/>
        </w:rPr>
        <w:t xml:space="preserve"> times] you were not employed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 To better understand the employment paths of graduates, we would like to know what you were doing during each of the time periods you were not employed.</w:t>
      </w:r>
    </w:p>
    <w:p w:rsidR="00C95CC2" w:rsidP="00C95CC2" w:rsidRDefault="00C95CC2" w14:paraId="5A5A9DB4" w14:textId="15E7245F">
      <w:pPr>
        <w:rPr>
          <w:rFonts w:cs="Arial"/>
          <w:szCs w:val="24"/>
        </w:rPr>
      </w:pPr>
      <w:r w:rsidRPr="00B665FC">
        <w:rPr>
          <w:rFonts w:cs="Arial"/>
          <w:b/>
          <w:bCs/>
          <w:szCs w:val="24"/>
        </w:rPr>
        <w:t>Help Text:</w:t>
      </w:r>
      <w:r w:rsidRPr="00B665FC">
        <w:rPr>
          <w:rFonts w:cs="Arial"/>
          <w:szCs w:val="24"/>
        </w:rPr>
        <w:t xml:space="preserve"> This is an introductory screen. Please </w:t>
      </w:r>
      <w:r>
        <w:rPr>
          <w:rFonts w:cs="Arial"/>
          <w:szCs w:val="24"/>
        </w:rPr>
        <w:t>click</w:t>
      </w:r>
      <w:r w:rsidRPr="00B665FC">
        <w:rPr>
          <w:rFonts w:cs="Arial"/>
          <w:szCs w:val="24"/>
        </w:rPr>
        <w:t xml:space="preserve"> "Next" to continue.</w:t>
      </w:r>
    </w:p>
    <w:p w:rsidRPr="00B665FC" w:rsidR="00C95CC2" w:rsidP="00512448" w:rsidRDefault="00C95CC2" w14:paraId="6160EA17" w14:textId="77777777">
      <w:pPr>
        <w:pStyle w:val="TOCHeading"/>
      </w:pPr>
      <w:bookmarkStart w:name="_Toc40172938" w:id="118"/>
      <w:r w:rsidRPr="00A3236D">
        <w:t>BB20DNW01</w:t>
      </w:r>
      <w:bookmarkEnd w:id="118"/>
    </w:p>
    <w:p w:rsidRPr="00C95CC2" w:rsidR="00C95CC2" w:rsidP="00C95CC2" w:rsidRDefault="00C95CC2" w14:paraId="75608BF8" w14:textId="053E396B">
      <w:pPr>
        <w:rPr>
          <w:szCs w:val="24"/>
        </w:rPr>
      </w:pPr>
      <w:r w:rsidRPr="00B665FC">
        <w:rPr>
          <w:rFonts w:cs="Arial"/>
          <w:szCs w:val="24"/>
        </w:rPr>
        <w:t>What were you doing when you were not working from [</w:t>
      </w:r>
      <w:r w:rsidR="00A71A12">
        <w:rPr>
          <w:rFonts w:cs="Arial"/>
          <w:szCs w:val="24"/>
        </w:rPr>
        <w:t>dates of non-working spans</w:t>
      </w:r>
      <w:r w:rsidRPr="00B665FC">
        <w:rPr>
          <w:rFonts w:cs="Arial"/>
          <w:szCs w:val="24"/>
        </w:rPr>
        <w:t>]?</w:t>
      </w:r>
    </w:p>
    <w:p w:rsidRPr="00B665FC" w:rsidR="00C95CC2" w:rsidP="00C95CC2" w:rsidRDefault="00C95CC2" w14:paraId="13E69644" w14:textId="77777777">
      <w:pPr>
        <w:pStyle w:val="NoSpacing"/>
      </w:pPr>
      <w:r w:rsidRPr="00B665FC">
        <w:t>Looking for work</w:t>
      </w:r>
    </w:p>
    <w:p w:rsidRPr="00B665FC" w:rsidR="00C95CC2" w:rsidP="00C95CC2" w:rsidRDefault="00C95CC2" w14:paraId="101F7B35" w14:textId="77777777">
      <w:pPr>
        <w:pStyle w:val="NoSpacing"/>
      </w:pPr>
      <w:r w:rsidRPr="00B665FC">
        <w:tab/>
        <w:t>1 = Yes</w:t>
      </w:r>
    </w:p>
    <w:p w:rsidRPr="00B665FC" w:rsidR="00C95CC2" w:rsidP="00C95CC2" w:rsidRDefault="00C95CC2" w14:paraId="22C66531" w14:textId="77777777">
      <w:pPr>
        <w:pStyle w:val="NoSpacing"/>
      </w:pPr>
      <w:r w:rsidRPr="00B665FC">
        <w:tab/>
        <w:t>0 = No</w:t>
      </w:r>
    </w:p>
    <w:p w:rsidRPr="00B665FC" w:rsidR="00C95CC2" w:rsidP="00C95CC2" w:rsidRDefault="00C95CC2" w14:paraId="3024C079" w14:textId="77777777">
      <w:pPr>
        <w:pStyle w:val="NoSpacing"/>
      </w:pPr>
      <w:r w:rsidRPr="00B665FC">
        <w:t>Taking a break from work</w:t>
      </w:r>
    </w:p>
    <w:p w:rsidRPr="00B665FC" w:rsidR="00C95CC2" w:rsidP="00C95CC2" w:rsidRDefault="00C95CC2" w14:paraId="0CF8BA3A" w14:textId="77777777">
      <w:pPr>
        <w:pStyle w:val="NoSpacing"/>
      </w:pPr>
      <w:r w:rsidRPr="00B665FC">
        <w:tab/>
        <w:t>1 = Yes</w:t>
      </w:r>
    </w:p>
    <w:p w:rsidRPr="00B665FC" w:rsidR="00C95CC2" w:rsidP="00C95CC2" w:rsidRDefault="00C95CC2" w14:paraId="3D0CF57F" w14:textId="77777777">
      <w:pPr>
        <w:pStyle w:val="NoSpacing"/>
      </w:pPr>
      <w:r w:rsidRPr="00B665FC">
        <w:tab/>
        <w:t>0 = No</w:t>
      </w:r>
    </w:p>
    <w:p w:rsidRPr="00B665FC" w:rsidR="00C95CC2" w:rsidP="00C95CC2" w:rsidRDefault="00C95CC2" w14:paraId="3532EC58" w14:textId="77777777">
      <w:pPr>
        <w:pStyle w:val="NoSpacing"/>
      </w:pPr>
      <w:r w:rsidRPr="00B665FC">
        <w:t>Enrolled in school</w:t>
      </w:r>
    </w:p>
    <w:p w:rsidRPr="00B665FC" w:rsidR="00C95CC2" w:rsidP="00C95CC2" w:rsidRDefault="00C95CC2" w14:paraId="7DA1B253" w14:textId="77777777">
      <w:pPr>
        <w:pStyle w:val="NoSpacing"/>
      </w:pPr>
      <w:r w:rsidRPr="00B665FC">
        <w:tab/>
        <w:t>1 = Yes</w:t>
      </w:r>
    </w:p>
    <w:p w:rsidRPr="00B665FC" w:rsidR="00C95CC2" w:rsidP="00C95CC2" w:rsidRDefault="00C95CC2" w14:paraId="3F43097F" w14:textId="77777777">
      <w:pPr>
        <w:pStyle w:val="NoSpacing"/>
      </w:pPr>
      <w:r w:rsidRPr="00B665FC">
        <w:tab/>
        <w:t>0 = No</w:t>
      </w:r>
    </w:p>
    <w:p w:rsidRPr="00B665FC" w:rsidR="00C95CC2" w:rsidP="00C95CC2" w:rsidRDefault="00C95CC2" w14:paraId="09D023FB" w14:textId="77777777">
      <w:pPr>
        <w:pStyle w:val="NoSpacing"/>
      </w:pPr>
      <w:r w:rsidRPr="00B665FC">
        <w:t>Not working due to personal health issues (e.g., disabled)</w:t>
      </w:r>
    </w:p>
    <w:p w:rsidRPr="00B665FC" w:rsidR="00C95CC2" w:rsidP="00C95CC2" w:rsidRDefault="00C95CC2" w14:paraId="11011BAB" w14:textId="77777777">
      <w:pPr>
        <w:pStyle w:val="NoSpacing"/>
      </w:pPr>
      <w:r w:rsidRPr="00B665FC">
        <w:tab/>
        <w:t>1 = Yes</w:t>
      </w:r>
    </w:p>
    <w:p w:rsidR="00C95CC2" w:rsidP="00C95CC2" w:rsidRDefault="00C95CC2" w14:paraId="728F2D89" w14:textId="5CD8F9D4">
      <w:pPr>
        <w:pStyle w:val="NoSpacing"/>
      </w:pPr>
      <w:r w:rsidRPr="00B665FC">
        <w:tab/>
        <w:t>0 = No</w:t>
      </w:r>
    </w:p>
    <w:p w:rsidR="00F700CA" w:rsidP="00C95CC2" w:rsidRDefault="009245AB" w14:paraId="0AF52025" w14:textId="34B0FD43">
      <w:pPr>
        <w:pStyle w:val="NoSpacing"/>
      </w:pPr>
      <w:r>
        <w:t>[{If [dates of non-working span] between January 2020 and June 2020}</w:t>
      </w:r>
      <w:r w:rsidR="00F700CA">
        <w:t xml:space="preserve">Laid off, unemployed, or temporarily not working due to </w:t>
      </w:r>
      <w:r w:rsidR="004969FF">
        <w:t>the coronavirus pandemic</w:t>
      </w:r>
    </w:p>
    <w:p w:rsidRPr="00B665FC" w:rsidR="00F700CA" w:rsidP="00512448" w:rsidRDefault="00F700CA" w14:paraId="5545261C" w14:textId="77777777">
      <w:pPr>
        <w:pStyle w:val="NoSpacing"/>
        <w:ind w:firstLine="720"/>
      </w:pPr>
      <w:r w:rsidRPr="00B665FC">
        <w:t>1 = Yes</w:t>
      </w:r>
    </w:p>
    <w:p w:rsidRPr="00B665FC" w:rsidR="00F700CA" w:rsidP="00C95CC2" w:rsidRDefault="00F700CA" w14:paraId="317A6B02" w14:textId="674BEDB2">
      <w:pPr>
        <w:pStyle w:val="NoSpacing"/>
      </w:pPr>
      <w:r w:rsidRPr="00B665FC">
        <w:tab/>
        <w:t>0 = No</w:t>
      </w:r>
      <w:r w:rsidR="009245AB">
        <w:t>]</w:t>
      </w:r>
    </w:p>
    <w:p w:rsidRPr="00B665FC" w:rsidR="00C95CC2" w:rsidP="00C95CC2" w:rsidRDefault="00C95CC2" w14:paraId="79D2C65E" w14:textId="77777777">
      <w:pPr>
        <w:pStyle w:val="NoSpacing"/>
      </w:pPr>
      <w:r w:rsidRPr="00B665FC">
        <w:t>Caring for children</w:t>
      </w:r>
    </w:p>
    <w:p w:rsidRPr="00B665FC" w:rsidR="00C95CC2" w:rsidP="00C95CC2" w:rsidRDefault="00C95CC2" w14:paraId="2611100B" w14:textId="77777777">
      <w:pPr>
        <w:pStyle w:val="NoSpacing"/>
      </w:pPr>
      <w:r w:rsidRPr="00B665FC">
        <w:lastRenderedPageBreak/>
        <w:tab/>
        <w:t>1 = Yes</w:t>
      </w:r>
    </w:p>
    <w:p w:rsidR="00C95CC2" w:rsidP="00C95CC2" w:rsidRDefault="00C95CC2" w14:paraId="77A12E44" w14:textId="77777777">
      <w:pPr>
        <w:pStyle w:val="NoSpacing"/>
      </w:pPr>
      <w:r w:rsidRPr="00B665FC">
        <w:tab/>
        <w:t>0 = No</w:t>
      </w:r>
    </w:p>
    <w:p w:rsidRPr="00B665FC" w:rsidR="00C95CC2" w:rsidP="00C95CC2" w:rsidRDefault="00C95CC2" w14:paraId="7D78D059" w14:textId="77777777">
      <w:pPr>
        <w:pStyle w:val="NoSpacing"/>
      </w:pPr>
      <w:r w:rsidRPr="00B665FC">
        <w:t>Caring for other family members</w:t>
      </w:r>
    </w:p>
    <w:p w:rsidRPr="00B665FC" w:rsidR="00C95CC2" w:rsidP="00C95CC2" w:rsidRDefault="00C95CC2" w14:paraId="1EDDEB08" w14:textId="77777777">
      <w:pPr>
        <w:pStyle w:val="NoSpacing"/>
      </w:pPr>
      <w:r w:rsidRPr="00B665FC">
        <w:tab/>
        <w:t>1 = Yes</w:t>
      </w:r>
    </w:p>
    <w:p w:rsidRPr="00B665FC" w:rsidR="00C95CC2" w:rsidP="00C95CC2" w:rsidRDefault="00C95CC2" w14:paraId="428E5FC2" w14:textId="77777777">
      <w:pPr>
        <w:pStyle w:val="NoSpacing"/>
      </w:pPr>
      <w:r w:rsidRPr="00B665FC">
        <w:tab/>
        <w:t>0 = No</w:t>
      </w:r>
    </w:p>
    <w:p w:rsidRPr="00B665FC" w:rsidR="00C95CC2" w:rsidP="00C95CC2" w:rsidRDefault="00C95CC2" w14:paraId="6AFC64C0" w14:textId="77777777">
      <w:pPr>
        <w:pStyle w:val="NoSpacing"/>
      </w:pPr>
      <w:r w:rsidRPr="00B665FC">
        <w:t>Something else</w:t>
      </w:r>
    </w:p>
    <w:p w:rsidRPr="00B665FC" w:rsidR="00C95CC2" w:rsidP="00C95CC2" w:rsidRDefault="00C95CC2" w14:paraId="6FB1FA54" w14:textId="77777777">
      <w:pPr>
        <w:pStyle w:val="NoSpacing"/>
      </w:pPr>
      <w:r w:rsidRPr="00B665FC">
        <w:tab/>
        <w:t>1 = Yes</w:t>
      </w:r>
    </w:p>
    <w:p w:rsidRPr="00C95CC2" w:rsidR="00C95CC2" w:rsidP="00C95CC2" w:rsidRDefault="00C95CC2" w14:paraId="5ED06389" w14:textId="244B68B2">
      <w:pPr>
        <w:pStyle w:val="NoSpacing"/>
      </w:pPr>
      <w:r w:rsidRPr="00B665FC">
        <w:tab/>
        <w:t>0 = No</w:t>
      </w:r>
    </w:p>
    <w:p w:rsidR="00C95CC2" w:rsidP="00C95CC2" w:rsidRDefault="00C95CC2" w14:paraId="161C5F48" w14:textId="70E88BE3">
      <w:pPr>
        <w:rPr>
          <w:rFonts w:cs="Arial"/>
          <w:szCs w:val="24"/>
        </w:rPr>
      </w:pPr>
      <w:r w:rsidRPr="00B665FC">
        <w:rPr>
          <w:rFonts w:cs="Arial"/>
          <w:b/>
          <w:bCs/>
          <w:szCs w:val="24"/>
        </w:rPr>
        <w:t>Help Text:</w:t>
      </w:r>
      <w:r w:rsidRPr="00B665FC">
        <w:rPr>
          <w:rFonts w:cs="Arial"/>
          <w:szCs w:val="24"/>
        </w:rPr>
        <w:t xml:space="preserve"> Indicate what you were doing during this period that you were not working. You may answer "Yes" to all the options that are applicable.</w:t>
      </w:r>
      <w:r>
        <w:br/>
      </w:r>
      <w:r>
        <w:br/>
      </w:r>
      <w:r>
        <w:rPr>
          <w:rFonts w:cs="Arial"/>
          <w:szCs w:val="24"/>
        </w:rPr>
        <w:t>If the available options are not applicable to your specific situation, then answer "Yes" to "Something else."</w:t>
      </w:r>
    </w:p>
    <w:p w:rsidRPr="00B665FC" w:rsidR="00C95CC2" w:rsidP="00C95CC2" w:rsidRDefault="00C95CC2" w14:paraId="59800906" w14:textId="77777777">
      <w:pPr>
        <w:rPr>
          <w:szCs w:val="24"/>
        </w:rPr>
      </w:pPr>
      <w:r w:rsidRPr="00A3236D">
        <w:rPr>
          <w:rFonts w:ascii="Arial" w:hAnsi="Arial" w:cs="Arial"/>
          <w:b/>
          <w:bCs/>
          <w:szCs w:val="24"/>
        </w:rPr>
        <w:t>BB20DNEGOTIAT</w:t>
      </w:r>
    </w:p>
    <w:p w:rsidRPr="00B665FC" w:rsidR="00C95CC2" w:rsidP="00C95CC2" w:rsidRDefault="00C95CC2" w14:paraId="1FE70A0B" w14:textId="4BCF149D">
      <w:pPr>
        <w:rPr>
          <w:szCs w:val="24"/>
        </w:rPr>
      </w:pPr>
      <w:r w:rsidRPr="00B665FC">
        <w:rPr>
          <w:rFonts w:cs="Arial"/>
          <w:szCs w:val="24"/>
        </w:rPr>
        <w:t xml:space="preserve">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did you ever negotiate salary or benefits with any employer?</w:t>
      </w:r>
    </w:p>
    <w:p w:rsidR="00C95CC2" w:rsidP="00C95CC2" w:rsidRDefault="00C95CC2" w14:paraId="1DD763C0" w14:textId="6B1A7432">
      <w:pPr>
        <w:pStyle w:val="NoSpacing"/>
      </w:pPr>
      <w:r w:rsidRPr="00B665FC">
        <w:tab/>
        <w:t>1 = Yes</w:t>
      </w:r>
    </w:p>
    <w:p w:rsidRPr="00B665FC" w:rsidR="00C95CC2" w:rsidP="00C95CC2" w:rsidRDefault="00C95CC2" w14:paraId="2514E57A" w14:textId="3255BA43">
      <w:pPr>
        <w:pStyle w:val="NoSpacing"/>
        <w:ind w:firstLine="720"/>
      </w:pPr>
      <w:r w:rsidRPr="00B665FC">
        <w:t>0 = No</w:t>
      </w:r>
    </w:p>
    <w:p w:rsidRPr="00B665FC" w:rsidR="00C95CC2" w:rsidP="00C95CC2" w:rsidRDefault="00C95CC2" w14:paraId="2F14C95E" w14:textId="4D2E7755">
      <w:pPr>
        <w:pStyle w:val="NoSpacing"/>
      </w:pPr>
      <w:r w:rsidRPr="00B665FC">
        <w:tab/>
        <w:t>2 = Not applicable</w:t>
      </w:r>
    </w:p>
    <w:p w:rsidRPr="00B665FC" w:rsidR="00C95CC2" w:rsidP="00C95CC2" w:rsidRDefault="00C95CC2" w14:paraId="4B7DE028" w14:textId="10E3E7E7">
      <w:pPr>
        <w:rPr>
          <w:szCs w:val="24"/>
        </w:rPr>
      </w:pPr>
      <w:r w:rsidRPr="00B665FC">
        <w:rPr>
          <w:rFonts w:cs="Arial"/>
          <w:b/>
          <w:bCs/>
          <w:szCs w:val="24"/>
        </w:rPr>
        <w:t>Help Text:</w:t>
      </w:r>
      <w:r w:rsidRPr="00B665FC">
        <w:rPr>
          <w:rFonts w:cs="Arial"/>
          <w:szCs w:val="24"/>
        </w:rPr>
        <w:t xml:space="preserve"> </w:t>
      </w:r>
      <w:r>
        <w:rPr>
          <w:rFonts w:cs="Arial"/>
          <w:szCs w:val="24"/>
        </w:rPr>
        <w:t>Negotiation is the process of reaching an agreement on what an employer will pay for your skills, knowledge, and experience.</w:t>
      </w:r>
      <w:r>
        <w:br/>
      </w:r>
      <w:r>
        <w:br/>
      </w:r>
      <w:r>
        <w:rPr>
          <w:rFonts w:cs="Arial"/>
          <w:szCs w:val="24"/>
        </w:rPr>
        <w:t>Benefits are a type of non-monetary employee compensation provided in addition to salary. Examples of benefits are health, vision, or dental insurance, paid vacation or holidays, etc.</w:t>
      </w:r>
      <w:r>
        <w:br/>
      </w:r>
      <w:r>
        <w:br/>
      </w:r>
      <w:r>
        <w:rPr>
          <w:rFonts w:cs="Arial"/>
          <w:szCs w:val="24"/>
        </w:rPr>
        <w:t>Answer “Not Applicable” if conditions of the hiring process or job does not allow for negotiation of starting benefits and wages (e.g., some public school teachers, employment through a temporary staffing agency, etc.).</w:t>
      </w:r>
      <w:r>
        <w:br/>
      </w:r>
      <w:r>
        <w:br/>
      </w:r>
      <w:r w:rsidRPr="00A3236D">
        <w:rPr>
          <w:rFonts w:ascii="Arial" w:hAnsi="Arial" w:cs="Arial"/>
          <w:b/>
          <w:bCs/>
          <w:szCs w:val="24"/>
        </w:rPr>
        <w:t>BB20DNEGOTOUT</w:t>
      </w:r>
    </w:p>
    <w:p w:rsidRPr="00B665FC" w:rsidR="00C95CC2" w:rsidP="00C95CC2" w:rsidRDefault="00C95CC2" w14:paraId="12E4B2EB" w14:textId="326FE67F">
      <w:pPr>
        <w:rPr>
          <w:szCs w:val="24"/>
        </w:rPr>
      </w:pPr>
      <w:r w:rsidRPr="00B665FC">
        <w:rPr>
          <w:rFonts w:cs="Arial"/>
          <w:szCs w:val="24"/>
        </w:rPr>
        <w:t xml:space="preserve">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did you ever receive a higher salary or additional benefits as a result of your negotiations?</w:t>
      </w:r>
    </w:p>
    <w:p w:rsidRPr="00B665FC" w:rsidR="00C95CC2" w:rsidP="00C95CC2" w:rsidRDefault="00C95CC2" w14:paraId="6AB0942C" w14:textId="77777777">
      <w:pPr>
        <w:pStyle w:val="NoSpacing"/>
      </w:pPr>
      <w:r w:rsidRPr="00B665FC">
        <w:tab/>
        <w:t>1 = Yes</w:t>
      </w:r>
    </w:p>
    <w:p w:rsidRPr="00B665FC" w:rsidR="00C95CC2" w:rsidP="00C95CC2" w:rsidRDefault="00C95CC2" w14:paraId="1D15DA04" w14:textId="022AA01F">
      <w:pPr>
        <w:pStyle w:val="NoSpacing"/>
      </w:pPr>
      <w:r w:rsidRPr="00B665FC">
        <w:tab/>
        <w:t>0 = No</w:t>
      </w:r>
    </w:p>
    <w:p w:rsidR="00C95CC2" w:rsidP="00C95CC2" w:rsidRDefault="00C95CC2" w14:paraId="090AC3BF" w14:textId="643AFFB2">
      <w:pPr>
        <w:rPr>
          <w:rFonts w:cs="Arial"/>
          <w:szCs w:val="24"/>
        </w:rPr>
      </w:pPr>
      <w:r w:rsidRPr="00B665FC">
        <w:rPr>
          <w:rFonts w:cs="Arial"/>
          <w:b/>
          <w:bCs/>
          <w:szCs w:val="24"/>
        </w:rPr>
        <w:t>Help Text:</w:t>
      </w:r>
      <w:r w:rsidRPr="00B665FC">
        <w:rPr>
          <w:rFonts w:cs="Arial"/>
          <w:szCs w:val="24"/>
        </w:rPr>
        <w:t xml:space="preserve"> Negotiation is the process of reaching an agreement on what an employer will pay for your skills, knowledge, and experience.</w:t>
      </w:r>
      <w:r>
        <w:br/>
      </w:r>
      <w:r>
        <w:br/>
      </w:r>
      <w:r>
        <w:rPr>
          <w:rFonts w:cs="Arial"/>
          <w:szCs w:val="24"/>
        </w:rPr>
        <w:t>Benefits are a type of non-monetary employee compensation provided in addition to salary. Examples of benefits are health, vision, or dental insurance, paid vacation or holidays, etc.</w:t>
      </w:r>
    </w:p>
    <w:p w:rsidRPr="00B665FC" w:rsidR="00C95CC2" w:rsidP="00C95CC2" w:rsidRDefault="00C95CC2" w14:paraId="7D04200B" w14:textId="77777777">
      <w:pPr>
        <w:rPr>
          <w:szCs w:val="24"/>
        </w:rPr>
      </w:pPr>
      <w:r w:rsidRPr="00A3236D">
        <w:rPr>
          <w:rFonts w:ascii="Arial" w:hAnsi="Arial" w:cs="Arial"/>
          <w:b/>
          <w:bCs/>
          <w:szCs w:val="24"/>
        </w:rPr>
        <w:t>BB20DOTHOUT</w:t>
      </w:r>
    </w:p>
    <w:p w:rsidRPr="00B665FC" w:rsidR="00C95CC2" w:rsidP="00C95CC2" w:rsidRDefault="00C95CC2" w14:paraId="2FDC64CB" w14:textId="7D758DED">
      <w:pPr>
        <w:rPr>
          <w:szCs w:val="24"/>
        </w:rPr>
      </w:pPr>
      <w:r w:rsidRPr="00B665FC">
        <w:rPr>
          <w:rFonts w:cs="Arial"/>
          <w:szCs w:val="24"/>
        </w:rPr>
        <w:t xml:space="preserve">The next questions will focus on your job search experiences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p>
    <w:p w:rsidR="00C95CC2" w:rsidP="00C95CC2" w:rsidRDefault="00C95CC2" w14:paraId="49AA9BAD" w14:textId="240AB10E">
      <w:pPr>
        <w:rPr>
          <w:rFonts w:cs="Arial"/>
          <w:szCs w:val="24"/>
        </w:rPr>
      </w:pPr>
      <w:r w:rsidRPr="00B665FC">
        <w:rPr>
          <w:rFonts w:cs="Arial"/>
          <w:b/>
          <w:bCs/>
          <w:szCs w:val="24"/>
        </w:rPr>
        <w:t>Help Text:</w:t>
      </w:r>
      <w:r w:rsidRPr="00B665FC">
        <w:rPr>
          <w:rFonts w:cs="Arial"/>
          <w:szCs w:val="24"/>
        </w:rPr>
        <w:t xml:space="preserve"> This is an introductory screen. Please select "Next" to continue.</w:t>
      </w:r>
    </w:p>
    <w:p w:rsidRPr="00B665FC" w:rsidR="00C95CC2" w:rsidP="00CF2013" w:rsidRDefault="00C95CC2" w14:paraId="31231610" w14:textId="523143B6">
      <w:pPr>
        <w:pStyle w:val="TOCHeading"/>
      </w:pPr>
      <w:bookmarkStart w:name="_Toc40172939" w:id="119"/>
      <w:r w:rsidRPr="00A3236D">
        <w:t>BB20DEVERLK</w:t>
      </w:r>
      <w:r w:rsidR="00CF2013">
        <w:t xml:space="preserve"> (ABBREV) (MINI)</w:t>
      </w:r>
      <w:bookmarkEnd w:id="119"/>
    </w:p>
    <w:p w:rsidRPr="00B665FC" w:rsidR="00C95CC2" w:rsidP="00C95CC2" w:rsidRDefault="00C95CC2" w14:paraId="17139584" w14:textId="2C088C7B">
      <w:pPr>
        <w:rPr>
          <w:szCs w:val="24"/>
        </w:rPr>
      </w:pPr>
      <w:r w:rsidRPr="00B665FC">
        <w:rPr>
          <w:rFonts w:cs="Arial"/>
          <w:szCs w:val="24"/>
        </w:rPr>
        <w:t xml:space="preserve">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xml:space="preserve">, did you ever look for employment, including looking for </w:t>
      </w:r>
      <w:r w:rsidRPr="00B665FC">
        <w:rPr>
          <w:rFonts w:cs="Arial"/>
          <w:szCs w:val="24"/>
        </w:rPr>
        <w:lastRenderedPageBreak/>
        <w:t>a different or additional job?</w:t>
      </w:r>
      <w:r>
        <w:br/>
      </w:r>
      <w:r>
        <w:br/>
      </w:r>
      <w:r>
        <w:rPr>
          <w:rFonts w:cs="Arial"/>
          <w:szCs w:val="24"/>
        </w:rPr>
        <w:t>(Actively looking for work means you were engaged in activities such as submitting resumes and cover letters, scheduling phone and in-person interviews, etc.)</w:t>
      </w:r>
    </w:p>
    <w:p w:rsidRPr="00B665FC" w:rsidR="00C95CC2" w:rsidP="00C95CC2" w:rsidRDefault="00C95CC2" w14:paraId="655BB90D" w14:textId="77777777">
      <w:pPr>
        <w:pStyle w:val="NoSpacing"/>
      </w:pPr>
      <w:r w:rsidRPr="00B665FC">
        <w:tab/>
        <w:t>1 = Yes</w:t>
      </w:r>
    </w:p>
    <w:p w:rsidRPr="00B665FC" w:rsidR="00C95CC2" w:rsidP="00C95CC2" w:rsidRDefault="00C95CC2" w14:paraId="65B6E734" w14:textId="66D6D44F">
      <w:pPr>
        <w:pStyle w:val="NoSpacing"/>
      </w:pPr>
      <w:r w:rsidRPr="00B665FC">
        <w:tab/>
        <w:t>0 = No</w:t>
      </w:r>
    </w:p>
    <w:p w:rsidR="00C95CC2" w:rsidP="00C95CC2" w:rsidRDefault="00C95CC2" w14:paraId="436E24D8" w14:textId="6E09B3D4">
      <w:pPr>
        <w:rPr>
          <w:rFonts w:cs="Arial"/>
          <w:szCs w:val="24"/>
        </w:rPr>
      </w:pPr>
      <w:r w:rsidRPr="00B665FC">
        <w:rPr>
          <w:rFonts w:cs="Arial"/>
          <w:b/>
          <w:bCs/>
          <w:szCs w:val="24"/>
        </w:rPr>
        <w:t>Help Text:</w:t>
      </w:r>
      <w:r w:rsidRPr="00B665FC">
        <w:rPr>
          <w:rFonts w:cs="Arial"/>
          <w:szCs w:val="24"/>
        </w:rPr>
        <w:t xml:space="preserve"> Indicate whether you have ever looked for a job, including looking for a different or additional job,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p>
    <w:p w:rsidRPr="00B665FC" w:rsidR="00C95CC2" w:rsidP="005C3871" w:rsidRDefault="00C95CC2" w14:paraId="73883DC5" w14:textId="77777777">
      <w:pPr>
        <w:pStyle w:val="TOCHeading"/>
      </w:pPr>
      <w:bookmarkStart w:name="_Toc40172940" w:id="120"/>
      <w:r w:rsidRPr="00A3236D">
        <w:t>BB20DACTLKWK</w:t>
      </w:r>
      <w:bookmarkEnd w:id="120"/>
    </w:p>
    <w:p w:rsidRPr="00B665FC" w:rsidR="00C95CC2" w:rsidP="00C95CC2" w:rsidRDefault="00C95CC2" w14:paraId="4CB69D76" w14:textId="77777777">
      <w:pPr>
        <w:rPr>
          <w:szCs w:val="24"/>
        </w:rPr>
      </w:pPr>
      <w:r w:rsidRPr="00B665FC">
        <w:rPr>
          <w:rFonts w:cs="Arial"/>
          <w:szCs w:val="24"/>
        </w:rPr>
        <w:t>What did you do to look for a job?</w:t>
      </w:r>
    </w:p>
    <w:p w:rsidRPr="00B665FC" w:rsidR="00C95CC2" w:rsidP="00C95CC2" w:rsidRDefault="00C95CC2" w14:paraId="14C38B1E" w14:textId="77777777">
      <w:pPr>
        <w:pStyle w:val="NoSpacing"/>
        <w:ind w:firstLine="720"/>
      </w:pPr>
      <w:r w:rsidRPr="00B665FC">
        <w:t>Talked to friends or family members</w:t>
      </w:r>
    </w:p>
    <w:p w:rsidRPr="00B665FC" w:rsidR="00C95CC2" w:rsidP="00C95CC2" w:rsidRDefault="00C95CC2" w14:paraId="2CBCA9CF" w14:textId="77777777">
      <w:pPr>
        <w:pStyle w:val="NoSpacing"/>
      </w:pPr>
      <w:r w:rsidRPr="00B665FC">
        <w:tab/>
        <w:t>Completed an internship</w:t>
      </w:r>
    </w:p>
    <w:p w:rsidR="00C95CC2" w:rsidP="00C95CC2" w:rsidRDefault="00C95CC2" w14:paraId="5CCB2E9B" w14:textId="64747F6D">
      <w:pPr>
        <w:pStyle w:val="NoSpacing"/>
      </w:pPr>
      <w:r w:rsidRPr="00B665FC">
        <w:tab/>
        <w:t>Used an employment agency</w:t>
      </w:r>
    </w:p>
    <w:p w:rsidRPr="00B665FC" w:rsidR="00E6032F" w:rsidP="00C95CC2" w:rsidRDefault="00E6032F" w14:paraId="644968B0" w14:textId="43C416EB">
      <w:pPr>
        <w:pStyle w:val="NoSpacing"/>
      </w:pPr>
      <w:r>
        <w:tab/>
        <w:t>Used a professional social networking site or application (e.g., LinkedIn, etc.)</w:t>
      </w:r>
    </w:p>
    <w:p w:rsidRPr="00B665FC" w:rsidR="00C95CC2" w:rsidP="00C95CC2" w:rsidRDefault="00C95CC2" w14:paraId="79C7EA4A" w14:textId="77777777">
      <w:pPr>
        <w:pStyle w:val="NoSpacing"/>
      </w:pPr>
      <w:r w:rsidRPr="00B665FC">
        <w:tab/>
        <w:t>Searched online job postings</w:t>
      </w:r>
    </w:p>
    <w:p w:rsidR="00C95CC2" w:rsidP="00C95CC2" w:rsidRDefault="00C95CC2" w14:paraId="05740E00" w14:textId="21429001">
      <w:pPr>
        <w:pStyle w:val="NoSpacing"/>
      </w:pPr>
      <w:r w:rsidRPr="00B665FC">
        <w:tab/>
        <w:t>Talked with faculty members or alumni</w:t>
      </w:r>
    </w:p>
    <w:p w:rsidRPr="00B665FC" w:rsidR="00C95CC2" w:rsidP="00C95CC2" w:rsidRDefault="00C95CC2" w14:paraId="119B2A4B" w14:textId="08B23982">
      <w:pPr>
        <w:pStyle w:val="NoSpacing"/>
        <w:ind w:firstLine="720"/>
      </w:pPr>
      <w:r w:rsidRPr="00B665FC">
        <w:t>Talked with coworkers or mentors</w:t>
      </w:r>
    </w:p>
    <w:p w:rsidRPr="00B665FC" w:rsidR="00C95CC2" w:rsidP="00C95CC2" w:rsidRDefault="00C95CC2" w14:paraId="39392533" w14:textId="2A1C643C">
      <w:pPr>
        <w:pStyle w:val="NoSpacing"/>
      </w:pPr>
      <w:r w:rsidRPr="00B665FC">
        <w:tab/>
        <w:t>Other</w:t>
      </w:r>
    </w:p>
    <w:p w:rsidR="00C95CC2" w:rsidP="00C95CC2" w:rsidRDefault="00C95CC2" w14:paraId="39608771" w14:textId="150B9987">
      <w:pPr>
        <w:rPr>
          <w:rFonts w:cs="Arial"/>
          <w:szCs w:val="24"/>
        </w:rPr>
      </w:pPr>
      <w:r w:rsidRPr="00B665FC">
        <w:rPr>
          <w:rFonts w:cs="Arial"/>
          <w:b/>
          <w:bCs/>
          <w:szCs w:val="24"/>
        </w:rPr>
        <w:t>Help Text:</w:t>
      </w:r>
      <w:r w:rsidRPr="00B665FC">
        <w:rPr>
          <w:rFonts w:cs="Arial"/>
          <w:szCs w:val="24"/>
        </w:rPr>
        <w:t xml:space="preserve"> Please </w:t>
      </w:r>
      <w:r>
        <w:rPr>
          <w:rFonts w:cs="Arial"/>
          <w:szCs w:val="24"/>
        </w:rPr>
        <w:t>select</w:t>
      </w:r>
      <w:r w:rsidRPr="00B665FC">
        <w:rPr>
          <w:rFonts w:cs="Arial"/>
          <w:szCs w:val="24"/>
        </w:rPr>
        <w:t xml:space="preserve"> all of the ways in which you have looked for employment.</w:t>
      </w:r>
      <w:r>
        <w:br/>
      </w:r>
      <w:r>
        <w:br/>
      </w:r>
      <w:r>
        <w:rPr>
          <w:rFonts w:cs="Arial"/>
          <w:szCs w:val="24"/>
        </w:rPr>
        <w:t>An internship is any formal or informal program that provides on-the-job-experience for beginners in an occupation or profession.</w:t>
      </w:r>
      <w:r>
        <w:br/>
      </w:r>
      <w:r>
        <w:br/>
      </w:r>
      <w:r>
        <w:rPr>
          <w:rFonts w:cs="Arial"/>
          <w:szCs w:val="24"/>
        </w:rPr>
        <w:t>An employment agency specializes in providing human resource assistance to existing businesses, including matching companies with temporary workers and finding employees for long-term job placement for an outside workplace.</w:t>
      </w:r>
      <w:r>
        <w:br/>
      </w:r>
      <w:r>
        <w:br/>
      </w:r>
      <w:r>
        <w:rPr>
          <w:rFonts w:cs="Arial"/>
          <w:szCs w:val="24"/>
        </w:rPr>
        <w:t>Searching online job postings can be either from job search websites (for example, Monster.com) or searching directly on employer websites.</w:t>
      </w:r>
    </w:p>
    <w:p w:rsidRPr="00B665FC" w:rsidR="00C95CC2" w:rsidP="00C95CC2" w:rsidRDefault="00C95CC2" w14:paraId="4738CDE5" w14:textId="77777777">
      <w:pPr>
        <w:rPr>
          <w:szCs w:val="24"/>
        </w:rPr>
      </w:pPr>
      <w:r w:rsidRPr="00A3236D">
        <w:rPr>
          <w:rFonts w:ascii="Arial" w:hAnsi="Arial" w:cs="Arial"/>
          <w:b/>
          <w:bCs/>
          <w:szCs w:val="24"/>
        </w:rPr>
        <w:t>BB20DEMPOTH</w:t>
      </w:r>
    </w:p>
    <w:p w:rsidRPr="00B665FC" w:rsidR="00C95CC2" w:rsidP="00C95CC2" w:rsidRDefault="00C95CC2" w14:paraId="693FADD8" w14:textId="3678EA46">
      <w:pPr>
        <w:rPr>
          <w:szCs w:val="24"/>
        </w:rPr>
      </w:pPr>
      <w:r w:rsidRPr="00B665FC">
        <w:rPr>
          <w:rFonts w:cs="Arial"/>
          <w:szCs w:val="24"/>
        </w:rPr>
        <w:t xml:space="preserve">According to the information that you have provided, you were not working for pay at any point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During this time, were you…</w:t>
      </w:r>
    </w:p>
    <w:p w:rsidRPr="00B665FC" w:rsidR="00C95CC2" w:rsidP="00C95CC2" w:rsidRDefault="00C95CC2" w14:paraId="4AFD27A3" w14:textId="77777777">
      <w:pPr>
        <w:pStyle w:val="NoSpacing"/>
      </w:pPr>
      <w:r w:rsidRPr="00B665FC">
        <w:t>Traveling (trip longer than two weeks)?</w:t>
      </w:r>
    </w:p>
    <w:p w:rsidRPr="00B665FC" w:rsidR="00C95CC2" w:rsidP="00C95CC2" w:rsidRDefault="00C95CC2" w14:paraId="6CE66ED4" w14:textId="77777777">
      <w:pPr>
        <w:pStyle w:val="NoSpacing"/>
      </w:pPr>
      <w:r w:rsidRPr="00B665FC">
        <w:tab/>
        <w:t>1 = Yes</w:t>
      </w:r>
    </w:p>
    <w:p w:rsidRPr="00B665FC" w:rsidR="00C95CC2" w:rsidP="00C95CC2" w:rsidRDefault="00C95CC2" w14:paraId="5F36BA51" w14:textId="77777777">
      <w:pPr>
        <w:pStyle w:val="NoSpacing"/>
      </w:pPr>
      <w:r w:rsidRPr="00B665FC">
        <w:tab/>
        <w:t>0 = No</w:t>
      </w:r>
    </w:p>
    <w:p w:rsidRPr="00B665FC" w:rsidR="00C95CC2" w:rsidP="00C95CC2" w:rsidRDefault="00C95CC2" w14:paraId="5196A6A4" w14:textId="77777777">
      <w:pPr>
        <w:pStyle w:val="NoSpacing"/>
      </w:pPr>
      <w:r w:rsidRPr="00B665FC">
        <w:t>Volunteering or participating in an unpaid internship?</w:t>
      </w:r>
    </w:p>
    <w:p w:rsidRPr="00B665FC" w:rsidR="00C95CC2" w:rsidP="00C95CC2" w:rsidRDefault="00C95CC2" w14:paraId="1B83CD07" w14:textId="77777777">
      <w:pPr>
        <w:pStyle w:val="NoSpacing"/>
      </w:pPr>
      <w:r w:rsidRPr="00B665FC">
        <w:tab/>
        <w:t>1 = Yes</w:t>
      </w:r>
    </w:p>
    <w:p w:rsidRPr="00B665FC" w:rsidR="00C95CC2" w:rsidP="00C95CC2" w:rsidRDefault="00C95CC2" w14:paraId="2A5D4B27" w14:textId="77777777">
      <w:pPr>
        <w:pStyle w:val="NoSpacing"/>
      </w:pPr>
      <w:r w:rsidRPr="00B665FC">
        <w:tab/>
        <w:t>0 = No</w:t>
      </w:r>
    </w:p>
    <w:p w:rsidRPr="00B665FC" w:rsidR="00C95CC2" w:rsidP="00C95CC2" w:rsidRDefault="00C95CC2" w14:paraId="5818E731" w14:textId="77777777">
      <w:pPr>
        <w:pStyle w:val="NoSpacing"/>
      </w:pPr>
      <w:r w:rsidRPr="00B665FC">
        <w:t>A full-time homemaker?</w:t>
      </w:r>
    </w:p>
    <w:p w:rsidRPr="00B665FC" w:rsidR="00C95CC2" w:rsidP="00C95CC2" w:rsidRDefault="00C95CC2" w14:paraId="4E6A1C57" w14:textId="77777777">
      <w:pPr>
        <w:pStyle w:val="NoSpacing"/>
      </w:pPr>
      <w:r w:rsidRPr="00B665FC">
        <w:tab/>
        <w:t>1 = Yes</w:t>
      </w:r>
    </w:p>
    <w:p w:rsidRPr="00B665FC" w:rsidR="00C95CC2" w:rsidP="00C95CC2" w:rsidRDefault="00C95CC2" w14:paraId="57CE11C4" w14:textId="77777777">
      <w:pPr>
        <w:pStyle w:val="NoSpacing"/>
      </w:pPr>
      <w:r w:rsidRPr="00B665FC">
        <w:tab/>
        <w:t>0 = No</w:t>
      </w:r>
    </w:p>
    <w:p w:rsidRPr="00B665FC" w:rsidR="00C95CC2" w:rsidP="00C95CC2" w:rsidRDefault="00C95CC2" w14:paraId="178C7614" w14:textId="77777777">
      <w:pPr>
        <w:pStyle w:val="NoSpacing"/>
      </w:pPr>
      <w:r w:rsidRPr="00B665FC">
        <w:t>Unable to work because of a disability?</w:t>
      </w:r>
    </w:p>
    <w:p w:rsidRPr="00B665FC" w:rsidR="00C95CC2" w:rsidP="00C95CC2" w:rsidRDefault="00C95CC2" w14:paraId="029AA9FF" w14:textId="77777777">
      <w:pPr>
        <w:pStyle w:val="NoSpacing"/>
      </w:pPr>
      <w:r w:rsidRPr="00B665FC">
        <w:tab/>
        <w:t>1 = Yes</w:t>
      </w:r>
    </w:p>
    <w:p w:rsidRPr="00B665FC" w:rsidR="00C95CC2" w:rsidP="00C95CC2" w:rsidRDefault="00C95CC2" w14:paraId="02784F1E" w14:textId="77777777">
      <w:pPr>
        <w:pStyle w:val="NoSpacing"/>
      </w:pPr>
      <w:r w:rsidRPr="00B665FC">
        <w:tab/>
        <w:t>0 = No</w:t>
      </w:r>
    </w:p>
    <w:p w:rsidRPr="00B665FC" w:rsidR="00C95CC2" w:rsidP="00C95CC2" w:rsidRDefault="00C95CC2" w14:paraId="5C7FDD35" w14:textId="77777777">
      <w:pPr>
        <w:pStyle w:val="NoSpacing"/>
      </w:pPr>
      <w:r w:rsidRPr="00B665FC">
        <w:t>Temporarily laid off, on leave, or waiting to report to work for other reasons?</w:t>
      </w:r>
    </w:p>
    <w:p w:rsidRPr="00B665FC" w:rsidR="00C95CC2" w:rsidP="00C95CC2" w:rsidRDefault="00C95CC2" w14:paraId="30562AA5" w14:textId="77777777">
      <w:pPr>
        <w:pStyle w:val="NoSpacing"/>
      </w:pPr>
      <w:r w:rsidRPr="00B665FC">
        <w:tab/>
        <w:t>1 = Yes</w:t>
      </w:r>
    </w:p>
    <w:p w:rsidRPr="00B665FC" w:rsidR="00C95CC2" w:rsidP="00C95CC2" w:rsidRDefault="00C95CC2" w14:paraId="74AEB974" w14:textId="77777777">
      <w:pPr>
        <w:pStyle w:val="NoSpacing"/>
      </w:pPr>
      <w:r w:rsidRPr="00B665FC">
        <w:tab/>
        <w:t>0 = No</w:t>
      </w:r>
    </w:p>
    <w:p w:rsidRPr="00B665FC" w:rsidR="00C95CC2" w:rsidP="00C95CC2" w:rsidRDefault="00C95CC2" w14:paraId="6E0D9C36" w14:textId="307509F4">
      <w:pPr>
        <w:pStyle w:val="NoSpacing"/>
      </w:pPr>
      <w:r w:rsidRPr="00B665FC">
        <w:t>Enrolled in school?</w:t>
      </w:r>
    </w:p>
    <w:p w:rsidRPr="00B665FC" w:rsidR="00C95CC2" w:rsidP="00C95CC2" w:rsidRDefault="00C95CC2" w14:paraId="1B2EB43D" w14:textId="77777777">
      <w:pPr>
        <w:pStyle w:val="NoSpacing"/>
      </w:pPr>
      <w:r w:rsidRPr="00B665FC">
        <w:lastRenderedPageBreak/>
        <w:tab/>
        <w:t>1 = Yes</w:t>
      </w:r>
    </w:p>
    <w:p w:rsidRPr="00B665FC" w:rsidR="00C95CC2" w:rsidP="00C95CC2" w:rsidRDefault="00C95CC2" w14:paraId="69C53BEF" w14:textId="77777777">
      <w:pPr>
        <w:pStyle w:val="NoSpacing"/>
      </w:pPr>
      <w:r w:rsidRPr="00B665FC">
        <w:tab/>
        <w:t>0 = No</w:t>
      </w:r>
    </w:p>
    <w:p w:rsidRPr="00C95CC2" w:rsidR="00C95CC2" w:rsidP="00C95CC2" w:rsidRDefault="00C95CC2" w14:paraId="5628FE98" w14:textId="078CB07F">
      <w:pPr>
        <w:rPr>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Yes" if any of these options describe your situation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r>
        <w:br/>
      </w:r>
      <w:r>
        <w:br/>
      </w:r>
      <w:r>
        <w:rPr>
          <w:rFonts w:cs="Arial"/>
          <w:szCs w:val="24"/>
        </w:rPr>
        <w:t>If you were laid off from your job but were waiting to return, were on strike, or on any type of leave from your job, please answer “Yes” to “Temporarily laid off, on leave, or waiting to report to work for other reasons.”</w:t>
      </w:r>
      <w:r>
        <w:br/>
      </w:r>
      <w:r>
        <w:br/>
      </w:r>
      <w:r>
        <w:rPr>
          <w:rFonts w:cs="Arial"/>
          <w:szCs w:val="24"/>
        </w:rPr>
        <w:t>If you had an injury or have a disability that prevented you from working please answer “Yes” to “Unable to work because of a disability” even if you did not collect a disability payment.</w:t>
      </w:r>
    </w:p>
    <w:p w:rsidRPr="00B665FC" w:rsidR="00C95CC2" w:rsidP="00CF2013" w:rsidRDefault="00C95CC2" w14:paraId="7DBBF13F" w14:textId="24897A4E">
      <w:pPr>
        <w:pStyle w:val="TOCHeading"/>
      </w:pPr>
      <w:bookmarkStart w:name="_Toc40172941" w:id="121"/>
      <w:r w:rsidRPr="00A3236D">
        <w:t>BB20DUNCM</w:t>
      </w:r>
      <w:r w:rsidR="00CF2013">
        <w:t xml:space="preserve"> (ABBREV) (MINI)</w:t>
      </w:r>
      <w:bookmarkEnd w:id="121"/>
    </w:p>
    <w:p w:rsidRPr="00B665FC" w:rsidR="00C95CC2" w:rsidP="00C95CC2" w:rsidRDefault="00C95CC2" w14:paraId="2E22EA89" w14:textId="5689121E">
      <w:pPr>
        <w:rPr>
          <w:szCs w:val="24"/>
        </w:rPr>
      </w:pPr>
      <w:r w:rsidRPr="00B665FC">
        <w:rPr>
          <w:rFonts w:cs="Arial"/>
          <w:szCs w:val="24"/>
        </w:rPr>
        <w:t xml:space="preserve">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xml:space="preserve">, did you receive </w:t>
      </w:r>
      <w:r w:rsidR="009245AB">
        <w:t xml:space="preserve">[{If [4 YEARS AFTER BA COMPLETION] between January 2020 and June 2020} any {else} </w:t>
      </w:r>
      <w:r w:rsidRPr="00B665FC">
        <w:rPr>
          <w:rFonts w:cs="Arial"/>
          <w:szCs w:val="24"/>
        </w:rPr>
        <w:t>either</w:t>
      </w:r>
      <w:r w:rsidR="009245AB">
        <w:rPr>
          <w:rFonts w:cs="Arial"/>
          <w:szCs w:val="24"/>
        </w:rPr>
        <w:t>]</w:t>
      </w:r>
      <w:r w:rsidRPr="00B665FC">
        <w:rPr>
          <w:rFonts w:cs="Arial"/>
          <w:szCs w:val="24"/>
        </w:rPr>
        <w:t xml:space="preserve"> of the following?</w:t>
      </w:r>
    </w:p>
    <w:p w:rsidRPr="00B665FC" w:rsidR="00C95CC2" w:rsidP="00C95CC2" w:rsidRDefault="009245AB" w14:paraId="0C8C4BEF" w14:textId="1B3EE426">
      <w:pPr>
        <w:pStyle w:val="NoSpacing"/>
      </w:pPr>
      <w:r>
        <w:t>[{If [4 YEARS AFTER BA COMPLETION] between January 2020 and June 2020}</w:t>
      </w:r>
      <w:r w:rsidRPr="00B665FC" w:rsidR="00C95CC2">
        <w:t>Unemployment compensation</w:t>
      </w:r>
      <w:r w:rsidR="00F700CA">
        <w:t xml:space="preserve"> due to </w:t>
      </w:r>
      <w:r w:rsidR="004969FF">
        <w:t>the coronavirus pandemic</w:t>
      </w:r>
    </w:p>
    <w:p w:rsidRPr="00B665FC" w:rsidR="00C95CC2" w:rsidP="00C95CC2" w:rsidRDefault="00C95CC2" w14:paraId="7D49D235" w14:textId="77777777">
      <w:pPr>
        <w:pStyle w:val="NoSpacing"/>
      </w:pPr>
      <w:r w:rsidRPr="00B665FC">
        <w:tab/>
        <w:t>1 = Yes</w:t>
      </w:r>
    </w:p>
    <w:p w:rsidR="00C95CC2" w:rsidP="00C95CC2" w:rsidRDefault="00C95CC2" w14:paraId="141238E9" w14:textId="33C1174A">
      <w:pPr>
        <w:pStyle w:val="NoSpacing"/>
      </w:pPr>
      <w:r w:rsidRPr="00B665FC">
        <w:tab/>
        <w:t>0 = No</w:t>
      </w:r>
      <w:r w:rsidR="009245AB">
        <w:t>]</w:t>
      </w:r>
    </w:p>
    <w:p w:rsidRPr="00B665FC" w:rsidR="00F700CA" w:rsidP="00F700CA" w:rsidRDefault="00F700CA" w14:paraId="17E33D03" w14:textId="56C345CB">
      <w:pPr>
        <w:pStyle w:val="NoSpacing"/>
      </w:pPr>
      <w:r w:rsidRPr="00B665FC">
        <w:t>Unemployment compensation</w:t>
      </w:r>
      <w:r>
        <w:t xml:space="preserve"> </w:t>
      </w:r>
      <w:r w:rsidR="009245AB">
        <w:t>[{if [4 YEARS AFTER BA COMPLETION] between January 2020 and June 2020}</w:t>
      </w:r>
      <w:r>
        <w:t xml:space="preserve">for reasons other than </w:t>
      </w:r>
      <w:r w:rsidR="004969FF">
        <w:t>the coronavirus pandemic</w:t>
      </w:r>
      <w:r w:rsidR="009245AB">
        <w:t>]</w:t>
      </w:r>
    </w:p>
    <w:p w:rsidRPr="00B665FC" w:rsidR="00F700CA" w:rsidP="00F700CA" w:rsidRDefault="00F700CA" w14:paraId="03A85E55" w14:textId="77777777">
      <w:pPr>
        <w:pStyle w:val="NoSpacing"/>
      </w:pPr>
      <w:r w:rsidRPr="00B665FC">
        <w:tab/>
        <w:t>1 = Yes</w:t>
      </w:r>
    </w:p>
    <w:p w:rsidRPr="00B665FC" w:rsidR="00F700CA" w:rsidP="00C95CC2" w:rsidRDefault="00F700CA" w14:paraId="2EB604CF" w14:textId="06178F30">
      <w:pPr>
        <w:pStyle w:val="NoSpacing"/>
      </w:pPr>
      <w:r w:rsidRPr="00B665FC">
        <w:tab/>
        <w:t>0 = No</w:t>
      </w:r>
    </w:p>
    <w:p w:rsidRPr="00B665FC" w:rsidR="00C95CC2" w:rsidP="00C95CC2" w:rsidRDefault="00C95CC2" w14:paraId="1A1E0DA7" w14:textId="77777777">
      <w:pPr>
        <w:pStyle w:val="NoSpacing"/>
      </w:pPr>
      <w:r w:rsidRPr="00B665FC">
        <w:t>Disability benefits</w:t>
      </w:r>
    </w:p>
    <w:p w:rsidRPr="00B665FC" w:rsidR="00C95CC2" w:rsidP="00C95CC2" w:rsidRDefault="00C95CC2" w14:paraId="0DFE6C54" w14:textId="77777777">
      <w:pPr>
        <w:pStyle w:val="NoSpacing"/>
      </w:pPr>
      <w:r w:rsidRPr="00B665FC">
        <w:tab/>
        <w:t>1 = Yes</w:t>
      </w:r>
    </w:p>
    <w:p w:rsidRPr="00B665FC" w:rsidR="00C95CC2" w:rsidP="00C95CC2" w:rsidRDefault="00C95CC2" w14:paraId="1C32A1E0" w14:textId="015D6412">
      <w:pPr>
        <w:pStyle w:val="NoSpacing"/>
      </w:pPr>
      <w:r w:rsidRPr="00B665FC">
        <w:tab/>
        <w:t>0 = No</w:t>
      </w:r>
    </w:p>
    <w:p w:rsidR="00C34756" w:rsidP="002734D9" w:rsidRDefault="00C95CC2" w14:paraId="609241A7" w14:textId="2CBE563F">
      <w:pPr>
        <w:rPr>
          <w:szCs w:val="24"/>
        </w:rPr>
      </w:pPr>
      <w:r w:rsidRPr="00B665FC">
        <w:rPr>
          <w:rFonts w:cs="Arial"/>
          <w:b/>
          <w:bCs/>
          <w:szCs w:val="24"/>
        </w:rPr>
        <w:t>Help Text:</w:t>
      </w:r>
      <w:r w:rsidRPr="00B665FC">
        <w:rPr>
          <w:rFonts w:cs="Arial"/>
          <w:szCs w:val="24"/>
        </w:rPr>
        <w:t xml:space="preserve"> </w:t>
      </w:r>
      <w:r>
        <w:rPr>
          <w:rFonts w:cs="Arial"/>
          <w:szCs w:val="24"/>
        </w:rPr>
        <w:t>Unemployment compensation is a collection of benefits that pays for a portion of the salary one earned while working. These programs can vary by state. A person is usually eligible for unemployment compensation for a certain number of weeks or months once becoming unemployed.</w:t>
      </w:r>
      <w:r>
        <w:br/>
      </w:r>
      <w:r>
        <w:br/>
      </w:r>
      <w:r>
        <w:rPr>
          <w:rFonts w:cs="Arial"/>
          <w:szCs w:val="24"/>
        </w:rPr>
        <w:t>Disability benefits often refers to Social Security Insurance (SSI), a federal program that provides monetary benefits to disabled workers and their dependents. States can offer supplemental amounts to the SSI monthly payment. Other disability programs can include employer provided benefits packages to assist disabled workers. </w:t>
      </w:r>
    </w:p>
    <w:p w:rsidRPr="002734D9" w:rsidR="002734D9" w:rsidP="002734D9" w:rsidRDefault="002734D9" w14:paraId="1CFF8C40" w14:textId="77777777">
      <w:pPr>
        <w:spacing w:before="0"/>
        <w:rPr>
          <w:szCs w:val="24"/>
        </w:rPr>
      </w:pPr>
    </w:p>
    <w:p w:rsidR="00471C90" w:rsidP="000743A7" w:rsidRDefault="00471C90" w14:paraId="471EC124" w14:textId="5FA4999C">
      <w:pPr>
        <w:pStyle w:val="TOCHeading"/>
      </w:pPr>
      <w:bookmarkStart w:name="_Toc40172942" w:id="122"/>
      <w:r w:rsidRPr="00A3236D">
        <w:t>BB20EINTRO</w:t>
      </w:r>
      <w:r w:rsidR="000743A7">
        <w:t xml:space="preserve"> (ABBREV)</w:t>
      </w:r>
      <w:bookmarkEnd w:id="122"/>
    </w:p>
    <w:p w:rsidR="00471C90" w:rsidP="00471C90" w:rsidRDefault="00471C90" w14:paraId="2E3A33FB" w14:textId="25576133">
      <w:pPr>
        <w:rPr>
          <w:rFonts w:cs="Arial"/>
          <w:szCs w:val="24"/>
        </w:rPr>
      </w:pPr>
      <w:r w:rsidRPr="00B665FC">
        <w:rPr>
          <w:rFonts w:cs="Arial"/>
          <w:szCs w:val="24"/>
        </w:rPr>
        <w:t>One of the goals of this study is to learn about experiences of teachers (pre-kindergarten through 12th grade), even among graduates who did not major in an education field.</w:t>
      </w:r>
    </w:p>
    <w:p w:rsidRPr="002734D9" w:rsidR="00471C90" w:rsidP="00471C90" w:rsidRDefault="00471C90" w14:paraId="735BA725" w14:textId="1415D9F6">
      <w:pPr>
        <w:rPr>
          <w:rFonts w:cs="Arial"/>
          <w:szCs w:val="24"/>
        </w:rPr>
      </w:pPr>
      <w:r>
        <w:rPr>
          <w:rFonts w:cs="Arial"/>
          <w:szCs w:val="24"/>
        </w:rPr>
        <w:t>The next few questions will be about teaching experiences.</w:t>
      </w:r>
    </w:p>
    <w:p w:rsidR="00471C90" w:rsidP="00471C90" w:rsidRDefault="00471C90" w14:paraId="05E7FF29" w14:textId="63C83E96">
      <w:pPr>
        <w:rPr>
          <w:rFonts w:cs="Arial"/>
          <w:szCs w:val="24"/>
        </w:rPr>
      </w:pPr>
      <w:r w:rsidRPr="00B665FC">
        <w:rPr>
          <w:rFonts w:cs="Arial"/>
          <w:b/>
          <w:bCs/>
          <w:szCs w:val="24"/>
        </w:rPr>
        <w:t>Help Text:</w:t>
      </w:r>
      <w:r w:rsidRPr="00B665FC">
        <w:rPr>
          <w:rFonts w:cs="Arial"/>
          <w:szCs w:val="24"/>
        </w:rPr>
        <w:t xml:space="preserve"> This is an introductory screen. Please </w:t>
      </w:r>
      <w:r>
        <w:rPr>
          <w:rFonts w:cs="Arial"/>
          <w:szCs w:val="24"/>
        </w:rPr>
        <w:t>click</w:t>
      </w:r>
      <w:r w:rsidRPr="00B665FC">
        <w:rPr>
          <w:rFonts w:cs="Arial"/>
          <w:szCs w:val="24"/>
        </w:rPr>
        <w:t xml:space="preserve"> "</w:t>
      </w:r>
      <w:r>
        <w:rPr>
          <w:rFonts w:cs="Arial"/>
          <w:szCs w:val="24"/>
        </w:rPr>
        <w:t>N</w:t>
      </w:r>
      <w:r w:rsidRPr="00B665FC">
        <w:rPr>
          <w:rFonts w:cs="Arial"/>
          <w:szCs w:val="24"/>
        </w:rPr>
        <w:t>ext" to continue.</w:t>
      </w:r>
    </w:p>
    <w:p w:rsidRPr="00B665FC" w:rsidR="00471C90" w:rsidP="00CF2013" w:rsidRDefault="00471C90" w14:paraId="30347B72" w14:textId="1029F1C6">
      <w:pPr>
        <w:pStyle w:val="TOCHeading"/>
      </w:pPr>
      <w:bookmarkStart w:name="_Toc40172943" w:id="123"/>
      <w:r w:rsidRPr="00A3236D">
        <w:t>BB20EANYTCHX</w:t>
      </w:r>
      <w:r w:rsidR="00CF2013">
        <w:t xml:space="preserve"> (ABBREV) (MINI)</w:t>
      </w:r>
      <w:bookmarkEnd w:id="123"/>
    </w:p>
    <w:p w:rsidR="00471C90" w:rsidP="00471C90" w:rsidRDefault="00471C90" w14:paraId="68709D0D" w14:textId="0BF76074">
      <w:pPr>
        <w:rPr>
          <w:rFonts w:cs="Arial"/>
          <w:szCs w:val="24"/>
        </w:rPr>
      </w:pPr>
      <w:r w:rsidRPr="00B665FC">
        <w:rPr>
          <w:rFonts w:cs="Arial"/>
          <w:szCs w:val="24"/>
        </w:rPr>
        <w:t xml:space="preserve">Have you worked as a teacher at the preK-12 level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p>
    <w:p w:rsidRPr="00B665FC" w:rsidR="00471C90" w:rsidP="00471C90" w:rsidRDefault="00471C90" w14:paraId="6E2F2CA8" w14:textId="6A9FD5A2">
      <w:pPr>
        <w:rPr>
          <w:szCs w:val="24"/>
        </w:rPr>
      </w:pPr>
      <w:r>
        <w:rPr>
          <w:rFonts w:cs="Arial"/>
          <w:szCs w:val="24"/>
        </w:rPr>
        <w:t>(Answer "Yes" only for teaching positions at the preK-12th grade level. Do not include positions such as SAT tutor or piano teacher in a non-school setting, guidance counselor or librarian, graduate teaching assistant, and college or university teacher.)</w:t>
      </w:r>
    </w:p>
    <w:p w:rsidRPr="00B665FC" w:rsidR="00471C90" w:rsidP="002734D9" w:rsidRDefault="00471C90" w14:paraId="22D117A1" w14:textId="77777777">
      <w:pPr>
        <w:pStyle w:val="NoSpacing"/>
      </w:pPr>
      <w:r w:rsidRPr="00B665FC">
        <w:tab/>
        <w:t>1 = Yes</w:t>
      </w:r>
    </w:p>
    <w:p w:rsidRPr="00B665FC" w:rsidR="00471C90" w:rsidP="002734D9" w:rsidRDefault="00471C90" w14:paraId="4CA004AD" w14:textId="71F1F70E">
      <w:pPr>
        <w:pStyle w:val="NoSpacing"/>
      </w:pPr>
      <w:r w:rsidRPr="00B665FC">
        <w:tab/>
        <w:t>0 = No</w:t>
      </w:r>
    </w:p>
    <w:p w:rsidR="00471C90" w:rsidP="00471C90" w:rsidRDefault="00471C90" w14:paraId="048868F9" w14:textId="13E2D938">
      <w:pPr>
        <w:rPr>
          <w:rFonts w:cs="Arial"/>
          <w:szCs w:val="24"/>
        </w:rPr>
      </w:pPr>
      <w:r w:rsidRPr="00B665FC">
        <w:rPr>
          <w:rFonts w:cs="Arial"/>
          <w:b/>
          <w:bCs/>
          <w:szCs w:val="24"/>
        </w:rPr>
        <w:lastRenderedPageBreak/>
        <w:t>Help Text:</w:t>
      </w:r>
      <w:r w:rsidRPr="00B665FC">
        <w:rPr>
          <w:rFonts w:cs="Arial"/>
          <w:szCs w:val="24"/>
        </w:rPr>
        <w:t xml:space="preserve"> </w:t>
      </w:r>
      <w:r>
        <w:rPr>
          <w:rFonts w:cs="Arial"/>
          <w:szCs w:val="24"/>
        </w:rPr>
        <w:t>Answer</w:t>
      </w:r>
      <w:r w:rsidRPr="00B665FC">
        <w:rPr>
          <w:rFonts w:cs="Arial"/>
          <w:szCs w:val="24"/>
        </w:rPr>
        <w:t xml:space="preserve"> "</w:t>
      </w:r>
      <w:r>
        <w:rPr>
          <w:rFonts w:cs="Arial"/>
          <w:szCs w:val="24"/>
        </w:rPr>
        <w:t>Y</w:t>
      </w:r>
      <w:r w:rsidRPr="00B665FC">
        <w:rPr>
          <w:rFonts w:cs="Arial"/>
          <w:szCs w:val="24"/>
        </w:rPr>
        <w:t xml:space="preserve">es" if you held a position at a school (preK-12) </w:t>
      </w:r>
      <w:r>
        <w:rPr>
          <w:rFonts w:cs="Arial"/>
          <w:szCs w:val="24"/>
        </w:rPr>
        <w:t xml:space="preserve">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sidRPr="00B665FC">
        <w:rPr>
          <w:rFonts w:cs="Arial"/>
          <w:szCs w:val="24"/>
        </w:rPr>
        <w:t>.</w:t>
      </w:r>
      <w:r>
        <w:br/>
      </w:r>
      <w:r>
        <w:br/>
      </w:r>
      <w:r>
        <w:rPr>
          <w:rFonts w:cs="Arial"/>
          <w:szCs w:val="24"/>
        </w:rPr>
        <w:t>Do not include positions like SAT tutor or piano teacher in a non-school setting, guidance counselor or librarian, graduate teaching assistant, college or university teacher, etc.</w:t>
      </w:r>
    </w:p>
    <w:p w:rsidRPr="00B665FC" w:rsidR="00471C90" w:rsidP="00CF2013" w:rsidRDefault="00471C90" w14:paraId="002FC68B" w14:textId="73A2868E">
      <w:pPr>
        <w:pStyle w:val="TOCHeading"/>
      </w:pPr>
      <w:bookmarkStart w:name="_Toc40172944" w:id="124"/>
      <w:r w:rsidRPr="00A3236D">
        <w:t>BB20EANYTCH</w:t>
      </w:r>
      <w:r w:rsidR="00CF2013">
        <w:t xml:space="preserve"> (ABBREV) (MINI)</w:t>
      </w:r>
      <w:bookmarkEnd w:id="124"/>
    </w:p>
    <w:p w:rsidRPr="002734D9" w:rsidR="00471C90" w:rsidP="00471C90" w:rsidRDefault="00471C90" w14:paraId="136E5667" w14:textId="13431270">
      <w:pPr>
        <w:rPr>
          <w:szCs w:val="24"/>
        </w:rPr>
      </w:pPr>
      <w:r w:rsidRPr="00B665FC">
        <w:rPr>
          <w:rFonts w:cs="Arial"/>
          <w:szCs w:val="24"/>
        </w:rPr>
        <w:t xml:space="preserve">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have you held any of the following teaching positions at the preK-12 level?</w:t>
      </w:r>
    </w:p>
    <w:p w:rsidRPr="00B665FC" w:rsidR="00471C90" w:rsidP="002734D9" w:rsidRDefault="00471C90" w14:paraId="0AF56F0F" w14:textId="77777777">
      <w:pPr>
        <w:pStyle w:val="NoSpacing"/>
        <w:ind w:firstLine="720"/>
      </w:pPr>
      <w:r w:rsidRPr="00B665FC">
        <w:t>Regular classroom teacher (full- or part-time)</w:t>
      </w:r>
    </w:p>
    <w:p w:rsidRPr="00B665FC" w:rsidR="00471C90" w:rsidP="002734D9" w:rsidRDefault="00471C90" w14:paraId="04B24A6D" w14:textId="77777777">
      <w:pPr>
        <w:pStyle w:val="NoSpacing"/>
      </w:pPr>
      <w:r w:rsidRPr="00B665FC">
        <w:tab/>
        <w:t>Substitute, short term</w:t>
      </w:r>
    </w:p>
    <w:p w:rsidRPr="00B665FC" w:rsidR="00471C90" w:rsidP="002734D9" w:rsidRDefault="00471C90" w14:paraId="46DDDF03" w14:textId="77777777">
      <w:pPr>
        <w:pStyle w:val="NoSpacing"/>
      </w:pPr>
      <w:r w:rsidRPr="00B665FC">
        <w:tab/>
        <w:t>Substitute, long term</w:t>
      </w:r>
    </w:p>
    <w:p w:rsidRPr="00B665FC" w:rsidR="00471C90" w:rsidP="002734D9" w:rsidRDefault="00471C90" w14:paraId="48C13E65" w14:textId="77777777">
      <w:pPr>
        <w:pStyle w:val="NoSpacing"/>
      </w:pPr>
      <w:r w:rsidRPr="00B665FC">
        <w:tab/>
        <w:t>Teacher’s aide</w:t>
      </w:r>
    </w:p>
    <w:p w:rsidRPr="00B665FC" w:rsidR="00471C90" w:rsidP="002734D9" w:rsidRDefault="00471C90" w14:paraId="38838D65" w14:textId="77777777">
      <w:pPr>
        <w:pStyle w:val="NoSpacing"/>
      </w:pPr>
      <w:r w:rsidRPr="00B665FC">
        <w:tab/>
        <w:t>Support teacher</w:t>
      </w:r>
    </w:p>
    <w:p w:rsidRPr="00B665FC" w:rsidR="00471C90" w:rsidP="002734D9" w:rsidRDefault="00471C90" w14:paraId="29D43A54" w14:textId="77777777">
      <w:pPr>
        <w:pStyle w:val="NoSpacing"/>
      </w:pPr>
      <w:r w:rsidRPr="00B665FC">
        <w:tab/>
        <w:t>Itinerant teacher</w:t>
      </w:r>
    </w:p>
    <w:p w:rsidRPr="00B665FC" w:rsidR="00471C90" w:rsidP="002734D9" w:rsidRDefault="00471C90" w14:paraId="4DCE6BCD" w14:textId="77777777">
      <w:pPr>
        <w:pStyle w:val="NoSpacing"/>
      </w:pPr>
      <w:r w:rsidRPr="00B665FC">
        <w:tab/>
        <w:t>Student teacher</w:t>
      </w:r>
    </w:p>
    <w:p w:rsidRPr="001519E1" w:rsidR="00471C90" w:rsidP="002734D9" w:rsidRDefault="00471C90" w14:paraId="4350943C" w14:textId="566326DF">
      <w:pPr>
        <w:pStyle w:val="NoSpacing"/>
      </w:pPr>
      <w:r w:rsidRPr="00B665FC">
        <w:tab/>
        <w:t>Other teaching position</w:t>
      </w:r>
    </w:p>
    <w:p w:rsidR="00471C90" w:rsidP="00471C90" w:rsidRDefault="00471C90" w14:paraId="722234EC" w14:textId="67D13863">
      <w:pPr>
        <w:rPr>
          <w:rFonts w:ascii="Arial" w:hAnsi="Arial" w:cs="Arial"/>
          <w:b/>
          <w:bCs/>
          <w:szCs w:val="24"/>
        </w:rPr>
      </w:pPr>
      <w:r w:rsidRPr="00B665FC">
        <w:rPr>
          <w:rFonts w:cs="Arial"/>
          <w:b/>
          <w:bCs/>
          <w:szCs w:val="24"/>
        </w:rPr>
        <w:t>Help Text:</w:t>
      </w:r>
      <w:r w:rsidRPr="00B665FC">
        <w:rPr>
          <w:rFonts w:cs="Arial"/>
          <w:szCs w:val="24"/>
        </w:rPr>
        <w:t xml:space="preserve"> Below are examples of teaching positions:</w:t>
      </w:r>
      <w:r>
        <w:br/>
      </w:r>
      <w:r>
        <w:br/>
      </w:r>
      <w:r>
        <w:rPr>
          <w:rFonts w:cs="Arial"/>
          <w:szCs w:val="24"/>
        </w:rPr>
        <w:t>A regular, full- or part-time, preK, elementary, or secondary school teacher refers to a regular classroom teacher in any grade level from pre-kindergarten to twelfth grade.</w:t>
      </w:r>
      <w:r>
        <w:br/>
      </w:r>
      <w:r>
        <w:br/>
      </w:r>
      <w:r>
        <w:rPr>
          <w:rFonts w:cs="Arial"/>
          <w:szCs w:val="24"/>
        </w:rPr>
        <w:t>A short-term substitute teacher refers to a certified or non-certified teacher who works as a replacement for a regular teacher when he/she is absent for a short period of time (less than two weeks). He/she may substitute for a regular teacher for as short a period as a portion of a day.</w:t>
      </w:r>
      <w:r>
        <w:br/>
      </w:r>
      <w:r>
        <w:br/>
      </w:r>
      <w:r>
        <w:rPr>
          <w:rFonts w:cs="Arial"/>
          <w:szCs w:val="24"/>
        </w:rPr>
        <w:t>A long-term substitute teacher refers to a certified or non-certified teacher who works as a replacement for a regular teacher when he/she takes a leave of absence for a long-term period of time (two weeks or more). This type of substitute teaches in place of the regular teacher and may create lesson plans, grade papers, etc.</w:t>
      </w:r>
      <w:r>
        <w:br/>
      </w:r>
      <w:r>
        <w:br/>
      </w:r>
      <w:r>
        <w:rPr>
          <w:rFonts w:cs="Arial"/>
          <w:szCs w:val="24"/>
        </w:rPr>
        <w:t>A teacher's aide refers to a certified or non-certified assistant who aids the teacher in preparing classroom materials for instruction and may help with grading and special projects. He/she does NOT assume full responsibility for classroom instruction.</w:t>
      </w:r>
      <w:r>
        <w:br/>
      </w:r>
      <w:r>
        <w:br/>
      </w:r>
      <w:r>
        <w:rPr>
          <w:rFonts w:cs="Arial"/>
          <w:szCs w:val="24"/>
        </w:rPr>
        <w:t>A support teacher may work with other teachers or with students who need additional help.  Teacher support activities may include developing curricula, supporting other teachers' use of technology for instruction, analyzing achievement data and helping teachers understand or use those data to improve instruction, or coaching in particular subject areas or instructional methods. Examples of positions include literacy coaches, math coaches, teachers on special assignment with professional development responsibilities, etc.  Learning support teachers focus on the provision of supplementary teaching to students who require additional help, either in groups or one-to-one.</w:t>
      </w:r>
      <w:r>
        <w:br/>
      </w:r>
      <w:r>
        <w:br/>
      </w:r>
      <w:r>
        <w:rPr>
          <w:rFonts w:cs="Arial"/>
          <w:szCs w:val="24"/>
        </w:rPr>
        <w:t>An itinerant teacher refers to a teacher who holds one position or assignment, but who teaches in multiple schools.</w:t>
      </w:r>
      <w:r>
        <w:br/>
      </w:r>
      <w:r>
        <w:br/>
      </w:r>
      <w:r>
        <w:rPr>
          <w:rFonts w:cs="Arial"/>
          <w:szCs w:val="24"/>
        </w:rPr>
        <w:t>A student teacher refers to a teacher participating in a supervised instructional experience as fulfillment of a requirement for a teaching degree.</w:t>
      </w:r>
    </w:p>
    <w:p w:rsidRPr="00B665FC" w:rsidR="00471C90" w:rsidP="00471C90" w:rsidRDefault="00471C90" w14:paraId="255544B6" w14:textId="77777777">
      <w:pPr>
        <w:rPr>
          <w:szCs w:val="24"/>
        </w:rPr>
      </w:pPr>
      <w:r w:rsidRPr="00A3236D">
        <w:rPr>
          <w:rFonts w:ascii="Arial" w:hAnsi="Arial" w:cs="Arial"/>
          <w:b/>
          <w:bCs/>
          <w:szCs w:val="24"/>
        </w:rPr>
        <w:t>BB20EPREPAR</w:t>
      </w:r>
    </w:p>
    <w:p w:rsidR="00471C90" w:rsidP="00471C90" w:rsidRDefault="00471C90" w14:paraId="5339C113" w14:textId="10B2A944">
      <w:pPr>
        <w:rPr>
          <w:rFonts w:cs="Arial"/>
          <w:szCs w:val="24"/>
        </w:rPr>
      </w:pPr>
      <w:r w:rsidRPr="00B665FC">
        <w:rPr>
          <w:rFonts w:cs="Arial"/>
          <w:szCs w:val="24"/>
        </w:rPr>
        <w:t>Have you done anything to prepare for a teaching career at the preK through 12th grade level?</w:t>
      </w:r>
    </w:p>
    <w:p w:rsidRPr="00B665FC" w:rsidR="00471C90" w:rsidP="00471C90" w:rsidRDefault="00471C90" w14:paraId="3F329CCA" w14:textId="5B22F9AD">
      <w:pPr>
        <w:rPr>
          <w:szCs w:val="24"/>
        </w:rPr>
      </w:pPr>
      <w:r>
        <w:lastRenderedPageBreak/>
        <w:br/>
      </w:r>
      <w:r>
        <w:rPr>
          <w:rFonts w:cs="Arial"/>
          <w:szCs w:val="24"/>
        </w:rPr>
        <w:t>(Please only include formal preparations, such as taking courses to complete an education degree, taking a certification exam, or completing a student teaching assignment.)</w:t>
      </w:r>
    </w:p>
    <w:p w:rsidRPr="00B665FC" w:rsidR="00471C90" w:rsidP="002734D9" w:rsidRDefault="00471C90" w14:paraId="13B5D44B" w14:textId="77777777">
      <w:pPr>
        <w:pStyle w:val="NoSpacing"/>
      </w:pPr>
      <w:r w:rsidRPr="00B665FC">
        <w:tab/>
        <w:t>1 = Yes</w:t>
      </w:r>
    </w:p>
    <w:p w:rsidRPr="00B665FC" w:rsidR="00471C90" w:rsidP="002734D9" w:rsidRDefault="00471C90" w14:paraId="419DEBBB" w14:textId="77777777">
      <w:pPr>
        <w:pStyle w:val="NoSpacing"/>
      </w:pPr>
      <w:r w:rsidRPr="00B665FC">
        <w:tab/>
        <w:t>0 = No</w:t>
      </w:r>
    </w:p>
    <w:p w:rsidRPr="00B665FC" w:rsidR="00471C90" w:rsidP="002734D9" w:rsidRDefault="00471C90" w14:paraId="7A8BA43F" w14:textId="7310809D">
      <w:pPr>
        <w:pStyle w:val="NoSpacing"/>
      </w:pPr>
      <w:r w:rsidRPr="00B665FC">
        <w:tab/>
        <w:t>-1 = Don't know</w:t>
      </w:r>
    </w:p>
    <w:p w:rsidR="00677A68" w:rsidP="00471C90" w:rsidRDefault="00471C90" w14:paraId="3B5794AF" w14:textId="77777777">
      <w:pPr>
        <w:rPr>
          <w:rFonts w:cs="Arial"/>
          <w:szCs w:val="24"/>
        </w:rPr>
      </w:pPr>
      <w:r w:rsidRPr="00B665FC">
        <w:rPr>
          <w:rFonts w:cs="Arial"/>
          <w:b/>
          <w:bCs/>
          <w:szCs w:val="24"/>
        </w:rPr>
        <w:t>Help Text:</w:t>
      </w:r>
      <w:r w:rsidRPr="00B665FC">
        <w:rPr>
          <w:rFonts w:cs="Arial"/>
          <w:szCs w:val="24"/>
        </w:rPr>
        <w:t xml:space="preserve"> </w:t>
      </w:r>
      <w:r>
        <w:rPr>
          <w:rFonts w:cs="Arial"/>
          <w:szCs w:val="24"/>
        </w:rPr>
        <w:t>Answer "Yes" if you have done anything to prepare for a career in teaching at the pre-kindergarten through 12th grade level.</w:t>
      </w:r>
      <w:r>
        <w:br/>
      </w:r>
      <w:r>
        <w:br/>
      </w:r>
      <w:r>
        <w:rPr>
          <w:rFonts w:cs="Arial"/>
          <w:szCs w:val="24"/>
        </w:rPr>
        <w:t>This preparation includes but is not limited to:</w:t>
      </w:r>
      <w:r>
        <w:br/>
      </w:r>
      <w:r>
        <w:br/>
      </w:r>
      <w:r>
        <w:rPr>
          <w:rFonts w:cs="Arial"/>
          <w:szCs w:val="24"/>
        </w:rPr>
        <w:t>Taking courses to complete an education degree or certification program</w:t>
      </w:r>
      <w:r>
        <w:br/>
      </w:r>
      <w:r>
        <w:rPr>
          <w:rFonts w:cs="Arial"/>
          <w:szCs w:val="24"/>
        </w:rPr>
        <w:t>Taking a national or state-level certification exam</w:t>
      </w:r>
    </w:p>
    <w:p w:rsidR="00471C90" w:rsidP="00677A68" w:rsidRDefault="00471C90" w14:paraId="6FFA9473" w14:textId="50B7EEF9">
      <w:pPr>
        <w:spacing w:before="0"/>
        <w:rPr>
          <w:rFonts w:cs="Arial"/>
          <w:szCs w:val="24"/>
        </w:rPr>
      </w:pPr>
      <w:r>
        <w:rPr>
          <w:rFonts w:cs="Arial"/>
          <w:szCs w:val="24"/>
        </w:rPr>
        <w:t>Completing a student teaching or teacher practicum assignment</w:t>
      </w:r>
      <w:r>
        <w:br/>
      </w:r>
      <w:r>
        <w:br/>
      </w:r>
      <w:r>
        <w:rPr>
          <w:rFonts w:cs="Arial"/>
          <w:szCs w:val="24"/>
        </w:rPr>
        <w:t>Please only include formal preparations (for example, classes, tests, internships) and do not include informal preparations (for example, research).</w:t>
      </w:r>
    </w:p>
    <w:p w:rsidRPr="00B665FC" w:rsidR="00471C90" w:rsidP="00471C90" w:rsidRDefault="00471C90" w14:paraId="7B1E037F" w14:textId="77777777">
      <w:pPr>
        <w:rPr>
          <w:szCs w:val="24"/>
        </w:rPr>
      </w:pPr>
      <w:r w:rsidRPr="00A3236D">
        <w:rPr>
          <w:rFonts w:ascii="Arial" w:hAnsi="Arial" w:cs="Arial"/>
          <w:b/>
          <w:bCs/>
          <w:szCs w:val="24"/>
        </w:rPr>
        <w:t>BB20ECONSID</w:t>
      </w:r>
    </w:p>
    <w:p w:rsidRPr="00B665FC" w:rsidR="00471C90" w:rsidP="00471C90" w:rsidRDefault="00471C90" w14:paraId="489708A0" w14:textId="7169FEAE">
      <w:pPr>
        <w:rPr>
          <w:szCs w:val="24"/>
        </w:rPr>
      </w:pPr>
      <w:r w:rsidRPr="00B665FC">
        <w:rPr>
          <w:rFonts w:cs="Arial"/>
          <w:szCs w:val="24"/>
        </w:rPr>
        <w:t>Have you ever considered a career in teaching at the preK through 12th grade level?</w:t>
      </w:r>
    </w:p>
    <w:p w:rsidRPr="00B665FC" w:rsidR="00471C90" w:rsidP="002734D9" w:rsidRDefault="00471C90" w14:paraId="6532C0AF" w14:textId="77777777">
      <w:pPr>
        <w:pStyle w:val="NoSpacing"/>
      </w:pPr>
      <w:r w:rsidRPr="00B665FC">
        <w:tab/>
        <w:t>1 = Yes</w:t>
      </w:r>
    </w:p>
    <w:p w:rsidRPr="00B665FC" w:rsidR="00471C90" w:rsidP="002734D9" w:rsidRDefault="00471C90" w14:paraId="6716DC41" w14:textId="77777777">
      <w:pPr>
        <w:pStyle w:val="NoSpacing"/>
      </w:pPr>
      <w:r w:rsidRPr="00B665FC">
        <w:tab/>
        <w:t>0 = No</w:t>
      </w:r>
    </w:p>
    <w:p w:rsidRPr="00B665FC" w:rsidR="00471C90" w:rsidP="002734D9" w:rsidRDefault="00471C90" w14:paraId="43609C33" w14:textId="19DB8038">
      <w:pPr>
        <w:pStyle w:val="NoSpacing"/>
      </w:pPr>
      <w:r w:rsidRPr="00B665FC">
        <w:tab/>
        <w:t>-1 = Don't know</w:t>
      </w:r>
      <w:r w:rsidRPr="00B665FC">
        <w:tab/>
      </w:r>
    </w:p>
    <w:p w:rsidR="00471C90" w:rsidP="00471C90" w:rsidRDefault="00471C90" w14:paraId="196CB3A7" w14:textId="14D2AE00">
      <w:pPr>
        <w:rPr>
          <w:rFonts w:cs="Arial"/>
          <w:szCs w:val="24"/>
        </w:rPr>
      </w:pPr>
      <w:r w:rsidRPr="00B665FC">
        <w:rPr>
          <w:rFonts w:cs="Arial"/>
          <w:b/>
          <w:bCs/>
          <w:szCs w:val="24"/>
        </w:rPr>
        <w:t>Help Text:</w:t>
      </w:r>
      <w:r w:rsidRPr="00B665FC">
        <w:rPr>
          <w:rFonts w:cs="Arial"/>
          <w:szCs w:val="24"/>
        </w:rPr>
        <w:t xml:space="preserve"> </w:t>
      </w:r>
      <w:r>
        <w:rPr>
          <w:rFonts w:cs="Arial"/>
          <w:szCs w:val="24"/>
        </w:rPr>
        <w:t>If you ever considered entering the teaching profession at the pre-kindergarten through 12th grade level at any point in your career, answer "Yes."</w:t>
      </w:r>
      <w:r>
        <w:br/>
      </w:r>
      <w:r>
        <w:br/>
      </w:r>
      <w:r>
        <w:rPr>
          <w:rFonts w:cs="Arial"/>
          <w:szCs w:val="24"/>
        </w:rPr>
        <w:t>If you have never considered entering the teaching profession at the pre-kindergarten through 12th grade level, answer "No."</w:t>
      </w:r>
    </w:p>
    <w:p w:rsidRPr="00B665FC" w:rsidR="00471C90" w:rsidP="00471C90" w:rsidRDefault="00471C90" w14:paraId="7A34C722" w14:textId="77777777">
      <w:pPr>
        <w:rPr>
          <w:szCs w:val="24"/>
        </w:rPr>
      </w:pPr>
      <w:r w:rsidRPr="00A3236D">
        <w:rPr>
          <w:rFonts w:ascii="Arial" w:hAnsi="Arial" w:cs="Arial"/>
          <w:b/>
          <w:bCs/>
          <w:szCs w:val="24"/>
        </w:rPr>
        <w:t>BB20ETCHAPP</w:t>
      </w:r>
    </w:p>
    <w:p w:rsidRPr="00D17F99" w:rsidR="00D17F99" w:rsidP="00471C90" w:rsidRDefault="00D17F99" w14:paraId="6A11A35E" w14:textId="5B29BE7E">
      <w:pPr>
        <w:rPr>
          <w:rFonts w:cs="Arial"/>
          <w:szCs w:val="24"/>
        </w:rPr>
      </w:pPr>
      <w:r>
        <w:rPr>
          <w:rFonts w:ascii="Helvetica" w:hAnsi="Helvetica" w:cs="Helvetica"/>
          <w:color w:val="2C3E50"/>
          <w:sz w:val="21"/>
          <w:szCs w:val="21"/>
          <w:shd w:val="clear" w:color="auto" w:fill="EEEEEE"/>
        </w:rPr>
        <w:t>[</w:t>
      </w:r>
      <w:r w:rsidRPr="00D17F99">
        <w:rPr>
          <w:rFonts w:cs="Arial"/>
          <w:szCs w:val="24"/>
        </w:rPr>
        <w:t xml:space="preserve">{If </w:t>
      </w:r>
      <w:r>
        <w:rPr>
          <w:rFonts w:cs="Arial"/>
          <w:szCs w:val="24"/>
        </w:rPr>
        <w:t>[PREPARED TO TEACH AS OF B&amp;B:16/17]</w:t>
      </w:r>
      <w:r w:rsidRPr="00D17F99">
        <w:rPr>
          <w:rFonts w:cs="Arial"/>
          <w:szCs w:val="24"/>
        </w:rPr>
        <w:t xml:space="preserve">} Last time we contacted you, you said you had prepared for a career in teaching at the preK through 12th grade level. {else if </w:t>
      </w:r>
      <w:r>
        <w:rPr>
          <w:rFonts w:cs="Arial"/>
          <w:szCs w:val="24"/>
        </w:rPr>
        <w:t>[CONSIDERED TEACHING AS OF B&amp;B16:17]</w:t>
      </w:r>
      <w:r w:rsidRPr="00D17F99">
        <w:rPr>
          <w:rFonts w:cs="Arial"/>
          <w:szCs w:val="24"/>
        </w:rPr>
        <w:t>} Last time we contacted you, you said you had considered a career in teaching at the preK through 12th grade level.]</w:t>
      </w:r>
    </w:p>
    <w:p w:rsidRPr="00B665FC" w:rsidR="00471C90" w:rsidP="00471C90" w:rsidRDefault="00471C90" w14:paraId="05749B55" w14:textId="5B2D0B26">
      <w:pPr>
        <w:rPr>
          <w:szCs w:val="24"/>
        </w:rPr>
      </w:pPr>
      <w:r w:rsidRPr="00B665FC">
        <w:rPr>
          <w:rFonts w:cs="Arial"/>
          <w:szCs w:val="24"/>
        </w:rPr>
        <w:t xml:space="preserve">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did you apply for a preK through 12th grade teaching position?</w:t>
      </w:r>
    </w:p>
    <w:p w:rsidRPr="00B665FC" w:rsidR="00471C90" w:rsidP="002734D9" w:rsidRDefault="00471C90" w14:paraId="6577B949" w14:textId="77777777">
      <w:pPr>
        <w:pStyle w:val="NoSpacing"/>
      </w:pPr>
      <w:r w:rsidRPr="00B665FC">
        <w:tab/>
        <w:t>1 = Yes</w:t>
      </w:r>
    </w:p>
    <w:p w:rsidRPr="00B665FC" w:rsidR="00471C90" w:rsidP="002734D9" w:rsidRDefault="00471C90" w14:paraId="10BD792F" w14:textId="6E221F0E">
      <w:pPr>
        <w:pStyle w:val="NoSpacing"/>
      </w:pPr>
      <w:r w:rsidRPr="00B665FC">
        <w:tab/>
        <w:t>0 = No</w:t>
      </w:r>
    </w:p>
    <w:p w:rsidR="00471C90" w:rsidP="00471C90" w:rsidRDefault="00471C90" w14:paraId="2D11001B" w14:textId="421E6079">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Answer "Yes" if you applied for a teaching position, including any type of substitute teacher, teacher's aide, student teaching, or other classroom teaching position, at the pre-kindergarten through 12th grade level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471C90" w:rsidP="00471C90" w:rsidRDefault="00471C90" w14:paraId="003DC4D5" w14:textId="77777777">
      <w:pPr>
        <w:rPr>
          <w:szCs w:val="24"/>
        </w:rPr>
      </w:pPr>
      <w:r w:rsidRPr="00A3236D">
        <w:rPr>
          <w:rFonts w:ascii="Arial" w:hAnsi="Arial" w:cs="Arial"/>
          <w:b/>
          <w:bCs/>
          <w:szCs w:val="24"/>
        </w:rPr>
        <w:t>BB20EOFFER</w:t>
      </w:r>
    </w:p>
    <w:p w:rsidRPr="00B665FC" w:rsidR="00471C90" w:rsidP="00471C90" w:rsidRDefault="00471C90" w14:paraId="215A3E1A" w14:textId="4C1782FA">
      <w:pPr>
        <w:rPr>
          <w:szCs w:val="24"/>
        </w:rPr>
      </w:pPr>
      <w:r w:rsidRPr="00B665FC">
        <w:rPr>
          <w:rFonts w:cs="Arial"/>
          <w:szCs w:val="24"/>
        </w:rPr>
        <w:t>Did you receive any offers for teaching positions at the preK through 12th grade level?</w:t>
      </w:r>
    </w:p>
    <w:p w:rsidRPr="00B665FC" w:rsidR="00471C90" w:rsidP="002734D9" w:rsidRDefault="00471C90" w14:paraId="1E0D3D6B" w14:textId="77777777">
      <w:pPr>
        <w:pStyle w:val="NoSpacing"/>
      </w:pPr>
      <w:r w:rsidRPr="00B665FC">
        <w:tab/>
        <w:t>1 = Yes</w:t>
      </w:r>
    </w:p>
    <w:p w:rsidRPr="00B665FC" w:rsidR="00471C90" w:rsidP="002734D9" w:rsidRDefault="00471C90" w14:paraId="1DFC69AC" w14:textId="52F9A0BC">
      <w:pPr>
        <w:pStyle w:val="NoSpacing"/>
      </w:pPr>
      <w:r w:rsidRPr="00B665FC">
        <w:tab/>
        <w:t>0 = No</w:t>
      </w:r>
    </w:p>
    <w:p w:rsidR="00471C90" w:rsidP="00471C90" w:rsidRDefault="00471C90" w14:paraId="6DB1E88C" w14:textId="250F03F5">
      <w:pPr>
        <w:rPr>
          <w:rFonts w:cs="Arial"/>
          <w:szCs w:val="24"/>
        </w:rPr>
      </w:pPr>
      <w:r w:rsidRPr="00B665FC">
        <w:rPr>
          <w:rFonts w:cs="Arial"/>
          <w:b/>
          <w:bCs/>
          <w:szCs w:val="24"/>
        </w:rPr>
        <w:t>Help Text:</w:t>
      </w:r>
      <w:r w:rsidRPr="00B665FC">
        <w:rPr>
          <w:rFonts w:cs="Arial"/>
          <w:szCs w:val="24"/>
        </w:rPr>
        <w:t xml:space="preserve"> </w:t>
      </w:r>
      <w:r w:rsidR="002734D9">
        <w:rPr>
          <w:rFonts w:cs="Arial"/>
          <w:szCs w:val="24"/>
        </w:rPr>
        <w:t>Answer</w:t>
      </w:r>
      <w:r>
        <w:rPr>
          <w:rFonts w:cs="Arial"/>
          <w:szCs w:val="24"/>
        </w:rPr>
        <w:t xml:space="preserve"> "Yes" if you received any formal job offers for teaching positions at the preK through 12th grade level, even if you did not accept any offers.</w:t>
      </w:r>
      <w:r>
        <w:br/>
      </w:r>
      <w:r>
        <w:lastRenderedPageBreak/>
        <w:br/>
      </w:r>
      <w:r w:rsidR="002734D9">
        <w:rPr>
          <w:rFonts w:cs="Arial"/>
          <w:szCs w:val="24"/>
        </w:rPr>
        <w:t>Answer</w:t>
      </w:r>
      <w:r>
        <w:rPr>
          <w:rFonts w:cs="Arial"/>
          <w:szCs w:val="24"/>
        </w:rPr>
        <w:t xml:space="preserve"> "No" if you have not received any formal job offers at the preK through 12th grade level.</w:t>
      </w:r>
    </w:p>
    <w:p w:rsidRPr="00B665FC" w:rsidR="00471C90" w:rsidP="00471C90" w:rsidRDefault="00471C90" w14:paraId="5D33448F" w14:textId="77777777">
      <w:pPr>
        <w:rPr>
          <w:szCs w:val="24"/>
        </w:rPr>
      </w:pPr>
      <w:r w:rsidRPr="00A3236D">
        <w:rPr>
          <w:rFonts w:ascii="Arial" w:hAnsi="Arial" w:cs="Arial"/>
          <w:b/>
          <w:bCs/>
          <w:szCs w:val="24"/>
        </w:rPr>
        <w:t>BB20EHOWPREP</w:t>
      </w:r>
    </w:p>
    <w:p w:rsidRPr="00B665FC" w:rsidR="00471C90" w:rsidP="00471C90" w:rsidRDefault="00471C90" w14:paraId="12DA0BFA" w14:textId="77777777">
      <w:pPr>
        <w:rPr>
          <w:szCs w:val="24"/>
        </w:rPr>
      </w:pPr>
      <w:r w:rsidRPr="00B665FC">
        <w:rPr>
          <w:rFonts w:cs="Arial"/>
          <w:szCs w:val="24"/>
        </w:rPr>
        <w:t>Which of the following steps have you taken to prepare to teach at the preK through 12th grade level?</w:t>
      </w:r>
    </w:p>
    <w:p w:rsidRPr="00B665FC" w:rsidR="00471C90" w:rsidP="00832F61" w:rsidRDefault="00471C90" w14:paraId="520A2A1F" w14:textId="77777777">
      <w:pPr>
        <w:pStyle w:val="NoSpacing"/>
        <w:ind w:firstLine="720"/>
      </w:pPr>
      <w:r w:rsidRPr="00B665FC">
        <w:t>Prepared at a college or university that provides certification</w:t>
      </w:r>
    </w:p>
    <w:p w:rsidRPr="00B665FC" w:rsidR="00471C90" w:rsidP="002734D9" w:rsidRDefault="00471C90" w14:paraId="6AFEB8DB" w14:textId="77777777">
      <w:pPr>
        <w:pStyle w:val="NoSpacing"/>
      </w:pPr>
      <w:r w:rsidRPr="00B665FC">
        <w:tab/>
        <w:t>Online-only certification program</w:t>
      </w:r>
    </w:p>
    <w:p w:rsidRPr="00B665FC" w:rsidR="00471C90" w:rsidP="002734D9" w:rsidRDefault="00471C90" w14:paraId="4906A258" w14:textId="77777777">
      <w:pPr>
        <w:pStyle w:val="NoSpacing"/>
      </w:pPr>
      <w:r w:rsidRPr="00B665FC">
        <w:tab/>
        <w:t>Alternative entry program such as Teach for America or Troops to Teachers</w:t>
      </w:r>
    </w:p>
    <w:p w:rsidRPr="00B665FC" w:rsidR="00471C90" w:rsidP="002734D9" w:rsidRDefault="00471C90" w14:paraId="1E8EDC51" w14:textId="77777777">
      <w:pPr>
        <w:pStyle w:val="NoSpacing"/>
      </w:pPr>
      <w:r w:rsidRPr="00B665FC">
        <w:tab/>
        <w:t>Completed a student teaching assignment</w:t>
      </w:r>
    </w:p>
    <w:p w:rsidRPr="001519E1" w:rsidR="00471C90" w:rsidP="002734D9" w:rsidRDefault="00471C90" w14:paraId="4124E056" w14:textId="1A65FCB0">
      <w:pPr>
        <w:pStyle w:val="NoSpacing"/>
      </w:pPr>
      <w:r w:rsidRPr="00B665FC">
        <w:tab/>
        <w:t>None of these</w:t>
      </w:r>
      <w:r w:rsidRPr="00B665FC">
        <w:tab/>
      </w:r>
    </w:p>
    <w:p w:rsidR="00471C90" w:rsidP="00471C90" w:rsidRDefault="00471C90" w14:paraId="433072CB" w14:textId="480F9F7B">
      <w:pPr>
        <w:rPr>
          <w:rFonts w:cs="Arial"/>
          <w:szCs w:val="24"/>
        </w:rPr>
      </w:pPr>
      <w:r w:rsidRPr="00B665FC">
        <w:rPr>
          <w:rFonts w:cs="Arial"/>
          <w:b/>
          <w:bCs/>
          <w:szCs w:val="24"/>
        </w:rPr>
        <w:t>Help Text:</w:t>
      </w:r>
      <w:r w:rsidRPr="00B665FC">
        <w:rPr>
          <w:rFonts w:cs="Arial"/>
          <w:szCs w:val="24"/>
        </w:rPr>
        <w:t xml:space="preserve"> </w:t>
      </w:r>
      <w:r>
        <w:rPr>
          <w:rFonts w:cs="Arial"/>
          <w:szCs w:val="24"/>
        </w:rPr>
        <w:t>A college or university teacher education program is a formal, campus-based program designed for individuals who seek to qualify for a state teacher certification. </w:t>
      </w:r>
      <w:r>
        <w:br/>
      </w:r>
      <w:r>
        <w:br/>
      </w:r>
      <w:r>
        <w:rPr>
          <w:rFonts w:cs="Arial"/>
          <w:szCs w:val="24"/>
        </w:rPr>
        <w:t>An online-only certification program is similar to a college or university teacher education program, except the majority or all of the content is delivered online. These programs typically have no face-to-face meetings. </w:t>
      </w:r>
      <w:r>
        <w:br/>
      </w:r>
      <w:r>
        <w:br/>
      </w:r>
      <w:r>
        <w:rPr>
          <w:rFonts w:cs="Arial"/>
          <w:szCs w:val="24"/>
        </w:rPr>
        <w:t>Alternative teacher education programs, also called non-traditional teacher education programs, include programs such as Teach For America (TFA) and Troops to Teachers (TTT). These programs typically include teacher training and certification, along with a teaching placement.</w:t>
      </w:r>
      <w:r>
        <w:br/>
      </w:r>
      <w:r>
        <w:br/>
      </w:r>
      <w:r>
        <w:rPr>
          <w:rFonts w:cs="Arial"/>
          <w:szCs w:val="24"/>
        </w:rPr>
        <w:t>A student teaching assignment is a component of a teacher education program and involves the close observation and participation in teaching responsibilities of a school classroom.</w:t>
      </w:r>
    </w:p>
    <w:p w:rsidRPr="00B665FC" w:rsidR="00471C90" w:rsidP="00471C90" w:rsidRDefault="00471C90" w14:paraId="34B0BD00" w14:textId="77777777">
      <w:pPr>
        <w:rPr>
          <w:szCs w:val="24"/>
        </w:rPr>
      </w:pPr>
      <w:r w:rsidRPr="00A3236D">
        <w:rPr>
          <w:rFonts w:ascii="Arial" w:hAnsi="Arial" w:cs="Arial"/>
          <w:b/>
          <w:bCs/>
          <w:szCs w:val="24"/>
        </w:rPr>
        <w:t>BB20ESTTCLG</w:t>
      </w:r>
    </w:p>
    <w:p w:rsidRPr="00B665FC" w:rsidR="00471C90" w:rsidP="00471C90" w:rsidRDefault="00471C90" w14:paraId="30563214" w14:textId="5395F655">
      <w:pPr>
        <w:rPr>
          <w:szCs w:val="24"/>
        </w:rPr>
      </w:pPr>
      <w:r w:rsidRPr="00B665FC">
        <w:rPr>
          <w:rFonts w:cs="Arial"/>
          <w:szCs w:val="24"/>
        </w:rPr>
        <w:t>How long did your student teaching last?</w:t>
      </w:r>
    </w:p>
    <w:p w:rsidRPr="00B665FC" w:rsidR="00471C90" w:rsidP="002734D9" w:rsidRDefault="00471C90" w14:paraId="75CBEDD2" w14:textId="77777777">
      <w:pPr>
        <w:pStyle w:val="NoSpacing"/>
      </w:pPr>
      <w:r w:rsidRPr="00B665FC">
        <w:tab/>
        <w:t>1 = 4 weeks or less</w:t>
      </w:r>
    </w:p>
    <w:p w:rsidRPr="00B665FC" w:rsidR="00471C90" w:rsidP="002734D9" w:rsidRDefault="00471C90" w14:paraId="2B6F9936" w14:textId="77777777">
      <w:pPr>
        <w:pStyle w:val="NoSpacing"/>
      </w:pPr>
      <w:r w:rsidRPr="00B665FC">
        <w:tab/>
        <w:t>2 = 5-7 weeks</w:t>
      </w:r>
    </w:p>
    <w:p w:rsidRPr="00B665FC" w:rsidR="00471C90" w:rsidP="002734D9" w:rsidRDefault="00471C90" w14:paraId="73557346" w14:textId="77777777">
      <w:pPr>
        <w:pStyle w:val="NoSpacing"/>
      </w:pPr>
      <w:r w:rsidRPr="00B665FC">
        <w:tab/>
        <w:t>3 = 8-11 weeks</w:t>
      </w:r>
    </w:p>
    <w:p w:rsidRPr="00B665FC" w:rsidR="00471C90" w:rsidP="002734D9" w:rsidRDefault="00471C90" w14:paraId="5C209BE0" w14:textId="173B28B9">
      <w:pPr>
        <w:pStyle w:val="NoSpacing"/>
      </w:pPr>
      <w:r w:rsidRPr="00B665FC">
        <w:tab/>
        <w:t>4 = 12 weeks or more</w:t>
      </w:r>
      <w:r w:rsidRPr="00B665FC">
        <w:tab/>
      </w:r>
    </w:p>
    <w:p w:rsidR="00471C90" w:rsidP="00471C90" w:rsidRDefault="00471C90" w14:paraId="6F159C89" w14:textId="17A104A0">
      <w:pPr>
        <w:rPr>
          <w:rFonts w:cs="Arial"/>
          <w:szCs w:val="24"/>
        </w:rPr>
      </w:pPr>
      <w:r w:rsidRPr="00B665FC">
        <w:rPr>
          <w:rFonts w:cs="Arial"/>
          <w:b/>
          <w:bCs/>
          <w:szCs w:val="24"/>
        </w:rPr>
        <w:t>Help Text:</w:t>
      </w:r>
      <w:r w:rsidRPr="00B665FC">
        <w:rPr>
          <w:rFonts w:cs="Arial"/>
          <w:szCs w:val="24"/>
        </w:rPr>
        <w:t xml:space="preserve"> Indicate which interval best describes the length of time of your student teaching assignment.</w:t>
      </w:r>
      <w:r>
        <w:br/>
      </w:r>
      <w:r>
        <w:br/>
      </w:r>
      <w:r>
        <w:rPr>
          <w:rFonts w:cs="Arial"/>
          <w:szCs w:val="24"/>
        </w:rPr>
        <w:t>A student teaching assignment is a component of a teacher education program and involves the close observation and participation in teaching responsibilities of a school classroom.</w:t>
      </w:r>
      <w:r>
        <w:br/>
      </w:r>
      <w:r>
        <w:br/>
      </w:r>
      <w:r>
        <w:rPr>
          <w:rFonts w:cs="Arial"/>
          <w:szCs w:val="24"/>
        </w:rPr>
        <w:t>If you are unsure of the exact time, please provide your best estimate.</w:t>
      </w:r>
    </w:p>
    <w:p w:rsidRPr="00B665FC" w:rsidR="00471C90" w:rsidP="00471C90" w:rsidRDefault="00471C90" w14:paraId="2B2313AE" w14:textId="77777777">
      <w:pPr>
        <w:rPr>
          <w:szCs w:val="24"/>
        </w:rPr>
      </w:pPr>
      <w:r w:rsidRPr="00A3236D">
        <w:rPr>
          <w:rFonts w:ascii="Arial" w:hAnsi="Arial" w:cs="Arial"/>
          <w:b/>
          <w:bCs/>
          <w:szCs w:val="24"/>
        </w:rPr>
        <w:t>BB20ETHNKINFL</w:t>
      </w:r>
    </w:p>
    <w:p w:rsidRPr="002734D9" w:rsidR="00471C90" w:rsidP="00471C90" w:rsidRDefault="00471C90" w14:paraId="2D11E981" w14:textId="19EF97D8">
      <w:pPr>
        <w:rPr>
          <w:rFonts w:cs="Arial"/>
          <w:szCs w:val="24"/>
        </w:rPr>
      </w:pPr>
      <w:r w:rsidRPr="00B665FC">
        <w:rPr>
          <w:rFonts w:cs="Arial"/>
          <w:szCs w:val="24"/>
        </w:rPr>
        <w:t>Before you began teaching, how did each of the following influence your decision to pursue a teaching career?</w:t>
      </w:r>
    </w:p>
    <w:p w:rsidRPr="00B665FC" w:rsidR="00471C90" w:rsidP="002734D9" w:rsidRDefault="00471C90" w14:paraId="2337C039" w14:textId="77777777">
      <w:pPr>
        <w:pStyle w:val="NoSpacing"/>
      </w:pPr>
      <w:r w:rsidRPr="00B665FC">
        <w:t>Financial compensation of teachers</w:t>
      </w:r>
    </w:p>
    <w:p w:rsidRPr="00B665FC" w:rsidR="00471C90" w:rsidP="002734D9" w:rsidRDefault="00471C90" w14:paraId="2CD613B0" w14:textId="77777777">
      <w:pPr>
        <w:pStyle w:val="NoSpacing"/>
      </w:pPr>
      <w:r w:rsidRPr="00B665FC">
        <w:tab/>
        <w:t>1 = Negative influence</w:t>
      </w:r>
    </w:p>
    <w:p w:rsidRPr="00B665FC" w:rsidR="00471C90" w:rsidP="002734D9" w:rsidRDefault="00471C90" w14:paraId="2BBE1DA2" w14:textId="77777777">
      <w:pPr>
        <w:pStyle w:val="NoSpacing"/>
      </w:pPr>
      <w:r w:rsidRPr="00B665FC">
        <w:tab/>
        <w:t>2 = No influence</w:t>
      </w:r>
    </w:p>
    <w:p w:rsidRPr="00B665FC" w:rsidR="00471C90" w:rsidP="002734D9" w:rsidRDefault="00471C90" w14:paraId="37838966" w14:textId="77777777">
      <w:pPr>
        <w:pStyle w:val="NoSpacing"/>
      </w:pPr>
      <w:r w:rsidRPr="00B665FC">
        <w:tab/>
        <w:t>3 = Positive influence</w:t>
      </w:r>
    </w:p>
    <w:p w:rsidRPr="00B665FC" w:rsidR="00471C90" w:rsidP="002734D9" w:rsidRDefault="00471C90" w14:paraId="4C3AD4B6" w14:textId="77777777">
      <w:pPr>
        <w:pStyle w:val="NoSpacing"/>
      </w:pPr>
      <w:r w:rsidRPr="00B665FC">
        <w:t>Prestige of teaching occupation</w:t>
      </w:r>
    </w:p>
    <w:p w:rsidRPr="00B665FC" w:rsidR="00471C90" w:rsidP="002734D9" w:rsidRDefault="00471C90" w14:paraId="07FF2EF9" w14:textId="77777777">
      <w:pPr>
        <w:pStyle w:val="NoSpacing"/>
      </w:pPr>
      <w:r w:rsidRPr="00B665FC">
        <w:tab/>
        <w:t>1 = Negative influence</w:t>
      </w:r>
    </w:p>
    <w:p w:rsidRPr="00B665FC" w:rsidR="00471C90" w:rsidP="002734D9" w:rsidRDefault="00471C90" w14:paraId="63B9CCAA" w14:textId="77777777">
      <w:pPr>
        <w:pStyle w:val="NoSpacing"/>
      </w:pPr>
      <w:r w:rsidRPr="00B665FC">
        <w:tab/>
        <w:t>2 = No influence</w:t>
      </w:r>
    </w:p>
    <w:p w:rsidRPr="00B665FC" w:rsidR="00471C90" w:rsidP="002734D9" w:rsidRDefault="00471C90" w14:paraId="69ED772A" w14:textId="77777777">
      <w:pPr>
        <w:pStyle w:val="NoSpacing"/>
      </w:pPr>
      <w:r w:rsidRPr="00B665FC">
        <w:tab/>
        <w:t>3 = Positive influence</w:t>
      </w:r>
    </w:p>
    <w:p w:rsidRPr="00B665FC" w:rsidR="00471C90" w:rsidP="002734D9" w:rsidRDefault="00471C90" w14:paraId="56016531" w14:textId="77777777">
      <w:pPr>
        <w:pStyle w:val="NoSpacing"/>
      </w:pPr>
      <w:r w:rsidRPr="00B665FC">
        <w:t>Working with kids</w:t>
      </w:r>
    </w:p>
    <w:p w:rsidRPr="00B665FC" w:rsidR="00471C90" w:rsidP="002734D9" w:rsidRDefault="00471C90" w14:paraId="0E93E7F7" w14:textId="77777777">
      <w:pPr>
        <w:pStyle w:val="NoSpacing"/>
      </w:pPr>
      <w:r w:rsidRPr="00B665FC">
        <w:tab/>
        <w:t>1 = Negative influence</w:t>
      </w:r>
    </w:p>
    <w:p w:rsidRPr="00B665FC" w:rsidR="00471C90" w:rsidP="002734D9" w:rsidRDefault="00471C90" w14:paraId="5B369611" w14:textId="77777777">
      <w:pPr>
        <w:pStyle w:val="NoSpacing"/>
      </w:pPr>
      <w:r w:rsidRPr="00B665FC">
        <w:tab/>
        <w:t>2 = No influence</w:t>
      </w:r>
    </w:p>
    <w:p w:rsidRPr="00B665FC" w:rsidR="00471C90" w:rsidP="002734D9" w:rsidRDefault="00471C90" w14:paraId="5827F1E0" w14:textId="77777777">
      <w:pPr>
        <w:pStyle w:val="NoSpacing"/>
      </w:pPr>
      <w:r w:rsidRPr="00B665FC">
        <w:tab/>
        <w:t>3 = Positive influence</w:t>
      </w:r>
    </w:p>
    <w:p w:rsidRPr="00B665FC" w:rsidR="00471C90" w:rsidP="002734D9" w:rsidRDefault="00471C90" w14:paraId="0F770734" w14:textId="77777777">
      <w:pPr>
        <w:pStyle w:val="NoSpacing"/>
      </w:pPr>
      <w:r w:rsidRPr="00B665FC">
        <w:t>Opportunity to contribute to society as a teacher</w:t>
      </w:r>
    </w:p>
    <w:p w:rsidRPr="00B665FC" w:rsidR="00471C90" w:rsidP="002734D9" w:rsidRDefault="00471C90" w14:paraId="645C0DC9" w14:textId="77777777">
      <w:pPr>
        <w:pStyle w:val="NoSpacing"/>
      </w:pPr>
      <w:r w:rsidRPr="00B665FC">
        <w:tab/>
        <w:t>1 = Negative influence</w:t>
      </w:r>
    </w:p>
    <w:p w:rsidRPr="00B665FC" w:rsidR="00471C90" w:rsidP="002734D9" w:rsidRDefault="00471C90" w14:paraId="3A89C531" w14:textId="77777777">
      <w:pPr>
        <w:pStyle w:val="NoSpacing"/>
      </w:pPr>
      <w:r w:rsidRPr="00B665FC">
        <w:lastRenderedPageBreak/>
        <w:tab/>
        <w:t>2 = No influence</w:t>
      </w:r>
    </w:p>
    <w:p w:rsidRPr="00B665FC" w:rsidR="00471C90" w:rsidP="002734D9" w:rsidRDefault="00471C90" w14:paraId="525EB53A" w14:textId="77777777">
      <w:pPr>
        <w:pStyle w:val="NoSpacing"/>
      </w:pPr>
      <w:r w:rsidRPr="00B665FC">
        <w:tab/>
        <w:t>3 = Positive influence</w:t>
      </w:r>
    </w:p>
    <w:p w:rsidRPr="00B665FC" w:rsidR="00471C90" w:rsidP="002734D9" w:rsidRDefault="00471C90" w14:paraId="165B5667" w14:textId="77777777">
      <w:pPr>
        <w:pStyle w:val="NoSpacing"/>
      </w:pPr>
      <w:r w:rsidRPr="00B665FC">
        <w:t>Teacher accountability for student achievement</w:t>
      </w:r>
    </w:p>
    <w:p w:rsidRPr="00B665FC" w:rsidR="00471C90" w:rsidP="002734D9" w:rsidRDefault="00471C90" w14:paraId="490E6936" w14:textId="77777777">
      <w:pPr>
        <w:pStyle w:val="NoSpacing"/>
      </w:pPr>
      <w:r w:rsidRPr="00B665FC">
        <w:tab/>
        <w:t>1 = Negative influence</w:t>
      </w:r>
    </w:p>
    <w:p w:rsidRPr="00B665FC" w:rsidR="00471C90" w:rsidP="002734D9" w:rsidRDefault="00471C90" w14:paraId="48E71482" w14:textId="77777777">
      <w:pPr>
        <w:pStyle w:val="NoSpacing"/>
      </w:pPr>
      <w:r w:rsidRPr="00B665FC">
        <w:tab/>
        <w:t>2 = No influence</w:t>
      </w:r>
    </w:p>
    <w:p w:rsidRPr="00B665FC" w:rsidR="00471C90" w:rsidP="002734D9" w:rsidRDefault="00471C90" w14:paraId="640A9B89" w14:textId="77777777">
      <w:pPr>
        <w:pStyle w:val="NoSpacing"/>
      </w:pPr>
      <w:r w:rsidRPr="00B665FC">
        <w:tab/>
        <w:t>3 = Positive influence</w:t>
      </w:r>
    </w:p>
    <w:p w:rsidRPr="00B665FC" w:rsidR="00471C90" w:rsidP="002734D9" w:rsidRDefault="00471C90" w14:paraId="05FDCE95" w14:textId="77777777">
      <w:pPr>
        <w:pStyle w:val="NoSpacing"/>
      </w:pPr>
      <w:r w:rsidRPr="00B665FC">
        <w:t>Possibilities for career advancement in teaching</w:t>
      </w:r>
    </w:p>
    <w:p w:rsidRPr="00B665FC" w:rsidR="00471C90" w:rsidP="002734D9" w:rsidRDefault="00471C90" w14:paraId="74EAEE9C" w14:textId="77777777">
      <w:pPr>
        <w:pStyle w:val="NoSpacing"/>
      </w:pPr>
      <w:r w:rsidRPr="00B665FC">
        <w:tab/>
        <w:t>1 = Negative influence</w:t>
      </w:r>
    </w:p>
    <w:p w:rsidRPr="00B665FC" w:rsidR="00471C90" w:rsidP="002734D9" w:rsidRDefault="00471C90" w14:paraId="73D0D79F" w14:textId="77777777">
      <w:pPr>
        <w:pStyle w:val="NoSpacing"/>
      </w:pPr>
      <w:r w:rsidRPr="00B665FC">
        <w:tab/>
        <w:t>2 = No influence</w:t>
      </w:r>
    </w:p>
    <w:p w:rsidRPr="00B665FC" w:rsidR="00471C90" w:rsidP="002734D9" w:rsidRDefault="00471C90" w14:paraId="7353A599" w14:textId="0BA6D2BF">
      <w:pPr>
        <w:pStyle w:val="NoSpacing"/>
      </w:pPr>
      <w:r w:rsidRPr="00B665FC">
        <w:tab/>
        <w:t>3 = Positive influence</w:t>
      </w:r>
    </w:p>
    <w:p w:rsidR="00471C90" w:rsidP="00471C90" w:rsidRDefault="00471C90" w14:paraId="3422FF5B" w14:textId="1C232749">
      <w:pPr>
        <w:rPr>
          <w:rFonts w:cs="Arial"/>
          <w:szCs w:val="24"/>
        </w:rPr>
      </w:pPr>
      <w:r w:rsidRPr="00B665FC">
        <w:rPr>
          <w:rFonts w:cs="Arial"/>
          <w:b/>
          <w:bCs/>
          <w:szCs w:val="24"/>
        </w:rPr>
        <w:t>Help Text:</w:t>
      </w:r>
      <w:r w:rsidRPr="00B665FC">
        <w:rPr>
          <w:rFonts w:cs="Arial"/>
          <w:szCs w:val="24"/>
        </w:rPr>
        <w:t xml:space="preserve"> Factors that positively influenced your thinking about teaching are things that made you more interested in teaching as a career.  </w:t>
      </w:r>
      <w:r>
        <w:br/>
      </w:r>
      <w:r>
        <w:rPr>
          <w:rFonts w:cs="Arial"/>
          <w:szCs w:val="24"/>
        </w:rPr>
        <w:t>Factors that negatively influenced your thinking about teaching are things that discouraged you from pursuing a career in teaching.</w:t>
      </w:r>
    </w:p>
    <w:p w:rsidRPr="00B665FC" w:rsidR="00471C90" w:rsidP="00471C90" w:rsidRDefault="00471C90" w14:paraId="3DAB2717" w14:textId="77777777">
      <w:pPr>
        <w:rPr>
          <w:szCs w:val="24"/>
        </w:rPr>
      </w:pPr>
      <w:r w:rsidRPr="00A3236D">
        <w:rPr>
          <w:rFonts w:ascii="Arial" w:hAnsi="Arial" w:cs="Arial"/>
          <w:b/>
          <w:bCs/>
          <w:szCs w:val="24"/>
        </w:rPr>
        <w:t>BB20EFTCHIND</w:t>
      </w:r>
    </w:p>
    <w:p w:rsidRPr="002734D9" w:rsidR="00471C90" w:rsidP="002734D9" w:rsidRDefault="00471C90" w14:paraId="3CBF1BF7" w14:textId="31146248">
      <w:pPr>
        <w:rPr>
          <w:szCs w:val="24"/>
        </w:rPr>
      </w:pPr>
      <w:r w:rsidRPr="00B665FC">
        <w:rPr>
          <w:rFonts w:cs="Arial"/>
          <w:szCs w:val="24"/>
        </w:rPr>
        <w:t>In your first teaching job after completing your bachelor’s degree, did you participate in a formal teacher induction program in which you were assigned a mentor teacher who provided guidance to you in your job?</w:t>
      </w:r>
    </w:p>
    <w:p w:rsidRPr="00B665FC" w:rsidR="00471C90" w:rsidP="002734D9" w:rsidRDefault="00471C90" w14:paraId="0AA09E90" w14:textId="77777777">
      <w:pPr>
        <w:pStyle w:val="NoSpacing"/>
        <w:rPr>
          <w:rFonts w:cs="Arial"/>
        </w:rPr>
      </w:pPr>
      <w:r w:rsidRPr="00B665FC">
        <w:tab/>
      </w:r>
      <w:r w:rsidRPr="00B665FC">
        <w:rPr>
          <w:rFonts w:cs="Arial"/>
        </w:rPr>
        <w:t>1 = Yes</w:t>
      </w:r>
    </w:p>
    <w:p w:rsidRPr="00B665FC" w:rsidR="00471C90" w:rsidP="002734D9" w:rsidRDefault="00471C90" w14:paraId="5AE27BF4" w14:textId="3FC722D6">
      <w:pPr>
        <w:pStyle w:val="NoSpacing"/>
      </w:pPr>
      <w:r w:rsidRPr="00B665FC">
        <w:tab/>
      </w:r>
      <w:r w:rsidRPr="00B665FC">
        <w:rPr>
          <w:rFonts w:cs="Arial"/>
        </w:rPr>
        <w:t>0 = No</w:t>
      </w:r>
    </w:p>
    <w:p w:rsidR="00471C90" w:rsidP="00471C90" w:rsidRDefault="00471C90" w14:paraId="26B29DE5" w14:textId="2D0D845D">
      <w:pPr>
        <w:rPr>
          <w:rFonts w:cs="Arial"/>
          <w:szCs w:val="24"/>
        </w:rPr>
      </w:pPr>
      <w:r w:rsidRPr="00B665FC">
        <w:rPr>
          <w:rFonts w:cs="Arial"/>
          <w:b/>
          <w:bCs/>
          <w:szCs w:val="24"/>
        </w:rPr>
        <w:t>Help Text:</w:t>
      </w:r>
      <w:r w:rsidRPr="00B665FC">
        <w:rPr>
          <w:rFonts w:cs="Arial"/>
          <w:szCs w:val="24"/>
        </w:rPr>
        <w:t xml:space="preserve"> Induction programs are comprehensive initiations or introductions to a position that provide inexperienced teachers who have undergone traditional training programs with models and tools for beginning their teaching careers and guidance aimed at helping them meet performance standards. Induction may include mentoring, assistance in planning, professional development and evaluation.</w:t>
      </w:r>
    </w:p>
    <w:p w:rsidRPr="00B665FC" w:rsidR="00471C90" w:rsidP="00CF2013" w:rsidRDefault="00471C90" w14:paraId="2D6010AA" w14:textId="77777777">
      <w:pPr>
        <w:pStyle w:val="TOCHeading"/>
      </w:pPr>
      <w:bookmarkStart w:name="_Toc40172945" w:id="125"/>
      <w:r w:rsidRPr="00A3236D">
        <w:t>BB20EFTCHPRE</w:t>
      </w:r>
      <w:bookmarkEnd w:id="125"/>
    </w:p>
    <w:p w:rsidRPr="002734D9" w:rsidR="00471C90" w:rsidP="00471C90" w:rsidRDefault="00471C90" w14:paraId="24EC12C4" w14:textId="322769AB">
      <w:pPr>
        <w:rPr>
          <w:rFonts w:cs="Arial"/>
          <w:szCs w:val="24"/>
        </w:rPr>
      </w:pPr>
      <w:r w:rsidRPr="00B665FC">
        <w:rPr>
          <w:rFonts w:cs="Arial"/>
          <w:szCs w:val="24"/>
        </w:rPr>
        <w:t>In your first teaching job after completing your bachelor’s degree, did you feel adequately prepared to...</w:t>
      </w:r>
    </w:p>
    <w:p w:rsidRPr="00B665FC" w:rsidR="00471C90" w:rsidP="002734D9" w:rsidRDefault="00471C90" w14:paraId="0F98A00E" w14:textId="77777777">
      <w:pPr>
        <w:pStyle w:val="NoSpacing"/>
      </w:pPr>
      <w:r w:rsidRPr="00B665FC">
        <w:t>Handle a range of classroom management or discipline situations?</w:t>
      </w:r>
    </w:p>
    <w:p w:rsidRPr="00B665FC" w:rsidR="00471C90" w:rsidP="002734D9" w:rsidRDefault="00471C90" w14:paraId="6D40EB10" w14:textId="77777777">
      <w:pPr>
        <w:pStyle w:val="NoSpacing"/>
      </w:pPr>
      <w:r w:rsidRPr="00B665FC">
        <w:tab/>
        <w:t>1 = Yes</w:t>
      </w:r>
    </w:p>
    <w:p w:rsidRPr="00B665FC" w:rsidR="00471C90" w:rsidP="002734D9" w:rsidRDefault="00471C90" w14:paraId="6E86A491" w14:textId="77777777">
      <w:pPr>
        <w:pStyle w:val="NoSpacing"/>
      </w:pPr>
      <w:r w:rsidRPr="00B665FC">
        <w:tab/>
        <w:t>0 = No</w:t>
      </w:r>
    </w:p>
    <w:p w:rsidRPr="00B665FC" w:rsidR="00471C90" w:rsidP="002734D9" w:rsidRDefault="00471C90" w14:paraId="3E645446" w14:textId="77777777">
      <w:pPr>
        <w:pStyle w:val="NoSpacing"/>
      </w:pPr>
      <w:r w:rsidRPr="00B665FC">
        <w:t>Use a variety of instructional methods?</w:t>
      </w:r>
    </w:p>
    <w:p w:rsidRPr="00B665FC" w:rsidR="00471C90" w:rsidP="002734D9" w:rsidRDefault="00471C90" w14:paraId="2A01D62D" w14:textId="77777777">
      <w:pPr>
        <w:pStyle w:val="NoSpacing"/>
      </w:pPr>
      <w:r w:rsidRPr="00B665FC">
        <w:tab/>
        <w:t>1 = Yes</w:t>
      </w:r>
    </w:p>
    <w:p w:rsidRPr="00B665FC" w:rsidR="00471C90" w:rsidP="002734D9" w:rsidRDefault="00471C90" w14:paraId="23824089" w14:textId="77777777">
      <w:pPr>
        <w:pStyle w:val="NoSpacing"/>
      </w:pPr>
      <w:r w:rsidRPr="00B665FC">
        <w:tab/>
        <w:t>0 = No</w:t>
      </w:r>
    </w:p>
    <w:p w:rsidRPr="00B665FC" w:rsidR="00471C90" w:rsidP="002734D9" w:rsidRDefault="00471C90" w14:paraId="56F2867C" w14:textId="77777777">
      <w:pPr>
        <w:pStyle w:val="NoSpacing"/>
      </w:pPr>
      <w:r w:rsidRPr="00B665FC">
        <w:t>Teach your subject matter?</w:t>
      </w:r>
    </w:p>
    <w:p w:rsidRPr="00B665FC" w:rsidR="00471C90" w:rsidP="002734D9" w:rsidRDefault="00471C90" w14:paraId="311E1E29" w14:textId="77777777">
      <w:pPr>
        <w:pStyle w:val="NoSpacing"/>
      </w:pPr>
      <w:r w:rsidRPr="00B665FC">
        <w:tab/>
        <w:t>1 = Yes</w:t>
      </w:r>
    </w:p>
    <w:p w:rsidRPr="00B665FC" w:rsidR="00471C90" w:rsidP="002734D9" w:rsidRDefault="00471C90" w14:paraId="6B77DFF0" w14:textId="77777777">
      <w:pPr>
        <w:pStyle w:val="NoSpacing"/>
      </w:pPr>
      <w:r w:rsidRPr="00B665FC">
        <w:tab/>
        <w:t>0 = No</w:t>
      </w:r>
    </w:p>
    <w:p w:rsidRPr="00B665FC" w:rsidR="00471C90" w:rsidP="002734D9" w:rsidRDefault="00471C90" w14:paraId="70D6DA3E" w14:textId="77777777">
      <w:pPr>
        <w:pStyle w:val="NoSpacing"/>
      </w:pPr>
      <w:r>
        <w:t>Work with parents and the community</w:t>
      </w:r>
      <w:r w:rsidRPr="00B665FC">
        <w:t>?</w:t>
      </w:r>
    </w:p>
    <w:p w:rsidRPr="00B665FC" w:rsidR="00471C90" w:rsidP="002734D9" w:rsidRDefault="00471C90" w14:paraId="7D7F77A1" w14:textId="77777777">
      <w:pPr>
        <w:pStyle w:val="NoSpacing"/>
      </w:pPr>
      <w:r w:rsidRPr="00B665FC">
        <w:tab/>
        <w:t>1 = Yes</w:t>
      </w:r>
    </w:p>
    <w:p w:rsidRPr="00B665FC" w:rsidR="00471C90" w:rsidP="002734D9" w:rsidRDefault="00471C90" w14:paraId="766DF734" w14:textId="659C243F">
      <w:pPr>
        <w:pStyle w:val="NoSpacing"/>
      </w:pPr>
      <w:r w:rsidRPr="00B665FC">
        <w:tab/>
        <w:t>0 = No</w:t>
      </w:r>
    </w:p>
    <w:p w:rsidR="00471C90" w:rsidP="00471C90" w:rsidRDefault="00471C90" w14:paraId="7B2A6735" w14:textId="328CFB94">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Indicate whether or not you felt adequately prepared in each area listed in your first teaching job. </w:t>
      </w:r>
    </w:p>
    <w:p w:rsidRPr="00B665FC" w:rsidR="00471C90" w:rsidP="00471C90" w:rsidRDefault="00471C90" w14:paraId="24C64621" w14:textId="77777777">
      <w:pPr>
        <w:rPr>
          <w:szCs w:val="24"/>
        </w:rPr>
      </w:pPr>
      <w:r w:rsidRPr="00A3236D">
        <w:rPr>
          <w:rFonts w:ascii="Arial" w:hAnsi="Arial" w:cs="Arial"/>
          <w:b/>
          <w:bCs/>
          <w:szCs w:val="24"/>
        </w:rPr>
        <w:t>BB20EFTCHHLP</w:t>
      </w:r>
    </w:p>
    <w:p w:rsidRPr="00B665FC" w:rsidR="00471C90" w:rsidP="00471C90" w:rsidRDefault="00471C90" w14:paraId="657D2CCA" w14:textId="77777777">
      <w:pPr>
        <w:rPr>
          <w:szCs w:val="24"/>
        </w:rPr>
      </w:pPr>
      <w:r w:rsidRPr="00B665FC">
        <w:rPr>
          <w:rFonts w:cs="Arial"/>
          <w:szCs w:val="24"/>
        </w:rPr>
        <w:t>In your first teaching job after completing your bachelor’s degree, did you receive help from your school or school district to...</w:t>
      </w:r>
    </w:p>
    <w:p w:rsidRPr="00B665FC" w:rsidR="00471C90" w:rsidP="002734D9" w:rsidRDefault="00471C90" w14:paraId="0E2C2232" w14:textId="77777777">
      <w:pPr>
        <w:pStyle w:val="NoSpacing"/>
      </w:pPr>
      <w:r w:rsidRPr="00B665FC">
        <w:t>Discipline students?</w:t>
      </w:r>
    </w:p>
    <w:p w:rsidRPr="00B665FC" w:rsidR="00471C90" w:rsidP="002734D9" w:rsidRDefault="00471C90" w14:paraId="4E287F5A" w14:textId="77777777">
      <w:pPr>
        <w:pStyle w:val="NoSpacing"/>
      </w:pPr>
      <w:r w:rsidRPr="00B665FC">
        <w:tab/>
        <w:t>1 = Yes</w:t>
      </w:r>
    </w:p>
    <w:p w:rsidRPr="00B665FC" w:rsidR="00471C90" w:rsidP="002734D9" w:rsidRDefault="00471C90" w14:paraId="02AA7977" w14:textId="77777777">
      <w:pPr>
        <w:pStyle w:val="NoSpacing"/>
      </w:pPr>
      <w:r w:rsidRPr="00B665FC">
        <w:tab/>
        <w:t>0 = No</w:t>
      </w:r>
    </w:p>
    <w:p w:rsidRPr="00B665FC" w:rsidR="00471C90" w:rsidP="002734D9" w:rsidRDefault="00471C90" w14:paraId="61026E92" w14:textId="77777777">
      <w:pPr>
        <w:pStyle w:val="NoSpacing"/>
      </w:pPr>
      <w:r w:rsidRPr="00B665FC">
        <w:t>Select and implement appropriate instructional methods and curriculum?</w:t>
      </w:r>
    </w:p>
    <w:p w:rsidRPr="00B665FC" w:rsidR="00471C90" w:rsidP="002734D9" w:rsidRDefault="00471C90" w14:paraId="3558B48E" w14:textId="77777777">
      <w:pPr>
        <w:pStyle w:val="NoSpacing"/>
      </w:pPr>
      <w:r w:rsidRPr="00B665FC">
        <w:tab/>
        <w:t>1 = Yes</w:t>
      </w:r>
    </w:p>
    <w:p w:rsidRPr="00B665FC" w:rsidR="00471C90" w:rsidP="002734D9" w:rsidRDefault="00471C90" w14:paraId="27136A14" w14:textId="77777777">
      <w:pPr>
        <w:pStyle w:val="NoSpacing"/>
      </w:pPr>
      <w:r w:rsidRPr="00B665FC">
        <w:tab/>
        <w:t>0 = No</w:t>
      </w:r>
    </w:p>
    <w:p w:rsidRPr="00B665FC" w:rsidR="00471C90" w:rsidP="002734D9" w:rsidRDefault="00471C90" w14:paraId="2ED9477A" w14:textId="77777777">
      <w:pPr>
        <w:pStyle w:val="NoSpacing"/>
      </w:pPr>
      <w:r w:rsidRPr="00B665FC">
        <w:t>Work with parents and the community?</w:t>
      </w:r>
    </w:p>
    <w:p w:rsidRPr="00B665FC" w:rsidR="00471C90" w:rsidP="002734D9" w:rsidRDefault="00471C90" w14:paraId="6097CE5D" w14:textId="77777777">
      <w:pPr>
        <w:pStyle w:val="NoSpacing"/>
      </w:pPr>
      <w:r w:rsidRPr="00B665FC">
        <w:lastRenderedPageBreak/>
        <w:tab/>
        <w:t>1 = Yes</w:t>
      </w:r>
    </w:p>
    <w:p w:rsidRPr="00B665FC" w:rsidR="00471C90" w:rsidP="002734D9" w:rsidRDefault="00471C90" w14:paraId="0AC00602" w14:textId="5A9573EC">
      <w:pPr>
        <w:pStyle w:val="NoSpacing"/>
      </w:pPr>
      <w:r w:rsidRPr="00B665FC">
        <w:tab/>
        <w:t>0 = No</w:t>
      </w:r>
    </w:p>
    <w:p w:rsidR="00471C90" w:rsidP="00471C90" w:rsidRDefault="00471C90" w14:paraId="0A2EA784" w14:textId="541CD0C9">
      <w:pPr>
        <w:rPr>
          <w:rFonts w:cs="Arial"/>
          <w:szCs w:val="24"/>
        </w:rPr>
      </w:pPr>
      <w:r w:rsidRPr="00B665FC">
        <w:rPr>
          <w:rFonts w:cs="Arial"/>
          <w:b/>
          <w:bCs/>
          <w:szCs w:val="24"/>
        </w:rPr>
        <w:t>Help Text:</w:t>
      </w:r>
      <w:r w:rsidRPr="00B665FC">
        <w:rPr>
          <w:rFonts w:cs="Arial"/>
          <w:szCs w:val="24"/>
        </w:rPr>
        <w:t xml:space="preserve"> Indicate whether </w:t>
      </w:r>
      <w:r>
        <w:rPr>
          <w:rFonts w:cs="Arial"/>
          <w:szCs w:val="24"/>
        </w:rPr>
        <w:t xml:space="preserve">or not </w:t>
      </w:r>
      <w:r w:rsidRPr="00B665FC">
        <w:rPr>
          <w:rFonts w:cs="Arial"/>
          <w:szCs w:val="24"/>
        </w:rPr>
        <w:t>your school or school district helped you with each of these aspects of teaching in your first teaching job.</w:t>
      </w:r>
    </w:p>
    <w:p w:rsidRPr="00B665FC" w:rsidR="00471C90" w:rsidP="00471C90" w:rsidRDefault="00471C90" w14:paraId="3ADD356A" w14:textId="77777777">
      <w:pPr>
        <w:rPr>
          <w:szCs w:val="24"/>
        </w:rPr>
      </w:pPr>
      <w:r w:rsidRPr="00A3236D">
        <w:rPr>
          <w:rFonts w:ascii="Arial" w:hAnsi="Arial" w:cs="Arial"/>
          <w:b/>
          <w:bCs/>
          <w:szCs w:val="24"/>
        </w:rPr>
        <w:t>BB20ECURCRT</w:t>
      </w:r>
    </w:p>
    <w:p w:rsidRPr="00B665FC" w:rsidR="00471C90" w:rsidP="00471C90" w:rsidRDefault="00471C90" w14:paraId="4BEBA960" w14:textId="02545638">
      <w:pPr>
        <w:rPr>
          <w:szCs w:val="24"/>
        </w:rPr>
      </w:pPr>
      <w:r w:rsidRPr="00B665FC">
        <w:rPr>
          <w:rFonts w:cs="Arial"/>
          <w:szCs w:val="24"/>
        </w:rPr>
        <w:t xml:space="preserve">As of </w:t>
      </w:r>
      <w:r w:rsidR="007A33F2">
        <w:rPr>
          <w:rFonts w:cs="Arial"/>
          <w:szCs w:val="24"/>
        </w:rPr>
        <w:t>[4 YEARS AFTER BA COMPLETION]</w:t>
      </w:r>
      <w:r w:rsidRPr="00B665FC">
        <w:rPr>
          <w:rFonts w:cs="Arial"/>
          <w:szCs w:val="24"/>
        </w:rPr>
        <w:t>, were you certified to teach at the preK-12 level?</w:t>
      </w:r>
    </w:p>
    <w:p w:rsidRPr="00B665FC" w:rsidR="00471C90" w:rsidP="002734D9" w:rsidRDefault="00471C90" w14:paraId="2ACD944E" w14:textId="77777777">
      <w:pPr>
        <w:pStyle w:val="NoSpacing"/>
      </w:pPr>
      <w:r w:rsidRPr="00B665FC">
        <w:tab/>
        <w:t>1 = Yes</w:t>
      </w:r>
    </w:p>
    <w:p w:rsidRPr="00B665FC" w:rsidR="00471C90" w:rsidP="002734D9" w:rsidRDefault="00471C90" w14:paraId="60F99621" w14:textId="60B39967">
      <w:pPr>
        <w:pStyle w:val="NoSpacing"/>
      </w:pPr>
      <w:r w:rsidRPr="00B665FC">
        <w:tab/>
        <w:t>0 = No</w:t>
      </w:r>
    </w:p>
    <w:p w:rsidR="00471C90" w:rsidP="00471C90" w:rsidRDefault="00471C90" w14:paraId="662F5F0C" w14:textId="3EA07131">
      <w:pPr>
        <w:rPr>
          <w:rFonts w:cs="Arial"/>
          <w:szCs w:val="24"/>
        </w:rPr>
      </w:pPr>
      <w:r w:rsidRPr="00B665FC">
        <w:rPr>
          <w:rFonts w:cs="Arial"/>
          <w:b/>
          <w:bCs/>
          <w:szCs w:val="24"/>
        </w:rPr>
        <w:t>Help Text:</w:t>
      </w:r>
      <w:r w:rsidRPr="00B665FC">
        <w:rPr>
          <w:rFonts w:cs="Arial"/>
          <w:szCs w:val="24"/>
        </w:rPr>
        <w:t xml:space="preserve"> To be considered certified, you must have held a valid license or certificate 4 years after your bachelor's degree completion. Please indicate whether you were certified to teach. </w:t>
      </w:r>
      <w:r>
        <w:br/>
      </w:r>
      <w:r>
        <w:br/>
      </w:r>
      <w:r>
        <w:rPr>
          <w:rFonts w:cs="Arial"/>
          <w:szCs w:val="24"/>
        </w:rPr>
        <w:t>If you held an emergency certificate or waiver, answer "Yes." An emergency certificate or waiver refers to a certificate issued by states or districts to candidates who have bachelor's degrees but little or no professional/teacher education. These are often issued when districts have shortages of certified teachers and are often temporary until a permanent certificate is earned.</w:t>
      </w:r>
    </w:p>
    <w:p w:rsidRPr="00B665FC" w:rsidR="00471C90" w:rsidP="00471C90" w:rsidRDefault="00471C90" w14:paraId="425E472B" w14:textId="77777777">
      <w:pPr>
        <w:rPr>
          <w:szCs w:val="24"/>
        </w:rPr>
      </w:pPr>
      <w:r w:rsidRPr="00A3236D">
        <w:rPr>
          <w:rFonts w:ascii="Arial" w:hAnsi="Arial" w:cs="Arial"/>
          <w:b/>
          <w:bCs/>
          <w:szCs w:val="24"/>
        </w:rPr>
        <w:t>BB20ECRTDT</w:t>
      </w:r>
    </w:p>
    <w:p w:rsidRPr="00B665FC" w:rsidR="00471C90" w:rsidP="00471C90" w:rsidRDefault="00471C90" w14:paraId="35DD2778" w14:textId="77777777">
      <w:pPr>
        <w:rPr>
          <w:szCs w:val="24"/>
        </w:rPr>
      </w:pPr>
      <w:r w:rsidRPr="00B665FC">
        <w:rPr>
          <w:rFonts w:cs="Arial"/>
          <w:szCs w:val="24"/>
        </w:rPr>
        <w:t>In what month and year were you first certified to teach?</w:t>
      </w:r>
    </w:p>
    <w:p w:rsidRPr="00B665FC" w:rsidR="00471C90" w:rsidP="002734D9" w:rsidRDefault="00471C90" w14:paraId="00400130" w14:textId="77777777">
      <w:pPr>
        <w:pStyle w:val="NoSpacing"/>
      </w:pPr>
      <w:r w:rsidRPr="00B665FC">
        <w:t>Month:</w:t>
      </w:r>
    </w:p>
    <w:p w:rsidRPr="00B665FC" w:rsidR="00471C90" w:rsidP="002734D9" w:rsidRDefault="00471C90" w14:paraId="327A32B4" w14:textId="77777777">
      <w:pPr>
        <w:pStyle w:val="NoSpacing"/>
      </w:pPr>
      <w:r w:rsidRPr="00B665FC">
        <w:tab/>
        <w:t>January</w:t>
      </w:r>
      <w:r>
        <w:t xml:space="preserve"> -</w:t>
      </w:r>
      <w:r w:rsidRPr="00B665FC">
        <w:t xml:space="preserve"> December</w:t>
      </w:r>
    </w:p>
    <w:p w:rsidRPr="00B665FC" w:rsidR="00471C90" w:rsidP="002734D9" w:rsidRDefault="00471C90" w14:paraId="14F7F9F0" w14:textId="77777777">
      <w:pPr>
        <w:pStyle w:val="NoSpacing"/>
      </w:pPr>
      <w:r w:rsidRPr="00B665FC">
        <w:t>Year:</w:t>
      </w:r>
    </w:p>
    <w:p w:rsidRPr="00B665FC" w:rsidR="00471C90" w:rsidP="002734D9" w:rsidRDefault="00471C90" w14:paraId="0691A32F" w14:textId="177A01B6">
      <w:pPr>
        <w:pStyle w:val="NoSpacing"/>
      </w:pPr>
      <w:r w:rsidRPr="00B665FC">
        <w:tab/>
        <w:t>2020</w:t>
      </w:r>
      <w:r>
        <w:t xml:space="preserve"> -</w:t>
      </w:r>
      <w:r w:rsidRPr="00B665FC">
        <w:t xml:space="preserve"> Before 2013</w:t>
      </w:r>
    </w:p>
    <w:p w:rsidR="00471C90" w:rsidP="00471C90" w:rsidRDefault="00471C90" w14:paraId="2823EB90" w14:textId="72B4754A">
      <w:pPr>
        <w:rPr>
          <w:rFonts w:cs="Arial"/>
          <w:szCs w:val="24"/>
        </w:rPr>
      </w:pPr>
      <w:r w:rsidRPr="00B665FC">
        <w:rPr>
          <w:rFonts w:cs="Arial"/>
          <w:b/>
          <w:bCs/>
          <w:szCs w:val="24"/>
        </w:rPr>
        <w:t>Help Text:</w:t>
      </w:r>
      <w:r w:rsidRPr="00B665FC">
        <w:rPr>
          <w:rFonts w:cs="Arial"/>
          <w:szCs w:val="24"/>
        </w:rPr>
        <w:t xml:space="preserve"> Indicate the month and year you first became certified to teach. </w:t>
      </w:r>
    </w:p>
    <w:p w:rsidR="00471C90" w:rsidP="00471C90" w:rsidRDefault="00471C90" w14:paraId="6E92DA3F" w14:textId="738C9170">
      <w:pPr>
        <w:rPr>
          <w:rFonts w:cs="Arial"/>
          <w:szCs w:val="24"/>
        </w:rPr>
      </w:pPr>
      <w:r>
        <w:rPr>
          <w:rFonts w:cs="Arial"/>
          <w:szCs w:val="24"/>
        </w:rPr>
        <w:t>If you are unsure of the date, provide your best estimate.</w:t>
      </w:r>
    </w:p>
    <w:p w:rsidRPr="00B665FC" w:rsidR="00471C90" w:rsidP="00471C90" w:rsidRDefault="00471C90" w14:paraId="12CB8D4A" w14:textId="77777777">
      <w:pPr>
        <w:rPr>
          <w:szCs w:val="24"/>
        </w:rPr>
      </w:pPr>
      <w:r w:rsidRPr="00A3236D">
        <w:rPr>
          <w:rFonts w:ascii="Arial" w:hAnsi="Arial" w:cs="Arial"/>
          <w:b/>
          <w:bCs/>
          <w:szCs w:val="24"/>
        </w:rPr>
        <w:t>BB20ECRTLEVEL</w:t>
      </w:r>
    </w:p>
    <w:p w:rsidRPr="00B665FC" w:rsidR="00471C90" w:rsidP="00471C90" w:rsidRDefault="00471C90" w14:paraId="25F800AA" w14:textId="57620F07">
      <w:pPr>
        <w:rPr>
          <w:szCs w:val="24"/>
        </w:rPr>
      </w:pPr>
      <w:r w:rsidRPr="00B665FC">
        <w:rPr>
          <w:rFonts w:cs="Arial"/>
          <w:szCs w:val="24"/>
        </w:rPr>
        <w:t xml:space="preserve">As of </w:t>
      </w:r>
      <w:r w:rsidR="007A33F2">
        <w:rPr>
          <w:rFonts w:cs="Arial"/>
          <w:szCs w:val="24"/>
        </w:rPr>
        <w:t>[4 YEARS AFTER BA COMPLETION]</w:t>
      </w:r>
      <w:r w:rsidRPr="00B665FC">
        <w:rPr>
          <w:rFonts w:cs="Arial"/>
          <w:szCs w:val="24"/>
        </w:rPr>
        <w:t>, were you certified to teach any grade in...</w:t>
      </w:r>
    </w:p>
    <w:p w:rsidRPr="00B665FC" w:rsidR="00471C90" w:rsidP="000554AF" w:rsidRDefault="00471C90" w14:paraId="363E36C0" w14:textId="77777777">
      <w:pPr>
        <w:pStyle w:val="NoSpacing"/>
        <w:ind w:firstLine="720"/>
      </w:pPr>
      <w:r w:rsidRPr="00B665FC">
        <w:t>Early childhood education (preK)</w:t>
      </w:r>
    </w:p>
    <w:p w:rsidRPr="00B665FC" w:rsidR="00471C90" w:rsidP="002734D9" w:rsidRDefault="00471C90" w14:paraId="0BC7380C" w14:textId="77777777">
      <w:pPr>
        <w:pStyle w:val="NoSpacing"/>
      </w:pPr>
      <w:r w:rsidRPr="00B665FC">
        <w:tab/>
        <w:t>Kindergarten through 5th grade</w:t>
      </w:r>
    </w:p>
    <w:p w:rsidRPr="00B665FC" w:rsidR="00471C90" w:rsidP="002734D9" w:rsidRDefault="00471C90" w14:paraId="74BDE518" w14:textId="77777777">
      <w:pPr>
        <w:pStyle w:val="NoSpacing"/>
      </w:pPr>
      <w:r w:rsidRPr="00B665FC">
        <w:tab/>
        <w:t>6th through 8th grade</w:t>
      </w:r>
    </w:p>
    <w:p w:rsidRPr="003C5FE6" w:rsidR="00471C90" w:rsidP="002734D9" w:rsidRDefault="00471C90" w14:paraId="1C95389F" w14:textId="1FA0B6AB">
      <w:pPr>
        <w:pStyle w:val="NoSpacing"/>
      </w:pPr>
      <w:r w:rsidRPr="00B665FC">
        <w:tab/>
        <w:t>9th through 12th grade</w:t>
      </w:r>
    </w:p>
    <w:p w:rsidR="00471C90" w:rsidP="00471C90" w:rsidRDefault="00471C90" w14:paraId="4A63F09D" w14:textId="1E16785B">
      <w:pPr>
        <w:rPr>
          <w:rFonts w:cs="Arial"/>
          <w:szCs w:val="24"/>
        </w:rPr>
      </w:pPr>
      <w:r w:rsidRPr="00B665FC">
        <w:rPr>
          <w:rFonts w:cs="Arial"/>
          <w:b/>
          <w:bCs/>
          <w:szCs w:val="24"/>
        </w:rPr>
        <w:t>Help Text:</w:t>
      </w:r>
      <w:r w:rsidRPr="00B665FC">
        <w:rPr>
          <w:rFonts w:cs="Arial"/>
          <w:szCs w:val="24"/>
        </w:rPr>
        <w:t xml:space="preserve"> Select all levels in which you were certified to teach at least one grade.</w:t>
      </w:r>
    </w:p>
    <w:p w:rsidRPr="00B665FC" w:rsidR="00471C90" w:rsidP="00471C90" w:rsidRDefault="00471C90" w14:paraId="771280C3" w14:textId="77777777">
      <w:pPr>
        <w:rPr>
          <w:szCs w:val="24"/>
        </w:rPr>
      </w:pPr>
      <w:r w:rsidRPr="00A3236D">
        <w:rPr>
          <w:rFonts w:ascii="Arial" w:hAnsi="Arial" w:cs="Arial"/>
          <w:b/>
          <w:bCs/>
          <w:szCs w:val="24"/>
        </w:rPr>
        <w:t>BB20ELPINTRO</w:t>
      </w:r>
    </w:p>
    <w:p w:rsidRPr="00B665FC" w:rsidR="00471C90" w:rsidP="00471C90" w:rsidRDefault="00471C90" w14:paraId="4E449440" w14:textId="3395FCAB">
      <w:pPr>
        <w:rPr>
          <w:szCs w:val="24"/>
        </w:rPr>
      </w:pPr>
      <w:r w:rsidRPr="00B665FC">
        <w:rPr>
          <w:rFonts w:cs="Arial"/>
          <w:szCs w:val="24"/>
        </w:rPr>
        <w:t xml:space="preserve">Next, we’re going to collect information on your most recent preK-12 regular classroom teacher position, as of </w:t>
      </w:r>
      <w:r w:rsidR="007A33F2">
        <w:rPr>
          <w:rFonts w:cs="Arial"/>
          <w:szCs w:val="24"/>
        </w:rPr>
        <w:t>[4 YEARS AFTER BA COMPLETION]</w:t>
      </w:r>
      <w:r w:rsidRPr="00B665FC">
        <w:rPr>
          <w:rFonts w:cs="Arial"/>
          <w:szCs w:val="24"/>
        </w:rPr>
        <w:t>.</w:t>
      </w:r>
    </w:p>
    <w:p w:rsidR="00471C90" w:rsidP="00471C90" w:rsidRDefault="00471C90" w14:paraId="499AB3B3" w14:textId="7D4B1F23">
      <w:pPr>
        <w:rPr>
          <w:rFonts w:cs="Arial"/>
          <w:szCs w:val="24"/>
        </w:rPr>
      </w:pPr>
      <w:r w:rsidRPr="00B665FC">
        <w:rPr>
          <w:rFonts w:cs="Arial"/>
          <w:b/>
          <w:bCs/>
          <w:szCs w:val="24"/>
        </w:rPr>
        <w:t>Help Text:</w:t>
      </w:r>
      <w:r w:rsidRPr="00B665FC">
        <w:rPr>
          <w:rFonts w:cs="Arial"/>
          <w:szCs w:val="24"/>
        </w:rPr>
        <w:t xml:space="preserve"> This is an introductory screen. Please select "Next" to continue.</w:t>
      </w:r>
    </w:p>
    <w:p w:rsidRPr="00B665FC" w:rsidR="00471C90" w:rsidP="00471C90" w:rsidRDefault="00471C90" w14:paraId="4EECA448" w14:textId="77777777">
      <w:pPr>
        <w:rPr>
          <w:szCs w:val="24"/>
        </w:rPr>
      </w:pPr>
      <w:r w:rsidRPr="00A3236D">
        <w:rPr>
          <w:rFonts w:ascii="Arial" w:hAnsi="Arial" w:cs="Arial"/>
          <w:b/>
          <w:bCs/>
          <w:szCs w:val="24"/>
        </w:rPr>
        <w:t>BB20EJBSL</w:t>
      </w:r>
    </w:p>
    <w:p w:rsidRPr="00B665FC" w:rsidR="00471C90" w:rsidP="00471C90" w:rsidRDefault="00471C90" w14:paraId="67673838" w14:textId="6C5292A9">
      <w:pPr>
        <w:rPr>
          <w:szCs w:val="24"/>
        </w:rPr>
      </w:pPr>
      <w:r w:rsidRPr="00B665FC">
        <w:rPr>
          <w:rFonts w:cs="Arial"/>
          <w:szCs w:val="24"/>
        </w:rPr>
        <w:t xml:space="preserve">What is the name of the school where you most recently taught, as of </w:t>
      </w:r>
      <w:r w:rsidR="007A33F2">
        <w:rPr>
          <w:rFonts w:cs="Arial"/>
          <w:szCs w:val="24"/>
        </w:rPr>
        <w:t>[4 YEARS AFTER BA COMPLETION]</w:t>
      </w:r>
      <w:r w:rsidRPr="00B665FC">
        <w:rPr>
          <w:rFonts w:cs="Arial"/>
          <w:szCs w:val="24"/>
        </w:rPr>
        <w:t>?</w:t>
      </w:r>
      <w:r>
        <w:br/>
      </w:r>
      <w:r>
        <w:br/>
      </w:r>
      <w:r>
        <w:rPr>
          <w:rFonts w:cs="Arial"/>
          <w:szCs w:val="24"/>
        </w:rPr>
        <w:t>(Please provide the name of the school where you most recently taught in the textbox. If you are unable to find a match in the results, please select the “School not listed” option located at the bottom of the listed results.)</w:t>
      </w:r>
    </w:p>
    <w:p w:rsidRPr="00B665FC" w:rsidR="002734D9" w:rsidP="002734D9" w:rsidRDefault="002734D9" w14:paraId="0F502E0D" w14:textId="527C1554">
      <w:pPr>
        <w:pStyle w:val="NoSpacing"/>
        <w:ind w:firstLine="720"/>
      </w:pPr>
      <w:r w:rsidRPr="00B665FC">
        <w:t>School</w:t>
      </w:r>
      <w:r>
        <w:t xml:space="preserve"> name</w:t>
      </w:r>
      <w:r w:rsidRPr="00B665FC">
        <w:t>:</w:t>
      </w:r>
    </w:p>
    <w:p w:rsidRPr="00B665FC" w:rsidR="002734D9" w:rsidP="002734D9" w:rsidRDefault="002734D9" w14:paraId="12035EAD" w14:textId="77777777">
      <w:pPr>
        <w:pStyle w:val="NoSpacing"/>
      </w:pPr>
      <w:r w:rsidRPr="00B665FC">
        <w:tab/>
        <w:t>City</w:t>
      </w:r>
    </w:p>
    <w:p w:rsidR="002734D9" w:rsidP="002734D9" w:rsidRDefault="002734D9" w14:paraId="2653BDEF" w14:textId="77777777">
      <w:pPr>
        <w:pStyle w:val="NoSpacing"/>
      </w:pPr>
      <w:r w:rsidRPr="00B665FC">
        <w:tab/>
      </w:r>
      <w:r>
        <w:t>State</w:t>
      </w:r>
    </w:p>
    <w:p w:rsidR="002734D9" w:rsidP="002734D9" w:rsidRDefault="00645631" w14:paraId="75AA3E4E" w14:textId="639F9EE7">
      <w:pPr>
        <w:pStyle w:val="NoSpacing"/>
        <w:ind w:firstLine="720"/>
      </w:pPr>
      <w:r>
        <w:t>Is this school a…</w:t>
      </w:r>
    </w:p>
    <w:p w:rsidRPr="009E7B65" w:rsidR="00645631" w:rsidP="00406492" w:rsidRDefault="00645631" w14:paraId="01F2051E" w14:textId="42320520">
      <w:pPr>
        <w:spacing w:before="0"/>
        <w:rPr>
          <w:rFonts w:cs="Arial"/>
          <w:szCs w:val="24"/>
        </w:rPr>
      </w:pPr>
      <w:r>
        <w:tab/>
      </w:r>
      <w:r>
        <w:tab/>
      </w:r>
      <w:r w:rsidRPr="009E7B65">
        <w:rPr>
          <w:rFonts w:cs="Arial"/>
          <w:szCs w:val="24"/>
        </w:rPr>
        <w:t>1 = A public school operated by a school/county district</w:t>
      </w:r>
    </w:p>
    <w:p w:rsidRPr="009E7B65" w:rsidR="00645631" w:rsidP="00406492" w:rsidRDefault="00645631" w14:paraId="3CBAFFB4" w14:textId="13FB775E">
      <w:pPr>
        <w:spacing w:before="0"/>
        <w:rPr>
          <w:sz w:val="32"/>
          <w:szCs w:val="28"/>
        </w:rPr>
      </w:pPr>
      <w:r w:rsidRPr="009E7B65">
        <w:rPr>
          <w:sz w:val="32"/>
          <w:szCs w:val="28"/>
        </w:rPr>
        <w:tab/>
      </w:r>
      <w:r w:rsidRPr="009E7B65">
        <w:rPr>
          <w:sz w:val="32"/>
          <w:szCs w:val="28"/>
        </w:rPr>
        <w:tab/>
      </w:r>
      <w:r w:rsidRPr="009E7B65">
        <w:rPr>
          <w:rFonts w:cs="Arial"/>
          <w:szCs w:val="24"/>
        </w:rPr>
        <w:t>2 = A private Catholic school</w:t>
      </w:r>
    </w:p>
    <w:p w:rsidRPr="009E7B65" w:rsidR="00645631" w:rsidP="00406492" w:rsidRDefault="00645631" w14:paraId="6CF071E2" w14:textId="311F035A">
      <w:pPr>
        <w:spacing w:before="0"/>
        <w:rPr>
          <w:sz w:val="32"/>
          <w:szCs w:val="28"/>
        </w:rPr>
      </w:pPr>
      <w:r w:rsidRPr="009E7B65">
        <w:rPr>
          <w:sz w:val="32"/>
          <w:szCs w:val="28"/>
        </w:rPr>
        <w:lastRenderedPageBreak/>
        <w:tab/>
      </w:r>
      <w:r w:rsidRPr="009E7B65">
        <w:rPr>
          <w:sz w:val="32"/>
          <w:szCs w:val="28"/>
        </w:rPr>
        <w:tab/>
      </w:r>
      <w:r w:rsidRPr="009E7B65">
        <w:rPr>
          <w:rFonts w:cs="Arial"/>
          <w:szCs w:val="24"/>
        </w:rPr>
        <w:t>3 = A private school--other religious affiliation</w:t>
      </w:r>
    </w:p>
    <w:p w:rsidRPr="009E7B65" w:rsidR="00645631" w:rsidP="00406492" w:rsidRDefault="00645631" w14:paraId="5F4DE59C" w14:textId="1F33FF48">
      <w:pPr>
        <w:spacing w:before="0"/>
        <w:rPr>
          <w:sz w:val="32"/>
          <w:szCs w:val="28"/>
        </w:rPr>
      </w:pPr>
      <w:r w:rsidRPr="009E7B65">
        <w:rPr>
          <w:sz w:val="32"/>
          <w:szCs w:val="28"/>
        </w:rPr>
        <w:tab/>
      </w:r>
      <w:r w:rsidRPr="009E7B65">
        <w:rPr>
          <w:sz w:val="32"/>
          <w:szCs w:val="28"/>
        </w:rPr>
        <w:tab/>
      </w:r>
      <w:r w:rsidRPr="009E7B65">
        <w:rPr>
          <w:rFonts w:cs="Arial"/>
          <w:szCs w:val="24"/>
        </w:rPr>
        <w:t>4 = A private school--no religious affiliation</w:t>
      </w:r>
    </w:p>
    <w:p w:rsidRPr="009E7B65" w:rsidR="00645631" w:rsidP="00406492" w:rsidRDefault="00645631" w14:paraId="4A6E6AE9" w14:textId="28D5280D">
      <w:pPr>
        <w:spacing w:before="0"/>
        <w:rPr>
          <w:sz w:val="32"/>
          <w:szCs w:val="28"/>
        </w:rPr>
      </w:pPr>
      <w:r w:rsidRPr="009E7B65">
        <w:rPr>
          <w:sz w:val="32"/>
          <w:szCs w:val="28"/>
        </w:rPr>
        <w:tab/>
      </w:r>
      <w:r w:rsidRPr="009E7B65">
        <w:rPr>
          <w:sz w:val="32"/>
          <w:szCs w:val="28"/>
        </w:rPr>
        <w:tab/>
      </w:r>
      <w:r w:rsidRPr="009E7B65">
        <w:rPr>
          <w:rFonts w:cs="Arial"/>
          <w:szCs w:val="24"/>
        </w:rPr>
        <w:t>5 = A public school operated by state/federal agency (e.g., BIA, DOD, prison school)</w:t>
      </w:r>
    </w:p>
    <w:p w:rsidRPr="009E7B65" w:rsidR="00645631" w:rsidP="00406492" w:rsidRDefault="00645631" w14:paraId="160A4F72" w14:textId="16950EB3">
      <w:pPr>
        <w:pStyle w:val="NoSpacing"/>
        <w:ind w:left="720" w:firstLine="720"/>
        <w:rPr>
          <w:sz w:val="32"/>
          <w:szCs w:val="28"/>
        </w:rPr>
      </w:pPr>
      <w:r w:rsidRPr="009E7B65">
        <w:rPr>
          <w:rFonts w:cs="Arial"/>
          <w:szCs w:val="24"/>
        </w:rPr>
        <w:t>6 = Other (e.g., charter school, hospital school)</w:t>
      </w:r>
    </w:p>
    <w:p w:rsidRPr="00B665FC" w:rsidR="002734D9" w:rsidP="002734D9" w:rsidRDefault="002734D9" w14:paraId="1F25374A" w14:textId="77777777">
      <w:pPr>
        <w:pStyle w:val="NoSpacing"/>
      </w:pPr>
      <w:r w:rsidRPr="00B665FC">
        <w:tab/>
        <w:t>District</w:t>
      </w:r>
      <w:r>
        <w:t xml:space="preserve"> name</w:t>
      </w:r>
    </w:p>
    <w:p w:rsidRPr="00B665FC" w:rsidR="002734D9" w:rsidP="002734D9" w:rsidRDefault="002734D9" w14:paraId="71C6DC95" w14:textId="77777777">
      <w:pPr>
        <w:pStyle w:val="NoSpacing"/>
      </w:pPr>
      <w:r w:rsidRPr="00B665FC">
        <w:tab/>
        <w:t>County</w:t>
      </w:r>
      <w:r>
        <w:t xml:space="preserve"> name</w:t>
      </w:r>
    </w:p>
    <w:p w:rsidRPr="002734D9" w:rsidR="002734D9" w:rsidP="002734D9" w:rsidRDefault="002734D9" w14:paraId="75094400" w14:textId="77777777">
      <w:pPr>
        <w:pStyle w:val="NoSpacing"/>
        <w:ind w:firstLine="720"/>
      </w:pPr>
      <w:r>
        <w:t>Lowest/Highest grade</w:t>
      </w:r>
    </w:p>
    <w:p w:rsidR="00471C90" w:rsidP="002734D9" w:rsidRDefault="00471C90" w14:paraId="18D3E6AD" w14:textId="7F82A836">
      <w:pPr>
        <w:rPr>
          <w:rFonts w:cs="Arial"/>
          <w:szCs w:val="24"/>
        </w:rPr>
      </w:pPr>
      <w:r w:rsidRPr="00B665FC">
        <w:rPr>
          <w:rFonts w:cs="Arial"/>
          <w:b/>
          <w:bCs/>
          <w:szCs w:val="24"/>
        </w:rPr>
        <w:t>Help Text:</w:t>
      </w:r>
      <w:r w:rsidRPr="00B665FC">
        <w:rPr>
          <w:rFonts w:cs="Arial"/>
          <w:szCs w:val="24"/>
        </w:rPr>
        <w:t xml:space="preserve"> To search for your school, start typing in the school name; a list of schools matching your entry will be displayed. From the results displayed, select the school that most closely matches your entry and click “Next.”</w:t>
      </w:r>
    </w:p>
    <w:p w:rsidR="00471C90" w:rsidP="00471C90" w:rsidRDefault="00471C90" w14:paraId="3E006CF6" w14:textId="73DD1623">
      <w:pPr>
        <w:rPr>
          <w:rFonts w:cs="Arial"/>
          <w:szCs w:val="24"/>
        </w:rPr>
      </w:pPr>
      <w:r>
        <w:br/>
      </w:r>
      <w:r>
        <w:rPr>
          <w:rFonts w:cs="Arial"/>
          <w:szCs w:val="24"/>
        </w:rPr>
        <w:t>If you are unable to find a match in the results, select the “School not listed” option located at the bottom of the listed results and provide the additional information about your school. Please do not delete the school name you provided in the textbox.</w:t>
      </w:r>
    </w:p>
    <w:p w:rsidRPr="00B665FC" w:rsidR="00471C90" w:rsidP="00471C90" w:rsidRDefault="00471C90" w14:paraId="3160F1DC" w14:textId="77777777">
      <w:pPr>
        <w:rPr>
          <w:szCs w:val="24"/>
        </w:rPr>
      </w:pPr>
      <w:r w:rsidRPr="00A3236D">
        <w:rPr>
          <w:rFonts w:ascii="Arial" w:hAnsi="Arial" w:cs="Arial"/>
          <w:b/>
          <w:bCs/>
          <w:szCs w:val="24"/>
        </w:rPr>
        <w:t>BB20ETCHMOS</w:t>
      </w:r>
    </w:p>
    <w:p w:rsidRPr="00B665FC" w:rsidR="00471C90" w:rsidP="00471C90" w:rsidRDefault="00591A89" w14:paraId="6F2B4C40" w14:textId="55524899">
      <w:pPr>
        <w:rPr>
          <w:szCs w:val="24"/>
        </w:rPr>
      </w:pPr>
      <w:r>
        <w:rPr>
          <w:rFonts w:cs="Arial"/>
          <w:szCs w:val="24"/>
        </w:rPr>
        <w:t>H</w:t>
      </w:r>
      <w:r w:rsidRPr="00B665FC" w:rsidR="00471C90">
        <w:rPr>
          <w:rFonts w:cs="Arial"/>
          <w:szCs w:val="24"/>
        </w:rPr>
        <w:t>ow many months per year did you work in this job?</w:t>
      </w:r>
    </w:p>
    <w:p w:rsidRPr="00B665FC" w:rsidR="00471C90" w:rsidP="00471C90" w:rsidRDefault="00471C90" w14:paraId="6B193074" w14:textId="77777777">
      <w:pPr>
        <w:rPr>
          <w:szCs w:val="24"/>
        </w:rPr>
      </w:pPr>
      <w:r w:rsidRPr="00B665FC">
        <w:rPr>
          <w:rFonts w:cs="Arial"/>
          <w:szCs w:val="24"/>
        </w:rPr>
        <w:t>Number of months:</w:t>
      </w:r>
    </w:p>
    <w:p w:rsidRPr="002734D9" w:rsidR="00471C90" w:rsidP="002734D9" w:rsidRDefault="00471C90" w14:paraId="7428EB45" w14:textId="5622106D">
      <w:pPr>
        <w:pStyle w:val="NoSpacing"/>
      </w:pPr>
      <w:r w:rsidRPr="00B665FC">
        <w:tab/>
        <w:t xml:space="preserve">1 </w:t>
      </w:r>
      <w:r>
        <w:t>-</w:t>
      </w:r>
      <w:r w:rsidRPr="00B665FC">
        <w:t xml:space="preserve"> 12</w:t>
      </w:r>
    </w:p>
    <w:p w:rsidR="00471C90" w:rsidP="00471C90" w:rsidRDefault="00471C90" w14:paraId="248C0FE3" w14:textId="0EC27C2A">
      <w:pPr>
        <w:rPr>
          <w:rFonts w:cs="Arial"/>
          <w:szCs w:val="24"/>
        </w:rPr>
      </w:pPr>
      <w:r w:rsidRPr="00B665FC">
        <w:rPr>
          <w:rFonts w:cs="Arial"/>
          <w:b/>
          <w:bCs/>
          <w:szCs w:val="24"/>
        </w:rPr>
        <w:t>Help Text:</w:t>
      </w:r>
      <w:r w:rsidRPr="00B665FC">
        <w:rPr>
          <w:rFonts w:cs="Arial"/>
          <w:szCs w:val="24"/>
        </w:rPr>
        <w:t xml:space="preserve"> Indicate the number of months per year spent working in this job. Please report the standard number of months per year for the position, even if you worked fewer than is standard for the position. For example, if you left a position after 6 months but the standard length for that position is 10 months per year, you would indicate 10 months per year.</w:t>
      </w:r>
    </w:p>
    <w:p w:rsidRPr="00B665FC" w:rsidR="00471C90" w:rsidP="00471C90" w:rsidRDefault="00471C90" w14:paraId="2C4A3A74" w14:textId="77777777">
      <w:pPr>
        <w:rPr>
          <w:szCs w:val="24"/>
        </w:rPr>
      </w:pPr>
      <w:r w:rsidRPr="00A3236D">
        <w:rPr>
          <w:rFonts w:ascii="Arial" w:hAnsi="Arial" w:cs="Arial"/>
          <w:b/>
          <w:bCs/>
          <w:szCs w:val="24"/>
        </w:rPr>
        <w:t>BB20EJBGR</w:t>
      </w:r>
    </w:p>
    <w:p w:rsidRPr="00B665FC" w:rsidR="00471C90" w:rsidP="00471C90" w:rsidRDefault="00471C90" w14:paraId="36B13674" w14:textId="23E5E91D">
      <w:pPr>
        <w:rPr>
          <w:szCs w:val="24"/>
        </w:rPr>
      </w:pPr>
      <w:r w:rsidRPr="00B665FC">
        <w:rPr>
          <w:rFonts w:cs="Arial"/>
          <w:szCs w:val="24"/>
        </w:rPr>
        <w:t xml:space="preserve">At </w:t>
      </w:r>
      <w:r w:rsidR="001B5AE5">
        <w:rPr>
          <w:rFonts w:cs="Arial"/>
          <w:szCs w:val="24"/>
        </w:rPr>
        <w:t>[SCHOOL NAME]</w:t>
      </w:r>
      <w:r w:rsidRPr="00B665FC">
        <w:rPr>
          <w:rFonts w:cs="Arial"/>
          <w:szCs w:val="24"/>
        </w:rPr>
        <w:t xml:space="preserve">, what were the lowest and highest grades you taught, as of </w:t>
      </w:r>
      <w:r w:rsidR="007A33F2">
        <w:rPr>
          <w:rFonts w:cs="Arial"/>
          <w:szCs w:val="24"/>
        </w:rPr>
        <w:t>[4 YEARS AFTER BA COMPLETION]</w:t>
      </w:r>
      <w:r w:rsidRPr="00B665FC">
        <w:rPr>
          <w:rFonts w:cs="Arial"/>
          <w:szCs w:val="24"/>
        </w:rPr>
        <w:t>?</w:t>
      </w:r>
      <w:r>
        <w:br/>
      </w:r>
      <w:r>
        <w:br/>
      </w:r>
      <w:r>
        <w:rPr>
          <w:rFonts w:cs="Arial"/>
          <w:szCs w:val="24"/>
        </w:rPr>
        <w:t>(If you only taught one grade level, please select the same grade level for both the lowest and highest grades.)</w:t>
      </w:r>
    </w:p>
    <w:p w:rsidRPr="00B665FC" w:rsidR="00471C90" w:rsidP="002734D9" w:rsidRDefault="00471C90" w14:paraId="4782D077" w14:textId="77777777">
      <w:pPr>
        <w:pStyle w:val="NoSpacing"/>
      </w:pPr>
      <w:r w:rsidRPr="00B665FC">
        <w:t xml:space="preserve">Lowest grade level: </w:t>
      </w:r>
    </w:p>
    <w:p w:rsidRPr="00B665FC" w:rsidR="00471C90" w:rsidP="002734D9" w:rsidRDefault="00471C90" w14:paraId="1693D4A1" w14:textId="6D025D4E">
      <w:pPr>
        <w:pStyle w:val="NoSpacing"/>
      </w:pPr>
      <w:r w:rsidRPr="00B665FC">
        <w:tab/>
        <w:t>Pre-Kindergarten</w:t>
      </w:r>
      <w:r w:rsidR="002734D9">
        <w:t xml:space="preserve"> -</w:t>
      </w:r>
      <w:r w:rsidRPr="00B665FC">
        <w:t xml:space="preserve"> Twelfth grade</w:t>
      </w:r>
    </w:p>
    <w:p w:rsidRPr="00B665FC" w:rsidR="00471C90" w:rsidP="002734D9" w:rsidRDefault="00471C90" w14:paraId="4050D2DF" w14:textId="77777777">
      <w:pPr>
        <w:pStyle w:val="NoSpacing"/>
      </w:pPr>
      <w:r w:rsidRPr="00B665FC">
        <w:t>Highest grade level:</w:t>
      </w:r>
    </w:p>
    <w:p w:rsidRPr="00B665FC" w:rsidR="00471C90" w:rsidP="002734D9" w:rsidRDefault="00471C90" w14:paraId="2E54583E" w14:textId="6484D727">
      <w:pPr>
        <w:pStyle w:val="NoSpacing"/>
      </w:pPr>
      <w:r w:rsidRPr="00B665FC">
        <w:tab/>
        <w:t>Pre-Kindergarten</w:t>
      </w:r>
      <w:r w:rsidR="002734D9">
        <w:t xml:space="preserve"> – Twelfth grade</w:t>
      </w:r>
    </w:p>
    <w:p w:rsidRPr="002734D9" w:rsidR="00471C90" w:rsidP="002734D9" w:rsidRDefault="00471C90" w14:paraId="50920199" w14:textId="760B300E">
      <w:pPr>
        <w:pStyle w:val="NoSpacing"/>
      </w:pPr>
      <w:r w:rsidRPr="00B665FC">
        <w:tab/>
        <w:t>Taught ungraded students</w:t>
      </w:r>
    </w:p>
    <w:p w:rsidR="002734D9" w:rsidP="00471C90" w:rsidRDefault="00471C90" w14:paraId="2BF50560" w14:textId="77777777">
      <w:pPr>
        <w:rPr>
          <w:rFonts w:cs="Arial"/>
          <w:szCs w:val="24"/>
        </w:rPr>
      </w:pPr>
      <w:r w:rsidRPr="00B665FC">
        <w:rPr>
          <w:rFonts w:cs="Arial"/>
          <w:b/>
          <w:bCs/>
          <w:szCs w:val="24"/>
        </w:rPr>
        <w:t>Help Text:</w:t>
      </w:r>
      <w:r w:rsidRPr="00B665FC">
        <w:rPr>
          <w:rFonts w:cs="Arial"/>
          <w:szCs w:val="24"/>
        </w:rPr>
        <w:t xml:space="preserve"> Indicate the lowest and highest grades taught in the teaching position referenced in the question. If you taught only one grade, indicate the same grade level for both the lowest and highest grade. Report the lowest grade and highest grade you taught in the teaching position referenced in the question, not the lowest and highest grades taught at the school.</w:t>
      </w:r>
    </w:p>
    <w:p w:rsidR="00471C90" w:rsidP="00471C90" w:rsidRDefault="00471C90" w14:paraId="1C204A57" w14:textId="06920C78">
      <w:pPr>
        <w:rPr>
          <w:rFonts w:cs="Arial"/>
          <w:szCs w:val="24"/>
        </w:rPr>
      </w:pPr>
      <w:r>
        <w:br/>
      </w:r>
      <w:r>
        <w:rPr>
          <w:rFonts w:cs="Arial"/>
          <w:szCs w:val="24"/>
        </w:rPr>
        <w:t>Ungraded students refers to students who are not formally classified by grade level. If you taught both graded and ungraded students in this position, please select the lowest and highest grade levels of the graded students and also indicate that you taught ungraded students in this position.</w:t>
      </w:r>
    </w:p>
    <w:p w:rsidRPr="00B665FC" w:rsidR="00471C90" w:rsidP="00471C90" w:rsidRDefault="00471C90" w14:paraId="1DD0A467" w14:textId="3C7E2707">
      <w:pPr>
        <w:rPr>
          <w:szCs w:val="24"/>
        </w:rPr>
      </w:pPr>
      <w:r w:rsidRPr="00A3236D">
        <w:rPr>
          <w:rFonts w:ascii="Arial" w:hAnsi="Arial" w:cs="Arial"/>
          <w:b/>
          <w:bCs/>
          <w:szCs w:val="24"/>
        </w:rPr>
        <w:t>BB20EJBFD</w:t>
      </w:r>
      <w:r>
        <w:br/>
      </w:r>
      <w:r>
        <w:rPr>
          <w:rFonts w:cs="Arial"/>
          <w:szCs w:val="24"/>
        </w:rPr>
        <w:t xml:space="preserve">At </w:t>
      </w:r>
      <w:r w:rsidR="001B5AE5">
        <w:rPr>
          <w:rFonts w:cs="Arial"/>
          <w:szCs w:val="24"/>
        </w:rPr>
        <w:t>[SCHOOL NAME]</w:t>
      </w:r>
      <w:r>
        <w:rPr>
          <w:rFonts w:cs="Arial"/>
          <w:szCs w:val="24"/>
        </w:rPr>
        <w:t xml:space="preserve">, what subjects did you teach, as of </w:t>
      </w:r>
      <w:r w:rsidR="007A33F2">
        <w:rPr>
          <w:rFonts w:cs="Arial"/>
          <w:szCs w:val="24"/>
        </w:rPr>
        <w:t>[4 YEARS AFTER BA COMPLETION]</w:t>
      </w:r>
      <w:r>
        <w:rPr>
          <w:rFonts w:cs="Arial"/>
          <w:szCs w:val="24"/>
        </w:rPr>
        <w:t>?</w:t>
      </w:r>
    </w:p>
    <w:p w:rsidRPr="00B665FC" w:rsidR="00471C90" w:rsidP="002734D9" w:rsidRDefault="00471C90" w14:paraId="683FD11E" w14:textId="77777777">
      <w:pPr>
        <w:pStyle w:val="NoSpacing"/>
        <w:ind w:firstLine="720"/>
      </w:pPr>
      <w:r w:rsidRPr="00B665FC">
        <w:t>Pre-Kindergarten</w:t>
      </w:r>
    </w:p>
    <w:p w:rsidRPr="00B665FC" w:rsidR="00471C90" w:rsidP="002734D9" w:rsidRDefault="00471C90" w14:paraId="73465399" w14:textId="77777777">
      <w:pPr>
        <w:pStyle w:val="NoSpacing"/>
      </w:pPr>
      <w:r w:rsidRPr="00B665FC">
        <w:tab/>
        <w:t xml:space="preserve">Elementary education (general curriculum in elementary or middle grades) </w:t>
      </w:r>
    </w:p>
    <w:p w:rsidRPr="00B665FC" w:rsidR="00471C90" w:rsidP="002734D9" w:rsidRDefault="00471C90" w14:paraId="6C01FD68" w14:textId="77777777">
      <w:pPr>
        <w:pStyle w:val="NoSpacing"/>
      </w:pPr>
      <w:r w:rsidRPr="00B665FC">
        <w:tab/>
        <w:t>General education in middle or secondary grades</w:t>
      </w:r>
    </w:p>
    <w:p w:rsidRPr="00B665FC" w:rsidR="00471C90" w:rsidP="002734D9" w:rsidRDefault="00471C90" w14:paraId="23635D1E" w14:textId="77777777">
      <w:pPr>
        <w:pStyle w:val="NoSpacing"/>
      </w:pPr>
      <w:r w:rsidRPr="00B665FC">
        <w:tab/>
        <w:t>English or language arts</w:t>
      </w:r>
    </w:p>
    <w:p w:rsidRPr="00B665FC" w:rsidR="00471C90" w:rsidP="002734D9" w:rsidRDefault="00471C90" w14:paraId="35F815C0" w14:textId="77777777">
      <w:pPr>
        <w:pStyle w:val="NoSpacing"/>
      </w:pPr>
      <w:r w:rsidRPr="00B665FC">
        <w:tab/>
        <w:t>Mathematics or computer science</w:t>
      </w:r>
    </w:p>
    <w:p w:rsidRPr="00B665FC" w:rsidR="00471C90" w:rsidP="002734D9" w:rsidRDefault="00471C90" w14:paraId="09673607" w14:textId="77777777">
      <w:pPr>
        <w:pStyle w:val="NoSpacing"/>
      </w:pPr>
      <w:r w:rsidRPr="00B665FC">
        <w:tab/>
        <w:t>Natural sciences (e.g., biology, chemistry)</w:t>
      </w:r>
    </w:p>
    <w:p w:rsidRPr="00B665FC" w:rsidR="00471C90" w:rsidP="002734D9" w:rsidRDefault="00471C90" w14:paraId="579064C3" w14:textId="77777777">
      <w:pPr>
        <w:pStyle w:val="NoSpacing"/>
      </w:pPr>
      <w:r w:rsidRPr="00B665FC">
        <w:lastRenderedPageBreak/>
        <w:tab/>
        <w:t>Social sciences (e.g., social studies, psychology)</w:t>
      </w:r>
    </w:p>
    <w:p w:rsidRPr="00B665FC" w:rsidR="00471C90" w:rsidP="002734D9" w:rsidRDefault="00471C90" w14:paraId="59766BD9" w14:textId="77777777">
      <w:pPr>
        <w:pStyle w:val="NoSpacing"/>
      </w:pPr>
      <w:r w:rsidRPr="00B665FC">
        <w:tab/>
        <w:t>Special education</w:t>
      </w:r>
    </w:p>
    <w:p w:rsidRPr="003C5FE6" w:rsidR="00471C90" w:rsidP="002734D9" w:rsidRDefault="00471C90" w14:paraId="38662BF3" w14:textId="1D7B24CA">
      <w:pPr>
        <w:pStyle w:val="NoSpacing"/>
      </w:pPr>
      <w:r w:rsidRPr="00B665FC">
        <w:tab/>
        <w:t>{If usermode = web} Other subject{else}Any other subject</w:t>
      </w:r>
    </w:p>
    <w:p w:rsidR="00471C90" w:rsidP="00471C90" w:rsidRDefault="00471C90" w14:paraId="13683137" w14:textId="7E0E2885">
      <w:pPr>
        <w:rPr>
          <w:rFonts w:cs="Arial"/>
          <w:szCs w:val="24"/>
        </w:rPr>
      </w:pPr>
      <w:r w:rsidRPr="00B665FC">
        <w:rPr>
          <w:rFonts w:cs="Arial"/>
          <w:b/>
          <w:bCs/>
          <w:szCs w:val="24"/>
        </w:rPr>
        <w:t>Help Text:</w:t>
      </w:r>
      <w:r w:rsidRPr="00B665FC">
        <w:rPr>
          <w:rFonts w:cs="Arial"/>
          <w:szCs w:val="24"/>
        </w:rPr>
        <w:t xml:space="preserve"> </w:t>
      </w:r>
      <w:r>
        <w:rPr>
          <w:rFonts w:cs="Arial"/>
          <w:szCs w:val="24"/>
        </w:rPr>
        <w:t>Select all</w:t>
      </w:r>
      <w:r w:rsidRPr="00B665FC">
        <w:rPr>
          <w:rFonts w:cs="Arial"/>
          <w:szCs w:val="24"/>
        </w:rPr>
        <w:t xml:space="preserve"> the subject areas taught in the teaching position referenced in the question. </w:t>
      </w:r>
      <w:r>
        <w:br/>
      </w:r>
      <w:r>
        <w:br/>
      </w:r>
      <w:r>
        <w:rPr>
          <w:rFonts w:cs="Arial"/>
          <w:szCs w:val="24"/>
        </w:rPr>
        <w:t>Most middle, junior high, or high school teachers teach specific subjects and, therefore, should indicate the specific subjects they taught. Use "general education in middle or secondary grades" only to indicate teaching in general education (i.e., teaching a wide variety of subjects to a single group of students during the day) at the middle grades or secondary level.</w:t>
      </w:r>
      <w:r>
        <w:br/>
      </w:r>
      <w:r>
        <w:br/>
      </w:r>
      <w:r>
        <w:rPr>
          <w:rFonts w:cs="Arial"/>
          <w:szCs w:val="24"/>
        </w:rPr>
        <w:t>Only select "other subject" if you taught in a subject area that does not fit into one of the pre-specified fields.</w:t>
      </w:r>
    </w:p>
    <w:p w:rsidRPr="00B665FC" w:rsidR="00471C90" w:rsidP="00471C90" w:rsidRDefault="00471C90" w14:paraId="1F34D4A3" w14:textId="3A8E097D">
      <w:pPr>
        <w:rPr>
          <w:szCs w:val="24"/>
        </w:rPr>
      </w:pPr>
      <w:r w:rsidRPr="00A3236D">
        <w:rPr>
          <w:rFonts w:ascii="Arial" w:hAnsi="Arial" w:cs="Arial"/>
          <w:b/>
          <w:bCs/>
          <w:szCs w:val="24"/>
        </w:rPr>
        <w:t>BB20EJBFD2</w:t>
      </w:r>
      <w:r>
        <w:br/>
      </w:r>
      <w:r>
        <w:rPr>
          <w:rFonts w:cs="Arial"/>
          <w:szCs w:val="24"/>
        </w:rPr>
        <w:t xml:space="preserve">What other subjects did you teach, as of </w:t>
      </w:r>
      <w:r w:rsidR="007A33F2">
        <w:rPr>
          <w:rFonts w:cs="Arial"/>
          <w:szCs w:val="24"/>
        </w:rPr>
        <w:t>[4 YEARS AFTER BA COMPLETION]</w:t>
      </w:r>
      <w:r>
        <w:rPr>
          <w:rFonts w:cs="Arial"/>
          <w:szCs w:val="24"/>
        </w:rPr>
        <w:t>?</w:t>
      </w:r>
    </w:p>
    <w:p w:rsidRPr="00B665FC" w:rsidR="00471C90" w:rsidP="002734D9" w:rsidRDefault="00471C90" w14:paraId="48CE39E5" w14:textId="77777777">
      <w:pPr>
        <w:pStyle w:val="NoSpacing"/>
      </w:pPr>
      <w:r w:rsidRPr="00B665FC">
        <w:t>Arts and music</w:t>
      </w:r>
    </w:p>
    <w:p w:rsidRPr="00B665FC" w:rsidR="00471C90" w:rsidP="002734D9" w:rsidRDefault="00471C90" w14:paraId="2A8FE760" w14:textId="77777777">
      <w:pPr>
        <w:pStyle w:val="NoSpacing"/>
      </w:pPr>
      <w:r w:rsidRPr="00B665FC">
        <w:tab/>
        <w:t>English as a second language (ESL)</w:t>
      </w:r>
    </w:p>
    <w:p w:rsidRPr="00B665FC" w:rsidR="00471C90" w:rsidP="002734D9" w:rsidRDefault="00471C90" w14:paraId="6DAC17E7" w14:textId="77777777">
      <w:pPr>
        <w:pStyle w:val="NoSpacing"/>
      </w:pPr>
      <w:r w:rsidRPr="00B665FC">
        <w:tab/>
        <w:t>Foreign languages</w:t>
      </w:r>
    </w:p>
    <w:p w:rsidRPr="00B665FC" w:rsidR="00471C90" w:rsidP="002734D9" w:rsidRDefault="00471C90" w14:paraId="7E1DE470" w14:textId="77777777">
      <w:pPr>
        <w:pStyle w:val="NoSpacing"/>
      </w:pPr>
      <w:r w:rsidRPr="00B665FC">
        <w:tab/>
        <w:t>Health, physical education</w:t>
      </w:r>
    </w:p>
    <w:p w:rsidRPr="00B665FC" w:rsidR="00471C90" w:rsidP="002734D9" w:rsidRDefault="00471C90" w14:paraId="5BD18FB3" w14:textId="77777777">
      <w:pPr>
        <w:pStyle w:val="NoSpacing"/>
      </w:pPr>
      <w:r w:rsidRPr="00B665FC">
        <w:tab/>
        <w:t>Vocational, career, or technical education</w:t>
      </w:r>
    </w:p>
    <w:p w:rsidRPr="00B665FC" w:rsidR="00471C90" w:rsidP="002734D9" w:rsidRDefault="00471C90" w14:paraId="1182BF57" w14:textId="77777777">
      <w:pPr>
        <w:pStyle w:val="NoSpacing"/>
      </w:pPr>
      <w:r w:rsidRPr="00B665FC">
        <w:tab/>
        <w:t>{If usermode = web} Other subject{else}Any other subject</w:t>
      </w:r>
    </w:p>
    <w:p w:rsidRPr="003C5FE6" w:rsidR="00471C90" w:rsidP="002734D9" w:rsidRDefault="00471C90" w14:paraId="0D92B243" w14:textId="772914C1">
      <w:pPr>
        <w:pStyle w:val="NoSpacing"/>
      </w:pPr>
      <w:r w:rsidRPr="00B665FC">
        <w:tab/>
        <w:t>Please specify</w:t>
      </w:r>
    </w:p>
    <w:p w:rsidR="00471C90" w:rsidP="00471C90" w:rsidRDefault="00471C90" w14:paraId="14EC7BEC" w14:textId="2F3DF692">
      <w:pPr>
        <w:rPr>
          <w:rFonts w:cs="Arial"/>
          <w:szCs w:val="24"/>
        </w:rPr>
      </w:pPr>
      <w:r w:rsidRPr="00B665FC">
        <w:rPr>
          <w:rFonts w:cs="Arial"/>
          <w:b/>
          <w:bCs/>
          <w:szCs w:val="24"/>
        </w:rPr>
        <w:t>Help Text:</w:t>
      </w:r>
      <w:r w:rsidRPr="00B665FC">
        <w:rPr>
          <w:rFonts w:cs="Arial"/>
          <w:szCs w:val="24"/>
        </w:rPr>
        <w:t xml:space="preserve"> </w:t>
      </w:r>
      <w:r>
        <w:rPr>
          <w:rFonts w:cs="Arial"/>
          <w:szCs w:val="24"/>
        </w:rPr>
        <w:t>Select all</w:t>
      </w:r>
      <w:r w:rsidRPr="00B665FC">
        <w:rPr>
          <w:rFonts w:cs="Arial"/>
          <w:szCs w:val="24"/>
        </w:rPr>
        <w:t xml:space="preserve"> the subject areas taught in the teaching position referenced in the question. </w:t>
      </w:r>
      <w:r>
        <w:br/>
      </w:r>
      <w:r>
        <w:br/>
      </w:r>
      <w:r>
        <w:rPr>
          <w:rFonts w:cs="Arial"/>
          <w:szCs w:val="24"/>
        </w:rPr>
        <w:t>Most middle, junior high, or high school teachers teach specific subjects and, therefore, should indicate the specific subjects they taught. Use "general education in middle or secondary grades" only to indicate teaching in general education (i.e., teaching a wide variety of subjects to a single group of students during the day) at the middle grades or secondary level.</w:t>
      </w:r>
      <w:r>
        <w:br/>
      </w:r>
      <w:r>
        <w:br/>
      </w:r>
      <w:r>
        <w:rPr>
          <w:rFonts w:cs="Arial"/>
          <w:szCs w:val="24"/>
        </w:rPr>
        <w:t>Only select "other subject" if you taught in a subject area that does not fit into one of the pre-specified fields.</w:t>
      </w:r>
    </w:p>
    <w:p w:rsidRPr="00B665FC" w:rsidR="00471C90" w:rsidP="00471C90" w:rsidRDefault="00471C90" w14:paraId="4F5AC23C" w14:textId="77777777">
      <w:pPr>
        <w:rPr>
          <w:szCs w:val="24"/>
        </w:rPr>
      </w:pPr>
      <w:r w:rsidRPr="00A3236D">
        <w:rPr>
          <w:rFonts w:ascii="Arial" w:hAnsi="Arial" w:cs="Arial"/>
          <w:b/>
          <w:bCs/>
          <w:szCs w:val="24"/>
        </w:rPr>
        <w:t>BB20ECRTFLD</w:t>
      </w:r>
    </w:p>
    <w:p w:rsidRPr="00B665FC" w:rsidR="00471C90" w:rsidP="00471C90" w:rsidRDefault="00471C90" w14:paraId="67DA45CC" w14:textId="32EBBA05">
      <w:pPr>
        <w:rPr>
          <w:szCs w:val="24"/>
        </w:rPr>
      </w:pPr>
      <w:r w:rsidRPr="00B665FC">
        <w:rPr>
          <w:rFonts w:cs="Arial"/>
          <w:szCs w:val="24"/>
        </w:rPr>
        <w:t xml:space="preserve">As of </w:t>
      </w:r>
      <w:r w:rsidR="007A33F2">
        <w:rPr>
          <w:rFonts w:cs="Arial"/>
          <w:szCs w:val="24"/>
        </w:rPr>
        <w:t>[4 YEARS AFTER BA COMPLETION]</w:t>
      </w:r>
      <w:r w:rsidRPr="00B665FC">
        <w:rPr>
          <w:rFonts w:cs="Arial"/>
          <w:szCs w:val="24"/>
        </w:rPr>
        <w:t>, were you certified to teach...</w:t>
      </w:r>
    </w:p>
    <w:p w:rsidRPr="00B665FC" w:rsidR="00471C90" w:rsidP="002734D9" w:rsidRDefault="00471C90" w14:paraId="3BB48052" w14:textId="77777777">
      <w:pPr>
        <w:pStyle w:val="NoSpacing"/>
        <w:ind w:firstLine="720"/>
      </w:pPr>
      <w:r w:rsidRPr="00B665FC">
        <w:t>Elementary education (general curriculum in elementary or middle grades)</w:t>
      </w:r>
    </w:p>
    <w:p w:rsidRPr="00B665FC" w:rsidR="00471C90" w:rsidP="002734D9" w:rsidRDefault="00471C90" w14:paraId="16ABA222" w14:textId="77777777">
      <w:pPr>
        <w:pStyle w:val="NoSpacing"/>
      </w:pPr>
      <w:r w:rsidRPr="00B665FC">
        <w:tab/>
        <w:t>Special education</w:t>
      </w:r>
    </w:p>
    <w:p w:rsidRPr="00B665FC" w:rsidR="00471C90" w:rsidP="002734D9" w:rsidRDefault="00471C90" w14:paraId="5177ABBF" w14:textId="77777777">
      <w:pPr>
        <w:pStyle w:val="NoSpacing"/>
      </w:pPr>
      <w:r w:rsidRPr="00B665FC">
        <w:tab/>
        <w:t>Arts and music</w:t>
      </w:r>
    </w:p>
    <w:p w:rsidRPr="00B665FC" w:rsidR="00471C90" w:rsidP="002734D9" w:rsidRDefault="00471C90" w14:paraId="77049D78" w14:textId="77777777">
      <w:pPr>
        <w:pStyle w:val="NoSpacing"/>
      </w:pPr>
      <w:r w:rsidRPr="00B665FC">
        <w:tab/>
        <w:t>English or language arts</w:t>
      </w:r>
    </w:p>
    <w:p w:rsidRPr="00B665FC" w:rsidR="00471C90" w:rsidP="002734D9" w:rsidRDefault="00471C90" w14:paraId="0719F1B1" w14:textId="77777777">
      <w:pPr>
        <w:pStyle w:val="NoSpacing"/>
      </w:pPr>
      <w:r w:rsidRPr="00B665FC">
        <w:tab/>
        <w:t>English as a second language (ESL)</w:t>
      </w:r>
    </w:p>
    <w:p w:rsidRPr="00B665FC" w:rsidR="00471C90" w:rsidP="002734D9" w:rsidRDefault="00471C90" w14:paraId="0959D8C3" w14:textId="77777777">
      <w:pPr>
        <w:pStyle w:val="NoSpacing"/>
      </w:pPr>
      <w:r w:rsidRPr="00B665FC">
        <w:tab/>
        <w:t>Foreign languages</w:t>
      </w:r>
    </w:p>
    <w:p w:rsidRPr="00B665FC" w:rsidR="00471C90" w:rsidP="002734D9" w:rsidRDefault="00471C90" w14:paraId="56DD72ED" w14:textId="77777777">
      <w:pPr>
        <w:pStyle w:val="NoSpacing"/>
      </w:pPr>
      <w:r w:rsidRPr="00B665FC">
        <w:tab/>
        <w:t>Health, physical education</w:t>
      </w:r>
    </w:p>
    <w:p w:rsidRPr="00B665FC" w:rsidR="00471C90" w:rsidP="002734D9" w:rsidRDefault="00471C90" w14:paraId="088ECFE2" w14:textId="77777777">
      <w:pPr>
        <w:pStyle w:val="NoSpacing"/>
      </w:pPr>
      <w:r w:rsidRPr="00B665FC">
        <w:tab/>
        <w:t>Mathematics or computer science</w:t>
      </w:r>
    </w:p>
    <w:p w:rsidRPr="00B665FC" w:rsidR="00471C90" w:rsidP="002734D9" w:rsidRDefault="00471C90" w14:paraId="69C9C626" w14:textId="77777777">
      <w:pPr>
        <w:pStyle w:val="NoSpacing"/>
      </w:pPr>
      <w:r w:rsidRPr="00B665FC">
        <w:tab/>
        <w:t>Natural sciences (e.g., biology, chemistry)</w:t>
      </w:r>
    </w:p>
    <w:p w:rsidRPr="00B665FC" w:rsidR="00471C90" w:rsidP="002734D9" w:rsidRDefault="00471C90" w14:paraId="7CC390B8" w14:textId="77777777">
      <w:pPr>
        <w:pStyle w:val="NoSpacing"/>
      </w:pPr>
      <w:r w:rsidRPr="00B665FC">
        <w:tab/>
        <w:t>Pre-Kindergarten</w:t>
      </w:r>
    </w:p>
    <w:p w:rsidRPr="00B665FC" w:rsidR="00471C90" w:rsidP="002734D9" w:rsidRDefault="00471C90" w14:paraId="7593D8C7" w14:textId="77777777">
      <w:pPr>
        <w:pStyle w:val="NoSpacing"/>
      </w:pPr>
      <w:r w:rsidRPr="00B665FC">
        <w:tab/>
        <w:t>Social sciences (e.g., social studies, psychology)</w:t>
      </w:r>
    </w:p>
    <w:p w:rsidRPr="00B665FC" w:rsidR="00471C90" w:rsidP="002734D9" w:rsidRDefault="00471C90" w14:paraId="43F046E6" w14:textId="77777777">
      <w:pPr>
        <w:pStyle w:val="NoSpacing"/>
      </w:pPr>
      <w:r w:rsidRPr="00B665FC">
        <w:tab/>
        <w:t>Vocational, career, or technical education</w:t>
      </w:r>
    </w:p>
    <w:p w:rsidRPr="00B665FC" w:rsidR="00471C90" w:rsidP="002734D9" w:rsidRDefault="00471C90" w14:paraId="73DCC217" w14:textId="77777777">
      <w:pPr>
        <w:pStyle w:val="NoSpacing"/>
      </w:pPr>
      <w:r w:rsidRPr="00B665FC">
        <w:tab/>
        <w:t>General education in middle or secondary grades</w:t>
      </w:r>
    </w:p>
    <w:p w:rsidRPr="00B665FC" w:rsidR="00471C90" w:rsidP="002734D9" w:rsidRDefault="00471C90" w14:paraId="770ED2B4" w14:textId="77777777">
      <w:pPr>
        <w:pStyle w:val="NoSpacing"/>
      </w:pPr>
      <w:r w:rsidRPr="00B665FC">
        <w:tab/>
        <w:t>{If mode=web} Other subject area {else} Any other subject area</w:t>
      </w:r>
    </w:p>
    <w:p w:rsidRPr="003C5FE6" w:rsidR="00471C90" w:rsidP="002734D9" w:rsidRDefault="00471C90" w14:paraId="6ADC3017" w14:textId="0501C061">
      <w:pPr>
        <w:pStyle w:val="NoSpacing"/>
      </w:pPr>
      <w:r w:rsidRPr="00B665FC">
        <w:tab/>
        <w:t>None of the above</w:t>
      </w:r>
    </w:p>
    <w:p w:rsidR="00471C90" w:rsidP="00471C90" w:rsidRDefault="00471C90" w14:paraId="22D5E49D" w14:textId="65770767">
      <w:pPr>
        <w:rPr>
          <w:rFonts w:cs="Arial"/>
          <w:szCs w:val="24"/>
        </w:rPr>
      </w:pPr>
      <w:r w:rsidRPr="00B665FC">
        <w:rPr>
          <w:rFonts w:cs="Arial"/>
          <w:b/>
          <w:bCs/>
          <w:szCs w:val="24"/>
        </w:rPr>
        <w:t>Help Text:</w:t>
      </w:r>
      <w:r w:rsidRPr="00B665FC">
        <w:rPr>
          <w:rFonts w:cs="Arial"/>
          <w:szCs w:val="24"/>
        </w:rPr>
        <w:t xml:space="preserve"> </w:t>
      </w:r>
      <w:r>
        <w:rPr>
          <w:rFonts w:cs="Arial"/>
          <w:szCs w:val="24"/>
        </w:rPr>
        <w:t>Select all</w:t>
      </w:r>
      <w:r w:rsidRPr="00B665FC">
        <w:rPr>
          <w:rFonts w:cs="Arial"/>
          <w:szCs w:val="24"/>
        </w:rPr>
        <w:t xml:space="preserve"> the fields in which you were certified to teach.  </w:t>
      </w:r>
    </w:p>
    <w:p w:rsidR="00471C90" w:rsidP="00471C90" w:rsidRDefault="00471C90" w14:paraId="3C8A6B51" w14:textId="05D20784">
      <w:pPr>
        <w:rPr>
          <w:rFonts w:cs="Arial"/>
          <w:szCs w:val="24"/>
        </w:rPr>
      </w:pPr>
      <w:r w:rsidRPr="00B665FC">
        <w:rPr>
          <w:rFonts w:cs="Arial"/>
          <w:szCs w:val="24"/>
        </w:rPr>
        <w:t>A license or certificate for a particular field is issued when a teacher has successfully completed a list of requirements which may include but is not limited to successful completion of coursework, exams, and/or a certain number of teaching hours (student teaching).</w:t>
      </w:r>
      <w:r>
        <w:br/>
      </w:r>
      <w:r>
        <w:lastRenderedPageBreak/>
        <w:br/>
      </w:r>
      <w:r>
        <w:rPr>
          <w:rFonts w:cs="Arial"/>
          <w:szCs w:val="24"/>
        </w:rPr>
        <w:t>Most middle, junior high, or high school teachers teach specific subjects and, therefore, should indicate the specific subjects in which they were certified. Use "general education in middle or secondary grades" only to indicate certification in general education (i.e., being certified to teach a wide variety of subjects to a single group of students during the day) at the middle grades or secondary level.</w:t>
      </w:r>
      <w:r>
        <w:br/>
      </w:r>
      <w:r>
        <w:br/>
      </w:r>
      <w:r>
        <w:rPr>
          <w:rFonts w:cs="Arial"/>
          <w:szCs w:val="24"/>
        </w:rPr>
        <w:t>Only select "other subject" if your field does not fit into one of the pre-specified fields.</w:t>
      </w:r>
    </w:p>
    <w:p w:rsidRPr="00B665FC" w:rsidR="00471C90" w:rsidP="00471C90" w:rsidRDefault="00471C90" w14:paraId="2543CA5C" w14:textId="38D29024">
      <w:pPr>
        <w:rPr>
          <w:szCs w:val="24"/>
        </w:rPr>
      </w:pPr>
      <w:r w:rsidRPr="00A3236D">
        <w:rPr>
          <w:rFonts w:ascii="Arial" w:hAnsi="Arial" w:cs="Arial"/>
          <w:b/>
          <w:bCs/>
          <w:szCs w:val="24"/>
        </w:rPr>
        <w:t>BB20EPRSUPP</w:t>
      </w:r>
      <w:r>
        <w:br/>
      </w:r>
      <w:r>
        <w:rPr>
          <w:rFonts w:cs="Arial"/>
          <w:szCs w:val="24"/>
        </w:rPr>
        <w:t xml:space="preserve">On a scale from 1 to 5, where 1 means “strongly disagree” and 5 means “strongly agree,” please indicate the extent to which you agree or disagree with the following statements about the school leadership where you last worked, as of </w:t>
      </w:r>
      <w:r w:rsidR="007A33F2">
        <w:rPr>
          <w:rFonts w:cs="Arial"/>
          <w:szCs w:val="24"/>
        </w:rPr>
        <w:t>[4 YEARS AFTER BA COMPLETION]</w:t>
      </w:r>
      <w:r>
        <w:rPr>
          <w:rFonts w:cs="Arial"/>
          <w:szCs w:val="24"/>
        </w:rPr>
        <w:t>?</w:t>
      </w:r>
    </w:p>
    <w:p w:rsidRPr="00B665FC" w:rsidR="00471C90" w:rsidP="002734D9" w:rsidRDefault="00471C90" w14:paraId="34B7044A" w14:textId="77777777">
      <w:pPr>
        <w:pStyle w:val="NoSpacing"/>
      </w:pPr>
      <w:r w:rsidRPr="00B665FC">
        <w:t>School leadership supported and encouraged staff.</w:t>
      </w:r>
    </w:p>
    <w:p w:rsidRPr="00B665FC" w:rsidR="00471C90" w:rsidP="002734D9" w:rsidRDefault="00471C90" w14:paraId="6C2C4EB1" w14:textId="77777777">
      <w:pPr>
        <w:pStyle w:val="NoSpacing"/>
      </w:pPr>
      <w:r w:rsidRPr="00B665FC">
        <w:tab/>
        <w:t>1 = 1 (Strongly disagree)</w:t>
      </w:r>
    </w:p>
    <w:p w:rsidRPr="00B665FC" w:rsidR="00471C90" w:rsidP="002734D9" w:rsidRDefault="00471C90" w14:paraId="7AD3C4E6" w14:textId="77777777">
      <w:pPr>
        <w:pStyle w:val="NoSpacing"/>
      </w:pPr>
      <w:r w:rsidRPr="00B665FC">
        <w:tab/>
        <w:t>2 = 2 (Disagree)</w:t>
      </w:r>
    </w:p>
    <w:p w:rsidRPr="00B665FC" w:rsidR="00471C90" w:rsidP="002734D9" w:rsidRDefault="00471C90" w14:paraId="29359B46" w14:textId="77777777">
      <w:pPr>
        <w:pStyle w:val="NoSpacing"/>
      </w:pPr>
      <w:r w:rsidRPr="00B665FC">
        <w:tab/>
        <w:t>3 = 3 (Neither agree nor disagree)</w:t>
      </w:r>
    </w:p>
    <w:p w:rsidRPr="00B665FC" w:rsidR="00471C90" w:rsidP="002734D9" w:rsidRDefault="00471C90" w14:paraId="08929FAE" w14:textId="77777777">
      <w:pPr>
        <w:pStyle w:val="NoSpacing"/>
      </w:pPr>
      <w:r w:rsidRPr="00B665FC">
        <w:tab/>
        <w:t>4 = 4 (Agree)</w:t>
      </w:r>
    </w:p>
    <w:p w:rsidRPr="00B665FC" w:rsidR="00471C90" w:rsidP="002734D9" w:rsidRDefault="00471C90" w14:paraId="7C04821E" w14:textId="77777777">
      <w:pPr>
        <w:pStyle w:val="NoSpacing"/>
      </w:pPr>
      <w:r w:rsidRPr="00B665FC">
        <w:tab/>
        <w:t>5 = 5 (Strongly agree)</w:t>
      </w:r>
    </w:p>
    <w:p w:rsidRPr="00B665FC" w:rsidR="00471C90" w:rsidP="002734D9" w:rsidRDefault="00471C90" w14:paraId="5400A3AC" w14:textId="77777777">
      <w:pPr>
        <w:pStyle w:val="NoSpacing"/>
      </w:pPr>
      <w:r w:rsidRPr="00B665FC">
        <w:t>School leadership enforced school rules for students' conduct and backed [{if TIO mode} you {else} me] up when [{if TIO mode} you {else} I] needed it].</w:t>
      </w:r>
    </w:p>
    <w:p w:rsidRPr="00B665FC" w:rsidR="00471C90" w:rsidP="002734D9" w:rsidRDefault="00471C90" w14:paraId="3793D12E" w14:textId="77777777">
      <w:pPr>
        <w:pStyle w:val="NoSpacing"/>
      </w:pPr>
      <w:r w:rsidRPr="00B665FC">
        <w:tab/>
        <w:t>1 = 1 (Strongly disagree)</w:t>
      </w:r>
    </w:p>
    <w:p w:rsidRPr="00B665FC" w:rsidR="00471C90" w:rsidP="002734D9" w:rsidRDefault="00471C90" w14:paraId="3CCCA76E" w14:textId="77777777">
      <w:pPr>
        <w:pStyle w:val="NoSpacing"/>
      </w:pPr>
      <w:r w:rsidRPr="00B665FC">
        <w:tab/>
        <w:t>2 = 2 (Disagree)</w:t>
      </w:r>
    </w:p>
    <w:p w:rsidRPr="00B665FC" w:rsidR="00471C90" w:rsidP="002734D9" w:rsidRDefault="00471C90" w14:paraId="123FF903" w14:textId="77777777">
      <w:pPr>
        <w:pStyle w:val="NoSpacing"/>
      </w:pPr>
      <w:r w:rsidRPr="00B665FC">
        <w:tab/>
        <w:t>3 = 3 (Neither agree nor disagree)</w:t>
      </w:r>
    </w:p>
    <w:p w:rsidRPr="00B665FC" w:rsidR="00471C90" w:rsidP="002734D9" w:rsidRDefault="00471C90" w14:paraId="3B409798" w14:textId="77777777">
      <w:pPr>
        <w:pStyle w:val="NoSpacing"/>
      </w:pPr>
      <w:r w:rsidRPr="00B665FC">
        <w:tab/>
        <w:t>4 = 4 (Agree)</w:t>
      </w:r>
    </w:p>
    <w:p w:rsidRPr="00B665FC" w:rsidR="00471C90" w:rsidP="002734D9" w:rsidRDefault="00471C90" w14:paraId="38048234" w14:textId="77777777">
      <w:pPr>
        <w:pStyle w:val="NoSpacing"/>
      </w:pPr>
      <w:r w:rsidRPr="00B665FC">
        <w:tab/>
        <w:t>5 = 5 (Strongly agree)</w:t>
      </w:r>
    </w:p>
    <w:p w:rsidRPr="00B665FC" w:rsidR="00471C90" w:rsidP="002734D9" w:rsidRDefault="00471C90" w14:paraId="2003D285" w14:textId="77777777">
      <w:pPr>
        <w:pStyle w:val="NoSpacing"/>
      </w:pPr>
      <w:r w:rsidRPr="00B665FC">
        <w:t>School leadership communicated to the staff what kind of school they wanted.</w:t>
      </w:r>
    </w:p>
    <w:p w:rsidRPr="00B665FC" w:rsidR="00471C90" w:rsidP="002734D9" w:rsidRDefault="00471C90" w14:paraId="4DAFF2AF" w14:textId="77777777">
      <w:pPr>
        <w:pStyle w:val="NoSpacing"/>
      </w:pPr>
      <w:r w:rsidRPr="00B665FC">
        <w:tab/>
        <w:t>1 = 1 (Strongly disagree)</w:t>
      </w:r>
    </w:p>
    <w:p w:rsidRPr="00B665FC" w:rsidR="00471C90" w:rsidP="002734D9" w:rsidRDefault="00471C90" w14:paraId="71FE1084" w14:textId="77777777">
      <w:pPr>
        <w:pStyle w:val="NoSpacing"/>
      </w:pPr>
      <w:r w:rsidRPr="00B665FC">
        <w:tab/>
        <w:t>2 = 2 (Disagree)</w:t>
      </w:r>
    </w:p>
    <w:p w:rsidRPr="00B665FC" w:rsidR="00471C90" w:rsidP="002734D9" w:rsidRDefault="00471C90" w14:paraId="3ACC9C34" w14:textId="77777777">
      <w:pPr>
        <w:pStyle w:val="NoSpacing"/>
      </w:pPr>
      <w:r w:rsidRPr="00B665FC">
        <w:tab/>
        <w:t>3 = 3 (Neither agree nor disagree)</w:t>
      </w:r>
    </w:p>
    <w:p w:rsidRPr="00B665FC" w:rsidR="00471C90" w:rsidP="002734D9" w:rsidRDefault="00471C90" w14:paraId="5691414B" w14:textId="77777777">
      <w:pPr>
        <w:pStyle w:val="NoSpacing"/>
      </w:pPr>
      <w:r w:rsidRPr="00B665FC">
        <w:tab/>
        <w:t>4 = 4 (Agree)</w:t>
      </w:r>
    </w:p>
    <w:p w:rsidRPr="00B665FC" w:rsidR="00471C90" w:rsidP="002734D9" w:rsidRDefault="00471C90" w14:paraId="3C62C939" w14:textId="114B0380">
      <w:pPr>
        <w:pStyle w:val="NoSpacing"/>
      </w:pPr>
      <w:r w:rsidRPr="00B665FC">
        <w:tab/>
        <w:t>5 = 5 (Strongly agree)</w:t>
      </w:r>
    </w:p>
    <w:p w:rsidR="00471C90" w:rsidP="00471C90" w:rsidRDefault="00471C90" w14:paraId="6BE5265A" w14:textId="35367F58">
      <w:pPr>
        <w:rPr>
          <w:rFonts w:cs="Arial"/>
          <w:szCs w:val="24"/>
        </w:rPr>
      </w:pPr>
      <w:r w:rsidRPr="00B665FC">
        <w:rPr>
          <w:rFonts w:cs="Arial"/>
          <w:b/>
          <w:bCs/>
          <w:szCs w:val="24"/>
        </w:rPr>
        <w:t>Help Text:</w:t>
      </w:r>
      <w:r w:rsidRPr="00B665FC">
        <w:rPr>
          <w:rFonts w:cs="Arial"/>
          <w:szCs w:val="24"/>
        </w:rPr>
        <w:t xml:space="preserve"> Indicate your level of agreement with each of the statements in question about the school leadership of your school.</w:t>
      </w:r>
    </w:p>
    <w:p w:rsidRPr="00B665FC" w:rsidR="00471C90" w:rsidP="00471C90" w:rsidRDefault="00471C90" w14:paraId="50FD2F66" w14:textId="77777777">
      <w:pPr>
        <w:rPr>
          <w:szCs w:val="24"/>
        </w:rPr>
      </w:pPr>
      <w:r w:rsidRPr="00A3236D">
        <w:rPr>
          <w:rFonts w:ascii="Arial" w:hAnsi="Arial" w:cs="Arial"/>
          <w:b/>
          <w:bCs/>
          <w:szCs w:val="24"/>
        </w:rPr>
        <w:t>BB20EUNION</w:t>
      </w:r>
    </w:p>
    <w:p w:rsidRPr="00B665FC" w:rsidR="00471C90" w:rsidP="00471C90" w:rsidRDefault="00471C90" w14:paraId="35A85B96" w14:textId="26FB26CE">
      <w:pPr>
        <w:rPr>
          <w:szCs w:val="24"/>
        </w:rPr>
      </w:pPr>
      <w:r w:rsidRPr="00B665FC">
        <w:rPr>
          <w:rFonts w:cs="Arial"/>
          <w:szCs w:val="24"/>
        </w:rPr>
        <w:t xml:space="preserve">Was your most recent teaching position, as of </w:t>
      </w:r>
      <w:r w:rsidR="007A33F2">
        <w:rPr>
          <w:rFonts w:cs="Arial"/>
          <w:szCs w:val="24"/>
        </w:rPr>
        <w:t>[4 YEARS AFTER BA COMPLETION]</w:t>
      </w:r>
      <w:r w:rsidRPr="00B665FC">
        <w:rPr>
          <w:rFonts w:cs="Arial"/>
          <w:szCs w:val="24"/>
        </w:rPr>
        <w:t>, represented by a teacher union or other labor union?</w:t>
      </w:r>
    </w:p>
    <w:p w:rsidRPr="00B665FC" w:rsidR="00471C90" w:rsidP="002734D9" w:rsidRDefault="00471C90" w14:paraId="16CE67AE" w14:textId="77777777">
      <w:pPr>
        <w:pStyle w:val="NoSpacing"/>
      </w:pPr>
      <w:r w:rsidRPr="00B665FC">
        <w:tab/>
        <w:t>1 = Yes, and I was a dues-paying member</w:t>
      </w:r>
    </w:p>
    <w:p w:rsidRPr="00B665FC" w:rsidR="00471C90" w:rsidP="002734D9" w:rsidRDefault="00471C90" w14:paraId="076C3E0E" w14:textId="77777777">
      <w:pPr>
        <w:pStyle w:val="NoSpacing"/>
      </w:pPr>
      <w:r w:rsidRPr="00B665FC">
        <w:tab/>
        <w:t>2 = Yes, but I was not a dues-paying member</w:t>
      </w:r>
    </w:p>
    <w:p w:rsidRPr="00B665FC" w:rsidR="00471C90" w:rsidP="002734D9" w:rsidRDefault="00471C90" w14:paraId="5E954945" w14:textId="77777777">
      <w:pPr>
        <w:pStyle w:val="NoSpacing"/>
      </w:pPr>
      <w:r w:rsidRPr="00B665FC">
        <w:tab/>
        <w:t>3 = No</w:t>
      </w:r>
    </w:p>
    <w:p w:rsidRPr="00B665FC" w:rsidR="00471C90" w:rsidP="002734D9" w:rsidRDefault="00471C90" w14:paraId="565B657E" w14:textId="3B111BA6">
      <w:pPr>
        <w:pStyle w:val="NoSpacing"/>
      </w:pPr>
      <w:r w:rsidRPr="00B665FC">
        <w:tab/>
        <w:t>-1 = Don't know</w:t>
      </w:r>
    </w:p>
    <w:p w:rsidR="00471C90" w:rsidP="00471C90" w:rsidRDefault="00471C90" w14:paraId="508C5481" w14:textId="53BDC7CB">
      <w:pPr>
        <w:rPr>
          <w:rFonts w:cs="Arial"/>
          <w:szCs w:val="24"/>
        </w:rPr>
      </w:pPr>
      <w:r w:rsidRPr="00B665FC">
        <w:rPr>
          <w:rFonts w:cs="Arial"/>
          <w:b/>
          <w:bCs/>
          <w:szCs w:val="24"/>
        </w:rPr>
        <w:t>Help Text:</w:t>
      </w:r>
      <w:r w:rsidRPr="00B665FC">
        <w:rPr>
          <w:rFonts w:cs="Arial"/>
          <w:szCs w:val="24"/>
        </w:rPr>
        <w:t xml:space="preserve"> </w:t>
      </w:r>
      <w:r>
        <w:rPr>
          <w:rFonts w:cs="Arial"/>
          <w:szCs w:val="24"/>
        </w:rPr>
        <w:t>Indicate whether or not you were represented by a teacher or some other labor union in your teaching position.</w:t>
      </w:r>
      <w:r>
        <w:br/>
      </w:r>
      <w:r>
        <w:br/>
      </w:r>
      <w:r>
        <w:rPr>
          <w:rFonts w:cs="Arial"/>
          <w:szCs w:val="24"/>
        </w:rPr>
        <w:t>A labor union is a group of organized workers who are typically in a specific profession like teaching. The union serves to represent workers' collective rights and interests in the employer-employee relationship.</w:t>
      </w:r>
      <w:r>
        <w:br/>
      </w:r>
      <w:r>
        <w:br/>
      </w:r>
      <w:r>
        <w:rPr>
          <w:rFonts w:cs="Arial"/>
          <w:szCs w:val="24"/>
        </w:rPr>
        <w:t>Dues-paying members of labor unions make regular financial contributions (often monthly) to the labor union.</w:t>
      </w:r>
    </w:p>
    <w:p w:rsidRPr="00B665FC" w:rsidR="00471C90" w:rsidP="00471C90" w:rsidRDefault="00471C90" w14:paraId="42400528" w14:textId="5455DD86">
      <w:pPr>
        <w:rPr>
          <w:szCs w:val="24"/>
        </w:rPr>
      </w:pPr>
      <w:r w:rsidRPr="00A3236D">
        <w:rPr>
          <w:rFonts w:ascii="Arial" w:hAnsi="Arial" w:cs="Arial"/>
          <w:b/>
          <w:bCs/>
          <w:szCs w:val="24"/>
        </w:rPr>
        <w:t>BB20EADDSCH</w:t>
      </w:r>
      <w:r>
        <w:br/>
      </w:r>
      <w:r>
        <w:rPr>
          <w:rFonts w:cs="Arial"/>
          <w:szCs w:val="24"/>
        </w:rPr>
        <w:t xml:space="preserve">Not including </w:t>
      </w:r>
      <w:r w:rsidR="001B5AE5">
        <w:rPr>
          <w:rFonts w:cs="Arial"/>
          <w:szCs w:val="24"/>
        </w:rPr>
        <w:t>[SCHOOL NAME]</w:t>
      </w:r>
      <w:r>
        <w:rPr>
          <w:rFonts w:cs="Arial"/>
          <w:szCs w:val="24"/>
        </w:rPr>
        <w:t>, have you taught at any other schools as a</w:t>
      </w:r>
      <w:r>
        <w:t xml:space="preserve"> </w:t>
      </w:r>
      <w:r>
        <w:rPr>
          <w:rFonts w:cs="Arial"/>
          <w:szCs w:val="24"/>
        </w:rPr>
        <w:t xml:space="preserve">preK-12 regular classroom teacher between </w:t>
      </w:r>
      <w:r w:rsidR="007A33F2">
        <w:rPr>
          <w:rFonts w:cs="Arial"/>
          <w:szCs w:val="24"/>
        </w:rPr>
        <w:t>[{if B&amp;B:16/17 respondent} 1 YEAR AFTER BA COMPLETION {else} BA COMPLETION DATE]</w:t>
      </w:r>
      <w:r>
        <w:rPr>
          <w:rFonts w:cs="Arial"/>
          <w:szCs w:val="24"/>
        </w:rPr>
        <w:t xml:space="preserve"> and </w:t>
      </w:r>
      <w:r w:rsidR="007A33F2">
        <w:rPr>
          <w:rFonts w:cs="Arial"/>
          <w:szCs w:val="24"/>
        </w:rPr>
        <w:t>[4 YEARS AFTER BA COMPLETION]</w:t>
      </w:r>
      <w:r>
        <w:rPr>
          <w:rFonts w:cs="Arial"/>
          <w:szCs w:val="24"/>
        </w:rPr>
        <w:t>?</w:t>
      </w:r>
    </w:p>
    <w:p w:rsidRPr="00B665FC" w:rsidR="00471C90" w:rsidP="002734D9" w:rsidRDefault="00471C90" w14:paraId="2D12A0C1" w14:textId="77777777">
      <w:pPr>
        <w:pStyle w:val="NoSpacing"/>
      </w:pPr>
      <w:r w:rsidRPr="00B665FC">
        <w:lastRenderedPageBreak/>
        <w:tab/>
        <w:t>1 = Yes</w:t>
      </w:r>
    </w:p>
    <w:p w:rsidRPr="00B665FC" w:rsidR="00471C90" w:rsidP="002734D9" w:rsidRDefault="00471C90" w14:paraId="2FC61A0A" w14:textId="5F1F7109">
      <w:pPr>
        <w:pStyle w:val="NoSpacing"/>
      </w:pPr>
      <w:r w:rsidRPr="00B665FC">
        <w:tab/>
        <w:t>0 = No</w:t>
      </w:r>
      <w:r w:rsidRPr="00B665FC">
        <w:tab/>
      </w:r>
    </w:p>
    <w:p w:rsidR="00471C90" w:rsidP="00471C90" w:rsidRDefault="00471C90" w14:paraId="37D50ED3" w14:textId="54A87F10">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w:t>
      </w:r>
      <w:r>
        <w:rPr>
          <w:rFonts w:cs="Arial"/>
          <w:szCs w:val="24"/>
        </w:rPr>
        <w:t>Y</w:t>
      </w:r>
      <w:r w:rsidRPr="00B665FC">
        <w:rPr>
          <w:rFonts w:cs="Arial"/>
          <w:szCs w:val="24"/>
        </w:rPr>
        <w:t>es" if you have worked as a teacher at any other schools between the dates in question.</w:t>
      </w:r>
    </w:p>
    <w:p w:rsidRPr="00B665FC" w:rsidR="00471C90" w:rsidP="00471C90" w:rsidRDefault="00471C90" w14:paraId="03A677B8" w14:textId="77777777">
      <w:pPr>
        <w:rPr>
          <w:szCs w:val="24"/>
        </w:rPr>
      </w:pPr>
      <w:r w:rsidRPr="00A3236D">
        <w:rPr>
          <w:rFonts w:ascii="Arial" w:hAnsi="Arial" w:cs="Arial"/>
          <w:b/>
          <w:bCs/>
          <w:szCs w:val="24"/>
        </w:rPr>
        <w:t>BB20ESCHNAM01</w:t>
      </w:r>
    </w:p>
    <w:p w:rsidRPr="00B665FC" w:rsidR="00471C90" w:rsidP="00471C90" w:rsidRDefault="00471C90" w14:paraId="244B70C3" w14:textId="5AFFA86E">
      <w:pPr>
        <w:rPr>
          <w:szCs w:val="24"/>
        </w:rPr>
      </w:pPr>
      <w:r w:rsidRPr="00B665FC">
        <w:rPr>
          <w:rFonts w:cs="Arial"/>
          <w:szCs w:val="24"/>
        </w:rPr>
        <w:t xml:space="preserve">What is the name of another school where you taught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w:t>
      </w:r>
      <w:r>
        <w:br/>
      </w:r>
      <w:r>
        <w:br/>
      </w:r>
      <w:r>
        <w:rPr>
          <w:rFonts w:cs="Arial"/>
          <w:szCs w:val="24"/>
        </w:rPr>
        <w:t>(Please provide the name of another school where you taught. If you are unable to find a match in the results, please select the “School not listed” option located at the bottom of the listed results.)</w:t>
      </w:r>
    </w:p>
    <w:p w:rsidRPr="00B665FC" w:rsidR="00471C90" w:rsidP="002734D9" w:rsidRDefault="00471C90" w14:paraId="7D31B50A" w14:textId="10DC0BFD">
      <w:pPr>
        <w:pStyle w:val="NoSpacing"/>
        <w:ind w:firstLine="720"/>
      </w:pPr>
      <w:r w:rsidRPr="00B665FC">
        <w:t>School</w:t>
      </w:r>
      <w:r w:rsidR="002734D9">
        <w:t xml:space="preserve"> name</w:t>
      </w:r>
      <w:r w:rsidRPr="00B665FC">
        <w:t>:</w:t>
      </w:r>
    </w:p>
    <w:p w:rsidRPr="00B665FC" w:rsidR="00471C90" w:rsidP="002734D9" w:rsidRDefault="00471C90" w14:paraId="1E639565" w14:textId="1259736D">
      <w:pPr>
        <w:pStyle w:val="NoSpacing"/>
      </w:pPr>
      <w:r w:rsidRPr="00B665FC">
        <w:tab/>
        <w:t>City</w:t>
      </w:r>
    </w:p>
    <w:p w:rsidR="00471C90" w:rsidP="002734D9" w:rsidRDefault="00471C90" w14:paraId="6D66F42B" w14:textId="3F2BE769">
      <w:pPr>
        <w:pStyle w:val="NoSpacing"/>
      </w:pPr>
      <w:r w:rsidRPr="00B665FC">
        <w:tab/>
      </w:r>
      <w:r w:rsidR="002734D9">
        <w:t>State</w:t>
      </w:r>
    </w:p>
    <w:p w:rsidRPr="001D3178" w:rsidR="002734D9" w:rsidP="002734D9" w:rsidRDefault="00406492" w14:paraId="1E374431" w14:textId="3292C13C">
      <w:pPr>
        <w:pStyle w:val="NoSpacing"/>
        <w:ind w:firstLine="720"/>
        <w:rPr>
          <w:szCs w:val="24"/>
        </w:rPr>
      </w:pPr>
      <w:r w:rsidRPr="001D3178">
        <w:rPr>
          <w:szCs w:val="24"/>
        </w:rPr>
        <w:t>Is this school a…</w:t>
      </w:r>
    </w:p>
    <w:p w:rsidRPr="009E7B65" w:rsidR="00406492" w:rsidP="00406492" w:rsidRDefault="00406492" w14:paraId="4757E7DC" w14:textId="77777777">
      <w:pPr>
        <w:spacing w:before="0"/>
        <w:rPr>
          <w:rFonts w:cs="Arial"/>
          <w:szCs w:val="24"/>
        </w:rPr>
      </w:pPr>
      <w:r w:rsidRPr="001D3178">
        <w:rPr>
          <w:szCs w:val="24"/>
        </w:rPr>
        <w:tab/>
      </w:r>
      <w:r w:rsidRPr="001D3178">
        <w:rPr>
          <w:szCs w:val="24"/>
        </w:rPr>
        <w:tab/>
      </w:r>
      <w:r w:rsidRPr="009E7B65">
        <w:rPr>
          <w:rFonts w:cs="Arial"/>
          <w:szCs w:val="24"/>
        </w:rPr>
        <w:t>1 = A public school operated by a school/county district</w:t>
      </w:r>
    </w:p>
    <w:p w:rsidRPr="001D3178" w:rsidR="00406492" w:rsidP="00406492" w:rsidRDefault="00406492" w14:paraId="1266B3C6" w14:textId="7DC4C7A0">
      <w:pPr>
        <w:spacing w:before="0"/>
        <w:rPr>
          <w:szCs w:val="24"/>
        </w:rPr>
      </w:pPr>
      <w:r w:rsidRPr="001D3178">
        <w:rPr>
          <w:szCs w:val="24"/>
        </w:rPr>
        <w:tab/>
      </w:r>
      <w:r w:rsidRPr="001D3178">
        <w:rPr>
          <w:szCs w:val="24"/>
        </w:rPr>
        <w:tab/>
      </w:r>
      <w:r w:rsidRPr="009E7B65">
        <w:rPr>
          <w:rFonts w:cs="Arial"/>
          <w:szCs w:val="24"/>
        </w:rPr>
        <w:t>2 = A private Catholic school</w:t>
      </w:r>
    </w:p>
    <w:p w:rsidRPr="001D3178" w:rsidR="00406492" w:rsidP="00406492" w:rsidRDefault="00406492" w14:paraId="090B6609" w14:textId="012B4B53">
      <w:pPr>
        <w:spacing w:before="0"/>
        <w:rPr>
          <w:szCs w:val="24"/>
        </w:rPr>
      </w:pPr>
      <w:r w:rsidRPr="001D3178">
        <w:rPr>
          <w:szCs w:val="24"/>
        </w:rPr>
        <w:tab/>
      </w:r>
      <w:r w:rsidRPr="001D3178">
        <w:rPr>
          <w:szCs w:val="24"/>
        </w:rPr>
        <w:tab/>
      </w:r>
      <w:r w:rsidRPr="009E7B65">
        <w:rPr>
          <w:rFonts w:cs="Arial"/>
          <w:szCs w:val="24"/>
        </w:rPr>
        <w:t>3 = A private school--other religious affiliation</w:t>
      </w:r>
    </w:p>
    <w:p w:rsidRPr="001D3178" w:rsidR="00406492" w:rsidP="00406492" w:rsidRDefault="00406492" w14:paraId="1556161A" w14:textId="74F56EEA">
      <w:pPr>
        <w:spacing w:before="0"/>
        <w:rPr>
          <w:szCs w:val="24"/>
        </w:rPr>
      </w:pPr>
      <w:r w:rsidRPr="001D3178">
        <w:rPr>
          <w:szCs w:val="24"/>
        </w:rPr>
        <w:tab/>
      </w:r>
      <w:r w:rsidRPr="001D3178">
        <w:rPr>
          <w:szCs w:val="24"/>
        </w:rPr>
        <w:tab/>
      </w:r>
      <w:r w:rsidRPr="009E7B65">
        <w:rPr>
          <w:rFonts w:cs="Arial"/>
          <w:szCs w:val="24"/>
        </w:rPr>
        <w:t>4 = A private school--no religious affiliation</w:t>
      </w:r>
    </w:p>
    <w:p w:rsidRPr="001D3178" w:rsidR="00406492" w:rsidP="00406492" w:rsidRDefault="00406492" w14:paraId="229AAB14" w14:textId="06ACF6F5">
      <w:pPr>
        <w:spacing w:before="0"/>
        <w:rPr>
          <w:szCs w:val="24"/>
        </w:rPr>
      </w:pPr>
      <w:r w:rsidRPr="001D3178">
        <w:rPr>
          <w:szCs w:val="24"/>
        </w:rPr>
        <w:tab/>
      </w:r>
      <w:r w:rsidRPr="001D3178">
        <w:rPr>
          <w:szCs w:val="24"/>
        </w:rPr>
        <w:tab/>
      </w:r>
      <w:r w:rsidRPr="009E7B65">
        <w:rPr>
          <w:rFonts w:cs="Arial"/>
          <w:szCs w:val="24"/>
        </w:rPr>
        <w:t>5 = A public school operated by state/federal agency (e.g. BIA, DOD, prison school)</w:t>
      </w:r>
    </w:p>
    <w:p w:rsidRPr="00B665FC" w:rsidR="00406492" w:rsidP="00406492" w:rsidRDefault="00406492" w14:paraId="4AF6D529" w14:textId="22A1EA9F">
      <w:pPr>
        <w:pStyle w:val="NoSpacing"/>
        <w:ind w:firstLine="720"/>
      </w:pPr>
      <w:r w:rsidRPr="001D3178">
        <w:rPr>
          <w:szCs w:val="24"/>
        </w:rPr>
        <w:tab/>
      </w:r>
      <w:r w:rsidRPr="009E7B65">
        <w:rPr>
          <w:rFonts w:cs="Arial"/>
          <w:szCs w:val="24"/>
        </w:rPr>
        <w:t>6 = Other (e.g., charter school, hospital school)</w:t>
      </w:r>
    </w:p>
    <w:p w:rsidRPr="00B665FC" w:rsidR="00471C90" w:rsidP="002734D9" w:rsidRDefault="00471C90" w14:paraId="21B20378" w14:textId="000FFD33">
      <w:pPr>
        <w:pStyle w:val="NoSpacing"/>
      </w:pPr>
      <w:r w:rsidRPr="00B665FC">
        <w:tab/>
        <w:t>District</w:t>
      </w:r>
      <w:r w:rsidR="002734D9">
        <w:t xml:space="preserve"> name</w:t>
      </w:r>
    </w:p>
    <w:p w:rsidRPr="00B665FC" w:rsidR="00471C90" w:rsidP="002734D9" w:rsidRDefault="00471C90" w14:paraId="453BD129" w14:textId="5AB2CBCE">
      <w:pPr>
        <w:pStyle w:val="NoSpacing"/>
      </w:pPr>
      <w:r w:rsidRPr="00B665FC">
        <w:tab/>
        <w:t>County</w:t>
      </w:r>
      <w:r w:rsidR="002734D9">
        <w:t xml:space="preserve"> name</w:t>
      </w:r>
    </w:p>
    <w:p w:rsidRPr="002734D9" w:rsidR="00471C90" w:rsidP="002734D9" w:rsidRDefault="002734D9" w14:paraId="0B2AD820" w14:textId="0A009D8A">
      <w:pPr>
        <w:pStyle w:val="NoSpacing"/>
        <w:ind w:firstLine="720"/>
      </w:pPr>
      <w:r>
        <w:t>Lowest/Highest grade</w:t>
      </w:r>
    </w:p>
    <w:p w:rsidR="00471C90" w:rsidP="00471C90" w:rsidRDefault="00471C90" w14:paraId="05B1EE43" w14:textId="3308D929">
      <w:pPr>
        <w:rPr>
          <w:rFonts w:ascii="Arial" w:hAnsi="Arial" w:cs="Arial"/>
          <w:b/>
          <w:bCs/>
          <w:szCs w:val="24"/>
        </w:rPr>
      </w:pPr>
      <w:r w:rsidRPr="00B665FC">
        <w:rPr>
          <w:rFonts w:cs="Arial"/>
          <w:b/>
          <w:bCs/>
          <w:szCs w:val="24"/>
        </w:rPr>
        <w:t>Help Text:</w:t>
      </w:r>
      <w:r w:rsidRPr="00B665FC">
        <w:rPr>
          <w:rFonts w:cs="Arial"/>
          <w:szCs w:val="24"/>
        </w:rPr>
        <w:t xml:space="preserve"> To search for your school, start typing in the school name; a list of schools matching your entry will be displayed. From the results displayed, select the school that most closely matches your entry and click “Next.”</w:t>
      </w:r>
      <w:r>
        <w:br/>
      </w:r>
      <w:r>
        <w:br/>
      </w:r>
      <w:r>
        <w:rPr>
          <w:rFonts w:cs="Arial"/>
          <w:szCs w:val="24"/>
        </w:rPr>
        <w:t>If you are unable to find a match in the results, select the “School not listed” option located at the bottom of the listed results and provide the additional information about your school. Please do not delete the school name you provided in the textbox.</w:t>
      </w:r>
    </w:p>
    <w:p w:rsidRPr="00B665FC" w:rsidR="00471C90" w:rsidP="00CF2013" w:rsidRDefault="00471C90" w14:paraId="160E4161" w14:textId="77777777">
      <w:pPr>
        <w:pStyle w:val="TOCHeading"/>
      </w:pPr>
      <w:bookmarkStart w:name="_Toc40172946" w:id="126"/>
      <w:r w:rsidRPr="00A3236D">
        <w:t>BB20ESCHLEVA01</w:t>
      </w:r>
      <w:bookmarkEnd w:id="126"/>
    </w:p>
    <w:p w:rsidRPr="00B665FC" w:rsidR="00471C90" w:rsidP="00471C90" w:rsidRDefault="00471C90" w14:paraId="58F4672E" w14:textId="499F498F">
      <w:pPr>
        <w:rPr>
          <w:szCs w:val="24"/>
        </w:rPr>
      </w:pPr>
      <w:r w:rsidRPr="00B665FC">
        <w:rPr>
          <w:rFonts w:cs="Arial"/>
          <w:szCs w:val="24"/>
        </w:rPr>
        <w:t xml:space="preserve">What is the main reason you left </w:t>
      </w:r>
      <w:r w:rsidR="001B5AE5">
        <w:rPr>
          <w:rFonts w:cs="Arial"/>
          <w:szCs w:val="24"/>
        </w:rPr>
        <w:t>[PREVIOUS SCHOOL NAME]</w:t>
      </w:r>
      <w:r w:rsidRPr="00B665FC">
        <w:rPr>
          <w:rFonts w:cs="Arial"/>
          <w:szCs w:val="24"/>
        </w:rPr>
        <w:t>?</w:t>
      </w:r>
    </w:p>
    <w:p w:rsidRPr="00B665FC" w:rsidR="00471C90" w:rsidP="00471C90" w:rsidRDefault="00471C90" w14:paraId="33273B62" w14:textId="6C99A1FB">
      <w:pPr>
        <w:pStyle w:val="NoSpacing"/>
      </w:pPr>
      <w:r w:rsidRPr="00B665FC">
        <w:tab/>
        <w:t xml:space="preserve">1 = Dissatisfied with </w:t>
      </w:r>
      <w:r w:rsidR="001B5AE5">
        <w:t>[PREVIOUS SCHOOL NAME]</w:t>
      </w:r>
    </w:p>
    <w:p w:rsidRPr="00B665FC" w:rsidR="00471C90" w:rsidP="00471C90" w:rsidRDefault="00471C90" w14:paraId="031DF91E" w14:textId="77777777">
      <w:pPr>
        <w:pStyle w:val="NoSpacing"/>
      </w:pPr>
      <w:r w:rsidRPr="00B665FC">
        <w:tab/>
        <w:t>2 = Found better opportunity at another school</w:t>
      </w:r>
    </w:p>
    <w:p w:rsidRPr="00B665FC" w:rsidR="00471C90" w:rsidP="00471C90" w:rsidRDefault="00471C90" w14:paraId="2FEAB78F" w14:textId="77777777">
      <w:pPr>
        <w:pStyle w:val="NoSpacing"/>
      </w:pPr>
      <w:r w:rsidRPr="00B665FC">
        <w:tab/>
        <w:t>3 = Laid off or involuntarily transferred</w:t>
      </w:r>
    </w:p>
    <w:p w:rsidR="00471C90" w:rsidP="00471C90" w:rsidRDefault="00471C90" w14:paraId="5A90C39D" w14:textId="77777777">
      <w:pPr>
        <w:pStyle w:val="NoSpacing"/>
      </w:pPr>
      <w:r w:rsidRPr="00B665FC">
        <w:tab/>
        <w:t>4 = Did not obtain or maintain license</w:t>
      </w:r>
    </w:p>
    <w:p w:rsidRPr="00B665FC" w:rsidR="00471C90" w:rsidP="00471C90" w:rsidRDefault="00471C90" w14:paraId="7EAD46A2" w14:textId="77777777">
      <w:pPr>
        <w:pStyle w:val="NoSpacing"/>
      </w:pPr>
      <w:r>
        <w:tab/>
        <w:t xml:space="preserve">5 = </w:t>
      </w:r>
      <w:bookmarkStart w:name="_Hlk22806776" w:id="127"/>
      <w:r>
        <w:t>Completed a temporary or long term substitute position</w:t>
      </w:r>
    </w:p>
    <w:bookmarkEnd w:id="127"/>
    <w:p w:rsidRPr="00B665FC" w:rsidR="00471C90" w:rsidP="00471C90" w:rsidRDefault="00471C90" w14:paraId="587BA492" w14:textId="77777777">
      <w:pPr>
        <w:pStyle w:val="NoSpacing"/>
      </w:pPr>
      <w:r w:rsidRPr="00B665FC">
        <w:tab/>
      </w:r>
      <w:r>
        <w:t>6</w:t>
      </w:r>
      <w:r w:rsidRPr="00B665FC">
        <w:t xml:space="preserve"> = Personal reasons (e.g. relocation, health or disability, to care for children or other dependents)</w:t>
      </w:r>
    </w:p>
    <w:p w:rsidRPr="00471C90" w:rsidR="00471C90" w:rsidP="00471C90" w:rsidRDefault="00471C90" w14:paraId="31463228" w14:textId="3DE68E1B">
      <w:pPr>
        <w:pStyle w:val="NoSpacing"/>
      </w:pPr>
      <w:r w:rsidRPr="00B665FC">
        <w:tab/>
      </w:r>
      <w:r>
        <w:t>7</w:t>
      </w:r>
      <w:r w:rsidRPr="00B665FC">
        <w:t xml:space="preserve"> = Another reason not listed</w:t>
      </w:r>
    </w:p>
    <w:p w:rsidR="00471C90" w:rsidP="00471C90" w:rsidRDefault="00471C90" w14:paraId="0D1C32EC" w14:textId="3F40F62F">
      <w:pPr>
        <w:rPr>
          <w:rFonts w:cs="Arial"/>
          <w:szCs w:val="24"/>
        </w:rPr>
      </w:pPr>
      <w:r w:rsidRPr="00B665FC">
        <w:rPr>
          <w:rFonts w:cs="Arial"/>
          <w:b/>
          <w:bCs/>
          <w:szCs w:val="24"/>
        </w:rPr>
        <w:t>Help Text:</w:t>
      </w:r>
      <w:r w:rsidRPr="00B665FC">
        <w:rPr>
          <w:rFonts w:cs="Arial"/>
          <w:szCs w:val="24"/>
        </w:rPr>
        <w:t xml:space="preserve"> Please indicate the main reason you are no longer teaching at this school.</w:t>
      </w:r>
    </w:p>
    <w:p w:rsidR="00471C90" w:rsidP="00471C90" w:rsidRDefault="00471C90" w14:paraId="3C450797" w14:textId="77777777">
      <w:pPr>
        <w:rPr>
          <w:szCs w:val="24"/>
        </w:rPr>
      </w:pPr>
      <w:r w:rsidRPr="00A3236D">
        <w:rPr>
          <w:rFonts w:ascii="Arial" w:hAnsi="Arial" w:cs="Arial"/>
          <w:b/>
          <w:bCs/>
          <w:szCs w:val="24"/>
        </w:rPr>
        <w:t>BB20ESCHLEVB01</w:t>
      </w:r>
    </w:p>
    <w:p w:rsidRPr="00B665FC" w:rsidR="00471C90" w:rsidP="00471C90" w:rsidRDefault="00471C90" w14:paraId="07945E80" w14:textId="49F44D44">
      <w:pPr>
        <w:rPr>
          <w:szCs w:val="24"/>
        </w:rPr>
      </w:pPr>
      <w:r w:rsidRPr="00B665FC">
        <w:rPr>
          <w:rFonts w:cs="Arial"/>
          <w:szCs w:val="24"/>
        </w:rPr>
        <w:t>Were you dissatisfied with...</w:t>
      </w:r>
    </w:p>
    <w:p w:rsidRPr="00B665FC" w:rsidR="00471C90" w:rsidP="00471C90" w:rsidRDefault="00471C90" w14:paraId="61FA0D85" w14:textId="77777777">
      <w:pPr>
        <w:pStyle w:val="NoSpacing"/>
      </w:pPr>
      <w:r w:rsidRPr="00B665FC">
        <w:t>Salary and benefits</w:t>
      </w:r>
    </w:p>
    <w:p w:rsidRPr="00B665FC" w:rsidR="00471C90" w:rsidP="00471C90" w:rsidRDefault="00471C90" w14:paraId="50E589EC" w14:textId="77777777">
      <w:pPr>
        <w:pStyle w:val="NoSpacing"/>
      </w:pPr>
      <w:r w:rsidRPr="00B665FC">
        <w:tab/>
        <w:t>1 = Yes</w:t>
      </w:r>
    </w:p>
    <w:p w:rsidRPr="00B665FC" w:rsidR="00471C90" w:rsidP="00471C90" w:rsidRDefault="00471C90" w14:paraId="10E8FE13" w14:textId="77777777">
      <w:pPr>
        <w:pStyle w:val="NoSpacing"/>
      </w:pPr>
      <w:r w:rsidRPr="00B665FC">
        <w:tab/>
        <w:t>0 = No</w:t>
      </w:r>
    </w:p>
    <w:p w:rsidRPr="00B665FC" w:rsidR="00471C90" w:rsidP="00471C90" w:rsidRDefault="00471C90" w14:paraId="5567E27D" w14:textId="77777777">
      <w:pPr>
        <w:pStyle w:val="NoSpacing"/>
      </w:pPr>
      <w:r w:rsidRPr="00B665FC">
        <w:t>Workplace conditions (e.g., class size, grade level or subject area, facilities, classroom resources, school safety)</w:t>
      </w:r>
    </w:p>
    <w:p w:rsidRPr="00B665FC" w:rsidR="00471C90" w:rsidP="00471C90" w:rsidRDefault="00471C90" w14:paraId="0D68A91C" w14:textId="77777777">
      <w:pPr>
        <w:pStyle w:val="NoSpacing"/>
      </w:pPr>
      <w:r w:rsidRPr="00B665FC">
        <w:tab/>
        <w:t>1 = Yes</w:t>
      </w:r>
    </w:p>
    <w:p w:rsidRPr="00B665FC" w:rsidR="00471C90" w:rsidP="00471C90" w:rsidRDefault="00471C90" w14:paraId="032C4688" w14:textId="77777777">
      <w:pPr>
        <w:pStyle w:val="NoSpacing"/>
      </w:pPr>
      <w:r w:rsidRPr="00B665FC">
        <w:tab/>
        <w:t>0 = No</w:t>
      </w:r>
    </w:p>
    <w:p w:rsidRPr="00B665FC" w:rsidR="00471C90" w:rsidP="00471C90" w:rsidRDefault="00471C90" w14:paraId="549A7B17" w14:textId="77777777">
      <w:pPr>
        <w:pStyle w:val="NoSpacing"/>
      </w:pPr>
      <w:r w:rsidRPr="00B665FC">
        <w:t>Student discipline and behavior</w:t>
      </w:r>
    </w:p>
    <w:p w:rsidRPr="00B665FC" w:rsidR="00471C90" w:rsidP="00471C90" w:rsidRDefault="00471C90" w14:paraId="4570F73A" w14:textId="77777777">
      <w:pPr>
        <w:pStyle w:val="NoSpacing"/>
      </w:pPr>
      <w:r w:rsidRPr="00B665FC">
        <w:tab/>
        <w:t>1 = Yes</w:t>
      </w:r>
    </w:p>
    <w:p w:rsidRPr="00B665FC" w:rsidR="00471C90" w:rsidP="00471C90" w:rsidRDefault="00471C90" w14:paraId="19C93CB2" w14:textId="77777777">
      <w:pPr>
        <w:pStyle w:val="NoSpacing"/>
      </w:pPr>
      <w:r w:rsidRPr="00B665FC">
        <w:lastRenderedPageBreak/>
        <w:tab/>
        <w:t>0 = No</w:t>
      </w:r>
    </w:p>
    <w:p w:rsidRPr="00B665FC" w:rsidR="00471C90" w:rsidP="00471C90" w:rsidRDefault="00471C90" w14:paraId="582A3D39" w14:textId="5151B282">
      <w:pPr>
        <w:pStyle w:val="NoSpacing"/>
      </w:pPr>
      <w:r w:rsidRPr="00B665FC">
        <w:t>Lack of support from students</w:t>
      </w:r>
      <w:r w:rsidR="00A778BD">
        <w:t>’</w:t>
      </w:r>
      <w:r w:rsidRPr="00B665FC">
        <w:t xml:space="preserve"> parents</w:t>
      </w:r>
    </w:p>
    <w:p w:rsidRPr="00B665FC" w:rsidR="00471C90" w:rsidP="00471C90" w:rsidRDefault="00471C90" w14:paraId="677B9543" w14:textId="77777777">
      <w:pPr>
        <w:pStyle w:val="NoSpacing"/>
      </w:pPr>
      <w:r w:rsidRPr="00B665FC">
        <w:tab/>
        <w:t>1 = Yes</w:t>
      </w:r>
    </w:p>
    <w:p w:rsidRPr="00B665FC" w:rsidR="00471C90" w:rsidP="00471C90" w:rsidRDefault="00471C90" w14:paraId="0B1A1837" w14:textId="77777777">
      <w:pPr>
        <w:pStyle w:val="NoSpacing"/>
      </w:pPr>
      <w:r w:rsidRPr="00B665FC">
        <w:tab/>
        <w:t>0 = No</w:t>
      </w:r>
    </w:p>
    <w:p w:rsidRPr="00B665FC" w:rsidR="00471C90" w:rsidP="00471C90" w:rsidRDefault="00471C90" w14:paraId="031FA68A" w14:textId="77777777">
      <w:pPr>
        <w:pStyle w:val="NoSpacing"/>
      </w:pPr>
      <w:r w:rsidRPr="00B665FC">
        <w:t>Lack of support from school leadership</w:t>
      </w:r>
    </w:p>
    <w:p w:rsidRPr="00B665FC" w:rsidR="00471C90" w:rsidP="00471C90" w:rsidRDefault="00471C90" w14:paraId="7044A438" w14:textId="77777777">
      <w:pPr>
        <w:pStyle w:val="NoSpacing"/>
      </w:pPr>
      <w:r w:rsidRPr="00B665FC">
        <w:tab/>
        <w:t>1 = Yes</w:t>
      </w:r>
    </w:p>
    <w:p w:rsidRPr="00B665FC" w:rsidR="00471C90" w:rsidP="00471C90" w:rsidRDefault="00471C90" w14:paraId="145CD902" w14:textId="77777777">
      <w:pPr>
        <w:pStyle w:val="NoSpacing"/>
      </w:pPr>
      <w:r w:rsidRPr="00B665FC">
        <w:tab/>
        <w:t>0 = No</w:t>
      </w:r>
    </w:p>
    <w:p w:rsidRPr="00B665FC" w:rsidR="00471C90" w:rsidP="00471C90" w:rsidRDefault="00471C90" w14:paraId="48FDD20E" w14:textId="77777777">
      <w:pPr>
        <w:pStyle w:val="NoSpacing"/>
      </w:pPr>
      <w:r w:rsidRPr="00B665FC">
        <w:t>Too many non-teaching responsibilities</w:t>
      </w:r>
    </w:p>
    <w:p w:rsidRPr="00B665FC" w:rsidR="00471C90" w:rsidP="00471C90" w:rsidRDefault="00471C90" w14:paraId="4C7042FE" w14:textId="77777777">
      <w:pPr>
        <w:pStyle w:val="NoSpacing"/>
      </w:pPr>
      <w:r w:rsidRPr="00B665FC">
        <w:tab/>
        <w:t>1 = Yes</w:t>
      </w:r>
    </w:p>
    <w:p w:rsidRPr="00B665FC" w:rsidR="00471C90" w:rsidP="00471C90" w:rsidRDefault="00471C90" w14:paraId="09C6F74C" w14:textId="77777777">
      <w:pPr>
        <w:pStyle w:val="NoSpacing"/>
      </w:pPr>
      <w:r w:rsidRPr="00B665FC">
        <w:tab/>
        <w:t>0 = No</w:t>
      </w:r>
    </w:p>
    <w:p w:rsidRPr="00B665FC" w:rsidR="00471C90" w:rsidP="00471C90" w:rsidRDefault="00471C90" w14:paraId="3109DD1A" w14:textId="77777777">
      <w:pPr>
        <w:pStyle w:val="NoSpacing"/>
      </w:pPr>
      <w:r w:rsidRPr="00B665FC">
        <w:t>Limited opportunities to advance in career</w:t>
      </w:r>
    </w:p>
    <w:p w:rsidRPr="00B665FC" w:rsidR="00471C90" w:rsidP="00471C90" w:rsidRDefault="00471C90" w14:paraId="6273F4A7" w14:textId="77777777">
      <w:pPr>
        <w:pStyle w:val="NoSpacing"/>
      </w:pPr>
      <w:r w:rsidRPr="00B665FC">
        <w:tab/>
        <w:t>1 = Yes</w:t>
      </w:r>
    </w:p>
    <w:p w:rsidRPr="00B665FC" w:rsidR="00471C90" w:rsidP="00471C90" w:rsidRDefault="00471C90" w14:paraId="157D8C14" w14:textId="77777777">
      <w:pPr>
        <w:pStyle w:val="NoSpacing"/>
      </w:pPr>
      <w:r w:rsidRPr="00B665FC">
        <w:tab/>
        <w:t>0 = No</w:t>
      </w:r>
    </w:p>
    <w:p w:rsidRPr="00B665FC" w:rsidR="00471C90" w:rsidP="00471C90" w:rsidRDefault="00471C90" w14:paraId="0C7393D7" w14:textId="77777777">
      <w:pPr>
        <w:pStyle w:val="NoSpacing"/>
      </w:pPr>
      <w:r w:rsidRPr="00B665FC">
        <w:t>Other</w:t>
      </w:r>
    </w:p>
    <w:p w:rsidRPr="00B665FC" w:rsidR="00471C90" w:rsidP="00471C90" w:rsidRDefault="00471C90" w14:paraId="48FB57E7" w14:textId="77777777">
      <w:pPr>
        <w:pStyle w:val="NoSpacing"/>
      </w:pPr>
      <w:r w:rsidRPr="00B665FC">
        <w:tab/>
        <w:t>1 = Yes</w:t>
      </w:r>
    </w:p>
    <w:p w:rsidRPr="00471C90" w:rsidR="00471C90" w:rsidP="00471C90" w:rsidRDefault="00471C90" w14:paraId="12937EE9" w14:textId="57CC9CCB">
      <w:pPr>
        <w:pStyle w:val="NoSpacing"/>
      </w:pPr>
      <w:r w:rsidRPr="00B665FC">
        <w:tab/>
        <w:t>0 = No</w:t>
      </w:r>
    </w:p>
    <w:p w:rsidR="00471C90" w:rsidP="00471C90" w:rsidRDefault="00471C90" w14:paraId="094F634F" w14:textId="78E08148">
      <w:pPr>
        <w:rPr>
          <w:rFonts w:cs="Arial"/>
          <w:szCs w:val="24"/>
        </w:rPr>
      </w:pPr>
      <w:r w:rsidRPr="00B665FC">
        <w:rPr>
          <w:rFonts w:cs="Arial"/>
          <w:b/>
          <w:bCs/>
          <w:szCs w:val="24"/>
        </w:rPr>
        <w:t>Help Text:</w:t>
      </w:r>
      <w:r w:rsidRPr="00B665FC">
        <w:rPr>
          <w:rFonts w:cs="Arial"/>
          <w:szCs w:val="24"/>
        </w:rPr>
        <w:t xml:space="preserve"> Select all options that you were not satisfied with at this school.</w:t>
      </w:r>
    </w:p>
    <w:p w:rsidRPr="00B665FC" w:rsidR="00471C90" w:rsidP="00471C90" w:rsidRDefault="00471C90" w14:paraId="45A173C3" w14:textId="77777777">
      <w:pPr>
        <w:rPr>
          <w:szCs w:val="24"/>
        </w:rPr>
      </w:pPr>
      <w:r w:rsidRPr="00A3236D">
        <w:rPr>
          <w:rFonts w:ascii="Arial" w:hAnsi="Arial" w:cs="Arial"/>
          <w:b/>
          <w:bCs/>
          <w:szCs w:val="24"/>
        </w:rPr>
        <w:t>BB20ESCHMOR01</w:t>
      </w:r>
    </w:p>
    <w:p w:rsidRPr="00471C90" w:rsidR="00471C90" w:rsidP="00471C90" w:rsidRDefault="00471C90" w14:paraId="645827C6" w14:textId="5B2E3C62">
      <w:r w:rsidRPr="00B665FC">
        <w:rPr>
          <w:rFonts w:cs="Arial"/>
          <w:szCs w:val="24"/>
        </w:rPr>
        <w:t xml:space="preserve">Aside from these schools you already told [{if </w:t>
      </w:r>
      <w:r w:rsidR="00A71A12">
        <w:rPr>
          <w:rFonts w:cs="Arial"/>
          <w:szCs w:val="24"/>
        </w:rPr>
        <w:t>CATI</w:t>
      </w:r>
      <w:r w:rsidRPr="00B665FC">
        <w:rPr>
          <w:rFonts w:cs="Arial"/>
          <w:szCs w:val="24"/>
        </w:rPr>
        <w:t xml:space="preserve"> mode} me {else} us] about, have you taught as a preK-12 regular classroom teacher at any additional schools between </w:t>
      </w:r>
      <w:r w:rsidR="007A33F2">
        <w:rPr>
          <w:rFonts w:cs="Arial"/>
          <w:szCs w:val="24"/>
        </w:rPr>
        <w:t>[{if B&amp;B:16/17 respondent} 1 YEAR AFTER BA COMPLETION {else} BA COMPLETION DATE]</w:t>
      </w:r>
      <w:r w:rsidRPr="00B665FC">
        <w:rPr>
          <w:rFonts w:cs="Arial"/>
          <w:szCs w:val="24"/>
        </w:rPr>
        <w:t xml:space="preserve"> and </w:t>
      </w:r>
      <w:r w:rsidR="007A33F2">
        <w:rPr>
          <w:rFonts w:cs="Arial"/>
          <w:szCs w:val="24"/>
        </w:rPr>
        <w:t>[4 YEARS AFTER BA COMPLETION]</w:t>
      </w:r>
      <w:r w:rsidRPr="00B665FC">
        <w:rPr>
          <w:rFonts w:cs="Arial"/>
          <w:szCs w:val="24"/>
        </w:rPr>
        <w:t>? </w:t>
      </w:r>
      <w:r>
        <w:br/>
      </w:r>
      <w:r w:rsidR="001B5AE5">
        <w:rPr>
          <w:rFonts w:cs="Arial"/>
          <w:szCs w:val="24"/>
        </w:rPr>
        <w:t>[SCHOOL NAME]</w:t>
      </w:r>
      <w:r>
        <w:br/>
      </w:r>
      <w:r w:rsidR="001B5AE5">
        <w:rPr>
          <w:rFonts w:cs="Arial"/>
          <w:szCs w:val="24"/>
        </w:rPr>
        <w:t>[PREVIOUS SCHOOL NAME]</w:t>
      </w:r>
      <w:r>
        <w:br/>
      </w:r>
      <w:r w:rsidR="001B5AE5">
        <w:rPr>
          <w:rFonts w:cs="Arial"/>
          <w:szCs w:val="24"/>
        </w:rPr>
        <w:t>[PREVIOUS SCHOOL NAME]</w:t>
      </w:r>
    </w:p>
    <w:p w:rsidRPr="00B665FC" w:rsidR="00471C90" w:rsidP="00471C90" w:rsidRDefault="00471C90" w14:paraId="24FAD530" w14:textId="77777777">
      <w:pPr>
        <w:rPr>
          <w:szCs w:val="24"/>
        </w:rPr>
      </w:pPr>
    </w:p>
    <w:p w:rsidRPr="00B665FC" w:rsidR="00471C90" w:rsidP="00471C90" w:rsidRDefault="00471C90" w14:paraId="45D14863" w14:textId="77777777">
      <w:pPr>
        <w:pStyle w:val="NoSpacing"/>
      </w:pPr>
      <w:r w:rsidRPr="00B665FC">
        <w:tab/>
        <w:t>1 = Yes</w:t>
      </w:r>
    </w:p>
    <w:p w:rsidRPr="00B665FC" w:rsidR="00471C90" w:rsidP="00471C90" w:rsidRDefault="00471C90" w14:paraId="1A6BD9FF" w14:textId="5D130E18">
      <w:pPr>
        <w:pStyle w:val="NoSpacing"/>
      </w:pPr>
      <w:r w:rsidRPr="00B665FC">
        <w:tab/>
        <w:t>0 = No</w:t>
      </w:r>
    </w:p>
    <w:p w:rsidR="00471C90" w:rsidP="00471C90" w:rsidRDefault="00471C90" w14:paraId="504B4BEA" w14:textId="430BEB0C">
      <w:pPr>
        <w:rPr>
          <w:rFonts w:cs="Arial"/>
          <w:szCs w:val="24"/>
        </w:rPr>
      </w:pPr>
      <w:r w:rsidRPr="00B665FC">
        <w:rPr>
          <w:rFonts w:cs="Arial"/>
          <w:b/>
          <w:bCs/>
          <w:szCs w:val="24"/>
        </w:rPr>
        <w:t>Help Text:</w:t>
      </w:r>
      <w:r w:rsidRPr="00B665FC">
        <w:rPr>
          <w:rFonts w:cs="Arial"/>
          <w:szCs w:val="24"/>
        </w:rPr>
        <w:t xml:space="preserve"> If you have taught at a school that is not listed </w:t>
      </w:r>
      <w:r w:rsidRPr="00B665FC" w:rsidR="003E14CB">
        <w:rPr>
          <w:rFonts w:cs="Arial"/>
          <w:szCs w:val="24"/>
        </w:rPr>
        <w:t xml:space="preserve">between </w:t>
      </w:r>
      <w:r w:rsidR="003E14CB">
        <w:rPr>
          <w:rFonts w:cs="Arial"/>
          <w:szCs w:val="24"/>
        </w:rPr>
        <w:t>[{if B&amp;B:16/17 respondent} 1 YEAR AFTER BA COMPLETION {else} BA COMPLETION DATE]</w:t>
      </w:r>
      <w:r w:rsidRPr="00B665FC" w:rsidR="003E14CB">
        <w:rPr>
          <w:rFonts w:cs="Arial"/>
          <w:szCs w:val="24"/>
        </w:rPr>
        <w:t xml:space="preserve"> and </w:t>
      </w:r>
      <w:r w:rsidR="003E14CB">
        <w:rPr>
          <w:rFonts w:cs="Arial"/>
          <w:szCs w:val="24"/>
        </w:rPr>
        <w:t>[4 YEARS AFTER BA COMPLETION]</w:t>
      </w:r>
      <w:r w:rsidRPr="00B665FC">
        <w:rPr>
          <w:rFonts w:cs="Arial"/>
          <w:szCs w:val="24"/>
        </w:rPr>
        <w:t xml:space="preserve">, </w:t>
      </w:r>
      <w:r>
        <w:rPr>
          <w:rFonts w:cs="Arial"/>
          <w:szCs w:val="24"/>
        </w:rPr>
        <w:t>answer</w:t>
      </w:r>
      <w:r w:rsidRPr="00B665FC">
        <w:rPr>
          <w:rFonts w:cs="Arial"/>
          <w:szCs w:val="24"/>
        </w:rPr>
        <w:t xml:space="preserve"> "Yes."</w:t>
      </w:r>
    </w:p>
    <w:p w:rsidRPr="00B665FC" w:rsidR="00471C90" w:rsidP="00CF2013" w:rsidRDefault="00471C90" w14:paraId="73AC268C" w14:textId="01ACC6D2">
      <w:pPr>
        <w:pStyle w:val="TOCHeading"/>
      </w:pPr>
      <w:bookmarkStart w:name="_Toc40172947" w:id="128"/>
      <w:r w:rsidRPr="00A3236D">
        <w:t>BB20ESTLTCH</w:t>
      </w:r>
      <w:r w:rsidR="00CF2013">
        <w:t xml:space="preserve"> (ABBREV)</w:t>
      </w:r>
      <w:bookmarkEnd w:id="128"/>
    </w:p>
    <w:p w:rsidR="00471C90" w:rsidP="00471C90" w:rsidRDefault="00471C90" w14:paraId="44B36A37" w14:textId="18C463DA">
      <w:pPr>
        <w:rPr>
          <w:rFonts w:cs="Arial"/>
          <w:szCs w:val="24"/>
        </w:rPr>
      </w:pPr>
      <w:r w:rsidRPr="00B665FC">
        <w:rPr>
          <w:rFonts w:cs="Arial"/>
          <w:szCs w:val="24"/>
        </w:rPr>
        <w:t xml:space="preserve">Were you still employed as a preK-12 regular classroom teacher as of </w:t>
      </w:r>
      <w:r w:rsidR="007A33F2">
        <w:rPr>
          <w:rFonts w:cs="Arial"/>
          <w:szCs w:val="24"/>
        </w:rPr>
        <w:t>[4 YEARS AFTER BA COMPLETION]</w:t>
      </w:r>
      <w:r w:rsidRPr="00B665FC">
        <w:rPr>
          <w:rFonts w:cs="Arial"/>
          <w:szCs w:val="24"/>
        </w:rPr>
        <w:t>?</w:t>
      </w:r>
    </w:p>
    <w:p w:rsidRPr="00B665FC" w:rsidR="00F700CA" w:rsidP="00471C90" w:rsidRDefault="00F700CA" w14:paraId="4137652E" w14:textId="00F946BA">
      <w:pPr>
        <w:rPr>
          <w:szCs w:val="24"/>
        </w:rPr>
      </w:pPr>
      <w:r>
        <w:rPr>
          <w:rFonts w:cs="Arial"/>
          <w:szCs w:val="24"/>
        </w:rPr>
        <w:t>(If you were laid off as of [4 YEARS AFTER BA COMPLETION], answer “No.” If you were furloughed or temporarily not working as a regular classroom teacher as of [4 YEARS AFTER BA COMPLETION], answer “Yes.”)</w:t>
      </w:r>
    </w:p>
    <w:p w:rsidRPr="00B665FC" w:rsidR="00471C90" w:rsidP="00471C90" w:rsidRDefault="00471C90" w14:paraId="31FE8BA9" w14:textId="77777777">
      <w:pPr>
        <w:pStyle w:val="NoSpacing"/>
      </w:pPr>
      <w:r w:rsidRPr="00B665FC">
        <w:tab/>
        <w:t>1 = Yes</w:t>
      </w:r>
    </w:p>
    <w:p w:rsidRPr="00B665FC" w:rsidR="00471C90" w:rsidP="00471C90" w:rsidRDefault="00471C90" w14:paraId="01FD2F6D" w14:textId="4AA4787F">
      <w:pPr>
        <w:pStyle w:val="NoSpacing"/>
      </w:pPr>
      <w:r w:rsidRPr="00B665FC">
        <w:tab/>
        <w:t>0 = No</w:t>
      </w:r>
    </w:p>
    <w:p w:rsidR="00471C90" w:rsidP="00471C90" w:rsidRDefault="00471C90" w14:paraId="4F946068" w14:textId="0AA25754">
      <w:pPr>
        <w:rPr>
          <w:rFonts w:cs="Arial"/>
          <w:szCs w:val="24"/>
        </w:rPr>
      </w:pPr>
      <w:r w:rsidRPr="00B665FC">
        <w:rPr>
          <w:rFonts w:cs="Arial"/>
          <w:b/>
          <w:bCs/>
          <w:szCs w:val="24"/>
        </w:rPr>
        <w:t>Help Text:</w:t>
      </w:r>
      <w:r w:rsidRPr="00B665FC">
        <w:rPr>
          <w:rFonts w:cs="Arial"/>
          <w:szCs w:val="24"/>
        </w:rPr>
        <w:t xml:space="preserve"> Please indicate whether</w:t>
      </w:r>
      <w:r>
        <w:rPr>
          <w:rFonts w:cs="Arial"/>
          <w:szCs w:val="24"/>
        </w:rPr>
        <w:t xml:space="preserve"> or not</w:t>
      </w:r>
      <w:r w:rsidRPr="00B665FC">
        <w:rPr>
          <w:rFonts w:cs="Arial"/>
          <w:szCs w:val="24"/>
        </w:rPr>
        <w:t xml:space="preserve"> you were still working as preK-12 regular classroom teacher as of </w:t>
      </w:r>
      <w:r w:rsidR="007A33F2">
        <w:rPr>
          <w:rFonts w:cs="Arial"/>
          <w:szCs w:val="24"/>
        </w:rPr>
        <w:t>[4 YEARS AFTER BA COMPLETION]</w:t>
      </w:r>
      <w:r w:rsidRPr="00B665FC">
        <w:rPr>
          <w:rFonts w:cs="Arial"/>
          <w:szCs w:val="24"/>
        </w:rPr>
        <w:t>.</w:t>
      </w:r>
      <w:r>
        <w:br/>
      </w:r>
      <w:r>
        <w:br/>
      </w:r>
      <w:r>
        <w:rPr>
          <w:rFonts w:cs="Arial"/>
          <w:szCs w:val="24"/>
        </w:rPr>
        <w:t>If you were on vacation but still employed as a regular classroom teacher and planning to return to the classroom after vacation, please answer "Yes."</w:t>
      </w:r>
    </w:p>
    <w:p w:rsidRPr="00B665FC" w:rsidR="00471C90" w:rsidP="00512448" w:rsidRDefault="00471C90" w14:paraId="0A43461C" w14:textId="77777777">
      <w:pPr>
        <w:pStyle w:val="TOCHeading"/>
      </w:pPr>
      <w:bookmarkStart w:name="_Toc40172948" w:id="129"/>
      <w:r w:rsidRPr="00A3236D">
        <w:t>BB20ETCHSAT</w:t>
      </w:r>
      <w:bookmarkEnd w:id="129"/>
    </w:p>
    <w:p w:rsidR="00471C90" w:rsidP="00471C90" w:rsidRDefault="00471C90" w14:paraId="51E548DB" w14:textId="3FCDE550">
      <w:pPr>
        <w:rPr>
          <w:rFonts w:cs="Arial"/>
          <w:szCs w:val="24"/>
        </w:rPr>
      </w:pPr>
      <w:r w:rsidRPr="00B665FC">
        <w:rPr>
          <w:rFonts w:cs="Arial"/>
          <w:szCs w:val="24"/>
        </w:rPr>
        <w:t xml:space="preserve">In your most recent teaching position, as of </w:t>
      </w:r>
      <w:r w:rsidR="007A33F2">
        <w:rPr>
          <w:rFonts w:cs="Arial"/>
          <w:szCs w:val="24"/>
        </w:rPr>
        <w:t>[4 YEARS AFTER BA COMPLETION]</w:t>
      </w:r>
      <w:r w:rsidRPr="00B665FC">
        <w:rPr>
          <w:rFonts w:cs="Arial"/>
          <w:szCs w:val="24"/>
        </w:rPr>
        <w:t>, were you satisfied with each of the following...</w:t>
      </w:r>
    </w:p>
    <w:p w:rsidRPr="002E2E1D" w:rsidR="00F700CA" w:rsidP="00471C90" w:rsidRDefault="006926CB" w14:paraId="58E2F5D8" w14:textId="3A19463A">
      <w:pPr>
        <w:rPr>
          <w:szCs w:val="24"/>
        </w:rPr>
      </w:pPr>
      <w:r>
        <w:rPr>
          <w:rFonts w:cs="Arial"/>
          <w:szCs w:val="24"/>
        </w:rPr>
        <w:t xml:space="preserve">[{If [4 YEARS AFTER BA COMPLETION] between January 2020 and June 2020} </w:t>
      </w:r>
      <w:r w:rsidR="00F700CA">
        <w:rPr>
          <w:rFonts w:cs="Arial"/>
          <w:szCs w:val="24"/>
        </w:rPr>
        <w:t xml:space="preserve">Please consider whether or not you were satisfied with each of the following areas </w:t>
      </w:r>
      <w:r w:rsidR="00F700CA">
        <w:rPr>
          <w:rFonts w:cs="Arial"/>
          <w:b/>
          <w:bCs/>
          <w:szCs w:val="24"/>
        </w:rPr>
        <w:t xml:space="preserve">prior </w:t>
      </w:r>
      <w:r w:rsidRPr="00672C59" w:rsidR="00F700CA">
        <w:rPr>
          <w:rFonts w:cs="Arial"/>
          <w:b/>
          <w:bCs/>
          <w:szCs w:val="24"/>
        </w:rPr>
        <w:t xml:space="preserve">to </w:t>
      </w:r>
      <w:r w:rsidRPr="000C1600" w:rsidR="004969FF">
        <w:rPr>
          <w:b/>
          <w:bCs/>
        </w:rPr>
        <w:t>the coronavirus pandemic</w:t>
      </w:r>
      <w:r w:rsidR="002E2E1D">
        <w:rPr>
          <w:rFonts w:cs="Arial"/>
          <w:b/>
          <w:bCs/>
          <w:szCs w:val="24"/>
        </w:rPr>
        <w:t xml:space="preserve"> </w:t>
      </w:r>
      <w:r w:rsidR="002E2E1D">
        <w:rPr>
          <w:rFonts w:cs="Arial"/>
          <w:szCs w:val="24"/>
        </w:rPr>
        <w:t>in your response.</w:t>
      </w:r>
      <w:r>
        <w:rPr>
          <w:rFonts w:cs="Arial"/>
          <w:szCs w:val="24"/>
        </w:rPr>
        <w:t>]</w:t>
      </w:r>
    </w:p>
    <w:p w:rsidRPr="00B665FC" w:rsidR="00471C90" w:rsidP="00471C90" w:rsidRDefault="00471C90" w14:paraId="6428EB99" w14:textId="77777777">
      <w:pPr>
        <w:pStyle w:val="NoSpacing"/>
      </w:pPr>
      <w:r w:rsidRPr="00B665FC">
        <w:lastRenderedPageBreak/>
        <w:t>Student discipline and behavior</w:t>
      </w:r>
    </w:p>
    <w:p w:rsidRPr="00B665FC" w:rsidR="00471C90" w:rsidP="00471C90" w:rsidRDefault="00471C90" w14:paraId="10E337F5" w14:textId="77777777">
      <w:pPr>
        <w:pStyle w:val="NoSpacing"/>
      </w:pPr>
      <w:r w:rsidRPr="00B665FC">
        <w:tab/>
        <w:t>1 = Yes</w:t>
      </w:r>
    </w:p>
    <w:p w:rsidRPr="00B665FC" w:rsidR="00471C90" w:rsidP="00471C90" w:rsidRDefault="00471C90" w14:paraId="77E670A4" w14:textId="77777777">
      <w:pPr>
        <w:pStyle w:val="NoSpacing"/>
      </w:pPr>
      <w:r w:rsidRPr="00B665FC">
        <w:tab/>
        <w:t>0 = No</w:t>
      </w:r>
    </w:p>
    <w:p w:rsidRPr="00B665FC" w:rsidR="00471C90" w:rsidP="00471C90" w:rsidRDefault="00471C90" w14:paraId="5E7C3E16" w14:textId="77777777">
      <w:pPr>
        <w:pStyle w:val="NoSpacing"/>
      </w:pPr>
      <w:r w:rsidRPr="00B665FC">
        <w:t>Class size(s)</w:t>
      </w:r>
    </w:p>
    <w:p w:rsidRPr="00B665FC" w:rsidR="00471C90" w:rsidP="00471C90" w:rsidRDefault="00471C90" w14:paraId="5F66AB3B" w14:textId="77777777">
      <w:pPr>
        <w:pStyle w:val="NoSpacing"/>
      </w:pPr>
      <w:r w:rsidRPr="00B665FC">
        <w:tab/>
        <w:t>1 = Yes</w:t>
      </w:r>
    </w:p>
    <w:p w:rsidRPr="00B665FC" w:rsidR="00471C90" w:rsidP="00471C90" w:rsidRDefault="00471C90" w14:paraId="00C3DD17" w14:textId="77777777">
      <w:pPr>
        <w:pStyle w:val="NoSpacing"/>
      </w:pPr>
      <w:r w:rsidRPr="00B665FC">
        <w:tab/>
        <w:t>0 = No</w:t>
      </w:r>
    </w:p>
    <w:p w:rsidRPr="00B665FC" w:rsidR="00471C90" w:rsidP="00471C90" w:rsidRDefault="00471C90" w14:paraId="750568FC" w14:textId="77777777">
      <w:pPr>
        <w:pStyle w:val="NoSpacing"/>
      </w:pPr>
      <w:r w:rsidRPr="00B665FC">
        <w:t>The support you receive from students' parents</w:t>
      </w:r>
    </w:p>
    <w:p w:rsidRPr="00B665FC" w:rsidR="00471C90" w:rsidP="00471C90" w:rsidRDefault="00471C90" w14:paraId="6B997D23" w14:textId="77777777">
      <w:pPr>
        <w:pStyle w:val="NoSpacing"/>
      </w:pPr>
      <w:r w:rsidRPr="00B665FC">
        <w:tab/>
        <w:t>1 = Yes</w:t>
      </w:r>
    </w:p>
    <w:p w:rsidRPr="00B665FC" w:rsidR="00471C90" w:rsidP="00471C90" w:rsidRDefault="00471C90" w14:paraId="7A629B2D" w14:textId="77777777">
      <w:pPr>
        <w:pStyle w:val="NoSpacing"/>
      </w:pPr>
      <w:r w:rsidRPr="00B665FC">
        <w:tab/>
        <w:t>0 = No</w:t>
      </w:r>
    </w:p>
    <w:p w:rsidRPr="00B665FC" w:rsidR="00471C90" w:rsidP="00471C90" w:rsidRDefault="00471C90" w14:paraId="33E80A1B" w14:textId="77777777">
      <w:pPr>
        <w:pStyle w:val="NoSpacing"/>
      </w:pPr>
      <w:r w:rsidRPr="00B665FC">
        <w:t>The support you receive from administrators</w:t>
      </w:r>
    </w:p>
    <w:p w:rsidRPr="00B665FC" w:rsidR="00471C90" w:rsidP="00471C90" w:rsidRDefault="00471C90" w14:paraId="67D871EB" w14:textId="77777777">
      <w:pPr>
        <w:pStyle w:val="NoSpacing"/>
      </w:pPr>
      <w:r w:rsidRPr="00B665FC">
        <w:tab/>
        <w:t>1 = Yes</w:t>
      </w:r>
    </w:p>
    <w:p w:rsidRPr="00B665FC" w:rsidR="00471C90" w:rsidP="00471C90" w:rsidRDefault="00471C90" w14:paraId="7597227A" w14:textId="77777777">
      <w:pPr>
        <w:pStyle w:val="NoSpacing"/>
      </w:pPr>
      <w:r w:rsidRPr="00B665FC">
        <w:tab/>
        <w:t>0 = No</w:t>
      </w:r>
    </w:p>
    <w:p w:rsidRPr="00B665FC" w:rsidR="00471C90" w:rsidP="00471C90" w:rsidRDefault="00471C90" w14:paraId="4212A7EB" w14:textId="77777777">
      <w:pPr>
        <w:pStyle w:val="NoSpacing"/>
      </w:pPr>
      <w:r w:rsidRPr="00B665FC">
        <w:t>School safety</w:t>
      </w:r>
    </w:p>
    <w:p w:rsidRPr="00B665FC" w:rsidR="00471C90" w:rsidP="00471C90" w:rsidRDefault="00471C90" w14:paraId="60C0B71D" w14:textId="77777777">
      <w:pPr>
        <w:pStyle w:val="NoSpacing"/>
      </w:pPr>
      <w:r w:rsidRPr="00B665FC">
        <w:tab/>
        <w:t>1 = Yes</w:t>
      </w:r>
    </w:p>
    <w:p w:rsidRPr="00B665FC" w:rsidR="00471C90" w:rsidP="00471C90" w:rsidRDefault="00471C90" w14:paraId="5C3DBE15" w14:textId="77777777">
      <w:pPr>
        <w:pStyle w:val="NoSpacing"/>
      </w:pPr>
      <w:r w:rsidRPr="00B665FC">
        <w:tab/>
        <w:t>0 = No</w:t>
      </w:r>
    </w:p>
    <w:p w:rsidRPr="00B665FC" w:rsidR="00471C90" w:rsidP="00471C90" w:rsidRDefault="00471C90" w14:paraId="47B210B5" w14:textId="77777777">
      <w:pPr>
        <w:pStyle w:val="NoSpacing"/>
      </w:pPr>
      <w:r w:rsidRPr="00B665FC">
        <w:t>Requirements for standardized testing</w:t>
      </w:r>
    </w:p>
    <w:p w:rsidRPr="00B665FC" w:rsidR="00471C90" w:rsidP="00471C90" w:rsidRDefault="00471C90" w14:paraId="1537CADF" w14:textId="77777777">
      <w:pPr>
        <w:pStyle w:val="NoSpacing"/>
      </w:pPr>
      <w:r w:rsidRPr="00B665FC">
        <w:tab/>
        <w:t>1 = Yes</w:t>
      </w:r>
    </w:p>
    <w:p w:rsidRPr="00B665FC" w:rsidR="00471C90" w:rsidP="00471C90" w:rsidRDefault="00471C90" w14:paraId="186E7BB2" w14:textId="77777777">
      <w:pPr>
        <w:pStyle w:val="NoSpacing"/>
      </w:pPr>
      <w:r w:rsidRPr="00B665FC">
        <w:tab/>
        <w:t>0 = No</w:t>
      </w:r>
    </w:p>
    <w:p w:rsidRPr="00B665FC" w:rsidR="00471C90" w:rsidP="00471C90" w:rsidRDefault="00471C90" w14:paraId="618C155B" w14:textId="77777777">
      <w:pPr>
        <w:pStyle w:val="NoSpacing"/>
      </w:pPr>
      <w:r w:rsidRPr="00B665FC">
        <w:t>Non-teaching responsibilities</w:t>
      </w:r>
    </w:p>
    <w:p w:rsidRPr="00B665FC" w:rsidR="00471C90" w:rsidP="00471C90" w:rsidRDefault="00471C90" w14:paraId="561C3F04" w14:textId="77777777">
      <w:pPr>
        <w:pStyle w:val="NoSpacing"/>
      </w:pPr>
      <w:r w:rsidRPr="00B665FC">
        <w:tab/>
        <w:t>1 = Yes</w:t>
      </w:r>
    </w:p>
    <w:p w:rsidRPr="00B665FC" w:rsidR="00471C90" w:rsidP="00471C90" w:rsidRDefault="00471C90" w14:paraId="14AA5911" w14:textId="77777777">
      <w:pPr>
        <w:pStyle w:val="NoSpacing"/>
      </w:pPr>
      <w:r w:rsidRPr="00B665FC">
        <w:tab/>
        <w:t>0 = No</w:t>
      </w:r>
    </w:p>
    <w:p w:rsidRPr="00B665FC" w:rsidR="00471C90" w:rsidP="00471C90" w:rsidRDefault="00471C90" w14:paraId="6627A822" w14:textId="77777777">
      <w:pPr>
        <w:pStyle w:val="NoSpacing"/>
      </w:pPr>
      <w:r w:rsidRPr="00B665FC">
        <w:t>Opportunities to advance in your career</w:t>
      </w:r>
    </w:p>
    <w:p w:rsidRPr="00B665FC" w:rsidR="00471C90" w:rsidP="00471C90" w:rsidRDefault="00471C90" w14:paraId="1A69FAB8" w14:textId="77777777">
      <w:pPr>
        <w:pStyle w:val="NoSpacing"/>
      </w:pPr>
      <w:r w:rsidRPr="00B665FC">
        <w:tab/>
        <w:t>1 = Yes</w:t>
      </w:r>
    </w:p>
    <w:p w:rsidRPr="00B665FC" w:rsidR="00471C90" w:rsidP="00471C90" w:rsidRDefault="00471C90" w14:paraId="743C0F94" w14:textId="0F22F900">
      <w:pPr>
        <w:pStyle w:val="NoSpacing"/>
      </w:pPr>
      <w:r w:rsidRPr="00B665FC">
        <w:tab/>
        <w:t>0 = No</w:t>
      </w:r>
    </w:p>
    <w:p w:rsidR="00471C90" w:rsidP="00471C90" w:rsidRDefault="00471C90" w14:paraId="79892B5B" w14:textId="0E1CA16B">
      <w:pPr>
        <w:rPr>
          <w:rFonts w:cs="Arial"/>
          <w:szCs w:val="24"/>
        </w:rPr>
      </w:pPr>
      <w:r w:rsidRPr="00B665FC">
        <w:rPr>
          <w:rFonts w:cs="Arial"/>
          <w:b/>
          <w:bCs/>
          <w:szCs w:val="24"/>
        </w:rPr>
        <w:t>Help Text:</w:t>
      </w:r>
      <w:r w:rsidRPr="00B665FC">
        <w:rPr>
          <w:rFonts w:cs="Arial"/>
          <w:szCs w:val="24"/>
        </w:rPr>
        <w:t xml:space="preserve"> Indicate whether or not you have been satisfied with each of the aspects of your most recent preK-12 teaching position.</w:t>
      </w:r>
    </w:p>
    <w:p w:rsidRPr="00B665FC" w:rsidR="00471C90" w:rsidP="00CF2013" w:rsidRDefault="00471C90" w14:paraId="1E514496" w14:textId="77777777">
      <w:pPr>
        <w:pStyle w:val="TOCHeading"/>
      </w:pPr>
      <w:bookmarkStart w:name="_Toc40172949" w:id="130"/>
      <w:r w:rsidRPr="00A3236D">
        <w:t>BB20ETCHLEVA</w:t>
      </w:r>
      <w:bookmarkEnd w:id="130"/>
    </w:p>
    <w:p w:rsidR="00DF7FB6" w:rsidP="00471C90" w:rsidRDefault="00DF7FB6" w14:paraId="1CF35241" w14:textId="63B60C62">
      <w:pPr>
        <w:rPr>
          <w:rFonts w:cs="Arial"/>
          <w:szCs w:val="24"/>
        </w:rPr>
      </w:pPr>
      <w:r w:rsidRPr="006006A9">
        <w:rPr>
          <w:rFonts w:cs="Arial"/>
          <w:szCs w:val="24"/>
        </w:rPr>
        <w:t>[{If</w:t>
      </w:r>
      <w:r>
        <w:rPr>
          <w:rFonts w:cs="Arial"/>
          <w:szCs w:val="24"/>
        </w:rPr>
        <w:t xml:space="preserve"> [LEFT CLASSROOM TEACHING SINCE B&amp;B:16/17]</w:t>
      </w:r>
      <w:r w:rsidRPr="006006A9">
        <w:rPr>
          <w:rFonts w:cs="Arial"/>
          <w:szCs w:val="24"/>
        </w:rPr>
        <w:t>} Last time we contacted you, you said you had taught as a regular classroom teacher since completing your bachelor's degree.]</w:t>
      </w:r>
      <w:r w:rsidRPr="00B665FC">
        <w:rPr>
          <w:rFonts w:cs="Arial"/>
          <w:szCs w:val="24"/>
        </w:rPr>
        <w:t xml:space="preserve"> </w:t>
      </w:r>
    </w:p>
    <w:p w:rsidRPr="00B665FC" w:rsidR="00471C90" w:rsidP="00471C90" w:rsidRDefault="00471C90" w14:paraId="3B169CD5" w14:textId="01EA84BF">
      <w:pPr>
        <w:rPr>
          <w:szCs w:val="24"/>
        </w:rPr>
      </w:pPr>
      <w:r w:rsidRPr="00B665FC">
        <w:rPr>
          <w:rFonts w:cs="Arial"/>
          <w:szCs w:val="24"/>
        </w:rPr>
        <w:t xml:space="preserve">What is the main reason you were no longer teaching as a regular classroom teacher, as of </w:t>
      </w:r>
      <w:r w:rsidR="007A33F2">
        <w:rPr>
          <w:rFonts w:cs="Arial"/>
          <w:szCs w:val="24"/>
        </w:rPr>
        <w:t>[4 YEARS AFTER BA COMPLETION]</w:t>
      </w:r>
      <w:r w:rsidRPr="00B665FC">
        <w:rPr>
          <w:rFonts w:cs="Arial"/>
          <w:szCs w:val="24"/>
        </w:rPr>
        <w:t>?</w:t>
      </w:r>
    </w:p>
    <w:p w:rsidRPr="00B665FC" w:rsidR="00471C90" w:rsidP="00471C90" w:rsidRDefault="00471C90" w14:paraId="6D8B68F9" w14:textId="77777777">
      <w:pPr>
        <w:pStyle w:val="NoSpacing"/>
      </w:pPr>
      <w:r w:rsidRPr="00B665FC">
        <w:tab/>
        <w:t>1 = Left classroom teaching but remained in education</w:t>
      </w:r>
    </w:p>
    <w:p w:rsidRPr="00B665FC" w:rsidR="00471C90" w:rsidP="00471C90" w:rsidRDefault="00471C90" w14:paraId="1847113F" w14:textId="77777777">
      <w:pPr>
        <w:pStyle w:val="NoSpacing"/>
      </w:pPr>
      <w:r w:rsidRPr="00B665FC">
        <w:tab/>
        <w:t>2 = Left to pursue another career or to enroll in school</w:t>
      </w:r>
    </w:p>
    <w:p w:rsidR="00471C90" w:rsidP="00471C90" w:rsidRDefault="00471C90" w14:paraId="796D49DE" w14:textId="76A7E846">
      <w:pPr>
        <w:pStyle w:val="NoSpacing"/>
      </w:pPr>
      <w:r w:rsidRPr="00B665FC">
        <w:tab/>
        <w:t xml:space="preserve">3 = </w:t>
      </w:r>
      <w:r w:rsidR="006926CB">
        <w:rPr>
          <w:rFonts w:cs="Arial"/>
          <w:szCs w:val="24"/>
        </w:rPr>
        <w:t>[{If [4 YEARS AFTER BA COMPLETION] between January 2020 and June 2020}</w:t>
      </w:r>
      <w:r w:rsidR="006006A9">
        <w:rPr>
          <w:rFonts w:cs="Arial"/>
          <w:szCs w:val="24"/>
        </w:rPr>
        <w:t xml:space="preserve"> </w:t>
      </w:r>
      <w:r w:rsidRPr="00B665FC">
        <w:t>Laid off or involuntarily transferred</w:t>
      </w:r>
      <w:r w:rsidR="00F700CA">
        <w:t xml:space="preserve"> due to </w:t>
      </w:r>
      <w:r w:rsidR="004969FF">
        <w:t>the coronavirus pandemic</w:t>
      </w:r>
      <w:r w:rsidR="006926CB">
        <w:t>]</w:t>
      </w:r>
    </w:p>
    <w:p w:rsidRPr="00B665FC" w:rsidR="00F700CA" w:rsidP="00471C90" w:rsidRDefault="00F700CA" w14:paraId="05AAB389" w14:textId="2286B107">
      <w:pPr>
        <w:pStyle w:val="NoSpacing"/>
      </w:pPr>
      <w:r>
        <w:tab/>
        <w:t>4 = Laid off or involuntarily transferred</w:t>
      </w:r>
      <w:r w:rsidR="006926CB">
        <w:t xml:space="preserve"> </w:t>
      </w:r>
      <w:r w:rsidR="006926CB">
        <w:rPr>
          <w:rFonts w:cs="Arial"/>
          <w:szCs w:val="24"/>
        </w:rPr>
        <w:t>[{if [4 YEARS AFTER BA COMPLETION] between January 2020 and June 2020}</w:t>
      </w:r>
      <w:r>
        <w:t xml:space="preserve"> for reasons other than </w:t>
      </w:r>
      <w:r w:rsidR="004969FF">
        <w:t>the coronavirus pandemic</w:t>
      </w:r>
      <w:r w:rsidR="006926CB">
        <w:t>]</w:t>
      </w:r>
    </w:p>
    <w:p w:rsidRPr="00B665FC" w:rsidR="00471C90" w:rsidP="00471C90" w:rsidRDefault="00471C90" w14:paraId="70B7BB63" w14:textId="68523651">
      <w:pPr>
        <w:pStyle w:val="NoSpacing"/>
      </w:pPr>
      <w:r w:rsidRPr="00B665FC">
        <w:tab/>
      </w:r>
      <w:r w:rsidR="00F700CA">
        <w:t>5</w:t>
      </w:r>
      <w:r w:rsidRPr="00B665FC" w:rsidR="00F700CA">
        <w:t xml:space="preserve"> </w:t>
      </w:r>
      <w:r w:rsidRPr="00B665FC">
        <w:t>= Did not obtain or maintain license</w:t>
      </w:r>
    </w:p>
    <w:p w:rsidRPr="00B665FC" w:rsidR="00471C90" w:rsidP="00471C90" w:rsidRDefault="00471C90" w14:paraId="539CBAFA" w14:textId="34FAB963">
      <w:pPr>
        <w:pStyle w:val="NoSpacing"/>
      </w:pPr>
      <w:r w:rsidRPr="00B665FC">
        <w:tab/>
      </w:r>
      <w:r w:rsidR="00F700CA">
        <w:t>6</w:t>
      </w:r>
      <w:r w:rsidRPr="00B665FC" w:rsidR="00F700CA">
        <w:t xml:space="preserve"> </w:t>
      </w:r>
      <w:r w:rsidRPr="00B665FC">
        <w:t>= Dissatisfied with teaching</w:t>
      </w:r>
    </w:p>
    <w:p w:rsidR="00471C90" w:rsidP="00471C90" w:rsidRDefault="00471C90" w14:paraId="3EBDE5F5" w14:textId="11A6DD64">
      <w:pPr>
        <w:pStyle w:val="NoSpacing"/>
      </w:pPr>
      <w:r w:rsidRPr="00B665FC">
        <w:tab/>
      </w:r>
      <w:r w:rsidR="00F700CA">
        <w:t>7</w:t>
      </w:r>
      <w:r w:rsidRPr="00B665FC" w:rsidR="00F700CA">
        <w:t xml:space="preserve"> </w:t>
      </w:r>
      <w:r w:rsidRPr="00B665FC">
        <w:t xml:space="preserve">= </w:t>
      </w:r>
      <w:r>
        <w:t>Completed a temporary or long term substitute position</w:t>
      </w:r>
    </w:p>
    <w:p w:rsidRPr="00B665FC" w:rsidR="00471C90" w:rsidP="006366EA" w:rsidRDefault="00F700CA" w14:paraId="162BB961" w14:textId="4987F150">
      <w:pPr>
        <w:pStyle w:val="NoSpacing"/>
        <w:ind w:firstLine="720"/>
      </w:pPr>
      <w:r>
        <w:t xml:space="preserve">8 </w:t>
      </w:r>
      <w:r w:rsidR="00471C90">
        <w:t xml:space="preserve">= </w:t>
      </w:r>
      <w:r w:rsidRPr="00B665FC" w:rsidR="00471C90">
        <w:t>Personal reasons (e.g. relocation, health or disability, to care for children or other dependents)</w:t>
      </w:r>
    </w:p>
    <w:p w:rsidRPr="00471C90" w:rsidR="00471C90" w:rsidP="00471C90" w:rsidRDefault="00471C90" w14:paraId="64D15DE8" w14:textId="08779F8E">
      <w:pPr>
        <w:pStyle w:val="NoSpacing"/>
      </w:pPr>
      <w:r w:rsidRPr="00B665FC">
        <w:tab/>
      </w:r>
      <w:r w:rsidR="00F700CA">
        <w:t>9</w:t>
      </w:r>
      <w:r w:rsidRPr="00B665FC" w:rsidR="00F700CA">
        <w:t xml:space="preserve"> </w:t>
      </w:r>
      <w:r w:rsidRPr="00B665FC">
        <w:t>= Another reason not listed</w:t>
      </w:r>
    </w:p>
    <w:p w:rsidR="00471C90" w:rsidP="00471C90" w:rsidRDefault="00471C90" w14:paraId="29E5818C" w14:textId="3BEC5BD8">
      <w:pPr>
        <w:rPr>
          <w:rFonts w:cs="Arial"/>
          <w:szCs w:val="24"/>
        </w:rPr>
      </w:pPr>
      <w:r w:rsidRPr="00B665FC">
        <w:rPr>
          <w:rFonts w:cs="Arial"/>
          <w:b/>
          <w:bCs/>
          <w:szCs w:val="24"/>
        </w:rPr>
        <w:t>Help Text:</w:t>
      </w:r>
      <w:r w:rsidRPr="00B665FC">
        <w:rPr>
          <w:rFonts w:cs="Arial"/>
          <w:szCs w:val="24"/>
        </w:rPr>
        <w:t xml:space="preserve"> Please indicate the main reason why you left teaching.</w:t>
      </w:r>
    </w:p>
    <w:p w:rsidRPr="00B665FC" w:rsidR="00471C90" w:rsidP="00471C90" w:rsidRDefault="00471C90" w14:paraId="64A7A4E2" w14:textId="77777777">
      <w:pPr>
        <w:rPr>
          <w:szCs w:val="24"/>
        </w:rPr>
      </w:pPr>
      <w:r w:rsidRPr="00A3236D">
        <w:rPr>
          <w:rFonts w:ascii="Arial" w:hAnsi="Arial" w:cs="Arial"/>
          <w:b/>
          <w:bCs/>
          <w:szCs w:val="24"/>
        </w:rPr>
        <w:t>BB20ETCHLEVB</w:t>
      </w:r>
    </w:p>
    <w:p w:rsidRPr="00B665FC" w:rsidR="00471C90" w:rsidP="00471C90" w:rsidRDefault="00471C90" w14:paraId="0E6D67D1" w14:textId="77777777">
      <w:pPr>
        <w:rPr>
          <w:szCs w:val="24"/>
        </w:rPr>
      </w:pPr>
      <w:r w:rsidRPr="00B665FC">
        <w:rPr>
          <w:rFonts w:cs="Arial"/>
          <w:szCs w:val="24"/>
        </w:rPr>
        <w:t>Were you dissatisfied with…</w:t>
      </w:r>
    </w:p>
    <w:p w:rsidRPr="00B665FC" w:rsidR="00471C90" w:rsidP="00471C90" w:rsidRDefault="00471C90" w14:paraId="16347E1E" w14:textId="77777777">
      <w:pPr>
        <w:pStyle w:val="NoSpacing"/>
      </w:pPr>
      <w:r w:rsidRPr="00B665FC">
        <w:t>Salary and benefits</w:t>
      </w:r>
    </w:p>
    <w:p w:rsidRPr="00B665FC" w:rsidR="00471C90" w:rsidP="00471C90" w:rsidRDefault="00471C90" w14:paraId="76D6F96C" w14:textId="77777777">
      <w:pPr>
        <w:pStyle w:val="NoSpacing"/>
      </w:pPr>
      <w:r w:rsidRPr="00B665FC">
        <w:tab/>
        <w:t>1 = Yes</w:t>
      </w:r>
    </w:p>
    <w:p w:rsidRPr="00B665FC" w:rsidR="00471C90" w:rsidP="00471C90" w:rsidRDefault="00471C90" w14:paraId="302B8ABD" w14:textId="77777777">
      <w:pPr>
        <w:pStyle w:val="NoSpacing"/>
      </w:pPr>
      <w:r w:rsidRPr="00B665FC">
        <w:tab/>
        <w:t>0 = No</w:t>
      </w:r>
    </w:p>
    <w:p w:rsidRPr="00B665FC" w:rsidR="00471C90" w:rsidP="00471C90" w:rsidRDefault="00471C90" w14:paraId="11763AB9" w14:textId="77777777">
      <w:pPr>
        <w:pStyle w:val="NoSpacing"/>
      </w:pPr>
      <w:r w:rsidRPr="00B665FC">
        <w:t>Teaching as a career</w:t>
      </w:r>
    </w:p>
    <w:p w:rsidRPr="00B665FC" w:rsidR="00471C90" w:rsidP="00471C90" w:rsidRDefault="00471C90" w14:paraId="7FB7784F" w14:textId="77777777">
      <w:pPr>
        <w:pStyle w:val="NoSpacing"/>
      </w:pPr>
      <w:r w:rsidRPr="00B665FC">
        <w:lastRenderedPageBreak/>
        <w:tab/>
        <w:t>1 = Yes</w:t>
      </w:r>
    </w:p>
    <w:p w:rsidRPr="00B665FC" w:rsidR="00471C90" w:rsidP="00471C90" w:rsidRDefault="00471C90" w14:paraId="3C8F7C3D" w14:textId="77777777">
      <w:pPr>
        <w:pStyle w:val="NoSpacing"/>
      </w:pPr>
      <w:r w:rsidRPr="00B665FC">
        <w:tab/>
        <w:t>0 = No</w:t>
      </w:r>
    </w:p>
    <w:p w:rsidRPr="00B665FC" w:rsidR="00471C90" w:rsidP="00471C90" w:rsidRDefault="00471C90" w14:paraId="679E0EA5" w14:textId="77777777">
      <w:pPr>
        <w:pStyle w:val="NoSpacing"/>
      </w:pPr>
      <w:r w:rsidRPr="00B665FC">
        <w:t>Student discipline and behavior</w:t>
      </w:r>
    </w:p>
    <w:p w:rsidRPr="00B665FC" w:rsidR="00471C90" w:rsidP="00471C90" w:rsidRDefault="00471C90" w14:paraId="35A4ABA8" w14:textId="77777777">
      <w:pPr>
        <w:pStyle w:val="NoSpacing"/>
      </w:pPr>
      <w:r w:rsidRPr="00B665FC">
        <w:tab/>
        <w:t>1 = Yes</w:t>
      </w:r>
    </w:p>
    <w:p w:rsidRPr="00B665FC" w:rsidR="00471C90" w:rsidP="00471C90" w:rsidRDefault="00471C90" w14:paraId="095A0C19" w14:textId="77777777">
      <w:pPr>
        <w:pStyle w:val="NoSpacing"/>
      </w:pPr>
      <w:r w:rsidRPr="00B665FC">
        <w:tab/>
        <w:t>0 = No</w:t>
      </w:r>
    </w:p>
    <w:p w:rsidRPr="00B665FC" w:rsidR="00471C90" w:rsidP="00471C90" w:rsidRDefault="00471C90" w14:paraId="5E8EDA2C" w14:textId="77777777">
      <w:pPr>
        <w:pStyle w:val="NoSpacing"/>
      </w:pPr>
      <w:r w:rsidRPr="00B665FC">
        <w:t>Lack of support from student’s parents</w:t>
      </w:r>
    </w:p>
    <w:p w:rsidRPr="00B665FC" w:rsidR="00471C90" w:rsidP="00471C90" w:rsidRDefault="00471C90" w14:paraId="2954A194" w14:textId="77777777">
      <w:pPr>
        <w:pStyle w:val="NoSpacing"/>
      </w:pPr>
      <w:r w:rsidRPr="00B665FC">
        <w:tab/>
        <w:t>1 = Yes</w:t>
      </w:r>
    </w:p>
    <w:p w:rsidRPr="00B665FC" w:rsidR="00471C90" w:rsidP="00471C90" w:rsidRDefault="00471C90" w14:paraId="2EC76B35" w14:textId="77777777">
      <w:pPr>
        <w:pStyle w:val="NoSpacing"/>
      </w:pPr>
      <w:r w:rsidRPr="00B665FC">
        <w:tab/>
        <w:t>0 = No</w:t>
      </w:r>
    </w:p>
    <w:p w:rsidRPr="00B665FC" w:rsidR="00471C90" w:rsidP="00471C90" w:rsidRDefault="00471C90" w14:paraId="33688BD3" w14:textId="77777777">
      <w:pPr>
        <w:pStyle w:val="NoSpacing"/>
      </w:pPr>
      <w:r w:rsidRPr="00B665FC">
        <w:t>Lack of support from school leadership</w:t>
      </w:r>
    </w:p>
    <w:p w:rsidRPr="00B665FC" w:rsidR="00471C90" w:rsidP="00471C90" w:rsidRDefault="00471C90" w14:paraId="4CC8E0A3" w14:textId="77777777">
      <w:pPr>
        <w:pStyle w:val="NoSpacing"/>
      </w:pPr>
      <w:r w:rsidRPr="00B665FC">
        <w:tab/>
        <w:t>1 = Yes</w:t>
      </w:r>
    </w:p>
    <w:p w:rsidRPr="00B665FC" w:rsidR="00471C90" w:rsidP="00471C90" w:rsidRDefault="00471C90" w14:paraId="515EB5E4" w14:textId="77777777">
      <w:pPr>
        <w:pStyle w:val="NoSpacing"/>
      </w:pPr>
      <w:r w:rsidRPr="00B665FC">
        <w:tab/>
        <w:t>0 = No</w:t>
      </w:r>
    </w:p>
    <w:p w:rsidRPr="00B665FC" w:rsidR="00471C90" w:rsidP="00471C90" w:rsidRDefault="00471C90" w14:paraId="3974BC27" w14:textId="77777777">
      <w:pPr>
        <w:pStyle w:val="NoSpacing"/>
      </w:pPr>
      <w:r w:rsidRPr="00B665FC">
        <w:t>Too many non-teaching responsibilities</w:t>
      </w:r>
    </w:p>
    <w:p w:rsidRPr="00B665FC" w:rsidR="00471C90" w:rsidP="00471C90" w:rsidRDefault="00471C90" w14:paraId="4E62F337" w14:textId="77777777">
      <w:pPr>
        <w:pStyle w:val="NoSpacing"/>
      </w:pPr>
      <w:r w:rsidRPr="00B665FC">
        <w:tab/>
        <w:t>1 = Yes</w:t>
      </w:r>
    </w:p>
    <w:p w:rsidRPr="00B665FC" w:rsidR="00471C90" w:rsidP="00471C90" w:rsidRDefault="00471C90" w14:paraId="45197705" w14:textId="77777777">
      <w:pPr>
        <w:pStyle w:val="NoSpacing"/>
      </w:pPr>
      <w:r w:rsidRPr="00B665FC">
        <w:tab/>
        <w:t>0 = No</w:t>
      </w:r>
    </w:p>
    <w:p w:rsidRPr="00B665FC" w:rsidR="00471C90" w:rsidP="00471C90" w:rsidRDefault="00471C90" w14:paraId="7CF7E62F" w14:textId="77777777">
      <w:pPr>
        <w:pStyle w:val="NoSpacing"/>
      </w:pPr>
      <w:r w:rsidRPr="00B665FC">
        <w:t>Limited opportunities to advance in career</w:t>
      </w:r>
    </w:p>
    <w:p w:rsidRPr="00B665FC" w:rsidR="00471C90" w:rsidP="00471C90" w:rsidRDefault="00471C90" w14:paraId="4D46A471" w14:textId="77777777">
      <w:pPr>
        <w:pStyle w:val="NoSpacing"/>
      </w:pPr>
      <w:r w:rsidRPr="00B665FC">
        <w:tab/>
        <w:t>1 = Yes</w:t>
      </w:r>
    </w:p>
    <w:p w:rsidRPr="00B665FC" w:rsidR="00471C90" w:rsidP="00471C90" w:rsidRDefault="00471C90" w14:paraId="2A1F5732" w14:textId="77777777">
      <w:pPr>
        <w:pStyle w:val="NoSpacing"/>
      </w:pPr>
      <w:r w:rsidRPr="00B665FC">
        <w:tab/>
        <w:t>0 = No</w:t>
      </w:r>
    </w:p>
    <w:p w:rsidRPr="00B665FC" w:rsidR="00471C90" w:rsidP="00471C90" w:rsidRDefault="00471C90" w14:paraId="0F60F255" w14:textId="77777777">
      <w:pPr>
        <w:pStyle w:val="NoSpacing"/>
      </w:pPr>
      <w:r w:rsidRPr="00B665FC">
        <w:t>Requirements for standardized testing</w:t>
      </w:r>
    </w:p>
    <w:p w:rsidRPr="00B665FC" w:rsidR="00471C90" w:rsidP="00471C90" w:rsidRDefault="00471C90" w14:paraId="153D6034" w14:textId="77777777">
      <w:pPr>
        <w:pStyle w:val="NoSpacing"/>
      </w:pPr>
      <w:r w:rsidRPr="00B665FC">
        <w:tab/>
        <w:t>1 = Yes</w:t>
      </w:r>
    </w:p>
    <w:p w:rsidRPr="00B665FC" w:rsidR="00471C90" w:rsidP="00471C90" w:rsidRDefault="00471C90" w14:paraId="6EA05CA4" w14:textId="77777777">
      <w:pPr>
        <w:pStyle w:val="NoSpacing"/>
      </w:pPr>
      <w:r w:rsidRPr="00B665FC">
        <w:tab/>
        <w:t>0 = No</w:t>
      </w:r>
    </w:p>
    <w:p w:rsidRPr="00B665FC" w:rsidR="00471C90" w:rsidP="00471C90" w:rsidRDefault="00471C90" w14:paraId="190EF0CC" w14:textId="77777777">
      <w:pPr>
        <w:pStyle w:val="NoSpacing"/>
      </w:pPr>
      <w:r w:rsidRPr="00B665FC">
        <w:t>Other</w:t>
      </w:r>
    </w:p>
    <w:p w:rsidRPr="00B665FC" w:rsidR="00471C90" w:rsidP="00471C90" w:rsidRDefault="00471C90" w14:paraId="6D388744" w14:textId="77777777">
      <w:pPr>
        <w:pStyle w:val="NoSpacing"/>
      </w:pPr>
      <w:r w:rsidRPr="00B665FC">
        <w:tab/>
        <w:t>1 = Yes</w:t>
      </w:r>
    </w:p>
    <w:p w:rsidRPr="00471C90" w:rsidR="00471C90" w:rsidP="00471C90" w:rsidRDefault="00471C90" w14:paraId="11266721" w14:textId="0FA4AF79">
      <w:pPr>
        <w:pStyle w:val="NoSpacing"/>
      </w:pPr>
      <w:r w:rsidRPr="00B665FC">
        <w:tab/>
        <w:t>0 = No</w:t>
      </w:r>
    </w:p>
    <w:p w:rsidR="00471C90" w:rsidP="00471C90" w:rsidRDefault="00471C90" w14:paraId="37CD4733" w14:textId="21A64AD7">
      <w:pPr>
        <w:rPr>
          <w:rFonts w:cs="Arial"/>
          <w:szCs w:val="24"/>
        </w:rPr>
      </w:pPr>
      <w:r w:rsidRPr="00B665FC">
        <w:rPr>
          <w:rFonts w:cs="Arial"/>
          <w:b/>
          <w:bCs/>
          <w:szCs w:val="24"/>
        </w:rPr>
        <w:t>Help Text:</w:t>
      </w:r>
      <w:r w:rsidRPr="00B665FC">
        <w:rPr>
          <w:rFonts w:cs="Arial"/>
          <w:szCs w:val="24"/>
        </w:rPr>
        <w:t xml:space="preserve"> Indicate whether </w:t>
      </w:r>
      <w:r>
        <w:rPr>
          <w:rFonts w:cs="Arial"/>
          <w:szCs w:val="24"/>
        </w:rPr>
        <w:t xml:space="preserve">or not </w:t>
      </w:r>
      <w:r w:rsidRPr="00B665FC">
        <w:rPr>
          <w:rFonts w:cs="Arial"/>
          <w:szCs w:val="24"/>
        </w:rPr>
        <w:t>you have been dissatisfied with each of these aspects of your teaching position.</w:t>
      </w:r>
    </w:p>
    <w:p w:rsidRPr="00B665FC" w:rsidR="00471C90" w:rsidP="00471C90" w:rsidRDefault="00471C90" w14:paraId="59313715" w14:textId="77777777">
      <w:pPr>
        <w:rPr>
          <w:szCs w:val="24"/>
        </w:rPr>
      </w:pPr>
      <w:r w:rsidRPr="00A3236D">
        <w:rPr>
          <w:rFonts w:ascii="Arial" w:hAnsi="Arial" w:cs="Arial"/>
          <w:b/>
          <w:bCs/>
          <w:szCs w:val="24"/>
        </w:rPr>
        <w:t>BB20ETCHLEVC</w:t>
      </w:r>
    </w:p>
    <w:p w:rsidRPr="00B665FC" w:rsidR="00471C90" w:rsidP="00471C90" w:rsidRDefault="00471C90" w14:paraId="38B6A05C" w14:textId="03565277">
      <w:pPr>
        <w:rPr>
          <w:szCs w:val="24"/>
        </w:rPr>
      </w:pPr>
      <w:r w:rsidRPr="00B665FC">
        <w:rPr>
          <w:rFonts w:cs="Arial"/>
          <w:szCs w:val="24"/>
        </w:rPr>
        <w:t>You just indicated you left classroom teaching but remained in education. What type of position did you hold after leaving the classroom?</w:t>
      </w:r>
    </w:p>
    <w:p w:rsidRPr="00B665FC" w:rsidR="00471C90" w:rsidP="00471C90" w:rsidRDefault="00471C90" w14:paraId="5132A8F6" w14:textId="77777777">
      <w:pPr>
        <w:pStyle w:val="NoSpacing"/>
      </w:pPr>
      <w:r w:rsidRPr="00B665FC">
        <w:tab/>
        <w:t>1 = District leader (e.g., school district administrator, chief academic officer)</w:t>
      </w:r>
    </w:p>
    <w:p w:rsidRPr="00B665FC" w:rsidR="00471C90" w:rsidP="00471C90" w:rsidRDefault="00471C90" w14:paraId="1F88C068" w14:textId="77777777">
      <w:pPr>
        <w:pStyle w:val="NoSpacing"/>
      </w:pPr>
      <w:r w:rsidRPr="00B665FC">
        <w:tab/>
        <w:t>2 = School leader (e.g., principal or school head, assistant principal)</w:t>
      </w:r>
    </w:p>
    <w:p w:rsidRPr="00B665FC" w:rsidR="00471C90" w:rsidP="00471C90" w:rsidRDefault="00471C90" w14:paraId="5C4A23DB" w14:textId="77777777">
      <w:pPr>
        <w:pStyle w:val="NoSpacing"/>
      </w:pPr>
      <w:r w:rsidRPr="00B665FC">
        <w:tab/>
        <w:t>3 = Academic school specialist (e.g., instructional coordinator, academic coach or specialist)</w:t>
      </w:r>
    </w:p>
    <w:p w:rsidRPr="00B665FC" w:rsidR="00471C90" w:rsidP="00471C90" w:rsidRDefault="00471C90" w14:paraId="234E6CBD" w14:textId="77777777">
      <w:pPr>
        <w:pStyle w:val="NoSpacing"/>
      </w:pPr>
      <w:r w:rsidRPr="00B665FC">
        <w:tab/>
        <w:t>4 = Other school specialist (e.g., librarian, library technician, counselor or school psychologist)</w:t>
      </w:r>
    </w:p>
    <w:p w:rsidRPr="00B665FC" w:rsidR="00471C90" w:rsidP="00471C90" w:rsidRDefault="00471C90" w14:paraId="471431DF" w14:textId="58D876E7">
      <w:pPr>
        <w:pStyle w:val="NoSpacing"/>
      </w:pPr>
      <w:r w:rsidRPr="00B665FC">
        <w:tab/>
        <w:t>5 = Other position</w:t>
      </w:r>
    </w:p>
    <w:p w:rsidR="00471C90" w:rsidP="00471C90" w:rsidRDefault="00471C90" w14:paraId="1F5DC6E5" w14:textId="3914DA1D">
      <w:pPr>
        <w:rPr>
          <w:rFonts w:cs="Arial"/>
          <w:szCs w:val="24"/>
        </w:rPr>
      </w:pPr>
      <w:r w:rsidRPr="00B665FC">
        <w:rPr>
          <w:rFonts w:cs="Arial"/>
          <w:b/>
          <w:bCs/>
          <w:szCs w:val="24"/>
        </w:rPr>
        <w:t>Help Text:</w:t>
      </w:r>
      <w:r w:rsidRPr="00B665FC">
        <w:rPr>
          <w:rFonts w:cs="Arial"/>
          <w:szCs w:val="24"/>
        </w:rPr>
        <w:t xml:space="preserve"> Non-teaching jobs are positions in the education field, but they may not require classroom teaching (for example, principals or school district administrators). Please select the option that best describes the position you held in education after leaving preK-12 classroom teaching.</w:t>
      </w:r>
      <w:r>
        <w:br/>
      </w:r>
      <w:r>
        <w:br/>
      </w:r>
      <w:r>
        <w:rPr>
          <w:rFonts w:cs="Arial"/>
          <w:szCs w:val="24"/>
        </w:rPr>
        <w:t xml:space="preserve">Select </w:t>
      </w:r>
      <w:r w:rsidRPr="006366EA">
        <w:rPr>
          <w:rFonts w:cs="Arial"/>
          <w:szCs w:val="24"/>
        </w:rPr>
        <w:t>District leader</w:t>
      </w:r>
      <w:r>
        <w:rPr>
          <w:rFonts w:cs="Arial"/>
          <w:szCs w:val="24"/>
        </w:rPr>
        <w:t xml:space="preserve"> if the position is a leadership role for a school district or system of schools.</w:t>
      </w:r>
      <w:r>
        <w:br/>
      </w:r>
      <w:r>
        <w:br/>
      </w:r>
      <w:r>
        <w:rPr>
          <w:rFonts w:cs="Arial"/>
          <w:szCs w:val="24"/>
        </w:rPr>
        <w:t>Select School leader if the position is a leadership role at an individual school.</w:t>
      </w:r>
      <w:r>
        <w:br/>
      </w:r>
      <w:r>
        <w:br/>
      </w:r>
      <w:r>
        <w:rPr>
          <w:rFonts w:cs="Arial"/>
          <w:szCs w:val="24"/>
        </w:rPr>
        <w:t>Select Academic school specialist if the position's primary responsibility is to provide academic support.</w:t>
      </w:r>
      <w:r>
        <w:br/>
      </w:r>
      <w:r>
        <w:br/>
      </w:r>
      <w:r>
        <w:rPr>
          <w:rFonts w:cs="Arial"/>
          <w:szCs w:val="24"/>
        </w:rPr>
        <w:t>Select Other school specialist if the position's primary responsibility is to provide non-academic support.</w:t>
      </w:r>
      <w:r>
        <w:br/>
      </w:r>
      <w:r>
        <w:br/>
      </w:r>
      <w:r>
        <w:rPr>
          <w:rFonts w:cs="Arial"/>
          <w:szCs w:val="24"/>
        </w:rPr>
        <w:t>Select Other position if the position does not fit into any of the above categories.</w:t>
      </w:r>
    </w:p>
    <w:p w:rsidRPr="00B665FC" w:rsidR="00471C90" w:rsidP="00471C90" w:rsidRDefault="00471C90" w14:paraId="6BA40699" w14:textId="77777777">
      <w:pPr>
        <w:rPr>
          <w:szCs w:val="24"/>
        </w:rPr>
      </w:pPr>
      <w:r w:rsidRPr="00A3236D">
        <w:rPr>
          <w:rFonts w:ascii="Arial" w:hAnsi="Arial" w:cs="Arial"/>
          <w:b/>
          <w:bCs/>
          <w:szCs w:val="24"/>
        </w:rPr>
        <w:t>BB20ETCHGRT</w:t>
      </w:r>
    </w:p>
    <w:p w:rsidRPr="00B665FC" w:rsidR="00471C90" w:rsidP="00471C90" w:rsidRDefault="00471C90" w14:paraId="5D755B0D" w14:textId="263F895D">
      <w:pPr>
        <w:rPr>
          <w:szCs w:val="24"/>
        </w:rPr>
      </w:pPr>
      <w:r w:rsidRPr="00B665FC">
        <w:rPr>
          <w:rFonts w:cs="Arial"/>
          <w:szCs w:val="24"/>
        </w:rPr>
        <w:t>Have you heard of the TEACH Grant Program?</w:t>
      </w:r>
    </w:p>
    <w:p w:rsidRPr="00B665FC" w:rsidR="00471C90" w:rsidP="00471C90" w:rsidRDefault="00471C90" w14:paraId="7A32E6DF" w14:textId="77777777">
      <w:pPr>
        <w:pStyle w:val="NoSpacing"/>
      </w:pPr>
      <w:r w:rsidRPr="00B665FC">
        <w:tab/>
        <w:t>1 = Yes</w:t>
      </w:r>
    </w:p>
    <w:p w:rsidRPr="00B665FC" w:rsidR="00471C90" w:rsidP="00471C90" w:rsidRDefault="00471C90" w14:paraId="7FD4B67F" w14:textId="3CB91F00">
      <w:pPr>
        <w:pStyle w:val="NoSpacing"/>
      </w:pPr>
      <w:r w:rsidRPr="00B665FC">
        <w:tab/>
        <w:t>0 = No</w:t>
      </w:r>
    </w:p>
    <w:p w:rsidR="00471C90" w:rsidP="00471C90" w:rsidRDefault="00471C90" w14:paraId="1E6A33E7" w14:textId="125AB407">
      <w:pPr>
        <w:rPr>
          <w:rFonts w:cs="Arial"/>
          <w:szCs w:val="24"/>
        </w:rPr>
      </w:pPr>
      <w:r w:rsidRPr="00B665FC">
        <w:rPr>
          <w:rFonts w:cs="Arial"/>
          <w:b/>
          <w:bCs/>
          <w:szCs w:val="24"/>
        </w:rPr>
        <w:lastRenderedPageBreak/>
        <w:t>Help Text:</w:t>
      </w:r>
      <w:r w:rsidRPr="00B665FC">
        <w:rPr>
          <w:rFonts w:cs="Arial"/>
          <w:szCs w:val="24"/>
        </w:rPr>
        <w:t xml:space="preserve"> </w:t>
      </w:r>
      <w:r>
        <w:rPr>
          <w:rFonts w:cs="Arial"/>
          <w:szCs w:val="24"/>
        </w:rPr>
        <w:t>Through the College Cost Reduction and Access Act of 2007, Congress created the Teacher Education Assistance for College and Higher Education (TEACH) Grant Program that provides grants of up to $4,000 per year to students who intend to teach in a public or private elementary or secondary school that serves students from low-income families.</w:t>
      </w:r>
      <w:r>
        <w:br/>
      </w:r>
      <w:r>
        <w:br/>
      </w:r>
      <w:r>
        <w:rPr>
          <w:rFonts w:cs="Arial"/>
          <w:szCs w:val="24"/>
        </w:rPr>
        <w:t>To learn more about the Federal TEACH Grant, visit this website after you complete the survey:</w:t>
      </w:r>
      <w:r>
        <w:br/>
      </w:r>
      <w:hyperlink w:history="1" r:id="rId14">
        <w:r w:rsidRPr="005446ED">
          <w:rPr>
            <w:rStyle w:val="Hyperlink"/>
          </w:rPr>
          <w:t>http://studentaid.ed.gov/</w:t>
        </w:r>
      </w:hyperlink>
    </w:p>
    <w:p w:rsidRPr="00B665FC" w:rsidR="00471C90" w:rsidP="00471C90" w:rsidRDefault="00471C90" w14:paraId="5B2CC064" w14:textId="77777777">
      <w:pPr>
        <w:rPr>
          <w:szCs w:val="24"/>
        </w:rPr>
      </w:pPr>
      <w:r w:rsidRPr="00A3236D">
        <w:rPr>
          <w:rFonts w:ascii="Arial" w:hAnsi="Arial" w:cs="Arial"/>
          <w:b/>
          <w:bCs/>
          <w:szCs w:val="24"/>
        </w:rPr>
        <w:t>BB20ELNFRGV</w:t>
      </w:r>
    </w:p>
    <w:p w:rsidRPr="00B665FC" w:rsidR="00471C90" w:rsidP="00471C90" w:rsidRDefault="00471C90" w14:paraId="7888A240" w14:textId="6E858D6C">
      <w:pPr>
        <w:rPr>
          <w:szCs w:val="24"/>
        </w:rPr>
      </w:pPr>
      <w:r w:rsidRPr="00B665FC">
        <w:rPr>
          <w:rFonts w:cs="Arial"/>
          <w:szCs w:val="24"/>
        </w:rPr>
        <w:t>Are you aware of loan forgiveness programs which allow you to cancel all or part of your student loans in return for service to the community through teaching?</w:t>
      </w:r>
    </w:p>
    <w:p w:rsidRPr="00B665FC" w:rsidR="00471C90" w:rsidP="00471C90" w:rsidRDefault="00471C90" w14:paraId="2CC57965" w14:textId="77777777">
      <w:pPr>
        <w:pStyle w:val="NoSpacing"/>
      </w:pPr>
      <w:r w:rsidRPr="00B665FC">
        <w:tab/>
        <w:t>1 = Yes</w:t>
      </w:r>
    </w:p>
    <w:p w:rsidRPr="00B665FC" w:rsidR="00471C90" w:rsidP="00471C90" w:rsidRDefault="00471C90" w14:paraId="5453FD3B" w14:textId="5F7D6B99">
      <w:pPr>
        <w:pStyle w:val="NoSpacing"/>
      </w:pPr>
      <w:r w:rsidRPr="00B665FC">
        <w:tab/>
        <w:t>0 = No</w:t>
      </w:r>
      <w:r w:rsidRPr="00B665FC">
        <w:tab/>
      </w:r>
    </w:p>
    <w:p w:rsidR="00471C90" w:rsidP="00471C90" w:rsidRDefault="00471C90" w14:paraId="289117B8" w14:textId="49A524B1">
      <w:pPr>
        <w:rPr>
          <w:rFonts w:cs="Arial"/>
          <w:szCs w:val="24"/>
        </w:rPr>
      </w:pPr>
      <w:r w:rsidRPr="00B665FC">
        <w:rPr>
          <w:rFonts w:cs="Arial"/>
          <w:b/>
          <w:bCs/>
          <w:szCs w:val="24"/>
        </w:rPr>
        <w:t>Help Text:</w:t>
      </w:r>
      <w:r w:rsidRPr="00B665FC">
        <w:rPr>
          <w:rFonts w:cs="Arial"/>
          <w:szCs w:val="24"/>
        </w:rPr>
        <w:t xml:space="preserve"> </w:t>
      </w:r>
      <w:r>
        <w:rPr>
          <w:rFonts w:cs="Arial"/>
          <w:szCs w:val="24"/>
        </w:rPr>
        <w:t>Loan forgiveness programs are offered to certain public service employees, such as those teaching in low-income areas. After the required number of years of service, any remaining loan balance may be forgiven if certain eligibility requirements are met.</w:t>
      </w:r>
    </w:p>
    <w:p w:rsidRPr="00B665FC" w:rsidR="00471C90" w:rsidP="00471C90" w:rsidRDefault="00471C90" w14:paraId="6147B8D8" w14:textId="77777777">
      <w:pPr>
        <w:rPr>
          <w:szCs w:val="24"/>
        </w:rPr>
      </w:pPr>
      <w:r w:rsidRPr="00A3236D">
        <w:rPr>
          <w:rFonts w:ascii="Arial" w:hAnsi="Arial" w:cs="Arial"/>
          <w:b/>
          <w:bCs/>
          <w:szCs w:val="24"/>
        </w:rPr>
        <w:t>BB20ELNINCT</w:t>
      </w:r>
    </w:p>
    <w:p w:rsidRPr="00B665FC" w:rsidR="00471C90" w:rsidP="00471C90" w:rsidRDefault="00471C90" w14:paraId="51B7A1ED" w14:textId="148F63DE">
      <w:pPr>
        <w:rPr>
          <w:szCs w:val="24"/>
        </w:rPr>
      </w:pPr>
      <w:r w:rsidRPr="00B665FC">
        <w:rPr>
          <w:rFonts w:cs="Arial"/>
          <w:szCs w:val="24"/>
        </w:rPr>
        <w:t>Did knowing about a teacher loan forgiveness program influence you to become a teacher?</w:t>
      </w:r>
    </w:p>
    <w:p w:rsidRPr="00B665FC" w:rsidR="00471C90" w:rsidP="00471C90" w:rsidRDefault="00471C90" w14:paraId="0CCBD1E0" w14:textId="77777777">
      <w:pPr>
        <w:pStyle w:val="NoSpacing"/>
      </w:pPr>
      <w:r w:rsidRPr="00B665FC">
        <w:tab/>
        <w:t>1 = Yes</w:t>
      </w:r>
    </w:p>
    <w:p w:rsidRPr="00B665FC" w:rsidR="00471C90" w:rsidP="00471C90" w:rsidRDefault="00471C90" w14:paraId="4C4E968A" w14:textId="7BFDD3ED">
      <w:pPr>
        <w:pStyle w:val="NoSpacing"/>
      </w:pPr>
      <w:r w:rsidRPr="00B665FC">
        <w:tab/>
        <w:t>0 = No</w:t>
      </w:r>
    </w:p>
    <w:p w:rsidR="00471C90" w:rsidP="00471C90" w:rsidRDefault="00471C90" w14:paraId="4BD2E7FD" w14:textId="04B6FF31">
      <w:pPr>
        <w:rPr>
          <w:rFonts w:cs="Arial"/>
          <w:szCs w:val="24"/>
        </w:rPr>
      </w:pPr>
      <w:r w:rsidRPr="00B665FC">
        <w:rPr>
          <w:rFonts w:cs="Arial"/>
          <w:b/>
          <w:bCs/>
          <w:szCs w:val="24"/>
        </w:rPr>
        <w:t>Help Text:</w:t>
      </w:r>
      <w:r w:rsidRPr="00B665FC">
        <w:rPr>
          <w:rFonts w:cs="Arial"/>
          <w:szCs w:val="24"/>
        </w:rPr>
        <w:t xml:space="preserve"> </w:t>
      </w:r>
      <w:r>
        <w:rPr>
          <w:rFonts w:cs="Arial"/>
          <w:szCs w:val="24"/>
        </w:rPr>
        <w:t>If knowing about a teacher loan forgiveness program influenced you in any way to prepare to become a teacher (even if you are not currently a teacher) answer "Yes."</w:t>
      </w:r>
      <w:r>
        <w:br/>
      </w:r>
      <w:r>
        <w:br/>
      </w:r>
      <w:r>
        <w:rPr>
          <w:rFonts w:cs="Arial"/>
          <w:szCs w:val="24"/>
        </w:rPr>
        <w:t>Also, answer "Yes" if you are part of a teacher fellowship program where any education loan amount is forgiven after a certain number of years of teaching service.</w:t>
      </w:r>
    </w:p>
    <w:p w:rsidRPr="00B665FC" w:rsidR="00471C90" w:rsidP="00471C90" w:rsidRDefault="00471C90" w14:paraId="751ABDE2" w14:textId="77777777">
      <w:pPr>
        <w:rPr>
          <w:szCs w:val="24"/>
        </w:rPr>
      </w:pPr>
      <w:r w:rsidRPr="00A3236D">
        <w:rPr>
          <w:rFonts w:ascii="Arial" w:hAnsi="Arial" w:cs="Arial"/>
          <w:b/>
          <w:bCs/>
          <w:szCs w:val="24"/>
        </w:rPr>
        <w:t>BB20ELNPRT</w:t>
      </w:r>
    </w:p>
    <w:p w:rsidRPr="00B665FC" w:rsidR="00471C90" w:rsidP="00471C90" w:rsidRDefault="00471C90" w14:paraId="1F9B0F8A" w14:textId="51970075">
      <w:pPr>
        <w:rPr>
          <w:szCs w:val="24"/>
        </w:rPr>
      </w:pPr>
      <w:r w:rsidRPr="00B665FC">
        <w:rPr>
          <w:rFonts w:cs="Arial"/>
          <w:szCs w:val="24"/>
        </w:rPr>
        <w:t>Have you participated, or are you applying to participate, in a loan forgiveness program for teachers?</w:t>
      </w:r>
    </w:p>
    <w:p w:rsidRPr="00B665FC" w:rsidR="00471C90" w:rsidP="00471C90" w:rsidRDefault="00471C90" w14:paraId="1AAFEE50" w14:textId="77777777">
      <w:pPr>
        <w:pStyle w:val="NoSpacing"/>
      </w:pPr>
      <w:r w:rsidRPr="00B665FC">
        <w:tab/>
        <w:t>1 = Yes</w:t>
      </w:r>
    </w:p>
    <w:p w:rsidRPr="00B665FC" w:rsidR="00471C90" w:rsidP="00471C90" w:rsidRDefault="00471C90" w14:paraId="069587DC" w14:textId="5151FE56">
      <w:pPr>
        <w:pStyle w:val="NoSpacing"/>
      </w:pPr>
      <w:r w:rsidRPr="00B665FC">
        <w:tab/>
        <w:t>0 = No</w:t>
      </w:r>
      <w:r w:rsidRPr="00B665FC">
        <w:tab/>
      </w:r>
    </w:p>
    <w:p w:rsidR="00471C90" w:rsidP="005A4564" w:rsidRDefault="00471C90" w14:paraId="6F7168C0" w14:textId="42D344BD">
      <w:pPr>
        <w:rPr>
          <w:szCs w:val="24"/>
        </w:rPr>
      </w:pPr>
      <w:r w:rsidRPr="00B665FC">
        <w:rPr>
          <w:rFonts w:cs="Arial"/>
          <w:b/>
          <w:bCs/>
          <w:szCs w:val="24"/>
        </w:rPr>
        <w:t>Help Text:</w:t>
      </w:r>
      <w:r w:rsidRPr="00B665FC">
        <w:rPr>
          <w:rFonts w:cs="Arial"/>
          <w:szCs w:val="24"/>
        </w:rPr>
        <w:t xml:space="preserve"> </w:t>
      </w:r>
      <w:r>
        <w:rPr>
          <w:rFonts w:cs="Arial"/>
          <w:szCs w:val="24"/>
        </w:rPr>
        <w:t>Answer "Yes" if you have participated, are applying to participate, or are establishing eligibility to participate in a state or federal loan forgiveness program specifically for teachers. For example, individuals who teach in certain elementary and secondary schools that serve low-income families and meet other qualifications, such as teaching for a certain amount of time, may be eligible to have part or all of their education loans forgiven.</w:t>
      </w:r>
      <w:r>
        <w:br/>
      </w:r>
      <w:r>
        <w:br/>
      </w:r>
      <w:r>
        <w:rPr>
          <w:rFonts w:cs="Arial"/>
          <w:szCs w:val="24"/>
        </w:rPr>
        <w:t>Also, answer "Yes" if you are part of a teacher fellowship programs where any education loan amount is forgiven after a certain number of years of teaching service.</w:t>
      </w:r>
      <w:r>
        <w:br/>
      </w:r>
      <w:r>
        <w:br/>
      </w:r>
      <w:r>
        <w:rPr>
          <w:rFonts w:cs="Arial"/>
          <w:szCs w:val="24"/>
        </w:rPr>
        <w:t>Answer "No" if you have not participated in a teacher loan forgiveness program. Also answer "No" if you are participating in another type of student loan forgiveness program, but not in a loan forgiveness program specifically for teachers.</w:t>
      </w:r>
    </w:p>
    <w:p w:rsidRPr="00B665FC" w:rsidR="005A4564" w:rsidP="005A4564" w:rsidRDefault="005A4564" w14:paraId="3E00DDE1" w14:textId="77777777">
      <w:pPr>
        <w:spacing w:before="0"/>
        <w:rPr>
          <w:szCs w:val="24"/>
        </w:rPr>
      </w:pPr>
    </w:p>
    <w:p w:rsidR="002734D9" w:rsidP="00CF2013" w:rsidRDefault="002734D9" w14:paraId="12369500" w14:textId="471BE787">
      <w:pPr>
        <w:pStyle w:val="TOCHeading"/>
      </w:pPr>
      <w:bookmarkStart w:name="_Toc40172950" w:id="131"/>
      <w:r w:rsidRPr="00A3236D">
        <w:t>BB20FINTRO</w:t>
      </w:r>
      <w:r w:rsidR="00CF2013">
        <w:t xml:space="preserve"> (ABBREV) (MINI)</w:t>
      </w:r>
      <w:bookmarkEnd w:id="131"/>
    </w:p>
    <w:p w:rsidRPr="00AC2178" w:rsidR="00AC2178" w:rsidP="00AC2178" w:rsidRDefault="00AC2178" w14:paraId="61706F76" w14:textId="72EF4113">
      <w:pPr>
        <w:rPr>
          <w:rFonts w:cs="Arial"/>
          <w:szCs w:val="24"/>
        </w:rPr>
      </w:pPr>
      <w:r w:rsidRPr="00AC2178">
        <w:rPr>
          <w:rFonts w:cs="Arial"/>
          <w:szCs w:val="24"/>
        </w:rPr>
        <w:t xml:space="preserve">[If </w:t>
      </w:r>
      <w:r w:rsidR="00D74632">
        <w:rPr>
          <w:rFonts w:cs="Arial"/>
          <w:szCs w:val="24"/>
        </w:rPr>
        <w:t>mini survey</w:t>
      </w:r>
      <w:r w:rsidRPr="00AC2178">
        <w:rPr>
          <w:rFonts w:cs="Arial"/>
          <w:szCs w:val="24"/>
        </w:rPr>
        <w:t>]</w:t>
      </w:r>
    </w:p>
    <w:p w:rsidRPr="00AC2178" w:rsidR="00AC2178" w:rsidP="00AC2178" w:rsidRDefault="00AC2178" w14:paraId="3170E227" w14:textId="77777777">
      <w:pPr>
        <w:rPr>
          <w:rFonts w:cs="Arial"/>
          <w:szCs w:val="24"/>
        </w:rPr>
      </w:pPr>
      <w:r w:rsidRPr="00AC2178">
        <w:rPr>
          <w:rFonts w:cs="Arial"/>
          <w:szCs w:val="24"/>
        </w:rPr>
        <w:t>These last few questions will help us understand the experiences of individuals from different backgrounds.</w:t>
      </w:r>
    </w:p>
    <w:p w:rsidRPr="00AC2178" w:rsidR="00AC2178" w:rsidP="00AC2178" w:rsidRDefault="00AC2178" w14:paraId="6905DA59" w14:textId="77777777">
      <w:pPr>
        <w:rPr>
          <w:rFonts w:cs="Arial"/>
          <w:szCs w:val="24"/>
        </w:rPr>
      </w:pPr>
      <w:r w:rsidRPr="00AC2178">
        <w:rPr>
          <w:rFonts w:cs="Arial"/>
          <w:szCs w:val="24"/>
        </w:rPr>
        <w:t>[else]</w:t>
      </w:r>
    </w:p>
    <w:p w:rsidRPr="00B665FC" w:rsidR="00AC2178" w:rsidP="00AC2178" w:rsidRDefault="00AC2178" w14:paraId="515BC60C" w14:textId="7620B6B4">
      <w:pPr>
        <w:rPr>
          <w:szCs w:val="24"/>
        </w:rPr>
      </w:pPr>
      <w:r w:rsidRPr="00AC2178">
        <w:rPr>
          <w:rFonts w:cs="Arial"/>
          <w:szCs w:val="24"/>
        </w:rPr>
        <w:lastRenderedPageBreak/>
        <w:t xml:space="preserve">In this last section, [{if </w:t>
      </w:r>
      <w:r w:rsidR="00D74632">
        <w:rPr>
          <w:rFonts w:cs="Arial"/>
          <w:szCs w:val="24"/>
        </w:rPr>
        <w:t>CATI mode</w:t>
      </w:r>
      <w:r w:rsidRPr="00AC2178">
        <w:rPr>
          <w:rFonts w:cs="Arial"/>
          <w:szCs w:val="24"/>
        </w:rPr>
        <w:t>} I {else} we] have several questions that will help us understand the experiences of individuals from different backgrounds.</w:t>
      </w:r>
    </w:p>
    <w:p w:rsidR="002734D9" w:rsidP="002734D9" w:rsidRDefault="002734D9" w14:paraId="68B6713E" w14:textId="4928C456">
      <w:pPr>
        <w:rPr>
          <w:rFonts w:cs="Arial"/>
          <w:szCs w:val="24"/>
        </w:rPr>
      </w:pPr>
      <w:r w:rsidRPr="00B665FC">
        <w:rPr>
          <w:rFonts w:cs="Arial"/>
          <w:b/>
          <w:bCs/>
          <w:szCs w:val="24"/>
        </w:rPr>
        <w:t>Help Text:</w:t>
      </w:r>
      <w:r w:rsidRPr="00B665FC">
        <w:rPr>
          <w:rFonts w:cs="Arial"/>
          <w:szCs w:val="24"/>
        </w:rPr>
        <w:t xml:space="preserve"> This is an introductory screen. Please </w:t>
      </w:r>
      <w:r>
        <w:rPr>
          <w:rFonts w:cs="Arial"/>
          <w:szCs w:val="24"/>
        </w:rPr>
        <w:t>click</w:t>
      </w:r>
      <w:r w:rsidRPr="00B665FC">
        <w:rPr>
          <w:rFonts w:cs="Arial"/>
          <w:szCs w:val="24"/>
        </w:rPr>
        <w:t xml:space="preserve"> "Next" to continue.</w:t>
      </w:r>
    </w:p>
    <w:p w:rsidRPr="00B665FC" w:rsidR="002734D9" w:rsidP="00CF2013" w:rsidRDefault="002734D9" w14:paraId="3A23576D" w14:textId="28D1B96D">
      <w:pPr>
        <w:pStyle w:val="TOCHeading"/>
      </w:pPr>
      <w:bookmarkStart w:name="_Toc40172951" w:id="132"/>
      <w:r w:rsidRPr="00A3236D">
        <w:t>BB20FDOB</w:t>
      </w:r>
      <w:r w:rsidR="00CF2013">
        <w:t xml:space="preserve"> (ABBREV)</w:t>
      </w:r>
      <w:bookmarkEnd w:id="132"/>
    </w:p>
    <w:p w:rsidRPr="00B665FC" w:rsidR="002734D9" w:rsidP="002734D9" w:rsidRDefault="002734D9" w14:paraId="78DDCCC2" w14:textId="77777777">
      <w:pPr>
        <w:rPr>
          <w:szCs w:val="24"/>
        </w:rPr>
      </w:pPr>
      <w:r w:rsidRPr="00B665FC">
        <w:rPr>
          <w:rFonts w:cs="Arial"/>
          <w:szCs w:val="24"/>
        </w:rPr>
        <w:t>In what month and year were you born?</w:t>
      </w:r>
    </w:p>
    <w:p w:rsidRPr="00B665FC" w:rsidR="002734D9" w:rsidP="005A4564" w:rsidRDefault="002734D9" w14:paraId="70051859" w14:textId="77777777">
      <w:pPr>
        <w:pStyle w:val="NoSpacing"/>
      </w:pPr>
      <w:r w:rsidRPr="00B665FC">
        <w:t>Month:</w:t>
      </w:r>
    </w:p>
    <w:p w:rsidRPr="00B665FC" w:rsidR="002734D9" w:rsidP="005A4564" w:rsidRDefault="002734D9" w14:paraId="0E840180" w14:textId="77777777">
      <w:pPr>
        <w:pStyle w:val="NoSpacing"/>
      </w:pPr>
      <w:r w:rsidRPr="00B665FC">
        <w:tab/>
      </w:r>
      <w:r>
        <w:t>January - December</w:t>
      </w:r>
    </w:p>
    <w:p w:rsidRPr="00B665FC" w:rsidR="002734D9" w:rsidP="005A4564" w:rsidRDefault="002734D9" w14:paraId="793A4604" w14:textId="77777777">
      <w:pPr>
        <w:pStyle w:val="NoSpacing"/>
      </w:pPr>
      <w:r w:rsidRPr="00B665FC">
        <w:t>Year:</w:t>
      </w:r>
    </w:p>
    <w:p w:rsidRPr="00B665FC" w:rsidR="002734D9" w:rsidP="005A4564" w:rsidRDefault="002734D9" w14:paraId="616F72E2" w14:textId="7F3C58D4">
      <w:pPr>
        <w:pStyle w:val="NoSpacing"/>
      </w:pPr>
      <w:r w:rsidRPr="00B665FC">
        <w:tab/>
      </w:r>
      <w:r>
        <w:t>1920-2000</w:t>
      </w:r>
      <w:r w:rsidRPr="00B665FC">
        <w:tab/>
      </w:r>
    </w:p>
    <w:p w:rsidR="002734D9" w:rsidP="002734D9" w:rsidRDefault="002734D9" w14:paraId="4387637C" w14:textId="5EBFCD85">
      <w:pPr>
        <w:rPr>
          <w:rFonts w:cs="Arial"/>
          <w:szCs w:val="24"/>
        </w:rPr>
      </w:pPr>
      <w:r w:rsidRPr="00B665FC">
        <w:rPr>
          <w:rFonts w:cs="Arial"/>
          <w:b/>
          <w:bCs/>
          <w:szCs w:val="24"/>
        </w:rPr>
        <w:t>Help Text:</w:t>
      </w:r>
      <w:r w:rsidRPr="00B665FC">
        <w:rPr>
          <w:rFonts w:cs="Arial"/>
          <w:szCs w:val="24"/>
        </w:rPr>
        <w:t xml:space="preserve"> Please indicate the month and year that you were born.</w:t>
      </w:r>
    </w:p>
    <w:p w:rsidRPr="00B665FC" w:rsidR="002734D9" w:rsidP="002734D9" w:rsidRDefault="002734D9" w14:paraId="3C006BA8" w14:textId="77777777">
      <w:pPr>
        <w:rPr>
          <w:szCs w:val="24"/>
        </w:rPr>
      </w:pPr>
      <w:r w:rsidRPr="00A3236D">
        <w:rPr>
          <w:rFonts w:ascii="Arial" w:hAnsi="Arial" w:cs="Arial"/>
          <w:b/>
          <w:bCs/>
          <w:szCs w:val="24"/>
        </w:rPr>
        <w:t>BB20FUSBORN</w:t>
      </w:r>
    </w:p>
    <w:p w:rsidRPr="00B665FC" w:rsidR="002734D9" w:rsidP="002734D9" w:rsidRDefault="002734D9" w14:paraId="5BE7FCAF" w14:textId="5BF70A66">
      <w:pPr>
        <w:rPr>
          <w:szCs w:val="24"/>
        </w:rPr>
      </w:pPr>
      <w:r w:rsidRPr="00B665FC">
        <w:rPr>
          <w:rFonts w:cs="Arial"/>
          <w:szCs w:val="24"/>
        </w:rPr>
        <w:t>Were you born in the United States (including Puerto Rico or another U.S. territory)?</w:t>
      </w:r>
    </w:p>
    <w:p w:rsidRPr="00B665FC" w:rsidR="002734D9" w:rsidP="005A4564" w:rsidRDefault="002734D9" w14:paraId="6DD5B0CB" w14:textId="77777777">
      <w:pPr>
        <w:pStyle w:val="NoSpacing"/>
      </w:pPr>
      <w:r w:rsidRPr="00B665FC">
        <w:tab/>
        <w:t>1 = Yes</w:t>
      </w:r>
    </w:p>
    <w:p w:rsidRPr="00B665FC" w:rsidR="002734D9" w:rsidP="005A4564" w:rsidRDefault="002734D9" w14:paraId="3B25EFE2" w14:textId="18EDD39A">
      <w:pPr>
        <w:pStyle w:val="NoSpacing"/>
      </w:pPr>
      <w:r w:rsidRPr="00B665FC">
        <w:tab/>
        <w:t>0 = No</w:t>
      </w:r>
      <w:r w:rsidRPr="00B665FC">
        <w:tab/>
      </w:r>
    </w:p>
    <w:p w:rsidR="002734D9" w:rsidP="002734D9" w:rsidRDefault="002734D9" w14:paraId="2F6F1BA0" w14:textId="06B64125">
      <w:pPr>
        <w:rPr>
          <w:rFonts w:cs="Arial"/>
          <w:szCs w:val="24"/>
        </w:rPr>
      </w:pPr>
      <w:r w:rsidRPr="00B665FC">
        <w:rPr>
          <w:rFonts w:cs="Arial"/>
          <w:b/>
          <w:bCs/>
          <w:szCs w:val="24"/>
        </w:rPr>
        <w:t>Help Text:</w:t>
      </w:r>
      <w:r w:rsidRPr="00B665FC">
        <w:rPr>
          <w:rFonts w:cs="Arial"/>
          <w:szCs w:val="24"/>
        </w:rPr>
        <w:t xml:space="preserve"> </w:t>
      </w:r>
      <w:r>
        <w:rPr>
          <w:rFonts w:cs="Arial"/>
          <w:szCs w:val="24"/>
        </w:rPr>
        <w:t>United States territories and outlying areas include American Samoa, the Federated States of Micronesia, Guam, Midway Islands, Northern Mariana Islands, Puerto Rico, and the U.S. Virgin Islands. If you were born in any of these, answer "Yes."</w:t>
      </w:r>
      <w:r>
        <w:br/>
      </w:r>
      <w:r>
        <w:br/>
      </w:r>
      <w:r>
        <w:rPr>
          <w:rFonts w:cs="Arial"/>
          <w:szCs w:val="24"/>
        </w:rPr>
        <w:t>If you were born on a U.S. military base outside of the U.S., answer "Yes."</w:t>
      </w:r>
    </w:p>
    <w:p w:rsidRPr="00B665FC" w:rsidR="002734D9" w:rsidP="002734D9" w:rsidRDefault="002734D9" w14:paraId="5483A4D6" w14:textId="77777777">
      <w:pPr>
        <w:rPr>
          <w:szCs w:val="24"/>
        </w:rPr>
      </w:pPr>
      <w:r w:rsidRPr="00A3236D">
        <w:rPr>
          <w:rFonts w:ascii="Arial" w:hAnsi="Arial" w:cs="Arial"/>
          <w:b/>
          <w:bCs/>
          <w:szCs w:val="24"/>
        </w:rPr>
        <w:t>BB20FORIGIN</w:t>
      </w:r>
    </w:p>
    <w:p w:rsidRPr="00B665FC" w:rsidR="002734D9" w:rsidP="002734D9" w:rsidRDefault="002734D9" w14:paraId="59578C2B" w14:textId="26A0FB9B">
      <w:pPr>
        <w:rPr>
          <w:szCs w:val="24"/>
        </w:rPr>
      </w:pPr>
      <w:r w:rsidRPr="00B665FC">
        <w:rPr>
          <w:rFonts w:cs="Arial"/>
          <w:szCs w:val="24"/>
        </w:rPr>
        <w:t>In what country were you born?</w:t>
      </w:r>
      <w:r>
        <w:br/>
      </w:r>
      <w:r>
        <w:rPr>
          <w:rFonts w:cs="Arial"/>
          <w:szCs w:val="24"/>
        </w:rPr>
        <w:t> </w:t>
      </w:r>
      <w:r>
        <w:br/>
      </w:r>
      <w:r>
        <w:rPr>
          <w:rFonts w:cs="Arial"/>
          <w:szCs w:val="24"/>
        </w:rPr>
        <w:t>(Please provide the name of the country in which you were born in the textbox. If you are unable to find a match in the results, please select the “Country not listed” option located at the bottom of the listed results.)</w:t>
      </w:r>
    </w:p>
    <w:p w:rsidRPr="005A4564" w:rsidR="002734D9" w:rsidP="005A4564" w:rsidRDefault="002734D9" w14:paraId="3E72C393" w14:textId="08E13477">
      <w:pPr>
        <w:pStyle w:val="NoSpacing"/>
        <w:ind w:firstLine="720"/>
      </w:pPr>
      <w:r w:rsidRPr="00B665FC">
        <w:t>Country Name</w:t>
      </w:r>
      <w:r w:rsidRPr="00B665FC">
        <w:rPr>
          <w:szCs w:val="24"/>
        </w:rPr>
        <w:tab/>
      </w:r>
    </w:p>
    <w:p w:rsidR="005A4564" w:rsidP="002734D9" w:rsidRDefault="002734D9" w14:paraId="38A7B9F6" w14:textId="77777777">
      <w:pPr>
        <w:rPr>
          <w:rFonts w:cs="Arial"/>
          <w:szCs w:val="24"/>
        </w:rPr>
      </w:pPr>
      <w:r w:rsidRPr="00B665FC">
        <w:rPr>
          <w:rFonts w:cs="Arial"/>
          <w:b/>
          <w:bCs/>
          <w:szCs w:val="24"/>
        </w:rPr>
        <w:t>Help Text:</w:t>
      </w:r>
      <w:r w:rsidRPr="00B665FC">
        <w:rPr>
          <w:rFonts w:cs="Arial"/>
          <w:szCs w:val="24"/>
        </w:rPr>
        <w:t xml:space="preserve"> Please provide the name of the country in which you were born.</w:t>
      </w:r>
      <w:r>
        <w:br/>
      </w:r>
      <w:r>
        <w:br/>
      </w:r>
      <w:r>
        <w:rPr>
          <w:rFonts w:cs="Arial"/>
          <w:szCs w:val="24"/>
        </w:rPr>
        <w:t>To search for the country in which you were born, start typing in the country name; a list of countries matching your entry will be displayed. From the results displayed, select the country that most closely matches your entry and click “Next.”</w:t>
      </w:r>
      <w:r>
        <w:br/>
      </w:r>
      <w:r>
        <w:br/>
      </w:r>
      <w:r>
        <w:rPr>
          <w:rFonts w:cs="Arial"/>
          <w:szCs w:val="24"/>
        </w:rPr>
        <w:t>If you are unable to find a match in the results, select the “Country not listed” option located at the bottom of the listed results. Please do not delete the name of the country you provided in the textbox.</w:t>
      </w:r>
    </w:p>
    <w:p w:rsidRPr="005A4564" w:rsidR="002734D9" w:rsidP="00CF2013" w:rsidRDefault="002734D9" w14:paraId="6470663A" w14:textId="0576C672">
      <w:pPr>
        <w:pStyle w:val="TOCHeading"/>
      </w:pPr>
      <w:r>
        <w:br/>
      </w:r>
      <w:bookmarkStart w:name="_Toc40172952" w:id="133"/>
      <w:r w:rsidRPr="00A3236D">
        <w:t>BB20FCITZN</w:t>
      </w:r>
      <w:bookmarkEnd w:id="133"/>
    </w:p>
    <w:p w:rsidRPr="00B665FC" w:rsidR="002734D9" w:rsidP="002734D9" w:rsidRDefault="002734D9" w14:paraId="470EA7BF" w14:textId="2F56C139">
      <w:pPr>
        <w:rPr>
          <w:szCs w:val="24"/>
        </w:rPr>
      </w:pPr>
      <w:r w:rsidRPr="00B665FC">
        <w:rPr>
          <w:rFonts w:cs="Arial"/>
          <w:szCs w:val="24"/>
        </w:rPr>
        <w:t>Are you a U.S. citizen?</w:t>
      </w:r>
    </w:p>
    <w:p w:rsidRPr="00B665FC" w:rsidR="002734D9" w:rsidP="005A4564" w:rsidRDefault="002734D9" w14:paraId="18461AB6" w14:textId="77777777">
      <w:pPr>
        <w:pStyle w:val="NoSpacing"/>
      </w:pPr>
      <w:r w:rsidRPr="00B665FC">
        <w:tab/>
        <w:t>1 = Yes</w:t>
      </w:r>
    </w:p>
    <w:p w:rsidRPr="00B665FC" w:rsidR="002734D9" w:rsidP="005A4564" w:rsidRDefault="002734D9" w14:paraId="547B872A" w14:textId="77777777">
      <w:pPr>
        <w:pStyle w:val="NoSpacing"/>
      </w:pPr>
      <w:r w:rsidRPr="00B665FC">
        <w:tab/>
        <w:t xml:space="preserve">2 = No - </w:t>
      </w:r>
      <w:r>
        <w:t>P</w:t>
      </w:r>
      <w:r w:rsidRPr="00B665FC">
        <w:t xml:space="preserve">ermanent resident, or other eligible non-citizen; hold a temporary resident's card or other eligible non-citizen temporary resident's card   </w:t>
      </w:r>
      <w:r w:rsidRPr="00B665FC">
        <w:tab/>
      </w:r>
    </w:p>
    <w:p w:rsidRPr="00B665FC" w:rsidR="002734D9" w:rsidP="005A4564" w:rsidRDefault="002734D9" w14:paraId="21FD484D" w14:textId="77777777">
      <w:pPr>
        <w:pStyle w:val="NoSpacing"/>
      </w:pPr>
      <w:r w:rsidRPr="00B665FC">
        <w:tab/>
        <w:t>3 = No - Student visa, in the country on an F1 or F2 visa, or on a J1 or J2 exchange visitor visa</w:t>
      </w:r>
    </w:p>
    <w:p w:rsidRPr="00B665FC" w:rsidR="002734D9" w:rsidP="005A4564" w:rsidRDefault="002734D9" w14:paraId="4796E595" w14:textId="56CB34B0">
      <w:pPr>
        <w:pStyle w:val="NoSpacing"/>
      </w:pPr>
      <w:r w:rsidRPr="00B665FC">
        <w:tab/>
        <w:t>4 = No - None of the above</w:t>
      </w:r>
    </w:p>
    <w:p w:rsidRPr="00053E9A" w:rsidR="002734D9" w:rsidP="002734D9" w:rsidRDefault="002734D9" w14:paraId="02F25E5F" w14:textId="79BE9637">
      <w:pPr>
        <w:rPr>
          <w:rFonts w:cstheme="minorHAnsi"/>
          <w:color w:val="538135" w:themeColor="accent6" w:themeShade="BF"/>
        </w:rPr>
      </w:pPr>
      <w:r w:rsidRPr="00B665FC">
        <w:rPr>
          <w:rFonts w:cs="Arial"/>
          <w:b/>
          <w:bCs/>
          <w:szCs w:val="24"/>
        </w:rPr>
        <w:t>Help Text:</w:t>
      </w:r>
      <w:r w:rsidRPr="00B665FC">
        <w:rPr>
          <w:rFonts w:cs="Arial"/>
          <w:szCs w:val="24"/>
        </w:rPr>
        <w:t xml:space="preserve"> </w:t>
      </w:r>
      <w:r>
        <w:rPr>
          <w:rFonts w:cs="Arial"/>
          <w:szCs w:val="24"/>
        </w:rPr>
        <w:t>Indicate your citizenship status.</w:t>
      </w:r>
      <w:r>
        <w:br/>
      </w:r>
      <w:r>
        <w:br/>
      </w:r>
      <w:r>
        <w:rPr>
          <w:rFonts w:cs="Arial"/>
          <w:szCs w:val="24"/>
        </w:rPr>
        <w:t>If you are a U.S. citizen or U.S. national, answer "Yes."</w:t>
      </w:r>
      <w:r>
        <w:br/>
      </w:r>
      <w:r>
        <w:br/>
      </w:r>
      <w:r>
        <w:rPr>
          <w:rFonts w:cs="Arial"/>
          <w:szCs w:val="24"/>
        </w:rPr>
        <w:t>If you are a U.S. permanent resident with a Permanent Resident Card (</w:t>
      </w:r>
      <w:r w:rsidR="009754E9">
        <w:rPr>
          <w:rFonts w:cs="Arial"/>
          <w:szCs w:val="24"/>
        </w:rPr>
        <w:t>I-</w:t>
      </w:r>
      <w:r>
        <w:rPr>
          <w:rFonts w:cs="Arial"/>
          <w:szCs w:val="24"/>
        </w:rPr>
        <w:t xml:space="preserve">551), sometimes called a Green Card, or </w:t>
      </w:r>
      <w:r>
        <w:rPr>
          <w:rFonts w:cs="Arial"/>
          <w:szCs w:val="24"/>
        </w:rPr>
        <w:lastRenderedPageBreak/>
        <w:t>an eligible noncitizen with an Arrival-Departure Record (</w:t>
      </w:r>
      <w:r w:rsidR="009754E9">
        <w:rPr>
          <w:rFonts w:cs="Arial"/>
          <w:szCs w:val="24"/>
        </w:rPr>
        <w:t>I-</w:t>
      </w:r>
      <w:r>
        <w:rPr>
          <w:rFonts w:cs="Arial"/>
          <w:szCs w:val="24"/>
        </w:rPr>
        <w:t>94), or an eligible noncitizen with a Temporary Resident Card (</w:t>
      </w:r>
      <w:r w:rsidR="009754E9">
        <w:rPr>
          <w:rFonts w:cs="Arial"/>
          <w:szCs w:val="24"/>
        </w:rPr>
        <w:t>I-</w:t>
      </w:r>
      <w:r>
        <w:rPr>
          <w:rFonts w:cs="Arial"/>
          <w:szCs w:val="24"/>
        </w:rPr>
        <w:t>688), select  "No - Permanent resident, or other eligible non-citizen; hold a temporary resident’s card or other eligible non-citizen temporary resident’s card."</w:t>
      </w:r>
      <w:r>
        <w:br/>
      </w:r>
      <w:r>
        <w:br/>
      </w:r>
      <w:r>
        <w:rPr>
          <w:rFonts w:cs="Arial"/>
          <w:szCs w:val="24"/>
        </w:rPr>
        <w:t>If you are in the U.S. under any of the following, select "No - Student visa, in the country on an F1 or F2 visa, or on a J1 or J2 exchange visitor visa."</w:t>
      </w:r>
      <w:r>
        <w:br/>
      </w:r>
      <w:r>
        <w:rPr>
          <w:rFonts w:cs="Arial"/>
          <w:szCs w:val="24"/>
        </w:rPr>
        <w:t> </w:t>
      </w:r>
    </w:p>
    <w:p w:rsidR="002734D9" w:rsidP="002734D9" w:rsidRDefault="002734D9" w14:paraId="271B22CD" w14:textId="77777777">
      <w:pPr>
        <w:rPr>
          <w:rFonts w:cstheme="minorHAnsi"/>
          <w:szCs w:val="24"/>
        </w:rPr>
      </w:pPr>
      <w:r w:rsidRPr="002A1DFE">
        <w:rPr>
          <w:rFonts w:cstheme="minorHAnsi"/>
          <w:szCs w:val="24"/>
        </w:rPr>
        <w:t>The F-1 Visa (Academic Student) allows an eligible non-citizen to enter the United States as a full-time student at an accredited college, university, seminary, conservatory, academic high school, elementary school, or other academic institution or in a language training program. The eligible non-citizen must be enrolled in a program or course of study that culminates in a degree, diploma, or certificate and the school must be authorized by the U.S. government to accept international students.</w:t>
      </w:r>
    </w:p>
    <w:p w:rsidRPr="005A4564" w:rsidR="002734D9" w:rsidP="002734D9" w:rsidRDefault="002734D9" w14:paraId="75D55C82" w14:textId="32257F1A">
      <w:pPr>
        <w:rPr>
          <w:rFonts w:cstheme="minorHAnsi"/>
          <w:szCs w:val="24"/>
        </w:rPr>
      </w:pPr>
      <w:r>
        <w:br/>
      </w:r>
      <w:r>
        <w:rPr>
          <w:rFonts w:cs="Arial"/>
          <w:szCs w:val="24"/>
        </w:rPr>
        <w:t>F2 visa - For a spouse and/or dependent children of a student with an F1 visa to enter the U.S.</w:t>
      </w:r>
      <w:r>
        <w:br/>
      </w:r>
      <w:r>
        <w:br/>
      </w:r>
      <w:r>
        <w:rPr>
          <w:rFonts w:cs="Arial"/>
          <w:szCs w:val="24"/>
        </w:rPr>
        <w:t xml:space="preserve">J1 visa - </w:t>
      </w:r>
      <w:r w:rsidRPr="002A1DFE">
        <w:rPr>
          <w:rFonts w:cstheme="minorHAnsi"/>
          <w:szCs w:val="24"/>
        </w:rPr>
        <w:t>The Exchange Visitor (J) non-immigrant visa category is for individuals approved to participate in work-and study-based exchange visitor programs such as: educators at a U.S. accredited primary or secondary school, Au Pair, or camp counselor. Participants are integral to the success of the program.</w:t>
      </w:r>
      <w:r>
        <w:br/>
      </w:r>
      <w:r>
        <w:br/>
      </w:r>
      <w:r>
        <w:rPr>
          <w:rFonts w:cs="Arial"/>
          <w:szCs w:val="24"/>
        </w:rPr>
        <w:t>J2 visa - For a spouse and/or dependent children of a person with an J1 visa to enter the U.S.</w:t>
      </w:r>
      <w:r>
        <w:br/>
      </w:r>
      <w:r>
        <w:br/>
      </w:r>
      <w:r>
        <w:rPr>
          <w:rFonts w:cs="Arial"/>
          <w:szCs w:val="24"/>
        </w:rPr>
        <w:t>If none of these options apply to you, please select "No - None of the above."</w:t>
      </w:r>
    </w:p>
    <w:p w:rsidRPr="008737D0" w:rsidR="00082A75" w:rsidP="00082A75" w:rsidRDefault="00082A75" w14:paraId="26C66AD0" w14:textId="36B0416C">
      <w:pPr>
        <w:pStyle w:val="TOCHeading"/>
        <w:rPr>
          <w:rFonts w:ascii="Garamond" w:hAnsi="Garamond"/>
        </w:rPr>
      </w:pPr>
      <w:bookmarkStart w:name="_Toc40172953" w:id="134"/>
      <w:r>
        <w:t>BB20FHHWHO</w:t>
      </w:r>
      <w:bookmarkEnd w:id="134"/>
    </w:p>
    <w:p w:rsidRPr="00D62FAD" w:rsidR="00D62FAD" w:rsidP="00D62FAD" w:rsidRDefault="00082A75" w14:paraId="4D642CC4" w14:textId="77777777">
      <w:pPr>
        <w:rPr>
          <w:rFonts w:cs="Arial"/>
        </w:rPr>
      </w:pPr>
      <w:r w:rsidRPr="008737D0">
        <w:rPr>
          <w:szCs w:val="24"/>
        </w:rPr>
        <w:t>Which of the following best describes your living situation when</w:t>
      </w:r>
      <w:r w:rsidRPr="00D62FAD">
        <w:rPr>
          <w:szCs w:val="24"/>
        </w:rPr>
        <w:t xml:space="preserve"> you </w:t>
      </w:r>
      <w:r w:rsidRPr="00D62FAD" w:rsidR="00D62FAD">
        <w:rPr>
          <w:rFonts w:cs="Arial"/>
        </w:rPr>
        <w:t>turned 16 years old?</w:t>
      </w:r>
    </w:p>
    <w:p w:rsidRPr="00D62FAD" w:rsidR="00D62FAD" w:rsidP="00D62FAD" w:rsidRDefault="00D62FAD" w14:paraId="4AA02153" w14:textId="77777777">
      <w:pPr>
        <w:rPr>
          <w:rFonts w:cs="Arial"/>
        </w:rPr>
      </w:pPr>
      <w:r w:rsidRPr="00D62FAD">
        <w:rPr>
          <w:rFonts w:cs="Arial"/>
        </w:rPr>
        <w:t>(If your parents or guardians lived in separate households when you turned 16, please answer this question about the parent or guardian with whom you lived most. If you did not live with one parent or guardian more than the other, answer about the parent or guardian who provided more financial support during this time.)</w:t>
      </w:r>
    </w:p>
    <w:p w:rsidRPr="00554506" w:rsidR="00D62FAD" w:rsidP="00D62FAD" w:rsidRDefault="00D62FAD" w14:paraId="7DD0F831" w14:textId="77777777">
      <w:pPr>
        <w:spacing w:before="0"/>
        <w:ind w:left="720"/>
        <w:rPr>
          <w:rFonts w:cs="Arial"/>
        </w:rPr>
      </w:pPr>
      <w:r>
        <w:rPr>
          <w:rFonts w:cs="Arial"/>
        </w:rPr>
        <w:t xml:space="preserve">1 = </w:t>
      </w:r>
      <w:r w:rsidRPr="00554506">
        <w:rPr>
          <w:rFonts w:cs="Arial"/>
        </w:rPr>
        <w:t>Living with one parent or guardian (including stepparent or foster parent)</w:t>
      </w:r>
    </w:p>
    <w:p w:rsidRPr="00554506" w:rsidR="00D62FAD" w:rsidP="00D62FAD" w:rsidRDefault="00D62FAD" w14:paraId="54CE76E5" w14:textId="77777777">
      <w:pPr>
        <w:spacing w:before="0"/>
        <w:ind w:left="720"/>
        <w:rPr>
          <w:rFonts w:cs="Arial"/>
        </w:rPr>
      </w:pPr>
      <w:r>
        <w:rPr>
          <w:rFonts w:cs="Arial"/>
        </w:rPr>
        <w:t xml:space="preserve">2 = </w:t>
      </w:r>
      <w:r w:rsidRPr="00554506">
        <w:rPr>
          <w:rFonts w:cs="Arial"/>
        </w:rPr>
        <w:t>Living with two parents or guardians (including stepparents or foster parents)</w:t>
      </w:r>
    </w:p>
    <w:p w:rsidRPr="00554506" w:rsidR="00D62FAD" w:rsidP="00D62FAD" w:rsidRDefault="00D62FAD" w14:paraId="0FB41C37" w14:textId="77777777">
      <w:pPr>
        <w:spacing w:before="0"/>
        <w:ind w:left="720"/>
        <w:rPr>
          <w:rFonts w:cs="Arial"/>
        </w:rPr>
      </w:pPr>
      <w:r>
        <w:rPr>
          <w:rFonts w:cs="Arial"/>
        </w:rPr>
        <w:t xml:space="preserve">3 = </w:t>
      </w:r>
      <w:r w:rsidRPr="00554506">
        <w:rPr>
          <w:rFonts w:cs="Arial"/>
        </w:rPr>
        <w:t>Not living with parents or guardians</w:t>
      </w:r>
    </w:p>
    <w:p w:rsidRPr="008737D0" w:rsidR="00082A75" w:rsidP="00082A75" w:rsidRDefault="00082A75" w14:paraId="7AA38C63" w14:textId="5F4958DE">
      <w:pPr>
        <w:rPr>
          <w:rFonts w:cs="Calibri"/>
          <w:szCs w:val="24"/>
        </w:rPr>
      </w:pPr>
      <w:r w:rsidRPr="00D62FAD">
        <w:rPr>
          <w:rFonts w:eastAsia="Times New Roman"/>
          <w:b/>
          <w:bCs/>
          <w:szCs w:val="24"/>
        </w:rPr>
        <w:t>Help text:</w:t>
      </w:r>
      <w:r w:rsidRPr="00D62FAD">
        <w:rPr>
          <w:rFonts w:eastAsia="Times New Roman"/>
          <w:szCs w:val="24"/>
        </w:rPr>
        <w:t xml:space="preserve"> </w:t>
      </w:r>
      <w:r w:rsidRPr="00D62FAD" w:rsidR="00D62FAD">
        <w:rPr>
          <w:rFonts w:cs="Arial"/>
        </w:rPr>
        <w:t xml:space="preserve">Please select the answer that best describes your living situation when you turned 16 years old. If you lived in more than one household, answer about the household with whom you lived most. If you did not live with one parent or guardian more than the other, answer about the parent or guardian who provided more financial support when you turned 16 years </w:t>
      </w:r>
      <w:r w:rsidRPr="00554506" w:rsidR="00D62FAD">
        <w:rPr>
          <w:rFonts w:cs="Arial"/>
        </w:rPr>
        <w:t>old.</w:t>
      </w:r>
    </w:p>
    <w:p w:rsidRPr="00B665FC" w:rsidR="002734D9" w:rsidP="002734D9" w:rsidRDefault="002734D9" w14:paraId="154AE5C9" w14:textId="77777777">
      <w:pPr>
        <w:rPr>
          <w:szCs w:val="24"/>
        </w:rPr>
      </w:pPr>
      <w:r w:rsidRPr="00A3236D">
        <w:rPr>
          <w:rFonts w:ascii="Arial" w:hAnsi="Arial" w:cs="Arial"/>
          <w:b/>
          <w:bCs/>
          <w:szCs w:val="24"/>
        </w:rPr>
        <w:t>BB20FENGL</w:t>
      </w:r>
    </w:p>
    <w:p w:rsidRPr="00B665FC" w:rsidR="002734D9" w:rsidP="002734D9" w:rsidRDefault="002734D9" w14:paraId="31883E85" w14:textId="2E3F7D34">
      <w:pPr>
        <w:rPr>
          <w:szCs w:val="24"/>
        </w:rPr>
      </w:pPr>
      <w:r w:rsidRPr="00B665FC">
        <w:rPr>
          <w:rFonts w:cs="Arial"/>
          <w:szCs w:val="24"/>
        </w:rPr>
        <w:t>Is English your native language?</w:t>
      </w:r>
    </w:p>
    <w:p w:rsidRPr="00B665FC" w:rsidR="002734D9" w:rsidP="005A4564" w:rsidRDefault="002734D9" w14:paraId="52D3362D" w14:textId="77777777">
      <w:pPr>
        <w:pStyle w:val="NoSpacing"/>
      </w:pPr>
      <w:r w:rsidRPr="00B665FC">
        <w:tab/>
        <w:t>1 = Yes</w:t>
      </w:r>
    </w:p>
    <w:p w:rsidRPr="00B665FC" w:rsidR="002734D9" w:rsidP="005A4564" w:rsidRDefault="002734D9" w14:paraId="1E441545" w14:textId="5341E1C8">
      <w:pPr>
        <w:pStyle w:val="NoSpacing"/>
      </w:pPr>
      <w:r w:rsidRPr="00B665FC">
        <w:tab/>
        <w:t>0 = No</w:t>
      </w:r>
      <w:r w:rsidRPr="00B665FC">
        <w:tab/>
      </w:r>
    </w:p>
    <w:p w:rsidR="002734D9" w:rsidP="002734D9" w:rsidRDefault="002734D9" w14:paraId="133BFF47" w14:textId="7280D395">
      <w:pPr>
        <w:rPr>
          <w:rFonts w:cs="Arial"/>
          <w:szCs w:val="24"/>
        </w:rPr>
      </w:pPr>
      <w:r w:rsidRPr="00B665FC">
        <w:rPr>
          <w:rFonts w:cs="Arial"/>
          <w:b/>
          <w:bCs/>
          <w:szCs w:val="24"/>
        </w:rPr>
        <w:t>Help Text:</w:t>
      </w:r>
      <w:r w:rsidRPr="00B665FC">
        <w:rPr>
          <w:rFonts w:cs="Arial"/>
          <w:szCs w:val="24"/>
        </w:rPr>
        <w:t xml:space="preserve"> </w:t>
      </w:r>
      <w:r>
        <w:rPr>
          <w:rFonts w:cs="Arial"/>
          <w:szCs w:val="24"/>
        </w:rPr>
        <w:t>If you consider English to be your first or native language, answer "Yes," otherwise, answer "No."</w:t>
      </w:r>
    </w:p>
    <w:p w:rsidRPr="00B665FC" w:rsidR="002734D9" w:rsidP="002734D9" w:rsidRDefault="002734D9" w14:paraId="7FBD0DF9" w14:textId="77777777">
      <w:pPr>
        <w:rPr>
          <w:szCs w:val="24"/>
        </w:rPr>
      </w:pPr>
      <w:r w:rsidRPr="00A3236D">
        <w:rPr>
          <w:rFonts w:ascii="Arial" w:hAnsi="Arial" w:cs="Arial"/>
          <w:b/>
          <w:bCs/>
          <w:szCs w:val="24"/>
        </w:rPr>
        <w:t>BB20FNATIVE</w:t>
      </w:r>
    </w:p>
    <w:p w:rsidRPr="00B665FC" w:rsidR="002734D9" w:rsidP="002734D9" w:rsidRDefault="002734D9" w14:paraId="02CBC75F" w14:textId="4EC46C1E">
      <w:pPr>
        <w:rPr>
          <w:szCs w:val="24"/>
        </w:rPr>
      </w:pPr>
      <w:r w:rsidRPr="00B665FC">
        <w:rPr>
          <w:rFonts w:cs="Arial"/>
          <w:szCs w:val="24"/>
        </w:rPr>
        <w:t xml:space="preserve">What language do you consider to be your native language? </w:t>
      </w:r>
      <w:r>
        <w:br/>
      </w:r>
      <w:r>
        <w:br/>
      </w:r>
      <w:r>
        <w:rPr>
          <w:rFonts w:cs="Arial"/>
          <w:szCs w:val="24"/>
        </w:rPr>
        <w:t>(Please choose your native language from the dropdown list below.)</w:t>
      </w:r>
    </w:p>
    <w:p w:rsidRPr="00B665FC" w:rsidR="002734D9" w:rsidP="005A4564" w:rsidRDefault="002734D9" w14:paraId="5EAC4C25" w14:textId="77777777">
      <w:pPr>
        <w:pStyle w:val="NoSpacing"/>
      </w:pPr>
      <w:r w:rsidRPr="00B665FC">
        <w:tab/>
        <w:t>-9 = -Please select-</w:t>
      </w:r>
    </w:p>
    <w:p w:rsidR="002734D9" w:rsidP="005A4564" w:rsidRDefault="002734D9" w14:paraId="12F20FF9" w14:textId="77777777">
      <w:pPr>
        <w:pStyle w:val="NoSpacing"/>
      </w:pPr>
      <w:r w:rsidRPr="00B665FC">
        <w:tab/>
        <w:t>1 = American Sign Language or other sign language</w:t>
      </w:r>
    </w:p>
    <w:p w:rsidRPr="00B665FC" w:rsidR="002734D9" w:rsidP="00A71A12" w:rsidRDefault="002734D9" w14:paraId="6B5B767B" w14:textId="77777777">
      <w:pPr>
        <w:pStyle w:val="NoSpacing"/>
        <w:ind w:firstLine="720"/>
      </w:pPr>
      <w:r w:rsidRPr="00B665FC">
        <w:t>2 = Arabic</w:t>
      </w:r>
    </w:p>
    <w:p w:rsidRPr="00B665FC" w:rsidR="002734D9" w:rsidP="005A4564" w:rsidRDefault="002734D9" w14:paraId="2EDD4146" w14:textId="77777777">
      <w:pPr>
        <w:pStyle w:val="NoSpacing"/>
      </w:pPr>
      <w:r w:rsidRPr="00B665FC">
        <w:tab/>
        <w:t>3 = Bengali</w:t>
      </w:r>
    </w:p>
    <w:p w:rsidRPr="00B665FC" w:rsidR="002734D9" w:rsidP="005A4564" w:rsidRDefault="002734D9" w14:paraId="791DE62E" w14:textId="77777777">
      <w:pPr>
        <w:pStyle w:val="NoSpacing"/>
      </w:pPr>
      <w:r w:rsidRPr="00B665FC">
        <w:lastRenderedPageBreak/>
        <w:tab/>
        <w:t>4 = Chinese</w:t>
      </w:r>
    </w:p>
    <w:p w:rsidRPr="00B665FC" w:rsidR="002734D9" w:rsidP="005A4564" w:rsidRDefault="002734D9" w14:paraId="0B14650E" w14:textId="77777777">
      <w:pPr>
        <w:pStyle w:val="NoSpacing"/>
      </w:pPr>
      <w:r w:rsidRPr="00B665FC">
        <w:tab/>
        <w:t>5 = French or Canadian French</w:t>
      </w:r>
    </w:p>
    <w:p w:rsidRPr="00B665FC" w:rsidR="002734D9" w:rsidP="005A4564" w:rsidRDefault="002734D9" w14:paraId="287584C2" w14:textId="77777777">
      <w:pPr>
        <w:pStyle w:val="NoSpacing"/>
      </w:pPr>
      <w:r w:rsidRPr="00B665FC">
        <w:tab/>
        <w:t>6 = German</w:t>
      </w:r>
    </w:p>
    <w:p w:rsidRPr="00B665FC" w:rsidR="002734D9" w:rsidP="005A4564" w:rsidRDefault="002734D9" w14:paraId="3F72C292" w14:textId="77777777">
      <w:pPr>
        <w:pStyle w:val="NoSpacing"/>
      </w:pPr>
      <w:r w:rsidRPr="00B665FC">
        <w:tab/>
        <w:t>8 = Greek (modern)</w:t>
      </w:r>
    </w:p>
    <w:p w:rsidRPr="00B665FC" w:rsidR="002734D9" w:rsidP="00A71A12" w:rsidRDefault="002734D9" w14:paraId="309F2871" w14:textId="77777777">
      <w:pPr>
        <w:pStyle w:val="NoSpacing"/>
        <w:ind w:firstLine="720"/>
      </w:pPr>
      <w:r w:rsidRPr="00B665FC">
        <w:t>10 = Hebrew (modern)</w:t>
      </w:r>
    </w:p>
    <w:p w:rsidRPr="0007758D" w:rsidR="002734D9" w:rsidP="005A4564" w:rsidRDefault="002734D9" w14:paraId="64DF42E0" w14:textId="77777777">
      <w:pPr>
        <w:pStyle w:val="NoSpacing"/>
        <w:rPr>
          <w:lang w:val="es-US"/>
        </w:rPr>
      </w:pPr>
      <w:r w:rsidRPr="00B665FC">
        <w:tab/>
      </w:r>
      <w:r w:rsidRPr="0007758D">
        <w:rPr>
          <w:lang w:val="es-US"/>
        </w:rPr>
        <w:t>11 = Hindi</w:t>
      </w:r>
    </w:p>
    <w:p w:rsidRPr="0007758D" w:rsidR="002734D9" w:rsidP="005A4564" w:rsidRDefault="002734D9" w14:paraId="641584AF" w14:textId="77777777">
      <w:pPr>
        <w:pStyle w:val="NoSpacing"/>
        <w:rPr>
          <w:lang w:val="es-US"/>
        </w:rPr>
      </w:pPr>
      <w:r w:rsidRPr="0007758D">
        <w:rPr>
          <w:lang w:val="es-US"/>
        </w:rPr>
        <w:tab/>
        <w:t>12 = Italian</w:t>
      </w:r>
    </w:p>
    <w:p w:rsidRPr="0007758D" w:rsidR="002734D9" w:rsidP="005A4564" w:rsidRDefault="002734D9" w14:paraId="28900A56" w14:textId="77777777">
      <w:pPr>
        <w:pStyle w:val="NoSpacing"/>
        <w:rPr>
          <w:lang w:val="es-US"/>
        </w:rPr>
      </w:pPr>
      <w:r w:rsidRPr="0007758D">
        <w:rPr>
          <w:lang w:val="es-US"/>
        </w:rPr>
        <w:tab/>
        <w:t>13 = Japanese</w:t>
      </w:r>
    </w:p>
    <w:p w:rsidRPr="0007758D" w:rsidR="002734D9" w:rsidP="005A4564" w:rsidRDefault="002734D9" w14:paraId="38E95A23" w14:textId="77777777">
      <w:pPr>
        <w:pStyle w:val="NoSpacing"/>
        <w:rPr>
          <w:lang w:val="es-US"/>
        </w:rPr>
      </w:pPr>
      <w:r w:rsidRPr="0007758D">
        <w:rPr>
          <w:lang w:val="es-US"/>
        </w:rPr>
        <w:tab/>
        <w:t>14 = Javanese</w:t>
      </w:r>
    </w:p>
    <w:p w:rsidRPr="0007758D" w:rsidR="002734D9" w:rsidP="005A4564" w:rsidRDefault="002734D9" w14:paraId="6B33C2D5" w14:textId="77777777">
      <w:pPr>
        <w:pStyle w:val="NoSpacing"/>
        <w:rPr>
          <w:lang w:val="es-US"/>
        </w:rPr>
      </w:pPr>
      <w:r w:rsidRPr="0007758D">
        <w:rPr>
          <w:lang w:val="es-US"/>
        </w:rPr>
        <w:tab/>
        <w:t>15 = Korean</w:t>
      </w:r>
    </w:p>
    <w:p w:rsidRPr="0007758D" w:rsidR="002734D9" w:rsidP="005A4564" w:rsidRDefault="002734D9" w14:paraId="3BC66894" w14:textId="77777777">
      <w:pPr>
        <w:pStyle w:val="NoSpacing"/>
        <w:rPr>
          <w:lang w:val="es-US"/>
        </w:rPr>
      </w:pPr>
      <w:r w:rsidRPr="0007758D">
        <w:rPr>
          <w:lang w:val="es-US"/>
        </w:rPr>
        <w:tab/>
        <w:t>16 = Latin</w:t>
      </w:r>
    </w:p>
    <w:p w:rsidRPr="0007758D" w:rsidR="002734D9" w:rsidP="005A4564" w:rsidRDefault="002734D9" w14:paraId="45A6D1B4" w14:textId="77777777">
      <w:pPr>
        <w:pStyle w:val="NoSpacing"/>
        <w:rPr>
          <w:lang w:val="es-US"/>
        </w:rPr>
      </w:pPr>
      <w:r w:rsidRPr="0007758D">
        <w:rPr>
          <w:lang w:val="es-US"/>
        </w:rPr>
        <w:tab/>
        <w:t>17 = Malay</w:t>
      </w:r>
    </w:p>
    <w:p w:rsidRPr="0007758D" w:rsidR="002734D9" w:rsidP="005A4564" w:rsidRDefault="002734D9" w14:paraId="2BC7BB5C" w14:textId="77777777">
      <w:pPr>
        <w:pStyle w:val="NoSpacing"/>
        <w:rPr>
          <w:lang w:val="es-US"/>
        </w:rPr>
      </w:pPr>
      <w:r w:rsidRPr="0007758D">
        <w:rPr>
          <w:lang w:val="es-US"/>
        </w:rPr>
        <w:tab/>
        <w:t>18 = Marathi</w:t>
      </w:r>
    </w:p>
    <w:p w:rsidRPr="0007758D" w:rsidR="002734D9" w:rsidP="005A4564" w:rsidRDefault="002734D9" w14:paraId="286B9183" w14:textId="77777777">
      <w:pPr>
        <w:pStyle w:val="NoSpacing"/>
        <w:rPr>
          <w:lang w:val="es-US"/>
        </w:rPr>
      </w:pPr>
      <w:r w:rsidRPr="0007758D">
        <w:rPr>
          <w:lang w:val="es-US"/>
        </w:rPr>
        <w:tab/>
        <w:t>19 = Portuguese</w:t>
      </w:r>
    </w:p>
    <w:p w:rsidRPr="0007758D" w:rsidR="002734D9" w:rsidP="005A4564" w:rsidRDefault="002734D9" w14:paraId="41BA274E" w14:textId="77777777">
      <w:pPr>
        <w:pStyle w:val="NoSpacing"/>
        <w:rPr>
          <w:lang w:val="es-US"/>
        </w:rPr>
      </w:pPr>
      <w:r w:rsidRPr="0007758D">
        <w:rPr>
          <w:lang w:val="es-US"/>
        </w:rPr>
        <w:tab/>
        <w:t>20 = Punjabi</w:t>
      </w:r>
    </w:p>
    <w:p w:rsidRPr="00B665FC" w:rsidR="002734D9" w:rsidP="005A4564" w:rsidRDefault="002734D9" w14:paraId="1D82B793" w14:textId="77777777">
      <w:pPr>
        <w:pStyle w:val="NoSpacing"/>
      </w:pPr>
      <w:r w:rsidRPr="0007758D">
        <w:rPr>
          <w:lang w:val="es-US"/>
        </w:rPr>
        <w:tab/>
      </w:r>
      <w:r w:rsidRPr="00B665FC">
        <w:t>21 = Russian</w:t>
      </w:r>
    </w:p>
    <w:p w:rsidRPr="00B665FC" w:rsidR="002734D9" w:rsidP="005A4564" w:rsidRDefault="002734D9" w14:paraId="3AC94CE2" w14:textId="77777777">
      <w:pPr>
        <w:pStyle w:val="NoSpacing"/>
      </w:pPr>
      <w:r w:rsidRPr="00B665FC">
        <w:tab/>
        <w:t>22 = Spanish</w:t>
      </w:r>
    </w:p>
    <w:p w:rsidRPr="00B665FC" w:rsidR="002734D9" w:rsidP="005A4564" w:rsidRDefault="002734D9" w14:paraId="579742B5" w14:textId="77777777">
      <w:pPr>
        <w:pStyle w:val="NoSpacing"/>
      </w:pPr>
      <w:r w:rsidRPr="00B665FC">
        <w:tab/>
        <w:t>23 = Swahili</w:t>
      </w:r>
    </w:p>
    <w:p w:rsidRPr="00B665FC" w:rsidR="002734D9" w:rsidP="005A4564" w:rsidRDefault="002734D9" w14:paraId="60E6F3F7" w14:textId="77777777">
      <w:pPr>
        <w:pStyle w:val="NoSpacing"/>
      </w:pPr>
      <w:r w:rsidRPr="00B665FC">
        <w:tab/>
        <w:t>24 = Tamil</w:t>
      </w:r>
    </w:p>
    <w:p w:rsidRPr="00B665FC" w:rsidR="002734D9" w:rsidP="005A4564" w:rsidRDefault="002734D9" w14:paraId="172A3F3F" w14:textId="77777777">
      <w:pPr>
        <w:pStyle w:val="NoSpacing"/>
      </w:pPr>
      <w:r w:rsidRPr="00B665FC">
        <w:tab/>
        <w:t>25 = Telugu</w:t>
      </w:r>
    </w:p>
    <w:p w:rsidRPr="00B665FC" w:rsidR="002734D9" w:rsidP="005A4564" w:rsidRDefault="002734D9" w14:paraId="4AC918AC" w14:textId="77777777">
      <w:pPr>
        <w:pStyle w:val="NoSpacing"/>
      </w:pPr>
      <w:r w:rsidRPr="00B665FC">
        <w:tab/>
        <w:t>26 = Turkish</w:t>
      </w:r>
    </w:p>
    <w:p w:rsidRPr="00B665FC" w:rsidR="002734D9" w:rsidP="005A4564" w:rsidRDefault="002734D9" w14:paraId="1FC44E96" w14:textId="77777777">
      <w:pPr>
        <w:pStyle w:val="NoSpacing"/>
      </w:pPr>
      <w:r w:rsidRPr="00B665FC">
        <w:tab/>
        <w:t>27 = Urdu</w:t>
      </w:r>
    </w:p>
    <w:p w:rsidRPr="00B665FC" w:rsidR="002734D9" w:rsidP="005A4564" w:rsidRDefault="002734D9" w14:paraId="49078AA3" w14:textId="77777777">
      <w:pPr>
        <w:pStyle w:val="NoSpacing"/>
      </w:pPr>
      <w:r w:rsidRPr="00B665FC">
        <w:tab/>
        <w:t>28 = Vietnamese</w:t>
      </w:r>
    </w:p>
    <w:p w:rsidRPr="00B665FC" w:rsidR="002734D9" w:rsidP="005A4564" w:rsidRDefault="002734D9" w14:paraId="2D5C717E" w14:textId="1544ED6C">
      <w:pPr>
        <w:pStyle w:val="NoSpacing"/>
      </w:pPr>
      <w:r w:rsidRPr="00B665FC">
        <w:tab/>
        <w:t>99 = Other</w:t>
      </w:r>
    </w:p>
    <w:p w:rsidR="002734D9" w:rsidP="002734D9" w:rsidRDefault="002734D9" w14:paraId="54588445" w14:textId="11DDC9B8">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the non-English language that you consider to be your native language.</w:t>
      </w:r>
      <w:r>
        <w:br/>
      </w:r>
      <w:r>
        <w:br/>
      </w:r>
      <w:r>
        <w:rPr>
          <w:rFonts w:cs="Arial"/>
          <w:szCs w:val="24"/>
        </w:rPr>
        <w:t>If your language is not listed in the dropdown menu, please select "Other."</w:t>
      </w:r>
    </w:p>
    <w:p w:rsidRPr="00B665FC" w:rsidR="002734D9" w:rsidP="00CF2013" w:rsidRDefault="002734D9" w14:paraId="62D73936" w14:textId="77777777">
      <w:pPr>
        <w:pStyle w:val="TOCHeading"/>
      </w:pPr>
      <w:bookmarkStart w:name="_Toc40172954" w:id="135"/>
      <w:r w:rsidRPr="00A3236D">
        <w:t>BB20FOTLANG</w:t>
      </w:r>
      <w:bookmarkEnd w:id="135"/>
    </w:p>
    <w:p w:rsidR="002734D9" w:rsidP="002734D9" w:rsidRDefault="002734D9" w14:paraId="75BAA6E7" w14:textId="09E109B1">
      <w:pPr>
        <w:rPr>
          <w:rFonts w:cs="Arial"/>
          <w:szCs w:val="24"/>
        </w:rPr>
      </w:pPr>
      <w:r>
        <w:rPr>
          <w:rFonts w:cs="Arial"/>
          <w:szCs w:val="24"/>
        </w:rPr>
        <w:t xml:space="preserve">[If </w:t>
      </w:r>
      <w:r w:rsidR="001B5AE5">
        <w:rPr>
          <w:rFonts w:cs="Arial"/>
          <w:szCs w:val="24"/>
        </w:rPr>
        <w:t>[PRELOADED NATIVE LANGUAGE]</w:t>
      </w:r>
      <w:r>
        <w:rPr>
          <w:rFonts w:cs="Arial"/>
          <w:szCs w:val="24"/>
        </w:rPr>
        <w:t xml:space="preserve"> = “English”]</w:t>
      </w:r>
    </w:p>
    <w:p w:rsidR="002734D9" w:rsidP="002734D9" w:rsidRDefault="002734D9" w14:paraId="22371B15" w14:textId="2373B556">
      <w:pPr>
        <w:rPr>
          <w:rFonts w:cs="Arial"/>
          <w:szCs w:val="24"/>
        </w:rPr>
      </w:pPr>
      <w:r>
        <w:rPr>
          <w:rFonts w:cs="Arial"/>
          <w:szCs w:val="24"/>
        </w:rPr>
        <w:t>Last time we contacted you, you told us your native language is English.</w:t>
      </w:r>
    </w:p>
    <w:p w:rsidR="002734D9" w:rsidP="002734D9" w:rsidRDefault="002734D9" w14:paraId="7F94536E" w14:textId="4DEA0AD0">
      <w:pPr>
        <w:rPr>
          <w:rFonts w:cs="Arial"/>
          <w:szCs w:val="24"/>
        </w:rPr>
      </w:pPr>
      <w:r>
        <w:rPr>
          <w:rFonts w:cs="Arial"/>
          <w:szCs w:val="24"/>
        </w:rPr>
        <w:t>Do you know any other languages?</w:t>
      </w:r>
    </w:p>
    <w:p w:rsidR="002734D9" w:rsidP="002734D9" w:rsidRDefault="002734D9" w14:paraId="78518CC2" w14:textId="77777777">
      <w:pPr>
        <w:rPr>
          <w:rFonts w:cs="Arial"/>
          <w:szCs w:val="24"/>
        </w:rPr>
      </w:pPr>
      <w:r>
        <w:rPr>
          <w:rFonts w:cs="Arial"/>
          <w:szCs w:val="24"/>
        </w:rPr>
        <w:t>[else]</w:t>
      </w:r>
    </w:p>
    <w:p w:rsidRPr="00B665FC" w:rsidR="002734D9" w:rsidP="002734D9" w:rsidRDefault="002734D9" w14:paraId="557BFD9E" w14:textId="5C97FDA2">
      <w:pPr>
        <w:rPr>
          <w:szCs w:val="24"/>
        </w:rPr>
      </w:pPr>
      <w:r w:rsidRPr="00B665FC">
        <w:rPr>
          <w:rFonts w:cs="Arial"/>
          <w:szCs w:val="24"/>
        </w:rPr>
        <w:t>Do you know any other language(s)?</w:t>
      </w:r>
    </w:p>
    <w:p w:rsidRPr="00B665FC" w:rsidR="002734D9" w:rsidP="005A4564" w:rsidRDefault="002734D9" w14:paraId="10BD6EBE" w14:textId="77777777">
      <w:pPr>
        <w:pStyle w:val="NoSpacing"/>
      </w:pPr>
      <w:r w:rsidRPr="00B665FC">
        <w:tab/>
        <w:t>1 = Yes</w:t>
      </w:r>
    </w:p>
    <w:p w:rsidRPr="00B665FC" w:rsidR="002734D9" w:rsidP="005A4564" w:rsidRDefault="002734D9" w14:paraId="27716FF5" w14:textId="26CB3409">
      <w:pPr>
        <w:pStyle w:val="NoSpacing"/>
      </w:pPr>
      <w:r w:rsidRPr="00B665FC">
        <w:tab/>
        <w:t>0 = No</w:t>
      </w:r>
    </w:p>
    <w:p w:rsidR="002734D9" w:rsidP="002734D9" w:rsidRDefault="002734D9" w14:paraId="5CB4A81E" w14:textId="52231436">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if you know a language other than English.</w:t>
      </w:r>
    </w:p>
    <w:p w:rsidRPr="00B665FC" w:rsidR="002734D9" w:rsidP="002734D9" w:rsidRDefault="002734D9" w14:paraId="19A26F5A" w14:textId="77777777">
      <w:pPr>
        <w:rPr>
          <w:szCs w:val="24"/>
        </w:rPr>
      </w:pPr>
      <w:r w:rsidRPr="00A3236D">
        <w:rPr>
          <w:rFonts w:ascii="Arial" w:hAnsi="Arial" w:cs="Arial"/>
          <w:b/>
          <w:bCs/>
          <w:szCs w:val="24"/>
        </w:rPr>
        <w:t>BB20FLANGS</w:t>
      </w:r>
    </w:p>
    <w:p w:rsidRPr="00B665FC" w:rsidR="002734D9" w:rsidP="002734D9" w:rsidRDefault="002734D9" w14:paraId="3563B2F3" w14:textId="33806676">
      <w:pPr>
        <w:rPr>
          <w:szCs w:val="24"/>
        </w:rPr>
      </w:pPr>
      <w:r w:rsidRPr="00B665FC">
        <w:rPr>
          <w:rFonts w:cs="Arial"/>
          <w:szCs w:val="24"/>
        </w:rPr>
        <w:t xml:space="preserve">Which second language do you know best? </w:t>
      </w:r>
      <w:r>
        <w:br/>
      </w:r>
      <w:r>
        <w:rPr>
          <w:rFonts w:cs="Arial"/>
          <w:szCs w:val="24"/>
        </w:rPr>
        <w:t>(Choose the second language you know best from the dropdown list below. If you consider yourself to have more than one second language, choose one of those languages.)</w:t>
      </w:r>
    </w:p>
    <w:p w:rsidRPr="00B665FC" w:rsidR="002734D9" w:rsidP="005A4564" w:rsidRDefault="002734D9" w14:paraId="4CD4DED5" w14:textId="77777777">
      <w:pPr>
        <w:pStyle w:val="NoSpacing"/>
      </w:pPr>
      <w:r w:rsidRPr="00B665FC">
        <w:tab/>
        <w:t>-9 = -Please select-</w:t>
      </w:r>
    </w:p>
    <w:p w:rsidRPr="00B665FC" w:rsidR="002734D9" w:rsidP="005A4564" w:rsidRDefault="002734D9" w14:paraId="1D7560F5" w14:textId="77777777">
      <w:pPr>
        <w:pStyle w:val="NoSpacing"/>
      </w:pPr>
      <w:r w:rsidRPr="00B665FC">
        <w:tab/>
        <w:t>1 = American Sign Language or other sign language</w:t>
      </w:r>
    </w:p>
    <w:p w:rsidR="002734D9" w:rsidP="005A4564" w:rsidRDefault="002734D9" w14:paraId="3B1546BC" w14:textId="77777777">
      <w:pPr>
        <w:pStyle w:val="NoSpacing"/>
      </w:pPr>
      <w:r w:rsidRPr="00B665FC">
        <w:tab/>
        <w:t xml:space="preserve">2 = Arabic </w:t>
      </w:r>
    </w:p>
    <w:p w:rsidRPr="00B665FC" w:rsidR="002734D9" w:rsidP="005A4564" w:rsidRDefault="002734D9" w14:paraId="3A4768D3" w14:textId="77777777">
      <w:pPr>
        <w:pStyle w:val="NoSpacing"/>
        <w:ind w:firstLine="720"/>
      </w:pPr>
      <w:r w:rsidRPr="00B665FC">
        <w:t>3 = Bengali</w:t>
      </w:r>
    </w:p>
    <w:p w:rsidRPr="00B665FC" w:rsidR="002734D9" w:rsidP="005A4564" w:rsidRDefault="002734D9" w14:paraId="608D27EA" w14:textId="77777777">
      <w:pPr>
        <w:pStyle w:val="NoSpacing"/>
      </w:pPr>
      <w:r w:rsidRPr="00B665FC">
        <w:tab/>
        <w:t>4 = Chinese</w:t>
      </w:r>
    </w:p>
    <w:p w:rsidRPr="00B665FC" w:rsidR="002734D9" w:rsidP="005A4564" w:rsidRDefault="002734D9" w14:paraId="22411DDE" w14:textId="77777777">
      <w:pPr>
        <w:pStyle w:val="NoSpacing"/>
      </w:pPr>
      <w:r w:rsidRPr="00B665FC">
        <w:tab/>
        <w:t>5 = French or Canadian French</w:t>
      </w:r>
    </w:p>
    <w:p w:rsidRPr="00B665FC" w:rsidR="002734D9" w:rsidP="005A4564" w:rsidRDefault="002734D9" w14:paraId="372389AB" w14:textId="77777777">
      <w:pPr>
        <w:pStyle w:val="NoSpacing"/>
      </w:pPr>
      <w:r w:rsidRPr="00B665FC">
        <w:tab/>
        <w:t>6 = German</w:t>
      </w:r>
    </w:p>
    <w:p w:rsidRPr="00B665FC" w:rsidR="002734D9" w:rsidP="005A4564" w:rsidRDefault="002734D9" w14:paraId="69652B8D" w14:textId="77777777">
      <w:pPr>
        <w:pStyle w:val="NoSpacing"/>
      </w:pPr>
      <w:r w:rsidRPr="00B665FC">
        <w:tab/>
        <w:t>7 = Greek (ancient)</w:t>
      </w:r>
    </w:p>
    <w:p w:rsidRPr="00B665FC" w:rsidR="002734D9" w:rsidP="005A4564" w:rsidRDefault="002734D9" w14:paraId="6944B688" w14:textId="77777777">
      <w:pPr>
        <w:pStyle w:val="NoSpacing"/>
      </w:pPr>
      <w:r w:rsidRPr="00B665FC">
        <w:lastRenderedPageBreak/>
        <w:tab/>
        <w:t>8 = Greek (modern)</w:t>
      </w:r>
    </w:p>
    <w:p w:rsidRPr="00B665FC" w:rsidR="002734D9" w:rsidP="005A4564" w:rsidRDefault="002734D9" w14:paraId="0C1B7858" w14:textId="77777777">
      <w:pPr>
        <w:pStyle w:val="NoSpacing"/>
      </w:pPr>
      <w:r w:rsidRPr="00B665FC">
        <w:tab/>
        <w:t>9 = Hebrew (Biblical)</w:t>
      </w:r>
    </w:p>
    <w:p w:rsidRPr="00B665FC" w:rsidR="002734D9" w:rsidP="005A4564" w:rsidRDefault="002734D9" w14:paraId="14E481E4" w14:textId="77777777">
      <w:pPr>
        <w:pStyle w:val="NoSpacing"/>
        <w:ind w:firstLine="720"/>
      </w:pPr>
      <w:r w:rsidRPr="00B665FC">
        <w:t>10 = Hebrew (modern)</w:t>
      </w:r>
    </w:p>
    <w:p w:rsidRPr="00B665FC" w:rsidR="002734D9" w:rsidP="005A4564" w:rsidRDefault="002734D9" w14:paraId="1D57CAF7" w14:textId="77777777">
      <w:pPr>
        <w:pStyle w:val="NoSpacing"/>
      </w:pPr>
      <w:r w:rsidRPr="00B665FC">
        <w:tab/>
        <w:t>11 = Hindi</w:t>
      </w:r>
    </w:p>
    <w:p w:rsidRPr="00B665FC" w:rsidR="002734D9" w:rsidP="005A4564" w:rsidRDefault="002734D9" w14:paraId="4C1235FA" w14:textId="77777777">
      <w:pPr>
        <w:pStyle w:val="NoSpacing"/>
      </w:pPr>
      <w:r w:rsidRPr="00B665FC">
        <w:tab/>
        <w:t>12 = Italian</w:t>
      </w:r>
    </w:p>
    <w:p w:rsidRPr="0007758D" w:rsidR="002734D9" w:rsidP="005A4564" w:rsidRDefault="002734D9" w14:paraId="71ADA643" w14:textId="77777777">
      <w:pPr>
        <w:pStyle w:val="NoSpacing"/>
        <w:rPr>
          <w:lang w:val="es-US"/>
        </w:rPr>
      </w:pPr>
      <w:r w:rsidRPr="00B665FC">
        <w:tab/>
      </w:r>
      <w:r w:rsidRPr="0007758D">
        <w:rPr>
          <w:lang w:val="es-US"/>
        </w:rPr>
        <w:t>13 = Japanese</w:t>
      </w:r>
    </w:p>
    <w:p w:rsidRPr="0007758D" w:rsidR="002734D9" w:rsidP="005A4564" w:rsidRDefault="002734D9" w14:paraId="2DD04E81" w14:textId="77777777">
      <w:pPr>
        <w:pStyle w:val="NoSpacing"/>
        <w:rPr>
          <w:lang w:val="es-US"/>
        </w:rPr>
      </w:pPr>
      <w:r w:rsidRPr="0007758D">
        <w:rPr>
          <w:lang w:val="es-US"/>
        </w:rPr>
        <w:tab/>
        <w:t>14 = Javanese</w:t>
      </w:r>
    </w:p>
    <w:p w:rsidRPr="0007758D" w:rsidR="002734D9" w:rsidP="005A4564" w:rsidRDefault="002734D9" w14:paraId="2B606F93" w14:textId="77777777">
      <w:pPr>
        <w:pStyle w:val="NoSpacing"/>
        <w:rPr>
          <w:lang w:val="es-US"/>
        </w:rPr>
      </w:pPr>
      <w:r w:rsidRPr="0007758D">
        <w:rPr>
          <w:lang w:val="es-US"/>
        </w:rPr>
        <w:tab/>
        <w:t>15 = Korean</w:t>
      </w:r>
    </w:p>
    <w:p w:rsidRPr="0007758D" w:rsidR="002734D9" w:rsidP="005A4564" w:rsidRDefault="002734D9" w14:paraId="2DA52389" w14:textId="77777777">
      <w:pPr>
        <w:pStyle w:val="NoSpacing"/>
        <w:rPr>
          <w:lang w:val="es-US"/>
        </w:rPr>
      </w:pPr>
      <w:r w:rsidRPr="0007758D">
        <w:rPr>
          <w:lang w:val="es-US"/>
        </w:rPr>
        <w:tab/>
        <w:t>16 = Latin</w:t>
      </w:r>
    </w:p>
    <w:p w:rsidRPr="0007758D" w:rsidR="002734D9" w:rsidP="005A4564" w:rsidRDefault="002734D9" w14:paraId="3350FD09" w14:textId="77777777">
      <w:pPr>
        <w:pStyle w:val="NoSpacing"/>
        <w:rPr>
          <w:lang w:val="es-US"/>
        </w:rPr>
      </w:pPr>
      <w:r w:rsidRPr="0007758D">
        <w:rPr>
          <w:lang w:val="es-US"/>
        </w:rPr>
        <w:tab/>
        <w:t>17 = Malay</w:t>
      </w:r>
    </w:p>
    <w:p w:rsidRPr="0007758D" w:rsidR="002734D9" w:rsidP="005A4564" w:rsidRDefault="002734D9" w14:paraId="450819F0" w14:textId="77777777">
      <w:pPr>
        <w:pStyle w:val="NoSpacing"/>
        <w:rPr>
          <w:lang w:val="es-US"/>
        </w:rPr>
      </w:pPr>
      <w:r w:rsidRPr="0007758D">
        <w:rPr>
          <w:lang w:val="es-US"/>
        </w:rPr>
        <w:tab/>
        <w:t>18 = Marathi</w:t>
      </w:r>
    </w:p>
    <w:p w:rsidRPr="0007758D" w:rsidR="002734D9" w:rsidP="005A4564" w:rsidRDefault="002734D9" w14:paraId="62D7D398" w14:textId="77777777">
      <w:pPr>
        <w:pStyle w:val="NoSpacing"/>
        <w:rPr>
          <w:lang w:val="es-US"/>
        </w:rPr>
      </w:pPr>
      <w:r w:rsidRPr="0007758D">
        <w:rPr>
          <w:lang w:val="es-US"/>
        </w:rPr>
        <w:tab/>
        <w:t>19 = Portuguese</w:t>
      </w:r>
    </w:p>
    <w:p w:rsidRPr="00B665FC" w:rsidR="002734D9" w:rsidP="005A4564" w:rsidRDefault="002734D9" w14:paraId="0CDD4C08" w14:textId="77777777">
      <w:pPr>
        <w:pStyle w:val="NoSpacing"/>
      </w:pPr>
      <w:r w:rsidRPr="0007758D">
        <w:rPr>
          <w:lang w:val="es-US"/>
        </w:rPr>
        <w:tab/>
      </w:r>
      <w:r w:rsidRPr="00B665FC">
        <w:t>20 = Punjabi</w:t>
      </w:r>
    </w:p>
    <w:p w:rsidRPr="00B665FC" w:rsidR="002734D9" w:rsidP="005A4564" w:rsidRDefault="002734D9" w14:paraId="20BA9245" w14:textId="77777777">
      <w:pPr>
        <w:pStyle w:val="NoSpacing"/>
      </w:pPr>
      <w:r w:rsidRPr="00B665FC">
        <w:tab/>
        <w:t>21 = Russian</w:t>
      </w:r>
    </w:p>
    <w:p w:rsidRPr="00B665FC" w:rsidR="002734D9" w:rsidP="005A4564" w:rsidRDefault="002734D9" w14:paraId="308A1FDC" w14:textId="77777777">
      <w:pPr>
        <w:pStyle w:val="NoSpacing"/>
      </w:pPr>
      <w:r w:rsidRPr="00B665FC">
        <w:tab/>
        <w:t>22 = Spanish</w:t>
      </w:r>
    </w:p>
    <w:p w:rsidRPr="00B665FC" w:rsidR="002734D9" w:rsidP="005A4564" w:rsidRDefault="002734D9" w14:paraId="3DF4F6A4" w14:textId="77777777">
      <w:pPr>
        <w:pStyle w:val="NoSpacing"/>
      </w:pPr>
      <w:r w:rsidRPr="00B665FC">
        <w:tab/>
        <w:t>23 = Swahili</w:t>
      </w:r>
    </w:p>
    <w:p w:rsidRPr="00B665FC" w:rsidR="002734D9" w:rsidP="005A4564" w:rsidRDefault="002734D9" w14:paraId="79A6C27F" w14:textId="77777777">
      <w:pPr>
        <w:pStyle w:val="NoSpacing"/>
      </w:pPr>
      <w:r w:rsidRPr="00B665FC">
        <w:tab/>
        <w:t>24 = Tamil</w:t>
      </w:r>
    </w:p>
    <w:p w:rsidRPr="00B665FC" w:rsidR="002734D9" w:rsidP="005A4564" w:rsidRDefault="002734D9" w14:paraId="0D8088F0" w14:textId="77777777">
      <w:pPr>
        <w:pStyle w:val="NoSpacing"/>
      </w:pPr>
      <w:r w:rsidRPr="00B665FC">
        <w:tab/>
        <w:t>25 = Telugu</w:t>
      </w:r>
    </w:p>
    <w:p w:rsidRPr="00B665FC" w:rsidR="002734D9" w:rsidP="005A4564" w:rsidRDefault="002734D9" w14:paraId="171209F9" w14:textId="77777777">
      <w:pPr>
        <w:pStyle w:val="NoSpacing"/>
      </w:pPr>
      <w:r w:rsidRPr="00B665FC">
        <w:tab/>
        <w:t>26 = Turkish</w:t>
      </w:r>
    </w:p>
    <w:p w:rsidRPr="00B665FC" w:rsidR="002734D9" w:rsidP="005A4564" w:rsidRDefault="002734D9" w14:paraId="2A15646F" w14:textId="77777777">
      <w:pPr>
        <w:pStyle w:val="NoSpacing"/>
      </w:pPr>
      <w:r w:rsidRPr="00B665FC">
        <w:tab/>
        <w:t>27 = Urdu</w:t>
      </w:r>
    </w:p>
    <w:p w:rsidRPr="00B665FC" w:rsidR="002734D9" w:rsidP="005A4564" w:rsidRDefault="002734D9" w14:paraId="11BABB09" w14:textId="77777777">
      <w:pPr>
        <w:pStyle w:val="NoSpacing"/>
      </w:pPr>
      <w:r w:rsidRPr="00B665FC">
        <w:tab/>
        <w:t>28 = Vietnamese</w:t>
      </w:r>
    </w:p>
    <w:p w:rsidRPr="00B665FC" w:rsidR="002734D9" w:rsidP="005A4564" w:rsidRDefault="002734D9" w14:paraId="43A61166" w14:textId="77777777">
      <w:pPr>
        <w:pStyle w:val="NoSpacing"/>
      </w:pPr>
      <w:r w:rsidRPr="00B665FC">
        <w:tab/>
        <w:t>99 = Other</w:t>
      </w:r>
    </w:p>
    <w:p w:rsidRPr="005A4564" w:rsidR="002734D9" w:rsidP="005A4564" w:rsidRDefault="002734D9" w14:paraId="0A01C33E" w14:textId="23EF5466">
      <w:pPr>
        <w:pStyle w:val="NoSpacing"/>
      </w:pPr>
      <w:r w:rsidRPr="00B665FC">
        <w:tab/>
        <w:t>Do not have a second best language</w:t>
      </w:r>
    </w:p>
    <w:p w:rsidR="002734D9" w:rsidP="002734D9" w:rsidRDefault="002734D9" w14:paraId="5E13D045" w14:textId="2F859A62">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the second language you know best from the dropdown list below.</w:t>
      </w:r>
      <w:r>
        <w:br/>
      </w:r>
      <w:r>
        <w:br/>
      </w:r>
      <w:r>
        <w:rPr>
          <w:rFonts w:cs="Arial"/>
          <w:szCs w:val="24"/>
        </w:rPr>
        <w:t>If you consider yourself to have more than one second language, please choose just one of those languages.</w:t>
      </w:r>
      <w:r>
        <w:br/>
      </w:r>
      <w:r>
        <w:br/>
      </w:r>
      <w:r>
        <w:rPr>
          <w:rFonts w:cs="Arial"/>
          <w:szCs w:val="24"/>
        </w:rPr>
        <w:t>If your language is not listed in the dropdown menu, please select "Other."</w:t>
      </w:r>
    </w:p>
    <w:p w:rsidRPr="00B665FC" w:rsidR="002734D9" w:rsidP="00CF2013" w:rsidRDefault="002734D9" w14:paraId="3929D0CB" w14:textId="77777777">
      <w:pPr>
        <w:pStyle w:val="TOCHeading"/>
      </w:pPr>
      <w:bookmarkStart w:name="_Toc40172955" w:id="136"/>
      <w:r w:rsidRPr="00A3236D">
        <w:t>BB20FLNGCAR</w:t>
      </w:r>
      <w:bookmarkEnd w:id="136"/>
    </w:p>
    <w:p w:rsidR="002734D9" w:rsidP="002734D9" w:rsidRDefault="002734D9" w14:paraId="143BC601" w14:textId="68B97881">
      <w:pPr>
        <w:rPr>
          <w:rFonts w:cs="Arial"/>
          <w:szCs w:val="24"/>
        </w:rPr>
      </w:pPr>
      <w:r>
        <w:rPr>
          <w:rFonts w:cs="Arial"/>
          <w:szCs w:val="24"/>
        </w:rPr>
        <w:t xml:space="preserve">[If </w:t>
      </w:r>
      <w:r w:rsidR="001B5AE5">
        <w:rPr>
          <w:rFonts w:cs="Arial"/>
          <w:szCs w:val="24"/>
        </w:rPr>
        <w:t>[PRELOADED NATIVE LANGUAGE]</w:t>
      </w:r>
      <w:r>
        <w:rPr>
          <w:rFonts w:cs="Arial"/>
          <w:szCs w:val="24"/>
        </w:rPr>
        <w:t xml:space="preserve"> ne missing and ne “English”]</w:t>
      </w:r>
    </w:p>
    <w:p w:rsidR="002734D9" w:rsidP="002734D9" w:rsidRDefault="002734D9" w14:paraId="1532F464" w14:textId="638934CA">
      <w:pPr>
        <w:rPr>
          <w:rFonts w:cs="Arial"/>
          <w:szCs w:val="24"/>
        </w:rPr>
      </w:pPr>
      <w:r>
        <w:rPr>
          <w:rFonts w:cs="Arial"/>
          <w:szCs w:val="24"/>
        </w:rPr>
        <w:t>Last time we contacted you, you told us your native language is [NATIVE LANGUAGE FROM B&amp;B:16/17].</w:t>
      </w:r>
    </w:p>
    <w:p w:rsidR="002734D9" w:rsidP="002734D9" w:rsidRDefault="002734D9" w14:paraId="632E0B68" w14:textId="7378EE53">
      <w:pPr>
        <w:rPr>
          <w:rFonts w:cs="Arial"/>
          <w:szCs w:val="24"/>
        </w:rPr>
      </w:pPr>
      <w:r>
        <w:rPr>
          <w:rFonts w:cs="Arial"/>
          <w:szCs w:val="24"/>
        </w:rPr>
        <w:t xml:space="preserve">Have you used [NATIVE LANGUAGE FROM B&amp;B:16/17] in any jobs you’ve held since </w:t>
      </w:r>
      <w:r w:rsidR="007A33F2">
        <w:rPr>
          <w:rFonts w:cs="Arial"/>
          <w:szCs w:val="24"/>
        </w:rPr>
        <w:t>[{if B&amp;B:16/17 respondent} 1 YEAR AFTER BA COMPLETION {else} BA COMPLETION DATE]</w:t>
      </w:r>
      <w:r>
        <w:rPr>
          <w:rFonts w:cs="Arial"/>
          <w:szCs w:val="24"/>
        </w:rPr>
        <w:t>?</w:t>
      </w:r>
    </w:p>
    <w:p w:rsidR="002734D9" w:rsidP="002734D9" w:rsidRDefault="002734D9" w14:paraId="78787C54" w14:textId="77777777">
      <w:pPr>
        <w:rPr>
          <w:rFonts w:cs="Arial"/>
          <w:szCs w:val="24"/>
        </w:rPr>
      </w:pPr>
      <w:r>
        <w:rPr>
          <w:rFonts w:cs="Arial"/>
          <w:szCs w:val="24"/>
        </w:rPr>
        <w:t>[else]</w:t>
      </w:r>
    </w:p>
    <w:p w:rsidRPr="005A4564" w:rsidR="002734D9" w:rsidP="002734D9" w:rsidRDefault="002734D9" w14:paraId="4E057CC8" w14:textId="3A9605C7">
      <w:pPr>
        <w:rPr>
          <w:rFonts w:cs="Arial"/>
          <w:szCs w:val="24"/>
        </w:rPr>
      </w:pPr>
      <w:r>
        <w:rPr>
          <w:rFonts w:cs="Arial"/>
          <w:szCs w:val="24"/>
        </w:rPr>
        <w:t xml:space="preserve">Have you used [{if [NATIVE LANGUAGE NOT ENGLISH]} [BB20FNATIVE] {else if BB20FOTLANG = 1} [BB20FLANGS]] in any jobs you’ve held since </w:t>
      </w:r>
      <w:r w:rsidR="007A33F2">
        <w:rPr>
          <w:rFonts w:cs="Arial"/>
          <w:szCs w:val="24"/>
        </w:rPr>
        <w:t>[{if B&amp;B:16/17 respondent} 1 YEAR AFTER BA COMPLETION {else} BA COMPLETION DATE]</w:t>
      </w:r>
      <w:r>
        <w:rPr>
          <w:rFonts w:cs="Arial"/>
          <w:szCs w:val="24"/>
        </w:rPr>
        <w:t>?</w:t>
      </w:r>
    </w:p>
    <w:p w:rsidRPr="00B665FC" w:rsidR="002734D9" w:rsidP="005A4564" w:rsidRDefault="002734D9" w14:paraId="4390D1AF" w14:textId="77777777">
      <w:pPr>
        <w:pStyle w:val="NoSpacing"/>
      </w:pPr>
      <w:r w:rsidRPr="00B665FC">
        <w:tab/>
        <w:t>1 = Yes</w:t>
      </w:r>
    </w:p>
    <w:p w:rsidRPr="00B665FC" w:rsidR="002734D9" w:rsidP="005A4564" w:rsidRDefault="002734D9" w14:paraId="298F4649" w14:textId="14524DFD">
      <w:pPr>
        <w:pStyle w:val="NoSpacing"/>
      </w:pPr>
      <w:r w:rsidRPr="00B665FC">
        <w:tab/>
        <w:t>0 = No</w:t>
      </w:r>
    </w:p>
    <w:p w:rsidR="002734D9" w:rsidP="002734D9" w:rsidRDefault="002734D9" w14:paraId="1D0F3149" w14:textId="4C27F7E4">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Please indicate whether you have used your other (non-English) language in any jobs since </w:t>
      </w:r>
      <w:r w:rsidR="007A33F2">
        <w:rPr>
          <w:rFonts w:cs="Arial"/>
          <w:szCs w:val="24"/>
        </w:rPr>
        <w:t>[{if B&amp;B:16/17 respondent} 1 YEAR AFTER BA COMPLETION {else} BA COMPLETION DATE]</w:t>
      </w:r>
      <w:r>
        <w:rPr>
          <w:rFonts w:cs="Arial"/>
          <w:szCs w:val="24"/>
        </w:rPr>
        <w:t>.</w:t>
      </w:r>
      <w:r>
        <w:br/>
      </w:r>
      <w:r>
        <w:br/>
      </w:r>
      <w:r>
        <w:rPr>
          <w:rFonts w:cs="Arial"/>
          <w:szCs w:val="24"/>
        </w:rPr>
        <w:t>By "use" we mean interactions that are written or spoken, casual or formal.</w:t>
      </w:r>
    </w:p>
    <w:p w:rsidRPr="00B665FC" w:rsidR="002734D9" w:rsidP="000743A7" w:rsidRDefault="002734D9" w14:paraId="6AE28393" w14:textId="2B370D65">
      <w:pPr>
        <w:pStyle w:val="TOCHeading"/>
      </w:pPr>
      <w:bookmarkStart w:name="_Toc40172956" w:id="137"/>
      <w:r w:rsidRPr="00A3236D">
        <w:t>BB20FMARR</w:t>
      </w:r>
      <w:r w:rsidR="000743A7">
        <w:t xml:space="preserve"> (ABBREV) (MINI)</w:t>
      </w:r>
      <w:bookmarkEnd w:id="137"/>
    </w:p>
    <w:p w:rsidRPr="00B665FC" w:rsidR="002734D9" w:rsidP="002734D9" w:rsidRDefault="002734D9" w14:paraId="0C831D20" w14:textId="2F69E571">
      <w:pPr>
        <w:rPr>
          <w:szCs w:val="24"/>
        </w:rPr>
      </w:pPr>
      <w:r w:rsidRPr="00B665FC">
        <w:rPr>
          <w:rFonts w:cs="Arial"/>
          <w:szCs w:val="24"/>
        </w:rPr>
        <w:t>What is your current marital status?</w:t>
      </w:r>
    </w:p>
    <w:p w:rsidRPr="00B665FC" w:rsidR="002734D9" w:rsidP="005A4564" w:rsidRDefault="002734D9" w14:paraId="1D011A9C" w14:textId="77777777">
      <w:pPr>
        <w:pStyle w:val="NoSpacing"/>
      </w:pPr>
      <w:r w:rsidRPr="00B665FC">
        <w:tab/>
        <w:t>1 = Single, never married</w:t>
      </w:r>
    </w:p>
    <w:p w:rsidRPr="00B665FC" w:rsidR="002734D9" w:rsidP="005A4564" w:rsidRDefault="002734D9" w14:paraId="4E669F2C" w14:textId="77777777">
      <w:pPr>
        <w:pStyle w:val="NoSpacing"/>
      </w:pPr>
      <w:r w:rsidRPr="00B665FC">
        <w:tab/>
        <w:t>2 = Married</w:t>
      </w:r>
    </w:p>
    <w:p w:rsidRPr="00B665FC" w:rsidR="002734D9" w:rsidP="005A4564" w:rsidRDefault="002734D9" w14:paraId="51F54648" w14:textId="77777777">
      <w:pPr>
        <w:pStyle w:val="NoSpacing"/>
      </w:pPr>
      <w:r w:rsidRPr="00B665FC">
        <w:tab/>
        <w:t xml:space="preserve">3 = Separated </w:t>
      </w:r>
    </w:p>
    <w:p w:rsidRPr="00B665FC" w:rsidR="002734D9" w:rsidP="005A4564" w:rsidRDefault="002734D9" w14:paraId="49961631" w14:textId="77777777">
      <w:pPr>
        <w:pStyle w:val="NoSpacing"/>
      </w:pPr>
      <w:r w:rsidRPr="00B665FC">
        <w:lastRenderedPageBreak/>
        <w:tab/>
        <w:t xml:space="preserve">4 = Divorced </w:t>
      </w:r>
    </w:p>
    <w:p w:rsidRPr="00B665FC" w:rsidR="002734D9" w:rsidP="005A4564" w:rsidRDefault="002734D9" w14:paraId="1DDE2E12" w14:textId="77777777">
      <w:pPr>
        <w:pStyle w:val="NoSpacing"/>
      </w:pPr>
      <w:r w:rsidRPr="00B665FC">
        <w:tab/>
        <w:t>5 = Widowed</w:t>
      </w:r>
    </w:p>
    <w:p w:rsidRPr="00B665FC" w:rsidR="002734D9" w:rsidP="005A4564" w:rsidRDefault="002734D9" w14:paraId="060958F0" w14:textId="51AE867A">
      <w:pPr>
        <w:pStyle w:val="NoSpacing"/>
      </w:pPr>
      <w:r w:rsidRPr="00B665FC">
        <w:tab/>
        <w:t>6 = Living with partner in a marriage-like relationship</w:t>
      </w:r>
    </w:p>
    <w:p w:rsidR="002734D9" w:rsidP="002734D9" w:rsidRDefault="002734D9" w14:paraId="033284D8" w14:textId="6A68CDDD">
      <w:pPr>
        <w:rPr>
          <w:rFonts w:cs="Arial"/>
          <w:szCs w:val="24"/>
        </w:rPr>
      </w:pPr>
      <w:r w:rsidRPr="00B665FC">
        <w:rPr>
          <w:rFonts w:cs="Arial"/>
          <w:b/>
          <w:bCs/>
          <w:szCs w:val="24"/>
        </w:rPr>
        <w:t>Help Text:</w:t>
      </w:r>
      <w:r w:rsidRPr="00B665FC">
        <w:rPr>
          <w:rFonts w:cs="Arial"/>
          <w:szCs w:val="24"/>
        </w:rPr>
        <w:t xml:space="preserve"> </w:t>
      </w:r>
      <w:r>
        <w:rPr>
          <w:rFonts w:cs="Arial"/>
          <w:szCs w:val="24"/>
        </w:rPr>
        <w:t>Marital status is asked to help determine the size of your current household and whether a spouse or partner should be included in questions about dependents, assets, and debts for the household.</w:t>
      </w:r>
      <w:r>
        <w:br/>
      </w:r>
      <w:r>
        <w:br/>
      </w:r>
      <w:r>
        <w:rPr>
          <w:rFonts w:cs="Arial"/>
          <w:szCs w:val="24"/>
        </w:rPr>
        <w:t>Indicate your current marital status. If you are currently unmarried, be sure to indicate whether you are Single, Never married; Living with partner in a marriage-like relationship; Separated; Divorced; or Widowed.</w:t>
      </w:r>
      <w:r>
        <w:br/>
      </w:r>
      <w:r>
        <w:br/>
      </w:r>
      <w:r>
        <w:rPr>
          <w:rFonts w:cs="Arial"/>
          <w:szCs w:val="24"/>
        </w:rPr>
        <w:t>Same sex couples should report their marital status as married if they are legally married.</w:t>
      </w:r>
    </w:p>
    <w:p w:rsidRPr="00B665FC" w:rsidR="002734D9" w:rsidP="002734D9" w:rsidRDefault="002734D9" w14:paraId="441F02CC" w14:textId="77777777">
      <w:pPr>
        <w:rPr>
          <w:szCs w:val="24"/>
        </w:rPr>
      </w:pPr>
      <w:r w:rsidRPr="00A3236D">
        <w:rPr>
          <w:rFonts w:ascii="Arial" w:hAnsi="Arial" w:cs="Arial"/>
          <w:b/>
          <w:bCs/>
          <w:szCs w:val="24"/>
        </w:rPr>
        <w:t>BB20FMARSMY</w:t>
      </w:r>
    </w:p>
    <w:p w:rsidR="002734D9" w:rsidP="002734D9" w:rsidRDefault="002734D9" w14:paraId="74BB2C04" w14:textId="77777777">
      <w:pPr>
        <w:rPr>
          <w:rFonts w:cs="Arial"/>
          <w:szCs w:val="24"/>
        </w:rPr>
      </w:pPr>
      <w:r w:rsidRPr="00B665FC">
        <w:rPr>
          <w:rFonts w:cs="Arial"/>
          <w:szCs w:val="24"/>
        </w:rPr>
        <w:t>[If BB20FMARR = 3] </w:t>
      </w:r>
    </w:p>
    <w:p w:rsidR="002734D9" w:rsidP="002734D9" w:rsidRDefault="002734D9" w14:paraId="1ED0B942" w14:textId="1B49A081">
      <w:pPr>
        <w:rPr>
          <w:rFonts w:cs="Arial"/>
          <w:szCs w:val="24"/>
        </w:rPr>
      </w:pPr>
      <w:r w:rsidRPr="00B665FC">
        <w:rPr>
          <w:rFonts w:cs="Arial"/>
          <w:szCs w:val="24"/>
        </w:rPr>
        <w:t>In what month and year were you separated? </w:t>
      </w:r>
    </w:p>
    <w:p w:rsidR="002734D9" w:rsidP="002734D9" w:rsidRDefault="002734D9" w14:paraId="485FEDF2" w14:textId="77777777">
      <w:pPr>
        <w:rPr>
          <w:rFonts w:cs="Arial"/>
          <w:szCs w:val="24"/>
        </w:rPr>
      </w:pPr>
      <w:r w:rsidRPr="00B665FC">
        <w:rPr>
          <w:rFonts w:cs="Arial"/>
          <w:szCs w:val="24"/>
        </w:rPr>
        <w:t>[else if BB20FMARR = 4] </w:t>
      </w:r>
    </w:p>
    <w:p w:rsidR="002734D9" w:rsidP="002734D9" w:rsidRDefault="002734D9" w14:paraId="3E7C9D14" w14:textId="729F25DD">
      <w:pPr>
        <w:rPr>
          <w:rFonts w:cs="Arial"/>
          <w:szCs w:val="24"/>
        </w:rPr>
      </w:pPr>
      <w:r w:rsidRPr="00B665FC">
        <w:rPr>
          <w:rFonts w:cs="Arial"/>
          <w:szCs w:val="24"/>
        </w:rPr>
        <w:t>In what month and year were you divorced? </w:t>
      </w:r>
    </w:p>
    <w:p w:rsidR="002734D9" w:rsidP="002734D9" w:rsidRDefault="002734D9" w14:paraId="4DA2E480" w14:textId="77777777">
      <w:pPr>
        <w:rPr>
          <w:rFonts w:cs="Arial"/>
          <w:szCs w:val="24"/>
        </w:rPr>
      </w:pPr>
      <w:r w:rsidRPr="00B665FC">
        <w:rPr>
          <w:rFonts w:cs="Arial"/>
          <w:szCs w:val="24"/>
        </w:rPr>
        <w:t>[else] </w:t>
      </w:r>
    </w:p>
    <w:p w:rsidRPr="00B665FC" w:rsidR="002734D9" w:rsidP="002734D9" w:rsidRDefault="002734D9" w14:paraId="7D24F357" w14:textId="77777777">
      <w:pPr>
        <w:rPr>
          <w:szCs w:val="24"/>
        </w:rPr>
      </w:pPr>
      <w:r w:rsidRPr="00B665FC">
        <w:rPr>
          <w:rFonts w:cs="Arial"/>
          <w:szCs w:val="24"/>
        </w:rPr>
        <w:t>In what month and year were you married?</w:t>
      </w:r>
    </w:p>
    <w:p w:rsidRPr="00B665FC" w:rsidR="002734D9" w:rsidP="005A4564" w:rsidRDefault="002734D9" w14:paraId="0D983F94" w14:textId="77777777">
      <w:pPr>
        <w:pStyle w:val="NoSpacing"/>
      </w:pPr>
      <w:r w:rsidRPr="00B665FC">
        <w:t>Month:</w:t>
      </w:r>
    </w:p>
    <w:p w:rsidRPr="00B665FC" w:rsidR="002734D9" w:rsidP="005A4564" w:rsidRDefault="002734D9" w14:paraId="24CBC4B1" w14:textId="77777777">
      <w:pPr>
        <w:pStyle w:val="NoSpacing"/>
      </w:pPr>
      <w:r w:rsidRPr="00B665FC">
        <w:tab/>
      </w:r>
      <w:r>
        <w:t>January - December</w:t>
      </w:r>
    </w:p>
    <w:p w:rsidRPr="00B665FC" w:rsidR="002734D9" w:rsidP="005A4564" w:rsidRDefault="002734D9" w14:paraId="38458F6C" w14:textId="77777777">
      <w:pPr>
        <w:pStyle w:val="NoSpacing"/>
      </w:pPr>
      <w:r w:rsidRPr="00B665FC">
        <w:t>Year:</w:t>
      </w:r>
    </w:p>
    <w:p w:rsidRPr="00B665FC" w:rsidR="002734D9" w:rsidP="005A4564" w:rsidRDefault="002734D9" w14:paraId="7A5C6206" w14:textId="07A68BB0">
      <w:pPr>
        <w:pStyle w:val="NoSpacing"/>
      </w:pPr>
      <w:r w:rsidRPr="00B665FC">
        <w:tab/>
      </w:r>
      <w:r>
        <w:t>Before 1980 - 2021</w:t>
      </w:r>
    </w:p>
    <w:p w:rsidR="002734D9" w:rsidP="002734D9" w:rsidRDefault="002734D9" w14:paraId="64A7BBEA" w14:textId="69C9B255">
      <w:pPr>
        <w:rPr>
          <w:rFonts w:cs="Arial"/>
          <w:szCs w:val="24"/>
        </w:rPr>
      </w:pPr>
      <w:r w:rsidRPr="00B665FC">
        <w:rPr>
          <w:rFonts w:cs="Arial"/>
          <w:b/>
          <w:bCs/>
          <w:szCs w:val="24"/>
        </w:rPr>
        <w:t>Help Text:</w:t>
      </w:r>
      <w:r w:rsidRPr="00B665FC">
        <w:rPr>
          <w:rFonts w:cs="Arial"/>
          <w:szCs w:val="24"/>
        </w:rPr>
        <w:t xml:space="preserve"> Please indicate the date in which your current marital status changed.</w:t>
      </w:r>
    </w:p>
    <w:p w:rsidR="002734D9" w:rsidP="002734D9" w:rsidRDefault="002734D9" w14:paraId="7DDADFEB" w14:textId="5AAE3F92">
      <w:pPr>
        <w:rPr>
          <w:rFonts w:cs="Arial"/>
          <w:szCs w:val="24"/>
        </w:rPr>
      </w:pPr>
      <w:r w:rsidRPr="00B665FC">
        <w:rPr>
          <w:rFonts w:cs="Arial"/>
          <w:szCs w:val="24"/>
        </w:rPr>
        <w:t>If you have more than one change in marital status, please provide the date of the most recent change.</w:t>
      </w:r>
    </w:p>
    <w:p w:rsidRPr="00B665FC" w:rsidR="002734D9" w:rsidP="002734D9" w:rsidRDefault="002734D9" w14:paraId="50CD3268" w14:textId="77777777">
      <w:pPr>
        <w:rPr>
          <w:szCs w:val="24"/>
        </w:rPr>
      </w:pPr>
      <w:r w:rsidRPr="00A3236D">
        <w:rPr>
          <w:rFonts w:ascii="Arial" w:hAnsi="Arial" w:cs="Arial"/>
          <w:b/>
          <w:bCs/>
          <w:szCs w:val="24"/>
        </w:rPr>
        <w:t>BB20FHCOMP</w:t>
      </w:r>
    </w:p>
    <w:p w:rsidRPr="00B665FC" w:rsidR="002734D9" w:rsidP="002734D9" w:rsidRDefault="002734D9" w14:paraId="6B139951" w14:textId="77777777">
      <w:pPr>
        <w:rPr>
          <w:szCs w:val="24"/>
        </w:rPr>
      </w:pPr>
      <w:r w:rsidRPr="00B665FC">
        <w:rPr>
          <w:rFonts w:cs="Arial"/>
          <w:szCs w:val="24"/>
        </w:rPr>
        <w:t>With whom do you currently live?</w:t>
      </w:r>
    </w:p>
    <w:p w:rsidRPr="00B665FC" w:rsidR="002734D9" w:rsidP="005A4564" w:rsidRDefault="002734D9" w14:paraId="69EDBAF3" w14:textId="77777777">
      <w:pPr>
        <w:pStyle w:val="NoSpacing"/>
        <w:ind w:firstLine="720"/>
      </w:pPr>
      <w:r w:rsidRPr="00B665FC">
        <w:t>Live alone</w:t>
      </w:r>
    </w:p>
    <w:p w:rsidRPr="00B665FC" w:rsidR="002734D9" w:rsidP="005A4564" w:rsidRDefault="002734D9" w14:paraId="6029E64D" w14:textId="3D394F91">
      <w:pPr>
        <w:pStyle w:val="NoSpacing"/>
      </w:pPr>
      <w:r w:rsidRPr="00B665FC">
        <w:tab/>
        <w:t>Spouse or domestic partner</w:t>
      </w:r>
    </w:p>
    <w:p w:rsidRPr="00B665FC" w:rsidR="002734D9" w:rsidP="005A4564" w:rsidRDefault="002734D9" w14:paraId="4274F2A3" w14:textId="77777777">
      <w:pPr>
        <w:pStyle w:val="NoSpacing"/>
        <w:ind w:firstLine="720"/>
      </w:pPr>
      <w:r w:rsidRPr="00B665FC">
        <w:t>Parents [{if BB20FMARR=2} or spouse's parents {if BB20FMARR=6} or partner's parents]</w:t>
      </w:r>
    </w:p>
    <w:p w:rsidRPr="00B665FC" w:rsidR="002734D9" w:rsidP="005A4564" w:rsidRDefault="002734D9" w14:paraId="1B8D28D0" w14:textId="77777777">
      <w:pPr>
        <w:pStyle w:val="NoSpacing"/>
      </w:pPr>
      <w:r w:rsidRPr="00B665FC">
        <w:tab/>
        <w:t>Other relatives (for example, siblings or grandparents)</w:t>
      </w:r>
    </w:p>
    <w:p w:rsidRPr="00B665FC" w:rsidR="002734D9" w:rsidP="005A4564" w:rsidRDefault="002734D9" w14:paraId="116385FD" w14:textId="77777777">
      <w:pPr>
        <w:pStyle w:val="NoSpacing"/>
      </w:pPr>
      <w:r w:rsidRPr="00B665FC">
        <w:tab/>
        <w:t>Children and/or other dependents</w:t>
      </w:r>
    </w:p>
    <w:p w:rsidRPr="001F07CD" w:rsidR="002734D9" w:rsidP="005A4564" w:rsidRDefault="002734D9" w14:paraId="5A01AA91" w14:textId="4A23454A">
      <w:pPr>
        <w:pStyle w:val="NoSpacing"/>
      </w:pPr>
      <w:r w:rsidRPr="00B665FC">
        <w:tab/>
        <w:t>With someone else (for example, one or more roommates)</w:t>
      </w:r>
    </w:p>
    <w:p w:rsidR="002734D9" w:rsidP="002734D9" w:rsidRDefault="002734D9" w14:paraId="0CF9728B" w14:textId="595D6B85">
      <w:pPr>
        <w:rPr>
          <w:rFonts w:cs="Arial"/>
          <w:szCs w:val="24"/>
        </w:rPr>
      </w:pPr>
      <w:r w:rsidRPr="00B665FC">
        <w:rPr>
          <w:rFonts w:cs="Arial"/>
          <w:b/>
          <w:bCs/>
          <w:szCs w:val="24"/>
        </w:rPr>
        <w:t>Help Text:</w:t>
      </w:r>
      <w:r w:rsidRPr="00B665FC">
        <w:rPr>
          <w:rFonts w:cs="Arial"/>
          <w:szCs w:val="24"/>
        </w:rPr>
        <w:t xml:space="preserve"> </w:t>
      </w:r>
      <w:r>
        <w:rPr>
          <w:rFonts w:cs="Arial"/>
          <w:szCs w:val="24"/>
        </w:rPr>
        <w:t>Indicate who lives in your household with you. If you are in a marriage-like relationship with someone, but you are not married, indicate that you live with your "Spouse or domestic partner."</w:t>
      </w:r>
      <w:r>
        <w:br/>
      </w:r>
    </w:p>
    <w:p w:rsidRPr="00B665FC" w:rsidR="002734D9" w:rsidP="002734D9" w:rsidRDefault="002734D9" w14:paraId="58ABE742" w14:textId="77777777">
      <w:pPr>
        <w:rPr>
          <w:szCs w:val="24"/>
        </w:rPr>
      </w:pPr>
      <w:r w:rsidRPr="00A3236D">
        <w:rPr>
          <w:rFonts w:ascii="Arial" w:hAnsi="Arial" w:cs="Arial"/>
          <w:b/>
          <w:bCs/>
          <w:szCs w:val="24"/>
        </w:rPr>
        <w:t>BB20FFINCON</w:t>
      </w:r>
    </w:p>
    <w:p w:rsidR="002734D9" w:rsidP="002734D9" w:rsidRDefault="002734D9" w14:paraId="55D3A19F" w14:textId="77777777">
      <w:pPr>
        <w:rPr>
          <w:rFonts w:cs="Arial"/>
          <w:szCs w:val="24"/>
        </w:rPr>
      </w:pPr>
      <w:r w:rsidRPr="00B665FC">
        <w:rPr>
          <w:rFonts w:cs="Arial"/>
          <w:szCs w:val="24"/>
        </w:rPr>
        <w:t>[If BB20FSPODP = 1 or BB20FPARIL = 1 or BB20FHOTH = 1] </w:t>
      </w:r>
    </w:p>
    <w:p w:rsidR="002734D9" w:rsidP="002734D9" w:rsidRDefault="002734D9" w14:paraId="2B2DB078" w14:textId="54B2F108">
      <w:pPr>
        <w:rPr>
          <w:rFonts w:cs="Arial"/>
          <w:szCs w:val="24"/>
        </w:rPr>
      </w:pPr>
      <w:r w:rsidRPr="00B665FC">
        <w:rPr>
          <w:rFonts w:cs="Arial"/>
          <w:szCs w:val="24"/>
        </w:rPr>
        <w:t>Is another adult or are other adults in your household sharing financial responsibilities and decisions with you, such as income, bills, and budgeting? </w:t>
      </w:r>
    </w:p>
    <w:p w:rsidR="002734D9" w:rsidP="002734D9" w:rsidRDefault="002734D9" w14:paraId="12D7BC38" w14:textId="77777777">
      <w:pPr>
        <w:rPr>
          <w:rFonts w:cs="Arial"/>
          <w:szCs w:val="24"/>
        </w:rPr>
      </w:pPr>
      <w:r w:rsidRPr="00B665FC">
        <w:rPr>
          <w:rFonts w:cs="Arial"/>
          <w:szCs w:val="24"/>
        </w:rPr>
        <w:t>[else]</w:t>
      </w:r>
    </w:p>
    <w:p w:rsidRPr="00B665FC" w:rsidR="002734D9" w:rsidP="002734D9" w:rsidRDefault="002734D9" w14:paraId="6AFDA379" w14:textId="6FD5A222">
      <w:pPr>
        <w:rPr>
          <w:szCs w:val="24"/>
        </w:rPr>
      </w:pPr>
      <w:r w:rsidRPr="00B665FC">
        <w:rPr>
          <w:rFonts w:cs="Arial"/>
          <w:szCs w:val="24"/>
        </w:rPr>
        <w:t>Is there another adult in your household with whom you are sharing financial responsibilities and decisions, such as income, bills, and budgeting?</w:t>
      </w:r>
    </w:p>
    <w:p w:rsidRPr="00B665FC" w:rsidR="002734D9" w:rsidP="005A4564" w:rsidRDefault="002734D9" w14:paraId="1F7545FB" w14:textId="77777777">
      <w:pPr>
        <w:pStyle w:val="NoSpacing"/>
      </w:pPr>
      <w:r w:rsidRPr="00B665FC">
        <w:tab/>
        <w:t>1 = Yes</w:t>
      </w:r>
    </w:p>
    <w:p w:rsidRPr="00B665FC" w:rsidR="002734D9" w:rsidP="005A4564" w:rsidRDefault="002734D9" w14:paraId="37FACEED" w14:textId="2D436C77">
      <w:pPr>
        <w:pStyle w:val="NoSpacing"/>
      </w:pPr>
      <w:r w:rsidRPr="00B665FC">
        <w:tab/>
        <w:t>0 = No</w:t>
      </w:r>
    </w:p>
    <w:p w:rsidR="002734D9" w:rsidP="002734D9" w:rsidRDefault="002734D9" w14:paraId="7A1C49A6" w14:textId="772484D7">
      <w:pPr>
        <w:rPr>
          <w:rFonts w:cs="Arial"/>
          <w:szCs w:val="24"/>
        </w:rPr>
      </w:pPr>
      <w:r w:rsidRPr="00B665FC">
        <w:rPr>
          <w:rFonts w:cs="Arial"/>
          <w:b/>
          <w:bCs/>
          <w:szCs w:val="24"/>
        </w:rPr>
        <w:lastRenderedPageBreak/>
        <w:t>Help Text:</w:t>
      </w:r>
      <w:r w:rsidRPr="00B665FC">
        <w:rPr>
          <w:rFonts w:cs="Arial"/>
          <w:szCs w:val="24"/>
        </w:rPr>
        <w:t xml:space="preserve"> Indicate if there are other adults in your household who contribute to the financial responsibilities and help you make financial decisions (for example, a domestic partner or spouse, boyfriend or girlfriend, parents, siblings, or friends or roommates).</w:t>
      </w:r>
      <w:r>
        <w:br/>
      </w:r>
      <w:r>
        <w:br/>
      </w:r>
      <w:r>
        <w:rPr>
          <w:rFonts w:cs="Arial"/>
          <w:szCs w:val="24"/>
        </w:rPr>
        <w:t>This question is being asked to help determine who should be included in questions about dependents, assets, and debts for the household.</w:t>
      </w:r>
    </w:p>
    <w:p w:rsidRPr="00B665FC" w:rsidR="002734D9" w:rsidP="002734D9" w:rsidRDefault="002734D9" w14:paraId="2A425F11" w14:textId="77777777">
      <w:pPr>
        <w:rPr>
          <w:szCs w:val="24"/>
        </w:rPr>
      </w:pPr>
      <w:r w:rsidRPr="00A3236D">
        <w:rPr>
          <w:rFonts w:ascii="Arial" w:hAnsi="Arial" w:cs="Arial"/>
          <w:b/>
          <w:bCs/>
          <w:szCs w:val="24"/>
        </w:rPr>
        <w:t>BB20FFINWHO</w:t>
      </w:r>
    </w:p>
    <w:p w:rsidRPr="00B665FC" w:rsidR="002734D9" w:rsidP="002734D9" w:rsidRDefault="002734D9" w14:paraId="4F45C918" w14:textId="71B9F792">
      <w:pPr>
        <w:rPr>
          <w:szCs w:val="24"/>
        </w:rPr>
      </w:pPr>
      <w:r w:rsidRPr="00B665FC">
        <w:rPr>
          <w:rFonts w:cs="Arial"/>
          <w:szCs w:val="24"/>
        </w:rPr>
        <w:t>With whom in your household are you sharing financial responsibilities and decisions?</w:t>
      </w:r>
    </w:p>
    <w:p w:rsidRPr="00B665FC" w:rsidR="002734D9" w:rsidP="005A4564" w:rsidRDefault="002734D9" w14:paraId="43408738" w14:textId="24DAC0D6">
      <w:pPr>
        <w:pStyle w:val="NoSpacing"/>
        <w:ind w:firstLine="720"/>
      </w:pPr>
      <w:r w:rsidRPr="00B665FC">
        <w:t>Spouse or domestic partner</w:t>
      </w:r>
    </w:p>
    <w:p w:rsidRPr="00B665FC" w:rsidR="002734D9" w:rsidP="005A4564" w:rsidRDefault="002734D9" w14:paraId="1D903F98" w14:textId="77777777">
      <w:pPr>
        <w:pStyle w:val="NoSpacing"/>
      </w:pPr>
      <w:r w:rsidRPr="00B665FC">
        <w:tab/>
        <w:t>Boyfriend or girlfriend</w:t>
      </w:r>
    </w:p>
    <w:p w:rsidRPr="00B665FC" w:rsidR="002734D9" w:rsidP="005A4564" w:rsidRDefault="002734D9" w14:paraId="41E4724D" w14:textId="77777777">
      <w:pPr>
        <w:pStyle w:val="NoSpacing"/>
      </w:pPr>
      <w:r w:rsidRPr="00B665FC">
        <w:tab/>
        <w:t>Parent(s)</w:t>
      </w:r>
    </w:p>
    <w:p w:rsidRPr="00B665FC" w:rsidR="002734D9" w:rsidP="005A4564" w:rsidRDefault="002734D9" w14:paraId="7401C3C5" w14:textId="77777777">
      <w:pPr>
        <w:pStyle w:val="NoSpacing"/>
      </w:pPr>
      <w:r w:rsidRPr="00B665FC">
        <w:tab/>
        <w:t>Sibling(s)</w:t>
      </w:r>
    </w:p>
    <w:p w:rsidRPr="00B665FC" w:rsidR="002734D9" w:rsidP="005A4564" w:rsidRDefault="002734D9" w14:paraId="02C04791" w14:textId="77777777">
      <w:pPr>
        <w:pStyle w:val="NoSpacing"/>
      </w:pPr>
      <w:r w:rsidRPr="00B665FC">
        <w:tab/>
        <w:t>Friend(s) or roommate(s)</w:t>
      </w:r>
    </w:p>
    <w:p w:rsidRPr="00B12697" w:rsidR="002734D9" w:rsidP="005A4564" w:rsidRDefault="002734D9" w14:paraId="2B7EC57F" w14:textId="160B4E15">
      <w:pPr>
        <w:pStyle w:val="NoSpacing"/>
      </w:pPr>
      <w:r w:rsidRPr="00B665FC">
        <w:tab/>
        <w:t>Different individual(s) not previously described</w:t>
      </w:r>
    </w:p>
    <w:p w:rsidR="002734D9" w:rsidP="002734D9" w:rsidRDefault="002734D9" w14:paraId="6777B166" w14:textId="2A99C50D">
      <w:pPr>
        <w:rPr>
          <w:rFonts w:cs="Arial"/>
          <w:szCs w:val="24"/>
        </w:rPr>
      </w:pPr>
      <w:r w:rsidRPr="00B665FC">
        <w:rPr>
          <w:rFonts w:cs="Arial"/>
          <w:b/>
          <w:bCs/>
          <w:szCs w:val="24"/>
        </w:rPr>
        <w:t>Help Text:</w:t>
      </w:r>
      <w:r w:rsidRPr="00B665FC">
        <w:rPr>
          <w:rFonts w:cs="Arial"/>
          <w:szCs w:val="24"/>
        </w:rPr>
        <w:t xml:space="preserve"> Indicate the other adult(s) in your household who contribute to the financial responsibilities and help you make financial decisions (for example, a domestic partner or spouse, boyfriend or girlfriend, parents, siblings, or friends or roommates).</w:t>
      </w:r>
      <w:r>
        <w:br/>
      </w:r>
      <w:r>
        <w:br/>
      </w:r>
      <w:r>
        <w:rPr>
          <w:rFonts w:cs="Arial"/>
          <w:szCs w:val="24"/>
        </w:rPr>
        <w:t>This question is being asked to help determine who should be included in questions about dependents, assets, and debts for the household.</w:t>
      </w:r>
    </w:p>
    <w:p w:rsidRPr="00B665FC" w:rsidR="002734D9" w:rsidP="00CF2013" w:rsidRDefault="002734D9" w14:paraId="75DD894B" w14:textId="68A30AE4">
      <w:pPr>
        <w:pStyle w:val="TOCHeading"/>
      </w:pPr>
      <w:bookmarkStart w:name="_Toc40172957" w:id="138"/>
      <w:r w:rsidRPr="00A3236D">
        <w:t>BB20FSEX</w:t>
      </w:r>
      <w:r w:rsidR="00CF2013">
        <w:t xml:space="preserve"> (ABBREV)</w:t>
      </w:r>
      <w:bookmarkEnd w:id="138"/>
    </w:p>
    <w:p w:rsidRPr="00B665FC" w:rsidR="002734D9" w:rsidP="002734D9" w:rsidRDefault="002734D9" w14:paraId="5866B1AF" w14:textId="3461E4F8">
      <w:pPr>
        <w:rPr>
          <w:szCs w:val="24"/>
        </w:rPr>
      </w:pPr>
      <w:r w:rsidRPr="00B665FC">
        <w:rPr>
          <w:rFonts w:cs="Arial"/>
          <w:szCs w:val="24"/>
        </w:rPr>
        <w:t>These next few questions will help us better understand the experiences of people of all sexual orientations and gender identities.</w:t>
      </w:r>
      <w:r>
        <w:br/>
      </w:r>
      <w:r>
        <w:br/>
      </w:r>
      <w:r>
        <w:rPr>
          <w:rFonts w:cs="Arial"/>
          <w:szCs w:val="24"/>
        </w:rPr>
        <w:t>What sex were you assigned at birth (what the doctor put on your birth certificate)?</w:t>
      </w:r>
    </w:p>
    <w:p w:rsidRPr="00B665FC" w:rsidR="002734D9" w:rsidP="005A4564" w:rsidRDefault="002734D9" w14:paraId="76BB67AE" w14:textId="77777777">
      <w:pPr>
        <w:pStyle w:val="NoSpacing"/>
      </w:pPr>
      <w:r w:rsidRPr="00B665FC">
        <w:tab/>
        <w:t>1 = Male</w:t>
      </w:r>
    </w:p>
    <w:p w:rsidRPr="00B665FC" w:rsidR="002734D9" w:rsidP="005A4564" w:rsidRDefault="002734D9" w14:paraId="2EE5A192" w14:textId="7F928E16">
      <w:pPr>
        <w:pStyle w:val="NoSpacing"/>
      </w:pPr>
      <w:r w:rsidRPr="00B665FC">
        <w:tab/>
        <w:t>2 = Female</w:t>
      </w:r>
    </w:p>
    <w:p w:rsidR="002734D9" w:rsidP="002734D9" w:rsidRDefault="002734D9" w14:paraId="1690AFEC" w14:textId="6C036EBD">
      <w:pPr>
        <w:rPr>
          <w:rFonts w:cs="Arial"/>
          <w:szCs w:val="24"/>
        </w:rPr>
      </w:pPr>
      <w:r w:rsidRPr="00B665FC">
        <w:rPr>
          <w:rFonts w:cs="Arial"/>
          <w:b/>
          <w:bCs/>
          <w:szCs w:val="24"/>
        </w:rPr>
        <w:t>Help Text:</w:t>
      </w:r>
      <w:r w:rsidRPr="00B665FC">
        <w:rPr>
          <w:rFonts w:cs="Arial"/>
          <w:szCs w:val="24"/>
        </w:rPr>
        <w:t xml:space="preserve"> Indicate the sex that you were assigned at birth, that is, what the doctor put on your original birth certificate.</w:t>
      </w:r>
    </w:p>
    <w:p w:rsidRPr="00B665FC" w:rsidR="002734D9" w:rsidP="00CF2013" w:rsidRDefault="002734D9" w14:paraId="47B9B944" w14:textId="5BB5D264">
      <w:pPr>
        <w:pStyle w:val="TOCHeading"/>
      </w:pPr>
      <w:bookmarkStart w:name="_Toc40172958" w:id="139"/>
      <w:r w:rsidRPr="00A3236D">
        <w:t>BB20FGENDER</w:t>
      </w:r>
      <w:r w:rsidR="00CF2013">
        <w:t xml:space="preserve"> (ABBREV) (MINI)</w:t>
      </w:r>
      <w:bookmarkEnd w:id="139"/>
    </w:p>
    <w:p w:rsidRPr="005A4564" w:rsidR="002734D9" w:rsidP="002734D9" w:rsidRDefault="002734D9" w14:paraId="5266948C" w14:textId="2CEF1B9F">
      <w:pPr>
        <w:rPr>
          <w:rFonts w:cs="Arial"/>
          <w:szCs w:val="24"/>
        </w:rPr>
      </w:pPr>
      <w:r w:rsidRPr="00B665FC">
        <w:rPr>
          <w:rFonts w:cs="Arial"/>
          <w:szCs w:val="24"/>
        </w:rPr>
        <w:t>What is your gender?</w:t>
      </w:r>
      <w:r>
        <w:br/>
      </w:r>
      <w:r>
        <w:br/>
      </w:r>
      <w:r>
        <w:rPr>
          <w:rFonts w:cs="Arial"/>
          <w:szCs w:val="24"/>
        </w:rPr>
        <w:t>Your gender is how you feel inside and can be the same or different from your biological or birth sex.</w:t>
      </w:r>
    </w:p>
    <w:p w:rsidRPr="00B665FC" w:rsidR="002734D9" w:rsidP="005A4564" w:rsidRDefault="002734D9" w14:paraId="445DA9A2" w14:textId="77777777">
      <w:pPr>
        <w:pStyle w:val="NoSpacing"/>
        <w:ind w:firstLine="720"/>
      </w:pPr>
      <w:r w:rsidRPr="00B665FC">
        <w:t>Male</w:t>
      </w:r>
    </w:p>
    <w:p w:rsidRPr="00B665FC" w:rsidR="002734D9" w:rsidP="005A4564" w:rsidRDefault="002734D9" w14:paraId="58417F78" w14:textId="77777777">
      <w:pPr>
        <w:pStyle w:val="NoSpacing"/>
      </w:pPr>
      <w:r w:rsidRPr="00B665FC">
        <w:tab/>
        <w:t>Female</w:t>
      </w:r>
    </w:p>
    <w:p w:rsidRPr="00B665FC" w:rsidR="002734D9" w:rsidP="005A4564" w:rsidRDefault="002734D9" w14:paraId="63C413B4" w14:textId="77777777">
      <w:pPr>
        <w:pStyle w:val="NoSpacing"/>
      </w:pPr>
      <w:r w:rsidRPr="00B665FC">
        <w:tab/>
        <w:t>Transgender, male-to-female</w:t>
      </w:r>
    </w:p>
    <w:p w:rsidRPr="00B665FC" w:rsidR="002734D9" w:rsidP="005A4564" w:rsidRDefault="002734D9" w14:paraId="7434DCEB" w14:textId="77777777">
      <w:pPr>
        <w:pStyle w:val="NoSpacing"/>
      </w:pPr>
      <w:r w:rsidRPr="00B665FC">
        <w:tab/>
        <w:t>Transgender, female-to-male</w:t>
      </w:r>
    </w:p>
    <w:p w:rsidRPr="00B665FC" w:rsidR="002734D9" w:rsidP="005A4564" w:rsidRDefault="002734D9" w14:paraId="2B0C1F3B" w14:textId="77777777">
      <w:pPr>
        <w:pStyle w:val="NoSpacing"/>
      </w:pPr>
      <w:r w:rsidRPr="00B665FC">
        <w:tab/>
        <w:t>Genderqueer or gender nonconforming</w:t>
      </w:r>
    </w:p>
    <w:p w:rsidRPr="00B665FC" w:rsidR="002734D9" w:rsidP="005A4564" w:rsidRDefault="002734D9" w14:paraId="0B16D7A7" w14:textId="740309CA">
      <w:pPr>
        <w:pStyle w:val="NoSpacing"/>
      </w:pPr>
      <w:r w:rsidRPr="00B665FC">
        <w:tab/>
      </w:r>
      <w:r>
        <w:tab/>
      </w:r>
      <w:r w:rsidRPr="00B665FC">
        <w:t>Please describe</w:t>
      </w:r>
      <w:r w:rsidR="007A33F2">
        <w:t>:</w:t>
      </w:r>
      <w:r w:rsidRPr="007A33F2" w:rsidR="007A33F2">
        <w:rPr>
          <w:rFonts w:cs="Arial"/>
          <w:szCs w:val="24"/>
        </w:rPr>
        <w:t xml:space="preserve"> </w:t>
      </w:r>
      <w:r w:rsidR="007A33F2">
        <w:rPr>
          <w:rFonts w:cs="Arial"/>
          <w:szCs w:val="24"/>
        </w:rPr>
        <w:t>_______________________________</w:t>
      </w:r>
    </w:p>
    <w:p w:rsidRPr="00B665FC" w:rsidR="002734D9" w:rsidP="005A4564" w:rsidRDefault="002734D9" w14:paraId="065BE482" w14:textId="77777777">
      <w:pPr>
        <w:pStyle w:val="NoSpacing"/>
      </w:pPr>
      <w:r w:rsidRPr="00B665FC">
        <w:tab/>
        <w:t>A different gender identity</w:t>
      </w:r>
    </w:p>
    <w:p w:rsidRPr="00B665FC" w:rsidR="002734D9" w:rsidP="005A4564" w:rsidRDefault="002734D9" w14:paraId="0E5A039B" w14:textId="6F0F8608">
      <w:pPr>
        <w:pStyle w:val="NoSpacing"/>
      </w:pPr>
      <w:r w:rsidRPr="00B665FC">
        <w:tab/>
      </w:r>
      <w:r>
        <w:tab/>
      </w:r>
      <w:r w:rsidRPr="00B665FC">
        <w:t>Please describe</w:t>
      </w:r>
      <w:r>
        <w:t>:</w:t>
      </w:r>
      <w:r w:rsidRPr="007A33F2" w:rsidR="007A33F2">
        <w:rPr>
          <w:rFonts w:cs="Arial"/>
          <w:szCs w:val="24"/>
        </w:rPr>
        <w:t xml:space="preserve"> </w:t>
      </w:r>
      <w:r w:rsidR="007A33F2">
        <w:rPr>
          <w:rFonts w:cs="Arial"/>
          <w:szCs w:val="24"/>
        </w:rPr>
        <w:t>_______________________________</w:t>
      </w:r>
    </w:p>
    <w:p w:rsidRPr="00B665FC" w:rsidR="002734D9" w:rsidP="005A4564" w:rsidRDefault="002734D9" w14:paraId="2E490383" w14:textId="77777777">
      <w:pPr>
        <w:pStyle w:val="NoSpacing"/>
      </w:pPr>
      <w:r w:rsidRPr="00B665FC">
        <w:tab/>
        <w:t>Questioning or unsure</w:t>
      </w:r>
    </w:p>
    <w:p w:rsidRPr="005A4564" w:rsidR="002734D9" w:rsidP="005A4564" w:rsidRDefault="002734D9" w14:paraId="6EF10814" w14:textId="2D8AE543">
      <w:pPr>
        <w:pStyle w:val="NoSpacing"/>
      </w:pPr>
      <w:r w:rsidRPr="00B665FC">
        <w:tab/>
      </w:r>
      <w:r>
        <w:tab/>
      </w:r>
      <w:r w:rsidRPr="00B665FC">
        <w:t>Please describe</w:t>
      </w:r>
      <w:r>
        <w:t>:</w:t>
      </w:r>
      <w:r w:rsidRPr="007A33F2" w:rsidR="007A33F2">
        <w:rPr>
          <w:rFonts w:cs="Arial"/>
          <w:szCs w:val="24"/>
        </w:rPr>
        <w:t xml:space="preserve"> </w:t>
      </w:r>
      <w:r w:rsidR="007A33F2">
        <w:rPr>
          <w:rFonts w:cs="Arial"/>
          <w:szCs w:val="24"/>
        </w:rPr>
        <w:t>_______________________________</w:t>
      </w:r>
    </w:p>
    <w:p w:rsidR="002734D9" w:rsidP="002734D9" w:rsidRDefault="002734D9" w14:paraId="514C8DD4" w14:textId="373BE52C">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Gender includes gender identity and gender expression. Gender identity means one's inner sense of one's own gender, which may or may not match the sex assigned at birth. Different people choose to express their gender identity differently. For some, gender may be expressed through, for example, dress, grooming, mannerisms, speech patterns, and social interactions. Gender expression usually ranges between masculine and feminine, and some transgender people express their gender consistent with how they identify internally, rather </w:t>
      </w:r>
      <w:r>
        <w:rPr>
          <w:rFonts w:cs="Arial"/>
          <w:szCs w:val="24"/>
        </w:rPr>
        <w:lastRenderedPageBreak/>
        <w:t>than in accordance with the sex they were assigned at birth.</w:t>
      </w:r>
      <w:r>
        <w:br/>
      </w:r>
      <w:r>
        <w:br/>
      </w:r>
      <w:r>
        <w:rPr>
          <w:rFonts w:cs="Arial"/>
          <w:szCs w:val="24"/>
        </w:rPr>
        <w:t>Transgender: When a person's birth sex and gender do not match, they might think of themselves as transgender.</w:t>
      </w:r>
      <w:r>
        <w:br/>
      </w:r>
      <w:r>
        <w:br/>
      </w:r>
      <w:r>
        <w:rPr>
          <w:rFonts w:cs="Arial"/>
          <w:szCs w:val="24"/>
        </w:rPr>
        <w:t>Gender queer and gender nonconforming: These are terms used to identify people whose gender may not conform to the sex they were assigned at birth. Often these terms may be used by people who identify their gender as something other than "male" or "female." Their gender may fall somewhere between male and female, or may fall outside the traditional male/female gender distinctions.</w:t>
      </w:r>
      <w:r>
        <w:br/>
      </w:r>
      <w:r>
        <w:br/>
      </w:r>
      <w:r>
        <w:rPr>
          <w:rFonts w:cs="Arial"/>
          <w:szCs w:val="24"/>
        </w:rPr>
        <w:t>Text responses are being collected to better inform relevant response options in future surveys.</w:t>
      </w:r>
    </w:p>
    <w:p w:rsidRPr="00B665FC" w:rsidR="002734D9" w:rsidP="00CF2013" w:rsidRDefault="002734D9" w14:paraId="00E9CCFF" w14:textId="14298C87">
      <w:pPr>
        <w:pStyle w:val="TOCHeading"/>
      </w:pPr>
      <w:bookmarkStart w:name="_Toc40172959" w:id="140"/>
      <w:r w:rsidRPr="00A3236D">
        <w:t>BB20FLGBTQ</w:t>
      </w:r>
      <w:r w:rsidR="00CF2013">
        <w:t xml:space="preserve"> (ABBREV) (MINI)</w:t>
      </w:r>
      <w:bookmarkEnd w:id="140"/>
    </w:p>
    <w:p w:rsidR="002734D9" w:rsidP="002734D9" w:rsidRDefault="002734D9" w14:paraId="2469F0FC" w14:textId="16C8DE1C">
      <w:pPr>
        <w:rPr>
          <w:rFonts w:cs="Arial"/>
          <w:szCs w:val="24"/>
        </w:rPr>
      </w:pPr>
      <w:r w:rsidRPr="00B665FC">
        <w:rPr>
          <w:rFonts w:cs="Arial"/>
          <w:szCs w:val="24"/>
        </w:rPr>
        <w:t xml:space="preserve">[If </w:t>
      </w:r>
      <w:r w:rsidR="00D74632">
        <w:rPr>
          <w:rFonts w:cs="Arial"/>
          <w:szCs w:val="24"/>
        </w:rPr>
        <w:t>CATI mode</w:t>
      </w:r>
      <w:r w:rsidRPr="00B665FC">
        <w:rPr>
          <w:rFonts w:cs="Arial"/>
          <w:szCs w:val="24"/>
        </w:rPr>
        <w:t>] </w:t>
      </w:r>
    </w:p>
    <w:p w:rsidR="002734D9" w:rsidP="002734D9" w:rsidRDefault="002734D9" w14:paraId="0F4EBCAE" w14:textId="77777777">
      <w:pPr>
        <w:rPr>
          <w:rFonts w:cs="Arial"/>
          <w:szCs w:val="24"/>
        </w:rPr>
      </w:pPr>
      <w:r w:rsidRPr="00B665FC">
        <w:rPr>
          <w:rFonts w:cs="Arial"/>
          <w:szCs w:val="24"/>
        </w:rPr>
        <w:t>Now I will read a list of terms people sometimes use to describe how they think of themselves. </w:t>
      </w:r>
    </w:p>
    <w:p w:rsidR="002734D9" w:rsidP="002734D9" w:rsidRDefault="002734D9" w14:paraId="5AA928FA" w14:textId="77777777">
      <w:pPr>
        <w:rPr>
          <w:rFonts w:cs="Arial"/>
          <w:szCs w:val="24"/>
        </w:rPr>
      </w:pPr>
      <w:r w:rsidRPr="00B665FC">
        <w:rPr>
          <w:rFonts w:cs="Arial"/>
          <w:szCs w:val="24"/>
        </w:rPr>
        <w:t>(Bulleted list) </w:t>
      </w:r>
    </w:p>
    <w:p w:rsidR="002734D9" w:rsidP="005A4564" w:rsidRDefault="002734D9" w14:paraId="2695E523" w14:textId="77777777">
      <w:pPr>
        <w:pStyle w:val="NoSpacing"/>
      </w:pPr>
      <w:r w:rsidRPr="00B665FC">
        <w:t>Lesbian or gay, that is, homosexual </w:t>
      </w:r>
    </w:p>
    <w:p w:rsidR="002734D9" w:rsidP="005A4564" w:rsidRDefault="002734D9" w14:paraId="5F84377F" w14:textId="77777777">
      <w:pPr>
        <w:pStyle w:val="NoSpacing"/>
      </w:pPr>
      <w:r w:rsidRPr="00B665FC">
        <w:t>Straight, that is, heterosexual </w:t>
      </w:r>
    </w:p>
    <w:p w:rsidR="002734D9" w:rsidP="005A4564" w:rsidRDefault="002734D9" w14:paraId="6E51DD6C" w14:textId="77777777">
      <w:pPr>
        <w:pStyle w:val="NoSpacing"/>
      </w:pPr>
      <w:r w:rsidRPr="00B665FC">
        <w:t>Bisexual </w:t>
      </w:r>
    </w:p>
    <w:p w:rsidR="002734D9" w:rsidP="005A4564" w:rsidRDefault="002734D9" w14:paraId="3A6C1A82" w14:textId="1FA55272">
      <w:pPr>
        <w:pStyle w:val="NoSpacing"/>
      </w:pPr>
      <w:r w:rsidRPr="00B665FC">
        <w:t>Another sexual orientation </w:t>
      </w:r>
    </w:p>
    <w:p w:rsidR="002734D9" w:rsidP="002734D9" w:rsidRDefault="002734D9" w14:paraId="55175903" w14:textId="31081F4B">
      <w:pPr>
        <w:rPr>
          <w:rFonts w:cs="Arial"/>
          <w:szCs w:val="24"/>
        </w:rPr>
      </w:pPr>
      <w:r w:rsidRPr="00B665FC">
        <w:rPr>
          <w:rFonts w:cs="Arial"/>
          <w:szCs w:val="24"/>
        </w:rPr>
        <w:t>As I read the list again, please say "Yes" when you hear the option that best describes how you think of yourself. </w:t>
      </w:r>
    </w:p>
    <w:p w:rsidR="002734D9" w:rsidP="002734D9" w:rsidRDefault="002734D9" w14:paraId="7BBEB1E3" w14:textId="77777777">
      <w:pPr>
        <w:rPr>
          <w:rFonts w:cs="Arial"/>
          <w:szCs w:val="24"/>
        </w:rPr>
      </w:pPr>
      <w:r w:rsidRPr="00B665FC">
        <w:rPr>
          <w:rFonts w:cs="Arial"/>
          <w:szCs w:val="24"/>
        </w:rPr>
        <w:t>[else]</w:t>
      </w:r>
    </w:p>
    <w:p w:rsidRPr="00B665FC" w:rsidR="002734D9" w:rsidP="002734D9" w:rsidRDefault="002734D9" w14:paraId="73368186" w14:textId="1188328E">
      <w:pPr>
        <w:rPr>
          <w:szCs w:val="24"/>
        </w:rPr>
      </w:pPr>
      <w:r w:rsidRPr="00B665FC">
        <w:rPr>
          <w:rFonts w:cs="Arial"/>
          <w:szCs w:val="24"/>
        </w:rPr>
        <w:t> Do you think of yourself as...</w:t>
      </w:r>
    </w:p>
    <w:p w:rsidRPr="00B665FC" w:rsidR="002734D9" w:rsidP="005A4564" w:rsidRDefault="002734D9" w14:paraId="0D13F050" w14:textId="77777777">
      <w:pPr>
        <w:pStyle w:val="NoSpacing"/>
      </w:pPr>
      <w:r w:rsidRPr="00B665FC">
        <w:tab/>
        <w:t>1 = Lesbian or gay, that is, homosexual</w:t>
      </w:r>
    </w:p>
    <w:p w:rsidRPr="00B665FC" w:rsidR="002734D9" w:rsidP="005A4564" w:rsidRDefault="002734D9" w14:paraId="50F6DFA3" w14:textId="77777777">
      <w:pPr>
        <w:pStyle w:val="NoSpacing"/>
      </w:pPr>
      <w:r w:rsidRPr="00B665FC">
        <w:tab/>
        <w:t>2 = Straight, that is, heterosexual</w:t>
      </w:r>
    </w:p>
    <w:p w:rsidRPr="00B665FC" w:rsidR="002734D9" w:rsidP="005A4564" w:rsidRDefault="002734D9" w14:paraId="29EE615C" w14:textId="77777777">
      <w:pPr>
        <w:pStyle w:val="NoSpacing"/>
      </w:pPr>
      <w:r w:rsidRPr="00B665FC">
        <w:tab/>
        <w:t>3 = Bisexual</w:t>
      </w:r>
    </w:p>
    <w:p w:rsidR="002734D9" w:rsidP="005A4564" w:rsidRDefault="002734D9" w14:paraId="3919C48A" w14:textId="77777777">
      <w:pPr>
        <w:pStyle w:val="NoSpacing"/>
      </w:pPr>
      <w:r w:rsidRPr="00B665FC">
        <w:tab/>
        <w:t>4 = Another sexual orientation</w:t>
      </w:r>
    </w:p>
    <w:p w:rsidRPr="00CE2BBC" w:rsidR="002734D9" w:rsidP="005A4564" w:rsidRDefault="002734D9" w14:paraId="2C95ABDD" w14:textId="7FC2FE3C">
      <w:pPr>
        <w:pStyle w:val="NoSpacing"/>
      </w:pPr>
      <w:r>
        <w:tab/>
      </w:r>
      <w:r>
        <w:tab/>
      </w:r>
      <w:r w:rsidRPr="00B665FC">
        <w:t>Please describe</w:t>
      </w:r>
      <w:r>
        <w:t>:</w:t>
      </w:r>
      <w:r w:rsidRPr="007A33F2" w:rsidR="007A33F2">
        <w:rPr>
          <w:rFonts w:cs="Arial"/>
          <w:szCs w:val="24"/>
        </w:rPr>
        <w:t xml:space="preserve"> </w:t>
      </w:r>
      <w:r w:rsidR="007A33F2">
        <w:rPr>
          <w:rFonts w:cs="Arial"/>
          <w:szCs w:val="24"/>
        </w:rPr>
        <w:t>_______________________________</w:t>
      </w:r>
    </w:p>
    <w:p w:rsidR="002734D9" w:rsidP="005A4564" w:rsidRDefault="002734D9" w14:paraId="04EF0CF0" w14:textId="77777777">
      <w:pPr>
        <w:pStyle w:val="NoSpacing"/>
      </w:pPr>
      <w:r w:rsidRPr="00B665FC">
        <w:tab/>
        <w:t>5 = Questioning or unsure</w:t>
      </w:r>
    </w:p>
    <w:p w:rsidRPr="005A4564" w:rsidR="002734D9" w:rsidP="005A4564" w:rsidRDefault="002734D9" w14:paraId="051813DF" w14:textId="7B88FAC0">
      <w:pPr>
        <w:pStyle w:val="NoSpacing"/>
      </w:pPr>
      <w:r>
        <w:tab/>
      </w:r>
      <w:r>
        <w:tab/>
      </w:r>
      <w:r w:rsidRPr="00B665FC">
        <w:t>Please describe</w:t>
      </w:r>
      <w:r>
        <w:t>:</w:t>
      </w:r>
      <w:r w:rsidRPr="007A33F2" w:rsidR="007A33F2">
        <w:rPr>
          <w:rFonts w:cs="Arial"/>
          <w:szCs w:val="24"/>
        </w:rPr>
        <w:t xml:space="preserve"> </w:t>
      </w:r>
      <w:r w:rsidR="007A33F2">
        <w:rPr>
          <w:rFonts w:cs="Arial"/>
          <w:szCs w:val="24"/>
        </w:rPr>
        <w:t>_______________________________</w:t>
      </w:r>
    </w:p>
    <w:p w:rsidR="002734D9" w:rsidP="002734D9" w:rsidRDefault="002734D9" w14:paraId="4861A5A4" w14:textId="6E61F3DC">
      <w:pPr>
        <w:rPr>
          <w:rFonts w:cs="Arial"/>
          <w:szCs w:val="24"/>
        </w:rPr>
      </w:pPr>
      <w:r w:rsidRPr="00B665FC">
        <w:rPr>
          <w:rFonts w:cs="Arial"/>
          <w:b/>
          <w:bCs/>
          <w:szCs w:val="24"/>
        </w:rPr>
        <w:t>Help Text:</w:t>
      </w:r>
      <w:r w:rsidRPr="00B665FC">
        <w:rPr>
          <w:rFonts w:cs="Arial"/>
          <w:szCs w:val="24"/>
        </w:rPr>
        <w:t xml:space="preserve"> </w:t>
      </w:r>
      <w:r>
        <w:rPr>
          <w:rFonts w:cs="Arial"/>
          <w:szCs w:val="24"/>
        </w:rPr>
        <w:t>Sexual orientation is someone's emotional or physical attraction to the same and/or opposite sex.</w:t>
      </w:r>
      <w:r>
        <w:br/>
      </w:r>
      <w:r>
        <w:br/>
      </w:r>
      <w:r>
        <w:rPr>
          <w:rFonts w:cs="Arial"/>
          <w:szCs w:val="24"/>
        </w:rPr>
        <w:t>Text responses are being collected to better inform relevant response options in future surveys.</w:t>
      </w:r>
    </w:p>
    <w:p w:rsidRPr="00B665FC" w:rsidR="002734D9" w:rsidP="00CF2013" w:rsidRDefault="002734D9" w14:paraId="651C525A" w14:textId="77777777">
      <w:pPr>
        <w:pStyle w:val="TOCHeading"/>
      </w:pPr>
      <w:bookmarkStart w:name="_Toc40172960" w:id="141"/>
      <w:r w:rsidRPr="00A3236D">
        <w:t>BB20FAWARE</w:t>
      </w:r>
      <w:bookmarkEnd w:id="141"/>
    </w:p>
    <w:p w:rsidRPr="00B665FC" w:rsidR="002734D9" w:rsidP="002734D9" w:rsidRDefault="002734D9" w14:paraId="0A90355E" w14:textId="77777777">
      <w:pPr>
        <w:rPr>
          <w:szCs w:val="24"/>
        </w:rPr>
      </w:pPr>
      <w:r w:rsidRPr="00B665FC">
        <w:rPr>
          <w:rFonts w:cs="Arial"/>
          <w:szCs w:val="24"/>
        </w:rPr>
        <w:t>Of the following groups of people, how many of these people are aware of your sexual orientation (meaning they are aware of whether you consider yourself straight, gay, etc.)?</w:t>
      </w:r>
    </w:p>
    <w:p w:rsidRPr="00B665FC" w:rsidR="002734D9" w:rsidP="005A4564" w:rsidRDefault="002734D9" w14:paraId="595C157D" w14:textId="77777777">
      <w:pPr>
        <w:pStyle w:val="NoSpacing"/>
      </w:pPr>
      <w:r w:rsidRPr="00B665FC">
        <w:t>Members of your immediate family (e.g., parents and siblings)</w:t>
      </w:r>
    </w:p>
    <w:p w:rsidRPr="00B665FC" w:rsidR="002734D9" w:rsidP="005A4564" w:rsidRDefault="002734D9" w14:paraId="3CB13B0C" w14:textId="77777777">
      <w:pPr>
        <w:pStyle w:val="NoSpacing"/>
      </w:pPr>
      <w:r w:rsidRPr="00B665FC">
        <w:tab/>
        <w:t>1 = All</w:t>
      </w:r>
    </w:p>
    <w:p w:rsidRPr="00B665FC" w:rsidR="002734D9" w:rsidP="005A4564" w:rsidRDefault="002734D9" w14:paraId="7632FEA4" w14:textId="77777777">
      <w:pPr>
        <w:pStyle w:val="NoSpacing"/>
      </w:pPr>
      <w:r w:rsidRPr="00B665FC">
        <w:tab/>
        <w:t>2 = Most</w:t>
      </w:r>
    </w:p>
    <w:p w:rsidRPr="00B665FC" w:rsidR="002734D9" w:rsidP="005A4564" w:rsidRDefault="002734D9" w14:paraId="1D5FDE21" w14:textId="77777777">
      <w:pPr>
        <w:pStyle w:val="NoSpacing"/>
      </w:pPr>
      <w:r w:rsidRPr="00B665FC">
        <w:tab/>
        <w:t>3 = Some</w:t>
      </w:r>
    </w:p>
    <w:p w:rsidRPr="00B665FC" w:rsidR="002734D9" w:rsidP="005A4564" w:rsidRDefault="002734D9" w14:paraId="01D957E8" w14:textId="77777777">
      <w:pPr>
        <w:pStyle w:val="NoSpacing"/>
      </w:pPr>
      <w:r w:rsidRPr="00B665FC">
        <w:tab/>
        <w:t>0 = None</w:t>
      </w:r>
    </w:p>
    <w:p w:rsidRPr="00B665FC" w:rsidR="002734D9" w:rsidP="005A4564" w:rsidRDefault="002734D9" w14:paraId="0A0E1070" w14:textId="77777777">
      <w:pPr>
        <w:pStyle w:val="NoSpacing"/>
      </w:pPr>
      <w:r w:rsidRPr="00B665FC">
        <w:t>People you socialize with (e.g., friends and acquaintances)</w:t>
      </w:r>
    </w:p>
    <w:p w:rsidRPr="00B665FC" w:rsidR="002734D9" w:rsidP="005A4564" w:rsidRDefault="002734D9" w14:paraId="58995229" w14:textId="77777777">
      <w:pPr>
        <w:pStyle w:val="NoSpacing"/>
      </w:pPr>
      <w:r w:rsidRPr="00B665FC">
        <w:tab/>
        <w:t>1 = All</w:t>
      </w:r>
    </w:p>
    <w:p w:rsidRPr="00B665FC" w:rsidR="002734D9" w:rsidP="005A4564" w:rsidRDefault="002734D9" w14:paraId="0CF1C595" w14:textId="77777777">
      <w:pPr>
        <w:pStyle w:val="NoSpacing"/>
      </w:pPr>
      <w:r w:rsidRPr="00B665FC">
        <w:tab/>
        <w:t>2 = Most</w:t>
      </w:r>
    </w:p>
    <w:p w:rsidRPr="00B665FC" w:rsidR="002734D9" w:rsidP="005A4564" w:rsidRDefault="002734D9" w14:paraId="32358F64" w14:textId="77777777">
      <w:pPr>
        <w:pStyle w:val="NoSpacing"/>
      </w:pPr>
      <w:r w:rsidRPr="00B665FC">
        <w:tab/>
        <w:t>3 = Some</w:t>
      </w:r>
    </w:p>
    <w:p w:rsidRPr="00B665FC" w:rsidR="002734D9" w:rsidP="005A4564" w:rsidRDefault="002734D9" w14:paraId="4BCAB3E3" w14:textId="77777777">
      <w:pPr>
        <w:pStyle w:val="NoSpacing"/>
      </w:pPr>
      <w:r w:rsidRPr="00B665FC">
        <w:tab/>
        <w:t>0 = None</w:t>
      </w:r>
    </w:p>
    <w:p w:rsidRPr="00B665FC" w:rsidR="002734D9" w:rsidP="005A4564" w:rsidRDefault="002734D9" w14:paraId="3A63ED06" w14:textId="77777777">
      <w:pPr>
        <w:pStyle w:val="NoSpacing"/>
      </w:pPr>
      <w:r w:rsidRPr="00B665FC">
        <w:t>People you work with (e.g., supervisors and coworkers)</w:t>
      </w:r>
    </w:p>
    <w:p w:rsidRPr="00B665FC" w:rsidR="002734D9" w:rsidP="005A4564" w:rsidRDefault="002734D9" w14:paraId="2688C5B0" w14:textId="77777777">
      <w:pPr>
        <w:pStyle w:val="NoSpacing"/>
      </w:pPr>
      <w:r w:rsidRPr="00B665FC">
        <w:tab/>
        <w:t>1 = All</w:t>
      </w:r>
    </w:p>
    <w:p w:rsidRPr="00B665FC" w:rsidR="002734D9" w:rsidP="005A4564" w:rsidRDefault="002734D9" w14:paraId="6814C7DA" w14:textId="77777777">
      <w:pPr>
        <w:pStyle w:val="NoSpacing"/>
      </w:pPr>
      <w:r w:rsidRPr="00B665FC">
        <w:tab/>
        <w:t>2 = Most</w:t>
      </w:r>
    </w:p>
    <w:p w:rsidRPr="00B665FC" w:rsidR="002734D9" w:rsidP="005A4564" w:rsidRDefault="002734D9" w14:paraId="0043EB03" w14:textId="77777777">
      <w:pPr>
        <w:pStyle w:val="NoSpacing"/>
      </w:pPr>
      <w:r w:rsidRPr="00B665FC">
        <w:lastRenderedPageBreak/>
        <w:tab/>
        <w:t>3 = Some</w:t>
      </w:r>
    </w:p>
    <w:p w:rsidRPr="00B665FC" w:rsidR="002734D9" w:rsidP="005A4564" w:rsidRDefault="002734D9" w14:paraId="12657195" w14:textId="33160E0C">
      <w:pPr>
        <w:pStyle w:val="NoSpacing"/>
      </w:pPr>
      <w:r w:rsidRPr="00B665FC">
        <w:tab/>
        <w:t>0 = None</w:t>
      </w:r>
      <w:r w:rsidRPr="00B665FC">
        <w:tab/>
      </w:r>
    </w:p>
    <w:p w:rsidR="002734D9" w:rsidP="002734D9" w:rsidRDefault="002734D9" w14:paraId="525B890D" w14:textId="78140523">
      <w:pPr>
        <w:rPr>
          <w:rFonts w:cs="Arial"/>
          <w:szCs w:val="24"/>
        </w:rPr>
      </w:pPr>
      <w:r w:rsidRPr="00B665FC">
        <w:rPr>
          <w:rFonts w:cs="Arial"/>
          <w:b/>
          <w:bCs/>
          <w:szCs w:val="24"/>
        </w:rPr>
        <w:t>Help Text:</w:t>
      </w:r>
      <w:r w:rsidRPr="00B665FC">
        <w:rPr>
          <w:rFonts w:cs="Arial"/>
          <w:szCs w:val="24"/>
        </w:rPr>
        <w:t xml:space="preserve"> </w:t>
      </w:r>
      <w:r>
        <w:rPr>
          <w:rFonts w:cs="Arial"/>
          <w:szCs w:val="24"/>
        </w:rPr>
        <w:t>Awareness of your sexual orientation can mean voluntary or involuntary disclosure of your sexual orientation to others.</w:t>
      </w:r>
      <w:r>
        <w:br/>
      </w:r>
      <w:r>
        <w:br/>
      </w:r>
      <w:r>
        <w:rPr>
          <w:rFonts w:cs="Arial"/>
          <w:szCs w:val="24"/>
        </w:rPr>
        <w:t>Voluntary disclosure could mean that individuals are aware of your sexual orientation through observation (e.g., knowing who you date), and discussion (e.g., bringing it up in conversation); and involuntary disclosure could mean someone other than you sharing information about your orientation to others without your consent.</w:t>
      </w:r>
    </w:p>
    <w:p w:rsidRPr="00B665FC" w:rsidR="002734D9" w:rsidP="002734D9" w:rsidRDefault="002734D9" w14:paraId="1CA5AAAA" w14:textId="77777777">
      <w:pPr>
        <w:rPr>
          <w:szCs w:val="24"/>
        </w:rPr>
      </w:pPr>
      <w:r w:rsidRPr="00A3236D">
        <w:rPr>
          <w:rFonts w:ascii="Arial" w:hAnsi="Arial" w:cs="Arial"/>
          <w:b/>
          <w:bCs/>
          <w:szCs w:val="24"/>
        </w:rPr>
        <w:t>BB20FACCEPT</w:t>
      </w:r>
    </w:p>
    <w:p w:rsidRPr="00B665FC" w:rsidR="002734D9" w:rsidP="002734D9" w:rsidRDefault="002734D9" w14:paraId="48DFB84F" w14:textId="34C0B0E5">
      <w:pPr>
        <w:rPr>
          <w:szCs w:val="24"/>
        </w:rPr>
      </w:pPr>
      <w:r w:rsidRPr="00B665FC">
        <w:rPr>
          <w:rFonts w:cs="Arial"/>
          <w:szCs w:val="24"/>
        </w:rPr>
        <w:t>In general, how accepting would you say your most recent workplace</w:t>
      </w:r>
      <w:r>
        <w:rPr>
          <w:rFonts w:cs="Arial"/>
          <w:szCs w:val="24"/>
        </w:rPr>
        <w:t>,</w:t>
      </w:r>
      <w:r w:rsidRPr="00B665FC">
        <w:rPr>
          <w:rFonts w:cs="Arial"/>
          <w:szCs w:val="24"/>
        </w:rPr>
        <w:t xml:space="preserve"> as of </w:t>
      </w:r>
      <w:r w:rsidR="007A33F2">
        <w:rPr>
          <w:rFonts w:cs="Arial"/>
          <w:szCs w:val="24"/>
        </w:rPr>
        <w:t>[4 YEARS AFTER BA COMPLETION]</w:t>
      </w:r>
      <w:r>
        <w:rPr>
          <w:rFonts w:cs="Arial"/>
          <w:szCs w:val="24"/>
        </w:rPr>
        <w:t>,</w:t>
      </w:r>
      <w:r w:rsidRPr="00B665FC">
        <w:rPr>
          <w:rFonts w:cs="Arial"/>
          <w:szCs w:val="24"/>
        </w:rPr>
        <w:t xml:space="preserve"> is of gay, lesbian, bisexual, and transgender employees?</w:t>
      </w:r>
    </w:p>
    <w:p w:rsidRPr="00B665FC" w:rsidR="002734D9" w:rsidP="005A4564" w:rsidRDefault="002734D9" w14:paraId="49AE8757" w14:textId="77777777">
      <w:pPr>
        <w:pStyle w:val="NoSpacing"/>
      </w:pPr>
      <w:r w:rsidRPr="00B665FC">
        <w:tab/>
        <w:t>1 = Very accepting</w:t>
      </w:r>
    </w:p>
    <w:p w:rsidRPr="00B665FC" w:rsidR="002734D9" w:rsidP="005A4564" w:rsidRDefault="002734D9" w14:paraId="478AE9E0" w14:textId="77777777">
      <w:pPr>
        <w:pStyle w:val="NoSpacing"/>
      </w:pPr>
      <w:r w:rsidRPr="00B665FC">
        <w:tab/>
        <w:t>2 = Somewhat accepting</w:t>
      </w:r>
    </w:p>
    <w:p w:rsidRPr="00B665FC" w:rsidR="002734D9" w:rsidP="005A4564" w:rsidRDefault="002734D9" w14:paraId="373B04FA" w14:textId="77777777">
      <w:pPr>
        <w:pStyle w:val="NoSpacing"/>
      </w:pPr>
      <w:r w:rsidRPr="00B665FC">
        <w:tab/>
        <w:t>3 = Not very accepting</w:t>
      </w:r>
    </w:p>
    <w:p w:rsidRPr="00B665FC" w:rsidR="002734D9" w:rsidP="005A4564" w:rsidRDefault="002734D9" w14:paraId="5CF3D775" w14:textId="001BE2FD">
      <w:pPr>
        <w:pStyle w:val="NoSpacing"/>
      </w:pPr>
      <w:r w:rsidRPr="00B665FC">
        <w:tab/>
        <w:t>4 = Not at all accepting</w:t>
      </w:r>
      <w:r w:rsidRPr="00B665FC">
        <w:tab/>
      </w:r>
    </w:p>
    <w:p w:rsidR="002734D9" w:rsidP="002734D9" w:rsidRDefault="002734D9" w14:paraId="63375B1F" w14:textId="77A4C0E5">
      <w:pPr>
        <w:rPr>
          <w:rFonts w:cs="Arial"/>
          <w:szCs w:val="24"/>
        </w:rPr>
      </w:pPr>
      <w:r w:rsidRPr="00B665FC">
        <w:rPr>
          <w:rFonts w:cs="Arial"/>
          <w:b/>
          <w:bCs/>
          <w:szCs w:val="24"/>
        </w:rPr>
        <w:t>Help Text:</w:t>
      </w:r>
      <w:r w:rsidRPr="00B665FC">
        <w:rPr>
          <w:rFonts w:cs="Arial"/>
          <w:szCs w:val="24"/>
        </w:rPr>
        <w:t xml:space="preserve"> Please indicate whether your most recent work environment</w:t>
      </w:r>
      <w:r>
        <w:rPr>
          <w:rFonts w:cs="Arial"/>
          <w:szCs w:val="24"/>
        </w:rPr>
        <w:t>,</w:t>
      </w:r>
      <w:r w:rsidRPr="00B665FC">
        <w:rPr>
          <w:rFonts w:cs="Arial"/>
          <w:szCs w:val="24"/>
        </w:rPr>
        <w:t xml:space="preserve"> as of </w:t>
      </w:r>
      <w:r w:rsidR="007A33F2">
        <w:rPr>
          <w:rFonts w:cs="Arial"/>
          <w:szCs w:val="24"/>
        </w:rPr>
        <w:t>[4 YEARS AFTER BA COMPLETION]</w:t>
      </w:r>
      <w:r>
        <w:rPr>
          <w:rFonts w:cs="Arial"/>
          <w:szCs w:val="24"/>
        </w:rPr>
        <w:t>,</w:t>
      </w:r>
      <w:r w:rsidRPr="00B665FC">
        <w:rPr>
          <w:rFonts w:cs="Arial"/>
          <w:szCs w:val="24"/>
        </w:rPr>
        <w:t xml:space="preserve"> was very accepting, somewhat accepting, not very accepting, or not at all accepting of those who identify as gay, lesbian, bisexual, or transgender.</w:t>
      </w:r>
    </w:p>
    <w:p w:rsidRPr="00B665FC" w:rsidR="002734D9" w:rsidP="002734D9" w:rsidRDefault="002734D9" w14:paraId="5DAF91D8" w14:textId="77777777">
      <w:pPr>
        <w:rPr>
          <w:szCs w:val="24"/>
        </w:rPr>
      </w:pPr>
      <w:r w:rsidRPr="00A3236D">
        <w:rPr>
          <w:rFonts w:ascii="Arial" w:hAnsi="Arial" w:cs="Arial"/>
          <w:b/>
          <w:bCs/>
          <w:szCs w:val="24"/>
        </w:rPr>
        <w:t>BB20FDISCRIM</w:t>
      </w:r>
    </w:p>
    <w:p w:rsidRPr="00B665FC" w:rsidR="002734D9" w:rsidP="002734D9" w:rsidRDefault="002734D9" w14:paraId="337B06A7" w14:textId="35AA6F27">
      <w:pPr>
        <w:rPr>
          <w:szCs w:val="24"/>
        </w:rPr>
      </w:pPr>
      <w:r w:rsidRPr="00B665FC">
        <w:rPr>
          <w:rFonts w:cs="Arial"/>
          <w:szCs w:val="24"/>
        </w:rPr>
        <w:t>Discrimination may happen when people are treated unfairly because they are seen as different from others based on a personal characteristic (such as race, sex, sexual orientation, gender identity, national origin, citizenship status, or some other characteristic).</w:t>
      </w:r>
      <w:r>
        <w:br/>
      </w:r>
      <w:r>
        <w:br/>
      </w:r>
      <w:r>
        <w:rPr>
          <w:rFonts w:cs="Arial"/>
          <w:szCs w:val="24"/>
        </w:rPr>
        <w:t>Do you feel that you have ever been treated unfairly at work because of your...</w:t>
      </w:r>
    </w:p>
    <w:p w:rsidRPr="00B665FC" w:rsidR="002734D9" w:rsidP="005A4564" w:rsidRDefault="002734D9" w14:paraId="11BAFFD3" w14:textId="77777777">
      <w:pPr>
        <w:pStyle w:val="NoSpacing"/>
      </w:pPr>
      <w:r w:rsidRPr="00B665FC">
        <w:t>Race or ethnicity</w:t>
      </w:r>
    </w:p>
    <w:p w:rsidRPr="00B665FC" w:rsidR="002734D9" w:rsidP="005A4564" w:rsidRDefault="002734D9" w14:paraId="4DF4FC3F" w14:textId="77777777">
      <w:pPr>
        <w:pStyle w:val="NoSpacing"/>
      </w:pPr>
      <w:r w:rsidRPr="00B665FC">
        <w:tab/>
        <w:t>1 = Yes</w:t>
      </w:r>
    </w:p>
    <w:p w:rsidRPr="00B665FC" w:rsidR="002734D9" w:rsidP="005A4564" w:rsidRDefault="002734D9" w14:paraId="4A7DD860" w14:textId="77777777">
      <w:pPr>
        <w:pStyle w:val="NoSpacing"/>
      </w:pPr>
      <w:r w:rsidRPr="00B665FC">
        <w:tab/>
        <w:t>0 = No</w:t>
      </w:r>
    </w:p>
    <w:p w:rsidRPr="00B665FC" w:rsidR="002734D9" w:rsidP="005A4564" w:rsidRDefault="002734D9" w14:paraId="58E2AC65" w14:textId="77777777">
      <w:pPr>
        <w:pStyle w:val="NoSpacing"/>
      </w:pPr>
      <w:r w:rsidRPr="00B665FC">
        <w:t>Sex</w:t>
      </w:r>
    </w:p>
    <w:p w:rsidRPr="00B665FC" w:rsidR="002734D9" w:rsidP="005A4564" w:rsidRDefault="002734D9" w14:paraId="0AFC9083" w14:textId="77777777">
      <w:pPr>
        <w:pStyle w:val="NoSpacing"/>
      </w:pPr>
      <w:r w:rsidRPr="00B665FC">
        <w:tab/>
        <w:t>1 = Yes</w:t>
      </w:r>
    </w:p>
    <w:p w:rsidRPr="00B665FC" w:rsidR="002734D9" w:rsidP="005A4564" w:rsidRDefault="002734D9" w14:paraId="1640A1B2" w14:textId="77777777">
      <w:pPr>
        <w:pStyle w:val="NoSpacing"/>
      </w:pPr>
      <w:r w:rsidRPr="00B665FC">
        <w:tab/>
        <w:t>0 = No</w:t>
      </w:r>
    </w:p>
    <w:p w:rsidRPr="00B665FC" w:rsidR="002734D9" w:rsidP="005A4564" w:rsidRDefault="002734D9" w14:paraId="4887F4AB" w14:textId="77777777">
      <w:pPr>
        <w:pStyle w:val="NoSpacing"/>
      </w:pPr>
      <w:r w:rsidRPr="00B665FC">
        <w:t>Sexual orientation</w:t>
      </w:r>
    </w:p>
    <w:p w:rsidRPr="00B665FC" w:rsidR="002734D9" w:rsidP="005A4564" w:rsidRDefault="002734D9" w14:paraId="22C21725" w14:textId="77777777">
      <w:pPr>
        <w:pStyle w:val="NoSpacing"/>
      </w:pPr>
      <w:r w:rsidRPr="00B665FC">
        <w:tab/>
        <w:t>1 = Yes</w:t>
      </w:r>
    </w:p>
    <w:p w:rsidRPr="00B665FC" w:rsidR="002734D9" w:rsidP="005A4564" w:rsidRDefault="002734D9" w14:paraId="0AFEA3D0" w14:textId="77777777">
      <w:pPr>
        <w:pStyle w:val="NoSpacing"/>
      </w:pPr>
      <w:r w:rsidRPr="00B665FC">
        <w:tab/>
        <w:t>0 = No</w:t>
      </w:r>
    </w:p>
    <w:p w:rsidRPr="00B665FC" w:rsidR="002734D9" w:rsidP="005A4564" w:rsidRDefault="002734D9" w14:paraId="65DF0CF8" w14:textId="77777777">
      <w:pPr>
        <w:pStyle w:val="NoSpacing"/>
      </w:pPr>
      <w:r w:rsidRPr="00B665FC">
        <w:t>National origin or citizenship status</w:t>
      </w:r>
    </w:p>
    <w:p w:rsidRPr="00B665FC" w:rsidR="002734D9" w:rsidP="005A4564" w:rsidRDefault="002734D9" w14:paraId="39017EF4" w14:textId="77777777">
      <w:pPr>
        <w:pStyle w:val="NoSpacing"/>
      </w:pPr>
      <w:r w:rsidRPr="00B665FC">
        <w:tab/>
        <w:t>1 = Yes</w:t>
      </w:r>
    </w:p>
    <w:p w:rsidRPr="00B665FC" w:rsidR="002734D9" w:rsidP="005A4564" w:rsidRDefault="002734D9" w14:paraId="09702FF5" w14:textId="77777777">
      <w:pPr>
        <w:pStyle w:val="NoSpacing"/>
      </w:pPr>
      <w:r w:rsidRPr="00B665FC">
        <w:tab/>
        <w:t>0 = No</w:t>
      </w:r>
    </w:p>
    <w:p w:rsidRPr="00B665FC" w:rsidR="002734D9" w:rsidP="005A4564" w:rsidRDefault="002734D9" w14:paraId="2FEC9143" w14:textId="77777777">
      <w:pPr>
        <w:pStyle w:val="NoSpacing"/>
      </w:pPr>
      <w:r w:rsidRPr="00B665FC">
        <w:t>Gender identity</w:t>
      </w:r>
    </w:p>
    <w:p w:rsidRPr="00B665FC" w:rsidR="002734D9" w:rsidP="005A4564" w:rsidRDefault="002734D9" w14:paraId="218D8737" w14:textId="77777777">
      <w:pPr>
        <w:pStyle w:val="NoSpacing"/>
      </w:pPr>
      <w:r w:rsidRPr="00B665FC">
        <w:tab/>
        <w:t>1 = Yes</w:t>
      </w:r>
    </w:p>
    <w:p w:rsidRPr="00B665FC" w:rsidR="002734D9" w:rsidP="005A4564" w:rsidRDefault="002734D9" w14:paraId="4D891495" w14:textId="77777777">
      <w:pPr>
        <w:pStyle w:val="NoSpacing"/>
      </w:pPr>
      <w:r w:rsidRPr="00B665FC">
        <w:tab/>
        <w:t>0 = No</w:t>
      </w:r>
    </w:p>
    <w:p w:rsidRPr="00B665FC" w:rsidR="002734D9" w:rsidP="005A4564" w:rsidRDefault="002734D9" w14:paraId="1EE77C89" w14:textId="77777777">
      <w:pPr>
        <w:pStyle w:val="NoSpacing"/>
      </w:pPr>
      <w:r w:rsidRPr="00B665FC">
        <w:t>Religion</w:t>
      </w:r>
    </w:p>
    <w:p w:rsidRPr="00B665FC" w:rsidR="002734D9" w:rsidP="005A4564" w:rsidRDefault="002734D9" w14:paraId="31A15688" w14:textId="77777777">
      <w:pPr>
        <w:pStyle w:val="NoSpacing"/>
      </w:pPr>
      <w:r w:rsidRPr="00B665FC">
        <w:tab/>
        <w:t>1 = Yes</w:t>
      </w:r>
    </w:p>
    <w:p w:rsidRPr="00B665FC" w:rsidR="002734D9" w:rsidP="005A4564" w:rsidRDefault="002734D9" w14:paraId="222C6209" w14:textId="49B3B712">
      <w:pPr>
        <w:pStyle w:val="NoSpacing"/>
      </w:pPr>
      <w:r w:rsidRPr="00B665FC">
        <w:tab/>
        <w:t>0 = No</w:t>
      </w:r>
      <w:r w:rsidRPr="00B665FC">
        <w:tab/>
      </w:r>
    </w:p>
    <w:p w:rsidR="002734D9" w:rsidP="002734D9" w:rsidRDefault="002734D9" w14:paraId="1BB9C133" w14:textId="442B3C43">
      <w:pPr>
        <w:rPr>
          <w:rFonts w:ascii="Arial" w:hAnsi="Arial" w:cs="Arial"/>
          <w:b/>
          <w:bCs/>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w:t>
      </w:r>
      <w:r>
        <w:rPr>
          <w:rFonts w:cs="Arial"/>
          <w:szCs w:val="24"/>
        </w:rPr>
        <w:t>Y</w:t>
      </w:r>
      <w:r w:rsidRPr="00B665FC">
        <w:rPr>
          <w:rFonts w:cs="Arial"/>
          <w:szCs w:val="24"/>
        </w:rPr>
        <w:t>es” next to all for which you have felt discriminated against and “</w:t>
      </w:r>
      <w:r>
        <w:rPr>
          <w:rFonts w:cs="Arial"/>
          <w:szCs w:val="24"/>
        </w:rPr>
        <w:t>N</w:t>
      </w:r>
      <w:r w:rsidRPr="00B665FC">
        <w:rPr>
          <w:rFonts w:cs="Arial"/>
          <w:szCs w:val="24"/>
        </w:rPr>
        <w:t>o” next to all for which you have not felt discriminated against at work.</w:t>
      </w:r>
      <w:r>
        <w:br/>
      </w:r>
      <w:r>
        <w:br/>
      </w:r>
      <w:r>
        <w:rPr>
          <w:rFonts w:cs="Arial"/>
          <w:szCs w:val="24"/>
        </w:rPr>
        <w:t>For the purposes of this question, consider the U.S. federal laws regarding discrimination. Answer "Yes" if you have experienced discrimination that resulted in the differential treatment on the basis of your race/ethnicity, sex, gender identity, sexual orientation, or national origin or citizenship status in any of the following ways: </w:t>
      </w:r>
      <w:r>
        <w:br/>
      </w:r>
      <w:r>
        <w:br/>
      </w:r>
      <w:r>
        <w:rPr>
          <w:rFonts w:cs="Arial"/>
          <w:szCs w:val="24"/>
        </w:rPr>
        <w:lastRenderedPageBreak/>
        <w:t>hiring and firing; </w:t>
      </w:r>
      <w:r>
        <w:br/>
      </w:r>
      <w:r>
        <w:rPr>
          <w:rFonts w:cs="Arial"/>
          <w:szCs w:val="24"/>
        </w:rPr>
        <w:t>compensation, assignment, or classification of employees; </w:t>
      </w:r>
      <w:r>
        <w:br/>
      </w:r>
      <w:r>
        <w:rPr>
          <w:rFonts w:cs="Arial"/>
          <w:szCs w:val="24"/>
        </w:rPr>
        <w:t>transfer, promotion, layoff, or recall; </w:t>
      </w:r>
      <w:r>
        <w:br/>
      </w:r>
      <w:r>
        <w:rPr>
          <w:rFonts w:cs="Arial"/>
          <w:szCs w:val="24"/>
        </w:rPr>
        <w:t>job advertisements;</w:t>
      </w:r>
      <w:r>
        <w:br/>
      </w:r>
      <w:r>
        <w:rPr>
          <w:rFonts w:cs="Arial"/>
          <w:szCs w:val="24"/>
        </w:rPr>
        <w:t>recruitment;</w:t>
      </w:r>
      <w:r>
        <w:br/>
      </w:r>
      <w:r>
        <w:rPr>
          <w:rFonts w:cs="Arial"/>
          <w:szCs w:val="24"/>
        </w:rPr>
        <w:t>testing;</w:t>
      </w:r>
      <w:r>
        <w:br/>
      </w:r>
      <w:r>
        <w:rPr>
          <w:rFonts w:cs="Arial"/>
          <w:szCs w:val="24"/>
        </w:rPr>
        <w:t>use of company facilities;</w:t>
      </w:r>
      <w:r>
        <w:br/>
      </w:r>
      <w:r>
        <w:rPr>
          <w:rFonts w:cs="Arial"/>
          <w:szCs w:val="24"/>
        </w:rPr>
        <w:t>training and apprenticeship programs;</w:t>
      </w:r>
      <w:r>
        <w:br/>
      </w:r>
      <w:r>
        <w:rPr>
          <w:rFonts w:cs="Arial"/>
          <w:szCs w:val="24"/>
        </w:rPr>
        <w:t>fringe benefits;</w:t>
      </w:r>
      <w:r>
        <w:br/>
      </w:r>
      <w:r>
        <w:rPr>
          <w:rFonts w:cs="Arial"/>
          <w:szCs w:val="24"/>
        </w:rPr>
        <w:t>pay, retirement plans, and disability leave;</w:t>
      </w:r>
      <w:r>
        <w:br/>
      </w:r>
      <w:r>
        <w:rPr>
          <w:rFonts w:cs="Arial"/>
          <w:szCs w:val="24"/>
        </w:rPr>
        <w:t>other terms and conditions of employment. </w:t>
      </w:r>
    </w:p>
    <w:p w:rsidRPr="00B665FC" w:rsidR="002734D9" w:rsidP="00CF2013" w:rsidRDefault="002734D9" w14:paraId="40357168" w14:textId="4F7A1593">
      <w:pPr>
        <w:pStyle w:val="TOCHeading"/>
      </w:pPr>
      <w:bookmarkStart w:name="_Toc40172961" w:id="142"/>
      <w:r w:rsidRPr="00A3236D">
        <w:t>BB20FMILIT</w:t>
      </w:r>
      <w:r w:rsidR="00CF2013">
        <w:t xml:space="preserve"> (ABBREV)</w:t>
      </w:r>
      <w:bookmarkEnd w:id="142"/>
    </w:p>
    <w:p w:rsidRPr="00B665FC" w:rsidR="002734D9" w:rsidP="002734D9" w:rsidRDefault="002734D9" w14:paraId="5D4C7F3E" w14:textId="77777777">
      <w:pPr>
        <w:rPr>
          <w:szCs w:val="24"/>
        </w:rPr>
      </w:pPr>
      <w:r w:rsidRPr="00B665FC">
        <w:rPr>
          <w:rFonts w:cs="Arial"/>
          <w:szCs w:val="24"/>
        </w:rPr>
        <w:t>Are you a veteran of the U.S. Armed Forces, or are you currently serving in the Armed Forces either on active duty, in the reserves, or in the National Guard?</w:t>
      </w:r>
    </w:p>
    <w:p w:rsidRPr="00B665FC" w:rsidR="002734D9" w:rsidP="005A4564" w:rsidRDefault="002734D9" w14:paraId="5ABA4CE8" w14:textId="77777777">
      <w:pPr>
        <w:pStyle w:val="NoSpacing"/>
        <w:ind w:firstLine="720"/>
      </w:pPr>
      <w:r w:rsidRPr="00B665FC">
        <w:t>Veteran</w:t>
      </w:r>
    </w:p>
    <w:p w:rsidRPr="00B665FC" w:rsidR="002734D9" w:rsidP="005A4564" w:rsidRDefault="002734D9" w14:paraId="382542E3" w14:textId="77777777">
      <w:pPr>
        <w:pStyle w:val="NoSpacing"/>
      </w:pPr>
      <w:r w:rsidRPr="00B665FC">
        <w:tab/>
        <w:t>Active duty</w:t>
      </w:r>
    </w:p>
    <w:p w:rsidRPr="00B665FC" w:rsidR="002734D9" w:rsidP="005A4564" w:rsidRDefault="002734D9" w14:paraId="0883D9CE" w14:textId="77777777">
      <w:pPr>
        <w:pStyle w:val="NoSpacing"/>
      </w:pPr>
      <w:r w:rsidRPr="00B665FC">
        <w:tab/>
        <w:t>Reserves</w:t>
      </w:r>
    </w:p>
    <w:p w:rsidRPr="00B665FC" w:rsidR="002734D9" w:rsidP="005A4564" w:rsidRDefault="002734D9" w14:paraId="4547776C" w14:textId="77777777">
      <w:pPr>
        <w:pStyle w:val="NoSpacing"/>
      </w:pPr>
      <w:r w:rsidRPr="00B665FC">
        <w:tab/>
        <w:t>National Guard</w:t>
      </w:r>
    </w:p>
    <w:p w:rsidRPr="005A4564" w:rsidR="002734D9" w:rsidP="005A4564" w:rsidRDefault="002734D9" w14:paraId="33FDA92E" w14:textId="35E598FF">
      <w:pPr>
        <w:pStyle w:val="NoSpacing"/>
      </w:pPr>
      <w:r w:rsidRPr="00B665FC">
        <w:tab/>
        <w:t>None of the above</w:t>
      </w:r>
    </w:p>
    <w:p w:rsidR="002734D9" w:rsidP="002734D9" w:rsidRDefault="002734D9" w14:paraId="0D45B759" w14:textId="5DC3A6DF">
      <w:pPr>
        <w:rPr>
          <w:rFonts w:cs="Arial"/>
          <w:szCs w:val="24"/>
        </w:rPr>
      </w:pPr>
      <w:r w:rsidRPr="00B665FC">
        <w:rPr>
          <w:rFonts w:cs="Arial"/>
          <w:b/>
          <w:bCs/>
          <w:szCs w:val="24"/>
        </w:rPr>
        <w:t>Help Text:</w:t>
      </w:r>
      <w:r w:rsidRPr="00B665FC">
        <w:rPr>
          <w:rFonts w:cs="Arial"/>
          <w:szCs w:val="24"/>
        </w:rPr>
        <w:t xml:space="preserve"> Indicate whether you are a veteran of the U.S. Armed Forces, are currently serving in the Armed Forces on active duty, or are in the </w:t>
      </w:r>
      <w:r>
        <w:rPr>
          <w:rFonts w:cs="Arial"/>
          <w:szCs w:val="24"/>
        </w:rPr>
        <w:t>r</w:t>
      </w:r>
      <w:r w:rsidRPr="00B665FC">
        <w:rPr>
          <w:rFonts w:cs="Arial"/>
          <w:szCs w:val="24"/>
        </w:rPr>
        <w:t xml:space="preserve">eserves.  </w:t>
      </w:r>
    </w:p>
    <w:p w:rsidR="002734D9" w:rsidP="002734D9" w:rsidRDefault="002734D9" w14:paraId="3EBA8044" w14:textId="3044E2F5">
      <w:pPr>
        <w:rPr>
          <w:rFonts w:cs="Arial"/>
          <w:szCs w:val="24"/>
        </w:rPr>
      </w:pPr>
      <w:r w:rsidRPr="00B665FC">
        <w:rPr>
          <w:rFonts w:cs="Arial"/>
          <w:szCs w:val="24"/>
        </w:rPr>
        <w:t xml:space="preserve">The Armed Forces include the Army, Navy, Air Force, Marine Corps, and the Coast Guard.  A veteran is someone who has served in the U.S. Armed Forces in the past.  </w:t>
      </w:r>
    </w:p>
    <w:p w:rsidRPr="005A4564" w:rsidR="002734D9" w:rsidP="002734D9" w:rsidRDefault="002734D9" w14:paraId="4FF33C45" w14:textId="1D0A53FD">
      <w:pPr>
        <w:rPr>
          <w:rFonts w:cs="Arial"/>
          <w:szCs w:val="24"/>
        </w:rPr>
      </w:pPr>
      <w:r w:rsidRPr="00B665FC">
        <w:rPr>
          <w:rFonts w:cs="Arial"/>
          <w:szCs w:val="24"/>
        </w:rPr>
        <w:t xml:space="preserve">Active duty means full-time employment in the uniformed service as an officer or enlisted person. Civilian employees of the military are not included. In this question, </w:t>
      </w:r>
      <w:r>
        <w:rPr>
          <w:rFonts w:cs="Arial"/>
          <w:szCs w:val="24"/>
        </w:rPr>
        <w:t>r</w:t>
      </w:r>
      <w:r w:rsidRPr="00B665FC">
        <w:rPr>
          <w:rFonts w:cs="Arial"/>
          <w:szCs w:val="24"/>
        </w:rPr>
        <w:t>eserves refers to part-time employment in the Army Reserve, Navy Reserve, Marine Corps Reserve, Air Force Reserve, or Coast Guard Reserve. These reserve components are administered and trained by the corresponding service branch. In this question, National Guard refers to part-time employment in the Army National Guard or Air National Guard. National Guard personnel operate under a state governor, except when called into federal service.</w:t>
      </w:r>
    </w:p>
    <w:p w:rsidRPr="00B665FC" w:rsidR="002734D9" w:rsidP="00CF2013" w:rsidRDefault="002734D9" w14:paraId="415C00F4" w14:textId="09AACCD4">
      <w:pPr>
        <w:pStyle w:val="TOCHeading"/>
      </w:pPr>
      <w:bookmarkStart w:name="_Toc40172962" w:id="143"/>
      <w:r w:rsidRPr="00A3236D">
        <w:t>BB20FREGVT1</w:t>
      </w:r>
      <w:bookmarkEnd w:id="143"/>
    </w:p>
    <w:p w:rsidRPr="00B665FC" w:rsidR="002734D9" w:rsidP="002734D9" w:rsidRDefault="002734D9" w14:paraId="0CB7BD21" w14:textId="74167819">
      <w:pPr>
        <w:rPr>
          <w:szCs w:val="24"/>
        </w:rPr>
      </w:pPr>
      <w:r w:rsidRPr="00B665FC">
        <w:rPr>
          <w:rFonts w:cs="Arial"/>
          <w:szCs w:val="24"/>
        </w:rPr>
        <w:t>Are you registered to vote?</w:t>
      </w:r>
    </w:p>
    <w:p w:rsidRPr="00B665FC" w:rsidR="002734D9" w:rsidP="005A4564" w:rsidRDefault="002734D9" w14:paraId="7FDF5714" w14:textId="77777777">
      <w:pPr>
        <w:pStyle w:val="NoSpacing"/>
      </w:pPr>
      <w:r w:rsidRPr="00B665FC">
        <w:tab/>
        <w:t>1 = Yes</w:t>
      </w:r>
    </w:p>
    <w:p w:rsidRPr="00B665FC" w:rsidR="002734D9" w:rsidP="005A4564" w:rsidRDefault="002734D9" w14:paraId="361C9988" w14:textId="77777777">
      <w:pPr>
        <w:pStyle w:val="NoSpacing"/>
      </w:pPr>
      <w:r w:rsidRPr="00B665FC">
        <w:tab/>
        <w:t>0 = No</w:t>
      </w:r>
    </w:p>
    <w:p w:rsidRPr="00B665FC" w:rsidR="002734D9" w:rsidP="005A4564" w:rsidRDefault="002734D9" w14:paraId="25709144" w14:textId="435D79CD">
      <w:pPr>
        <w:pStyle w:val="NoSpacing"/>
      </w:pPr>
      <w:r w:rsidRPr="00B665FC">
        <w:tab/>
        <w:t>-1 = Don't know</w:t>
      </w:r>
    </w:p>
    <w:p w:rsidR="002734D9" w:rsidP="002734D9" w:rsidRDefault="002734D9" w14:paraId="0CECBDDD" w14:textId="4E05B590">
      <w:pPr>
        <w:rPr>
          <w:rFonts w:cs="Arial"/>
          <w:szCs w:val="24"/>
        </w:rPr>
      </w:pPr>
      <w:r w:rsidRPr="00B665FC">
        <w:rPr>
          <w:rFonts w:cs="Arial"/>
          <w:b/>
          <w:bCs/>
          <w:szCs w:val="24"/>
        </w:rPr>
        <w:t>Help Text:</w:t>
      </w:r>
      <w:r w:rsidRPr="00B665FC">
        <w:rPr>
          <w:rFonts w:cs="Arial"/>
          <w:szCs w:val="24"/>
        </w:rPr>
        <w:t xml:space="preserve"> </w:t>
      </w:r>
      <w:r>
        <w:rPr>
          <w:rFonts w:cs="Arial"/>
          <w:szCs w:val="24"/>
        </w:rPr>
        <w:t>Indicate whether you are currently registered to vote. Answer “Yes” if you have submitted a voter registration application, usually to the county in which you reside. It does not matter if you have voted in any recent elections, only whether your registration is still active.</w:t>
      </w:r>
    </w:p>
    <w:p w:rsidR="000C73DC" w:rsidP="002734D9" w:rsidRDefault="000C73DC" w14:paraId="4C13416F" w14:textId="46EA4AD1">
      <w:pPr>
        <w:rPr>
          <w:rFonts w:cs="Arial"/>
          <w:szCs w:val="24"/>
        </w:rPr>
      </w:pPr>
      <w:r>
        <w:rPr>
          <w:rFonts w:cs="Arial"/>
          <w:szCs w:val="24"/>
        </w:rPr>
        <w:t xml:space="preserve">Every state except North Dakota requires citizens to register if they want to become voters. </w:t>
      </w:r>
    </w:p>
    <w:p w:rsidRPr="00B665FC" w:rsidR="002734D9" w:rsidP="00CF2013" w:rsidRDefault="002734D9" w14:paraId="713C8D1E" w14:textId="77777777">
      <w:pPr>
        <w:pStyle w:val="TOCHeading"/>
      </w:pPr>
      <w:bookmarkStart w:name="_Toc40172963" w:id="144"/>
      <w:r w:rsidRPr="00A3236D">
        <w:t>BB20FPLNREG</w:t>
      </w:r>
      <w:bookmarkEnd w:id="144"/>
    </w:p>
    <w:p w:rsidRPr="00B665FC" w:rsidR="002734D9" w:rsidP="002734D9" w:rsidRDefault="002734D9" w14:paraId="54D33E44" w14:textId="3889F1DA">
      <w:pPr>
        <w:rPr>
          <w:szCs w:val="24"/>
        </w:rPr>
      </w:pPr>
      <w:r w:rsidRPr="00B665FC">
        <w:rPr>
          <w:rFonts w:cs="Arial"/>
          <w:szCs w:val="24"/>
        </w:rPr>
        <w:t>Are you planning to register to vote before Election Day in November 2020?</w:t>
      </w:r>
    </w:p>
    <w:p w:rsidRPr="00B665FC" w:rsidR="002734D9" w:rsidP="005A4564" w:rsidRDefault="002734D9" w14:paraId="47089AF5" w14:textId="77777777">
      <w:pPr>
        <w:pStyle w:val="NoSpacing"/>
      </w:pPr>
      <w:r w:rsidRPr="00B665FC">
        <w:tab/>
        <w:t>1 = Yes</w:t>
      </w:r>
    </w:p>
    <w:p w:rsidRPr="00B665FC" w:rsidR="002734D9" w:rsidP="005A4564" w:rsidRDefault="002734D9" w14:paraId="5D3527D0" w14:textId="1D3FED93">
      <w:pPr>
        <w:pStyle w:val="NoSpacing"/>
      </w:pPr>
      <w:r w:rsidRPr="00B665FC">
        <w:tab/>
        <w:t>0 = No</w:t>
      </w:r>
    </w:p>
    <w:p w:rsidR="002734D9" w:rsidP="002734D9" w:rsidRDefault="002734D9" w14:paraId="08AF2D79" w14:textId="3668EE01">
      <w:pPr>
        <w:rPr>
          <w:rFonts w:cs="Arial"/>
          <w:szCs w:val="24"/>
        </w:rPr>
      </w:pPr>
      <w:r w:rsidRPr="00B665FC">
        <w:rPr>
          <w:rFonts w:cs="Arial"/>
          <w:b/>
          <w:bCs/>
          <w:szCs w:val="24"/>
        </w:rPr>
        <w:t>Help Text:</w:t>
      </w:r>
      <w:r w:rsidRPr="00B665FC">
        <w:rPr>
          <w:rFonts w:cs="Arial"/>
          <w:szCs w:val="24"/>
        </w:rPr>
        <w:t xml:space="preserve"> Indicate whether you </w:t>
      </w:r>
      <w:r>
        <w:rPr>
          <w:rFonts w:cs="Arial"/>
          <w:szCs w:val="24"/>
        </w:rPr>
        <w:t>are planning to register to vote before Election Day 2020. Election Day 2020 is Tuesday, November 3</w:t>
      </w:r>
      <w:r w:rsidRPr="00CC7843">
        <w:rPr>
          <w:rFonts w:cs="Arial"/>
          <w:szCs w:val="24"/>
          <w:vertAlign w:val="superscript"/>
        </w:rPr>
        <w:t>rd</w:t>
      </w:r>
      <w:r>
        <w:rPr>
          <w:rFonts w:cs="Arial"/>
          <w:szCs w:val="24"/>
        </w:rPr>
        <w:t>, 2020. Voter registration applications are usually submitted to the county in which you reside.</w:t>
      </w:r>
    </w:p>
    <w:p w:rsidR="002734D9" w:rsidP="002734D9" w:rsidRDefault="002734D9" w14:paraId="41956B4A" w14:textId="4B37CAB9">
      <w:pPr>
        <w:rPr>
          <w:rFonts w:cs="Arial"/>
          <w:szCs w:val="24"/>
        </w:rPr>
      </w:pPr>
      <w:r>
        <w:rPr>
          <w:rFonts w:cs="Arial"/>
          <w:szCs w:val="24"/>
        </w:rPr>
        <w:lastRenderedPageBreak/>
        <w:t>Every state except North Dakota requires citizens to register if they want to become voters. Depending on your state, the registration deadline could be as much as a month before an election.</w:t>
      </w:r>
    </w:p>
    <w:p w:rsidRPr="00B665FC" w:rsidR="002734D9" w:rsidP="00CF2013" w:rsidRDefault="002734D9" w14:paraId="1C41D21F" w14:textId="77777777">
      <w:pPr>
        <w:pStyle w:val="TOCHeading"/>
      </w:pPr>
      <w:bookmarkStart w:name="_Toc40172964" w:id="145"/>
      <w:r w:rsidRPr="00A3236D">
        <w:t>BB20FPLNVT</w:t>
      </w:r>
      <w:bookmarkEnd w:id="145"/>
    </w:p>
    <w:p w:rsidRPr="00B665FC" w:rsidR="002734D9" w:rsidP="002734D9" w:rsidRDefault="002734D9" w14:paraId="7CB076A0" w14:textId="7AEE147A">
      <w:pPr>
        <w:rPr>
          <w:szCs w:val="24"/>
        </w:rPr>
      </w:pPr>
      <w:r w:rsidRPr="00B665FC">
        <w:rPr>
          <w:rFonts w:cs="Arial"/>
          <w:szCs w:val="24"/>
        </w:rPr>
        <w:t>Do you plan to vote in the 2020 presidential election</w:t>
      </w:r>
      <w:r w:rsidR="00534BB0">
        <w:rPr>
          <w:rFonts w:cs="Arial"/>
          <w:szCs w:val="24"/>
        </w:rPr>
        <w:t>[{If [EARLY VOTING HAS STARTED]}</w:t>
      </w:r>
      <w:r w:rsidRPr="00B665FC">
        <w:rPr>
          <w:rFonts w:cs="Arial"/>
          <w:szCs w:val="24"/>
        </w:rPr>
        <w:t>, have you already voted,</w:t>
      </w:r>
      <w:r w:rsidR="00534BB0">
        <w:rPr>
          <w:rFonts w:cs="Arial"/>
          <w:szCs w:val="24"/>
        </w:rPr>
        <w:t>]</w:t>
      </w:r>
      <w:r w:rsidRPr="00B665FC">
        <w:rPr>
          <w:rFonts w:cs="Arial"/>
          <w:szCs w:val="24"/>
        </w:rPr>
        <w:t xml:space="preserve"> or do you not plan to vote?</w:t>
      </w:r>
    </w:p>
    <w:p w:rsidRPr="00B665FC" w:rsidR="002734D9" w:rsidP="005A4564" w:rsidRDefault="002734D9" w14:paraId="18C3D8B4" w14:textId="77777777">
      <w:pPr>
        <w:pStyle w:val="NoSpacing"/>
      </w:pPr>
      <w:r w:rsidRPr="00B665FC">
        <w:tab/>
        <w:t>1 = Plan to vote</w:t>
      </w:r>
    </w:p>
    <w:p w:rsidRPr="00B665FC" w:rsidR="002734D9" w:rsidP="005A4564" w:rsidRDefault="002734D9" w14:paraId="2C5D3F8B" w14:textId="77777777">
      <w:pPr>
        <w:pStyle w:val="NoSpacing"/>
      </w:pPr>
      <w:r w:rsidRPr="00B665FC">
        <w:tab/>
        <w:t>2 = Already voted</w:t>
      </w:r>
    </w:p>
    <w:p w:rsidRPr="00B665FC" w:rsidR="002734D9" w:rsidP="005A4564" w:rsidRDefault="002734D9" w14:paraId="105B7C49" w14:textId="77777777">
      <w:pPr>
        <w:pStyle w:val="NoSpacing"/>
      </w:pPr>
      <w:r w:rsidRPr="00B665FC">
        <w:tab/>
        <w:t>0 = Don't plan to vote</w:t>
      </w:r>
    </w:p>
    <w:p w:rsidRPr="005A4564" w:rsidR="002734D9" w:rsidP="005A4564" w:rsidRDefault="002734D9" w14:paraId="59E5EC1F" w14:textId="3FAEFCBD">
      <w:pPr>
        <w:pStyle w:val="NoSpacing"/>
      </w:pPr>
      <w:r w:rsidRPr="00B665FC">
        <w:tab/>
        <w:t>I am not eligible to participate in presidential elections.</w:t>
      </w:r>
    </w:p>
    <w:p w:rsidR="002734D9" w:rsidP="002734D9" w:rsidRDefault="002734D9" w14:paraId="71C32938" w14:textId="3B88BA14">
      <w:pPr>
        <w:rPr>
          <w:rFonts w:cs="Arial"/>
          <w:szCs w:val="24"/>
        </w:rPr>
      </w:pPr>
      <w:r w:rsidRPr="00B665FC">
        <w:rPr>
          <w:rFonts w:cs="Arial"/>
          <w:b/>
          <w:bCs/>
          <w:szCs w:val="24"/>
        </w:rPr>
        <w:t>Help Text:</w:t>
      </w:r>
      <w:r w:rsidRPr="00B665FC">
        <w:rPr>
          <w:rFonts w:cs="Arial"/>
          <w:szCs w:val="24"/>
        </w:rPr>
        <w:t xml:space="preserve"> Indicate whether you </w:t>
      </w:r>
      <w:r>
        <w:rPr>
          <w:rFonts w:cs="Arial"/>
          <w:szCs w:val="24"/>
        </w:rPr>
        <w:t>plan to vote in the 2020 presidential election. If you already voted in early voting or by absentee ballot, select “Already voted.”</w:t>
      </w:r>
    </w:p>
    <w:p w:rsidR="002734D9" w:rsidP="002734D9" w:rsidRDefault="002734D9" w14:paraId="1AC12E52" w14:textId="6AFB08AD">
      <w:pPr>
        <w:rPr>
          <w:rFonts w:cs="Arial"/>
          <w:szCs w:val="24"/>
        </w:rPr>
      </w:pPr>
      <w:r>
        <w:rPr>
          <w:rFonts w:cs="Arial"/>
          <w:szCs w:val="24"/>
        </w:rPr>
        <w:t>Most states have early voting, which lets registered voters vote on specified dates before Election Day. You do not need an excuse to participate in early voting.</w:t>
      </w:r>
    </w:p>
    <w:p w:rsidR="002734D9" w:rsidP="002734D9" w:rsidRDefault="002734D9" w14:paraId="1B75E837" w14:textId="033A3474">
      <w:pPr>
        <w:rPr>
          <w:rFonts w:cs="Arial"/>
          <w:szCs w:val="24"/>
        </w:rPr>
      </w:pPr>
      <w:r>
        <w:rPr>
          <w:rFonts w:cs="Arial"/>
          <w:szCs w:val="24"/>
        </w:rPr>
        <w:t>Absentee voting allows you to vote by mail. All states have absentee voting, but rules on who can take part vary by state. Examples of acceptable reasons to request and cast an absentee ballot include being unable to get to your polling place due to illness, injury, or disability; being on business travel or vacation outside your county or city of residence on Election Day; and being a student at an out-of-state college or university. In some states you can cast an absentee ballot in person before Election Day.</w:t>
      </w:r>
      <w:r w:rsidRPr="001E3752">
        <w:rPr>
          <w:rFonts w:ascii="Source Sans Pro" w:hAnsi="Source Sans Pro" w:cs="Arial"/>
          <w:color w:val="000000"/>
          <w:sz w:val="14"/>
          <w:szCs w:val="14"/>
          <w:lang w:val="en"/>
        </w:rPr>
        <w:t xml:space="preserve"> </w:t>
      </w:r>
      <w:r w:rsidRPr="00CC7843">
        <w:rPr>
          <w:rFonts w:cs="Arial"/>
          <w:szCs w:val="24"/>
        </w:rPr>
        <w:t>Military members and families stationed outside their legal voting residence, and overseas U.S. citizens who used to live in the U.S. can also vote absentee.</w:t>
      </w:r>
    </w:p>
    <w:p w:rsidR="002734D9" w:rsidP="002734D9" w:rsidRDefault="002734D9" w14:paraId="1C907EB5" w14:textId="268624B0">
      <w:pPr>
        <w:rPr>
          <w:rFonts w:cs="Arial"/>
          <w:szCs w:val="24"/>
        </w:rPr>
      </w:pPr>
      <w:r w:rsidRPr="00CC7843">
        <w:rPr>
          <w:rFonts w:cs="Arial"/>
          <w:szCs w:val="24"/>
        </w:rPr>
        <w:t>Examples of people who are not eligible to participate in presidential elections include U.S. citizens residing in U.S. territories, some people with felony convictions, and some people who are mentally incapacitated.</w:t>
      </w:r>
    </w:p>
    <w:p w:rsidRPr="00B665FC" w:rsidR="002734D9" w:rsidP="00630E3B" w:rsidRDefault="002734D9" w14:paraId="6E59A01F" w14:textId="56B7278D">
      <w:pPr>
        <w:pStyle w:val="TOCHeading"/>
      </w:pPr>
      <w:bookmarkStart w:name="_Toc40172965" w:id="146"/>
      <w:r w:rsidRPr="00A3236D">
        <w:t>BB20FVTNEL</w:t>
      </w:r>
      <w:r w:rsidR="00630E3B">
        <w:t xml:space="preserve"> (ABBREV)</w:t>
      </w:r>
      <w:bookmarkEnd w:id="146"/>
    </w:p>
    <w:p w:rsidRPr="00B665FC" w:rsidR="002734D9" w:rsidP="002734D9" w:rsidRDefault="002734D9" w14:paraId="3BA1794A" w14:textId="5FE670E7">
      <w:pPr>
        <w:rPr>
          <w:szCs w:val="24"/>
        </w:rPr>
      </w:pPr>
      <w:r w:rsidRPr="00B665FC">
        <w:rPr>
          <w:rFonts w:cs="Arial"/>
          <w:szCs w:val="24"/>
        </w:rPr>
        <w:t>Did you vote in the November 2020 presidential election?</w:t>
      </w:r>
    </w:p>
    <w:p w:rsidRPr="00B665FC" w:rsidR="002734D9" w:rsidP="005A4564" w:rsidRDefault="002734D9" w14:paraId="3CB6E439" w14:textId="77777777">
      <w:pPr>
        <w:pStyle w:val="NoSpacing"/>
      </w:pPr>
      <w:r w:rsidRPr="00B665FC">
        <w:tab/>
        <w:t>0 = No</w:t>
      </w:r>
    </w:p>
    <w:p w:rsidRPr="00B665FC" w:rsidR="002734D9" w:rsidP="005A4564" w:rsidRDefault="002734D9" w14:paraId="4F5E3E77" w14:textId="77777777">
      <w:pPr>
        <w:pStyle w:val="NoSpacing"/>
      </w:pPr>
      <w:r w:rsidRPr="00B665FC">
        <w:tab/>
        <w:t>1 = Yes</w:t>
      </w:r>
    </w:p>
    <w:p w:rsidRPr="005A4564" w:rsidR="002734D9" w:rsidP="005A4564" w:rsidRDefault="002734D9" w14:paraId="2ABCFC29" w14:textId="07DA61CC">
      <w:pPr>
        <w:pStyle w:val="NoSpacing"/>
      </w:pPr>
      <w:r w:rsidRPr="00B665FC">
        <w:tab/>
        <w:t>I am not eligible to participate in presidential elections.</w:t>
      </w:r>
    </w:p>
    <w:p w:rsidR="002734D9" w:rsidP="002734D9" w:rsidRDefault="002734D9" w14:paraId="58234325" w14:textId="69A169BD">
      <w:pPr>
        <w:rPr>
          <w:rFonts w:cs="Arial"/>
          <w:szCs w:val="24"/>
        </w:rPr>
      </w:pPr>
      <w:r w:rsidRPr="00B665FC">
        <w:rPr>
          <w:rFonts w:cs="Arial"/>
          <w:b/>
          <w:bCs/>
          <w:szCs w:val="24"/>
        </w:rPr>
        <w:t>Help Text:</w:t>
      </w:r>
      <w:r w:rsidRPr="00B665FC">
        <w:rPr>
          <w:rFonts w:cs="Arial"/>
          <w:szCs w:val="24"/>
        </w:rPr>
        <w:t xml:space="preserve"> Indicate whether you voted in the last presidential election, either by going to a polling station</w:t>
      </w:r>
      <w:r>
        <w:rPr>
          <w:rFonts w:cs="Arial"/>
          <w:szCs w:val="24"/>
        </w:rPr>
        <w:t>,</w:t>
      </w:r>
      <w:r w:rsidRPr="00B665FC">
        <w:rPr>
          <w:rFonts w:cs="Arial"/>
          <w:szCs w:val="24"/>
        </w:rPr>
        <w:t xml:space="preserve"> by</w:t>
      </w:r>
      <w:r>
        <w:rPr>
          <w:rFonts w:cs="Arial"/>
          <w:szCs w:val="24"/>
        </w:rPr>
        <w:t xml:space="preserve"> early voting, or</w:t>
      </w:r>
      <w:r w:rsidRPr="00B665FC">
        <w:rPr>
          <w:rFonts w:cs="Arial"/>
          <w:szCs w:val="24"/>
        </w:rPr>
        <w:t xml:space="preserve"> absentee ballot.</w:t>
      </w:r>
    </w:p>
    <w:p w:rsidRPr="00B665FC" w:rsidR="002734D9" w:rsidP="002734D9" w:rsidRDefault="002734D9" w14:paraId="5BD3C439" w14:textId="77777777">
      <w:pPr>
        <w:rPr>
          <w:szCs w:val="24"/>
        </w:rPr>
      </w:pPr>
      <w:r w:rsidRPr="00A3236D">
        <w:rPr>
          <w:rFonts w:ascii="Arial" w:hAnsi="Arial" w:cs="Arial"/>
          <w:b/>
          <w:bCs/>
          <w:szCs w:val="24"/>
        </w:rPr>
        <w:t>BB20FEVRVT</w:t>
      </w:r>
    </w:p>
    <w:p w:rsidRPr="00B665FC" w:rsidR="002734D9" w:rsidP="002734D9" w:rsidRDefault="002734D9" w14:paraId="4BF461D1" w14:textId="0ED3AD06">
      <w:pPr>
        <w:rPr>
          <w:szCs w:val="24"/>
        </w:rPr>
      </w:pPr>
      <w:r w:rsidRPr="00B665FC">
        <w:rPr>
          <w:rFonts w:cs="Arial"/>
          <w:szCs w:val="24"/>
        </w:rPr>
        <w:t>Have you ever voted in a national, state, or local election?</w:t>
      </w:r>
    </w:p>
    <w:p w:rsidRPr="00B665FC" w:rsidR="002734D9" w:rsidP="005A4564" w:rsidRDefault="002734D9" w14:paraId="79595E7F" w14:textId="77777777">
      <w:pPr>
        <w:pStyle w:val="NoSpacing"/>
      </w:pPr>
      <w:r w:rsidRPr="00B665FC">
        <w:tab/>
        <w:t>1 = Yes</w:t>
      </w:r>
    </w:p>
    <w:p w:rsidRPr="00B665FC" w:rsidR="002734D9" w:rsidP="005A4564" w:rsidRDefault="002734D9" w14:paraId="19EDD7D2" w14:textId="176167B1">
      <w:pPr>
        <w:pStyle w:val="NoSpacing"/>
      </w:pPr>
      <w:r w:rsidRPr="00B665FC">
        <w:tab/>
        <w:t>0 = No</w:t>
      </w:r>
    </w:p>
    <w:p w:rsidR="002734D9" w:rsidP="002734D9" w:rsidRDefault="002734D9" w14:paraId="682FBAEC" w14:textId="65150E3E">
      <w:pPr>
        <w:rPr>
          <w:rFonts w:cs="Arial"/>
          <w:szCs w:val="24"/>
        </w:rPr>
      </w:pPr>
      <w:r w:rsidRPr="00B665FC">
        <w:rPr>
          <w:rFonts w:cs="Arial"/>
          <w:b/>
          <w:bCs/>
          <w:szCs w:val="24"/>
        </w:rPr>
        <w:t>Help Text:</w:t>
      </w:r>
      <w:r w:rsidRPr="00B665FC">
        <w:rPr>
          <w:rFonts w:cs="Arial"/>
          <w:szCs w:val="24"/>
        </w:rPr>
        <w:t xml:space="preserve"> Please indicate if you have ever voted in a national, state, or local election.</w:t>
      </w:r>
      <w:r>
        <w:br/>
      </w:r>
      <w:r>
        <w:br/>
      </w:r>
      <w:r>
        <w:rPr>
          <w:rFonts w:cs="Arial"/>
          <w:szCs w:val="24"/>
        </w:rPr>
        <w:t>Examples of national elections are presidential elections and primary elections.</w:t>
      </w:r>
      <w:r>
        <w:br/>
      </w:r>
      <w:r>
        <w:br/>
      </w:r>
      <w:r>
        <w:rPr>
          <w:rFonts w:cs="Arial"/>
          <w:szCs w:val="24"/>
        </w:rPr>
        <w:t>Examples of state elections are votes for amendments to the state constitution and elections for governor.</w:t>
      </w:r>
      <w:r>
        <w:br/>
      </w:r>
      <w:r>
        <w:br/>
      </w:r>
      <w:r>
        <w:rPr>
          <w:rFonts w:cs="Arial"/>
          <w:szCs w:val="24"/>
        </w:rPr>
        <w:t>Examples of local elections are ballots for your town budgets, school boards, and elections for mayor.</w:t>
      </w:r>
    </w:p>
    <w:p w:rsidRPr="00B665FC" w:rsidR="002734D9" w:rsidP="00CF2013" w:rsidRDefault="002734D9" w14:paraId="0A22CE5F" w14:textId="77777777">
      <w:pPr>
        <w:pStyle w:val="TOCHeading"/>
      </w:pPr>
      <w:bookmarkStart w:name="_Toc40172966" w:id="147"/>
      <w:r w:rsidRPr="00A3236D">
        <w:t>BB20FREGVT2</w:t>
      </w:r>
      <w:bookmarkEnd w:id="147"/>
    </w:p>
    <w:p w:rsidRPr="00B665FC" w:rsidR="002734D9" w:rsidP="002734D9" w:rsidRDefault="002734D9" w14:paraId="4F3DD14B" w14:textId="5B624C46">
      <w:pPr>
        <w:rPr>
          <w:szCs w:val="24"/>
        </w:rPr>
      </w:pPr>
      <w:r w:rsidRPr="00B665FC">
        <w:rPr>
          <w:rFonts w:cs="Arial"/>
          <w:szCs w:val="24"/>
        </w:rPr>
        <w:t>Are you registered to vote?</w:t>
      </w:r>
    </w:p>
    <w:p w:rsidRPr="00B665FC" w:rsidR="002734D9" w:rsidP="005A4564" w:rsidRDefault="002734D9" w14:paraId="11931087" w14:textId="77777777">
      <w:pPr>
        <w:pStyle w:val="NoSpacing"/>
      </w:pPr>
      <w:r w:rsidRPr="00B665FC">
        <w:tab/>
        <w:t>1 = Yes</w:t>
      </w:r>
    </w:p>
    <w:p w:rsidRPr="00B665FC" w:rsidR="002734D9" w:rsidP="005A4564" w:rsidRDefault="002734D9" w14:paraId="51EDBC32" w14:textId="77777777">
      <w:pPr>
        <w:pStyle w:val="NoSpacing"/>
      </w:pPr>
      <w:r w:rsidRPr="00B665FC">
        <w:tab/>
        <w:t>0 = No</w:t>
      </w:r>
    </w:p>
    <w:p w:rsidRPr="00B665FC" w:rsidR="002734D9" w:rsidP="005A4564" w:rsidRDefault="002734D9" w14:paraId="12DB81B1" w14:textId="51F5BD0C">
      <w:pPr>
        <w:pStyle w:val="NoSpacing"/>
        <w:rPr>
          <w:szCs w:val="24"/>
        </w:rPr>
      </w:pPr>
      <w:r w:rsidRPr="00B665FC">
        <w:tab/>
        <w:t>-1 = Don't know</w:t>
      </w:r>
      <w:r w:rsidRPr="00B665FC">
        <w:rPr>
          <w:szCs w:val="24"/>
        </w:rPr>
        <w:tab/>
      </w:r>
    </w:p>
    <w:p w:rsidR="002734D9" w:rsidP="002734D9" w:rsidRDefault="002734D9" w14:paraId="68BA47D7" w14:textId="17131412">
      <w:pPr>
        <w:rPr>
          <w:rFonts w:cs="Arial"/>
          <w:szCs w:val="24"/>
        </w:rPr>
      </w:pPr>
      <w:r w:rsidRPr="00B665FC">
        <w:rPr>
          <w:rFonts w:cs="Arial"/>
          <w:b/>
          <w:bCs/>
          <w:szCs w:val="24"/>
        </w:rPr>
        <w:lastRenderedPageBreak/>
        <w:t>Help Text:</w:t>
      </w:r>
      <w:r w:rsidRPr="00B665FC">
        <w:rPr>
          <w:rFonts w:cs="Arial"/>
          <w:szCs w:val="24"/>
        </w:rPr>
        <w:t xml:space="preserve"> </w:t>
      </w:r>
      <w:r>
        <w:rPr>
          <w:rFonts w:cs="Arial"/>
          <w:szCs w:val="24"/>
        </w:rPr>
        <w:t>Indicate whether you are currently registered to vote. Answer “Yes” if you have submitted a voter registration application, usually to the county in which you reside. It does not matter if you have voted in any recent elections, only whether your registration is still active.</w:t>
      </w:r>
    </w:p>
    <w:p w:rsidR="002734D9" w:rsidP="002734D9" w:rsidRDefault="002734D9" w14:paraId="666C6E72" w14:textId="58C41DC8">
      <w:pPr>
        <w:rPr>
          <w:rFonts w:cs="Arial"/>
          <w:szCs w:val="24"/>
        </w:rPr>
      </w:pPr>
      <w:r>
        <w:rPr>
          <w:rFonts w:cs="Arial"/>
          <w:szCs w:val="24"/>
        </w:rPr>
        <w:t xml:space="preserve">Every state except North Dakota requires citizens to register if they want to become voters. </w:t>
      </w:r>
    </w:p>
    <w:p w:rsidRPr="00B665FC" w:rsidR="002734D9" w:rsidP="002734D9" w:rsidRDefault="002734D9" w14:paraId="68D5E8B3" w14:textId="77777777">
      <w:pPr>
        <w:rPr>
          <w:szCs w:val="24"/>
        </w:rPr>
      </w:pPr>
      <w:r w:rsidRPr="00A3236D">
        <w:rPr>
          <w:rFonts w:ascii="Arial" w:hAnsi="Arial" w:cs="Arial"/>
          <w:b/>
          <w:bCs/>
          <w:szCs w:val="24"/>
        </w:rPr>
        <w:t>BB20FCOMSRV</w:t>
      </w:r>
    </w:p>
    <w:p w:rsidRPr="00B665FC" w:rsidR="002734D9" w:rsidP="002734D9" w:rsidRDefault="002734D9" w14:paraId="312C90E1" w14:textId="065B9ABF">
      <w:pPr>
        <w:rPr>
          <w:szCs w:val="24"/>
        </w:rPr>
      </w:pPr>
      <w:r w:rsidRPr="00B665FC">
        <w:rPr>
          <w:rFonts w:cs="Arial"/>
          <w:szCs w:val="24"/>
        </w:rPr>
        <w:t>Not including paid community service, court-ordered service, or charitable donations, have you performed any community service or volunteer work in the last 12 months?</w:t>
      </w:r>
    </w:p>
    <w:p w:rsidRPr="00B665FC" w:rsidR="002734D9" w:rsidP="005A4564" w:rsidRDefault="002734D9" w14:paraId="15BEE746" w14:textId="77777777">
      <w:pPr>
        <w:pStyle w:val="NoSpacing"/>
      </w:pPr>
      <w:r w:rsidRPr="00B665FC">
        <w:tab/>
        <w:t>1 = Yes</w:t>
      </w:r>
    </w:p>
    <w:p w:rsidRPr="00B665FC" w:rsidR="002734D9" w:rsidP="005A4564" w:rsidRDefault="002734D9" w14:paraId="43915DC4" w14:textId="4CF9E803">
      <w:pPr>
        <w:pStyle w:val="NoSpacing"/>
      </w:pPr>
      <w:r w:rsidRPr="00B665FC">
        <w:tab/>
        <w:t>0 = No</w:t>
      </w:r>
      <w:r w:rsidRPr="00B665FC">
        <w:tab/>
      </w:r>
    </w:p>
    <w:p w:rsidR="002734D9" w:rsidP="002734D9" w:rsidRDefault="002734D9" w14:paraId="022CF493" w14:textId="7B321FC6">
      <w:pPr>
        <w:rPr>
          <w:rFonts w:cs="Arial"/>
          <w:szCs w:val="24"/>
        </w:rPr>
      </w:pPr>
      <w:r w:rsidRPr="00B665FC">
        <w:rPr>
          <w:rFonts w:cs="Arial"/>
          <w:b/>
          <w:bCs/>
          <w:szCs w:val="24"/>
        </w:rPr>
        <w:t>Help Text:</w:t>
      </w:r>
      <w:r w:rsidRPr="00B665FC">
        <w:rPr>
          <w:rFonts w:cs="Arial"/>
          <w:szCs w:val="24"/>
        </w:rPr>
        <w:t xml:space="preserve"> </w:t>
      </w:r>
      <w:r>
        <w:rPr>
          <w:rFonts w:cs="Arial"/>
          <w:szCs w:val="24"/>
        </w:rPr>
        <w:t>Indicate whether you participated in any community service or volunteer activities in the past year.</w:t>
      </w:r>
      <w:r>
        <w:br/>
      </w:r>
      <w:r>
        <w:br/>
      </w:r>
      <w:r>
        <w:rPr>
          <w:rFonts w:cs="Arial"/>
          <w:szCs w:val="24"/>
        </w:rPr>
        <w:t>Please exclude court-ordered service and donations (such as blood, money, or other items such as clothing).</w:t>
      </w:r>
      <w:r>
        <w:br/>
      </w:r>
      <w:r>
        <w:br/>
      </w:r>
      <w:r>
        <w:rPr>
          <w:rFonts w:cs="Arial"/>
          <w:szCs w:val="24"/>
        </w:rPr>
        <w:t>Community service and volunteer work only include activities for which you were not paid.</w:t>
      </w:r>
    </w:p>
    <w:p w:rsidRPr="00B665FC" w:rsidR="002734D9" w:rsidP="00CF2013" w:rsidRDefault="002734D9" w14:paraId="11AF57EA" w14:textId="77777777">
      <w:pPr>
        <w:pStyle w:val="TOCHeading"/>
      </w:pPr>
      <w:bookmarkStart w:name="_Toc40172967" w:id="148"/>
      <w:r w:rsidRPr="00A3236D">
        <w:t>BB20FVLHRS</w:t>
      </w:r>
      <w:bookmarkEnd w:id="148"/>
    </w:p>
    <w:p w:rsidRPr="00B665FC" w:rsidR="002734D9" w:rsidP="002734D9" w:rsidRDefault="002734D9" w14:paraId="0ECC5B71" w14:textId="034C4ADC">
      <w:pPr>
        <w:rPr>
          <w:szCs w:val="24"/>
        </w:rPr>
      </w:pPr>
      <w:r w:rsidRPr="00B665FC">
        <w:rPr>
          <w:rFonts w:cs="Arial"/>
          <w:szCs w:val="24"/>
        </w:rPr>
        <w:t>In total, about how many hours did you volunteer during the last 12 months?</w:t>
      </w:r>
    </w:p>
    <w:p w:rsidRPr="005A4564" w:rsidR="002734D9" w:rsidP="005A4564" w:rsidRDefault="005A4564" w14:paraId="40E6336F" w14:textId="262890D2">
      <w:pPr>
        <w:ind w:firstLine="720"/>
        <w:rPr>
          <w:szCs w:val="24"/>
        </w:rPr>
      </w:pPr>
      <w:r>
        <w:rPr>
          <w:rFonts w:cs="Arial"/>
          <w:szCs w:val="24"/>
        </w:rPr>
        <w:t>_______</w:t>
      </w:r>
      <w:r w:rsidRPr="00B665FC" w:rsidR="002734D9">
        <w:rPr>
          <w:rFonts w:cs="Arial"/>
          <w:szCs w:val="24"/>
        </w:rPr>
        <w:t>  hour(s)</w:t>
      </w:r>
    </w:p>
    <w:p w:rsidR="002734D9" w:rsidP="002734D9" w:rsidRDefault="002734D9" w14:paraId="4BAFE741" w14:textId="2B0423B1">
      <w:pPr>
        <w:rPr>
          <w:rFonts w:cs="Arial"/>
          <w:szCs w:val="24"/>
        </w:rPr>
      </w:pPr>
      <w:r w:rsidRPr="00B665FC">
        <w:rPr>
          <w:rFonts w:cs="Arial"/>
          <w:b/>
          <w:bCs/>
          <w:szCs w:val="24"/>
        </w:rPr>
        <w:t>Help Text:</w:t>
      </w:r>
      <w:r w:rsidRPr="00B665FC">
        <w:rPr>
          <w:rFonts w:cs="Arial"/>
          <w:szCs w:val="24"/>
        </w:rPr>
        <w:t xml:space="preserve"> Indicate the total number of hours that you volunteered during the last 12 months. Please include the hours for all volunteer activities in which you participated.</w:t>
      </w:r>
      <w:r>
        <w:br/>
      </w:r>
      <w:r>
        <w:br/>
      </w:r>
      <w:r>
        <w:rPr>
          <w:rFonts w:cs="Arial"/>
          <w:szCs w:val="24"/>
        </w:rPr>
        <w:t>For example, if you volunteer at a hospital a couple of times a month and you volunteer at a dog shelter once a month, enter the total number of hours you volunteered at both organizations in the box given.</w:t>
      </w:r>
    </w:p>
    <w:p w:rsidRPr="00B665FC" w:rsidR="002734D9" w:rsidP="00CF2013" w:rsidRDefault="002734D9" w14:paraId="36479423" w14:textId="5E92BF58">
      <w:pPr>
        <w:pStyle w:val="TOCHeading"/>
      </w:pPr>
      <w:bookmarkStart w:name="_Toc40172968" w:id="149"/>
      <w:r w:rsidRPr="00A3236D">
        <w:t>BB20FDEPS</w:t>
      </w:r>
      <w:r w:rsidR="00CF2013">
        <w:t xml:space="preserve"> (ABBREV) (MINI)</w:t>
      </w:r>
      <w:bookmarkEnd w:id="149"/>
    </w:p>
    <w:p w:rsidR="002734D9" w:rsidP="002734D9" w:rsidRDefault="002734D9" w14:paraId="00BF3C27" w14:textId="34974A24">
      <w:pPr>
        <w:rPr>
          <w:rFonts w:cs="Arial"/>
          <w:szCs w:val="24"/>
        </w:rPr>
      </w:pPr>
      <w:r w:rsidRPr="00B665FC">
        <w:rPr>
          <w:rFonts w:cs="Arial"/>
          <w:szCs w:val="24"/>
        </w:rPr>
        <w:t>Do you [{If BB20FMARR = 2} or your spouse {If BB20FMARR = 6 or BB20FFINSP = 1} or your partner] have any dependent children? </w:t>
      </w:r>
    </w:p>
    <w:p w:rsidRPr="00B665FC" w:rsidR="002734D9" w:rsidP="002734D9" w:rsidRDefault="002734D9" w14:paraId="3AFBE65B" w14:textId="4564337E">
      <w:pPr>
        <w:rPr>
          <w:szCs w:val="24"/>
        </w:rPr>
      </w:pPr>
      <w:r w:rsidRPr="00B665FC">
        <w:rPr>
          <w:rFonts w:cs="Arial"/>
          <w:szCs w:val="24"/>
        </w:rPr>
        <w:t>(Dependent children need not live with you. Include any children for whom you [{If BB20FMARR = 2} or your spouse {If BB20FMARR = 6 or BB20FFINSP = 1} or your partner] provide 50% or more of their financial support.)</w:t>
      </w:r>
    </w:p>
    <w:p w:rsidRPr="00B665FC" w:rsidR="002734D9" w:rsidP="005A4564" w:rsidRDefault="002734D9" w14:paraId="6CC10DAB" w14:textId="77777777">
      <w:pPr>
        <w:pStyle w:val="NoSpacing"/>
      </w:pPr>
      <w:r w:rsidRPr="00B665FC">
        <w:tab/>
        <w:t>1 = Yes</w:t>
      </w:r>
    </w:p>
    <w:p w:rsidRPr="00B665FC" w:rsidR="002734D9" w:rsidP="005A4564" w:rsidRDefault="002734D9" w14:paraId="4E39377D" w14:textId="2D085AFC">
      <w:pPr>
        <w:pStyle w:val="NoSpacing"/>
      </w:pPr>
      <w:r w:rsidRPr="00B665FC">
        <w:tab/>
        <w:t>0 = No</w:t>
      </w:r>
    </w:p>
    <w:p w:rsidR="002734D9" w:rsidP="002734D9" w:rsidRDefault="002734D9" w14:paraId="58964903" w14:textId="0D2451D6">
      <w:pPr>
        <w:rPr>
          <w:rFonts w:cs="Arial"/>
          <w:szCs w:val="24"/>
        </w:rPr>
      </w:pPr>
      <w:r w:rsidRPr="00B665FC">
        <w:rPr>
          <w:rFonts w:cs="Arial"/>
          <w:b/>
          <w:bCs/>
          <w:szCs w:val="24"/>
        </w:rPr>
        <w:t>Help Text:</w:t>
      </w:r>
      <w:r w:rsidRPr="00B665FC">
        <w:rPr>
          <w:rFonts w:cs="Arial"/>
          <w:szCs w:val="24"/>
        </w:rPr>
        <w:t xml:space="preserve"> Dependent children do not have to live with you but </w:t>
      </w:r>
      <w:r>
        <w:rPr>
          <w:rFonts w:cs="Arial"/>
          <w:szCs w:val="24"/>
        </w:rPr>
        <w:t xml:space="preserve">do </w:t>
      </w:r>
      <w:r w:rsidRPr="00B665FC">
        <w:rPr>
          <w:rFonts w:cs="Arial"/>
          <w:szCs w:val="24"/>
        </w:rPr>
        <w:t>have to receive 50% or more of their financial support from you or your spouse or partner.</w:t>
      </w:r>
    </w:p>
    <w:p w:rsidRPr="00B665FC" w:rsidR="002734D9" w:rsidP="00CF2013" w:rsidRDefault="002734D9" w14:paraId="187BEFAE" w14:textId="4560415F">
      <w:pPr>
        <w:pStyle w:val="TOCHeading"/>
      </w:pPr>
      <w:bookmarkStart w:name="_Toc40172969" w:id="150"/>
      <w:r w:rsidRPr="00A3236D">
        <w:t>BB20FDEP2</w:t>
      </w:r>
      <w:r w:rsidR="00CF2013">
        <w:t xml:space="preserve"> (ABBREV) (MINI)</w:t>
      </w:r>
      <w:bookmarkEnd w:id="150"/>
    </w:p>
    <w:p w:rsidR="002734D9" w:rsidP="002734D9" w:rsidRDefault="002734D9" w14:paraId="65A695CA" w14:textId="77777777">
      <w:pPr>
        <w:rPr>
          <w:rFonts w:cs="Arial"/>
          <w:szCs w:val="24"/>
        </w:rPr>
      </w:pPr>
      <w:r w:rsidRPr="00B665FC">
        <w:rPr>
          <w:rFonts w:cs="Arial"/>
          <w:szCs w:val="24"/>
        </w:rPr>
        <w:t>[If BB20FMARR=2] </w:t>
      </w:r>
    </w:p>
    <w:p w:rsidR="002734D9" w:rsidP="002734D9" w:rsidRDefault="002734D9" w14:paraId="42CD4D56" w14:textId="11EEB1B6">
      <w:pPr>
        <w:rPr>
          <w:rFonts w:cs="Arial"/>
          <w:szCs w:val="24"/>
        </w:rPr>
      </w:pPr>
      <w:r w:rsidRPr="00B665FC">
        <w:rPr>
          <w:rFonts w:cs="Arial"/>
          <w:szCs w:val="24"/>
        </w:rPr>
        <w:t>How many dependent children do you or your spouse support financially? </w:t>
      </w:r>
    </w:p>
    <w:p w:rsidR="002734D9" w:rsidP="002734D9" w:rsidRDefault="002734D9" w14:paraId="591CA5BF" w14:textId="77777777">
      <w:pPr>
        <w:rPr>
          <w:rFonts w:cs="Arial"/>
          <w:szCs w:val="24"/>
        </w:rPr>
      </w:pPr>
      <w:r>
        <w:rPr>
          <w:rFonts w:cs="Arial"/>
          <w:szCs w:val="24"/>
        </w:rPr>
        <w:t>[else if BB20FMARR = 6 or BB20FFINSP = 1] </w:t>
      </w:r>
    </w:p>
    <w:p w:rsidR="002734D9" w:rsidP="002734D9" w:rsidRDefault="002734D9" w14:paraId="3B0F717F" w14:textId="050AFF3E">
      <w:pPr>
        <w:rPr>
          <w:rFonts w:cs="Arial"/>
          <w:szCs w:val="24"/>
        </w:rPr>
      </w:pPr>
      <w:r>
        <w:rPr>
          <w:rFonts w:cs="Arial"/>
          <w:szCs w:val="24"/>
        </w:rPr>
        <w:t>How many dependent children do you or your partner support financially? </w:t>
      </w:r>
    </w:p>
    <w:p w:rsidR="002734D9" w:rsidP="002734D9" w:rsidRDefault="002734D9" w14:paraId="5A81D832" w14:textId="77777777">
      <w:pPr>
        <w:rPr>
          <w:rFonts w:cs="Arial"/>
          <w:szCs w:val="24"/>
        </w:rPr>
      </w:pPr>
      <w:r>
        <w:rPr>
          <w:rFonts w:cs="Arial"/>
          <w:szCs w:val="24"/>
        </w:rPr>
        <w:t>[else] </w:t>
      </w:r>
    </w:p>
    <w:p w:rsidRPr="00B665FC" w:rsidR="002734D9" w:rsidP="002734D9" w:rsidRDefault="002734D9" w14:paraId="424FE5CF" w14:textId="77777777">
      <w:pPr>
        <w:rPr>
          <w:szCs w:val="24"/>
        </w:rPr>
      </w:pPr>
      <w:r>
        <w:rPr>
          <w:rFonts w:cs="Arial"/>
          <w:szCs w:val="24"/>
        </w:rPr>
        <w:t>How many dependent children do you support financially?</w:t>
      </w:r>
    </w:p>
    <w:p w:rsidRPr="005A4564" w:rsidR="002734D9" w:rsidP="005A4564" w:rsidRDefault="005A4564" w14:paraId="62D8F8D7" w14:textId="618D4E8A">
      <w:pPr>
        <w:pStyle w:val="NoSpacing"/>
        <w:ind w:firstLine="720"/>
      </w:pPr>
      <w:r>
        <w:t>_____</w:t>
      </w:r>
      <w:r w:rsidRPr="00B665FC" w:rsidR="002734D9">
        <w:t xml:space="preserve">  dependent(s)</w:t>
      </w:r>
      <w:r w:rsidRPr="00B665FC" w:rsidR="002734D9">
        <w:tab/>
      </w:r>
    </w:p>
    <w:p w:rsidR="002734D9" w:rsidP="002734D9" w:rsidRDefault="002734D9" w14:paraId="01A256E5" w14:textId="1713C3A6">
      <w:pPr>
        <w:rPr>
          <w:rFonts w:cs="Arial"/>
          <w:szCs w:val="24"/>
        </w:rPr>
      </w:pPr>
      <w:r w:rsidRPr="00B665FC">
        <w:rPr>
          <w:rFonts w:cs="Arial"/>
          <w:b/>
          <w:bCs/>
          <w:szCs w:val="24"/>
        </w:rPr>
        <w:t>Help Text:</w:t>
      </w:r>
      <w:r w:rsidRPr="00B665FC">
        <w:rPr>
          <w:rFonts w:cs="Arial"/>
          <w:szCs w:val="24"/>
        </w:rPr>
        <w:t xml:space="preserve"> Please indicate the number of children who receive 50% or more of their financial support from you or your spouse or partner.</w:t>
      </w:r>
    </w:p>
    <w:p w:rsidRPr="00B665FC" w:rsidR="002734D9" w:rsidP="002734D9" w:rsidRDefault="002734D9" w14:paraId="4BEC4FB4" w14:textId="77777777">
      <w:pPr>
        <w:rPr>
          <w:szCs w:val="24"/>
        </w:rPr>
      </w:pPr>
      <w:r w:rsidRPr="00A3236D">
        <w:rPr>
          <w:rFonts w:ascii="Arial" w:hAnsi="Arial" w:cs="Arial"/>
          <w:b/>
          <w:bCs/>
          <w:szCs w:val="24"/>
        </w:rPr>
        <w:t>BB20FDEPDOB</w:t>
      </w:r>
    </w:p>
    <w:p w:rsidR="002734D9" w:rsidP="002734D9" w:rsidRDefault="002734D9" w14:paraId="67FE2893" w14:textId="19D4E2F6">
      <w:pPr>
        <w:rPr>
          <w:rFonts w:cs="Arial"/>
          <w:szCs w:val="24"/>
        </w:rPr>
      </w:pPr>
      <w:r w:rsidRPr="00B665FC">
        <w:rPr>
          <w:rFonts w:cs="Arial"/>
          <w:szCs w:val="24"/>
        </w:rPr>
        <w:lastRenderedPageBreak/>
        <w:t>[If BB20FDEP2 = 1] </w:t>
      </w:r>
      <w:r>
        <w:br/>
      </w:r>
      <w:r>
        <w:rPr>
          <w:rFonts w:cs="Arial"/>
          <w:szCs w:val="24"/>
        </w:rPr>
        <w:t>In what month and year was your dependent child born? </w:t>
      </w:r>
    </w:p>
    <w:p w:rsidR="002734D9" w:rsidP="002734D9" w:rsidRDefault="002734D9" w14:paraId="1C677070" w14:textId="77777777">
      <w:pPr>
        <w:rPr>
          <w:rFonts w:cs="Arial"/>
          <w:szCs w:val="24"/>
        </w:rPr>
      </w:pPr>
      <w:r>
        <w:rPr>
          <w:rFonts w:cs="Arial"/>
          <w:szCs w:val="24"/>
        </w:rPr>
        <w:t>[else] </w:t>
      </w:r>
    </w:p>
    <w:p w:rsidRPr="00B665FC" w:rsidR="002734D9" w:rsidP="002734D9" w:rsidRDefault="002734D9" w14:paraId="475134C8" w14:textId="77777777">
      <w:pPr>
        <w:rPr>
          <w:szCs w:val="24"/>
        </w:rPr>
      </w:pPr>
      <w:r>
        <w:rPr>
          <w:rFonts w:cs="Arial"/>
          <w:szCs w:val="24"/>
        </w:rPr>
        <w:t>In what month and year were your dependent children born?</w:t>
      </w:r>
    </w:p>
    <w:p w:rsidR="002734D9" w:rsidP="002734D9" w:rsidRDefault="002734D9" w14:paraId="1162AA0F" w14:textId="77777777">
      <w:pPr>
        <w:rPr>
          <w:szCs w:val="24"/>
        </w:rPr>
      </w:pPr>
      <w:r>
        <w:rPr>
          <w:szCs w:val="24"/>
        </w:rPr>
        <w:t>[Options for each dependent child]</w:t>
      </w:r>
    </w:p>
    <w:p w:rsidR="002734D9" w:rsidP="005A4564" w:rsidRDefault="002734D9" w14:paraId="1122CD48" w14:textId="77777777">
      <w:pPr>
        <w:pStyle w:val="NoSpacing"/>
      </w:pPr>
      <w:r>
        <w:t>Month:</w:t>
      </w:r>
    </w:p>
    <w:p w:rsidR="002734D9" w:rsidP="005A4564" w:rsidRDefault="002734D9" w14:paraId="7F29EFBC" w14:textId="77777777">
      <w:pPr>
        <w:pStyle w:val="NoSpacing"/>
      </w:pPr>
      <w:r>
        <w:tab/>
        <w:t>January – December</w:t>
      </w:r>
    </w:p>
    <w:p w:rsidR="002734D9" w:rsidP="005A4564" w:rsidRDefault="002734D9" w14:paraId="06DF026D" w14:textId="77777777">
      <w:pPr>
        <w:pStyle w:val="NoSpacing"/>
      </w:pPr>
      <w:r>
        <w:t>Year:</w:t>
      </w:r>
    </w:p>
    <w:p w:rsidRPr="00B665FC" w:rsidR="002734D9" w:rsidP="005A4564" w:rsidRDefault="002734D9" w14:paraId="4ACC89DA" w14:textId="32C3BA75">
      <w:pPr>
        <w:pStyle w:val="NoSpacing"/>
      </w:pPr>
      <w:r>
        <w:tab/>
        <w:t>Before 1985 - 2021</w:t>
      </w:r>
    </w:p>
    <w:p w:rsidR="002734D9" w:rsidP="002734D9" w:rsidRDefault="002734D9" w14:paraId="2E48D5FF" w14:textId="51A49A63">
      <w:pPr>
        <w:rPr>
          <w:rFonts w:cs="Arial"/>
          <w:szCs w:val="24"/>
        </w:rPr>
      </w:pPr>
      <w:r w:rsidRPr="00B665FC">
        <w:rPr>
          <w:rFonts w:cs="Arial"/>
          <w:b/>
          <w:bCs/>
          <w:szCs w:val="24"/>
        </w:rPr>
        <w:t>Help Text:</w:t>
      </w:r>
      <w:r w:rsidRPr="00B665FC">
        <w:rPr>
          <w:rFonts w:cs="Arial"/>
          <w:szCs w:val="24"/>
        </w:rPr>
        <w:t xml:space="preserve"> Knowing about family responsibilities can be important in understanding a person's education and employment history. </w:t>
      </w:r>
      <w:r>
        <w:br/>
      </w:r>
      <w:r>
        <w:br/>
      </w:r>
      <w:r>
        <w:rPr>
          <w:rFonts w:cs="Arial"/>
          <w:szCs w:val="24"/>
        </w:rPr>
        <w:t>Please indicate the dates of birth for any dependent children you have.</w:t>
      </w:r>
    </w:p>
    <w:p w:rsidRPr="00B665FC" w:rsidR="002734D9" w:rsidP="00CF2013" w:rsidRDefault="002734D9" w14:paraId="3B465E98" w14:textId="77777777">
      <w:pPr>
        <w:pStyle w:val="TOCHeading"/>
      </w:pPr>
      <w:bookmarkStart w:name="_Toc40172970" w:id="151"/>
      <w:r w:rsidRPr="00A3236D">
        <w:t>BB20FDEPSAM</w:t>
      </w:r>
      <w:bookmarkEnd w:id="151"/>
    </w:p>
    <w:p w:rsidR="002734D9" w:rsidP="002734D9" w:rsidRDefault="002734D9" w14:paraId="15A7C796" w14:textId="77777777">
      <w:pPr>
        <w:rPr>
          <w:rFonts w:cs="Arial"/>
          <w:szCs w:val="24"/>
        </w:rPr>
      </w:pPr>
      <w:r w:rsidRPr="00B665FC">
        <w:rPr>
          <w:rFonts w:cs="Arial"/>
          <w:szCs w:val="24"/>
        </w:rPr>
        <w:t>[If BB20FDEP2 = 1] </w:t>
      </w:r>
    </w:p>
    <w:p w:rsidR="002734D9" w:rsidP="002734D9" w:rsidRDefault="002734D9" w14:paraId="60A07B37" w14:textId="77777777">
      <w:pPr>
        <w:rPr>
          <w:rFonts w:cs="Arial"/>
          <w:szCs w:val="24"/>
        </w:rPr>
      </w:pPr>
      <w:r w:rsidRPr="00B665FC">
        <w:rPr>
          <w:rFonts w:cs="Arial"/>
          <w:szCs w:val="24"/>
        </w:rPr>
        <w:t>Did you become financially responsible for your dependent child at the same time as his or her birth? </w:t>
      </w:r>
    </w:p>
    <w:p w:rsidR="002734D9" w:rsidP="002734D9" w:rsidRDefault="002734D9" w14:paraId="07A3CFE4" w14:textId="77777777">
      <w:pPr>
        <w:rPr>
          <w:rFonts w:cs="Arial"/>
          <w:szCs w:val="24"/>
        </w:rPr>
      </w:pPr>
    </w:p>
    <w:p w:rsidR="002734D9" w:rsidP="002734D9" w:rsidRDefault="002734D9" w14:paraId="4F2ABE87" w14:textId="09425ADE">
      <w:pPr>
        <w:rPr>
          <w:rFonts w:cs="Arial"/>
          <w:szCs w:val="24"/>
        </w:rPr>
      </w:pPr>
      <w:r w:rsidRPr="00B665FC">
        <w:rPr>
          <w:rFonts w:cs="Arial"/>
          <w:szCs w:val="24"/>
        </w:rPr>
        <w:t>(Answer "</w:t>
      </w:r>
      <w:r>
        <w:rPr>
          <w:rFonts w:cs="Arial"/>
          <w:szCs w:val="24"/>
        </w:rPr>
        <w:t>N</w:t>
      </w:r>
      <w:r w:rsidRPr="00B665FC">
        <w:rPr>
          <w:rFonts w:cs="Arial"/>
          <w:szCs w:val="24"/>
        </w:rPr>
        <w:t>o" if you started to financially support your dependent child at a time other than his or her birth</w:t>
      </w:r>
      <w:r>
        <w:rPr>
          <w:rFonts w:cs="Arial"/>
          <w:szCs w:val="24"/>
        </w:rPr>
        <w:t xml:space="preserve"> </w:t>
      </w:r>
      <w:r w:rsidRPr="00B665FC">
        <w:rPr>
          <w:rFonts w:cs="Arial"/>
          <w:szCs w:val="24"/>
        </w:rPr>
        <w:t>through adoption, foster care, etc.) </w:t>
      </w:r>
    </w:p>
    <w:p w:rsidR="002734D9" w:rsidP="002734D9" w:rsidRDefault="002734D9" w14:paraId="35DC163D" w14:textId="77777777">
      <w:pPr>
        <w:rPr>
          <w:rFonts w:cs="Arial"/>
          <w:szCs w:val="24"/>
        </w:rPr>
      </w:pPr>
      <w:r w:rsidRPr="00B665FC">
        <w:rPr>
          <w:rFonts w:cs="Arial"/>
          <w:szCs w:val="24"/>
        </w:rPr>
        <w:t>[else] </w:t>
      </w:r>
    </w:p>
    <w:p w:rsidR="002734D9" w:rsidP="002734D9" w:rsidRDefault="002734D9" w14:paraId="630EDD19" w14:textId="22509A76">
      <w:pPr>
        <w:rPr>
          <w:rFonts w:cs="Arial"/>
          <w:szCs w:val="24"/>
        </w:rPr>
      </w:pPr>
      <w:r w:rsidRPr="00B665FC">
        <w:rPr>
          <w:rFonts w:cs="Arial"/>
          <w:szCs w:val="24"/>
        </w:rPr>
        <w:t>Did you become financially responsible for all of your dependent children at the same time as their births? </w:t>
      </w:r>
    </w:p>
    <w:p w:rsidRPr="00B665FC" w:rsidR="002734D9" w:rsidP="002734D9" w:rsidRDefault="002734D9" w14:paraId="0A230655" w14:textId="621A342D">
      <w:pPr>
        <w:rPr>
          <w:szCs w:val="24"/>
        </w:rPr>
      </w:pPr>
      <w:r w:rsidRPr="00B665FC">
        <w:rPr>
          <w:rFonts w:cs="Arial"/>
          <w:szCs w:val="24"/>
        </w:rPr>
        <w:t>(Answer "</w:t>
      </w:r>
      <w:r>
        <w:rPr>
          <w:rFonts w:cs="Arial"/>
          <w:szCs w:val="24"/>
        </w:rPr>
        <w:t>N</w:t>
      </w:r>
      <w:r w:rsidRPr="00B665FC">
        <w:rPr>
          <w:rFonts w:cs="Arial"/>
          <w:szCs w:val="24"/>
        </w:rPr>
        <w:t>o" if you started to financially support any of your dependents children at a time other than their birth through adoption, foster care, etc.)</w:t>
      </w:r>
    </w:p>
    <w:p w:rsidRPr="00B665FC" w:rsidR="002734D9" w:rsidP="005A4564" w:rsidRDefault="002734D9" w14:paraId="7CB69C07" w14:textId="77777777">
      <w:pPr>
        <w:pStyle w:val="NoSpacing"/>
      </w:pPr>
      <w:r w:rsidRPr="00B665FC">
        <w:tab/>
        <w:t>1 = Yes</w:t>
      </w:r>
    </w:p>
    <w:p w:rsidR="002734D9" w:rsidP="005A4564" w:rsidRDefault="002734D9" w14:paraId="267E3ECA" w14:textId="612BD904">
      <w:pPr>
        <w:pStyle w:val="NoSpacing"/>
      </w:pPr>
      <w:r w:rsidRPr="00B665FC">
        <w:tab/>
        <w:t>0 = No</w:t>
      </w:r>
    </w:p>
    <w:p w:rsidR="002734D9" w:rsidP="002734D9" w:rsidRDefault="002734D9" w14:paraId="0CCE8972" w14:textId="3A29E0D7">
      <w:pPr>
        <w:rPr>
          <w:rFonts w:cs="Arial"/>
          <w:szCs w:val="24"/>
        </w:rPr>
      </w:pPr>
      <w:r w:rsidRPr="00B665FC">
        <w:rPr>
          <w:rFonts w:cs="Arial"/>
          <w:b/>
          <w:bCs/>
          <w:szCs w:val="24"/>
        </w:rPr>
        <w:t>Help</w:t>
      </w:r>
      <w:r>
        <w:rPr>
          <w:rFonts w:cs="Arial"/>
          <w:b/>
          <w:bCs/>
          <w:szCs w:val="24"/>
        </w:rPr>
        <w:t xml:space="preserve"> </w:t>
      </w:r>
      <w:r w:rsidRPr="00B665FC">
        <w:rPr>
          <w:rFonts w:cs="Arial"/>
          <w:b/>
          <w:bCs/>
          <w:szCs w:val="24"/>
        </w:rPr>
        <w:t>Text:</w:t>
      </w:r>
      <w:r w:rsidRPr="00B665FC">
        <w:rPr>
          <w:rFonts w:cs="Arial"/>
          <w:szCs w:val="24"/>
        </w:rPr>
        <w:t xml:space="preserve"> If the date of financial dependency for your dependent child(ren) differs from their date of birth, please </w:t>
      </w:r>
      <w:r>
        <w:rPr>
          <w:rFonts w:cs="Arial"/>
          <w:szCs w:val="24"/>
        </w:rPr>
        <w:t>answer</w:t>
      </w:r>
      <w:r w:rsidRPr="00B665FC">
        <w:rPr>
          <w:rFonts w:cs="Arial"/>
          <w:szCs w:val="24"/>
        </w:rPr>
        <w:t xml:space="preserve"> "No." Otherwise, </w:t>
      </w:r>
      <w:r>
        <w:rPr>
          <w:rFonts w:cs="Arial"/>
          <w:szCs w:val="24"/>
        </w:rPr>
        <w:t>answer</w:t>
      </w:r>
      <w:r w:rsidRPr="00B665FC">
        <w:rPr>
          <w:rFonts w:cs="Arial"/>
          <w:szCs w:val="24"/>
        </w:rPr>
        <w:t xml:space="preserve"> "Yes."</w:t>
      </w:r>
    </w:p>
    <w:p w:rsidRPr="00B665FC" w:rsidR="002734D9" w:rsidP="002734D9" w:rsidRDefault="002734D9" w14:paraId="6A7B995A" w14:textId="77777777">
      <w:pPr>
        <w:rPr>
          <w:szCs w:val="24"/>
        </w:rPr>
      </w:pPr>
      <w:r w:rsidRPr="00A3236D">
        <w:rPr>
          <w:rFonts w:ascii="Arial" w:hAnsi="Arial" w:cs="Arial"/>
          <w:b/>
          <w:bCs/>
          <w:szCs w:val="24"/>
        </w:rPr>
        <w:t>BB20FDEPDAT</w:t>
      </w:r>
    </w:p>
    <w:p w:rsidR="002734D9" w:rsidP="002734D9" w:rsidRDefault="002734D9" w14:paraId="22B701B7" w14:textId="77777777">
      <w:pPr>
        <w:rPr>
          <w:rFonts w:cs="Arial"/>
          <w:szCs w:val="24"/>
        </w:rPr>
      </w:pPr>
      <w:r w:rsidRPr="00B665FC">
        <w:rPr>
          <w:rFonts w:cs="Arial"/>
          <w:szCs w:val="24"/>
        </w:rPr>
        <w:t>[If BB20FDEP2 = 1] </w:t>
      </w:r>
    </w:p>
    <w:p w:rsidR="002734D9" w:rsidP="002734D9" w:rsidRDefault="002734D9" w14:paraId="0CF91014" w14:textId="1FCDEDD6">
      <w:pPr>
        <w:rPr>
          <w:rFonts w:cs="Arial"/>
          <w:szCs w:val="24"/>
        </w:rPr>
      </w:pPr>
      <w:r w:rsidRPr="00B665FC">
        <w:rPr>
          <w:rFonts w:cs="Arial"/>
          <w:szCs w:val="24"/>
        </w:rPr>
        <w:t>We would like to know when your child became financially dependent upon you. If he or she became dependent upon you at a time other than his or her birth (through adoption, foster care, etc.) please indicate the month and year he or she became your dependent. </w:t>
      </w:r>
    </w:p>
    <w:p w:rsidR="002734D9" w:rsidP="002734D9" w:rsidRDefault="002734D9" w14:paraId="49EA994B" w14:textId="77777777">
      <w:pPr>
        <w:rPr>
          <w:rFonts w:cs="Arial"/>
          <w:szCs w:val="24"/>
        </w:rPr>
      </w:pPr>
      <w:r w:rsidRPr="00B665FC">
        <w:rPr>
          <w:rFonts w:cs="Arial"/>
          <w:szCs w:val="24"/>
        </w:rPr>
        <w:t>[else] </w:t>
      </w:r>
    </w:p>
    <w:p w:rsidRPr="00B665FC" w:rsidR="002734D9" w:rsidP="002734D9" w:rsidRDefault="002734D9" w14:paraId="4807BDC5" w14:textId="77777777">
      <w:pPr>
        <w:rPr>
          <w:szCs w:val="24"/>
        </w:rPr>
      </w:pPr>
      <w:r w:rsidRPr="00B665FC">
        <w:rPr>
          <w:rFonts w:cs="Arial"/>
          <w:szCs w:val="24"/>
        </w:rPr>
        <w:t>For each dependent child, we would like to know when he or she became financially dependent upon you. If he or she became dependent upon you at a time other than his or her birth (through adoption, foster care, etc.) please indicate the month and year he or she became your dependent.</w:t>
      </w:r>
    </w:p>
    <w:p w:rsidR="002734D9" w:rsidP="002734D9" w:rsidRDefault="002734D9" w14:paraId="6C07FB24" w14:textId="77777777">
      <w:pPr>
        <w:rPr>
          <w:szCs w:val="24"/>
        </w:rPr>
      </w:pPr>
      <w:r>
        <w:rPr>
          <w:szCs w:val="24"/>
        </w:rPr>
        <w:t>[Options for each dependent child]</w:t>
      </w:r>
    </w:p>
    <w:p w:rsidR="002734D9" w:rsidP="002734D9" w:rsidRDefault="002734D9" w14:paraId="093A8659" w14:textId="77777777">
      <w:pPr>
        <w:pStyle w:val="NoSpacing"/>
      </w:pPr>
      <w:r>
        <w:t>Month:</w:t>
      </w:r>
    </w:p>
    <w:p w:rsidR="002734D9" w:rsidP="002734D9" w:rsidRDefault="002734D9" w14:paraId="2540B7F6" w14:textId="77777777">
      <w:pPr>
        <w:pStyle w:val="NoSpacing"/>
      </w:pPr>
      <w:r>
        <w:tab/>
        <w:t>January – December</w:t>
      </w:r>
    </w:p>
    <w:p w:rsidR="002734D9" w:rsidP="002734D9" w:rsidRDefault="002734D9" w14:paraId="3EDE119D" w14:textId="77777777">
      <w:pPr>
        <w:pStyle w:val="NoSpacing"/>
      </w:pPr>
      <w:r>
        <w:t>Year:</w:t>
      </w:r>
    </w:p>
    <w:p w:rsidRPr="00B665FC" w:rsidR="002734D9" w:rsidP="002734D9" w:rsidRDefault="002734D9" w14:paraId="5A402B0C" w14:textId="4393FFED">
      <w:pPr>
        <w:pStyle w:val="NoSpacing"/>
      </w:pPr>
      <w:r>
        <w:tab/>
        <w:t>Before 1985 - 2021</w:t>
      </w:r>
    </w:p>
    <w:p w:rsidR="002734D9" w:rsidP="002734D9" w:rsidRDefault="002734D9" w14:paraId="6FC0A974" w14:textId="02A308C4">
      <w:pPr>
        <w:rPr>
          <w:rFonts w:cs="Arial"/>
          <w:szCs w:val="24"/>
        </w:rPr>
      </w:pPr>
      <w:r w:rsidRPr="00B665FC">
        <w:rPr>
          <w:rFonts w:cs="Arial"/>
          <w:b/>
          <w:bCs/>
          <w:szCs w:val="24"/>
        </w:rPr>
        <w:t>Help Text:</w:t>
      </w:r>
      <w:r w:rsidRPr="00B665FC">
        <w:rPr>
          <w:rFonts w:cs="Arial"/>
          <w:szCs w:val="24"/>
        </w:rPr>
        <w:t xml:space="preserve"> Please indicate when your dependent child(ren) became financially dependent upon you.</w:t>
      </w:r>
      <w:r>
        <w:br/>
      </w:r>
      <w:r>
        <w:br/>
      </w:r>
      <w:r>
        <w:rPr>
          <w:rFonts w:cs="Arial"/>
          <w:szCs w:val="24"/>
        </w:rPr>
        <w:lastRenderedPageBreak/>
        <w:t>If he or she became financially dependent on the same date as their birth, please check the box "Same as date of birth."</w:t>
      </w:r>
      <w:r>
        <w:br/>
      </w:r>
      <w:r>
        <w:br/>
      </w:r>
      <w:r>
        <w:rPr>
          <w:rFonts w:cs="Arial"/>
          <w:szCs w:val="24"/>
        </w:rPr>
        <w:t>If their date of financial dependency differs from their date of birth, please select that date from the month and year options provided.</w:t>
      </w:r>
    </w:p>
    <w:p w:rsidRPr="00B665FC" w:rsidR="002734D9" w:rsidP="00512448" w:rsidRDefault="002734D9" w14:paraId="4D31ABC5" w14:textId="77777777">
      <w:pPr>
        <w:pStyle w:val="TOCHeading"/>
      </w:pPr>
      <w:bookmarkStart w:name="_Toc40172971" w:id="152"/>
      <w:r w:rsidRPr="00A3236D">
        <w:t>BB20FDAYCAR</w:t>
      </w:r>
      <w:bookmarkEnd w:id="152"/>
    </w:p>
    <w:p w:rsidR="002734D9" w:rsidP="002734D9" w:rsidRDefault="002734D9" w14:paraId="05977C50" w14:textId="77777777">
      <w:pPr>
        <w:rPr>
          <w:rFonts w:cs="Arial"/>
          <w:szCs w:val="24"/>
        </w:rPr>
      </w:pPr>
      <w:r w:rsidRPr="00B665FC">
        <w:rPr>
          <w:rFonts w:cs="Arial"/>
          <w:szCs w:val="24"/>
        </w:rPr>
        <w:t>[if BB20FDEPS2 = 1] </w:t>
      </w:r>
    </w:p>
    <w:p w:rsidR="002734D9" w:rsidP="002734D9" w:rsidRDefault="002734D9" w14:paraId="59FDFF97" w14:textId="06856E5D">
      <w:pPr>
        <w:rPr>
          <w:rFonts w:cs="Arial"/>
          <w:szCs w:val="24"/>
        </w:rPr>
      </w:pPr>
      <w:r w:rsidRPr="00B665FC">
        <w:rPr>
          <w:rFonts w:cs="Arial"/>
          <w:szCs w:val="24"/>
        </w:rPr>
        <w:t>Is your dependent child in child</w:t>
      </w:r>
      <w:r>
        <w:rPr>
          <w:rFonts w:cs="Arial"/>
          <w:szCs w:val="24"/>
        </w:rPr>
        <w:t xml:space="preserve"> </w:t>
      </w:r>
      <w:r w:rsidRPr="00B665FC">
        <w:rPr>
          <w:rFonts w:cs="Arial"/>
          <w:szCs w:val="24"/>
        </w:rPr>
        <w:t>care that you [{if BB20FMARR = 2} or your spouse {else if BB20FMARR = 6 or BB20FFINSP = 1} or your partner] pay for? </w:t>
      </w:r>
    </w:p>
    <w:p w:rsidR="00C95B51" w:rsidP="002734D9" w:rsidRDefault="00C95B51" w14:paraId="47E788C7" w14:textId="196F8A98">
      <w:pPr>
        <w:rPr>
          <w:rFonts w:cs="Arial"/>
          <w:szCs w:val="24"/>
        </w:rPr>
      </w:pPr>
      <w:r>
        <w:rPr>
          <w:rFonts w:cs="Arial"/>
          <w:szCs w:val="24"/>
        </w:rPr>
        <w:t xml:space="preserve">[{If </w:t>
      </w:r>
      <w:r w:rsidR="00C0704D">
        <w:rPr>
          <w:rFonts w:cs="Arial"/>
          <w:szCs w:val="24"/>
        </w:rPr>
        <w:t>[</w:t>
      </w:r>
      <w:r w:rsidR="00672C59">
        <w:t>THE CORONAVIRUS PANDEMIC</w:t>
      </w:r>
      <w:r w:rsidR="00C0704D">
        <w:rPr>
          <w:rFonts w:cs="Arial"/>
          <w:szCs w:val="24"/>
        </w:rPr>
        <w:t xml:space="preserve"> AFFECTING HOUSEHOLD EXPENSE]</w:t>
      </w:r>
      <w:r>
        <w:rPr>
          <w:rFonts w:cs="Arial"/>
          <w:szCs w:val="24"/>
        </w:rPr>
        <w:t xml:space="preserve">} If your dependent child </w:t>
      </w:r>
      <w:r w:rsidR="00C0704D">
        <w:rPr>
          <w:rFonts w:cs="Arial"/>
          <w:szCs w:val="24"/>
        </w:rPr>
        <w:t>is</w:t>
      </w:r>
      <w:r>
        <w:rPr>
          <w:rFonts w:cs="Arial"/>
          <w:szCs w:val="24"/>
        </w:rPr>
        <w:t xml:space="preserve"> temporarily not in child care due to </w:t>
      </w:r>
      <w:r w:rsidR="004969FF">
        <w:t>the coronavirus pandemic</w:t>
      </w:r>
      <w:r>
        <w:rPr>
          <w:rFonts w:cs="Arial"/>
          <w:szCs w:val="24"/>
        </w:rPr>
        <w:t xml:space="preserve">, but typically </w:t>
      </w:r>
      <w:r w:rsidR="00C0704D">
        <w:rPr>
          <w:rFonts w:cs="Arial"/>
          <w:szCs w:val="24"/>
        </w:rPr>
        <w:t>is</w:t>
      </w:r>
      <w:r>
        <w:rPr>
          <w:rFonts w:cs="Arial"/>
          <w:szCs w:val="24"/>
        </w:rPr>
        <w:t xml:space="preserve"> in child care, answer “Yes.”]</w:t>
      </w:r>
    </w:p>
    <w:p w:rsidR="002734D9" w:rsidP="002734D9" w:rsidRDefault="002734D9" w14:paraId="00432DF5" w14:textId="77777777">
      <w:pPr>
        <w:rPr>
          <w:rFonts w:cs="Arial"/>
          <w:szCs w:val="24"/>
        </w:rPr>
      </w:pPr>
      <w:r w:rsidRPr="00B665FC">
        <w:rPr>
          <w:rFonts w:cs="Arial"/>
          <w:szCs w:val="24"/>
        </w:rPr>
        <w:t>[else] </w:t>
      </w:r>
    </w:p>
    <w:p w:rsidR="002734D9" w:rsidP="002734D9" w:rsidRDefault="002734D9" w14:paraId="32F109E8" w14:textId="7E62138E">
      <w:pPr>
        <w:rPr>
          <w:rFonts w:cs="Arial"/>
          <w:szCs w:val="24"/>
        </w:rPr>
      </w:pPr>
      <w:r w:rsidRPr="00B665FC">
        <w:rPr>
          <w:rFonts w:cs="Arial"/>
          <w:szCs w:val="24"/>
        </w:rPr>
        <w:t>Are any of your dependent children in child</w:t>
      </w:r>
      <w:r>
        <w:rPr>
          <w:rFonts w:cs="Arial"/>
          <w:szCs w:val="24"/>
        </w:rPr>
        <w:t xml:space="preserve"> </w:t>
      </w:r>
      <w:r w:rsidRPr="00B665FC">
        <w:rPr>
          <w:rFonts w:cs="Arial"/>
          <w:szCs w:val="24"/>
        </w:rPr>
        <w:t>care that you [{if BB20FMARR = 2} or your spouse {else if BB20FMARR = 6 or BB20FFINSP = 1} or your partner] pay for?</w:t>
      </w:r>
    </w:p>
    <w:p w:rsidRPr="00C95B51" w:rsidR="00C95B51" w:rsidP="002734D9" w:rsidRDefault="00C0704D" w14:paraId="13952A12" w14:textId="0DC50213">
      <w:pPr>
        <w:rPr>
          <w:rFonts w:cs="Arial"/>
          <w:szCs w:val="24"/>
        </w:rPr>
      </w:pPr>
      <w:r>
        <w:rPr>
          <w:rFonts w:cs="Arial"/>
          <w:szCs w:val="24"/>
        </w:rPr>
        <w:t>[{If [</w:t>
      </w:r>
      <w:r w:rsidR="00672C59">
        <w:t>THE CORONAVIRUS PANDEMIC</w:t>
      </w:r>
      <w:r>
        <w:rPr>
          <w:rFonts w:cs="Arial"/>
          <w:szCs w:val="24"/>
        </w:rPr>
        <w:t xml:space="preserve"> AFFECTING HOUSEHOLD EXPENSE]} </w:t>
      </w:r>
      <w:r w:rsidR="00C95B51">
        <w:rPr>
          <w:rFonts w:cs="Arial"/>
          <w:szCs w:val="24"/>
        </w:rPr>
        <w:t>If any of your dependent child</w:t>
      </w:r>
      <w:r>
        <w:rPr>
          <w:rFonts w:cs="Arial"/>
          <w:szCs w:val="24"/>
        </w:rPr>
        <w:t>ren</w:t>
      </w:r>
      <w:r w:rsidR="00C95B51">
        <w:rPr>
          <w:rFonts w:cs="Arial"/>
          <w:szCs w:val="24"/>
        </w:rPr>
        <w:t xml:space="preserve"> are temporarily not in child care due to </w:t>
      </w:r>
      <w:r w:rsidR="004969FF">
        <w:t>the coronavirus pandemic</w:t>
      </w:r>
      <w:r w:rsidR="00C95B51">
        <w:rPr>
          <w:rFonts w:cs="Arial"/>
          <w:szCs w:val="24"/>
        </w:rPr>
        <w:t>, but typically are in child care, answer “Yes.”]</w:t>
      </w:r>
    </w:p>
    <w:p w:rsidRPr="00B665FC" w:rsidR="002734D9" w:rsidP="002734D9" w:rsidRDefault="002734D9" w14:paraId="6415EA76" w14:textId="77777777">
      <w:pPr>
        <w:pStyle w:val="NoSpacing"/>
      </w:pPr>
      <w:r w:rsidRPr="00B665FC">
        <w:tab/>
        <w:t>1 = Yes</w:t>
      </w:r>
    </w:p>
    <w:p w:rsidRPr="00B665FC" w:rsidR="002734D9" w:rsidP="002734D9" w:rsidRDefault="002734D9" w14:paraId="59C74C7F" w14:textId="0AE0B11F">
      <w:pPr>
        <w:pStyle w:val="NoSpacing"/>
      </w:pPr>
      <w:r w:rsidRPr="00B665FC">
        <w:tab/>
        <w:t>0 = No</w:t>
      </w:r>
    </w:p>
    <w:p w:rsidR="002734D9" w:rsidP="002734D9" w:rsidRDefault="002734D9" w14:paraId="0986A62C" w14:textId="121CF889">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Indicate whether your dependent child or children are in child care </w:t>
      </w:r>
      <w:r w:rsidRPr="00B665FC">
        <w:rPr>
          <w:rFonts w:cs="Arial"/>
          <w:szCs w:val="24"/>
        </w:rPr>
        <w:t>(e.g., daycare, after-school programs, etc.)</w:t>
      </w:r>
      <w:r>
        <w:rPr>
          <w:rFonts w:cs="Arial"/>
          <w:szCs w:val="24"/>
        </w:rPr>
        <w:t xml:space="preserve"> that you or your spouse or partner pay for.</w:t>
      </w:r>
      <w:r>
        <w:br/>
      </w:r>
      <w:r>
        <w:br/>
      </w:r>
      <w:r>
        <w:rPr>
          <w:rFonts w:cs="Arial"/>
          <w:szCs w:val="24"/>
        </w:rPr>
        <w:t>If your child or children are watched by another parent, spouse or partner, family member, or friend, and you don't pay for care, answer "No."</w:t>
      </w:r>
    </w:p>
    <w:p w:rsidRPr="00B665FC" w:rsidR="002734D9" w:rsidP="00512448" w:rsidRDefault="002734D9" w14:paraId="0DA1998A" w14:textId="77777777">
      <w:pPr>
        <w:pStyle w:val="TOCHeading"/>
      </w:pPr>
      <w:bookmarkStart w:name="_Toc40172972" w:id="153"/>
      <w:r w:rsidRPr="00A3236D">
        <w:t>BB20FDAYAMT</w:t>
      </w:r>
      <w:bookmarkEnd w:id="153"/>
    </w:p>
    <w:p w:rsidR="002734D9" w:rsidP="002734D9" w:rsidRDefault="002734D9" w14:paraId="1352926A" w14:textId="3C2E45D6">
      <w:pPr>
        <w:rPr>
          <w:rFonts w:cs="Arial"/>
          <w:szCs w:val="24"/>
        </w:rPr>
      </w:pPr>
      <w:r w:rsidRPr="00B665FC">
        <w:rPr>
          <w:rFonts w:cs="Arial"/>
          <w:szCs w:val="24"/>
        </w:rPr>
        <w:t>How much do you [{if BB20FMARR = 2} or your spouse {else if BB20FMARR = 6 or BB20FFINSP = 1} or your partner] pay each month for child</w:t>
      </w:r>
      <w:r>
        <w:rPr>
          <w:rFonts w:cs="Arial"/>
          <w:szCs w:val="24"/>
        </w:rPr>
        <w:t xml:space="preserve"> </w:t>
      </w:r>
      <w:r w:rsidRPr="00B665FC">
        <w:rPr>
          <w:rFonts w:cs="Arial"/>
          <w:szCs w:val="24"/>
        </w:rPr>
        <w:t>care?</w:t>
      </w:r>
    </w:p>
    <w:p w:rsidRPr="002734D9" w:rsidR="00BB2471" w:rsidP="002734D9" w:rsidRDefault="00C0704D" w14:paraId="5639FA68" w14:textId="26A45CDF">
      <w:pPr>
        <w:rPr>
          <w:rFonts w:cs="Arial"/>
          <w:szCs w:val="24"/>
        </w:rPr>
      </w:pPr>
      <w:r>
        <w:rPr>
          <w:rFonts w:cs="Arial"/>
          <w:szCs w:val="24"/>
        </w:rPr>
        <w:t>[{If [</w:t>
      </w:r>
      <w:r w:rsidR="00672C59">
        <w:t>THE CORONAVIRUS PANDEMIC</w:t>
      </w:r>
      <w:r>
        <w:rPr>
          <w:rFonts w:cs="Arial"/>
          <w:szCs w:val="24"/>
        </w:rPr>
        <w:t xml:space="preserve"> AFFECTING HOUSEHOLD EXPENSE]} </w:t>
      </w:r>
      <w:r w:rsidR="00BB2471">
        <w:rPr>
          <w:rFonts w:cs="Arial"/>
          <w:szCs w:val="24"/>
        </w:rPr>
        <w:t xml:space="preserve">If you are not currently paying for child care due to </w:t>
      </w:r>
      <w:r w:rsidR="004969FF">
        <w:t>the coronavirus pandemic</w:t>
      </w:r>
      <w:r w:rsidR="00BB2471">
        <w:rPr>
          <w:rFonts w:cs="Arial"/>
          <w:szCs w:val="24"/>
        </w:rPr>
        <w:t xml:space="preserve">, provide the amount you paid each month prior to </w:t>
      </w:r>
      <w:r w:rsidR="004969FF">
        <w:t>the coronavirus pandemic</w:t>
      </w:r>
      <w:r w:rsidR="00BB2471">
        <w:rPr>
          <w:rFonts w:cs="Arial"/>
          <w:szCs w:val="24"/>
        </w:rPr>
        <w:t>.]</w:t>
      </w:r>
    </w:p>
    <w:p w:rsidRPr="00B665FC" w:rsidR="002734D9" w:rsidP="002734D9" w:rsidRDefault="002734D9" w14:paraId="4661E967" w14:textId="67596288">
      <w:pPr>
        <w:pStyle w:val="NoSpacing"/>
      </w:pPr>
      <w:r w:rsidRPr="00B665FC">
        <w:t>$|.00 per month</w:t>
      </w:r>
    </w:p>
    <w:p w:rsidR="002734D9" w:rsidP="002734D9" w:rsidRDefault="002734D9" w14:paraId="0AADA4ED" w14:textId="1D733232">
      <w:pPr>
        <w:rPr>
          <w:rFonts w:cs="Arial"/>
          <w:szCs w:val="24"/>
        </w:rPr>
      </w:pPr>
      <w:r w:rsidRPr="00B665FC">
        <w:rPr>
          <w:rFonts w:cs="Arial"/>
          <w:b/>
          <w:bCs/>
          <w:szCs w:val="24"/>
        </w:rPr>
        <w:t>Help Text:</w:t>
      </w:r>
      <w:r w:rsidRPr="00B665FC">
        <w:rPr>
          <w:rFonts w:cs="Arial"/>
          <w:szCs w:val="24"/>
        </w:rPr>
        <w:t xml:space="preserve"> Indicate the amount of your monthly childcare costs for all dependent</w:t>
      </w:r>
      <w:r>
        <w:rPr>
          <w:rFonts w:cs="Arial"/>
          <w:szCs w:val="24"/>
        </w:rPr>
        <w:t xml:space="preserve"> children</w:t>
      </w:r>
      <w:r w:rsidRPr="00B665FC">
        <w:rPr>
          <w:rFonts w:cs="Arial"/>
          <w:szCs w:val="24"/>
        </w:rPr>
        <w:t>. Do not add healthcare costs for your dependent</w:t>
      </w:r>
      <w:r>
        <w:rPr>
          <w:rFonts w:cs="Arial"/>
          <w:szCs w:val="24"/>
        </w:rPr>
        <w:t xml:space="preserve"> children</w:t>
      </w:r>
      <w:r w:rsidRPr="00B665FC">
        <w:rPr>
          <w:rFonts w:cs="Arial"/>
          <w:szCs w:val="24"/>
        </w:rPr>
        <w:t xml:space="preserve"> in the total amount. Only indicate the amount of your child</w:t>
      </w:r>
      <w:r>
        <w:rPr>
          <w:rFonts w:cs="Arial"/>
          <w:szCs w:val="24"/>
        </w:rPr>
        <w:t xml:space="preserve"> </w:t>
      </w:r>
      <w:r w:rsidRPr="00B665FC">
        <w:rPr>
          <w:rFonts w:cs="Arial"/>
          <w:szCs w:val="24"/>
        </w:rPr>
        <w:t>care costs (e.g., daycare, after-school programs, etc.).</w:t>
      </w:r>
      <w:r>
        <w:br/>
      </w:r>
      <w:r>
        <w:br/>
      </w:r>
      <w:r>
        <w:rPr>
          <w:rFonts w:cs="Arial"/>
          <w:szCs w:val="24"/>
        </w:rPr>
        <w:t>Please provide the amount paid by you or your spouse or partner only. Do not include payments made by anyone else on your behalf.</w:t>
      </w:r>
    </w:p>
    <w:p w:rsidRPr="00B665FC" w:rsidR="002734D9" w:rsidP="002734D9" w:rsidRDefault="002734D9" w14:paraId="429CDB02" w14:textId="77777777">
      <w:pPr>
        <w:rPr>
          <w:szCs w:val="24"/>
        </w:rPr>
      </w:pPr>
      <w:r w:rsidRPr="00A3236D">
        <w:rPr>
          <w:rFonts w:ascii="Arial" w:hAnsi="Arial" w:cs="Arial"/>
          <w:b/>
          <w:bCs/>
          <w:szCs w:val="24"/>
        </w:rPr>
        <w:t>BB20FOTHER</w:t>
      </w:r>
    </w:p>
    <w:p w:rsidRPr="00B665FC" w:rsidR="002734D9" w:rsidP="002734D9" w:rsidRDefault="002734D9" w14:paraId="63921FC4" w14:textId="74167AD5">
      <w:pPr>
        <w:rPr>
          <w:szCs w:val="24"/>
        </w:rPr>
      </w:pPr>
      <w:r w:rsidRPr="00B665FC">
        <w:rPr>
          <w:rFonts w:cs="Arial"/>
          <w:szCs w:val="24"/>
        </w:rPr>
        <w:t>Do you [{If BB20FMARR = 2} or your spouse {If BB20FMARR = 6 or BB20FFINSP = 1} or your partner] have any other dependents that you support financially?</w:t>
      </w:r>
      <w:r>
        <w:br/>
      </w:r>
      <w:r>
        <w:br/>
      </w:r>
      <w:r>
        <w:rPr>
          <w:rFonts w:cs="Arial"/>
          <w:szCs w:val="24"/>
        </w:rPr>
        <w:t>(Dependents need not live with you [{If BB20FMARR = 2} or your spouse {If BB20FMARR = 6 or BB20FFINSP = 1} or your partner]. They may include siblings, parents, other relatives, or other individuals for whom you [{If BB20FMARR = 2} or your spouse {If BB20FMARR = 6 or BB20FFINSP = 1} or your partner] provide 50% or more of their financial support or are considered to be the primary caregiver.)</w:t>
      </w:r>
    </w:p>
    <w:p w:rsidRPr="00B665FC" w:rsidR="002734D9" w:rsidP="002734D9" w:rsidRDefault="002734D9" w14:paraId="77D9973D" w14:textId="77777777">
      <w:pPr>
        <w:pStyle w:val="NoSpacing"/>
      </w:pPr>
      <w:r w:rsidRPr="00B665FC">
        <w:lastRenderedPageBreak/>
        <w:tab/>
        <w:t>1 = Yes</w:t>
      </w:r>
    </w:p>
    <w:p w:rsidRPr="00B665FC" w:rsidR="002734D9" w:rsidP="002734D9" w:rsidRDefault="002734D9" w14:paraId="213836E6" w14:textId="4B46BEE7">
      <w:pPr>
        <w:pStyle w:val="NoSpacing"/>
      </w:pPr>
      <w:r w:rsidRPr="00B665FC">
        <w:tab/>
        <w:t>0 = No</w:t>
      </w:r>
    </w:p>
    <w:p w:rsidR="002734D9" w:rsidP="002734D9" w:rsidRDefault="002734D9" w14:paraId="5D05AD62" w14:textId="5BEA32E2">
      <w:pPr>
        <w:rPr>
          <w:rFonts w:cs="Arial"/>
          <w:szCs w:val="24"/>
        </w:rPr>
      </w:pPr>
      <w:r w:rsidRPr="00B665FC">
        <w:rPr>
          <w:rFonts w:cs="Arial"/>
          <w:b/>
          <w:bCs/>
          <w:szCs w:val="24"/>
        </w:rPr>
        <w:t>Help Text:</w:t>
      </w:r>
      <w:r w:rsidRPr="00B665FC">
        <w:rPr>
          <w:rFonts w:cs="Arial"/>
          <w:szCs w:val="24"/>
        </w:rPr>
        <w:t xml:space="preserve"> If you or your spouse or partner provide more than 50% of the financial support for another individual, other than a spouse or partner or a child, please answer "Yes." </w:t>
      </w:r>
      <w:r>
        <w:br/>
      </w:r>
      <w:r>
        <w:br/>
      </w:r>
      <w:r>
        <w:rPr>
          <w:rFonts w:cs="Arial"/>
          <w:szCs w:val="24"/>
        </w:rPr>
        <w:t>Other dependents can include parents, siblings, other relatives, or other unrelated individuals. They do not have to be living with you.</w:t>
      </w:r>
    </w:p>
    <w:p w:rsidRPr="00B665FC" w:rsidR="002734D9" w:rsidP="00CF2013" w:rsidRDefault="002734D9" w14:paraId="3DD97852" w14:textId="77777777">
      <w:pPr>
        <w:pStyle w:val="TOCHeading"/>
      </w:pPr>
      <w:bookmarkStart w:name="_Toc40172973" w:id="154"/>
      <w:r w:rsidRPr="00A3236D">
        <w:t>BB20FOTDNUM</w:t>
      </w:r>
      <w:bookmarkEnd w:id="154"/>
    </w:p>
    <w:p w:rsidRPr="00B665FC" w:rsidR="002734D9" w:rsidP="002734D9" w:rsidRDefault="002734D9" w14:paraId="5AE9B4F5" w14:textId="20E0999D">
      <w:pPr>
        <w:rPr>
          <w:szCs w:val="24"/>
        </w:rPr>
      </w:pPr>
      <w:r w:rsidRPr="00B665FC">
        <w:rPr>
          <w:rFonts w:cs="Arial"/>
          <w:szCs w:val="24"/>
        </w:rPr>
        <w:t>How many other dependents do you support financially?</w:t>
      </w:r>
    </w:p>
    <w:p w:rsidRPr="00B665FC" w:rsidR="002734D9" w:rsidP="002734D9" w:rsidRDefault="002734D9" w14:paraId="52D00CAB" w14:textId="1C1B3C6F">
      <w:pPr>
        <w:pStyle w:val="NoSpacing"/>
        <w:ind w:firstLine="720"/>
      </w:pPr>
      <w:r>
        <w:t>_______</w:t>
      </w:r>
      <w:r w:rsidRPr="00B665FC">
        <w:t xml:space="preserve">  dependent(s)</w:t>
      </w:r>
    </w:p>
    <w:p w:rsidRPr="002734D9" w:rsidR="002734D9" w:rsidP="002734D9" w:rsidRDefault="002734D9" w14:paraId="437ECBB3" w14:textId="60E27481">
      <w:pPr>
        <w:rPr>
          <w:rFonts w:cs="Arial"/>
          <w:szCs w:val="24"/>
        </w:rPr>
      </w:pPr>
      <w:r w:rsidRPr="00B665FC">
        <w:rPr>
          <w:rFonts w:cs="Arial"/>
          <w:b/>
          <w:bCs/>
          <w:szCs w:val="24"/>
        </w:rPr>
        <w:t>Help Text:</w:t>
      </w:r>
      <w:r w:rsidRPr="00B665FC">
        <w:rPr>
          <w:rFonts w:cs="Arial"/>
          <w:szCs w:val="24"/>
        </w:rPr>
        <w:t xml:space="preserve"> If you or your spouse or partner provide more than 50% of the financial support for another individual, other than a spouse or partner or a child, </w:t>
      </w:r>
      <w:r>
        <w:rPr>
          <w:rFonts w:cs="Arial"/>
          <w:szCs w:val="24"/>
        </w:rPr>
        <w:t>or you are the primary caregiver to those individuals,</w:t>
      </w:r>
      <w:r w:rsidRPr="00B665FC">
        <w:rPr>
          <w:rFonts w:cs="Arial"/>
          <w:szCs w:val="24"/>
        </w:rPr>
        <w:t xml:space="preserve"> please answer "Yes."</w:t>
      </w:r>
      <w:r>
        <w:br/>
      </w:r>
      <w:r>
        <w:br/>
      </w:r>
      <w:r>
        <w:rPr>
          <w:rFonts w:cs="Arial"/>
          <w:szCs w:val="24"/>
        </w:rPr>
        <w:t>Other dependents can include parents, siblings, other relatives, or other unrelated individuals. They do not have to be living with you.</w:t>
      </w:r>
      <w:r>
        <w:br/>
      </w:r>
    </w:p>
    <w:p w:rsidRPr="00B665FC" w:rsidR="002734D9" w:rsidP="002734D9" w:rsidRDefault="002734D9" w14:paraId="7259644C" w14:textId="77777777">
      <w:pPr>
        <w:rPr>
          <w:szCs w:val="24"/>
        </w:rPr>
      </w:pPr>
      <w:r w:rsidRPr="00A3236D">
        <w:rPr>
          <w:rFonts w:ascii="Arial" w:hAnsi="Arial" w:cs="Arial"/>
          <w:b/>
          <w:bCs/>
          <w:szCs w:val="24"/>
        </w:rPr>
        <w:t>BB20FOTDEP</w:t>
      </w:r>
    </w:p>
    <w:p w:rsidRPr="00B665FC" w:rsidR="002734D9" w:rsidP="002734D9" w:rsidRDefault="002734D9" w14:paraId="6A69A261" w14:textId="77777777">
      <w:pPr>
        <w:rPr>
          <w:szCs w:val="24"/>
        </w:rPr>
      </w:pPr>
      <w:r w:rsidRPr="00B665FC">
        <w:rPr>
          <w:rFonts w:cs="Arial"/>
          <w:szCs w:val="24"/>
        </w:rPr>
        <w:t>In what month and year did you begin providing financial support or become the primary caregiver to your other dependent(s)?</w:t>
      </w:r>
    </w:p>
    <w:p w:rsidR="002734D9" w:rsidP="002734D9" w:rsidRDefault="002734D9" w14:paraId="71875D4B" w14:textId="77777777">
      <w:pPr>
        <w:rPr>
          <w:szCs w:val="24"/>
        </w:rPr>
      </w:pPr>
      <w:r>
        <w:rPr>
          <w:szCs w:val="24"/>
        </w:rPr>
        <w:t>[Options for each other dependent]</w:t>
      </w:r>
    </w:p>
    <w:p w:rsidR="002734D9" w:rsidP="002734D9" w:rsidRDefault="002734D9" w14:paraId="71130253" w14:textId="77777777">
      <w:pPr>
        <w:pStyle w:val="NoSpacing"/>
      </w:pPr>
      <w:r>
        <w:t>Month:</w:t>
      </w:r>
    </w:p>
    <w:p w:rsidR="002734D9" w:rsidP="002734D9" w:rsidRDefault="002734D9" w14:paraId="014D2291" w14:textId="77777777">
      <w:pPr>
        <w:pStyle w:val="NoSpacing"/>
      </w:pPr>
      <w:r>
        <w:tab/>
        <w:t>January – December</w:t>
      </w:r>
    </w:p>
    <w:p w:rsidR="002734D9" w:rsidP="002734D9" w:rsidRDefault="002734D9" w14:paraId="0733C442" w14:textId="77777777">
      <w:pPr>
        <w:pStyle w:val="NoSpacing"/>
      </w:pPr>
      <w:r>
        <w:t>Year:</w:t>
      </w:r>
    </w:p>
    <w:p w:rsidRPr="002734D9" w:rsidR="002734D9" w:rsidP="002734D9" w:rsidRDefault="002734D9" w14:paraId="6A0D07AE" w14:textId="66D710B5">
      <w:pPr>
        <w:pStyle w:val="NoSpacing"/>
      </w:pPr>
      <w:r>
        <w:tab/>
        <w:t>Before 1985 - 2021</w:t>
      </w:r>
    </w:p>
    <w:p w:rsidR="002734D9" w:rsidP="002734D9" w:rsidRDefault="002734D9" w14:paraId="10EC8E02" w14:textId="02DBFD51">
      <w:pPr>
        <w:rPr>
          <w:rFonts w:cs="Arial"/>
          <w:szCs w:val="24"/>
        </w:rPr>
      </w:pPr>
      <w:r w:rsidRPr="00B665FC">
        <w:rPr>
          <w:rFonts w:cs="Arial"/>
          <w:b/>
          <w:bCs/>
          <w:szCs w:val="24"/>
        </w:rPr>
        <w:t>Help Text:</w:t>
      </w:r>
      <w:r w:rsidRPr="00B665FC">
        <w:rPr>
          <w:rFonts w:cs="Arial"/>
          <w:szCs w:val="24"/>
        </w:rPr>
        <w:t xml:space="preserve"> </w:t>
      </w:r>
      <w:r>
        <w:rPr>
          <w:rFonts w:cs="Arial"/>
          <w:szCs w:val="24"/>
        </w:rPr>
        <w:t>Knowing about family responsibilities can be important in understanding a person's education and employment history.</w:t>
      </w:r>
      <w:r>
        <w:br/>
      </w:r>
      <w:r>
        <w:br/>
      </w:r>
      <w:r>
        <w:rPr>
          <w:rFonts w:cs="Arial"/>
          <w:szCs w:val="24"/>
        </w:rPr>
        <w:t>Please provide the date in which other dependents became dependent upon you, either because you provide financial support or because you are the primary caregiver to those individuals.</w:t>
      </w:r>
    </w:p>
    <w:p w:rsidRPr="001C16B9" w:rsidR="002734D9" w:rsidP="00CF2013" w:rsidRDefault="002734D9" w14:paraId="5E109680" w14:textId="0E875214">
      <w:pPr>
        <w:pStyle w:val="TOCHeading"/>
      </w:pPr>
      <w:bookmarkStart w:name="_Toc40172974" w:id="155"/>
      <w:r w:rsidRPr="00A3236D">
        <w:t>BB20FHOUSE</w:t>
      </w:r>
      <w:r w:rsidR="00CF2013">
        <w:t xml:space="preserve"> (ABBREV)</w:t>
      </w:r>
      <w:bookmarkEnd w:id="155"/>
    </w:p>
    <w:p w:rsidR="002734D9" w:rsidP="002734D9" w:rsidRDefault="002734D9" w14:paraId="3D6A9A0C" w14:textId="77777777">
      <w:pPr>
        <w:rPr>
          <w:rFonts w:cs="Arial"/>
          <w:szCs w:val="24"/>
        </w:rPr>
      </w:pPr>
      <w:r w:rsidRPr="00B665FC">
        <w:rPr>
          <w:rFonts w:cs="Arial"/>
          <w:szCs w:val="24"/>
        </w:rPr>
        <w:t>[If BB20FMARR=2] </w:t>
      </w:r>
    </w:p>
    <w:p w:rsidR="003321A6" w:rsidP="002734D9" w:rsidRDefault="002734D9" w14:paraId="715F90F4" w14:textId="77777777">
      <w:r w:rsidRPr="00B665FC">
        <w:rPr>
          <w:rFonts w:cs="Arial"/>
          <w:szCs w:val="24"/>
        </w:rPr>
        <w:t xml:space="preserve">Do you own a home or pay rent? </w:t>
      </w:r>
      <w:r>
        <w:br/>
      </w:r>
    </w:p>
    <w:p w:rsidR="003321A6" w:rsidP="002734D9" w:rsidRDefault="00C0704D" w14:paraId="03010B37" w14:textId="642459ED">
      <w:bookmarkStart w:name="_Hlk37691233" w:id="156"/>
      <w:r>
        <w:rPr>
          <w:rFonts w:cs="Arial"/>
          <w:szCs w:val="24"/>
        </w:rPr>
        <w:t>[{If [</w:t>
      </w:r>
      <w:r w:rsidR="00672C59">
        <w:t>THE CORONAVIRUS PANDEMIC</w:t>
      </w:r>
      <w:r>
        <w:rPr>
          <w:rFonts w:cs="Arial"/>
          <w:szCs w:val="24"/>
        </w:rPr>
        <w:t xml:space="preserve"> AFFECTING HOUSEHOLD EXPENSE]} </w:t>
      </w:r>
      <w:bookmarkEnd w:id="156"/>
      <w:r w:rsidR="003321A6">
        <w:t xml:space="preserve">If your mortgage or rent payment is currently suspended due to </w:t>
      </w:r>
      <w:r w:rsidR="004969FF">
        <w:t>the coronavirus pandemic</w:t>
      </w:r>
      <w:r w:rsidR="003321A6">
        <w:t xml:space="preserve">, select the option(s) that applied prior to </w:t>
      </w:r>
      <w:r w:rsidR="004969FF">
        <w:t>the coronavirus pandemic</w:t>
      </w:r>
      <w:r w:rsidR="003321A6">
        <w:t>.]</w:t>
      </w:r>
    </w:p>
    <w:p w:rsidR="002734D9" w:rsidP="002734D9" w:rsidRDefault="002734D9" w14:paraId="6BE60B6D" w14:textId="666670C4">
      <w:pPr>
        <w:rPr>
          <w:rFonts w:cs="Arial"/>
          <w:szCs w:val="24"/>
        </w:rPr>
      </w:pPr>
      <w:r>
        <w:br/>
      </w:r>
      <w:r>
        <w:rPr>
          <w:rFonts w:cs="Arial"/>
          <w:szCs w:val="24"/>
        </w:rPr>
        <w:t>(If someone other than your spouse makes housing payments on your behalf, please select, "None of the above.")  </w:t>
      </w:r>
    </w:p>
    <w:p w:rsidR="002734D9" w:rsidP="002734D9" w:rsidRDefault="002734D9" w14:paraId="735138A0" w14:textId="624B0B22">
      <w:pPr>
        <w:rPr>
          <w:rFonts w:cs="Arial"/>
          <w:szCs w:val="24"/>
        </w:rPr>
      </w:pPr>
      <w:r>
        <w:rPr>
          <w:rFonts w:cs="Arial"/>
          <w:szCs w:val="24"/>
        </w:rPr>
        <w:t>[else if BB20FMARR = 6 or BB20FFINSP = 1] </w:t>
      </w:r>
    </w:p>
    <w:p w:rsidR="003321A6" w:rsidP="002734D9" w:rsidRDefault="002734D9" w14:paraId="07080E55" w14:textId="77777777">
      <w:r>
        <w:rPr>
          <w:rFonts w:cs="Arial"/>
          <w:szCs w:val="24"/>
        </w:rPr>
        <w:t>Do you own a home or pay rent?</w:t>
      </w:r>
      <w:r>
        <w:br/>
      </w:r>
    </w:p>
    <w:p w:rsidR="003321A6" w:rsidP="003321A6" w:rsidRDefault="009734D0" w14:paraId="5B1A8EF8" w14:textId="1979ED68">
      <w:r>
        <w:rPr>
          <w:rFonts w:cs="Arial"/>
          <w:szCs w:val="24"/>
        </w:rPr>
        <w:lastRenderedPageBreak/>
        <w:t>[{If [</w:t>
      </w:r>
      <w:r w:rsidR="00672C59">
        <w:t>THE CORONAVIRUS PANDEMIC</w:t>
      </w:r>
      <w:r>
        <w:rPr>
          <w:rFonts w:cs="Arial"/>
          <w:szCs w:val="24"/>
        </w:rPr>
        <w:t xml:space="preserve"> AFFECTING HOUSEHOLD EXPENSE]} </w:t>
      </w:r>
      <w:r w:rsidR="003321A6">
        <w:t xml:space="preserve">If your mortgage or rent payment is currently suspended due to </w:t>
      </w:r>
      <w:r w:rsidR="004969FF">
        <w:t>the coronavirus pandemic</w:t>
      </w:r>
      <w:r w:rsidR="003321A6">
        <w:t xml:space="preserve">, select the option(s) that applied prior to </w:t>
      </w:r>
      <w:r w:rsidR="004969FF">
        <w:t>the coronavirus pandemic</w:t>
      </w:r>
      <w:r w:rsidR="003321A6">
        <w:t>.]</w:t>
      </w:r>
    </w:p>
    <w:p w:rsidR="002734D9" w:rsidP="002734D9" w:rsidRDefault="002734D9" w14:paraId="3AD5D3E3" w14:textId="2148F5BD">
      <w:pPr>
        <w:rPr>
          <w:rFonts w:cs="Arial"/>
          <w:szCs w:val="24"/>
        </w:rPr>
      </w:pPr>
      <w:r>
        <w:br/>
      </w:r>
      <w:r>
        <w:rPr>
          <w:rFonts w:cs="Arial"/>
          <w:szCs w:val="24"/>
        </w:rPr>
        <w:t>(If someone other than your partner makes housing payments on your behalf, please select, "None of the above.")  </w:t>
      </w:r>
    </w:p>
    <w:p w:rsidR="002734D9" w:rsidP="002734D9" w:rsidRDefault="002734D9" w14:paraId="382E8920" w14:textId="77777777">
      <w:pPr>
        <w:rPr>
          <w:rFonts w:cs="Arial"/>
          <w:szCs w:val="24"/>
        </w:rPr>
      </w:pPr>
      <w:r>
        <w:rPr>
          <w:rFonts w:cs="Arial"/>
          <w:szCs w:val="24"/>
        </w:rPr>
        <w:t>[else]  </w:t>
      </w:r>
    </w:p>
    <w:p w:rsidR="003321A6" w:rsidP="003321A6" w:rsidRDefault="002734D9" w14:paraId="503EDB65" w14:textId="47765288">
      <w:pPr>
        <w:rPr>
          <w:rFonts w:cs="Arial"/>
          <w:szCs w:val="24"/>
        </w:rPr>
      </w:pPr>
      <w:r>
        <w:rPr>
          <w:rFonts w:cs="Arial"/>
          <w:szCs w:val="24"/>
        </w:rPr>
        <w:t>Do you own a home or pay rent?</w:t>
      </w:r>
    </w:p>
    <w:p w:rsidR="003321A6" w:rsidP="003321A6" w:rsidRDefault="002734D9" w14:paraId="613A43A7" w14:textId="2E1C5EDA">
      <w:r>
        <w:br/>
      </w:r>
      <w:r w:rsidR="009734D0">
        <w:rPr>
          <w:rFonts w:cs="Arial"/>
          <w:szCs w:val="24"/>
        </w:rPr>
        <w:t>[{If [</w:t>
      </w:r>
      <w:r w:rsidR="00672C59">
        <w:t>THE CORONAVIRUS PANDEMIC</w:t>
      </w:r>
      <w:r w:rsidR="009734D0">
        <w:rPr>
          <w:rFonts w:cs="Arial"/>
          <w:szCs w:val="24"/>
        </w:rPr>
        <w:t xml:space="preserve"> AFFECTING HOUSEHOLD EXPENSE]} </w:t>
      </w:r>
      <w:r w:rsidR="003321A6">
        <w:t xml:space="preserve">If your mortgage or rent payment is currently suspended due to </w:t>
      </w:r>
      <w:r w:rsidR="004969FF">
        <w:t>the coronavirus pandemic</w:t>
      </w:r>
      <w:r w:rsidR="003321A6">
        <w:t xml:space="preserve">, select the option(s) that applied prior to </w:t>
      </w:r>
      <w:r w:rsidR="004969FF">
        <w:t>the coronavirus pandemic</w:t>
      </w:r>
      <w:r w:rsidR="003321A6">
        <w:t>.]</w:t>
      </w:r>
    </w:p>
    <w:p w:rsidRPr="00B665FC" w:rsidR="002734D9" w:rsidP="002734D9" w:rsidRDefault="002734D9" w14:paraId="6C4F6C69" w14:textId="13425448">
      <w:pPr>
        <w:rPr>
          <w:szCs w:val="24"/>
        </w:rPr>
      </w:pPr>
      <w:r>
        <w:br/>
      </w:r>
      <w:r>
        <w:rPr>
          <w:rFonts w:cs="Arial"/>
          <w:szCs w:val="24"/>
        </w:rPr>
        <w:t>(If someone makes housing payments on your behalf, please select, "None of the above.")</w:t>
      </w:r>
    </w:p>
    <w:p w:rsidRPr="00B665FC" w:rsidR="002734D9" w:rsidP="00512448" w:rsidRDefault="002734D9" w14:paraId="3DFEE58A" w14:textId="77777777">
      <w:pPr>
        <w:pStyle w:val="NoSpacing"/>
        <w:ind w:firstLine="720"/>
      </w:pPr>
      <w:r w:rsidRPr="00B665FC">
        <w:t>Pay mortgage</w:t>
      </w:r>
    </w:p>
    <w:p w:rsidRPr="00B665FC" w:rsidR="002734D9" w:rsidP="002734D9" w:rsidRDefault="002734D9" w14:paraId="76B8C076" w14:textId="77777777">
      <w:pPr>
        <w:pStyle w:val="NoSpacing"/>
      </w:pPr>
      <w:r w:rsidRPr="00B665FC">
        <w:tab/>
        <w:t>Pay rent</w:t>
      </w:r>
    </w:p>
    <w:p w:rsidRPr="00B665FC" w:rsidR="002734D9" w:rsidP="002734D9" w:rsidRDefault="002734D9" w14:paraId="28BC6D33" w14:textId="77777777">
      <w:pPr>
        <w:pStyle w:val="NoSpacing"/>
      </w:pPr>
      <w:r w:rsidRPr="00B665FC">
        <w:tab/>
        <w:t>Own home(s) outright</w:t>
      </w:r>
    </w:p>
    <w:p w:rsidRPr="002734D9" w:rsidR="002734D9" w:rsidP="002734D9" w:rsidRDefault="002734D9" w14:paraId="635B747B" w14:textId="0E610FD0">
      <w:pPr>
        <w:pStyle w:val="NoSpacing"/>
      </w:pPr>
      <w:r w:rsidRPr="00B665FC">
        <w:tab/>
        <w:t>None of the above</w:t>
      </w:r>
    </w:p>
    <w:p w:rsidR="002734D9" w:rsidP="002734D9" w:rsidRDefault="002734D9" w14:paraId="359ECED3" w14:textId="07B38E27">
      <w:pPr>
        <w:rPr>
          <w:rFonts w:cs="Arial"/>
          <w:szCs w:val="24"/>
        </w:rPr>
      </w:pPr>
      <w:r w:rsidRPr="00B665FC">
        <w:rPr>
          <w:rFonts w:cs="Arial"/>
          <w:b/>
          <w:bCs/>
          <w:szCs w:val="24"/>
        </w:rPr>
        <w:t>Help Text:</w:t>
      </w:r>
      <w:r w:rsidRPr="00B665FC">
        <w:rPr>
          <w:rFonts w:cs="Arial"/>
          <w:szCs w:val="24"/>
        </w:rPr>
        <w:t xml:space="preserve"> </w:t>
      </w:r>
      <w:r>
        <w:rPr>
          <w:rFonts w:cs="Arial"/>
          <w:szCs w:val="24"/>
        </w:rPr>
        <w:t>If you rent your home from another person or organization, please select "Pay rent." </w:t>
      </w:r>
      <w:r>
        <w:br/>
      </w:r>
      <w:r>
        <w:br/>
      </w:r>
      <w:r>
        <w:rPr>
          <w:rFonts w:cs="Arial"/>
          <w:szCs w:val="24"/>
        </w:rPr>
        <w:t>If you purchased your home, but are still making mortgage payments, please select "Pay mortgage."</w:t>
      </w:r>
      <w:r>
        <w:br/>
      </w:r>
      <w:r>
        <w:br/>
      </w:r>
      <w:r>
        <w:rPr>
          <w:rFonts w:cs="Arial"/>
          <w:szCs w:val="24"/>
        </w:rPr>
        <w:t>If you purchased your home, and have finished making all of the payments, please select "Own home(s) outright."</w:t>
      </w:r>
      <w:r>
        <w:br/>
      </w:r>
      <w:r>
        <w:br/>
      </w:r>
      <w:r>
        <w:rPr>
          <w:rFonts w:cs="Arial"/>
          <w:szCs w:val="24"/>
        </w:rPr>
        <w:t>If someone other than you and/or a spouse or partner pays your mortgage or your rent on your behalf, select "None of the above."</w:t>
      </w:r>
    </w:p>
    <w:p w:rsidRPr="002734D9" w:rsidR="002734D9" w:rsidP="00CF2013" w:rsidRDefault="002734D9" w14:paraId="2EFED293" w14:textId="4AFBB6C0">
      <w:pPr>
        <w:pStyle w:val="TOCHeading"/>
      </w:pPr>
      <w:r>
        <w:br/>
      </w:r>
      <w:bookmarkStart w:name="_Toc40172975" w:id="157"/>
      <w:r w:rsidRPr="00A3236D">
        <w:t>BB20FMTGAMT</w:t>
      </w:r>
      <w:bookmarkEnd w:id="157"/>
    </w:p>
    <w:p w:rsidR="003321A6" w:rsidP="002734D9" w:rsidRDefault="002734D9" w14:paraId="3BE5351C" w14:textId="77777777">
      <w:r w:rsidRPr="00B665FC">
        <w:rPr>
          <w:rFonts w:cs="Arial"/>
          <w:szCs w:val="24"/>
        </w:rPr>
        <w:t>[If BB20FMORTG = 1 and BB20FRENT = 1] </w:t>
      </w:r>
      <w:r>
        <w:br/>
      </w:r>
      <w:r>
        <w:rPr>
          <w:rFonts w:cs="Arial"/>
          <w:szCs w:val="24"/>
        </w:rPr>
        <w:t>How much is your total monthly housing payment (including both rent and mortgage payments)? </w:t>
      </w:r>
      <w:r>
        <w:br/>
      </w:r>
    </w:p>
    <w:p w:rsidR="003321A6" w:rsidP="002734D9" w:rsidRDefault="009734D0" w14:paraId="08F6DCF4" w14:textId="31ADAE69">
      <w:r>
        <w:rPr>
          <w:rFonts w:cs="Arial"/>
          <w:szCs w:val="24"/>
        </w:rPr>
        <w:t>[{If [</w:t>
      </w:r>
      <w:r w:rsidR="00672C59">
        <w:t>THE CORONAVIRUS PANDEMIC</w:t>
      </w:r>
      <w:r>
        <w:rPr>
          <w:rFonts w:cs="Arial"/>
          <w:szCs w:val="24"/>
        </w:rPr>
        <w:t xml:space="preserve"> AFFECTING HOUSEHOLD EXPENSE]} </w:t>
      </w:r>
      <w:r w:rsidR="003321A6">
        <w:t>If your total monthly housing payment (both rent and mortgage payments) is currently suspended or on</w:t>
      </w:r>
      <w:r>
        <w:t xml:space="preserve"> a</w:t>
      </w:r>
      <w:r w:rsidR="003321A6">
        <w:t xml:space="preserve"> revised payment plan due to </w:t>
      </w:r>
      <w:r w:rsidR="004969FF">
        <w:t>the coronavirus pandemic</w:t>
      </w:r>
      <w:r w:rsidR="003321A6">
        <w:t xml:space="preserve">, provide your total monthly payment prior to </w:t>
      </w:r>
      <w:r w:rsidR="004969FF">
        <w:t>the coronavirus pandemic</w:t>
      </w:r>
      <w:r w:rsidR="003321A6">
        <w:t>.]</w:t>
      </w:r>
    </w:p>
    <w:p w:rsidR="003321A6" w:rsidP="002734D9" w:rsidRDefault="002734D9" w14:paraId="222528E9" w14:textId="77777777">
      <w:pPr>
        <w:rPr>
          <w:rFonts w:cs="Arial"/>
          <w:szCs w:val="24"/>
        </w:rPr>
      </w:pPr>
      <w:r>
        <w:br/>
      </w:r>
      <w:r>
        <w:rPr>
          <w:rFonts w:cs="Arial"/>
          <w:szCs w:val="24"/>
        </w:rPr>
        <w:t>(Please indicate only the amount that you [{if BB20FMARR = 2} or your spouse {else if BB20FMARR = 6 or BB20FFINSP = 1} or your partner] are responsible for paying. If someone else pays your total monthly housing payment on your behalf, please indicate "0.") </w:t>
      </w:r>
      <w:r>
        <w:br/>
      </w:r>
      <w:r>
        <w:br/>
      </w:r>
      <w:r>
        <w:rPr>
          <w:rFonts w:cs="Arial"/>
          <w:szCs w:val="24"/>
        </w:rPr>
        <w:t>[else if BB20FMORTG = 1] </w:t>
      </w:r>
      <w:r>
        <w:br/>
      </w:r>
      <w:r>
        <w:rPr>
          <w:rFonts w:cs="Arial"/>
          <w:szCs w:val="24"/>
        </w:rPr>
        <w:t>How much is your total monthly mortgage payment? </w:t>
      </w:r>
    </w:p>
    <w:p w:rsidR="003321A6" w:rsidP="002734D9" w:rsidRDefault="009734D0" w14:paraId="10CD8CEC" w14:textId="3CBF97FA">
      <w:r>
        <w:rPr>
          <w:rFonts w:cs="Arial"/>
          <w:szCs w:val="24"/>
        </w:rPr>
        <w:t>[{If [</w:t>
      </w:r>
      <w:r w:rsidR="00672C59">
        <w:t>THE CORONAVIRUS PANDEMIC</w:t>
      </w:r>
      <w:r>
        <w:rPr>
          <w:rFonts w:cs="Arial"/>
          <w:szCs w:val="24"/>
        </w:rPr>
        <w:t xml:space="preserve"> AFFECTING HOUSEHOLD EXPENSE]}</w:t>
      </w:r>
      <w:r w:rsidR="003321A6">
        <w:t xml:space="preserve"> If your total mortgage payment is currently suspended or</w:t>
      </w:r>
      <w:r>
        <w:t xml:space="preserve"> a</w:t>
      </w:r>
      <w:r w:rsidR="003321A6">
        <w:t xml:space="preserve"> on revised payment plan due to </w:t>
      </w:r>
      <w:r w:rsidR="004969FF">
        <w:t>the coronavirus pandemic</w:t>
      </w:r>
      <w:r w:rsidR="003321A6">
        <w:t xml:space="preserve">, provide your total monthly payment prior to </w:t>
      </w:r>
      <w:r w:rsidR="004969FF">
        <w:t>the coronavirus pandemic</w:t>
      </w:r>
      <w:r w:rsidR="003321A6">
        <w:t>.]</w:t>
      </w:r>
    </w:p>
    <w:p w:rsidRPr="003321A6" w:rsidR="002734D9" w:rsidP="002734D9" w:rsidRDefault="002734D9" w14:paraId="644D751D" w14:textId="58856702">
      <w:r>
        <w:br/>
      </w:r>
      <w:r>
        <w:rPr>
          <w:rFonts w:cs="Arial"/>
          <w:szCs w:val="24"/>
        </w:rPr>
        <w:t xml:space="preserve">(Please indicate only the amount that you [{if BB20FMARR = 2} or your spouse {else if BB20FMARR = 6 or </w:t>
      </w:r>
      <w:r>
        <w:rPr>
          <w:rFonts w:cs="Arial"/>
          <w:szCs w:val="24"/>
        </w:rPr>
        <w:lastRenderedPageBreak/>
        <w:t>BB20FFINSP = 1} or your partner] are responsible for paying. If someone else pays your total monthly mortgage payment on your behalf, please indicate "0.") </w:t>
      </w:r>
      <w:r>
        <w:br/>
      </w:r>
      <w:r>
        <w:br/>
      </w:r>
      <w:r>
        <w:rPr>
          <w:rFonts w:cs="Arial"/>
          <w:szCs w:val="24"/>
        </w:rPr>
        <w:t>[else if BB20FRENT = 1] </w:t>
      </w:r>
      <w:r>
        <w:br/>
      </w:r>
      <w:r>
        <w:rPr>
          <w:rFonts w:cs="Arial"/>
          <w:szCs w:val="24"/>
        </w:rPr>
        <w:t>How much is your total monthly rent payment?</w:t>
      </w:r>
    </w:p>
    <w:p w:rsidRPr="002734D9" w:rsidR="003321A6" w:rsidP="002734D9" w:rsidRDefault="009734D0" w14:paraId="35319144" w14:textId="4C6BB388">
      <w:r>
        <w:rPr>
          <w:rFonts w:cs="Arial"/>
          <w:szCs w:val="24"/>
        </w:rPr>
        <w:t>[{If [</w:t>
      </w:r>
      <w:r w:rsidR="00672C59">
        <w:t>THE CORONAVIRUS PANDEMIC</w:t>
      </w:r>
      <w:r>
        <w:rPr>
          <w:rFonts w:cs="Arial"/>
          <w:szCs w:val="24"/>
        </w:rPr>
        <w:t xml:space="preserve"> AFFECTING HOUSEHOLD EXPENSE]} </w:t>
      </w:r>
      <w:r w:rsidR="003321A6">
        <w:t xml:space="preserve">If your total rent payment is currently suspended or on </w:t>
      </w:r>
      <w:r>
        <w:t xml:space="preserve">a </w:t>
      </w:r>
      <w:r w:rsidR="003321A6">
        <w:t xml:space="preserve">revised payment plan due to </w:t>
      </w:r>
      <w:r w:rsidR="004969FF">
        <w:t>the coronavirus pandemic</w:t>
      </w:r>
      <w:r w:rsidR="003321A6">
        <w:t xml:space="preserve">, provide your total monthly payment prior to </w:t>
      </w:r>
      <w:r w:rsidR="004969FF">
        <w:t>the coronavirus pandemic</w:t>
      </w:r>
      <w:r w:rsidR="003321A6">
        <w:t>.]</w:t>
      </w:r>
    </w:p>
    <w:p w:rsidR="003321A6" w:rsidP="002734D9" w:rsidRDefault="002734D9" w14:paraId="36FD15B2" w14:textId="77777777">
      <w:pPr>
        <w:rPr>
          <w:rFonts w:cs="Arial"/>
          <w:szCs w:val="24"/>
        </w:rPr>
      </w:pPr>
      <w:r>
        <w:rPr>
          <w:rFonts w:cs="Arial"/>
          <w:szCs w:val="24"/>
        </w:rPr>
        <w:t>(Please indicate only the amount that you [{if BB20FMARR = 2} or your spouse {else if BB20FMARR = 6 or BB20FFINSP = 1} or your partner] are responsible for paying. If someone else pays your total monthly rent payment on your behalf, please indicate "0.") </w:t>
      </w:r>
      <w:r>
        <w:br/>
      </w:r>
      <w:r>
        <w:br/>
      </w:r>
      <w:r>
        <w:rPr>
          <w:rFonts w:cs="Arial"/>
          <w:szCs w:val="24"/>
        </w:rPr>
        <w:t>[else]</w:t>
      </w:r>
      <w:r>
        <w:br/>
      </w:r>
      <w:r>
        <w:rPr>
          <w:rFonts w:cs="Arial"/>
          <w:szCs w:val="24"/>
        </w:rPr>
        <w:t>How much is your total monthly rent or mortgage payment? </w:t>
      </w:r>
    </w:p>
    <w:p w:rsidRPr="003321A6" w:rsidR="002734D9" w:rsidP="002734D9" w:rsidRDefault="009734D0" w14:paraId="0A92C31D" w14:textId="10CDA856">
      <w:r>
        <w:rPr>
          <w:rFonts w:cs="Arial"/>
          <w:szCs w:val="24"/>
        </w:rPr>
        <w:t>[{If [</w:t>
      </w:r>
      <w:r w:rsidR="00672C59">
        <w:t>THE CORONAVIRUS PANDEMIC</w:t>
      </w:r>
      <w:r>
        <w:rPr>
          <w:rFonts w:cs="Arial"/>
          <w:szCs w:val="24"/>
        </w:rPr>
        <w:t xml:space="preserve"> AFFECTING HOUSEHOLD EXPENSE]} </w:t>
      </w:r>
      <w:r w:rsidR="003321A6">
        <w:t>If your total rent or mortgage payment is currently suspended or on</w:t>
      </w:r>
      <w:r>
        <w:t xml:space="preserve"> a</w:t>
      </w:r>
      <w:r w:rsidR="003321A6">
        <w:t xml:space="preserve"> revised payment plan due to </w:t>
      </w:r>
      <w:r w:rsidR="004969FF">
        <w:t>the coronavirus pandemic</w:t>
      </w:r>
      <w:r w:rsidR="003321A6">
        <w:t xml:space="preserve">, provide your total monthly payment prior to </w:t>
      </w:r>
      <w:r w:rsidR="004969FF">
        <w:t>the coronavirus pandemic</w:t>
      </w:r>
      <w:r w:rsidR="003321A6">
        <w:t>.]</w:t>
      </w:r>
      <w:r w:rsidR="002734D9">
        <w:br/>
      </w:r>
      <w:r w:rsidR="002734D9">
        <w:rPr>
          <w:rFonts w:cs="Arial"/>
          <w:szCs w:val="24"/>
        </w:rPr>
        <w:t>(Please indicate only the amount that you [{if BB20FMARR = 2} or your spouse {else if BB20FMARR = 6 or BB20FFINSP = 1} or your partner] are responsible for paying. If you do not have a monthly housing payment or someone else pays your monthly housing payment on your behalf, please indicate "0.")</w:t>
      </w:r>
    </w:p>
    <w:p w:rsidRPr="00B665FC" w:rsidR="002734D9" w:rsidP="002734D9" w:rsidRDefault="002734D9" w14:paraId="3B53E064" w14:textId="77777777">
      <w:pPr>
        <w:pStyle w:val="NoSpacing"/>
        <w:ind w:left="720"/>
      </w:pPr>
      <w:r w:rsidRPr="00B665FC">
        <w:t>$|.00 per month</w:t>
      </w:r>
    </w:p>
    <w:p w:rsidRPr="002734D9" w:rsidR="002734D9" w:rsidP="002734D9" w:rsidRDefault="002734D9" w14:paraId="54350B90" w14:textId="2FDF796E">
      <w:pPr>
        <w:pStyle w:val="NoSpacing"/>
        <w:ind w:left="720"/>
      </w:pPr>
      <w:r w:rsidRPr="00B665FC">
        <w:t>Don't know</w:t>
      </w:r>
    </w:p>
    <w:p w:rsidR="002734D9" w:rsidP="002734D9" w:rsidRDefault="002734D9" w14:paraId="0DCA2D0F" w14:textId="3D5958CB">
      <w:pPr>
        <w:rPr>
          <w:rFonts w:cs="Arial"/>
          <w:szCs w:val="24"/>
        </w:rPr>
      </w:pPr>
      <w:r w:rsidRPr="00B665FC">
        <w:rPr>
          <w:rFonts w:cs="Arial"/>
          <w:b/>
          <w:bCs/>
          <w:szCs w:val="24"/>
        </w:rPr>
        <w:t>Help Text:</w:t>
      </w:r>
      <w:r w:rsidRPr="00B665FC">
        <w:rPr>
          <w:rFonts w:cs="Arial"/>
          <w:szCs w:val="24"/>
        </w:rPr>
        <w:t xml:space="preserve"> Indicate the amount of your total monthly mortgage and/or rent payment(s). Expenses directly related to your monthly housing payments, such as multiple mortgage payments, construction loans, and homeowner's association fees, etc., should be included in this amount. Do not include amounts for household expenses such as utilities. </w:t>
      </w:r>
      <w:r>
        <w:br/>
      </w:r>
      <w:r>
        <w:br/>
      </w:r>
      <w:r>
        <w:rPr>
          <w:rFonts w:cs="Arial"/>
          <w:szCs w:val="24"/>
        </w:rPr>
        <w:t>Indicate only the amount paid by you or a spouse or partner. Do not include payments made by anyone else on your behalf.</w:t>
      </w:r>
      <w:r>
        <w:br/>
      </w:r>
      <w:r>
        <w:br/>
      </w:r>
      <w:r>
        <w:rPr>
          <w:rFonts w:cs="Arial"/>
          <w:szCs w:val="24"/>
        </w:rPr>
        <w:t>If you have no mortgage payment (e.g., mortgage is paid off, etc.),you work in exchange for housing, or someone else, other than your spouse or your partner, pays your rent and/or mortgage entirely, enter "0."</w:t>
      </w:r>
    </w:p>
    <w:p w:rsidRPr="00B665FC" w:rsidR="002734D9" w:rsidP="002734D9" w:rsidRDefault="002734D9" w14:paraId="202F5E23" w14:textId="77777777">
      <w:pPr>
        <w:rPr>
          <w:szCs w:val="24"/>
        </w:rPr>
      </w:pPr>
      <w:r w:rsidRPr="00A3236D">
        <w:rPr>
          <w:rFonts w:ascii="Arial" w:hAnsi="Arial" w:cs="Arial"/>
          <w:b/>
          <w:bCs/>
          <w:szCs w:val="24"/>
        </w:rPr>
        <w:t>BB20FHOMVAL</w:t>
      </w:r>
    </w:p>
    <w:p w:rsidRPr="00B665FC" w:rsidR="002734D9" w:rsidP="002734D9" w:rsidRDefault="002734D9" w14:paraId="543B1558" w14:textId="6371DEA6">
      <w:pPr>
        <w:rPr>
          <w:szCs w:val="24"/>
        </w:rPr>
      </w:pPr>
      <w:r w:rsidRPr="00B665FC">
        <w:rPr>
          <w:rFonts w:cs="Arial"/>
          <w:szCs w:val="24"/>
        </w:rPr>
        <w:t>What is the approximate current value of your home(s)?</w:t>
      </w:r>
    </w:p>
    <w:p w:rsidRPr="002734D9" w:rsidR="002734D9" w:rsidP="002734D9" w:rsidRDefault="002734D9" w14:paraId="3C320080" w14:textId="129704A6">
      <w:pPr>
        <w:pStyle w:val="NoSpacing"/>
        <w:ind w:firstLine="720"/>
      </w:pPr>
      <w:r w:rsidRPr="00B665FC">
        <w:t>$|.00</w:t>
      </w:r>
    </w:p>
    <w:p w:rsidR="002734D9" w:rsidP="002734D9" w:rsidRDefault="002734D9" w14:paraId="6611AD8C" w14:textId="03AB0006">
      <w:pPr>
        <w:rPr>
          <w:rFonts w:cs="Arial"/>
          <w:szCs w:val="24"/>
        </w:rPr>
      </w:pPr>
      <w:r w:rsidRPr="00B665FC">
        <w:rPr>
          <w:rFonts w:cs="Arial"/>
          <w:b/>
          <w:bCs/>
          <w:szCs w:val="24"/>
        </w:rPr>
        <w:t>Help Text:</w:t>
      </w:r>
      <w:r w:rsidRPr="00B665FC">
        <w:rPr>
          <w:rFonts w:cs="Arial"/>
          <w:szCs w:val="24"/>
        </w:rPr>
        <w:t xml:space="preserve"> Please </w:t>
      </w:r>
      <w:r>
        <w:rPr>
          <w:rFonts w:cs="Arial"/>
          <w:szCs w:val="24"/>
        </w:rPr>
        <w:t>indicate</w:t>
      </w:r>
      <w:r w:rsidRPr="00B665FC">
        <w:rPr>
          <w:rFonts w:cs="Arial"/>
          <w:szCs w:val="24"/>
        </w:rPr>
        <w:t xml:space="preserve"> your best estimate of the current value of your primary residence regardless of the amount that you may owe.</w:t>
      </w:r>
      <w:r>
        <w:br/>
      </w:r>
      <w:r>
        <w:br/>
      </w:r>
      <w:r>
        <w:rPr>
          <w:rFonts w:cs="Arial"/>
          <w:szCs w:val="24"/>
        </w:rPr>
        <w:t>If you both own a home and pay rent, please answer about the home that you own.</w:t>
      </w:r>
    </w:p>
    <w:p w:rsidRPr="00B665FC" w:rsidR="002734D9" w:rsidP="002734D9" w:rsidRDefault="002734D9" w14:paraId="4F3BD1D0" w14:textId="77777777">
      <w:pPr>
        <w:rPr>
          <w:szCs w:val="24"/>
        </w:rPr>
      </w:pPr>
      <w:r w:rsidRPr="00A3236D">
        <w:rPr>
          <w:rFonts w:ascii="Arial" w:hAnsi="Arial" w:cs="Arial"/>
          <w:b/>
          <w:bCs/>
          <w:szCs w:val="24"/>
        </w:rPr>
        <w:t>BB20FHOMOWE</w:t>
      </w:r>
    </w:p>
    <w:p w:rsidRPr="00B665FC" w:rsidR="002734D9" w:rsidP="002734D9" w:rsidRDefault="002734D9" w14:paraId="44ECFF5D" w14:textId="77777777">
      <w:pPr>
        <w:rPr>
          <w:szCs w:val="24"/>
        </w:rPr>
      </w:pPr>
      <w:r w:rsidRPr="00B665FC">
        <w:rPr>
          <w:rFonts w:cs="Arial"/>
          <w:szCs w:val="24"/>
        </w:rPr>
        <w:t>About how much do you [{if BB20FMARR = 2}</w:t>
      </w:r>
      <w:r>
        <w:rPr>
          <w:rFonts w:cs="Arial"/>
          <w:szCs w:val="24"/>
        </w:rPr>
        <w:t xml:space="preserve"> </w:t>
      </w:r>
      <w:r w:rsidRPr="00B665FC">
        <w:rPr>
          <w:rFonts w:cs="Arial"/>
          <w:szCs w:val="24"/>
        </w:rPr>
        <w:t>or your spouse {else if BB20FMARR = 6 or BB20FFINSP = 1} or your partner] owe on the mortgage(s) for your home(s)?</w:t>
      </w:r>
      <w:r>
        <w:br/>
      </w:r>
      <w:r>
        <w:br/>
      </w:r>
      <w:r>
        <w:rPr>
          <w:rFonts w:cs="Arial"/>
          <w:szCs w:val="24"/>
        </w:rPr>
        <w:t>(If you owe nothing for your mortgage(s), please enter "0.")</w:t>
      </w:r>
    </w:p>
    <w:p w:rsidRPr="002734D9" w:rsidR="002734D9" w:rsidP="002734D9" w:rsidRDefault="002734D9" w14:paraId="464379D4" w14:textId="19238B7D">
      <w:pPr>
        <w:pStyle w:val="NoSpacing"/>
        <w:ind w:firstLine="720"/>
      </w:pPr>
      <w:r w:rsidRPr="00B665FC">
        <w:t>$|.00</w:t>
      </w:r>
      <w:r w:rsidRPr="00B665FC">
        <w:tab/>
      </w:r>
    </w:p>
    <w:p w:rsidR="002734D9" w:rsidP="002734D9" w:rsidRDefault="002734D9" w14:paraId="25A5A2B1" w14:textId="77777777">
      <w:pPr>
        <w:rPr>
          <w:rFonts w:cs="Arial"/>
          <w:szCs w:val="24"/>
        </w:rPr>
      </w:pPr>
      <w:r w:rsidRPr="00B665FC">
        <w:rPr>
          <w:rFonts w:cs="Arial"/>
          <w:b/>
          <w:bCs/>
          <w:szCs w:val="24"/>
        </w:rPr>
        <w:t>Help Text:</w:t>
      </w:r>
      <w:r w:rsidRPr="00B665FC">
        <w:rPr>
          <w:rFonts w:cs="Arial"/>
          <w:szCs w:val="24"/>
        </w:rPr>
        <w:t xml:space="preserve"> Please indicate how much you and</w:t>
      </w:r>
      <w:r>
        <w:rPr>
          <w:rFonts w:cs="Arial"/>
          <w:szCs w:val="24"/>
        </w:rPr>
        <w:t>/or a</w:t>
      </w:r>
      <w:r w:rsidRPr="00B665FC">
        <w:rPr>
          <w:rFonts w:cs="Arial"/>
          <w:szCs w:val="24"/>
        </w:rPr>
        <w:t xml:space="preserve"> spouse or partner currently owe on the mortgage of your primary residence. If you are unsure, please provide your best estimate.</w:t>
      </w:r>
    </w:p>
    <w:p w:rsidR="002734D9" w:rsidP="002734D9" w:rsidRDefault="002734D9" w14:paraId="5E5F309F" w14:textId="77777777">
      <w:pPr>
        <w:rPr>
          <w:rFonts w:cs="Arial"/>
          <w:szCs w:val="24"/>
        </w:rPr>
      </w:pPr>
    </w:p>
    <w:p w:rsidRPr="00B665FC" w:rsidR="002734D9" w:rsidP="00512448" w:rsidRDefault="002734D9" w14:paraId="04D9392E" w14:textId="77777777">
      <w:pPr>
        <w:pStyle w:val="TOCHeading"/>
      </w:pPr>
      <w:bookmarkStart w:name="_Toc40172976" w:id="158"/>
      <w:r w:rsidRPr="00A3236D">
        <w:t>BB20FCARLOAN</w:t>
      </w:r>
      <w:bookmarkEnd w:id="158"/>
    </w:p>
    <w:p w:rsidR="003321A6" w:rsidP="002734D9" w:rsidRDefault="002734D9" w14:paraId="52053B7F" w14:textId="77777777">
      <w:pPr>
        <w:rPr>
          <w:rFonts w:cs="Arial"/>
          <w:szCs w:val="24"/>
        </w:rPr>
      </w:pPr>
      <w:r w:rsidRPr="00B665FC">
        <w:rPr>
          <w:rFonts w:cs="Arial"/>
          <w:szCs w:val="24"/>
        </w:rPr>
        <w:t>Do you [{If BB20FMARR = 2} or your spouse {If BB20FMARR = 6 or BB20FFINSP = 1} or your partner] make loan or lease payments for a vehicle (car, truck, motorcycle, or other vehicle)?</w:t>
      </w:r>
    </w:p>
    <w:p w:rsidRPr="00B665FC" w:rsidR="002734D9" w:rsidP="002734D9" w:rsidRDefault="009E7E4A" w14:paraId="0C45B48E" w14:textId="53E4469B">
      <w:pPr>
        <w:rPr>
          <w:szCs w:val="24"/>
        </w:rPr>
      </w:pPr>
      <w:r>
        <w:rPr>
          <w:rFonts w:cs="Arial"/>
          <w:szCs w:val="24"/>
        </w:rPr>
        <w:t>[{If [</w:t>
      </w:r>
      <w:r w:rsidR="00672C59">
        <w:t>THE CORONAVIRUS PANDEMIC</w:t>
      </w:r>
      <w:r>
        <w:rPr>
          <w:rFonts w:cs="Arial"/>
          <w:szCs w:val="24"/>
        </w:rPr>
        <w:t xml:space="preserve"> AFFECTING HOUSEHOLD EXPENSE]} </w:t>
      </w:r>
      <w:r w:rsidR="00D27059">
        <w:rPr>
          <w:rFonts w:cs="Arial"/>
          <w:szCs w:val="24"/>
        </w:rPr>
        <w:t xml:space="preserve">If your vehicle loan or lease payments are currently suspended due to </w:t>
      </w:r>
      <w:r w:rsidR="004969FF">
        <w:t>the coronavirus pandemic</w:t>
      </w:r>
      <w:r w:rsidR="00D27059">
        <w:rPr>
          <w:rFonts w:cs="Arial"/>
          <w:szCs w:val="24"/>
        </w:rPr>
        <w:t>, answer “Yes.”]</w:t>
      </w:r>
      <w:r w:rsidR="002734D9">
        <w:br/>
      </w:r>
      <w:r w:rsidR="002734D9">
        <w:br/>
      </w:r>
      <w:r w:rsidR="002734D9">
        <w:rPr>
          <w:rFonts w:cs="Arial"/>
          <w:szCs w:val="24"/>
        </w:rPr>
        <w:t>(If someone makes vehicle loan or lease payments on [{If BB20FMARR = 2} behalf of you or your spouse {If BB20FMARR = 6 or BB20FFINSP = 1} behalf of you or your partner {else} your behalf], please answer, "No.")</w:t>
      </w:r>
    </w:p>
    <w:p w:rsidRPr="00B665FC" w:rsidR="002734D9" w:rsidP="002734D9" w:rsidRDefault="002734D9" w14:paraId="692C6A39" w14:textId="77777777">
      <w:pPr>
        <w:pStyle w:val="NoSpacing"/>
      </w:pPr>
      <w:r w:rsidRPr="00B665FC">
        <w:tab/>
        <w:t>1 = Yes</w:t>
      </w:r>
    </w:p>
    <w:p w:rsidRPr="00B665FC" w:rsidR="002734D9" w:rsidP="002734D9" w:rsidRDefault="002734D9" w14:paraId="17C5A226" w14:textId="15488818">
      <w:pPr>
        <w:pStyle w:val="NoSpacing"/>
      </w:pPr>
      <w:r w:rsidRPr="00B665FC">
        <w:tab/>
        <w:t>0 = No</w:t>
      </w:r>
    </w:p>
    <w:p w:rsidR="002734D9" w:rsidP="002734D9" w:rsidRDefault="002734D9" w14:paraId="1D6AB4BE" w14:textId="2B997FB0">
      <w:pPr>
        <w:rPr>
          <w:rFonts w:cs="Arial"/>
          <w:szCs w:val="24"/>
        </w:rPr>
      </w:pPr>
      <w:r w:rsidRPr="00B665FC">
        <w:rPr>
          <w:rFonts w:cs="Arial"/>
          <w:b/>
          <w:bCs/>
          <w:szCs w:val="24"/>
        </w:rPr>
        <w:t>Help Text:</w:t>
      </w:r>
      <w:r w:rsidRPr="00B665FC">
        <w:rPr>
          <w:rFonts w:cs="Arial"/>
          <w:szCs w:val="24"/>
        </w:rPr>
        <w:t xml:space="preserve"> Please indicate whether you and</w:t>
      </w:r>
      <w:r>
        <w:rPr>
          <w:rFonts w:cs="Arial"/>
          <w:szCs w:val="24"/>
        </w:rPr>
        <w:t>/or a</w:t>
      </w:r>
      <w:r w:rsidRPr="00B665FC">
        <w:rPr>
          <w:rFonts w:cs="Arial"/>
          <w:szCs w:val="24"/>
        </w:rPr>
        <w:t xml:space="preserve"> spouse</w:t>
      </w:r>
      <w:r>
        <w:rPr>
          <w:rFonts w:cs="Arial"/>
          <w:szCs w:val="24"/>
        </w:rPr>
        <w:t xml:space="preserve"> or </w:t>
      </w:r>
      <w:r w:rsidRPr="00B665FC">
        <w:rPr>
          <w:rFonts w:cs="Arial"/>
          <w:szCs w:val="24"/>
        </w:rPr>
        <w:t xml:space="preserve">partner make vehicle loan or lease payments. </w:t>
      </w:r>
      <w:r>
        <w:br/>
      </w:r>
      <w:r>
        <w:br/>
      </w:r>
      <w:r>
        <w:rPr>
          <w:rFonts w:cs="Arial"/>
          <w:szCs w:val="24"/>
        </w:rPr>
        <w:t>Vehicles include cars, trucks, and motorcycles, etc..</w:t>
      </w:r>
    </w:p>
    <w:p w:rsidRPr="00B665FC" w:rsidR="002734D9" w:rsidP="00512448" w:rsidRDefault="002734D9" w14:paraId="21A4A7E1" w14:textId="77777777">
      <w:pPr>
        <w:pStyle w:val="TOCHeading"/>
      </w:pPr>
      <w:bookmarkStart w:name="_Toc40172977" w:id="159"/>
      <w:r w:rsidRPr="00A3236D">
        <w:t>BB20FCARAMT</w:t>
      </w:r>
      <w:bookmarkEnd w:id="159"/>
    </w:p>
    <w:p w:rsidR="002734D9" w:rsidP="002734D9" w:rsidRDefault="002734D9" w14:paraId="74098F42" w14:textId="4FF2A9F7">
      <w:pPr>
        <w:rPr>
          <w:rFonts w:cs="Arial"/>
          <w:szCs w:val="24"/>
        </w:rPr>
      </w:pPr>
      <w:r w:rsidRPr="00B665FC">
        <w:rPr>
          <w:rFonts w:cs="Arial"/>
          <w:szCs w:val="24"/>
        </w:rPr>
        <w:t>What is the total amount you [{If BB20FMARR = 2} or your spouse {If BB20FMARR = 6 or BB20FFINSP = 1} or your partner] pay each month for your vehicle loan(s) or lease(s)?</w:t>
      </w:r>
    </w:p>
    <w:p w:rsidRPr="002734D9" w:rsidR="00D27059" w:rsidP="002734D9" w:rsidRDefault="009E7E4A" w14:paraId="2B6F547B" w14:textId="5F7720E4">
      <w:pPr>
        <w:rPr>
          <w:szCs w:val="24"/>
        </w:rPr>
      </w:pPr>
      <w:r>
        <w:rPr>
          <w:rFonts w:cs="Arial"/>
          <w:szCs w:val="24"/>
        </w:rPr>
        <w:t>[{If [</w:t>
      </w:r>
      <w:r w:rsidR="00672C59">
        <w:t>THE CORONAVIRUS PANDEMIC</w:t>
      </w:r>
      <w:r>
        <w:rPr>
          <w:rFonts w:cs="Arial"/>
          <w:szCs w:val="24"/>
        </w:rPr>
        <w:t xml:space="preserve"> AFFECTING HOUSEHOLD EXPENSE]} </w:t>
      </w:r>
      <w:r w:rsidR="00D27059">
        <w:rPr>
          <w:rFonts w:cs="Arial"/>
          <w:szCs w:val="24"/>
        </w:rPr>
        <w:t xml:space="preserve">If your vehicle loan or lease payments are currently suspended or on a revised payment plan due to </w:t>
      </w:r>
      <w:r w:rsidR="004969FF">
        <w:t>the coronavirus pandemic</w:t>
      </w:r>
      <w:r w:rsidR="00D27059">
        <w:rPr>
          <w:rFonts w:cs="Arial"/>
          <w:szCs w:val="24"/>
        </w:rPr>
        <w:t xml:space="preserve">, provide the total amount you paid prior to </w:t>
      </w:r>
      <w:r w:rsidR="004969FF">
        <w:t>the coronavirus pandemic</w:t>
      </w:r>
      <w:r w:rsidR="00D27059">
        <w:rPr>
          <w:rFonts w:cs="Arial"/>
          <w:szCs w:val="24"/>
        </w:rPr>
        <w:t xml:space="preserve">.] </w:t>
      </w:r>
    </w:p>
    <w:p w:rsidRPr="002734D9" w:rsidR="002734D9" w:rsidP="002734D9" w:rsidRDefault="002734D9" w14:paraId="31D84253" w14:textId="5E8F5873">
      <w:pPr>
        <w:pStyle w:val="NoSpacing"/>
        <w:ind w:firstLine="720"/>
      </w:pPr>
      <w:r w:rsidRPr="00B665FC">
        <w:t>$|.00 per month</w:t>
      </w:r>
    </w:p>
    <w:p w:rsidRPr="002734D9" w:rsidR="002734D9" w:rsidP="002734D9" w:rsidRDefault="002734D9" w14:paraId="3E1754F0" w14:textId="13B75071">
      <w:pPr>
        <w:rPr>
          <w:rFonts w:cs="Arial"/>
          <w:szCs w:val="24"/>
        </w:rPr>
      </w:pPr>
      <w:r w:rsidRPr="00B665FC">
        <w:rPr>
          <w:rFonts w:cs="Arial"/>
          <w:b/>
          <w:bCs/>
          <w:szCs w:val="24"/>
        </w:rPr>
        <w:t>Help Text:</w:t>
      </w:r>
      <w:r w:rsidRPr="00B665FC">
        <w:rPr>
          <w:rFonts w:cs="Arial"/>
          <w:szCs w:val="24"/>
        </w:rPr>
        <w:t xml:space="preserve"> Indicate the amount of your monthly loan or lease payment(s) for all vehicles (car, truck, motorcycle, etc.) owned by you.  Do not add your car insurance payment to the loan or lease amount. Only indicate the amount of your loan or lease payment.</w:t>
      </w:r>
      <w:r>
        <w:rPr>
          <w:rFonts w:cs="Arial"/>
          <w:szCs w:val="24"/>
        </w:rPr>
        <w:t xml:space="preserve"> </w:t>
      </w:r>
      <w:r w:rsidRPr="00B665FC">
        <w:rPr>
          <w:rFonts w:cs="Arial"/>
          <w:szCs w:val="24"/>
        </w:rPr>
        <w:t xml:space="preserve">Please </w:t>
      </w:r>
      <w:r>
        <w:rPr>
          <w:rFonts w:cs="Arial"/>
          <w:szCs w:val="24"/>
        </w:rPr>
        <w:t>indicate</w:t>
      </w:r>
      <w:r w:rsidRPr="00B665FC">
        <w:rPr>
          <w:rFonts w:cs="Arial"/>
          <w:szCs w:val="24"/>
        </w:rPr>
        <w:t xml:space="preserve"> the amount paid by you or your spouse or partner only. Do not include payments made by anyone else on your behalf.</w:t>
      </w:r>
    </w:p>
    <w:p w:rsidR="00E946FC" w:rsidP="00512448" w:rsidRDefault="00E946FC" w14:paraId="1F92811A" w14:textId="0C5397EF">
      <w:pPr>
        <w:pStyle w:val="TOCHeading"/>
      </w:pPr>
      <w:bookmarkStart w:name="_Toc40172978" w:id="160"/>
      <w:r>
        <w:t>BB20FCVDCOST1</w:t>
      </w:r>
      <w:bookmarkEnd w:id="160"/>
    </w:p>
    <w:p w:rsidR="00E946FC" w:rsidP="00E946FC" w:rsidRDefault="00E946FC" w14:paraId="65F20950" w14:textId="256035B2">
      <w:r>
        <w:t xml:space="preserve">Please indicate whether or not you had to do any of the following as a result of </w:t>
      </w:r>
      <w:r w:rsidR="004969FF">
        <w:t>the coronavirus pandemic</w:t>
      </w:r>
      <w:r>
        <w:t xml:space="preserve">. </w:t>
      </w:r>
    </w:p>
    <w:p w:rsidR="00E946FC" w:rsidP="00E946FC" w:rsidRDefault="00E946FC" w14:paraId="763B3B73" w14:textId="378A83E9">
      <w:r>
        <w:t>Worked more than desired</w:t>
      </w:r>
    </w:p>
    <w:p w:rsidR="00E946FC" w:rsidP="00512448" w:rsidRDefault="00E946FC" w14:paraId="57F364C6" w14:textId="2AB2626A">
      <w:pPr>
        <w:pStyle w:val="NoSpacing"/>
      </w:pPr>
      <w:r>
        <w:tab/>
        <w:t>1 = Yes</w:t>
      </w:r>
    </w:p>
    <w:p w:rsidR="00E946FC" w:rsidP="00512448" w:rsidRDefault="00E946FC" w14:paraId="18764E42" w14:textId="2E12383C">
      <w:pPr>
        <w:pStyle w:val="NoSpacing"/>
      </w:pPr>
      <w:r>
        <w:tab/>
        <w:t>0 = No</w:t>
      </w:r>
    </w:p>
    <w:p w:rsidR="00E946FC" w:rsidP="00E946FC" w:rsidRDefault="00E946FC" w14:paraId="0C0412CB" w14:textId="684C832A">
      <w:r>
        <w:t>Worked less than desired</w:t>
      </w:r>
    </w:p>
    <w:p w:rsidR="00E946FC" w:rsidP="00512448" w:rsidRDefault="00E946FC" w14:paraId="5A50D1AD" w14:textId="47520DCD">
      <w:pPr>
        <w:pStyle w:val="NoSpacing"/>
      </w:pPr>
      <w:r>
        <w:tab/>
        <w:t>1 = Yes</w:t>
      </w:r>
    </w:p>
    <w:p w:rsidR="00E946FC" w:rsidP="00512448" w:rsidRDefault="00E946FC" w14:paraId="31E84DDC" w14:textId="7915D599">
      <w:pPr>
        <w:pStyle w:val="NoSpacing"/>
      </w:pPr>
      <w:r>
        <w:tab/>
        <w:t>0 = No</w:t>
      </w:r>
    </w:p>
    <w:p w:rsidR="00E946FC" w:rsidP="00E946FC" w:rsidRDefault="00E946FC" w14:paraId="55B048B7" w14:textId="7312A8ED">
      <w:r>
        <w:t>Took a job outside of your field of study</w:t>
      </w:r>
    </w:p>
    <w:p w:rsidR="00E946FC" w:rsidP="00512448" w:rsidRDefault="00E946FC" w14:paraId="2DE773A7" w14:textId="5CD9B625">
      <w:pPr>
        <w:pStyle w:val="NoSpacing"/>
      </w:pPr>
      <w:r>
        <w:tab/>
        <w:t>1 = Yes</w:t>
      </w:r>
    </w:p>
    <w:p w:rsidR="00E946FC" w:rsidP="00512448" w:rsidRDefault="00E946FC" w14:paraId="272D82AF" w14:textId="118FE653">
      <w:pPr>
        <w:pStyle w:val="NoSpacing"/>
      </w:pPr>
      <w:r>
        <w:tab/>
        <w:t>0 = No</w:t>
      </w:r>
    </w:p>
    <w:p w:rsidR="00E946FC" w:rsidP="00E946FC" w:rsidRDefault="00E946FC" w14:paraId="5883CB1A" w14:textId="49AE2BD5">
      <w:r>
        <w:t>Took a less desirable job</w:t>
      </w:r>
    </w:p>
    <w:p w:rsidR="00E946FC" w:rsidP="00512448" w:rsidRDefault="00E946FC" w14:paraId="39D46DF6" w14:textId="1AA0C3B7">
      <w:pPr>
        <w:pStyle w:val="NoSpacing"/>
      </w:pPr>
      <w:r>
        <w:tab/>
        <w:t>1 = Yes</w:t>
      </w:r>
    </w:p>
    <w:p w:rsidR="00E946FC" w:rsidP="00512448" w:rsidRDefault="00E946FC" w14:paraId="248110E2" w14:textId="2740628F">
      <w:pPr>
        <w:pStyle w:val="NoSpacing"/>
      </w:pPr>
      <w:r>
        <w:tab/>
        <w:t>0 = No</w:t>
      </w:r>
    </w:p>
    <w:p w:rsidR="00E946FC" w:rsidP="00E946FC" w:rsidRDefault="00E946FC" w14:paraId="6C11BECB" w14:textId="59F783F5">
      <w:r>
        <w:t>Delayed enrolling for additional education</w:t>
      </w:r>
    </w:p>
    <w:p w:rsidR="00E946FC" w:rsidP="00512448" w:rsidRDefault="00E946FC" w14:paraId="078E266C" w14:textId="0BB79F55">
      <w:pPr>
        <w:pStyle w:val="NoSpacing"/>
      </w:pPr>
      <w:r>
        <w:tab/>
        <w:t>1 = Yes</w:t>
      </w:r>
    </w:p>
    <w:p w:rsidR="00E946FC" w:rsidP="00512448" w:rsidRDefault="00E946FC" w14:paraId="1E682951" w14:textId="0C6EBE00">
      <w:pPr>
        <w:pStyle w:val="NoSpacing"/>
      </w:pPr>
      <w:r>
        <w:tab/>
        <w:t>0 = No</w:t>
      </w:r>
    </w:p>
    <w:p w:rsidR="00E946FC" w:rsidP="00E946FC" w:rsidRDefault="00E946FC" w14:paraId="0F7BAEB0" w14:textId="63A84C29">
      <w:r>
        <w:t>Pursued additional education or training</w:t>
      </w:r>
    </w:p>
    <w:p w:rsidR="00E946FC" w:rsidP="00512448" w:rsidRDefault="00E946FC" w14:paraId="4A7EB868" w14:textId="045ED1CD">
      <w:pPr>
        <w:pStyle w:val="NoSpacing"/>
      </w:pPr>
      <w:r>
        <w:tab/>
        <w:t>1 = Yes</w:t>
      </w:r>
    </w:p>
    <w:p w:rsidR="00E946FC" w:rsidP="00E946FC" w:rsidRDefault="00E946FC" w14:paraId="44A35175" w14:textId="6BCFBFF0">
      <w:pPr>
        <w:pStyle w:val="NoSpacing"/>
      </w:pPr>
      <w:r>
        <w:lastRenderedPageBreak/>
        <w:tab/>
        <w:t>0 = No</w:t>
      </w:r>
    </w:p>
    <w:p w:rsidR="00E946FC" w:rsidP="00512448" w:rsidRDefault="00E946FC" w14:paraId="1C033E12" w14:textId="77777777">
      <w:pPr>
        <w:pStyle w:val="NoSpacing"/>
      </w:pPr>
    </w:p>
    <w:p w:rsidR="00984919" w:rsidP="00984919" w:rsidRDefault="00984919" w14:paraId="11DE805E" w14:textId="6A8EFF2E">
      <w:pPr>
        <w:rPr>
          <w:rFonts w:cs="Arial"/>
          <w:szCs w:val="24"/>
        </w:rPr>
      </w:pPr>
      <w:r w:rsidRPr="00B665FC">
        <w:rPr>
          <w:rFonts w:cs="Arial"/>
          <w:b/>
          <w:bCs/>
          <w:szCs w:val="24"/>
        </w:rPr>
        <w:t>Help Text:</w:t>
      </w:r>
      <w:r w:rsidRPr="00B665FC">
        <w:rPr>
          <w:rFonts w:cs="Arial"/>
          <w:szCs w:val="24"/>
        </w:rPr>
        <w:t xml:space="preserve"> Please indicate how </w:t>
      </w:r>
      <w:r w:rsidR="004969FF">
        <w:t>the coronavirus pandemic</w:t>
      </w:r>
      <w:r>
        <w:rPr>
          <w:rFonts w:cs="Arial"/>
          <w:szCs w:val="24"/>
        </w:rPr>
        <w:t xml:space="preserve"> has</w:t>
      </w:r>
      <w:r w:rsidRPr="00B665FC">
        <w:rPr>
          <w:rFonts w:cs="Arial"/>
          <w:szCs w:val="24"/>
        </w:rPr>
        <w:t xml:space="preserve"> affected your plans and decisions</w:t>
      </w:r>
      <w:r>
        <w:rPr>
          <w:rFonts w:cs="Arial"/>
          <w:szCs w:val="24"/>
        </w:rPr>
        <w:t>.</w:t>
      </w:r>
    </w:p>
    <w:p w:rsidR="00E946FC" w:rsidP="00512448" w:rsidRDefault="00E946FC" w14:paraId="11731649" w14:textId="3F7A39BD">
      <w:pPr>
        <w:pStyle w:val="TOCHeading"/>
      </w:pPr>
      <w:bookmarkStart w:name="_Toc40172979" w:id="161"/>
      <w:r>
        <w:t>BB20FCVDCOST2</w:t>
      </w:r>
      <w:bookmarkEnd w:id="161"/>
    </w:p>
    <w:p w:rsidR="00E946FC" w:rsidP="00E946FC" w:rsidRDefault="00E946FC" w14:paraId="072A9CAE" w14:textId="1F098171">
      <w:r>
        <w:t xml:space="preserve">Did you do any of the following as a result of </w:t>
      </w:r>
      <w:r w:rsidR="004969FF">
        <w:t>the coronavirus pandemic</w:t>
      </w:r>
      <w:r>
        <w:t>?</w:t>
      </w:r>
    </w:p>
    <w:p w:rsidR="00E946FC" w:rsidP="00E946FC" w:rsidRDefault="00E946FC" w14:paraId="08C96E7F" w14:textId="7AA5BF39">
      <w:r>
        <w:t>Delayed buying a home</w:t>
      </w:r>
    </w:p>
    <w:p w:rsidR="00E946FC" w:rsidP="00E946FC" w:rsidRDefault="00E946FC" w14:paraId="32A0A2DA" w14:textId="77777777">
      <w:pPr>
        <w:pStyle w:val="NoSpacing"/>
      </w:pPr>
      <w:r>
        <w:tab/>
        <w:t>1 = Yes</w:t>
      </w:r>
    </w:p>
    <w:p w:rsidR="00E946FC" w:rsidP="00E946FC" w:rsidRDefault="00E946FC" w14:paraId="57945F2F" w14:textId="77777777">
      <w:pPr>
        <w:pStyle w:val="NoSpacing"/>
      </w:pPr>
      <w:r>
        <w:tab/>
        <w:t>0 = No</w:t>
      </w:r>
    </w:p>
    <w:p w:rsidR="00E946FC" w:rsidP="00E946FC" w:rsidRDefault="00E946FC" w14:paraId="72146DAE" w14:textId="4A486F0C">
      <w:r>
        <w:t>Delayed getting married</w:t>
      </w:r>
    </w:p>
    <w:p w:rsidR="00E946FC" w:rsidP="00E946FC" w:rsidRDefault="00E946FC" w14:paraId="14C0A3B9" w14:textId="77777777">
      <w:pPr>
        <w:pStyle w:val="NoSpacing"/>
      </w:pPr>
      <w:r>
        <w:tab/>
        <w:t>1 = Yes</w:t>
      </w:r>
    </w:p>
    <w:p w:rsidR="00E946FC" w:rsidP="00E946FC" w:rsidRDefault="00E946FC" w14:paraId="3D55BF42" w14:textId="77777777">
      <w:pPr>
        <w:pStyle w:val="NoSpacing"/>
      </w:pPr>
      <w:r>
        <w:tab/>
        <w:t>0 = No</w:t>
      </w:r>
    </w:p>
    <w:p w:rsidR="00E946FC" w:rsidP="00E946FC" w:rsidRDefault="00E946FC" w14:paraId="1D9712A8" w14:textId="52865603">
      <w:r>
        <w:t>Delayed having children</w:t>
      </w:r>
    </w:p>
    <w:p w:rsidR="00E946FC" w:rsidP="00E946FC" w:rsidRDefault="00E946FC" w14:paraId="47B37C0A" w14:textId="77777777">
      <w:pPr>
        <w:pStyle w:val="NoSpacing"/>
      </w:pPr>
      <w:r>
        <w:tab/>
        <w:t>1 = Yes</w:t>
      </w:r>
    </w:p>
    <w:p w:rsidR="00E946FC" w:rsidP="00E946FC" w:rsidRDefault="00E946FC" w14:paraId="4BAA70A3" w14:textId="77777777">
      <w:pPr>
        <w:pStyle w:val="NoSpacing"/>
      </w:pPr>
      <w:r>
        <w:tab/>
        <w:t>0 = No</w:t>
      </w:r>
    </w:p>
    <w:p w:rsidR="00E946FC" w:rsidP="00E946FC" w:rsidRDefault="00E946FC" w14:paraId="64AFF15B" w14:textId="5AAF813F">
      <w:r>
        <w:t>Took on additional family or child care responsib</w:t>
      </w:r>
      <w:r w:rsidR="00F168C8">
        <w:t>i</w:t>
      </w:r>
      <w:r>
        <w:t>lities</w:t>
      </w:r>
    </w:p>
    <w:p w:rsidR="00E946FC" w:rsidP="00E946FC" w:rsidRDefault="00E946FC" w14:paraId="4CCB2F96" w14:textId="77777777">
      <w:pPr>
        <w:pStyle w:val="NoSpacing"/>
      </w:pPr>
      <w:r>
        <w:tab/>
        <w:t>1 = Yes</w:t>
      </w:r>
    </w:p>
    <w:p w:rsidR="00E946FC" w:rsidP="00E946FC" w:rsidRDefault="00E946FC" w14:paraId="29ED6D2D" w14:textId="77777777">
      <w:pPr>
        <w:pStyle w:val="NoSpacing"/>
      </w:pPr>
      <w:r>
        <w:tab/>
        <w:t>0 = No</w:t>
      </w:r>
    </w:p>
    <w:p w:rsidR="00E946FC" w:rsidP="00E946FC" w:rsidRDefault="00E946FC" w14:paraId="33939262" w14:textId="77777777">
      <w:pPr>
        <w:pStyle w:val="NoSpacing"/>
      </w:pPr>
    </w:p>
    <w:p w:rsidR="00984919" w:rsidP="00984919" w:rsidRDefault="00984919" w14:paraId="090E0C50" w14:textId="7D002B93">
      <w:pPr>
        <w:rPr>
          <w:rFonts w:cs="Arial"/>
          <w:szCs w:val="24"/>
        </w:rPr>
      </w:pPr>
      <w:r w:rsidRPr="00B665FC">
        <w:rPr>
          <w:rFonts w:cs="Arial"/>
          <w:b/>
          <w:bCs/>
          <w:szCs w:val="24"/>
        </w:rPr>
        <w:t>Help Text:</w:t>
      </w:r>
      <w:r w:rsidRPr="00B665FC">
        <w:rPr>
          <w:rFonts w:cs="Arial"/>
          <w:szCs w:val="24"/>
        </w:rPr>
        <w:t xml:space="preserve"> Please indicate how </w:t>
      </w:r>
      <w:r w:rsidR="004969FF">
        <w:t>the coronavirus pandemic</w:t>
      </w:r>
      <w:r>
        <w:rPr>
          <w:rFonts w:cs="Arial"/>
          <w:szCs w:val="24"/>
        </w:rPr>
        <w:t xml:space="preserve"> has</w:t>
      </w:r>
      <w:r w:rsidRPr="00B665FC">
        <w:rPr>
          <w:rFonts w:cs="Arial"/>
          <w:szCs w:val="24"/>
        </w:rPr>
        <w:t xml:space="preserve"> affected your plans and decisions</w:t>
      </w:r>
      <w:r>
        <w:rPr>
          <w:rFonts w:cs="Arial"/>
          <w:szCs w:val="24"/>
        </w:rPr>
        <w:t>.</w:t>
      </w:r>
    </w:p>
    <w:p w:rsidRPr="00E946FC" w:rsidR="00E946FC" w:rsidP="00512448" w:rsidRDefault="00E946FC" w14:paraId="0C90289F" w14:textId="77777777">
      <w:pPr>
        <w:pStyle w:val="NoSpacing"/>
      </w:pPr>
    </w:p>
    <w:p w:rsidRPr="00B665FC" w:rsidR="002734D9" w:rsidP="002734D9" w:rsidRDefault="002734D9" w14:paraId="202247EB" w14:textId="07108387">
      <w:pPr>
        <w:rPr>
          <w:szCs w:val="24"/>
        </w:rPr>
      </w:pPr>
      <w:r w:rsidRPr="00A3236D">
        <w:rPr>
          <w:rFonts w:ascii="Arial" w:hAnsi="Arial" w:cs="Arial"/>
          <w:b/>
          <w:bCs/>
          <w:szCs w:val="24"/>
        </w:rPr>
        <w:t>BB20FNUMCRD</w:t>
      </w:r>
    </w:p>
    <w:p w:rsidRPr="00B665FC" w:rsidR="002734D9" w:rsidP="002734D9" w:rsidRDefault="002734D9" w14:paraId="5E2DB5D8" w14:textId="77777777">
      <w:pPr>
        <w:rPr>
          <w:szCs w:val="24"/>
        </w:rPr>
      </w:pPr>
      <w:r w:rsidRPr="00B665FC">
        <w:rPr>
          <w:rFonts w:cs="Arial"/>
          <w:szCs w:val="24"/>
        </w:rPr>
        <w:t>Excluding debit or ATM cards, how many credit cards do you have in your own name that are billed to you?</w:t>
      </w:r>
    </w:p>
    <w:p w:rsidRPr="00B665FC" w:rsidR="002734D9" w:rsidP="002734D9" w:rsidRDefault="002734D9" w14:paraId="70E08940" w14:textId="1830659F">
      <w:pPr>
        <w:pStyle w:val="NoSpacing"/>
        <w:ind w:firstLine="720"/>
      </w:pPr>
      <w:r>
        <w:t>_____</w:t>
      </w:r>
      <w:r w:rsidRPr="00B665FC">
        <w:t> card(s)</w:t>
      </w:r>
    </w:p>
    <w:p w:rsidR="002734D9" w:rsidP="002734D9" w:rsidRDefault="002734D9" w14:paraId="0C10B9CB" w14:textId="77777777">
      <w:r w:rsidRPr="00B665FC">
        <w:rPr>
          <w:rFonts w:cs="Arial"/>
          <w:b/>
          <w:bCs/>
          <w:szCs w:val="24"/>
        </w:rPr>
        <w:t>Help Text:</w:t>
      </w:r>
      <w:r w:rsidRPr="00B665FC">
        <w:rPr>
          <w:rFonts w:cs="Arial"/>
          <w:szCs w:val="24"/>
        </w:rPr>
        <w:t xml:space="preserve"> </w:t>
      </w:r>
      <w:r>
        <w:br/>
      </w:r>
      <w:r>
        <w:rPr>
          <w:rFonts w:cs="Arial"/>
          <w:szCs w:val="24"/>
        </w:rPr>
        <w:t>Credit cards allow cardholders to carry debt from month to month. Examples of credit cards to include in your answer are VISA, MasterCard, Discover, American Express, retail store credit cards, gas cards, etc.</w:t>
      </w:r>
      <w:r>
        <w:br/>
      </w:r>
      <w:r>
        <w:br/>
      </w:r>
      <w:r>
        <w:rPr>
          <w:rFonts w:cs="Arial"/>
          <w:szCs w:val="24"/>
        </w:rPr>
        <w:t>Do not include:</w:t>
      </w:r>
      <w:r>
        <w:br/>
      </w:r>
      <w:r>
        <w:br/>
      </w:r>
      <w:r>
        <w:rPr>
          <w:rFonts w:cs="Arial"/>
          <w:szCs w:val="24"/>
        </w:rPr>
        <w:t>Cards that have your name on them but the account has been issued to a parent, spouse, or other relative, or the bill is paid by someone else.</w:t>
      </w:r>
      <w:r>
        <w:br/>
      </w:r>
      <w:r>
        <w:br/>
      </w:r>
      <w:r>
        <w:rPr>
          <w:rFonts w:cs="Arial"/>
          <w:szCs w:val="24"/>
        </w:rPr>
        <w:t>Debit cards or ATM (Automatic Teller Machine) cards. Debit cards are tied directly to a checking or savings account so that the amount charged is taken directly out of the account.</w:t>
      </w:r>
      <w:r>
        <w:br/>
      </w:r>
      <w:r>
        <w:br/>
      </w:r>
      <w:r>
        <w:rPr>
          <w:rFonts w:cs="Arial"/>
          <w:szCs w:val="24"/>
        </w:rPr>
        <w:t>Company cards that are billed directly to a department within a business or organization.</w:t>
      </w:r>
    </w:p>
    <w:p w:rsidR="002734D9" w:rsidP="002734D9" w:rsidRDefault="002734D9" w14:paraId="677013DB" w14:textId="6BA09F6B">
      <w:pPr>
        <w:rPr>
          <w:rFonts w:cs="Arial"/>
          <w:szCs w:val="24"/>
        </w:rPr>
      </w:pPr>
      <w:r>
        <w:br/>
      </w:r>
      <w:r>
        <w:rPr>
          <w:rFonts w:cs="Arial"/>
          <w:szCs w:val="24"/>
        </w:rPr>
        <w:t>If you are unsure, provide your best estimate.</w:t>
      </w:r>
    </w:p>
    <w:p w:rsidRPr="00B665FC" w:rsidR="002734D9" w:rsidP="002734D9" w:rsidRDefault="002734D9" w14:paraId="51B6AAF9" w14:textId="77777777">
      <w:pPr>
        <w:rPr>
          <w:szCs w:val="24"/>
        </w:rPr>
      </w:pPr>
      <w:r w:rsidRPr="00A3236D">
        <w:rPr>
          <w:rFonts w:ascii="Arial" w:hAnsi="Arial" w:cs="Arial"/>
          <w:b/>
          <w:bCs/>
          <w:szCs w:val="24"/>
        </w:rPr>
        <w:t>BB20FCARYBAL</w:t>
      </w:r>
    </w:p>
    <w:p w:rsidRPr="00B665FC" w:rsidR="002734D9" w:rsidP="002734D9" w:rsidRDefault="002734D9" w14:paraId="4A947919" w14:textId="33BCD74B">
      <w:pPr>
        <w:rPr>
          <w:szCs w:val="24"/>
        </w:rPr>
      </w:pPr>
      <w:r w:rsidRPr="00B665FC">
        <w:rPr>
          <w:rFonts w:cs="Arial"/>
          <w:szCs w:val="24"/>
        </w:rPr>
        <w:t>Do you usually pay off your credit card balance each month, or carry the balance over from month to month?</w:t>
      </w:r>
    </w:p>
    <w:p w:rsidRPr="00B665FC" w:rsidR="002734D9" w:rsidP="002734D9" w:rsidRDefault="002734D9" w14:paraId="3CF68A1A" w14:textId="77777777">
      <w:pPr>
        <w:pStyle w:val="NoSpacing"/>
      </w:pPr>
      <w:r w:rsidRPr="00B665FC">
        <w:tab/>
        <w:t>1 = Pay off balance</w:t>
      </w:r>
    </w:p>
    <w:p w:rsidRPr="00B665FC" w:rsidR="002734D9" w:rsidP="002734D9" w:rsidRDefault="002734D9" w14:paraId="413E1EBF" w14:textId="4E447803">
      <w:pPr>
        <w:pStyle w:val="NoSpacing"/>
      </w:pPr>
      <w:r w:rsidRPr="00B665FC">
        <w:tab/>
        <w:t>2 = Carry balance</w:t>
      </w:r>
    </w:p>
    <w:p w:rsidR="002734D9" w:rsidP="002734D9" w:rsidRDefault="002734D9" w14:paraId="1A2D388E" w14:textId="1DB87C13">
      <w:pPr>
        <w:rPr>
          <w:rFonts w:cs="Arial"/>
          <w:szCs w:val="24"/>
        </w:rPr>
      </w:pPr>
      <w:r w:rsidRPr="00B665FC">
        <w:rPr>
          <w:rFonts w:cs="Arial"/>
          <w:b/>
          <w:bCs/>
          <w:szCs w:val="24"/>
        </w:rPr>
        <w:t>Help Text:</w:t>
      </w:r>
      <w:r w:rsidRPr="00B665FC">
        <w:rPr>
          <w:rFonts w:cs="Arial"/>
          <w:szCs w:val="24"/>
        </w:rPr>
        <w:t xml:space="preserve"> An amount carried over, or balance, on your credit card(s) means that there is an amount owed on your credit card(s) that is not usually paid off in full each month.</w:t>
      </w:r>
    </w:p>
    <w:p w:rsidRPr="00B665FC" w:rsidR="002734D9" w:rsidP="002734D9" w:rsidRDefault="002734D9" w14:paraId="53DF5442" w14:textId="77777777">
      <w:pPr>
        <w:rPr>
          <w:szCs w:val="24"/>
        </w:rPr>
      </w:pPr>
      <w:r w:rsidRPr="00A3236D">
        <w:rPr>
          <w:rFonts w:ascii="Arial" w:hAnsi="Arial" w:cs="Arial"/>
          <w:b/>
          <w:bCs/>
          <w:szCs w:val="24"/>
        </w:rPr>
        <w:t>BB20FCRDBAL</w:t>
      </w:r>
    </w:p>
    <w:p w:rsidR="002734D9" w:rsidP="002734D9" w:rsidRDefault="002734D9" w14:paraId="39B05C6A" w14:textId="77777777">
      <w:pPr>
        <w:rPr>
          <w:rFonts w:cs="Arial"/>
          <w:szCs w:val="24"/>
        </w:rPr>
      </w:pPr>
      <w:r w:rsidRPr="00B665FC">
        <w:rPr>
          <w:rFonts w:cs="Arial"/>
          <w:szCs w:val="24"/>
        </w:rPr>
        <w:lastRenderedPageBreak/>
        <w:t>[</w:t>
      </w:r>
      <w:r>
        <w:rPr>
          <w:rFonts w:cs="Arial"/>
          <w:szCs w:val="24"/>
        </w:rPr>
        <w:t>I</w:t>
      </w:r>
      <w:r w:rsidRPr="00B665FC">
        <w:rPr>
          <w:rFonts w:cs="Arial"/>
          <w:szCs w:val="24"/>
        </w:rPr>
        <w:t>f BB20FNUMCRD = 1] </w:t>
      </w:r>
    </w:p>
    <w:p w:rsidR="002734D9" w:rsidP="002734D9" w:rsidRDefault="002734D9" w14:paraId="5D635E28" w14:textId="7B198962">
      <w:pPr>
        <w:rPr>
          <w:rFonts w:cs="Arial"/>
          <w:szCs w:val="24"/>
        </w:rPr>
      </w:pPr>
      <w:r w:rsidRPr="00B665FC">
        <w:rPr>
          <w:rFonts w:cs="Arial"/>
          <w:szCs w:val="24"/>
        </w:rPr>
        <w:t>What was the balance on your credit card according to your last statement?</w:t>
      </w:r>
    </w:p>
    <w:p w:rsidR="002734D9" w:rsidP="002734D9" w:rsidRDefault="002734D9" w14:paraId="482004AA" w14:textId="77777777">
      <w:pPr>
        <w:rPr>
          <w:rFonts w:cs="Arial"/>
          <w:szCs w:val="24"/>
        </w:rPr>
      </w:pPr>
      <w:r w:rsidRPr="00B665FC">
        <w:rPr>
          <w:rFonts w:cs="Arial"/>
          <w:szCs w:val="24"/>
        </w:rPr>
        <w:t>[else]</w:t>
      </w:r>
    </w:p>
    <w:p w:rsidRPr="00B665FC" w:rsidR="002734D9" w:rsidP="002734D9" w:rsidRDefault="002734D9" w14:paraId="0F5FC953" w14:textId="77777777">
      <w:pPr>
        <w:rPr>
          <w:szCs w:val="24"/>
        </w:rPr>
      </w:pPr>
      <w:r w:rsidRPr="00B665FC">
        <w:rPr>
          <w:rFonts w:cs="Arial"/>
          <w:szCs w:val="24"/>
        </w:rPr>
        <w:t>What was the total balance on all your credit cards according to your last statements?</w:t>
      </w:r>
    </w:p>
    <w:p w:rsidRPr="002734D9" w:rsidR="002734D9" w:rsidP="002734D9" w:rsidRDefault="002734D9" w14:paraId="6EDEBC7C" w14:textId="50BE3B2B">
      <w:pPr>
        <w:pStyle w:val="NoSpacing"/>
        <w:ind w:firstLine="720"/>
      </w:pPr>
      <w:r w:rsidRPr="00B665FC">
        <w:t>$|.00</w:t>
      </w:r>
      <w:r w:rsidRPr="00B665FC">
        <w:tab/>
      </w:r>
    </w:p>
    <w:p w:rsidR="002734D9" w:rsidP="002734D9" w:rsidRDefault="002734D9" w14:paraId="66E82B2B" w14:textId="54475CC1">
      <w:pPr>
        <w:rPr>
          <w:rFonts w:cs="Arial"/>
          <w:szCs w:val="24"/>
        </w:rPr>
      </w:pPr>
      <w:r w:rsidRPr="00B665FC">
        <w:rPr>
          <w:rFonts w:cs="Arial"/>
          <w:b/>
          <w:bCs/>
          <w:szCs w:val="24"/>
        </w:rPr>
        <w:t>Help Text:</w:t>
      </w:r>
      <w:r w:rsidRPr="00B665FC">
        <w:rPr>
          <w:rFonts w:cs="Arial"/>
          <w:szCs w:val="24"/>
        </w:rPr>
        <w:t xml:space="preserve"> </w:t>
      </w:r>
      <w:r>
        <w:rPr>
          <w:rFonts w:cs="Arial"/>
          <w:szCs w:val="24"/>
        </w:rPr>
        <w:t>Estimate the total amount that you owe from your most recent statement(s) -- or current outstanding balance -- on all credit cards in your name.</w:t>
      </w:r>
      <w:r>
        <w:br/>
      </w:r>
      <w:r>
        <w:br/>
      </w:r>
      <w:r>
        <w:rPr>
          <w:rFonts w:cs="Arial"/>
          <w:szCs w:val="24"/>
        </w:rPr>
        <w:t>Credit cards allow cardholders to carry debt from month to month. Examples of credit cards to include in your answer are VISA, MasterCard, Discover, American Express, retail store credit cards, gas cards, etc.</w:t>
      </w:r>
      <w:r>
        <w:br/>
      </w:r>
      <w:r>
        <w:br/>
      </w:r>
      <w:r>
        <w:rPr>
          <w:rFonts w:cs="Arial"/>
          <w:szCs w:val="24"/>
        </w:rPr>
        <w:t>If you are unsure of the amount, provide your best estimate.</w:t>
      </w:r>
      <w:r>
        <w:br/>
      </w:r>
      <w:r>
        <w:br/>
      </w:r>
      <w:r>
        <w:rPr>
          <w:rFonts w:cs="Arial"/>
          <w:szCs w:val="24"/>
        </w:rPr>
        <w:t>Do not include the amount for: cards that have your name on them but the account has been issued to a parent, spouse, or other relative, or the bill is paid by someone else.</w:t>
      </w:r>
    </w:p>
    <w:p w:rsidRPr="00B665FC" w:rsidR="002734D9" w:rsidP="00CF2013" w:rsidRDefault="002734D9" w14:paraId="73CCFC71" w14:textId="755A5B9A">
      <w:pPr>
        <w:pStyle w:val="TOCHeading"/>
      </w:pPr>
      <w:bookmarkStart w:name="_Toc40172980" w:id="162"/>
      <w:r w:rsidRPr="00A3236D">
        <w:t>BB20FRETIR</w:t>
      </w:r>
      <w:r w:rsidR="00CF2013">
        <w:t xml:space="preserve"> (ABBREV)</w:t>
      </w:r>
      <w:bookmarkEnd w:id="162"/>
    </w:p>
    <w:p w:rsidRPr="001C16B9" w:rsidR="002734D9" w:rsidP="002734D9" w:rsidRDefault="002734D9" w14:paraId="19FD6381" w14:textId="77777777">
      <w:pPr>
        <w:rPr>
          <w:rFonts w:cs="Arial"/>
          <w:szCs w:val="24"/>
        </w:rPr>
      </w:pPr>
      <w:r w:rsidRPr="00B665FC">
        <w:rPr>
          <w:rFonts w:cs="Arial"/>
          <w:szCs w:val="24"/>
        </w:rPr>
        <w:t>Do you have a(n)...</w:t>
      </w:r>
    </w:p>
    <w:p w:rsidRPr="00B665FC" w:rsidR="002734D9" w:rsidP="002734D9" w:rsidRDefault="002734D9" w14:paraId="28DF076F" w14:textId="77777777">
      <w:pPr>
        <w:pStyle w:val="NoSpacing"/>
      </w:pPr>
      <w:r w:rsidRPr="00B665FC">
        <w:t>Employer-based retirement savings account (for example, 401k, 403b, pension)</w:t>
      </w:r>
    </w:p>
    <w:p w:rsidRPr="00B665FC" w:rsidR="002734D9" w:rsidP="002734D9" w:rsidRDefault="002734D9" w14:paraId="0F2CF050" w14:textId="77777777">
      <w:pPr>
        <w:pStyle w:val="NoSpacing"/>
      </w:pPr>
      <w:r w:rsidRPr="00B665FC">
        <w:tab/>
        <w:t>1 = Yes</w:t>
      </w:r>
    </w:p>
    <w:p w:rsidRPr="00B665FC" w:rsidR="002734D9" w:rsidP="002734D9" w:rsidRDefault="002734D9" w14:paraId="4A0BEF60" w14:textId="77777777">
      <w:pPr>
        <w:pStyle w:val="NoSpacing"/>
      </w:pPr>
      <w:r w:rsidRPr="00B665FC">
        <w:tab/>
        <w:t>0 = No</w:t>
      </w:r>
    </w:p>
    <w:p w:rsidRPr="00B665FC" w:rsidR="002734D9" w:rsidP="002734D9" w:rsidRDefault="002734D9" w14:paraId="46EB0633" w14:textId="77777777">
      <w:pPr>
        <w:pStyle w:val="NoSpacing"/>
      </w:pPr>
      <w:r w:rsidRPr="00B665FC">
        <w:tab/>
        <w:t>-1 = Don't know</w:t>
      </w:r>
    </w:p>
    <w:p w:rsidRPr="00B665FC" w:rsidR="002734D9" w:rsidP="002734D9" w:rsidRDefault="002734D9" w14:paraId="4159A194" w14:textId="77777777">
      <w:pPr>
        <w:pStyle w:val="NoSpacing"/>
      </w:pPr>
      <w:r w:rsidRPr="00B665FC">
        <w:t>Non-employer based retirement savings account (for example, IRA)</w:t>
      </w:r>
    </w:p>
    <w:p w:rsidRPr="00B665FC" w:rsidR="002734D9" w:rsidP="002734D9" w:rsidRDefault="002734D9" w14:paraId="26987672" w14:textId="77777777">
      <w:pPr>
        <w:pStyle w:val="NoSpacing"/>
      </w:pPr>
      <w:r w:rsidRPr="00B665FC">
        <w:tab/>
        <w:t>1 = Yes</w:t>
      </w:r>
    </w:p>
    <w:p w:rsidRPr="00B665FC" w:rsidR="002734D9" w:rsidP="002734D9" w:rsidRDefault="002734D9" w14:paraId="4204B86C" w14:textId="77777777">
      <w:pPr>
        <w:pStyle w:val="NoSpacing"/>
      </w:pPr>
      <w:r w:rsidRPr="00B665FC">
        <w:tab/>
        <w:t>0 = No</w:t>
      </w:r>
    </w:p>
    <w:p w:rsidRPr="00B665FC" w:rsidR="002734D9" w:rsidP="002734D9" w:rsidRDefault="002734D9" w14:paraId="5F2AB44E" w14:textId="4F1BCDCF">
      <w:pPr>
        <w:pStyle w:val="NoSpacing"/>
      </w:pPr>
      <w:r w:rsidRPr="00B665FC">
        <w:tab/>
        <w:t>-1 = Don't know</w:t>
      </w:r>
    </w:p>
    <w:p w:rsidR="002734D9" w:rsidP="002734D9" w:rsidRDefault="002734D9" w14:paraId="22CB272F" w14:textId="78B35ACF">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whether you have an employer-based and/or non-employer based retirement savings account.</w:t>
      </w:r>
      <w:r>
        <w:br/>
      </w:r>
      <w:r>
        <w:br/>
      </w:r>
      <w:r>
        <w:rPr>
          <w:rFonts w:cs="Arial"/>
          <w:szCs w:val="24"/>
        </w:rPr>
        <w:t>An employer-based retirement savings account may include a 401(k), 403(b), or pension.</w:t>
      </w:r>
      <w:r>
        <w:br/>
      </w:r>
      <w:r>
        <w:br/>
      </w:r>
      <w:r>
        <w:rPr>
          <w:rFonts w:cs="Arial"/>
          <w:szCs w:val="24"/>
        </w:rPr>
        <w:t>A 401(k) is a qualified plan established by employers to which eligible employees may make salary deferral (salary reduction) contributions on a post-tax and/or pretax basis. Employers offering a 401(k) plan may make matching or non-elective contributions to the plan on behalf of eligible employees and may also add a profit-sharing feature to the plan.</w:t>
      </w:r>
      <w:r>
        <w:br/>
      </w:r>
      <w:r>
        <w:br/>
      </w:r>
      <w:r>
        <w:rPr>
          <w:rFonts w:cs="Arial"/>
          <w:szCs w:val="24"/>
        </w:rPr>
        <w:t>A 403(b) is a retirement plan for certain employees of public schools, tax-exempt organizations and certain ministers. The features of a 403(b) plan are very similar to those of a 401(k) plan.</w:t>
      </w:r>
      <w:r>
        <w:br/>
      </w:r>
      <w:r>
        <w:br/>
      </w:r>
      <w:r>
        <w:rPr>
          <w:rFonts w:cs="Arial"/>
          <w:szCs w:val="24"/>
        </w:rPr>
        <w:t>A pension is a retirement plan provided by an employer that provides the employee with an income when they are no longer earning a regular income from their employment. U.S. government Social Security is not considered a pension.</w:t>
      </w:r>
      <w:r>
        <w:br/>
      </w:r>
      <w:r>
        <w:br/>
      </w:r>
      <w:r>
        <w:rPr>
          <w:rFonts w:cs="Arial"/>
          <w:szCs w:val="24"/>
        </w:rPr>
        <w:t>A non-employer-based retirement savings account may include an IRA.</w:t>
      </w:r>
      <w:r>
        <w:br/>
      </w:r>
      <w:r>
        <w:br/>
      </w:r>
      <w:r>
        <w:rPr>
          <w:rFonts w:cs="Arial"/>
          <w:szCs w:val="24"/>
        </w:rPr>
        <w:t>An IRA is an individual retirement account (IRA) that allows individuals to direct pretax income, up to specific annual limits, toward investments that can grow tax-deferred (no capital gains or dividend income is taxed). Contributions to the traditional IRA may be tax-deductible depending on the taxpayer's income, tax-filing status and other factors. There are several variations of an IRA, including: the Roth IRA, Simple IRA and SEP IRA.</w:t>
      </w:r>
    </w:p>
    <w:p w:rsidRPr="00B665FC" w:rsidR="002734D9" w:rsidP="002734D9" w:rsidRDefault="002734D9" w14:paraId="66AB0E30" w14:textId="77777777">
      <w:pPr>
        <w:rPr>
          <w:szCs w:val="24"/>
        </w:rPr>
      </w:pPr>
      <w:r w:rsidRPr="00A3236D">
        <w:rPr>
          <w:rFonts w:ascii="Arial" w:hAnsi="Arial" w:cs="Arial"/>
          <w:b/>
          <w:bCs/>
          <w:szCs w:val="24"/>
        </w:rPr>
        <w:t>BB20FAMTRET</w:t>
      </w:r>
    </w:p>
    <w:p w:rsidRPr="00B665FC" w:rsidR="002734D9" w:rsidP="002734D9" w:rsidRDefault="002734D9" w14:paraId="4B4C38A7" w14:textId="77777777">
      <w:pPr>
        <w:rPr>
          <w:szCs w:val="24"/>
        </w:rPr>
      </w:pPr>
      <w:r w:rsidRPr="00B665FC">
        <w:rPr>
          <w:rFonts w:cs="Arial"/>
          <w:szCs w:val="24"/>
        </w:rPr>
        <w:lastRenderedPageBreak/>
        <w:t>Not counting any contributions made on your behalf, in the past 12 months did you contribute to your...</w:t>
      </w:r>
    </w:p>
    <w:p w:rsidRPr="00B665FC" w:rsidR="002734D9" w:rsidP="002734D9" w:rsidRDefault="002734D9" w14:paraId="46264A1D" w14:textId="77777777">
      <w:pPr>
        <w:pStyle w:val="NoSpacing"/>
      </w:pPr>
      <w:r w:rsidRPr="00B665FC">
        <w:t>Employer-based retirement savings account (for example, 401k, 403b, Pension)</w:t>
      </w:r>
    </w:p>
    <w:p w:rsidRPr="00B665FC" w:rsidR="002734D9" w:rsidP="002734D9" w:rsidRDefault="002734D9" w14:paraId="45F62682" w14:textId="77777777">
      <w:pPr>
        <w:pStyle w:val="NoSpacing"/>
      </w:pPr>
      <w:r w:rsidRPr="00B665FC">
        <w:tab/>
        <w:t>1 = Yes</w:t>
      </w:r>
    </w:p>
    <w:p w:rsidRPr="00B665FC" w:rsidR="002734D9" w:rsidP="002734D9" w:rsidRDefault="002734D9" w14:paraId="0F301941" w14:textId="77777777">
      <w:pPr>
        <w:pStyle w:val="NoSpacing"/>
      </w:pPr>
      <w:r w:rsidRPr="00B665FC">
        <w:tab/>
        <w:t>0 = No</w:t>
      </w:r>
    </w:p>
    <w:p w:rsidRPr="00B665FC" w:rsidR="002734D9" w:rsidP="002734D9" w:rsidRDefault="002734D9" w14:paraId="434585CA" w14:textId="77777777">
      <w:pPr>
        <w:pStyle w:val="NoSpacing"/>
      </w:pPr>
      <w:r w:rsidRPr="00B665FC">
        <w:tab/>
        <w:t>-1 = Don't know</w:t>
      </w:r>
    </w:p>
    <w:p w:rsidRPr="00B665FC" w:rsidR="002734D9" w:rsidP="002734D9" w:rsidRDefault="002734D9" w14:paraId="5D2A728B" w14:textId="77777777">
      <w:pPr>
        <w:pStyle w:val="NoSpacing"/>
      </w:pPr>
      <w:r w:rsidRPr="00B665FC">
        <w:t>Non-employer based retirement savings account (for example, IRA)</w:t>
      </w:r>
    </w:p>
    <w:p w:rsidRPr="00B665FC" w:rsidR="002734D9" w:rsidP="002734D9" w:rsidRDefault="002734D9" w14:paraId="4079285F" w14:textId="77777777">
      <w:pPr>
        <w:pStyle w:val="NoSpacing"/>
      </w:pPr>
      <w:r w:rsidRPr="00B665FC">
        <w:tab/>
        <w:t>1 = Yes</w:t>
      </w:r>
    </w:p>
    <w:p w:rsidRPr="00B665FC" w:rsidR="002734D9" w:rsidP="002734D9" w:rsidRDefault="002734D9" w14:paraId="030E913E" w14:textId="77777777">
      <w:pPr>
        <w:pStyle w:val="NoSpacing"/>
      </w:pPr>
      <w:r w:rsidRPr="00B665FC">
        <w:tab/>
        <w:t>0 = No</w:t>
      </w:r>
    </w:p>
    <w:p w:rsidRPr="00B665FC" w:rsidR="002734D9" w:rsidP="002734D9" w:rsidRDefault="002734D9" w14:paraId="0C3AF0AD" w14:textId="58BB8F6D">
      <w:pPr>
        <w:pStyle w:val="NoSpacing"/>
      </w:pPr>
      <w:r w:rsidRPr="00B665FC">
        <w:tab/>
        <w:t>-1 = Don't know</w:t>
      </w:r>
      <w:r w:rsidRPr="00B665FC">
        <w:tab/>
      </w:r>
    </w:p>
    <w:p w:rsidR="002734D9" w:rsidP="002734D9" w:rsidRDefault="002734D9" w14:paraId="64B90AE5" w14:textId="442BA090">
      <w:pPr>
        <w:rPr>
          <w:rFonts w:cs="Arial"/>
          <w:szCs w:val="24"/>
        </w:rPr>
      </w:pPr>
      <w:r w:rsidRPr="00B665FC">
        <w:rPr>
          <w:rFonts w:cs="Arial"/>
          <w:b/>
          <w:bCs/>
          <w:szCs w:val="24"/>
        </w:rPr>
        <w:t>Help Text:</w:t>
      </w:r>
      <w:r w:rsidRPr="00B665FC">
        <w:rPr>
          <w:rFonts w:cs="Arial"/>
          <w:szCs w:val="24"/>
        </w:rPr>
        <w:t xml:space="preserve"> Please indicate whether you have contributed to each of your retirement savings accounts in the past 12 months. Please only answer "Yes" if you have contributed your money into the account. </w:t>
      </w:r>
      <w:r>
        <w:br/>
      </w:r>
      <w:r>
        <w:br/>
      </w:r>
      <w:r>
        <w:rPr>
          <w:rFonts w:cs="Arial"/>
          <w:szCs w:val="24"/>
        </w:rPr>
        <w:t>Do not include money contributed into the account solely from your employer.</w:t>
      </w:r>
    </w:p>
    <w:p w:rsidRPr="00B665FC" w:rsidR="002734D9" w:rsidP="002734D9" w:rsidRDefault="002734D9" w14:paraId="29E3E622" w14:textId="77777777">
      <w:pPr>
        <w:rPr>
          <w:szCs w:val="24"/>
        </w:rPr>
      </w:pPr>
      <w:r w:rsidRPr="00A3236D">
        <w:rPr>
          <w:rFonts w:ascii="Arial" w:hAnsi="Arial" w:cs="Arial"/>
          <w:b/>
          <w:bCs/>
          <w:szCs w:val="24"/>
        </w:rPr>
        <w:t>BB20FFIN2000</w:t>
      </w:r>
    </w:p>
    <w:p w:rsidRPr="00B665FC" w:rsidR="002734D9" w:rsidP="002734D9" w:rsidRDefault="002734D9" w14:paraId="572C0187" w14:textId="5E3F79AC">
      <w:pPr>
        <w:rPr>
          <w:szCs w:val="24"/>
        </w:rPr>
      </w:pPr>
      <w:r w:rsidRPr="00B665FC">
        <w:rPr>
          <w:rFonts w:cs="Arial"/>
          <w:szCs w:val="24"/>
        </w:rPr>
        <w:t>How confident are you that you could come up with $2,000, from any available source, if an unexpected need arose within the next month?</w:t>
      </w:r>
      <w:r>
        <w:br/>
      </w:r>
      <w:r>
        <w:br/>
      </w:r>
      <w:r>
        <w:rPr>
          <w:rFonts w:cs="Arial"/>
          <w:szCs w:val="24"/>
        </w:rPr>
        <w:t>Could you...</w:t>
      </w:r>
    </w:p>
    <w:p w:rsidRPr="00B665FC" w:rsidR="002734D9" w:rsidP="002734D9" w:rsidRDefault="002734D9" w14:paraId="4E4370AF" w14:textId="77777777">
      <w:pPr>
        <w:pStyle w:val="NoSpacing"/>
      </w:pPr>
      <w:r w:rsidRPr="00B665FC">
        <w:tab/>
        <w:t>1 = Certainly come up with the $2,000</w:t>
      </w:r>
    </w:p>
    <w:p w:rsidRPr="00B665FC" w:rsidR="002734D9" w:rsidP="002734D9" w:rsidRDefault="002734D9" w14:paraId="0C46BED9" w14:textId="77777777">
      <w:pPr>
        <w:pStyle w:val="NoSpacing"/>
      </w:pPr>
      <w:r w:rsidRPr="00B665FC">
        <w:tab/>
        <w:t>2 = Probably come up with the $2,000</w:t>
      </w:r>
    </w:p>
    <w:p w:rsidRPr="00B665FC" w:rsidR="002734D9" w:rsidP="002734D9" w:rsidRDefault="002734D9" w14:paraId="11143312" w14:textId="77777777">
      <w:pPr>
        <w:pStyle w:val="NoSpacing"/>
      </w:pPr>
      <w:r w:rsidRPr="00B665FC">
        <w:tab/>
        <w:t>3 = Probably not come up with the $2,000</w:t>
      </w:r>
    </w:p>
    <w:p w:rsidRPr="00B665FC" w:rsidR="002734D9" w:rsidP="002734D9" w:rsidRDefault="002734D9" w14:paraId="1CA62CBB" w14:textId="201199A1">
      <w:pPr>
        <w:pStyle w:val="NoSpacing"/>
      </w:pPr>
      <w:r w:rsidRPr="00B665FC">
        <w:tab/>
        <w:t>4 = Certainly not come up with the $2,000</w:t>
      </w:r>
    </w:p>
    <w:p w:rsidR="002734D9" w:rsidP="002734D9" w:rsidRDefault="002734D9" w14:paraId="07A2742E" w14:textId="004C53A0">
      <w:pPr>
        <w:rPr>
          <w:rFonts w:cs="Arial"/>
          <w:szCs w:val="24"/>
        </w:rPr>
      </w:pPr>
      <w:r w:rsidRPr="00B665FC">
        <w:rPr>
          <w:rFonts w:cs="Arial"/>
          <w:b/>
          <w:bCs/>
          <w:szCs w:val="24"/>
        </w:rPr>
        <w:t>Help Text:</w:t>
      </w:r>
      <w:r w:rsidRPr="00B665FC">
        <w:rPr>
          <w:rFonts w:cs="Arial"/>
          <w:szCs w:val="24"/>
        </w:rPr>
        <w:t xml:space="preserve"> If you are unsure of the answer, please provide your best </w:t>
      </w:r>
      <w:r>
        <w:rPr>
          <w:rFonts w:cs="Arial"/>
          <w:szCs w:val="24"/>
        </w:rPr>
        <w:t>estimate</w:t>
      </w:r>
      <w:r w:rsidRPr="00B665FC">
        <w:rPr>
          <w:rFonts w:cs="Arial"/>
          <w:szCs w:val="24"/>
        </w:rPr>
        <w:t>.</w:t>
      </w:r>
    </w:p>
    <w:p w:rsidRPr="00B665FC" w:rsidR="002734D9" w:rsidP="002734D9" w:rsidRDefault="002734D9" w14:paraId="7E4FB6CA" w14:textId="77777777">
      <w:pPr>
        <w:rPr>
          <w:szCs w:val="24"/>
        </w:rPr>
      </w:pPr>
      <w:r w:rsidRPr="00A3236D">
        <w:rPr>
          <w:rFonts w:ascii="Arial" w:hAnsi="Arial" w:cs="Arial"/>
          <w:b/>
          <w:bCs/>
          <w:szCs w:val="24"/>
        </w:rPr>
        <w:t>BB20FDONATE</w:t>
      </w:r>
    </w:p>
    <w:p w:rsidRPr="00B665FC" w:rsidR="002734D9" w:rsidP="002734D9" w:rsidRDefault="002734D9" w14:paraId="3460F696" w14:textId="0D4980E1">
      <w:pPr>
        <w:rPr>
          <w:szCs w:val="24"/>
        </w:rPr>
      </w:pPr>
      <w:r w:rsidRPr="00B665FC">
        <w:rPr>
          <w:rFonts w:cs="Arial"/>
          <w:szCs w:val="24"/>
        </w:rPr>
        <w:t xml:space="preserve">Since </w:t>
      </w:r>
      <w:r w:rsidR="007A33F2">
        <w:rPr>
          <w:rFonts w:cs="Arial"/>
          <w:szCs w:val="24"/>
        </w:rPr>
        <w:t>[{if B&amp;B:16/17 respondent} 1 YEAR AFTER BA COMPLETION {else} BA COMPLETION DATE]</w:t>
      </w:r>
      <w:r w:rsidRPr="00B665FC">
        <w:rPr>
          <w:rFonts w:cs="Arial"/>
          <w:szCs w:val="24"/>
        </w:rPr>
        <w:t xml:space="preserve">, have you made any monetary donations to </w:t>
      </w:r>
      <w:r w:rsidR="001B5AE5">
        <w:rPr>
          <w:rFonts w:cs="Arial"/>
          <w:szCs w:val="24"/>
        </w:rPr>
        <w:t>[BA INSTITUTION]</w:t>
      </w:r>
      <w:r w:rsidRPr="00B665FC">
        <w:rPr>
          <w:rFonts w:cs="Arial"/>
          <w:szCs w:val="24"/>
        </w:rPr>
        <w:t>?</w:t>
      </w:r>
      <w:r>
        <w:br/>
      </w:r>
      <w:r>
        <w:br/>
      </w:r>
      <w:r>
        <w:rPr>
          <w:rFonts w:cs="Arial"/>
          <w:szCs w:val="24"/>
        </w:rPr>
        <w:t xml:space="preserve">(Please do not include any tuition, payments, or fees paid to </w:t>
      </w:r>
      <w:r w:rsidR="001B5AE5">
        <w:rPr>
          <w:rFonts w:cs="Arial"/>
          <w:szCs w:val="24"/>
        </w:rPr>
        <w:t>[BA INSTITUTION]</w:t>
      </w:r>
      <w:r>
        <w:rPr>
          <w:rFonts w:cs="Arial"/>
          <w:szCs w:val="24"/>
        </w:rPr>
        <w:t>.)</w:t>
      </w:r>
    </w:p>
    <w:p w:rsidRPr="00B665FC" w:rsidR="002734D9" w:rsidP="002734D9" w:rsidRDefault="002734D9" w14:paraId="06E099AF" w14:textId="77777777">
      <w:pPr>
        <w:pStyle w:val="NoSpacing"/>
      </w:pPr>
      <w:r w:rsidRPr="00B665FC">
        <w:tab/>
        <w:t>1 = Yes</w:t>
      </w:r>
    </w:p>
    <w:p w:rsidRPr="00B665FC" w:rsidR="002734D9" w:rsidP="002734D9" w:rsidRDefault="002734D9" w14:paraId="1DD63C96" w14:textId="5CE5C131">
      <w:pPr>
        <w:pStyle w:val="NoSpacing"/>
      </w:pPr>
      <w:r w:rsidRPr="00B665FC">
        <w:tab/>
        <w:t>0 = No</w:t>
      </w:r>
    </w:p>
    <w:p w:rsidR="002734D9" w:rsidP="002734D9" w:rsidRDefault="002734D9" w14:paraId="0DF150B2" w14:textId="1398D12B">
      <w:pPr>
        <w:rPr>
          <w:rFonts w:cs="Arial"/>
          <w:szCs w:val="24"/>
        </w:rPr>
      </w:pPr>
      <w:r w:rsidRPr="00B665FC">
        <w:rPr>
          <w:rFonts w:cs="Arial"/>
          <w:b/>
          <w:bCs/>
          <w:szCs w:val="24"/>
        </w:rPr>
        <w:t>Help Text:</w:t>
      </w:r>
      <w:r w:rsidRPr="00B665FC">
        <w:rPr>
          <w:rFonts w:cs="Arial"/>
          <w:szCs w:val="24"/>
        </w:rPr>
        <w:t xml:space="preserve"> Only include monetary donations made to </w:t>
      </w:r>
      <w:r w:rsidR="001B5AE5">
        <w:rPr>
          <w:rFonts w:cs="Arial"/>
          <w:szCs w:val="24"/>
        </w:rPr>
        <w:t>[BA INSTITUTION]</w:t>
      </w:r>
      <w:r w:rsidRPr="00B665FC">
        <w:rPr>
          <w:rFonts w:cs="Arial"/>
          <w:szCs w:val="24"/>
        </w:rPr>
        <w:t xml:space="preserve"> after </w:t>
      </w:r>
      <w:r w:rsidR="007A33F2">
        <w:rPr>
          <w:rFonts w:cs="Arial"/>
          <w:szCs w:val="24"/>
        </w:rPr>
        <w:t>[{if B&amp;B:16/17 respondent} 1 YEAR AFTER BA COMPLETION {else} BA COMPLETION DATE]</w:t>
      </w:r>
      <w:r w:rsidRPr="00B665FC">
        <w:rPr>
          <w:rFonts w:cs="Arial"/>
          <w:szCs w:val="24"/>
        </w:rPr>
        <w:t xml:space="preserve">. Examples of monetary donations can include monetary gifts to support </w:t>
      </w:r>
      <w:r w:rsidR="001B5AE5">
        <w:rPr>
          <w:rFonts w:cs="Arial"/>
          <w:szCs w:val="24"/>
        </w:rPr>
        <w:t>[BA INSTITUTION]</w:t>
      </w:r>
      <w:r w:rsidRPr="00B665FC">
        <w:rPr>
          <w:rFonts w:cs="Arial"/>
          <w:szCs w:val="24"/>
        </w:rPr>
        <w:t xml:space="preserve">'s endowment or athletics department. </w:t>
      </w:r>
      <w:r>
        <w:br/>
      </w:r>
      <w:r>
        <w:br/>
      </w:r>
      <w:r>
        <w:rPr>
          <w:rFonts w:cs="Arial"/>
          <w:szCs w:val="24"/>
        </w:rPr>
        <w:t xml:space="preserve">Do not include any money given to </w:t>
      </w:r>
      <w:r w:rsidR="001B5AE5">
        <w:rPr>
          <w:rFonts w:cs="Arial"/>
          <w:szCs w:val="24"/>
        </w:rPr>
        <w:t>[BA INSTITUTION]</w:t>
      </w:r>
      <w:r>
        <w:rPr>
          <w:rFonts w:cs="Arial"/>
          <w:szCs w:val="24"/>
        </w:rPr>
        <w:t xml:space="preserve"> to pay fines, fees, or graduation expenses.</w:t>
      </w:r>
      <w:r>
        <w:br/>
      </w:r>
      <w:r>
        <w:br/>
      </w:r>
      <w:r>
        <w:rPr>
          <w:rFonts w:cs="Arial"/>
          <w:szCs w:val="24"/>
        </w:rPr>
        <w:t>Do not include purchases such as athletic tickets or collegiate memorabilia.</w:t>
      </w:r>
    </w:p>
    <w:p w:rsidRPr="00B665FC" w:rsidR="002734D9" w:rsidP="00CF2013" w:rsidRDefault="002734D9" w14:paraId="7DB17D79" w14:textId="1EB2F64D">
      <w:pPr>
        <w:pStyle w:val="TOCHeading"/>
      </w:pPr>
      <w:bookmarkStart w:name="_Toc40172981" w:id="163"/>
      <w:r w:rsidRPr="00A3236D">
        <w:t>BB20FINCOM</w:t>
      </w:r>
      <w:r w:rsidR="00CF2013">
        <w:t xml:space="preserve"> (ABBREV) (MINI)</w:t>
      </w:r>
      <w:bookmarkEnd w:id="163"/>
    </w:p>
    <w:p w:rsidR="002734D9" w:rsidP="002734D9" w:rsidRDefault="002734D9" w14:paraId="1D278FBB" w14:textId="77777777">
      <w:pPr>
        <w:rPr>
          <w:rFonts w:cs="Arial"/>
          <w:szCs w:val="24"/>
        </w:rPr>
      </w:pPr>
      <w:r w:rsidRPr="00B665FC">
        <w:rPr>
          <w:rFonts w:cs="Arial"/>
          <w:szCs w:val="24"/>
        </w:rPr>
        <w:t>[If BB20FMARR in (2, 6) or BB20FFINSP = 1]</w:t>
      </w:r>
    </w:p>
    <w:p w:rsidR="002734D9" w:rsidP="002734D9" w:rsidRDefault="002734D9" w14:paraId="52FC5065" w14:textId="5DCEA71F">
      <w:pPr>
        <w:rPr>
          <w:rFonts w:cs="Arial"/>
          <w:szCs w:val="24"/>
        </w:rPr>
      </w:pPr>
      <w:r w:rsidRPr="00B665FC">
        <w:rPr>
          <w:rFonts w:cs="Arial"/>
          <w:szCs w:val="24"/>
        </w:rPr>
        <w:t>Not including your [{if BB20FMARR = 2] spouse's {else if BB20FMARR = 6 or BB20FFINSP = 1} partner’s] income, what was your income for calendar year 20</w:t>
      </w:r>
      <w:r>
        <w:rPr>
          <w:rFonts w:cs="Arial"/>
          <w:szCs w:val="24"/>
        </w:rPr>
        <w:t>19</w:t>
      </w:r>
      <w:r w:rsidRPr="00B665FC">
        <w:rPr>
          <w:rFonts w:cs="Arial"/>
          <w:szCs w:val="24"/>
        </w:rPr>
        <w:t xml:space="preserve"> prior to taxes and deductions?</w:t>
      </w:r>
      <w:r>
        <w:br/>
      </w:r>
      <w:r>
        <w:br/>
      </w:r>
      <w:r>
        <w:rPr>
          <w:rFonts w:cs="Arial"/>
          <w:szCs w:val="24"/>
        </w:rPr>
        <w:t>(Calendar year 2019 includes January 1, 2019 through December 31, 2019. Include all income you paid taxes on, including work, investment income, or alimony. Do not include any grants or loans you may have used to pay for school, or any money given to you by your family.)</w:t>
      </w:r>
    </w:p>
    <w:p w:rsidR="002734D9" w:rsidP="002734D9" w:rsidRDefault="002734D9" w14:paraId="34A517C5" w14:textId="77777777">
      <w:pPr>
        <w:rPr>
          <w:rFonts w:cs="Arial"/>
          <w:szCs w:val="24"/>
        </w:rPr>
      </w:pPr>
      <w:r>
        <w:rPr>
          <w:rFonts w:cs="Arial"/>
          <w:szCs w:val="24"/>
        </w:rPr>
        <w:t>[else]</w:t>
      </w:r>
    </w:p>
    <w:p w:rsidRPr="00B665FC" w:rsidR="002734D9" w:rsidP="002734D9" w:rsidRDefault="002734D9" w14:paraId="3C8DBBAE" w14:textId="77777777">
      <w:pPr>
        <w:rPr>
          <w:szCs w:val="24"/>
        </w:rPr>
      </w:pPr>
      <w:r>
        <w:rPr>
          <w:rFonts w:cs="Arial"/>
          <w:szCs w:val="24"/>
        </w:rPr>
        <w:lastRenderedPageBreak/>
        <w:t>What was your income for calendar year 2019, prior to taxes and deductions?</w:t>
      </w:r>
      <w:r>
        <w:br/>
      </w:r>
      <w:r>
        <w:br/>
      </w:r>
      <w:r>
        <w:rPr>
          <w:rFonts w:cs="Arial"/>
          <w:szCs w:val="24"/>
        </w:rPr>
        <w:t>(Calendar year 2019 includes January 1, 2019 through December 31, 2019. Include all income you paid taxes on, including work, investment income, or alimony. Do not include any grants or loans you may have used to pay for school, or any money given to you by your family.)</w:t>
      </w:r>
    </w:p>
    <w:p w:rsidRPr="001C16B9" w:rsidR="002734D9" w:rsidP="002734D9" w:rsidRDefault="002734D9" w14:paraId="71FFB8AB" w14:textId="5823505B">
      <w:pPr>
        <w:pStyle w:val="NoSpacing"/>
        <w:ind w:firstLine="720"/>
      </w:pPr>
      <w:r w:rsidRPr="00B665FC">
        <w:t>$</w:t>
      </w:r>
      <w:r>
        <w:t>|.00</w:t>
      </w:r>
    </w:p>
    <w:p w:rsidR="002734D9" w:rsidP="002734D9" w:rsidRDefault="002734D9" w14:paraId="47B7A2F4" w14:textId="1C03E8CA">
      <w:pPr>
        <w:rPr>
          <w:rFonts w:cs="Arial"/>
          <w:szCs w:val="24"/>
        </w:rPr>
      </w:pPr>
      <w:r w:rsidRPr="00B665FC">
        <w:rPr>
          <w:rFonts w:cs="Arial"/>
          <w:b/>
          <w:bCs/>
          <w:szCs w:val="24"/>
        </w:rPr>
        <w:t>Help Text:</w:t>
      </w:r>
      <w:r w:rsidRPr="00B665FC">
        <w:rPr>
          <w:rFonts w:cs="Arial"/>
          <w:szCs w:val="24"/>
        </w:rPr>
        <w:t xml:space="preserve"> Knowing about financial assets and obligations is important in understanding the benefits and outcomes for college graduates.</w:t>
      </w:r>
      <w:r>
        <w:br/>
      </w:r>
      <w:r>
        <w:br/>
      </w:r>
      <w:r>
        <w:rPr>
          <w:rFonts w:cs="Arial"/>
          <w:szCs w:val="24"/>
        </w:rPr>
        <w:t>Estimate your gross income for calendar year 2019 (January 2019-December 2019).</w:t>
      </w:r>
      <w:r>
        <w:br/>
      </w:r>
      <w:r>
        <w:br/>
      </w:r>
      <w:r>
        <w:rPr>
          <w:rFonts w:cs="Arial"/>
          <w:szCs w:val="24"/>
        </w:rPr>
        <w:t>Gross income is the full amount earned before taxes, Social Security, and other deductions. If you are unsure, provide your best estimate.</w:t>
      </w:r>
      <w:r>
        <w:br/>
      </w:r>
      <w:r>
        <w:br/>
      </w:r>
      <w:r>
        <w:rPr>
          <w:rFonts w:cs="Arial"/>
          <w:szCs w:val="24"/>
        </w:rPr>
        <w:t>Please include earned income from assistantships, work-study, trust funds, or a similar source. Do not include money from scholarships, grants or loans, or any money given to you by your family.</w:t>
      </w:r>
    </w:p>
    <w:p w:rsidRPr="00B665FC" w:rsidR="002734D9" w:rsidP="002734D9" w:rsidRDefault="002734D9" w14:paraId="6AF338A4" w14:textId="77777777">
      <w:pPr>
        <w:rPr>
          <w:szCs w:val="24"/>
        </w:rPr>
      </w:pPr>
      <w:r w:rsidRPr="00A3236D">
        <w:rPr>
          <w:rFonts w:ascii="Arial" w:hAnsi="Arial" w:cs="Arial"/>
          <w:b/>
          <w:bCs/>
          <w:szCs w:val="24"/>
        </w:rPr>
        <w:t>BB20FINEST</w:t>
      </w:r>
    </w:p>
    <w:p w:rsidR="002734D9" w:rsidP="002734D9" w:rsidRDefault="002734D9" w14:paraId="0FD0C8CB" w14:textId="77777777">
      <w:pPr>
        <w:rPr>
          <w:rFonts w:cs="Arial"/>
          <w:szCs w:val="24"/>
        </w:rPr>
      </w:pPr>
      <w:r w:rsidRPr="00B665FC">
        <w:rPr>
          <w:rFonts w:cs="Arial"/>
          <w:szCs w:val="24"/>
        </w:rPr>
        <w:t>[If BB20FMARR = 2 or 6 or BB20FFINSP = 1]</w:t>
      </w:r>
    </w:p>
    <w:p w:rsidR="002734D9" w:rsidP="002734D9" w:rsidRDefault="002734D9" w14:paraId="26B529F8" w14:textId="22776325">
      <w:pPr>
        <w:rPr>
          <w:rFonts w:cs="Arial"/>
          <w:szCs w:val="24"/>
        </w:rPr>
      </w:pPr>
      <w:r w:rsidRPr="00B665FC">
        <w:rPr>
          <w:rFonts w:cs="Arial"/>
          <w:szCs w:val="24"/>
        </w:rPr>
        <w:t>Excluding your [{if BB20FMARR = 2} spouse's {else if BB20FMARR = 6 or BB20FFINSP = 1} partner’s] income, please indicate the range that best estimates your income from all sources (including income from work, investments, alimony, etc.), prior to taxes and deductions, for calendar year 201</w:t>
      </w:r>
      <w:r>
        <w:rPr>
          <w:rFonts w:cs="Arial"/>
          <w:szCs w:val="24"/>
        </w:rPr>
        <w:t>9</w:t>
      </w:r>
      <w:r w:rsidRPr="00B665FC">
        <w:rPr>
          <w:rFonts w:cs="Arial"/>
          <w:szCs w:val="24"/>
        </w:rPr>
        <w:t xml:space="preserve"> (January 1, 201</w:t>
      </w:r>
      <w:r>
        <w:rPr>
          <w:rFonts w:cs="Arial"/>
          <w:szCs w:val="24"/>
        </w:rPr>
        <w:t>9</w:t>
      </w:r>
      <w:r w:rsidRPr="00B665FC">
        <w:rPr>
          <w:rFonts w:cs="Arial"/>
          <w:szCs w:val="24"/>
        </w:rPr>
        <w:t xml:space="preserve"> through December 31, 201</w:t>
      </w:r>
      <w:r>
        <w:rPr>
          <w:rFonts w:cs="Arial"/>
          <w:szCs w:val="24"/>
        </w:rPr>
        <w:t>9</w:t>
      </w:r>
      <w:r w:rsidRPr="00B665FC">
        <w:rPr>
          <w:rFonts w:cs="Arial"/>
          <w:szCs w:val="24"/>
        </w:rPr>
        <w:t>).</w:t>
      </w:r>
    </w:p>
    <w:p w:rsidR="002734D9" w:rsidP="002734D9" w:rsidRDefault="002734D9" w14:paraId="0F17C7D1" w14:textId="77777777">
      <w:pPr>
        <w:rPr>
          <w:rFonts w:cs="Arial"/>
          <w:szCs w:val="24"/>
        </w:rPr>
      </w:pPr>
      <w:r w:rsidRPr="00B665FC">
        <w:rPr>
          <w:rFonts w:cs="Arial"/>
          <w:szCs w:val="24"/>
        </w:rPr>
        <w:t>[else]</w:t>
      </w:r>
    </w:p>
    <w:p w:rsidRPr="002734D9" w:rsidR="002734D9" w:rsidP="002734D9" w:rsidRDefault="002734D9" w14:paraId="4EDA06A5" w14:textId="592337F0">
      <w:pPr>
        <w:rPr>
          <w:szCs w:val="24"/>
        </w:rPr>
      </w:pPr>
      <w:r w:rsidRPr="00B665FC">
        <w:rPr>
          <w:rFonts w:cs="Arial"/>
          <w:szCs w:val="24"/>
        </w:rPr>
        <w:t>Please indicate the range that best estimates your income from all sources (including income from work, investments, alimony, etc.) prior to taxes and deductions for calendar year 201</w:t>
      </w:r>
      <w:r>
        <w:rPr>
          <w:rFonts w:cs="Arial"/>
          <w:szCs w:val="24"/>
        </w:rPr>
        <w:t>9</w:t>
      </w:r>
      <w:r w:rsidRPr="00B665FC">
        <w:rPr>
          <w:rFonts w:cs="Arial"/>
          <w:szCs w:val="24"/>
        </w:rPr>
        <w:t xml:space="preserve"> (January 1, 201</w:t>
      </w:r>
      <w:r>
        <w:rPr>
          <w:rFonts w:cs="Arial"/>
          <w:szCs w:val="24"/>
        </w:rPr>
        <w:t>9</w:t>
      </w:r>
      <w:r w:rsidRPr="00B665FC">
        <w:rPr>
          <w:rFonts w:cs="Arial"/>
          <w:szCs w:val="24"/>
        </w:rPr>
        <w:t xml:space="preserve"> through December 31, 201</w:t>
      </w:r>
      <w:r>
        <w:rPr>
          <w:rFonts w:cs="Arial"/>
          <w:szCs w:val="24"/>
        </w:rPr>
        <w:t>9</w:t>
      </w:r>
      <w:r w:rsidRPr="00B665FC">
        <w:rPr>
          <w:rFonts w:cs="Arial"/>
          <w:szCs w:val="24"/>
        </w:rPr>
        <w:t>).</w:t>
      </w:r>
    </w:p>
    <w:p w:rsidRPr="00B665FC" w:rsidR="002734D9" w:rsidP="002734D9" w:rsidRDefault="002734D9" w14:paraId="1D3DC9BA" w14:textId="77777777">
      <w:pPr>
        <w:pStyle w:val="NoSpacing"/>
      </w:pPr>
      <w:r w:rsidRPr="00B665FC">
        <w:tab/>
        <w:t>1 = Less than $20,000</w:t>
      </w:r>
    </w:p>
    <w:p w:rsidRPr="00B665FC" w:rsidR="002734D9" w:rsidP="002734D9" w:rsidRDefault="002734D9" w14:paraId="6670999E" w14:textId="77777777">
      <w:pPr>
        <w:pStyle w:val="NoSpacing"/>
      </w:pPr>
      <w:r w:rsidRPr="00B665FC">
        <w:tab/>
        <w:t>2 = $20,000-$29,999</w:t>
      </w:r>
    </w:p>
    <w:p w:rsidRPr="00B665FC" w:rsidR="002734D9" w:rsidP="002734D9" w:rsidRDefault="002734D9" w14:paraId="08C23352" w14:textId="77777777">
      <w:pPr>
        <w:pStyle w:val="NoSpacing"/>
      </w:pPr>
      <w:r w:rsidRPr="00B665FC">
        <w:tab/>
        <w:t>3 = $30,000-$39,999</w:t>
      </w:r>
    </w:p>
    <w:p w:rsidRPr="00B665FC" w:rsidR="002734D9" w:rsidP="002734D9" w:rsidRDefault="002734D9" w14:paraId="1D377A01" w14:textId="77777777">
      <w:pPr>
        <w:pStyle w:val="NoSpacing"/>
      </w:pPr>
      <w:r w:rsidRPr="00B665FC">
        <w:tab/>
        <w:t>4 = $40,000-$49,999</w:t>
      </w:r>
    </w:p>
    <w:p w:rsidRPr="00B665FC" w:rsidR="002734D9" w:rsidP="002734D9" w:rsidRDefault="002734D9" w14:paraId="74502817" w14:textId="77777777">
      <w:pPr>
        <w:pStyle w:val="NoSpacing"/>
      </w:pPr>
      <w:r w:rsidRPr="00B665FC">
        <w:tab/>
        <w:t>5 = $50,000-$59,999</w:t>
      </w:r>
    </w:p>
    <w:p w:rsidRPr="00B665FC" w:rsidR="002734D9" w:rsidP="002734D9" w:rsidRDefault="002734D9" w14:paraId="421EEF3E" w14:textId="77777777">
      <w:pPr>
        <w:pStyle w:val="NoSpacing"/>
      </w:pPr>
      <w:r w:rsidRPr="00B665FC">
        <w:tab/>
        <w:t>6 = $60,000-$69,999</w:t>
      </w:r>
    </w:p>
    <w:p w:rsidRPr="00B665FC" w:rsidR="002734D9" w:rsidP="002734D9" w:rsidRDefault="002734D9" w14:paraId="37CD0526" w14:textId="77777777">
      <w:pPr>
        <w:pStyle w:val="NoSpacing"/>
      </w:pPr>
      <w:r w:rsidRPr="00B665FC">
        <w:tab/>
        <w:t>7 = $70,000-$79,999</w:t>
      </w:r>
    </w:p>
    <w:p w:rsidRPr="00B665FC" w:rsidR="002734D9" w:rsidP="002734D9" w:rsidRDefault="002734D9" w14:paraId="4F4B64A9" w14:textId="77777777">
      <w:pPr>
        <w:pStyle w:val="NoSpacing"/>
      </w:pPr>
      <w:r w:rsidRPr="00B665FC">
        <w:tab/>
        <w:t>8 = $80,000-$89,999</w:t>
      </w:r>
    </w:p>
    <w:p w:rsidRPr="00B665FC" w:rsidR="002734D9" w:rsidP="002734D9" w:rsidRDefault="002734D9" w14:paraId="1A6189C7" w14:textId="77777777">
      <w:pPr>
        <w:pStyle w:val="NoSpacing"/>
      </w:pPr>
      <w:r w:rsidRPr="00B665FC">
        <w:tab/>
        <w:t>9 = $90,000-$99,999</w:t>
      </w:r>
    </w:p>
    <w:p w:rsidRPr="00B665FC" w:rsidR="002734D9" w:rsidP="002734D9" w:rsidRDefault="002734D9" w14:paraId="2AEF5DBA" w14:textId="77777777">
      <w:pPr>
        <w:pStyle w:val="NoSpacing"/>
      </w:pPr>
      <w:r w:rsidRPr="00B665FC">
        <w:tab/>
        <w:t>10 = $100,000-$149,999</w:t>
      </w:r>
    </w:p>
    <w:p w:rsidRPr="00B665FC" w:rsidR="002734D9" w:rsidP="002734D9" w:rsidRDefault="002734D9" w14:paraId="3BEB7885" w14:textId="77777777">
      <w:pPr>
        <w:pStyle w:val="NoSpacing"/>
      </w:pPr>
      <w:r w:rsidRPr="00B665FC">
        <w:tab/>
        <w:t>11 = $150,000 or more</w:t>
      </w:r>
    </w:p>
    <w:p w:rsidRPr="00B665FC" w:rsidR="002734D9" w:rsidP="002734D9" w:rsidRDefault="002734D9" w14:paraId="537B58E3" w14:textId="77777777">
      <w:pPr>
        <w:pStyle w:val="NoSpacing"/>
      </w:pPr>
      <w:r w:rsidRPr="00B665FC">
        <w:tab/>
        <w:t>12 = No income</w:t>
      </w:r>
    </w:p>
    <w:p w:rsidRPr="00B665FC" w:rsidR="002734D9" w:rsidP="002734D9" w:rsidRDefault="002734D9" w14:paraId="34DA74E3" w14:textId="20BA11B3">
      <w:pPr>
        <w:pStyle w:val="NoSpacing"/>
      </w:pPr>
      <w:r w:rsidRPr="00B665FC">
        <w:t>-1 = Don't know</w:t>
      </w:r>
    </w:p>
    <w:p w:rsidR="002734D9" w:rsidP="002734D9" w:rsidRDefault="002734D9" w14:paraId="41CC4C90" w14:textId="5C3963E4">
      <w:pPr>
        <w:rPr>
          <w:rFonts w:cs="Arial"/>
          <w:szCs w:val="24"/>
        </w:rPr>
      </w:pPr>
      <w:r w:rsidRPr="00B665FC">
        <w:rPr>
          <w:rFonts w:cs="Arial"/>
          <w:b/>
          <w:bCs/>
          <w:szCs w:val="24"/>
        </w:rPr>
        <w:t>Help Text:</w:t>
      </w:r>
      <w:r w:rsidRPr="00B665FC">
        <w:rPr>
          <w:rFonts w:cs="Arial"/>
          <w:szCs w:val="24"/>
        </w:rPr>
        <w:t xml:space="preserve"> Knowing about financial assets and obligations is important in understanding the benefits and outcomes for college graduates.</w:t>
      </w:r>
      <w:r>
        <w:br/>
      </w:r>
      <w:r>
        <w:br/>
      </w:r>
      <w:r>
        <w:rPr>
          <w:rFonts w:cs="Arial"/>
          <w:szCs w:val="24"/>
        </w:rPr>
        <w:t>Using the ranges provided, estimate your gross income for calendar year 2019 (January 2019-December 2019).</w:t>
      </w:r>
      <w:r>
        <w:br/>
      </w:r>
      <w:r>
        <w:br/>
      </w:r>
      <w:r>
        <w:rPr>
          <w:rFonts w:cs="Arial"/>
          <w:szCs w:val="24"/>
        </w:rPr>
        <w:t>Gross income is the full amount earned before taxes, Social Security, and other deductions. If you are unsure, provide your best estimate.</w:t>
      </w:r>
      <w:r>
        <w:br/>
      </w:r>
      <w:r>
        <w:br/>
      </w:r>
      <w:r>
        <w:rPr>
          <w:rFonts w:cs="Arial"/>
          <w:szCs w:val="24"/>
        </w:rPr>
        <w:t>Please include earned income from assistantships, work-study, trust funds, or a similar source. Do not include money from scholarships, grants or loans, or any money given to you by your family.</w:t>
      </w:r>
    </w:p>
    <w:p w:rsidRPr="00B665FC" w:rsidR="002734D9" w:rsidP="002734D9" w:rsidRDefault="002734D9" w14:paraId="55A2001C" w14:textId="77777777">
      <w:pPr>
        <w:rPr>
          <w:szCs w:val="24"/>
        </w:rPr>
      </w:pPr>
      <w:r w:rsidRPr="00A3236D">
        <w:rPr>
          <w:rFonts w:ascii="Arial" w:hAnsi="Arial" w:cs="Arial"/>
          <w:b/>
          <w:bCs/>
          <w:szCs w:val="24"/>
        </w:rPr>
        <w:lastRenderedPageBreak/>
        <w:t>BB20FSPEMP</w:t>
      </w:r>
    </w:p>
    <w:p w:rsidRPr="002734D9" w:rsidR="002734D9" w:rsidP="002734D9" w:rsidRDefault="002734D9" w14:paraId="50CAE325" w14:textId="3A409FA6">
      <w:pPr>
        <w:rPr>
          <w:szCs w:val="24"/>
        </w:rPr>
      </w:pPr>
      <w:r w:rsidRPr="00B665FC">
        <w:rPr>
          <w:rFonts w:cs="Arial"/>
          <w:szCs w:val="24"/>
        </w:rPr>
        <w:t>Did your [{if BB20FMARR = 2} spouse {else if BB20FMARR = 6 or BB20FFINSP = 1} partner] work for pay in calendar year 201</w:t>
      </w:r>
      <w:r>
        <w:rPr>
          <w:rFonts w:cs="Arial"/>
          <w:szCs w:val="24"/>
        </w:rPr>
        <w:t>9</w:t>
      </w:r>
      <w:r w:rsidRPr="00B665FC">
        <w:rPr>
          <w:rFonts w:cs="Arial"/>
          <w:szCs w:val="24"/>
        </w:rPr>
        <w:t xml:space="preserve"> (January 1, 201</w:t>
      </w:r>
      <w:r>
        <w:rPr>
          <w:rFonts w:cs="Arial"/>
          <w:szCs w:val="24"/>
        </w:rPr>
        <w:t>9</w:t>
      </w:r>
      <w:r w:rsidRPr="00B665FC">
        <w:rPr>
          <w:rFonts w:cs="Arial"/>
          <w:szCs w:val="24"/>
        </w:rPr>
        <w:t xml:space="preserve"> through December 31, 201</w:t>
      </w:r>
      <w:r>
        <w:rPr>
          <w:rFonts w:cs="Arial"/>
          <w:szCs w:val="24"/>
        </w:rPr>
        <w:t>9</w:t>
      </w:r>
      <w:r w:rsidRPr="00B665FC">
        <w:rPr>
          <w:rFonts w:cs="Arial"/>
          <w:szCs w:val="24"/>
        </w:rPr>
        <w:t>)?</w:t>
      </w:r>
    </w:p>
    <w:p w:rsidRPr="00B665FC" w:rsidR="002734D9" w:rsidP="002734D9" w:rsidRDefault="002734D9" w14:paraId="1278EB32" w14:textId="77777777">
      <w:pPr>
        <w:pStyle w:val="NoSpacing"/>
        <w:rPr>
          <w:rFonts w:cs="Arial"/>
        </w:rPr>
      </w:pPr>
      <w:r w:rsidRPr="00B665FC">
        <w:tab/>
      </w:r>
      <w:r w:rsidRPr="00B665FC">
        <w:rPr>
          <w:rFonts w:cs="Arial"/>
        </w:rPr>
        <w:t>1 = Yes</w:t>
      </w:r>
    </w:p>
    <w:p w:rsidRPr="00B665FC" w:rsidR="002734D9" w:rsidP="002734D9" w:rsidRDefault="002734D9" w14:paraId="1E4C215C" w14:textId="34E46D44">
      <w:pPr>
        <w:pStyle w:val="NoSpacing"/>
      </w:pPr>
      <w:r w:rsidRPr="00B665FC">
        <w:tab/>
      </w:r>
      <w:r w:rsidRPr="00B665FC">
        <w:rPr>
          <w:rFonts w:cs="Arial"/>
        </w:rPr>
        <w:t>0 = No</w:t>
      </w:r>
    </w:p>
    <w:p w:rsidR="002734D9" w:rsidP="002734D9" w:rsidRDefault="002734D9" w14:paraId="0172C60C" w14:textId="35646568">
      <w:pPr>
        <w:rPr>
          <w:rFonts w:cs="Arial"/>
          <w:szCs w:val="24"/>
        </w:rPr>
      </w:pPr>
      <w:r w:rsidRPr="00B665FC">
        <w:rPr>
          <w:rFonts w:cs="Arial"/>
          <w:b/>
          <w:bCs/>
          <w:szCs w:val="24"/>
        </w:rPr>
        <w:t>Help Text:</w:t>
      </w:r>
      <w:r w:rsidRPr="00B665FC">
        <w:rPr>
          <w:rFonts w:cs="Arial"/>
          <w:szCs w:val="24"/>
        </w:rPr>
        <w:t xml:space="preserve"> </w:t>
      </w:r>
      <w:r>
        <w:rPr>
          <w:rFonts w:cs="Arial"/>
          <w:szCs w:val="24"/>
        </w:rPr>
        <w:t>If your spouse or partner was employed for pay at any time from January 2019 to December 2019, please answer "Yes." If not, please answer "No."</w:t>
      </w:r>
    </w:p>
    <w:p w:rsidRPr="00B665FC" w:rsidR="002734D9" w:rsidP="002734D9" w:rsidRDefault="002734D9" w14:paraId="2B246A04" w14:textId="77777777">
      <w:pPr>
        <w:rPr>
          <w:szCs w:val="24"/>
        </w:rPr>
      </w:pPr>
      <w:r w:rsidRPr="00A3236D">
        <w:rPr>
          <w:rFonts w:ascii="Arial" w:hAnsi="Arial" w:cs="Arial"/>
          <w:b/>
          <w:bCs/>
          <w:szCs w:val="24"/>
        </w:rPr>
        <w:t>BB20FINCSP</w:t>
      </w:r>
    </w:p>
    <w:p w:rsidR="002734D9" w:rsidP="002734D9" w:rsidRDefault="002734D9" w14:paraId="4328BAFA" w14:textId="3725E68D">
      <w:pPr>
        <w:rPr>
          <w:rFonts w:cs="Arial"/>
          <w:szCs w:val="24"/>
        </w:rPr>
      </w:pPr>
      <w:r w:rsidRPr="00B665FC">
        <w:rPr>
          <w:rFonts w:cs="Arial"/>
          <w:szCs w:val="24"/>
        </w:rPr>
        <w:t>What was your [{if BB20FMARR = 2} spouse's {else if BB20FMARR = 6 or BB20FFINSP = 1} partner’s] income for calendar year 201</w:t>
      </w:r>
      <w:r>
        <w:rPr>
          <w:rFonts w:cs="Arial"/>
          <w:szCs w:val="24"/>
        </w:rPr>
        <w:t>9</w:t>
      </w:r>
      <w:r w:rsidRPr="00B665FC">
        <w:rPr>
          <w:rFonts w:cs="Arial"/>
          <w:szCs w:val="24"/>
        </w:rPr>
        <w:t>, prior to taxes and deductions? </w:t>
      </w:r>
    </w:p>
    <w:p w:rsidRPr="00B665FC" w:rsidR="002734D9" w:rsidP="002734D9" w:rsidRDefault="002734D9" w14:paraId="0C99D297" w14:textId="77777777">
      <w:pPr>
        <w:rPr>
          <w:szCs w:val="24"/>
        </w:rPr>
      </w:pPr>
      <w:r w:rsidRPr="00B665FC">
        <w:rPr>
          <w:rFonts w:cs="Arial"/>
          <w:szCs w:val="24"/>
        </w:rPr>
        <w:t>(Calendar year 201</w:t>
      </w:r>
      <w:r>
        <w:rPr>
          <w:rFonts w:cs="Arial"/>
          <w:szCs w:val="24"/>
        </w:rPr>
        <w:t>9</w:t>
      </w:r>
      <w:r w:rsidRPr="00B665FC">
        <w:rPr>
          <w:rFonts w:cs="Arial"/>
          <w:szCs w:val="24"/>
        </w:rPr>
        <w:t xml:space="preserve"> includes January 1, 201</w:t>
      </w:r>
      <w:r>
        <w:rPr>
          <w:rFonts w:cs="Arial"/>
          <w:szCs w:val="24"/>
        </w:rPr>
        <w:t>9</w:t>
      </w:r>
      <w:r w:rsidRPr="00B665FC">
        <w:rPr>
          <w:rFonts w:cs="Arial"/>
          <w:szCs w:val="24"/>
        </w:rPr>
        <w:t xml:space="preserve"> through December 31, 201</w:t>
      </w:r>
      <w:r>
        <w:rPr>
          <w:rFonts w:cs="Arial"/>
          <w:szCs w:val="24"/>
        </w:rPr>
        <w:t>9</w:t>
      </w:r>
      <w:r w:rsidRPr="00B665FC">
        <w:rPr>
          <w:rFonts w:cs="Arial"/>
          <w:szCs w:val="24"/>
        </w:rPr>
        <w:t>. Include all income your [{if BB20FMARR = 2} spouse {else if BB20FMARR = 6 or BB20FFINSP = 1} partner] paid taxes on, including work, investment income, or alimony. Do not include any grants or loans your [{if BB20FMARR = 2} spouse {else if BB20FMARR = 6 or BB20FFINSP = 1} partner] may have used to pay for school, or any money given to your [{if BB20FMARR = 2} spouse {else if BB20FMARR = 6 or BB20FFINSP = 1} partner] by family.)</w:t>
      </w:r>
    </w:p>
    <w:p w:rsidRPr="00B665FC" w:rsidR="002734D9" w:rsidP="002734D9" w:rsidRDefault="002734D9" w14:paraId="0430AAD9" w14:textId="77777777">
      <w:pPr>
        <w:pStyle w:val="NoSpacing"/>
        <w:ind w:firstLine="720"/>
      </w:pPr>
      <w:r w:rsidRPr="00B665FC">
        <w:t>$</w:t>
      </w:r>
      <w:r>
        <w:t>|.00</w:t>
      </w:r>
    </w:p>
    <w:p w:rsidRPr="001C16B9" w:rsidR="002734D9" w:rsidP="002734D9" w:rsidRDefault="002734D9" w14:paraId="3F3FB25A" w14:textId="1CC62501">
      <w:pPr>
        <w:pStyle w:val="NoSpacing"/>
      </w:pPr>
      <w:r w:rsidRPr="00B665FC">
        <w:tab/>
        <w:t>Check here if you were not living with your [{If BB20FMARR = 6 or BB20FFINSP = 1} partner {else} spouse] in 201</w:t>
      </w:r>
      <w:r>
        <w:t>9</w:t>
      </w:r>
      <w:r w:rsidRPr="00B665FC">
        <w:t>.</w:t>
      </w:r>
    </w:p>
    <w:p w:rsidR="002734D9" w:rsidP="002734D9" w:rsidRDefault="002734D9" w14:paraId="09AA0D20" w14:textId="77777777">
      <w:pPr>
        <w:rPr>
          <w:rFonts w:cs="Arial"/>
          <w:szCs w:val="24"/>
        </w:rPr>
      </w:pPr>
      <w:r w:rsidRPr="00B665FC">
        <w:rPr>
          <w:rFonts w:cs="Arial"/>
          <w:b/>
          <w:bCs/>
          <w:szCs w:val="24"/>
        </w:rPr>
        <w:t>Help Text:</w:t>
      </w:r>
      <w:r w:rsidRPr="00B665FC">
        <w:rPr>
          <w:rFonts w:cs="Arial"/>
          <w:szCs w:val="24"/>
        </w:rPr>
        <w:t xml:space="preserve"> Knowing about financial assets and obligations is important </w:t>
      </w:r>
      <w:r>
        <w:rPr>
          <w:rFonts w:cs="Arial"/>
          <w:szCs w:val="24"/>
        </w:rPr>
        <w:t>to</w:t>
      </w:r>
      <w:r w:rsidRPr="00B665FC">
        <w:rPr>
          <w:rFonts w:cs="Arial"/>
          <w:szCs w:val="24"/>
        </w:rPr>
        <w:t xml:space="preserve"> understanding the benefits and outcomes for college graduates. </w:t>
      </w:r>
    </w:p>
    <w:p w:rsidR="002734D9" w:rsidP="002734D9" w:rsidRDefault="002734D9" w14:paraId="60209B12" w14:textId="65665CAF">
      <w:pPr>
        <w:rPr>
          <w:rFonts w:cs="Arial"/>
          <w:szCs w:val="24"/>
        </w:rPr>
      </w:pPr>
      <w:r>
        <w:br/>
      </w:r>
      <w:r>
        <w:rPr>
          <w:rFonts w:cs="Arial"/>
          <w:szCs w:val="24"/>
        </w:rPr>
        <w:t>Estimate your spouse or partner's gross income for calendar year 2019 (January 2019-December 2019).</w:t>
      </w:r>
      <w:r>
        <w:br/>
      </w:r>
      <w:r>
        <w:br/>
      </w:r>
      <w:r>
        <w:rPr>
          <w:rFonts w:cs="Arial"/>
          <w:szCs w:val="24"/>
        </w:rPr>
        <w:t>Gross income is the full amount earned before taxes, Social Security, and other deductions. If you are unsure, provide your best estimate.</w:t>
      </w:r>
    </w:p>
    <w:p w:rsidRPr="00B665FC" w:rsidR="002734D9" w:rsidP="002734D9" w:rsidRDefault="002734D9" w14:paraId="5DE9E857" w14:textId="77777777">
      <w:pPr>
        <w:rPr>
          <w:szCs w:val="24"/>
        </w:rPr>
      </w:pPr>
      <w:r w:rsidRPr="00A3236D">
        <w:rPr>
          <w:rFonts w:ascii="Arial" w:hAnsi="Arial" w:cs="Arial"/>
          <w:b/>
          <w:bCs/>
          <w:szCs w:val="24"/>
        </w:rPr>
        <w:t>BB20FINSRA</w:t>
      </w:r>
    </w:p>
    <w:p w:rsidRPr="00B665FC" w:rsidR="002734D9" w:rsidP="002734D9" w:rsidRDefault="002734D9" w14:paraId="515CF81E" w14:textId="440A8C6F">
      <w:pPr>
        <w:rPr>
          <w:szCs w:val="24"/>
        </w:rPr>
      </w:pPr>
      <w:r w:rsidRPr="00B665FC">
        <w:rPr>
          <w:rFonts w:cs="Arial"/>
          <w:szCs w:val="24"/>
        </w:rPr>
        <w:t>Please indicate the range that best estimates your [{if BB20FMARR = 2} spouse's {else if BB20FMARR = 6 or BB20FFINSP = 1} partner’s] income from all sources (including income from work, investments, alimony, etc.), prior to taxes and deductions, in calendar year 201</w:t>
      </w:r>
      <w:r>
        <w:rPr>
          <w:rFonts w:cs="Arial"/>
          <w:szCs w:val="24"/>
        </w:rPr>
        <w:t>9</w:t>
      </w:r>
      <w:r w:rsidRPr="00B665FC">
        <w:rPr>
          <w:rFonts w:cs="Arial"/>
          <w:szCs w:val="24"/>
        </w:rPr>
        <w:t xml:space="preserve"> (January 1, 201</w:t>
      </w:r>
      <w:r>
        <w:rPr>
          <w:rFonts w:cs="Arial"/>
          <w:szCs w:val="24"/>
        </w:rPr>
        <w:t>9</w:t>
      </w:r>
      <w:r w:rsidRPr="00B665FC">
        <w:rPr>
          <w:rFonts w:cs="Arial"/>
          <w:szCs w:val="24"/>
        </w:rPr>
        <w:t xml:space="preserve"> through December 31, 201</w:t>
      </w:r>
      <w:r>
        <w:rPr>
          <w:rFonts w:cs="Arial"/>
          <w:szCs w:val="24"/>
        </w:rPr>
        <w:t>9</w:t>
      </w:r>
      <w:r w:rsidRPr="00B665FC">
        <w:rPr>
          <w:rFonts w:cs="Arial"/>
          <w:szCs w:val="24"/>
        </w:rPr>
        <w:t>).</w:t>
      </w:r>
    </w:p>
    <w:p w:rsidRPr="00B665FC" w:rsidR="002734D9" w:rsidP="002734D9" w:rsidRDefault="002734D9" w14:paraId="76A77FB8" w14:textId="77777777">
      <w:pPr>
        <w:pStyle w:val="NoSpacing"/>
      </w:pPr>
      <w:r w:rsidRPr="00B665FC">
        <w:tab/>
        <w:t>1 = Less than $20,000</w:t>
      </w:r>
    </w:p>
    <w:p w:rsidRPr="00B665FC" w:rsidR="002734D9" w:rsidP="002734D9" w:rsidRDefault="002734D9" w14:paraId="12DBBA78" w14:textId="77777777">
      <w:pPr>
        <w:pStyle w:val="NoSpacing"/>
      </w:pPr>
      <w:r w:rsidRPr="00B665FC">
        <w:tab/>
        <w:t>2 = $20,000-$29,999</w:t>
      </w:r>
    </w:p>
    <w:p w:rsidRPr="00B665FC" w:rsidR="002734D9" w:rsidP="002734D9" w:rsidRDefault="002734D9" w14:paraId="128D548E" w14:textId="77777777">
      <w:pPr>
        <w:pStyle w:val="NoSpacing"/>
      </w:pPr>
      <w:r w:rsidRPr="00B665FC">
        <w:tab/>
        <w:t>3 = $30,000-$39,999</w:t>
      </w:r>
    </w:p>
    <w:p w:rsidRPr="00B665FC" w:rsidR="002734D9" w:rsidP="002734D9" w:rsidRDefault="002734D9" w14:paraId="52F17F96" w14:textId="77777777">
      <w:pPr>
        <w:pStyle w:val="NoSpacing"/>
      </w:pPr>
      <w:r w:rsidRPr="00B665FC">
        <w:tab/>
        <w:t>4 = $40,000-$49,999</w:t>
      </w:r>
    </w:p>
    <w:p w:rsidRPr="00B665FC" w:rsidR="002734D9" w:rsidP="002734D9" w:rsidRDefault="002734D9" w14:paraId="15B87995" w14:textId="77777777">
      <w:pPr>
        <w:pStyle w:val="NoSpacing"/>
      </w:pPr>
      <w:r w:rsidRPr="00B665FC">
        <w:tab/>
        <w:t>5 = $50,000-$59,999</w:t>
      </w:r>
    </w:p>
    <w:p w:rsidRPr="00B665FC" w:rsidR="002734D9" w:rsidP="002734D9" w:rsidRDefault="002734D9" w14:paraId="611D05AB" w14:textId="77777777">
      <w:pPr>
        <w:pStyle w:val="NoSpacing"/>
      </w:pPr>
      <w:r w:rsidRPr="00B665FC">
        <w:tab/>
        <w:t>6 = $60,000-$69,999</w:t>
      </w:r>
    </w:p>
    <w:p w:rsidRPr="00B665FC" w:rsidR="002734D9" w:rsidP="002734D9" w:rsidRDefault="002734D9" w14:paraId="316F6855" w14:textId="77777777">
      <w:pPr>
        <w:pStyle w:val="NoSpacing"/>
      </w:pPr>
      <w:r w:rsidRPr="00B665FC">
        <w:tab/>
        <w:t>7 = $70,000-$79,999</w:t>
      </w:r>
    </w:p>
    <w:p w:rsidRPr="00B665FC" w:rsidR="002734D9" w:rsidP="002734D9" w:rsidRDefault="002734D9" w14:paraId="1A025E59" w14:textId="77777777">
      <w:pPr>
        <w:pStyle w:val="NoSpacing"/>
      </w:pPr>
      <w:r w:rsidRPr="00B665FC">
        <w:tab/>
        <w:t>8 = $80,000-$89,999</w:t>
      </w:r>
    </w:p>
    <w:p w:rsidRPr="00B665FC" w:rsidR="002734D9" w:rsidP="002734D9" w:rsidRDefault="002734D9" w14:paraId="67EA2B29" w14:textId="77777777">
      <w:pPr>
        <w:pStyle w:val="NoSpacing"/>
      </w:pPr>
      <w:r w:rsidRPr="00B665FC">
        <w:tab/>
        <w:t>9 = $90,000-$99,999</w:t>
      </w:r>
    </w:p>
    <w:p w:rsidRPr="00B665FC" w:rsidR="002734D9" w:rsidP="002734D9" w:rsidRDefault="002734D9" w14:paraId="1D86B1E4" w14:textId="77777777">
      <w:pPr>
        <w:pStyle w:val="NoSpacing"/>
      </w:pPr>
      <w:r w:rsidRPr="00B665FC">
        <w:tab/>
        <w:t>10 = $100,000-$149,999</w:t>
      </w:r>
    </w:p>
    <w:p w:rsidRPr="00B665FC" w:rsidR="002734D9" w:rsidP="002734D9" w:rsidRDefault="002734D9" w14:paraId="5363442E" w14:textId="77777777">
      <w:pPr>
        <w:pStyle w:val="NoSpacing"/>
      </w:pPr>
      <w:r w:rsidRPr="00B665FC">
        <w:tab/>
        <w:t>11 = $150,000 or more</w:t>
      </w:r>
    </w:p>
    <w:p w:rsidRPr="00B665FC" w:rsidR="002734D9" w:rsidP="002734D9" w:rsidRDefault="002734D9" w14:paraId="223B7613" w14:textId="77777777">
      <w:pPr>
        <w:pStyle w:val="NoSpacing"/>
      </w:pPr>
      <w:r w:rsidRPr="00B665FC">
        <w:tab/>
        <w:t>12 = No income</w:t>
      </w:r>
    </w:p>
    <w:p w:rsidRPr="002734D9" w:rsidR="002734D9" w:rsidP="002734D9" w:rsidRDefault="002734D9" w14:paraId="11340772" w14:textId="55E5FFB4">
      <w:pPr>
        <w:pStyle w:val="NoSpacing"/>
      </w:pPr>
      <w:r w:rsidRPr="00B665FC">
        <w:tab/>
        <w:t>-1 = Don't know</w:t>
      </w:r>
      <w:r w:rsidRPr="00B665FC">
        <w:tab/>
      </w:r>
    </w:p>
    <w:p w:rsidR="002734D9" w:rsidP="002734D9" w:rsidRDefault="002734D9" w14:paraId="059B1928" w14:textId="76026B94">
      <w:pPr>
        <w:rPr>
          <w:rFonts w:cs="Arial"/>
          <w:szCs w:val="24"/>
        </w:rPr>
      </w:pPr>
      <w:r w:rsidRPr="00B665FC">
        <w:rPr>
          <w:rFonts w:cs="Arial"/>
          <w:b/>
          <w:bCs/>
          <w:szCs w:val="24"/>
        </w:rPr>
        <w:t>Help Text:</w:t>
      </w:r>
      <w:r w:rsidRPr="00B665FC">
        <w:rPr>
          <w:rFonts w:cs="Arial"/>
          <w:szCs w:val="24"/>
        </w:rPr>
        <w:t xml:space="preserve"> It is important to this study to learn about the general socioeconomic background of persons who are enrolled in higher education. Using the ranges provided, estimate your spouse or partner's gross income for calendar year 201</w:t>
      </w:r>
      <w:r>
        <w:rPr>
          <w:rFonts w:cs="Arial"/>
          <w:szCs w:val="24"/>
        </w:rPr>
        <w:t>9</w:t>
      </w:r>
      <w:r w:rsidRPr="00B665FC">
        <w:rPr>
          <w:rFonts w:cs="Arial"/>
          <w:szCs w:val="24"/>
        </w:rPr>
        <w:t xml:space="preserve"> (January 201</w:t>
      </w:r>
      <w:r>
        <w:rPr>
          <w:rFonts w:cs="Arial"/>
          <w:szCs w:val="24"/>
        </w:rPr>
        <w:t>9</w:t>
      </w:r>
      <w:r w:rsidRPr="00B665FC">
        <w:rPr>
          <w:rFonts w:cs="Arial"/>
          <w:szCs w:val="24"/>
        </w:rPr>
        <w:t>-December 201</w:t>
      </w:r>
      <w:r>
        <w:rPr>
          <w:rFonts w:cs="Arial"/>
          <w:szCs w:val="24"/>
        </w:rPr>
        <w:t>9</w:t>
      </w:r>
      <w:r w:rsidRPr="00B665FC">
        <w:rPr>
          <w:rFonts w:cs="Arial"/>
          <w:szCs w:val="24"/>
        </w:rPr>
        <w:t>). Gross income is the full amount earned before taxes, Social Security, and other deductions. If you are unsure, please use the ranges given to provide your best estimate.</w:t>
      </w:r>
    </w:p>
    <w:p w:rsidRPr="00B665FC" w:rsidR="002734D9" w:rsidP="002734D9" w:rsidRDefault="002734D9" w14:paraId="2A20D625" w14:textId="77777777">
      <w:pPr>
        <w:rPr>
          <w:szCs w:val="24"/>
        </w:rPr>
      </w:pPr>
      <w:r w:rsidRPr="00A3236D">
        <w:rPr>
          <w:rFonts w:ascii="Arial" w:hAnsi="Arial" w:cs="Arial"/>
          <w:b/>
          <w:bCs/>
          <w:szCs w:val="24"/>
        </w:rPr>
        <w:t>BB20FSPLV</w:t>
      </w:r>
    </w:p>
    <w:p w:rsidR="002734D9" w:rsidP="002734D9" w:rsidRDefault="002734D9" w14:paraId="48C40F46" w14:textId="77777777">
      <w:pPr>
        <w:rPr>
          <w:rFonts w:cs="Arial"/>
          <w:szCs w:val="24"/>
        </w:rPr>
      </w:pPr>
      <w:r w:rsidRPr="00B665FC">
        <w:rPr>
          <w:rFonts w:cs="Arial"/>
          <w:szCs w:val="24"/>
        </w:rPr>
        <w:lastRenderedPageBreak/>
        <w:t>[If BB20FMARR = 6 or BB20FFINSP = 1]</w:t>
      </w:r>
    </w:p>
    <w:p w:rsidR="002734D9" w:rsidP="002734D9" w:rsidRDefault="002734D9" w14:paraId="7D27F798" w14:textId="63BA56AA">
      <w:pPr>
        <w:rPr>
          <w:rFonts w:cs="Arial"/>
          <w:szCs w:val="24"/>
        </w:rPr>
      </w:pPr>
      <w:r w:rsidRPr="00B665FC">
        <w:rPr>
          <w:rFonts w:cs="Arial"/>
          <w:szCs w:val="24"/>
        </w:rPr>
        <w:t>What is the highest level of education that your partner has completed?</w:t>
      </w:r>
    </w:p>
    <w:p w:rsidR="002734D9" w:rsidP="002734D9" w:rsidRDefault="002734D9" w14:paraId="015285DF" w14:textId="77777777">
      <w:pPr>
        <w:rPr>
          <w:rFonts w:cs="Arial"/>
          <w:szCs w:val="24"/>
        </w:rPr>
      </w:pPr>
      <w:r w:rsidRPr="00B665FC">
        <w:rPr>
          <w:rFonts w:cs="Arial"/>
          <w:szCs w:val="24"/>
        </w:rPr>
        <w:t>[else]</w:t>
      </w:r>
    </w:p>
    <w:p w:rsidRPr="00B665FC" w:rsidR="002734D9" w:rsidP="002734D9" w:rsidRDefault="002734D9" w14:paraId="05249684" w14:textId="7E9B9783">
      <w:pPr>
        <w:rPr>
          <w:szCs w:val="24"/>
        </w:rPr>
      </w:pPr>
      <w:r w:rsidRPr="00B665FC">
        <w:rPr>
          <w:rFonts w:cs="Arial"/>
          <w:szCs w:val="24"/>
        </w:rPr>
        <w:t>What is the highest level of education that your spouse has completed?</w:t>
      </w:r>
    </w:p>
    <w:p w:rsidRPr="00B665FC" w:rsidR="002734D9" w:rsidP="002734D9" w:rsidRDefault="002734D9" w14:paraId="67AF0664" w14:textId="77777777">
      <w:pPr>
        <w:pStyle w:val="NoSpacing"/>
      </w:pPr>
      <w:r w:rsidRPr="00B665FC">
        <w:tab/>
        <w:t>1 = Did not complete high school</w:t>
      </w:r>
    </w:p>
    <w:p w:rsidRPr="00B665FC" w:rsidR="002734D9" w:rsidP="002734D9" w:rsidRDefault="002734D9" w14:paraId="40950C42" w14:textId="77777777">
      <w:pPr>
        <w:pStyle w:val="NoSpacing"/>
      </w:pPr>
      <w:r w:rsidRPr="00B665FC">
        <w:tab/>
        <w:t>2 = High school diploma or equivalent</w:t>
      </w:r>
    </w:p>
    <w:p w:rsidRPr="00B665FC" w:rsidR="002734D9" w:rsidP="002734D9" w:rsidRDefault="002734D9" w14:paraId="31042954" w14:textId="77777777">
      <w:pPr>
        <w:pStyle w:val="NoSpacing"/>
      </w:pPr>
      <w:r w:rsidRPr="00B665FC">
        <w:tab/>
        <w:t>3 = Vocational or technical training</w:t>
      </w:r>
    </w:p>
    <w:p w:rsidRPr="00B665FC" w:rsidR="002734D9" w:rsidP="002734D9" w:rsidRDefault="002734D9" w14:paraId="07B23DD5" w14:textId="77777777">
      <w:pPr>
        <w:pStyle w:val="NoSpacing"/>
      </w:pPr>
      <w:r w:rsidRPr="00B665FC">
        <w:tab/>
        <w:t>4 = Less than 2 years of college</w:t>
      </w:r>
    </w:p>
    <w:p w:rsidRPr="00B665FC" w:rsidR="002734D9" w:rsidP="002734D9" w:rsidRDefault="002734D9" w14:paraId="5BFABE56" w14:textId="77777777">
      <w:pPr>
        <w:pStyle w:val="NoSpacing"/>
      </w:pPr>
      <w:r w:rsidRPr="00B665FC">
        <w:tab/>
        <w:t>5 = Associate's degree</w:t>
      </w:r>
    </w:p>
    <w:p w:rsidRPr="00B665FC" w:rsidR="002734D9" w:rsidP="002734D9" w:rsidRDefault="002734D9" w14:paraId="3D64DEA8" w14:textId="77777777">
      <w:pPr>
        <w:pStyle w:val="NoSpacing"/>
      </w:pPr>
      <w:r w:rsidRPr="00B665FC">
        <w:tab/>
        <w:t>6 = 2 or more years of college but no degree</w:t>
      </w:r>
    </w:p>
    <w:p w:rsidRPr="00B665FC" w:rsidR="002734D9" w:rsidP="002734D9" w:rsidRDefault="002734D9" w14:paraId="61BE9EB5" w14:textId="77777777">
      <w:pPr>
        <w:pStyle w:val="NoSpacing"/>
      </w:pPr>
      <w:r w:rsidRPr="00B665FC">
        <w:tab/>
        <w:t>7 = Bachelor's degree</w:t>
      </w:r>
    </w:p>
    <w:p w:rsidRPr="00B665FC" w:rsidR="002734D9" w:rsidP="002734D9" w:rsidRDefault="002734D9" w14:paraId="458FBDA1" w14:textId="7B1AE3D2">
      <w:pPr>
        <w:pStyle w:val="NoSpacing"/>
      </w:pPr>
      <w:r w:rsidRPr="00B665FC">
        <w:tab/>
        <w:t>8 = Graduate degree (Master's, Ph.D., Ed.D., or professional degree such as dentistry, law, medicine, pharmacy, divinity/theology)</w:t>
      </w:r>
    </w:p>
    <w:p w:rsidR="002734D9" w:rsidP="002734D9" w:rsidRDefault="002734D9" w14:paraId="332E2904" w14:textId="51A2E6CD">
      <w:pPr>
        <w:rPr>
          <w:rFonts w:cs="Arial"/>
          <w:szCs w:val="24"/>
        </w:rPr>
      </w:pPr>
      <w:r w:rsidRPr="00B665FC">
        <w:rPr>
          <w:rFonts w:cs="Arial"/>
          <w:b/>
          <w:bCs/>
          <w:szCs w:val="24"/>
        </w:rPr>
        <w:t>Help Text:</w:t>
      </w:r>
      <w:r w:rsidRPr="00B665FC">
        <w:rPr>
          <w:rFonts w:cs="Arial"/>
          <w:szCs w:val="24"/>
        </w:rPr>
        <w:t xml:space="preserve"> </w:t>
      </w:r>
      <w:r>
        <w:rPr>
          <w:rFonts w:cs="Arial"/>
          <w:szCs w:val="24"/>
        </w:rPr>
        <w:t>Indicate your spouse's or partner's highest level of education.</w:t>
      </w:r>
      <w:r>
        <w:br/>
      </w:r>
      <w:r>
        <w:br/>
      </w:r>
      <w:r>
        <w:rPr>
          <w:rFonts w:cs="Arial"/>
          <w:szCs w:val="24"/>
        </w:rPr>
        <w:t>If your spouse or partner did not finish high school or a high school equivalency program, select "Did not complete high school."</w:t>
      </w:r>
      <w:r>
        <w:br/>
      </w:r>
      <w:r>
        <w:br/>
      </w:r>
      <w:r>
        <w:rPr>
          <w:rFonts w:cs="Arial"/>
          <w:szCs w:val="24"/>
        </w:rPr>
        <w:t>If your spouse or partner did finish high school or a high school equivalency program, but completed no further education, select "High school diploma or equivalent."</w:t>
      </w:r>
      <w:r>
        <w:br/>
      </w:r>
      <w:r>
        <w:br/>
      </w:r>
      <w:r>
        <w:rPr>
          <w:rFonts w:cs="Arial"/>
          <w:szCs w:val="24"/>
        </w:rPr>
        <w:t>Vocational or technical training includes training for a specific career in a trade or technical field that may include earning a certificate/diploma designed to equip a person with the skills needed for direct entry to employment. Examples include administrative support, computer programming, and medical records.</w:t>
      </w:r>
      <w:r>
        <w:br/>
      </w:r>
      <w:r>
        <w:br/>
      </w:r>
      <w:r>
        <w:rPr>
          <w:rFonts w:cs="Arial"/>
          <w:szCs w:val="24"/>
        </w:rPr>
        <w:t>If your spouse or partner has attended college without receiving specific vocational or technical training or a degree of any kind, select "Less than two years of college" or "Two or more years of college but no degree," depending on the length of time he or she spent in college.</w:t>
      </w:r>
      <w:r>
        <w:br/>
      </w:r>
      <w:r>
        <w:br/>
      </w:r>
      <w:r>
        <w:rPr>
          <w:rFonts w:cs="Arial"/>
          <w:szCs w:val="24"/>
        </w:rPr>
        <w:t>An associate's degree normally requires at least 2, but less than 4 years, of full-time equivalent college work.</w:t>
      </w:r>
      <w:r>
        <w:br/>
      </w:r>
      <w:r>
        <w:br/>
      </w:r>
      <w:r>
        <w:rPr>
          <w:rFonts w:cs="Arial"/>
          <w:szCs w:val="24"/>
        </w:rPr>
        <w:t>A bachelor's degree is awarded by a 4-year college or university and usually requires at least 4 years of full-time, college-level work.</w:t>
      </w:r>
      <w:r>
        <w:br/>
      </w:r>
      <w:r>
        <w:br/>
      </w:r>
      <w:r>
        <w:rPr>
          <w:rFonts w:cs="Arial"/>
          <w:szCs w:val="24"/>
        </w:rPr>
        <w:t>A graduate degree includes any degrees earned beyond a bachelor's degree, such as a master's, Ph.D., Ed.D., or a professional degree (dentistry, law, medicine, pharmacy, divinity/theology, etc.).</w:t>
      </w:r>
    </w:p>
    <w:p w:rsidRPr="00B665FC" w:rsidR="002734D9" w:rsidP="002734D9" w:rsidRDefault="002734D9" w14:paraId="0CE85E24" w14:textId="77777777">
      <w:pPr>
        <w:rPr>
          <w:szCs w:val="24"/>
        </w:rPr>
      </w:pPr>
      <w:r w:rsidRPr="00A3236D">
        <w:rPr>
          <w:rFonts w:ascii="Arial" w:hAnsi="Arial" w:cs="Arial"/>
          <w:b/>
          <w:bCs/>
          <w:szCs w:val="24"/>
        </w:rPr>
        <w:t>BB20FSPCOL</w:t>
      </w:r>
    </w:p>
    <w:p w:rsidRPr="00B665FC" w:rsidR="002734D9" w:rsidP="002734D9" w:rsidRDefault="002734D9" w14:paraId="71DA823B" w14:textId="269F7870">
      <w:pPr>
        <w:rPr>
          <w:szCs w:val="24"/>
        </w:rPr>
      </w:pPr>
      <w:r w:rsidRPr="00B665FC">
        <w:rPr>
          <w:rFonts w:cs="Arial"/>
          <w:szCs w:val="24"/>
        </w:rPr>
        <w:t>Did your [{if BB20FMARR = 2} spouse {else if BB20FMARR = 6 or BB20FFINSP = 1} partner] attend college or graduate school during the 201</w:t>
      </w:r>
      <w:r>
        <w:rPr>
          <w:rFonts w:cs="Arial"/>
          <w:szCs w:val="24"/>
        </w:rPr>
        <w:t>9</w:t>
      </w:r>
      <w:r w:rsidRPr="00B665FC">
        <w:rPr>
          <w:rFonts w:cs="Arial"/>
          <w:szCs w:val="24"/>
        </w:rPr>
        <w:t>-</w:t>
      </w:r>
      <w:r>
        <w:rPr>
          <w:rFonts w:cs="Arial"/>
          <w:szCs w:val="24"/>
        </w:rPr>
        <w:t>20</w:t>
      </w:r>
      <w:r w:rsidRPr="00B665FC">
        <w:rPr>
          <w:rFonts w:cs="Arial"/>
          <w:szCs w:val="24"/>
        </w:rPr>
        <w:t xml:space="preserve"> school year?</w:t>
      </w:r>
      <w:r>
        <w:br/>
      </w:r>
      <w:r>
        <w:br/>
      </w:r>
      <w:r>
        <w:rPr>
          <w:rFonts w:cs="Arial"/>
          <w:szCs w:val="24"/>
        </w:rPr>
        <w:t>(Answer “Yes” if she or he attended at any time between July 1, 2019 and June 30, 2020.)</w:t>
      </w:r>
    </w:p>
    <w:p w:rsidRPr="00B665FC" w:rsidR="002734D9" w:rsidP="002734D9" w:rsidRDefault="002734D9" w14:paraId="66C2FCE1" w14:textId="77777777">
      <w:pPr>
        <w:pStyle w:val="NoSpacing"/>
      </w:pPr>
      <w:r w:rsidRPr="00B665FC">
        <w:tab/>
        <w:t>0 = No</w:t>
      </w:r>
    </w:p>
    <w:p w:rsidRPr="00B665FC" w:rsidR="002734D9" w:rsidP="002734D9" w:rsidRDefault="002734D9" w14:paraId="616C2FDC" w14:textId="77777777">
      <w:pPr>
        <w:pStyle w:val="NoSpacing"/>
      </w:pPr>
      <w:r w:rsidRPr="00B665FC">
        <w:tab/>
        <w:t>1 = Yes, full-time</w:t>
      </w:r>
    </w:p>
    <w:p w:rsidRPr="00B665FC" w:rsidR="002734D9" w:rsidP="002734D9" w:rsidRDefault="002734D9" w14:paraId="3616F766" w14:textId="7755121B">
      <w:pPr>
        <w:pStyle w:val="NoSpacing"/>
      </w:pPr>
      <w:r w:rsidRPr="00B665FC">
        <w:tab/>
        <w:t>2 = Yes, part-time</w:t>
      </w:r>
    </w:p>
    <w:p w:rsidR="002734D9" w:rsidP="002734D9" w:rsidRDefault="002734D9" w14:paraId="574C468F" w14:textId="4D8D396D">
      <w:pPr>
        <w:rPr>
          <w:rFonts w:cs="Arial"/>
          <w:szCs w:val="24"/>
        </w:rPr>
      </w:pPr>
      <w:r w:rsidRPr="00B665FC">
        <w:rPr>
          <w:rFonts w:cs="Arial"/>
          <w:b/>
          <w:bCs/>
          <w:szCs w:val="24"/>
        </w:rPr>
        <w:t>Help Text:</w:t>
      </w:r>
      <w:r w:rsidRPr="00B665FC">
        <w:rPr>
          <w:rFonts w:cs="Arial"/>
          <w:szCs w:val="24"/>
        </w:rPr>
        <w:t xml:space="preserve"> Indicate whether your spouse or partner was enrolled in any undergraduate or graduate postsecondary courses at a college, university or trade school, during the </w:t>
      </w:r>
      <w:r>
        <w:rPr>
          <w:rFonts w:cs="Arial"/>
          <w:szCs w:val="24"/>
        </w:rPr>
        <w:t>2019-20</w:t>
      </w:r>
      <w:r w:rsidRPr="00B665FC">
        <w:rPr>
          <w:rFonts w:cs="Arial"/>
          <w:szCs w:val="24"/>
        </w:rPr>
        <w:t xml:space="preserve"> school year (July 1, 201</w:t>
      </w:r>
      <w:r>
        <w:rPr>
          <w:rFonts w:cs="Arial"/>
          <w:szCs w:val="24"/>
        </w:rPr>
        <w:t>9</w:t>
      </w:r>
      <w:r w:rsidRPr="00B665FC">
        <w:rPr>
          <w:rFonts w:cs="Arial"/>
          <w:szCs w:val="24"/>
        </w:rPr>
        <w:t xml:space="preserve"> to June 30, 20</w:t>
      </w:r>
      <w:r>
        <w:rPr>
          <w:rFonts w:cs="Arial"/>
          <w:szCs w:val="24"/>
        </w:rPr>
        <w:t>20</w:t>
      </w:r>
      <w:r w:rsidRPr="00B665FC">
        <w:rPr>
          <w:rFonts w:cs="Arial"/>
          <w:szCs w:val="24"/>
        </w:rPr>
        <w:t>).</w:t>
      </w:r>
    </w:p>
    <w:p w:rsidRPr="00B665FC" w:rsidR="002734D9" w:rsidP="002734D9" w:rsidRDefault="002734D9" w14:paraId="243BCC32" w14:textId="77777777">
      <w:pPr>
        <w:rPr>
          <w:szCs w:val="24"/>
        </w:rPr>
      </w:pPr>
      <w:r w:rsidRPr="00A3236D">
        <w:rPr>
          <w:rFonts w:ascii="Arial" w:hAnsi="Arial" w:cs="Arial"/>
          <w:b/>
          <w:bCs/>
          <w:szCs w:val="24"/>
        </w:rPr>
        <w:t>BB20FSPLN</w:t>
      </w:r>
    </w:p>
    <w:p w:rsidR="002734D9" w:rsidP="002734D9" w:rsidRDefault="002734D9" w14:paraId="25155163" w14:textId="77777777">
      <w:pPr>
        <w:rPr>
          <w:rFonts w:cs="Arial"/>
          <w:szCs w:val="24"/>
        </w:rPr>
      </w:pPr>
      <w:r w:rsidRPr="00B665FC">
        <w:rPr>
          <w:rFonts w:cs="Arial"/>
          <w:szCs w:val="24"/>
        </w:rPr>
        <w:lastRenderedPageBreak/>
        <w:t xml:space="preserve">[If </w:t>
      </w:r>
      <w:r>
        <w:rPr>
          <w:rFonts w:cs="Arial"/>
          <w:szCs w:val="24"/>
        </w:rPr>
        <w:t>(</w:t>
      </w:r>
      <w:r w:rsidRPr="00B665FC">
        <w:rPr>
          <w:rFonts w:cs="Arial"/>
          <w:szCs w:val="24"/>
        </w:rPr>
        <w:t>BB20FMARR = 6 or BB20FFINSP = 1</w:t>
      </w:r>
      <w:r>
        <w:rPr>
          <w:rFonts w:cs="Arial"/>
          <w:szCs w:val="24"/>
        </w:rPr>
        <w:t>)</w:t>
      </w:r>
      <w:r w:rsidRPr="00B665FC">
        <w:rPr>
          <w:rFonts w:cs="Arial"/>
          <w:szCs w:val="24"/>
        </w:rPr>
        <w:t xml:space="preserve"> and BB20FSPLV in </w:t>
      </w:r>
      <w:r>
        <w:rPr>
          <w:rFonts w:cs="Arial"/>
          <w:szCs w:val="24"/>
        </w:rPr>
        <w:t>(</w:t>
      </w:r>
      <w:r w:rsidRPr="00B665FC">
        <w:rPr>
          <w:rFonts w:cs="Arial"/>
          <w:szCs w:val="24"/>
        </w:rPr>
        <w:t>3 4 5 6</w:t>
      </w:r>
      <w:r>
        <w:rPr>
          <w:rFonts w:cs="Arial"/>
          <w:szCs w:val="24"/>
        </w:rPr>
        <w:t xml:space="preserve"> 7)</w:t>
      </w:r>
      <w:r w:rsidRPr="00B665FC">
        <w:rPr>
          <w:rFonts w:cs="Arial"/>
          <w:szCs w:val="24"/>
        </w:rPr>
        <w:t>]</w:t>
      </w:r>
    </w:p>
    <w:p w:rsidR="002734D9" w:rsidP="002734D9" w:rsidRDefault="002734D9" w14:paraId="58FD452C" w14:textId="4951433C">
      <w:pPr>
        <w:rPr>
          <w:rFonts w:cs="Arial"/>
          <w:szCs w:val="24"/>
        </w:rPr>
      </w:pPr>
      <w:r w:rsidRPr="00B665FC">
        <w:rPr>
          <w:rFonts w:cs="Arial"/>
          <w:szCs w:val="24"/>
        </w:rPr>
        <w:t>Did your partner ever take out any student loans for his or her undergraduate education?</w:t>
      </w:r>
    </w:p>
    <w:p w:rsidR="002734D9" w:rsidP="002734D9" w:rsidRDefault="002734D9" w14:paraId="075389F2" w14:textId="77777777">
      <w:pPr>
        <w:rPr>
          <w:rFonts w:cs="Arial"/>
          <w:szCs w:val="24"/>
        </w:rPr>
      </w:pPr>
      <w:r w:rsidRPr="00B665FC">
        <w:rPr>
          <w:rFonts w:cs="Arial"/>
          <w:szCs w:val="24"/>
        </w:rPr>
        <w:t>[else BB20FMARR = 6 or BB20FFINSP = 1]</w:t>
      </w:r>
    </w:p>
    <w:p w:rsidR="002734D9" w:rsidP="002734D9" w:rsidRDefault="002734D9" w14:paraId="648A5727" w14:textId="77AD2AD6">
      <w:pPr>
        <w:rPr>
          <w:rFonts w:cs="Arial"/>
          <w:szCs w:val="24"/>
        </w:rPr>
      </w:pPr>
      <w:r w:rsidRPr="00B665FC">
        <w:rPr>
          <w:rFonts w:cs="Arial"/>
          <w:szCs w:val="24"/>
        </w:rPr>
        <w:t>Did your partner ever take out any student loans for his or her undergraduate and/or graduate education?</w:t>
      </w:r>
    </w:p>
    <w:p w:rsidR="002734D9" w:rsidP="002734D9" w:rsidRDefault="002734D9" w14:paraId="2A3E64FC" w14:textId="77777777">
      <w:pPr>
        <w:rPr>
          <w:rFonts w:cs="Arial"/>
          <w:szCs w:val="24"/>
        </w:rPr>
      </w:pPr>
      <w:r w:rsidRPr="00B665FC">
        <w:rPr>
          <w:rFonts w:cs="Arial"/>
          <w:szCs w:val="24"/>
        </w:rPr>
        <w:t xml:space="preserve">[else if BB20FSPLV in </w:t>
      </w:r>
      <w:r>
        <w:rPr>
          <w:rFonts w:cs="Arial"/>
          <w:szCs w:val="24"/>
        </w:rPr>
        <w:t>(</w:t>
      </w:r>
      <w:r w:rsidRPr="00B665FC">
        <w:rPr>
          <w:rFonts w:cs="Arial"/>
          <w:szCs w:val="24"/>
        </w:rPr>
        <w:t>3 4 5 6</w:t>
      </w:r>
      <w:r>
        <w:rPr>
          <w:rFonts w:cs="Arial"/>
          <w:szCs w:val="24"/>
        </w:rPr>
        <w:t xml:space="preserve"> 7)</w:t>
      </w:r>
      <w:r w:rsidRPr="00B665FC">
        <w:rPr>
          <w:rFonts w:cs="Arial"/>
          <w:szCs w:val="24"/>
        </w:rPr>
        <w:t>]</w:t>
      </w:r>
    </w:p>
    <w:p w:rsidR="002734D9" w:rsidP="002734D9" w:rsidRDefault="002734D9" w14:paraId="561BDA75" w14:textId="68614BFD">
      <w:pPr>
        <w:rPr>
          <w:rFonts w:cs="Arial"/>
          <w:szCs w:val="24"/>
        </w:rPr>
      </w:pPr>
      <w:r w:rsidRPr="00B665FC">
        <w:rPr>
          <w:rFonts w:cs="Arial"/>
          <w:szCs w:val="24"/>
        </w:rPr>
        <w:t>Did your spouse ever take out any student loans for his or her undergraduate education?</w:t>
      </w:r>
    </w:p>
    <w:p w:rsidR="002734D9" w:rsidP="002734D9" w:rsidRDefault="002734D9" w14:paraId="05988D87" w14:textId="77777777">
      <w:pPr>
        <w:rPr>
          <w:rFonts w:cs="Arial"/>
          <w:szCs w:val="24"/>
        </w:rPr>
      </w:pPr>
      <w:r w:rsidRPr="00B665FC">
        <w:rPr>
          <w:rFonts w:cs="Arial"/>
          <w:szCs w:val="24"/>
        </w:rPr>
        <w:t>[else]</w:t>
      </w:r>
    </w:p>
    <w:p w:rsidRPr="002734D9" w:rsidR="002734D9" w:rsidP="002734D9" w:rsidRDefault="002734D9" w14:paraId="12C659EC" w14:textId="0344258D">
      <w:pPr>
        <w:rPr>
          <w:rFonts w:cs="Arial"/>
          <w:szCs w:val="24"/>
        </w:rPr>
      </w:pPr>
      <w:r w:rsidRPr="00B665FC">
        <w:rPr>
          <w:rFonts w:cs="Arial"/>
          <w:szCs w:val="24"/>
        </w:rPr>
        <w:t>Did your spouse ever take out any student loans for his or her undergraduate and/or graduate education?</w:t>
      </w:r>
    </w:p>
    <w:p w:rsidRPr="00B665FC" w:rsidR="002734D9" w:rsidP="002734D9" w:rsidRDefault="002734D9" w14:paraId="5E745EDE" w14:textId="77777777">
      <w:pPr>
        <w:pStyle w:val="NoSpacing"/>
      </w:pPr>
      <w:r w:rsidRPr="00B665FC">
        <w:tab/>
        <w:t>1 = Yes</w:t>
      </w:r>
    </w:p>
    <w:p w:rsidRPr="00B665FC" w:rsidR="002734D9" w:rsidP="002734D9" w:rsidRDefault="002734D9" w14:paraId="080421FE" w14:textId="34FA5964">
      <w:pPr>
        <w:pStyle w:val="NoSpacing"/>
      </w:pPr>
      <w:r w:rsidRPr="00B665FC">
        <w:tab/>
        <w:t>0 = N</w:t>
      </w:r>
      <w:r>
        <w:t>o</w:t>
      </w:r>
    </w:p>
    <w:p w:rsidR="002734D9" w:rsidP="002734D9" w:rsidRDefault="002734D9" w14:paraId="7AA9089E" w14:textId="54E6CAAE">
      <w:pPr>
        <w:rPr>
          <w:rFonts w:cs="Arial"/>
          <w:szCs w:val="24"/>
        </w:rPr>
      </w:pPr>
      <w:r w:rsidRPr="00B665FC">
        <w:rPr>
          <w:rFonts w:cs="Arial"/>
          <w:b/>
          <w:bCs/>
          <w:szCs w:val="24"/>
        </w:rPr>
        <w:t>Help Text:</w:t>
      </w:r>
      <w:r w:rsidRPr="00B665FC">
        <w:rPr>
          <w:rFonts w:cs="Arial"/>
          <w:szCs w:val="24"/>
        </w:rPr>
        <w:t xml:space="preserve"> </w:t>
      </w:r>
      <w:r>
        <w:rPr>
          <w:rFonts w:cs="Arial"/>
          <w:szCs w:val="24"/>
        </w:rPr>
        <w:t>If your spouse or partner took out any kind of loan (federal or private) in any amount for his or her undergraduate or graduate education, please answer "Yes."</w:t>
      </w:r>
    </w:p>
    <w:p w:rsidRPr="00B665FC" w:rsidR="002734D9" w:rsidP="002734D9" w:rsidRDefault="002734D9" w14:paraId="41BCA02A" w14:textId="77777777">
      <w:pPr>
        <w:rPr>
          <w:szCs w:val="24"/>
        </w:rPr>
      </w:pPr>
      <w:r w:rsidRPr="00A3236D">
        <w:rPr>
          <w:rFonts w:ascii="Arial" w:hAnsi="Arial" w:cs="Arial"/>
          <w:b/>
          <w:bCs/>
          <w:szCs w:val="24"/>
        </w:rPr>
        <w:t>BB20FSPAMT</w:t>
      </w:r>
    </w:p>
    <w:p w:rsidRPr="00B665FC" w:rsidR="002734D9" w:rsidP="002734D9" w:rsidRDefault="002734D9" w14:paraId="0A070760" w14:textId="337606B1">
      <w:pPr>
        <w:rPr>
          <w:szCs w:val="24"/>
        </w:rPr>
      </w:pPr>
      <w:r w:rsidRPr="00B665FC">
        <w:rPr>
          <w:rFonts w:cs="Arial"/>
          <w:szCs w:val="24"/>
        </w:rPr>
        <w:t>[If BB20FMARR = 6 or BB20FFINSP = 1]</w:t>
      </w:r>
      <w:r>
        <w:br/>
      </w:r>
      <w:r>
        <w:rPr>
          <w:rFonts w:cs="Arial"/>
          <w:szCs w:val="24"/>
        </w:rPr>
        <w:t>Please indicate the range for how much your partner borrowed in student loans. Would you say it was...</w:t>
      </w:r>
      <w:r>
        <w:br/>
      </w:r>
      <w:r>
        <w:br/>
      </w:r>
      <w:r>
        <w:rPr>
          <w:rFonts w:cs="Arial"/>
          <w:szCs w:val="24"/>
        </w:rPr>
        <w:t>[else]</w:t>
      </w:r>
      <w:r>
        <w:br/>
      </w:r>
      <w:r>
        <w:rPr>
          <w:rFonts w:cs="Arial"/>
          <w:szCs w:val="24"/>
        </w:rPr>
        <w:t>Please indicate the range for how much your spouse borrowed in student loans. Would you say it was...</w:t>
      </w:r>
    </w:p>
    <w:p w:rsidRPr="00B665FC" w:rsidR="002734D9" w:rsidP="002734D9" w:rsidRDefault="002734D9" w14:paraId="4AB2A459" w14:textId="77777777">
      <w:pPr>
        <w:pStyle w:val="NoSpacing"/>
      </w:pPr>
      <w:r w:rsidRPr="00B665FC">
        <w:tab/>
        <w:t>0 = $0</w:t>
      </w:r>
    </w:p>
    <w:p w:rsidRPr="00B665FC" w:rsidR="002734D9" w:rsidP="002734D9" w:rsidRDefault="002734D9" w14:paraId="4257C632" w14:textId="77777777">
      <w:pPr>
        <w:pStyle w:val="NoSpacing"/>
      </w:pPr>
      <w:r w:rsidRPr="00B665FC">
        <w:tab/>
        <w:t>1 = $1 - $9,999</w:t>
      </w:r>
    </w:p>
    <w:p w:rsidRPr="00B665FC" w:rsidR="002734D9" w:rsidP="002734D9" w:rsidRDefault="002734D9" w14:paraId="3C5B3A2A" w14:textId="77777777">
      <w:pPr>
        <w:pStyle w:val="NoSpacing"/>
      </w:pPr>
      <w:r w:rsidRPr="00B665FC">
        <w:tab/>
        <w:t>2 = $10,000 - $19,999</w:t>
      </w:r>
    </w:p>
    <w:p w:rsidRPr="00B665FC" w:rsidR="002734D9" w:rsidP="002734D9" w:rsidRDefault="002734D9" w14:paraId="12D33A79" w14:textId="77777777">
      <w:pPr>
        <w:pStyle w:val="NoSpacing"/>
      </w:pPr>
      <w:r w:rsidRPr="00B665FC">
        <w:tab/>
        <w:t>3 = $20,000 - $29,999</w:t>
      </w:r>
    </w:p>
    <w:p w:rsidRPr="00B665FC" w:rsidR="002734D9" w:rsidP="002734D9" w:rsidRDefault="002734D9" w14:paraId="4C76E5EF" w14:textId="77777777">
      <w:pPr>
        <w:pStyle w:val="NoSpacing"/>
      </w:pPr>
      <w:r w:rsidRPr="00B665FC">
        <w:tab/>
        <w:t>4 = $30,000 - $39,999</w:t>
      </w:r>
    </w:p>
    <w:p w:rsidRPr="00B665FC" w:rsidR="002734D9" w:rsidP="002734D9" w:rsidRDefault="002734D9" w14:paraId="085FE196" w14:textId="77777777">
      <w:pPr>
        <w:pStyle w:val="NoSpacing"/>
      </w:pPr>
      <w:r w:rsidRPr="00B665FC">
        <w:tab/>
        <w:t>5 = $40,000 - $49,999</w:t>
      </w:r>
    </w:p>
    <w:p w:rsidRPr="00B665FC" w:rsidR="002734D9" w:rsidP="002734D9" w:rsidRDefault="002734D9" w14:paraId="615DF036" w14:textId="77777777">
      <w:pPr>
        <w:pStyle w:val="NoSpacing"/>
      </w:pPr>
      <w:r w:rsidRPr="00B665FC">
        <w:tab/>
        <w:t>6 = $50,000 - $59,999</w:t>
      </w:r>
    </w:p>
    <w:p w:rsidRPr="00B665FC" w:rsidR="002734D9" w:rsidP="002734D9" w:rsidRDefault="002734D9" w14:paraId="6BD534B6" w14:textId="77777777">
      <w:pPr>
        <w:pStyle w:val="NoSpacing"/>
      </w:pPr>
      <w:r w:rsidRPr="00B665FC">
        <w:tab/>
        <w:t>7 = $60,000 - $69,999</w:t>
      </w:r>
    </w:p>
    <w:p w:rsidRPr="00B665FC" w:rsidR="002734D9" w:rsidP="002734D9" w:rsidRDefault="002734D9" w14:paraId="6D5415F0" w14:textId="77777777">
      <w:pPr>
        <w:pStyle w:val="NoSpacing"/>
      </w:pPr>
      <w:r w:rsidRPr="00B665FC">
        <w:tab/>
        <w:t>8 = $70,000 - $79,999</w:t>
      </w:r>
    </w:p>
    <w:p w:rsidRPr="00B665FC" w:rsidR="002734D9" w:rsidP="002734D9" w:rsidRDefault="002734D9" w14:paraId="4DDA80B6" w14:textId="77777777">
      <w:pPr>
        <w:pStyle w:val="NoSpacing"/>
      </w:pPr>
      <w:r w:rsidRPr="00B665FC">
        <w:tab/>
        <w:t>9 = $80,000 - $89,999</w:t>
      </w:r>
    </w:p>
    <w:p w:rsidRPr="00B665FC" w:rsidR="002734D9" w:rsidP="002734D9" w:rsidRDefault="002734D9" w14:paraId="5288AEF1" w14:textId="77777777">
      <w:pPr>
        <w:pStyle w:val="NoSpacing"/>
      </w:pPr>
      <w:r w:rsidRPr="00B665FC">
        <w:tab/>
        <w:t>10 = $90,000 - $99,999</w:t>
      </w:r>
    </w:p>
    <w:p w:rsidRPr="00B665FC" w:rsidR="002734D9" w:rsidP="002734D9" w:rsidRDefault="002734D9" w14:paraId="60AC31CF" w14:textId="77777777">
      <w:pPr>
        <w:pStyle w:val="NoSpacing"/>
      </w:pPr>
      <w:r w:rsidRPr="00B665FC">
        <w:tab/>
        <w:t>11 = $100,000 or more</w:t>
      </w:r>
    </w:p>
    <w:p w:rsidRPr="002734D9" w:rsidR="002734D9" w:rsidP="002734D9" w:rsidRDefault="002734D9" w14:paraId="165D6BF1" w14:textId="6D74C352">
      <w:pPr>
        <w:pStyle w:val="NoSpacing"/>
      </w:pPr>
      <w:r w:rsidRPr="00B665FC">
        <w:tab/>
        <w:t>-1 = Don't know</w:t>
      </w:r>
    </w:p>
    <w:p w:rsidR="002734D9" w:rsidP="002734D9" w:rsidRDefault="002734D9" w14:paraId="18BA3C1D" w14:textId="7A3780E5">
      <w:pPr>
        <w:rPr>
          <w:rFonts w:cs="Arial"/>
          <w:szCs w:val="24"/>
        </w:rPr>
      </w:pPr>
      <w:r w:rsidRPr="00B665FC">
        <w:rPr>
          <w:rFonts w:cs="Arial"/>
          <w:b/>
          <w:bCs/>
          <w:szCs w:val="24"/>
        </w:rPr>
        <w:t>Help Text:</w:t>
      </w:r>
      <w:r w:rsidRPr="00B665FC">
        <w:rPr>
          <w:rFonts w:cs="Arial"/>
          <w:szCs w:val="24"/>
        </w:rPr>
        <w:t xml:space="preserve"> </w:t>
      </w:r>
      <w:r>
        <w:rPr>
          <w:rFonts w:cs="Arial"/>
          <w:szCs w:val="24"/>
        </w:rPr>
        <w:t>Indicate</w:t>
      </w:r>
      <w:r w:rsidRPr="00B665FC">
        <w:rPr>
          <w:rFonts w:cs="Arial"/>
          <w:szCs w:val="24"/>
        </w:rPr>
        <w:t xml:space="preserve"> the range that best represents the total amount borrowed in student loans by your spouse or partner for his or her undergraduate or graduate education. If you are unsure of the amount, </w:t>
      </w:r>
      <w:r>
        <w:rPr>
          <w:rFonts w:cs="Arial"/>
          <w:szCs w:val="24"/>
        </w:rPr>
        <w:t>provide</w:t>
      </w:r>
      <w:r w:rsidRPr="00B665FC">
        <w:rPr>
          <w:rFonts w:cs="Arial"/>
          <w:szCs w:val="24"/>
        </w:rPr>
        <w:t xml:space="preserve"> your best estimate.</w:t>
      </w:r>
    </w:p>
    <w:p w:rsidRPr="00B665FC" w:rsidR="002734D9" w:rsidP="002734D9" w:rsidRDefault="002734D9" w14:paraId="3BA0D610" w14:textId="77777777">
      <w:pPr>
        <w:rPr>
          <w:szCs w:val="24"/>
        </w:rPr>
      </w:pPr>
      <w:r w:rsidRPr="00A3236D">
        <w:rPr>
          <w:rFonts w:ascii="Arial" w:hAnsi="Arial" w:cs="Arial"/>
          <w:b/>
          <w:bCs/>
          <w:szCs w:val="24"/>
        </w:rPr>
        <w:t>BB20FSPOWE</w:t>
      </w:r>
    </w:p>
    <w:p w:rsidRPr="00B665FC" w:rsidR="002734D9" w:rsidP="002734D9" w:rsidRDefault="002734D9" w14:paraId="6CAE9D12" w14:textId="3E598071">
      <w:pPr>
        <w:rPr>
          <w:szCs w:val="24"/>
        </w:rPr>
      </w:pPr>
      <w:r w:rsidRPr="00B665FC">
        <w:rPr>
          <w:rFonts w:cs="Arial"/>
          <w:szCs w:val="24"/>
        </w:rPr>
        <w:t xml:space="preserve">[If BB20FMARR = 6 or BB20FFINSP = 1] </w:t>
      </w:r>
      <w:r>
        <w:br/>
      </w:r>
      <w:r>
        <w:rPr>
          <w:rFonts w:cs="Arial"/>
          <w:szCs w:val="24"/>
        </w:rPr>
        <w:t>How much of your partner's student loans are still owed? Would you say all, some, or none?</w:t>
      </w:r>
      <w:r>
        <w:br/>
      </w:r>
      <w:r>
        <w:br/>
      </w:r>
      <w:r>
        <w:rPr>
          <w:rFonts w:cs="Arial"/>
          <w:szCs w:val="24"/>
        </w:rPr>
        <w:t>[else]</w:t>
      </w:r>
      <w:r>
        <w:br/>
      </w:r>
      <w:r>
        <w:rPr>
          <w:rFonts w:cs="Arial"/>
          <w:szCs w:val="24"/>
        </w:rPr>
        <w:t>How much of your spouse's student loans are still owed? Would you say all, some, or none?</w:t>
      </w:r>
    </w:p>
    <w:p w:rsidRPr="00B665FC" w:rsidR="002734D9" w:rsidP="002734D9" w:rsidRDefault="002734D9" w14:paraId="01CCA664" w14:textId="77777777">
      <w:pPr>
        <w:pStyle w:val="NoSpacing"/>
      </w:pPr>
      <w:r w:rsidRPr="00B665FC">
        <w:tab/>
        <w:t>1 = All</w:t>
      </w:r>
    </w:p>
    <w:p w:rsidRPr="00B665FC" w:rsidR="002734D9" w:rsidP="002734D9" w:rsidRDefault="002734D9" w14:paraId="2317FEB5" w14:textId="77777777">
      <w:pPr>
        <w:pStyle w:val="NoSpacing"/>
      </w:pPr>
      <w:r w:rsidRPr="00B665FC">
        <w:tab/>
        <w:t>2 = Some</w:t>
      </w:r>
    </w:p>
    <w:p w:rsidRPr="00B665FC" w:rsidR="002734D9" w:rsidP="002734D9" w:rsidRDefault="002734D9" w14:paraId="47BE5B5B" w14:textId="2CBABE6B">
      <w:pPr>
        <w:pStyle w:val="NoSpacing"/>
      </w:pPr>
      <w:r w:rsidRPr="00B665FC">
        <w:tab/>
        <w:t>3 = None</w:t>
      </w:r>
    </w:p>
    <w:p w:rsidR="002734D9" w:rsidP="002734D9" w:rsidRDefault="002734D9" w14:paraId="224885D8" w14:textId="3E50BF0D">
      <w:pPr>
        <w:rPr>
          <w:rFonts w:cs="Arial"/>
          <w:szCs w:val="24"/>
        </w:rPr>
      </w:pPr>
      <w:r w:rsidRPr="00B665FC">
        <w:rPr>
          <w:rFonts w:cs="Arial"/>
          <w:b/>
          <w:bCs/>
          <w:szCs w:val="24"/>
        </w:rPr>
        <w:t>Help Text:</w:t>
      </w:r>
      <w:r w:rsidRPr="00B665FC">
        <w:rPr>
          <w:rFonts w:cs="Arial"/>
          <w:szCs w:val="24"/>
        </w:rPr>
        <w:t xml:space="preserve"> </w:t>
      </w:r>
      <w:r>
        <w:rPr>
          <w:rFonts w:cs="Arial"/>
          <w:szCs w:val="24"/>
        </w:rPr>
        <w:t>Answer based on the student loans that your spouse or partner has borrowed. If some of the loans are paid off, but not all, select "Some."</w:t>
      </w:r>
      <w:r>
        <w:br/>
      </w:r>
      <w:r>
        <w:br/>
      </w:r>
      <w:r>
        <w:rPr>
          <w:rFonts w:cs="Arial"/>
          <w:szCs w:val="24"/>
        </w:rPr>
        <w:lastRenderedPageBreak/>
        <w:t>If your spouse or partner is participating in a loan forgiveness program, only consider loans to be paid off if they have satisfied all conditions of the forgiveness program.</w:t>
      </w:r>
    </w:p>
    <w:p w:rsidRPr="00B665FC" w:rsidR="002734D9" w:rsidP="002734D9" w:rsidRDefault="002734D9" w14:paraId="53437992" w14:textId="77777777">
      <w:pPr>
        <w:rPr>
          <w:szCs w:val="24"/>
        </w:rPr>
      </w:pPr>
      <w:r w:rsidRPr="00A3236D">
        <w:rPr>
          <w:rFonts w:ascii="Arial" w:hAnsi="Arial" w:cs="Arial"/>
          <w:b/>
          <w:bCs/>
          <w:szCs w:val="24"/>
        </w:rPr>
        <w:t>BB20FSPREPMT</w:t>
      </w:r>
    </w:p>
    <w:p w:rsidRPr="002734D9" w:rsidR="002734D9" w:rsidP="002734D9" w:rsidRDefault="002734D9" w14:paraId="1968D1DD" w14:textId="1B161036">
      <w:pPr>
        <w:rPr>
          <w:szCs w:val="24"/>
        </w:rPr>
      </w:pPr>
      <w:r w:rsidRPr="00B665FC">
        <w:rPr>
          <w:rFonts w:cs="Arial"/>
          <w:szCs w:val="24"/>
        </w:rPr>
        <w:t>Are your [{if BB20FMARR = 6 or BB20FFINSP = 1} partner's {else} spouse's] student loans currently in repayment?</w:t>
      </w:r>
    </w:p>
    <w:p w:rsidRPr="00B665FC" w:rsidR="002734D9" w:rsidP="002734D9" w:rsidRDefault="002734D9" w14:paraId="6547D78F" w14:textId="77777777">
      <w:pPr>
        <w:pStyle w:val="NoSpacing"/>
        <w:rPr>
          <w:rFonts w:cs="Arial"/>
        </w:rPr>
      </w:pPr>
      <w:r w:rsidRPr="00B665FC">
        <w:tab/>
      </w:r>
      <w:r w:rsidRPr="00B665FC">
        <w:rPr>
          <w:rFonts w:cs="Arial"/>
        </w:rPr>
        <w:t>1 = Yes</w:t>
      </w:r>
    </w:p>
    <w:p w:rsidRPr="00B665FC" w:rsidR="002734D9" w:rsidP="002734D9" w:rsidRDefault="002734D9" w14:paraId="00010087" w14:textId="63B46867">
      <w:pPr>
        <w:pStyle w:val="NoSpacing"/>
      </w:pPr>
      <w:r w:rsidRPr="00B665FC">
        <w:tab/>
      </w:r>
      <w:r w:rsidRPr="00B665FC">
        <w:rPr>
          <w:rFonts w:cs="Arial"/>
        </w:rPr>
        <w:t>0 = No</w:t>
      </w:r>
    </w:p>
    <w:p w:rsidR="002734D9" w:rsidP="002734D9" w:rsidRDefault="002734D9" w14:paraId="18A14591" w14:textId="77732E0A">
      <w:pPr>
        <w:rPr>
          <w:rFonts w:cs="Arial"/>
          <w:szCs w:val="24"/>
        </w:rPr>
      </w:pPr>
      <w:r w:rsidRPr="00B665FC">
        <w:rPr>
          <w:rFonts w:cs="Arial"/>
          <w:b/>
          <w:bCs/>
          <w:szCs w:val="24"/>
        </w:rPr>
        <w:t>Help Text:</w:t>
      </w:r>
      <w:r w:rsidRPr="00B665FC">
        <w:rPr>
          <w:rFonts w:cs="Arial"/>
          <w:szCs w:val="24"/>
        </w:rPr>
        <w:t xml:space="preserve"> </w:t>
      </w:r>
      <w:r>
        <w:rPr>
          <w:rFonts w:cs="Arial"/>
          <w:szCs w:val="24"/>
        </w:rPr>
        <w:t>Answer</w:t>
      </w:r>
      <w:r w:rsidRPr="00B665FC">
        <w:rPr>
          <w:rFonts w:cs="Arial"/>
          <w:szCs w:val="24"/>
        </w:rPr>
        <w:t xml:space="preserve"> based on the current status of any student loans (federal, state, private, or other) your spouse or partner has.</w:t>
      </w:r>
      <w:r>
        <w:br/>
      </w:r>
      <w:r>
        <w:br/>
      </w:r>
      <w:r>
        <w:rPr>
          <w:rFonts w:cs="Arial"/>
          <w:szCs w:val="24"/>
        </w:rPr>
        <w:t>A deferment postpones payment of a loan. Individuals may qualify for a deferment due to enrollment in an additional postsecondary program, military deployment, unemployment, or economic hardship. If your partner or spouse's loans are currently in deferment, answer "No."</w:t>
      </w:r>
      <w:r>
        <w:br/>
      </w:r>
      <w:r>
        <w:br/>
      </w:r>
      <w:r>
        <w:rPr>
          <w:rFonts w:cs="Arial"/>
          <w:szCs w:val="24"/>
        </w:rPr>
        <w:t>Forbearance can help you avoid delinquency and default if you're facing temporary financial difficulty. Forbearance allows you to suspend or reduce your student loan payments under certain circumstances and for specified periods of up to one year at a time. If your partner or spouse's loans are currently in forbearance, answer "No."</w:t>
      </w:r>
    </w:p>
    <w:p w:rsidRPr="00B665FC" w:rsidR="002734D9" w:rsidP="002734D9" w:rsidRDefault="002734D9" w14:paraId="7DF69A46" w14:textId="77777777">
      <w:pPr>
        <w:rPr>
          <w:szCs w:val="24"/>
        </w:rPr>
      </w:pPr>
      <w:r w:rsidRPr="00A3236D">
        <w:rPr>
          <w:rFonts w:ascii="Arial" w:hAnsi="Arial" w:cs="Arial"/>
          <w:b/>
          <w:bCs/>
          <w:szCs w:val="24"/>
        </w:rPr>
        <w:t>BB20FSPLNPY</w:t>
      </w:r>
    </w:p>
    <w:p w:rsidRPr="00B665FC" w:rsidR="002734D9" w:rsidP="002734D9" w:rsidRDefault="002734D9" w14:paraId="48E8E9EA" w14:textId="66739BA6">
      <w:pPr>
        <w:rPr>
          <w:szCs w:val="24"/>
        </w:rPr>
      </w:pPr>
      <w:r w:rsidRPr="00B665FC">
        <w:rPr>
          <w:rFonts w:cs="Arial"/>
          <w:szCs w:val="24"/>
        </w:rPr>
        <w:t>[If BB20FMARR = 6 or BB20FFINSP = 1]</w:t>
      </w:r>
      <w:r>
        <w:br/>
      </w:r>
      <w:r>
        <w:rPr>
          <w:rFonts w:cs="Arial"/>
          <w:szCs w:val="24"/>
        </w:rPr>
        <w:t>Please indicate the range for how much your partner pays each month for his or her student loans? Would you say it is...</w:t>
      </w:r>
      <w:r>
        <w:br/>
      </w:r>
      <w:r>
        <w:br/>
      </w:r>
      <w:r>
        <w:rPr>
          <w:rFonts w:cs="Arial"/>
          <w:szCs w:val="24"/>
        </w:rPr>
        <w:t>[else]</w:t>
      </w:r>
      <w:r>
        <w:br/>
      </w:r>
      <w:r>
        <w:rPr>
          <w:rFonts w:cs="Arial"/>
          <w:szCs w:val="24"/>
        </w:rPr>
        <w:t>Please indicate the range for how much your spouse pays each month for his or her student loans? Would you say it is...</w:t>
      </w:r>
    </w:p>
    <w:p w:rsidRPr="00B665FC" w:rsidR="002734D9" w:rsidP="002734D9" w:rsidRDefault="002734D9" w14:paraId="2A6298D7" w14:textId="77777777">
      <w:pPr>
        <w:pStyle w:val="NoSpacing"/>
      </w:pPr>
      <w:r w:rsidRPr="00B665FC">
        <w:tab/>
        <w:t>0 = $0.00</w:t>
      </w:r>
    </w:p>
    <w:p w:rsidRPr="00B665FC" w:rsidR="002734D9" w:rsidP="002734D9" w:rsidRDefault="002734D9" w14:paraId="238E39FD" w14:textId="77777777">
      <w:pPr>
        <w:pStyle w:val="NoSpacing"/>
      </w:pPr>
      <w:r w:rsidRPr="00B665FC">
        <w:tab/>
        <w:t>1 = $0.01 - $49.99</w:t>
      </w:r>
    </w:p>
    <w:p w:rsidRPr="00B665FC" w:rsidR="002734D9" w:rsidP="002734D9" w:rsidRDefault="002734D9" w14:paraId="22535622" w14:textId="77777777">
      <w:pPr>
        <w:pStyle w:val="NoSpacing"/>
      </w:pPr>
      <w:r w:rsidRPr="00B665FC">
        <w:tab/>
        <w:t>2 = $50.00 - $99.99</w:t>
      </w:r>
    </w:p>
    <w:p w:rsidRPr="00B665FC" w:rsidR="002734D9" w:rsidP="002734D9" w:rsidRDefault="002734D9" w14:paraId="721C2B2B" w14:textId="77777777">
      <w:pPr>
        <w:pStyle w:val="NoSpacing"/>
      </w:pPr>
      <w:r w:rsidRPr="00B665FC">
        <w:tab/>
        <w:t>3 = $100.00 - $149.99</w:t>
      </w:r>
    </w:p>
    <w:p w:rsidRPr="00B665FC" w:rsidR="002734D9" w:rsidP="002734D9" w:rsidRDefault="002734D9" w14:paraId="3DB10223" w14:textId="77777777">
      <w:pPr>
        <w:pStyle w:val="NoSpacing"/>
      </w:pPr>
      <w:r w:rsidRPr="00B665FC">
        <w:tab/>
        <w:t>4 = $150.00 - $199.99</w:t>
      </w:r>
    </w:p>
    <w:p w:rsidRPr="00B665FC" w:rsidR="002734D9" w:rsidP="002734D9" w:rsidRDefault="002734D9" w14:paraId="4AABD9BF" w14:textId="77777777">
      <w:pPr>
        <w:pStyle w:val="NoSpacing"/>
      </w:pPr>
      <w:r w:rsidRPr="00B665FC">
        <w:tab/>
        <w:t>5 = $200.00 - $249.99</w:t>
      </w:r>
    </w:p>
    <w:p w:rsidRPr="00B665FC" w:rsidR="002734D9" w:rsidP="002734D9" w:rsidRDefault="002734D9" w14:paraId="3DCD56D8" w14:textId="77777777">
      <w:pPr>
        <w:pStyle w:val="NoSpacing"/>
      </w:pPr>
      <w:r w:rsidRPr="00B665FC">
        <w:tab/>
        <w:t>6 = $250.00 - $499.99</w:t>
      </w:r>
    </w:p>
    <w:p w:rsidRPr="00B665FC" w:rsidR="002734D9" w:rsidP="002734D9" w:rsidRDefault="002734D9" w14:paraId="098969E0" w14:textId="77777777">
      <w:pPr>
        <w:pStyle w:val="NoSpacing"/>
      </w:pPr>
      <w:r w:rsidRPr="00B665FC">
        <w:tab/>
        <w:t>7 = $500.00 - $749.99</w:t>
      </w:r>
    </w:p>
    <w:p w:rsidRPr="00B665FC" w:rsidR="002734D9" w:rsidP="002734D9" w:rsidRDefault="002734D9" w14:paraId="77AF5BD6" w14:textId="77777777">
      <w:pPr>
        <w:pStyle w:val="NoSpacing"/>
      </w:pPr>
      <w:r w:rsidRPr="00B665FC">
        <w:tab/>
        <w:t>8 = $750.00 - $999.99</w:t>
      </w:r>
    </w:p>
    <w:p w:rsidRPr="00B665FC" w:rsidR="002734D9" w:rsidP="002734D9" w:rsidRDefault="002734D9" w14:paraId="1D631A0E" w14:textId="77777777">
      <w:pPr>
        <w:pStyle w:val="NoSpacing"/>
      </w:pPr>
      <w:r w:rsidRPr="00B665FC">
        <w:tab/>
        <w:t>9 = $1,000 or more</w:t>
      </w:r>
    </w:p>
    <w:p w:rsidRPr="00B665FC" w:rsidR="002734D9" w:rsidP="002734D9" w:rsidRDefault="002734D9" w14:paraId="7DEB418E" w14:textId="77777777">
      <w:pPr>
        <w:pStyle w:val="NoSpacing"/>
      </w:pPr>
      <w:r w:rsidRPr="00B665FC">
        <w:tab/>
        <w:t>-1 = Don't know</w:t>
      </w:r>
    </w:p>
    <w:p w:rsidRPr="002734D9" w:rsidR="002734D9" w:rsidP="002734D9" w:rsidRDefault="002734D9" w14:paraId="192987B7" w14:textId="1BB34C0E">
      <w:pPr>
        <w:pStyle w:val="NoSpacing"/>
      </w:pPr>
      <w:r w:rsidRPr="00B665FC">
        <w:tab/>
        <w:t>Not in repayment</w:t>
      </w:r>
      <w:r w:rsidRPr="00B665FC">
        <w:tab/>
      </w:r>
    </w:p>
    <w:p w:rsidR="002734D9" w:rsidP="002734D9" w:rsidRDefault="002734D9" w14:paraId="133CCCCE" w14:textId="19ACF803">
      <w:pPr>
        <w:rPr>
          <w:rFonts w:cs="Arial"/>
          <w:szCs w:val="24"/>
        </w:rPr>
      </w:pPr>
      <w:r w:rsidRPr="00B665FC">
        <w:rPr>
          <w:rFonts w:cs="Arial"/>
          <w:b/>
          <w:bCs/>
          <w:szCs w:val="24"/>
        </w:rPr>
        <w:t>Help Text:</w:t>
      </w:r>
      <w:r w:rsidRPr="00B665FC">
        <w:rPr>
          <w:rFonts w:cs="Arial"/>
          <w:szCs w:val="24"/>
        </w:rPr>
        <w:t xml:space="preserve"> </w:t>
      </w:r>
      <w:r>
        <w:rPr>
          <w:rFonts w:cs="Arial"/>
          <w:szCs w:val="24"/>
        </w:rPr>
        <w:t>Indicate the appropriate range for the amount your spouse or partner pays monthly to repay his/her student loans.</w:t>
      </w:r>
      <w:r>
        <w:br/>
      </w:r>
      <w:r>
        <w:br/>
      </w:r>
      <w:r>
        <w:rPr>
          <w:rFonts w:cs="Arial"/>
          <w:szCs w:val="24"/>
        </w:rPr>
        <w:t>If your spouse or partner has multiple student loans, please consider them all in your response by adding the monthly payments together and choosing the appropriate range.</w:t>
      </w:r>
      <w:r>
        <w:br/>
      </w:r>
      <w:r>
        <w:br/>
      </w:r>
      <w:r>
        <w:rPr>
          <w:rFonts w:cs="Arial"/>
          <w:szCs w:val="24"/>
        </w:rPr>
        <w:t>Include only your spouse or partner's student loans in your response.</w:t>
      </w:r>
      <w:r>
        <w:br/>
      </w:r>
      <w:r>
        <w:br/>
      </w:r>
      <w:r>
        <w:rPr>
          <w:rFonts w:cs="Arial"/>
          <w:szCs w:val="24"/>
        </w:rPr>
        <w:t>If your spouse or partner is not yet in repayment, select "Not in repayment."</w:t>
      </w:r>
      <w:r>
        <w:br/>
      </w:r>
      <w:r>
        <w:br/>
      </w:r>
      <w:r>
        <w:rPr>
          <w:rFonts w:cs="Arial"/>
          <w:szCs w:val="24"/>
        </w:rPr>
        <w:t>If you are unsure of your spouse or partner's monthly payments, please provide your best estimate.</w:t>
      </w:r>
    </w:p>
    <w:p w:rsidRPr="00B665FC" w:rsidR="002734D9" w:rsidP="00CF2013" w:rsidRDefault="002734D9" w14:paraId="1E89B4FC" w14:textId="77777777">
      <w:pPr>
        <w:pStyle w:val="TOCHeading"/>
      </w:pPr>
      <w:bookmarkStart w:name="_Toc40172982" w:id="164"/>
      <w:r w:rsidRPr="00A3236D">
        <w:lastRenderedPageBreak/>
        <w:t>BB20FACS16A</w:t>
      </w:r>
      <w:bookmarkEnd w:id="164"/>
    </w:p>
    <w:p w:rsidR="002734D9" w:rsidP="002734D9" w:rsidRDefault="002734D9" w14:paraId="76194D9D" w14:textId="77777777">
      <w:pPr>
        <w:rPr>
          <w:rFonts w:cs="Arial"/>
          <w:szCs w:val="24"/>
        </w:rPr>
      </w:pPr>
      <w:r w:rsidRPr="00B665FC">
        <w:rPr>
          <w:rFonts w:cs="Arial"/>
          <w:szCs w:val="24"/>
        </w:rPr>
        <w:t xml:space="preserve">These next few questions will help us better understand the education and employment experiences of people with disabilities. </w:t>
      </w:r>
    </w:p>
    <w:p w:rsidRPr="002734D9" w:rsidR="002734D9" w:rsidP="002734D9" w:rsidRDefault="002734D9" w14:paraId="10840536" w14:textId="366C5C2F">
      <w:pPr>
        <w:spacing w:before="0"/>
        <w:rPr>
          <w:rFonts w:cs="Arial"/>
          <w:szCs w:val="24"/>
        </w:rPr>
      </w:pPr>
      <w:r>
        <w:br/>
      </w:r>
      <w:r>
        <w:rPr>
          <w:rFonts w:cs="Arial"/>
          <w:szCs w:val="24"/>
        </w:rPr>
        <w:t>Are you deaf or do you have serious difficulty hearing?</w:t>
      </w:r>
    </w:p>
    <w:p w:rsidRPr="00B665FC" w:rsidR="002734D9" w:rsidP="002734D9" w:rsidRDefault="002734D9" w14:paraId="33C8ADDA" w14:textId="77777777">
      <w:pPr>
        <w:pStyle w:val="NoSpacing"/>
      </w:pPr>
      <w:r w:rsidRPr="00B665FC">
        <w:tab/>
        <w:t>1 = Yes</w:t>
      </w:r>
    </w:p>
    <w:p w:rsidRPr="00B665FC" w:rsidR="002734D9" w:rsidP="002734D9" w:rsidRDefault="002734D9" w14:paraId="1EACDBCF" w14:textId="0F46AAAB">
      <w:pPr>
        <w:pStyle w:val="NoSpacing"/>
      </w:pPr>
      <w:r w:rsidRPr="00B665FC">
        <w:tab/>
        <w:t>0 = No</w:t>
      </w:r>
      <w:r w:rsidRPr="00B665FC">
        <w:tab/>
      </w:r>
    </w:p>
    <w:p w:rsidR="002734D9" w:rsidP="002734D9" w:rsidRDefault="002734D9" w14:paraId="0FD0C8BF" w14:textId="3E1A3A98">
      <w:pPr>
        <w:rPr>
          <w:rFonts w:cs="Arial"/>
          <w:szCs w:val="24"/>
        </w:rPr>
      </w:pPr>
      <w:r w:rsidRPr="00B665FC">
        <w:rPr>
          <w:rFonts w:cs="Arial"/>
          <w:b/>
          <w:bCs/>
          <w:szCs w:val="24"/>
        </w:rPr>
        <w:t>Help Text:</w:t>
      </w:r>
      <w:r w:rsidRPr="00B665FC">
        <w:rPr>
          <w:rFonts w:cs="Arial"/>
          <w:szCs w:val="24"/>
        </w:rPr>
        <w:t xml:space="preserve"> Answer "Yes" if you are deaf or if you have a hearing impairment that makes it very difficult to hear what is said in a conversation with another person or very difficult to hear what is said in a telephone or radio broadcast.</w:t>
      </w:r>
    </w:p>
    <w:p w:rsidRPr="00B665FC" w:rsidR="002734D9" w:rsidP="002734D9" w:rsidRDefault="002734D9" w14:paraId="57B2080C" w14:textId="77777777">
      <w:pPr>
        <w:rPr>
          <w:szCs w:val="24"/>
        </w:rPr>
      </w:pPr>
      <w:r w:rsidRPr="00A3236D">
        <w:rPr>
          <w:rFonts w:ascii="Arial" w:hAnsi="Arial" w:cs="Arial"/>
          <w:b/>
          <w:bCs/>
          <w:szCs w:val="24"/>
        </w:rPr>
        <w:t>BB20FACS16B</w:t>
      </w:r>
    </w:p>
    <w:p w:rsidRPr="00B665FC" w:rsidR="002734D9" w:rsidP="002734D9" w:rsidRDefault="002734D9" w14:paraId="63137A26" w14:textId="4B7762E8">
      <w:pPr>
        <w:rPr>
          <w:szCs w:val="24"/>
        </w:rPr>
      </w:pPr>
      <w:r w:rsidRPr="00B665FC">
        <w:rPr>
          <w:rFonts w:cs="Arial"/>
          <w:szCs w:val="24"/>
        </w:rPr>
        <w:t>Are you blind or do you have serious difficulty seeing even when wearing glasses?</w:t>
      </w:r>
    </w:p>
    <w:p w:rsidRPr="00B665FC" w:rsidR="002734D9" w:rsidP="002734D9" w:rsidRDefault="002734D9" w14:paraId="7D41ED9A" w14:textId="77777777">
      <w:pPr>
        <w:pStyle w:val="NoSpacing"/>
      </w:pPr>
      <w:r w:rsidRPr="00B665FC">
        <w:tab/>
        <w:t>1 = Yes</w:t>
      </w:r>
    </w:p>
    <w:p w:rsidRPr="00B665FC" w:rsidR="002734D9" w:rsidP="002734D9" w:rsidRDefault="002734D9" w14:paraId="26DF7F36" w14:textId="4A7D7ED4">
      <w:pPr>
        <w:pStyle w:val="NoSpacing"/>
      </w:pPr>
      <w:r w:rsidRPr="00B665FC">
        <w:tab/>
        <w:t>0 = No</w:t>
      </w:r>
    </w:p>
    <w:p w:rsidR="002734D9" w:rsidP="002734D9" w:rsidRDefault="002734D9" w14:paraId="548140E4" w14:textId="53760772">
      <w:pPr>
        <w:rPr>
          <w:rFonts w:cs="Arial"/>
          <w:szCs w:val="24"/>
        </w:rPr>
      </w:pPr>
      <w:r w:rsidRPr="00B665FC">
        <w:rPr>
          <w:rFonts w:cs="Arial"/>
          <w:b/>
          <w:bCs/>
          <w:szCs w:val="24"/>
        </w:rPr>
        <w:t>Help Text:</w:t>
      </w:r>
      <w:r w:rsidRPr="00B665FC">
        <w:rPr>
          <w:rFonts w:cs="Arial"/>
          <w:szCs w:val="24"/>
        </w:rPr>
        <w:t xml:space="preserve"> Answer "Yes"  if you are blind or if you have a vision impairment that makes it very difficult to do things that other people of the same age do, such as read a newspaper or book, watch television, or drive a car, even while wearing glasses or other corrective lenses.</w:t>
      </w:r>
    </w:p>
    <w:p w:rsidRPr="00B665FC" w:rsidR="002734D9" w:rsidP="002734D9" w:rsidRDefault="002734D9" w14:paraId="7DA34E08" w14:textId="77777777">
      <w:pPr>
        <w:rPr>
          <w:szCs w:val="24"/>
        </w:rPr>
      </w:pPr>
      <w:r w:rsidRPr="00A3236D">
        <w:rPr>
          <w:rFonts w:ascii="Arial" w:hAnsi="Arial" w:cs="Arial"/>
          <w:b/>
          <w:bCs/>
          <w:szCs w:val="24"/>
        </w:rPr>
        <w:t>BB20FACS17A</w:t>
      </w:r>
    </w:p>
    <w:p w:rsidR="002734D9" w:rsidP="002734D9" w:rsidRDefault="002734D9" w14:paraId="7CF575A0" w14:textId="77777777">
      <w:pPr>
        <w:rPr>
          <w:rFonts w:cs="Arial"/>
          <w:szCs w:val="24"/>
        </w:rPr>
      </w:pPr>
      <w:r w:rsidRPr="00B665FC">
        <w:rPr>
          <w:rFonts w:cs="Arial"/>
          <w:szCs w:val="24"/>
        </w:rPr>
        <w:t xml:space="preserve">Because of a physical, mental, or emotional condition, do you have serious difficulty concentrating, remembering, or making decisions? </w:t>
      </w:r>
    </w:p>
    <w:p w:rsidRPr="00B665FC" w:rsidR="002734D9" w:rsidP="002734D9" w:rsidRDefault="002734D9" w14:paraId="113A343C" w14:textId="343AEBD5">
      <w:pPr>
        <w:rPr>
          <w:szCs w:val="24"/>
        </w:rPr>
      </w:pPr>
      <w:r>
        <w:br/>
      </w:r>
      <w:r>
        <w:rPr>
          <w:rFonts w:cs="Arial"/>
          <w:szCs w:val="24"/>
        </w:rPr>
        <w:t>(When answering, consider conditions including, but not limited to, a serious learning disability, depression, ADD, or ADHD.)</w:t>
      </w:r>
    </w:p>
    <w:p w:rsidRPr="00B665FC" w:rsidR="002734D9" w:rsidP="002734D9" w:rsidRDefault="002734D9" w14:paraId="00F29E45" w14:textId="77777777">
      <w:pPr>
        <w:pStyle w:val="NoSpacing"/>
      </w:pPr>
      <w:r w:rsidRPr="00B665FC">
        <w:tab/>
        <w:t>1 = Yes</w:t>
      </w:r>
    </w:p>
    <w:p w:rsidRPr="00B665FC" w:rsidR="002734D9" w:rsidP="002734D9" w:rsidRDefault="002734D9" w14:paraId="1ABC11B8" w14:textId="7C7BCB80">
      <w:pPr>
        <w:pStyle w:val="NoSpacing"/>
      </w:pPr>
      <w:r w:rsidRPr="00B665FC">
        <w:tab/>
        <w:t>0 = No</w:t>
      </w:r>
    </w:p>
    <w:p w:rsidR="002734D9" w:rsidP="002734D9" w:rsidRDefault="002734D9" w14:paraId="7951D714" w14:textId="58B0DC23">
      <w:pPr>
        <w:rPr>
          <w:rFonts w:cs="Arial"/>
          <w:szCs w:val="24"/>
        </w:rPr>
      </w:pPr>
      <w:r w:rsidRPr="00B665FC">
        <w:rPr>
          <w:rFonts w:cs="Arial"/>
          <w:b/>
          <w:bCs/>
          <w:szCs w:val="24"/>
        </w:rPr>
        <w:t>Help Text:</w:t>
      </w:r>
      <w:r w:rsidRPr="00B665FC">
        <w:rPr>
          <w:rFonts w:cs="Arial"/>
          <w:szCs w:val="24"/>
        </w:rPr>
        <w:t xml:space="preserve"> Answer "Yes"  if it is sometimes or always very difficult or impossible to remember or concentrate, if you forget to eat, forget to take medication, if you have Alzheimer's disease or dementia, or if you have a serious learning disability.</w:t>
      </w:r>
    </w:p>
    <w:p w:rsidRPr="00B665FC" w:rsidR="002734D9" w:rsidP="002734D9" w:rsidRDefault="002734D9" w14:paraId="53B508A2" w14:textId="77777777">
      <w:pPr>
        <w:rPr>
          <w:szCs w:val="24"/>
        </w:rPr>
      </w:pPr>
      <w:r w:rsidRPr="00A3236D">
        <w:rPr>
          <w:rFonts w:ascii="Arial" w:hAnsi="Arial" w:cs="Arial"/>
          <w:b/>
          <w:bCs/>
          <w:szCs w:val="24"/>
        </w:rPr>
        <w:t>BB20FACS17B</w:t>
      </w:r>
    </w:p>
    <w:p w:rsidRPr="00B665FC" w:rsidR="002734D9" w:rsidP="002734D9" w:rsidRDefault="002734D9" w14:paraId="55A55AFC" w14:textId="0F5C0823">
      <w:pPr>
        <w:rPr>
          <w:szCs w:val="24"/>
        </w:rPr>
      </w:pPr>
      <w:r w:rsidRPr="00B665FC">
        <w:rPr>
          <w:rFonts w:cs="Arial"/>
          <w:szCs w:val="24"/>
        </w:rPr>
        <w:t>Do you have serious difficulty walking or climbing stairs?</w:t>
      </w:r>
    </w:p>
    <w:p w:rsidRPr="00B665FC" w:rsidR="002734D9" w:rsidP="002734D9" w:rsidRDefault="002734D9" w14:paraId="43A05994" w14:textId="77777777">
      <w:pPr>
        <w:pStyle w:val="NoSpacing"/>
      </w:pPr>
      <w:r w:rsidRPr="00B665FC">
        <w:tab/>
        <w:t>1 = Yes</w:t>
      </w:r>
    </w:p>
    <w:p w:rsidRPr="00B665FC" w:rsidR="002734D9" w:rsidP="002734D9" w:rsidRDefault="002734D9" w14:paraId="7999490C" w14:textId="77777777">
      <w:pPr>
        <w:pStyle w:val="NoSpacing"/>
      </w:pPr>
      <w:r w:rsidRPr="00B665FC">
        <w:tab/>
        <w:t>0 = No</w:t>
      </w:r>
    </w:p>
    <w:p w:rsidR="002734D9" w:rsidP="002734D9" w:rsidRDefault="002734D9" w14:paraId="3977BC30" w14:textId="36C71ACD">
      <w:pPr>
        <w:rPr>
          <w:rFonts w:cs="Arial"/>
          <w:szCs w:val="24"/>
        </w:rPr>
      </w:pPr>
      <w:r w:rsidRPr="00B665FC">
        <w:rPr>
          <w:rFonts w:cs="Arial"/>
          <w:b/>
          <w:bCs/>
          <w:szCs w:val="24"/>
        </w:rPr>
        <w:t>Help Text:</w:t>
      </w:r>
      <w:r w:rsidRPr="00B665FC">
        <w:rPr>
          <w:rFonts w:cs="Arial"/>
          <w:szCs w:val="24"/>
        </w:rPr>
        <w:t xml:space="preserve"> Answer "Yes" if it is sometimes or always very difficult or impossible to walk three city blocks or to climb a flight of stairs.</w:t>
      </w:r>
    </w:p>
    <w:p w:rsidRPr="00B665FC" w:rsidR="002734D9" w:rsidP="002734D9" w:rsidRDefault="002734D9" w14:paraId="417B3D94" w14:textId="77777777">
      <w:pPr>
        <w:rPr>
          <w:szCs w:val="24"/>
        </w:rPr>
      </w:pPr>
      <w:r w:rsidRPr="00A3236D">
        <w:rPr>
          <w:rFonts w:ascii="Arial" w:hAnsi="Arial" w:cs="Arial"/>
          <w:b/>
          <w:bCs/>
          <w:szCs w:val="24"/>
        </w:rPr>
        <w:t>BB20FMAIN1</w:t>
      </w:r>
    </w:p>
    <w:p w:rsidRPr="00B665FC" w:rsidR="002734D9" w:rsidP="002734D9" w:rsidRDefault="002734D9" w14:paraId="0FBC9E20" w14:textId="27C11ECB">
      <w:pPr>
        <w:rPr>
          <w:szCs w:val="24"/>
        </w:rPr>
      </w:pPr>
      <w:r w:rsidRPr="00B665FC">
        <w:rPr>
          <w:rFonts w:cs="Arial"/>
          <w:szCs w:val="24"/>
        </w:rPr>
        <w:t>What is the main type of condition or impairment you have?</w:t>
      </w:r>
    </w:p>
    <w:p w:rsidRPr="00B665FC" w:rsidR="002734D9" w:rsidP="002734D9" w:rsidRDefault="002734D9" w14:paraId="520AF270" w14:textId="77777777">
      <w:pPr>
        <w:pStyle w:val="NoSpacing"/>
      </w:pPr>
      <w:r w:rsidRPr="00B665FC">
        <w:tab/>
        <w:t>1 = Blindness or visual impairment (that cannot be corrected by wearing glasses)</w:t>
      </w:r>
    </w:p>
    <w:p w:rsidRPr="00B665FC" w:rsidR="002734D9" w:rsidP="002734D9" w:rsidRDefault="002734D9" w14:paraId="0903911A" w14:textId="77777777">
      <w:pPr>
        <w:pStyle w:val="NoSpacing"/>
      </w:pPr>
      <w:r w:rsidRPr="00B665FC">
        <w:tab/>
        <w:t>2 = Hearing impairment (for example, deaf or hard of hearing)</w:t>
      </w:r>
    </w:p>
    <w:p w:rsidRPr="00B665FC" w:rsidR="002734D9" w:rsidP="002734D9" w:rsidRDefault="002734D9" w14:paraId="68E240D3" w14:textId="77777777">
      <w:pPr>
        <w:pStyle w:val="NoSpacing"/>
      </w:pPr>
      <w:r w:rsidRPr="00B665FC">
        <w:tab/>
        <w:t>3 = Orthopedic or mobility impairment</w:t>
      </w:r>
    </w:p>
    <w:p w:rsidRPr="00B665FC" w:rsidR="002734D9" w:rsidP="002734D9" w:rsidRDefault="002734D9" w14:paraId="4ADDC933" w14:textId="77777777">
      <w:pPr>
        <w:pStyle w:val="NoSpacing"/>
      </w:pPr>
      <w:r w:rsidRPr="00B665FC">
        <w:tab/>
        <w:t>4 = Speech or language impairment</w:t>
      </w:r>
    </w:p>
    <w:p w:rsidRPr="00B665FC" w:rsidR="002734D9" w:rsidP="002734D9" w:rsidRDefault="002734D9" w14:paraId="397C8E9B" w14:textId="77777777">
      <w:pPr>
        <w:pStyle w:val="NoSpacing"/>
      </w:pPr>
      <w:r w:rsidRPr="00B665FC">
        <w:tab/>
        <w:t>5 = Learning, mental, emotional, or psychiatric condition</w:t>
      </w:r>
    </w:p>
    <w:p w:rsidRPr="00B665FC" w:rsidR="002734D9" w:rsidP="002734D9" w:rsidRDefault="002734D9" w14:paraId="5BF82347" w14:textId="32A9662A">
      <w:pPr>
        <w:pStyle w:val="NoSpacing"/>
      </w:pPr>
      <w:r w:rsidRPr="00B665FC">
        <w:tab/>
        <w:t>6 = Other health impairment or problem</w:t>
      </w:r>
    </w:p>
    <w:p w:rsidR="002734D9" w:rsidP="002734D9" w:rsidRDefault="002734D9" w14:paraId="74D771A8" w14:textId="2352D267">
      <w:pPr>
        <w:rPr>
          <w:rFonts w:cs="Arial"/>
          <w:szCs w:val="24"/>
        </w:rPr>
      </w:pPr>
      <w:r w:rsidRPr="00B665FC">
        <w:rPr>
          <w:rFonts w:cs="Arial"/>
          <w:b/>
          <w:bCs/>
          <w:szCs w:val="24"/>
        </w:rPr>
        <w:t>Help Text:</w:t>
      </w:r>
      <w:r w:rsidRPr="00B665FC">
        <w:rPr>
          <w:rFonts w:cs="Arial"/>
          <w:szCs w:val="24"/>
        </w:rPr>
        <w:t xml:space="preserve"> From the options provided, indicate which you consider to be your main type of condition or impairment. Select the option that has the most significant effect on your daily activities.</w:t>
      </w:r>
    </w:p>
    <w:p w:rsidRPr="00B665FC" w:rsidR="002734D9" w:rsidP="002734D9" w:rsidRDefault="002734D9" w14:paraId="083038E3" w14:textId="77777777">
      <w:pPr>
        <w:rPr>
          <w:szCs w:val="24"/>
        </w:rPr>
      </w:pPr>
      <w:r w:rsidRPr="00A3236D">
        <w:rPr>
          <w:rFonts w:ascii="Arial" w:hAnsi="Arial" w:cs="Arial"/>
          <w:b/>
          <w:bCs/>
          <w:szCs w:val="24"/>
        </w:rPr>
        <w:t>BB20FMAIN2</w:t>
      </w:r>
    </w:p>
    <w:p w:rsidRPr="00B665FC" w:rsidR="002734D9" w:rsidP="002734D9" w:rsidRDefault="002734D9" w14:paraId="3C83FFD3" w14:textId="5A5FABE8">
      <w:pPr>
        <w:rPr>
          <w:szCs w:val="24"/>
        </w:rPr>
      </w:pPr>
      <w:r w:rsidRPr="00B665FC">
        <w:rPr>
          <w:rFonts w:cs="Arial"/>
          <w:szCs w:val="24"/>
        </w:rPr>
        <w:lastRenderedPageBreak/>
        <w:t>Thanks. What specifically is this main type of condition or impairment?</w:t>
      </w:r>
    </w:p>
    <w:p w:rsidRPr="00B665FC" w:rsidR="002734D9" w:rsidP="002734D9" w:rsidRDefault="002734D9" w14:paraId="2EFA0504" w14:textId="77777777">
      <w:pPr>
        <w:pStyle w:val="NoSpacing"/>
      </w:pPr>
      <w:r w:rsidRPr="00B665FC">
        <w:tab/>
        <w:t>1 = Anxiety</w:t>
      </w:r>
    </w:p>
    <w:p w:rsidRPr="00B665FC" w:rsidR="002734D9" w:rsidP="002734D9" w:rsidRDefault="002734D9" w14:paraId="489F293E" w14:textId="77777777">
      <w:pPr>
        <w:pStyle w:val="NoSpacing"/>
      </w:pPr>
      <w:r w:rsidRPr="00B665FC">
        <w:tab/>
        <w:t>2 = Attention deficit disorder (ADD or ADHD)</w:t>
      </w:r>
    </w:p>
    <w:p w:rsidRPr="00B665FC" w:rsidR="002734D9" w:rsidP="002734D9" w:rsidRDefault="002734D9" w14:paraId="1CFE119B" w14:textId="77777777">
      <w:pPr>
        <w:pStyle w:val="NoSpacing"/>
      </w:pPr>
      <w:r w:rsidRPr="00B665FC">
        <w:tab/>
        <w:t>3 = Autism or Asperger's syndrome or other developmental disability</w:t>
      </w:r>
    </w:p>
    <w:p w:rsidRPr="00B665FC" w:rsidR="002734D9" w:rsidP="002734D9" w:rsidRDefault="002734D9" w14:paraId="59F6383B" w14:textId="77777777">
      <w:pPr>
        <w:pStyle w:val="NoSpacing"/>
      </w:pPr>
      <w:r w:rsidRPr="00B665FC">
        <w:tab/>
        <w:t>4 = Depression</w:t>
      </w:r>
    </w:p>
    <w:p w:rsidRPr="00B665FC" w:rsidR="002734D9" w:rsidP="002734D9" w:rsidRDefault="002734D9" w14:paraId="55D80FDE" w14:textId="77777777">
      <w:pPr>
        <w:pStyle w:val="NoSpacing"/>
      </w:pPr>
      <w:r w:rsidRPr="00B665FC">
        <w:tab/>
        <w:t>5 = Specific learning disability or dyslexia</w:t>
      </w:r>
    </w:p>
    <w:p w:rsidRPr="00B665FC" w:rsidR="002734D9" w:rsidP="002734D9" w:rsidRDefault="002734D9" w14:paraId="5CE588B8" w14:textId="77777777">
      <w:pPr>
        <w:pStyle w:val="NoSpacing"/>
      </w:pPr>
      <w:r w:rsidRPr="00B665FC">
        <w:tab/>
        <w:t>6 = Traumatic brain injury (TBI)</w:t>
      </w:r>
    </w:p>
    <w:p w:rsidRPr="00B665FC" w:rsidR="002734D9" w:rsidP="002734D9" w:rsidRDefault="002734D9" w14:paraId="5991ABCF" w14:textId="38EF9624">
      <w:pPr>
        <w:pStyle w:val="NoSpacing"/>
      </w:pPr>
      <w:r w:rsidRPr="00B665FC">
        <w:tab/>
        <w:t>7 = Other</w:t>
      </w:r>
    </w:p>
    <w:p w:rsidR="002734D9" w:rsidP="002734D9" w:rsidRDefault="002734D9" w14:paraId="73E6F293" w14:textId="318F52F9">
      <w:pPr>
        <w:rPr>
          <w:rFonts w:cs="Arial"/>
          <w:szCs w:val="24"/>
        </w:rPr>
      </w:pPr>
      <w:r w:rsidRPr="00B665FC">
        <w:rPr>
          <w:rFonts w:cs="Arial"/>
          <w:b/>
          <w:bCs/>
          <w:szCs w:val="24"/>
        </w:rPr>
        <w:t>Help Text:</w:t>
      </w:r>
      <w:r w:rsidRPr="00B665FC">
        <w:rPr>
          <w:rFonts w:cs="Arial"/>
          <w:szCs w:val="24"/>
        </w:rPr>
        <w:t xml:space="preserve"> From the options provided, indicate which you consider to be your main type of condition or impairment. Select the option that has the most significant effect on your daily activities.</w:t>
      </w:r>
    </w:p>
    <w:p w:rsidRPr="00B665FC" w:rsidR="002734D9" w:rsidP="00CF2013" w:rsidRDefault="002734D9" w14:paraId="7DF4DDAC" w14:textId="77777777">
      <w:pPr>
        <w:pStyle w:val="TOCHeading"/>
      </w:pPr>
      <w:bookmarkStart w:name="_Toc40172983" w:id="165"/>
      <w:r w:rsidRPr="00A3236D">
        <w:t>BB20FINCHO</w:t>
      </w:r>
      <w:bookmarkEnd w:id="165"/>
    </w:p>
    <w:p w:rsidR="002734D9" w:rsidP="002734D9" w:rsidRDefault="002734D9" w14:paraId="35E8FB75" w14:textId="469DB18D">
      <w:pPr>
        <w:rPr>
          <w:rFonts w:cs="Arial"/>
          <w:szCs w:val="24"/>
        </w:rPr>
      </w:pPr>
      <w:r w:rsidRPr="00B665FC">
        <w:rPr>
          <w:rFonts w:cs="Arial"/>
          <w:szCs w:val="24"/>
        </w:rPr>
        <w:t xml:space="preserve">[If </w:t>
      </w:r>
      <w:r w:rsidR="00D74632">
        <w:rPr>
          <w:rFonts w:cs="Arial"/>
          <w:szCs w:val="24"/>
        </w:rPr>
        <w:t>CATI mode</w:t>
      </w:r>
      <w:r w:rsidRPr="00B665FC">
        <w:rPr>
          <w:rFonts w:cs="Arial"/>
          <w:szCs w:val="24"/>
        </w:rPr>
        <w:t>]</w:t>
      </w:r>
    </w:p>
    <w:p w:rsidR="002734D9" w:rsidP="002734D9" w:rsidRDefault="002734D9" w14:paraId="1075FF75" w14:textId="7754D8AB">
      <w:pPr>
        <w:rPr>
          <w:rFonts w:cs="Arial"/>
          <w:szCs w:val="24"/>
        </w:rPr>
      </w:pPr>
      <w:r w:rsidRPr="00B665FC">
        <w:rPr>
          <w:rFonts w:cs="Arial"/>
          <w:szCs w:val="24"/>
        </w:rPr>
        <w:t>Next, I have a few questions about how you feel about your undergraduate education.</w:t>
      </w:r>
      <w:r>
        <w:rPr>
          <w:rFonts w:cs="Arial"/>
          <w:szCs w:val="24"/>
        </w:rPr>
        <w:t xml:space="preserve"> </w:t>
      </w:r>
    </w:p>
    <w:p w:rsidR="002734D9" w:rsidP="002734D9" w:rsidRDefault="002734D9" w14:paraId="3C9317F6" w14:textId="75ED50BB">
      <w:pPr>
        <w:rPr>
          <w:rFonts w:cs="Arial"/>
          <w:szCs w:val="24"/>
        </w:rPr>
      </w:pPr>
      <w:r w:rsidRPr="00B665FC">
        <w:rPr>
          <w:rFonts w:cs="Arial"/>
          <w:szCs w:val="24"/>
        </w:rPr>
        <w:t xml:space="preserve">How satisfied are you with the quality of the undergraduate education you received at </w:t>
      </w:r>
      <w:r w:rsidR="001B5AE5">
        <w:rPr>
          <w:rFonts w:cs="Arial"/>
          <w:szCs w:val="24"/>
        </w:rPr>
        <w:t>[BA INSTITUTION]</w:t>
      </w:r>
      <w:r w:rsidRPr="00B665FC">
        <w:rPr>
          <w:rFonts w:cs="Arial"/>
          <w:szCs w:val="24"/>
        </w:rPr>
        <w:t>? Are you...</w:t>
      </w:r>
    </w:p>
    <w:p w:rsidR="002734D9" w:rsidP="002734D9" w:rsidRDefault="002734D9" w14:paraId="720B0192" w14:textId="77777777">
      <w:pPr>
        <w:rPr>
          <w:rFonts w:cs="Arial"/>
          <w:szCs w:val="24"/>
        </w:rPr>
      </w:pPr>
      <w:r w:rsidRPr="00B665FC">
        <w:rPr>
          <w:rFonts w:cs="Arial"/>
          <w:szCs w:val="24"/>
        </w:rPr>
        <w:t>[else]</w:t>
      </w:r>
    </w:p>
    <w:p w:rsidR="002734D9" w:rsidP="002734D9" w:rsidRDefault="002734D9" w14:paraId="0A7225C3" w14:textId="40A43A14">
      <w:pPr>
        <w:rPr>
          <w:rFonts w:cs="Arial"/>
          <w:szCs w:val="24"/>
        </w:rPr>
      </w:pPr>
      <w:r w:rsidRPr="00B665FC">
        <w:rPr>
          <w:rFonts w:cs="Arial"/>
          <w:szCs w:val="24"/>
        </w:rPr>
        <w:t>Next, we have a few questions about how you feel about your undergraduate education.</w:t>
      </w:r>
    </w:p>
    <w:p w:rsidRPr="00B665FC" w:rsidR="002734D9" w:rsidP="002734D9" w:rsidRDefault="002734D9" w14:paraId="4956BB0D" w14:textId="0C636154">
      <w:pPr>
        <w:rPr>
          <w:szCs w:val="24"/>
        </w:rPr>
      </w:pPr>
      <w:r w:rsidRPr="00B665FC">
        <w:rPr>
          <w:rFonts w:cs="Arial"/>
          <w:szCs w:val="24"/>
        </w:rPr>
        <w:t xml:space="preserve">How satisfied are you with the quality of the undergraduate education you received at </w:t>
      </w:r>
      <w:r w:rsidR="001B5AE5">
        <w:rPr>
          <w:rFonts w:cs="Arial"/>
          <w:szCs w:val="24"/>
        </w:rPr>
        <w:t>[BA INSTITUTION]</w:t>
      </w:r>
      <w:r w:rsidRPr="00B665FC">
        <w:rPr>
          <w:rFonts w:cs="Arial"/>
          <w:szCs w:val="24"/>
        </w:rPr>
        <w:t>?</w:t>
      </w:r>
    </w:p>
    <w:p w:rsidRPr="00B665FC" w:rsidR="002734D9" w:rsidP="002734D9" w:rsidRDefault="002734D9" w14:paraId="1F52B6D8" w14:textId="77777777">
      <w:pPr>
        <w:pStyle w:val="NoSpacing"/>
      </w:pPr>
      <w:r w:rsidRPr="00B665FC">
        <w:tab/>
        <w:t>1 = Very satisfied</w:t>
      </w:r>
    </w:p>
    <w:p w:rsidRPr="00B665FC" w:rsidR="002734D9" w:rsidP="002734D9" w:rsidRDefault="002734D9" w14:paraId="433D3D22" w14:textId="77777777">
      <w:pPr>
        <w:pStyle w:val="NoSpacing"/>
      </w:pPr>
      <w:r w:rsidRPr="00B665FC">
        <w:tab/>
        <w:t>2 = Satisfied</w:t>
      </w:r>
    </w:p>
    <w:p w:rsidRPr="00B665FC" w:rsidR="002734D9" w:rsidP="002734D9" w:rsidRDefault="002734D9" w14:paraId="1F5F11D4" w14:textId="77777777">
      <w:pPr>
        <w:pStyle w:val="NoSpacing"/>
      </w:pPr>
      <w:r w:rsidRPr="00B665FC">
        <w:tab/>
        <w:t>3 = Neither satisfied nor dissatisfied</w:t>
      </w:r>
    </w:p>
    <w:p w:rsidRPr="00B665FC" w:rsidR="002734D9" w:rsidP="002734D9" w:rsidRDefault="002734D9" w14:paraId="1D3BA8A4" w14:textId="77777777">
      <w:pPr>
        <w:pStyle w:val="NoSpacing"/>
      </w:pPr>
      <w:r w:rsidRPr="00B665FC">
        <w:tab/>
        <w:t>4 = Dissatisfied</w:t>
      </w:r>
    </w:p>
    <w:p w:rsidRPr="00B665FC" w:rsidR="002734D9" w:rsidP="002734D9" w:rsidRDefault="002734D9" w14:paraId="5966E236" w14:textId="47B9848C">
      <w:pPr>
        <w:pStyle w:val="NoSpacing"/>
      </w:pPr>
      <w:r w:rsidRPr="00B665FC">
        <w:tab/>
        <w:t>5 = Very dissatisfied</w:t>
      </w:r>
      <w:r w:rsidRPr="00B665FC">
        <w:tab/>
      </w:r>
    </w:p>
    <w:p w:rsidR="002734D9" w:rsidP="002734D9" w:rsidRDefault="002734D9" w14:paraId="52BF7210" w14:textId="2CA8A6C4">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By "satisfied with the quality of the undergraduate education you received"  we mean the degree to which the content and quality of your classes at </w:t>
      </w:r>
      <w:r w:rsidR="001B5AE5">
        <w:rPr>
          <w:rFonts w:cs="Arial"/>
          <w:szCs w:val="24"/>
        </w:rPr>
        <w:t>[BA INSTITUTION]</w:t>
      </w:r>
      <w:r>
        <w:rPr>
          <w:rFonts w:cs="Arial"/>
          <w:szCs w:val="24"/>
        </w:rPr>
        <w:t xml:space="preserve"> met your expectations.</w:t>
      </w:r>
      <w:r>
        <w:br/>
      </w:r>
      <w:r>
        <w:br/>
      </w:r>
      <w:r>
        <w:rPr>
          <w:rFonts w:cs="Arial"/>
          <w:szCs w:val="24"/>
        </w:rPr>
        <w:t>Indicate how satisfied you are with the quality of education you received. Your responses may range from "very satisfied" to "very dissatisfied."</w:t>
      </w:r>
    </w:p>
    <w:p w:rsidRPr="00B665FC" w:rsidR="002734D9" w:rsidP="002734D9" w:rsidRDefault="002734D9" w14:paraId="1587ACBA" w14:textId="77777777">
      <w:pPr>
        <w:rPr>
          <w:szCs w:val="24"/>
        </w:rPr>
      </w:pPr>
      <w:r w:rsidRPr="00A3236D">
        <w:rPr>
          <w:rFonts w:ascii="Arial" w:hAnsi="Arial" w:cs="Arial"/>
          <w:b/>
          <w:bCs/>
          <w:szCs w:val="24"/>
        </w:rPr>
        <w:t>BB20FMAJCHO</w:t>
      </w:r>
    </w:p>
    <w:p w:rsidRPr="00B665FC" w:rsidR="002734D9" w:rsidP="002734D9" w:rsidRDefault="002734D9" w14:paraId="65790183" w14:textId="6D7CC71D">
      <w:pPr>
        <w:rPr>
          <w:szCs w:val="24"/>
        </w:rPr>
      </w:pPr>
      <w:r w:rsidRPr="00B665FC">
        <w:rPr>
          <w:rFonts w:cs="Arial"/>
          <w:szCs w:val="24"/>
        </w:rPr>
        <w:t xml:space="preserve">How satisfied are you with your choice of undergraduate major(s) or field(s) of study? [{If </w:t>
      </w:r>
      <w:r w:rsidR="00D74632">
        <w:rPr>
          <w:rFonts w:cs="Arial"/>
          <w:szCs w:val="24"/>
        </w:rPr>
        <w:t>CATI mode</w:t>
      </w:r>
      <w:r w:rsidRPr="00B665FC">
        <w:rPr>
          <w:rFonts w:cs="Arial"/>
          <w:szCs w:val="24"/>
        </w:rPr>
        <w:t>} Are you...]</w:t>
      </w:r>
    </w:p>
    <w:p w:rsidRPr="00B665FC" w:rsidR="002734D9" w:rsidP="002734D9" w:rsidRDefault="002734D9" w14:paraId="6E3BDC2C" w14:textId="77777777">
      <w:pPr>
        <w:pStyle w:val="NoSpacing"/>
      </w:pPr>
      <w:r w:rsidRPr="00B665FC">
        <w:tab/>
        <w:t>1 = Very satisfied</w:t>
      </w:r>
    </w:p>
    <w:p w:rsidRPr="00B665FC" w:rsidR="002734D9" w:rsidP="002734D9" w:rsidRDefault="002734D9" w14:paraId="097A7F2C" w14:textId="77777777">
      <w:pPr>
        <w:pStyle w:val="NoSpacing"/>
      </w:pPr>
      <w:r w:rsidRPr="00B665FC">
        <w:tab/>
        <w:t>2 = Satisfied</w:t>
      </w:r>
    </w:p>
    <w:p w:rsidRPr="00B665FC" w:rsidR="002734D9" w:rsidP="002734D9" w:rsidRDefault="002734D9" w14:paraId="3B6D5FC6" w14:textId="77777777">
      <w:pPr>
        <w:pStyle w:val="NoSpacing"/>
      </w:pPr>
      <w:r w:rsidRPr="00B665FC">
        <w:tab/>
        <w:t>3 = Neither satisfied nor dissatisfied</w:t>
      </w:r>
    </w:p>
    <w:p w:rsidRPr="00B665FC" w:rsidR="002734D9" w:rsidP="002734D9" w:rsidRDefault="002734D9" w14:paraId="6E000FE2" w14:textId="77777777">
      <w:pPr>
        <w:pStyle w:val="NoSpacing"/>
      </w:pPr>
      <w:r w:rsidRPr="00B665FC">
        <w:tab/>
        <w:t>4 = Dissatisfied</w:t>
      </w:r>
    </w:p>
    <w:p w:rsidRPr="00B665FC" w:rsidR="002734D9" w:rsidP="002734D9" w:rsidRDefault="002734D9" w14:paraId="0A712C3E" w14:textId="5DFF1C06">
      <w:pPr>
        <w:pStyle w:val="NoSpacing"/>
      </w:pPr>
      <w:r w:rsidRPr="00B665FC">
        <w:tab/>
        <w:t>5 = Very dissatisfied</w:t>
      </w:r>
      <w:r w:rsidRPr="00B665FC">
        <w:tab/>
      </w:r>
    </w:p>
    <w:p w:rsidR="002734D9" w:rsidP="002734D9" w:rsidRDefault="002734D9" w14:paraId="48F9107A" w14:textId="27278CF6">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By "satisfied with your choice of undergraduate major(s)" we mean the degree to which the content and quality of your major at </w:t>
      </w:r>
      <w:r w:rsidR="001B5AE5">
        <w:rPr>
          <w:rFonts w:cs="Arial"/>
          <w:szCs w:val="24"/>
        </w:rPr>
        <w:t>[BA INSTITUTION]</w:t>
      </w:r>
      <w:r>
        <w:rPr>
          <w:rFonts w:cs="Arial"/>
          <w:szCs w:val="24"/>
        </w:rPr>
        <w:t xml:space="preserve"> met your expectations.</w:t>
      </w:r>
      <w:r>
        <w:br/>
      </w:r>
      <w:r>
        <w:br/>
      </w:r>
      <w:r>
        <w:rPr>
          <w:rFonts w:cs="Arial"/>
          <w:szCs w:val="24"/>
        </w:rPr>
        <w:t>Indicate how satisfied you are with your choice of undergraduate major(s). Your response may range from "very satisfied" to "very dissatisfied."</w:t>
      </w:r>
    </w:p>
    <w:p w:rsidRPr="00B665FC" w:rsidR="002734D9" w:rsidP="002734D9" w:rsidRDefault="002734D9" w14:paraId="15F9E3B3" w14:textId="77777777">
      <w:pPr>
        <w:rPr>
          <w:szCs w:val="24"/>
        </w:rPr>
      </w:pPr>
      <w:r w:rsidRPr="00A3236D">
        <w:rPr>
          <w:rFonts w:ascii="Arial" w:hAnsi="Arial" w:cs="Arial"/>
          <w:b/>
          <w:bCs/>
          <w:szCs w:val="24"/>
        </w:rPr>
        <w:t>BB20FCOBEN</w:t>
      </w:r>
    </w:p>
    <w:p w:rsidRPr="00B665FC" w:rsidR="002734D9" w:rsidP="002734D9" w:rsidRDefault="002734D9" w14:paraId="755D1F2A" w14:textId="2B067C1B">
      <w:pPr>
        <w:rPr>
          <w:szCs w:val="24"/>
        </w:rPr>
      </w:pPr>
      <w:r w:rsidRPr="00B665FC">
        <w:rPr>
          <w:rFonts w:cs="Arial"/>
          <w:szCs w:val="24"/>
        </w:rPr>
        <w:t>Do you think your undergraduate education was worth its financial cost?</w:t>
      </w:r>
    </w:p>
    <w:p w:rsidRPr="00B665FC" w:rsidR="002734D9" w:rsidP="002734D9" w:rsidRDefault="002734D9" w14:paraId="10818745" w14:textId="77777777">
      <w:pPr>
        <w:pStyle w:val="NoSpacing"/>
      </w:pPr>
      <w:r w:rsidRPr="00B665FC">
        <w:tab/>
        <w:t>1 = Yes</w:t>
      </w:r>
    </w:p>
    <w:p w:rsidRPr="00E23D96" w:rsidR="002734D9" w:rsidP="002734D9" w:rsidRDefault="002734D9" w14:paraId="2F5FAFE4" w14:textId="2CE36781">
      <w:pPr>
        <w:pStyle w:val="NoSpacing"/>
      </w:pPr>
      <w:r w:rsidRPr="00B665FC">
        <w:tab/>
        <w:t>0 = No</w:t>
      </w:r>
    </w:p>
    <w:p w:rsidRPr="00B665FC" w:rsidR="002734D9" w:rsidP="002734D9" w:rsidRDefault="002734D9" w14:paraId="5B26A3D0" w14:textId="55972340">
      <w:pPr>
        <w:rPr>
          <w:szCs w:val="24"/>
        </w:rPr>
      </w:pPr>
      <w:r w:rsidRPr="00B665FC">
        <w:rPr>
          <w:rFonts w:cs="Arial"/>
          <w:szCs w:val="24"/>
        </w:rPr>
        <w:t>Do you think your graduate education was worth its financial cost?</w:t>
      </w:r>
    </w:p>
    <w:p w:rsidRPr="00B665FC" w:rsidR="002734D9" w:rsidP="002734D9" w:rsidRDefault="002734D9" w14:paraId="74674098" w14:textId="77777777">
      <w:pPr>
        <w:pStyle w:val="NoSpacing"/>
      </w:pPr>
      <w:r w:rsidRPr="00B665FC">
        <w:lastRenderedPageBreak/>
        <w:tab/>
        <w:t>1 = Yes</w:t>
      </w:r>
    </w:p>
    <w:p w:rsidRPr="00B665FC" w:rsidR="002734D9" w:rsidP="002734D9" w:rsidRDefault="002734D9" w14:paraId="18FE2CB6" w14:textId="3F986CEA">
      <w:pPr>
        <w:pStyle w:val="NoSpacing"/>
      </w:pPr>
      <w:r w:rsidRPr="00B665FC">
        <w:tab/>
        <w:t>0 = No</w:t>
      </w:r>
    </w:p>
    <w:p w:rsidR="002734D9" w:rsidP="002734D9" w:rsidRDefault="002734D9" w14:paraId="0343C788" w14:textId="2445771C">
      <w:pPr>
        <w:rPr>
          <w:rFonts w:cs="Arial"/>
          <w:szCs w:val="24"/>
        </w:rPr>
      </w:pPr>
      <w:r w:rsidRPr="00B665FC">
        <w:rPr>
          <w:rFonts w:cs="Arial"/>
          <w:b/>
          <w:bCs/>
          <w:szCs w:val="24"/>
        </w:rPr>
        <w:t>Help Text:</w:t>
      </w:r>
      <w:r w:rsidRPr="00B665FC">
        <w:rPr>
          <w:rFonts w:cs="Arial"/>
          <w:szCs w:val="24"/>
        </w:rPr>
        <w:t xml:space="preserve"> </w:t>
      </w:r>
      <w:r>
        <w:rPr>
          <w:rFonts w:cs="Arial"/>
          <w:szCs w:val="24"/>
        </w:rPr>
        <w:t>Please answer "Yes" if you feel that your undergraduate education experience was worth the financial cost.</w:t>
      </w:r>
    </w:p>
    <w:p w:rsidRPr="00B665FC" w:rsidR="002734D9" w:rsidP="00CF2013" w:rsidRDefault="002734D9" w14:paraId="5A4A55B1" w14:textId="77777777">
      <w:pPr>
        <w:pStyle w:val="TOCHeading"/>
      </w:pPr>
      <w:bookmarkStart w:name="_Toc40172984" w:id="166"/>
      <w:r w:rsidRPr="00A3236D">
        <w:t>BB20FAFFCOST1</w:t>
      </w:r>
      <w:bookmarkEnd w:id="166"/>
    </w:p>
    <w:p w:rsidRPr="00B665FC" w:rsidR="002734D9" w:rsidP="002734D9" w:rsidRDefault="002734D9" w14:paraId="70C6445D" w14:textId="78300690">
      <w:pPr>
        <w:rPr>
          <w:szCs w:val="24"/>
        </w:rPr>
      </w:pPr>
      <w:r w:rsidRPr="00B665FC">
        <w:rPr>
          <w:rFonts w:cs="Arial"/>
          <w:szCs w:val="24"/>
        </w:rPr>
        <w:t xml:space="preserve">Please indicate whether or not you had to do any of the following as a result of your financial cost for your undergraduate [{if </w:t>
      </w:r>
      <w:r w:rsidR="00A71A12">
        <w:rPr>
          <w:rFonts w:cs="Arial"/>
          <w:szCs w:val="24"/>
        </w:rPr>
        <w:t>graduate degree</w:t>
      </w:r>
      <w:r w:rsidRPr="00B665FC">
        <w:rPr>
          <w:rFonts w:cs="Arial"/>
          <w:szCs w:val="24"/>
        </w:rPr>
        <w:t>} and graduate] education.</w:t>
      </w:r>
    </w:p>
    <w:p w:rsidRPr="00B665FC" w:rsidR="002734D9" w:rsidP="002734D9" w:rsidRDefault="002734D9" w14:paraId="01398532" w14:textId="77777777">
      <w:pPr>
        <w:pStyle w:val="NoSpacing"/>
      </w:pPr>
      <w:r w:rsidRPr="00B665FC">
        <w:t>Worked more than desired</w:t>
      </w:r>
    </w:p>
    <w:p w:rsidRPr="00B665FC" w:rsidR="002734D9" w:rsidP="002734D9" w:rsidRDefault="002734D9" w14:paraId="16B787BD" w14:textId="77777777">
      <w:pPr>
        <w:pStyle w:val="NoSpacing"/>
      </w:pPr>
      <w:r w:rsidRPr="00B665FC">
        <w:tab/>
        <w:t>1 = Yes</w:t>
      </w:r>
    </w:p>
    <w:p w:rsidRPr="00B665FC" w:rsidR="002734D9" w:rsidP="002734D9" w:rsidRDefault="002734D9" w14:paraId="19DF1676" w14:textId="77777777">
      <w:pPr>
        <w:pStyle w:val="NoSpacing"/>
      </w:pPr>
      <w:r w:rsidRPr="00B665FC">
        <w:tab/>
        <w:t>0 = No</w:t>
      </w:r>
    </w:p>
    <w:p w:rsidRPr="00B665FC" w:rsidR="002734D9" w:rsidP="002734D9" w:rsidRDefault="002734D9" w14:paraId="1E6D5FB5" w14:textId="77777777">
      <w:pPr>
        <w:pStyle w:val="NoSpacing"/>
      </w:pPr>
      <w:r w:rsidRPr="00B665FC">
        <w:t>Took a job outside your field of study</w:t>
      </w:r>
    </w:p>
    <w:p w:rsidRPr="00B665FC" w:rsidR="002734D9" w:rsidP="002734D9" w:rsidRDefault="002734D9" w14:paraId="64FD72BD" w14:textId="77777777">
      <w:pPr>
        <w:pStyle w:val="NoSpacing"/>
      </w:pPr>
      <w:r w:rsidRPr="00B665FC">
        <w:tab/>
        <w:t>1 = Yes</w:t>
      </w:r>
    </w:p>
    <w:p w:rsidRPr="00B665FC" w:rsidR="002734D9" w:rsidP="002734D9" w:rsidRDefault="002734D9" w14:paraId="6A27A5E5" w14:textId="77777777">
      <w:pPr>
        <w:pStyle w:val="NoSpacing"/>
      </w:pPr>
      <w:r w:rsidRPr="00B665FC">
        <w:tab/>
        <w:t>0 = No</w:t>
      </w:r>
    </w:p>
    <w:p w:rsidRPr="00B665FC" w:rsidR="002734D9" w:rsidP="002734D9" w:rsidRDefault="002734D9" w14:paraId="0E1433A3" w14:textId="77777777">
      <w:pPr>
        <w:pStyle w:val="NoSpacing"/>
      </w:pPr>
      <w:r w:rsidRPr="00B665FC">
        <w:t>Delayed enrolling for additional education</w:t>
      </w:r>
    </w:p>
    <w:p w:rsidRPr="00B665FC" w:rsidR="002734D9" w:rsidP="002734D9" w:rsidRDefault="002734D9" w14:paraId="380DA7D7" w14:textId="77777777">
      <w:pPr>
        <w:pStyle w:val="NoSpacing"/>
      </w:pPr>
      <w:r w:rsidRPr="00B665FC">
        <w:tab/>
        <w:t>1 = Yes</w:t>
      </w:r>
    </w:p>
    <w:p w:rsidRPr="00B665FC" w:rsidR="002734D9" w:rsidP="002734D9" w:rsidRDefault="002734D9" w14:paraId="7EECC2B6" w14:textId="77777777">
      <w:pPr>
        <w:pStyle w:val="NoSpacing"/>
      </w:pPr>
      <w:r w:rsidRPr="00B665FC">
        <w:tab/>
        <w:t>0 = No</w:t>
      </w:r>
    </w:p>
    <w:p w:rsidRPr="00B665FC" w:rsidR="002734D9" w:rsidP="002734D9" w:rsidRDefault="002734D9" w14:paraId="5BF6B7A0" w14:textId="77777777">
      <w:pPr>
        <w:pStyle w:val="NoSpacing"/>
      </w:pPr>
      <w:r w:rsidRPr="00B665FC">
        <w:t>Took a less desirable job</w:t>
      </w:r>
    </w:p>
    <w:p w:rsidRPr="00B665FC" w:rsidR="002734D9" w:rsidP="002734D9" w:rsidRDefault="002734D9" w14:paraId="22EF6A8A" w14:textId="77777777">
      <w:pPr>
        <w:pStyle w:val="NoSpacing"/>
      </w:pPr>
      <w:r w:rsidRPr="00B665FC">
        <w:tab/>
        <w:t>1 = Yes</w:t>
      </w:r>
    </w:p>
    <w:p w:rsidRPr="00B665FC" w:rsidR="002734D9" w:rsidP="002734D9" w:rsidRDefault="002734D9" w14:paraId="55D6FBCF" w14:textId="77777777">
      <w:pPr>
        <w:pStyle w:val="NoSpacing"/>
      </w:pPr>
      <w:r w:rsidRPr="00B665FC">
        <w:tab/>
        <w:t>0 = No</w:t>
      </w:r>
    </w:p>
    <w:p w:rsidRPr="00B665FC" w:rsidR="002734D9" w:rsidP="002734D9" w:rsidRDefault="002734D9" w14:paraId="33871F93" w14:textId="77777777">
      <w:pPr>
        <w:pStyle w:val="NoSpacing"/>
      </w:pPr>
      <w:r w:rsidRPr="00B665FC">
        <w:t>Pursued additional education or training to improve earning potential</w:t>
      </w:r>
    </w:p>
    <w:p w:rsidRPr="00B665FC" w:rsidR="002734D9" w:rsidP="002734D9" w:rsidRDefault="002734D9" w14:paraId="61D3090A" w14:textId="77777777">
      <w:pPr>
        <w:pStyle w:val="NoSpacing"/>
      </w:pPr>
      <w:r w:rsidRPr="00B665FC">
        <w:tab/>
        <w:t>1 = Yes</w:t>
      </w:r>
    </w:p>
    <w:p w:rsidRPr="00B665FC" w:rsidR="002734D9" w:rsidP="002734D9" w:rsidRDefault="002734D9" w14:paraId="68C7A13E" w14:textId="16BC5B2D">
      <w:pPr>
        <w:pStyle w:val="NoSpacing"/>
      </w:pPr>
      <w:r w:rsidRPr="00B665FC">
        <w:tab/>
        <w:t>0 = N</w:t>
      </w:r>
      <w:r>
        <w:t>o</w:t>
      </w:r>
    </w:p>
    <w:p w:rsidR="002734D9" w:rsidP="002734D9" w:rsidRDefault="002734D9" w14:paraId="01FE341D" w14:textId="5E204322">
      <w:pPr>
        <w:rPr>
          <w:rFonts w:cs="Arial"/>
          <w:szCs w:val="24"/>
        </w:rPr>
      </w:pPr>
      <w:r w:rsidRPr="00B665FC">
        <w:rPr>
          <w:rFonts w:cs="Arial"/>
          <w:b/>
          <w:bCs/>
          <w:szCs w:val="24"/>
        </w:rPr>
        <w:t>Help Text:</w:t>
      </w:r>
      <w:r w:rsidRPr="00B665FC">
        <w:rPr>
          <w:rFonts w:cs="Arial"/>
          <w:szCs w:val="24"/>
        </w:rPr>
        <w:t xml:space="preserve"> Please indicate how your educational costs have affected your plans and decisions</w:t>
      </w:r>
      <w:r>
        <w:rPr>
          <w:rFonts w:cs="Arial"/>
          <w:szCs w:val="24"/>
        </w:rPr>
        <w:t>.</w:t>
      </w:r>
    </w:p>
    <w:p w:rsidRPr="00B665FC" w:rsidR="002734D9" w:rsidP="00CF2013" w:rsidRDefault="002734D9" w14:paraId="1021FF26" w14:textId="77777777">
      <w:pPr>
        <w:pStyle w:val="TOCHeading"/>
      </w:pPr>
      <w:bookmarkStart w:name="_Toc40172985" w:id="167"/>
      <w:r w:rsidRPr="00A3236D">
        <w:t>BB20FAFFCOST2</w:t>
      </w:r>
      <w:bookmarkEnd w:id="167"/>
    </w:p>
    <w:p w:rsidRPr="001C16B9" w:rsidR="002734D9" w:rsidP="002734D9" w:rsidRDefault="002734D9" w14:paraId="03461AA5" w14:textId="51DEC6D7">
      <w:pPr>
        <w:rPr>
          <w:rFonts w:cs="Arial"/>
          <w:szCs w:val="24"/>
        </w:rPr>
      </w:pPr>
      <w:r w:rsidRPr="00B665FC">
        <w:rPr>
          <w:rFonts w:cs="Arial"/>
          <w:szCs w:val="24"/>
        </w:rPr>
        <w:t xml:space="preserve">Did you do any of the following as a result of your financial cost for your undergraduate [{if </w:t>
      </w:r>
      <w:r w:rsidR="00A71A12">
        <w:rPr>
          <w:rFonts w:cs="Arial"/>
          <w:szCs w:val="24"/>
        </w:rPr>
        <w:t>graduate degree</w:t>
      </w:r>
      <w:r w:rsidRPr="00B665FC">
        <w:rPr>
          <w:rFonts w:cs="Arial"/>
          <w:szCs w:val="24"/>
        </w:rPr>
        <w:t>} and graduate] education.</w:t>
      </w:r>
    </w:p>
    <w:p w:rsidRPr="00B665FC" w:rsidR="002734D9" w:rsidP="002734D9" w:rsidRDefault="002734D9" w14:paraId="3378DB26" w14:textId="77777777">
      <w:pPr>
        <w:pStyle w:val="NoSpacing"/>
      </w:pPr>
      <w:r w:rsidRPr="00B665FC">
        <w:t>Delayed buying a home</w:t>
      </w:r>
    </w:p>
    <w:p w:rsidRPr="00B665FC" w:rsidR="002734D9" w:rsidP="002734D9" w:rsidRDefault="002734D9" w14:paraId="3E7C04EB" w14:textId="77777777">
      <w:pPr>
        <w:pStyle w:val="NoSpacing"/>
      </w:pPr>
      <w:r w:rsidRPr="00B665FC">
        <w:tab/>
        <w:t>1 = Yes</w:t>
      </w:r>
    </w:p>
    <w:p w:rsidRPr="00B665FC" w:rsidR="002734D9" w:rsidP="002734D9" w:rsidRDefault="002734D9" w14:paraId="36D57A1F" w14:textId="77777777">
      <w:pPr>
        <w:pStyle w:val="NoSpacing"/>
      </w:pPr>
      <w:r w:rsidRPr="00B665FC">
        <w:tab/>
        <w:t>0 = No</w:t>
      </w:r>
    </w:p>
    <w:p w:rsidRPr="00B665FC" w:rsidR="002734D9" w:rsidP="002734D9" w:rsidRDefault="002734D9" w14:paraId="36BACD6E" w14:textId="77777777">
      <w:pPr>
        <w:pStyle w:val="NoSpacing"/>
      </w:pPr>
      <w:r w:rsidRPr="00B665FC">
        <w:t>Delayed getting married</w:t>
      </w:r>
    </w:p>
    <w:p w:rsidRPr="00B665FC" w:rsidR="002734D9" w:rsidP="002734D9" w:rsidRDefault="002734D9" w14:paraId="3767CA74" w14:textId="77777777">
      <w:pPr>
        <w:pStyle w:val="NoSpacing"/>
      </w:pPr>
      <w:r w:rsidRPr="00B665FC">
        <w:tab/>
        <w:t>1 = Yes</w:t>
      </w:r>
    </w:p>
    <w:p w:rsidRPr="00B665FC" w:rsidR="002734D9" w:rsidP="002734D9" w:rsidRDefault="002734D9" w14:paraId="23CEA7A6" w14:textId="77777777">
      <w:pPr>
        <w:pStyle w:val="NoSpacing"/>
      </w:pPr>
      <w:r w:rsidRPr="00B665FC">
        <w:tab/>
        <w:t>0 = No</w:t>
      </w:r>
    </w:p>
    <w:p w:rsidRPr="00B665FC" w:rsidR="002734D9" w:rsidP="002734D9" w:rsidRDefault="002734D9" w14:paraId="4A02472C" w14:textId="77777777">
      <w:pPr>
        <w:pStyle w:val="NoSpacing"/>
      </w:pPr>
      <w:r w:rsidRPr="00B665FC">
        <w:t>Delayed having children</w:t>
      </w:r>
    </w:p>
    <w:p w:rsidRPr="00B665FC" w:rsidR="002734D9" w:rsidP="002734D9" w:rsidRDefault="002734D9" w14:paraId="547141D8" w14:textId="77777777">
      <w:pPr>
        <w:pStyle w:val="NoSpacing"/>
      </w:pPr>
      <w:r w:rsidRPr="00B665FC">
        <w:tab/>
        <w:t>1 = Yes</w:t>
      </w:r>
    </w:p>
    <w:p w:rsidRPr="00B665FC" w:rsidR="002734D9" w:rsidP="002734D9" w:rsidRDefault="002734D9" w14:paraId="197FCC38" w14:textId="3F91F993">
      <w:pPr>
        <w:pStyle w:val="NoSpacing"/>
      </w:pPr>
      <w:r w:rsidRPr="00B665FC">
        <w:tab/>
        <w:t>0 = No</w:t>
      </w:r>
    </w:p>
    <w:p w:rsidR="002734D9" w:rsidP="002734D9" w:rsidRDefault="002734D9" w14:paraId="283839AF" w14:textId="5270257D">
      <w:pPr>
        <w:rPr>
          <w:rFonts w:cs="Arial"/>
          <w:szCs w:val="24"/>
        </w:rPr>
      </w:pPr>
      <w:r w:rsidRPr="00B665FC">
        <w:rPr>
          <w:rFonts w:cs="Arial"/>
          <w:b/>
          <w:bCs/>
          <w:szCs w:val="24"/>
        </w:rPr>
        <w:t>Help Text:</w:t>
      </w:r>
      <w:r w:rsidRPr="00B665FC">
        <w:rPr>
          <w:rFonts w:cs="Arial"/>
          <w:szCs w:val="24"/>
        </w:rPr>
        <w:t xml:space="preserve"> Please indicate how your educational costs have affected your plans and decisions</w:t>
      </w:r>
      <w:r>
        <w:rPr>
          <w:rFonts w:cs="Arial"/>
          <w:szCs w:val="24"/>
        </w:rPr>
        <w:t>.</w:t>
      </w:r>
    </w:p>
    <w:p w:rsidRPr="00B665FC" w:rsidR="002734D9" w:rsidP="002734D9" w:rsidRDefault="002734D9" w14:paraId="1009BB14" w14:textId="77777777">
      <w:pPr>
        <w:rPr>
          <w:szCs w:val="24"/>
        </w:rPr>
      </w:pPr>
      <w:r w:rsidRPr="00A3236D">
        <w:rPr>
          <w:rFonts w:ascii="Arial" w:hAnsi="Arial" w:cs="Arial"/>
          <w:b/>
          <w:bCs/>
          <w:szCs w:val="24"/>
        </w:rPr>
        <w:t>BB20FSELLPO</w:t>
      </w:r>
    </w:p>
    <w:p w:rsidRPr="00B665FC" w:rsidR="002734D9" w:rsidP="002734D9" w:rsidRDefault="002734D9" w14:paraId="12998991" w14:textId="7EEC8325">
      <w:pPr>
        <w:rPr>
          <w:szCs w:val="24"/>
        </w:rPr>
      </w:pPr>
      <w:r w:rsidRPr="00B665FC">
        <w:rPr>
          <w:rFonts w:cs="Arial"/>
          <w:szCs w:val="24"/>
        </w:rPr>
        <w:t>[If BB20FMORTG = 1 or BB20FOWNHM = 1]</w:t>
      </w:r>
      <w:r>
        <w:br/>
      </w:r>
      <w:r>
        <w:rPr>
          <w:rFonts w:cs="Arial"/>
          <w:szCs w:val="24"/>
        </w:rPr>
        <w:t>Suppose you [{if BB20FMARR = 2} and your spouse {if BB20FMARR = 6 or BB20FFINSP = 1} and your partner] were to sell all your major possessions, including your home, turn all of your investments and other assets into cash, and pay off all your debts. Do you think you would have something left over, break even, or be in debt?</w:t>
      </w:r>
      <w:r>
        <w:br/>
      </w:r>
      <w:r>
        <w:br/>
      </w:r>
      <w:r>
        <w:rPr>
          <w:rFonts w:cs="Arial"/>
          <w:szCs w:val="24"/>
        </w:rPr>
        <w:t>[else]</w:t>
      </w:r>
      <w:r>
        <w:br/>
      </w:r>
      <w:r>
        <w:rPr>
          <w:rFonts w:cs="Arial"/>
          <w:szCs w:val="24"/>
        </w:rPr>
        <w:t>Suppose you [{if BB20FMARR = 2} and your spouse {if BB20FMARR = 6 or BB20FFINSP = 1} and your partner] were to sell all your major possessions, turn all of your investments and other assets into cash, and pay off all your debts. Do you think you would have something left over, break even, or be in debt?</w:t>
      </w:r>
    </w:p>
    <w:p w:rsidRPr="00B665FC" w:rsidR="002734D9" w:rsidP="002734D9" w:rsidRDefault="002734D9" w14:paraId="273F3194" w14:textId="77777777">
      <w:pPr>
        <w:pStyle w:val="NoSpacing"/>
      </w:pPr>
      <w:r w:rsidRPr="00B665FC">
        <w:tab/>
        <w:t>1 = Have something left over</w:t>
      </w:r>
    </w:p>
    <w:p w:rsidRPr="00B665FC" w:rsidR="002734D9" w:rsidP="002734D9" w:rsidRDefault="002734D9" w14:paraId="3E5DD38E" w14:textId="77777777">
      <w:pPr>
        <w:pStyle w:val="NoSpacing"/>
      </w:pPr>
      <w:r w:rsidRPr="00B665FC">
        <w:lastRenderedPageBreak/>
        <w:tab/>
        <w:t>2 = Break even</w:t>
      </w:r>
    </w:p>
    <w:p w:rsidRPr="00B665FC" w:rsidR="002734D9" w:rsidP="002734D9" w:rsidRDefault="002734D9" w14:paraId="2DB017CA" w14:textId="46BA94D5">
      <w:pPr>
        <w:pStyle w:val="NoSpacing"/>
      </w:pPr>
      <w:r w:rsidRPr="00B665FC">
        <w:tab/>
        <w:t>3 = Be in debt</w:t>
      </w:r>
    </w:p>
    <w:p w:rsidR="002734D9" w:rsidP="002734D9" w:rsidRDefault="002734D9" w14:paraId="691DF3CF" w14:textId="273D43F4">
      <w:pPr>
        <w:rPr>
          <w:rFonts w:cs="Arial"/>
          <w:szCs w:val="24"/>
        </w:rPr>
      </w:pPr>
      <w:r w:rsidRPr="00B665FC">
        <w:rPr>
          <w:rFonts w:cs="Arial"/>
          <w:b/>
          <w:bCs/>
          <w:szCs w:val="24"/>
        </w:rPr>
        <w:t>Help Text:</w:t>
      </w:r>
      <w:r w:rsidRPr="00B665FC">
        <w:rPr>
          <w:rFonts w:cs="Arial"/>
          <w:szCs w:val="24"/>
        </w:rPr>
        <w:t xml:space="preserve"> Please </w:t>
      </w:r>
      <w:r>
        <w:rPr>
          <w:rFonts w:cs="Arial"/>
          <w:szCs w:val="24"/>
        </w:rPr>
        <w:t>provide</w:t>
      </w:r>
      <w:r w:rsidRPr="00B665FC">
        <w:rPr>
          <w:rFonts w:cs="Arial"/>
          <w:szCs w:val="24"/>
        </w:rPr>
        <w:t xml:space="preserve"> your best estimate of your combined debts subtracted from the combined value of all of your possessions.</w:t>
      </w:r>
    </w:p>
    <w:p w:rsidRPr="00B665FC" w:rsidR="002734D9" w:rsidP="00CF2013" w:rsidRDefault="002734D9" w14:paraId="3D1F3938" w14:textId="6F03C101">
      <w:pPr>
        <w:pStyle w:val="TOCHeading"/>
      </w:pPr>
      <w:bookmarkStart w:name="_Toc40172986" w:id="168"/>
      <w:r w:rsidRPr="00A3236D">
        <w:t>BB20FSTRESS</w:t>
      </w:r>
      <w:r w:rsidR="00630E3B">
        <w:t xml:space="preserve"> (ABBREV)</w:t>
      </w:r>
      <w:bookmarkEnd w:id="168"/>
    </w:p>
    <w:p w:rsidRPr="00B665FC" w:rsidR="002734D9" w:rsidP="002734D9" w:rsidRDefault="002734D9" w14:paraId="2C3EB0BD" w14:textId="7C271175">
      <w:pPr>
        <w:rPr>
          <w:szCs w:val="24"/>
        </w:rPr>
      </w:pPr>
      <w:r w:rsidRPr="00B665FC">
        <w:rPr>
          <w:rFonts w:cs="Arial"/>
          <w:szCs w:val="24"/>
        </w:rPr>
        <w:t>During the past 12 months, has there been a time when you did not meet all of your essential expenses, such as mortgage or rent payments, utility bills, or important medical care?</w:t>
      </w:r>
    </w:p>
    <w:p w:rsidR="002734D9" w:rsidP="002734D9" w:rsidRDefault="002734D9" w14:paraId="7C0EFDC6" w14:textId="24F08898">
      <w:pPr>
        <w:pStyle w:val="NoSpacing"/>
      </w:pPr>
      <w:r w:rsidRPr="00B665FC">
        <w:tab/>
        <w:t>Yes</w:t>
      </w:r>
      <w:r w:rsidR="00F14FEC">
        <w:t xml:space="preserve">, due to </w:t>
      </w:r>
      <w:r w:rsidR="004969FF">
        <w:t>the coronavirus pandemic</w:t>
      </w:r>
    </w:p>
    <w:p w:rsidRPr="00B665FC" w:rsidR="00F14FEC" w:rsidP="002734D9" w:rsidRDefault="00F14FEC" w14:paraId="16BA8787" w14:textId="3AB4EFE2">
      <w:pPr>
        <w:pStyle w:val="NoSpacing"/>
      </w:pPr>
      <w:r>
        <w:tab/>
        <w:t xml:space="preserve">Yes, for reasons other than </w:t>
      </w:r>
      <w:r w:rsidR="004969FF">
        <w:t>the coronavirus pandemic</w:t>
      </w:r>
    </w:p>
    <w:p w:rsidRPr="00B665FC" w:rsidR="002734D9" w:rsidP="002734D9" w:rsidRDefault="002734D9" w14:paraId="0C76D635" w14:textId="5514EC5B">
      <w:pPr>
        <w:pStyle w:val="NoSpacing"/>
      </w:pPr>
      <w:r w:rsidRPr="00B665FC">
        <w:tab/>
        <w:t>No</w:t>
      </w:r>
    </w:p>
    <w:p w:rsidR="002734D9" w:rsidP="002734D9" w:rsidRDefault="002734D9" w14:paraId="2F8925E9" w14:textId="7CF44F58">
      <w:pPr>
        <w:rPr>
          <w:rFonts w:cs="Arial"/>
          <w:szCs w:val="24"/>
        </w:rPr>
      </w:pPr>
      <w:r w:rsidRPr="00B665FC">
        <w:rPr>
          <w:rFonts w:cs="Arial"/>
          <w:b/>
          <w:bCs/>
          <w:szCs w:val="24"/>
        </w:rPr>
        <w:t>Help Text:</w:t>
      </w:r>
      <w:r w:rsidRPr="00B665FC">
        <w:rPr>
          <w:rFonts w:cs="Arial"/>
          <w:szCs w:val="24"/>
        </w:rPr>
        <w:t xml:space="preserve"> </w:t>
      </w:r>
      <w:r>
        <w:rPr>
          <w:rFonts w:cs="Arial"/>
          <w:szCs w:val="24"/>
        </w:rPr>
        <w:t>Please indicate if, due to financial stress, you have been unable to meet essential expenses in the past 12 months. If not, please answer “No.”</w:t>
      </w:r>
      <w:r>
        <w:br/>
      </w:r>
      <w:r>
        <w:br/>
      </w:r>
      <w:r>
        <w:rPr>
          <w:rFonts w:cs="Arial"/>
          <w:szCs w:val="24"/>
        </w:rPr>
        <w:t>Essential expenses include any expenses that you have to pay in order to maintain a basic standard of living. These include mortgage or rent payments, utility bills, or medical care.</w:t>
      </w:r>
    </w:p>
    <w:p w:rsidRPr="00B665FC" w:rsidR="002734D9" w:rsidP="002734D9" w:rsidRDefault="002734D9" w14:paraId="3B802FDD" w14:textId="77777777">
      <w:pPr>
        <w:rPr>
          <w:szCs w:val="24"/>
        </w:rPr>
      </w:pPr>
      <w:r w:rsidRPr="00A3236D">
        <w:rPr>
          <w:rFonts w:ascii="Arial" w:hAnsi="Arial" w:cs="Arial"/>
          <w:b/>
          <w:bCs/>
          <w:szCs w:val="24"/>
        </w:rPr>
        <w:t>BB20FFEDACT</w:t>
      </w:r>
    </w:p>
    <w:p w:rsidRPr="00B665FC" w:rsidR="002734D9" w:rsidP="002734D9" w:rsidRDefault="002734D9" w14:paraId="3FB9116B" w14:textId="77777777">
      <w:pPr>
        <w:rPr>
          <w:szCs w:val="24"/>
        </w:rPr>
      </w:pPr>
      <w:r w:rsidRPr="00B665FC">
        <w:rPr>
          <w:rFonts w:cs="Arial"/>
          <w:szCs w:val="24"/>
        </w:rPr>
        <w:t>If a borrower is unable to repay his or her federal student loan, what steps can the government take to collect the debt?</w:t>
      </w:r>
    </w:p>
    <w:p w:rsidRPr="00B665FC" w:rsidR="002734D9" w:rsidP="002734D9" w:rsidRDefault="002734D9" w14:paraId="39DE116F" w14:textId="77777777">
      <w:pPr>
        <w:pStyle w:val="NoSpacing"/>
        <w:ind w:left="720"/>
      </w:pPr>
      <w:r w:rsidRPr="00B665FC">
        <w:t>Report that the student debt is past due to the credit bureaus</w:t>
      </w:r>
    </w:p>
    <w:p w:rsidRPr="00B665FC" w:rsidR="002734D9" w:rsidP="002734D9" w:rsidRDefault="002734D9" w14:paraId="174FA7D1" w14:textId="77777777">
      <w:pPr>
        <w:pStyle w:val="NoSpacing"/>
        <w:ind w:left="720"/>
      </w:pPr>
      <w:r w:rsidRPr="00B665FC">
        <w:t>Have the student's employer withhold money from his or her pay (garnish wages) until the debt, plus any interest and fees is repaid</w:t>
      </w:r>
    </w:p>
    <w:p w:rsidRPr="00B665FC" w:rsidR="002734D9" w:rsidP="002734D9" w:rsidRDefault="002734D9" w14:paraId="65E5C441" w14:textId="77777777">
      <w:pPr>
        <w:pStyle w:val="NoSpacing"/>
        <w:ind w:left="720"/>
      </w:pPr>
      <w:r w:rsidRPr="00B665FC">
        <w:t>Retain tax refunds and Social Security payments until the debt, plus any interest and fees, is repaid</w:t>
      </w:r>
    </w:p>
    <w:p w:rsidRPr="001C16B9" w:rsidR="002734D9" w:rsidP="002734D9" w:rsidRDefault="002734D9" w14:paraId="3124B5C6" w14:textId="5F692A91">
      <w:pPr>
        <w:pStyle w:val="NoSpacing"/>
        <w:ind w:left="720"/>
      </w:pPr>
      <w:r w:rsidRPr="00B665FC">
        <w:t>None of the above</w:t>
      </w:r>
    </w:p>
    <w:p w:rsidRPr="00B665FC" w:rsidR="002734D9" w:rsidP="002734D9" w:rsidRDefault="002734D9" w14:paraId="685E2B58" w14:textId="77777777">
      <w:pPr>
        <w:rPr>
          <w:szCs w:val="24"/>
        </w:rPr>
      </w:pPr>
      <w:r w:rsidRPr="00B665FC">
        <w:rPr>
          <w:rFonts w:cs="Arial"/>
          <w:b/>
          <w:bCs/>
          <w:szCs w:val="24"/>
        </w:rPr>
        <w:t>Help Text:</w:t>
      </w:r>
      <w:r w:rsidRPr="00B665FC">
        <w:rPr>
          <w:rFonts w:cs="Arial"/>
          <w:szCs w:val="24"/>
        </w:rPr>
        <w:t xml:space="preserve"> If you are unsure of the answer, please provide your best </w:t>
      </w:r>
      <w:r>
        <w:rPr>
          <w:rFonts w:cs="Arial"/>
          <w:szCs w:val="24"/>
        </w:rPr>
        <w:t>estimate</w:t>
      </w:r>
      <w:r w:rsidRPr="00B665FC">
        <w:rPr>
          <w:rFonts w:cs="Arial"/>
          <w:szCs w:val="24"/>
        </w:rPr>
        <w:t>.</w:t>
      </w:r>
    </w:p>
    <w:p w:rsidR="00CF2013" w:rsidP="00CF2013" w:rsidRDefault="005A4564" w14:paraId="3209FC17" w14:textId="77777777">
      <w:pPr>
        <w:pStyle w:val="TOCHeading"/>
      </w:pPr>
      <w:bookmarkStart w:name="_Toc40172987" w:id="169"/>
      <w:r>
        <w:t>BB20</w:t>
      </w:r>
      <w:r w:rsidRPr="00A3236D">
        <w:t>GLINTRO</w:t>
      </w:r>
      <w:r w:rsidR="00CF2013">
        <w:t xml:space="preserve"> (ABBREV)</w:t>
      </w:r>
      <w:bookmarkEnd w:id="169"/>
    </w:p>
    <w:p w:rsidRPr="00B665FC" w:rsidR="005A4564" w:rsidP="00CF2013" w:rsidRDefault="005A4564" w14:paraId="35D47114" w14:textId="0597F7CC">
      <w:pPr>
        <w:spacing w:before="0"/>
        <w:rPr>
          <w:szCs w:val="24"/>
        </w:rPr>
      </w:pPr>
      <w:r>
        <w:br/>
      </w:r>
      <w:r>
        <w:rPr>
          <w:rFonts w:cs="Arial"/>
          <w:szCs w:val="24"/>
        </w:rPr>
        <w:t>In about six years, we would like to be able to get in touch with you again to see what you’re doing and what has changed in your life. To find you then, [{if USERMODE = WEB} we {else} I] need to collect some contact information.</w:t>
      </w:r>
    </w:p>
    <w:p w:rsidR="005A4564" w:rsidP="005A4564" w:rsidRDefault="005A4564" w14:paraId="351CE1A7" w14:textId="554B0003">
      <w:pPr>
        <w:rPr>
          <w:rFonts w:cs="Arial"/>
          <w:szCs w:val="24"/>
        </w:rPr>
      </w:pPr>
      <w:r w:rsidRPr="00B665FC">
        <w:rPr>
          <w:rFonts w:cs="Arial"/>
          <w:b/>
          <w:bCs/>
          <w:szCs w:val="24"/>
        </w:rPr>
        <w:t>Help Text:</w:t>
      </w:r>
      <w:r w:rsidRPr="00B665FC">
        <w:rPr>
          <w:rFonts w:cs="Arial"/>
          <w:szCs w:val="24"/>
        </w:rPr>
        <w:t xml:space="preserve"> </w:t>
      </w:r>
      <w:r>
        <w:br/>
      </w:r>
      <w:r>
        <w:rPr>
          <w:rFonts w:cs="Arial"/>
          <w:szCs w:val="24"/>
        </w:rPr>
        <w:t>Any and all contact information you provide will be kept in secure and protected data files, and will be separate from the responses you've already provided in this survey.</w:t>
      </w:r>
      <w:r>
        <w:br/>
      </w:r>
      <w:r>
        <w:br/>
      </w:r>
      <w:r>
        <w:rPr>
          <w:rFonts w:cs="Arial"/>
          <w:szCs w:val="24"/>
        </w:rPr>
        <w:t>Please click the Next button to continue.</w:t>
      </w:r>
    </w:p>
    <w:p w:rsidRPr="00B665FC" w:rsidR="005A4564" w:rsidP="00CF2013" w:rsidRDefault="005A4564" w14:paraId="300996C4" w14:textId="2C57EDA1">
      <w:pPr>
        <w:pStyle w:val="TOCHeading"/>
      </w:pPr>
      <w:bookmarkStart w:name="_Toc40172988" w:id="170"/>
      <w:r>
        <w:t>BB20</w:t>
      </w:r>
      <w:r w:rsidRPr="00A3236D">
        <w:t>GNAME</w:t>
      </w:r>
      <w:r w:rsidR="00CF2013">
        <w:t xml:space="preserve"> (ABBREV)</w:t>
      </w:r>
      <w:bookmarkEnd w:id="170"/>
    </w:p>
    <w:p w:rsidRPr="00B665FC" w:rsidR="005A4564" w:rsidP="005A4564" w:rsidRDefault="005A4564" w14:paraId="7AE9A189" w14:textId="77777777">
      <w:pPr>
        <w:rPr>
          <w:szCs w:val="24"/>
        </w:rPr>
      </w:pPr>
      <w:r w:rsidRPr="00B665FC">
        <w:rPr>
          <w:rFonts w:cs="Arial"/>
          <w:szCs w:val="24"/>
        </w:rPr>
        <w:t>We currently have your name as follows:(Make any necessary corrections, then click Next.)</w:t>
      </w:r>
    </w:p>
    <w:p w:rsidRPr="00B665FC" w:rsidR="005A4564" w:rsidP="005A4564" w:rsidRDefault="005A4564" w14:paraId="6FE6F7C8" w14:textId="77777777">
      <w:pPr>
        <w:pStyle w:val="NoSpacing"/>
        <w:ind w:firstLine="720"/>
      </w:pPr>
      <w:r w:rsidRPr="00B665FC">
        <w:t>First name:</w:t>
      </w:r>
    </w:p>
    <w:p w:rsidRPr="00B665FC" w:rsidR="005A4564" w:rsidP="005A4564" w:rsidRDefault="005A4564" w14:paraId="0ABCACF8" w14:textId="77777777">
      <w:pPr>
        <w:pStyle w:val="NoSpacing"/>
      </w:pPr>
      <w:r w:rsidRPr="00B665FC">
        <w:tab/>
        <w:t>Middle name:</w:t>
      </w:r>
    </w:p>
    <w:p w:rsidRPr="00192E58" w:rsidR="005A4564" w:rsidP="005A4564" w:rsidRDefault="005A4564" w14:paraId="70A00289" w14:textId="6D82FDAE">
      <w:pPr>
        <w:pStyle w:val="NoSpacing"/>
      </w:pPr>
      <w:r w:rsidRPr="00B665FC">
        <w:tab/>
        <w:t>Last name:</w:t>
      </w:r>
    </w:p>
    <w:p w:rsidR="005A4564" w:rsidP="005A4564" w:rsidRDefault="005A4564" w14:paraId="7BBFAA90" w14:textId="18747557">
      <w:pPr>
        <w:rPr>
          <w:rFonts w:cs="Arial"/>
          <w:szCs w:val="24"/>
        </w:rPr>
      </w:pPr>
      <w:r w:rsidRPr="00B665FC">
        <w:rPr>
          <w:rFonts w:cs="Arial"/>
          <w:b/>
          <w:bCs/>
          <w:szCs w:val="24"/>
        </w:rPr>
        <w:t>Help Text:</w:t>
      </w:r>
      <w:r w:rsidRPr="00B665FC">
        <w:rPr>
          <w:rFonts w:cs="Arial"/>
          <w:szCs w:val="24"/>
        </w:rPr>
        <w:t xml:space="preserve"> Verify that your name is correct and make any necessary changes.</w:t>
      </w:r>
    </w:p>
    <w:p w:rsidRPr="00B665FC" w:rsidR="005A4564" w:rsidP="00CF2013" w:rsidRDefault="005A4564" w14:paraId="02FF4BF4" w14:textId="44530E24">
      <w:pPr>
        <w:pStyle w:val="TOCHeading"/>
      </w:pPr>
      <w:bookmarkStart w:name="_Toc40172989" w:id="171"/>
      <w:r>
        <w:t>BB20</w:t>
      </w:r>
      <w:r w:rsidRPr="00A3236D">
        <w:t>G1ADR</w:t>
      </w:r>
      <w:r w:rsidR="00CF2013">
        <w:t xml:space="preserve"> (ABBREV)</w:t>
      </w:r>
      <w:bookmarkEnd w:id="171"/>
    </w:p>
    <w:p w:rsidRPr="00B665FC" w:rsidR="005A4564" w:rsidP="005A4564" w:rsidRDefault="005A4564" w14:paraId="17118A03" w14:textId="77777777">
      <w:pPr>
        <w:rPr>
          <w:szCs w:val="24"/>
        </w:rPr>
      </w:pPr>
      <w:r>
        <w:rPr>
          <w:rFonts w:cs="Arial"/>
          <w:szCs w:val="24"/>
        </w:rPr>
        <w:t>What is your address?  </w:t>
      </w:r>
    </w:p>
    <w:p w:rsidRPr="00B665FC" w:rsidR="005A4564" w:rsidP="005A4564" w:rsidRDefault="005A4564" w14:paraId="16E85BAD" w14:textId="77777777">
      <w:pPr>
        <w:pStyle w:val="NoSpacing"/>
        <w:ind w:firstLine="720"/>
      </w:pPr>
      <w:r w:rsidRPr="00B665FC">
        <w:t>Street Address:</w:t>
      </w:r>
    </w:p>
    <w:p w:rsidRPr="00B665FC" w:rsidR="005A4564" w:rsidP="005A4564" w:rsidRDefault="005A4564" w14:paraId="6B11CA5F" w14:textId="77777777">
      <w:pPr>
        <w:pStyle w:val="NoSpacing"/>
      </w:pPr>
      <w:r w:rsidRPr="00B665FC">
        <w:tab/>
        <w:t>City:</w:t>
      </w:r>
    </w:p>
    <w:p w:rsidRPr="00D16ABD" w:rsidR="005A4564" w:rsidP="005A4564" w:rsidRDefault="005A4564" w14:paraId="248D8624" w14:textId="77777777">
      <w:pPr>
        <w:pStyle w:val="NoSpacing"/>
      </w:pPr>
      <w:r w:rsidRPr="00B665FC">
        <w:tab/>
        <w:t>State:</w:t>
      </w:r>
    </w:p>
    <w:p w:rsidRPr="00B665FC" w:rsidR="005A4564" w:rsidP="005A4564" w:rsidRDefault="005A4564" w14:paraId="645FCEA5" w14:textId="77777777">
      <w:pPr>
        <w:pStyle w:val="NoSpacing"/>
      </w:pPr>
      <w:r w:rsidRPr="00B665FC">
        <w:tab/>
        <w:t>ZIP Code:</w:t>
      </w:r>
    </w:p>
    <w:p w:rsidRPr="00B665FC" w:rsidR="005A4564" w:rsidP="005A4564" w:rsidRDefault="005A4564" w14:paraId="4A87794A" w14:textId="77777777">
      <w:pPr>
        <w:pStyle w:val="NoSpacing"/>
      </w:pPr>
      <w:r w:rsidRPr="00B665FC">
        <w:lastRenderedPageBreak/>
        <w:tab/>
        <w:t>Foreign Country:</w:t>
      </w:r>
    </w:p>
    <w:p w:rsidRPr="00B665FC" w:rsidR="005A4564" w:rsidP="005A4564" w:rsidRDefault="005A4564" w14:paraId="4A44F48F" w14:textId="77777777">
      <w:pPr>
        <w:pStyle w:val="NoSpacing"/>
      </w:pPr>
      <w:r w:rsidRPr="00B665FC">
        <w:tab/>
        <w:t>Foreign State/Province:</w:t>
      </w:r>
    </w:p>
    <w:p w:rsidRPr="00B665FC" w:rsidR="005A4564" w:rsidP="005A4564" w:rsidRDefault="005A4564" w14:paraId="5266E246" w14:textId="77777777">
      <w:pPr>
        <w:pStyle w:val="NoSpacing"/>
      </w:pPr>
      <w:r w:rsidRPr="00B665FC">
        <w:tab/>
        <w:t>Foreign Zip/Postal Code:</w:t>
      </w:r>
    </w:p>
    <w:p w:rsidRPr="00B665FC" w:rsidR="005A4564" w:rsidP="005A4564" w:rsidRDefault="005A4564" w14:paraId="5003667A" w14:textId="77777777">
      <w:pPr>
        <w:pStyle w:val="NoSpacing"/>
      </w:pPr>
      <w:r w:rsidRPr="00B665FC">
        <w:tab/>
        <w:t>Foreign Address:</w:t>
      </w:r>
    </w:p>
    <w:p w:rsidRPr="00B665FC" w:rsidR="005A4564" w:rsidP="005A4564" w:rsidRDefault="005A4564" w14:paraId="2D7F485D" w14:textId="77777777">
      <w:pPr>
        <w:pStyle w:val="NoSpacing"/>
      </w:pPr>
      <w:r w:rsidRPr="00B665FC">
        <w:tab/>
        <w:t>Foreign City:</w:t>
      </w:r>
    </w:p>
    <w:p w:rsidRPr="00D16ABD" w:rsidR="005A4564" w:rsidP="005A4564" w:rsidRDefault="005A4564" w14:paraId="53AE3CC0" w14:textId="297C1669">
      <w:pPr>
        <w:pStyle w:val="NoSpacing"/>
      </w:pPr>
      <w:r w:rsidRPr="00B665FC">
        <w:tab/>
        <w:t>Please check here if the address is an international address.</w:t>
      </w:r>
    </w:p>
    <w:p w:rsidR="005A4564" w:rsidP="005A4564" w:rsidRDefault="005A4564" w14:paraId="401ADB5B" w14:textId="7ACA1092">
      <w:pPr>
        <w:rPr>
          <w:rFonts w:cs="Arial"/>
          <w:szCs w:val="24"/>
        </w:rPr>
      </w:pPr>
      <w:r w:rsidRPr="00B665FC">
        <w:rPr>
          <w:rFonts w:cs="Arial"/>
          <w:b/>
          <w:bCs/>
          <w:szCs w:val="24"/>
        </w:rPr>
        <w:t>Help Text:</w:t>
      </w:r>
      <w:r w:rsidRPr="00B665FC">
        <w:rPr>
          <w:rFonts w:cs="Arial"/>
          <w:szCs w:val="24"/>
        </w:rPr>
        <w:t xml:space="preserve"> Please provide the information for your address. Verify all spelling.</w:t>
      </w:r>
    </w:p>
    <w:p w:rsidR="005A4564" w:rsidP="005A4564" w:rsidRDefault="005A4564" w14:paraId="70DB7E23" w14:textId="20E13564">
      <w:pPr>
        <w:rPr>
          <w:rFonts w:cs="Arial"/>
          <w:szCs w:val="24"/>
        </w:rPr>
      </w:pPr>
      <w:r w:rsidRPr="00B665FC">
        <w:rPr>
          <w:rFonts w:cs="Arial"/>
          <w:szCs w:val="24"/>
        </w:rPr>
        <w:t>Your ZIP code can be used to automatically fill in the city and state associated with that ZIP code. To do this, first enter your ZIP code and then click Automatically fill city and state from ZIP code.</w:t>
      </w:r>
    </w:p>
    <w:p w:rsidRPr="00B665FC" w:rsidR="005A4564" w:rsidP="00630E3B" w:rsidRDefault="005A4564" w14:paraId="2F82F5EF" w14:textId="0B572273">
      <w:pPr>
        <w:pStyle w:val="TOCHeading"/>
      </w:pPr>
      <w:bookmarkStart w:name="_Toc40172990" w:id="172"/>
      <w:r>
        <w:t>BB20</w:t>
      </w:r>
      <w:r w:rsidRPr="00A3236D">
        <w:t>GNEWADD2</w:t>
      </w:r>
      <w:r w:rsidR="00630E3B">
        <w:t xml:space="preserve"> (ABBREV)</w:t>
      </w:r>
      <w:bookmarkEnd w:id="172"/>
    </w:p>
    <w:p w:rsidRPr="00B665FC" w:rsidR="005A4564" w:rsidP="005A4564" w:rsidRDefault="005A4564" w14:paraId="79AA0E1F" w14:textId="77A21A8B">
      <w:pPr>
        <w:rPr>
          <w:szCs w:val="24"/>
        </w:rPr>
      </w:pPr>
      <w:r w:rsidRPr="00B665FC">
        <w:rPr>
          <w:rFonts w:cs="Arial"/>
          <w:szCs w:val="24"/>
        </w:rPr>
        <w:t>Are there any additional addresses where you can be reached?</w:t>
      </w:r>
    </w:p>
    <w:p w:rsidRPr="00B665FC" w:rsidR="005A4564" w:rsidP="005A4564" w:rsidRDefault="005A4564" w14:paraId="0BECAD88" w14:textId="77777777">
      <w:pPr>
        <w:pStyle w:val="NoSpacing"/>
      </w:pPr>
      <w:r w:rsidRPr="00B665FC">
        <w:tab/>
        <w:t>1 = Yes</w:t>
      </w:r>
    </w:p>
    <w:p w:rsidRPr="00B665FC" w:rsidR="005A4564" w:rsidP="005A4564" w:rsidRDefault="005A4564" w14:paraId="0ABD8885" w14:textId="3FCB5C56">
      <w:pPr>
        <w:pStyle w:val="NoSpacing"/>
      </w:pPr>
      <w:r w:rsidRPr="00B665FC">
        <w:tab/>
        <w:t>0 = No</w:t>
      </w:r>
    </w:p>
    <w:p w:rsidR="005A4564" w:rsidP="005A4564" w:rsidRDefault="005A4564" w14:paraId="20D6116C" w14:textId="52AC8732">
      <w:pPr>
        <w:rPr>
          <w:rFonts w:cs="Arial"/>
          <w:szCs w:val="24"/>
        </w:rPr>
      </w:pPr>
      <w:r w:rsidRPr="00B665FC">
        <w:rPr>
          <w:rFonts w:cs="Arial"/>
          <w:b/>
          <w:bCs/>
          <w:szCs w:val="24"/>
        </w:rPr>
        <w:t>Help Text:</w:t>
      </w:r>
      <w:r w:rsidRPr="00B665FC">
        <w:rPr>
          <w:rFonts w:cs="Arial"/>
          <w:szCs w:val="24"/>
        </w:rPr>
        <w:t xml:space="preserve"> Any additional address information you provide will help us to </w:t>
      </w:r>
      <w:r>
        <w:rPr>
          <w:rFonts w:cs="Arial"/>
          <w:szCs w:val="24"/>
        </w:rPr>
        <w:t>contact</w:t>
      </w:r>
      <w:r w:rsidRPr="00B665FC">
        <w:rPr>
          <w:rFonts w:cs="Arial"/>
          <w:szCs w:val="24"/>
        </w:rPr>
        <w:t xml:space="preserve"> you when we conduct the follow-up survey.</w:t>
      </w:r>
    </w:p>
    <w:p w:rsidRPr="00B665FC" w:rsidR="005A4564" w:rsidP="00630E3B" w:rsidRDefault="005A4564" w14:paraId="4F6720F1" w14:textId="0C633D96">
      <w:pPr>
        <w:pStyle w:val="TOCHeading"/>
      </w:pPr>
      <w:bookmarkStart w:name="_Toc40172991" w:id="173"/>
      <w:r>
        <w:t>BB20</w:t>
      </w:r>
      <w:r w:rsidRPr="00A3236D">
        <w:t>G2ADR</w:t>
      </w:r>
      <w:r w:rsidR="00630E3B">
        <w:t xml:space="preserve"> (ABBREV)</w:t>
      </w:r>
      <w:bookmarkEnd w:id="173"/>
    </w:p>
    <w:p w:rsidR="005A4564" w:rsidP="005A4564" w:rsidRDefault="005A4564" w14:paraId="4267AD0B" w14:textId="77777777">
      <w:pPr>
        <w:rPr>
          <w:rFonts w:cs="Arial"/>
          <w:szCs w:val="24"/>
        </w:rPr>
      </w:pPr>
      <w:r w:rsidRPr="00B665FC">
        <w:rPr>
          <w:rFonts w:cs="Arial"/>
          <w:szCs w:val="24"/>
        </w:rPr>
        <w:t>[</w:t>
      </w:r>
      <w:r>
        <w:rPr>
          <w:rFonts w:cs="Arial"/>
          <w:szCs w:val="24"/>
        </w:rPr>
        <w:t>I</w:t>
      </w:r>
      <w:r w:rsidRPr="00B665FC">
        <w:rPr>
          <w:rFonts w:cs="Arial"/>
          <w:szCs w:val="24"/>
        </w:rPr>
        <w:t>f USERMODE = WEB] </w:t>
      </w:r>
    </w:p>
    <w:p w:rsidR="005A4564" w:rsidP="005A4564" w:rsidRDefault="005A4564" w14:paraId="5908C8CA" w14:textId="31BA49C3">
      <w:pPr>
        <w:rPr>
          <w:rFonts w:cs="Arial"/>
          <w:szCs w:val="24"/>
        </w:rPr>
      </w:pPr>
      <w:r w:rsidRPr="00B665FC">
        <w:rPr>
          <w:rFonts w:cs="Arial"/>
          <w:szCs w:val="24"/>
        </w:rPr>
        <w:t>Please provide your address below</w:t>
      </w:r>
      <w:r>
        <w:rPr>
          <w:rFonts w:cs="Arial"/>
          <w:szCs w:val="24"/>
        </w:rPr>
        <w:t>.</w:t>
      </w:r>
      <w:r w:rsidRPr="00B665FC">
        <w:rPr>
          <w:rFonts w:cs="Arial"/>
          <w:szCs w:val="24"/>
        </w:rPr>
        <w:t> </w:t>
      </w:r>
    </w:p>
    <w:p w:rsidR="005A4564" w:rsidP="005A4564" w:rsidRDefault="005A4564" w14:paraId="410BDB27" w14:textId="77777777">
      <w:pPr>
        <w:rPr>
          <w:rFonts w:cs="Arial"/>
          <w:szCs w:val="24"/>
        </w:rPr>
      </w:pPr>
      <w:r w:rsidRPr="00B665FC">
        <w:rPr>
          <w:rFonts w:cs="Arial"/>
          <w:szCs w:val="24"/>
        </w:rPr>
        <w:t>[else]  </w:t>
      </w:r>
    </w:p>
    <w:p w:rsidRPr="005A4564" w:rsidR="005A4564" w:rsidP="005A4564" w:rsidRDefault="005A4564" w14:paraId="6FDA148B" w14:textId="10D7613E">
      <w:pPr>
        <w:rPr>
          <w:szCs w:val="24"/>
        </w:rPr>
      </w:pPr>
      <w:r w:rsidRPr="00B665FC">
        <w:rPr>
          <w:rFonts w:cs="Arial"/>
          <w:szCs w:val="24"/>
        </w:rPr>
        <w:t>What is your address?</w:t>
      </w:r>
    </w:p>
    <w:p w:rsidRPr="00B665FC" w:rsidR="005A4564" w:rsidP="005A4564" w:rsidRDefault="005A4564" w14:paraId="1C52FDBA" w14:textId="77777777">
      <w:pPr>
        <w:pStyle w:val="NoSpacing"/>
        <w:ind w:firstLine="720"/>
      </w:pPr>
      <w:r w:rsidRPr="00B665FC">
        <w:t>Street Address:</w:t>
      </w:r>
    </w:p>
    <w:p w:rsidRPr="00B665FC" w:rsidR="005A4564" w:rsidP="005A4564" w:rsidRDefault="005A4564" w14:paraId="36DC8B55" w14:textId="77777777">
      <w:pPr>
        <w:pStyle w:val="NoSpacing"/>
      </w:pPr>
      <w:r w:rsidRPr="00B665FC">
        <w:tab/>
        <w:t>City:</w:t>
      </w:r>
    </w:p>
    <w:p w:rsidRPr="00D16ABD" w:rsidR="005A4564" w:rsidP="005A4564" w:rsidRDefault="005A4564" w14:paraId="45DA0FA6" w14:textId="77777777">
      <w:pPr>
        <w:pStyle w:val="NoSpacing"/>
      </w:pPr>
      <w:r w:rsidRPr="00B665FC">
        <w:tab/>
        <w:t>State:</w:t>
      </w:r>
    </w:p>
    <w:p w:rsidRPr="00B665FC" w:rsidR="005A4564" w:rsidP="005A4564" w:rsidRDefault="005A4564" w14:paraId="59972FFD" w14:textId="77777777">
      <w:pPr>
        <w:pStyle w:val="NoSpacing"/>
      </w:pPr>
      <w:r w:rsidRPr="00B665FC">
        <w:tab/>
        <w:t>ZIP Code:</w:t>
      </w:r>
    </w:p>
    <w:p w:rsidRPr="00B665FC" w:rsidR="005A4564" w:rsidP="005A4564" w:rsidRDefault="005A4564" w14:paraId="1818F134" w14:textId="77777777">
      <w:pPr>
        <w:pStyle w:val="NoSpacing"/>
      </w:pPr>
      <w:r w:rsidRPr="00B665FC">
        <w:tab/>
        <w:t>Foreign Country:</w:t>
      </w:r>
    </w:p>
    <w:p w:rsidRPr="00B665FC" w:rsidR="005A4564" w:rsidP="005A4564" w:rsidRDefault="005A4564" w14:paraId="0FEA07C6" w14:textId="77777777">
      <w:pPr>
        <w:pStyle w:val="NoSpacing"/>
      </w:pPr>
      <w:r w:rsidRPr="00B665FC">
        <w:tab/>
        <w:t>Foreign State/Province:</w:t>
      </w:r>
    </w:p>
    <w:p w:rsidRPr="00B665FC" w:rsidR="005A4564" w:rsidP="005A4564" w:rsidRDefault="005A4564" w14:paraId="2038ED08" w14:textId="77777777">
      <w:pPr>
        <w:pStyle w:val="NoSpacing"/>
      </w:pPr>
      <w:r w:rsidRPr="00B665FC">
        <w:tab/>
        <w:t>Foreign Zip/Postal Code:</w:t>
      </w:r>
    </w:p>
    <w:p w:rsidRPr="00B665FC" w:rsidR="005A4564" w:rsidP="005A4564" w:rsidRDefault="005A4564" w14:paraId="42EA04ED" w14:textId="77777777">
      <w:pPr>
        <w:pStyle w:val="NoSpacing"/>
      </w:pPr>
      <w:r w:rsidRPr="00B665FC">
        <w:tab/>
        <w:t>Foreign Address:</w:t>
      </w:r>
    </w:p>
    <w:p w:rsidRPr="00B665FC" w:rsidR="005A4564" w:rsidP="005A4564" w:rsidRDefault="005A4564" w14:paraId="26CBDAB5" w14:textId="77777777">
      <w:pPr>
        <w:pStyle w:val="NoSpacing"/>
      </w:pPr>
      <w:r w:rsidRPr="00B665FC">
        <w:tab/>
        <w:t>Foreign City:</w:t>
      </w:r>
    </w:p>
    <w:p w:rsidRPr="00D16ABD" w:rsidR="005A4564" w:rsidP="005A4564" w:rsidRDefault="005A4564" w14:paraId="7E18F784" w14:textId="2C7EA046">
      <w:pPr>
        <w:pStyle w:val="NoSpacing"/>
      </w:pPr>
      <w:r w:rsidRPr="00B665FC">
        <w:tab/>
        <w:t>Please check here if the address is an international address.</w:t>
      </w:r>
    </w:p>
    <w:p w:rsidR="005A4564" w:rsidP="005A4564" w:rsidRDefault="005A4564" w14:paraId="65709E87" w14:textId="77777777">
      <w:pPr>
        <w:rPr>
          <w:rFonts w:cs="Arial"/>
          <w:szCs w:val="24"/>
        </w:rPr>
      </w:pPr>
      <w:r w:rsidRPr="00B665FC">
        <w:rPr>
          <w:rFonts w:cs="Arial"/>
          <w:b/>
          <w:bCs/>
          <w:szCs w:val="24"/>
        </w:rPr>
        <w:t>Help Text:</w:t>
      </w:r>
      <w:r w:rsidRPr="00B665FC">
        <w:rPr>
          <w:rFonts w:cs="Arial"/>
          <w:szCs w:val="24"/>
        </w:rPr>
        <w:t xml:space="preserve"> </w:t>
      </w:r>
      <w:r>
        <w:br/>
      </w:r>
      <w:r>
        <w:rPr>
          <w:rFonts w:cs="Arial"/>
          <w:szCs w:val="24"/>
        </w:rPr>
        <w:t>Provide the information for your address. Verify all spelling.</w:t>
      </w:r>
    </w:p>
    <w:p w:rsidR="005A4564" w:rsidP="005A4564" w:rsidRDefault="005A4564" w14:paraId="0AA5D7E7" w14:textId="44936403">
      <w:pPr>
        <w:rPr>
          <w:rFonts w:cs="Arial"/>
          <w:szCs w:val="24"/>
        </w:rPr>
      </w:pPr>
      <w:r>
        <w:br/>
      </w:r>
      <w:r>
        <w:rPr>
          <w:rFonts w:cs="Arial"/>
          <w:szCs w:val="24"/>
        </w:rPr>
        <w:t>Your ZIP code can be used to automatically fill in the city and state associated with that ZIP code. To do this, first enter your ZIP code and then click Automatically fill city and state from ZIP code.</w:t>
      </w:r>
      <w:r>
        <w:br/>
      </w:r>
      <w:r>
        <w:br/>
      </w:r>
      <w:r>
        <w:rPr>
          <w:rFonts w:cs="Arial"/>
          <w:szCs w:val="24"/>
        </w:rPr>
        <w:t>This information will help us contact you when we conduct the follow-up survey.</w:t>
      </w:r>
    </w:p>
    <w:p w:rsidRPr="00B665FC" w:rsidR="005A4564" w:rsidP="00CF2013" w:rsidRDefault="005A4564" w14:paraId="1758650E" w14:textId="5EE73554">
      <w:pPr>
        <w:pStyle w:val="TOCHeading"/>
      </w:pPr>
      <w:bookmarkStart w:name="_Toc40172992" w:id="174"/>
      <w:r>
        <w:t>BB20</w:t>
      </w:r>
      <w:r w:rsidRPr="00A3236D">
        <w:t>GEMAIL</w:t>
      </w:r>
      <w:r w:rsidR="00CF2013">
        <w:t xml:space="preserve"> (ABBREV)</w:t>
      </w:r>
      <w:bookmarkEnd w:id="174"/>
    </w:p>
    <w:p w:rsidR="005A4564" w:rsidP="005A4564" w:rsidRDefault="005A4564" w14:paraId="35297D0A" w14:textId="77777777">
      <w:pPr>
        <w:rPr>
          <w:rFonts w:cs="Arial"/>
          <w:szCs w:val="24"/>
        </w:rPr>
      </w:pPr>
      <w:r w:rsidRPr="00B665FC">
        <w:rPr>
          <w:rFonts w:cs="Arial"/>
          <w:szCs w:val="24"/>
        </w:rPr>
        <w:t>[If USERMODE = WEB] </w:t>
      </w:r>
    </w:p>
    <w:p w:rsidR="005A4564" w:rsidP="005A4564" w:rsidRDefault="005A4564" w14:paraId="2F9E8DB4" w14:textId="00007F1A">
      <w:pPr>
        <w:rPr>
          <w:rFonts w:cs="Arial"/>
          <w:szCs w:val="24"/>
        </w:rPr>
      </w:pPr>
      <w:r w:rsidRPr="00B665FC">
        <w:rPr>
          <w:rFonts w:cs="Arial"/>
          <w:szCs w:val="24"/>
        </w:rPr>
        <w:t xml:space="preserve">Please provide an e-mail address you're likely to have when we contact you again in about </w:t>
      </w:r>
      <w:r>
        <w:rPr>
          <w:rFonts w:cs="Arial"/>
          <w:szCs w:val="24"/>
        </w:rPr>
        <w:t>six years</w:t>
      </w:r>
      <w:r w:rsidRPr="00B665FC">
        <w:rPr>
          <w:rFonts w:cs="Arial"/>
          <w:szCs w:val="24"/>
        </w:rPr>
        <w:t>. If you have more than one e-mail address, please provide those as well.</w:t>
      </w:r>
    </w:p>
    <w:p w:rsidR="005A4564" w:rsidP="005A4564" w:rsidRDefault="005A4564" w14:paraId="70AEFDFE" w14:textId="77777777">
      <w:pPr>
        <w:rPr>
          <w:rFonts w:cs="Arial"/>
          <w:szCs w:val="24"/>
        </w:rPr>
      </w:pPr>
      <w:r w:rsidRPr="00B665FC">
        <w:rPr>
          <w:rFonts w:cs="Arial"/>
          <w:szCs w:val="24"/>
        </w:rPr>
        <w:t>[else]</w:t>
      </w:r>
    </w:p>
    <w:p w:rsidRPr="00B665FC" w:rsidR="005A4564" w:rsidP="005A4564" w:rsidRDefault="005A4564" w14:paraId="0452DDAE" w14:textId="20DC5984">
      <w:pPr>
        <w:rPr>
          <w:szCs w:val="24"/>
        </w:rPr>
      </w:pPr>
      <w:r w:rsidRPr="00B665FC">
        <w:rPr>
          <w:rFonts w:cs="Arial"/>
          <w:szCs w:val="24"/>
        </w:rPr>
        <w:t xml:space="preserve">What is an e-mail address you're likely to have when we contact you again in about </w:t>
      </w:r>
      <w:r>
        <w:rPr>
          <w:rFonts w:cs="Arial"/>
          <w:szCs w:val="24"/>
        </w:rPr>
        <w:t>six years</w:t>
      </w:r>
      <w:r w:rsidRPr="00B665FC">
        <w:rPr>
          <w:rFonts w:cs="Arial"/>
          <w:szCs w:val="24"/>
        </w:rPr>
        <w:t>? If you have more than one e-mail address, please provide those as well.</w:t>
      </w:r>
    </w:p>
    <w:p w:rsidRPr="00B665FC" w:rsidR="005A4564" w:rsidP="005A4564" w:rsidRDefault="005A4564" w14:paraId="7A0F1EF8" w14:textId="77777777">
      <w:pPr>
        <w:pStyle w:val="NoSpacing"/>
        <w:ind w:firstLine="720"/>
      </w:pPr>
      <w:r w:rsidRPr="00B665FC">
        <w:t>E-mail Address 1: </w:t>
      </w:r>
    </w:p>
    <w:p w:rsidRPr="00B665FC" w:rsidR="005A4564" w:rsidP="005A4564" w:rsidRDefault="005A4564" w14:paraId="31240A3A" w14:textId="77777777">
      <w:pPr>
        <w:pStyle w:val="NoSpacing"/>
      </w:pPr>
      <w:r w:rsidRPr="00B665FC">
        <w:lastRenderedPageBreak/>
        <w:tab/>
        <w:t>E-mail Address 2: </w:t>
      </w:r>
    </w:p>
    <w:p w:rsidRPr="00B665FC" w:rsidR="005A4564" w:rsidP="005A4564" w:rsidRDefault="005A4564" w14:paraId="4EA92FE8" w14:textId="77777777">
      <w:pPr>
        <w:pStyle w:val="NoSpacing"/>
      </w:pPr>
      <w:r w:rsidRPr="00B665FC">
        <w:tab/>
        <w:t>E-mail Address 3: </w:t>
      </w:r>
    </w:p>
    <w:p w:rsidRPr="00192E58" w:rsidR="005A4564" w:rsidP="005A4564" w:rsidRDefault="005A4564" w14:paraId="48A86071" w14:textId="7DEB7FB3">
      <w:pPr>
        <w:pStyle w:val="NoSpacing"/>
      </w:pPr>
      <w:r w:rsidRPr="00B665FC">
        <w:tab/>
        <w:t>E-mail Address 4: </w:t>
      </w:r>
    </w:p>
    <w:p w:rsidR="005A4564" w:rsidP="005A4564" w:rsidRDefault="005A4564" w14:paraId="5C455EAE" w14:textId="6D9355AE">
      <w:pPr>
        <w:rPr>
          <w:rFonts w:cs="Arial"/>
          <w:szCs w:val="24"/>
        </w:rPr>
      </w:pPr>
      <w:r w:rsidRPr="00B665FC">
        <w:rPr>
          <w:rFonts w:cs="Arial"/>
          <w:b/>
          <w:bCs/>
          <w:szCs w:val="24"/>
        </w:rPr>
        <w:t>Help Text:</w:t>
      </w:r>
      <w:r w:rsidRPr="00B665FC">
        <w:rPr>
          <w:rFonts w:cs="Arial"/>
          <w:szCs w:val="24"/>
        </w:rPr>
        <w:t xml:space="preserve"> Verify </w:t>
      </w:r>
      <w:r>
        <w:rPr>
          <w:rFonts w:cs="Arial"/>
          <w:szCs w:val="24"/>
        </w:rPr>
        <w:t xml:space="preserve">the </w:t>
      </w:r>
      <w:r w:rsidRPr="00B665FC">
        <w:rPr>
          <w:rFonts w:cs="Arial"/>
          <w:szCs w:val="24"/>
        </w:rPr>
        <w:t xml:space="preserve">spelling of </w:t>
      </w:r>
      <w:r>
        <w:rPr>
          <w:rFonts w:cs="Arial"/>
          <w:szCs w:val="24"/>
        </w:rPr>
        <w:t xml:space="preserve">all </w:t>
      </w:r>
      <w:r w:rsidRPr="00B665FC">
        <w:rPr>
          <w:rFonts w:cs="Arial"/>
          <w:szCs w:val="24"/>
        </w:rPr>
        <w:t>e-mail addresses that you have provided.</w:t>
      </w:r>
    </w:p>
    <w:p w:rsidRPr="00B665FC" w:rsidR="005A4564" w:rsidP="00CF2013" w:rsidRDefault="005A4564" w14:paraId="6C4E190B" w14:textId="159F96B2">
      <w:pPr>
        <w:pStyle w:val="TOCHeading"/>
      </w:pPr>
      <w:bookmarkStart w:name="_Toc40172993" w:id="175"/>
      <w:r>
        <w:t>BB20</w:t>
      </w:r>
      <w:r w:rsidRPr="00A3236D">
        <w:t>GPHONE</w:t>
      </w:r>
      <w:r w:rsidR="00CF2013">
        <w:t xml:space="preserve"> (ABBREV)</w:t>
      </w:r>
      <w:bookmarkEnd w:id="175"/>
    </w:p>
    <w:p w:rsidRPr="00B665FC" w:rsidR="005A4564" w:rsidP="005A4564" w:rsidRDefault="005A4564" w14:paraId="0B23A10D" w14:textId="77777777">
      <w:pPr>
        <w:rPr>
          <w:szCs w:val="24"/>
        </w:rPr>
      </w:pPr>
      <w:r w:rsidRPr="00B665FC">
        <w:rPr>
          <w:rFonts w:cs="Arial"/>
          <w:szCs w:val="24"/>
        </w:rPr>
        <w:t>Please provide the following phone numbers:</w:t>
      </w:r>
    </w:p>
    <w:p w:rsidRPr="00192E58" w:rsidR="005A4564" w:rsidP="005A4564" w:rsidRDefault="005A4564" w14:paraId="70E6327B" w14:textId="77777777">
      <w:pPr>
        <w:pStyle w:val="NoSpacing"/>
        <w:ind w:firstLine="720"/>
      </w:pPr>
      <w:r w:rsidRPr="00B665FC">
        <w:t>Cell Phone:</w:t>
      </w:r>
    </w:p>
    <w:p w:rsidRPr="00B665FC" w:rsidR="005A4564" w:rsidP="005A4564" w:rsidRDefault="005A4564" w14:paraId="4A2B92D1" w14:textId="77777777">
      <w:pPr>
        <w:pStyle w:val="NoSpacing"/>
      </w:pPr>
      <w:r w:rsidRPr="00B665FC">
        <w:tab/>
        <w:t>Home Phone:</w:t>
      </w:r>
    </w:p>
    <w:p w:rsidRPr="005A4564" w:rsidR="005A4564" w:rsidP="005A4564" w:rsidRDefault="005A4564" w14:paraId="5E0A6CB3" w14:textId="5423AFBF">
      <w:pPr>
        <w:pStyle w:val="NoSpacing"/>
      </w:pPr>
      <w:r w:rsidRPr="00B665FC">
        <w:tab/>
        <w:t>Other Telephone:</w:t>
      </w:r>
      <w:r w:rsidRPr="00B665FC">
        <w:tab/>
      </w:r>
    </w:p>
    <w:p w:rsidR="005A4564" w:rsidP="005A4564" w:rsidRDefault="005A4564" w14:paraId="7C03F089" w14:textId="0F9EA4C4">
      <w:pPr>
        <w:rPr>
          <w:rFonts w:cs="Arial"/>
          <w:szCs w:val="24"/>
        </w:rPr>
      </w:pPr>
      <w:r w:rsidRPr="00B665FC">
        <w:rPr>
          <w:rFonts w:cs="Arial"/>
          <w:b/>
          <w:bCs/>
          <w:szCs w:val="24"/>
        </w:rPr>
        <w:t>Help Text:</w:t>
      </w:r>
      <w:r w:rsidRPr="00B665FC">
        <w:rPr>
          <w:rFonts w:cs="Arial"/>
          <w:szCs w:val="24"/>
        </w:rPr>
        <w:t xml:space="preserve"> Verify all phone numbers that you have provided.</w:t>
      </w:r>
    </w:p>
    <w:p w:rsidRPr="00B665FC" w:rsidR="005A4564" w:rsidP="00630E3B" w:rsidRDefault="005A4564" w14:paraId="3E2FB679" w14:textId="0C430E9B">
      <w:pPr>
        <w:pStyle w:val="TOCHeading"/>
      </w:pPr>
      <w:bookmarkStart w:name="_Toc40172994" w:id="176"/>
      <w:r>
        <w:t>BB20</w:t>
      </w:r>
      <w:r w:rsidRPr="00A3236D">
        <w:t>GTEXT</w:t>
      </w:r>
      <w:r w:rsidR="00630E3B">
        <w:t xml:space="preserve"> (ABBREV)</w:t>
      </w:r>
      <w:bookmarkEnd w:id="176"/>
    </w:p>
    <w:p w:rsidRPr="00B665FC" w:rsidR="005A4564" w:rsidP="005A4564" w:rsidRDefault="005A4564" w14:paraId="66686E6F" w14:textId="60CF6691">
      <w:pPr>
        <w:rPr>
          <w:szCs w:val="24"/>
        </w:rPr>
      </w:pPr>
      <w:r w:rsidRPr="00B665FC">
        <w:rPr>
          <w:rFonts w:cs="Arial"/>
          <w:szCs w:val="24"/>
        </w:rPr>
        <w:t>In the coming years, we would like to contact you via text message. To which number should we send the messages?</w:t>
      </w:r>
    </w:p>
    <w:p w:rsidRPr="00B665FC" w:rsidR="005A4564" w:rsidP="005A4564" w:rsidRDefault="005A4564" w14:paraId="4F61814C" w14:textId="77777777">
      <w:pPr>
        <w:pStyle w:val="NoSpacing"/>
      </w:pPr>
      <w:r w:rsidRPr="00B665FC">
        <w:tab/>
        <w:t>0 = No thanks. I don’t want to receive a text message.</w:t>
      </w:r>
    </w:p>
    <w:p w:rsidRPr="00B665FC" w:rsidR="005A4564" w:rsidP="005A4564" w:rsidRDefault="005A4564" w14:paraId="6AAA2CCE" w14:textId="77777777">
      <w:pPr>
        <w:pStyle w:val="NoSpacing"/>
      </w:pPr>
      <w:r w:rsidRPr="00B665FC">
        <w:tab/>
        <w:t>1 = [</w:t>
      </w:r>
      <w:r>
        <w:t>BB20</w:t>
      </w:r>
      <w:r w:rsidRPr="00B665FC">
        <w:t xml:space="preserve">GCELLPH1 - </w:t>
      </w:r>
      <w:r>
        <w:t>BB20</w:t>
      </w:r>
      <w:r w:rsidRPr="00B665FC">
        <w:t xml:space="preserve">GCELLPH2 - </w:t>
      </w:r>
      <w:r>
        <w:t>BB20</w:t>
      </w:r>
      <w:r w:rsidRPr="00B665FC">
        <w:t>GCELLPH3]</w:t>
      </w:r>
    </w:p>
    <w:p w:rsidRPr="00B665FC" w:rsidR="005A4564" w:rsidP="005A4564" w:rsidRDefault="005A4564" w14:paraId="2F1A8F61" w14:textId="4BED11C4">
      <w:pPr>
        <w:pStyle w:val="NoSpacing"/>
      </w:pPr>
      <w:r w:rsidRPr="00B665FC">
        <w:tab/>
        <w:t>2 = To the following number:</w:t>
      </w:r>
    </w:p>
    <w:p w:rsidR="005A4564" w:rsidP="005A4564" w:rsidRDefault="005A4564" w14:paraId="4DA648FD" w14:textId="16408497">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Indicate the number to which you would like to receive text messages in the future. You can correct the phone number if necessary. </w:t>
      </w:r>
    </w:p>
    <w:p w:rsidR="005A4564" w:rsidP="005A4564" w:rsidRDefault="005A4564" w14:paraId="7887F351" w14:textId="0FA3B417">
      <w:pPr>
        <w:rPr>
          <w:rFonts w:cs="Arial"/>
          <w:szCs w:val="24"/>
        </w:rPr>
      </w:pPr>
      <w:r>
        <w:rPr>
          <w:rFonts w:cs="Arial"/>
          <w:szCs w:val="24"/>
        </w:rPr>
        <w:t xml:space="preserve">If you do not wish to receive text messages from us in the future, please select “No thanks. I do not want to receive a text message.” </w:t>
      </w:r>
    </w:p>
    <w:p w:rsidRPr="00B665FC" w:rsidR="005A4564" w:rsidP="005A4564" w:rsidRDefault="005A4564" w14:paraId="128E5427" w14:textId="77777777">
      <w:pPr>
        <w:rPr>
          <w:szCs w:val="24"/>
        </w:rPr>
      </w:pPr>
      <w:r>
        <w:rPr>
          <w:rFonts w:ascii="Arial" w:hAnsi="Arial" w:cs="Arial"/>
          <w:b/>
          <w:bCs/>
          <w:szCs w:val="24"/>
        </w:rPr>
        <w:t>BB20</w:t>
      </w:r>
      <w:r w:rsidRPr="00A3236D">
        <w:rPr>
          <w:rFonts w:ascii="Arial" w:hAnsi="Arial" w:cs="Arial"/>
          <w:b/>
          <w:bCs/>
          <w:szCs w:val="24"/>
        </w:rPr>
        <w:t>GPNAME</w:t>
      </w:r>
    </w:p>
    <w:p w:rsidR="005A4564" w:rsidP="005A4564" w:rsidRDefault="005A4564" w14:paraId="793F1B08" w14:textId="77777777">
      <w:pPr>
        <w:rPr>
          <w:rFonts w:cs="Arial"/>
          <w:szCs w:val="24"/>
        </w:rPr>
      </w:pPr>
      <w:r w:rsidRPr="00B665FC">
        <w:rPr>
          <w:rFonts w:cs="Arial"/>
          <w:szCs w:val="24"/>
        </w:rPr>
        <w:t xml:space="preserve">[If </w:t>
      </w:r>
      <w:r>
        <w:rPr>
          <w:rFonts w:cs="Arial"/>
          <w:szCs w:val="24"/>
        </w:rPr>
        <w:t>USERMODE = WEB</w:t>
      </w:r>
      <w:r w:rsidRPr="00B665FC">
        <w:rPr>
          <w:rFonts w:cs="Arial"/>
          <w:szCs w:val="24"/>
        </w:rPr>
        <w:t xml:space="preserve">] </w:t>
      </w:r>
    </w:p>
    <w:p w:rsidRPr="005A4564" w:rsidR="005A4564" w:rsidP="005A4564" w:rsidRDefault="005A4564" w14:paraId="75CE85F4" w14:textId="57A3B37F">
      <w:r>
        <w:t>Thanks for providing your contact information. Now we’d like to collect contact information for other people who might know how to reach you.</w:t>
      </w:r>
    </w:p>
    <w:p w:rsidR="005A4564" w:rsidP="005A4564" w:rsidRDefault="005A4564" w14:paraId="07482B6D" w14:textId="1550CBB6">
      <w:pPr>
        <w:rPr>
          <w:rFonts w:cs="Arial"/>
          <w:szCs w:val="24"/>
        </w:rPr>
      </w:pPr>
      <w:r w:rsidRPr="00B665FC">
        <w:rPr>
          <w:rFonts w:cs="Arial"/>
          <w:szCs w:val="24"/>
        </w:rPr>
        <w:t>What are the names of your parents (or guardians) living together at the same residence?</w:t>
      </w:r>
      <w:r>
        <w:br/>
      </w:r>
      <w:r>
        <w:rPr>
          <w:rFonts w:cs="Arial"/>
          <w:szCs w:val="24"/>
        </w:rPr>
        <w:t xml:space="preserve">If only one parent lives at this residence, leave the second parent name blank. </w:t>
      </w:r>
    </w:p>
    <w:p w:rsidR="005A4564" w:rsidP="005A4564" w:rsidRDefault="005A4564" w14:paraId="76B6B6AE" w14:textId="77777777">
      <w:pPr>
        <w:rPr>
          <w:rFonts w:cs="Arial"/>
          <w:szCs w:val="24"/>
        </w:rPr>
      </w:pPr>
      <w:r>
        <w:rPr>
          <w:rFonts w:cs="Arial"/>
          <w:szCs w:val="24"/>
        </w:rPr>
        <w:t>[else]</w:t>
      </w:r>
    </w:p>
    <w:p w:rsidR="005A4564" w:rsidP="005A4564" w:rsidRDefault="005A4564" w14:paraId="5A8B395B" w14:textId="77777777">
      <w:r>
        <w:t>Thanks for providing your contact information. Now I’d like to collect contact information for other people who might know how to reach you.</w:t>
      </w:r>
    </w:p>
    <w:p w:rsidRPr="00B665FC" w:rsidR="005A4564" w:rsidP="005A4564" w:rsidRDefault="005A4564" w14:paraId="2A24338C" w14:textId="77777777">
      <w:pPr>
        <w:rPr>
          <w:szCs w:val="24"/>
        </w:rPr>
      </w:pPr>
      <w:r>
        <w:br/>
      </w:r>
      <w:r>
        <w:rPr>
          <w:rFonts w:cs="Arial"/>
          <w:szCs w:val="24"/>
        </w:rPr>
        <w:t>What are the names of your parents (or guardians) living together at the same residence?</w:t>
      </w:r>
      <w:r>
        <w:br/>
      </w:r>
      <w:r>
        <w:rPr>
          <w:rFonts w:cs="Arial"/>
          <w:szCs w:val="24"/>
        </w:rPr>
        <w:t>(If only one parent lives at this residence, leave the second parent name blank.)</w:t>
      </w:r>
    </w:p>
    <w:p w:rsidRPr="00B665FC" w:rsidR="005A4564" w:rsidP="005A4564" w:rsidRDefault="005A4564" w14:paraId="57BDA20E" w14:textId="5AA8B5BC">
      <w:pPr>
        <w:pStyle w:val="NoSpacing"/>
      </w:pPr>
      <w:r w:rsidRPr="00B665FC">
        <w:tab/>
        <w:t>Parent Name:</w:t>
      </w:r>
    </w:p>
    <w:p w:rsidRPr="00B665FC" w:rsidR="005A4564" w:rsidP="005A4564" w:rsidRDefault="005A4564" w14:paraId="20FEC98E" w14:textId="77777777">
      <w:pPr>
        <w:pStyle w:val="NoSpacing"/>
      </w:pPr>
      <w:r w:rsidRPr="00B665FC">
        <w:tab/>
        <w:t>-9 = - Select Title -</w:t>
      </w:r>
    </w:p>
    <w:p w:rsidRPr="00B665FC" w:rsidR="005A4564" w:rsidP="005A4564" w:rsidRDefault="005A4564" w14:paraId="69871796" w14:textId="77777777">
      <w:pPr>
        <w:pStyle w:val="NoSpacing"/>
      </w:pPr>
      <w:r w:rsidRPr="00B665FC">
        <w:tab/>
        <w:t>1 = Mr.</w:t>
      </w:r>
    </w:p>
    <w:p w:rsidRPr="00B665FC" w:rsidR="005A4564" w:rsidP="005A4564" w:rsidRDefault="005A4564" w14:paraId="7EA0CEDF" w14:textId="77777777">
      <w:pPr>
        <w:pStyle w:val="NoSpacing"/>
      </w:pPr>
      <w:r w:rsidRPr="00B665FC">
        <w:tab/>
        <w:t>2 = Mrs.</w:t>
      </w:r>
    </w:p>
    <w:p w:rsidRPr="00B665FC" w:rsidR="005A4564" w:rsidP="005A4564" w:rsidRDefault="005A4564" w14:paraId="7A2D4B1A" w14:textId="77777777">
      <w:pPr>
        <w:pStyle w:val="NoSpacing"/>
      </w:pPr>
      <w:r w:rsidRPr="00B665FC">
        <w:tab/>
        <w:t>3 = Miss</w:t>
      </w:r>
    </w:p>
    <w:p w:rsidRPr="00B665FC" w:rsidR="005A4564" w:rsidP="005A4564" w:rsidRDefault="005A4564" w14:paraId="36A71BA8" w14:textId="77777777">
      <w:pPr>
        <w:pStyle w:val="NoSpacing"/>
      </w:pPr>
      <w:r w:rsidRPr="00B665FC">
        <w:tab/>
        <w:t>4 = Ms.</w:t>
      </w:r>
    </w:p>
    <w:p w:rsidRPr="00B665FC" w:rsidR="005A4564" w:rsidP="005A4564" w:rsidRDefault="005A4564" w14:paraId="43DCD592" w14:textId="77777777">
      <w:pPr>
        <w:pStyle w:val="NoSpacing"/>
      </w:pPr>
      <w:r w:rsidRPr="00B665FC">
        <w:tab/>
        <w:t>5 = Dr.</w:t>
      </w:r>
    </w:p>
    <w:p w:rsidRPr="00B665FC" w:rsidR="005A4564" w:rsidP="005A4564" w:rsidRDefault="005A4564" w14:paraId="09FA1E34" w14:textId="77777777">
      <w:pPr>
        <w:pStyle w:val="NoSpacing"/>
      </w:pPr>
      <w:r w:rsidRPr="00B665FC">
        <w:tab/>
        <w:t>First Name:</w:t>
      </w:r>
    </w:p>
    <w:p w:rsidRPr="00B665FC" w:rsidR="005A4564" w:rsidP="005A4564" w:rsidRDefault="005A4564" w14:paraId="5B657466" w14:textId="77777777">
      <w:pPr>
        <w:pStyle w:val="NoSpacing"/>
      </w:pPr>
      <w:r w:rsidRPr="00B665FC">
        <w:tab/>
        <w:t>Last Name:</w:t>
      </w:r>
    </w:p>
    <w:p w:rsidRPr="00B665FC" w:rsidR="005A4564" w:rsidP="005A4564" w:rsidRDefault="005A4564" w14:paraId="5A884547" w14:textId="7C262074">
      <w:pPr>
        <w:pStyle w:val="NoSpacing"/>
      </w:pPr>
      <w:r w:rsidRPr="00B665FC">
        <w:tab/>
        <w:t>Parent Name:</w:t>
      </w:r>
    </w:p>
    <w:p w:rsidRPr="00B665FC" w:rsidR="005A4564" w:rsidP="005A4564" w:rsidRDefault="005A4564" w14:paraId="38D6ACD4" w14:textId="77777777">
      <w:pPr>
        <w:pStyle w:val="NoSpacing"/>
      </w:pPr>
      <w:r w:rsidRPr="00B665FC">
        <w:tab/>
        <w:t>-9 = - Select Title -</w:t>
      </w:r>
    </w:p>
    <w:p w:rsidRPr="00B665FC" w:rsidR="005A4564" w:rsidP="005A4564" w:rsidRDefault="005A4564" w14:paraId="1EB11A68" w14:textId="77777777">
      <w:pPr>
        <w:pStyle w:val="NoSpacing"/>
      </w:pPr>
      <w:r w:rsidRPr="00B665FC">
        <w:tab/>
        <w:t>1 = Mr.</w:t>
      </w:r>
    </w:p>
    <w:p w:rsidRPr="00B665FC" w:rsidR="005A4564" w:rsidP="005A4564" w:rsidRDefault="005A4564" w14:paraId="0B4ED603" w14:textId="77777777">
      <w:pPr>
        <w:pStyle w:val="NoSpacing"/>
      </w:pPr>
      <w:r w:rsidRPr="00B665FC">
        <w:tab/>
        <w:t>2 = Mrs.</w:t>
      </w:r>
    </w:p>
    <w:p w:rsidRPr="00B665FC" w:rsidR="005A4564" w:rsidP="005A4564" w:rsidRDefault="005A4564" w14:paraId="6A74D67A" w14:textId="77777777">
      <w:pPr>
        <w:pStyle w:val="NoSpacing"/>
      </w:pPr>
      <w:r w:rsidRPr="00B665FC">
        <w:tab/>
        <w:t>3 = Miss</w:t>
      </w:r>
    </w:p>
    <w:p w:rsidRPr="00B665FC" w:rsidR="005A4564" w:rsidP="005A4564" w:rsidRDefault="005A4564" w14:paraId="1F54F8AA" w14:textId="77777777">
      <w:pPr>
        <w:pStyle w:val="NoSpacing"/>
      </w:pPr>
      <w:r w:rsidRPr="00B665FC">
        <w:lastRenderedPageBreak/>
        <w:tab/>
        <w:t>4 = Ms.</w:t>
      </w:r>
    </w:p>
    <w:p w:rsidRPr="00B665FC" w:rsidR="005A4564" w:rsidP="005A4564" w:rsidRDefault="005A4564" w14:paraId="19D44C48" w14:textId="77777777">
      <w:pPr>
        <w:pStyle w:val="NoSpacing"/>
      </w:pPr>
      <w:r w:rsidRPr="00B665FC">
        <w:tab/>
        <w:t>5 = Dr.</w:t>
      </w:r>
    </w:p>
    <w:p w:rsidRPr="00B665FC" w:rsidR="005A4564" w:rsidP="005A4564" w:rsidRDefault="005A4564" w14:paraId="007F1451" w14:textId="77777777">
      <w:pPr>
        <w:pStyle w:val="NoSpacing"/>
      </w:pPr>
      <w:r w:rsidRPr="00B665FC">
        <w:tab/>
        <w:t>First Name:</w:t>
      </w:r>
    </w:p>
    <w:p w:rsidRPr="005A4564" w:rsidR="005A4564" w:rsidP="005A4564" w:rsidRDefault="005A4564" w14:paraId="43E2E8D5" w14:textId="27C269DC">
      <w:pPr>
        <w:pStyle w:val="NoSpacing"/>
      </w:pPr>
      <w:r w:rsidRPr="00B665FC">
        <w:tab/>
        <w:t>Last Name:</w:t>
      </w:r>
    </w:p>
    <w:p w:rsidR="005A4564" w:rsidP="005A4564" w:rsidRDefault="005A4564" w14:paraId="730B18DE" w14:textId="77777777">
      <w:pPr>
        <w:rPr>
          <w:rFonts w:cs="Arial"/>
          <w:szCs w:val="24"/>
        </w:rPr>
      </w:pPr>
      <w:r w:rsidRPr="00B665FC">
        <w:rPr>
          <w:rFonts w:cs="Arial"/>
          <w:szCs w:val="24"/>
        </w:rPr>
        <w:t xml:space="preserve">[If </w:t>
      </w:r>
      <w:r>
        <w:rPr>
          <w:rFonts w:cs="Arial"/>
          <w:szCs w:val="24"/>
        </w:rPr>
        <w:t>USERMODE = WEB</w:t>
      </w:r>
      <w:r w:rsidRPr="00B665FC">
        <w:rPr>
          <w:rFonts w:cs="Arial"/>
          <w:szCs w:val="24"/>
        </w:rPr>
        <w:t>]</w:t>
      </w:r>
      <w:r>
        <w:br/>
      </w:r>
      <w:r>
        <w:rPr>
          <w:rFonts w:cs="Arial"/>
          <w:szCs w:val="24"/>
        </w:rPr>
        <w:t>What are the names of your parents (or guardians) living at a different residence?</w:t>
      </w:r>
      <w:r>
        <w:br/>
      </w:r>
      <w:r>
        <w:rPr>
          <w:rFonts w:cs="Arial"/>
          <w:szCs w:val="24"/>
        </w:rPr>
        <w:t>If only one parent lives at a different residence, leave the second parent name blank.</w:t>
      </w:r>
      <w:r>
        <w:br/>
      </w:r>
    </w:p>
    <w:p w:rsidRPr="00B665FC" w:rsidR="005A4564" w:rsidP="005A4564" w:rsidRDefault="005A4564" w14:paraId="0BC5EAF2" w14:textId="77777777">
      <w:pPr>
        <w:rPr>
          <w:rFonts w:cs="Arial"/>
          <w:szCs w:val="24"/>
        </w:rPr>
      </w:pPr>
      <w:r>
        <w:rPr>
          <w:rFonts w:cs="Arial"/>
          <w:szCs w:val="24"/>
        </w:rPr>
        <w:t>[else]</w:t>
      </w:r>
      <w:r>
        <w:br/>
      </w:r>
      <w:r>
        <w:rPr>
          <w:rFonts w:cs="Arial"/>
          <w:szCs w:val="24"/>
        </w:rPr>
        <w:t>What are the names of your parents (or guardians) living at a different residence?</w:t>
      </w:r>
      <w:r>
        <w:br/>
      </w:r>
      <w:r>
        <w:rPr>
          <w:rFonts w:cs="Arial"/>
          <w:szCs w:val="24"/>
        </w:rPr>
        <w:t>(If only one parent lives at a different residence, leave the second parent name blank.)</w:t>
      </w:r>
    </w:p>
    <w:p w:rsidRPr="00B665FC" w:rsidR="005A4564" w:rsidP="005A4564" w:rsidRDefault="005A4564" w14:paraId="34DE2A2C" w14:textId="5DB7F860">
      <w:pPr>
        <w:pStyle w:val="NoSpacing"/>
      </w:pPr>
      <w:r w:rsidRPr="00B665FC">
        <w:tab/>
        <w:t>Parent Name:</w:t>
      </w:r>
    </w:p>
    <w:p w:rsidRPr="00B665FC" w:rsidR="005A4564" w:rsidP="005A4564" w:rsidRDefault="005A4564" w14:paraId="4A049B66" w14:textId="77777777">
      <w:pPr>
        <w:pStyle w:val="NoSpacing"/>
      </w:pPr>
      <w:r w:rsidRPr="00B665FC">
        <w:tab/>
        <w:t>-9 = - Select Title -</w:t>
      </w:r>
    </w:p>
    <w:p w:rsidRPr="00B665FC" w:rsidR="005A4564" w:rsidP="005A4564" w:rsidRDefault="005A4564" w14:paraId="2DCA617C" w14:textId="77777777">
      <w:pPr>
        <w:pStyle w:val="NoSpacing"/>
      </w:pPr>
      <w:r w:rsidRPr="00B665FC">
        <w:tab/>
        <w:t>1 = Mr.</w:t>
      </w:r>
    </w:p>
    <w:p w:rsidRPr="00B665FC" w:rsidR="005A4564" w:rsidP="005A4564" w:rsidRDefault="005A4564" w14:paraId="480AAC2F" w14:textId="77777777">
      <w:pPr>
        <w:pStyle w:val="NoSpacing"/>
      </w:pPr>
      <w:r w:rsidRPr="00B665FC">
        <w:tab/>
        <w:t>2 = Mrs.</w:t>
      </w:r>
    </w:p>
    <w:p w:rsidRPr="00B665FC" w:rsidR="005A4564" w:rsidP="005A4564" w:rsidRDefault="005A4564" w14:paraId="5C7C749E" w14:textId="77777777">
      <w:pPr>
        <w:pStyle w:val="NoSpacing"/>
      </w:pPr>
      <w:r w:rsidRPr="00B665FC">
        <w:tab/>
        <w:t>3 = Miss</w:t>
      </w:r>
    </w:p>
    <w:p w:rsidRPr="00B665FC" w:rsidR="005A4564" w:rsidP="005A4564" w:rsidRDefault="005A4564" w14:paraId="2D92C0AB" w14:textId="77777777">
      <w:pPr>
        <w:pStyle w:val="NoSpacing"/>
      </w:pPr>
      <w:r w:rsidRPr="00B665FC">
        <w:tab/>
        <w:t>4 = Ms.</w:t>
      </w:r>
    </w:p>
    <w:p w:rsidRPr="00B665FC" w:rsidR="005A4564" w:rsidP="005A4564" w:rsidRDefault="005A4564" w14:paraId="71F62FD8" w14:textId="77777777">
      <w:pPr>
        <w:pStyle w:val="NoSpacing"/>
      </w:pPr>
      <w:r w:rsidRPr="00B665FC">
        <w:tab/>
        <w:t>5 = Dr.</w:t>
      </w:r>
    </w:p>
    <w:p w:rsidRPr="00B665FC" w:rsidR="005A4564" w:rsidP="005A4564" w:rsidRDefault="005A4564" w14:paraId="0C965580" w14:textId="77777777">
      <w:pPr>
        <w:pStyle w:val="NoSpacing"/>
      </w:pPr>
      <w:r w:rsidRPr="00B665FC">
        <w:tab/>
        <w:t>First Name:</w:t>
      </w:r>
    </w:p>
    <w:p w:rsidRPr="00B665FC" w:rsidR="005A4564" w:rsidP="005A4564" w:rsidRDefault="005A4564" w14:paraId="7E5AD5DB" w14:textId="77777777">
      <w:pPr>
        <w:pStyle w:val="NoSpacing"/>
      </w:pPr>
      <w:r w:rsidRPr="00B665FC">
        <w:tab/>
        <w:t>Last Name:</w:t>
      </w:r>
    </w:p>
    <w:p w:rsidRPr="00B665FC" w:rsidR="005A4564" w:rsidP="005A4564" w:rsidRDefault="005A4564" w14:paraId="74E071C2" w14:textId="082F48D5">
      <w:pPr>
        <w:pStyle w:val="NoSpacing"/>
      </w:pPr>
      <w:r w:rsidRPr="00B665FC">
        <w:tab/>
        <w:t>Parent Name:</w:t>
      </w:r>
    </w:p>
    <w:p w:rsidRPr="00B665FC" w:rsidR="005A4564" w:rsidP="005A4564" w:rsidRDefault="005A4564" w14:paraId="61790D65" w14:textId="77777777">
      <w:pPr>
        <w:pStyle w:val="NoSpacing"/>
      </w:pPr>
      <w:r w:rsidRPr="00B665FC">
        <w:tab/>
        <w:t>-9 = - Select Title -</w:t>
      </w:r>
    </w:p>
    <w:p w:rsidRPr="00B665FC" w:rsidR="005A4564" w:rsidP="005A4564" w:rsidRDefault="005A4564" w14:paraId="7C03C783" w14:textId="77777777">
      <w:pPr>
        <w:pStyle w:val="NoSpacing"/>
      </w:pPr>
      <w:r w:rsidRPr="00B665FC">
        <w:tab/>
        <w:t>1 = Mr.</w:t>
      </w:r>
    </w:p>
    <w:p w:rsidRPr="00B665FC" w:rsidR="005A4564" w:rsidP="005A4564" w:rsidRDefault="005A4564" w14:paraId="3809D50A" w14:textId="77777777">
      <w:pPr>
        <w:pStyle w:val="NoSpacing"/>
      </w:pPr>
      <w:r w:rsidRPr="00B665FC">
        <w:tab/>
        <w:t>2 = Mrs.</w:t>
      </w:r>
    </w:p>
    <w:p w:rsidRPr="00B665FC" w:rsidR="005A4564" w:rsidP="005A4564" w:rsidRDefault="005A4564" w14:paraId="6C3EC290" w14:textId="77777777">
      <w:pPr>
        <w:pStyle w:val="NoSpacing"/>
      </w:pPr>
      <w:r w:rsidRPr="00B665FC">
        <w:tab/>
        <w:t>3 = Miss</w:t>
      </w:r>
    </w:p>
    <w:p w:rsidRPr="00B665FC" w:rsidR="005A4564" w:rsidP="005A4564" w:rsidRDefault="005A4564" w14:paraId="3EBAF7A9" w14:textId="77777777">
      <w:pPr>
        <w:pStyle w:val="NoSpacing"/>
      </w:pPr>
      <w:r w:rsidRPr="00B665FC">
        <w:tab/>
        <w:t>4 = Ms.</w:t>
      </w:r>
    </w:p>
    <w:p w:rsidRPr="00B665FC" w:rsidR="005A4564" w:rsidP="005A4564" w:rsidRDefault="005A4564" w14:paraId="25BBF739" w14:textId="77777777">
      <w:pPr>
        <w:pStyle w:val="NoSpacing"/>
      </w:pPr>
      <w:r w:rsidRPr="00B665FC">
        <w:tab/>
        <w:t>5 = Dr.</w:t>
      </w:r>
    </w:p>
    <w:p w:rsidRPr="00B665FC" w:rsidR="005A4564" w:rsidP="005A4564" w:rsidRDefault="005A4564" w14:paraId="3707FD9B" w14:textId="77777777">
      <w:pPr>
        <w:pStyle w:val="NoSpacing"/>
      </w:pPr>
      <w:r w:rsidRPr="00B665FC">
        <w:tab/>
        <w:t>First Name:</w:t>
      </w:r>
    </w:p>
    <w:p w:rsidRPr="00192E58" w:rsidR="005A4564" w:rsidP="005A4564" w:rsidRDefault="005A4564" w14:paraId="2D5A4D54" w14:textId="7222183F">
      <w:pPr>
        <w:pStyle w:val="NoSpacing"/>
      </w:pPr>
      <w:r w:rsidRPr="00B665FC">
        <w:tab/>
        <w:t>Last Name:</w:t>
      </w:r>
    </w:p>
    <w:p w:rsidR="005A4564" w:rsidP="005A4564" w:rsidRDefault="005A4564" w14:paraId="6F8A49D6" w14:textId="1420D72F">
      <w:pPr>
        <w:rPr>
          <w:rFonts w:cs="Arial"/>
          <w:szCs w:val="24"/>
        </w:rPr>
      </w:pPr>
      <w:r w:rsidRPr="00B665FC">
        <w:rPr>
          <w:rFonts w:cs="Arial"/>
          <w:b/>
          <w:bCs/>
          <w:szCs w:val="24"/>
        </w:rPr>
        <w:t>Help Text:</w:t>
      </w:r>
      <w:r w:rsidRPr="00B665FC">
        <w:rPr>
          <w:rFonts w:cs="Arial"/>
          <w:szCs w:val="24"/>
        </w:rPr>
        <w:t xml:space="preserve"> Provide the first and last name of your parents (or guardians).  If your parents (or guardians) live together, please list their names together under any parents living together at the same residence. Otherwise, please use the textboxes under any parents living at a different residence to provide parent (or guardian) name(s) as needed. </w:t>
      </w:r>
      <w:r>
        <w:br/>
      </w:r>
      <w:r>
        <w:br/>
      </w:r>
      <w:r>
        <w:rPr>
          <w:rFonts w:cs="Arial"/>
          <w:szCs w:val="24"/>
        </w:rPr>
        <w:t>You may leave any textbox blank if you do not have a parent (or guardian) name to provide.</w:t>
      </w:r>
      <w:r>
        <w:br/>
      </w:r>
      <w:r>
        <w:br/>
      </w:r>
      <w:r>
        <w:rPr>
          <w:rFonts w:cs="Arial"/>
          <w:szCs w:val="24"/>
        </w:rPr>
        <w:t>Next we will ask you to provide contact information for any parent(s) (or guardians) that you list here. This information will help us contact you when we conduct the follow-up survey.</w:t>
      </w:r>
    </w:p>
    <w:p w:rsidRPr="00B665FC" w:rsidR="005A4564" w:rsidP="005A4564" w:rsidRDefault="005A4564" w14:paraId="273F9526" w14:textId="77777777">
      <w:pPr>
        <w:rPr>
          <w:szCs w:val="24"/>
        </w:rPr>
      </w:pPr>
      <w:r>
        <w:rPr>
          <w:rFonts w:ascii="Arial" w:hAnsi="Arial" w:cs="Arial"/>
          <w:b/>
          <w:bCs/>
          <w:szCs w:val="24"/>
        </w:rPr>
        <w:t>BB20</w:t>
      </w:r>
      <w:r w:rsidRPr="00A3236D">
        <w:rPr>
          <w:rFonts w:ascii="Arial" w:hAnsi="Arial" w:cs="Arial"/>
          <w:b/>
          <w:bCs/>
          <w:szCs w:val="24"/>
        </w:rPr>
        <w:t>GPRPHONE</w:t>
      </w:r>
    </w:p>
    <w:p w:rsidRPr="00B665FC" w:rsidR="005A4564" w:rsidP="005A4564" w:rsidRDefault="005A4564" w14:paraId="4D4996C4" w14:textId="77777777">
      <w:pPr>
        <w:rPr>
          <w:szCs w:val="24"/>
        </w:rPr>
      </w:pPr>
      <w:r w:rsidRPr="00B665FC">
        <w:rPr>
          <w:rFonts w:cs="Arial"/>
          <w:szCs w:val="24"/>
        </w:rPr>
        <w:t>Please provide the cell phone number for each parent (or guardian).</w:t>
      </w:r>
    </w:p>
    <w:p w:rsidRPr="00B665FC" w:rsidR="005A4564" w:rsidP="005A4564" w:rsidRDefault="005A4564" w14:paraId="1B29AD61" w14:textId="77777777">
      <w:pPr>
        <w:pStyle w:val="NoSpacing"/>
        <w:ind w:firstLine="720"/>
      </w:pPr>
      <w:r w:rsidRPr="00B665FC">
        <w:t>{If [</w:t>
      </w:r>
      <w:r>
        <w:t>parent 1</w:t>
      </w:r>
      <w:r w:rsidRPr="00B665FC">
        <w:t>] ne missing} [</w:t>
      </w:r>
      <w:r>
        <w:t>Parent 1</w:t>
      </w:r>
      <w:r w:rsidRPr="00B665FC">
        <w:t>]</w:t>
      </w:r>
    </w:p>
    <w:p w:rsidRPr="00B665FC" w:rsidR="005A4564" w:rsidP="005A4564" w:rsidRDefault="005A4564" w14:paraId="28ED235A" w14:textId="77777777">
      <w:pPr>
        <w:pStyle w:val="NoSpacing"/>
      </w:pPr>
      <w:r w:rsidRPr="00B665FC">
        <w:tab/>
        <w:t>Cell Phone:</w:t>
      </w:r>
    </w:p>
    <w:p w:rsidRPr="00B665FC" w:rsidR="005A4564" w:rsidP="005A4564" w:rsidRDefault="005A4564" w14:paraId="2C72079E" w14:textId="77777777">
      <w:pPr>
        <w:pStyle w:val="NoSpacing"/>
      </w:pPr>
      <w:r w:rsidRPr="00B665FC">
        <w:tab/>
      </w:r>
    </w:p>
    <w:p w:rsidRPr="00B665FC" w:rsidR="005A4564" w:rsidP="005A4564" w:rsidRDefault="005A4564" w14:paraId="2D9AFCA9" w14:textId="77777777">
      <w:pPr>
        <w:pStyle w:val="NoSpacing"/>
      </w:pPr>
      <w:r w:rsidRPr="00B665FC">
        <w:tab/>
        <w:t>{If [</w:t>
      </w:r>
      <w:r>
        <w:t>parent 2]</w:t>
      </w:r>
      <w:r w:rsidRPr="00B665FC">
        <w:t xml:space="preserve"> ne missing} [</w:t>
      </w:r>
      <w:r>
        <w:t>Parent 2</w:t>
      </w:r>
      <w:r w:rsidRPr="00B665FC">
        <w:t>]</w:t>
      </w:r>
    </w:p>
    <w:p w:rsidRPr="00B665FC" w:rsidR="005A4564" w:rsidP="005A4564" w:rsidRDefault="005A4564" w14:paraId="2DDBA514" w14:textId="77777777">
      <w:pPr>
        <w:pStyle w:val="NoSpacing"/>
      </w:pPr>
      <w:r w:rsidRPr="00B665FC">
        <w:tab/>
        <w:t>Cell Phone:</w:t>
      </w:r>
    </w:p>
    <w:p w:rsidRPr="00B665FC" w:rsidR="005A4564" w:rsidP="005A4564" w:rsidRDefault="005A4564" w14:paraId="5E58C741" w14:textId="77777777">
      <w:pPr>
        <w:pStyle w:val="NoSpacing"/>
      </w:pPr>
      <w:r w:rsidRPr="00B665FC">
        <w:tab/>
      </w:r>
    </w:p>
    <w:p w:rsidRPr="00B665FC" w:rsidR="005A4564" w:rsidP="005A4564" w:rsidRDefault="005A4564" w14:paraId="0EE10466" w14:textId="77777777">
      <w:pPr>
        <w:pStyle w:val="NoSpacing"/>
      </w:pPr>
      <w:r w:rsidRPr="00B665FC">
        <w:tab/>
        <w:t xml:space="preserve">{If </w:t>
      </w:r>
      <w:r>
        <w:t>[parent 3</w:t>
      </w:r>
      <w:r w:rsidRPr="00B665FC">
        <w:t>] ne missing} [</w:t>
      </w:r>
      <w:r>
        <w:t>Parent 3</w:t>
      </w:r>
      <w:r w:rsidRPr="00B665FC">
        <w:t>]</w:t>
      </w:r>
    </w:p>
    <w:p w:rsidRPr="00B665FC" w:rsidR="005A4564" w:rsidP="005A4564" w:rsidRDefault="005A4564" w14:paraId="6972733A" w14:textId="77777777">
      <w:pPr>
        <w:pStyle w:val="NoSpacing"/>
      </w:pPr>
      <w:r w:rsidRPr="00B665FC">
        <w:tab/>
        <w:t>Cell Phone:</w:t>
      </w:r>
    </w:p>
    <w:p w:rsidRPr="00B665FC" w:rsidR="005A4564" w:rsidP="005A4564" w:rsidRDefault="005A4564" w14:paraId="66BB5E6C" w14:textId="77777777">
      <w:pPr>
        <w:pStyle w:val="NoSpacing"/>
      </w:pPr>
      <w:r w:rsidRPr="00B665FC">
        <w:tab/>
      </w:r>
    </w:p>
    <w:p w:rsidRPr="00B665FC" w:rsidR="005A4564" w:rsidP="005A4564" w:rsidRDefault="005A4564" w14:paraId="3D2233B8" w14:textId="77777777">
      <w:pPr>
        <w:pStyle w:val="NoSpacing"/>
      </w:pPr>
      <w:r w:rsidRPr="00B665FC">
        <w:tab/>
        <w:t>{If [</w:t>
      </w:r>
      <w:r>
        <w:t>parent 4</w:t>
      </w:r>
      <w:r w:rsidRPr="00B665FC">
        <w:t>] ne missing} [</w:t>
      </w:r>
      <w:r>
        <w:t>Parent 4]</w:t>
      </w:r>
    </w:p>
    <w:p w:rsidRPr="00C818C6" w:rsidR="005A4564" w:rsidP="005A4564" w:rsidRDefault="005A4564" w14:paraId="45A72F03" w14:textId="3B24F6E7">
      <w:pPr>
        <w:pStyle w:val="NoSpacing"/>
      </w:pPr>
      <w:r w:rsidRPr="00B665FC">
        <w:lastRenderedPageBreak/>
        <w:tab/>
        <w:t>Cell Phone:</w:t>
      </w:r>
    </w:p>
    <w:p w:rsidR="005A4564" w:rsidP="005A4564" w:rsidRDefault="005A4564" w14:paraId="19018B17" w14:textId="4E20B7AC">
      <w:pPr>
        <w:rPr>
          <w:rFonts w:cs="Arial"/>
          <w:szCs w:val="24"/>
        </w:rPr>
      </w:pPr>
      <w:r w:rsidRPr="00B665FC">
        <w:rPr>
          <w:rFonts w:cs="Arial"/>
          <w:b/>
          <w:bCs/>
          <w:szCs w:val="24"/>
        </w:rPr>
        <w:t>Help Text:</w:t>
      </w:r>
      <w:r w:rsidRPr="00B665FC">
        <w:rPr>
          <w:rFonts w:cs="Arial"/>
          <w:szCs w:val="24"/>
        </w:rPr>
        <w:t xml:space="preserve"> Please provide any cell phone number, including the area code, for your parent(s) (or guardians) listed here.  </w:t>
      </w:r>
      <w:r>
        <w:br/>
      </w:r>
      <w:r>
        <w:br/>
      </w:r>
      <w:r>
        <w:rPr>
          <w:rFonts w:cs="Arial"/>
          <w:szCs w:val="24"/>
        </w:rPr>
        <w:t>This information will help us contact you when we conduct the follow-up survey.</w:t>
      </w:r>
    </w:p>
    <w:p w:rsidRPr="00B665FC" w:rsidR="005A4564" w:rsidP="005A4564" w:rsidRDefault="005A4564" w14:paraId="6B41B1CB" w14:textId="77777777">
      <w:pPr>
        <w:rPr>
          <w:szCs w:val="24"/>
        </w:rPr>
      </w:pPr>
      <w:r>
        <w:rPr>
          <w:rFonts w:ascii="Arial" w:hAnsi="Arial" w:cs="Arial"/>
          <w:b/>
          <w:bCs/>
          <w:szCs w:val="24"/>
        </w:rPr>
        <w:t>BB20</w:t>
      </w:r>
      <w:r w:rsidRPr="00A3236D">
        <w:rPr>
          <w:rFonts w:ascii="Arial" w:hAnsi="Arial" w:cs="Arial"/>
          <w:b/>
          <w:bCs/>
          <w:szCs w:val="24"/>
        </w:rPr>
        <w:t>GPREVPADD1</w:t>
      </w:r>
    </w:p>
    <w:p w:rsidRPr="00B665FC" w:rsidR="005A4564" w:rsidP="005A4564" w:rsidRDefault="005A4564" w14:paraId="2C90C846" w14:textId="13E187BA">
      <w:pPr>
        <w:rPr>
          <w:szCs w:val="24"/>
        </w:rPr>
      </w:pPr>
      <w:r w:rsidRPr="00B665FC">
        <w:rPr>
          <w:rFonts w:cs="Arial"/>
          <w:szCs w:val="24"/>
        </w:rPr>
        <w:t xml:space="preserve">You previously provided [{if </w:t>
      </w:r>
      <w:r>
        <w:rPr>
          <w:rFonts w:cs="Arial"/>
          <w:szCs w:val="24"/>
        </w:rPr>
        <w:t>more than one address provided</w:t>
      </w:r>
      <w:r w:rsidRPr="00B665FC">
        <w:rPr>
          <w:rFonts w:cs="Arial"/>
          <w:szCs w:val="24"/>
        </w:rPr>
        <w:t>} some addresses. {else} an address.] [{If ((</w:t>
      </w:r>
      <w:r>
        <w:rPr>
          <w:rFonts w:cs="Arial"/>
          <w:szCs w:val="24"/>
        </w:rPr>
        <w:t>parent 1</w:t>
      </w:r>
      <w:r w:rsidRPr="00B665FC">
        <w:rPr>
          <w:rFonts w:cs="Arial"/>
          <w:szCs w:val="24"/>
        </w:rPr>
        <w:t xml:space="preserve"> ne missing) and (</w:t>
      </w:r>
      <w:r>
        <w:rPr>
          <w:rFonts w:cs="Arial"/>
          <w:szCs w:val="24"/>
        </w:rPr>
        <w:t>parent 2</w:t>
      </w:r>
      <w:r w:rsidRPr="00B665FC">
        <w:rPr>
          <w:rFonts w:cs="Arial"/>
          <w:szCs w:val="24"/>
        </w:rPr>
        <w:t xml:space="preserve"> ne missing))} Do [</w:t>
      </w:r>
      <w:r>
        <w:rPr>
          <w:rFonts w:cs="Arial"/>
          <w:szCs w:val="24"/>
        </w:rPr>
        <w:t>Parent 1</w:t>
      </w:r>
      <w:r w:rsidRPr="00B665FC">
        <w:rPr>
          <w:rFonts w:cs="Arial"/>
          <w:szCs w:val="24"/>
        </w:rPr>
        <w:t>] and [</w:t>
      </w:r>
      <w:r>
        <w:rPr>
          <w:rFonts w:cs="Arial"/>
          <w:szCs w:val="24"/>
        </w:rPr>
        <w:t>Parent 2</w:t>
      </w:r>
      <w:r w:rsidRPr="00B665FC">
        <w:rPr>
          <w:rFonts w:cs="Arial"/>
          <w:szCs w:val="24"/>
        </w:rPr>
        <w:t>] {else if ((</w:t>
      </w:r>
      <w:r>
        <w:rPr>
          <w:rFonts w:cs="Arial"/>
          <w:szCs w:val="24"/>
        </w:rPr>
        <w:t>parent 1</w:t>
      </w:r>
      <w:r w:rsidRPr="00B665FC">
        <w:rPr>
          <w:rFonts w:cs="Arial"/>
          <w:szCs w:val="24"/>
        </w:rPr>
        <w:t xml:space="preserve"> ne missing)} Does [</w:t>
      </w:r>
      <w:r>
        <w:rPr>
          <w:rFonts w:cs="Arial"/>
          <w:szCs w:val="24"/>
        </w:rPr>
        <w:t>Parent 1</w:t>
      </w:r>
      <w:r w:rsidRPr="00B665FC">
        <w:rPr>
          <w:rFonts w:cs="Arial"/>
          <w:szCs w:val="24"/>
        </w:rPr>
        <w:t>] {else if (</w:t>
      </w:r>
      <w:r>
        <w:rPr>
          <w:rFonts w:cs="Arial"/>
          <w:szCs w:val="24"/>
        </w:rPr>
        <w:t>parent 2</w:t>
      </w:r>
      <w:r w:rsidRPr="00B665FC">
        <w:rPr>
          <w:rFonts w:cs="Arial"/>
          <w:szCs w:val="24"/>
        </w:rPr>
        <w:t xml:space="preserve"> ne missing)} Does [</w:t>
      </w:r>
      <w:r>
        <w:rPr>
          <w:rFonts w:cs="Arial"/>
          <w:szCs w:val="24"/>
        </w:rPr>
        <w:t>Parent 2</w:t>
      </w:r>
      <w:r w:rsidRPr="00B665FC">
        <w:rPr>
          <w:rFonts w:cs="Arial"/>
          <w:szCs w:val="24"/>
        </w:rPr>
        <w:t>]] also live at:</w:t>
      </w:r>
    </w:p>
    <w:p w:rsidRPr="00B665FC" w:rsidR="005A4564" w:rsidP="005A4564" w:rsidRDefault="005A4564" w14:paraId="495FEEB6" w14:textId="77777777">
      <w:pPr>
        <w:pStyle w:val="NoSpacing"/>
      </w:pPr>
      <w:r w:rsidRPr="00B665FC">
        <w:tab/>
        <w:t xml:space="preserve">1 = </w:t>
      </w:r>
      <w:r>
        <w:t>Address 1</w:t>
      </w:r>
    </w:p>
    <w:p w:rsidRPr="00B665FC" w:rsidR="005A4564" w:rsidP="005A4564" w:rsidRDefault="005A4564" w14:paraId="00558853" w14:textId="77777777">
      <w:pPr>
        <w:pStyle w:val="NoSpacing"/>
      </w:pPr>
      <w:r w:rsidRPr="00B665FC">
        <w:tab/>
        <w:t xml:space="preserve">2 = </w:t>
      </w:r>
      <w:r>
        <w:t>Address 2</w:t>
      </w:r>
    </w:p>
    <w:p w:rsidRPr="005A4564" w:rsidR="005A4564" w:rsidP="005A4564" w:rsidRDefault="005A4564" w14:paraId="71AE9AF1" w14:textId="4A2BF84D">
      <w:pPr>
        <w:pStyle w:val="NoSpacing"/>
      </w:pPr>
      <w:r w:rsidRPr="00B665FC">
        <w:tab/>
        <w:t>0 = No, [{if ((</w:t>
      </w:r>
      <w:r>
        <w:t>parent 1</w:t>
      </w:r>
      <w:r w:rsidRPr="00B665FC">
        <w:t xml:space="preserve"> ne missing) and </w:t>
      </w:r>
      <w:r>
        <w:t>(parent 2 ne missing))} [Parent 1] and [Parent 2] live {else if ((parent 1 ne missing)} [Parent 1] lives {else if (parent 2 ne missing)} [Parent 2] lives] at a different address.</w:t>
      </w:r>
    </w:p>
    <w:p w:rsidR="005A4564" w:rsidP="005A4564" w:rsidRDefault="005A4564" w14:paraId="529FF8E5" w14:textId="5AAFBA37">
      <w:pPr>
        <w:rPr>
          <w:rFonts w:cs="Arial"/>
          <w:szCs w:val="24"/>
        </w:rPr>
      </w:pPr>
      <w:r w:rsidRPr="00B665FC">
        <w:rPr>
          <w:rFonts w:cs="Arial"/>
          <w:b/>
          <w:bCs/>
          <w:szCs w:val="24"/>
        </w:rPr>
        <w:t>Help Text:</w:t>
      </w:r>
      <w:r w:rsidRPr="00B665FC">
        <w:rPr>
          <w:rFonts w:cs="Arial"/>
          <w:szCs w:val="24"/>
        </w:rPr>
        <w:t xml:space="preserve"> This is a list of all the addresses you have already provided in the survey.  If your parents’ (or guardians’) address is listed here, please select </w:t>
      </w:r>
      <w:r>
        <w:rPr>
          <w:rFonts w:cs="Arial"/>
          <w:szCs w:val="24"/>
        </w:rPr>
        <w:t>that address</w:t>
      </w:r>
      <w:r w:rsidRPr="00B665FC">
        <w:rPr>
          <w:rFonts w:cs="Arial"/>
          <w:szCs w:val="24"/>
        </w:rPr>
        <w:t xml:space="preserve">. If you do not see your parents’ address here, </w:t>
      </w:r>
      <w:r>
        <w:rPr>
          <w:rFonts w:cs="Arial"/>
          <w:szCs w:val="24"/>
        </w:rPr>
        <w:t>select</w:t>
      </w:r>
      <w:r w:rsidRPr="00B665FC">
        <w:rPr>
          <w:rFonts w:cs="Arial"/>
          <w:szCs w:val="24"/>
        </w:rPr>
        <w:t xml:space="preserve"> </w:t>
      </w:r>
      <w:r>
        <w:rPr>
          <w:rFonts w:cs="Arial"/>
          <w:szCs w:val="24"/>
        </w:rPr>
        <w:t>“</w:t>
      </w:r>
      <w:r w:rsidRPr="00B665FC">
        <w:rPr>
          <w:rFonts w:cs="Arial"/>
          <w:szCs w:val="24"/>
        </w:rPr>
        <w:t>No, they live at a different address</w:t>
      </w:r>
      <w:r>
        <w:rPr>
          <w:rFonts w:cs="Arial"/>
          <w:szCs w:val="24"/>
        </w:rPr>
        <w:t>”</w:t>
      </w:r>
      <w:r w:rsidRPr="00B665FC">
        <w:rPr>
          <w:rFonts w:cs="Arial"/>
          <w:szCs w:val="24"/>
        </w:rPr>
        <w:t xml:space="preserve"> and you will have an opportunity to provide your parents’ address next. This information will help us </w:t>
      </w:r>
      <w:r>
        <w:rPr>
          <w:rFonts w:cs="Arial"/>
          <w:szCs w:val="24"/>
        </w:rPr>
        <w:t>contact</w:t>
      </w:r>
      <w:r w:rsidRPr="00B665FC">
        <w:rPr>
          <w:rFonts w:cs="Arial"/>
          <w:szCs w:val="24"/>
        </w:rPr>
        <w:t xml:space="preserve"> you when we conduct the follow-up survey.</w:t>
      </w:r>
    </w:p>
    <w:p w:rsidRPr="00B665FC" w:rsidR="005A4564" w:rsidP="005A4564" w:rsidRDefault="005A4564" w14:paraId="5E1C57EF" w14:textId="77777777">
      <w:pPr>
        <w:rPr>
          <w:szCs w:val="24"/>
        </w:rPr>
      </w:pPr>
      <w:r>
        <w:rPr>
          <w:rFonts w:ascii="Arial" w:hAnsi="Arial" w:cs="Arial"/>
          <w:b/>
          <w:bCs/>
          <w:szCs w:val="24"/>
        </w:rPr>
        <w:t>BB20</w:t>
      </w:r>
      <w:r w:rsidRPr="00A3236D">
        <w:rPr>
          <w:rFonts w:ascii="Arial" w:hAnsi="Arial" w:cs="Arial"/>
          <w:b/>
          <w:bCs/>
          <w:szCs w:val="24"/>
        </w:rPr>
        <w:t>GP1AD1</w:t>
      </w:r>
    </w:p>
    <w:p w:rsidRPr="005A4564" w:rsidR="005A4564" w:rsidP="005A4564" w:rsidRDefault="005A4564" w14:paraId="71377DA6" w14:textId="226D6B07">
      <w:pPr>
        <w:rPr>
          <w:rFonts w:cs="Arial"/>
          <w:szCs w:val="24"/>
        </w:rPr>
      </w:pPr>
      <w:r w:rsidRPr="00B665FC">
        <w:rPr>
          <w:rFonts w:cs="Arial"/>
          <w:szCs w:val="24"/>
        </w:rPr>
        <w:t>Please provide address information for your parents or guardians who live together at the same address. </w:t>
      </w:r>
      <w:r>
        <w:br/>
      </w:r>
      <w:r>
        <w:rPr>
          <w:rFonts w:cs="Arial"/>
          <w:szCs w:val="24"/>
        </w:rPr>
        <w:t>(You will have the opportunity to provide address information for other parents or guardians who live at a different residence next.)</w:t>
      </w:r>
    </w:p>
    <w:p w:rsidRPr="00B665FC" w:rsidR="005A4564" w:rsidP="005A4564" w:rsidRDefault="005A4564" w14:paraId="78DC3354" w14:textId="77777777">
      <w:pPr>
        <w:pStyle w:val="NoSpacing"/>
        <w:ind w:firstLine="720"/>
      </w:pPr>
      <w:r w:rsidRPr="00B665FC">
        <w:t>Street Address:</w:t>
      </w:r>
    </w:p>
    <w:p w:rsidRPr="00B665FC" w:rsidR="005A4564" w:rsidP="005A4564" w:rsidRDefault="005A4564" w14:paraId="32AA06A4" w14:textId="77777777">
      <w:pPr>
        <w:pStyle w:val="NoSpacing"/>
      </w:pPr>
      <w:r w:rsidRPr="00B665FC">
        <w:tab/>
        <w:t>ZIP Code:</w:t>
      </w:r>
    </w:p>
    <w:p w:rsidRPr="00E33B38" w:rsidR="005A4564" w:rsidP="005A4564" w:rsidRDefault="005A4564" w14:paraId="3FCD956C" w14:textId="77777777">
      <w:pPr>
        <w:pStyle w:val="NoSpacing"/>
      </w:pPr>
      <w:r w:rsidRPr="00B665FC">
        <w:tab/>
        <w:t>State:</w:t>
      </w:r>
    </w:p>
    <w:p w:rsidRPr="00B665FC" w:rsidR="005A4564" w:rsidP="005A4564" w:rsidRDefault="005A4564" w14:paraId="4CEA33E3" w14:textId="77777777">
      <w:pPr>
        <w:pStyle w:val="NoSpacing"/>
      </w:pPr>
      <w:r w:rsidRPr="00B665FC">
        <w:tab/>
        <w:t>City:</w:t>
      </w:r>
    </w:p>
    <w:p w:rsidRPr="00B665FC" w:rsidR="005A4564" w:rsidP="005A4564" w:rsidRDefault="005A4564" w14:paraId="4FD57BA2" w14:textId="77777777">
      <w:pPr>
        <w:pStyle w:val="NoSpacing"/>
      </w:pPr>
      <w:r w:rsidRPr="00B665FC">
        <w:tab/>
        <w:t>Foreign Country:</w:t>
      </w:r>
    </w:p>
    <w:p w:rsidRPr="00B665FC" w:rsidR="005A4564" w:rsidP="005A4564" w:rsidRDefault="005A4564" w14:paraId="4BF4CC78" w14:textId="77777777">
      <w:pPr>
        <w:pStyle w:val="NoSpacing"/>
      </w:pPr>
      <w:r w:rsidRPr="00B665FC">
        <w:tab/>
        <w:t>Please check here if the address is an international address.</w:t>
      </w:r>
    </w:p>
    <w:p w:rsidRPr="00B665FC" w:rsidR="005A4564" w:rsidP="005A4564" w:rsidRDefault="005A4564" w14:paraId="0954F08A" w14:textId="77777777">
      <w:pPr>
        <w:pStyle w:val="NoSpacing"/>
      </w:pPr>
      <w:r w:rsidRPr="00B665FC">
        <w:tab/>
        <w:t>Foreign State/Province:</w:t>
      </w:r>
    </w:p>
    <w:p w:rsidRPr="00B665FC" w:rsidR="005A4564" w:rsidP="005A4564" w:rsidRDefault="005A4564" w14:paraId="1A9C828D" w14:textId="77777777">
      <w:pPr>
        <w:pStyle w:val="NoSpacing"/>
      </w:pPr>
      <w:r w:rsidRPr="00B665FC">
        <w:tab/>
        <w:t>Foreign Zip/Postal Code:</w:t>
      </w:r>
    </w:p>
    <w:p w:rsidRPr="00B665FC" w:rsidR="005A4564" w:rsidP="005A4564" w:rsidRDefault="005A4564" w14:paraId="01491958" w14:textId="77777777">
      <w:pPr>
        <w:pStyle w:val="NoSpacing"/>
      </w:pPr>
      <w:r w:rsidRPr="00B665FC">
        <w:tab/>
        <w:t>Foreign Address:</w:t>
      </w:r>
    </w:p>
    <w:p w:rsidRPr="00B665FC" w:rsidR="005A4564" w:rsidP="005A4564" w:rsidRDefault="005A4564" w14:paraId="6C5DE855" w14:textId="77777777">
      <w:pPr>
        <w:pStyle w:val="NoSpacing"/>
      </w:pPr>
      <w:r w:rsidRPr="00B665FC">
        <w:tab/>
        <w:t>Foreign City:</w:t>
      </w:r>
    </w:p>
    <w:p w:rsidRPr="00192E58" w:rsidR="005A4564" w:rsidP="005A4564" w:rsidRDefault="005A4564" w14:paraId="45F3E581" w14:textId="1963BD9A">
      <w:pPr>
        <w:pStyle w:val="NoSpacing"/>
      </w:pPr>
      <w:r w:rsidRPr="00B665FC">
        <w:tab/>
        <w:t>Home phone:</w:t>
      </w:r>
      <w:r w:rsidRPr="00B665FC">
        <w:tab/>
      </w:r>
    </w:p>
    <w:p w:rsidR="005A4564" w:rsidP="005A4564" w:rsidRDefault="005A4564" w14:paraId="12CF3E7D" w14:textId="14584535">
      <w:pPr>
        <w:rPr>
          <w:rFonts w:cs="Arial"/>
          <w:szCs w:val="24"/>
        </w:rPr>
      </w:pPr>
      <w:r w:rsidRPr="00B665FC">
        <w:rPr>
          <w:rFonts w:cs="Arial"/>
          <w:b/>
          <w:bCs/>
          <w:szCs w:val="24"/>
        </w:rPr>
        <w:t>Help Text:</w:t>
      </w:r>
      <w:r w:rsidRPr="00B665FC">
        <w:rPr>
          <w:rFonts w:cs="Arial"/>
          <w:szCs w:val="24"/>
        </w:rPr>
        <w:t xml:space="preserve"> </w:t>
      </w:r>
      <w:r>
        <w:rPr>
          <w:rFonts w:cs="Arial"/>
          <w:szCs w:val="24"/>
        </w:rPr>
        <w:t>Provide information for your parent(s) or legal guardian(s). Verify the spelling of names, and the street and city where they live.  The ZIP code can be used to automatically fill in the city and state associated with that ZIP code. To do this, first enter your ZIP code and then click Automatically fill city and state from ZIP code.</w:t>
      </w:r>
      <w:r>
        <w:br/>
      </w:r>
      <w:r>
        <w:br/>
      </w:r>
      <w:r>
        <w:rPr>
          <w:rFonts w:cs="Arial"/>
          <w:szCs w:val="24"/>
        </w:rPr>
        <w:t>This information will help us contact you when we conduct the follow-up survey.</w:t>
      </w:r>
    </w:p>
    <w:p w:rsidRPr="00B665FC" w:rsidR="005A4564" w:rsidP="005A4564" w:rsidRDefault="005A4564" w14:paraId="339D0D17" w14:textId="77777777">
      <w:pPr>
        <w:rPr>
          <w:szCs w:val="24"/>
        </w:rPr>
      </w:pPr>
      <w:r>
        <w:rPr>
          <w:rFonts w:ascii="Arial" w:hAnsi="Arial" w:cs="Arial"/>
          <w:b/>
          <w:bCs/>
          <w:szCs w:val="24"/>
        </w:rPr>
        <w:t>BB20</w:t>
      </w:r>
      <w:r w:rsidRPr="00A3236D">
        <w:rPr>
          <w:rFonts w:ascii="Arial" w:hAnsi="Arial" w:cs="Arial"/>
          <w:b/>
          <w:bCs/>
          <w:szCs w:val="24"/>
        </w:rPr>
        <w:t>GPREVPADD2</w:t>
      </w:r>
    </w:p>
    <w:p w:rsidRPr="00B665FC" w:rsidR="005A4564" w:rsidP="005A4564" w:rsidRDefault="005A4564" w14:paraId="041104CB" w14:textId="43D33BC9">
      <w:pPr>
        <w:rPr>
          <w:szCs w:val="24"/>
        </w:rPr>
      </w:pPr>
      <w:r w:rsidRPr="00B665FC">
        <w:rPr>
          <w:rFonts w:cs="Arial"/>
          <w:szCs w:val="24"/>
        </w:rPr>
        <w:t xml:space="preserve">You previously provided [{if </w:t>
      </w:r>
      <w:r>
        <w:rPr>
          <w:rFonts w:cs="Arial"/>
          <w:szCs w:val="24"/>
        </w:rPr>
        <w:t>more than one address provided</w:t>
      </w:r>
      <w:r w:rsidRPr="00B665FC">
        <w:rPr>
          <w:rFonts w:cs="Arial"/>
          <w:szCs w:val="24"/>
        </w:rPr>
        <w:t>} some addresses. {else} an address.] [{If ((parent 3 ne missing) and (parent 4 ne missing))} Do [</w:t>
      </w:r>
      <w:r>
        <w:rPr>
          <w:rFonts w:cs="Arial"/>
          <w:szCs w:val="24"/>
        </w:rPr>
        <w:t>Parent 3</w:t>
      </w:r>
      <w:r w:rsidRPr="00B665FC">
        <w:rPr>
          <w:rFonts w:cs="Arial"/>
          <w:szCs w:val="24"/>
        </w:rPr>
        <w:t>] and [</w:t>
      </w:r>
      <w:r>
        <w:rPr>
          <w:rFonts w:cs="Arial"/>
          <w:szCs w:val="24"/>
        </w:rPr>
        <w:t>Parent 4</w:t>
      </w:r>
      <w:r w:rsidRPr="00B665FC">
        <w:rPr>
          <w:rFonts w:cs="Arial"/>
          <w:szCs w:val="24"/>
        </w:rPr>
        <w:t>] {else if (parent 3</w:t>
      </w:r>
      <w:r>
        <w:rPr>
          <w:rFonts w:cs="Arial"/>
          <w:szCs w:val="24"/>
        </w:rPr>
        <w:t xml:space="preserve"> </w:t>
      </w:r>
      <w:r w:rsidRPr="00B665FC">
        <w:rPr>
          <w:rFonts w:cs="Arial"/>
          <w:szCs w:val="24"/>
        </w:rPr>
        <w:t>ne missing)} Does [</w:t>
      </w:r>
      <w:r>
        <w:rPr>
          <w:rFonts w:cs="Arial"/>
          <w:szCs w:val="24"/>
        </w:rPr>
        <w:t>Parent 3</w:t>
      </w:r>
      <w:r w:rsidRPr="00B665FC">
        <w:rPr>
          <w:rFonts w:cs="Arial"/>
          <w:szCs w:val="24"/>
        </w:rPr>
        <w:t>] {else if (parent 4 ne missing)}[</w:t>
      </w:r>
      <w:r>
        <w:rPr>
          <w:rFonts w:cs="Arial"/>
          <w:szCs w:val="24"/>
        </w:rPr>
        <w:t>Parent 4</w:t>
      </w:r>
      <w:r w:rsidRPr="00B665FC">
        <w:rPr>
          <w:rFonts w:cs="Arial"/>
          <w:szCs w:val="24"/>
        </w:rPr>
        <w:t>]] live at:</w:t>
      </w:r>
    </w:p>
    <w:p w:rsidRPr="00B665FC" w:rsidR="005A4564" w:rsidP="005A4564" w:rsidRDefault="005A4564" w14:paraId="1BF18D88" w14:textId="77777777">
      <w:pPr>
        <w:pStyle w:val="NoSpacing"/>
      </w:pPr>
      <w:r w:rsidRPr="00B665FC">
        <w:tab/>
        <w:t xml:space="preserve">1 = </w:t>
      </w:r>
      <w:r>
        <w:t>Address 1</w:t>
      </w:r>
    </w:p>
    <w:p w:rsidRPr="00B665FC" w:rsidR="005A4564" w:rsidP="005A4564" w:rsidRDefault="005A4564" w14:paraId="1CCF4D36" w14:textId="77777777">
      <w:pPr>
        <w:pStyle w:val="NoSpacing"/>
      </w:pPr>
      <w:r w:rsidRPr="00B665FC">
        <w:tab/>
        <w:t xml:space="preserve">2 = </w:t>
      </w:r>
      <w:r>
        <w:t>Address 2</w:t>
      </w:r>
    </w:p>
    <w:p w:rsidRPr="00B665FC" w:rsidR="005A4564" w:rsidP="005A4564" w:rsidRDefault="005A4564" w14:paraId="263CD44E" w14:textId="25763B72">
      <w:pPr>
        <w:pStyle w:val="NoSpacing"/>
      </w:pPr>
      <w:r w:rsidRPr="00B665FC">
        <w:tab/>
        <w:t>0 = No, [{if ((</w:t>
      </w:r>
      <w:r>
        <w:t>parent 3</w:t>
      </w:r>
      <w:r w:rsidRPr="00B665FC">
        <w:t xml:space="preserve"> ne missing) and </w:t>
      </w:r>
      <w:r>
        <w:t>(parent 4 ne missing))} [Parent 3] and [Parent 4] live {else if (parent 3 ne missing } [Parent 3] lives {else if (parent 4 ne missing)} [Parent 4] lives] at a different address.</w:t>
      </w:r>
      <w:r w:rsidRPr="00B665FC">
        <w:tab/>
      </w:r>
    </w:p>
    <w:p w:rsidR="005A4564" w:rsidP="005A4564" w:rsidRDefault="005A4564" w14:paraId="2F813FE3" w14:textId="75610127">
      <w:pPr>
        <w:rPr>
          <w:rFonts w:cs="Arial"/>
          <w:szCs w:val="24"/>
        </w:rPr>
      </w:pPr>
      <w:r w:rsidRPr="00B665FC">
        <w:rPr>
          <w:rFonts w:cs="Arial"/>
          <w:b/>
          <w:bCs/>
          <w:szCs w:val="24"/>
        </w:rPr>
        <w:t>Help Text:</w:t>
      </w:r>
      <w:r w:rsidRPr="00B665FC">
        <w:rPr>
          <w:rFonts w:cs="Arial"/>
          <w:szCs w:val="24"/>
        </w:rPr>
        <w:t xml:space="preserve"> This is a list of all the addresses you have already provided in the survey.  </w:t>
      </w:r>
      <w:r>
        <w:br/>
      </w:r>
      <w:r>
        <w:rPr>
          <w:rFonts w:cs="Arial"/>
          <w:szCs w:val="24"/>
        </w:rPr>
        <w:t xml:space="preserve">If your parents’ (or guardians’) address is listed here, please select that address. If you do not see your parents’ </w:t>
      </w:r>
      <w:r>
        <w:rPr>
          <w:rFonts w:cs="Arial"/>
          <w:szCs w:val="24"/>
        </w:rPr>
        <w:lastRenderedPageBreak/>
        <w:t>address here, select “No, they live at a different address” and you will have an opportunity to provide your parents’ address next.</w:t>
      </w:r>
      <w:r>
        <w:br/>
      </w:r>
      <w:r>
        <w:br/>
      </w:r>
      <w:r>
        <w:rPr>
          <w:rFonts w:cs="Arial"/>
          <w:szCs w:val="24"/>
        </w:rPr>
        <w:t>This information will help us contact you when we conduct the follow-up survey.</w:t>
      </w:r>
    </w:p>
    <w:p w:rsidRPr="00B665FC" w:rsidR="005A4564" w:rsidP="005A4564" w:rsidRDefault="005A4564" w14:paraId="0C7CAD14" w14:textId="77777777">
      <w:pPr>
        <w:rPr>
          <w:szCs w:val="24"/>
        </w:rPr>
      </w:pPr>
      <w:r>
        <w:rPr>
          <w:rFonts w:ascii="Arial" w:hAnsi="Arial" w:cs="Arial"/>
          <w:b/>
          <w:bCs/>
          <w:szCs w:val="24"/>
        </w:rPr>
        <w:t>BB20</w:t>
      </w:r>
      <w:r w:rsidRPr="00A3236D">
        <w:rPr>
          <w:rFonts w:ascii="Arial" w:hAnsi="Arial" w:cs="Arial"/>
          <w:b/>
          <w:bCs/>
          <w:szCs w:val="24"/>
        </w:rPr>
        <w:t>GP2AD2</w:t>
      </w:r>
    </w:p>
    <w:p w:rsidRPr="00B665FC" w:rsidR="005A4564" w:rsidP="005A4564" w:rsidRDefault="005A4564" w14:paraId="260881ED" w14:textId="77777777">
      <w:pPr>
        <w:rPr>
          <w:szCs w:val="24"/>
        </w:rPr>
      </w:pPr>
      <w:r w:rsidRPr="00B665FC">
        <w:rPr>
          <w:rFonts w:cs="Arial"/>
          <w:szCs w:val="24"/>
        </w:rPr>
        <w:t>Please provide address information for your other parent(s) or guardian(s).</w:t>
      </w:r>
    </w:p>
    <w:p w:rsidRPr="00B665FC" w:rsidR="005A4564" w:rsidP="005A4564" w:rsidRDefault="005A4564" w14:paraId="2F6D3AA3" w14:textId="77777777">
      <w:pPr>
        <w:pStyle w:val="NoSpacing"/>
        <w:ind w:firstLine="720"/>
      </w:pPr>
      <w:r w:rsidRPr="00B665FC">
        <w:t>Street Address:</w:t>
      </w:r>
    </w:p>
    <w:p w:rsidRPr="00B665FC" w:rsidR="005A4564" w:rsidP="005A4564" w:rsidRDefault="005A4564" w14:paraId="0C6F5B61" w14:textId="77777777">
      <w:pPr>
        <w:pStyle w:val="NoSpacing"/>
      </w:pPr>
      <w:r w:rsidRPr="00B665FC">
        <w:tab/>
        <w:t>ZIP Code:</w:t>
      </w:r>
    </w:p>
    <w:p w:rsidRPr="00B665FC" w:rsidR="005A4564" w:rsidP="005A4564" w:rsidRDefault="005A4564" w14:paraId="27115BC0" w14:textId="77777777">
      <w:pPr>
        <w:pStyle w:val="NoSpacing"/>
      </w:pPr>
      <w:r w:rsidRPr="00B665FC">
        <w:tab/>
        <w:t>City:</w:t>
      </w:r>
    </w:p>
    <w:p w:rsidRPr="00B665FC" w:rsidR="005A4564" w:rsidP="005A4564" w:rsidRDefault="005A4564" w14:paraId="5FF9A17A" w14:textId="77777777">
      <w:pPr>
        <w:pStyle w:val="NoSpacing"/>
      </w:pPr>
      <w:r w:rsidRPr="00B665FC">
        <w:tab/>
        <w:t>State:</w:t>
      </w:r>
    </w:p>
    <w:p w:rsidRPr="00E33B38" w:rsidR="005A4564" w:rsidP="005A4564" w:rsidRDefault="005A4564" w14:paraId="06B49F2A" w14:textId="77777777">
      <w:pPr>
        <w:pStyle w:val="NoSpacing"/>
      </w:pPr>
      <w:r w:rsidRPr="00B665FC">
        <w:tab/>
        <w:t>Foreign Country:</w:t>
      </w:r>
    </w:p>
    <w:p w:rsidRPr="00B665FC" w:rsidR="005A4564" w:rsidP="005A4564" w:rsidRDefault="005A4564" w14:paraId="5A4AB991" w14:textId="77777777">
      <w:pPr>
        <w:pStyle w:val="NoSpacing"/>
      </w:pPr>
      <w:r w:rsidRPr="00B665FC">
        <w:tab/>
        <w:t>Please check here if the address is an international address.</w:t>
      </w:r>
    </w:p>
    <w:p w:rsidRPr="00B665FC" w:rsidR="005A4564" w:rsidP="005A4564" w:rsidRDefault="005A4564" w14:paraId="7FBDC910" w14:textId="77777777">
      <w:pPr>
        <w:pStyle w:val="NoSpacing"/>
      </w:pPr>
      <w:r w:rsidRPr="00B665FC">
        <w:tab/>
        <w:t>Foreign State/Province:</w:t>
      </w:r>
    </w:p>
    <w:p w:rsidRPr="00B665FC" w:rsidR="005A4564" w:rsidP="005A4564" w:rsidRDefault="005A4564" w14:paraId="2ED75F67" w14:textId="77777777">
      <w:pPr>
        <w:pStyle w:val="NoSpacing"/>
      </w:pPr>
      <w:r w:rsidRPr="00B665FC">
        <w:tab/>
        <w:t>Foreign Zip/Postal Code:</w:t>
      </w:r>
    </w:p>
    <w:p w:rsidRPr="00B665FC" w:rsidR="005A4564" w:rsidP="005A4564" w:rsidRDefault="005A4564" w14:paraId="1773BE2C" w14:textId="77777777">
      <w:pPr>
        <w:pStyle w:val="NoSpacing"/>
      </w:pPr>
      <w:r w:rsidRPr="00B665FC">
        <w:tab/>
        <w:t>Foreign Address:</w:t>
      </w:r>
    </w:p>
    <w:p w:rsidRPr="00B665FC" w:rsidR="005A4564" w:rsidP="005A4564" w:rsidRDefault="005A4564" w14:paraId="4E5369F6" w14:textId="77777777">
      <w:pPr>
        <w:pStyle w:val="NoSpacing"/>
      </w:pPr>
      <w:r w:rsidRPr="00B665FC">
        <w:tab/>
        <w:t>Foreign City:</w:t>
      </w:r>
    </w:p>
    <w:p w:rsidRPr="00192E58" w:rsidR="005A4564" w:rsidP="005A4564" w:rsidRDefault="005A4564" w14:paraId="495EE2C5" w14:textId="02CC5EE4">
      <w:pPr>
        <w:pStyle w:val="NoSpacing"/>
      </w:pPr>
      <w:r w:rsidRPr="00B665FC">
        <w:tab/>
        <w:t>Home phone:</w:t>
      </w:r>
      <w:r w:rsidRPr="00B665FC">
        <w:tab/>
      </w:r>
    </w:p>
    <w:p w:rsidR="005A4564" w:rsidP="005A4564" w:rsidRDefault="005A4564" w14:paraId="095363B3" w14:textId="27ABBF08">
      <w:pPr>
        <w:rPr>
          <w:rFonts w:cs="Arial"/>
          <w:szCs w:val="24"/>
        </w:rPr>
      </w:pPr>
      <w:r w:rsidRPr="00B665FC">
        <w:rPr>
          <w:rFonts w:cs="Arial"/>
          <w:b/>
          <w:bCs/>
          <w:szCs w:val="24"/>
        </w:rPr>
        <w:t>Help Text:</w:t>
      </w:r>
      <w:r w:rsidRPr="00B665FC">
        <w:rPr>
          <w:rFonts w:cs="Arial"/>
          <w:szCs w:val="24"/>
        </w:rPr>
        <w:t xml:space="preserve"> </w:t>
      </w:r>
      <w:r>
        <w:rPr>
          <w:rFonts w:cs="Arial"/>
          <w:szCs w:val="24"/>
        </w:rPr>
        <w:t>Provide information for your parent(s) or legal guardian(s). Verify the spelling of names, and the street and city where they live.  The ZIP code can be used to automatically fill in the city and state associated with that ZIP code. To do this, first enter your ZIP code and then click Automatically fill city and state from ZIP code.</w:t>
      </w:r>
      <w:r>
        <w:br/>
      </w:r>
      <w:r>
        <w:br/>
      </w:r>
      <w:r>
        <w:rPr>
          <w:rFonts w:cs="Arial"/>
          <w:szCs w:val="24"/>
        </w:rPr>
        <w:t>This information will help us contact you when we conduct the follow-up survey.</w:t>
      </w:r>
    </w:p>
    <w:p w:rsidRPr="00B665FC" w:rsidR="005A4564" w:rsidP="00630E3B" w:rsidRDefault="005A4564" w14:paraId="5F247DA7" w14:textId="0339FAE7">
      <w:pPr>
        <w:pStyle w:val="TOCHeading"/>
      </w:pPr>
      <w:bookmarkStart w:name="_Toc40172995" w:id="177"/>
      <w:r>
        <w:t>BB20</w:t>
      </w:r>
      <w:r w:rsidRPr="00A3236D">
        <w:t>GOTINFO</w:t>
      </w:r>
      <w:r w:rsidR="00630E3B">
        <w:t xml:space="preserve"> (ABBREV)</w:t>
      </w:r>
      <w:bookmarkEnd w:id="177"/>
    </w:p>
    <w:p w:rsidRPr="00B665FC" w:rsidR="005A4564" w:rsidP="005A4564" w:rsidRDefault="005A4564" w14:paraId="15F54F48" w14:textId="77777777">
      <w:pPr>
        <w:rPr>
          <w:szCs w:val="24"/>
        </w:rPr>
      </w:pPr>
      <w:r w:rsidRPr="00B665FC">
        <w:rPr>
          <w:rFonts w:cs="Arial"/>
          <w:szCs w:val="24"/>
        </w:rPr>
        <w:t xml:space="preserve">Please provide the name, address, and telephone number for someone else [{if </w:t>
      </w:r>
      <w:r>
        <w:rPr>
          <w:rFonts w:cs="Arial"/>
          <w:szCs w:val="24"/>
        </w:rPr>
        <w:t>BB20F</w:t>
      </w:r>
      <w:r w:rsidRPr="00B665FC">
        <w:rPr>
          <w:rFonts w:cs="Arial"/>
          <w:szCs w:val="24"/>
        </w:rPr>
        <w:t xml:space="preserve">MARR = 2}, other than your spouse, {else if </w:t>
      </w:r>
      <w:r>
        <w:rPr>
          <w:rFonts w:cs="Arial"/>
          <w:szCs w:val="24"/>
        </w:rPr>
        <w:t>BB20F</w:t>
      </w:r>
      <w:r w:rsidRPr="00B665FC">
        <w:rPr>
          <w:rFonts w:cs="Arial"/>
          <w:szCs w:val="24"/>
        </w:rPr>
        <w:t>MARR = 6}, other than your partner] who will always know how to contact you.</w:t>
      </w:r>
    </w:p>
    <w:p w:rsidRPr="00B665FC" w:rsidR="005A4564" w:rsidP="005A4564" w:rsidRDefault="005A4564" w14:paraId="7EEF27F0" w14:textId="77777777">
      <w:pPr>
        <w:pStyle w:val="NoSpacing"/>
        <w:ind w:firstLine="720"/>
      </w:pPr>
      <w:r w:rsidRPr="00B665FC">
        <w:t>Last Name:</w:t>
      </w:r>
    </w:p>
    <w:p w:rsidRPr="00B665FC" w:rsidR="005A4564" w:rsidP="005A4564" w:rsidRDefault="005A4564" w14:paraId="37DC1787" w14:textId="77777777">
      <w:pPr>
        <w:pStyle w:val="NoSpacing"/>
      </w:pPr>
      <w:r w:rsidRPr="00B665FC">
        <w:tab/>
        <w:t>First Name:</w:t>
      </w:r>
    </w:p>
    <w:p w:rsidRPr="00B665FC" w:rsidR="005A4564" w:rsidP="005A4564" w:rsidRDefault="005A4564" w14:paraId="117F5AE8" w14:textId="77777777">
      <w:pPr>
        <w:pStyle w:val="NoSpacing"/>
      </w:pPr>
      <w:r w:rsidRPr="00B665FC">
        <w:tab/>
        <w:t>Street Address:</w:t>
      </w:r>
    </w:p>
    <w:p w:rsidRPr="00B665FC" w:rsidR="005A4564" w:rsidP="005A4564" w:rsidRDefault="005A4564" w14:paraId="5DCF26FC" w14:textId="77777777">
      <w:pPr>
        <w:pStyle w:val="NoSpacing"/>
      </w:pPr>
      <w:r w:rsidRPr="00B665FC">
        <w:tab/>
        <w:t>City:</w:t>
      </w:r>
    </w:p>
    <w:p w:rsidRPr="00E33B38" w:rsidR="005A4564" w:rsidP="005A4564" w:rsidRDefault="005A4564" w14:paraId="6F176DEE" w14:textId="77777777">
      <w:pPr>
        <w:pStyle w:val="NoSpacing"/>
      </w:pPr>
      <w:r w:rsidRPr="00B665FC">
        <w:tab/>
        <w:t>State:</w:t>
      </w:r>
    </w:p>
    <w:p w:rsidRPr="00B665FC" w:rsidR="005A4564" w:rsidP="005A4564" w:rsidRDefault="005A4564" w14:paraId="70E1423D" w14:textId="77777777">
      <w:pPr>
        <w:pStyle w:val="NoSpacing"/>
      </w:pPr>
      <w:r w:rsidRPr="00B665FC">
        <w:tab/>
        <w:t>ZIP Code:</w:t>
      </w:r>
    </w:p>
    <w:p w:rsidRPr="00B665FC" w:rsidR="005A4564" w:rsidP="005A4564" w:rsidRDefault="005A4564" w14:paraId="0CB704E4" w14:textId="77777777">
      <w:pPr>
        <w:pStyle w:val="NoSpacing"/>
      </w:pPr>
      <w:r w:rsidRPr="00B665FC">
        <w:tab/>
        <w:t>Foreign Country:</w:t>
      </w:r>
    </w:p>
    <w:p w:rsidRPr="00B665FC" w:rsidR="005A4564" w:rsidP="005A4564" w:rsidRDefault="005A4564" w14:paraId="64435380" w14:textId="77777777">
      <w:pPr>
        <w:pStyle w:val="NoSpacing"/>
      </w:pPr>
      <w:r w:rsidRPr="00B665FC">
        <w:tab/>
        <w:t>Cell Phone:</w:t>
      </w:r>
    </w:p>
    <w:p w:rsidRPr="00B665FC" w:rsidR="005A4564" w:rsidP="005A4564" w:rsidRDefault="005A4564" w14:paraId="05E749F1" w14:textId="77777777">
      <w:pPr>
        <w:pStyle w:val="NoSpacing"/>
      </w:pPr>
      <w:r w:rsidRPr="00B665FC">
        <w:tab/>
        <w:t>Home Phone:</w:t>
      </w:r>
    </w:p>
    <w:p w:rsidRPr="00B665FC" w:rsidR="005A4564" w:rsidP="005A4564" w:rsidRDefault="005A4564" w14:paraId="150C605F" w14:textId="77777777">
      <w:pPr>
        <w:pStyle w:val="NoSpacing"/>
      </w:pPr>
      <w:r w:rsidRPr="00B665FC">
        <w:tab/>
        <w:t>Foreign State/Province:</w:t>
      </w:r>
    </w:p>
    <w:p w:rsidRPr="00B665FC" w:rsidR="005A4564" w:rsidP="005A4564" w:rsidRDefault="005A4564" w14:paraId="16D9CA5F" w14:textId="77777777">
      <w:pPr>
        <w:pStyle w:val="NoSpacing"/>
      </w:pPr>
      <w:r w:rsidRPr="00B665FC">
        <w:tab/>
        <w:t>Foreign Zip/Postal Code:</w:t>
      </w:r>
    </w:p>
    <w:p w:rsidRPr="00B665FC" w:rsidR="005A4564" w:rsidP="005A4564" w:rsidRDefault="005A4564" w14:paraId="3C355848" w14:textId="77777777">
      <w:pPr>
        <w:pStyle w:val="NoSpacing"/>
      </w:pPr>
      <w:r w:rsidRPr="00B665FC">
        <w:tab/>
        <w:t>Foreign Address:</w:t>
      </w:r>
    </w:p>
    <w:p w:rsidRPr="00B665FC" w:rsidR="005A4564" w:rsidP="005A4564" w:rsidRDefault="005A4564" w14:paraId="65889DB7" w14:textId="77777777">
      <w:pPr>
        <w:pStyle w:val="NoSpacing"/>
      </w:pPr>
      <w:r w:rsidRPr="00B665FC">
        <w:tab/>
        <w:t>Foreign City:</w:t>
      </w:r>
    </w:p>
    <w:p w:rsidRPr="00B665FC" w:rsidR="005A4564" w:rsidP="005A4564" w:rsidRDefault="005A4564" w14:paraId="45177456" w14:textId="77777777">
      <w:pPr>
        <w:pStyle w:val="NoSpacing"/>
      </w:pPr>
      <w:r w:rsidRPr="00B665FC">
        <w:tab/>
        <w:t>Please check here if the address is an international address.</w:t>
      </w:r>
    </w:p>
    <w:p w:rsidRPr="00B665FC" w:rsidR="005A4564" w:rsidP="005A4564" w:rsidRDefault="005A4564" w14:paraId="2FD6CE93" w14:textId="77777777">
      <w:pPr>
        <w:pStyle w:val="NoSpacing"/>
      </w:pPr>
      <w:r w:rsidRPr="00B665FC">
        <w:tab/>
        <w:t>Title:</w:t>
      </w:r>
    </w:p>
    <w:p w:rsidRPr="00B665FC" w:rsidR="005A4564" w:rsidP="005A4564" w:rsidRDefault="005A4564" w14:paraId="5EBFB43E" w14:textId="77777777">
      <w:pPr>
        <w:pStyle w:val="NoSpacing"/>
      </w:pPr>
      <w:r w:rsidRPr="00B665FC">
        <w:tab/>
        <w:t>-9 = - Select Title -</w:t>
      </w:r>
    </w:p>
    <w:p w:rsidRPr="00B665FC" w:rsidR="005A4564" w:rsidP="005A4564" w:rsidRDefault="005A4564" w14:paraId="7B729C5D" w14:textId="77777777">
      <w:pPr>
        <w:pStyle w:val="NoSpacing"/>
      </w:pPr>
      <w:r w:rsidRPr="00B665FC">
        <w:tab/>
        <w:t>1 = Mr.</w:t>
      </w:r>
    </w:p>
    <w:p w:rsidRPr="00B665FC" w:rsidR="005A4564" w:rsidP="005A4564" w:rsidRDefault="005A4564" w14:paraId="76E5A6ED" w14:textId="77777777">
      <w:pPr>
        <w:pStyle w:val="NoSpacing"/>
      </w:pPr>
      <w:r w:rsidRPr="00B665FC">
        <w:tab/>
        <w:t>2 = Mrs.</w:t>
      </w:r>
    </w:p>
    <w:p w:rsidRPr="00B665FC" w:rsidR="005A4564" w:rsidP="005A4564" w:rsidRDefault="005A4564" w14:paraId="6341B7C6" w14:textId="77777777">
      <w:pPr>
        <w:pStyle w:val="NoSpacing"/>
      </w:pPr>
      <w:r w:rsidRPr="00B665FC">
        <w:tab/>
        <w:t>3 = Miss</w:t>
      </w:r>
    </w:p>
    <w:p w:rsidRPr="00B665FC" w:rsidR="005A4564" w:rsidP="005A4564" w:rsidRDefault="005A4564" w14:paraId="6B341380" w14:textId="77777777">
      <w:pPr>
        <w:pStyle w:val="NoSpacing"/>
      </w:pPr>
      <w:r w:rsidRPr="00B665FC">
        <w:tab/>
        <w:t>4 = Ms.</w:t>
      </w:r>
    </w:p>
    <w:p w:rsidRPr="00B665FC" w:rsidR="005A4564" w:rsidP="005A4564" w:rsidRDefault="005A4564" w14:paraId="25B07A24" w14:textId="15CAE694">
      <w:pPr>
        <w:pStyle w:val="NoSpacing"/>
      </w:pPr>
      <w:r w:rsidRPr="00B665FC">
        <w:tab/>
        <w:t>5 = Dr.</w:t>
      </w:r>
      <w:r w:rsidRPr="00B665FC">
        <w:tab/>
      </w:r>
    </w:p>
    <w:p w:rsidR="005A4564" w:rsidP="005A4564" w:rsidRDefault="005A4564" w14:paraId="0BD4C500" w14:textId="443222ED">
      <w:pPr>
        <w:rPr>
          <w:rFonts w:cs="Arial"/>
          <w:szCs w:val="24"/>
        </w:rPr>
      </w:pPr>
      <w:r w:rsidRPr="00B665FC">
        <w:rPr>
          <w:rFonts w:cs="Arial"/>
          <w:b/>
          <w:bCs/>
          <w:szCs w:val="24"/>
        </w:rPr>
        <w:t>Help Text:</w:t>
      </w:r>
      <w:r w:rsidRPr="00B665FC">
        <w:rPr>
          <w:rFonts w:cs="Arial"/>
          <w:szCs w:val="24"/>
        </w:rPr>
        <w:t xml:space="preserve"> </w:t>
      </w:r>
      <w:r>
        <w:rPr>
          <w:rFonts w:cs="Arial"/>
          <w:szCs w:val="24"/>
        </w:rPr>
        <w:t xml:space="preserve">Provide the requested information for your other contact. Please do not provide information for someone with whom you currently live. Verify the spelling of his or her name, street, and city. The ZIP code can be used to automatically fill in the city and state associated with that ZIP code. To do this, first enter the ZIP </w:t>
      </w:r>
      <w:r>
        <w:rPr>
          <w:rFonts w:cs="Arial"/>
          <w:szCs w:val="24"/>
        </w:rPr>
        <w:lastRenderedPageBreak/>
        <w:t>code and then click "Automatically fill city and state from ZIP code."</w:t>
      </w:r>
      <w:r>
        <w:br/>
      </w:r>
      <w:r>
        <w:br/>
      </w:r>
      <w:r>
        <w:rPr>
          <w:rFonts w:cs="Arial"/>
          <w:szCs w:val="24"/>
        </w:rPr>
        <w:t>This information will help us contact you when we conduct the follow-up survey.</w:t>
      </w:r>
    </w:p>
    <w:p w:rsidRPr="00B665FC" w:rsidR="005A4564" w:rsidP="005A4564" w:rsidRDefault="005A4564" w14:paraId="7C964A77" w14:textId="77777777">
      <w:pPr>
        <w:rPr>
          <w:szCs w:val="24"/>
        </w:rPr>
      </w:pPr>
      <w:r>
        <w:rPr>
          <w:rFonts w:ascii="Arial" w:hAnsi="Arial" w:cs="Arial"/>
          <w:b/>
          <w:bCs/>
          <w:szCs w:val="24"/>
        </w:rPr>
        <w:t>BB20</w:t>
      </w:r>
      <w:r w:rsidRPr="00A3236D">
        <w:rPr>
          <w:rFonts w:ascii="Arial" w:hAnsi="Arial" w:cs="Arial"/>
          <w:b/>
          <w:bCs/>
          <w:szCs w:val="24"/>
        </w:rPr>
        <w:t>GSPS</w:t>
      </w:r>
    </w:p>
    <w:p w:rsidRPr="00B665FC" w:rsidR="005A4564" w:rsidP="005A4564" w:rsidRDefault="005A4564" w14:paraId="2CB3C3A6" w14:textId="77777777">
      <w:pPr>
        <w:rPr>
          <w:szCs w:val="24"/>
        </w:rPr>
      </w:pPr>
      <w:r w:rsidRPr="00B665FC">
        <w:rPr>
          <w:rFonts w:cs="Arial"/>
          <w:szCs w:val="24"/>
        </w:rPr>
        <w:t>What is your spouse's full name (including previous last name, if applicable)?</w:t>
      </w:r>
    </w:p>
    <w:p w:rsidRPr="00B665FC" w:rsidR="005A4564" w:rsidP="005A4564" w:rsidRDefault="005A4564" w14:paraId="07657A12" w14:textId="77777777">
      <w:pPr>
        <w:pStyle w:val="NoSpacing"/>
        <w:ind w:firstLine="720"/>
      </w:pPr>
      <w:r w:rsidRPr="00B665FC">
        <w:t>First Name:</w:t>
      </w:r>
    </w:p>
    <w:p w:rsidRPr="00B665FC" w:rsidR="005A4564" w:rsidP="005A4564" w:rsidRDefault="005A4564" w14:paraId="5B08B1F2" w14:textId="77777777">
      <w:pPr>
        <w:pStyle w:val="NoSpacing"/>
      </w:pPr>
      <w:r w:rsidRPr="00B665FC">
        <w:tab/>
        <w:t>Last Name:</w:t>
      </w:r>
    </w:p>
    <w:p w:rsidRPr="005A4564" w:rsidR="005A4564" w:rsidP="005A4564" w:rsidRDefault="005A4564" w14:paraId="3A3C7ADF" w14:textId="0CFDF409">
      <w:pPr>
        <w:pStyle w:val="NoSpacing"/>
      </w:pPr>
      <w:r w:rsidRPr="00B665FC">
        <w:tab/>
        <w:t>Previous Last Name: </w:t>
      </w:r>
    </w:p>
    <w:p w:rsidR="005A4564" w:rsidP="005A4564" w:rsidRDefault="005A4564" w14:paraId="3E180113" w14:textId="11733D28">
      <w:pPr>
        <w:rPr>
          <w:rFonts w:cs="Arial"/>
          <w:szCs w:val="24"/>
        </w:rPr>
      </w:pPr>
      <w:r w:rsidRPr="00B665FC">
        <w:rPr>
          <w:rFonts w:cs="Arial"/>
          <w:b/>
          <w:bCs/>
          <w:szCs w:val="24"/>
        </w:rPr>
        <w:t>Help Text:</w:t>
      </w:r>
      <w:r w:rsidRPr="00B665FC">
        <w:rPr>
          <w:rFonts w:cs="Arial"/>
          <w:szCs w:val="24"/>
        </w:rPr>
        <w:t xml:space="preserve"> </w:t>
      </w:r>
      <w:r>
        <w:rPr>
          <w:rFonts w:cs="Arial"/>
          <w:szCs w:val="24"/>
        </w:rPr>
        <w:t>Provide your spouse's first name, last name, and previous last name (if applicable). Verify that the spelling is correct.</w:t>
      </w:r>
    </w:p>
    <w:p w:rsidRPr="00B665FC" w:rsidR="005A4564" w:rsidP="005A4564" w:rsidRDefault="005A4564" w14:paraId="39EE1549" w14:textId="77777777">
      <w:pPr>
        <w:rPr>
          <w:szCs w:val="24"/>
        </w:rPr>
      </w:pPr>
      <w:r>
        <w:rPr>
          <w:rFonts w:ascii="Arial" w:hAnsi="Arial" w:cs="Arial"/>
          <w:b/>
          <w:bCs/>
          <w:szCs w:val="24"/>
        </w:rPr>
        <w:t>BB20</w:t>
      </w:r>
      <w:r w:rsidRPr="00A3236D">
        <w:rPr>
          <w:rFonts w:ascii="Arial" w:hAnsi="Arial" w:cs="Arial"/>
          <w:b/>
          <w:bCs/>
          <w:szCs w:val="24"/>
        </w:rPr>
        <w:t>GSSNINF</w:t>
      </w:r>
    </w:p>
    <w:p w:rsidRPr="005A4564" w:rsidR="005A4564" w:rsidP="005A4564" w:rsidRDefault="005A4564" w14:paraId="687ACAF6" w14:textId="26E1FC69">
      <w:pPr>
        <w:rPr>
          <w:szCs w:val="24"/>
        </w:rPr>
      </w:pPr>
      <w:r w:rsidRPr="00B665FC">
        <w:rPr>
          <w:rFonts w:cs="Arial"/>
          <w:szCs w:val="24"/>
        </w:rPr>
        <w:t>What is your Social Security number?</w:t>
      </w:r>
      <w:r>
        <w:br/>
      </w:r>
      <w:r>
        <w:br/>
      </w:r>
      <w:r>
        <w:rPr>
          <w:rFonts w:cs="Arial"/>
          <w:szCs w:val="24"/>
        </w:rPr>
        <w:t>(This information will be kept in secure and protected data files, and will be separate from the responses you've already provided in this survey. All individually identifiable information supplied by individuals or institutions to a federal agency may be used only for statistical purposes and may not be disclosed or used in personally identifiable form for any other purpose, except as required by law [20 U.S.C. § 9573].  However, giving us your Social Security number is completely voluntary and there is no penalty for not disclosing it.)</w:t>
      </w:r>
      <w:r>
        <w:br/>
      </w:r>
      <w:r>
        <w:br/>
      </w:r>
      <w:r>
        <w:rPr>
          <w:rFonts w:cs="Arial"/>
          <w:szCs w:val="24"/>
        </w:rPr>
        <w:t>(Please enter the number without any dashes.)</w:t>
      </w:r>
    </w:p>
    <w:p w:rsidR="005A4564" w:rsidP="005A4564" w:rsidRDefault="005A4564" w14:paraId="4545BBFE" w14:textId="689B3F8D">
      <w:pPr>
        <w:rPr>
          <w:rFonts w:cs="Arial"/>
          <w:szCs w:val="24"/>
        </w:rPr>
      </w:pPr>
      <w:r w:rsidRPr="00B665FC">
        <w:rPr>
          <w:rFonts w:cs="Arial"/>
          <w:b/>
          <w:bCs/>
          <w:szCs w:val="24"/>
        </w:rPr>
        <w:t>Help Text:</w:t>
      </w:r>
      <w:r w:rsidRPr="00B665FC">
        <w:rPr>
          <w:rFonts w:cs="Arial"/>
          <w:szCs w:val="24"/>
        </w:rPr>
        <w:t xml:space="preserve"> </w:t>
      </w:r>
      <w:r>
        <w:rPr>
          <w:rFonts w:cs="Arial"/>
          <w:szCs w:val="24"/>
        </w:rPr>
        <w:t>Your Social Security number will help us to locate you when we contact the follow-up survey. </w:t>
      </w:r>
    </w:p>
    <w:p w:rsidRPr="00B665FC" w:rsidR="005A4564" w:rsidP="00CF2013" w:rsidRDefault="005A4564" w14:paraId="1F49D0DF" w14:textId="388AEB1D">
      <w:pPr>
        <w:pStyle w:val="TOCHeading"/>
      </w:pPr>
      <w:bookmarkStart w:name="_Toc40172996" w:id="178"/>
      <w:r w:rsidRPr="00A3236D">
        <w:t>INCTYP</w:t>
      </w:r>
      <w:r w:rsidR="00CF2013">
        <w:t xml:space="preserve"> (ABBREV) (MINI) (SCREENER)</w:t>
      </w:r>
      <w:bookmarkEnd w:id="178"/>
    </w:p>
    <w:p w:rsidRPr="00B665FC" w:rsidR="005A4564" w:rsidP="005A4564" w:rsidRDefault="005A4564" w14:paraId="177BEDAC" w14:textId="06F9626A">
      <w:pPr>
        <w:rPr>
          <w:szCs w:val="24"/>
        </w:rPr>
      </w:pPr>
      <w:r w:rsidRPr="00B665FC">
        <w:rPr>
          <w:rFonts w:cs="Arial"/>
          <w:szCs w:val="24"/>
        </w:rPr>
        <w:t>To show our appreciation for completing the survey today, we would like to send you $[</w:t>
      </w:r>
      <w:r>
        <w:rPr>
          <w:rFonts w:cs="Arial"/>
          <w:szCs w:val="24"/>
        </w:rPr>
        <w:t>TOTAL_INCENTIVE</w:t>
      </w:r>
      <w:r w:rsidRPr="00B665FC">
        <w:rPr>
          <w:rFonts w:cs="Arial"/>
          <w:szCs w:val="24"/>
        </w:rPr>
        <w:t>], payable by PayPal or check. Please indicate your preferred payment type.</w:t>
      </w:r>
    </w:p>
    <w:p w:rsidRPr="00B665FC" w:rsidR="005A4564" w:rsidP="005A4564" w:rsidRDefault="005A4564" w14:paraId="0859AAF1" w14:textId="77777777">
      <w:pPr>
        <w:pStyle w:val="NoSpacing"/>
      </w:pPr>
      <w:r w:rsidRPr="00B665FC">
        <w:tab/>
        <w:t>1 = PayPal. The $[</w:t>
      </w:r>
      <w:r>
        <w:t>TOTAL_INCENTIVE</w:t>
      </w:r>
      <w:r w:rsidRPr="00B665FC">
        <w:t>] PayPal payment will be sent via e-mail within the next few hours.</w:t>
      </w:r>
    </w:p>
    <w:p w:rsidRPr="00B665FC" w:rsidR="005A4564" w:rsidP="005A4564" w:rsidRDefault="005A4564" w14:paraId="72FF8FA7" w14:textId="77777777">
      <w:pPr>
        <w:pStyle w:val="NoSpacing"/>
      </w:pPr>
      <w:r w:rsidRPr="00B665FC">
        <w:tab/>
        <w:t>2 = Check. Please allow up to 4 weeks for processing and delivery of the $[</w:t>
      </w:r>
      <w:r>
        <w:t>TOTAL_INCENTIVE</w:t>
      </w:r>
      <w:r w:rsidRPr="00B665FC">
        <w:t>] check payment.</w:t>
      </w:r>
    </w:p>
    <w:p w:rsidRPr="00B665FC" w:rsidR="005A4564" w:rsidP="005A4564" w:rsidRDefault="005A4564" w14:paraId="42E38B5D" w14:textId="066C6207">
      <w:pPr>
        <w:pStyle w:val="NoSpacing"/>
      </w:pPr>
      <w:r w:rsidRPr="00B665FC">
        <w:tab/>
        <w:t>3 = No, thanks. Decline the incentive.</w:t>
      </w:r>
    </w:p>
    <w:p w:rsidR="005A4564" w:rsidP="005A4564" w:rsidRDefault="005A4564" w14:paraId="2783B6B3" w14:textId="0481E64A">
      <w:pPr>
        <w:rPr>
          <w:rFonts w:cs="Arial"/>
          <w:szCs w:val="24"/>
        </w:rPr>
      </w:pPr>
      <w:r w:rsidRPr="00B665FC">
        <w:rPr>
          <w:rFonts w:cs="Arial"/>
          <w:b/>
          <w:bCs/>
          <w:szCs w:val="24"/>
        </w:rPr>
        <w:t>Help Text:</w:t>
      </w:r>
      <w:r w:rsidRPr="00B665FC">
        <w:rPr>
          <w:rFonts w:cs="Arial"/>
          <w:szCs w:val="24"/>
        </w:rPr>
        <w:t xml:space="preserve"> </w:t>
      </w:r>
      <w:r>
        <w:rPr>
          <w:rFonts w:cs="Arial"/>
          <w:szCs w:val="24"/>
        </w:rPr>
        <w:t>You will receive an e-mail from PayPal notifying you of the transfer. If you do not have a PayPal account, you will be prompted to create an account to claim the funds. There is no fee to create a PayPal account or receive funds.</w:t>
      </w:r>
      <w:r>
        <w:br/>
      </w:r>
      <w:r>
        <w:br/>
      </w:r>
      <w:r>
        <w:rPr>
          <w:rFonts w:cs="Arial"/>
          <w:szCs w:val="24"/>
        </w:rPr>
        <w:t>If you do not want to receive the incentive, select “No, thanks. I decline the incentive.”</w:t>
      </w:r>
    </w:p>
    <w:p w:rsidRPr="00B665FC" w:rsidR="005A4564" w:rsidP="00CF2013" w:rsidRDefault="005A4564" w14:paraId="0304C3E7" w14:textId="5714764F">
      <w:pPr>
        <w:pStyle w:val="TOCHeading"/>
      </w:pPr>
      <w:bookmarkStart w:name="_Toc40172997" w:id="179"/>
      <w:r w:rsidRPr="00A3236D">
        <w:t>PAYPAL</w:t>
      </w:r>
      <w:r w:rsidR="00CF2013">
        <w:t xml:space="preserve"> (ABBREV) (MINI) (SCREENER)</w:t>
      </w:r>
      <w:bookmarkEnd w:id="179"/>
    </w:p>
    <w:p w:rsidRPr="00B665FC" w:rsidR="005A4564" w:rsidP="005A4564" w:rsidRDefault="005A4564" w14:paraId="606B4359" w14:textId="2076FDCC">
      <w:pPr>
        <w:rPr>
          <w:szCs w:val="24"/>
        </w:rPr>
      </w:pPr>
      <w:r w:rsidRPr="00B665FC">
        <w:rPr>
          <w:rFonts w:cs="Arial"/>
          <w:szCs w:val="24"/>
        </w:rPr>
        <w:t>Please provide your e-mail address to receive your PayPal payment. (Clicking below will process your PayPal payment.)</w:t>
      </w:r>
    </w:p>
    <w:p w:rsidR="005A4564" w:rsidP="005A4564" w:rsidRDefault="005A4564" w14:paraId="3AA17AEC" w14:textId="16C8627C">
      <w:pPr>
        <w:rPr>
          <w:rFonts w:cs="Arial"/>
          <w:szCs w:val="24"/>
        </w:rPr>
      </w:pPr>
      <w:r w:rsidRPr="00B665FC">
        <w:rPr>
          <w:rFonts w:cs="Arial"/>
          <w:b/>
          <w:bCs/>
          <w:szCs w:val="24"/>
        </w:rPr>
        <w:t>Help Text:</w:t>
      </w:r>
      <w:r w:rsidRPr="00B665FC">
        <w:rPr>
          <w:rFonts w:cs="Arial"/>
          <w:szCs w:val="24"/>
        </w:rPr>
        <w:t xml:space="preserve"> </w:t>
      </w:r>
      <w:r>
        <w:rPr>
          <w:rFonts w:cs="Arial"/>
          <w:szCs w:val="24"/>
        </w:rPr>
        <w:t>If you do not have a PayPal account, enter your preferred e-mail address. You will receive an e-mail from PayPal notifying you of the transfer and you will be prompted to create an account to claim the funds.</w:t>
      </w:r>
      <w:r>
        <w:br/>
      </w:r>
      <w:r>
        <w:br/>
      </w:r>
      <w:r>
        <w:rPr>
          <w:rFonts w:cs="Arial"/>
          <w:szCs w:val="24"/>
        </w:rPr>
        <w:t>There is no fee to create a PayPal account or to receive funds.</w:t>
      </w:r>
    </w:p>
    <w:p w:rsidR="00CF2013" w:rsidP="00CF2013" w:rsidRDefault="005A4564" w14:paraId="2A0C7E90" w14:textId="77777777">
      <w:pPr>
        <w:pStyle w:val="TOCHeading"/>
      </w:pPr>
      <w:bookmarkStart w:name="_Toc40172998" w:id="180"/>
      <w:r w:rsidRPr="00A3236D">
        <w:t>INCENT</w:t>
      </w:r>
      <w:r w:rsidR="00CF2013">
        <w:t xml:space="preserve"> (ABBREV)</w:t>
      </w:r>
      <w:bookmarkEnd w:id="180"/>
    </w:p>
    <w:p w:rsidRPr="00EB5FBD" w:rsidR="00EB3E7A" w:rsidP="00EB3E7A" w:rsidRDefault="00EB3E7A" w14:paraId="02C9EA38" w14:textId="4DB918F4">
      <w:pPr>
        <w:rPr>
          <w:rFonts w:cs="Arial"/>
          <w:szCs w:val="24"/>
        </w:rPr>
      </w:pPr>
      <w:r w:rsidRPr="00EB5FBD">
        <w:rPr>
          <w:rFonts w:cs="Arial"/>
          <w:szCs w:val="24"/>
        </w:rPr>
        <w:t xml:space="preserve">[If </w:t>
      </w:r>
      <w:r>
        <w:rPr>
          <w:rFonts w:cs="Arial"/>
          <w:szCs w:val="24"/>
        </w:rPr>
        <w:t>OFAC no Pay</w:t>
      </w:r>
      <w:r w:rsidRPr="00EB5FBD">
        <w:rPr>
          <w:rFonts w:cs="Arial"/>
          <w:szCs w:val="24"/>
        </w:rPr>
        <w:t>P</w:t>
      </w:r>
      <w:r>
        <w:rPr>
          <w:rFonts w:cs="Arial"/>
          <w:szCs w:val="24"/>
        </w:rPr>
        <w:t>al</w:t>
      </w:r>
      <w:r w:rsidRPr="00EB5FBD">
        <w:rPr>
          <w:rFonts w:cs="Arial"/>
          <w:szCs w:val="24"/>
        </w:rPr>
        <w:t xml:space="preserve">] </w:t>
      </w:r>
    </w:p>
    <w:p w:rsidRPr="00EB5FBD" w:rsidR="00EB3E7A" w:rsidP="00EB3E7A" w:rsidRDefault="00EB3E7A" w14:paraId="172B26B6" w14:textId="77777777">
      <w:pPr>
        <w:rPr>
          <w:rFonts w:cs="Arial"/>
          <w:szCs w:val="24"/>
        </w:rPr>
      </w:pPr>
      <w:r w:rsidRPr="00EB5FBD">
        <w:rPr>
          <w:rFonts w:cs="Arial"/>
          <w:szCs w:val="24"/>
        </w:rPr>
        <w:t>To show our appreciation for completing the survey today, we would like to send you a $[TOTAL_INCENTIVE] check. Please provide the address to which you would like the check mailed. Allow 4 weeks for delivery.</w:t>
      </w:r>
    </w:p>
    <w:p w:rsidRPr="00EB5FBD" w:rsidR="00EB3E7A" w:rsidP="00EB3E7A" w:rsidRDefault="00EB3E7A" w14:paraId="6D78C8B7" w14:textId="77777777">
      <w:pPr>
        <w:rPr>
          <w:rFonts w:cs="Arial"/>
          <w:szCs w:val="24"/>
        </w:rPr>
      </w:pPr>
      <w:r w:rsidRPr="00EB5FBD">
        <w:rPr>
          <w:rFonts w:cs="Arial"/>
          <w:szCs w:val="24"/>
        </w:rPr>
        <w:lastRenderedPageBreak/>
        <w:t>[else]</w:t>
      </w:r>
    </w:p>
    <w:p w:rsidRPr="00B665FC" w:rsidR="005A4564" w:rsidP="009E7B65" w:rsidRDefault="005A4564" w14:paraId="3F1FC80D" w14:textId="227B1E7F">
      <w:pPr>
        <w:spacing w:before="0"/>
        <w:rPr>
          <w:szCs w:val="24"/>
        </w:rPr>
      </w:pPr>
      <w:r>
        <w:br/>
      </w:r>
      <w:r>
        <w:rPr>
          <w:rFonts w:cs="Arial"/>
          <w:szCs w:val="24"/>
        </w:rPr>
        <w:t>Please select the address to which you would like the $[TOTAL_INCENTIVE] check mailed. Allow 4 weeks for delivery.</w:t>
      </w:r>
    </w:p>
    <w:p w:rsidRPr="00B665FC" w:rsidR="005A4564" w:rsidP="005A4564" w:rsidRDefault="005A4564" w14:paraId="414A6B1F" w14:textId="77777777">
      <w:pPr>
        <w:pStyle w:val="NoSpacing"/>
      </w:pPr>
      <w:r w:rsidRPr="00B665FC">
        <w:tab/>
        <w:t xml:space="preserve">1 = </w:t>
      </w:r>
      <w:r>
        <w:t>Address 1</w:t>
      </w:r>
    </w:p>
    <w:p w:rsidRPr="00B665FC" w:rsidR="005A4564" w:rsidP="005A4564" w:rsidRDefault="005A4564" w14:paraId="5EFC5A47" w14:textId="77777777">
      <w:pPr>
        <w:pStyle w:val="NoSpacing"/>
      </w:pPr>
      <w:r w:rsidRPr="00B665FC">
        <w:tab/>
        <w:t xml:space="preserve">2 = </w:t>
      </w:r>
      <w:r>
        <w:t>Address 2</w:t>
      </w:r>
    </w:p>
    <w:p w:rsidRPr="00B665FC" w:rsidR="005A4564" w:rsidP="005A4564" w:rsidRDefault="005A4564" w14:paraId="122043B7" w14:textId="77777777">
      <w:pPr>
        <w:pStyle w:val="NoSpacing"/>
      </w:pPr>
      <w:r w:rsidRPr="00B665FC">
        <w:tab/>
        <w:t xml:space="preserve">3 = </w:t>
      </w:r>
      <w:r>
        <w:t>Parent address 1</w:t>
      </w:r>
    </w:p>
    <w:p w:rsidRPr="00B665FC" w:rsidR="005A4564" w:rsidP="005A4564" w:rsidRDefault="005A4564" w14:paraId="7AD288DC" w14:textId="77777777">
      <w:pPr>
        <w:pStyle w:val="NoSpacing"/>
      </w:pPr>
      <w:r w:rsidRPr="00B665FC">
        <w:tab/>
        <w:t xml:space="preserve">4 = </w:t>
      </w:r>
      <w:r>
        <w:t>Parent address 2</w:t>
      </w:r>
    </w:p>
    <w:p w:rsidRPr="00B665FC" w:rsidR="005A4564" w:rsidP="005A4564" w:rsidRDefault="005A4564" w14:paraId="79D967C3" w14:textId="77777777">
      <w:pPr>
        <w:pStyle w:val="NoSpacing"/>
      </w:pPr>
      <w:r w:rsidRPr="00B665FC">
        <w:tab/>
        <w:t xml:space="preserve">5 = </w:t>
      </w:r>
      <w:r>
        <w:t>Other contact address</w:t>
      </w:r>
    </w:p>
    <w:p w:rsidRPr="00B665FC" w:rsidR="005A4564" w:rsidP="005A4564" w:rsidRDefault="005A4564" w14:paraId="4569B6CB" w14:textId="6DA8C15C">
      <w:pPr>
        <w:pStyle w:val="NoSpacing"/>
      </w:pPr>
      <w:r w:rsidRPr="00B665FC">
        <w:tab/>
        <w:t>6 = Provide a different address</w:t>
      </w:r>
      <w:r w:rsidRPr="00B665FC">
        <w:tab/>
      </w:r>
    </w:p>
    <w:p w:rsidR="005A4564" w:rsidP="005A4564" w:rsidRDefault="005A4564" w14:paraId="3A21328E" w14:textId="4EB4157A">
      <w:pPr>
        <w:rPr>
          <w:rFonts w:cs="Arial"/>
          <w:szCs w:val="24"/>
        </w:rPr>
      </w:pPr>
      <w:r w:rsidRPr="00B665FC">
        <w:rPr>
          <w:rFonts w:cs="Arial"/>
          <w:b/>
          <w:bCs/>
          <w:szCs w:val="24"/>
        </w:rPr>
        <w:t>Help Text:</w:t>
      </w:r>
      <w:r w:rsidRPr="00B665FC">
        <w:rPr>
          <w:rFonts w:cs="Arial"/>
          <w:szCs w:val="24"/>
        </w:rPr>
        <w:t xml:space="preserve"> </w:t>
      </w:r>
      <w:r>
        <w:rPr>
          <w:rFonts w:cs="Arial"/>
          <w:szCs w:val="24"/>
        </w:rPr>
        <w:t>Check the address information for the correct spelling of street and city. If the address you would like the incentive check mailed to needs correction, select “Provide a different address” so we can collect the corrected address on the next screen.</w:t>
      </w:r>
      <w:r>
        <w:br/>
      </w:r>
      <w:r>
        <w:br/>
      </w:r>
      <w:r>
        <w:rPr>
          <w:rFonts w:cs="Arial"/>
          <w:szCs w:val="24"/>
        </w:rPr>
        <w:t>If you would like your incentive check mailed to an address that is not provided, select “Provide a different address.”</w:t>
      </w:r>
    </w:p>
    <w:p w:rsidRPr="00B665FC" w:rsidR="005A4564" w:rsidP="00CF2013" w:rsidRDefault="005A4564" w14:paraId="269D42A9" w14:textId="4B57D7E0">
      <w:pPr>
        <w:pStyle w:val="TOCHeading"/>
      </w:pPr>
      <w:bookmarkStart w:name="_Toc40172999" w:id="181"/>
      <w:r w:rsidRPr="00A3236D">
        <w:t>INCENTADDR</w:t>
      </w:r>
      <w:r w:rsidR="00CF2013">
        <w:t xml:space="preserve"> (ABBREV) (MINI) (SCREENER)</w:t>
      </w:r>
      <w:bookmarkEnd w:id="181"/>
    </w:p>
    <w:p w:rsidRPr="00EB5FBD" w:rsidR="005A4564" w:rsidP="005A4564" w:rsidRDefault="005A4564" w14:paraId="7A131566" w14:textId="671DB88A">
      <w:pPr>
        <w:rPr>
          <w:rFonts w:cs="Arial"/>
          <w:szCs w:val="24"/>
        </w:rPr>
      </w:pPr>
      <w:r w:rsidRPr="00EB5FBD">
        <w:rPr>
          <w:rFonts w:cs="Arial"/>
          <w:szCs w:val="24"/>
        </w:rPr>
        <w:t xml:space="preserve">[If </w:t>
      </w:r>
      <w:r w:rsidR="006E37A7">
        <w:rPr>
          <w:rFonts w:cs="Arial"/>
          <w:szCs w:val="24"/>
        </w:rPr>
        <w:t>OFAC no Pay</w:t>
      </w:r>
      <w:r w:rsidRPr="00EB5FBD">
        <w:rPr>
          <w:rFonts w:cs="Arial"/>
          <w:szCs w:val="24"/>
        </w:rPr>
        <w:t>P</w:t>
      </w:r>
      <w:r w:rsidR="006E37A7">
        <w:rPr>
          <w:rFonts w:cs="Arial"/>
          <w:szCs w:val="24"/>
        </w:rPr>
        <w:t>al</w:t>
      </w:r>
      <w:r w:rsidRPr="00EB5FBD">
        <w:rPr>
          <w:rFonts w:cs="Arial"/>
          <w:szCs w:val="24"/>
        </w:rPr>
        <w:t xml:space="preserve"> and INCENT not seen] </w:t>
      </w:r>
    </w:p>
    <w:p w:rsidRPr="00EB5FBD" w:rsidR="005A4564" w:rsidP="005A4564" w:rsidRDefault="005A4564" w14:paraId="3F233501" w14:textId="1363D15F">
      <w:pPr>
        <w:rPr>
          <w:rFonts w:cs="Arial"/>
          <w:szCs w:val="24"/>
        </w:rPr>
      </w:pPr>
      <w:r w:rsidRPr="00EB5FBD">
        <w:rPr>
          <w:rFonts w:cs="Arial"/>
          <w:szCs w:val="24"/>
        </w:rPr>
        <w:t>To show our appreciation for completing the survey today, we would like to send you a $[TOTAL_INCENTIVE] check. Please provide the address to which you would like the check mailed. Allow 4 weeks for delivery.</w:t>
      </w:r>
    </w:p>
    <w:p w:rsidRPr="00EB5FBD" w:rsidR="005A4564" w:rsidP="005A4564" w:rsidRDefault="005A4564" w14:paraId="44B54F83" w14:textId="77777777">
      <w:pPr>
        <w:rPr>
          <w:rFonts w:cs="Arial"/>
          <w:szCs w:val="24"/>
        </w:rPr>
      </w:pPr>
      <w:r w:rsidRPr="00EB5FBD">
        <w:rPr>
          <w:rFonts w:cs="Arial"/>
          <w:szCs w:val="24"/>
        </w:rPr>
        <w:t>[else]</w:t>
      </w:r>
    </w:p>
    <w:p w:rsidR="005A4564" w:rsidP="005A4564" w:rsidRDefault="005A4564" w14:paraId="7AB840DC" w14:textId="77777777">
      <w:pPr>
        <w:rPr>
          <w:rFonts w:cs="Arial"/>
          <w:szCs w:val="24"/>
        </w:rPr>
      </w:pPr>
      <w:r w:rsidRPr="00EB5FBD">
        <w:rPr>
          <w:rFonts w:cs="Arial"/>
          <w:szCs w:val="24"/>
        </w:rPr>
        <w:t>Please provide the address to which you would like the $[TOTAL_INCENTIVE] check mailed. (Allow 4 weeks for delivery.)</w:t>
      </w:r>
    </w:p>
    <w:p w:rsidRPr="00B665FC" w:rsidR="005A4564" w:rsidP="005A4564" w:rsidRDefault="005A4564" w14:paraId="099D23D2" w14:textId="77777777">
      <w:pPr>
        <w:pStyle w:val="NoSpacing"/>
        <w:ind w:firstLine="720"/>
      </w:pPr>
      <w:r w:rsidRPr="00B665FC">
        <w:t>First Name:</w:t>
      </w:r>
    </w:p>
    <w:p w:rsidRPr="00B665FC" w:rsidR="005A4564" w:rsidP="005A4564" w:rsidRDefault="005A4564" w14:paraId="6C73F857" w14:textId="77777777">
      <w:pPr>
        <w:pStyle w:val="NoSpacing"/>
      </w:pPr>
      <w:r w:rsidRPr="00B665FC">
        <w:tab/>
        <w:t>Last Name:</w:t>
      </w:r>
    </w:p>
    <w:p w:rsidRPr="00B665FC" w:rsidR="005A4564" w:rsidP="005A4564" w:rsidRDefault="005A4564" w14:paraId="380B25A1" w14:textId="77777777">
      <w:pPr>
        <w:pStyle w:val="NoSpacing"/>
      </w:pPr>
      <w:r w:rsidRPr="00B665FC">
        <w:tab/>
        <w:t>Please check here if the address is an international address.</w:t>
      </w:r>
    </w:p>
    <w:p w:rsidRPr="00B665FC" w:rsidR="005A4564" w:rsidP="005A4564" w:rsidRDefault="005A4564" w14:paraId="1EAF6D6D" w14:textId="77777777">
      <w:pPr>
        <w:pStyle w:val="NoSpacing"/>
      </w:pPr>
      <w:r w:rsidRPr="00B665FC">
        <w:tab/>
        <w:t>Address (street address or PO box):</w:t>
      </w:r>
    </w:p>
    <w:p w:rsidRPr="00B665FC" w:rsidR="005A4564" w:rsidP="005A4564" w:rsidRDefault="005A4564" w14:paraId="4B05C391" w14:textId="77777777">
      <w:pPr>
        <w:pStyle w:val="NoSpacing"/>
      </w:pPr>
      <w:r w:rsidRPr="00B665FC">
        <w:tab/>
        <w:t>City:</w:t>
      </w:r>
    </w:p>
    <w:p w:rsidRPr="00E33B38" w:rsidR="005A4564" w:rsidP="005A4564" w:rsidRDefault="005A4564" w14:paraId="372C6AC4" w14:textId="77777777">
      <w:pPr>
        <w:pStyle w:val="NoSpacing"/>
      </w:pPr>
      <w:r w:rsidRPr="00B665FC">
        <w:tab/>
        <w:t>State:</w:t>
      </w:r>
    </w:p>
    <w:p w:rsidRPr="00B665FC" w:rsidR="005A4564" w:rsidP="005A4564" w:rsidRDefault="005A4564" w14:paraId="3E08B9EB" w14:textId="77777777">
      <w:pPr>
        <w:pStyle w:val="NoSpacing"/>
      </w:pPr>
      <w:r w:rsidRPr="00B665FC">
        <w:tab/>
        <w:t>ZIP code:</w:t>
      </w:r>
    </w:p>
    <w:p w:rsidRPr="00B665FC" w:rsidR="005A4564" w:rsidP="005A4564" w:rsidRDefault="005A4564" w14:paraId="6FD1489B" w14:textId="77777777">
      <w:pPr>
        <w:pStyle w:val="NoSpacing"/>
      </w:pPr>
      <w:r w:rsidRPr="00B665FC">
        <w:tab/>
        <w:t>Foreign Address:</w:t>
      </w:r>
    </w:p>
    <w:p w:rsidRPr="00B665FC" w:rsidR="005A4564" w:rsidP="005A4564" w:rsidRDefault="005A4564" w14:paraId="4ADB5326" w14:textId="77777777">
      <w:pPr>
        <w:pStyle w:val="NoSpacing"/>
      </w:pPr>
      <w:r w:rsidRPr="00B665FC">
        <w:tab/>
        <w:t>Foreign City:</w:t>
      </w:r>
    </w:p>
    <w:p w:rsidRPr="00B665FC" w:rsidR="005A4564" w:rsidP="005A4564" w:rsidRDefault="005A4564" w14:paraId="5B11C7EC" w14:textId="77777777">
      <w:pPr>
        <w:pStyle w:val="NoSpacing"/>
      </w:pPr>
      <w:r w:rsidRPr="00B665FC">
        <w:tab/>
        <w:t>Foreign State/Province:</w:t>
      </w:r>
    </w:p>
    <w:p w:rsidRPr="00B665FC" w:rsidR="005A4564" w:rsidP="005A4564" w:rsidRDefault="005A4564" w14:paraId="542F90E2" w14:textId="77777777">
      <w:pPr>
        <w:pStyle w:val="NoSpacing"/>
      </w:pPr>
      <w:r w:rsidRPr="00B665FC">
        <w:tab/>
        <w:t>Foreign Country:</w:t>
      </w:r>
    </w:p>
    <w:p w:rsidRPr="00B665FC" w:rsidR="005A4564" w:rsidP="005A4564" w:rsidRDefault="005A4564" w14:paraId="3FD61A60" w14:textId="77777777">
      <w:pPr>
        <w:pStyle w:val="NoSpacing"/>
      </w:pPr>
      <w:r w:rsidRPr="00B665FC">
        <w:tab/>
        <w:t>Foreign Zip/Postal Code:</w:t>
      </w:r>
    </w:p>
    <w:p w:rsidR="005A4564" w:rsidP="005A4564" w:rsidRDefault="005A4564" w14:paraId="4F69D225" w14:textId="455CC7A5">
      <w:pPr>
        <w:rPr>
          <w:rFonts w:cs="Arial"/>
          <w:szCs w:val="24"/>
        </w:rPr>
      </w:pPr>
      <w:r w:rsidRPr="00B665FC">
        <w:rPr>
          <w:rFonts w:cs="Arial"/>
          <w:b/>
          <w:bCs/>
          <w:szCs w:val="24"/>
        </w:rPr>
        <w:t>Help Text:</w:t>
      </w:r>
      <w:r w:rsidRPr="00B665FC">
        <w:rPr>
          <w:rFonts w:cs="Arial"/>
          <w:szCs w:val="24"/>
        </w:rPr>
        <w:t xml:space="preserve"> </w:t>
      </w:r>
      <w:r>
        <w:rPr>
          <w:rFonts w:cs="Arial"/>
          <w:szCs w:val="24"/>
        </w:rPr>
        <w:t>Provide the requested information for the address to which you would like the incentive check mailed. Verify the spelling of the street and city.</w:t>
      </w:r>
    </w:p>
    <w:p w:rsidR="005A4564" w:rsidP="005A4564" w:rsidRDefault="005A4564" w14:paraId="4D68961A" w14:textId="755816A6">
      <w:pPr>
        <w:spacing w:before="0"/>
        <w:rPr>
          <w:rFonts w:cs="Arial"/>
          <w:szCs w:val="24"/>
        </w:rPr>
      </w:pPr>
      <w:r>
        <w:br/>
      </w:r>
      <w:r>
        <w:rPr>
          <w:rFonts w:cs="Arial"/>
          <w:szCs w:val="24"/>
        </w:rPr>
        <w:t>Your zip code can be used to automatically fill in the city and state associated with that zip code. To do this, first enter your zip code and then click AutoFill City and State from ZIP code.</w:t>
      </w:r>
    </w:p>
    <w:p w:rsidRPr="00B665FC" w:rsidR="005A4564" w:rsidP="005A4564" w:rsidRDefault="005A4564" w14:paraId="405344C7" w14:textId="5EA4C04F">
      <w:pPr>
        <w:rPr>
          <w:szCs w:val="24"/>
        </w:rPr>
      </w:pPr>
      <w:r w:rsidRPr="00A3236D">
        <w:rPr>
          <w:rFonts w:ascii="Arial" w:hAnsi="Arial" w:cs="Arial"/>
          <w:b/>
          <w:bCs/>
          <w:szCs w:val="24"/>
        </w:rPr>
        <w:t>INCENT1</w:t>
      </w:r>
      <w:r w:rsidR="00CF2013">
        <w:rPr>
          <w:rFonts w:ascii="Arial" w:hAnsi="Arial" w:cs="Arial"/>
          <w:b/>
          <w:bCs/>
          <w:szCs w:val="24"/>
        </w:rPr>
        <w:t xml:space="preserve"> (ABBREV) (MINI) (SCREENER)</w:t>
      </w:r>
    </w:p>
    <w:p w:rsidR="005A4564" w:rsidP="005A4564" w:rsidRDefault="005A4564" w14:paraId="55825E42" w14:textId="77777777">
      <w:pPr>
        <w:rPr>
          <w:rFonts w:cs="Arial"/>
          <w:szCs w:val="24"/>
        </w:rPr>
      </w:pPr>
      <w:r w:rsidRPr="00B665FC">
        <w:rPr>
          <w:rFonts w:cs="Arial"/>
          <w:szCs w:val="24"/>
        </w:rPr>
        <w:t>[If user chooses payment by check] </w:t>
      </w:r>
    </w:p>
    <w:p w:rsidR="005A4564" w:rsidP="005A4564" w:rsidRDefault="005A4564" w14:paraId="58A8CA4D" w14:textId="5FB951C0">
      <w:pPr>
        <w:rPr>
          <w:rFonts w:cs="Arial"/>
          <w:szCs w:val="24"/>
        </w:rPr>
      </w:pPr>
      <w:r w:rsidRPr="00B665FC">
        <w:rPr>
          <w:rFonts w:cs="Arial"/>
          <w:szCs w:val="24"/>
        </w:rPr>
        <w:t>Thank you for providing your address information. Your check should arrive in about 4 weeks.  </w:t>
      </w:r>
    </w:p>
    <w:p w:rsidR="005A4564" w:rsidP="005A4564" w:rsidRDefault="005A4564" w14:paraId="5E65D732" w14:textId="77777777">
      <w:pPr>
        <w:rPr>
          <w:rFonts w:cs="Arial"/>
          <w:szCs w:val="24"/>
        </w:rPr>
      </w:pPr>
      <w:r w:rsidRPr="00B665FC">
        <w:rPr>
          <w:rFonts w:cs="Arial"/>
          <w:szCs w:val="24"/>
        </w:rPr>
        <w:t>[Else if user chooses PayPal and the submission was successful] </w:t>
      </w:r>
    </w:p>
    <w:p w:rsidR="005A4564" w:rsidP="005A4564" w:rsidRDefault="005A4564" w14:paraId="2CC763D2" w14:textId="3DE39AE0">
      <w:pPr>
        <w:rPr>
          <w:rFonts w:cs="Arial"/>
          <w:szCs w:val="24"/>
        </w:rPr>
      </w:pPr>
      <w:r w:rsidRPr="00B665FC">
        <w:rPr>
          <w:rFonts w:cs="Arial"/>
          <w:szCs w:val="24"/>
        </w:rPr>
        <w:t>Your incentive was successfully submitted. Please check your email for more information. </w:t>
      </w:r>
    </w:p>
    <w:p w:rsidR="005A4564" w:rsidP="005A4564" w:rsidRDefault="005A4564" w14:paraId="784D47B4" w14:textId="77777777">
      <w:pPr>
        <w:rPr>
          <w:rFonts w:cs="Arial"/>
          <w:szCs w:val="24"/>
        </w:rPr>
      </w:pPr>
      <w:r w:rsidRPr="00B665FC">
        <w:rPr>
          <w:rFonts w:cs="Arial"/>
          <w:szCs w:val="24"/>
        </w:rPr>
        <w:lastRenderedPageBreak/>
        <w:t>[Else if user chooses PayPal and the submission was unsuccessful] </w:t>
      </w:r>
    </w:p>
    <w:p w:rsidR="005A4564" w:rsidP="005A4564" w:rsidRDefault="005A4564" w14:paraId="5EE578EF" w14:textId="44DF198A">
      <w:pPr>
        <w:rPr>
          <w:rFonts w:cs="Arial"/>
          <w:szCs w:val="24"/>
        </w:rPr>
      </w:pPr>
      <w:r w:rsidRPr="00B665FC">
        <w:rPr>
          <w:rFonts w:cs="Arial"/>
          <w:szCs w:val="24"/>
        </w:rPr>
        <w:t>There was an issue submitting your incentive via PayPal. We apologize for the inconvenience. We will attempt to resubmit your incentive and will contact you if the problem persists. If you have any questions or concerns, please contact us at 1-8</w:t>
      </w:r>
      <w:r>
        <w:rPr>
          <w:rFonts w:cs="Arial"/>
          <w:szCs w:val="24"/>
        </w:rPr>
        <w:t>55</w:t>
      </w:r>
      <w:r w:rsidRPr="00B665FC">
        <w:rPr>
          <w:rFonts w:cs="Arial"/>
          <w:szCs w:val="24"/>
        </w:rPr>
        <w:t>-</w:t>
      </w:r>
      <w:r>
        <w:rPr>
          <w:rFonts w:cs="Arial"/>
          <w:szCs w:val="24"/>
        </w:rPr>
        <w:t>322</w:t>
      </w:r>
      <w:r w:rsidRPr="00B665FC">
        <w:rPr>
          <w:rFonts w:cs="Arial"/>
          <w:szCs w:val="24"/>
        </w:rPr>
        <w:t>-2</w:t>
      </w:r>
      <w:r>
        <w:rPr>
          <w:rFonts w:cs="Arial"/>
          <w:szCs w:val="24"/>
        </w:rPr>
        <w:t>826</w:t>
      </w:r>
      <w:r w:rsidRPr="00B665FC">
        <w:rPr>
          <w:rFonts w:cs="Arial"/>
          <w:szCs w:val="24"/>
        </w:rPr>
        <w:t xml:space="preserve"> or </w:t>
      </w:r>
      <w:r>
        <w:rPr>
          <w:rFonts w:cs="Arial"/>
          <w:szCs w:val="24"/>
        </w:rPr>
        <w:t>bandb</w:t>
      </w:r>
      <w:r w:rsidRPr="00B665FC">
        <w:rPr>
          <w:rFonts w:cs="Arial"/>
          <w:szCs w:val="24"/>
        </w:rPr>
        <w:t>@rti.org.  </w:t>
      </w:r>
    </w:p>
    <w:p w:rsidR="005A4564" w:rsidP="005A4564" w:rsidRDefault="005A4564" w14:paraId="245D5D44" w14:textId="77777777">
      <w:pPr>
        <w:rPr>
          <w:rFonts w:cs="Arial"/>
          <w:szCs w:val="24"/>
        </w:rPr>
      </w:pPr>
      <w:r w:rsidRPr="00B665FC">
        <w:rPr>
          <w:rFonts w:cs="Arial"/>
          <w:szCs w:val="24"/>
        </w:rPr>
        <w:t>[Else] </w:t>
      </w:r>
    </w:p>
    <w:p w:rsidRPr="00B665FC" w:rsidR="005A4564" w:rsidP="005A4564" w:rsidRDefault="005A4564" w14:paraId="37C03D89" w14:textId="2CCCB8ED">
      <w:pPr>
        <w:rPr>
          <w:szCs w:val="24"/>
        </w:rPr>
      </w:pPr>
      <w:r w:rsidRPr="00B665FC">
        <w:rPr>
          <w:rFonts w:cs="Arial"/>
          <w:szCs w:val="24"/>
        </w:rPr>
        <w:t>Thank you.</w:t>
      </w:r>
      <w:r>
        <w:br/>
      </w:r>
      <w:r>
        <w:rPr>
          <w:rFonts w:cs="Arial"/>
          <w:szCs w:val="24"/>
        </w:rPr>
        <w:t>[Instruction for all question wording conditions]</w:t>
      </w:r>
      <w:r>
        <w:br/>
      </w:r>
      <w:r>
        <w:rPr>
          <w:rFonts w:cs="Arial"/>
          <w:szCs w:val="24"/>
        </w:rPr>
        <w:t>(Click “Next” to complete the survey.)</w:t>
      </w:r>
    </w:p>
    <w:p w:rsidR="005A4564" w:rsidP="005A4564" w:rsidRDefault="005A4564" w14:paraId="2194C97C" w14:textId="211F06B0">
      <w:pPr>
        <w:rPr>
          <w:rFonts w:cs="Arial"/>
          <w:szCs w:val="24"/>
        </w:rPr>
      </w:pPr>
      <w:r w:rsidRPr="00B665FC">
        <w:rPr>
          <w:rFonts w:cs="Arial"/>
          <w:b/>
          <w:bCs/>
          <w:szCs w:val="24"/>
        </w:rPr>
        <w:t>Help Text:</w:t>
      </w:r>
      <w:r w:rsidRPr="00B665FC">
        <w:rPr>
          <w:rFonts w:cs="Arial"/>
          <w:szCs w:val="24"/>
        </w:rPr>
        <w:t xml:space="preserve"> Click "Next" to complete the survey.</w:t>
      </w:r>
    </w:p>
    <w:p w:rsidRPr="00B665FC" w:rsidR="005A4564" w:rsidP="00D02374" w:rsidRDefault="005A4564" w14:paraId="64024C2C" w14:textId="705B5061">
      <w:pPr>
        <w:pStyle w:val="TOCHeading"/>
      </w:pPr>
      <w:bookmarkStart w:name="_Toc40173000" w:id="182"/>
      <w:r>
        <w:t>BB20</w:t>
      </w:r>
      <w:r w:rsidR="00D02374">
        <w:t>H</w:t>
      </w:r>
      <w:r w:rsidRPr="00A3236D">
        <w:t>GENDB</w:t>
      </w:r>
      <w:r w:rsidR="00D02374">
        <w:t xml:space="preserve"> (ABBREV)</w:t>
      </w:r>
      <w:bookmarkEnd w:id="182"/>
    </w:p>
    <w:p w:rsidRPr="00B665FC" w:rsidR="005A4564" w:rsidP="005A4564" w:rsidRDefault="005A4564" w14:paraId="42E5E70E" w14:textId="2B135E8D">
      <w:pPr>
        <w:rPr>
          <w:szCs w:val="24"/>
        </w:rPr>
      </w:pPr>
      <w:r w:rsidRPr="00B665FC">
        <w:rPr>
          <w:rFonts w:cs="Arial"/>
          <w:szCs w:val="24"/>
        </w:rPr>
        <w:t xml:space="preserve">If you have any additional comments about your overall experience participating in the </w:t>
      </w:r>
      <w:r>
        <w:rPr>
          <w:rFonts w:cs="Arial"/>
          <w:szCs w:val="24"/>
        </w:rPr>
        <w:t>B&amp;B</w:t>
      </w:r>
      <w:r w:rsidRPr="00B665FC">
        <w:rPr>
          <w:rFonts w:cs="Arial"/>
          <w:szCs w:val="24"/>
        </w:rPr>
        <w:t xml:space="preserve"> survey, please provide them now. </w:t>
      </w:r>
    </w:p>
    <w:p w:rsidR="005A4564" w:rsidP="005A4564" w:rsidRDefault="005A4564" w14:paraId="08DDCB92" w14:textId="77777777">
      <w:pPr>
        <w:rPr>
          <w:rFonts w:cs="Arial"/>
          <w:szCs w:val="24"/>
        </w:rPr>
      </w:pPr>
      <w:r w:rsidRPr="00B665FC">
        <w:rPr>
          <w:rFonts w:cs="Arial"/>
          <w:b/>
          <w:bCs/>
          <w:szCs w:val="24"/>
        </w:rPr>
        <w:t>Help Text:</w:t>
      </w:r>
      <w:r w:rsidRPr="00B665FC">
        <w:rPr>
          <w:rFonts w:cs="Arial"/>
          <w:szCs w:val="24"/>
        </w:rPr>
        <w:t xml:space="preserve"> If you have any questions or concerns, please contact us at 1-</w:t>
      </w:r>
      <w:r>
        <w:rPr>
          <w:rFonts w:cs="Arial"/>
          <w:szCs w:val="24"/>
        </w:rPr>
        <w:t>855</w:t>
      </w:r>
      <w:r w:rsidRPr="00B665FC">
        <w:rPr>
          <w:rFonts w:cs="Arial"/>
          <w:szCs w:val="24"/>
        </w:rPr>
        <w:t>-</w:t>
      </w:r>
      <w:r>
        <w:rPr>
          <w:rFonts w:cs="Arial"/>
          <w:szCs w:val="24"/>
        </w:rPr>
        <w:t>322</w:t>
      </w:r>
      <w:r w:rsidRPr="00B665FC">
        <w:rPr>
          <w:rFonts w:cs="Arial"/>
          <w:szCs w:val="24"/>
        </w:rPr>
        <w:t>-2</w:t>
      </w:r>
      <w:r>
        <w:rPr>
          <w:rFonts w:cs="Arial"/>
          <w:szCs w:val="24"/>
        </w:rPr>
        <w:t>826</w:t>
      </w:r>
      <w:r w:rsidRPr="00B665FC">
        <w:rPr>
          <w:rFonts w:cs="Arial"/>
          <w:szCs w:val="24"/>
        </w:rPr>
        <w:t xml:space="preserve"> or at </w:t>
      </w:r>
      <w:r>
        <w:rPr>
          <w:rFonts w:cs="Arial"/>
          <w:szCs w:val="24"/>
        </w:rPr>
        <w:t>bandb</w:t>
      </w:r>
      <w:r w:rsidRPr="00B665FC">
        <w:rPr>
          <w:rFonts w:cs="Arial"/>
          <w:szCs w:val="24"/>
        </w:rPr>
        <w:t>@rti.org. </w:t>
      </w:r>
    </w:p>
    <w:p w:rsidR="00D02374" w:rsidP="00D02374" w:rsidRDefault="00D02374" w14:paraId="43CF32F0" w14:textId="6D5D715A">
      <w:pPr>
        <w:pStyle w:val="TOCHeading"/>
      </w:pPr>
      <w:bookmarkStart w:name="_Toc40173001" w:id="183"/>
      <w:r w:rsidRPr="00A3236D">
        <w:t>END</w:t>
      </w:r>
      <w:r>
        <w:t xml:space="preserve"> (ABBREV) (MINI) (SCREENER)</w:t>
      </w:r>
      <w:bookmarkEnd w:id="183"/>
    </w:p>
    <w:p w:rsidR="00D02374" w:rsidP="00D02374" w:rsidRDefault="00D02374" w14:paraId="34D28BB2" w14:textId="05ABF520">
      <w:r>
        <w:t>[If END_FLAG = 1]</w:t>
      </w:r>
    </w:p>
    <w:p w:rsidR="00D02374" w:rsidP="00D02374" w:rsidRDefault="00D02374" w14:paraId="30E775FD" w14:textId="739119C8">
      <w:r>
        <w:t xml:space="preserve">Thank you. </w:t>
      </w:r>
    </w:p>
    <w:p w:rsidR="00D02374" w:rsidP="00D02374" w:rsidRDefault="00D02374" w14:paraId="20970731" w14:textId="2B51969B">
      <w:r>
        <w:t>[else]</w:t>
      </w:r>
    </w:p>
    <w:p w:rsidRPr="00D02374" w:rsidR="00D02374" w:rsidP="00D02374" w:rsidRDefault="00D02374" w14:paraId="740B919F" w14:textId="06C8608F">
      <w:r>
        <w:t xml:space="preserve">On behalf of the U.S. Department of Education, thank you for your time and cooperation. We greatly appreciate your participation in this study. </w:t>
      </w:r>
    </w:p>
    <w:p w:rsidR="007A0785" w:rsidP="007A0785" w:rsidRDefault="007A0785" w14:paraId="7FB824A8" w14:textId="281EA7C1">
      <w:pPr>
        <w:rPr>
          <w:rFonts w:cs="Arial"/>
          <w:szCs w:val="24"/>
        </w:rPr>
      </w:pPr>
      <w:r w:rsidRPr="00B665FC">
        <w:rPr>
          <w:rFonts w:cs="Arial"/>
          <w:b/>
          <w:bCs/>
          <w:szCs w:val="24"/>
        </w:rPr>
        <w:t>Help Text:</w:t>
      </w:r>
      <w:r w:rsidRPr="00B665FC">
        <w:rPr>
          <w:rFonts w:cs="Arial"/>
          <w:szCs w:val="24"/>
        </w:rPr>
        <w:t xml:space="preserve"> If you have any questions or concerns, please contact </w:t>
      </w:r>
      <w:r w:rsidR="00B67E6B">
        <w:rPr>
          <w:rFonts w:cs="Arial"/>
          <w:szCs w:val="24"/>
        </w:rPr>
        <w:t>us</w:t>
      </w:r>
      <w:r w:rsidRPr="00B665FC">
        <w:rPr>
          <w:rFonts w:cs="Arial"/>
          <w:szCs w:val="24"/>
        </w:rPr>
        <w:t xml:space="preserve"> at 1-</w:t>
      </w:r>
      <w:r>
        <w:rPr>
          <w:rFonts w:cs="Arial"/>
          <w:szCs w:val="24"/>
        </w:rPr>
        <w:t>855</w:t>
      </w:r>
      <w:r w:rsidRPr="00B665FC">
        <w:rPr>
          <w:rFonts w:cs="Arial"/>
          <w:szCs w:val="24"/>
        </w:rPr>
        <w:t>-</w:t>
      </w:r>
      <w:r>
        <w:rPr>
          <w:rFonts w:cs="Arial"/>
          <w:szCs w:val="24"/>
        </w:rPr>
        <w:t>322</w:t>
      </w:r>
      <w:r w:rsidRPr="00B665FC">
        <w:rPr>
          <w:rFonts w:cs="Arial"/>
          <w:szCs w:val="24"/>
        </w:rPr>
        <w:t>-2</w:t>
      </w:r>
      <w:r>
        <w:rPr>
          <w:rFonts w:cs="Arial"/>
          <w:szCs w:val="24"/>
        </w:rPr>
        <w:t>826</w:t>
      </w:r>
      <w:r w:rsidR="00B67E6B">
        <w:rPr>
          <w:rFonts w:cs="Arial"/>
          <w:szCs w:val="24"/>
        </w:rPr>
        <w:t xml:space="preserve"> or at bandb@rti.org</w:t>
      </w:r>
      <w:r>
        <w:rPr>
          <w:rFonts w:cs="Arial"/>
          <w:szCs w:val="24"/>
        </w:rPr>
        <w:t>.</w:t>
      </w:r>
      <w:r w:rsidRPr="00B665FC">
        <w:rPr>
          <w:rFonts w:cs="Arial"/>
          <w:szCs w:val="24"/>
        </w:rPr>
        <w:t> </w:t>
      </w:r>
    </w:p>
    <w:p w:rsidR="00162E85" w:rsidP="00162E85" w:rsidRDefault="00162E85" w14:paraId="30D79D2A" w14:textId="77777777">
      <w:pPr>
        <w:rPr>
          <w:rFonts w:cs="Arial"/>
          <w:szCs w:val="20"/>
        </w:rPr>
      </w:pPr>
    </w:p>
    <w:sectPr w:rsidR="00162E85" w:rsidSect="009754E9">
      <w:headerReference w:type="even" r:id="rId15"/>
      <w:headerReference w:type="default" r:id="rId16"/>
      <w:footerReference w:type="even" r:id="rId17"/>
      <w:footerReference w:type="default" r:id="rId18"/>
      <w:headerReference w:type="first" r:id="rId19"/>
      <w:footerReference w:type="first" r:id="rId20"/>
      <w:pgSz w:w="12240" w:h="15840" w:code="1"/>
      <w:pgMar w:top="864" w:right="864" w:bottom="720" w:left="864" w:header="432" w:footer="288"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98613B" w14:textId="77777777" w:rsidR="00C02FF6" w:rsidRDefault="00C02FF6" w:rsidP="00714F71">
      <w:r>
        <w:separator/>
      </w:r>
    </w:p>
    <w:p w14:paraId="0CD6E1EA" w14:textId="77777777" w:rsidR="00C02FF6" w:rsidRDefault="00C02FF6"/>
  </w:endnote>
  <w:endnote w:type="continuationSeparator" w:id="0">
    <w:p w14:paraId="29570FE1" w14:textId="77777777" w:rsidR="00C02FF6" w:rsidRDefault="00C02FF6" w:rsidP="00714F71">
      <w:r>
        <w:continuationSeparator/>
      </w:r>
    </w:p>
    <w:p w14:paraId="0C08E184" w14:textId="77777777" w:rsidR="00C02FF6" w:rsidRDefault="00C02FF6"/>
  </w:endnote>
  <w:endnote w:type="continuationNotice" w:id="1">
    <w:p w14:paraId="26FCD440" w14:textId="77777777" w:rsidR="00C02FF6" w:rsidRDefault="00C02FF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Source Sans Pro">
    <w:altName w:val="Cambria Math"/>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A523E" w14:textId="77777777" w:rsidR="00C02FF6" w:rsidRDefault="00C02F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74382" w14:textId="4EE6458A" w:rsidR="00C02FF6" w:rsidRDefault="00C02FF6" w:rsidP="00C663BA">
    <w:pPr>
      <w:pStyle w:val="Footer"/>
      <w:spacing w:before="0"/>
      <w:jc w:val="center"/>
    </w:pPr>
    <w:r>
      <w:t>F-</w:t>
    </w:r>
    <w:r>
      <w:fldChar w:fldCharType="begin"/>
    </w:r>
    <w:r>
      <w:instrText xml:space="preserve"> PAGE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FE3D2" w14:textId="77777777" w:rsidR="00C02FF6" w:rsidRDefault="00C02F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DB3D4" w14:textId="77777777" w:rsidR="00C02FF6" w:rsidRDefault="00C02FF6" w:rsidP="00714F71">
      <w:r>
        <w:separator/>
      </w:r>
    </w:p>
    <w:p w14:paraId="6668C745" w14:textId="77777777" w:rsidR="00C02FF6" w:rsidRDefault="00C02FF6"/>
  </w:footnote>
  <w:footnote w:type="continuationSeparator" w:id="0">
    <w:p w14:paraId="2485CFEE" w14:textId="77777777" w:rsidR="00C02FF6" w:rsidRDefault="00C02FF6" w:rsidP="00714F71">
      <w:r>
        <w:continuationSeparator/>
      </w:r>
    </w:p>
    <w:p w14:paraId="3C86B534" w14:textId="77777777" w:rsidR="00C02FF6" w:rsidRDefault="00C02FF6"/>
  </w:footnote>
  <w:footnote w:type="continuationNotice" w:id="1">
    <w:p w14:paraId="04ADBC65" w14:textId="77777777" w:rsidR="00C02FF6" w:rsidRDefault="00C02FF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12496" w14:textId="77777777" w:rsidR="00C02FF6" w:rsidRDefault="00C02F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8DDC9" w14:textId="77777777" w:rsidR="00C02FF6" w:rsidRDefault="00C02FF6" w:rsidP="00C663BA">
    <w:pPr>
      <w:pStyle w:val="Header"/>
      <w:spacing w:befor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759CB" w14:textId="77777777" w:rsidR="00C02FF6" w:rsidRDefault="00C02F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5DB67C3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9ED67FA"/>
    <w:multiLevelType w:val="hybridMultilevel"/>
    <w:tmpl w:val="7A3E0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06037B"/>
    <w:multiLevelType w:val="hybridMultilevel"/>
    <w:tmpl w:val="7316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5002D2"/>
    <w:multiLevelType w:val="hybridMultilevel"/>
    <w:tmpl w:val="C3A2CD42"/>
    <w:lvl w:ilvl="0" w:tplc="38DCB68C">
      <w:start w:val="9"/>
      <w:numFmt w:val="upperLetter"/>
      <w:pStyle w:val="Heading9"/>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6DF122D"/>
    <w:multiLevelType w:val="hybridMultilevel"/>
    <w:tmpl w:val="DF9E3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2A459B"/>
    <w:multiLevelType w:val="hybridMultilevel"/>
    <w:tmpl w:val="44BEB504"/>
    <w:lvl w:ilvl="0" w:tplc="709A2F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8660C5"/>
    <w:multiLevelType w:val="multilevel"/>
    <w:tmpl w:val="F4B4200E"/>
    <w:lvl w:ilvl="0">
      <w:start w:val="1"/>
      <w:numFmt w:val="bullet"/>
      <w:pStyle w:val="bullet2ndlevel"/>
      <w:lvlText w:val=""/>
      <w:lvlJc w:val="left"/>
      <w:pPr>
        <w:tabs>
          <w:tab w:val="num" w:pos="720"/>
        </w:tabs>
        <w:ind w:left="720" w:firstLine="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7" w15:restartNumberingAfterBreak="0">
    <w:nsid w:val="34514DB3"/>
    <w:multiLevelType w:val="multilevel"/>
    <w:tmpl w:val="01B6F1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6A3859"/>
    <w:multiLevelType w:val="hybridMultilevel"/>
    <w:tmpl w:val="DB68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952601"/>
    <w:multiLevelType w:val="hybridMultilevel"/>
    <w:tmpl w:val="E42E3A7A"/>
    <w:lvl w:ilvl="0" w:tplc="BEA659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A20BE"/>
    <w:multiLevelType w:val="hybridMultilevel"/>
    <w:tmpl w:val="4E6E240C"/>
    <w:lvl w:ilvl="0" w:tplc="2982A34C">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E0A1327"/>
    <w:multiLevelType w:val="hybridMultilevel"/>
    <w:tmpl w:val="795C45BE"/>
    <w:lvl w:ilvl="0" w:tplc="59DE33E4">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A20A43"/>
    <w:multiLevelType w:val="hybridMultilevel"/>
    <w:tmpl w:val="A974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F7308BD"/>
    <w:multiLevelType w:val="hybridMultilevel"/>
    <w:tmpl w:val="101EB8E2"/>
    <w:lvl w:ilvl="0" w:tplc="A0EE4302">
      <w:start w:val="1"/>
      <w:numFmt w:val="decimal"/>
      <w:lvlText w:val="%1 = "/>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05A29F5"/>
    <w:multiLevelType w:val="multilevel"/>
    <w:tmpl w:val="C192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A66020"/>
    <w:multiLevelType w:val="hybridMultilevel"/>
    <w:tmpl w:val="795C45BE"/>
    <w:lvl w:ilvl="0" w:tplc="59DE33E4">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10"/>
  </w:num>
  <w:num w:numId="4">
    <w:abstractNumId w:val="0"/>
  </w:num>
  <w:num w:numId="5">
    <w:abstractNumId w:val="13"/>
  </w:num>
  <w:num w:numId="6">
    <w:abstractNumId w:val="3"/>
  </w:num>
  <w:num w:numId="7">
    <w:abstractNumId w:val="12"/>
  </w:num>
  <w:num w:numId="8">
    <w:abstractNumId w:val="8"/>
  </w:num>
  <w:num w:numId="9">
    <w:abstractNumId w:val="4"/>
  </w:num>
  <w:num w:numId="10">
    <w:abstractNumId w:val="1"/>
  </w:num>
  <w:num w:numId="11">
    <w:abstractNumId w:val="9"/>
  </w:num>
  <w:num w:numId="12">
    <w:abstractNumId w:val="15"/>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11"/>
  </w:num>
  <w:num w:numId="16">
    <w:abstractNumId w:val="16"/>
  </w:num>
  <w:num w:numId="17">
    <w:abstractNumId w:val="5"/>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tLA0NLMwsTQzsDBU0lEKTi0uzszPAykwqgUA8qey7CwAAAA="/>
  </w:docVars>
  <w:rsids>
    <w:rsidRoot w:val="00951FA2"/>
    <w:rsid w:val="00000510"/>
    <w:rsid w:val="00000D96"/>
    <w:rsid w:val="0000178D"/>
    <w:rsid w:val="00002AED"/>
    <w:rsid w:val="00004188"/>
    <w:rsid w:val="00004ADF"/>
    <w:rsid w:val="000054A1"/>
    <w:rsid w:val="00005522"/>
    <w:rsid w:val="00007018"/>
    <w:rsid w:val="00007190"/>
    <w:rsid w:val="00010B89"/>
    <w:rsid w:val="00010F82"/>
    <w:rsid w:val="00011B1E"/>
    <w:rsid w:val="000128E3"/>
    <w:rsid w:val="00012EBC"/>
    <w:rsid w:val="00017B3A"/>
    <w:rsid w:val="0002097A"/>
    <w:rsid w:val="00025743"/>
    <w:rsid w:val="00026467"/>
    <w:rsid w:val="000265CB"/>
    <w:rsid w:val="000272CF"/>
    <w:rsid w:val="00027AC7"/>
    <w:rsid w:val="00030A7C"/>
    <w:rsid w:val="0003434C"/>
    <w:rsid w:val="00035A7C"/>
    <w:rsid w:val="000414C8"/>
    <w:rsid w:val="00043362"/>
    <w:rsid w:val="00045C74"/>
    <w:rsid w:val="00047B5A"/>
    <w:rsid w:val="000554AF"/>
    <w:rsid w:val="00056253"/>
    <w:rsid w:val="000627AD"/>
    <w:rsid w:val="000645A8"/>
    <w:rsid w:val="000659C2"/>
    <w:rsid w:val="0007048A"/>
    <w:rsid w:val="00070B73"/>
    <w:rsid w:val="00071FA6"/>
    <w:rsid w:val="00073922"/>
    <w:rsid w:val="000743A7"/>
    <w:rsid w:val="00076927"/>
    <w:rsid w:val="0007758D"/>
    <w:rsid w:val="000779F8"/>
    <w:rsid w:val="000803F5"/>
    <w:rsid w:val="00080510"/>
    <w:rsid w:val="00080973"/>
    <w:rsid w:val="00081D77"/>
    <w:rsid w:val="00082A75"/>
    <w:rsid w:val="00084B9E"/>
    <w:rsid w:val="00085E58"/>
    <w:rsid w:val="00086136"/>
    <w:rsid w:val="00086D9D"/>
    <w:rsid w:val="000879C0"/>
    <w:rsid w:val="00090546"/>
    <w:rsid w:val="00090C26"/>
    <w:rsid w:val="00091074"/>
    <w:rsid w:val="000917FF"/>
    <w:rsid w:val="000943C0"/>
    <w:rsid w:val="00095123"/>
    <w:rsid w:val="00095EE4"/>
    <w:rsid w:val="00096D71"/>
    <w:rsid w:val="00097A1C"/>
    <w:rsid w:val="000A059B"/>
    <w:rsid w:val="000A07E9"/>
    <w:rsid w:val="000A07F8"/>
    <w:rsid w:val="000A134D"/>
    <w:rsid w:val="000A2D36"/>
    <w:rsid w:val="000A3146"/>
    <w:rsid w:val="000A3771"/>
    <w:rsid w:val="000A4578"/>
    <w:rsid w:val="000B05D5"/>
    <w:rsid w:val="000B0A95"/>
    <w:rsid w:val="000B135B"/>
    <w:rsid w:val="000B1825"/>
    <w:rsid w:val="000B266B"/>
    <w:rsid w:val="000B2D3F"/>
    <w:rsid w:val="000B3283"/>
    <w:rsid w:val="000B3AEB"/>
    <w:rsid w:val="000B4804"/>
    <w:rsid w:val="000B5234"/>
    <w:rsid w:val="000B5A68"/>
    <w:rsid w:val="000C0255"/>
    <w:rsid w:val="000C1600"/>
    <w:rsid w:val="000C1FE3"/>
    <w:rsid w:val="000C23F2"/>
    <w:rsid w:val="000C39F7"/>
    <w:rsid w:val="000C512E"/>
    <w:rsid w:val="000C5D1C"/>
    <w:rsid w:val="000C676E"/>
    <w:rsid w:val="000C6C8A"/>
    <w:rsid w:val="000C73DC"/>
    <w:rsid w:val="000D1C56"/>
    <w:rsid w:val="000D42EF"/>
    <w:rsid w:val="000D43B4"/>
    <w:rsid w:val="000D5F16"/>
    <w:rsid w:val="000E005F"/>
    <w:rsid w:val="000E067C"/>
    <w:rsid w:val="000E0FB9"/>
    <w:rsid w:val="000E572B"/>
    <w:rsid w:val="000E5FC3"/>
    <w:rsid w:val="000E690A"/>
    <w:rsid w:val="000E7721"/>
    <w:rsid w:val="000F04FD"/>
    <w:rsid w:val="000F14ED"/>
    <w:rsid w:val="000F1EEE"/>
    <w:rsid w:val="001000AA"/>
    <w:rsid w:val="00100B4F"/>
    <w:rsid w:val="001046F2"/>
    <w:rsid w:val="001050F2"/>
    <w:rsid w:val="00105A58"/>
    <w:rsid w:val="0010726F"/>
    <w:rsid w:val="00107675"/>
    <w:rsid w:val="001105B3"/>
    <w:rsid w:val="00111A64"/>
    <w:rsid w:val="0012047D"/>
    <w:rsid w:val="00121575"/>
    <w:rsid w:val="0012213A"/>
    <w:rsid w:val="00122B11"/>
    <w:rsid w:val="0012396C"/>
    <w:rsid w:val="00124F53"/>
    <w:rsid w:val="00124F96"/>
    <w:rsid w:val="001253ED"/>
    <w:rsid w:val="00125EF7"/>
    <w:rsid w:val="0012711C"/>
    <w:rsid w:val="00127A7A"/>
    <w:rsid w:val="00130039"/>
    <w:rsid w:val="001333F3"/>
    <w:rsid w:val="00136BE8"/>
    <w:rsid w:val="0014150B"/>
    <w:rsid w:val="00150A8F"/>
    <w:rsid w:val="00152B8B"/>
    <w:rsid w:val="00152C1D"/>
    <w:rsid w:val="00153664"/>
    <w:rsid w:val="00162487"/>
    <w:rsid w:val="0016250A"/>
    <w:rsid w:val="00162AF2"/>
    <w:rsid w:val="00162E85"/>
    <w:rsid w:val="00163090"/>
    <w:rsid w:val="00163D8D"/>
    <w:rsid w:val="00163F92"/>
    <w:rsid w:val="001645F8"/>
    <w:rsid w:val="00165E69"/>
    <w:rsid w:val="001678B6"/>
    <w:rsid w:val="0017208A"/>
    <w:rsid w:val="001740E8"/>
    <w:rsid w:val="00174E38"/>
    <w:rsid w:val="00177116"/>
    <w:rsid w:val="0017712F"/>
    <w:rsid w:val="0017742B"/>
    <w:rsid w:val="001803B1"/>
    <w:rsid w:val="00180EE2"/>
    <w:rsid w:val="00181316"/>
    <w:rsid w:val="0018171B"/>
    <w:rsid w:val="00181835"/>
    <w:rsid w:val="00182763"/>
    <w:rsid w:val="001839CE"/>
    <w:rsid w:val="00190133"/>
    <w:rsid w:val="00190EB3"/>
    <w:rsid w:val="0019100C"/>
    <w:rsid w:val="001929B5"/>
    <w:rsid w:val="00194EF3"/>
    <w:rsid w:val="0019634F"/>
    <w:rsid w:val="001968DF"/>
    <w:rsid w:val="001A0DC4"/>
    <w:rsid w:val="001A0F5A"/>
    <w:rsid w:val="001A1358"/>
    <w:rsid w:val="001A341C"/>
    <w:rsid w:val="001A3CB3"/>
    <w:rsid w:val="001A3F60"/>
    <w:rsid w:val="001A3F6D"/>
    <w:rsid w:val="001A51F2"/>
    <w:rsid w:val="001A5A57"/>
    <w:rsid w:val="001A7747"/>
    <w:rsid w:val="001B2BA8"/>
    <w:rsid w:val="001B2D82"/>
    <w:rsid w:val="001B3C54"/>
    <w:rsid w:val="001B43CE"/>
    <w:rsid w:val="001B463C"/>
    <w:rsid w:val="001B5513"/>
    <w:rsid w:val="001B5AE5"/>
    <w:rsid w:val="001B66DC"/>
    <w:rsid w:val="001B6866"/>
    <w:rsid w:val="001B68ED"/>
    <w:rsid w:val="001B6998"/>
    <w:rsid w:val="001B6B04"/>
    <w:rsid w:val="001C0A77"/>
    <w:rsid w:val="001C16E1"/>
    <w:rsid w:val="001C1C7D"/>
    <w:rsid w:val="001C3EED"/>
    <w:rsid w:val="001C4FC2"/>
    <w:rsid w:val="001C6BF7"/>
    <w:rsid w:val="001D0D5E"/>
    <w:rsid w:val="001D3178"/>
    <w:rsid w:val="001D4496"/>
    <w:rsid w:val="001D6646"/>
    <w:rsid w:val="001D675A"/>
    <w:rsid w:val="001D72C1"/>
    <w:rsid w:val="001E09EF"/>
    <w:rsid w:val="001E17F1"/>
    <w:rsid w:val="001E2C08"/>
    <w:rsid w:val="001E323A"/>
    <w:rsid w:val="001E796E"/>
    <w:rsid w:val="001F2A10"/>
    <w:rsid w:val="001F36FB"/>
    <w:rsid w:val="001F3F3F"/>
    <w:rsid w:val="001F4F4F"/>
    <w:rsid w:val="001F4FE1"/>
    <w:rsid w:val="001F6026"/>
    <w:rsid w:val="001F616E"/>
    <w:rsid w:val="001F7710"/>
    <w:rsid w:val="002050A8"/>
    <w:rsid w:val="0020792C"/>
    <w:rsid w:val="00210780"/>
    <w:rsid w:val="002124B4"/>
    <w:rsid w:val="002149BA"/>
    <w:rsid w:val="00214FE7"/>
    <w:rsid w:val="0021557B"/>
    <w:rsid w:val="002163DB"/>
    <w:rsid w:val="0021651D"/>
    <w:rsid w:val="00216D27"/>
    <w:rsid w:val="00220C53"/>
    <w:rsid w:val="00220E46"/>
    <w:rsid w:val="00221449"/>
    <w:rsid w:val="00221E2F"/>
    <w:rsid w:val="00222E07"/>
    <w:rsid w:val="0022311B"/>
    <w:rsid w:val="00224FAC"/>
    <w:rsid w:val="002273CF"/>
    <w:rsid w:val="002321FF"/>
    <w:rsid w:val="002323A8"/>
    <w:rsid w:val="002331F9"/>
    <w:rsid w:val="00233636"/>
    <w:rsid w:val="00233FB3"/>
    <w:rsid w:val="00234435"/>
    <w:rsid w:val="00234D42"/>
    <w:rsid w:val="00234E80"/>
    <w:rsid w:val="0023712C"/>
    <w:rsid w:val="002405B4"/>
    <w:rsid w:val="0024131F"/>
    <w:rsid w:val="0024164A"/>
    <w:rsid w:val="0024186E"/>
    <w:rsid w:val="0024558E"/>
    <w:rsid w:val="0024738F"/>
    <w:rsid w:val="00254CA8"/>
    <w:rsid w:val="002568D6"/>
    <w:rsid w:val="002630A1"/>
    <w:rsid w:val="0026555D"/>
    <w:rsid w:val="00267025"/>
    <w:rsid w:val="0027044A"/>
    <w:rsid w:val="00271409"/>
    <w:rsid w:val="002734D9"/>
    <w:rsid w:val="0027654C"/>
    <w:rsid w:val="00277874"/>
    <w:rsid w:val="0028080C"/>
    <w:rsid w:val="002814B0"/>
    <w:rsid w:val="00282FFC"/>
    <w:rsid w:val="00286399"/>
    <w:rsid w:val="00287AC9"/>
    <w:rsid w:val="00290924"/>
    <w:rsid w:val="00291857"/>
    <w:rsid w:val="00292A7F"/>
    <w:rsid w:val="00297C6F"/>
    <w:rsid w:val="002A3BC9"/>
    <w:rsid w:val="002A4DD7"/>
    <w:rsid w:val="002A7188"/>
    <w:rsid w:val="002B0383"/>
    <w:rsid w:val="002B18A1"/>
    <w:rsid w:val="002B2937"/>
    <w:rsid w:val="002C3435"/>
    <w:rsid w:val="002C4AD1"/>
    <w:rsid w:val="002C5235"/>
    <w:rsid w:val="002C52E0"/>
    <w:rsid w:val="002C5523"/>
    <w:rsid w:val="002C60BC"/>
    <w:rsid w:val="002D085C"/>
    <w:rsid w:val="002D2482"/>
    <w:rsid w:val="002D36A3"/>
    <w:rsid w:val="002D4453"/>
    <w:rsid w:val="002D4F7D"/>
    <w:rsid w:val="002D58FD"/>
    <w:rsid w:val="002D5B2E"/>
    <w:rsid w:val="002D60A9"/>
    <w:rsid w:val="002E00E8"/>
    <w:rsid w:val="002E1FF2"/>
    <w:rsid w:val="002E2106"/>
    <w:rsid w:val="002E2E1D"/>
    <w:rsid w:val="002E3F2C"/>
    <w:rsid w:val="002E43BC"/>
    <w:rsid w:val="002E4BD5"/>
    <w:rsid w:val="002E4F4E"/>
    <w:rsid w:val="002E54CF"/>
    <w:rsid w:val="002E57FF"/>
    <w:rsid w:val="002E5BC3"/>
    <w:rsid w:val="002E658C"/>
    <w:rsid w:val="002F0BC7"/>
    <w:rsid w:val="002F1959"/>
    <w:rsid w:val="002F2056"/>
    <w:rsid w:val="002F7A7C"/>
    <w:rsid w:val="002F7BAF"/>
    <w:rsid w:val="002F7FE0"/>
    <w:rsid w:val="00300832"/>
    <w:rsid w:val="003009AF"/>
    <w:rsid w:val="00302218"/>
    <w:rsid w:val="003024EB"/>
    <w:rsid w:val="00305193"/>
    <w:rsid w:val="003060E5"/>
    <w:rsid w:val="0030641A"/>
    <w:rsid w:val="00306A02"/>
    <w:rsid w:val="00307174"/>
    <w:rsid w:val="00312E35"/>
    <w:rsid w:val="00313E87"/>
    <w:rsid w:val="003141EA"/>
    <w:rsid w:val="00314238"/>
    <w:rsid w:val="00314F95"/>
    <w:rsid w:val="003160CF"/>
    <w:rsid w:val="00316AB7"/>
    <w:rsid w:val="0031798C"/>
    <w:rsid w:val="00320B3F"/>
    <w:rsid w:val="0032471D"/>
    <w:rsid w:val="0032680A"/>
    <w:rsid w:val="0033066C"/>
    <w:rsid w:val="0033105C"/>
    <w:rsid w:val="0033167F"/>
    <w:rsid w:val="0033179E"/>
    <w:rsid w:val="003321A6"/>
    <w:rsid w:val="00334F20"/>
    <w:rsid w:val="00335BDE"/>
    <w:rsid w:val="0033628B"/>
    <w:rsid w:val="00340825"/>
    <w:rsid w:val="00341128"/>
    <w:rsid w:val="0034169C"/>
    <w:rsid w:val="003418A0"/>
    <w:rsid w:val="00342F79"/>
    <w:rsid w:val="00343C77"/>
    <w:rsid w:val="00347051"/>
    <w:rsid w:val="00351F03"/>
    <w:rsid w:val="00353E0D"/>
    <w:rsid w:val="00354899"/>
    <w:rsid w:val="003557C8"/>
    <w:rsid w:val="00357D8F"/>
    <w:rsid w:val="003608BA"/>
    <w:rsid w:val="00363DC5"/>
    <w:rsid w:val="00363FD5"/>
    <w:rsid w:val="003643A3"/>
    <w:rsid w:val="00364460"/>
    <w:rsid w:val="00365285"/>
    <w:rsid w:val="00367B95"/>
    <w:rsid w:val="00370153"/>
    <w:rsid w:val="00371061"/>
    <w:rsid w:val="003717C1"/>
    <w:rsid w:val="003717EF"/>
    <w:rsid w:val="003763E7"/>
    <w:rsid w:val="0037647F"/>
    <w:rsid w:val="00377E4A"/>
    <w:rsid w:val="00377F8F"/>
    <w:rsid w:val="00381028"/>
    <w:rsid w:val="003825F8"/>
    <w:rsid w:val="00384734"/>
    <w:rsid w:val="0038552E"/>
    <w:rsid w:val="00385E98"/>
    <w:rsid w:val="003872B9"/>
    <w:rsid w:val="003878B5"/>
    <w:rsid w:val="0039084B"/>
    <w:rsid w:val="003924C7"/>
    <w:rsid w:val="003926E7"/>
    <w:rsid w:val="00393274"/>
    <w:rsid w:val="00394C2A"/>
    <w:rsid w:val="00395196"/>
    <w:rsid w:val="00396FFB"/>
    <w:rsid w:val="003A0D74"/>
    <w:rsid w:val="003A208E"/>
    <w:rsid w:val="003A2869"/>
    <w:rsid w:val="003A31DA"/>
    <w:rsid w:val="003A79B7"/>
    <w:rsid w:val="003B1753"/>
    <w:rsid w:val="003B2D46"/>
    <w:rsid w:val="003B4B36"/>
    <w:rsid w:val="003B529A"/>
    <w:rsid w:val="003B5965"/>
    <w:rsid w:val="003B71B7"/>
    <w:rsid w:val="003B7383"/>
    <w:rsid w:val="003B7FC4"/>
    <w:rsid w:val="003C03E1"/>
    <w:rsid w:val="003C2E9C"/>
    <w:rsid w:val="003C48CD"/>
    <w:rsid w:val="003C566E"/>
    <w:rsid w:val="003C719D"/>
    <w:rsid w:val="003D17D4"/>
    <w:rsid w:val="003D1C48"/>
    <w:rsid w:val="003D266D"/>
    <w:rsid w:val="003D4641"/>
    <w:rsid w:val="003D4685"/>
    <w:rsid w:val="003D4A4C"/>
    <w:rsid w:val="003D4CEC"/>
    <w:rsid w:val="003D7C5F"/>
    <w:rsid w:val="003E0203"/>
    <w:rsid w:val="003E09E4"/>
    <w:rsid w:val="003E14CB"/>
    <w:rsid w:val="003E1699"/>
    <w:rsid w:val="003E1855"/>
    <w:rsid w:val="003E34C8"/>
    <w:rsid w:val="003E4600"/>
    <w:rsid w:val="003E5D24"/>
    <w:rsid w:val="003F3CDB"/>
    <w:rsid w:val="003F6741"/>
    <w:rsid w:val="003F7C23"/>
    <w:rsid w:val="003F7D0D"/>
    <w:rsid w:val="0040135C"/>
    <w:rsid w:val="00402625"/>
    <w:rsid w:val="004026E0"/>
    <w:rsid w:val="00402C1F"/>
    <w:rsid w:val="00403AC5"/>
    <w:rsid w:val="00406492"/>
    <w:rsid w:val="00406C7C"/>
    <w:rsid w:val="00406C84"/>
    <w:rsid w:val="0041185B"/>
    <w:rsid w:val="00413542"/>
    <w:rsid w:val="004140BF"/>
    <w:rsid w:val="004161C9"/>
    <w:rsid w:val="00416690"/>
    <w:rsid w:val="004167B1"/>
    <w:rsid w:val="004169F1"/>
    <w:rsid w:val="004218B2"/>
    <w:rsid w:val="004220CF"/>
    <w:rsid w:val="00426975"/>
    <w:rsid w:val="00426F46"/>
    <w:rsid w:val="004318CD"/>
    <w:rsid w:val="00431B23"/>
    <w:rsid w:val="00431CD9"/>
    <w:rsid w:val="0043612F"/>
    <w:rsid w:val="00437221"/>
    <w:rsid w:val="00440F23"/>
    <w:rsid w:val="004430FC"/>
    <w:rsid w:val="00444199"/>
    <w:rsid w:val="00444302"/>
    <w:rsid w:val="00445808"/>
    <w:rsid w:val="004471C5"/>
    <w:rsid w:val="004479FD"/>
    <w:rsid w:val="00447A06"/>
    <w:rsid w:val="00451225"/>
    <w:rsid w:val="00454098"/>
    <w:rsid w:val="00456BDA"/>
    <w:rsid w:val="004605F8"/>
    <w:rsid w:val="0046173D"/>
    <w:rsid w:val="004620BF"/>
    <w:rsid w:val="004620E8"/>
    <w:rsid w:val="004640CA"/>
    <w:rsid w:val="00464DEE"/>
    <w:rsid w:val="00471C90"/>
    <w:rsid w:val="00471FE6"/>
    <w:rsid w:val="0047217A"/>
    <w:rsid w:val="00472992"/>
    <w:rsid w:val="00473841"/>
    <w:rsid w:val="00474BF0"/>
    <w:rsid w:val="00474DB9"/>
    <w:rsid w:val="00477537"/>
    <w:rsid w:val="00480149"/>
    <w:rsid w:val="00480D3B"/>
    <w:rsid w:val="00480E07"/>
    <w:rsid w:val="00482176"/>
    <w:rsid w:val="004850F7"/>
    <w:rsid w:val="00486847"/>
    <w:rsid w:val="00486965"/>
    <w:rsid w:val="0048712B"/>
    <w:rsid w:val="004872FD"/>
    <w:rsid w:val="00491EA9"/>
    <w:rsid w:val="00492E29"/>
    <w:rsid w:val="0049345F"/>
    <w:rsid w:val="0049477B"/>
    <w:rsid w:val="00494FDF"/>
    <w:rsid w:val="004969FF"/>
    <w:rsid w:val="004A687B"/>
    <w:rsid w:val="004A7946"/>
    <w:rsid w:val="004B006C"/>
    <w:rsid w:val="004B427F"/>
    <w:rsid w:val="004B5E23"/>
    <w:rsid w:val="004B6BAD"/>
    <w:rsid w:val="004C47B1"/>
    <w:rsid w:val="004C5A84"/>
    <w:rsid w:val="004C5FFC"/>
    <w:rsid w:val="004C72CE"/>
    <w:rsid w:val="004C7461"/>
    <w:rsid w:val="004C7E9C"/>
    <w:rsid w:val="004D0337"/>
    <w:rsid w:val="004D1FCB"/>
    <w:rsid w:val="004D239B"/>
    <w:rsid w:val="004D4074"/>
    <w:rsid w:val="004D49A8"/>
    <w:rsid w:val="004D6FA6"/>
    <w:rsid w:val="004D7810"/>
    <w:rsid w:val="004E180E"/>
    <w:rsid w:val="004E37F4"/>
    <w:rsid w:val="004E5552"/>
    <w:rsid w:val="004E58FC"/>
    <w:rsid w:val="004F17DF"/>
    <w:rsid w:val="004F193B"/>
    <w:rsid w:val="004F2269"/>
    <w:rsid w:val="004F306B"/>
    <w:rsid w:val="004F4651"/>
    <w:rsid w:val="004F56FB"/>
    <w:rsid w:val="005008FE"/>
    <w:rsid w:val="00500DAD"/>
    <w:rsid w:val="00501A12"/>
    <w:rsid w:val="00502778"/>
    <w:rsid w:val="00503B54"/>
    <w:rsid w:val="00503CA3"/>
    <w:rsid w:val="00504073"/>
    <w:rsid w:val="00504E9F"/>
    <w:rsid w:val="005053DB"/>
    <w:rsid w:val="00506A1C"/>
    <w:rsid w:val="00506E17"/>
    <w:rsid w:val="00507086"/>
    <w:rsid w:val="00512448"/>
    <w:rsid w:val="00512C33"/>
    <w:rsid w:val="00516EBC"/>
    <w:rsid w:val="00520769"/>
    <w:rsid w:val="00521ED0"/>
    <w:rsid w:val="00522D23"/>
    <w:rsid w:val="00524AB5"/>
    <w:rsid w:val="00524E81"/>
    <w:rsid w:val="005260DA"/>
    <w:rsid w:val="0052644E"/>
    <w:rsid w:val="00526DFA"/>
    <w:rsid w:val="005277F3"/>
    <w:rsid w:val="00530017"/>
    <w:rsid w:val="00532101"/>
    <w:rsid w:val="00532D32"/>
    <w:rsid w:val="00534BB0"/>
    <w:rsid w:val="00535A73"/>
    <w:rsid w:val="00536055"/>
    <w:rsid w:val="00541C2B"/>
    <w:rsid w:val="00542D6E"/>
    <w:rsid w:val="00544254"/>
    <w:rsid w:val="005442BD"/>
    <w:rsid w:val="0054668E"/>
    <w:rsid w:val="00546753"/>
    <w:rsid w:val="00552238"/>
    <w:rsid w:val="00553D90"/>
    <w:rsid w:val="00553F8F"/>
    <w:rsid w:val="0055502C"/>
    <w:rsid w:val="0055611A"/>
    <w:rsid w:val="00560CD7"/>
    <w:rsid w:val="00561610"/>
    <w:rsid w:val="00562417"/>
    <w:rsid w:val="0056252B"/>
    <w:rsid w:val="00562898"/>
    <w:rsid w:val="00564F99"/>
    <w:rsid w:val="00565492"/>
    <w:rsid w:val="00567126"/>
    <w:rsid w:val="0057020D"/>
    <w:rsid w:val="005728C2"/>
    <w:rsid w:val="005759CA"/>
    <w:rsid w:val="00581C18"/>
    <w:rsid w:val="00583151"/>
    <w:rsid w:val="005845AC"/>
    <w:rsid w:val="0058596D"/>
    <w:rsid w:val="00585E7C"/>
    <w:rsid w:val="00587419"/>
    <w:rsid w:val="00590C8E"/>
    <w:rsid w:val="00591A89"/>
    <w:rsid w:val="00593E95"/>
    <w:rsid w:val="005949E8"/>
    <w:rsid w:val="00595768"/>
    <w:rsid w:val="005961B3"/>
    <w:rsid w:val="00597240"/>
    <w:rsid w:val="005A0009"/>
    <w:rsid w:val="005A0769"/>
    <w:rsid w:val="005A0AD5"/>
    <w:rsid w:val="005A182A"/>
    <w:rsid w:val="005A1A0B"/>
    <w:rsid w:val="005A1A50"/>
    <w:rsid w:val="005A298F"/>
    <w:rsid w:val="005A3047"/>
    <w:rsid w:val="005A3AE7"/>
    <w:rsid w:val="005A3E9D"/>
    <w:rsid w:val="005A4564"/>
    <w:rsid w:val="005A46D7"/>
    <w:rsid w:val="005A51A0"/>
    <w:rsid w:val="005A5436"/>
    <w:rsid w:val="005A682B"/>
    <w:rsid w:val="005A77BC"/>
    <w:rsid w:val="005B035B"/>
    <w:rsid w:val="005B140C"/>
    <w:rsid w:val="005B1B4D"/>
    <w:rsid w:val="005B287A"/>
    <w:rsid w:val="005B53EC"/>
    <w:rsid w:val="005C01C2"/>
    <w:rsid w:val="005C07BB"/>
    <w:rsid w:val="005C2E5A"/>
    <w:rsid w:val="005C3304"/>
    <w:rsid w:val="005C3871"/>
    <w:rsid w:val="005C7A71"/>
    <w:rsid w:val="005C7AAA"/>
    <w:rsid w:val="005D06F7"/>
    <w:rsid w:val="005D3356"/>
    <w:rsid w:val="005D3546"/>
    <w:rsid w:val="005D3CB6"/>
    <w:rsid w:val="005D45C7"/>
    <w:rsid w:val="005E0EB8"/>
    <w:rsid w:val="005E3A6F"/>
    <w:rsid w:val="005E5AB9"/>
    <w:rsid w:val="005E63E4"/>
    <w:rsid w:val="005F310B"/>
    <w:rsid w:val="005F340B"/>
    <w:rsid w:val="005F4F6B"/>
    <w:rsid w:val="005F64B2"/>
    <w:rsid w:val="005F70C4"/>
    <w:rsid w:val="006006A9"/>
    <w:rsid w:val="00600B9A"/>
    <w:rsid w:val="00600F1B"/>
    <w:rsid w:val="00607477"/>
    <w:rsid w:val="0061405E"/>
    <w:rsid w:val="00614355"/>
    <w:rsid w:val="00614F3F"/>
    <w:rsid w:val="00617364"/>
    <w:rsid w:val="00620122"/>
    <w:rsid w:val="00620E43"/>
    <w:rsid w:val="00620F81"/>
    <w:rsid w:val="00621DAF"/>
    <w:rsid w:val="0062370A"/>
    <w:rsid w:val="00625F0E"/>
    <w:rsid w:val="006269D8"/>
    <w:rsid w:val="00630E3B"/>
    <w:rsid w:val="00632997"/>
    <w:rsid w:val="00632E83"/>
    <w:rsid w:val="006330AA"/>
    <w:rsid w:val="00633DEA"/>
    <w:rsid w:val="006355F3"/>
    <w:rsid w:val="006366EA"/>
    <w:rsid w:val="00636B02"/>
    <w:rsid w:val="006407CA"/>
    <w:rsid w:val="00643B46"/>
    <w:rsid w:val="00645631"/>
    <w:rsid w:val="0064661A"/>
    <w:rsid w:val="006479A6"/>
    <w:rsid w:val="00650ECF"/>
    <w:rsid w:val="00651B57"/>
    <w:rsid w:val="00652470"/>
    <w:rsid w:val="00653852"/>
    <w:rsid w:val="00656228"/>
    <w:rsid w:val="006566F6"/>
    <w:rsid w:val="0066145D"/>
    <w:rsid w:val="006635B0"/>
    <w:rsid w:val="00663AE6"/>
    <w:rsid w:val="00664D8C"/>
    <w:rsid w:val="00665084"/>
    <w:rsid w:val="0066647B"/>
    <w:rsid w:val="006678B4"/>
    <w:rsid w:val="00667C74"/>
    <w:rsid w:val="00670A92"/>
    <w:rsid w:val="006715DF"/>
    <w:rsid w:val="00671FCA"/>
    <w:rsid w:val="00672C59"/>
    <w:rsid w:val="006738A1"/>
    <w:rsid w:val="006739CE"/>
    <w:rsid w:val="006744C8"/>
    <w:rsid w:val="00674722"/>
    <w:rsid w:val="00676BA1"/>
    <w:rsid w:val="00677571"/>
    <w:rsid w:val="00677A68"/>
    <w:rsid w:val="00683A44"/>
    <w:rsid w:val="00685F92"/>
    <w:rsid w:val="00686B2D"/>
    <w:rsid w:val="006926CB"/>
    <w:rsid w:val="00692BCD"/>
    <w:rsid w:val="00694CCB"/>
    <w:rsid w:val="00696A74"/>
    <w:rsid w:val="00697516"/>
    <w:rsid w:val="006A1B3C"/>
    <w:rsid w:val="006A1D7A"/>
    <w:rsid w:val="006A1DAF"/>
    <w:rsid w:val="006A3190"/>
    <w:rsid w:val="006A55E0"/>
    <w:rsid w:val="006A5651"/>
    <w:rsid w:val="006A7D0D"/>
    <w:rsid w:val="006B08C7"/>
    <w:rsid w:val="006B60EA"/>
    <w:rsid w:val="006B693C"/>
    <w:rsid w:val="006C2917"/>
    <w:rsid w:val="006C3BB1"/>
    <w:rsid w:val="006C3C22"/>
    <w:rsid w:val="006C5338"/>
    <w:rsid w:val="006C5B8B"/>
    <w:rsid w:val="006D0321"/>
    <w:rsid w:val="006D1B84"/>
    <w:rsid w:val="006D2091"/>
    <w:rsid w:val="006D3DD7"/>
    <w:rsid w:val="006D5C4A"/>
    <w:rsid w:val="006E35DD"/>
    <w:rsid w:val="006E37A7"/>
    <w:rsid w:val="006E3D5D"/>
    <w:rsid w:val="006E4CA5"/>
    <w:rsid w:val="006E546A"/>
    <w:rsid w:val="006E62B8"/>
    <w:rsid w:val="006E6B06"/>
    <w:rsid w:val="006E76B9"/>
    <w:rsid w:val="006E7C55"/>
    <w:rsid w:val="006F021F"/>
    <w:rsid w:val="006F15DE"/>
    <w:rsid w:val="006F2137"/>
    <w:rsid w:val="006F35AC"/>
    <w:rsid w:val="006F5812"/>
    <w:rsid w:val="006F5AA1"/>
    <w:rsid w:val="006F65FF"/>
    <w:rsid w:val="007005D3"/>
    <w:rsid w:val="0070126B"/>
    <w:rsid w:val="00701450"/>
    <w:rsid w:val="00701E76"/>
    <w:rsid w:val="00703158"/>
    <w:rsid w:val="007032C7"/>
    <w:rsid w:val="00704E57"/>
    <w:rsid w:val="0070611F"/>
    <w:rsid w:val="00706B89"/>
    <w:rsid w:val="007108D6"/>
    <w:rsid w:val="00710BEA"/>
    <w:rsid w:val="00711BB9"/>
    <w:rsid w:val="00713F3E"/>
    <w:rsid w:val="00714848"/>
    <w:rsid w:val="00714F71"/>
    <w:rsid w:val="00714FC8"/>
    <w:rsid w:val="00717982"/>
    <w:rsid w:val="00724BDA"/>
    <w:rsid w:val="00725538"/>
    <w:rsid w:val="00725F9B"/>
    <w:rsid w:val="00727292"/>
    <w:rsid w:val="00727702"/>
    <w:rsid w:val="00730F52"/>
    <w:rsid w:val="00731D70"/>
    <w:rsid w:val="007324A8"/>
    <w:rsid w:val="00735CE3"/>
    <w:rsid w:val="00735E6D"/>
    <w:rsid w:val="00736FB4"/>
    <w:rsid w:val="007374AA"/>
    <w:rsid w:val="0074435E"/>
    <w:rsid w:val="0075222B"/>
    <w:rsid w:val="0075723F"/>
    <w:rsid w:val="00760E10"/>
    <w:rsid w:val="007615AE"/>
    <w:rsid w:val="00761A62"/>
    <w:rsid w:val="00761A8C"/>
    <w:rsid w:val="00761A99"/>
    <w:rsid w:val="00762063"/>
    <w:rsid w:val="0076382D"/>
    <w:rsid w:val="00763F84"/>
    <w:rsid w:val="00764747"/>
    <w:rsid w:val="007674C6"/>
    <w:rsid w:val="00770006"/>
    <w:rsid w:val="007727C8"/>
    <w:rsid w:val="00774B2B"/>
    <w:rsid w:val="00776215"/>
    <w:rsid w:val="007809AE"/>
    <w:rsid w:val="00782554"/>
    <w:rsid w:val="00782C71"/>
    <w:rsid w:val="00783AEF"/>
    <w:rsid w:val="00784BF5"/>
    <w:rsid w:val="007852F9"/>
    <w:rsid w:val="00785C4D"/>
    <w:rsid w:val="00786CCE"/>
    <w:rsid w:val="00787DBA"/>
    <w:rsid w:val="00787E45"/>
    <w:rsid w:val="007943A3"/>
    <w:rsid w:val="007955E1"/>
    <w:rsid w:val="007A00C8"/>
    <w:rsid w:val="007A0785"/>
    <w:rsid w:val="007A1898"/>
    <w:rsid w:val="007A2180"/>
    <w:rsid w:val="007A221E"/>
    <w:rsid w:val="007A2C61"/>
    <w:rsid w:val="007A33F2"/>
    <w:rsid w:val="007A69B5"/>
    <w:rsid w:val="007A75DD"/>
    <w:rsid w:val="007B03D4"/>
    <w:rsid w:val="007B06C8"/>
    <w:rsid w:val="007B2053"/>
    <w:rsid w:val="007B34CB"/>
    <w:rsid w:val="007B58A7"/>
    <w:rsid w:val="007B5CC0"/>
    <w:rsid w:val="007B6630"/>
    <w:rsid w:val="007B78CE"/>
    <w:rsid w:val="007C0C44"/>
    <w:rsid w:val="007C11F1"/>
    <w:rsid w:val="007C2500"/>
    <w:rsid w:val="007C2F81"/>
    <w:rsid w:val="007C57D6"/>
    <w:rsid w:val="007C5D99"/>
    <w:rsid w:val="007C7B64"/>
    <w:rsid w:val="007D0123"/>
    <w:rsid w:val="007D3A61"/>
    <w:rsid w:val="007D53E1"/>
    <w:rsid w:val="007D73C6"/>
    <w:rsid w:val="007D7EAD"/>
    <w:rsid w:val="007E1409"/>
    <w:rsid w:val="007E19DC"/>
    <w:rsid w:val="007E2671"/>
    <w:rsid w:val="007E28A5"/>
    <w:rsid w:val="007E35A4"/>
    <w:rsid w:val="007F0687"/>
    <w:rsid w:val="007F0F4C"/>
    <w:rsid w:val="007F2208"/>
    <w:rsid w:val="007F3A7F"/>
    <w:rsid w:val="007F5B64"/>
    <w:rsid w:val="007F75FF"/>
    <w:rsid w:val="00801D32"/>
    <w:rsid w:val="008025DB"/>
    <w:rsid w:val="00803A8E"/>
    <w:rsid w:val="0080658F"/>
    <w:rsid w:val="00810A7D"/>
    <w:rsid w:val="008125A8"/>
    <w:rsid w:val="00815350"/>
    <w:rsid w:val="00815759"/>
    <w:rsid w:val="00821C10"/>
    <w:rsid w:val="00827ECF"/>
    <w:rsid w:val="00830C29"/>
    <w:rsid w:val="00832F61"/>
    <w:rsid w:val="00834D4E"/>
    <w:rsid w:val="00835D04"/>
    <w:rsid w:val="00837E64"/>
    <w:rsid w:val="00840150"/>
    <w:rsid w:val="00841D9D"/>
    <w:rsid w:val="0084209D"/>
    <w:rsid w:val="00842303"/>
    <w:rsid w:val="00842FA1"/>
    <w:rsid w:val="00844771"/>
    <w:rsid w:val="008454AE"/>
    <w:rsid w:val="00845CE6"/>
    <w:rsid w:val="00846F4F"/>
    <w:rsid w:val="00850B8D"/>
    <w:rsid w:val="0085170D"/>
    <w:rsid w:val="0085192D"/>
    <w:rsid w:val="008534CF"/>
    <w:rsid w:val="008536A0"/>
    <w:rsid w:val="0085439B"/>
    <w:rsid w:val="00854BA4"/>
    <w:rsid w:val="0086004F"/>
    <w:rsid w:val="008613F6"/>
    <w:rsid w:val="00861BD4"/>
    <w:rsid w:val="0086284A"/>
    <w:rsid w:val="00870758"/>
    <w:rsid w:val="00874A08"/>
    <w:rsid w:val="008769DA"/>
    <w:rsid w:val="00876AC0"/>
    <w:rsid w:val="00880B05"/>
    <w:rsid w:val="008819D4"/>
    <w:rsid w:val="00882544"/>
    <w:rsid w:val="00882798"/>
    <w:rsid w:val="008854AD"/>
    <w:rsid w:val="008868EF"/>
    <w:rsid w:val="00886969"/>
    <w:rsid w:val="00890F24"/>
    <w:rsid w:val="00891FBF"/>
    <w:rsid w:val="00895307"/>
    <w:rsid w:val="00897DB8"/>
    <w:rsid w:val="008A1CC4"/>
    <w:rsid w:val="008A2A83"/>
    <w:rsid w:val="008A32B7"/>
    <w:rsid w:val="008A3518"/>
    <w:rsid w:val="008A4C71"/>
    <w:rsid w:val="008A5E5F"/>
    <w:rsid w:val="008A6320"/>
    <w:rsid w:val="008A71F7"/>
    <w:rsid w:val="008B226A"/>
    <w:rsid w:val="008B5339"/>
    <w:rsid w:val="008B6009"/>
    <w:rsid w:val="008B7474"/>
    <w:rsid w:val="008B749E"/>
    <w:rsid w:val="008C1A89"/>
    <w:rsid w:val="008C1CA4"/>
    <w:rsid w:val="008C2730"/>
    <w:rsid w:val="008C2AC7"/>
    <w:rsid w:val="008C30E5"/>
    <w:rsid w:val="008C3CD2"/>
    <w:rsid w:val="008C51FA"/>
    <w:rsid w:val="008D077B"/>
    <w:rsid w:val="008D4176"/>
    <w:rsid w:val="008D461F"/>
    <w:rsid w:val="008D4FD4"/>
    <w:rsid w:val="008D5931"/>
    <w:rsid w:val="008D5F4F"/>
    <w:rsid w:val="008D7BD0"/>
    <w:rsid w:val="008E061D"/>
    <w:rsid w:val="008E0DAD"/>
    <w:rsid w:val="008E24E2"/>
    <w:rsid w:val="008E5C0D"/>
    <w:rsid w:val="008F0859"/>
    <w:rsid w:val="008F13D8"/>
    <w:rsid w:val="008F33A8"/>
    <w:rsid w:val="009024D3"/>
    <w:rsid w:val="00903BE0"/>
    <w:rsid w:val="00906AF8"/>
    <w:rsid w:val="00907732"/>
    <w:rsid w:val="00907A37"/>
    <w:rsid w:val="00907FCE"/>
    <w:rsid w:val="009141AE"/>
    <w:rsid w:val="00914D06"/>
    <w:rsid w:val="009164C3"/>
    <w:rsid w:val="009174DC"/>
    <w:rsid w:val="00920219"/>
    <w:rsid w:val="00921663"/>
    <w:rsid w:val="009219BB"/>
    <w:rsid w:val="009219EA"/>
    <w:rsid w:val="009237AC"/>
    <w:rsid w:val="009245AB"/>
    <w:rsid w:val="00925C5E"/>
    <w:rsid w:val="0093114E"/>
    <w:rsid w:val="00931E29"/>
    <w:rsid w:val="00931FDE"/>
    <w:rsid w:val="00934338"/>
    <w:rsid w:val="009369A8"/>
    <w:rsid w:val="00936F54"/>
    <w:rsid w:val="009374D0"/>
    <w:rsid w:val="00940022"/>
    <w:rsid w:val="009416AE"/>
    <w:rsid w:val="00941ADB"/>
    <w:rsid w:val="00944B0D"/>
    <w:rsid w:val="00947B98"/>
    <w:rsid w:val="00947C7A"/>
    <w:rsid w:val="009500FD"/>
    <w:rsid w:val="00951FA2"/>
    <w:rsid w:val="00952B4B"/>
    <w:rsid w:val="00952D2D"/>
    <w:rsid w:val="009530B9"/>
    <w:rsid w:val="00956EA8"/>
    <w:rsid w:val="00965962"/>
    <w:rsid w:val="00970AE5"/>
    <w:rsid w:val="009731C1"/>
    <w:rsid w:val="0097338C"/>
    <w:rsid w:val="009734D0"/>
    <w:rsid w:val="00973BBB"/>
    <w:rsid w:val="0097489A"/>
    <w:rsid w:val="009754E9"/>
    <w:rsid w:val="009760FC"/>
    <w:rsid w:val="00977017"/>
    <w:rsid w:val="00980955"/>
    <w:rsid w:val="009840F3"/>
    <w:rsid w:val="00984919"/>
    <w:rsid w:val="00984D42"/>
    <w:rsid w:val="0098635B"/>
    <w:rsid w:val="0099181C"/>
    <w:rsid w:val="00992750"/>
    <w:rsid w:val="009945A5"/>
    <w:rsid w:val="009951F4"/>
    <w:rsid w:val="0099552A"/>
    <w:rsid w:val="0099633C"/>
    <w:rsid w:val="00996C81"/>
    <w:rsid w:val="009A0960"/>
    <w:rsid w:val="009A1743"/>
    <w:rsid w:val="009A2058"/>
    <w:rsid w:val="009A4E2D"/>
    <w:rsid w:val="009A538E"/>
    <w:rsid w:val="009A7CF8"/>
    <w:rsid w:val="009B30DF"/>
    <w:rsid w:val="009B475E"/>
    <w:rsid w:val="009B49D5"/>
    <w:rsid w:val="009B645F"/>
    <w:rsid w:val="009C198F"/>
    <w:rsid w:val="009C1A7F"/>
    <w:rsid w:val="009C406A"/>
    <w:rsid w:val="009C6F27"/>
    <w:rsid w:val="009D0293"/>
    <w:rsid w:val="009D146A"/>
    <w:rsid w:val="009D307D"/>
    <w:rsid w:val="009D68CD"/>
    <w:rsid w:val="009E1FE3"/>
    <w:rsid w:val="009E3223"/>
    <w:rsid w:val="009E3ED5"/>
    <w:rsid w:val="009E4D67"/>
    <w:rsid w:val="009E52A5"/>
    <w:rsid w:val="009E7B65"/>
    <w:rsid w:val="009E7E4A"/>
    <w:rsid w:val="009F1454"/>
    <w:rsid w:val="009F19AC"/>
    <w:rsid w:val="009F1DD9"/>
    <w:rsid w:val="009F1E54"/>
    <w:rsid w:val="009F3CB7"/>
    <w:rsid w:val="009F4A82"/>
    <w:rsid w:val="009F513A"/>
    <w:rsid w:val="00A01CDE"/>
    <w:rsid w:val="00A02643"/>
    <w:rsid w:val="00A02CA1"/>
    <w:rsid w:val="00A02F41"/>
    <w:rsid w:val="00A02FCB"/>
    <w:rsid w:val="00A048A8"/>
    <w:rsid w:val="00A0565F"/>
    <w:rsid w:val="00A07BF5"/>
    <w:rsid w:val="00A1025C"/>
    <w:rsid w:val="00A10832"/>
    <w:rsid w:val="00A10989"/>
    <w:rsid w:val="00A11409"/>
    <w:rsid w:val="00A14633"/>
    <w:rsid w:val="00A20B47"/>
    <w:rsid w:val="00A21430"/>
    <w:rsid w:val="00A21835"/>
    <w:rsid w:val="00A21C52"/>
    <w:rsid w:val="00A22188"/>
    <w:rsid w:val="00A23307"/>
    <w:rsid w:val="00A25507"/>
    <w:rsid w:val="00A316E4"/>
    <w:rsid w:val="00A31F09"/>
    <w:rsid w:val="00A32084"/>
    <w:rsid w:val="00A32C91"/>
    <w:rsid w:val="00A35FD2"/>
    <w:rsid w:val="00A368EA"/>
    <w:rsid w:val="00A36EAE"/>
    <w:rsid w:val="00A3716B"/>
    <w:rsid w:val="00A42F6D"/>
    <w:rsid w:val="00A4393C"/>
    <w:rsid w:val="00A43B06"/>
    <w:rsid w:val="00A453C5"/>
    <w:rsid w:val="00A45A7E"/>
    <w:rsid w:val="00A502FF"/>
    <w:rsid w:val="00A504F5"/>
    <w:rsid w:val="00A5092C"/>
    <w:rsid w:val="00A50B32"/>
    <w:rsid w:val="00A517C1"/>
    <w:rsid w:val="00A52651"/>
    <w:rsid w:val="00A557C9"/>
    <w:rsid w:val="00A55C34"/>
    <w:rsid w:val="00A56A70"/>
    <w:rsid w:val="00A56FC5"/>
    <w:rsid w:val="00A6097A"/>
    <w:rsid w:val="00A616BE"/>
    <w:rsid w:val="00A64BE5"/>
    <w:rsid w:val="00A65AB9"/>
    <w:rsid w:val="00A70930"/>
    <w:rsid w:val="00A71A12"/>
    <w:rsid w:val="00A73810"/>
    <w:rsid w:val="00A7407B"/>
    <w:rsid w:val="00A778BD"/>
    <w:rsid w:val="00A80879"/>
    <w:rsid w:val="00A83749"/>
    <w:rsid w:val="00A84F03"/>
    <w:rsid w:val="00A86700"/>
    <w:rsid w:val="00A86E69"/>
    <w:rsid w:val="00A87180"/>
    <w:rsid w:val="00A879D0"/>
    <w:rsid w:val="00A903A5"/>
    <w:rsid w:val="00A93BFE"/>
    <w:rsid w:val="00A96C21"/>
    <w:rsid w:val="00A96C79"/>
    <w:rsid w:val="00A97C16"/>
    <w:rsid w:val="00AA577B"/>
    <w:rsid w:val="00AA7116"/>
    <w:rsid w:val="00AA77B3"/>
    <w:rsid w:val="00AB1A4F"/>
    <w:rsid w:val="00AB24FC"/>
    <w:rsid w:val="00AB2A53"/>
    <w:rsid w:val="00AB3423"/>
    <w:rsid w:val="00AB3C45"/>
    <w:rsid w:val="00AB44D7"/>
    <w:rsid w:val="00AB4D69"/>
    <w:rsid w:val="00AB698C"/>
    <w:rsid w:val="00AB7311"/>
    <w:rsid w:val="00AC007E"/>
    <w:rsid w:val="00AC15E7"/>
    <w:rsid w:val="00AC2178"/>
    <w:rsid w:val="00AC289F"/>
    <w:rsid w:val="00AD0770"/>
    <w:rsid w:val="00AD3FE9"/>
    <w:rsid w:val="00AD5403"/>
    <w:rsid w:val="00AD5752"/>
    <w:rsid w:val="00AD5782"/>
    <w:rsid w:val="00AD5E44"/>
    <w:rsid w:val="00AD6063"/>
    <w:rsid w:val="00AD6D96"/>
    <w:rsid w:val="00AE0F8B"/>
    <w:rsid w:val="00AE10B7"/>
    <w:rsid w:val="00AE1A28"/>
    <w:rsid w:val="00AE1E86"/>
    <w:rsid w:val="00AE41A4"/>
    <w:rsid w:val="00AE68AF"/>
    <w:rsid w:val="00AF02C9"/>
    <w:rsid w:val="00AF0422"/>
    <w:rsid w:val="00AF1D4F"/>
    <w:rsid w:val="00B02B28"/>
    <w:rsid w:val="00B04357"/>
    <w:rsid w:val="00B045BF"/>
    <w:rsid w:val="00B0470E"/>
    <w:rsid w:val="00B06FC0"/>
    <w:rsid w:val="00B10707"/>
    <w:rsid w:val="00B10FBA"/>
    <w:rsid w:val="00B112A1"/>
    <w:rsid w:val="00B1316C"/>
    <w:rsid w:val="00B148DC"/>
    <w:rsid w:val="00B14FEF"/>
    <w:rsid w:val="00B15D57"/>
    <w:rsid w:val="00B22CA5"/>
    <w:rsid w:val="00B23187"/>
    <w:rsid w:val="00B23B42"/>
    <w:rsid w:val="00B24816"/>
    <w:rsid w:val="00B24C69"/>
    <w:rsid w:val="00B2679B"/>
    <w:rsid w:val="00B31AFF"/>
    <w:rsid w:val="00B3350B"/>
    <w:rsid w:val="00B34957"/>
    <w:rsid w:val="00B353C5"/>
    <w:rsid w:val="00B35446"/>
    <w:rsid w:val="00B41BC4"/>
    <w:rsid w:val="00B45501"/>
    <w:rsid w:val="00B476B7"/>
    <w:rsid w:val="00B47CEB"/>
    <w:rsid w:val="00B50A33"/>
    <w:rsid w:val="00B53F98"/>
    <w:rsid w:val="00B54176"/>
    <w:rsid w:val="00B54737"/>
    <w:rsid w:val="00B56EF4"/>
    <w:rsid w:val="00B571BA"/>
    <w:rsid w:val="00B5791B"/>
    <w:rsid w:val="00B6077A"/>
    <w:rsid w:val="00B60B08"/>
    <w:rsid w:val="00B62D34"/>
    <w:rsid w:val="00B63143"/>
    <w:rsid w:val="00B63964"/>
    <w:rsid w:val="00B66809"/>
    <w:rsid w:val="00B66C84"/>
    <w:rsid w:val="00B67E6B"/>
    <w:rsid w:val="00B700D4"/>
    <w:rsid w:val="00B70F52"/>
    <w:rsid w:val="00B7191F"/>
    <w:rsid w:val="00B73269"/>
    <w:rsid w:val="00B73B34"/>
    <w:rsid w:val="00B74E14"/>
    <w:rsid w:val="00B77F5F"/>
    <w:rsid w:val="00B8338A"/>
    <w:rsid w:val="00B840B4"/>
    <w:rsid w:val="00B8457B"/>
    <w:rsid w:val="00B853F0"/>
    <w:rsid w:val="00B85D44"/>
    <w:rsid w:val="00B86EDA"/>
    <w:rsid w:val="00B902DC"/>
    <w:rsid w:val="00B9348A"/>
    <w:rsid w:val="00B9421C"/>
    <w:rsid w:val="00B9524E"/>
    <w:rsid w:val="00B9555B"/>
    <w:rsid w:val="00B974D8"/>
    <w:rsid w:val="00BA20A9"/>
    <w:rsid w:val="00BA3DA5"/>
    <w:rsid w:val="00BA698D"/>
    <w:rsid w:val="00BA7708"/>
    <w:rsid w:val="00BB0B51"/>
    <w:rsid w:val="00BB0EE0"/>
    <w:rsid w:val="00BB2471"/>
    <w:rsid w:val="00BB2F12"/>
    <w:rsid w:val="00BB4380"/>
    <w:rsid w:val="00BB43BC"/>
    <w:rsid w:val="00BB5FAB"/>
    <w:rsid w:val="00BB61C1"/>
    <w:rsid w:val="00BB635F"/>
    <w:rsid w:val="00BC01BF"/>
    <w:rsid w:val="00BC0E00"/>
    <w:rsid w:val="00BC1070"/>
    <w:rsid w:val="00BC29C5"/>
    <w:rsid w:val="00BC5350"/>
    <w:rsid w:val="00BC75F6"/>
    <w:rsid w:val="00BC7F6B"/>
    <w:rsid w:val="00BD4F8B"/>
    <w:rsid w:val="00BD77D8"/>
    <w:rsid w:val="00BE0A56"/>
    <w:rsid w:val="00BE4D38"/>
    <w:rsid w:val="00BE5124"/>
    <w:rsid w:val="00BE5F2F"/>
    <w:rsid w:val="00BE6511"/>
    <w:rsid w:val="00BE7B85"/>
    <w:rsid w:val="00BE7DAD"/>
    <w:rsid w:val="00C018FC"/>
    <w:rsid w:val="00C02FF6"/>
    <w:rsid w:val="00C03EAB"/>
    <w:rsid w:val="00C04C5C"/>
    <w:rsid w:val="00C055B5"/>
    <w:rsid w:val="00C061C7"/>
    <w:rsid w:val="00C064C7"/>
    <w:rsid w:val="00C0704D"/>
    <w:rsid w:val="00C075B7"/>
    <w:rsid w:val="00C078D4"/>
    <w:rsid w:val="00C104E1"/>
    <w:rsid w:val="00C11EE2"/>
    <w:rsid w:val="00C1215A"/>
    <w:rsid w:val="00C13476"/>
    <w:rsid w:val="00C13C5C"/>
    <w:rsid w:val="00C1630F"/>
    <w:rsid w:val="00C16D8C"/>
    <w:rsid w:val="00C17700"/>
    <w:rsid w:val="00C21353"/>
    <w:rsid w:val="00C21D64"/>
    <w:rsid w:val="00C229D0"/>
    <w:rsid w:val="00C2319D"/>
    <w:rsid w:val="00C24824"/>
    <w:rsid w:val="00C253AA"/>
    <w:rsid w:val="00C27EE9"/>
    <w:rsid w:val="00C3093F"/>
    <w:rsid w:val="00C31A99"/>
    <w:rsid w:val="00C32C19"/>
    <w:rsid w:val="00C3328B"/>
    <w:rsid w:val="00C34756"/>
    <w:rsid w:val="00C420D0"/>
    <w:rsid w:val="00C42D1E"/>
    <w:rsid w:val="00C42E12"/>
    <w:rsid w:val="00C44888"/>
    <w:rsid w:val="00C44B5F"/>
    <w:rsid w:val="00C46B1D"/>
    <w:rsid w:val="00C47239"/>
    <w:rsid w:val="00C47240"/>
    <w:rsid w:val="00C47675"/>
    <w:rsid w:val="00C51F94"/>
    <w:rsid w:val="00C55164"/>
    <w:rsid w:val="00C55ABC"/>
    <w:rsid w:val="00C563B6"/>
    <w:rsid w:val="00C5789B"/>
    <w:rsid w:val="00C579D3"/>
    <w:rsid w:val="00C60C55"/>
    <w:rsid w:val="00C63850"/>
    <w:rsid w:val="00C663BA"/>
    <w:rsid w:val="00C66519"/>
    <w:rsid w:val="00C67BE3"/>
    <w:rsid w:val="00C714C8"/>
    <w:rsid w:val="00C74A09"/>
    <w:rsid w:val="00C75AEB"/>
    <w:rsid w:val="00C762EF"/>
    <w:rsid w:val="00C77D2B"/>
    <w:rsid w:val="00C83D96"/>
    <w:rsid w:val="00C8495A"/>
    <w:rsid w:val="00C857DA"/>
    <w:rsid w:val="00C8762E"/>
    <w:rsid w:val="00C91061"/>
    <w:rsid w:val="00C91351"/>
    <w:rsid w:val="00C91447"/>
    <w:rsid w:val="00C91E44"/>
    <w:rsid w:val="00C92708"/>
    <w:rsid w:val="00C93B3E"/>
    <w:rsid w:val="00C94D20"/>
    <w:rsid w:val="00C9521A"/>
    <w:rsid w:val="00C959D9"/>
    <w:rsid w:val="00C95B51"/>
    <w:rsid w:val="00C95CC2"/>
    <w:rsid w:val="00C975EC"/>
    <w:rsid w:val="00CA0845"/>
    <w:rsid w:val="00CA2760"/>
    <w:rsid w:val="00CA2EB2"/>
    <w:rsid w:val="00CA3A4B"/>
    <w:rsid w:val="00CB0904"/>
    <w:rsid w:val="00CB2B24"/>
    <w:rsid w:val="00CB74AE"/>
    <w:rsid w:val="00CB7F0B"/>
    <w:rsid w:val="00CC0924"/>
    <w:rsid w:val="00CC0D5B"/>
    <w:rsid w:val="00CC3B0B"/>
    <w:rsid w:val="00CC5DE6"/>
    <w:rsid w:val="00CC7A73"/>
    <w:rsid w:val="00CD16C5"/>
    <w:rsid w:val="00CD1F5C"/>
    <w:rsid w:val="00CD2A0B"/>
    <w:rsid w:val="00CD6044"/>
    <w:rsid w:val="00CD6491"/>
    <w:rsid w:val="00CD68BB"/>
    <w:rsid w:val="00CD75DB"/>
    <w:rsid w:val="00CD7BFB"/>
    <w:rsid w:val="00CE06EF"/>
    <w:rsid w:val="00CE14B1"/>
    <w:rsid w:val="00CE183A"/>
    <w:rsid w:val="00CE254D"/>
    <w:rsid w:val="00CE4138"/>
    <w:rsid w:val="00CE42DA"/>
    <w:rsid w:val="00CE5016"/>
    <w:rsid w:val="00CE6C0D"/>
    <w:rsid w:val="00CF0E53"/>
    <w:rsid w:val="00CF2013"/>
    <w:rsid w:val="00CF2F07"/>
    <w:rsid w:val="00CF5FCB"/>
    <w:rsid w:val="00CF6579"/>
    <w:rsid w:val="00CF69F7"/>
    <w:rsid w:val="00CF7F9E"/>
    <w:rsid w:val="00D01333"/>
    <w:rsid w:val="00D02374"/>
    <w:rsid w:val="00D02741"/>
    <w:rsid w:val="00D04F37"/>
    <w:rsid w:val="00D0635F"/>
    <w:rsid w:val="00D0665C"/>
    <w:rsid w:val="00D0BF51"/>
    <w:rsid w:val="00D10350"/>
    <w:rsid w:val="00D12151"/>
    <w:rsid w:val="00D14EF5"/>
    <w:rsid w:val="00D1520B"/>
    <w:rsid w:val="00D15C6D"/>
    <w:rsid w:val="00D1669A"/>
    <w:rsid w:val="00D16B70"/>
    <w:rsid w:val="00D16DB2"/>
    <w:rsid w:val="00D17026"/>
    <w:rsid w:val="00D1743F"/>
    <w:rsid w:val="00D17F99"/>
    <w:rsid w:val="00D20E16"/>
    <w:rsid w:val="00D21EE2"/>
    <w:rsid w:val="00D24F3B"/>
    <w:rsid w:val="00D26247"/>
    <w:rsid w:val="00D27059"/>
    <w:rsid w:val="00D30576"/>
    <w:rsid w:val="00D307F7"/>
    <w:rsid w:val="00D31687"/>
    <w:rsid w:val="00D32CAB"/>
    <w:rsid w:val="00D32CFD"/>
    <w:rsid w:val="00D3305F"/>
    <w:rsid w:val="00D331D6"/>
    <w:rsid w:val="00D33C88"/>
    <w:rsid w:val="00D33D2C"/>
    <w:rsid w:val="00D35506"/>
    <w:rsid w:val="00D36A7C"/>
    <w:rsid w:val="00D4055C"/>
    <w:rsid w:val="00D40CC8"/>
    <w:rsid w:val="00D425EE"/>
    <w:rsid w:val="00D430D3"/>
    <w:rsid w:val="00D4430B"/>
    <w:rsid w:val="00D4791C"/>
    <w:rsid w:val="00D51E31"/>
    <w:rsid w:val="00D534C9"/>
    <w:rsid w:val="00D5353D"/>
    <w:rsid w:val="00D5385C"/>
    <w:rsid w:val="00D5457C"/>
    <w:rsid w:val="00D5672A"/>
    <w:rsid w:val="00D62FAD"/>
    <w:rsid w:val="00D6591E"/>
    <w:rsid w:val="00D65A5D"/>
    <w:rsid w:val="00D7084A"/>
    <w:rsid w:val="00D72EF5"/>
    <w:rsid w:val="00D7439A"/>
    <w:rsid w:val="00D74609"/>
    <w:rsid w:val="00D74632"/>
    <w:rsid w:val="00D7557F"/>
    <w:rsid w:val="00D77797"/>
    <w:rsid w:val="00D8011C"/>
    <w:rsid w:val="00D80A16"/>
    <w:rsid w:val="00D80BE5"/>
    <w:rsid w:val="00D817E1"/>
    <w:rsid w:val="00D81DC8"/>
    <w:rsid w:val="00D825AF"/>
    <w:rsid w:val="00D82F33"/>
    <w:rsid w:val="00D856E0"/>
    <w:rsid w:val="00D87E47"/>
    <w:rsid w:val="00D93EE5"/>
    <w:rsid w:val="00D94F61"/>
    <w:rsid w:val="00D95C54"/>
    <w:rsid w:val="00DA0CBB"/>
    <w:rsid w:val="00DA2571"/>
    <w:rsid w:val="00DA40C5"/>
    <w:rsid w:val="00DA5751"/>
    <w:rsid w:val="00DA6DDD"/>
    <w:rsid w:val="00DB0639"/>
    <w:rsid w:val="00DB3EB2"/>
    <w:rsid w:val="00DB6A2B"/>
    <w:rsid w:val="00DB72F0"/>
    <w:rsid w:val="00DC0B50"/>
    <w:rsid w:val="00DC29D6"/>
    <w:rsid w:val="00DC2D7D"/>
    <w:rsid w:val="00DC5587"/>
    <w:rsid w:val="00DC6195"/>
    <w:rsid w:val="00DC6763"/>
    <w:rsid w:val="00DC77E2"/>
    <w:rsid w:val="00DD0953"/>
    <w:rsid w:val="00DD09DC"/>
    <w:rsid w:val="00DD0B80"/>
    <w:rsid w:val="00DD2C4D"/>
    <w:rsid w:val="00DD33D6"/>
    <w:rsid w:val="00DD552A"/>
    <w:rsid w:val="00DD6EA0"/>
    <w:rsid w:val="00DD7B22"/>
    <w:rsid w:val="00DE0E1F"/>
    <w:rsid w:val="00DE158E"/>
    <w:rsid w:val="00DE2B34"/>
    <w:rsid w:val="00DE5082"/>
    <w:rsid w:val="00DE63BC"/>
    <w:rsid w:val="00DE676D"/>
    <w:rsid w:val="00DE7C54"/>
    <w:rsid w:val="00DF50A8"/>
    <w:rsid w:val="00DF5CC1"/>
    <w:rsid w:val="00DF6080"/>
    <w:rsid w:val="00DF6E91"/>
    <w:rsid w:val="00DF7D0A"/>
    <w:rsid w:val="00DF7FB6"/>
    <w:rsid w:val="00E02CD9"/>
    <w:rsid w:val="00E02F06"/>
    <w:rsid w:val="00E04B8A"/>
    <w:rsid w:val="00E050F5"/>
    <w:rsid w:val="00E05EDC"/>
    <w:rsid w:val="00E069F2"/>
    <w:rsid w:val="00E07045"/>
    <w:rsid w:val="00E12DE4"/>
    <w:rsid w:val="00E17C1B"/>
    <w:rsid w:val="00E21BEE"/>
    <w:rsid w:val="00E21CE7"/>
    <w:rsid w:val="00E22C5B"/>
    <w:rsid w:val="00E23451"/>
    <w:rsid w:val="00E23882"/>
    <w:rsid w:val="00E24F07"/>
    <w:rsid w:val="00E24F86"/>
    <w:rsid w:val="00E2595E"/>
    <w:rsid w:val="00E25E40"/>
    <w:rsid w:val="00E26071"/>
    <w:rsid w:val="00E30F46"/>
    <w:rsid w:val="00E31B06"/>
    <w:rsid w:val="00E34328"/>
    <w:rsid w:val="00E34E0E"/>
    <w:rsid w:val="00E35C2F"/>
    <w:rsid w:val="00E364BE"/>
    <w:rsid w:val="00E3673B"/>
    <w:rsid w:val="00E36B3F"/>
    <w:rsid w:val="00E37A07"/>
    <w:rsid w:val="00E40A4F"/>
    <w:rsid w:val="00E410FC"/>
    <w:rsid w:val="00E41858"/>
    <w:rsid w:val="00E41EFE"/>
    <w:rsid w:val="00E42A34"/>
    <w:rsid w:val="00E42ED1"/>
    <w:rsid w:val="00E472FD"/>
    <w:rsid w:val="00E50D28"/>
    <w:rsid w:val="00E512D8"/>
    <w:rsid w:val="00E560ED"/>
    <w:rsid w:val="00E6032F"/>
    <w:rsid w:val="00E6088D"/>
    <w:rsid w:val="00E627DA"/>
    <w:rsid w:val="00E63E73"/>
    <w:rsid w:val="00E664F4"/>
    <w:rsid w:val="00E7001B"/>
    <w:rsid w:val="00E70F4F"/>
    <w:rsid w:val="00E715A6"/>
    <w:rsid w:val="00E7216C"/>
    <w:rsid w:val="00E72347"/>
    <w:rsid w:val="00E742EB"/>
    <w:rsid w:val="00E74FAC"/>
    <w:rsid w:val="00E75D1F"/>
    <w:rsid w:val="00E854FC"/>
    <w:rsid w:val="00E87857"/>
    <w:rsid w:val="00E91097"/>
    <w:rsid w:val="00E91195"/>
    <w:rsid w:val="00E94456"/>
    <w:rsid w:val="00E946FC"/>
    <w:rsid w:val="00E95D6B"/>
    <w:rsid w:val="00E971C0"/>
    <w:rsid w:val="00E97554"/>
    <w:rsid w:val="00EA0253"/>
    <w:rsid w:val="00EA1F97"/>
    <w:rsid w:val="00EA3E02"/>
    <w:rsid w:val="00EA7019"/>
    <w:rsid w:val="00EB1744"/>
    <w:rsid w:val="00EB2F30"/>
    <w:rsid w:val="00EB3E5F"/>
    <w:rsid w:val="00EB3E7A"/>
    <w:rsid w:val="00EB3FB0"/>
    <w:rsid w:val="00EB4154"/>
    <w:rsid w:val="00EC6C67"/>
    <w:rsid w:val="00ED0380"/>
    <w:rsid w:val="00ED03E2"/>
    <w:rsid w:val="00ED0FC3"/>
    <w:rsid w:val="00ED1FDB"/>
    <w:rsid w:val="00ED2E78"/>
    <w:rsid w:val="00ED374A"/>
    <w:rsid w:val="00ED55A3"/>
    <w:rsid w:val="00ED68BD"/>
    <w:rsid w:val="00ED6939"/>
    <w:rsid w:val="00EE0B3A"/>
    <w:rsid w:val="00EE17E9"/>
    <w:rsid w:val="00EE2282"/>
    <w:rsid w:val="00EE4459"/>
    <w:rsid w:val="00EE45EC"/>
    <w:rsid w:val="00EE4FFA"/>
    <w:rsid w:val="00EE7FB4"/>
    <w:rsid w:val="00EF000A"/>
    <w:rsid w:val="00EF05E3"/>
    <w:rsid w:val="00EF27BA"/>
    <w:rsid w:val="00EF3CB2"/>
    <w:rsid w:val="00EF4B7C"/>
    <w:rsid w:val="00EF5718"/>
    <w:rsid w:val="00EF647B"/>
    <w:rsid w:val="00EF7290"/>
    <w:rsid w:val="00EF7343"/>
    <w:rsid w:val="00F01E4A"/>
    <w:rsid w:val="00F03A4D"/>
    <w:rsid w:val="00F044CB"/>
    <w:rsid w:val="00F04FD6"/>
    <w:rsid w:val="00F05A8D"/>
    <w:rsid w:val="00F05D7F"/>
    <w:rsid w:val="00F074C8"/>
    <w:rsid w:val="00F10289"/>
    <w:rsid w:val="00F106B6"/>
    <w:rsid w:val="00F11E87"/>
    <w:rsid w:val="00F14FEC"/>
    <w:rsid w:val="00F165ED"/>
    <w:rsid w:val="00F168C8"/>
    <w:rsid w:val="00F225C8"/>
    <w:rsid w:val="00F277EF"/>
    <w:rsid w:val="00F303DB"/>
    <w:rsid w:val="00F31F41"/>
    <w:rsid w:val="00F3227E"/>
    <w:rsid w:val="00F32328"/>
    <w:rsid w:val="00F32D97"/>
    <w:rsid w:val="00F40152"/>
    <w:rsid w:val="00F40FB1"/>
    <w:rsid w:val="00F425A2"/>
    <w:rsid w:val="00F43DC8"/>
    <w:rsid w:val="00F44678"/>
    <w:rsid w:val="00F44FCB"/>
    <w:rsid w:val="00F453D8"/>
    <w:rsid w:val="00F45C4A"/>
    <w:rsid w:val="00F46641"/>
    <w:rsid w:val="00F47E93"/>
    <w:rsid w:val="00F50A2D"/>
    <w:rsid w:val="00F54073"/>
    <w:rsid w:val="00F54548"/>
    <w:rsid w:val="00F54551"/>
    <w:rsid w:val="00F55509"/>
    <w:rsid w:val="00F567DA"/>
    <w:rsid w:val="00F57FD4"/>
    <w:rsid w:val="00F61529"/>
    <w:rsid w:val="00F6320B"/>
    <w:rsid w:val="00F635F0"/>
    <w:rsid w:val="00F639D7"/>
    <w:rsid w:val="00F643B5"/>
    <w:rsid w:val="00F64D49"/>
    <w:rsid w:val="00F65DA3"/>
    <w:rsid w:val="00F66A28"/>
    <w:rsid w:val="00F66F6D"/>
    <w:rsid w:val="00F700CA"/>
    <w:rsid w:val="00F7118E"/>
    <w:rsid w:val="00F715A3"/>
    <w:rsid w:val="00F7227B"/>
    <w:rsid w:val="00F7247C"/>
    <w:rsid w:val="00F72C55"/>
    <w:rsid w:val="00F76078"/>
    <w:rsid w:val="00F77597"/>
    <w:rsid w:val="00F81D56"/>
    <w:rsid w:val="00F846DB"/>
    <w:rsid w:val="00F84C00"/>
    <w:rsid w:val="00F84E4C"/>
    <w:rsid w:val="00F86DF0"/>
    <w:rsid w:val="00F87373"/>
    <w:rsid w:val="00F87FE9"/>
    <w:rsid w:val="00F903F0"/>
    <w:rsid w:val="00F90D9F"/>
    <w:rsid w:val="00F925E2"/>
    <w:rsid w:val="00F92FC4"/>
    <w:rsid w:val="00F9482B"/>
    <w:rsid w:val="00F94B36"/>
    <w:rsid w:val="00F958A2"/>
    <w:rsid w:val="00FA057B"/>
    <w:rsid w:val="00FA1514"/>
    <w:rsid w:val="00FA2D28"/>
    <w:rsid w:val="00FA5CE4"/>
    <w:rsid w:val="00FA7BE1"/>
    <w:rsid w:val="00FB00F9"/>
    <w:rsid w:val="00FB14DA"/>
    <w:rsid w:val="00FB16A7"/>
    <w:rsid w:val="00FB3516"/>
    <w:rsid w:val="00FB389B"/>
    <w:rsid w:val="00FB3CDA"/>
    <w:rsid w:val="00FB43A3"/>
    <w:rsid w:val="00FB6B02"/>
    <w:rsid w:val="00FC1A1F"/>
    <w:rsid w:val="00FC34C9"/>
    <w:rsid w:val="00FC37C9"/>
    <w:rsid w:val="00FC6213"/>
    <w:rsid w:val="00FC6FE0"/>
    <w:rsid w:val="00FC7B8F"/>
    <w:rsid w:val="00FD096F"/>
    <w:rsid w:val="00FD3A54"/>
    <w:rsid w:val="00FD6708"/>
    <w:rsid w:val="00FD77E6"/>
    <w:rsid w:val="00FD7FF9"/>
    <w:rsid w:val="00FE2650"/>
    <w:rsid w:val="00FF40A6"/>
    <w:rsid w:val="00FF49A3"/>
    <w:rsid w:val="00FF49AF"/>
    <w:rsid w:val="00FF7FAA"/>
    <w:rsid w:val="03D7C927"/>
    <w:rsid w:val="04F5D24C"/>
    <w:rsid w:val="077492EE"/>
    <w:rsid w:val="07F3AE99"/>
    <w:rsid w:val="0F00C274"/>
    <w:rsid w:val="109C2972"/>
    <w:rsid w:val="10DDE68E"/>
    <w:rsid w:val="1297D3F4"/>
    <w:rsid w:val="12EC9E79"/>
    <w:rsid w:val="143E2A6A"/>
    <w:rsid w:val="15C0595B"/>
    <w:rsid w:val="17B08A82"/>
    <w:rsid w:val="190F60CE"/>
    <w:rsid w:val="19DC1157"/>
    <w:rsid w:val="1C37F7A4"/>
    <w:rsid w:val="1C47CB3A"/>
    <w:rsid w:val="1E2E79E1"/>
    <w:rsid w:val="1E406B77"/>
    <w:rsid w:val="1EA29D3E"/>
    <w:rsid w:val="1EC4C037"/>
    <w:rsid w:val="1F0CF47F"/>
    <w:rsid w:val="20930A92"/>
    <w:rsid w:val="23A3EC3B"/>
    <w:rsid w:val="24264D1D"/>
    <w:rsid w:val="242F36C2"/>
    <w:rsid w:val="2585BA9E"/>
    <w:rsid w:val="263F32FA"/>
    <w:rsid w:val="2A5840B5"/>
    <w:rsid w:val="2B42D1A6"/>
    <w:rsid w:val="2CF5925F"/>
    <w:rsid w:val="2D79B074"/>
    <w:rsid w:val="2F2C56E5"/>
    <w:rsid w:val="30754A67"/>
    <w:rsid w:val="37671FFA"/>
    <w:rsid w:val="3A741BA6"/>
    <w:rsid w:val="3ADDC560"/>
    <w:rsid w:val="3C303B1F"/>
    <w:rsid w:val="3E3781C1"/>
    <w:rsid w:val="405D6834"/>
    <w:rsid w:val="409EC467"/>
    <w:rsid w:val="467772D8"/>
    <w:rsid w:val="46D20BCF"/>
    <w:rsid w:val="47827228"/>
    <w:rsid w:val="48E4E35A"/>
    <w:rsid w:val="4A284DB9"/>
    <w:rsid w:val="4C76B1AE"/>
    <w:rsid w:val="4CE10D6B"/>
    <w:rsid w:val="50B0A47D"/>
    <w:rsid w:val="5243A3C2"/>
    <w:rsid w:val="56058B76"/>
    <w:rsid w:val="56203859"/>
    <w:rsid w:val="571E679A"/>
    <w:rsid w:val="59B52704"/>
    <w:rsid w:val="5A88944E"/>
    <w:rsid w:val="5BA10428"/>
    <w:rsid w:val="5DEED2DC"/>
    <w:rsid w:val="5ED03322"/>
    <w:rsid w:val="63DABFF2"/>
    <w:rsid w:val="63F8A731"/>
    <w:rsid w:val="65C82C90"/>
    <w:rsid w:val="6A672246"/>
    <w:rsid w:val="6B945418"/>
    <w:rsid w:val="6E330DA2"/>
    <w:rsid w:val="6E5C3653"/>
    <w:rsid w:val="6EAE442D"/>
    <w:rsid w:val="709BF7AC"/>
    <w:rsid w:val="739BCF34"/>
    <w:rsid w:val="744B392B"/>
    <w:rsid w:val="7560750E"/>
    <w:rsid w:val="76D79E37"/>
    <w:rsid w:val="7DDB7CAB"/>
    <w:rsid w:val="7F5460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6477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812"/>
    <w:pPr>
      <w:spacing w:before="120" w:after="0" w:line="240" w:lineRule="auto"/>
    </w:pPr>
    <w:rPr>
      <w:rFonts w:ascii="Garamond" w:hAnsi="Garamond"/>
      <w:sz w:val="24"/>
    </w:rPr>
  </w:style>
  <w:style w:type="paragraph" w:styleId="Heading1">
    <w:name w:val="heading 1"/>
    <w:aliases w:val="omb"/>
    <w:basedOn w:val="AppH3"/>
    <w:next w:val="Normal"/>
    <w:link w:val="Heading1Char"/>
    <w:uiPriority w:val="9"/>
    <w:qFormat/>
    <w:rsid w:val="006F5812"/>
    <w:pPr>
      <w:spacing w:after="60"/>
      <w:outlineLvl w:val="0"/>
    </w:pPr>
    <w:rPr>
      <w:rFonts w:ascii="Arial" w:hAnsi="Arial"/>
    </w:rPr>
  </w:style>
  <w:style w:type="paragraph" w:styleId="Heading2">
    <w:name w:val="heading 2"/>
    <w:basedOn w:val="Normal"/>
    <w:next w:val="Normal"/>
    <w:link w:val="Heading2Char"/>
    <w:uiPriority w:val="9"/>
    <w:semiHidden/>
    <w:unhideWhenUsed/>
    <w:qFormat/>
    <w:rsid w:val="000E005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9">
    <w:name w:val="heading 9"/>
    <w:basedOn w:val="Normal"/>
    <w:next w:val="Normal"/>
    <w:link w:val="Heading9Char"/>
    <w:uiPriority w:val="1"/>
    <w:unhideWhenUsed/>
    <w:qFormat/>
    <w:rsid w:val="00714F71"/>
    <w:pPr>
      <w:numPr>
        <w:numId w:val="6"/>
      </w:numPr>
      <w:outlineLvl w:val="8"/>
    </w:pPr>
    <w:rPr>
      <w:rFonts w:ascii="Calibri" w:eastAsia="Times New Roman" w:hAnsi="Calibri" w:cs="Times New Roman"/>
      <w:i/>
      <w:iCs/>
      <w:vanish/>
      <w:color w:val="C00000"/>
      <w:spacing w:val="5"/>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AppH3">
    <w:name w:val="App H3"/>
    <w:basedOn w:val="Normal"/>
    <w:next w:val="BodyText"/>
    <w:qFormat/>
    <w:rsid w:val="006F5812"/>
    <w:pPr>
      <w:keepNext/>
      <w:tabs>
        <w:tab w:val="left" w:pos="720"/>
        <w:tab w:val="left" w:pos="1620"/>
      </w:tabs>
      <w:outlineLvl w:val="2"/>
    </w:pPr>
    <w:rPr>
      <w:rFonts w:eastAsia="Times New Roman" w:cs="Arial"/>
      <w:b/>
      <w:bCs/>
      <w:szCs w:val="24"/>
    </w:rPr>
  </w:style>
  <w:style w:type="paragraph" w:styleId="BodyText">
    <w:name w:val="Body Text"/>
    <w:basedOn w:val="Normal"/>
    <w:link w:val="BodyTextChar"/>
    <w:uiPriority w:val="1"/>
    <w:qFormat/>
    <w:rsid w:val="006F5812"/>
    <w:rPr>
      <w:rFonts w:eastAsia="Times New Roman" w:cs="Times New Roman"/>
      <w:szCs w:val="20"/>
    </w:rPr>
  </w:style>
  <w:style w:type="character" w:customStyle="1" w:styleId="BodyTextChar">
    <w:name w:val="Body Text Char"/>
    <w:basedOn w:val="DefaultParagraphFont"/>
    <w:link w:val="BodyText"/>
    <w:uiPriority w:val="1"/>
    <w:rsid w:val="000E005F"/>
    <w:rPr>
      <w:rFonts w:ascii="Garamond" w:eastAsia="Times New Roman" w:hAnsi="Garamond" w:cs="Times New Roman"/>
      <w:sz w:val="24"/>
      <w:szCs w:val="20"/>
    </w:rPr>
  </w:style>
  <w:style w:type="character" w:customStyle="1" w:styleId="Heading1Char">
    <w:name w:val="Heading 1 Char"/>
    <w:aliases w:val="omb Char"/>
    <w:basedOn w:val="DefaultParagraphFont"/>
    <w:link w:val="Heading1"/>
    <w:uiPriority w:val="9"/>
    <w:rsid w:val="00385E98"/>
    <w:rPr>
      <w:rFonts w:ascii="Arial" w:eastAsia="Times New Roman" w:hAnsi="Arial" w:cs="Arial"/>
      <w:b/>
      <w:bCs/>
      <w:sz w:val="24"/>
      <w:szCs w:val="24"/>
    </w:rPr>
  </w:style>
  <w:style w:type="character" w:customStyle="1" w:styleId="Heading2Char">
    <w:name w:val="Heading 2 Char"/>
    <w:basedOn w:val="DefaultParagraphFont"/>
    <w:link w:val="Heading2"/>
    <w:uiPriority w:val="9"/>
    <w:semiHidden/>
    <w:rsid w:val="000E005F"/>
    <w:rPr>
      <w:rFonts w:asciiTheme="majorHAnsi" w:eastAsiaTheme="majorEastAsia" w:hAnsiTheme="majorHAnsi" w:cstheme="majorBidi"/>
      <w:color w:val="2F5496" w:themeColor="accent1" w:themeShade="BF"/>
      <w:sz w:val="26"/>
      <w:szCs w:val="26"/>
    </w:rPr>
  </w:style>
  <w:style w:type="character" w:customStyle="1" w:styleId="Heading9Char">
    <w:name w:val="Heading 9 Char"/>
    <w:basedOn w:val="DefaultParagraphFont"/>
    <w:link w:val="Heading9"/>
    <w:uiPriority w:val="1"/>
    <w:rsid w:val="00714F71"/>
    <w:rPr>
      <w:rFonts w:ascii="Calibri" w:eastAsia="Times New Roman" w:hAnsi="Calibri" w:cs="Times New Roman"/>
      <w:i/>
      <w:iCs/>
      <w:vanish/>
      <w:color w:val="C00000"/>
      <w:spacing w:val="5"/>
      <w:sz w:val="16"/>
      <w:szCs w:val="20"/>
    </w:rPr>
  </w:style>
  <w:style w:type="table" w:styleId="TableGrid">
    <w:name w:val="Table Grid"/>
    <w:basedOn w:val="TableNormal"/>
    <w:uiPriority w:val="39"/>
    <w:rsid w:val="00951F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BalloonText">
    <w:name w:val="Balloon Text"/>
    <w:basedOn w:val="Normal"/>
    <w:link w:val="BalloonTextChar"/>
    <w:uiPriority w:val="99"/>
    <w:semiHidden/>
    <w:unhideWhenUsed/>
    <w:rsid w:val="00951F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FA2"/>
    <w:rPr>
      <w:rFonts w:ascii="Segoe UI" w:hAnsi="Segoe UI" w:cs="Segoe UI"/>
      <w:sz w:val="18"/>
      <w:szCs w:val="18"/>
    </w:rPr>
  </w:style>
  <w:style w:type="character" w:styleId="CommentReference">
    <w:name w:val="annotation reference"/>
    <w:basedOn w:val="DefaultParagraphFont"/>
    <w:uiPriority w:val="99"/>
    <w:unhideWhenUsed/>
    <w:rsid w:val="006F5812"/>
    <w:rPr>
      <w:sz w:val="16"/>
      <w:szCs w:val="16"/>
    </w:rPr>
  </w:style>
  <w:style w:type="paragraph" w:styleId="CommentText">
    <w:name w:val="annotation text"/>
    <w:basedOn w:val="Normal"/>
    <w:link w:val="CommentTextChar"/>
    <w:uiPriority w:val="99"/>
    <w:unhideWhenUsed/>
    <w:rsid w:val="001105B3"/>
    <w:rPr>
      <w:szCs w:val="20"/>
    </w:rPr>
  </w:style>
  <w:style w:type="character" w:customStyle="1" w:styleId="CommentTextChar">
    <w:name w:val="Comment Text Char"/>
    <w:basedOn w:val="DefaultParagraphFont"/>
    <w:link w:val="CommentText"/>
    <w:uiPriority w:val="99"/>
    <w:rsid w:val="001105B3"/>
    <w:rPr>
      <w:sz w:val="20"/>
      <w:szCs w:val="20"/>
    </w:rPr>
  </w:style>
  <w:style w:type="paragraph" w:styleId="CommentSubject">
    <w:name w:val="annotation subject"/>
    <w:basedOn w:val="CommentText"/>
    <w:next w:val="CommentText"/>
    <w:link w:val="CommentSubjectChar"/>
    <w:uiPriority w:val="99"/>
    <w:semiHidden/>
    <w:unhideWhenUsed/>
    <w:rsid w:val="001105B3"/>
    <w:rPr>
      <w:b/>
      <w:bCs/>
    </w:rPr>
  </w:style>
  <w:style w:type="character" w:customStyle="1" w:styleId="CommentSubjectChar">
    <w:name w:val="Comment Subject Char"/>
    <w:basedOn w:val="CommentTextChar"/>
    <w:link w:val="CommentSubject"/>
    <w:uiPriority w:val="99"/>
    <w:semiHidden/>
    <w:rsid w:val="001105B3"/>
    <w:rPr>
      <w:b/>
      <w:bCs/>
      <w:sz w:val="20"/>
      <w:szCs w:val="20"/>
    </w:rPr>
  </w:style>
  <w:style w:type="paragraph" w:styleId="ListParagraph">
    <w:name w:val="List Paragraph"/>
    <w:basedOn w:val="Normal"/>
    <w:uiPriority w:val="34"/>
    <w:qFormat/>
    <w:rsid w:val="00F43DC8"/>
    <w:pPr>
      <w:ind w:left="720"/>
      <w:contextualSpacing/>
    </w:pPr>
  </w:style>
  <w:style w:type="paragraph" w:styleId="Revision">
    <w:name w:val="Revision"/>
    <w:hidden/>
    <w:uiPriority w:val="99"/>
    <w:semiHidden/>
    <w:rsid w:val="003A79B7"/>
    <w:pPr>
      <w:spacing w:after="0" w:line="240" w:lineRule="auto"/>
    </w:pPr>
  </w:style>
  <w:style w:type="character" w:styleId="Strong">
    <w:name w:val="Strong"/>
    <w:basedOn w:val="DefaultParagraphFont"/>
    <w:uiPriority w:val="22"/>
    <w:qFormat/>
    <w:rsid w:val="00895307"/>
    <w:rPr>
      <w:b/>
      <w:bCs/>
    </w:rPr>
  </w:style>
  <w:style w:type="paragraph" w:styleId="TOCHeading">
    <w:name w:val="TOC Heading"/>
    <w:basedOn w:val="Heading1"/>
    <w:next w:val="Normal"/>
    <w:uiPriority w:val="39"/>
    <w:unhideWhenUsed/>
    <w:qFormat/>
    <w:rsid w:val="00895307"/>
    <w:pPr>
      <w:outlineLvl w:val="9"/>
    </w:pPr>
  </w:style>
  <w:style w:type="paragraph" w:styleId="TOC1">
    <w:name w:val="toc 1"/>
    <w:basedOn w:val="Normal"/>
    <w:next w:val="Normal"/>
    <w:uiPriority w:val="39"/>
    <w:qFormat/>
    <w:rsid w:val="006F5812"/>
    <w:pPr>
      <w:keepNext/>
      <w:tabs>
        <w:tab w:val="right" w:leader="dot" w:pos="9350"/>
      </w:tabs>
      <w:spacing w:before="60"/>
      <w:ind w:left="446" w:hanging="446"/>
    </w:pPr>
    <w:rPr>
      <w:rFonts w:eastAsia="Times New Roman" w:cs="Times New Roman"/>
      <w:bCs/>
      <w:noProof/>
      <w:sz w:val="22"/>
      <w:szCs w:val="24"/>
    </w:rPr>
  </w:style>
  <w:style w:type="character" w:styleId="Hyperlink">
    <w:name w:val="Hyperlink"/>
    <w:basedOn w:val="DefaultParagraphFont"/>
    <w:uiPriority w:val="99"/>
    <w:unhideWhenUsed/>
    <w:rsid w:val="00895307"/>
    <w:rPr>
      <w:color w:val="0563C1" w:themeColor="hyperlink"/>
      <w:u w:val="single"/>
    </w:rPr>
  </w:style>
  <w:style w:type="paragraph" w:customStyle="1" w:styleId="2enspsubgroup1">
    <w:name w:val="2 en sp (subgroup 1)"/>
    <w:basedOn w:val="Normal"/>
    <w:rsid w:val="006F5812"/>
    <w:pPr>
      <w:keepNext/>
      <w:spacing w:before="20" w:after="20"/>
      <w:ind w:left="576" w:hanging="346"/>
    </w:pPr>
    <w:rPr>
      <w:rFonts w:eastAsia="Times New Roman" w:cs="Times New Roman"/>
      <w:kern w:val="2"/>
      <w:szCs w:val="20"/>
    </w:rPr>
  </w:style>
  <w:style w:type="paragraph" w:customStyle="1" w:styleId="4enspsubgroup2">
    <w:name w:val="4 en sp (subgroup 2)"/>
    <w:basedOn w:val="2enspsubgroup1"/>
    <w:rsid w:val="000E005F"/>
    <w:pPr>
      <w:ind w:left="794"/>
    </w:pPr>
  </w:style>
  <w:style w:type="paragraph" w:customStyle="1" w:styleId="3ensptotalnosubgroup">
    <w:name w:val="3 en sp (total no subgroup)"/>
    <w:basedOn w:val="4enspsubgroup2"/>
    <w:rsid w:val="000E005F"/>
    <w:pPr>
      <w:ind w:left="677"/>
    </w:pPr>
    <w:rPr>
      <w:rFonts w:eastAsia="Arial Unicode MS"/>
    </w:rPr>
  </w:style>
  <w:style w:type="paragraph" w:customStyle="1" w:styleId="5ensptotal">
    <w:name w:val="5 en sp (total)"/>
    <w:basedOn w:val="2enspsubgroup1"/>
    <w:rsid w:val="000E005F"/>
    <w:pPr>
      <w:ind w:left="850"/>
    </w:pPr>
    <w:rPr>
      <w:rFonts w:cs="Arial"/>
    </w:rPr>
  </w:style>
  <w:style w:type="paragraph" w:customStyle="1" w:styleId="6enspitem">
    <w:name w:val="6 en sp (item)"/>
    <w:basedOn w:val="4enspsubgroup2"/>
    <w:rsid w:val="000E005F"/>
    <w:pPr>
      <w:ind w:left="1019"/>
    </w:pPr>
  </w:style>
  <w:style w:type="paragraph" w:customStyle="1" w:styleId="AppH2">
    <w:name w:val="App H2"/>
    <w:basedOn w:val="Heading2"/>
    <w:next w:val="BodyText"/>
    <w:uiPriority w:val="99"/>
    <w:rsid w:val="000E005F"/>
    <w:pPr>
      <w:keepLines w:val="0"/>
      <w:overflowPunct w:val="0"/>
      <w:autoSpaceDE w:val="0"/>
      <w:autoSpaceDN w:val="0"/>
      <w:adjustRightInd w:val="0"/>
      <w:spacing w:before="240" w:after="120"/>
      <w:textAlignment w:val="baseline"/>
    </w:pPr>
    <w:rPr>
      <w:rFonts w:ascii="Arial" w:eastAsia="Times New Roman" w:hAnsi="Arial" w:cs="Arial"/>
      <w:b/>
      <w:bCs/>
      <w:iCs/>
      <w:color w:val="auto"/>
      <w:sz w:val="28"/>
      <w:szCs w:val="28"/>
    </w:rPr>
  </w:style>
  <w:style w:type="paragraph" w:customStyle="1" w:styleId="AppH4">
    <w:name w:val="App H4"/>
    <w:basedOn w:val="Normal"/>
    <w:qFormat/>
    <w:rsid w:val="000E005F"/>
    <w:pPr>
      <w:keepNext/>
      <w:outlineLvl w:val="3"/>
    </w:pPr>
    <w:rPr>
      <w:rFonts w:eastAsia="Times New Roman" w:cs="Times New Roman"/>
      <w:b/>
      <w:bCs/>
    </w:rPr>
  </w:style>
  <w:style w:type="paragraph" w:customStyle="1" w:styleId="bullet2ndlevel">
    <w:name w:val="bullet 2nd level"/>
    <w:basedOn w:val="BodyText"/>
    <w:rsid w:val="000E005F"/>
    <w:pPr>
      <w:numPr>
        <w:numId w:val="2"/>
      </w:numPr>
      <w:spacing w:after="9738"/>
    </w:pPr>
  </w:style>
  <w:style w:type="paragraph" w:customStyle="1" w:styleId="bulletround">
    <w:name w:val="bullet round"/>
    <w:basedOn w:val="Normal"/>
    <w:rsid w:val="006F5812"/>
    <w:pPr>
      <w:numPr>
        <w:numId w:val="3"/>
      </w:numPr>
      <w:contextualSpacing/>
    </w:pPr>
    <w:rPr>
      <w:rFonts w:eastAsia="Times New Roman" w:cs="Arial"/>
      <w:szCs w:val="20"/>
    </w:rPr>
  </w:style>
  <w:style w:type="paragraph" w:styleId="ListBullet">
    <w:name w:val="List Bullet"/>
    <w:basedOn w:val="Normal"/>
    <w:uiPriority w:val="99"/>
    <w:rsid w:val="006F5812"/>
    <w:pPr>
      <w:numPr>
        <w:numId w:val="5"/>
      </w:numPr>
    </w:pPr>
    <w:rPr>
      <w:rFonts w:eastAsia="Times New Roman" w:cs="Times New Roman"/>
      <w:szCs w:val="20"/>
    </w:rPr>
  </w:style>
  <w:style w:type="paragraph" w:customStyle="1" w:styleId="Source">
    <w:name w:val="Source"/>
    <w:basedOn w:val="Normal"/>
    <w:next w:val="BodyText"/>
    <w:rsid w:val="000E005F"/>
    <w:rPr>
      <w:rFonts w:eastAsia="Times New Roman" w:cs="Times New Roman"/>
      <w:sz w:val="18"/>
      <w:szCs w:val="18"/>
    </w:rPr>
  </w:style>
  <w:style w:type="paragraph" w:customStyle="1" w:styleId="TableTitle">
    <w:name w:val="Table Title"/>
    <w:basedOn w:val="Normal"/>
    <w:uiPriority w:val="6"/>
    <w:qFormat/>
    <w:rsid w:val="006F5812"/>
    <w:pPr>
      <w:keepNext/>
      <w:spacing w:before="240"/>
      <w:ind w:left="1035" w:hanging="1035"/>
    </w:pPr>
    <w:rPr>
      <w:rFonts w:eastAsia="MS Mincho" w:cs="Times New Roman"/>
      <w:b/>
      <w:kern w:val="2"/>
      <w:szCs w:val="20"/>
    </w:rPr>
  </w:style>
  <w:style w:type="paragraph" w:customStyle="1" w:styleId="tabletitle-continued">
    <w:name w:val="table title - continued"/>
    <w:basedOn w:val="TableTitle"/>
    <w:rsid w:val="000E005F"/>
    <w:pPr>
      <w:ind w:left="1037" w:hanging="1037"/>
    </w:pPr>
  </w:style>
  <w:style w:type="paragraph" w:styleId="TOC2">
    <w:name w:val="toc 2"/>
    <w:basedOn w:val="Normal"/>
    <w:next w:val="Normal"/>
    <w:uiPriority w:val="39"/>
    <w:qFormat/>
    <w:rsid w:val="006F5812"/>
    <w:pPr>
      <w:tabs>
        <w:tab w:val="right" w:leader="dot" w:pos="9360"/>
      </w:tabs>
      <w:ind w:left="540" w:right="1224" w:hanging="540"/>
    </w:pPr>
    <w:rPr>
      <w:rFonts w:eastAsia="Times New Roman" w:cs="Times New Roman"/>
      <w:bCs/>
      <w:noProof/>
      <w:szCs w:val="20"/>
    </w:rPr>
  </w:style>
  <w:style w:type="paragraph" w:styleId="TOC3">
    <w:name w:val="toc 3"/>
    <w:basedOn w:val="Normal"/>
    <w:next w:val="Normal"/>
    <w:uiPriority w:val="39"/>
    <w:qFormat/>
    <w:rsid w:val="006F5812"/>
    <w:pPr>
      <w:tabs>
        <w:tab w:val="right" w:leader="dot" w:pos="9360"/>
      </w:tabs>
      <w:ind w:left="1080" w:right="1224" w:hanging="720"/>
    </w:pPr>
    <w:rPr>
      <w:rFonts w:eastAsia="Times New Roman" w:cs="Times New Roman"/>
      <w:noProof/>
      <w:szCs w:val="20"/>
    </w:rPr>
  </w:style>
  <w:style w:type="paragraph" w:styleId="TOC4">
    <w:name w:val="toc 4"/>
    <w:basedOn w:val="Normal"/>
    <w:next w:val="Normal"/>
    <w:uiPriority w:val="39"/>
    <w:rsid w:val="006F5812"/>
    <w:pPr>
      <w:tabs>
        <w:tab w:val="right" w:leader="dot" w:pos="9360"/>
      </w:tabs>
      <w:spacing w:line="240" w:lineRule="atLeast"/>
      <w:ind w:left="1620" w:right="720"/>
    </w:pPr>
    <w:rPr>
      <w:rFonts w:eastAsia="Times New Roman" w:cs="Times New Roman"/>
      <w:szCs w:val="20"/>
    </w:rPr>
  </w:style>
  <w:style w:type="paragraph" w:styleId="TOC5">
    <w:name w:val="toc 5"/>
    <w:basedOn w:val="Normal"/>
    <w:next w:val="Normal"/>
    <w:uiPriority w:val="39"/>
    <w:rsid w:val="006F5812"/>
    <w:pPr>
      <w:tabs>
        <w:tab w:val="right" w:leader="dot" w:pos="9360"/>
      </w:tabs>
      <w:ind w:left="1260" w:right="1224" w:hanging="900"/>
    </w:pPr>
    <w:rPr>
      <w:rFonts w:eastAsia="Times New Roman" w:cs="Times New Roman"/>
      <w:noProof/>
      <w:szCs w:val="20"/>
    </w:rPr>
  </w:style>
  <w:style w:type="paragraph" w:customStyle="1" w:styleId="AppendixTitle">
    <w:name w:val="Appendix Title"/>
    <w:basedOn w:val="Heading1"/>
    <w:rsid w:val="00714F71"/>
    <w:pPr>
      <w:pBdr>
        <w:bottom w:val="thinThickSmallGap" w:sz="24" w:space="1" w:color="auto"/>
      </w:pBdr>
      <w:tabs>
        <w:tab w:val="clear" w:pos="720"/>
        <w:tab w:val="clear" w:pos="1620"/>
      </w:tabs>
      <w:spacing w:before="5000" w:after="120"/>
      <w:jc w:val="right"/>
    </w:pPr>
    <w:rPr>
      <w:bCs w:val="0"/>
      <w:sz w:val="44"/>
      <w:szCs w:val="28"/>
    </w:rPr>
  </w:style>
  <w:style w:type="paragraph" w:styleId="Header">
    <w:name w:val="header"/>
    <w:basedOn w:val="Normal"/>
    <w:link w:val="HeaderChar"/>
    <w:uiPriority w:val="99"/>
    <w:unhideWhenUsed/>
    <w:rsid w:val="00714F71"/>
    <w:pPr>
      <w:tabs>
        <w:tab w:val="center" w:pos="4680"/>
        <w:tab w:val="right" w:pos="9360"/>
      </w:tabs>
    </w:pPr>
  </w:style>
  <w:style w:type="character" w:customStyle="1" w:styleId="HeaderChar">
    <w:name w:val="Header Char"/>
    <w:basedOn w:val="DefaultParagraphFont"/>
    <w:link w:val="Header"/>
    <w:uiPriority w:val="99"/>
    <w:rsid w:val="00714F71"/>
    <w:rPr>
      <w:rFonts w:ascii="Arial" w:hAnsi="Arial"/>
      <w:sz w:val="20"/>
    </w:rPr>
  </w:style>
  <w:style w:type="paragraph" w:styleId="Footer">
    <w:name w:val="footer"/>
    <w:basedOn w:val="Normal"/>
    <w:link w:val="FooterChar"/>
    <w:uiPriority w:val="99"/>
    <w:unhideWhenUsed/>
    <w:rsid w:val="00714F71"/>
    <w:pPr>
      <w:tabs>
        <w:tab w:val="center" w:pos="4680"/>
        <w:tab w:val="right" w:pos="9360"/>
      </w:tabs>
    </w:pPr>
  </w:style>
  <w:style w:type="character" w:customStyle="1" w:styleId="FooterChar">
    <w:name w:val="Footer Char"/>
    <w:basedOn w:val="DefaultParagraphFont"/>
    <w:link w:val="Footer"/>
    <w:uiPriority w:val="99"/>
    <w:rsid w:val="00714F71"/>
    <w:rPr>
      <w:rFonts w:ascii="Arial" w:hAnsi="Arial"/>
      <w:sz w:val="20"/>
    </w:rPr>
  </w:style>
  <w:style w:type="paragraph" w:customStyle="1" w:styleId="bullet-survey">
    <w:name w:val="bullet - survey"/>
    <w:basedOn w:val="bulletround"/>
    <w:link w:val="bullet-surveyChar"/>
    <w:qFormat/>
    <w:rsid w:val="006F5812"/>
    <w:pPr>
      <w:tabs>
        <w:tab w:val="clear" w:pos="720"/>
      </w:tabs>
      <w:ind w:left="360"/>
    </w:pPr>
    <w:rPr>
      <w:szCs w:val="16"/>
    </w:rPr>
  </w:style>
  <w:style w:type="character" w:customStyle="1" w:styleId="bullet-surveyChar">
    <w:name w:val="bullet - survey Char"/>
    <w:basedOn w:val="DefaultParagraphFont"/>
    <w:link w:val="bullet-survey"/>
    <w:rsid w:val="008D4176"/>
    <w:rPr>
      <w:rFonts w:ascii="Garamond" w:eastAsia="Times New Roman" w:hAnsi="Garamond" w:cs="Arial"/>
      <w:sz w:val="24"/>
      <w:szCs w:val="16"/>
    </w:rPr>
  </w:style>
  <w:style w:type="paragraph" w:styleId="NoSpacing">
    <w:name w:val="No Spacing"/>
    <w:link w:val="NoSpacingChar"/>
    <w:uiPriority w:val="99"/>
    <w:qFormat/>
    <w:rsid w:val="006F5812"/>
    <w:pPr>
      <w:spacing w:after="0" w:line="240" w:lineRule="auto"/>
    </w:pPr>
    <w:rPr>
      <w:rFonts w:ascii="Garamond" w:hAnsi="Garamond"/>
      <w:sz w:val="24"/>
    </w:rPr>
  </w:style>
  <w:style w:type="paragraph" w:styleId="TOC6">
    <w:name w:val="toc 6"/>
    <w:basedOn w:val="Normal"/>
    <w:next w:val="Normal"/>
    <w:autoRedefine/>
    <w:uiPriority w:val="39"/>
    <w:unhideWhenUsed/>
    <w:rsid w:val="003C48CD"/>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3C48CD"/>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3C48CD"/>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3C48CD"/>
    <w:pPr>
      <w:spacing w:after="100" w:line="259" w:lineRule="auto"/>
      <w:ind w:left="1760"/>
    </w:pPr>
    <w:rPr>
      <w:rFonts w:asciiTheme="minorHAnsi" w:eastAsiaTheme="minorEastAsia" w:hAnsiTheme="minorHAnsi"/>
      <w:sz w:val="22"/>
    </w:rPr>
  </w:style>
  <w:style w:type="paragraph" w:styleId="Title">
    <w:name w:val="Title"/>
    <w:basedOn w:val="Normal"/>
    <w:next w:val="Normal"/>
    <w:link w:val="TitleChar"/>
    <w:uiPriority w:val="10"/>
    <w:qFormat/>
    <w:rsid w:val="00AD6D9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6D96"/>
    <w:rPr>
      <w:rFonts w:asciiTheme="majorHAnsi" w:eastAsiaTheme="majorEastAsia" w:hAnsiTheme="majorHAnsi" w:cstheme="majorBidi"/>
      <w:spacing w:val="-10"/>
      <w:kern w:val="28"/>
      <w:sz w:val="56"/>
      <w:szCs w:val="56"/>
    </w:rPr>
  </w:style>
  <w:style w:type="paragraph" w:customStyle="1" w:styleId="help">
    <w:name w:val="help"/>
    <w:basedOn w:val="Normal"/>
    <w:qFormat/>
    <w:rsid w:val="00D4791C"/>
    <w:rPr>
      <w:rFonts w:cs="Arial"/>
      <w:b/>
      <w:bCs/>
      <w:szCs w:val="20"/>
    </w:rPr>
  </w:style>
  <w:style w:type="paragraph" w:customStyle="1" w:styleId="Cov-Subtitle">
    <w:name w:val="Cov-Subtitle"/>
    <w:basedOn w:val="Normal"/>
    <w:rsid w:val="00437221"/>
    <w:pPr>
      <w:spacing w:after="120" w:line="320" w:lineRule="atLeast"/>
      <w:jc w:val="right"/>
    </w:pPr>
    <w:rPr>
      <w:rFonts w:ascii="Arial Black" w:eastAsia="Times New Roman" w:hAnsi="Arial Black" w:cs="Times New Roman"/>
      <w:sz w:val="28"/>
      <w:szCs w:val="20"/>
    </w:rPr>
  </w:style>
  <w:style w:type="paragraph" w:customStyle="1" w:styleId="Cov-Address">
    <w:name w:val="Cov-Address"/>
    <w:basedOn w:val="Normal"/>
    <w:rsid w:val="00437221"/>
    <w:pPr>
      <w:spacing w:before="0"/>
      <w:jc w:val="right"/>
    </w:pPr>
    <w:rPr>
      <w:rFonts w:ascii="Arial" w:eastAsia="Times New Roman" w:hAnsi="Arial" w:cs="Times New Roman"/>
      <w:kern w:val="16"/>
      <w:szCs w:val="20"/>
    </w:rPr>
  </w:style>
  <w:style w:type="paragraph" w:customStyle="1" w:styleId="Cov-Title">
    <w:name w:val="Cov-Title"/>
    <w:basedOn w:val="Normal"/>
    <w:uiPriority w:val="99"/>
    <w:rsid w:val="00437221"/>
    <w:pPr>
      <w:spacing w:before="0"/>
      <w:jc w:val="right"/>
    </w:pPr>
    <w:rPr>
      <w:rFonts w:ascii="Arial Black" w:eastAsia="Times New Roman" w:hAnsi="Arial Black" w:cs="Times New Roman"/>
      <w:smallCaps/>
      <w:kern w:val="16"/>
      <w:sz w:val="40"/>
      <w:szCs w:val="20"/>
    </w:rPr>
  </w:style>
  <w:style w:type="paragraph" w:customStyle="1" w:styleId="BodyTextnospace">
    <w:name w:val="Body Text no space"/>
    <w:basedOn w:val="BodyText"/>
    <w:uiPriority w:val="99"/>
    <w:qFormat/>
    <w:rsid w:val="00480D3B"/>
    <w:pPr>
      <w:spacing w:before="0"/>
    </w:pPr>
  </w:style>
  <w:style w:type="paragraph" w:customStyle="1" w:styleId="H2noTOC">
    <w:name w:val="H2 no TOC"/>
    <w:basedOn w:val="BodyText"/>
    <w:next w:val="Normal"/>
    <w:uiPriority w:val="99"/>
    <w:rsid w:val="00736FB4"/>
    <w:pPr>
      <w:spacing w:before="0"/>
    </w:pPr>
    <w:rPr>
      <w:b/>
      <w:bCs/>
    </w:rPr>
  </w:style>
  <w:style w:type="character" w:customStyle="1" w:styleId="UnresolvedMention1">
    <w:name w:val="Unresolved Mention1"/>
    <w:basedOn w:val="DefaultParagraphFont"/>
    <w:uiPriority w:val="99"/>
    <w:semiHidden/>
    <w:unhideWhenUsed/>
    <w:rsid w:val="008D4176"/>
    <w:rPr>
      <w:color w:val="605E5C"/>
      <w:shd w:val="clear" w:color="auto" w:fill="E1DFDD"/>
    </w:rPr>
  </w:style>
  <w:style w:type="character" w:customStyle="1" w:styleId="editor-wording">
    <w:name w:val="editor-wording"/>
    <w:basedOn w:val="DefaultParagraphFont"/>
    <w:rsid w:val="00EE7FB4"/>
  </w:style>
  <w:style w:type="character" w:customStyle="1" w:styleId="editor-code">
    <w:name w:val="editor-code"/>
    <w:basedOn w:val="DefaultParagraphFont"/>
    <w:rsid w:val="00EE7FB4"/>
  </w:style>
  <w:style w:type="paragraph" w:styleId="NormalWeb">
    <w:name w:val="Normal (Web)"/>
    <w:basedOn w:val="Normal"/>
    <w:uiPriority w:val="99"/>
    <w:unhideWhenUsed/>
    <w:rsid w:val="00C95CC2"/>
    <w:pPr>
      <w:spacing w:before="100" w:beforeAutospacing="1" w:after="100" w:afterAutospacing="1"/>
    </w:pPr>
    <w:rPr>
      <w:rFonts w:ascii="Times New Roman" w:eastAsia="Times New Roman" w:hAnsi="Times New Roman" w:cs="Times New Roman"/>
      <w:szCs w:val="24"/>
    </w:rPr>
  </w:style>
  <w:style w:type="paragraph" w:styleId="FootnoteText">
    <w:name w:val="footnote text"/>
    <w:basedOn w:val="Normal"/>
    <w:link w:val="FootnoteTextChar"/>
    <w:uiPriority w:val="99"/>
    <w:semiHidden/>
    <w:unhideWhenUsed/>
    <w:rsid w:val="00F106B6"/>
    <w:pPr>
      <w:spacing w:before="0"/>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F106B6"/>
    <w:rPr>
      <w:sz w:val="20"/>
      <w:szCs w:val="20"/>
    </w:rPr>
  </w:style>
  <w:style w:type="character" w:styleId="FootnoteReference">
    <w:name w:val="footnote reference"/>
    <w:basedOn w:val="DefaultParagraphFont"/>
    <w:uiPriority w:val="99"/>
    <w:semiHidden/>
    <w:unhideWhenUsed/>
    <w:rsid w:val="00F106B6"/>
    <w:rPr>
      <w:vertAlign w:val="superscript"/>
    </w:rPr>
  </w:style>
  <w:style w:type="character" w:customStyle="1" w:styleId="NoSpacingChar">
    <w:name w:val="No Spacing Char"/>
    <w:basedOn w:val="DefaultParagraphFont"/>
    <w:link w:val="NoSpacing"/>
    <w:uiPriority w:val="99"/>
    <w:rsid w:val="00D16B70"/>
    <w:rPr>
      <w:rFonts w:ascii="Garamond" w:hAnsi="Garamon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0364">
      <w:bodyDiv w:val="1"/>
      <w:marLeft w:val="0"/>
      <w:marRight w:val="0"/>
      <w:marTop w:val="0"/>
      <w:marBottom w:val="0"/>
      <w:divBdr>
        <w:top w:val="none" w:sz="0" w:space="0" w:color="auto"/>
        <w:left w:val="none" w:sz="0" w:space="0" w:color="auto"/>
        <w:bottom w:val="none" w:sz="0" w:space="0" w:color="auto"/>
        <w:right w:val="none" w:sz="0" w:space="0" w:color="auto"/>
      </w:divBdr>
    </w:div>
    <w:div w:id="283467081">
      <w:bodyDiv w:val="1"/>
      <w:marLeft w:val="0"/>
      <w:marRight w:val="0"/>
      <w:marTop w:val="0"/>
      <w:marBottom w:val="0"/>
      <w:divBdr>
        <w:top w:val="none" w:sz="0" w:space="0" w:color="auto"/>
        <w:left w:val="none" w:sz="0" w:space="0" w:color="auto"/>
        <w:bottom w:val="none" w:sz="0" w:space="0" w:color="auto"/>
        <w:right w:val="none" w:sz="0" w:space="0" w:color="auto"/>
      </w:divBdr>
    </w:div>
    <w:div w:id="421025417">
      <w:bodyDiv w:val="1"/>
      <w:marLeft w:val="0"/>
      <w:marRight w:val="0"/>
      <w:marTop w:val="0"/>
      <w:marBottom w:val="0"/>
      <w:divBdr>
        <w:top w:val="none" w:sz="0" w:space="0" w:color="auto"/>
        <w:left w:val="none" w:sz="0" w:space="0" w:color="auto"/>
        <w:bottom w:val="none" w:sz="0" w:space="0" w:color="auto"/>
        <w:right w:val="none" w:sz="0" w:space="0" w:color="auto"/>
      </w:divBdr>
      <w:divsChild>
        <w:div w:id="105347181">
          <w:marLeft w:val="0"/>
          <w:marRight w:val="0"/>
          <w:marTop w:val="0"/>
          <w:marBottom w:val="0"/>
          <w:divBdr>
            <w:top w:val="none" w:sz="0" w:space="0" w:color="auto"/>
            <w:left w:val="none" w:sz="0" w:space="0" w:color="auto"/>
            <w:bottom w:val="none" w:sz="0" w:space="0" w:color="auto"/>
            <w:right w:val="none" w:sz="0" w:space="0" w:color="auto"/>
          </w:divBdr>
        </w:div>
        <w:div w:id="123888732">
          <w:marLeft w:val="0"/>
          <w:marRight w:val="0"/>
          <w:marTop w:val="0"/>
          <w:marBottom w:val="0"/>
          <w:divBdr>
            <w:top w:val="none" w:sz="0" w:space="0" w:color="auto"/>
            <w:left w:val="none" w:sz="0" w:space="0" w:color="auto"/>
            <w:bottom w:val="none" w:sz="0" w:space="0" w:color="auto"/>
            <w:right w:val="none" w:sz="0" w:space="0" w:color="auto"/>
          </w:divBdr>
        </w:div>
        <w:div w:id="272790096">
          <w:marLeft w:val="0"/>
          <w:marRight w:val="0"/>
          <w:marTop w:val="0"/>
          <w:marBottom w:val="0"/>
          <w:divBdr>
            <w:top w:val="none" w:sz="0" w:space="0" w:color="auto"/>
            <w:left w:val="none" w:sz="0" w:space="0" w:color="auto"/>
            <w:bottom w:val="none" w:sz="0" w:space="0" w:color="auto"/>
            <w:right w:val="none" w:sz="0" w:space="0" w:color="auto"/>
          </w:divBdr>
        </w:div>
        <w:div w:id="437023029">
          <w:marLeft w:val="0"/>
          <w:marRight w:val="0"/>
          <w:marTop w:val="0"/>
          <w:marBottom w:val="0"/>
          <w:divBdr>
            <w:top w:val="none" w:sz="0" w:space="0" w:color="auto"/>
            <w:left w:val="none" w:sz="0" w:space="0" w:color="auto"/>
            <w:bottom w:val="none" w:sz="0" w:space="0" w:color="auto"/>
            <w:right w:val="none" w:sz="0" w:space="0" w:color="auto"/>
          </w:divBdr>
        </w:div>
        <w:div w:id="556626075">
          <w:marLeft w:val="0"/>
          <w:marRight w:val="0"/>
          <w:marTop w:val="0"/>
          <w:marBottom w:val="0"/>
          <w:divBdr>
            <w:top w:val="none" w:sz="0" w:space="0" w:color="auto"/>
            <w:left w:val="none" w:sz="0" w:space="0" w:color="auto"/>
            <w:bottom w:val="none" w:sz="0" w:space="0" w:color="auto"/>
            <w:right w:val="none" w:sz="0" w:space="0" w:color="auto"/>
          </w:divBdr>
        </w:div>
        <w:div w:id="829950628">
          <w:marLeft w:val="0"/>
          <w:marRight w:val="0"/>
          <w:marTop w:val="0"/>
          <w:marBottom w:val="0"/>
          <w:divBdr>
            <w:top w:val="none" w:sz="0" w:space="0" w:color="auto"/>
            <w:left w:val="none" w:sz="0" w:space="0" w:color="auto"/>
            <w:bottom w:val="none" w:sz="0" w:space="0" w:color="auto"/>
            <w:right w:val="none" w:sz="0" w:space="0" w:color="auto"/>
          </w:divBdr>
        </w:div>
        <w:div w:id="863715202">
          <w:marLeft w:val="0"/>
          <w:marRight w:val="0"/>
          <w:marTop w:val="0"/>
          <w:marBottom w:val="0"/>
          <w:divBdr>
            <w:top w:val="none" w:sz="0" w:space="0" w:color="auto"/>
            <w:left w:val="none" w:sz="0" w:space="0" w:color="auto"/>
            <w:bottom w:val="none" w:sz="0" w:space="0" w:color="auto"/>
            <w:right w:val="none" w:sz="0" w:space="0" w:color="auto"/>
          </w:divBdr>
        </w:div>
        <w:div w:id="982006131">
          <w:marLeft w:val="0"/>
          <w:marRight w:val="0"/>
          <w:marTop w:val="0"/>
          <w:marBottom w:val="0"/>
          <w:divBdr>
            <w:top w:val="none" w:sz="0" w:space="0" w:color="auto"/>
            <w:left w:val="none" w:sz="0" w:space="0" w:color="auto"/>
            <w:bottom w:val="none" w:sz="0" w:space="0" w:color="auto"/>
            <w:right w:val="none" w:sz="0" w:space="0" w:color="auto"/>
          </w:divBdr>
        </w:div>
        <w:div w:id="1033574068">
          <w:marLeft w:val="0"/>
          <w:marRight w:val="0"/>
          <w:marTop w:val="0"/>
          <w:marBottom w:val="0"/>
          <w:divBdr>
            <w:top w:val="none" w:sz="0" w:space="0" w:color="auto"/>
            <w:left w:val="none" w:sz="0" w:space="0" w:color="auto"/>
            <w:bottom w:val="none" w:sz="0" w:space="0" w:color="auto"/>
            <w:right w:val="none" w:sz="0" w:space="0" w:color="auto"/>
          </w:divBdr>
        </w:div>
        <w:div w:id="1060667019">
          <w:marLeft w:val="0"/>
          <w:marRight w:val="0"/>
          <w:marTop w:val="0"/>
          <w:marBottom w:val="0"/>
          <w:divBdr>
            <w:top w:val="none" w:sz="0" w:space="0" w:color="auto"/>
            <w:left w:val="none" w:sz="0" w:space="0" w:color="auto"/>
            <w:bottom w:val="none" w:sz="0" w:space="0" w:color="auto"/>
            <w:right w:val="none" w:sz="0" w:space="0" w:color="auto"/>
          </w:divBdr>
        </w:div>
        <w:div w:id="1507474219">
          <w:marLeft w:val="0"/>
          <w:marRight w:val="0"/>
          <w:marTop w:val="0"/>
          <w:marBottom w:val="0"/>
          <w:divBdr>
            <w:top w:val="none" w:sz="0" w:space="0" w:color="auto"/>
            <w:left w:val="none" w:sz="0" w:space="0" w:color="auto"/>
            <w:bottom w:val="none" w:sz="0" w:space="0" w:color="auto"/>
            <w:right w:val="none" w:sz="0" w:space="0" w:color="auto"/>
          </w:divBdr>
        </w:div>
        <w:div w:id="1869220266">
          <w:marLeft w:val="0"/>
          <w:marRight w:val="0"/>
          <w:marTop w:val="0"/>
          <w:marBottom w:val="0"/>
          <w:divBdr>
            <w:top w:val="none" w:sz="0" w:space="0" w:color="auto"/>
            <w:left w:val="none" w:sz="0" w:space="0" w:color="auto"/>
            <w:bottom w:val="none" w:sz="0" w:space="0" w:color="auto"/>
            <w:right w:val="none" w:sz="0" w:space="0" w:color="auto"/>
          </w:divBdr>
        </w:div>
        <w:div w:id="1918854659">
          <w:marLeft w:val="0"/>
          <w:marRight w:val="0"/>
          <w:marTop w:val="0"/>
          <w:marBottom w:val="0"/>
          <w:divBdr>
            <w:top w:val="none" w:sz="0" w:space="0" w:color="auto"/>
            <w:left w:val="none" w:sz="0" w:space="0" w:color="auto"/>
            <w:bottom w:val="none" w:sz="0" w:space="0" w:color="auto"/>
            <w:right w:val="none" w:sz="0" w:space="0" w:color="auto"/>
          </w:divBdr>
        </w:div>
        <w:div w:id="2012641166">
          <w:marLeft w:val="0"/>
          <w:marRight w:val="0"/>
          <w:marTop w:val="0"/>
          <w:marBottom w:val="0"/>
          <w:divBdr>
            <w:top w:val="none" w:sz="0" w:space="0" w:color="auto"/>
            <w:left w:val="none" w:sz="0" w:space="0" w:color="auto"/>
            <w:bottom w:val="none" w:sz="0" w:space="0" w:color="auto"/>
            <w:right w:val="none" w:sz="0" w:space="0" w:color="auto"/>
          </w:divBdr>
        </w:div>
      </w:divsChild>
    </w:div>
    <w:div w:id="542210417">
      <w:bodyDiv w:val="1"/>
      <w:marLeft w:val="0"/>
      <w:marRight w:val="0"/>
      <w:marTop w:val="0"/>
      <w:marBottom w:val="0"/>
      <w:divBdr>
        <w:top w:val="none" w:sz="0" w:space="0" w:color="auto"/>
        <w:left w:val="none" w:sz="0" w:space="0" w:color="auto"/>
        <w:bottom w:val="none" w:sz="0" w:space="0" w:color="auto"/>
        <w:right w:val="none" w:sz="0" w:space="0" w:color="auto"/>
      </w:divBdr>
    </w:div>
    <w:div w:id="591285171">
      <w:bodyDiv w:val="1"/>
      <w:marLeft w:val="0"/>
      <w:marRight w:val="0"/>
      <w:marTop w:val="0"/>
      <w:marBottom w:val="0"/>
      <w:divBdr>
        <w:top w:val="none" w:sz="0" w:space="0" w:color="auto"/>
        <w:left w:val="none" w:sz="0" w:space="0" w:color="auto"/>
        <w:bottom w:val="none" w:sz="0" w:space="0" w:color="auto"/>
        <w:right w:val="none" w:sz="0" w:space="0" w:color="auto"/>
      </w:divBdr>
      <w:divsChild>
        <w:div w:id="634801550">
          <w:marLeft w:val="0"/>
          <w:marRight w:val="0"/>
          <w:marTop w:val="0"/>
          <w:marBottom w:val="0"/>
          <w:divBdr>
            <w:top w:val="none" w:sz="0" w:space="0" w:color="auto"/>
            <w:left w:val="none" w:sz="0" w:space="0" w:color="auto"/>
            <w:bottom w:val="none" w:sz="0" w:space="0" w:color="auto"/>
            <w:right w:val="none" w:sz="0" w:space="0" w:color="auto"/>
          </w:divBdr>
        </w:div>
        <w:div w:id="793787043">
          <w:marLeft w:val="0"/>
          <w:marRight w:val="0"/>
          <w:marTop w:val="0"/>
          <w:marBottom w:val="0"/>
          <w:divBdr>
            <w:top w:val="none" w:sz="0" w:space="0" w:color="auto"/>
            <w:left w:val="none" w:sz="0" w:space="0" w:color="auto"/>
            <w:bottom w:val="none" w:sz="0" w:space="0" w:color="auto"/>
            <w:right w:val="none" w:sz="0" w:space="0" w:color="auto"/>
          </w:divBdr>
        </w:div>
      </w:divsChild>
    </w:div>
    <w:div w:id="614140253">
      <w:bodyDiv w:val="1"/>
      <w:marLeft w:val="0"/>
      <w:marRight w:val="0"/>
      <w:marTop w:val="0"/>
      <w:marBottom w:val="0"/>
      <w:divBdr>
        <w:top w:val="none" w:sz="0" w:space="0" w:color="auto"/>
        <w:left w:val="none" w:sz="0" w:space="0" w:color="auto"/>
        <w:bottom w:val="none" w:sz="0" w:space="0" w:color="auto"/>
        <w:right w:val="none" w:sz="0" w:space="0" w:color="auto"/>
      </w:divBdr>
      <w:divsChild>
        <w:div w:id="40982772">
          <w:marLeft w:val="0"/>
          <w:marRight w:val="0"/>
          <w:marTop w:val="0"/>
          <w:marBottom w:val="0"/>
          <w:divBdr>
            <w:top w:val="none" w:sz="0" w:space="0" w:color="auto"/>
            <w:left w:val="none" w:sz="0" w:space="0" w:color="auto"/>
            <w:bottom w:val="none" w:sz="0" w:space="0" w:color="auto"/>
            <w:right w:val="none" w:sz="0" w:space="0" w:color="auto"/>
          </w:divBdr>
        </w:div>
        <w:div w:id="866410610">
          <w:marLeft w:val="0"/>
          <w:marRight w:val="0"/>
          <w:marTop w:val="0"/>
          <w:marBottom w:val="0"/>
          <w:divBdr>
            <w:top w:val="none" w:sz="0" w:space="0" w:color="auto"/>
            <w:left w:val="none" w:sz="0" w:space="0" w:color="auto"/>
            <w:bottom w:val="none" w:sz="0" w:space="0" w:color="auto"/>
            <w:right w:val="none" w:sz="0" w:space="0" w:color="auto"/>
          </w:divBdr>
        </w:div>
        <w:div w:id="605574402">
          <w:marLeft w:val="0"/>
          <w:marRight w:val="0"/>
          <w:marTop w:val="0"/>
          <w:marBottom w:val="0"/>
          <w:divBdr>
            <w:top w:val="none" w:sz="0" w:space="0" w:color="auto"/>
            <w:left w:val="none" w:sz="0" w:space="0" w:color="auto"/>
            <w:bottom w:val="none" w:sz="0" w:space="0" w:color="auto"/>
            <w:right w:val="none" w:sz="0" w:space="0" w:color="auto"/>
          </w:divBdr>
        </w:div>
        <w:div w:id="1070268810">
          <w:marLeft w:val="0"/>
          <w:marRight w:val="0"/>
          <w:marTop w:val="0"/>
          <w:marBottom w:val="0"/>
          <w:divBdr>
            <w:top w:val="none" w:sz="0" w:space="0" w:color="auto"/>
            <w:left w:val="none" w:sz="0" w:space="0" w:color="auto"/>
            <w:bottom w:val="none" w:sz="0" w:space="0" w:color="auto"/>
            <w:right w:val="none" w:sz="0" w:space="0" w:color="auto"/>
          </w:divBdr>
        </w:div>
      </w:divsChild>
    </w:div>
    <w:div w:id="692994733">
      <w:bodyDiv w:val="1"/>
      <w:marLeft w:val="0"/>
      <w:marRight w:val="0"/>
      <w:marTop w:val="0"/>
      <w:marBottom w:val="0"/>
      <w:divBdr>
        <w:top w:val="none" w:sz="0" w:space="0" w:color="auto"/>
        <w:left w:val="none" w:sz="0" w:space="0" w:color="auto"/>
        <w:bottom w:val="none" w:sz="0" w:space="0" w:color="auto"/>
        <w:right w:val="none" w:sz="0" w:space="0" w:color="auto"/>
      </w:divBdr>
    </w:div>
    <w:div w:id="754743998">
      <w:bodyDiv w:val="1"/>
      <w:marLeft w:val="0"/>
      <w:marRight w:val="0"/>
      <w:marTop w:val="0"/>
      <w:marBottom w:val="0"/>
      <w:divBdr>
        <w:top w:val="none" w:sz="0" w:space="0" w:color="auto"/>
        <w:left w:val="none" w:sz="0" w:space="0" w:color="auto"/>
        <w:bottom w:val="none" w:sz="0" w:space="0" w:color="auto"/>
        <w:right w:val="none" w:sz="0" w:space="0" w:color="auto"/>
      </w:divBdr>
    </w:div>
    <w:div w:id="777482296">
      <w:bodyDiv w:val="1"/>
      <w:marLeft w:val="0"/>
      <w:marRight w:val="0"/>
      <w:marTop w:val="0"/>
      <w:marBottom w:val="0"/>
      <w:divBdr>
        <w:top w:val="none" w:sz="0" w:space="0" w:color="auto"/>
        <w:left w:val="none" w:sz="0" w:space="0" w:color="auto"/>
        <w:bottom w:val="none" w:sz="0" w:space="0" w:color="auto"/>
        <w:right w:val="none" w:sz="0" w:space="0" w:color="auto"/>
      </w:divBdr>
    </w:div>
    <w:div w:id="796144473">
      <w:bodyDiv w:val="1"/>
      <w:marLeft w:val="0"/>
      <w:marRight w:val="0"/>
      <w:marTop w:val="0"/>
      <w:marBottom w:val="0"/>
      <w:divBdr>
        <w:top w:val="none" w:sz="0" w:space="0" w:color="auto"/>
        <w:left w:val="none" w:sz="0" w:space="0" w:color="auto"/>
        <w:bottom w:val="none" w:sz="0" w:space="0" w:color="auto"/>
        <w:right w:val="none" w:sz="0" w:space="0" w:color="auto"/>
      </w:divBdr>
    </w:div>
    <w:div w:id="840968407">
      <w:bodyDiv w:val="1"/>
      <w:marLeft w:val="0"/>
      <w:marRight w:val="0"/>
      <w:marTop w:val="0"/>
      <w:marBottom w:val="0"/>
      <w:divBdr>
        <w:top w:val="none" w:sz="0" w:space="0" w:color="auto"/>
        <w:left w:val="none" w:sz="0" w:space="0" w:color="auto"/>
        <w:bottom w:val="none" w:sz="0" w:space="0" w:color="auto"/>
        <w:right w:val="none" w:sz="0" w:space="0" w:color="auto"/>
      </w:divBdr>
    </w:div>
    <w:div w:id="1011377017">
      <w:bodyDiv w:val="1"/>
      <w:marLeft w:val="0"/>
      <w:marRight w:val="0"/>
      <w:marTop w:val="0"/>
      <w:marBottom w:val="0"/>
      <w:divBdr>
        <w:top w:val="none" w:sz="0" w:space="0" w:color="auto"/>
        <w:left w:val="none" w:sz="0" w:space="0" w:color="auto"/>
        <w:bottom w:val="none" w:sz="0" w:space="0" w:color="auto"/>
        <w:right w:val="none" w:sz="0" w:space="0" w:color="auto"/>
      </w:divBdr>
    </w:div>
    <w:div w:id="1114710342">
      <w:bodyDiv w:val="1"/>
      <w:marLeft w:val="0"/>
      <w:marRight w:val="0"/>
      <w:marTop w:val="0"/>
      <w:marBottom w:val="0"/>
      <w:divBdr>
        <w:top w:val="none" w:sz="0" w:space="0" w:color="auto"/>
        <w:left w:val="none" w:sz="0" w:space="0" w:color="auto"/>
        <w:bottom w:val="none" w:sz="0" w:space="0" w:color="auto"/>
        <w:right w:val="none" w:sz="0" w:space="0" w:color="auto"/>
      </w:divBdr>
    </w:div>
    <w:div w:id="1135560538">
      <w:bodyDiv w:val="1"/>
      <w:marLeft w:val="0"/>
      <w:marRight w:val="0"/>
      <w:marTop w:val="0"/>
      <w:marBottom w:val="0"/>
      <w:divBdr>
        <w:top w:val="none" w:sz="0" w:space="0" w:color="auto"/>
        <w:left w:val="none" w:sz="0" w:space="0" w:color="auto"/>
        <w:bottom w:val="none" w:sz="0" w:space="0" w:color="auto"/>
        <w:right w:val="none" w:sz="0" w:space="0" w:color="auto"/>
      </w:divBdr>
    </w:div>
    <w:div w:id="1210340597">
      <w:bodyDiv w:val="1"/>
      <w:marLeft w:val="0"/>
      <w:marRight w:val="0"/>
      <w:marTop w:val="0"/>
      <w:marBottom w:val="0"/>
      <w:divBdr>
        <w:top w:val="none" w:sz="0" w:space="0" w:color="auto"/>
        <w:left w:val="none" w:sz="0" w:space="0" w:color="auto"/>
        <w:bottom w:val="none" w:sz="0" w:space="0" w:color="auto"/>
        <w:right w:val="none" w:sz="0" w:space="0" w:color="auto"/>
      </w:divBdr>
    </w:div>
    <w:div w:id="1254709128">
      <w:bodyDiv w:val="1"/>
      <w:marLeft w:val="0"/>
      <w:marRight w:val="0"/>
      <w:marTop w:val="0"/>
      <w:marBottom w:val="0"/>
      <w:divBdr>
        <w:top w:val="none" w:sz="0" w:space="0" w:color="auto"/>
        <w:left w:val="none" w:sz="0" w:space="0" w:color="auto"/>
        <w:bottom w:val="none" w:sz="0" w:space="0" w:color="auto"/>
        <w:right w:val="none" w:sz="0" w:space="0" w:color="auto"/>
      </w:divBdr>
    </w:div>
    <w:div w:id="1268149675">
      <w:bodyDiv w:val="1"/>
      <w:marLeft w:val="0"/>
      <w:marRight w:val="0"/>
      <w:marTop w:val="0"/>
      <w:marBottom w:val="0"/>
      <w:divBdr>
        <w:top w:val="none" w:sz="0" w:space="0" w:color="auto"/>
        <w:left w:val="none" w:sz="0" w:space="0" w:color="auto"/>
        <w:bottom w:val="none" w:sz="0" w:space="0" w:color="auto"/>
        <w:right w:val="none" w:sz="0" w:space="0" w:color="auto"/>
      </w:divBdr>
    </w:div>
    <w:div w:id="1317954568">
      <w:bodyDiv w:val="1"/>
      <w:marLeft w:val="0"/>
      <w:marRight w:val="0"/>
      <w:marTop w:val="0"/>
      <w:marBottom w:val="0"/>
      <w:divBdr>
        <w:top w:val="none" w:sz="0" w:space="0" w:color="auto"/>
        <w:left w:val="none" w:sz="0" w:space="0" w:color="auto"/>
        <w:bottom w:val="none" w:sz="0" w:space="0" w:color="auto"/>
        <w:right w:val="none" w:sz="0" w:space="0" w:color="auto"/>
      </w:divBdr>
    </w:div>
    <w:div w:id="1393507057">
      <w:bodyDiv w:val="1"/>
      <w:marLeft w:val="0"/>
      <w:marRight w:val="0"/>
      <w:marTop w:val="0"/>
      <w:marBottom w:val="0"/>
      <w:divBdr>
        <w:top w:val="none" w:sz="0" w:space="0" w:color="auto"/>
        <w:left w:val="none" w:sz="0" w:space="0" w:color="auto"/>
        <w:bottom w:val="none" w:sz="0" w:space="0" w:color="auto"/>
        <w:right w:val="none" w:sz="0" w:space="0" w:color="auto"/>
      </w:divBdr>
    </w:div>
    <w:div w:id="1605770549">
      <w:bodyDiv w:val="1"/>
      <w:marLeft w:val="0"/>
      <w:marRight w:val="0"/>
      <w:marTop w:val="0"/>
      <w:marBottom w:val="0"/>
      <w:divBdr>
        <w:top w:val="none" w:sz="0" w:space="0" w:color="auto"/>
        <w:left w:val="none" w:sz="0" w:space="0" w:color="auto"/>
        <w:bottom w:val="none" w:sz="0" w:space="0" w:color="auto"/>
        <w:right w:val="none" w:sz="0" w:space="0" w:color="auto"/>
      </w:divBdr>
    </w:div>
    <w:div w:id="1670137743">
      <w:bodyDiv w:val="1"/>
      <w:marLeft w:val="0"/>
      <w:marRight w:val="0"/>
      <w:marTop w:val="0"/>
      <w:marBottom w:val="0"/>
      <w:divBdr>
        <w:top w:val="none" w:sz="0" w:space="0" w:color="auto"/>
        <w:left w:val="none" w:sz="0" w:space="0" w:color="auto"/>
        <w:bottom w:val="none" w:sz="0" w:space="0" w:color="auto"/>
        <w:right w:val="none" w:sz="0" w:space="0" w:color="auto"/>
      </w:divBdr>
    </w:div>
    <w:div w:id="1756584482">
      <w:bodyDiv w:val="1"/>
      <w:marLeft w:val="0"/>
      <w:marRight w:val="0"/>
      <w:marTop w:val="0"/>
      <w:marBottom w:val="0"/>
      <w:divBdr>
        <w:top w:val="none" w:sz="0" w:space="0" w:color="auto"/>
        <w:left w:val="none" w:sz="0" w:space="0" w:color="auto"/>
        <w:bottom w:val="none" w:sz="0" w:space="0" w:color="auto"/>
        <w:right w:val="none" w:sz="0" w:space="0" w:color="auto"/>
      </w:divBdr>
    </w:div>
    <w:div w:id="1992903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XXXXXX" TargetMode="External"/><Relationship Id="rId13" Type="http://schemas.openxmlformats.org/officeDocument/2006/relationships/image" Target="cid:image004.png@01D5A927.FE875B80"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bit.ly/XXXXXX" TargetMode="External"/><Relationship Id="rId14" Type="http://schemas.openxmlformats.org/officeDocument/2006/relationships/hyperlink" Target="http://studentaid.ed.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E13A99-12A4-4A73-93C6-224C56B99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2</Pages>
  <Words>41855</Words>
  <Characters>238575</Characters>
  <Application>Microsoft Office Word</Application>
  <DocSecurity>0</DocSecurity>
  <Lines>1988</Lines>
  <Paragraphs>55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9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12T17:47:00Z</dcterms:created>
  <dcterms:modified xsi:type="dcterms:W3CDTF">2020-06-12T20:51:00Z</dcterms:modified>
</cp:coreProperties>
</file>